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6B501E52" w:rsidR="00CC1B0B" w:rsidRPr="00184842" w:rsidRDefault="00E32159" w:rsidP="00CC1B0B">
      <w:pPr>
        <w:spacing w:before="77"/>
        <w:ind w:left="3569" w:right="70" w:hanging="3569"/>
        <w:jc w:val="center"/>
        <w:rPr>
          <w:rFonts w:ascii="Cambria" w:hAnsi="Cambria"/>
          <w:b/>
          <w:bCs/>
          <w:color w:val="333333"/>
          <w:sz w:val="56"/>
        </w:rPr>
      </w:pPr>
      <w:r>
        <w:rPr>
          <w:rFonts w:ascii="Cambria" w:hAnsi="Cambria"/>
          <w:b/>
          <w:bCs/>
          <w:color w:val="333333"/>
          <w:sz w:val="56"/>
        </w:rPr>
        <w:t>Pediatric Dentistry</w:t>
      </w:r>
      <w:r w:rsidR="00394E8C" w:rsidRPr="00394E8C">
        <w:rPr>
          <w:rFonts w:ascii="Cambria" w:hAnsi="Cambria"/>
          <w:b/>
          <w:bCs/>
          <w:color w:val="333333"/>
          <w:sz w:val="56"/>
        </w:rPr>
        <w:t xml:space="preserve"> (</w:t>
      </w:r>
      <w:r>
        <w:rPr>
          <w:rFonts w:ascii="Cambria" w:hAnsi="Cambria"/>
          <w:b/>
          <w:bCs/>
          <w:color w:val="333333"/>
          <w:sz w:val="56"/>
        </w:rPr>
        <w:t>PD</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8CEA3B4" w:rsidR="00ED2DAE" w:rsidRPr="003D7B4B" w:rsidRDefault="00ED2DAE" w:rsidP="00ED2DAE">
      <w:pPr>
        <w:pStyle w:val="BodyText"/>
        <w:jc w:val="center"/>
        <w:rPr>
          <w:sz w:val="32"/>
          <w:szCs w:val="32"/>
        </w:rPr>
      </w:pPr>
      <w:r w:rsidRPr="00283A3A">
        <w:rPr>
          <w:sz w:val="32"/>
          <w:szCs w:val="32"/>
        </w:rPr>
        <w:t xml:space="preserve">Version </w:t>
      </w:r>
      <w:r w:rsidR="00E32159">
        <w:rPr>
          <w:sz w:val="32"/>
          <w:szCs w:val="32"/>
        </w:rPr>
        <w:t>2</w:t>
      </w:r>
      <w:r w:rsidR="001C5636" w:rsidRPr="00283A3A">
        <w:rPr>
          <w:sz w:val="32"/>
          <w:szCs w:val="32"/>
        </w:rPr>
        <w:t>.0</w:t>
      </w:r>
      <w:r w:rsidRPr="006A7435">
        <w:rPr>
          <w:sz w:val="32"/>
          <w:szCs w:val="32"/>
        </w:rPr>
        <w:t xml:space="preserve">, Effective </w:t>
      </w:r>
      <w:r w:rsidR="00EE0735">
        <w:rPr>
          <w:sz w:val="32"/>
          <w:szCs w:val="32"/>
        </w:rPr>
        <w:t>October</w:t>
      </w:r>
      <w:r w:rsidR="006A7435" w:rsidRPr="009C501D">
        <w:rPr>
          <w:sz w:val="32"/>
          <w:szCs w:val="32"/>
        </w:rPr>
        <w:t xml:space="preserve"> 1</w:t>
      </w:r>
      <w:r w:rsidR="00EE0735">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521537"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521537"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521537"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521537"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521537"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521537"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521537"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521537"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521537"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6180934" w:rsidR="001D0CB0" w:rsidRPr="00D6431C" w:rsidRDefault="00BB5EEB"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4F8826E1" w:rsidR="001D0CB0" w:rsidRPr="00B51AE3" w:rsidRDefault="003F7AD9" w:rsidP="00571360">
            <w:pPr>
              <w:tabs>
                <w:tab w:val="left" w:pos="1854"/>
              </w:tabs>
              <w:jc w:val="center"/>
              <w:rPr>
                <w:rFonts w:ascii="Cambria" w:hAnsi="Cambria"/>
                <w:b/>
                <w:bCs/>
              </w:rPr>
            </w:pPr>
            <w:r>
              <w:rPr>
                <w:rFonts w:ascii="Cambria" w:hAnsi="Cambria"/>
                <w:b/>
                <w:bCs/>
              </w:rPr>
              <w:t>Pediatric Dentistry</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5F64E413" w:rsidR="001D0CB0" w:rsidRPr="00D6431C" w:rsidRDefault="00521537"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86FE513" w:rsidR="001D0CB0" w:rsidRPr="00D6431C" w:rsidRDefault="009D74A1"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0C9C1188" w:rsidR="001D0CB0" w:rsidRPr="00D6431C" w:rsidRDefault="009D74A1"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7A47A8" w:rsidR="001D0CB0" w:rsidRPr="00D6431C" w:rsidRDefault="009D74A1" w:rsidP="00571360">
            <w:pPr>
              <w:jc w:val="center"/>
              <w:rPr>
                <w:rFonts w:ascii="Cambria" w:hAnsi="Cambria"/>
              </w:rPr>
            </w:pPr>
            <w:r>
              <w:rPr>
                <w:rFonts w:ascii="Cambria" w:hAnsi="Cambria"/>
              </w:rPr>
              <w:t>30</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D37FF35" w:rsidR="003F55AA" w:rsidRPr="00D6431C" w:rsidRDefault="009D74A1" w:rsidP="00571360">
            <w:pPr>
              <w:jc w:val="center"/>
              <w:rPr>
                <w:rFonts w:ascii="Cambria" w:hAnsi="Cambria"/>
              </w:rPr>
            </w:pPr>
            <w:r>
              <w:rPr>
                <w:rFonts w:ascii="Cambria" w:hAnsi="Cambria"/>
              </w:rPr>
              <w:t>30</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62A0ED87" w:rsidR="003F55AA" w:rsidRPr="00D6431C" w:rsidRDefault="009D74A1"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74B703A7" w:rsidR="003F55AA" w:rsidRPr="00D6431C" w:rsidRDefault="009D74A1" w:rsidP="00571360">
            <w:pPr>
              <w:jc w:val="center"/>
              <w:rPr>
                <w:rFonts w:ascii="Cambria" w:hAnsi="Cambria"/>
              </w:rPr>
            </w:pPr>
            <w:r>
              <w:rPr>
                <w:rFonts w:ascii="Cambria" w:hAnsi="Cambria"/>
              </w:rPr>
              <w:t>31</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1BB39B36" w:rsidR="003F55AA" w:rsidRPr="00D6431C" w:rsidRDefault="009D74A1" w:rsidP="00571360">
            <w:pPr>
              <w:jc w:val="center"/>
              <w:rPr>
                <w:rFonts w:ascii="Cambria" w:hAnsi="Cambria"/>
              </w:rPr>
            </w:pPr>
            <w:r>
              <w:rPr>
                <w:rFonts w:ascii="Cambria" w:hAnsi="Cambria"/>
              </w:rPr>
              <w:t>32</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78D847F2" w:rsidR="001D0CB0" w:rsidRPr="00D6431C" w:rsidRDefault="00521537"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7DA6962" w:rsidR="001D0CB0" w:rsidRPr="00D6431C" w:rsidRDefault="009D74A1" w:rsidP="00571360">
            <w:pPr>
              <w:jc w:val="center"/>
              <w:rPr>
                <w:rFonts w:ascii="Cambria" w:hAnsi="Cambria"/>
                <w:b/>
              </w:rPr>
            </w:pPr>
            <w:r>
              <w:rPr>
                <w:rFonts w:ascii="Cambria" w:hAnsi="Cambria"/>
                <w:b/>
              </w:rPr>
              <w:t>36</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6D88BE0" w:rsidR="001D0CB0" w:rsidRPr="00D6431C" w:rsidRDefault="009D74A1" w:rsidP="00571360">
            <w:pPr>
              <w:jc w:val="center"/>
              <w:rPr>
                <w:rFonts w:ascii="Cambria" w:hAnsi="Cambria"/>
              </w:rPr>
            </w:pPr>
            <w:r>
              <w:rPr>
                <w:rFonts w:ascii="Cambria" w:hAnsi="Cambria"/>
              </w:rPr>
              <w:t>36</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13442879" w:rsidR="00802E7D" w:rsidRPr="00D6431C" w:rsidRDefault="009D74A1" w:rsidP="00571360">
            <w:pPr>
              <w:jc w:val="center"/>
              <w:rPr>
                <w:rFonts w:ascii="Cambria" w:hAnsi="Cambria"/>
              </w:rPr>
            </w:pPr>
            <w:r>
              <w:rPr>
                <w:rFonts w:ascii="Cambria" w:hAnsi="Cambria"/>
              </w:rPr>
              <w:t>36</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0B152816" w:rsidR="00E40D83" w:rsidRPr="00D6431C" w:rsidRDefault="00752054" w:rsidP="00E40D83">
            <w:pPr>
              <w:jc w:val="center"/>
              <w:rPr>
                <w:rFonts w:ascii="Cambria" w:hAnsi="Cambria"/>
              </w:rPr>
            </w:pPr>
            <w:r>
              <w:rPr>
                <w:rFonts w:ascii="Cambria" w:hAnsi="Cambria"/>
              </w:rPr>
              <w:t>37</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5F408D56" w:rsidR="00E40D83" w:rsidRPr="00D6431C" w:rsidRDefault="00276681" w:rsidP="00E40D83">
            <w:pPr>
              <w:jc w:val="center"/>
              <w:rPr>
                <w:rFonts w:ascii="Cambria" w:hAnsi="Cambria"/>
              </w:rPr>
            </w:pPr>
            <w:r>
              <w:rPr>
                <w:rFonts w:ascii="Cambria" w:hAnsi="Cambria"/>
              </w:rPr>
              <w:t>38</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77251BB2" w:rsidR="00E40D83" w:rsidRPr="00D6431C" w:rsidRDefault="00521537"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9E4D939" w:rsidR="00E40D83" w:rsidRPr="00D6431C" w:rsidRDefault="0034021C" w:rsidP="00E40D83">
            <w:pPr>
              <w:jc w:val="center"/>
              <w:rPr>
                <w:rFonts w:ascii="Cambria" w:hAnsi="Cambria"/>
                <w:b/>
              </w:rPr>
            </w:pPr>
            <w:r>
              <w:rPr>
                <w:rFonts w:ascii="Cambria" w:hAnsi="Cambria"/>
                <w:b/>
              </w:rPr>
              <w:t>39</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21FDFADD" w:rsidR="00E40D83" w:rsidRPr="00D6431C" w:rsidRDefault="0034021C" w:rsidP="00E40D83">
            <w:pPr>
              <w:jc w:val="center"/>
              <w:rPr>
                <w:rFonts w:ascii="Cambria" w:hAnsi="Cambria"/>
              </w:rPr>
            </w:pPr>
            <w:r>
              <w:rPr>
                <w:rFonts w:ascii="Cambria" w:hAnsi="Cambria"/>
              </w:rPr>
              <w:t>39</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4CF67F7" w:rsidR="00E40D83" w:rsidRPr="00D6431C" w:rsidRDefault="0034021C" w:rsidP="00E40D83">
            <w:pPr>
              <w:jc w:val="center"/>
              <w:rPr>
                <w:rFonts w:ascii="Cambria" w:hAnsi="Cambria"/>
              </w:rPr>
            </w:pPr>
            <w:r>
              <w:rPr>
                <w:rFonts w:ascii="Cambria" w:hAnsi="Cambria"/>
              </w:rPr>
              <w:t>40</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1D4230A4" w:rsidR="00E40D83" w:rsidRPr="00D6431C" w:rsidRDefault="0034021C"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B0C11E6" w:rsidR="00656657" w:rsidRPr="00D6431C" w:rsidRDefault="0034021C" w:rsidP="00E40D83">
            <w:pPr>
              <w:jc w:val="center"/>
              <w:rPr>
                <w:rFonts w:ascii="Cambria" w:hAnsi="Cambria"/>
              </w:rPr>
            </w:pPr>
            <w:r>
              <w:rPr>
                <w:rFonts w:ascii="Cambria" w:hAnsi="Cambria"/>
              </w:rPr>
              <w:t>41</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64D7602E" w:rsidR="00656657" w:rsidRPr="00D6431C" w:rsidRDefault="0034021C"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1A4E47B1" w:rsidR="00333C09" w:rsidRPr="00D6431C" w:rsidRDefault="00584309" w:rsidP="00E40D83">
            <w:pPr>
              <w:jc w:val="center"/>
              <w:rPr>
                <w:rFonts w:ascii="Cambria" w:hAnsi="Cambria"/>
              </w:rPr>
            </w:pPr>
            <w:r>
              <w:rPr>
                <w:rFonts w:ascii="Cambria" w:hAnsi="Cambria"/>
              </w:rPr>
              <w:t>42</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9EE67DB" w:rsidR="005E142D" w:rsidRPr="00D6431C" w:rsidRDefault="00584309" w:rsidP="00E40D83">
            <w:pPr>
              <w:jc w:val="center"/>
              <w:rPr>
                <w:rFonts w:ascii="Cambria" w:hAnsi="Cambria"/>
              </w:rPr>
            </w:pPr>
            <w:r>
              <w:rPr>
                <w:rFonts w:ascii="Cambria" w:hAnsi="Cambria"/>
              </w:rPr>
              <w:t>43</w:t>
            </w:r>
          </w:p>
        </w:tc>
      </w:tr>
      <w:tr w:rsidR="00E40D83" w:rsidRPr="009B1B2E" w14:paraId="11979C3E" w14:textId="77777777" w:rsidTr="00571360">
        <w:tc>
          <w:tcPr>
            <w:tcW w:w="8005" w:type="dxa"/>
          </w:tcPr>
          <w:p w14:paraId="2587CDC6" w14:textId="77777777" w:rsidR="00E40D83" w:rsidRDefault="00E40D83" w:rsidP="00E40D83">
            <w:pPr>
              <w:rPr>
                <w:rFonts w:ascii="Cambria" w:hAnsi="Cambria"/>
              </w:rPr>
            </w:pPr>
          </w:p>
          <w:p w14:paraId="7511ABB8" w14:textId="77777777" w:rsidR="003E5819" w:rsidRDefault="003E5819" w:rsidP="00E40D83">
            <w:pPr>
              <w:rPr>
                <w:rFonts w:ascii="Cambria" w:hAnsi="Cambria"/>
              </w:rPr>
            </w:pPr>
          </w:p>
          <w:p w14:paraId="0C3F0980" w14:textId="65EDF660" w:rsidR="003E5819" w:rsidRPr="00D6431C" w:rsidRDefault="003E5819"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2496FBC6" w:rsidR="00E40D83" w:rsidRPr="00D6431C" w:rsidDel="001B68C6" w:rsidRDefault="00521537"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197756EB" w:rsidR="00E40D83" w:rsidRPr="00D6431C" w:rsidRDefault="00584309" w:rsidP="00E40D83">
            <w:pPr>
              <w:jc w:val="center"/>
              <w:rPr>
                <w:rFonts w:ascii="Cambria" w:hAnsi="Cambria"/>
                <w:b/>
              </w:rPr>
            </w:pPr>
            <w:r>
              <w:rPr>
                <w:rFonts w:ascii="Cambria" w:hAnsi="Cambria"/>
                <w:b/>
              </w:rPr>
              <w:t>45</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5E4ABE6E" w:rsidR="004237F0" w:rsidRPr="00626B3A" w:rsidRDefault="00584309" w:rsidP="00E533BD">
            <w:pPr>
              <w:jc w:val="center"/>
              <w:rPr>
                <w:rFonts w:ascii="Cambria" w:hAnsi="Cambria"/>
              </w:rPr>
            </w:pPr>
            <w:r>
              <w:rPr>
                <w:rFonts w:ascii="Cambria" w:hAnsi="Cambria"/>
              </w:rPr>
              <w:t>45</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4A664220" w:rsidR="004237F0" w:rsidRPr="00626B3A" w:rsidRDefault="00584309" w:rsidP="00E533BD">
            <w:pPr>
              <w:jc w:val="center"/>
              <w:rPr>
                <w:rFonts w:ascii="Cambria" w:hAnsi="Cambria"/>
              </w:rPr>
            </w:pPr>
            <w:r>
              <w:rPr>
                <w:rFonts w:ascii="Cambria" w:hAnsi="Cambria"/>
              </w:rPr>
              <w:t>45</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3545F2B3" w:rsidR="004237F0" w:rsidRPr="00626B3A" w:rsidRDefault="00584309" w:rsidP="00E533BD">
            <w:pPr>
              <w:jc w:val="center"/>
              <w:rPr>
                <w:rFonts w:ascii="Cambria" w:hAnsi="Cambria"/>
              </w:rPr>
            </w:pPr>
            <w:r>
              <w:rPr>
                <w:rFonts w:ascii="Cambria" w:hAnsi="Cambria"/>
              </w:rPr>
              <w:t>46</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5DA40322" w:rsidR="004237F0" w:rsidRPr="00626B3A" w:rsidRDefault="00584309" w:rsidP="00E533BD">
            <w:pPr>
              <w:jc w:val="center"/>
              <w:rPr>
                <w:rFonts w:ascii="Cambria" w:hAnsi="Cambria"/>
              </w:rPr>
            </w:pPr>
            <w:r>
              <w:rPr>
                <w:rFonts w:ascii="Cambria" w:hAnsi="Cambria"/>
              </w:rPr>
              <w:t>48</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788A3488" w:rsidR="001912A4" w:rsidRPr="00626B3A" w:rsidRDefault="00584309" w:rsidP="00E533BD">
            <w:pPr>
              <w:jc w:val="center"/>
              <w:rPr>
                <w:rFonts w:ascii="Cambria" w:hAnsi="Cambria"/>
              </w:rPr>
            </w:pPr>
            <w:r>
              <w:rPr>
                <w:rFonts w:ascii="Cambria" w:hAnsi="Cambria"/>
              </w:rPr>
              <w:t>49</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21F27137" w:rsidR="004237F0" w:rsidRPr="00626B3A" w:rsidRDefault="00521537"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3BD57B95" w:rsidR="004237F0" w:rsidRPr="00626B3A" w:rsidRDefault="00F91C9A" w:rsidP="00E40D83">
            <w:pPr>
              <w:jc w:val="center"/>
              <w:rPr>
                <w:rFonts w:ascii="Cambria" w:hAnsi="Cambria"/>
                <w:b/>
              </w:rPr>
            </w:pPr>
            <w:r>
              <w:rPr>
                <w:rFonts w:ascii="Cambria" w:hAnsi="Cambria"/>
                <w:b/>
              </w:rPr>
              <w:t>51</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09D1F641" w:rsidR="001912A4" w:rsidRPr="00626B3A" w:rsidRDefault="00F91C9A" w:rsidP="00E533BD">
            <w:pPr>
              <w:jc w:val="center"/>
              <w:rPr>
                <w:rFonts w:ascii="Cambria" w:hAnsi="Cambria"/>
              </w:rPr>
            </w:pPr>
            <w:r>
              <w:rPr>
                <w:rFonts w:ascii="Cambria" w:hAnsi="Cambria"/>
              </w:rPr>
              <w:t>51</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099235BD" w:rsidR="001912A4" w:rsidRPr="00626B3A" w:rsidRDefault="00F91C9A" w:rsidP="00E533BD">
            <w:pPr>
              <w:jc w:val="center"/>
              <w:rPr>
                <w:rFonts w:ascii="Cambria" w:hAnsi="Cambria"/>
              </w:rPr>
            </w:pPr>
            <w:r>
              <w:rPr>
                <w:rFonts w:ascii="Cambria" w:hAnsi="Cambria"/>
              </w:rPr>
              <w:t>51</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0F4B6115" w:rsidR="001912A4" w:rsidRPr="00626B3A" w:rsidRDefault="00F91C9A" w:rsidP="00E533BD">
            <w:pPr>
              <w:jc w:val="center"/>
              <w:rPr>
                <w:rFonts w:ascii="Cambria" w:hAnsi="Cambria"/>
              </w:rPr>
            </w:pPr>
            <w:r>
              <w:rPr>
                <w:rFonts w:ascii="Cambria" w:hAnsi="Cambria"/>
              </w:rPr>
              <w:t>52</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3FD0AD1A" w:rsidR="004237F0" w:rsidRPr="00626B3A" w:rsidRDefault="00521537"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790BB3D8" w:rsidR="004237F0" w:rsidRPr="00626B3A" w:rsidRDefault="00F91C9A" w:rsidP="00E40D83">
            <w:pPr>
              <w:jc w:val="center"/>
              <w:rPr>
                <w:rFonts w:ascii="Cambria" w:hAnsi="Cambria"/>
                <w:b/>
              </w:rPr>
            </w:pPr>
            <w:r>
              <w:rPr>
                <w:rFonts w:ascii="Cambria" w:hAnsi="Cambria"/>
                <w:b/>
              </w:rPr>
              <w:t>54</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0CF8A86" w:rsidR="001912A4" w:rsidRPr="00626B3A" w:rsidRDefault="00F91C9A" w:rsidP="00E533BD">
            <w:pPr>
              <w:jc w:val="center"/>
              <w:rPr>
                <w:rFonts w:ascii="Cambria" w:hAnsi="Cambria"/>
              </w:rPr>
            </w:pPr>
            <w:r>
              <w:rPr>
                <w:rFonts w:ascii="Cambria" w:hAnsi="Cambria"/>
              </w:rPr>
              <w:t>54</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1CA7DFD3" w:rsidR="001912A4" w:rsidRPr="00626B3A" w:rsidRDefault="00F91C9A" w:rsidP="00E533BD">
            <w:pPr>
              <w:jc w:val="center"/>
              <w:rPr>
                <w:rFonts w:ascii="Cambria" w:hAnsi="Cambria"/>
              </w:rPr>
            </w:pPr>
            <w:r>
              <w:rPr>
                <w:rFonts w:ascii="Cambria" w:hAnsi="Cambria"/>
              </w:rPr>
              <w:t>54</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2019F8B" w:rsidR="001912A4" w:rsidRPr="00626B3A" w:rsidRDefault="00F91C9A" w:rsidP="00E533BD">
            <w:pPr>
              <w:jc w:val="center"/>
              <w:rPr>
                <w:rFonts w:ascii="Cambria" w:hAnsi="Cambria"/>
              </w:rPr>
            </w:pPr>
            <w:r>
              <w:rPr>
                <w:rFonts w:ascii="Cambria" w:hAnsi="Cambria"/>
              </w:rPr>
              <w:t>54</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3DBE774F" w:rsidR="001912A4" w:rsidRPr="00626B3A" w:rsidRDefault="00F91C9A" w:rsidP="00E533BD">
            <w:pPr>
              <w:jc w:val="center"/>
              <w:rPr>
                <w:rFonts w:ascii="Cambria" w:hAnsi="Cambria"/>
              </w:rPr>
            </w:pPr>
            <w:r>
              <w:rPr>
                <w:rFonts w:ascii="Cambria" w:hAnsi="Cambria"/>
              </w:rPr>
              <w:t>55</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7FA852E7" w:rsidR="001912A4" w:rsidRPr="00626B3A" w:rsidRDefault="00F91C9A" w:rsidP="00E533BD">
            <w:pPr>
              <w:jc w:val="center"/>
              <w:rPr>
                <w:rFonts w:ascii="Cambria" w:hAnsi="Cambria"/>
              </w:rPr>
            </w:pPr>
            <w:r>
              <w:rPr>
                <w:rFonts w:ascii="Cambria" w:hAnsi="Cambria"/>
              </w:rPr>
              <w:t>56</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3F4B006E" w:rsidR="001912A4" w:rsidRPr="00626B3A" w:rsidRDefault="000E35E0" w:rsidP="00E533BD">
            <w:pPr>
              <w:jc w:val="center"/>
              <w:rPr>
                <w:rFonts w:ascii="Cambria" w:hAnsi="Cambria"/>
              </w:rPr>
            </w:pPr>
            <w:r>
              <w:rPr>
                <w:rFonts w:ascii="Cambria" w:hAnsi="Cambria"/>
              </w:rPr>
              <w:t>57</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14587419" w:rsidR="004237F0" w:rsidRPr="00626B3A" w:rsidRDefault="00521537"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E3DC333" w:rsidR="004237F0" w:rsidRPr="00626B3A" w:rsidRDefault="000E35E0" w:rsidP="00E40D83">
            <w:pPr>
              <w:jc w:val="center"/>
              <w:rPr>
                <w:rFonts w:ascii="Cambria" w:hAnsi="Cambria"/>
                <w:b/>
              </w:rPr>
            </w:pPr>
            <w:r>
              <w:rPr>
                <w:rFonts w:ascii="Cambria" w:hAnsi="Cambria"/>
                <w:b/>
              </w:rPr>
              <w:t>60</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1087CAE5" w:rsidR="00031521" w:rsidRPr="00626B3A" w:rsidRDefault="000E35E0" w:rsidP="00E533BD">
            <w:pPr>
              <w:jc w:val="center"/>
              <w:rPr>
                <w:rFonts w:ascii="Cambria" w:hAnsi="Cambria"/>
              </w:rPr>
            </w:pPr>
            <w:r>
              <w:rPr>
                <w:rFonts w:ascii="Cambria" w:hAnsi="Cambria"/>
              </w:rPr>
              <w:t>60</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64E36A31" w:rsidR="00031521" w:rsidRPr="00626B3A" w:rsidRDefault="000E35E0" w:rsidP="00E533BD">
            <w:pPr>
              <w:jc w:val="center"/>
              <w:rPr>
                <w:rFonts w:ascii="Cambria" w:hAnsi="Cambria"/>
              </w:rPr>
            </w:pPr>
            <w:r>
              <w:rPr>
                <w:rFonts w:ascii="Cambria" w:hAnsi="Cambria"/>
              </w:rPr>
              <w:t>60</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78AD2F6" w:rsidR="00031521" w:rsidRPr="00626B3A" w:rsidRDefault="000E35E0" w:rsidP="00E533BD">
            <w:pPr>
              <w:jc w:val="center"/>
              <w:rPr>
                <w:rFonts w:ascii="Cambria" w:hAnsi="Cambria"/>
              </w:rPr>
            </w:pPr>
            <w:r>
              <w:rPr>
                <w:rFonts w:ascii="Cambria" w:hAnsi="Cambria"/>
              </w:rPr>
              <w:t>60</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10E4A7A2" w:rsidR="00031521" w:rsidRPr="0027546D" w:rsidRDefault="000E35E0" w:rsidP="00E533BD">
            <w:pPr>
              <w:jc w:val="center"/>
              <w:rPr>
                <w:rFonts w:ascii="Cambria" w:hAnsi="Cambria"/>
              </w:rPr>
            </w:pPr>
            <w:r>
              <w:rPr>
                <w:rFonts w:ascii="Cambria" w:hAnsi="Cambria"/>
              </w:rPr>
              <w:t>61</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17700164" w:rsidR="00031521" w:rsidRPr="0027546D" w:rsidRDefault="000E35E0" w:rsidP="00E533BD">
            <w:pPr>
              <w:jc w:val="center"/>
              <w:rPr>
                <w:rFonts w:ascii="Cambria" w:hAnsi="Cambria"/>
              </w:rPr>
            </w:pPr>
            <w:r>
              <w:rPr>
                <w:rFonts w:ascii="Cambria" w:hAnsi="Cambria"/>
              </w:rPr>
              <w:t>62</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30C60928" w:rsidR="004237F0" w:rsidRPr="0027546D" w:rsidRDefault="00521537"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110CF7F6" w:rsidR="004237F0" w:rsidRPr="0027546D" w:rsidRDefault="007A740F" w:rsidP="00E40D83">
            <w:pPr>
              <w:jc w:val="center"/>
              <w:rPr>
                <w:rFonts w:ascii="Cambria" w:hAnsi="Cambria"/>
                <w:b/>
              </w:rPr>
            </w:pPr>
            <w:r>
              <w:rPr>
                <w:rFonts w:ascii="Cambria" w:hAnsi="Cambria"/>
                <w:b/>
              </w:rPr>
              <w:t>64</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1972E87A" w:rsidR="00031521" w:rsidRPr="0027546D" w:rsidRDefault="007A740F" w:rsidP="00E533BD">
            <w:pPr>
              <w:jc w:val="center"/>
              <w:rPr>
                <w:rFonts w:ascii="Cambria" w:hAnsi="Cambria"/>
              </w:rPr>
            </w:pPr>
            <w:r>
              <w:rPr>
                <w:rFonts w:ascii="Cambria" w:hAnsi="Cambria"/>
              </w:rPr>
              <w:t>64</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766E2371" w:rsidR="00031521" w:rsidRPr="0027546D" w:rsidRDefault="007A740F" w:rsidP="00E533BD">
            <w:pPr>
              <w:jc w:val="center"/>
              <w:rPr>
                <w:rFonts w:ascii="Cambria" w:hAnsi="Cambria"/>
              </w:rPr>
            </w:pPr>
            <w:r>
              <w:rPr>
                <w:rFonts w:ascii="Cambria" w:hAnsi="Cambria"/>
              </w:rPr>
              <w:t>65</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7521B9C8" w:rsidR="00031521" w:rsidRPr="0027546D" w:rsidRDefault="007A740F" w:rsidP="00E533BD">
            <w:pPr>
              <w:jc w:val="center"/>
              <w:rPr>
                <w:rFonts w:ascii="Cambria" w:hAnsi="Cambria"/>
              </w:rPr>
            </w:pPr>
            <w:r>
              <w:rPr>
                <w:rFonts w:ascii="Cambria" w:hAnsi="Cambria"/>
              </w:rPr>
              <w:t>68</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3DA66E4F" w:rsidR="00031521" w:rsidRPr="0027546D" w:rsidRDefault="007A740F" w:rsidP="00E533BD">
            <w:pPr>
              <w:jc w:val="center"/>
              <w:rPr>
                <w:rFonts w:ascii="Cambria" w:hAnsi="Cambria"/>
              </w:rPr>
            </w:pPr>
            <w:r>
              <w:rPr>
                <w:rFonts w:ascii="Cambria" w:hAnsi="Cambria"/>
              </w:rPr>
              <w:t>68</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52D3889" w:rsidR="00031521" w:rsidRPr="0027546D" w:rsidRDefault="007A740F" w:rsidP="00E533BD">
            <w:pPr>
              <w:jc w:val="center"/>
              <w:rPr>
                <w:rFonts w:ascii="Cambria" w:hAnsi="Cambria"/>
              </w:rPr>
            </w:pPr>
            <w:r>
              <w:rPr>
                <w:rFonts w:ascii="Cambria" w:hAnsi="Cambria"/>
              </w:rPr>
              <w:t>69</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1AB64B9E" w:rsidR="00267198" w:rsidRPr="0027546D" w:rsidRDefault="007A740F" w:rsidP="00E533BD">
            <w:pPr>
              <w:jc w:val="center"/>
              <w:rPr>
                <w:rFonts w:ascii="Cambria" w:hAnsi="Cambria"/>
              </w:rPr>
            </w:pPr>
            <w:r>
              <w:rPr>
                <w:rFonts w:ascii="Cambria" w:hAnsi="Cambria"/>
              </w:rPr>
              <w:t>71</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64AE9D4F" w:rsidR="00267198" w:rsidRPr="0027546D" w:rsidRDefault="007A740F" w:rsidP="00E533BD">
            <w:pPr>
              <w:jc w:val="center"/>
              <w:rPr>
                <w:rFonts w:ascii="Cambria" w:hAnsi="Cambria"/>
              </w:rPr>
            </w:pPr>
            <w:r>
              <w:rPr>
                <w:rFonts w:ascii="Cambria" w:hAnsi="Cambria"/>
              </w:rPr>
              <w:t>72</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38190AD9" w:rsidR="00267198" w:rsidRPr="0027546D" w:rsidRDefault="007A740F" w:rsidP="00E533BD">
            <w:pPr>
              <w:jc w:val="center"/>
              <w:rPr>
                <w:rFonts w:ascii="Cambria" w:hAnsi="Cambria"/>
              </w:rPr>
            </w:pPr>
            <w:r>
              <w:rPr>
                <w:rFonts w:ascii="Cambria" w:hAnsi="Cambria"/>
              </w:rPr>
              <w:t>74</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EBFCFDC" w:rsidR="00267198" w:rsidRPr="0027546D" w:rsidRDefault="003E5819" w:rsidP="00E533BD">
            <w:pPr>
              <w:jc w:val="center"/>
              <w:rPr>
                <w:rFonts w:ascii="Cambria" w:hAnsi="Cambria"/>
              </w:rPr>
            </w:pPr>
            <w:r>
              <w:rPr>
                <w:rFonts w:ascii="Cambria" w:hAnsi="Cambria"/>
              </w:rPr>
              <w:t>75</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1E6B338" w:rsidR="00267198" w:rsidRPr="0027546D" w:rsidRDefault="003E5819" w:rsidP="00E533BD">
            <w:pPr>
              <w:jc w:val="center"/>
              <w:rPr>
                <w:rFonts w:ascii="Cambria" w:hAnsi="Cambria"/>
              </w:rPr>
            </w:pPr>
            <w:r>
              <w:rPr>
                <w:rFonts w:ascii="Cambria" w:hAnsi="Cambria"/>
              </w:rPr>
              <w:t>76</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584E5677" w:rsidR="00267198" w:rsidRPr="0027546D" w:rsidRDefault="003E5819" w:rsidP="00E533BD">
            <w:pPr>
              <w:jc w:val="center"/>
              <w:rPr>
                <w:rFonts w:ascii="Cambria" w:hAnsi="Cambria"/>
              </w:rPr>
            </w:pPr>
            <w:r>
              <w:rPr>
                <w:rFonts w:ascii="Cambria" w:hAnsi="Cambria"/>
              </w:rPr>
              <w:t>77</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5D66B81" w:rsidR="00031521" w:rsidRPr="00D960BC" w:rsidDel="001B68C6" w:rsidRDefault="00521537"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9D906D1" w:rsidR="00031521" w:rsidRPr="00D960BC" w:rsidRDefault="003E5819" w:rsidP="00E40D83">
            <w:pPr>
              <w:jc w:val="center"/>
              <w:rPr>
                <w:rFonts w:ascii="Cambria" w:hAnsi="Cambria"/>
                <w:b/>
              </w:rPr>
            </w:pPr>
            <w:r>
              <w:rPr>
                <w:rFonts w:ascii="Cambria" w:hAnsi="Cambria"/>
                <w:b/>
              </w:rPr>
              <w:t>80</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7238A1C0" w:rsidR="00267198" w:rsidRPr="00D960BC" w:rsidRDefault="003E5819" w:rsidP="00E533BD">
            <w:pPr>
              <w:jc w:val="center"/>
              <w:rPr>
                <w:rFonts w:ascii="Cambria" w:hAnsi="Cambria"/>
              </w:rPr>
            </w:pPr>
            <w:r>
              <w:rPr>
                <w:rFonts w:ascii="Cambria" w:hAnsi="Cambria"/>
              </w:rPr>
              <w:t>80</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475A0EB2" w:rsidR="00267198" w:rsidRPr="00D960BC" w:rsidRDefault="003E5819" w:rsidP="00E533BD">
            <w:pPr>
              <w:jc w:val="center"/>
              <w:rPr>
                <w:rFonts w:ascii="Cambria" w:hAnsi="Cambria"/>
              </w:rPr>
            </w:pPr>
            <w:r>
              <w:rPr>
                <w:rFonts w:ascii="Cambria" w:hAnsi="Cambria"/>
              </w:rPr>
              <w:t>80</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5E0254C5" w:rsidR="00267198" w:rsidRPr="00D960BC" w:rsidRDefault="00090B00" w:rsidP="00E533BD">
            <w:pPr>
              <w:jc w:val="center"/>
              <w:rPr>
                <w:rFonts w:ascii="Cambria" w:hAnsi="Cambria"/>
              </w:rPr>
            </w:pPr>
            <w:r>
              <w:rPr>
                <w:rFonts w:ascii="Cambria" w:hAnsi="Cambria"/>
              </w:rPr>
              <w:t>81</w:t>
            </w:r>
          </w:p>
        </w:tc>
      </w:tr>
      <w:tr w:rsidR="00031521" w:rsidRPr="009B1B2E" w14:paraId="3182249F" w14:textId="77777777" w:rsidTr="00571360">
        <w:tc>
          <w:tcPr>
            <w:tcW w:w="8005" w:type="dxa"/>
          </w:tcPr>
          <w:p w14:paraId="7BBCED0C" w14:textId="77777777" w:rsidR="00031521" w:rsidRDefault="00031521" w:rsidP="00E40D83">
            <w:pPr>
              <w:tabs>
                <w:tab w:val="left" w:pos="3516"/>
              </w:tabs>
              <w:rPr>
                <w:rFonts w:ascii="Cambria" w:hAnsi="Cambria"/>
              </w:rPr>
            </w:pPr>
          </w:p>
          <w:p w14:paraId="16D49A2A" w14:textId="77777777" w:rsidR="00090B00" w:rsidRDefault="00090B00" w:rsidP="00E40D83">
            <w:pPr>
              <w:tabs>
                <w:tab w:val="left" w:pos="3516"/>
              </w:tabs>
              <w:rPr>
                <w:rFonts w:ascii="Cambria" w:hAnsi="Cambria"/>
              </w:rPr>
            </w:pPr>
          </w:p>
          <w:p w14:paraId="0FAF1C71" w14:textId="77777777" w:rsidR="00090B00" w:rsidRDefault="00090B00" w:rsidP="00E40D83">
            <w:pPr>
              <w:tabs>
                <w:tab w:val="left" w:pos="3516"/>
              </w:tabs>
              <w:rPr>
                <w:rFonts w:ascii="Cambria" w:hAnsi="Cambria"/>
              </w:rPr>
            </w:pPr>
          </w:p>
          <w:p w14:paraId="2648D505" w14:textId="752B0D6E" w:rsidR="00090B00" w:rsidRPr="00D960BC" w:rsidDel="001B68C6" w:rsidRDefault="00090B00"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64C3A9E3" w:rsidR="00031521" w:rsidRPr="00D960BC" w:rsidDel="001B68C6" w:rsidRDefault="00521537"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5639ACCD" w:rsidR="00031521" w:rsidRPr="00D960BC" w:rsidRDefault="00090B00" w:rsidP="00E40D83">
            <w:pPr>
              <w:jc w:val="center"/>
              <w:rPr>
                <w:rFonts w:ascii="Cambria" w:hAnsi="Cambria"/>
                <w:b/>
              </w:rPr>
            </w:pPr>
            <w:r>
              <w:rPr>
                <w:rFonts w:ascii="Cambria" w:hAnsi="Cambria"/>
                <w:b/>
              </w:rPr>
              <w:t>84</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0EF94C6D" w:rsidR="00267198" w:rsidRPr="00D960BC" w:rsidRDefault="00090B00" w:rsidP="00E533BD">
            <w:pPr>
              <w:jc w:val="center"/>
              <w:rPr>
                <w:rFonts w:ascii="Cambria" w:hAnsi="Cambria"/>
              </w:rPr>
            </w:pPr>
            <w:r>
              <w:rPr>
                <w:rFonts w:ascii="Cambria" w:hAnsi="Cambria"/>
              </w:rPr>
              <w:t>84</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459FA906" w:rsidR="00267198" w:rsidRPr="00D960BC" w:rsidRDefault="00090B00" w:rsidP="00E533BD">
            <w:pPr>
              <w:jc w:val="center"/>
              <w:rPr>
                <w:rFonts w:ascii="Cambria" w:hAnsi="Cambria"/>
              </w:rPr>
            </w:pPr>
            <w:r>
              <w:rPr>
                <w:rFonts w:ascii="Cambria" w:hAnsi="Cambria"/>
              </w:rPr>
              <w:t>85</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1B98B7E3" w:rsidR="00267198" w:rsidRPr="00D960BC" w:rsidRDefault="00090B00" w:rsidP="00E533BD">
            <w:pPr>
              <w:jc w:val="center"/>
              <w:rPr>
                <w:rFonts w:ascii="Cambria" w:hAnsi="Cambria"/>
              </w:rPr>
            </w:pPr>
            <w:r>
              <w:rPr>
                <w:rFonts w:ascii="Cambria" w:hAnsi="Cambria"/>
              </w:rPr>
              <w:t>88</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E5E8D53" w:rsidR="00267198" w:rsidRPr="00D960BC" w:rsidRDefault="00090B00" w:rsidP="00E533BD">
            <w:pPr>
              <w:jc w:val="center"/>
              <w:rPr>
                <w:rFonts w:ascii="Cambria" w:hAnsi="Cambria"/>
              </w:rPr>
            </w:pPr>
            <w:r>
              <w:rPr>
                <w:rFonts w:ascii="Cambria" w:hAnsi="Cambria"/>
              </w:rPr>
              <w:t>90</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4E2954F6" w:rsidR="00267198" w:rsidRPr="00D960BC" w:rsidRDefault="00090B00" w:rsidP="00E533BD">
            <w:pPr>
              <w:jc w:val="center"/>
              <w:rPr>
                <w:rFonts w:ascii="Cambria" w:hAnsi="Cambria"/>
              </w:rPr>
            </w:pPr>
            <w:r>
              <w:rPr>
                <w:rFonts w:ascii="Cambria" w:hAnsi="Cambria"/>
              </w:rPr>
              <w:t>90</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E3FCFC6" w:rsidR="00267198" w:rsidRPr="00D960BC" w:rsidRDefault="0014339E" w:rsidP="00E533BD">
            <w:pPr>
              <w:jc w:val="center"/>
              <w:rPr>
                <w:rFonts w:ascii="Cambria" w:hAnsi="Cambria"/>
              </w:rPr>
            </w:pPr>
            <w:r>
              <w:rPr>
                <w:rFonts w:ascii="Cambria" w:hAnsi="Cambria"/>
              </w:rPr>
              <w:t>91</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21D4E274" w:rsidR="00384BD3" w:rsidRPr="00D960BC" w:rsidRDefault="0014339E" w:rsidP="00E533BD">
            <w:pPr>
              <w:jc w:val="center"/>
              <w:rPr>
                <w:rFonts w:ascii="Cambria" w:hAnsi="Cambria"/>
              </w:rPr>
            </w:pPr>
            <w:r>
              <w:rPr>
                <w:rFonts w:ascii="Cambria" w:hAnsi="Cambria"/>
              </w:rPr>
              <w:t>93</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2F7EC145" w:rsidR="00E40D83" w:rsidRPr="00D960BC" w:rsidDel="001B68C6" w:rsidRDefault="00521537"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4837AF27" w:rsidR="00E40D83" w:rsidRPr="00D960BC" w:rsidRDefault="0014339E" w:rsidP="00E40D83">
            <w:pPr>
              <w:jc w:val="center"/>
              <w:rPr>
                <w:rFonts w:ascii="Cambria" w:hAnsi="Cambria"/>
                <w:i/>
              </w:rPr>
            </w:pPr>
            <w:r>
              <w:rPr>
                <w:rFonts w:ascii="Cambria" w:hAnsi="Cambria"/>
                <w:i/>
              </w:rPr>
              <w:t>95</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15FBC8F8" w14:textId="4383B919" w:rsidR="00484202" w:rsidRPr="004A27A5" w:rsidRDefault="00521537"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521537"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521537"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521537"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521537"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521537"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bookmarkEnd w:id="7"/>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330B47">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DD7E7A" w14:paraId="6FABB956" w14:textId="33B0AE36" w:rsidTr="00330B47">
        <w:trPr>
          <w:cantSplit/>
        </w:trPr>
        <w:tc>
          <w:tcPr>
            <w:tcW w:w="4312" w:type="dxa"/>
          </w:tcPr>
          <w:p w14:paraId="6EC9D3A2" w14:textId="36985117" w:rsidR="00DD7E7A" w:rsidRPr="00DA70C5" w:rsidRDefault="00DD7E7A" w:rsidP="00DD7E7A">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B25276A6A1194940941F34BC1D819742"/>
              </w:placeholder>
            </w:sdtPr>
            <w:sdtEndPr/>
            <w:sdtContent>
              <w:p w14:paraId="4FC8D94C" w14:textId="48E0BD66" w:rsidR="00DD7E7A" w:rsidRPr="002A4ECB" w:rsidRDefault="00DD7E7A" w:rsidP="00DD7E7A">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380713305"/>
              <w:placeholder>
                <w:docPart w:val="9C8EC0AF7C474249A25A544EA502CF83"/>
              </w:placeholder>
            </w:sdtPr>
            <w:sdtEndPr/>
            <w:sdtContent>
              <w:p w14:paraId="674524BB" w14:textId="30AF5429"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776093774"/>
              <w:placeholder>
                <w:docPart w:val="768136D900904C56B7BA3B4AA434A118"/>
              </w:placeholder>
            </w:sdtPr>
            <w:sdtEndPr/>
            <w:sdtContent>
              <w:p w14:paraId="629EF7E4" w14:textId="1062561C"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19126102"/>
              <w:placeholder>
                <w:docPart w:val="DB1D649DD5CB40BCAC9DA58A288D5AC5"/>
              </w:placeholder>
            </w:sdtPr>
            <w:sdtEndPr/>
            <w:sdtContent>
              <w:p w14:paraId="0798DD7E" w14:textId="3245A635"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8701819"/>
              <w:placeholder>
                <w:docPart w:val="D9297697A8A7461AABFB16BF033890BD"/>
              </w:placeholder>
            </w:sdtPr>
            <w:sdtEndPr/>
            <w:sdtContent>
              <w:p w14:paraId="0E75E153" w14:textId="7B0C462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38767"/>
              <w:placeholder>
                <w:docPart w:val="D83A657F97474C718EB565D587B4D061"/>
              </w:placeholder>
            </w:sdtPr>
            <w:sdtEndPr/>
            <w:sdtContent>
              <w:p w14:paraId="5B51E99E" w14:textId="7F035117"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1419622"/>
              <w:placeholder>
                <w:docPart w:val="3D44709EB2ED446A9BF1EA31E3C044B1"/>
              </w:placeholder>
            </w:sdtPr>
            <w:sdtEndPr/>
            <w:sdtContent>
              <w:p w14:paraId="707C42A3" w14:textId="610AB7F1"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71054346"/>
              <w:placeholder>
                <w:docPart w:val="603542E88EFD4F2184074952AAC67AFE"/>
              </w:placeholder>
            </w:sdtPr>
            <w:sdtEndPr/>
            <w:sdtContent>
              <w:p w14:paraId="6A156B29" w14:textId="6F8137A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4177787"/>
              <w:placeholder>
                <w:docPart w:val="2F8611C127854A2E9691B28949D26670"/>
              </w:placeholder>
            </w:sdtPr>
            <w:sdtEndPr/>
            <w:sdtContent>
              <w:p w14:paraId="52BCFF27" w14:textId="3163A7E4"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1855334"/>
              <w:placeholder>
                <w:docPart w:val="0E18C4715087451090FF5BFF5C8772ED"/>
              </w:placeholder>
            </w:sdtPr>
            <w:sdtEndPr/>
            <w:sdtContent>
              <w:p w14:paraId="37954D4A" w14:textId="5288A0F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8703225"/>
              <w:placeholder>
                <w:docPart w:val="69E4FDD0870C46E8B1A52D8D60875FBC"/>
              </w:placeholder>
            </w:sdtPr>
            <w:sdtEndPr/>
            <w:sdtContent>
              <w:p w14:paraId="75C2ECB7" w14:textId="6EBC204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26705299"/>
              <w:placeholder>
                <w:docPart w:val="141BF8C5283343AF9DD21A1A638CE2F0"/>
              </w:placeholder>
            </w:sdtPr>
            <w:sdtEndPr/>
            <w:sdtContent>
              <w:p w14:paraId="52002AB4" w14:textId="24510BE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5493191"/>
              <w:placeholder>
                <w:docPart w:val="CD9563BF0FCB4769B4A07CC6F01FAA6A"/>
              </w:placeholder>
            </w:sdtPr>
            <w:sdtEndPr/>
            <w:sdtContent>
              <w:p w14:paraId="6B732FE7" w14:textId="22AF26A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12210729"/>
              <w:placeholder>
                <w:docPart w:val="E347BD5CA48048E482F12B72EFA9B535"/>
              </w:placeholder>
            </w:sdtPr>
            <w:sdtEndPr/>
            <w:sdtContent>
              <w:p w14:paraId="3D019C11" w14:textId="779672B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28974507"/>
              <w:placeholder>
                <w:docPart w:val="6E55736BC2FA4112AC13282E681BA68A"/>
              </w:placeholder>
            </w:sdtPr>
            <w:sdtEndPr/>
            <w:sdtContent>
              <w:p w14:paraId="01CD086E" w14:textId="52F8AEF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42618906"/>
              <w:placeholder>
                <w:docPart w:val="DB24C6844E5747D98A2075CFC5BC9559"/>
              </w:placeholder>
            </w:sdtPr>
            <w:sdtEndPr/>
            <w:sdtContent>
              <w:p w14:paraId="31C905AE" w14:textId="64B13FFD"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54767690"/>
              <w:placeholder>
                <w:docPart w:val="E4EEB25C27054FF79273CB80A95C0D6C"/>
              </w:placeholder>
            </w:sdtPr>
            <w:sdtEndPr/>
            <w:sdtContent>
              <w:p w14:paraId="07EBB404" w14:textId="0035841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62026845"/>
              <w:placeholder>
                <w:docPart w:val="26F19ADA9C774F08B8468548BBD5B34F"/>
              </w:placeholder>
            </w:sdtPr>
            <w:sdtEndPr/>
            <w:sdtContent>
              <w:p w14:paraId="7865B2B9" w14:textId="28E51E6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86851639"/>
              <w:placeholder>
                <w:docPart w:val="00BDD030E9B9403DBE43D55207A1B5D1"/>
              </w:placeholder>
            </w:sdtPr>
            <w:sdtEndPr/>
            <w:sdtContent>
              <w:p w14:paraId="70866907" w14:textId="4BB62A5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72398792"/>
              <w:placeholder>
                <w:docPart w:val="8405D9014A83457BBCA771615A38363C"/>
              </w:placeholder>
            </w:sdtPr>
            <w:sdtEndPr/>
            <w:sdtContent>
              <w:p w14:paraId="6F781B44" w14:textId="6739D2E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DD7E7A" w:rsidRPr="00DE346E" w:rsidRDefault="00DD7E7A" w:rsidP="00DD7E7A">
            <w:pPr>
              <w:rPr>
                <w:rFonts w:cstheme="minorHAnsi"/>
                <w:b/>
                <w:bCs/>
                <w:u w:val="single"/>
              </w:rPr>
            </w:pPr>
          </w:p>
        </w:tc>
        <w:tc>
          <w:tcPr>
            <w:tcW w:w="2270" w:type="dxa"/>
            <w:vMerge/>
          </w:tcPr>
          <w:p w14:paraId="35ED6796" w14:textId="77777777" w:rsidR="00DD7E7A" w:rsidRPr="00DE346E" w:rsidRDefault="00DD7E7A" w:rsidP="00DD7E7A">
            <w:pPr>
              <w:rPr>
                <w:rFonts w:cstheme="minorHAnsi"/>
                <w:b/>
                <w:bCs/>
                <w:u w:val="single"/>
              </w:rPr>
            </w:pPr>
          </w:p>
        </w:tc>
      </w:tr>
      <w:tr w:rsidR="00DD7E7A" w14:paraId="6E4D4A8E" w14:textId="447F4A07" w:rsidTr="0031177D">
        <w:trPr>
          <w:cantSplit/>
        </w:trPr>
        <w:tc>
          <w:tcPr>
            <w:tcW w:w="4312" w:type="dxa"/>
          </w:tcPr>
          <w:p w14:paraId="7B5F0931" w14:textId="3B2CA163" w:rsidR="00DD7E7A" w:rsidRPr="007F0D41" w:rsidRDefault="00DD7E7A" w:rsidP="00DD7E7A">
            <w:pPr>
              <w:jc w:val="right"/>
              <w:rPr>
                <w:rFonts w:cstheme="minorHAnsi"/>
                <w:b/>
                <w:bCs/>
              </w:rPr>
            </w:pPr>
            <w:r w:rsidRPr="007F0D41">
              <w:rPr>
                <w:rFonts w:cstheme="minorHAnsi"/>
                <w:b/>
                <w:bCs/>
              </w:rPr>
              <w:t>OPEN / CLOSED RECORD?</w:t>
            </w:r>
          </w:p>
        </w:tc>
        <w:tc>
          <w:tcPr>
            <w:tcW w:w="585" w:type="dxa"/>
            <w:vAlign w:val="center"/>
          </w:tcPr>
          <w:p w14:paraId="07F08E8C" w14:textId="167979F6" w:rsidR="00DD7E7A" w:rsidRPr="00DE346E" w:rsidRDefault="00521537" w:rsidP="0031177D">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2993A25" w14:textId="21191C19" w:rsidR="00DD7E7A" w:rsidRPr="00DE346E" w:rsidRDefault="00521537" w:rsidP="0031177D">
            <w:pPr>
              <w:rPr>
                <w:rFonts w:cstheme="minorHAnsi"/>
                <w:b/>
                <w:bCs/>
                <w:u w:val="single"/>
              </w:rPr>
            </w:pPr>
            <w:sdt>
              <w:sdtPr>
                <w:rPr>
                  <w:rFonts w:cstheme="minorHAnsi"/>
                  <w:sz w:val="20"/>
                  <w:szCs w:val="20"/>
                </w:rPr>
                <w:id w:val="-18374973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5436049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B587A81" w14:textId="4A1A0615" w:rsidR="00DD7E7A" w:rsidRPr="00DE346E" w:rsidRDefault="00521537" w:rsidP="0031177D">
            <w:pPr>
              <w:rPr>
                <w:rFonts w:cstheme="minorHAnsi"/>
                <w:b/>
                <w:bCs/>
                <w:u w:val="single"/>
              </w:rPr>
            </w:pPr>
            <w:sdt>
              <w:sdtPr>
                <w:rPr>
                  <w:rFonts w:cstheme="minorHAnsi"/>
                  <w:sz w:val="20"/>
                  <w:szCs w:val="20"/>
                </w:rPr>
                <w:id w:val="834264030"/>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3511278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607144" w14:textId="37D216FF" w:rsidR="00DD7E7A" w:rsidRPr="00DE346E" w:rsidRDefault="00521537" w:rsidP="0031177D">
            <w:pPr>
              <w:rPr>
                <w:rFonts w:cstheme="minorHAnsi"/>
                <w:b/>
                <w:bCs/>
                <w:u w:val="single"/>
              </w:rPr>
            </w:pPr>
            <w:sdt>
              <w:sdtPr>
                <w:rPr>
                  <w:rFonts w:cstheme="minorHAnsi"/>
                  <w:sz w:val="20"/>
                  <w:szCs w:val="20"/>
                </w:rPr>
                <w:id w:val="-50536663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720916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AE625B5" w14:textId="11C72B04" w:rsidR="00DD7E7A" w:rsidRPr="00DE346E" w:rsidRDefault="00521537" w:rsidP="0031177D">
            <w:pPr>
              <w:rPr>
                <w:rFonts w:cstheme="minorHAnsi"/>
                <w:b/>
                <w:bCs/>
                <w:u w:val="single"/>
              </w:rPr>
            </w:pPr>
            <w:sdt>
              <w:sdtPr>
                <w:rPr>
                  <w:rFonts w:cstheme="minorHAnsi"/>
                  <w:sz w:val="20"/>
                  <w:szCs w:val="20"/>
                </w:rPr>
                <w:id w:val="1473173360"/>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5546094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A4148B9" w14:textId="6578A2FC" w:rsidR="00DD7E7A" w:rsidRPr="00DE346E" w:rsidRDefault="00521537" w:rsidP="0031177D">
            <w:pPr>
              <w:rPr>
                <w:rFonts w:cstheme="minorHAnsi"/>
                <w:b/>
                <w:bCs/>
                <w:u w:val="single"/>
              </w:rPr>
            </w:pPr>
            <w:sdt>
              <w:sdtPr>
                <w:rPr>
                  <w:rFonts w:cstheme="minorHAnsi"/>
                  <w:sz w:val="20"/>
                  <w:szCs w:val="20"/>
                </w:rPr>
                <w:id w:val="105674341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3052345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158FD559" w14:textId="2F23026B" w:rsidR="00DD7E7A" w:rsidRPr="00DE346E" w:rsidRDefault="00521537" w:rsidP="0031177D">
            <w:pPr>
              <w:rPr>
                <w:rFonts w:cstheme="minorHAnsi"/>
                <w:b/>
                <w:bCs/>
                <w:u w:val="single"/>
              </w:rPr>
            </w:pPr>
            <w:sdt>
              <w:sdtPr>
                <w:rPr>
                  <w:rFonts w:cstheme="minorHAnsi"/>
                  <w:sz w:val="20"/>
                  <w:szCs w:val="20"/>
                </w:rPr>
                <w:id w:val="1624651822"/>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5909706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9F87FA3" w14:textId="50035B46" w:rsidR="00DD7E7A" w:rsidRPr="00DE346E" w:rsidRDefault="00521537" w:rsidP="0031177D">
            <w:pPr>
              <w:rPr>
                <w:rFonts w:cstheme="minorHAnsi"/>
                <w:b/>
                <w:bCs/>
                <w:u w:val="single"/>
              </w:rPr>
            </w:pPr>
            <w:sdt>
              <w:sdtPr>
                <w:rPr>
                  <w:rFonts w:cstheme="minorHAnsi"/>
                  <w:sz w:val="20"/>
                  <w:szCs w:val="20"/>
                </w:rPr>
                <w:id w:val="2138909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3578994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D4574EB" w14:textId="123329A4" w:rsidR="00DD7E7A" w:rsidRPr="00DE346E" w:rsidRDefault="00521537" w:rsidP="0031177D">
            <w:pPr>
              <w:rPr>
                <w:rFonts w:cstheme="minorHAnsi"/>
                <w:b/>
                <w:bCs/>
                <w:u w:val="single"/>
              </w:rPr>
            </w:pPr>
            <w:sdt>
              <w:sdtPr>
                <w:rPr>
                  <w:rFonts w:cstheme="minorHAnsi"/>
                  <w:sz w:val="20"/>
                  <w:szCs w:val="20"/>
                </w:rPr>
                <w:id w:val="1804422899"/>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15994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A33A01" w14:textId="201261E4" w:rsidR="00DD7E7A" w:rsidRPr="00DE346E" w:rsidRDefault="00521537" w:rsidP="0031177D">
            <w:pPr>
              <w:rPr>
                <w:rFonts w:cstheme="minorHAnsi"/>
                <w:b/>
                <w:bCs/>
                <w:u w:val="single"/>
              </w:rPr>
            </w:pPr>
            <w:sdt>
              <w:sdtPr>
                <w:rPr>
                  <w:rFonts w:cstheme="minorHAnsi"/>
                  <w:sz w:val="20"/>
                  <w:szCs w:val="20"/>
                </w:rPr>
                <w:id w:val="9715105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8019798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CF52203" w14:textId="08D8CB42" w:rsidR="00DD7E7A" w:rsidRPr="00DE346E" w:rsidRDefault="00521537" w:rsidP="0031177D">
            <w:pPr>
              <w:rPr>
                <w:rFonts w:cstheme="minorHAnsi"/>
                <w:b/>
                <w:bCs/>
                <w:u w:val="single"/>
              </w:rPr>
            </w:pPr>
            <w:sdt>
              <w:sdtPr>
                <w:rPr>
                  <w:rFonts w:cstheme="minorHAnsi"/>
                  <w:sz w:val="20"/>
                  <w:szCs w:val="20"/>
                </w:rPr>
                <w:id w:val="1886516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0737740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326AB46" w14:textId="1D73CAD4" w:rsidR="00DD7E7A" w:rsidRPr="00DE346E" w:rsidRDefault="00521537" w:rsidP="0031177D">
            <w:pPr>
              <w:rPr>
                <w:rFonts w:cstheme="minorHAnsi"/>
                <w:b/>
                <w:bCs/>
                <w:u w:val="single"/>
              </w:rPr>
            </w:pPr>
            <w:sdt>
              <w:sdtPr>
                <w:rPr>
                  <w:rFonts w:cstheme="minorHAnsi"/>
                  <w:sz w:val="20"/>
                  <w:szCs w:val="20"/>
                </w:rPr>
                <w:id w:val="-96958402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14202096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D8582A3" w14:textId="0593C0CE" w:rsidR="00DD7E7A" w:rsidRPr="00DE346E" w:rsidRDefault="00521537" w:rsidP="0031177D">
            <w:pPr>
              <w:rPr>
                <w:rFonts w:cstheme="minorHAnsi"/>
                <w:b/>
                <w:bCs/>
                <w:u w:val="single"/>
              </w:rPr>
            </w:pPr>
            <w:sdt>
              <w:sdtPr>
                <w:rPr>
                  <w:rFonts w:cstheme="minorHAnsi"/>
                  <w:sz w:val="20"/>
                  <w:szCs w:val="20"/>
                </w:rPr>
                <w:id w:val="46547123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50128749"/>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5F15166" w14:textId="2014C150" w:rsidR="00DD7E7A" w:rsidRPr="00DE346E" w:rsidRDefault="00521537" w:rsidP="0031177D">
            <w:pPr>
              <w:rPr>
                <w:rFonts w:cstheme="minorHAnsi"/>
                <w:b/>
                <w:bCs/>
                <w:u w:val="single"/>
              </w:rPr>
            </w:pPr>
            <w:sdt>
              <w:sdtPr>
                <w:rPr>
                  <w:rFonts w:cstheme="minorHAnsi"/>
                  <w:sz w:val="20"/>
                  <w:szCs w:val="20"/>
                </w:rPr>
                <w:id w:val="-165235702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42345892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5CC9A03" w14:textId="56180914" w:rsidR="00DD7E7A" w:rsidRPr="00DE346E" w:rsidRDefault="00521537" w:rsidP="0031177D">
            <w:pPr>
              <w:rPr>
                <w:rFonts w:cstheme="minorHAnsi"/>
                <w:b/>
                <w:bCs/>
                <w:u w:val="single"/>
              </w:rPr>
            </w:pPr>
            <w:sdt>
              <w:sdtPr>
                <w:rPr>
                  <w:rFonts w:cstheme="minorHAnsi"/>
                  <w:sz w:val="20"/>
                  <w:szCs w:val="20"/>
                </w:rPr>
                <w:id w:val="-514377342"/>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87499489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3D2468" w14:textId="58A1FF5D" w:rsidR="00DD7E7A" w:rsidRPr="00DE346E" w:rsidRDefault="00521537" w:rsidP="0031177D">
            <w:pPr>
              <w:rPr>
                <w:rFonts w:cstheme="minorHAnsi"/>
                <w:b/>
                <w:bCs/>
                <w:u w:val="single"/>
              </w:rPr>
            </w:pPr>
            <w:sdt>
              <w:sdtPr>
                <w:rPr>
                  <w:rFonts w:cstheme="minorHAnsi"/>
                  <w:sz w:val="20"/>
                  <w:szCs w:val="20"/>
                </w:rPr>
                <w:id w:val="-15530493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51868795"/>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5AA6FEB" w14:textId="060F884E" w:rsidR="00DD7E7A" w:rsidRPr="00DE346E" w:rsidRDefault="00521537" w:rsidP="0031177D">
            <w:pPr>
              <w:rPr>
                <w:rFonts w:cstheme="minorHAnsi"/>
                <w:b/>
                <w:bCs/>
                <w:u w:val="single"/>
              </w:rPr>
            </w:pPr>
            <w:sdt>
              <w:sdtPr>
                <w:rPr>
                  <w:rFonts w:cstheme="minorHAnsi"/>
                  <w:sz w:val="20"/>
                  <w:szCs w:val="20"/>
                </w:rPr>
                <w:id w:val="104409585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92123661"/>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76943E71" w14:textId="2FF942CB" w:rsidR="00DD7E7A" w:rsidRPr="00DE346E" w:rsidRDefault="00521537" w:rsidP="0031177D">
            <w:pPr>
              <w:rPr>
                <w:rFonts w:cstheme="minorHAnsi"/>
                <w:b/>
                <w:bCs/>
                <w:u w:val="single"/>
              </w:rPr>
            </w:pPr>
            <w:sdt>
              <w:sdtPr>
                <w:rPr>
                  <w:rFonts w:cstheme="minorHAnsi"/>
                  <w:sz w:val="20"/>
                  <w:szCs w:val="20"/>
                </w:rPr>
                <w:id w:val="-203664412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13734593"/>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02C7E78" w14:textId="05A8EBAF" w:rsidR="00DD7E7A" w:rsidRPr="00DE346E" w:rsidRDefault="00521537" w:rsidP="0031177D">
            <w:pPr>
              <w:rPr>
                <w:rFonts w:cstheme="minorHAnsi"/>
                <w:b/>
                <w:bCs/>
                <w:u w:val="single"/>
              </w:rPr>
            </w:pPr>
            <w:sdt>
              <w:sdtPr>
                <w:rPr>
                  <w:rFonts w:cstheme="minorHAnsi"/>
                  <w:sz w:val="20"/>
                  <w:szCs w:val="20"/>
                </w:rPr>
                <w:id w:val="-1371522418"/>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74197197"/>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FCA087" w14:textId="791238FD" w:rsidR="00DD7E7A" w:rsidRPr="00DE346E" w:rsidRDefault="00521537" w:rsidP="0031177D">
            <w:pPr>
              <w:rPr>
                <w:rFonts w:cstheme="minorHAnsi"/>
                <w:b/>
                <w:bCs/>
                <w:u w:val="single"/>
              </w:rPr>
            </w:pPr>
            <w:sdt>
              <w:sdtPr>
                <w:rPr>
                  <w:rFonts w:cstheme="minorHAnsi"/>
                  <w:sz w:val="20"/>
                  <w:szCs w:val="20"/>
                </w:rPr>
                <w:id w:val="-984315494"/>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76639406"/>
                <w14:checkbox>
                  <w14:checked w14:val="0"/>
                  <w14:checkedState w14:val="2612" w14:font="MS Gothic"/>
                  <w14:uncheckedState w14:val="2610" w14:font="MS Gothic"/>
                </w14:checkbox>
              </w:sdtPr>
              <w:sdtEnd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1158" w:type="dxa"/>
            <w:vMerge/>
          </w:tcPr>
          <w:p w14:paraId="37A73A34" w14:textId="27F8A99E" w:rsidR="00DD7E7A" w:rsidRPr="007D0A7E" w:rsidRDefault="00DD7E7A" w:rsidP="00DD7E7A">
            <w:pPr>
              <w:rPr>
                <w:rFonts w:cstheme="minorHAnsi"/>
              </w:rPr>
            </w:pPr>
          </w:p>
        </w:tc>
        <w:tc>
          <w:tcPr>
            <w:tcW w:w="2270" w:type="dxa"/>
            <w:vMerge/>
          </w:tcPr>
          <w:p w14:paraId="2570AA98" w14:textId="77777777" w:rsidR="00DD7E7A" w:rsidRPr="00DE346E" w:rsidRDefault="00DD7E7A" w:rsidP="00DD7E7A">
            <w:pPr>
              <w:rPr>
                <w:rFonts w:cstheme="minorHAnsi"/>
                <w:b/>
                <w:bCs/>
                <w:u w:val="single"/>
              </w:rPr>
            </w:pPr>
          </w:p>
        </w:tc>
      </w:tr>
      <w:tr w:rsidR="00234768" w14:paraId="28D06925" w14:textId="2E9D1EEB" w:rsidTr="005655C5">
        <w:trPr>
          <w:cantSplit/>
        </w:trPr>
        <w:tc>
          <w:tcPr>
            <w:tcW w:w="4312" w:type="dxa"/>
            <w:shd w:val="clear" w:color="auto" w:fill="E5EAF6"/>
            <w:vAlign w:val="center"/>
          </w:tcPr>
          <w:p w14:paraId="45E455EF" w14:textId="77777777" w:rsidR="00234768" w:rsidRPr="006C77E6" w:rsidRDefault="00234768" w:rsidP="00234768">
            <w:pPr>
              <w:rPr>
                <w:sz w:val="12"/>
                <w:szCs w:val="12"/>
              </w:rPr>
            </w:pPr>
          </w:p>
          <w:p w14:paraId="49C6BB4F" w14:textId="14D71988" w:rsidR="00234768" w:rsidRPr="004F34BC" w:rsidRDefault="00521537" w:rsidP="00234768">
            <w:pPr>
              <w:rPr>
                <w:rFonts w:cstheme="minorHAnsi"/>
                <w:b/>
                <w:bCs/>
              </w:rPr>
            </w:pPr>
            <w:hyperlink w:anchor="Med6G2" w:history="1">
              <w:r w:rsidR="00234768" w:rsidRPr="00725D96">
                <w:rPr>
                  <w:rStyle w:val="Hyperlink"/>
                  <w:rFonts w:cstheme="minorHAnsi"/>
                  <w:b/>
                  <w:bCs/>
                </w:rPr>
                <w:t>6-G-2</w:t>
              </w:r>
            </w:hyperlink>
            <w:r w:rsidR="00234768" w:rsidRPr="00534738">
              <w:t xml:space="preserve"> </w:t>
            </w:r>
            <w:r w:rsidR="00234768">
              <w:t xml:space="preserve">  </w:t>
            </w:r>
            <w:r w:rsidR="00234768" w:rsidRPr="00CC680C">
              <w:rPr>
                <w:i/>
                <w:iCs/>
              </w:rPr>
              <w:t>C-M, C</w:t>
            </w:r>
          </w:p>
          <w:p w14:paraId="29B8297A" w14:textId="680CB4BE" w:rsidR="00234768" w:rsidRPr="00D731C6" w:rsidRDefault="00234768" w:rsidP="00234768">
            <w:pPr>
              <w:rPr>
                <w:rFonts w:cstheme="minorHAnsi"/>
              </w:rPr>
            </w:pPr>
            <w:r>
              <w:rPr>
                <w:rFonts w:cstheme="minorHAnsi"/>
              </w:rPr>
              <w:t>Adequate screening for MH risk.</w:t>
            </w:r>
          </w:p>
        </w:tc>
        <w:tc>
          <w:tcPr>
            <w:tcW w:w="585" w:type="dxa"/>
            <w:shd w:val="clear" w:color="auto" w:fill="E5EAF6"/>
            <w:vAlign w:val="center"/>
          </w:tcPr>
          <w:p w14:paraId="191BFCBF" w14:textId="63C6E33B" w:rsidR="00234768" w:rsidRPr="00DE346E" w:rsidRDefault="00521537" w:rsidP="005655C5">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5655C5">
                  <w:rPr>
                    <w:rFonts w:ascii="MS Gothic" w:eastAsia="MS Gothic" w:hAnsi="MS Gothic" w:cstheme="minorHAnsi" w:hint="eastAsia"/>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BBF38A" w14:textId="14810660" w:rsidR="00234768" w:rsidRPr="00DE346E" w:rsidRDefault="00521537" w:rsidP="005655C5">
            <w:pPr>
              <w:ind w:left="-96"/>
              <w:rPr>
                <w:rFonts w:cstheme="minorHAnsi"/>
                <w:b/>
                <w:bCs/>
                <w:u w:val="single"/>
              </w:rPr>
            </w:pPr>
            <w:sdt>
              <w:sdtPr>
                <w:rPr>
                  <w:rFonts w:cstheme="minorHAnsi"/>
                  <w:sz w:val="20"/>
                  <w:szCs w:val="20"/>
                </w:rPr>
                <w:id w:val="-1798450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54539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7AF244" w14:textId="566710F3" w:rsidR="00234768" w:rsidRPr="00DE346E" w:rsidRDefault="00521537" w:rsidP="005655C5">
            <w:pPr>
              <w:ind w:left="-96"/>
              <w:rPr>
                <w:rFonts w:cstheme="minorHAnsi"/>
                <w:b/>
                <w:bCs/>
                <w:u w:val="single"/>
              </w:rPr>
            </w:pPr>
            <w:sdt>
              <w:sdtPr>
                <w:rPr>
                  <w:rFonts w:cstheme="minorHAnsi"/>
                  <w:sz w:val="20"/>
                  <w:szCs w:val="20"/>
                </w:rPr>
                <w:id w:val="-1613813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1146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ACDB37" w14:textId="1C7218E2" w:rsidR="00234768" w:rsidRPr="00DE346E" w:rsidRDefault="00521537" w:rsidP="005655C5">
            <w:pPr>
              <w:ind w:left="-96"/>
              <w:rPr>
                <w:rFonts w:cstheme="minorHAnsi"/>
                <w:b/>
                <w:bCs/>
                <w:u w:val="single"/>
              </w:rPr>
            </w:pPr>
            <w:sdt>
              <w:sdtPr>
                <w:rPr>
                  <w:rFonts w:cstheme="minorHAnsi"/>
                  <w:sz w:val="20"/>
                  <w:szCs w:val="20"/>
                </w:rPr>
                <w:id w:val="15427872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4033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62B5E2" w14:textId="1CB7B0FA" w:rsidR="00234768" w:rsidRPr="00DE346E" w:rsidRDefault="00521537" w:rsidP="005655C5">
            <w:pPr>
              <w:ind w:left="-96"/>
              <w:rPr>
                <w:rFonts w:cstheme="minorHAnsi"/>
                <w:b/>
                <w:bCs/>
                <w:u w:val="single"/>
              </w:rPr>
            </w:pPr>
            <w:sdt>
              <w:sdtPr>
                <w:rPr>
                  <w:rFonts w:cstheme="minorHAnsi"/>
                  <w:sz w:val="20"/>
                  <w:szCs w:val="20"/>
                </w:rPr>
                <w:id w:val="-10685014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06969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E874F9" w14:textId="0535DA61" w:rsidR="00234768" w:rsidRPr="00DE346E" w:rsidRDefault="00521537" w:rsidP="005655C5">
            <w:pPr>
              <w:ind w:left="-96"/>
              <w:rPr>
                <w:rFonts w:cstheme="minorHAnsi"/>
                <w:b/>
                <w:bCs/>
                <w:u w:val="single"/>
              </w:rPr>
            </w:pPr>
            <w:sdt>
              <w:sdtPr>
                <w:rPr>
                  <w:rFonts w:cstheme="minorHAnsi"/>
                  <w:sz w:val="20"/>
                  <w:szCs w:val="20"/>
                </w:rPr>
                <w:id w:val="-7821889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41808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C2E13" w14:textId="4241B473" w:rsidR="00234768" w:rsidRPr="00DE346E" w:rsidRDefault="00521537" w:rsidP="005655C5">
            <w:pPr>
              <w:ind w:left="-96"/>
              <w:rPr>
                <w:rFonts w:cstheme="minorHAnsi"/>
                <w:b/>
                <w:bCs/>
                <w:u w:val="single"/>
              </w:rPr>
            </w:pPr>
            <w:sdt>
              <w:sdtPr>
                <w:rPr>
                  <w:rFonts w:cstheme="minorHAnsi"/>
                  <w:sz w:val="20"/>
                  <w:szCs w:val="20"/>
                </w:rPr>
                <w:id w:val="-1001844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7723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E082E4" w14:textId="5B7B7E7F" w:rsidR="00234768" w:rsidRPr="00DE346E" w:rsidRDefault="00521537" w:rsidP="005655C5">
            <w:pPr>
              <w:ind w:left="-96"/>
              <w:rPr>
                <w:rFonts w:cstheme="minorHAnsi"/>
                <w:b/>
                <w:bCs/>
                <w:u w:val="single"/>
              </w:rPr>
            </w:pPr>
            <w:sdt>
              <w:sdtPr>
                <w:rPr>
                  <w:rFonts w:cstheme="minorHAnsi"/>
                  <w:sz w:val="20"/>
                  <w:szCs w:val="20"/>
                </w:rPr>
                <w:id w:val="2123098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227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A4590" w14:textId="0389897C" w:rsidR="00234768" w:rsidRPr="00DE346E" w:rsidRDefault="00521537" w:rsidP="005655C5">
            <w:pPr>
              <w:ind w:left="-96"/>
              <w:rPr>
                <w:rFonts w:cstheme="minorHAnsi"/>
                <w:b/>
                <w:bCs/>
                <w:u w:val="single"/>
              </w:rPr>
            </w:pPr>
            <w:sdt>
              <w:sdtPr>
                <w:rPr>
                  <w:rFonts w:cstheme="minorHAnsi"/>
                  <w:sz w:val="20"/>
                  <w:szCs w:val="20"/>
                </w:rPr>
                <w:id w:val="17490005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9737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B6BE5" w14:textId="775299EC" w:rsidR="00234768" w:rsidRPr="00DE346E" w:rsidRDefault="00521537" w:rsidP="005655C5">
            <w:pPr>
              <w:ind w:left="-96"/>
              <w:rPr>
                <w:rFonts w:cstheme="minorHAnsi"/>
                <w:b/>
                <w:bCs/>
                <w:u w:val="single"/>
              </w:rPr>
            </w:pPr>
            <w:sdt>
              <w:sdtPr>
                <w:rPr>
                  <w:rFonts w:cstheme="minorHAnsi"/>
                  <w:sz w:val="20"/>
                  <w:szCs w:val="20"/>
                </w:rPr>
                <w:id w:val="1067231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1778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070E13" w14:textId="693A467C" w:rsidR="00234768" w:rsidRPr="00DE346E" w:rsidRDefault="00521537" w:rsidP="005655C5">
            <w:pPr>
              <w:ind w:left="-96"/>
              <w:rPr>
                <w:rFonts w:cstheme="minorHAnsi"/>
                <w:b/>
                <w:bCs/>
                <w:u w:val="single"/>
              </w:rPr>
            </w:pPr>
            <w:sdt>
              <w:sdtPr>
                <w:rPr>
                  <w:rFonts w:cstheme="minorHAnsi"/>
                  <w:sz w:val="20"/>
                  <w:szCs w:val="20"/>
                </w:rPr>
                <w:id w:val="-291291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2516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B3DF97" w14:textId="416F4E66" w:rsidR="00234768" w:rsidRPr="00DE346E" w:rsidRDefault="00521537" w:rsidP="005655C5">
            <w:pPr>
              <w:ind w:left="-96"/>
              <w:rPr>
                <w:rFonts w:cstheme="minorHAnsi"/>
                <w:b/>
                <w:bCs/>
                <w:u w:val="single"/>
              </w:rPr>
            </w:pPr>
            <w:sdt>
              <w:sdtPr>
                <w:rPr>
                  <w:rFonts w:cstheme="minorHAnsi"/>
                  <w:sz w:val="20"/>
                  <w:szCs w:val="20"/>
                </w:rPr>
                <w:id w:val="41875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7821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5AB3F" w14:textId="79EBDE25" w:rsidR="00234768" w:rsidRPr="00DE346E" w:rsidRDefault="00521537" w:rsidP="005655C5">
            <w:pPr>
              <w:ind w:left="-96"/>
              <w:rPr>
                <w:rFonts w:cstheme="minorHAnsi"/>
                <w:b/>
                <w:bCs/>
                <w:u w:val="single"/>
              </w:rPr>
            </w:pPr>
            <w:sdt>
              <w:sdtPr>
                <w:rPr>
                  <w:rFonts w:cstheme="minorHAnsi"/>
                  <w:sz w:val="20"/>
                  <w:szCs w:val="20"/>
                </w:rPr>
                <w:id w:val="-10405199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6988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D798C7" w14:textId="712D9196" w:rsidR="00234768" w:rsidRPr="00DE346E" w:rsidRDefault="00521537" w:rsidP="005655C5">
            <w:pPr>
              <w:ind w:left="-96"/>
              <w:rPr>
                <w:rFonts w:cstheme="minorHAnsi"/>
                <w:b/>
                <w:bCs/>
                <w:u w:val="single"/>
              </w:rPr>
            </w:pPr>
            <w:sdt>
              <w:sdtPr>
                <w:rPr>
                  <w:rFonts w:cstheme="minorHAnsi"/>
                  <w:sz w:val="20"/>
                  <w:szCs w:val="20"/>
                </w:rPr>
                <w:id w:val="15525772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538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D0519" w14:textId="4ADA3527" w:rsidR="00234768" w:rsidRPr="00DE346E" w:rsidRDefault="00521537" w:rsidP="005655C5">
            <w:pPr>
              <w:ind w:left="-96"/>
              <w:rPr>
                <w:rFonts w:cstheme="minorHAnsi"/>
                <w:b/>
                <w:bCs/>
                <w:u w:val="single"/>
              </w:rPr>
            </w:pPr>
            <w:sdt>
              <w:sdtPr>
                <w:rPr>
                  <w:rFonts w:cstheme="minorHAnsi"/>
                  <w:sz w:val="20"/>
                  <w:szCs w:val="20"/>
                </w:rPr>
                <w:id w:val="-8037010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7120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98532" w14:textId="630BFCC2" w:rsidR="00234768" w:rsidRPr="00DE346E" w:rsidRDefault="00521537" w:rsidP="005655C5">
            <w:pPr>
              <w:ind w:left="-96"/>
              <w:rPr>
                <w:rFonts w:cstheme="minorHAnsi"/>
                <w:b/>
                <w:bCs/>
                <w:u w:val="single"/>
              </w:rPr>
            </w:pPr>
            <w:sdt>
              <w:sdtPr>
                <w:rPr>
                  <w:rFonts w:cstheme="minorHAnsi"/>
                  <w:sz w:val="20"/>
                  <w:szCs w:val="20"/>
                </w:rPr>
                <w:id w:val="11506378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595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C7A554" w14:textId="25AF710F" w:rsidR="00234768" w:rsidRPr="00DE346E" w:rsidRDefault="00521537" w:rsidP="005655C5">
            <w:pPr>
              <w:ind w:left="-96"/>
              <w:rPr>
                <w:rFonts w:cstheme="minorHAnsi"/>
                <w:b/>
                <w:bCs/>
                <w:u w:val="single"/>
              </w:rPr>
            </w:pPr>
            <w:sdt>
              <w:sdtPr>
                <w:rPr>
                  <w:rFonts w:cstheme="minorHAnsi"/>
                  <w:sz w:val="20"/>
                  <w:szCs w:val="20"/>
                </w:rPr>
                <w:id w:val="-1478909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1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1E835F" w14:textId="7494D690" w:rsidR="00234768" w:rsidRPr="00DE346E" w:rsidRDefault="00521537" w:rsidP="005655C5">
            <w:pPr>
              <w:ind w:left="-96"/>
              <w:rPr>
                <w:rFonts w:cstheme="minorHAnsi"/>
                <w:b/>
                <w:bCs/>
                <w:u w:val="single"/>
              </w:rPr>
            </w:pPr>
            <w:sdt>
              <w:sdtPr>
                <w:rPr>
                  <w:rFonts w:cstheme="minorHAnsi"/>
                  <w:sz w:val="20"/>
                  <w:szCs w:val="20"/>
                </w:rPr>
                <w:id w:val="8491430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780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A2B717" w14:textId="59FE78D2" w:rsidR="00234768" w:rsidRPr="00DE346E" w:rsidRDefault="00521537" w:rsidP="005655C5">
            <w:pPr>
              <w:ind w:left="-96"/>
              <w:rPr>
                <w:rFonts w:cstheme="minorHAnsi"/>
                <w:b/>
                <w:bCs/>
                <w:u w:val="single"/>
              </w:rPr>
            </w:pPr>
            <w:sdt>
              <w:sdtPr>
                <w:rPr>
                  <w:rFonts w:cstheme="minorHAnsi"/>
                  <w:sz w:val="20"/>
                  <w:szCs w:val="20"/>
                </w:rPr>
                <w:id w:val="13891448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69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56D68E" w14:textId="088C95C6" w:rsidR="00234768" w:rsidRPr="00DE346E" w:rsidRDefault="00521537" w:rsidP="005655C5">
            <w:pPr>
              <w:ind w:left="-96"/>
              <w:rPr>
                <w:rFonts w:cstheme="minorHAnsi"/>
                <w:b/>
                <w:bCs/>
                <w:u w:val="single"/>
              </w:rPr>
            </w:pPr>
            <w:sdt>
              <w:sdtPr>
                <w:rPr>
                  <w:rFonts w:cstheme="minorHAnsi"/>
                  <w:sz w:val="20"/>
                  <w:szCs w:val="20"/>
                </w:rPr>
                <w:id w:val="10121856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158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23624017"/>
            <w:lock w:val="sdtLocked"/>
            <w:placeholder>
              <w:docPart w:val="1EB8A7592BA546DBB958799CF0BB847A"/>
            </w:placeholder>
            <w:showingPlcHdr/>
          </w:sdtPr>
          <w:sdtEndPr/>
          <w:sdtContent>
            <w:tc>
              <w:tcPr>
                <w:tcW w:w="1158" w:type="dxa"/>
                <w:shd w:val="clear" w:color="auto" w:fill="E5EAF6"/>
                <w:vAlign w:val="center"/>
              </w:tcPr>
              <w:p w14:paraId="2171E054" w14:textId="68A670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362E69AE224743DBB6AF9963B13C89B8"/>
            </w:placeholder>
            <w:showingPlcHdr/>
          </w:sdtPr>
          <w:sdtEndPr/>
          <w:sdtContent>
            <w:tc>
              <w:tcPr>
                <w:tcW w:w="2270" w:type="dxa"/>
                <w:shd w:val="clear" w:color="auto" w:fill="E5EAF6"/>
                <w:vAlign w:val="center"/>
              </w:tcPr>
              <w:p w14:paraId="28B7A8B8" w14:textId="1010C81D" w:rsidR="00234768" w:rsidRPr="00DE346E" w:rsidRDefault="00234768" w:rsidP="00234768">
                <w:pPr>
                  <w:rPr>
                    <w:rFonts w:cstheme="minorHAnsi"/>
                    <w:b/>
                    <w:bCs/>
                    <w:u w:val="single"/>
                  </w:rPr>
                </w:pPr>
                <w:r>
                  <w:rPr>
                    <w:rStyle w:val="PlaceholderText"/>
                  </w:rPr>
                  <w:t>Total Reviewed</w:t>
                </w:r>
              </w:p>
            </w:tc>
          </w:sdtContent>
        </w:sdt>
      </w:tr>
      <w:tr w:rsidR="001A5FCE" w14:paraId="2BECBFDF" w14:textId="77777777" w:rsidTr="005655C5">
        <w:trPr>
          <w:cantSplit/>
        </w:trPr>
        <w:tc>
          <w:tcPr>
            <w:tcW w:w="19440" w:type="dxa"/>
            <w:gridSpan w:val="23"/>
            <w:shd w:val="clear" w:color="auto" w:fill="E5EAF6"/>
            <w:vAlign w:val="center"/>
          </w:tcPr>
          <w:p w14:paraId="5B674FD8" w14:textId="500FB988" w:rsidR="001A5FCE" w:rsidRPr="00D731C6" w:rsidRDefault="000B135D"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234768" w14:paraId="168F3011" w14:textId="77777777" w:rsidTr="005655C5">
        <w:trPr>
          <w:cantSplit/>
        </w:trPr>
        <w:tc>
          <w:tcPr>
            <w:tcW w:w="4312" w:type="dxa"/>
            <w:vAlign w:val="center"/>
          </w:tcPr>
          <w:p w14:paraId="114ECA76" w14:textId="77777777" w:rsidR="00234768" w:rsidRPr="0045038E" w:rsidRDefault="00234768" w:rsidP="00234768">
            <w:pPr>
              <w:rPr>
                <w:sz w:val="12"/>
                <w:szCs w:val="12"/>
              </w:rPr>
            </w:pPr>
          </w:p>
          <w:p w14:paraId="73ABD620" w14:textId="11001A4E" w:rsidR="00234768" w:rsidRPr="00A561C2" w:rsidRDefault="00521537" w:rsidP="00234768">
            <w:pPr>
              <w:rPr>
                <w:rFonts w:cstheme="minorHAnsi"/>
                <w:b/>
                <w:bCs/>
              </w:rPr>
            </w:pPr>
            <w:hyperlink w:anchor="Med8A8" w:history="1">
              <w:r w:rsidR="00234768" w:rsidRPr="00142DE5">
                <w:rPr>
                  <w:rStyle w:val="Hyperlink"/>
                  <w:b/>
                  <w:bCs/>
                </w:rPr>
                <w:t>8-A-8</w:t>
              </w:r>
              <w:r w:rsidR="00234768" w:rsidRPr="00142DE5">
                <w:rPr>
                  <w:rStyle w:val="Hyperlink"/>
                </w:rPr>
                <w:t xml:space="preserve">  </w:t>
              </w:r>
            </w:hyperlink>
            <w:r w:rsidR="00234768">
              <w:t xml:space="preserve"> </w:t>
            </w:r>
            <w:r w:rsidR="00234768" w:rsidRPr="00CC680C">
              <w:rPr>
                <w:i/>
                <w:iCs/>
              </w:rPr>
              <w:t>A, B, C-M, C</w:t>
            </w:r>
          </w:p>
          <w:p w14:paraId="1D2E6067" w14:textId="22428B2E" w:rsidR="00234768" w:rsidRPr="00D731C6" w:rsidRDefault="00234768" w:rsidP="00234768">
            <w:pPr>
              <w:rPr>
                <w:rFonts w:cstheme="minorHAnsi"/>
              </w:rPr>
            </w:pPr>
            <w:r w:rsidRPr="006B2EAF">
              <w:rPr>
                <w:rFonts w:cstheme="minorHAnsi"/>
              </w:rPr>
              <w:t>Every record must be accurate, legible, and promptly completed.</w:t>
            </w:r>
          </w:p>
        </w:tc>
        <w:tc>
          <w:tcPr>
            <w:tcW w:w="585" w:type="dxa"/>
            <w:vAlign w:val="center"/>
          </w:tcPr>
          <w:p w14:paraId="1734FE40" w14:textId="409150DC" w:rsidR="00234768" w:rsidRPr="00DE346E" w:rsidRDefault="00521537" w:rsidP="005655C5">
            <w:pPr>
              <w:ind w:left="-96"/>
              <w:rPr>
                <w:rFonts w:cstheme="minorHAnsi"/>
                <w:b/>
                <w:bCs/>
                <w:u w:val="single"/>
              </w:rPr>
            </w:pPr>
            <w:sdt>
              <w:sdtPr>
                <w:rPr>
                  <w:rFonts w:cstheme="minorHAnsi"/>
                  <w:sz w:val="20"/>
                  <w:szCs w:val="20"/>
                </w:rPr>
                <w:id w:val="-25485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690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AA4E1" w14:textId="469BFBEE" w:rsidR="00234768" w:rsidRPr="00DE346E" w:rsidRDefault="00521537" w:rsidP="005655C5">
            <w:pPr>
              <w:ind w:left="-96"/>
              <w:rPr>
                <w:rFonts w:cstheme="minorHAnsi"/>
                <w:b/>
                <w:bCs/>
                <w:u w:val="single"/>
              </w:rPr>
            </w:pPr>
            <w:sdt>
              <w:sdtPr>
                <w:rPr>
                  <w:rFonts w:cstheme="minorHAnsi"/>
                  <w:sz w:val="20"/>
                  <w:szCs w:val="20"/>
                </w:rPr>
                <w:id w:val="-545218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485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643E75" w14:textId="176792FF" w:rsidR="00234768" w:rsidRPr="00DE346E" w:rsidRDefault="00521537" w:rsidP="005655C5">
            <w:pPr>
              <w:ind w:left="-96"/>
              <w:rPr>
                <w:rFonts w:cstheme="minorHAnsi"/>
                <w:b/>
                <w:bCs/>
                <w:u w:val="single"/>
              </w:rPr>
            </w:pPr>
            <w:sdt>
              <w:sdtPr>
                <w:rPr>
                  <w:rFonts w:cstheme="minorHAnsi"/>
                  <w:sz w:val="20"/>
                  <w:szCs w:val="20"/>
                </w:rPr>
                <w:id w:val="533081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4815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BCC581" w14:textId="37134CAF" w:rsidR="00234768" w:rsidRPr="00DE346E" w:rsidRDefault="00521537" w:rsidP="005655C5">
            <w:pPr>
              <w:ind w:left="-96"/>
              <w:rPr>
                <w:rFonts w:cstheme="minorHAnsi"/>
                <w:b/>
                <w:bCs/>
                <w:u w:val="single"/>
              </w:rPr>
            </w:pPr>
            <w:sdt>
              <w:sdtPr>
                <w:rPr>
                  <w:rFonts w:cstheme="minorHAnsi"/>
                  <w:sz w:val="20"/>
                  <w:szCs w:val="20"/>
                </w:rPr>
                <w:id w:val="-1531103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9039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F1A5C8" w14:textId="2D72FF6E" w:rsidR="00234768" w:rsidRPr="00DE346E" w:rsidRDefault="00521537" w:rsidP="005655C5">
            <w:pPr>
              <w:ind w:left="-96"/>
              <w:rPr>
                <w:rFonts w:cstheme="minorHAnsi"/>
                <w:b/>
                <w:bCs/>
                <w:u w:val="single"/>
              </w:rPr>
            </w:pPr>
            <w:sdt>
              <w:sdtPr>
                <w:rPr>
                  <w:rFonts w:cstheme="minorHAnsi"/>
                  <w:sz w:val="20"/>
                  <w:szCs w:val="20"/>
                </w:rPr>
                <w:id w:val="-392661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97915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719ACF" w14:textId="5A0CBC75" w:rsidR="00234768" w:rsidRPr="00DE346E" w:rsidRDefault="00521537" w:rsidP="005655C5">
            <w:pPr>
              <w:ind w:left="-96"/>
              <w:rPr>
                <w:rFonts w:cstheme="minorHAnsi"/>
                <w:b/>
                <w:bCs/>
                <w:u w:val="single"/>
              </w:rPr>
            </w:pPr>
            <w:sdt>
              <w:sdtPr>
                <w:rPr>
                  <w:rFonts w:cstheme="minorHAnsi"/>
                  <w:sz w:val="20"/>
                  <w:szCs w:val="20"/>
                </w:rPr>
                <w:id w:val="12963360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676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4CD709" w14:textId="79BC6AEE" w:rsidR="00234768" w:rsidRPr="00DE346E" w:rsidRDefault="00521537" w:rsidP="005655C5">
            <w:pPr>
              <w:ind w:left="-96"/>
              <w:rPr>
                <w:rFonts w:cstheme="minorHAnsi"/>
                <w:b/>
                <w:bCs/>
                <w:u w:val="single"/>
              </w:rPr>
            </w:pPr>
            <w:sdt>
              <w:sdtPr>
                <w:rPr>
                  <w:rFonts w:cstheme="minorHAnsi"/>
                  <w:sz w:val="20"/>
                  <w:szCs w:val="20"/>
                </w:rPr>
                <w:id w:val="-13995226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7619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E233F6" w14:textId="24C9CBD7" w:rsidR="00234768" w:rsidRPr="00DE346E" w:rsidRDefault="00521537" w:rsidP="005655C5">
            <w:pPr>
              <w:ind w:left="-96"/>
              <w:rPr>
                <w:rFonts w:cstheme="minorHAnsi"/>
                <w:b/>
                <w:bCs/>
                <w:u w:val="single"/>
              </w:rPr>
            </w:pPr>
            <w:sdt>
              <w:sdtPr>
                <w:rPr>
                  <w:rFonts w:cstheme="minorHAnsi"/>
                  <w:sz w:val="20"/>
                  <w:szCs w:val="20"/>
                </w:rPr>
                <w:id w:val="-1453608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265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026FB" w14:textId="068D3BB8" w:rsidR="00234768" w:rsidRPr="00DE346E" w:rsidRDefault="00521537" w:rsidP="005655C5">
            <w:pPr>
              <w:ind w:left="-96"/>
              <w:rPr>
                <w:rFonts w:cstheme="minorHAnsi"/>
                <w:b/>
                <w:bCs/>
                <w:u w:val="single"/>
              </w:rPr>
            </w:pPr>
            <w:sdt>
              <w:sdtPr>
                <w:rPr>
                  <w:rFonts w:cstheme="minorHAnsi"/>
                  <w:sz w:val="20"/>
                  <w:szCs w:val="20"/>
                </w:rPr>
                <w:id w:val="-146972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173231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143105" w14:textId="500454E7" w:rsidR="00234768" w:rsidRPr="00DE346E" w:rsidRDefault="00521537" w:rsidP="005655C5">
            <w:pPr>
              <w:ind w:left="-96"/>
              <w:rPr>
                <w:rFonts w:cstheme="minorHAnsi"/>
                <w:b/>
                <w:bCs/>
                <w:u w:val="single"/>
              </w:rPr>
            </w:pPr>
            <w:sdt>
              <w:sdtPr>
                <w:rPr>
                  <w:rFonts w:cstheme="minorHAnsi"/>
                  <w:sz w:val="20"/>
                  <w:szCs w:val="20"/>
                </w:rPr>
                <w:id w:val="-9285769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8011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A94B62" w14:textId="4CBAA240" w:rsidR="00234768" w:rsidRPr="00DE346E" w:rsidRDefault="00521537" w:rsidP="005655C5">
            <w:pPr>
              <w:ind w:left="-96"/>
              <w:rPr>
                <w:rFonts w:cstheme="minorHAnsi"/>
                <w:b/>
                <w:bCs/>
                <w:u w:val="single"/>
              </w:rPr>
            </w:pPr>
            <w:sdt>
              <w:sdtPr>
                <w:rPr>
                  <w:rFonts w:cstheme="minorHAnsi"/>
                  <w:sz w:val="20"/>
                  <w:szCs w:val="20"/>
                </w:rPr>
                <w:id w:val="19329343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548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DBBC7" w14:textId="0A45FFDD" w:rsidR="00234768" w:rsidRPr="00DE346E" w:rsidRDefault="00521537" w:rsidP="005655C5">
            <w:pPr>
              <w:ind w:left="-96"/>
              <w:rPr>
                <w:rFonts w:cstheme="minorHAnsi"/>
                <w:b/>
                <w:bCs/>
                <w:u w:val="single"/>
              </w:rPr>
            </w:pPr>
            <w:sdt>
              <w:sdtPr>
                <w:rPr>
                  <w:rFonts w:cstheme="minorHAnsi"/>
                  <w:sz w:val="20"/>
                  <w:szCs w:val="20"/>
                </w:rPr>
                <w:id w:val="1527050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6310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D99E94" w14:textId="617C994E" w:rsidR="00234768" w:rsidRPr="00DE346E" w:rsidRDefault="00521537" w:rsidP="005655C5">
            <w:pPr>
              <w:ind w:left="-96"/>
              <w:rPr>
                <w:rFonts w:cstheme="minorHAnsi"/>
                <w:b/>
                <w:bCs/>
                <w:u w:val="single"/>
              </w:rPr>
            </w:pPr>
            <w:sdt>
              <w:sdtPr>
                <w:rPr>
                  <w:rFonts w:cstheme="minorHAnsi"/>
                  <w:sz w:val="20"/>
                  <w:szCs w:val="20"/>
                </w:rPr>
                <w:id w:val="-1982525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88515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A57314" w14:textId="47F72241" w:rsidR="00234768" w:rsidRPr="00DE346E" w:rsidRDefault="00521537" w:rsidP="005655C5">
            <w:pPr>
              <w:ind w:left="-96"/>
              <w:rPr>
                <w:rFonts w:cstheme="minorHAnsi"/>
                <w:b/>
                <w:bCs/>
                <w:u w:val="single"/>
              </w:rPr>
            </w:pPr>
            <w:sdt>
              <w:sdtPr>
                <w:rPr>
                  <w:rFonts w:cstheme="minorHAnsi"/>
                  <w:sz w:val="20"/>
                  <w:szCs w:val="20"/>
                </w:rPr>
                <w:id w:val="-17626008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6235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7B8B" w14:textId="50BD6549" w:rsidR="00234768" w:rsidRPr="00DE346E" w:rsidRDefault="00521537" w:rsidP="005655C5">
            <w:pPr>
              <w:ind w:left="-96"/>
              <w:rPr>
                <w:rFonts w:cstheme="minorHAnsi"/>
                <w:b/>
                <w:bCs/>
                <w:u w:val="single"/>
              </w:rPr>
            </w:pPr>
            <w:sdt>
              <w:sdtPr>
                <w:rPr>
                  <w:rFonts w:cstheme="minorHAnsi"/>
                  <w:sz w:val="20"/>
                  <w:szCs w:val="20"/>
                </w:rPr>
                <w:id w:val="10394779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167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5C3C98" w14:textId="224144B0" w:rsidR="00234768" w:rsidRPr="00DE346E" w:rsidRDefault="00521537" w:rsidP="005655C5">
            <w:pPr>
              <w:ind w:left="-96"/>
              <w:rPr>
                <w:rFonts w:cstheme="minorHAnsi"/>
                <w:b/>
                <w:bCs/>
                <w:u w:val="single"/>
              </w:rPr>
            </w:pPr>
            <w:sdt>
              <w:sdtPr>
                <w:rPr>
                  <w:rFonts w:cstheme="minorHAnsi"/>
                  <w:sz w:val="20"/>
                  <w:szCs w:val="20"/>
                </w:rPr>
                <w:id w:val="487903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33853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D566F" w14:textId="5E50FAE0" w:rsidR="00234768" w:rsidRPr="00DE346E" w:rsidRDefault="00521537" w:rsidP="005655C5">
            <w:pPr>
              <w:ind w:left="-96"/>
              <w:rPr>
                <w:rFonts w:cstheme="minorHAnsi"/>
                <w:b/>
                <w:bCs/>
                <w:u w:val="single"/>
              </w:rPr>
            </w:pPr>
            <w:sdt>
              <w:sdtPr>
                <w:rPr>
                  <w:rFonts w:cstheme="minorHAnsi"/>
                  <w:sz w:val="20"/>
                  <w:szCs w:val="20"/>
                </w:rPr>
                <w:id w:val="8256315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667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B39912E" w14:textId="02952756" w:rsidR="00234768" w:rsidRPr="00DE346E" w:rsidRDefault="00521537" w:rsidP="005655C5">
            <w:pPr>
              <w:ind w:left="-96"/>
              <w:rPr>
                <w:rFonts w:cstheme="minorHAnsi"/>
                <w:b/>
                <w:bCs/>
                <w:u w:val="single"/>
              </w:rPr>
            </w:pPr>
            <w:sdt>
              <w:sdtPr>
                <w:rPr>
                  <w:rFonts w:cstheme="minorHAnsi"/>
                  <w:sz w:val="20"/>
                  <w:szCs w:val="20"/>
                </w:rPr>
                <w:id w:val="20497244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5759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8355AC" w14:textId="066A0AFB" w:rsidR="00234768" w:rsidRPr="00DE346E" w:rsidRDefault="00521537" w:rsidP="005655C5">
            <w:pPr>
              <w:ind w:left="-96"/>
              <w:rPr>
                <w:rFonts w:cstheme="minorHAnsi"/>
                <w:b/>
                <w:bCs/>
                <w:u w:val="single"/>
              </w:rPr>
            </w:pPr>
            <w:sdt>
              <w:sdtPr>
                <w:rPr>
                  <w:rFonts w:cstheme="minorHAnsi"/>
                  <w:sz w:val="20"/>
                  <w:szCs w:val="20"/>
                </w:rPr>
                <w:id w:val="-9844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41370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A77A9" w14:textId="7A17D47B" w:rsidR="00234768" w:rsidRPr="00DE346E" w:rsidRDefault="00521537" w:rsidP="005655C5">
            <w:pPr>
              <w:ind w:left="-96"/>
              <w:rPr>
                <w:rFonts w:cstheme="minorHAnsi"/>
                <w:b/>
                <w:bCs/>
                <w:u w:val="single"/>
              </w:rPr>
            </w:pPr>
            <w:sdt>
              <w:sdtPr>
                <w:rPr>
                  <w:rFonts w:cstheme="minorHAnsi"/>
                  <w:sz w:val="20"/>
                  <w:szCs w:val="20"/>
                </w:rPr>
                <w:id w:val="20652081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2247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397475"/>
            <w:placeholder>
              <w:docPart w:val="C8EAA59306A94902B7F7C80C52422EB8"/>
            </w:placeholder>
            <w:showingPlcHdr/>
          </w:sdtPr>
          <w:sdtEndPr/>
          <w:sdtContent>
            <w:tc>
              <w:tcPr>
                <w:tcW w:w="1158" w:type="dxa"/>
                <w:vAlign w:val="center"/>
              </w:tcPr>
              <w:p w14:paraId="744D4F81" w14:textId="77777777"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79243082"/>
            <w:placeholder>
              <w:docPart w:val="0BC2C71F30E44116872EEEA18A8D26FD"/>
            </w:placeholder>
            <w:showingPlcHdr/>
          </w:sdtPr>
          <w:sdtEndPr/>
          <w:sdtContent>
            <w:tc>
              <w:tcPr>
                <w:tcW w:w="2270" w:type="dxa"/>
                <w:vAlign w:val="center"/>
              </w:tcPr>
              <w:p w14:paraId="54F00225" w14:textId="77777777" w:rsidR="00234768" w:rsidRPr="00DE346E" w:rsidRDefault="00234768" w:rsidP="00234768">
                <w:pPr>
                  <w:rPr>
                    <w:rFonts w:cstheme="minorHAnsi"/>
                    <w:b/>
                    <w:bCs/>
                    <w:u w:val="single"/>
                  </w:rPr>
                </w:pPr>
                <w:r>
                  <w:rPr>
                    <w:rStyle w:val="PlaceholderText"/>
                  </w:rPr>
                  <w:t>Total Reviewed</w:t>
                </w:r>
              </w:p>
            </w:tc>
          </w:sdtContent>
        </w:sdt>
      </w:tr>
      <w:tr w:rsidR="001D63E0" w14:paraId="72A0EBE9" w14:textId="77777777" w:rsidTr="005655C5">
        <w:trPr>
          <w:cantSplit/>
        </w:trPr>
        <w:tc>
          <w:tcPr>
            <w:tcW w:w="19440" w:type="dxa"/>
            <w:gridSpan w:val="23"/>
            <w:vAlign w:val="center"/>
          </w:tcPr>
          <w:p w14:paraId="0E33C1DD" w14:textId="77777777" w:rsidR="001D63E0" w:rsidRPr="00D731C6" w:rsidRDefault="001D63E0"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234768" w14:paraId="7AEFEF04" w14:textId="771BC546" w:rsidTr="005655C5">
        <w:trPr>
          <w:cantSplit/>
        </w:trPr>
        <w:tc>
          <w:tcPr>
            <w:tcW w:w="4312" w:type="dxa"/>
            <w:shd w:val="clear" w:color="auto" w:fill="E5EAF6"/>
            <w:vAlign w:val="center"/>
          </w:tcPr>
          <w:p w14:paraId="6EDF3EF3" w14:textId="77777777" w:rsidR="00234768" w:rsidRPr="0045038E" w:rsidRDefault="00234768" w:rsidP="00234768">
            <w:pPr>
              <w:rPr>
                <w:sz w:val="12"/>
                <w:szCs w:val="12"/>
              </w:rPr>
            </w:pPr>
          </w:p>
          <w:p w14:paraId="7595B4F5" w14:textId="08C5BF4F" w:rsidR="00234768" w:rsidRPr="00A561C2" w:rsidRDefault="00521537" w:rsidP="00234768">
            <w:pPr>
              <w:rPr>
                <w:rFonts w:cstheme="minorHAnsi"/>
                <w:b/>
                <w:bCs/>
              </w:rPr>
            </w:pPr>
            <w:hyperlink w:anchor="Med8B7" w:tooltip="Click to See Full Standard" w:history="1">
              <w:r w:rsidR="00234768" w:rsidRPr="00214DAF">
                <w:rPr>
                  <w:rStyle w:val="Hyperlink"/>
                  <w:rFonts w:cstheme="minorHAnsi"/>
                  <w:b/>
                  <w:bCs/>
                </w:rPr>
                <w:t>8-B-7</w:t>
              </w:r>
            </w:hyperlink>
            <w:r w:rsidR="00234768" w:rsidRPr="00534738">
              <w:t xml:space="preserve"> </w:t>
            </w:r>
            <w:r w:rsidR="00234768">
              <w:t xml:space="preserve">  </w:t>
            </w:r>
            <w:r w:rsidR="00234768" w:rsidRPr="00CC680C">
              <w:rPr>
                <w:i/>
                <w:iCs/>
              </w:rPr>
              <w:t>A, B, C-M, C</w:t>
            </w:r>
          </w:p>
          <w:p w14:paraId="33B18A9E" w14:textId="0B4C2147" w:rsidR="00234768" w:rsidRPr="00D731C6" w:rsidRDefault="00234768" w:rsidP="00234768">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7F7D986A" w:rsidR="00234768" w:rsidRPr="00DE346E" w:rsidRDefault="00521537" w:rsidP="005655C5">
            <w:pPr>
              <w:ind w:left="-96"/>
              <w:rPr>
                <w:rFonts w:cstheme="minorHAnsi"/>
                <w:b/>
                <w:bCs/>
                <w:u w:val="single"/>
              </w:rPr>
            </w:pPr>
            <w:sdt>
              <w:sdtPr>
                <w:rPr>
                  <w:rFonts w:cstheme="minorHAnsi"/>
                  <w:sz w:val="20"/>
                  <w:szCs w:val="20"/>
                </w:rPr>
                <w:id w:val="-596329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68758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592A19" w14:textId="5BA41105" w:rsidR="00234768" w:rsidRPr="00DE346E" w:rsidRDefault="00521537" w:rsidP="005655C5">
            <w:pPr>
              <w:ind w:left="-96"/>
              <w:rPr>
                <w:rFonts w:cstheme="minorHAnsi"/>
                <w:b/>
                <w:bCs/>
                <w:u w:val="single"/>
              </w:rPr>
            </w:pPr>
            <w:sdt>
              <w:sdtPr>
                <w:rPr>
                  <w:rFonts w:cstheme="minorHAnsi"/>
                  <w:sz w:val="20"/>
                  <w:szCs w:val="20"/>
                </w:rPr>
                <w:id w:val="-228008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77378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B0A7AB" w14:textId="495777FF" w:rsidR="00234768" w:rsidRPr="00DE346E" w:rsidRDefault="00521537" w:rsidP="005655C5">
            <w:pPr>
              <w:ind w:left="-96"/>
              <w:rPr>
                <w:rFonts w:cstheme="minorHAnsi"/>
                <w:b/>
                <w:bCs/>
                <w:u w:val="single"/>
              </w:rPr>
            </w:pPr>
            <w:sdt>
              <w:sdtPr>
                <w:rPr>
                  <w:rFonts w:cstheme="minorHAnsi"/>
                  <w:sz w:val="20"/>
                  <w:szCs w:val="20"/>
                </w:rPr>
                <w:id w:val="19166620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5258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1D39DE" w14:textId="14FA606D" w:rsidR="00234768" w:rsidRPr="00DE346E" w:rsidRDefault="00521537" w:rsidP="005655C5">
            <w:pPr>
              <w:ind w:left="-96"/>
              <w:rPr>
                <w:rFonts w:cstheme="minorHAnsi"/>
                <w:b/>
                <w:bCs/>
                <w:u w:val="single"/>
              </w:rPr>
            </w:pPr>
            <w:sdt>
              <w:sdtPr>
                <w:rPr>
                  <w:rFonts w:cstheme="minorHAnsi"/>
                  <w:sz w:val="20"/>
                  <w:szCs w:val="20"/>
                </w:rPr>
                <w:id w:val="1760866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8446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41CA6C" w14:textId="0AED5D16" w:rsidR="00234768" w:rsidRPr="00DE346E" w:rsidRDefault="00521537" w:rsidP="005655C5">
            <w:pPr>
              <w:ind w:left="-96"/>
              <w:rPr>
                <w:rFonts w:cstheme="minorHAnsi"/>
                <w:b/>
                <w:bCs/>
                <w:u w:val="single"/>
              </w:rPr>
            </w:pPr>
            <w:sdt>
              <w:sdtPr>
                <w:rPr>
                  <w:rFonts w:cstheme="minorHAnsi"/>
                  <w:sz w:val="20"/>
                  <w:szCs w:val="20"/>
                </w:rPr>
                <w:id w:val="19057123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9097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F63BB" w14:textId="7D7FEA78" w:rsidR="00234768" w:rsidRPr="00DE346E" w:rsidRDefault="00521537" w:rsidP="005655C5">
            <w:pPr>
              <w:ind w:left="-96"/>
              <w:rPr>
                <w:rFonts w:cstheme="minorHAnsi"/>
                <w:b/>
                <w:bCs/>
                <w:u w:val="single"/>
              </w:rPr>
            </w:pPr>
            <w:sdt>
              <w:sdtPr>
                <w:rPr>
                  <w:rFonts w:cstheme="minorHAnsi"/>
                  <w:sz w:val="20"/>
                  <w:szCs w:val="20"/>
                </w:rPr>
                <w:id w:val="439190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4927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A1D640" w14:textId="62BFD58C" w:rsidR="00234768" w:rsidRPr="00DE346E" w:rsidRDefault="00521537" w:rsidP="005655C5">
            <w:pPr>
              <w:ind w:left="-96"/>
              <w:rPr>
                <w:rFonts w:cstheme="minorHAnsi"/>
                <w:b/>
                <w:bCs/>
                <w:u w:val="single"/>
              </w:rPr>
            </w:pPr>
            <w:sdt>
              <w:sdtPr>
                <w:rPr>
                  <w:rFonts w:cstheme="minorHAnsi"/>
                  <w:sz w:val="20"/>
                  <w:szCs w:val="20"/>
                </w:rPr>
                <w:id w:val="9582286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2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A51C81" w14:textId="6FBA7DED" w:rsidR="00234768" w:rsidRPr="00DE346E" w:rsidRDefault="00521537" w:rsidP="005655C5">
            <w:pPr>
              <w:ind w:left="-96"/>
              <w:rPr>
                <w:rFonts w:cstheme="minorHAnsi"/>
                <w:b/>
                <w:bCs/>
                <w:u w:val="single"/>
              </w:rPr>
            </w:pPr>
            <w:sdt>
              <w:sdtPr>
                <w:rPr>
                  <w:rFonts w:cstheme="minorHAnsi"/>
                  <w:sz w:val="20"/>
                  <w:szCs w:val="20"/>
                </w:rPr>
                <w:id w:val="6060907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83715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3771B" w14:textId="1AFB6E58" w:rsidR="00234768" w:rsidRPr="00DE346E" w:rsidRDefault="00521537" w:rsidP="005655C5">
            <w:pPr>
              <w:ind w:left="-96"/>
              <w:rPr>
                <w:rFonts w:cstheme="minorHAnsi"/>
                <w:b/>
                <w:bCs/>
                <w:u w:val="single"/>
              </w:rPr>
            </w:pPr>
            <w:sdt>
              <w:sdtPr>
                <w:rPr>
                  <w:rFonts w:cstheme="minorHAnsi"/>
                  <w:sz w:val="20"/>
                  <w:szCs w:val="20"/>
                </w:rPr>
                <w:id w:val="-1273629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17834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CEC0C" w14:textId="44FE2F0B" w:rsidR="00234768" w:rsidRPr="00DE346E" w:rsidRDefault="00521537" w:rsidP="005655C5">
            <w:pPr>
              <w:ind w:left="-96"/>
              <w:rPr>
                <w:rFonts w:cstheme="minorHAnsi"/>
                <w:b/>
                <w:bCs/>
                <w:u w:val="single"/>
              </w:rPr>
            </w:pPr>
            <w:sdt>
              <w:sdtPr>
                <w:rPr>
                  <w:rFonts w:cstheme="minorHAnsi"/>
                  <w:sz w:val="20"/>
                  <w:szCs w:val="20"/>
                </w:rPr>
                <w:id w:val="16273503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6964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386CC4" w14:textId="1A2C0E26" w:rsidR="00234768" w:rsidRPr="00DE346E" w:rsidRDefault="00521537" w:rsidP="005655C5">
            <w:pPr>
              <w:ind w:left="-96"/>
              <w:rPr>
                <w:rFonts w:cstheme="minorHAnsi"/>
                <w:b/>
                <w:bCs/>
                <w:u w:val="single"/>
              </w:rPr>
            </w:pPr>
            <w:sdt>
              <w:sdtPr>
                <w:rPr>
                  <w:rFonts w:cstheme="minorHAnsi"/>
                  <w:sz w:val="20"/>
                  <w:szCs w:val="20"/>
                </w:rPr>
                <w:id w:val="-129249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697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B15DF7" w14:textId="3C2DF894" w:rsidR="00234768" w:rsidRPr="00DE346E" w:rsidRDefault="00521537" w:rsidP="005655C5">
            <w:pPr>
              <w:ind w:left="-96"/>
              <w:rPr>
                <w:rFonts w:cstheme="minorHAnsi"/>
                <w:b/>
                <w:bCs/>
                <w:u w:val="single"/>
              </w:rPr>
            </w:pPr>
            <w:sdt>
              <w:sdtPr>
                <w:rPr>
                  <w:rFonts w:cstheme="minorHAnsi"/>
                  <w:sz w:val="20"/>
                  <w:szCs w:val="20"/>
                </w:rPr>
                <w:id w:val="1775127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649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6EA07F" w14:textId="57A79DA3" w:rsidR="00234768" w:rsidRPr="00DE346E" w:rsidRDefault="00521537" w:rsidP="005655C5">
            <w:pPr>
              <w:ind w:left="-96"/>
              <w:rPr>
                <w:rFonts w:cstheme="minorHAnsi"/>
                <w:b/>
                <w:bCs/>
                <w:u w:val="single"/>
              </w:rPr>
            </w:pPr>
            <w:sdt>
              <w:sdtPr>
                <w:rPr>
                  <w:rFonts w:cstheme="minorHAnsi"/>
                  <w:sz w:val="20"/>
                  <w:szCs w:val="20"/>
                </w:rPr>
                <w:id w:val="-1100865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539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02B2F" w14:textId="6055C1E5" w:rsidR="00234768" w:rsidRPr="00DE346E" w:rsidRDefault="00521537" w:rsidP="005655C5">
            <w:pPr>
              <w:ind w:left="-96"/>
              <w:rPr>
                <w:rFonts w:cstheme="minorHAnsi"/>
                <w:b/>
                <w:bCs/>
                <w:u w:val="single"/>
              </w:rPr>
            </w:pPr>
            <w:sdt>
              <w:sdtPr>
                <w:rPr>
                  <w:rFonts w:cstheme="minorHAnsi"/>
                  <w:sz w:val="20"/>
                  <w:szCs w:val="20"/>
                </w:rPr>
                <w:id w:val="18797360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78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59E70" w14:textId="35B24472" w:rsidR="00234768" w:rsidRPr="00DE346E" w:rsidRDefault="00521537" w:rsidP="005655C5">
            <w:pPr>
              <w:ind w:left="-96"/>
              <w:rPr>
                <w:rFonts w:cstheme="minorHAnsi"/>
                <w:b/>
                <w:bCs/>
                <w:u w:val="single"/>
              </w:rPr>
            </w:pPr>
            <w:sdt>
              <w:sdtPr>
                <w:rPr>
                  <w:rFonts w:cstheme="minorHAnsi"/>
                  <w:sz w:val="20"/>
                  <w:szCs w:val="20"/>
                </w:rPr>
                <w:id w:val="-4639660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219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C0BE6" w14:textId="236A0B77" w:rsidR="00234768" w:rsidRPr="00DE346E" w:rsidRDefault="00521537" w:rsidP="005655C5">
            <w:pPr>
              <w:ind w:left="-96"/>
              <w:rPr>
                <w:rFonts w:cstheme="minorHAnsi"/>
                <w:b/>
                <w:bCs/>
                <w:u w:val="single"/>
              </w:rPr>
            </w:pPr>
            <w:sdt>
              <w:sdtPr>
                <w:rPr>
                  <w:rFonts w:cstheme="minorHAnsi"/>
                  <w:sz w:val="20"/>
                  <w:szCs w:val="20"/>
                </w:rPr>
                <w:id w:val="-819648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318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514EE6" w14:textId="79F05AA9" w:rsidR="00234768" w:rsidRPr="00DE346E" w:rsidRDefault="00521537" w:rsidP="005655C5">
            <w:pPr>
              <w:ind w:left="-96"/>
              <w:rPr>
                <w:rFonts w:cstheme="minorHAnsi"/>
                <w:b/>
                <w:bCs/>
                <w:u w:val="single"/>
              </w:rPr>
            </w:pPr>
            <w:sdt>
              <w:sdtPr>
                <w:rPr>
                  <w:rFonts w:cstheme="minorHAnsi"/>
                  <w:sz w:val="20"/>
                  <w:szCs w:val="20"/>
                </w:rPr>
                <w:id w:val="-1777403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256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4C86F3" w14:textId="5B3FE84B" w:rsidR="00234768" w:rsidRPr="00DE346E" w:rsidRDefault="00521537" w:rsidP="005655C5">
            <w:pPr>
              <w:ind w:left="-96"/>
              <w:rPr>
                <w:rFonts w:cstheme="minorHAnsi"/>
                <w:b/>
                <w:bCs/>
                <w:u w:val="single"/>
              </w:rPr>
            </w:pPr>
            <w:sdt>
              <w:sdtPr>
                <w:rPr>
                  <w:rFonts w:cstheme="minorHAnsi"/>
                  <w:sz w:val="20"/>
                  <w:szCs w:val="20"/>
                </w:rPr>
                <w:id w:val="-48299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0427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E1F75D" w14:textId="44D5B071" w:rsidR="00234768" w:rsidRPr="00DE346E" w:rsidRDefault="00521537" w:rsidP="005655C5">
            <w:pPr>
              <w:ind w:left="-96"/>
              <w:rPr>
                <w:rFonts w:cstheme="minorHAnsi"/>
                <w:b/>
                <w:bCs/>
                <w:u w:val="single"/>
              </w:rPr>
            </w:pPr>
            <w:sdt>
              <w:sdtPr>
                <w:rPr>
                  <w:rFonts w:cstheme="minorHAnsi"/>
                  <w:sz w:val="20"/>
                  <w:szCs w:val="20"/>
                </w:rPr>
                <w:id w:val="-376325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5130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DB7184" w14:textId="17246D63" w:rsidR="00234768" w:rsidRPr="00DE346E" w:rsidRDefault="00521537" w:rsidP="005655C5">
            <w:pPr>
              <w:ind w:left="-96"/>
              <w:rPr>
                <w:rFonts w:cstheme="minorHAnsi"/>
                <w:b/>
                <w:bCs/>
                <w:u w:val="single"/>
              </w:rPr>
            </w:pPr>
            <w:sdt>
              <w:sdtPr>
                <w:rPr>
                  <w:rFonts w:cstheme="minorHAnsi"/>
                  <w:sz w:val="20"/>
                  <w:szCs w:val="20"/>
                </w:rPr>
                <w:id w:val="32079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40814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32070324"/>
            <w:placeholder>
              <w:docPart w:val="349907D4A0A64E98A20362196E5220A2"/>
            </w:placeholder>
            <w:showingPlcHdr/>
          </w:sdtPr>
          <w:sdtEndPr/>
          <w:sdtContent>
            <w:tc>
              <w:tcPr>
                <w:tcW w:w="1158" w:type="dxa"/>
                <w:shd w:val="clear" w:color="auto" w:fill="E5EAF6"/>
                <w:vAlign w:val="center"/>
              </w:tcPr>
              <w:p w14:paraId="479EC0C6" w14:textId="29DEAFBB"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83949649"/>
            <w:placeholder>
              <w:docPart w:val="A397100017DE49F581F99C278CB287DB"/>
            </w:placeholder>
            <w:showingPlcHdr/>
          </w:sdtPr>
          <w:sdtEndPr/>
          <w:sdtContent>
            <w:tc>
              <w:tcPr>
                <w:tcW w:w="2270" w:type="dxa"/>
                <w:shd w:val="clear" w:color="auto" w:fill="E5EAF6"/>
                <w:vAlign w:val="center"/>
              </w:tcPr>
              <w:p w14:paraId="30565462" w14:textId="1D2A1EE5" w:rsidR="00234768" w:rsidRPr="00DE346E" w:rsidRDefault="00234768" w:rsidP="00234768">
                <w:pPr>
                  <w:rPr>
                    <w:rFonts w:cstheme="minorHAnsi"/>
                    <w:b/>
                    <w:bCs/>
                    <w:u w:val="single"/>
                  </w:rPr>
                </w:pPr>
                <w:r>
                  <w:rPr>
                    <w:rStyle w:val="PlaceholderText"/>
                  </w:rPr>
                  <w:t>Total Reviewed</w:t>
                </w:r>
              </w:p>
            </w:tc>
          </w:sdtContent>
        </w:sdt>
      </w:tr>
      <w:tr w:rsidR="00055554" w14:paraId="3307CD98" w14:textId="77777777" w:rsidTr="005655C5">
        <w:trPr>
          <w:cantSplit/>
        </w:trPr>
        <w:tc>
          <w:tcPr>
            <w:tcW w:w="19440" w:type="dxa"/>
            <w:gridSpan w:val="23"/>
            <w:shd w:val="clear" w:color="auto" w:fill="E5EAF6"/>
            <w:vAlign w:val="center"/>
          </w:tcPr>
          <w:p w14:paraId="01B14AF3" w14:textId="6C4B11E2" w:rsidR="00055554" w:rsidRPr="00D731C6" w:rsidRDefault="00055554" w:rsidP="005655C5">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234768" w14:paraId="063562F6" w14:textId="251A8BF3" w:rsidTr="005655C5">
        <w:trPr>
          <w:cantSplit/>
        </w:trPr>
        <w:tc>
          <w:tcPr>
            <w:tcW w:w="4312" w:type="dxa"/>
            <w:vAlign w:val="center"/>
          </w:tcPr>
          <w:p w14:paraId="704442CB" w14:textId="77777777" w:rsidR="00234768" w:rsidRPr="0045038E" w:rsidRDefault="00234768" w:rsidP="00234768">
            <w:pPr>
              <w:rPr>
                <w:sz w:val="12"/>
                <w:szCs w:val="12"/>
              </w:rPr>
            </w:pPr>
          </w:p>
          <w:p w14:paraId="7DD412A9" w14:textId="77777777" w:rsidR="00234768" w:rsidRPr="00A561C2" w:rsidRDefault="00521537" w:rsidP="00234768">
            <w:pPr>
              <w:rPr>
                <w:rFonts w:cstheme="minorHAnsi"/>
                <w:b/>
                <w:bCs/>
              </w:rPr>
            </w:pPr>
            <w:hyperlink w:anchor="Med8B6" w:tooltip="Click to See Full Standard" w:history="1">
              <w:r w:rsidR="00234768" w:rsidRPr="00214DAF">
                <w:rPr>
                  <w:rStyle w:val="Hyperlink"/>
                  <w:rFonts w:cstheme="minorHAnsi"/>
                  <w:b/>
                  <w:bCs/>
                </w:rPr>
                <w:t>8-B-6</w:t>
              </w:r>
            </w:hyperlink>
            <w:r w:rsidR="00234768" w:rsidRPr="00534738">
              <w:t xml:space="preserve"> </w:t>
            </w:r>
            <w:r w:rsidR="00234768">
              <w:t xml:space="preserve">  </w:t>
            </w:r>
            <w:r w:rsidR="00234768" w:rsidRPr="00CC680C">
              <w:rPr>
                <w:i/>
                <w:iCs/>
              </w:rPr>
              <w:t>A, B, C-M, C</w:t>
            </w:r>
          </w:p>
          <w:p w14:paraId="4B82105F" w14:textId="4BDCE4DD" w:rsidR="00234768" w:rsidRPr="00D731C6" w:rsidRDefault="00234768" w:rsidP="00234768">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7BD8397A" w:rsidR="00234768" w:rsidRPr="00DE346E" w:rsidRDefault="00521537" w:rsidP="005655C5">
            <w:pPr>
              <w:ind w:left="-96"/>
              <w:rPr>
                <w:rFonts w:cstheme="minorHAnsi"/>
                <w:b/>
                <w:bCs/>
                <w:u w:val="single"/>
              </w:rPr>
            </w:pPr>
            <w:sdt>
              <w:sdtPr>
                <w:rPr>
                  <w:rFonts w:cstheme="minorHAnsi"/>
                  <w:sz w:val="20"/>
                  <w:szCs w:val="20"/>
                </w:rPr>
                <w:id w:val="-20021856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2126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243363" w14:textId="40B05753" w:rsidR="00234768" w:rsidRPr="00DE346E" w:rsidRDefault="00521537" w:rsidP="005655C5">
            <w:pPr>
              <w:ind w:left="-96"/>
              <w:rPr>
                <w:rFonts w:cstheme="minorHAnsi"/>
                <w:b/>
                <w:bCs/>
                <w:u w:val="single"/>
              </w:rPr>
            </w:pPr>
            <w:sdt>
              <w:sdtPr>
                <w:rPr>
                  <w:rFonts w:cstheme="minorHAnsi"/>
                  <w:sz w:val="20"/>
                  <w:szCs w:val="20"/>
                </w:rPr>
                <w:id w:val="-80690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7755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D43B00" w14:textId="18C5FB5F" w:rsidR="00234768" w:rsidRPr="00DE346E" w:rsidRDefault="00521537" w:rsidP="005655C5">
            <w:pPr>
              <w:ind w:left="-96"/>
              <w:rPr>
                <w:rFonts w:cstheme="minorHAnsi"/>
                <w:b/>
                <w:bCs/>
                <w:u w:val="single"/>
              </w:rPr>
            </w:pPr>
            <w:sdt>
              <w:sdtPr>
                <w:rPr>
                  <w:rFonts w:cstheme="minorHAnsi"/>
                  <w:sz w:val="20"/>
                  <w:szCs w:val="20"/>
                </w:rPr>
                <w:id w:val="8767373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8752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E84744" w14:textId="79046477" w:rsidR="00234768" w:rsidRPr="00DE346E" w:rsidRDefault="00521537" w:rsidP="005655C5">
            <w:pPr>
              <w:ind w:left="-96"/>
              <w:rPr>
                <w:rFonts w:cstheme="minorHAnsi"/>
                <w:b/>
                <w:bCs/>
                <w:u w:val="single"/>
              </w:rPr>
            </w:pPr>
            <w:sdt>
              <w:sdtPr>
                <w:rPr>
                  <w:rFonts w:cstheme="minorHAnsi"/>
                  <w:sz w:val="20"/>
                  <w:szCs w:val="20"/>
                </w:rPr>
                <w:id w:val="-1279333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401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02D47E" w14:textId="543A8390" w:rsidR="00234768" w:rsidRPr="00DE346E" w:rsidRDefault="00521537" w:rsidP="005655C5">
            <w:pPr>
              <w:ind w:left="-96"/>
              <w:rPr>
                <w:rFonts w:cstheme="minorHAnsi"/>
                <w:b/>
                <w:bCs/>
                <w:u w:val="single"/>
              </w:rPr>
            </w:pPr>
            <w:sdt>
              <w:sdtPr>
                <w:rPr>
                  <w:rFonts w:cstheme="minorHAnsi"/>
                  <w:sz w:val="20"/>
                  <w:szCs w:val="20"/>
                </w:rPr>
                <w:id w:val="-853798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6147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9EC8FA" w14:textId="7FD689FF" w:rsidR="00234768" w:rsidRPr="00DE346E" w:rsidRDefault="00521537" w:rsidP="005655C5">
            <w:pPr>
              <w:ind w:left="-96"/>
              <w:rPr>
                <w:rFonts w:cstheme="minorHAnsi"/>
                <w:b/>
                <w:bCs/>
                <w:u w:val="single"/>
              </w:rPr>
            </w:pPr>
            <w:sdt>
              <w:sdtPr>
                <w:rPr>
                  <w:rFonts w:cstheme="minorHAnsi"/>
                  <w:sz w:val="20"/>
                  <w:szCs w:val="20"/>
                </w:rPr>
                <w:id w:val="11911053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829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10B8A" w14:textId="259FC896" w:rsidR="00234768" w:rsidRPr="00DE346E" w:rsidRDefault="00521537" w:rsidP="005655C5">
            <w:pPr>
              <w:ind w:left="-96"/>
              <w:rPr>
                <w:rFonts w:cstheme="minorHAnsi"/>
                <w:b/>
                <w:bCs/>
                <w:u w:val="single"/>
              </w:rPr>
            </w:pPr>
            <w:sdt>
              <w:sdtPr>
                <w:rPr>
                  <w:rFonts w:cstheme="minorHAnsi"/>
                  <w:sz w:val="20"/>
                  <w:szCs w:val="20"/>
                </w:rPr>
                <w:id w:val="461933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0173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749C7B" w14:textId="6FB8E79B" w:rsidR="00234768" w:rsidRPr="00DE346E" w:rsidRDefault="00521537" w:rsidP="005655C5">
            <w:pPr>
              <w:ind w:left="-96"/>
              <w:rPr>
                <w:rFonts w:cstheme="minorHAnsi"/>
                <w:b/>
                <w:bCs/>
                <w:u w:val="single"/>
              </w:rPr>
            </w:pPr>
            <w:sdt>
              <w:sdtPr>
                <w:rPr>
                  <w:rFonts w:cstheme="minorHAnsi"/>
                  <w:sz w:val="20"/>
                  <w:szCs w:val="20"/>
                </w:rPr>
                <w:id w:val="-638491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758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A3CB03" w14:textId="35AEC70E" w:rsidR="00234768" w:rsidRPr="00DE346E" w:rsidRDefault="00521537" w:rsidP="005655C5">
            <w:pPr>
              <w:ind w:left="-96"/>
              <w:rPr>
                <w:rFonts w:cstheme="minorHAnsi"/>
                <w:b/>
                <w:bCs/>
                <w:u w:val="single"/>
              </w:rPr>
            </w:pPr>
            <w:sdt>
              <w:sdtPr>
                <w:rPr>
                  <w:rFonts w:cstheme="minorHAnsi"/>
                  <w:sz w:val="20"/>
                  <w:szCs w:val="20"/>
                </w:rPr>
                <w:id w:val="-797379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561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B01200" w14:textId="6FED78C2" w:rsidR="00234768" w:rsidRPr="00DE346E" w:rsidRDefault="00521537" w:rsidP="005655C5">
            <w:pPr>
              <w:ind w:left="-96"/>
              <w:rPr>
                <w:rFonts w:cstheme="minorHAnsi"/>
                <w:b/>
                <w:bCs/>
                <w:u w:val="single"/>
              </w:rPr>
            </w:pPr>
            <w:sdt>
              <w:sdtPr>
                <w:rPr>
                  <w:rFonts w:cstheme="minorHAnsi"/>
                  <w:sz w:val="20"/>
                  <w:szCs w:val="20"/>
                </w:rPr>
                <w:id w:val="-16829698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0481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AF50A9" w14:textId="2F0A4CF1" w:rsidR="00234768" w:rsidRPr="00DE346E" w:rsidRDefault="00521537" w:rsidP="005655C5">
            <w:pPr>
              <w:ind w:left="-96"/>
              <w:rPr>
                <w:rFonts w:cstheme="minorHAnsi"/>
                <w:b/>
                <w:bCs/>
                <w:u w:val="single"/>
              </w:rPr>
            </w:pPr>
            <w:sdt>
              <w:sdtPr>
                <w:rPr>
                  <w:rFonts w:cstheme="minorHAnsi"/>
                  <w:sz w:val="20"/>
                  <w:szCs w:val="20"/>
                </w:rPr>
                <w:id w:val="-590165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61793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B621E2" w14:textId="48082966" w:rsidR="00234768" w:rsidRPr="00DE346E" w:rsidRDefault="00521537" w:rsidP="005655C5">
            <w:pPr>
              <w:ind w:left="-96"/>
              <w:rPr>
                <w:rFonts w:cstheme="minorHAnsi"/>
                <w:b/>
                <w:bCs/>
                <w:u w:val="single"/>
              </w:rPr>
            </w:pPr>
            <w:sdt>
              <w:sdtPr>
                <w:rPr>
                  <w:rFonts w:cstheme="minorHAnsi"/>
                  <w:sz w:val="20"/>
                  <w:szCs w:val="20"/>
                </w:rPr>
                <w:id w:val="-67500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0903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3EC7AD" w14:textId="0DD35445" w:rsidR="00234768" w:rsidRPr="00DE346E" w:rsidRDefault="00521537" w:rsidP="005655C5">
            <w:pPr>
              <w:ind w:left="-96"/>
              <w:rPr>
                <w:rFonts w:cstheme="minorHAnsi"/>
                <w:b/>
                <w:bCs/>
                <w:u w:val="single"/>
              </w:rPr>
            </w:pPr>
            <w:sdt>
              <w:sdtPr>
                <w:rPr>
                  <w:rFonts w:cstheme="minorHAnsi"/>
                  <w:sz w:val="20"/>
                  <w:szCs w:val="20"/>
                </w:rPr>
                <w:id w:val="-16629268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30673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7EF2E3" w14:textId="43727D73" w:rsidR="00234768" w:rsidRPr="00DE346E" w:rsidRDefault="00521537" w:rsidP="005655C5">
            <w:pPr>
              <w:ind w:left="-96"/>
              <w:rPr>
                <w:rFonts w:cstheme="minorHAnsi"/>
                <w:b/>
                <w:bCs/>
                <w:u w:val="single"/>
              </w:rPr>
            </w:pPr>
            <w:sdt>
              <w:sdtPr>
                <w:rPr>
                  <w:rFonts w:cstheme="minorHAnsi"/>
                  <w:sz w:val="20"/>
                  <w:szCs w:val="20"/>
                </w:rPr>
                <w:id w:val="-778407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78113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38F3C3" w14:textId="642FE3AA" w:rsidR="00234768" w:rsidRPr="00DE346E" w:rsidRDefault="00521537" w:rsidP="005655C5">
            <w:pPr>
              <w:ind w:left="-96"/>
              <w:rPr>
                <w:rFonts w:cstheme="minorHAnsi"/>
                <w:b/>
                <w:bCs/>
                <w:u w:val="single"/>
              </w:rPr>
            </w:pPr>
            <w:sdt>
              <w:sdtPr>
                <w:rPr>
                  <w:rFonts w:cstheme="minorHAnsi"/>
                  <w:sz w:val="20"/>
                  <w:szCs w:val="20"/>
                </w:rPr>
                <w:id w:val="14441101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4291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EC5F12" w14:textId="57820939" w:rsidR="00234768" w:rsidRPr="00DE346E" w:rsidRDefault="00521537" w:rsidP="005655C5">
            <w:pPr>
              <w:ind w:left="-96"/>
              <w:rPr>
                <w:rFonts w:cstheme="minorHAnsi"/>
                <w:b/>
                <w:bCs/>
                <w:u w:val="single"/>
              </w:rPr>
            </w:pPr>
            <w:sdt>
              <w:sdtPr>
                <w:rPr>
                  <w:rFonts w:cstheme="minorHAnsi"/>
                  <w:sz w:val="20"/>
                  <w:szCs w:val="20"/>
                </w:rPr>
                <w:id w:val="342983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23276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083092" w14:textId="2C5DD2DE" w:rsidR="00234768" w:rsidRPr="00DE346E" w:rsidRDefault="00521537" w:rsidP="005655C5">
            <w:pPr>
              <w:ind w:left="-96"/>
              <w:rPr>
                <w:rFonts w:cstheme="minorHAnsi"/>
                <w:b/>
                <w:bCs/>
                <w:u w:val="single"/>
              </w:rPr>
            </w:pPr>
            <w:sdt>
              <w:sdtPr>
                <w:rPr>
                  <w:rFonts w:cstheme="minorHAnsi"/>
                  <w:sz w:val="20"/>
                  <w:szCs w:val="20"/>
                </w:rPr>
                <w:id w:val="388537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11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3C34C4" w14:textId="476C3154" w:rsidR="00234768" w:rsidRPr="00DE346E" w:rsidRDefault="00521537" w:rsidP="005655C5">
            <w:pPr>
              <w:ind w:left="-96"/>
              <w:rPr>
                <w:rFonts w:cstheme="minorHAnsi"/>
                <w:b/>
                <w:bCs/>
                <w:u w:val="single"/>
              </w:rPr>
            </w:pPr>
            <w:sdt>
              <w:sdtPr>
                <w:rPr>
                  <w:rFonts w:cstheme="minorHAnsi"/>
                  <w:sz w:val="20"/>
                  <w:szCs w:val="20"/>
                </w:rPr>
                <w:id w:val="8827540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53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C13A58" w14:textId="455D70FE" w:rsidR="00234768" w:rsidRPr="00DE346E" w:rsidRDefault="00521537" w:rsidP="005655C5">
            <w:pPr>
              <w:ind w:left="-96"/>
              <w:rPr>
                <w:rFonts w:cstheme="minorHAnsi"/>
                <w:b/>
                <w:bCs/>
                <w:u w:val="single"/>
              </w:rPr>
            </w:pPr>
            <w:sdt>
              <w:sdtPr>
                <w:rPr>
                  <w:rFonts w:cstheme="minorHAnsi"/>
                  <w:sz w:val="20"/>
                  <w:szCs w:val="20"/>
                </w:rPr>
                <w:id w:val="1970394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1439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E7EE19" w14:textId="0CE3FC90" w:rsidR="00234768" w:rsidRPr="00DE346E" w:rsidRDefault="00521537" w:rsidP="005655C5">
            <w:pPr>
              <w:ind w:left="-96"/>
              <w:rPr>
                <w:rFonts w:cstheme="minorHAnsi"/>
                <w:b/>
                <w:bCs/>
                <w:u w:val="single"/>
              </w:rPr>
            </w:pPr>
            <w:sdt>
              <w:sdtPr>
                <w:rPr>
                  <w:rFonts w:cstheme="minorHAnsi"/>
                  <w:sz w:val="20"/>
                  <w:szCs w:val="20"/>
                </w:rPr>
                <w:id w:val="4249230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4373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70171107"/>
            <w:placeholder>
              <w:docPart w:val="BAEE7002D9E94A56BDD3EF9E9C4A2547"/>
            </w:placeholder>
            <w:showingPlcHdr/>
          </w:sdtPr>
          <w:sdtEndPr/>
          <w:sdtContent>
            <w:tc>
              <w:tcPr>
                <w:tcW w:w="1158" w:type="dxa"/>
                <w:vAlign w:val="center"/>
              </w:tcPr>
              <w:p w14:paraId="5EA634C2" w14:textId="2A50374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118190827"/>
            <w:placeholder>
              <w:docPart w:val="0E4971674CE140A5ACE4F01A1126141D"/>
            </w:placeholder>
            <w:showingPlcHdr/>
          </w:sdtPr>
          <w:sdtEndPr/>
          <w:sdtContent>
            <w:tc>
              <w:tcPr>
                <w:tcW w:w="2270" w:type="dxa"/>
                <w:vAlign w:val="center"/>
              </w:tcPr>
              <w:p w14:paraId="2942E419" w14:textId="1FF07483" w:rsidR="00234768" w:rsidRPr="00DE346E" w:rsidRDefault="00234768" w:rsidP="00234768">
                <w:pPr>
                  <w:rPr>
                    <w:rFonts w:cstheme="minorHAnsi"/>
                    <w:b/>
                    <w:bCs/>
                    <w:u w:val="single"/>
                  </w:rPr>
                </w:pPr>
                <w:r>
                  <w:rPr>
                    <w:rStyle w:val="PlaceholderText"/>
                  </w:rPr>
                  <w:t>Total Reviewed</w:t>
                </w:r>
              </w:p>
            </w:tc>
          </w:sdtContent>
        </w:sdt>
      </w:tr>
      <w:tr w:rsidR="00055554" w14:paraId="639AED9F" w14:textId="77777777" w:rsidTr="005655C5">
        <w:trPr>
          <w:cantSplit/>
        </w:trPr>
        <w:tc>
          <w:tcPr>
            <w:tcW w:w="19440" w:type="dxa"/>
            <w:gridSpan w:val="23"/>
            <w:vAlign w:val="center"/>
          </w:tcPr>
          <w:p w14:paraId="273C357B" w14:textId="37C283D3"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150B75" w14:paraId="399E1094" w14:textId="39CB1433" w:rsidTr="005655C5">
        <w:trPr>
          <w:cantSplit/>
        </w:trPr>
        <w:tc>
          <w:tcPr>
            <w:tcW w:w="4312" w:type="dxa"/>
            <w:shd w:val="clear" w:color="auto" w:fill="E5EAF6"/>
            <w:vAlign w:val="center"/>
          </w:tcPr>
          <w:p w14:paraId="30DAF31A" w14:textId="77777777" w:rsidR="00150B75" w:rsidRPr="0045038E" w:rsidRDefault="00150B75" w:rsidP="00150B75">
            <w:pPr>
              <w:rPr>
                <w:sz w:val="12"/>
                <w:szCs w:val="12"/>
              </w:rPr>
            </w:pPr>
          </w:p>
          <w:p w14:paraId="71F42F25" w14:textId="73BEF5A2" w:rsidR="00150B75" w:rsidRPr="00055554" w:rsidRDefault="00521537" w:rsidP="00150B75">
            <w:pPr>
              <w:rPr>
                <w:rFonts w:cstheme="minorHAnsi"/>
                <w:b/>
                <w:bCs/>
              </w:rPr>
            </w:pPr>
            <w:hyperlink w:anchor="Med8B10" w:tooltip="Click to See Full Standard" w:history="1">
              <w:r w:rsidR="00150B75" w:rsidRPr="001175D7">
                <w:rPr>
                  <w:rStyle w:val="Hyperlink"/>
                  <w:rFonts w:cstheme="minorHAnsi"/>
                  <w:b/>
                  <w:bCs/>
                </w:rPr>
                <w:t>8-B-11</w:t>
              </w:r>
            </w:hyperlink>
            <w:r w:rsidR="00150B75" w:rsidRPr="00534738">
              <w:t xml:space="preserve"> </w:t>
            </w:r>
            <w:r w:rsidR="00150B75">
              <w:t xml:space="preserve">  </w:t>
            </w:r>
            <w:r w:rsidR="00150B75" w:rsidRPr="00CC680C">
              <w:rPr>
                <w:i/>
                <w:iCs/>
              </w:rPr>
              <w:t>A, B, C-M, C</w:t>
            </w:r>
          </w:p>
          <w:p w14:paraId="68015ACA" w14:textId="3FC194FA" w:rsidR="00150B75" w:rsidRPr="00D731C6" w:rsidRDefault="00150B75" w:rsidP="00150B7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2C6DF518" w:rsidR="00150B75" w:rsidRPr="00DE346E" w:rsidRDefault="00521537" w:rsidP="005655C5">
            <w:pPr>
              <w:ind w:left="-96"/>
              <w:rPr>
                <w:rFonts w:cstheme="minorHAnsi"/>
                <w:b/>
                <w:bCs/>
                <w:u w:val="single"/>
              </w:rPr>
            </w:pPr>
            <w:sdt>
              <w:sdtPr>
                <w:rPr>
                  <w:rFonts w:cstheme="minorHAnsi"/>
                  <w:sz w:val="20"/>
                  <w:szCs w:val="20"/>
                </w:rPr>
                <w:id w:val="-211651276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7800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405992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0A174F2" w14:textId="4A6607E8" w:rsidR="00150B75" w:rsidRPr="00DE346E" w:rsidRDefault="00521537" w:rsidP="005655C5">
            <w:pPr>
              <w:ind w:left="-96"/>
              <w:rPr>
                <w:rFonts w:cstheme="minorHAnsi"/>
                <w:b/>
                <w:bCs/>
                <w:u w:val="single"/>
              </w:rPr>
            </w:pPr>
            <w:sdt>
              <w:sdtPr>
                <w:rPr>
                  <w:rFonts w:cstheme="minorHAnsi"/>
                  <w:sz w:val="20"/>
                  <w:szCs w:val="20"/>
                </w:rPr>
                <w:id w:val="20176424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1529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368083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D10425A" w14:textId="76DC3CF7" w:rsidR="00150B75" w:rsidRPr="00DE346E" w:rsidRDefault="00521537" w:rsidP="005655C5">
            <w:pPr>
              <w:ind w:left="-96"/>
              <w:rPr>
                <w:rFonts w:cstheme="minorHAnsi"/>
                <w:b/>
                <w:bCs/>
                <w:u w:val="single"/>
              </w:rPr>
            </w:pPr>
            <w:sdt>
              <w:sdtPr>
                <w:rPr>
                  <w:rFonts w:cstheme="minorHAnsi"/>
                  <w:sz w:val="20"/>
                  <w:szCs w:val="20"/>
                </w:rPr>
                <w:id w:val="5489909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9088275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067206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3CE59C0" w14:textId="74684488" w:rsidR="00150B75" w:rsidRPr="00DE346E" w:rsidRDefault="00521537" w:rsidP="005655C5">
            <w:pPr>
              <w:ind w:left="-96"/>
              <w:rPr>
                <w:rFonts w:cstheme="minorHAnsi"/>
                <w:b/>
                <w:bCs/>
                <w:u w:val="single"/>
              </w:rPr>
            </w:pPr>
            <w:sdt>
              <w:sdtPr>
                <w:rPr>
                  <w:rFonts w:cstheme="minorHAnsi"/>
                  <w:sz w:val="20"/>
                  <w:szCs w:val="20"/>
                </w:rPr>
                <w:id w:val="7995032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317582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650608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E55F98A" w14:textId="3E3C705E" w:rsidR="00150B75" w:rsidRPr="00DE346E" w:rsidRDefault="00521537" w:rsidP="005655C5">
            <w:pPr>
              <w:ind w:left="-96"/>
              <w:rPr>
                <w:rFonts w:cstheme="minorHAnsi"/>
                <w:b/>
                <w:bCs/>
                <w:u w:val="single"/>
              </w:rPr>
            </w:pPr>
            <w:sdt>
              <w:sdtPr>
                <w:rPr>
                  <w:rFonts w:cstheme="minorHAnsi"/>
                  <w:sz w:val="20"/>
                  <w:szCs w:val="20"/>
                </w:rPr>
                <w:id w:val="1634370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28772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122169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352CDFF" w14:textId="688DC845" w:rsidR="00150B75" w:rsidRPr="00DE346E" w:rsidRDefault="00521537" w:rsidP="005655C5">
            <w:pPr>
              <w:ind w:left="-96"/>
              <w:rPr>
                <w:rFonts w:cstheme="minorHAnsi"/>
                <w:b/>
                <w:bCs/>
                <w:u w:val="single"/>
              </w:rPr>
            </w:pPr>
            <w:sdt>
              <w:sdtPr>
                <w:rPr>
                  <w:rFonts w:cstheme="minorHAnsi"/>
                  <w:sz w:val="20"/>
                  <w:szCs w:val="20"/>
                </w:rPr>
                <w:id w:val="-1072844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189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09449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AB55F37" w14:textId="3D961071" w:rsidR="00150B75" w:rsidRPr="00DE346E" w:rsidRDefault="00521537" w:rsidP="005655C5">
            <w:pPr>
              <w:ind w:left="-96"/>
              <w:rPr>
                <w:rFonts w:cstheme="minorHAnsi"/>
                <w:b/>
                <w:bCs/>
                <w:u w:val="single"/>
              </w:rPr>
            </w:pPr>
            <w:sdt>
              <w:sdtPr>
                <w:rPr>
                  <w:rFonts w:cstheme="minorHAnsi"/>
                  <w:sz w:val="20"/>
                  <w:szCs w:val="20"/>
                </w:rPr>
                <w:id w:val="-10050603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380952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13717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12A7EE" w14:textId="3B2F97F1" w:rsidR="00150B75" w:rsidRPr="00DE346E" w:rsidRDefault="00521537" w:rsidP="005655C5">
            <w:pPr>
              <w:ind w:left="-96"/>
              <w:rPr>
                <w:rFonts w:cstheme="minorHAnsi"/>
                <w:b/>
                <w:bCs/>
                <w:u w:val="single"/>
              </w:rPr>
            </w:pPr>
            <w:sdt>
              <w:sdtPr>
                <w:rPr>
                  <w:rFonts w:cstheme="minorHAnsi"/>
                  <w:sz w:val="20"/>
                  <w:szCs w:val="20"/>
                </w:rPr>
                <w:id w:val="-3009997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3783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672024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5C14555" w14:textId="3D04C885" w:rsidR="00150B75" w:rsidRPr="00DE346E" w:rsidRDefault="00521537" w:rsidP="005655C5">
            <w:pPr>
              <w:ind w:left="-96"/>
              <w:rPr>
                <w:rFonts w:cstheme="minorHAnsi"/>
                <w:b/>
                <w:bCs/>
                <w:u w:val="single"/>
              </w:rPr>
            </w:pPr>
            <w:sdt>
              <w:sdtPr>
                <w:rPr>
                  <w:rFonts w:cstheme="minorHAnsi"/>
                  <w:sz w:val="20"/>
                  <w:szCs w:val="20"/>
                </w:rPr>
                <w:id w:val="540538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61723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22391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28D88A0" w14:textId="007CB531" w:rsidR="00150B75" w:rsidRPr="00DE346E" w:rsidRDefault="00521537" w:rsidP="005655C5">
            <w:pPr>
              <w:ind w:left="-96"/>
              <w:rPr>
                <w:rFonts w:cstheme="minorHAnsi"/>
                <w:b/>
                <w:bCs/>
                <w:u w:val="single"/>
              </w:rPr>
            </w:pPr>
            <w:sdt>
              <w:sdtPr>
                <w:rPr>
                  <w:rFonts w:cstheme="minorHAnsi"/>
                  <w:sz w:val="20"/>
                  <w:szCs w:val="20"/>
                </w:rPr>
                <w:id w:val="-67508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0702809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22330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ABF2530" w14:textId="12B3054A" w:rsidR="00150B75" w:rsidRPr="00DE346E" w:rsidRDefault="00521537" w:rsidP="005655C5">
            <w:pPr>
              <w:ind w:left="-96"/>
              <w:rPr>
                <w:rFonts w:cstheme="minorHAnsi"/>
                <w:b/>
                <w:bCs/>
                <w:u w:val="single"/>
              </w:rPr>
            </w:pPr>
            <w:sdt>
              <w:sdtPr>
                <w:rPr>
                  <w:rFonts w:cstheme="minorHAnsi"/>
                  <w:sz w:val="20"/>
                  <w:szCs w:val="20"/>
                </w:rPr>
                <w:id w:val="-6915410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73746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893638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2026BB8" w14:textId="79E38865" w:rsidR="00150B75" w:rsidRPr="00DE346E" w:rsidRDefault="00521537" w:rsidP="005655C5">
            <w:pPr>
              <w:ind w:left="-96"/>
              <w:rPr>
                <w:rFonts w:cstheme="minorHAnsi"/>
                <w:b/>
                <w:bCs/>
                <w:u w:val="single"/>
              </w:rPr>
            </w:pPr>
            <w:sdt>
              <w:sdtPr>
                <w:rPr>
                  <w:rFonts w:cstheme="minorHAnsi"/>
                  <w:sz w:val="20"/>
                  <w:szCs w:val="20"/>
                </w:rPr>
                <w:id w:val="52938366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63732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211758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1EB550B" w14:textId="27C4DAE4" w:rsidR="00150B75" w:rsidRPr="00DE346E" w:rsidRDefault="00521537" w:rsidP="005655C5">
            <w:pPr>
              <w:ind w:left="-96"/>
              <w:rPr>
                <w:rFonts w:cstheme="minorHAnsi"/>
                <w:b/>
                <w:bCs/>
                <w:u w:val="single"/>
              </w:rPr>
            </w:pPr>
            <w:sdt>
              <w:sdtPr>
                <w:rPr>
                  <w:rFonts w:cstheme="minorHAnsi"/>
                  <w:sz w:val="20"/>
                  <w:szCs w:val="20"/>
                </w:rPr>
                <w:id w:val="-18109277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52971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69757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2A3E12" w14:textId="359B1F51" w:rsidR="00150B75" w:rsidRPr="00DE346E" w:rsidRDefault="00521537" w:rsidP="005655C5">
            <w:pPr>
              <w:ind w:left="-96"/>
              <w:rPr>
                <w:rFonts w:cstheme="minorHAnsi"/>
                <w:b/>
                <w:bCs/>
                <w:u w:val="single"/>
              </w:rPr>
            </w:pPr>
            <w:sdt>
              <w:sdtPr>
                <w:rPr>
                  <w:rFonts w:cstheme="minorHAnsi"/>
                  <w:sz w:val="20"/>
                  <w:szCs w:val="20"/>
                </w:rPr>
                <w:id w:val="126542381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578708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987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9BFF6C" w14:textId="2FB69836" w:rsidR="00150B75" w:rsidRPr="00DE346E" w:rsidRDefault="00521537" w:rsidP="005655C5">
            <w:pPr>
              <w:ind w:left="-96"/>
              <w:rPr>
                <w:rFonts w:cstheme="minorHAnsi"/>
                <w:b/>
                <w:bCs/>
                <w:u w:val="single"/>
              </w:rPr>
            </w:pPr>
            <w:sdt>
              <w:sdtPr>
                <w:rPr>
                  <w:rFonts w:cstheme="minorHAnsi"/>
                  <w:sz w:val="20"/>
                  <w:szCs w:val="20"/>
                </w:rPr>
                <w:id w:val="-9090048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7712637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3786809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AA2A5A1" w14:textId="3131A384" w:rsidR="00150B75" w:rsidRPr="00DE346E" w:rsidRDefault="00521537" w:rsidP="005655C5">
            <w:pPr>
              <w:ind w:left="-96"/>
              <w:rPr>
                <w:rFonts w:cstheme="minorHAnsi"/>
                <w:b/>
                <w:bCs/>
                <w:u w:val="single"/>
              </w:rPr>
            </w:pPr>
            <w:sdt>
              <w:sdtPr>
                <w:rPr>
                  <w:rFonts w:cstheme="minorHAnsi"/>
                  <w:sz w:val="20"/>
                  <w:szCs w:val="20"/>
                </w:rPr>
                <w:id w:val="19621395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1592645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4470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B8F1B3" w14:textId="26F178CA" w:rsidR="00150B75" w:rsidRPr="00DE346E" w:rsidRDefault="00521537" w:rsidP="005655C5">
            <w:pPr>
              <w:ind w:left="-96"/>
              <w:rPr>
                <w:rFonts w:cstheme="minorHAnsi"/>
                <w:b/>
                <w:bCs/>
                <w:u w:val="single"/>
              </w:rPr>
            </w:pPr>
            <w:sdt>
              <w:sdtPr>
                <w:rPr>
                  <w:rFonts w:cstheme="minorHAnsi"/>
                  <w:sz w:val="20"/>
                  <w:szCs w:val="20"/>
                </w:rPr>
                <w:id w:val="15807826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420732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714498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E1D1C32" w14:textId="1A16A729" w:rsidR="00150B75" w:rsidRPr="00DE346E" w:rsidRDefault="00521537" w:rsidP="005655C5">
            <w:pPr>
              <w:ind w:left="-96"/>
              <w:rPr>
                <w:rFonts w:cstheme="minorHAnsi"/>
                <w:b/>
                <w:bCs/>
                <w:u w:val="single"/>
              </w:rPr>
            </w:pPr>
            <w:sdt>
              <w:sdtPr>
                <w:rPr>
                  <w:rFonts w:cstheme="minorHAnsi"/>
                  <w:sz w:val="20"/>
                  <w:szCs w:val="20"/>
                </w:rPr>
                <w:id w:val="-213069392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2545771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207763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DCF7E89" w14:textId="117B488E" w:rsidR="00150B75" w:rsidRPr="00DE346E" w:rsidRDefault="00521537" w:rsidP="005655C5">
            <w:pPr>
              <w:ind w:left="-96"/>
              <w:rPr>
                <w:rFonts w:cstheme="minorHAnsi"/>
                <w:b/>
                <w:bCs/>
                <w:u w:val="single"/>
              </w:rPr>
            </w:pPr>
            <w:sdt>
              <w:sdtPr>
                <w:rPr>
                  <w:rFonts w:cstheme="minorHAnsi"/>
                  <w:sz w:val="20"/>
                  <w:szCs w:val="20"/>
                </w:rPr>
                <w:id w:val="36464622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8419213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81791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36157B" w14:textId="6F3BA2B5" w:rsidR="00150B75" w:rsidRPr="00DE346E" w:rsidRDefault="00521537" w:rsidP="005655C5">
            <w:pPr>
              <w:ind w:left="-96"/>
              <w:rPr>
                <w:rFonts w:cstheme="minorHAnsi"/>
                <w:b/>
                <w:bCs/>
                <w:u w:val="single"/>
              </w:rPr>
            </w:pPr>
            <w:sdt>
              <w:sdtPr>
                <w:rPr>
                  <w:rFonts w:cstheme="minorHAnsi"/>
                  <w:sz w:val="20"/>
                  <w:szCs w:val="20"/>
                </w:rPr>
                <w:id w:val="-33953991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834222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990778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792209222"/>
            <w:placeholder>
              <w:docPart w:val="EA6222C6C329433881D3663CDDDA51BE"/>
            </w:placeholder>
            <w:showingPlcHdr/>
          </w:sdtPr>
          <w:sdtEndPr/>
          <w:sdtContent>
            <w:tc>
              <w:tcPr>
                <w:tcW w:w="1158" w:type="dxa"/>
                <w:shd w:val="clear" w:color="auto" w:fill="E5EAF6"/>
                <w:vAlign w:val="center"/>
              </w:tcPr>
              <w:p w14:paraId="11E2BCA5" w14:textId="34EA6AFC"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045137277"/>
            <w:placeholder>
              <w:docPart w:val="781A6F14024B430A8809FDD8D48F6EA7"/>
            </w:placeholder>
            <w:showingPlcHdr/>
          </w:sdtPr>
          <w:sdtEndPr/>
          <w:sdtContent>
            <w:tc>
              <w:tcPr>
                <w:tcW w:w="2270" w:type="dxa"/>
                <w:shd w:val="clear" w:color="auto" w:fill="E5EAF6"/>
                <w:vAlign w:val="center"/>
              </w:tcPr>
              <w:p w14:paraId="426BB8D1" w14:textId="356460E4" w:rsidR="00150B75" w:rsidRPr="00DE346E" w:rsidRDefault="00150B75" w:rsidP="00150B75">
                <w:pPr>
                  <w:rPr>
                    <w:rFonts w:cstheme="minorHAnsi"/>
                    <w:b/>
                    <w:bCs/>
                    <w:u w:val="single"/>
                  </w:rPr>
                </w:pPr>
                <w:r>
                  <w:rPr>
                    <w:rStyle w:val="PlaceholderText"/>
                  </w:rPr>
                  <w:t>Total Reviewed</w:t>
                </w:r>
              </w:p>
            </w:tc>
          </w:sdtContent>
        </w:sdt>
      </w:tr>
      <w:tr w:rsidR="00055554" w14:paraId="3FAA324E" w14:textId="77777777" w:rsidTr="005655C5">
        <w:trPr>
          <w:cantSplit/>
        </w:trPr>
        <w:tc>
          <w:tcPr>
            <w:tcW w:w="19440" w:type="dxa"/>
            <w:gridSpan w:val="23"/>
            <w:shd w:val="clear" w:color="auto" w:fill="E5EAF6"/>
            <w:vAlign w:val="center"/>
          </w:tcPr>
          <w:p w14:paraId="56EF4D44" w14:textId="2A8286CB"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150B75" w14:paraId="5C91D483" w14:textId="6AB4A8DA" w:rsidTr="005655C5">
        <w:trPr>
          <w:cantSplit/>
        </w:trPr>
        <w:tc>
          <w:tcPr>
            <w:tcW w:w="4312" w:type="dxa"/>
            <w:vAlign w:val="center"/>
          </w:tcPr>
          <w:p w14:paraId="38FCA588" w14:textId="77777777" w:rsidR="00150B75" w:rsidRPr="0045038E" w:rsidRDefault="00150B75" w:rsidP="00150B75">
            <w:pPr>
              <w:rPr>
                <w:sz w:val="12"/>
                <w:szCs w:val="12"/>
              </w:rPr>
            </w:pPr>
          </w:p>
          <w:p w14:paraId="30266832" w14:textId="77777777" w:rsidR="00150B75" w:rsidRPr="001911E8" w:rsidRDefault="00521537" w:rsidP="00150B75">
            <w:pPr>
              <w:rPr>
                <w:rFonts w:cstheme="minorHAnsi"/>
                <w:b/>
                <w:bCs/>
              </w:rPr>
            </w:pPr>
            <w:hyperlink w:anchor="Med8B12" w:tooltip="Click to See Full Standard" w:history="1">
              <w:r w:rsidR="00150B75" w:rsidRPr="00214DAF">
                <w:rPr>
                  <w:rStyle w:val="Hyperlink"/>
                  <w:rFonts w:cstheme="minorHAnsi"/>
                  <w:b/>
                  <w:bCs/>
                </w:rPr>
                <w:t>8-B-12</w:t>
              </w:r>
            </w:hyperlink>
            <w:r w:rsidR="00150B75" w:rsidRPr="00534738">
              <w:t xml:space="preserve"> </w:t>
            </w:r>
            <w:r w:rsidR="00150B75">
              <w:t xml:space="preserve"> </w:t>
            </w:r>
            <w:r w:rsidR="00150B75" w:rsidRPr="00CC680C">
              <w:rPr>
                <w:i/>
                <w:iCs/>
              </w:rPr>
              <w:t xml:space="preserve"> B, C-M, C</w:t>
            </w:r>
          </w:p>
          <w:p w14:paraId="143A1DC7" w14:textId="4C780793" w:rsidR="00150B75" w:rsidRPr="00D731C6" w:rsidRDefault="00150B75" w:rsidP="00150B75">
            <w:pPr>
              <w:rPr>
                <w:rFonts w:cstheme="minorHAnsi"/>
              </w:rPr>
            </w:pPr>
            <w:r w:rsidRPr="003B06EF">
              <w:rPr>
                <w:rFonts w:cstheme="minorHAnsi"/>
              </w:rPr>
              <w:t>The pre-operative documentation of all IV and sub-Q fluids given.</w:t>
            </w:r>
          </w:p>
        </w:tc>
        <w:tc>
          <w:tcPr>
            <w:tcW w:w="585" w:type="dxa"/>
            <w:vAlign w:val="center"/>
          </w:tcPr>
          <w:p w14:paraId="1495222E" w14:textId="61380AC3" w:rsidR="00150B75" w:rsidRPr="00DE346E" w:rsidRDefault="00521537" w:rsidP="005655C5">
            <w:pPr>
              <w:ind w:left="-96"/>
              <w:rPr>
                <w:rFonts w:cstheme="minorHAnsi"/>
                <w:b/>
                <w:bCs/>
                <w:u w:val="single"/>
              </w:rPr>
            </w:pPr>
            <w:sdt>
              <w:sdtPr>
                <w:rPr>
                  <w:rFonts w:cstheme="minorHAnsi"/>
                  <w:sz w:val="20"/>
                  <w:szCs w:val="20"/>
                </w:rPr>
                <w:id w:val="12073750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664085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94116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84CEBBE" w14:textId="5253FC4D" w:rsidR="00150B75" w:rsidRPr="00DE346E" w:rsidRDefault="00521537" w:rsidP="005655C5">
            <w:pPr>
              <w:ind w:left="-96"/>
              <w:rPr>
                <w:rFonts w:cstheme="minorHAnsi"/>
                <w:b/>
                <w:bCs/>
                <w:u w:val="single"/>
              </w:rPr>
            </w:pPr>
            <w:sdt>
              <w:sdtPr>
                <w:rPr>
                  <w:rFonts w:cstheme="minorHAnsi"/>
                  <w:sz w:val="20"/>
                  <w:szCs w:val="20"/>
                </w:rPr>
                <w:id w:val="-82104889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678309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46997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79FCB83A" w14:textId="39F7CE6F" w:rsidR="00150B75" w:rsidRPr="00DE346E" w:rsidRDefault="00521537" w:rsidP="005655C5">
            <w:pPr>
              <w:ind w:left="-96"/>
              <w:rPr>
                <w:rFonts w:cstheme="minorHAnsi"/>
                <w:b/>
                <w:bCs/>
                <w:u w:val="single"/>
              </w:rPr>
            </w:pPr>
            <w:sdt>
              <w:sdtPr>
                <w:rPr>
                  <w:rFonts w:cstheme="minorHAnsi"/>
                  <w:sz w:val="20"/>
                  <w:szCs w:val="20"/>
                </w:rPr>
                <w:id w:val="20556504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4403960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037821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F3491F6" w14:textId="184BD392" w:rsidR="00150B75" w:rsidRPr="00DE346E" w:rsidRDefault="00521537" w:rsidP="005655C5">
            <w:pPr>
              <w:ind w:left="-96"/>
              <w:rPr>
                <w:rFonts w:cstheme="minorHAnsi"/>
                <w:b/>
                <w:bCs/>
                <w:u w:val="single"/>
              </w:rPr>
            </w:pPr>
            <w:sdt>
              <w:sdtPr>
                <w:rPr>
                  <w:rFonts w:cstheme="minorHAnsi"/>
                  <w:sz w:val="20"/>
                  <w:szCs w:val="20"/>
                </w:rPr>
                <w:id w:val="-1952393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59776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1257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ED0852D" w14:textId="7F2E26EC" w:rsidR="00150B75" w:rsidRPr="00DE346E" w:rsidRDefault="00521537" w:rsidP="005655C5">
            <w:pPr>
              <w:ind w:left="-96"/>
              <w:rPr>
                <w:rFonts w:cstheme="minorHAnsi"/>
                <w:b/>
                <w:bCs/>
                <w:u w:val="single"/>
              </w:rPr>
            </w:pPr>
            <w:sdt>
              <w:sdtPr>
                <w:rPr>
                  <w:rFonts w:cstheme="minorHAnsi"/>
                  <w:sz w:val="20"/>
                  <w:szCs w:val="20"/>
                </w:rPr>
                <w:id w:val="6568150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524965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6973155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091DE19" w14:textId="4CA28C3D" w:rsidR="00150B75" w:rsidRPr="00DE346E" w:rsidRDefault="00521537" w:rsidP="005655C5">
            <w:pPr>
              <w:ind w:left="-96"/>
              <w:rPr>
                <w:rFonts w:cstheme="minorHAnsi"/>
                <w:b/>
                <w:bCs/>
                <w:u w:val="single"/>
              </w:rPr>
            </w:pPr>
            <w:sdt>
              <w:sdtPr>
                <w:rPr>
                  <w:rFonts w:cstheme="minorHAnsi"/>
                  <w:sz w:val="20"/>
                  <w:szCs w:val="20"/>
                </w:rPr>
                <w:id w:val="-5305653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894601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968437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7023B3F" w14:textId="6F4288AB" w:rsidR="00150B75" w:rsidRPr="00DE346E" w:rsidRDefault="00521537" w:rsidP="005655C5">
            <w:pPr>
              <w:ind w:left="-96"/>
              <w:rPr>
                <w:rFonts w:cstheme="minorHAnsi"/>
                <w:b/>
                <w:bCs/>
                <w:u w:val="single"/>
              </w:rPr>
            </w:pPr>
            <w:sdt>
              <w:sdtPr>
                <w:rPr>
                  <w:rFonts w:cstheme="minorHAnsi"/>
                  <w:sz w:val="20"/>
                  <w:szCs w:val="20"/>
                </w:rPr>
                <w:id w:val="-135479981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866391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9572224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BA7DBBE" w14:textId="1F31CEF0" w:rsidR="00150B75" w:rsidRPr="00DE346E" w:rsidRDefault="00521537" w:rsidP="005655C5">
            <w:pPr>
              <w:ind w:left="-96"/>
              <w:rPr>
                <w:rFonts w:cstheme="minorHAnsi"/>
                <w:b/>
                <w:bCs/>
                <w:u w:val="single"/>
              </w:rPr>
            </w:pPr>
            <w:sdt>
              <w:sdtPr>
                <w:rPr>
                  <w:rFonts w:cstheme="minorHAnsi"/>
                  <w:sz w:val="20"/>
                  <w:szCs w:val="20"/>
                </w:rPr>
                <w:id w:val="12858473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39112145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363862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1A5EB87" w14:textId="3CDABDA9" w:rsidR="00150B75" w:rsidRPr="00DE346E" w:rsidRDefault="00521537" w:rsidP="005655C5">
            <w:pPr>
              <w:ind w:left="-96"/>
              <w:rPr>
                <w:rFonts w:cstheme="minorHAnsi"/>
                <w:b/>
                <w:bCs/>
                <w:u w:val="single"/>
              </w:rPr>
            </w:pPr>
            <w:sdt>
              <w:sdtPr>
                <w:rPr>
                  <w:rFonts w:cstheme="minorHAnsi"/>
                  <w:sz w:val="20"/>
                  <w:szCs w:val="20"/>
                </w:rPr>
                <w:id w:val="145544309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680093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80027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497C46" w14:textId="287AE286" w:rsidR="00150B75" w:rsidRPr="00DE346E" w:rsidRDefault="00521537" w:rsidP="005655C5">
            <w:pPr>
              <w:ind w:left="-96"/>
              <w:rPr>
                <w:rFonts w:cstheme="minorHAnsi"/>
                <w:b/>
                <w:bCs/>
                <w:u w:val="single"/>
              </w:rPr>
            </w:pPr>
            <w:sdt>
              <w:sdtPr>
                <w:rPr>
                  <w:rFonts w:cstheme="minorHAnsi"/>
                  <w:sz w:val="20"/>
                  <w:szCs w:val="20"/>
                </w:rPr>
                <w:id w:val="-64281413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386260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475926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F31684A" w14:textId="2681B6FF" w:rsidR="00150B75" w:rsidRPr="00DE346E" w:rsidRDefault="00521537" w:rsidP="005655C5">
            <w:pPr>
              <w:ind w:left="-96"/>
              <w:rPr>
                <w:rFonts w:cstheme="minorHAnsi"/>
                <w:b/>
                <w:bCs/>
                <w:u w:val="single"/>
              </w:rPr>
            </w:pPr>
            <w:sdt>
              <w:sdtPr>
                <w:rPr>
                  <w:rFonts w:cstheme="minorHAnsi"/>
                  <w:sz w:val="20"/>
                  <w:szCs w:val="20"/>
                </w:rPr>
                <w:id w:val="-42295666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89151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915248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57AB713" w14:textId="031AD67E" w:rsidR="00150B75" w:rsidRPr="00DE346E" w:rsidRDefault="00521537" w:rsidP="005655C5">
            <w:pPr>
              <w:ind w:left="-96"/>
              <w:rPr>
                <w:rFonts w:cstheme="minorHAnsi"/>
                <w:b/>
                <w:bCs/>
                <w:u w:val="single"/>
              </w:rPr>
            </w:pPr>
            <w:sdt>
              <w:sdtPr>
                <w:rPr>
                  <w:rFonts w:cstheme="minorHAnsi"/>
                  <w:sz w:val="20"/>
                  <w:szCs w:val="20"/>
                </w:rPr>
                <w:id w:val="-12864280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64393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04501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FCE25B9" w14:textId="424C4C7F" w:rsidR="00150B75" w:rsidRPr="00DE346E" w:rsidRDefault="00521537" w:rsidP="005655C5">
            <w:pPr>
              <w:ind w:left="-96"/>
              <w:rPr>
                <w:rFonts w:cstheme="minorHAnsi"/>
                <w:b/>
                <w:bCs/>
                <w:u w:val="single"/>
              </w:rPr>
            </w:pPr>
            <w:sdt>
              <w:sdtPr>
                <w:rPr>
                  <w:rFonts w:cstheme="minorHAnsi"/>
                  <w:sz w:val="20"/>
                  <w:szCs w:val="20"/>
                </w:rPr>
                <w:id w:val="57153940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3692050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9637243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28A1188" w14:textId="5302C631" w:rsidR="00150B75" w:rsidRPr="00DE346E" w:rsidRDefault="00521537" w:rsidP="005655C5">
            <w:pPr>
              <w:ind w:left="-96"/>
              <w:rPr>
                <w:rFonts w:cstheme="minorHAnsi"/>
                <w:b/>
                <w:bCs/>
                <w:u w:val="single"/>
              </w:rPr>
            </w:pPr>
            <w:sdt>
              <w:sdtPr>
                <w:rPr>
                  <w:rFonts w:cstheme="minorHAnsi"/>
                  <w:sz w:val="20"/>
                  <w:szCs w:val="20"/>
                </w:rPr>
                <w:id w:val="-19334193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8911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897244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CF7AC0" w14:textId="136B2AF5" w:rsidR="00150B75" w:rsidRPr="00DE346E" w:rsidRDefault="00521537" w:rsidP="005655C5">
            <w:pPr>
              <w:ind w:left="-96"/>
              <w:rPr>
                <w:rFonts w:cstheme="minorHAnsi"/>
                <w:b/>
                <w:bCs/>
                <w:u w:val="single"/>
              </w:rPr>
            </w:pPr>
            <w:sdt>
              <w:sdtPr>
                <w:rPr>
                  <w:rFonts w:cstheme="minorHAnsi"/>
                  <w:sz w:val="20"/>
                  <w:szCs w:val="20"/>
                </w:rPr>
                <w:id w:val="-9289751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6700854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428765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3A50A9D" w14:textId="656417E3" w:rsidR="00150B75" w:rsidRPr="00DE346E" w:rsidRDefault="00521537" w:rsidP="005655C5">
            <w:pPr>
              <w:ind w:left="-96"/>
              <w:rPr>
                <w:rFonts w:cstheme="minorHAnsi"/>
                <w:b/>
                <w:bCs/>
                <w:u w:val="single"/>
              </w:rPr>
            </w:pPr>
            <w:sdt>
              <w:sdtPr>
                <w:rPr>
                  <w:rFonts w:cstheme="minorHAnsi"/>
                  <w:sz w:val="20"/>
                  <w:szCs w:val="20"/>
                </w:rPr>
                <w:id w:val="27214192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685798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55264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D951455" w14:textId="39A315E3" w:rsidR="00150B75" w:rsidRPr="00DE346E" w:rsidRDefault="00521537" w:rsidP="005655C5">
            <w:pPr>
              <w:ind w:left="-96"/>
              <w:rPr>
                <w:rFonts w:cstheme="minorHAnsi"/>
                <w:b/>
                <w:bCs/>
                <w:u w:val="single"/>
              </w:rPr>
            </w:pPr>
            <w:sdt>
              <w:sdtPr>
                <w:rPr>
                  <w:rFonts w:cstheme="minorHAnsi"/>
                  <w:sz w:val="20"/>
                  <w:szCs w:val="20"/>
                </w:rPr>
                <w:id w:val="9089665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2018130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74735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B39DEE9" w14:textId="0C619AA8" w:rsidR="00150B75" w:rsidRPr="00DE346E" w:rsidRDefault="00521537" w:rsidP="005655C5">
            <w:pPr>
              <w:ind w:left="-96"/>
              <w:rPr>
                <w:rFonts w:cstheme="minorHAnsi"/>
                <w:b/>
                <w:bCs/>
                <w:u w:val="single"/>
              </w:rPr>
            </w:pPr>
            <w:sdt>
              <w:sdtPr>
                <w:rPr>
                  <w:rFonts w:cstheme="minorHAnsi"/>
                  <w:sz w:val="20"/>
                  <w:szCs w:val="20"/>
                </w:rPr>
                <w:id w:val="-20489742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07099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041806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6298F46" w14:textId="47183011" w:rsidR="00150B75" w:rsidRPr="00DE346E" w:rsidRDefault="00521537" w:rsidP="005655C5">
            <w:pPr>
              <w:ind w:left="-96"/>
              <w:rPr>
                <w:rFonts w:cstheme="minorHAnsi"/>
                <w:b/>
                <w:bCs/>
                <w:u w:val="single"/>
              </w:rPr>
            </w:pPr>
            <w:sdt>
              <w:sdtPr>
                <w:rPr>
                  <w:rFonts w:cstheme="minorHAnsi"/>
                  <w:sz w:val="20"/>
                  <w:szCs w:val="20"/>
                </w:rPr>
                <w:id w:val="-20565352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0989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771287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36A495F" w14:textId="26403A32" w:rsidR="00150B75" w:rsidRPr="00DE346E" w:rsidRDefault="00521537" w:rsidP="005655C5">
            <w:pPr>
              <w:ind w:left="-96"/>
              <w:rPr>
                <w:rFonts w:cstheme="minorHAnsi"/>
                <w:b/>
                <w:bCs/>
                <w:u w:val="single"/>
              </w:rPr>
            </w:pPr>
            <w:sdt>
              <w:sdtPr>
                <w:rPr>
                  <w:rFonts w:cstheme="minorHAnsi"/>
                  <w:sz w:val="20"/>
                  <w:szCs w:val="20"/>
                </w:rPr>
                <w:id w:val="17874688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50540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395580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908346871"/>
            <w:placeholder>
              <w:docPart w:val="8CE3CF9449524820B57D02A037206F2C"/>
            </w:placeholder>
            <w:showingPlcHdr/>
          </w:sdtPr>
          <w:sdtEndPr/>
          <w:sdtContent>
            <w:tc>
              <w:tcPr>
                <w:tcW w:w="1158" w:type="dxa"/>
                <w:vAlign w:val="center"/>
              </w:tcPr>
              <w:p w14:paraId="3F8D8C4A" w14:textId="62B70494"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519589661"/>
            <w:placeholder>
              <w:docPart w:val="3D23FB65732446669410B00C02657788"/>
            </w:placeholder>
            <w:showingPlcHdr/>
          </w:sdtPr>
          <w:sdtEndPr/>
          <w:sdtContent>
            <w:tc>
              <w:tcPr>
                <w:tcW w:w="2270" w:type="dxa"/>
                <w:vAlign w:val="center"/>
              </w:tcPr>
              <w:p w14:paraId="344BD75D" w14:textId="38A5BD50" w:rsidR="00150B75" w:rsidRPr="00DE346E" w:rsidRDefault="00150B75" w:rsidP="00150B7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150B75" w14:paraId="1F4C2ED5" w14:textId="55A2DB94" w:rsidTr="00806EF6">
        <w:trPr>
          <w:cantSplit/>
        </w:trPr>
        <w:tc>
          <w:tcPr>
            <w:tcW w:w="4312" w:type="dxa"/>
            <w:shd w:val="clear" w:color="auto" w:fill="E5EAF6"/>
            <w:vAlign w:val="center"/>
          </w:tcPr>
          <w:p w14:paraId="4272B192" w14:textId="77777777" w:rsidR="00150B75" w:rsidRPr="0045038E" w:rsidRDefault="00150B75" w:rsidP="00150B75">
            <w:pPr>
              <w:rPr>
                <w:sz w:val="12"/>
                <w:szCs w:val="12"/>
              </w:rPr>
            </w:pPr>
          </w:p>
          <w:p w14:paraId="4534E78E" w14:textId="77777777" w:rsidR="00150B75" w:rsidRPr="00A561C2" w:rsidRDefault="00521537" w:rsidP="00150B75">
            <w:pPr>
              <w:rPr>
                <w:rFonts w:cstheme="minorHAnsi"/>
                <w:b/>
                <w:bCs/>
              </w:rPr>
            </w:pPr>
            <w:hyperlink w:anchor="Med8B13" w:tooltip="Click to See Full Standard" w:history="1">
              <w:r w:rsidR="00150B75" w:rsidRPr="00214DAF">
                <w:rPr>
                  <w:rStyle w:val="Hyperlink"/>
                  <w:rFonts w:cstheme="minorHAnsi"/>
                  <w:b/>
                  <w:bCs/>
                </w:rPr>
                <w:t>8-B-13</w:t>
              </w:r>
            </w:hyperlink>
            <w:r w:rsidR="00150B75" w:rsidRPr="00534738">
              <w:t xml:space="preserve"> </w:t>
            </w:r>
            <w:r w:rsidR="00150B75">
              <w:t xml:space="preserve">  </w:t>
            </w:r>
            <w:bookmarkStart w:id="8" w:name="MedWorksheet2"/>
            <w:r w:rsidR="00150B75" w:rsidRPr="00CC680C">
              <w:rPr>
                <w:i/>
                <w:iCs/>
              </w:rPr>
              <w:t>A, B, C-M, C</w:t>
            </w:r>
            <w:bookmarkEnd w:id="8"/>
          </w:p>
          <w:p w14:paraId="3AFEA3EA" w14:textId="19A41B1D" w:rsidR="00150B75" w:rsidRPr="00D731C6" w:rsidRDefault="00150B75" w:rsidP="00150B75">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55E315DB" w14:textId="67E2509B" w:rsidR="00150B75" w:rsidRPr="00DE346E" w:rsidRDefault="00521537" w:rsidP="009C6111">
            <w:pPr>
              <w:ind w:left="-96"/>
              <w:rPr>
                <w:rFonts w:cstheme="minorHAnsi"/>
                <w:b/>
                <w:bCs/>
                <w:u w:val="single"/>
              </w:rPr>
            </w:pPr>
            <w:sdt>
              <w:sdtPr>
                <w:rPr>
                  <w:rFonts w:cstheme="minorHAnsi"/>
                  <w:sz w:val="20"/>
                  <w:szCs w:val="20"/>
                </w:rPr>
                <w:id w:val="-26168187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151546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6013502"/>
                <w14:checkbox>
                  <w14:checked w14:val="0"/>
                  <w14:checkedState w14:val="2612" w14:font="MS Gothic"/>
                  <w14:uncheckedState w14:val="2610" w14:font="MS Gothic"/>
                </w14:checkbox>
              </w:sdtPr>
              <w:sdtEndPr/>
              <w:sdtContent>
                <w:r w:rsidR="00CF715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E5EAF6"/>
            <w:vAlign w:val="center"/>
          </w:tcPr>
          <w:p w14:paraId="03CA6833" w14:textId="177EDB8E" w:rsidR="00150B75" w:rsidRPr="00DE346E" w:rsidRDefault="00521537" w:rsidP="009C6111">
            <w:pPr>
              <w:ind w:left="-96"/>
              <w:rPr>
                <w:rFonts w:cstheme="minorHAnsi"/>
                <w:b/>
                <w:bCs/>
                <w:u w:val="single"/>
              </w:rPr>
            </w:pPr>
            <w:sdt>
              <w:sdtPr>
                <w:rPr>
                  <w:rFonts w:cstheme="minorHAnsi"/>
                  <w:sz w:val="20"/>
                  <w:szCs w:val="20"/>
                </w:rPr>
                <w:id w:val="-172320165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18201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155554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70C26C0" w14:textId="22C65F15" w:rsidR="00150B75" w:rsidRPr="00DE346E" w:rsidRDefault="00521537" w:rsidP="009C6111">
            <w:pPr>
              <w:ind w:left="-96"/>
              <w:rPr>
                <w:rFonts w:cstheme="minorHAnsi"/>
                <w:b/>
                <w:bCs/>
                <w:u w:val="single"/>
              </w:rPr>
            </w:pPr>
            <w:sdt>
              <w:sdtPr>
                <w:rPr>
                  <w:rFonts w:cstheme="minorHAnsi"/>
                  <w:sz w:val="20"/>
                  <w:szCs w:val="20"/>
                </w:rPr>
                <w:id w:val="1105530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011976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8336040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8374C65" w14:textId="6F77A13E" w:rsidR="00150B75" w:rsidRPr="00DE346E" w:rsidRDefault="00521537" w:rsidP="009C6111">
            <w:pPr>
              <w:ind w:left="-96"/>
              <w:rPr>
                <w:rFonts w:cstheme="minorHAnsi"/>
                <w:b/>
                <w:bCs/>
                <w:u w:val="single"/>
              </w:rPr>
            </w:pPr>
            <w:sdt>
              <w:sdtPr>
                <w:rPr>
                  <w:rFonts w:cstheme="minorHAnsi"/>
                  <w:sz w:val="20"/>
                  <w:szCs w:val="20"/>
                </w:rPr>
                <w:id w:val="-53056622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98343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3211339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C7AA4D1" w14:textId="4A20A9A7" w:rsidR="00150B75" w:rsidRPr="00DE346E" w:rsidRDefault="00521537" w:rsidP="009C6111">
            <w:pPr>
              <w:ind w:left="-96"/>
              <w:rPr>
                <w:rFonts w:cstheme="minorHAnsi"/>
                <w:b/>
                <w:bCs/>
                <w:u w:val="single"/>
              </w:rPr>
            </w:pPr>
            <w:sdt>
              <w:sdtPr>
                <w:rPr>
                  <w:rFonts w:cstheme="minorHAnsi"/>
                  <w:sz w:val="20"/>
                  <w:szCs w:val="20"/>
                </w:rPr>
                <w:id w:val="17304267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0388013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45118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11D5F3" w14:textId="49B384B7" w:rsidR="00150B75" w:rsidRPr="00DE346E" w:rsidRDefault="00521537" w:rsidP="009C6111">
            <w:pPr>
              <w:ind w:left="-96"/>
              <w:rPr>
                <w:rFonts w:cstheme="minorHAnsi"/>
                <w:b/>
                <w:bCs/>
                <w:u w:val="single"/>
              </w:rPr>
            </w:pPr>
            <w:sdt>
              <w:sdtPr>
                <w:rPr>
                  <w:rFonts w:cstheme="minorHAnsi"/>
                  <w:sz w:val="20"/>
                  <w:szCs w:val="20"/>
                </w:rPr>
                <w:id w:val="-5964799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57949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922814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496DAC" w14:textId="73EE6084" w:rsidR="00150B75" w:rsidRPr="00DE346E" w:rsidRDefault="00521537" w:rsidP="009C6111">
            <w:pPr>
              <w:ind w:left="-96"/>
              <w:rPr>
                <w:rFonts w:cstheme="minorHAnsi"/>
                <w:b/>
                <w:bCs/>
                <w:u w:val="single"/>
              </w:rPr>
            </w:pPr>
            <w:sdt>
              <w:sdtPr>
                <w:rPr>
                  <w:rFonts w:cstheme="minorHAnsi"/>
                  <w:sz w:val="20"/>
                  <w:szCs w:val="20"/>
                </w:rPr>
                <w:id w:val="-13779313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325675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75405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012146" w14:textId="621B3F72" w:rsidR="00150B75" w:rsidRPr="00DE346E" w:rsidRDefault="00521537" w:rsidP="009C6111">
            <w:pPr>
              <w:ind w:left="-96"/>
              <w:rPr>
                <w:rFonts w:cstheme="minorHAnsi"/>
                <w:b/>
                <w:bCs/>
                <w:u w:val="single"/>
              </w:rPr>
            </w:pPr>
            <w:sdt>
              <w:sdtPr>
                <w:rPr>
                  <w:rFonts w:cstheme="minorHAnsi"/>
                  <w:sz w:val="20"/>
                  <w:szCs w:val="20"/>
                </w:rPr>
                <w:id w:val="-37068803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70571616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715376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9664056" w14:textId="4324080C" w:rsidR="00150B75" w:rsidRPr="00DE346E" w:rsidRDefault="00521537" w:rsidP="009C6111">
            <w:pPr>
              <w:ind w:left="-96"/>
              <w:rPr>
                <w:rFonts w:cstheme="minorHAnsi"/>
                <w:b/>
                <w:bCs/>
                <w:u w:val="single"/>
              </w:rPr>
            </w:pPr>
            <w:sdt>
              <w:sdtPr>
                <w:rPr>
                  <w:rFonts w:cstheme="minorHAnsi"/>
                  <w:sz w:val="20"/>
                  <w:szCs w:val="20"/>
                </w:rPr>
                <w:id w:val="4518321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74063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862055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2BF0F24" w14:textId="32DEC35D" w:rsidR="00150B75" w:rsidRPr="00DE346E" w:rsidRDefault="00521537" w:rsidP="009C6111">
            <w:pPr>
              <w:ind w:left="-96"/>
              <w:rPr>
                <w:rFonts w:cstheme="minorHAnsi"/>
                <w:b/>
                <w:bCs/>
                <w:u w:val="single"/>
              </w:rPr>
            </w:pPr>
            <w:sdt>
              <w:sdtPr>
                <w:rPr>
                  <w:rFonts w:cstheme="minorHAnsi"/>
                  <w:sz w:val="20"/>
                  <w:szCs w:val="20"/>
                </w:rPr>
                <w:id w:val="-83321991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2029840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5762107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6B4A122" w14:textId="00455F33" w:rsidR="00150B75" w:rsidRPr="00DE346E" w:rsidRDefault="00521537" w:rsidP="009C6111">
            <w:pPr>
              <w:ind w:left="-96"/>
              <w:rPr>
                <w:rFonts w:cstheme="minorHAnsi"/>
                <w:b/>
                <w:bCs/>
                <w:u w:val="single"/>
              </w:rPr>
            </w:pPr>
            <w:sdt>
              <w:sdtPr>
                <w:rPr>
                  <w:rFonts w:cstheme="minorHAnsi"/>
                  <w:sz w:val="20"/>
                  <w:szCs w:val="20"/>
                </w:rPr>
                <w:id w:val="-15622433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4695848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8897528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A967303" w14:textId="41A2E5C4" w:rsidR="00150B75" w:rsidRPr="00DE346E" w:rsidRDefault="00521537" w:rsidP="009C6111">
            <w:pPr>
              <w:ind w:left="-96"/>
              <w:rPr>
                <w:rFonts w:cstheme="minorHAnsi"/>
                <w:b/>
                <w:bCs/>
                <w:u w:val="single"/>
              </w:rPr>
            </w:pPr>
            <w:sdt>
              <w:sdtPr>
                <w:rPr>
                  <w:rFonts w:cstheme="minorHAnsi"/>
                  <w:sz w:val="20"/>
                  <w:szCs w:val="20"/>
                </w:rPr>
                <w:id w:val="-19942446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186241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11808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C715E1" w14:textId="37257CB0" w:rsidR="00150B75" w:rsidRPr="00DE346E" w:rsidRDefault="00521537" w:rsidP="009C6111">
            <w:pPr>
              <w:ind w:left="-96"/>
              <w:rPr>
                <w:rFonts w:cstheme="minorHAnsi"/>
                <w:b/>
                <w:bCs/>
                <w:u w:val="single"/>
              </w:rPr>
            </w:pPr>
            <w:sdt>
              <w:sdtPr>
                <w:rPr>
                  <w:rFonts w:cstheme="minorHAnsi"/>
                  <w:sz w:val="20"/>
                  <w:szCs w:val="20"/>
                </w:rPr>
                <w:id w:val="-101683715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6593686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23664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89F1FC5" w14:textId="3226EE7F" w:rsidR="00150B75" w:rsidRPr="00DE346E" w:rsidRDefault="00521537" w:rsidP="009C6111">
            <w:pPr>
              <w:ind w:left="-96"/>
              <w:rPr>
                <w:rFonts w:cstheme="minorHAnsi"/>
                <w:b/>
                <w:bCs/>
                <w:u w:val="single"/>
              </w:rPr>
            </w:pPr>
            <w:sdt>
              <w:sdtPr>
                <w:rPr>
                  <w:rFonts w:cstheme="minorHAnsi"/>
                  <w:sz w:val="20"/>
                  <w:szCs w:val="20"/>
                </w:rPr>
                <w:id w:val="-19856926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4176465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9197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B92A9E5" w14:textId="34AA044A" w:rsidR="00150B75" w:rsidRPr="00DE346E" w:rsidRDefault="00521537" w:rsidP="009C6111">
            <w:pPr>
              <w:ind w:left="-96"/>
              <w:rPr>
                <w:rFonts w:cstheme="minorHAnsi"/>
                <w:b/>
                <w:bCs/>
                <w:u w:val="single"/>
              </w:rPr>
            </w:pPr>
            <w:sdt>
              <w:sdtPr>
                <w:rPr>
                  <w:rFonts w:cstheme="minorHAnsi"/>
                  <w:sz w:val="20"/>
                  <w:szCs w:val="20"/>
                </w:rPr>
                <w:id w:val="-110456735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182116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41760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48CB485" w14:textId="42A91B26" w:rsidR="00150B75" w:rsidRPr="00DE346E" w:rsidRDefault="00521537" w:rsidP="009C6111">
            <w:pPr>
              <w:ind w:left="-96"/>
              <w:rPr>
                <w:rFonts w:cstheme="minorHAnsi"/>
                <w:b/>
                <w:bCs/>
                <w:u w:val="single"/>
              </w:rPr>
            </w:pPr>
            <w:sdt>
              <w:sdtPr>
                <w:rPr>
                  <w:rFonts w:cstheme="minorHAnsi"/>
                  <w:sz w:val="20"/>
                  <w:szCs w:val="20"/>
                </w:rPr>
                <w:id w:val="-126267681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455594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81375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4F635BF" w14:textId="4C7AC03E" w:rsidR="00150B75" w:rsidRPr="00DE346E" w:rsidRDefault="00521537" w:rsidP="009C6111">
            <w:pPr>
              <w:ind w:left="-96"/>
              <w:rPr>
                <w:rFonts w:cstheme="minorHAnsi"/>
                <w:b/>
                <w:bCs/>
                <w:u w:val="single"/>
              </w:rPr>
            </w:pPr>
            <w:sdt>
              <w:sdtPr>
                <w:rPr>
                  <w:rFonts w:cstheme="minorHAnsi"/>
                  <w:sz w:val="20"/>
                  <w:szCs w:val="20"/>
                </w:rPr>
                <w:id w:val="120277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563024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6809299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478BBBA" w14:textId="0C8D74A8" w:rsidR="00150B75" w:rsidRPr="00DE346E" w:rsidRDefault="00521537" w:rsidP="009C6111">
            <w:pPr>
              <w:ind w:left="-96"/>
              <w:rPr>
                <w:rFonts w:cstheme="minorHAnsi"/>
                <w:b/>
                <w:bCs/>
                <w:u w:val="single"/>
              </w:rPr>
            </w:pPr>
            <w:sdt>
              <w:sdtPr>
                <w:rPr>
                  <w:rFonts w:cstheme="minorHAnsi"/>
                  <w:sz w:val="20"/>
                  <w:szCs w:val="20"/>
                </w:rPr>
                <w:id w:val="136555942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493151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4447050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6C69228" w14:textId="2B3D865D" w:rsidR="00150B75" w:rsidRPr="00DE346E" w:rsidRDefault="00521537" w:rsidP="009C6111">
            <w:pPr>
              <w:ind w:left="-96"/>
              <w:rPr>
                <w:rFonts w:cstheme="minorHAnsi"/>
                <w:b/>
                <w:bCs/>
                <w:u w:val="single"/>
              </w:rPr>
            </w:pPr>
            <w:sdt>
              <w:sdtPr>
                <w:rPr>
                  <w:rFonts w:cstheme="minorHAnsi"/>
                  <w:sz w:val="20"/>
                  <w:szCs w:val="20"/>
                </w:rPr>
                <w:id w:val="-62793282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615692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0375906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AE1DC3A" w14:textId="7D5DFC20" w:rsidR="00150B75" w:rsidRPr="00DE346E" w:rsidRDefault="00521537" w:rsidP="009C6111">
            <w:pPr>
              <w:ind w:left="-96"/>
              <w:rPr>
                <w:rFonts w:cstheme="minorHAnsi"/>
                <w:b/>
                <w:bCs/>
                <w:u w:val="single"/>
              </w:rPr>
            </w:pPr>
            <w:sdt>
              <w:sdtPr>
                <w:rPr>
                  <w:rFonts w:cstheme="minorHAnsi"/>
                  <w:sz w:val="20"/>
                  <w:szCs w:val="20"/>
                </w:rPr>
                <w:id w:val="-192764602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908443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27270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419799627"/>
            <w:placeholder>
              <w:docPart w:val="BFFA4AA848A6452AB0E3BAEB247908E0"/>
            </w:placeholder>
            <w:showingPlcHdr/>
          </w:sdtPr>
          <w:sdtEndPr/>
          <w:sdtContent>
            <w:tc>
              <w:tcPr>
                <w:tcW w:w="1158" w:type="dxa"/>
                <w:shd w:val="clear" w:color="auto" w:fill="E5EAF6"/>
                <w:vAlign w:val="center"/>
              </w:tcPr>
              <w:p w14:paraId="35CA72CA" w14:textId="21470F62"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366015420"/>
            <w:placeholder>
              <w:docPart w:val="6CA4F479FD234A72BA7A2916CD992A6C"/>
            </w:placeholder>
            <w:showingPlcHdr/>
          </w:sdtPr>
          <w:sdtEndPr/>
          <w:sdtContent>
            <w:tc>
              <w:tcPr>
                <w:tcW w:w="2270" w:type="dxa"/>
                <w:shd w:val="clear" w:color="auto" w:fill="E5EAF6"/>
                <w:vAlign w:val="center"/>
              </w:tcPr>
              <w:p w14:paraId="32A2816E" w14:textId="2CA4C06B" w:rsidR="00150B75" w:rsidRPr="00DE346E" w:rsidRDefault="00150B75" w:rsidP="00150B7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234768" w14:paraId="7AD6B79E" w14:textId="32BD1C82" w:rsidTr="00806EF6">
        <w:trPr>
          <w:cantSplit/>
        </w:trPr>
        <w:tc>
          <w:tcPr>
            <w:tcW w:w="4312" w:type="dxa"/>
            <w:vAlign w:val="center"/>
          </w:tcPr>
          <w:p w14:paraId="2377C416" w14:textId="77777777" w:rsidR="00234768" w:rsidRPr="0045038E" w:rsidRDefault="00234768" w:rsidP="00234768">
            <w:pPr>
              <w:rPr>
                <w:sz w:val="12"/>
                <w:szCs w:val="12"/>
              </w:rPr>
            </w:pPr>
          </w:p>
          <w:p w14:paraId="0EDAA8B6" w14:textId="77777777" w:rsidR="00234768" w:rsidRPr="001911E8" w:rsidRDefault="00521537" w:rsidP="00234768">
            <w:pPr>
              <w:rPr>
                <w:rFonts w:cstheme="minorHAnsi"/>
                <w:b/>
                <w:bCs/>
              </w:rPr>
            </w:pPr>
            <w:hyperlink w:anchor="Med8B14" w:tooltip="Click to See Full Standard" w:history="1">
              <w:r w:rsidR="00234768" w:rsidRPr="00214DAF">
                <w:rPr>
                  <w:rStyle w:val="Hyperlink"/>
                  <w:rFonts w:cstheme="minorHAnsi"/>
                  <w:b/>
                  <w:bCs/>
                </w:rPr>
                <w:t>8-B-14</w:t>
              </w:r>
            </w:hyperlink>
            <w:r w:rsidR="00234768" w:rsidRPr="00534738">
              <w:t xml:space="preserve"> </w:t>
            </w:r>
            <w:r w:rsidR="00234768">
              <w:t xml:space="preserve">  </w:t>
            </w:r>
            <w:r w:rsidR="00234768" w:rsidRPr="00CC680C">
              <w:rPr>
                <w:i/>
                <w:iCs/>
              </w:rPr>
              <w:t>A, B, C-M, C</w:t>
            </w:r>
          </w:p>
          <w:p w14:paraId="19166536" w14:textId="758704BD" w:rsidR="00234768" w:rsidRPr="00D731C6" w:rsidRDefault="00234768" w:rsidP="00234768">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2DA6BD61" w:rsidR="00234768" w:rsidRPr="00DE346E" w:rsidRDefault="00521537" w:rsidP="009C6111">
            <w:pPr>
              <w:ind w:left="-96"/>
              <w:rPr>
                <w:rFonts w:cstheme="minorHAnsi"/>
                <w:b/>
                <w:bCs/>
                <w:u w:val="single"/>
              </w:rPr>
            </w:pPr>
            <w:sdt>
              <w:sdtPr>
                <w:rPr>
                  <w:rFonts w:cstheme="minorHAnsi"/>
                  <w:sz w:val="20"/>
                  <w:szCs w:val="20"/>
                </w:rPr>
                <w:id w:val="-1596705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70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C909A5" w14:textId="5FAA49A9" w:rsidR="00234768" w:rsidRPr="00DE346E" w:rsidRDefault="00521537" w:rsidP="009C6111">
            <w:pPr>
              <w:ind w:left="-96"/>
              <w:rPr>
                <w:rFonts w:cstheme="minorHAnsi"/>
                <w:b/>
                <w:bCs/>
                <w:u w:val="single"/>
              </w:rPr>
            </w:pPr>
            <w:sdt>
              <w:sdtPr>
                <w:rPr>
                  <w:rFonts w:cstheme="minorHAnsi"/>
                  <w:sz w:val="20"/>
                  <w:szCs w:val="20"/>
                </w:rPr>
                <w:id w:val="-2778797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049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83D1E3" w14:textId="0756BB32" w:rsidR="00234768" w:rsidRPr="00DE346E" w:rsidRDefault="00521537" w:rsidP="009C6111">
            <w:pPr>
              <w:ind w:left="-96"/>
              <w:rPr>
                <w:rFonts w:cstheme="minorHAnsi"/>
                <w:b/>
                <w:bCs/>
                <w:u w:val="single"/>
              </w:rPr>
            </w:pPr>
            <w:sdt>
              <w:sdtPr>
                <w:rPr>
                  <w:rFonts w:cstheme="minorHAnsi"/>
                  <w:sz w:val="20"/>
                  <w:szCs w:val="20"/>
                </w:rPr>
                <w:id w:val="-4705217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3859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17CE3A" w14:textId="72720AB1" w:rsidR="00234768" w:rsidRPr="00DE346E" w:rsidRDefault="00521537" w:rsidP="009C6111">
            <w:pPr>
              <w:ind w:left="-96"/>
              <w:rPr>
                <w:rFonts w:cstheme="minorHAnsi"/>
                <w:b/>
                <w:bCs/>
                <w:u w:val="single"/>
              </w:rPr>
            </w:pPr>
            <w:sdt>
              <w:sdtPr>
                <w:rPr>
                  <w:rFonts w:cstheme="minorHAnsi"/>
                  <w:sz w:val="20"/>
                  <w:szCs w:val="20"/>
                </w:rPr>
                <w:id w:val="-2019765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4006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4F5BF8" w14:textId="158EC248" w:rsidR="00234768" w:rsidRPr="00DE346E" w:rsidRDefault="00521537" w:rsidP="009C6111">
            <w:pPr>
              <w:ind w:left="-96"/>
              <w:rPr>
                <w:rFonts w:cstheme="minorHAnsi"/>
                <w:b/>
                <w:bCs/>
                <w:u w:val="single"/>
              </w:rPr>
            </w:pPr>
            <w:sdt>
              <w:sdtPr>
                <w:rPr>
                  <w:rFonts w:cstheme="minorHAnsi"/>
                  <w:sz w:val="20"/>
                  <w:szCs w:val="20"/>
                </w:rPr>
                <w:id w:val="-1340993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01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87E4DA" w14:textId="21830597" w:rsidR="00234768" w:rsidRPr="00DE346E" w:rsidRDefault="00521537" w:rsidP="009C6111">
            <w:pPr>
              <w:ind w:left="-96"/>
              <w:rPr>
                <w:rFonts w:cstheme="minorHAnsi"/>
                <w:b/>
                <w:bCs/>
                <w:u w:val="single"/>
              </w:rPr>
            </w:pPr>
            <w:sdt>
              <w:sdtPr>
                <w:rPr>
                  <w:rFonts w:cstheme="minorHAnsi"/>
                  <w:sz w:val="20"/>
                  <w:szCs w:val="20"/>
                </w:rPr>
                <w:id w:val="19441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15106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635C08" w14:textId="286FC2FD" w:rsidR="00234768" w:rsidRPr="00DE346E" w:rsidRDefault="00521537" w:rsidP="009C6111">
            <w:pPr>
              <w:ind w:left="-96"/>
              <w:rPr>
                <w:rFonts w:cstheme="minorHAnsi"/>
                <w:b/>
                <w:bCs/>
                <w:u w:val="single"/>
              </w:rPr>
            </w:pPr>
            <w:sdt>
              <w:sdtPr>
                <w:rPr>
                  <w:rFonts w:cstheme="minorHAnsi"/>
                  <w:sz w:val="20"/>
                  <w:szCs w:val="20"/>
                </w:rPr>
                <w:id w:val="-1223092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8825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CE7AC5" w14:textId="4A14BCEC" w:rsidR="00234768" w:rsidRPr="00DE346E" w:rsidRDefault="00521537" w:rsidP="009C6111">
            <w:pPr>
              <w:ind w:left="-96"/>
              <w:rPr>
                <w:rFonts w:cstheme="minorHAnsi"/>
                <w:b/>
                <w:bCs/>
                <w:u w:val="single"/>
              </w:rPr>
            </w:pPr>
            <w:sdt>
              <w:sdtPr>
                <w:rPr>
                  <w:rFonts w:cstheme="minorHAnsi"/>
                  <w:sz w:val="20"/>
                  <w:szCs w:val="20"/>
                </w:rPr>
                <w:id w:val="402551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2105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48A592" w14:textId="7CFD0901" w:rsidR="00234768" w:rsidRPr="00DE346E" w:rsidRDefault="00521537" w:rsidP="009C6111">
            <w:pPr>
              <w:ind w:left="-96"/>
              <w:rPr>
                <w:rFonts w:cstheme="minorHAnsi"/>
                <w:b/>
                <w:bCs/>
                <w:u w:val="single"/>
              </w:rPr>
            </w:pPr>
            <w:sdt>
              <w:sdtPr>
                <w:rPr>
                  <w:rFonts w:cstheme="minorHAnsi"/>
                  <w:sz w:val="20"/>
                  <w:szCs w:val="20"/>
                </w:rPr>
                <w:id w:val="-9670375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5631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0488E4" w14:textId="059F34B1" w:rsidR="00234768" w:rsidRPr="00DE346E" w:rsidRDefault="00521537" w:rsidP="009C6111">
            <w:pPr>
              <w:ind w:left="-96"/>
              <w:rPr>
                <w:rFonts w:cstheme="minorHAnsi"/>
                <w:b/>
                <w:bCs/>
                <w:u w:val="single"/>
              </w:rPr>
            </w:pPr>
            <w:sdt>
              <w:sdtPr>
                <w:rPr>
                  <w:rFonts w:cstheme="minorHAnsi"/>
                  <w:sz w:val="20"/>
                  <w:szCs w:val="20"/>
                </w:rPr>
                <w:id w:val="4261555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1572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0444CF" w14:textId="23496CCB" w:rsidR="00234768" w:rsidRPr="00DE346E" w:rsidRDefault="00521537" w:rsidP="009C6111">
            <w:pPr>
              <w:ind w:left="-96"/>
              <w:rPr>
                <w:rFonts w:cstheme="minorHAnsi"/>
                <w:b/>
                <w:bCs/>
                <w:u w:val="single"/>
              </w:rPr>
            </w:pPr>
            <w:sdt>
              <w:sdtPr>
                <w:rPr>
                  <w:rFonts w:cstheme="minorHAnsi"/>
                  <w:sz w:val="20"/>
                  <w:szCs w:val="20"/>
                </w:rPr>
                <w:id w:val="394559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4641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D07299" w14:textId="5C552F77" w:rsidR="00234768" w:rsidRPr="00DE346E" w:rsidRDefault="00521537" w:rsidP="009C6111">
            <w:pPr>
              <w:ind w:left="-96"/>
              <w:rPr>
                <w:rFonts w:cstheme="minorHAnsi"/>
                <w:b/>
                <w:bCs/>
                <w:u w:val="single"/>
              </w:rPr>
            </w:pPr>
            <w:sdt>
              <w:sdtPr>
                <w:rPr>
                  <w:rFonts w:cstheme="minorHAnsi"/>
                  <w:sz w:val="20"/>
                  <w:szCs w:val="20"/>
                </w:rPr>
                <w:id w:val="695658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5716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C9104D" w14:textId="4D2A1DC0" w:rsidR="00234768" w:rsidRPr="00DE346E" w:rsidRDefault="00521537" w:rsidP="009C6111">
            <w:pPr>
              <w:ind w:left="-96"/>
              <w:rPr>
                <w:rFonts w:cstheme="minorHAnsi"/>
                <w:b/>
                <w:bCs/>
                <w:u w:val="single"/>
              </w:rPr>
            </w:pPr>
            <w:sdt>
              <w:sdtPr>
                <w:rPr>
                  <w:rFonts w:cstheme="minorHAnsi"/>
                  <w:sz w:val="20"/>
                  <w:szCs w:val="20"/>
                </w:rPr>
                <w:id w:val="-181822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66554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834712" w14:textId="67DEFCD6" w:rsidR="00234768" w:rsidRPr="00DE346E" w:rsidRDefault="00521537" w:rsidP="009C6111">
            <w:pPr>
              <w:ind w:left="-96"/>
              <w:rPr>
                <w:rFonts w:cstheme="minorHAnsi"/>
                <w:b/>
                <w:bCs/>
                <w:u w:val="single"/>
              </w:rPr>
            </w:pPr>
            <w:sdt>
              <w:sdtPr>
                <w:rPr>
                  <w:rFonts w:cstheme="minorHAnsi"/>
                  <w:sz w:val="20"/>
                  <w:szCs w:val="20"/>
                </w:rPr>
                <w:id w:val="-330301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781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4A42FF" w14:textId="5B2140ED" w:rsidR="00234768" w:rsidRPr="00DE346E" w:rsidRDefault="00521537" w:rsidP="009C6111">
            <w:pPr>
              <w:ind w:left="-96"/>
              <w:rPr>
                <w:rFonts w:cstheme="minorHAnsi"/>
                <w:b/>
                <w:bCs/>
                <w:u w:val="single"/>
              </w:rPr>
            </w:pPr>
            <w:sdt>
              <w:sdtPr>
                <w:rPr>
                  <w:rFonts w:cstheme="minorHAnsi"/>
                  <w:sz w:val="20"/>
                  <w:szCs w:val="20"/>
                </w:rPr>
                <w:id w:val="-1209564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11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FF91917" w14:textId="6107C906" w:rsidR="00234768" w:rsidRPr="00DE346E" w:rsidRDefault="00521537" w:rsidP="009C6111">
            <w:pPr>
              <w:ind w:left="-96"/>
              <w:rPr>
                <w:rFonts w:cstheme="minorHAnsi"/>
                <w:b/>
                <w:bCs/>
                <w:u w:val="single"/>
              </w:rPr>
            </w:pPr>
            <w:sdt>
              <w:sdtPr>
                <w:rPr>
                  <w:rFonts w:cstheme="minorHAnsi"/>
                  <w:sz w:val="20"/>
                  <w:szCs w:val="20"/>
                </w:rPr>
                <w:id w:val="200520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940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24442C6" w14:textId="200E96A8" w:rsidR="00234768" w:rsidRPr="00DE346E" w:rsidRDefault="00521537" w:rsidP="009C6111">
            <w:pPr>
              <w:ind w:left="-96"/>
              <w:rPr>
                <w:rFonts w:cstheme="minorHAnsi"/>
                <w:b/>
                <w:bCs/>
                <w:u w:val="single"/>
              </w:rPr>
            </w:pPr>
            <w:sdt>
              <w:sdtPr>
                <w:rPr>
                  <w:rFonts w:cstheme="minorHAnsi"/>
                  <w:sz w:val="20"/>
                  <w:szCs w:val="20"/>
                </w:rPr>
                <w:id w:val="-995105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64035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C28157" w14:textId="06E531AC" w:rsidR="00234768" w:rsidRPr="00DE346E" w:rsidRDefault="00521537" w:rsidP="009C6111">
            <w:pPr>
              <w:ind w:left="-96"/>
              <w:rPr>
                <w:rFonts w:cstheme="minorHAnsi"/>
                <w:b/>
                <w:bCs/>
                <w:u w:val="single"/>
              </w:rPr>
            </w:pPr>
            <w:sdt>
              <w:sdtPr>
                <w:rPr>
                  <w:rFonts w:cstheme="minorHAnsi"/>
                  <w:sz w:val="20"/>
                  <w:szCs w:val="20"/>
                </w:rPr>
                <w:id w:val="-3973626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55293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E8D787" w14:textId="13CDF3E4" w:rsidR="00234768" w:rsidRPr="00DE346E" w:rsidRDefault="00521537" w:rsidP="009C6111">
            <w:pPr>
              <w:ind w:left="-96"/>
              <w:rPr>
                <w:rFonts w:cstheme="minorHAnsi"/>
                <w:b/>
                <w:bCs/>
                <w:u w:val="single"/>
              </w:rPr>
            </w:pPr>
            <w:sdt>
              <w:sdtPr>
                <w:rPr>
                  <w:rFonts w:cstheme="minorHAnsi"/>
                  <w:sz w:val="20"/>
                  <w:szCs w:val="20"/>
                </w:rPr>
                <w:id w:val="-1103261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8648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0FF54" w14:textId="4764B6CF" w:rsidR="00234768" w:rsidRPr="00DE346E" w:rsidRDefault="00521537" w:rsidP="009C6111">
            <w:pPr>
              <w:ind w:left="-96"/>
              <w:rPr>
                <w:rFonts w:cstheme="minorHAnsi"/>
                <w:b/>
                <w:bCs/>
                <w:u w:val="single"/>
              </w:rPr>
            </w:pPr>
            <w:sdt>
              <w:sdtPr>
                <w:rPr>
                  <w:rFonts w:cstheme="minorHAnsi"/>
                  <w:sz w:val="20"/>
                  <w:szCs w:val="20"/>
                </w:rPr>
                <w:id w:val="-1280870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775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95709614"/>
            <w:placeholder>
              <w:docPart w:val="A227ECA7347B49F08F95A24B43FA23BD"/>
            </w:placeholder>
            <w:showingPlcHdr/>
          </w:sdtPr>
          <w:sdtEndPr/>
          <w:sdtContent>
            <w:tc>
              <w:tcPr>
                <w:tcW w:w="1158" w:type="dxa"/>
                <w:vAlign w:val="center"/>
              </w:tcPr>
              <w:p w14:paraId="49701694" w14:textId="56024A7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71991959"/>
            <w:placeholder>
              <w:docPart w:val="40716DF9FF9C44F1875E36927C8408E8"/>
            </w:placeholder>
            <w:showingPlcHdr/>
          </w:sdtPr>
          <w:sdtEndPr/>
          <w:sdtContent>
            <w:tc>
              <w:tcPr>
                <w:tcW w:w="2270" w:type="dxa"/>
                <w:vAlign w:val="center"/>
              </w:tcPr>
              <w:p w14:paraId="6C1EF62B" w14:textId="0DAC9099" w:rsidR="00234768" w:rsidRPr="00DE346E" w:rsidRDefault="00234768" w:rsidP="00234768">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234768" w14:paraId="2AB68937" w14:textId="5E8E16AA" w:rsidTr="00806EF6">
        <w:trPr>
          <w:cantSplit/>
        </w:trPr>
        <w:tc>
          <w:tcPr>
            <w:tcW w:w="4312" w:type="dxa"/>
            <w:shd w:val="clear" w:color="auto" w:fill="E5EAF6"/>
            <w:vAlign w:val="center"/>
          </w:tcPr>
          <w:p w14:paraId="508DF3E0" w14:textId="77777777" w:rsidR="00234768" w:rsidRPr="0045038E" w:rsidRDefault="00234768" w:rsidP="00234768">
            <w:pPr>
              <w:rPr>
                <w:sz w:val="12"/>
                <w:szCs w:val="12"/>
              </w:rPr>
            </w:pPr>
          </w:p>
          <w:p w14:paraId="1C1395A6" w14:textId="77777777" w:rsidR="00234768" w:rsidRPr="001911E8" w:rsidRDefault="00521537" w:rsidP="00234768">
            <w:pPr>
              <w:rPr>
                <w:rFonts w:cstheme="minorHAnsi"/>
                <w:b/>
                <w:bCs/>
              </w:rPr>
            </w:pPr>
            <w:hyperlink w:anchor="Med8B15" w:tooltip="Click to See Full Standard" w:history="1">
              <w:r w:rsidR="00234768" w:rsidRPr="00214DAF">
                <w:rPr>
                  <w:rStyle w:val="Hyperlink"/>
                  <w:rFonts w:cstheme="minorHAnsi"/>
                  <w:b/>
                  <w:bCs/>
                </w:rPr>
                <w:t>8-B-15</w:t>
              </w:r>
            </w:hyperlink>
            <w:r w:rsidR="00234768" w:rsidRPr="00534738">
              <w:t xml:space="preserve"> </w:t>
            </w:r>
            <w:r w:rsidR="00234768">
              <w:t xml:space="preserve">  </w:t>
            </w:r>
            <w:r w:rsidR="00234768" w:rsidRPr="00CC680C">
              <w:rPr>
                <w:i/>
                <w:iCs/>
              </w:rPr>
              <w:t>A, B, C-M, C</w:t>
            </w:r>
          </w:p>
          <w:p w14:paraId="09FBBEDF" w14:textId="3660B8AD" w:rsidR="00234768" w:rsidRPr="00D731C6" w:rsidRDefault="00234768" w:rsidP="00234768">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56DA0F6E" w:rsidR="00234768" w:rsidRPr="00DE346E" w:rsidRDefault="00521537" w:rsidP="009C6111">
            <w:pPr>
              <w:ind w:left="-96"/>
              <w:rPr>
                <w:rFonts w:cstheme="minorHAnsi"/>
                <w:b/>
                <w:bCs/>
                <w:u w:val="single"/>
              </w:rPr>
            </w:pPr>
            <w:sdt>
              <w:sdtPr>
                <w:rPr>
                  <w:rFonts w:cstheme="minorHAnsi"/>
                  <w:sz w:val="20"/>
                  <w:szCs w:val="20"/>
                </w:rPr>
                <w:id w:val="12658832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5391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C7584" w14:textId="5818722E" w:rsidR="00234768" w:rsidRPr="00DE346E" w:rsidRDefault="00521537" w:rsidP="009C6111">
            <w:pPr>
              <w:ind w:left="-96"/>
              <w:rPr>
                <w:rFonts w:cstheme="minorHAnsi"/>
                <w:b/>
                <w:bCs/>
                <w:u w:val="single"/>
              </w:rPr>
            </w:pPr>
            <w:sdt>
              <w:sdtPr>
                <w:rPr>
                  <w:rFonts w:cstheme="minorHAnsi"/>
                  <w:sz w:val="20"/>
                  <w:szCs w:val="20"/>
                </w:rPr>
                <w:id w:val="16025320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9411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B5214B" w14:textId="4AA838FC" w:rsidR="00234768" w:rsidRPr="00DE346E" w:rsidRDefault="00521537" w:rsidP="009C6111">
            <w:pPr>
              <w:ind w:left="-96"/>
              <w:rPr>
                <w:rFonts w:cstheme="minorHAnsi"/>
                <w:b/>
                <w:bCs/>
                <w:u w:val="single"/>
              </w:rPr>
            </w:pPr>
            <w:sdt>
              <w:sdtPr>
                <w:rPr>
                  <w:rFonts w:cstheme="minorHAnsi"/>
                  <w:sz w:val="20"/>
                  <w:szCs w:val="20"/>
                </w:rPr>
                <w:id w:val="13673323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4137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CB1A02" w14:textId="2C9A1B6A" w:rsidR="00234768" w:rsidRPr="00DE346E" w:rsidRDefault="00521537" w:rsidP="009C6111">
            <w:pPr>
              <w:ind w:left="-96"/>
              <w:rPr>
                <w:rFonts w:cstheme="minorHAnsi"/>
                <w:b/>
                <w:bCs/>
                <w:u w:val="single"/>
              </w:rPr>
            </w:pPr>
            <w:sdt>
              <w:sdtPr>
                <w:rPr>
                  <w:rFonts w:cstheme="minorHAnsi"/>
                  <w:sz w:val="20"/>
                  <w:szCs w:val="20"/>
                </w:rPr>
                <w:id w:val="788239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68009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B17772" w14:textId="72F5D303" w:rsidR="00234768" w:rsidRPr="00DE346E" w:rsidRDefault="00521537" w:rsidP="009C6111">
            <w:pPr>
              <w:ind w:left="-96"/>
              <w:rPr>
                <w:rFonts w:cstheme="minorHAnsi"/>
                <w:b/>
                <w:bCs/>
                <w:u w:val="single"/>
              </w:rPr>
            </w:pPr>
            <w:sdt>
              <w:sdtPr>
                <w:rPr>
                  <w:rFonts w:cstheme="minorHAnsi"/>
                  <w:sz w:val="20"/>
                  <w:szCs w:val="20"/>
                </w:rPr>
                <w:id w:val="12304999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50922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403D82" w14:textId="5EF7E0BB" w:rsidR="00234768" w:rsidRPr="00DE346E" w:rsidRDefault="00521537" w:rsidP="009C6111">
            <w:pPr>
              <w:ind w:left="-96"/>
              <w:rPr>
                <w:rFonts w:cstheme="minorHAnsi"/>
                <w:b/>
                <w:bCs/>
                <w:u w:val="single"/>
              </w:rPr>
            </w:pPr>
            <w:sdt>
              <w:sdtPr>
                <w:rPr>
                  <w:rFonts w:cstheme="minorHAnsi"/>
                  <w:sz w:val="20"/>
                  <w:szCs w:val="20"/>
                </w:rPr>
                <w:id w:val="872653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9295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84900C" w14:textId="401BD8B8" w:rsidR="00234768" w:rsidRPr="00DE346E" w:rsidRDefault="00521537" w:rsidP="009C6111">
            <w:pPr>
              <w:ind w:left="-96"/>
              <w:rPr>
                <w:rFonts w:cstheme="minorHAnsi"/>
                <w:b/>
                <w:bCs/>
                <w:u w:val="single"/>
              </w:rPr>
            </w:pPr>
            <w:sdt>
              <w:sdtPr>
                <w:rPr>
                  <w:rFonts w:cstheme="minorHAnsi"/>
                  <w:sz w:val="20"/>
                  <w:szCs w:val="20"/>
                </w:rPr>
                <w:id w:val="19898190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21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9704CE" w14:textId="59AD000C" w:rsidR="00234768" w:rsidRPr="00DE346E" w:rsidRDefault="00521537" w:rsidP="009C6111">
            <w:pPr>
              <w:ind w:left="-96"/>
              <w:rPr>
                <w:rFonts w:cstheme="minorHAnsi"/>
                <w:b/>
                <w:bCs/>
                <w:u w:val="single"/>
              </w:rPr>
            </w:pPr>
            <w:sdt>
              <w:sdtPr>
                <w:rPr>
                  <w:rFonts w:cstheme="minorHAnsi"/>
                  <w:sz w:val="20"/>
                  <w:szCs w:val="20"/>
                </w:rPr>
                <w:id w:val="2347456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8787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A05AFC" w14:textId="56C18039" w:rsidR="00234768" w:rsidRPr="00DE346E" w:rsidRDefault="00521537" w:rsidP="009C6111">
            <w:pPr>
              <w:ind w:left="-96"/>
              <w:rPr>
                <w:rFonts w:cstheme="minorHAnsi"/>
                <w:b/>
                <w:bCs/>
                <w:u w:val="single"/>
              </w:rPr>
            </w:pPr>
            <w:sdt>
              <w:sdtPr>
                <w:rPr>
                  <w:rFonts w:cstheme="minorHAnsi"/>
                  <w:sz w:val="20"/>
                  <w:szCs w:val="20"/>
                </w:rPr>
                <w:id w:val="20753858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9451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CF2AAD" w14:textId="5CD76916" w:rsidR="00234768" w:rsidRPr="00DE346E" w:rsidRDefault="00521537" w:rsidP="009C6111">
            <w:pPr>
              <w:ind w:left="-96"/>
              <w:rPr>
                <w:rFonts w:cstheme="minorHAnsi"/>
                <w:b/>
                <w:bCs/>
                <w:u w:val="single"/>
              </w:rPr>
            </w:pPr>
            <w:sdt>
              <w:sdtPr>
                <w:rPr>
                  <w:rFonts w:cstheme="minorHAnsi"/>
                  <w:sz w:val="20"/>
                  <w:szCs w:val="20"/>
                </w:rPr>
                <w:id w:val="821315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1121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A4DA02" w14:textId="2D46160F" w:rsidR="00234768" w:rsidRPr="00DE346E" w:rsidRDefault="00521537" w:rsidP="009C6111">
            <w:pPr>
              <w:ind w:left="-96"/>
              <w:rPr>
                <w:rFonts w:cstheme="minorHAnsi"/>
                <w:b/>
                <w:bCs/>
                <w:u w:val="single"/>
              </w:rPr>
            </w:pPr>
            <w:sdt>
              <w:sdtPr>
                <w:rPr>
                  <w:rFonts w:cstheme="minorHAnsi"/>
                  <w:sz w:val="20"/>
                  <w:szCs w:val="20"/>
                </w:rPr>
                <w:id w:val="975722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4225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4C4A2F" w14:textId="20C83779" w:rsidR="00234768" w:rsidRPr="00DE346E" w:rsidRDefault="00521537" w:rsidP="009C6111">
            <w:pPr>
              <w:ind w:left="-96"/>
              <w:rPr>
                <w:rFonts w:cstheme="minorHAnsi"/>
                <w:b/>
                <w:bCs/>
                <w:u w:val="single"/>
              </w:rPr>
            </w:pPr>
            <w:sdt>
              <w:sdtPr>
                <w:rPr>
                  <w:rFonts w:cstheme="minorHAnsi"/>
                  <w:sz w:val="20"/>
                  <w:szCs w:val="20"/>
                </w:rPr>
                <w:id w:val="-1063705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58287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1C69D2D" w14:textId="0B24B491" w:rsidR="00234768" w:rsidRPr="00DE346E" w:rsidRDefault="00521537" w:rsidP="009C6111">
            <w:pPr>
              <w:ind w:left="-96"/>
              <w:rPr>
                <w:rFonts w:cstheme="minorHAnsi"/>
                <w:b/>
                <w:bCs/>
                <w:u w:val="single"/>
              </w:rPr>
            </w:pPr>
            <w:sdt>
              <w:sdtPr>
                <w:rPr>
                  <w:rFonts w:cstheme="minorHAnsi"/>
                  <w:sz w:val="20"/>
                  <w:szCs w:val="20"/>
                </w:rPr>
                <w:id w:val="12025096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975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88B8B6" w14:textId="0FDBBE26" w:rsidR="00234768" w:rsidRPr="00DE346E" w:rsidRDefault="00521537" w:rsidP="009C6111">
            <w:pPr>
              <w:ind w:left="-96"/>
              <w:rPr>
                <w:rFonts w:cstheme="minorHAnsi"/>
                <w:b/>
                <w:bCs/>
                <w:u w:val="single"/>
              </w:rPr>
            </w:pPr>
            <w:sdt>
              <w:sdtPr>
                <w:rPr>
                  <w:rFonts w:cstheme="minorHAnsi"/>
                  <w:sz w:val="20"/>
                  <w:szCs w:val="20"/>
                </w:rPr>
                <w:id w:val="18816588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40964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1793" w14:textId="3222FB11" w:rsidR="00234768" w:rsidRPr="00DE346E" w:rsidRDefault="00521537" w:rsidP="009C6111">
            <w:pPr>
              <w:ind w:left="-96"/>
              <w:rPr>
                <w:rFonts w:cstheme="minorHAnsi"/>
                <w:b/>
                <w:bCs/>
                <w:u w:val="single"/>
              </w:rPr>
            </w:pPr>
            <w:sdt>
              <w:sdtPr>
                <w:rPr>
                  <w:rFonts w:cstheme="minorHAnsi"/>
                  <w:sz w:val="20"/>
                  <w:szCs w:val="20"/>
                </w:rPr>
                <w:id w:val="9737940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86481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C4D2E" w14:textId="2584D0AE" w:rsidR="00234768" w:rsidRPr="00DE346E" w:rsidRDefault="00521537" w:rsidP="009C6111">
            <w:pPr>
              <w:ind w:left="-96"/>
              <w:rPr>
                <w:rFonts w:cstheme="minorHAnsi"/>
                <w:b/>
                <w:bCs/>
                <w:u w:val="single"/>
              </w:rPr>
            </w:pPr>
            <w:sdt>
              <w:sdtPr>
                <w:rPr>
                  <w:rFonts w:cstheme="minorHAnsi"/>
                  <w:sz w:val="20"/>
                  <w:szCs w:val="20"/>
                </w:rPr>
                <w:id w:val="15117983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0974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398B0B" w14:textId="44F5A671" w:rsidR="00234768" w:rsidRPr="00DE346E" w:rsidRDefault="00521537" w:rsidP="009C6111">
            <w:pPr>
              <w:ind w:left="-96"/>
              <w:rPr>
                <w:rFonts w:cstheme="minorHAnsi"/>
                <w:b/>
                <w:bCs/>
                <w:u w:val="single"/>
              </w:rPr>
            </w:pPr>
            <w:sdt>
              <w:sdtPr>
                <w:rPr>
                  <w:rFonts w:cstheme="minorHAnsi"/>
                  <w:sz w:val="20"/>
                  <w:szCs w:val="20"/>
                </w:rPr>
                <w:id w:val="-532185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85363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97FAB7" w14:textId="3D46BBCF" w:rsidR="00234768" w:rsidRPr="00DE346E" w:rsidRDefault="00521537" w:rsidP="009C6111">
            <w:pPr>
              <w:ind w:left="-96"/>
              <w:rPr>
                <w:rFonts w:cstheme="minorHAnsi"/>
                <w:b/>
                <w:bCs/>
                <w:u w:val="single"/>
              </w:rPr>
            </w:pPr>
            <w:sdt>
              <w:sdtPr>
                <w:rPr>
                  <w:rFonts w:cstheme="minorHAnsi"/>
                  <w:sz w:val="20"/>
                  <w:szCs w:val="20"/>
                </w:rPr>
                <w:id w:val="1996765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65898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A1087" w14:textId="6C70AC68" w:rsidR="00234768" w:rsidRPr="00DE346E" w:rsidRDefault="00521537" w:rsidP="009C6111">
            <w:pPr>
              <w:ind w:left="-96"/>
              <w:rPr>
                <w:rFonts w:cstheme="minorHAnsi"/>
                <w:b/>
                <w:bCs/>
                <w:u w:val="single"/>
              </w:rPr>
            </w:pPr>
            <w:sdt>
              <w:sdtPr>
                <w:rPr>
                  <w:rFonts w:cstheme="minorHAnsi"/>
                  <w:sz w:val="20"/>
                  <w:szCs w:val="20"/>
                </w:rPr>
                <w:id w:val="-1406985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90610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D8E0E8" w14:textId="3F992F16" w:rsidR="00234768" w:rsidRPr="00DE346E" w:rsidRDefault="00521537" w:rsidP="009C6111">
            <w:pPr>
              <w:ind w:left="-96"/>
              <w:rPr>
                <w:rFonts w:cstheme="minorHAnsi"/>
                <w:b/>
                <w:bCs/>
                <w:u w:val="single"/>
              </w:rPr>
            </w:pPr>
            <w:sdt>
              <w:sdtPr>
                <w:rPr>
                  <w:rFonts w:cstheme="minorHAnsi"/>
                  <w:sz w:val="20"/>
                  <w:szCs w:val="20"/>
                </w:rPr>
                <w:id w:val="-1366982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39421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636719318"/>
            <w:placeholder>
              <w:docPart w:val="5040335903F942DBBD4536059DF471D4"/>
            </w:placeholder>
            <w:showingPlcHdr/>
          </w:sdtPr>
          <w:sdtEndPr/>
          <w:sdtContent>
            <w:tc>
              <w:tcPr>
                <w:tcW w:w="1158" w:type="dxa"/>
                <w:shd w:val="clear" w:color="auto" w:fill="E5EAF6"/>
                <w:vAlign w:val="center"/>
              </w:tcPr>
              <w:p w14:paraId="79392AA0" w14:textId="5800FE3D"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94364810"/>
            <w:placeholder>
              <w:docPart w:val="5A11962B8F2E4E4A8C130AF880E31374"/>
            </w:placeholder>
            <w:showingPlcHdr/>
          </w:sdtPr>
          <w:sdtEndPr/>
          <w:sdtContent>
            <w:tc>
              <w:tcPr>
                <w:tcW w:w="2270" w:type="dxa"/>
                <w:shd w:val="clear" w:color="auto" w:fill="E5EAF6"/>
                <w:vAlign w:val="center"/>
              </w:tcPr>
              <w:p w14:paraId="21253031" w14:textId="455E6F0D" w:rsidR="00234768" w:rsidRPr="00DE346E" w:rsidRDefault="00234768" w:rsidP="00234768">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234768" w14:paraId="49687031" w14:textId="768CDACB" w:rsidTr="00806EF6">
        <w:trPr>
          <w:cantSplit/>
        </w:trPr>
        <w:tc>
          <w:tcPr>
            <w:tcW w:w="4312" w:type="dxa"/>
            <w:vAlign w:val="center"/>
          </w:tcPr>
          <w:p w14:paraId="3B82ED8E" w14:textId="77777777" w:rsidR="00234768" w:rsidRPr="0045038E" w:rsidRDefault="00234768" w:rsidP="00234768">
            <w:pPr>
              <w:rPr>
                <w:sz w:val="12"/>
                <w:szCs w:val="12"/>
              </w:rPr>
            </w:pPr>
          </w:p>
          <w:p w14:paraId="240E79E3" w14:textId="560444CE" w:rsidR="00234768" w:rsidRPr="001911E8" w:rsidRDefault="00521537" w:rsidP="00234768">
            <w:pPr>
              <w:rPr>
                <w:rFonts w:cstheme="minorHAnsi"/>
                <w:b/>
                <w:bCs/>
              </w:rPr>
            </w:pPr>
            <w:hyperlink w:anchor="Med8B16" w:tooltip="Click to See Full Standard" w:history="1">
              <w:r w:rsidR="00234768" w:rsidRPr="00214DAF">
                <w:rPr>
                  <w:rStyle w:val="Hyperlink"/>
                  <w:rFonts w:cstheme="minorHAnsi"/>
                  <w:b/>
                  <w:bCs/>
                </w:rPr>
                <w:t>8-B-16</w:t>
              </w:r>
            </w:hyperlink>
            <w:r w:rsidR="00234768" w:rsidRPr="00534738">
              <w:t xml:space="preserve"> </w:t>
            </w:r>
            <w:r w:rsidR="00234768">
              <w:t xml:space="preserve">  </w:t>
            </w:r>
            <w:r w:rsidR="00234768" w:rsidRPr="00CC680C">
              <w:rPr>
                <w:i/>
                <w:iCs/>
              </w:rPr>
              <w:t>A, B, C-M, C</w:t>
            </w:r>
          </w:p>
          <w:p w14:paraId="436959FA" w14:textId="5A66C032" w:rsidR="00234768" w:rsidRPr="00D731C6" w:rsidRDefault="00234768" w:rsidP="00234768">
            <w:pPr>
              <w:rPr>
                <w:rFonts w:cstheme="minorHAnsi"/>
              </w:rPr>
            </w:pPr>
            <w:r w:rsidRPr="00B933EE">
              <w:rPr>
                <w:rFonts w:cstheme="minorHAnsi"/>
              </w:rPr>
              <w:t>The pre-op record includes current and chronic illness.</w:t>
            </w:r>
          </w:p>
        </w:tc>
        <w:tc>
          <w:tcPr>
            <w:tcW w:w="585" w:type="dxa"/>
            <w:vAlign w:val="center"/>
          </w:tcPr>
          <w:p w14:paraId="3BADAF1A" w14:textId="2A3BCD4E" w:rsidR="00234768" w:rsidRPr="00DE346E" w:rsidRDefault="00521537" w:rsidP="009C6111">
            <w:pPr>
              <w:ind w:left="-96"/>
              <w:rPr>
                <w:rFonts w:cstheme="minorHAnsi"/>
                <w:b/>
                <w:bCs/>
                <w:u w:val="single"/>
              </w:rPr>
            </w:pPr>
            <w:sdt>
              <w:sdtPr>
                <w:rPr>
                  <w:rFonts w:cstheme="minorHAnsi"/>
                  <w:sz w:val="20"/>
                  <w:szCs w:val="20"/>
                </w:rPr>
                <w:id w:val="18815134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25929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2345C6" w14:textId="3747BB16" w:rsidR="00234768" w:rsidRPr="00DE346E" w:rsidRDefault="00521537" w:rsidP="009C6111">
            <w:pPr>
              <w:ind w:left="-96"/>
              <w:rPr>
                <w:rFonts w:cstheme="minorHAnsi"/>
                <w:b/>
                <w:bCs/>
                <w:u w:val="single"/>
              </w:rPr>
            </w:pPr>
            <w:sdt>
              <w:sdtPr>
                <w:rPr>
                  <w:rFonts w:cstheme="minorHAnsi"/>
                  <w:sz w:val="20"/>
                  <w:szCs w:val="20"/>
                </w:rPr>
                <w:id w:val="-13809381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2825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3881CB" w14:textId="3D29BF0D" w:rsidR="00234768" w:rsidRPr="00DE346E" w:rsidRDefault="00521537" w:rsidP="009C6111">
            <w:pPr>
              <w:ind w:left="-96"/>
              <w:rPr>
                <w:rFonts w:cstheme="minorHAnsi"/>
                <w:b/>
                <w:bCs/>
                <w:u w:val="single"/>
              </w:rPr>
            </w:pPr>
            <w:sdt>
              <w:sdtPr>
                <w:rPr>
                  <w:rFonts w:cstheme="minorHAnsi"/>
                  <w:sz w:val="20"/>
                  <w:szCs w:val="20"/>
                </w:rPr>
                <w:id w:val="1734280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5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D7F973" w14:textId="521E448A" w:rsidR="00234768" w:rsidRPr="00DE346E" w:rsidRDefault="00521537" w:rsidP="009C6111">
            <w:pPr>
              <w:ind w:left="-96"/>
              <w:rPr>
                <w:rFonts w:cstheme="minorHAnsi"/>
                <w:b/>
                <w:bCs/>
                <w:u w:val="single"/>
              </w:rPr>
            </w:pPr>
            <w:sdt>
              <w:sdtPr>
                <w:rPr>
                  <w:rFonts w:cstheme="minorHAnsi"/>
                  <w:sz w:val="20"/>
                  <w:szCs w:val="20"/>
                </w:rPr>
                <w:id w:val="-194769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236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898D2A" w14:textId="241B3694" w:rsidR="00234768" w:rsidRPr="00DE346E" w:rsidRDefault="00521537" w:rsidP="009C6111">
            <w:pPr>
              <w:ind w:left="-96"/>
              <w:rPr>
                <w:rFonts w:cstheme="minorHAnsi"/>
                <w:b/>
                <w:bCs/>
                <w:u w:val="single"/>
              </w:rPr>
            </w:pPr>
            <w:sdt>
              <w:sdtPr>
                <w:rPr>
                  <w:rFonts w:cstheme="minorHAnsi"/>
                  <w:sz w:val="20"/>
                  <w:szCs w:val="20"/>
                </w:rPr>
                <w:id w:val="-74361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6644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F95CAC" w14:textId="01CDE5AC" w:rsidR="00234768" w:rsidRPr="00DE346E" w:rsidRDefault="00521537" w:rsidP="009C6111">
            <w:pPr>
              <w:ind w:left="-96"/>
              <w:rPr>
                <w:rFonts w:cstheme="minorHAnsi"/>
                <w:b/>
                <w:bCs/>
                <w:u w:val="single"/>
              </w:rPr>
            </w:pPr>
            <w:sdt>
              <w:sdtPr>
                <w:rPr>
                  <w:rFonts w:cstheme="minorHAnsi"/>
                  <w:sz w:val="20"/>
                  <w:szCs w:val="20"/>
                </w:rPr>
                <w:id w:val="-1028794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3525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651935" w14:textId="7D34EAB4" w:rsidR="00234768" w:rsidRPr="00DE346E" w:rsidRDefault="00521537" w:rsidP="009C6111">
            <w:pPr>
              <w:ind w:left="-96"/>
              <w:rPr>
                <w:rFonts w:cstheme="minorHAnsi"/>
                <w:b/>
                <w:bCs/>
                <w:u w:val="single"/>
              </w:rPr>
            </w:pPr>
            <w:sdt>
              <w:sdtPr>
                <w:rPr>
                  <w:rFonts w:cstheme="minorHAnsi"/>
                  <w:sz w:val="20"/>
                  <w:szCs w:val="20"/>
                </w:rPr>
                <w:id w:val="-356200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5363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50795" w14:textId="2992E555" w:rsidR="00234768" w:rsidRPr="00DE346E" w:rsidRDefault="00521537" w:rsidP="009C6111">
            <w:pPr>
              <w:ind w:left="-96"/>
              <w:rPr>
                <w:rFonts w:cstheme="minorHAnsi"/>
                <w:b/>
                <w:bCs/>
                <w:u w:val="single"/>
              </w:rPr>
            </w:pPr>
            <w:sdt>
              <w:sdtPr>
                <w:rPr>
                  <w:rFonts w:cstheme="minorHAnsi"/>
                  <w:sz w:val="20"/>
                  <w:szCs w:val="20"/>
                </w:rPr>
                <w:id w:val="-1182656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2361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0A63D" w14:textId="2236C039" w:rsidR="00234768" w:rsidRPr="00DE346E" w:rsidRDefault="00521537" w:rsidP="009C6111">
            <w:pPr>
              <w:ind w:left="-96"/>
              <w:rPr>
                <w:rFonts w:cstheme="minorHAnsi"/>
                <w:b/>
                <w:bCs/>
                <w:u w:val="single"/>
              </w:rPr>
            </w:pPr>
            <w:sdt>
              <w:sdtPr>
                <w:rPr>
                  <w:rFonts w:cstheme="minorHAnsi"/>
                  <w:sz w:val="20"/>
                  <w:szCs w:val="20"/>
                </w:rPr>
                <w:id w:val="1674215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27265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76341A" w14:textId="5B200469" w:rsidR="00234768" w:rsidRPr="00DE346E" w:rsidRDefault="00521537" w:rsidP="009C6111">
            <w:pPr>
              <w:ind w:left="-96"/>
              <w:rPr>
                <w:rFonts w:cstheme="minorHAnsi"/>
                <w:b/>
                <w:bCs/>
                <w:u w:val="single"/>
              </w:rPr>
            </w:pPr>
            <w:sdt>
              <w:sdtPr>
                <w:rPr>
                  <w:rFonts w:cstheme="minorHAnsi"/>
                  <w:sz w:val="20"/>
                  <w:szCs w:val="20"/>
                </w:rPr>
                <w:id w:val="1172610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977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B976EE" w14:textId="0D1F2B3A" w:rsidR="00234768" w:rsidRPr="00DE346E" w:rsidRDefault="00521537" w:rsidP="009C6111">
            <w:pPr>
              <w:ind w:left="-96"/>
              <w:rPr>
                <w:rFonts w:cstheme="minorHAnsi"/>
                <w:b/>
                <w:bCs/>
                <w:u w:val="single"/>
              </w:rPr>
            </w:pPr>
            <w:sdt>
              <w:sdtPr>
                <w:rPr>
                  <w:rFonts w:cstheme="minorHAnsi"/>
                  <w:sz w:val="20"/>
                  <w:szCs w:val="20"/>
                </w:rPr>
                <w:id w:val="-10597907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7251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445C0" w14:textId="6C47774A" w:rsidR="00234768" w:rsidRPr="00DE346E" w:rsidRDefault="00521537" w:rsidP="009C6111">
            <w:pPr>
              <w:ind w:left="-96"/>
              <w:rPr>
                <w:rFonts w:cstheme="minorHAnsi"/>
                <w:b/>
                <w:bCs/>
                <w:u w:val="single"/>
              </w:rPr>
            </w:pPr>
            <w:sdt>
              <w:sdtPr>
                <w:rPr>
                  <w:rFonts w:cstheme="minorHAnsi"/>
                  <w:sz w:val="20"/>
                  <w:szCs w:val="20"/>
                </w:rPr>
                <w:id w:val="244156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988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BC4C6EC" w14:textId="4494B8EC" w:rsidR="00234768" w:rsidRPr="00DE346E" w:rsidRDefault="00521537" w:rsidP="009C6111">
            <w:pPr>
              <w:ind w:left="-96"/>
              <w:rPr>
                <w:rFonts w:cstheme="minorHAnsi"/>
                <w:b/>
                <w:bCs/>
                <w:u w:val="single"/>
              </w:rPr>
            </w:pPr>
            <w:sdt>
              <w:sdtPr>
                <w:rPr>
                  <w:rFonts w:cstheme="minorHAnsi"/>
                  <w:sz w:val="20"/>
                  <w:szCs w:val="20"/>
                </w:rPr>
                <w:id w:val="6825575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6474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FFBFC" w14:textId="7C5DEB76" w:rsidR="00234768" w:rsidRPr="00DE346E" w:rsidRDefault="00521537" w:rsidP="009C6111">
            <w:pPr>
              <w:ind w:left="-96"/>
              <w:rPr>
                <w:rFonts w:cstheme="minorHAnsi"/>
                <w:b/>
                <w:bCs/>
                <w:u w:val="single"/>
              </w:rPr>
            </w:pPr>
            <w:sdt>
              <w:sdtPr>
                <w:rPr>
                  <w:rFonts w:cstheme="minorHAnsi"/>
                  <w:sz w:val="20"/>
                  <w:szCs w:val="20"/>
                </w:rPr>
                <w:id w:val="537629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078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42F1D9" w14:textId="7DDD348A" w:rsidR="00234768" w:rsidRPr="00DE346E" w:rsidRDefault="00521537" w:rsidP="009C6111">
            <w:pPr>
              <w:ind w:left="-96"/>
              <w:rPr>
                <w:rFonts w:cstheme="minorHAnsi"/>
                <w:b/>
                <w:bCs/>
                <w:u w:val="single"/>
              </w:rPr>
            </w:pPr>
            <w:sdt>
              <w:sdtPr>
                <w:rPr>
                  <w:rFonts w:cstheme="minorHAnsi"/>
                  <w:sz w:val="20"/>
                  <w:szCs w:val="20"/>
                </w:rPr>
                <w:id w:val="-1573112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806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4502FA" w14:textId="076BB055" w:rsidR="00234768" w:rsidRPr="00DE346E" w:rsidRDefault="00521537" w:rsidP="009C6111">
            <w:pPr>
              <w:ind w:left="-96"/>
              <w:rPr>
                <w:rFonts w:cstheme="minorHAnsi"/>
                <w:b/>
                <w:bCs/>
                <w:u w:val="single"/>
              </w:rPr>
            </w:pPr>
            <w:sdt>
              <w:sdtPr>
                <w:rPr>
                  <w:rFonts w:cstheme="minorHAnsi"/>
                  <w:sz w:val="20"/>
                  <w:szCs w:val="20"/>
                </w:rPr>
                <w:id w:val="-8752330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8701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FEF16" w14:textId="111227B9" w:rsidR="00234768" w:rsidRPr="00DE346E" w:rsidRDefault="00521537" w:rsidP="009C6111">
            <w:pPr>
              <w:ind w:left="-96"/>
              <w:rPr>
                <w:rFonts w:cstheme="minorHAnsi"/>
                <w:b/>
                <w:bCs/>
                <w:u w:val="single"/>
              </w:rPr>
            </w:pPr>
            <w:sdt>
              <w:sdtPr>
                <w:rPr>
                  <w:rFonts w:cstheme="minorHAnsi"/>
                  <w:sz w:val="20"/>
                  <w:szCs w:val="20"/>
                </w:rPr>
                <w:id w:val="-10775089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88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D3F6AA" w14:textId="6E04931B" w:rsidR="00234768" w:rsidRPr="00DE346E" w:rsidRDefault="00521537" w:rsidP="009C6111">
            <w:pPr>
              <w:ind w:left="-96"/>
              <w:rPr>
                <w:rFonts w:cstheme="minorHAnsi"/>
                <w:b/>
                <w:bCs/>
                <w:u w:val="single"/>
              </w:rPr>
            </w:pPr>
            <w:sdt>
              <w:sdtPr>
                <w:rPr>
                  <w:rFonts w:cstheme="minorHAnsi"/>
                  <w:sz w:val="20"/>
                  <w:szCs w:val="20"/>
                </w:rPr>
                <w:id w:val="1501538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95254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A8FCD" w14:textId="2967BD78" w:rsidR="00234768" w:rsidRPr="00DE346E" w:rsidRDefault="00521537" w:rsidP="009C6111">
            <w:pPr>
              <w:ind w:left="-96"/>
              <w:rPr>
                <w:rFonts w:cstheme="minorHAnsi"/>
                <w:b/>
                <w:bCs/>
                <w:u w:val="single"/>
              </w:rPr>
            </w:pPr>
            <w:sdt>
              <w:sdtPr>
                <w:rPr>
                  <w:rFonts w:cstheme="minorHAnsi"/>
                  <w:sz w:val="20"/>
                  <w:szCs w:val="20"/>
                </w:rPr>
                <w:id w:val="-8781593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3251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5BA695" w14:textId="48C00695" w:rsidR="00234768" w:rsidRPr="00DE346E" w:rsidRDefault="00521537" w:rsidP="009C6111">
            <w:pPr>
              <w:ind w:left="-96"/>
              <w:rPr>
                <w:rFonts w:cstheme="minorHAnsi"/>
                <w:b/>
                <w:bCs/>
                <w:u w:val="single"/>
              </w:rPr>
            </w:pPr>
            <w:sdt>
              <w:sdtPr>
                <w:rPr>
                  <w:rFonts w:cstheme="minorHAnsi"/>
                  <w:sz w:val="20"/>
                  <w:szCs w:val="20"/>
                </w:rPr>
                <w:id w:val="112273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8388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63329761"/>
            <w:placeholder>
              <w:docPart w:val="66A6944B20D04BAAADAF4045569F71FD"/>
            </w:placeholder>
            <w:showingPlcHdr/>
          </w:sdtPr>
          <w:sdtEndPr/>
          <w:sdtContent>
            <w:tc>
              <w:tcPr>
                <w:tcW w:w="1158" w:type="dxa"/>
                <w:vAlign w:val="center"/>
              </w:tcPr>
              <w:p w14:paraId="2F126651" w14:textId="07A935B6"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2062281572"/>
            <w:placeholder>
              <w:docPart w:val="540F9E047D55455F90AD440388DCEF6C"/>
            </w:placeholder>
            <w:showingPlcHdr/>
          </w:sdtPr>
          <w:sdtEndPr/>
          <w:sdtContent>
            <w:tc>
              <w:tcPr>
                <w:tcW w:w="2270" w:type="dxa"/>
                <w:vAlign w:val="center"/>
              </w:tcPr>
              <w:p w14:paraId="6FEBF023" w14:textId="1ED7E5CB" w:rsidR="00234768" w:rsidRPr="00DE346E" w:rsidRDefault="00234768" w:rsidP="00234768">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F57D13" w14:paraId="1F603E09" w14:textId="0F7192F9" w:rsidTr="00806EF6">
        <w:trPr>
          <w:cantSplit/>
        </w:trPr>
        <w:tc>
          <w:tcPr>
            <w:tcW w:w="4312" w:type="dxa"/>
            <w:shd w:val="clear" w:color="auto" w:fill="E5EAF6"/>
            <w:vAlign w:val="center"/>
          </w:tcPr>
          <w:p w14:paraId="397F63B0" w14:textId="77777777" w:rsidR="00234768" w:rsidRPr="0045038E" w:rsidRDefault="00234768" w:rsidP="00234768">
            <w:pPr>
              <w:rPr>
                <w:sz w:val="12"/>
                <w:szCs w:val="12"/>
              </w:rPr>
            </w:pPr>
          </w:p>
          <w:p w14:paraId="5FF75569" w14:textId="77777777" w:rsidR="00234768" w:rsidRPr="001911E8" w:rsidRDefault="00521537" w:rsidP="00234768">
            <w:pPr>
              <w:rPr>
                <w:rFonts w:cstheme="minorHAnsi"/>
                <w:b/>
                <w:bCs/>
              </w:rPr>
            </w:pPr>
            <w:hyperlink w:anchor="Med8B17" w:tooltip="Click to See Full Standard" w:history="1">
              <w:r w:rsidR="00234768" w:rsidRPr="00214DAF">
                <w:rPr>
                  <w:rStyle w:val="Hyperlink"/>
                  <w:rFonts w:cstheme="minorHAnsi"/>
                  <w:b/>
                  <w:bCs/>
                </w:rPr>
                <w:t>8-B-17</w:t>
              </w:r>
            </w:hyperlink>
            <w:r w:rsidR="00234768" w:rsidRPr="00534738">
              <w:t xml:space="preserve"> </w:t>
            </w:r>
            <w:r w:rsidR="00234768">
              <w:t xml:space="preserve">  </w:t>
            </w:r>
            <w:r w:rsidR="00234768" w:rsidRPr="00CC680C">
              <w:rPr>
                <w:i/>
                <w:iCs/>
              </w:rPr>
              <w:t>A, B, C-M, C</w:t>
            </w:r>
          </w:p>
          <w:p w14:paraId="08BBE59A" w14:textId="2E949209" w:rsidR="00234768" w:rsidRPr="00D731C6" w:rsidRDefault="00234768" w:rsidP="00234768">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6D9F3567" w:rsidR="00234768" w:rsidRPr="00DE346E" w:rsidRDefault="00521537" w:rsidP="009C6111">
            <w:pPr>
              <w:ind w:left="-96"/>
              <w:rPr>
                <w:rFonts w:cstheme="minorHAnsi"/>
                <w:b/>
                <w:bCs/>
                <w:u w:val="single"/>
              </w:rPr>
            </w:pPr>
            <w:sdt>
              <w:sdtPr>
                <w:rPr>
                  <w:rFonts w:cstheme="minorHAnsi"/>
                  <w:sz w:val="20"/>
                  <w:szCs w:val="20"/>
                </w:rPr>
                <w:id w:val="1193726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2697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A30B67" w14:textId="0E9DFC8F" w:rsidR="00234768" w:rsidRPr="00DE346E" w:rsidRDefault="00521537" w:rsidP="009C6111">
            <w:pPr>
              <w:ind w:left="-96"/>
              <w:rPr>
                <w:rFonts w:cstheme="minorHAnsi"/>
                <w:b/>
                <w:bCs/>
                <w:u w:val="single"/>
              </w:rPr>
            </w:pPr>
            <w:sdt>
              <w:sdtPr>
                <w:rPr>
                  <w:rFonts w:cstheme="minorHAnsi"/>
                  <w:sz w:val="20"/>
                  <w:szCs w:val="20"/>
                </w:rPr>
                <w:id w:val="-1509903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1643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F92F4F" w14:textId="37611208" w:rsidR="00234768" w:rsidRPr="00DE346E" w:rsidRDefault="00521537" w:rsidP="009C6111">
            <w:pPr>
              <w:ind w:left="-96"/>
              <w:rPr>
                <w:rFonts w:cstheme="minorHAnsi"/>
                <w:b/>
                <w:bCs/>
                <w:u w:val="single"/>
              </w:rPr>
            </w:pPr>
            <w:sdt>
              <w:sdtPr>
                <w:rPr>
                  <w:rFonts w:cstheme="minorHAnsi"/>
                  <w:sz w:val="20"/>
                  <w:szCs w:val="20"/>
                </w:rPr>
                <w:id w:val="1350994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7800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98A8B7" w14:textId="3AC8BFC0" w:rsidR="00234768" w:rsidRPr="00DE346E" w:rsidRDefault="00521537" w:rsidP="009C6111">
            <w:pPr>
              <w:ind w:left="-96"/>
              <w:rPr>
                <w:rFonts w:cstheme="minorHAnsi"/>
                <w:b/>
                <w:bCs/>
                <w:u w:val="single"/>
              </w:rPr>
            </w:pPr>
            <w:sdt>
              <w:sdtPr>
                <w:rPr>
                  <w:rFonts w:cstheme="minorHAnsi"/>
                  <w:sz w:val="20"/>
                  <w:szCs w:val="20"/>
                </w:rPr>
                <w:id w:val="731500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4553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8D451A" w14:textId="6CAAA718" w:rsidR="00234768" w:rsidRPr="00DE346E" w:rsidRDefault="00521537" w:rsidP="009C6111">
            <w:pPr>
              <w:ind w:left="-96"/>
              <w:rPr>
                <w:rFonts w:cstheme="minorHAnsi"/>
                <w:b/>
                <w:bCs/>
                <w:u w:val="single"/>
              </w:rPr>
            </w:pPr>
            <w:sdt>
              <w:sdtPr>
                <w:rPr>
                  <w:rFonts w:cstheme="minorHAnsi"/>
                  <w:sz w:val="20"/>
                  <w:szCs w:val="20"/>
                </w:rPr>
                <w:id w:val="193199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0172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A0E15E" w14:textId="3353A152" w:rsidR="00234768" w:rsidRPr="00DE346E" w:rsidRDefault="00521537" w:rsidP="009C6111">
            <w:pPr>
              <w:ind w:left="-96"/>
              <w:rPr>
                <w:rFonts w:cstheme="minorHAnsi"/>
                <w:b/>
                <w:bCs/>
                <w:u w:val="single"/>
              </w:rPr>
            </w:pPr>
            <w:sdt>
              <w:sdtPr>
                <w:rPr>
                  <w:rFonts w:cstheme="minorHAnsi"/>
                  <w:sz w:val="20"/>
                  <w:szCs w:val="20"/>
                </w:rPr>
                <w:id w:val="-1720577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78714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F2B4C9" w14:textId="4CF2BAF0" w:rsidR="00234768" w:rsidRPr="00DE346E" w:rsidRDefault="00521537" w:rsidP="009C6111">
            <w:pPr>
              <w:ind w:left="-96"/>
              <w:rPr>
                <w:rFonts w:cstheme="minorHAnsi"/>
                <w:b/>
                <w:bCs/>
                <w:u w:val="single"/>
              </w:rPr>
            </w:pPr>
            <w:sdt>
              <w:sdtPr>
                <w:rPr>
                  <w:rFonts w:cstheme="minorHAnsi"/>
                  <w:sz w:val="20"/>
                  <w:szCs w:val="20"/>
                </w:rPr>
                <w:id w:val="-1440742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828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0E2A22" w14:textId="78C79D71" w:rsidR="00234768" w:rsidRPr="00DE346E" w:rsidRDefault="00521537" w:rsidP="009C6111">
            <w:pPr>
              <w:ind w:left="-96"/>
              <w:rPr>
                <w:rFonts w:cstheme="minorHAnsi"/>
                <w:b/>
                <w:bCs/>
                <w:u w:val="single"/>
              </w:rPr>
            </w:pPr>
            <w:sdt>
              <w:sdtPr>
                <w:rPr>
                  <w:rFonts w:cstheme="minorHAnsi"/>
                  <w:sz w:val="20"/>
                  <w:szCs w:val="20"/>
                </w:rPr>
                <w:id w:val="10748667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8237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732D26" w14:textId="3A740B2B" w:rsidR="00234768" w:rsidRPr="00DE346E" w:rsidRDefault="00521537" w:rsidP="009C6111">
            <w:pPr>
              <w:ind w:left="-96"/>
              <w:rPr>
                <w:rFonts w:cstheme="minorHAnsi"/>
                <w:b/>
                <w:bCs/>
                <w:u w:val="single"/>
              </w:rPr>
            </w:pPr>
            <w:sdt>
              <w:sdtPr>
                <w:rPr>
                  <w:rFonts w:cstheme="minorHAnsi"/>
                  <w:sz w:val="20"/>
                  <w:szCs w:val="20"/>
                </w:rPr>
                <w:id w:val="2038779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54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97F0A2" w14:textId="003BEBDF" w:rsidR="00234768" w:rsidRPr="00DE346E" w:rsidRDefault="00521537" w:rsidP="009C6111">
            <w:pPr>
              <w:ind w:left="-96"/>
              <w:rPr>
                <w:rFonts w:cstheme="minorHAnsi"/>
                <w:b/>
                <w:bCs/>
                <w:u w:val="single"/>
              </w:rPr>
            </w:pPr>
            <w:sdt>
              <w:sdtPr>
                <w:rPr>
                  <w:rFonts w:cstheme="minorHAnsi"/>
                  <w:sz w:val="20"/>
                  <w:szCs w:val="20"/>
                </w:rPr>
                <w:id w:val="741528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97421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F74AEB" w14:textId="098F37AD" w:rsidR="00234768" w:rsidRPr="00DE346E" w:rsidRDefault="00521537" w:rsidP="009C6111">
            <w:pPr>
              <w:ind w:left="-96"/>
              <w:rPr>
                <w:rFonts w:cstheme="minorHAnsi"/>
                <w:b/>
                <w:bCs/>
                <w:u w:val="single"/>
              </w:rPr>
            </w:pPr>
            <w:sdt>
              <w:sdtPr>
                <w:rPr>
                  <w:rFonts w:cstheme="minorHAnsi"/>
                  <w:sz w:val="20"/>
                  <w:szCs w:val="20"/>
                </w:rPr>
                <w:id w:val="6987494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39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0211EE" w14:textId="1212AF7A" w:rsidR="00234768" w:rsidRPr="00DE346E" w:rsidRDefault="00521537" w:rsidP="009C6111">
            <w:pPr>
              <w:ind w:left="-96"/>
              <w:rPr>
                <w:rFonts w:cstheme="minorHAnsi"/>
                <w:b/>
                <w:bCs/>
                <w:u w:val="single"/>
              </w:rPr>
            </w:pPr>
            <w:sdt>
              <w:sdtPr>
                <w:rPr>
                  <w:rFonts w:cstheme="minorHAnsi"/>
                  <w:sz w:val="20"/>
                  <w:szCs w:val="20"/>
                </w:rPr>
                <w:id w:val="-1019584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160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76BB43" w14:textId="2004B903" w:rsidR="00234768" w:rsidRPr="00DE346E" w:rsidRDefault="00521537" w:rsidP="009C6111">
            <w:pPr>
              <w:ind w:left="-96"/>
              <w:rPr>
                <w:rFonts w:cstheme="minorHAnsi"/>
                <w:b/>
                <w:bCs/>
                <w:u w:val="single"/>
              </w:rPr>
            </w:pPr>
            <w:sdt>
              <w:sdtPr>
                <w:rPr>
                  <w:rFonts w:cstheme="minorHAnsi"/>
                  <w:sz w:val="20"/>
                  <w:szCs w:val="20"/>
                </w:rPr>
                <w:id w:val="997153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956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AF771" w14:textId="5C3CD5F3" w:rsidR="00234768" w:rsidRPr="00DE346E" w:rsidRDefault="00521537" w:rsidP="009C6111">
            <w:pPr>
              <w:ind w:left="-96"/>
              <w:rPr>
                <w:rFonts w:cstheme="minorHAnsi"/>
                <w:b/>
                <w:bCs/>
                <w:u w:val="single"/>
              </w:rPr>
            </w:pPr>
            <w:sdt>
              <w:sdtPr>
                <w:rPr>
                  <w:rFonts w:cstheme="minorHAnsi"/>
                  <w:sz w:val="20"/>
                  <w:szCs w:val="20"/>
                </w:rPr>
                <w:id w:val="4297072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1541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F39EDD" w14:textId="64043704" w:rsidR="00234768" w:rsidRPr="00DE346E" w:rsidRDefault="00521537" w:rsidP="009C6111">
            <w:pPr>
              <w:ind w:left="-96"/>
              <w:rPr>
                <w:rFonts w:cstheme="minorHAnsi"/>
                <w:b/>
                <w:bCs/>
                <w:u w:val="single"/>
              </w:rPr>
            </w:pPr>
            <w:sdt>
              <w:sdtPr>
                <w:rPr>
                  <w:rFonts w:cstheme="minorHAnsi"/>
                  <w:sz w:val="20"/>
                  <w:szCs w:val="20"/>
                </w:rPr>
                <w:id w:val="384070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3418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2264F1" w14:textId="123AD23D" w:rsidR="00234768" w:rsidRPr="00DE346E" w:rsidRDefault="00521537" w:rsidP="009C6111">
            <w:pPr>
              <w:ind w:left="-96"/>
              <w:rPr>
                <w:rFonts w:cstheme="minorHAnsi"/>
                <w:b/>
                <w:bCs/>
                <w:u w:val="single"/>
              </w:rPr>
            </w:pPr>
            <w:sdt>
              <w:sdtPr>
                <w:rPr>
                  <w:rFonts w:cstheme="minorHAnsi"/>
                  <w:sz w:val="20"/>
                  <w:szCs w:val="20"/>
                </w:rPr>
                <w:id w:val="992150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92350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75786" w14:textId="10727D00" w:rsidR="00234768" w:rsidRPr="00DE346E" w:rsidRDefault="00521537" w:rsidP="009C6111">
            <w:pPr>
              <w:ind w:left="-96"/>
              <w:rPr>
                <w:rFonts w:cstheme="minorHAnsi"/>
                <w:b/>
                <w:bCs/>
                <w:u w:val="single"/>
              </w:rPr>
            </w:pPr>
            <w:sdt>
              <w:sdtPr>
                <w:rPr>
                  <w:rFonts w:cstheme="minorHAnsi"/>
                  <w:sz w:val="20"/>
                  <w:szCs w:val="20"/>
                </w:rPr>
                <w:id w:val="892534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253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35B80D" w14:textId="7BBB86C7" w:rsidR="00234768" w:rsidRPr="00DE346E" w:rsidRDefault="00521537" w:rsidP="009C6111">
            <w:pPr>
              <w:ind w:left="-96"/>
              <w:rPr>
                <w:rFonts w:cstheme="minorHAnsi"/>
                <w:b/>
                <w:bCs/>
                <w:u w:val="single"/>
              </w:rPr>
            </w:pPr>
            <w:sdt>
              <w:sdtPr>
                <w:rPr>
                  <w:rFonts w:cstheme="minorHAnsi"/>
                  <w:sz w:val="20"/>
                  <w:szCs w:val="20"/>
                </w:rPr>
                <w:id w:val="1872686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4946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9E294AD" w14:textId="5854D772" w:rsidR="00234768" w:rsidRPr="00DE346E" w:rsidRDefault="00521537" w:rsidP="009C6111">
            <w:pPr>
              <w:ind w:left="-96"/>
              <w:rPr>
                <w:rFonts w:cstheme="minorHAnsi"/>
                <w:b/>
                <w:bCs/>
                <w:u w:val="single"/>
              </w:rPr>
            </w:pPr>
            <w:sdt>
              <w:sdtPr>
                <w:rPr>
                  <w:rFonts w:cstheme="minorHAnsi"/>
                  <w:sz w:val="20"/>
                  <w:szCs w:val="20"/>
                </w:rPr>
                <w:id w:val="-844394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315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6E9567" w14:textId="19C3698C" w:rsidR="00234768" w:rsidRPr="00DE346E" w:rsidRDefault="00521537" w:rsidP="009C6111">
            <w:pPr>
              <w:ind w:left="-96"/>
              <w:rPr>
                <w:rFonts w:cstheme="minorHAnsi"/>
                <w:b/>
                <w:bCs/>
                <w:u w:val="single"/>
              </w:rPr>
            </w:pPr>
            <w:sdt>
              <w:sdtPr>
                <w:rPr>
                  <w:rFonts w:cstheme="minorHAnsi"/>
                  <w:sz w:val="20"/>
                  <w:szCs w:val="20"/>
                </w:rPr>
                <w:id w:val="-1744250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525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93101974"/>
            <w:placeholder>
              <w:docPart w:val="92F7DFE649424A69BEF57C04F3A62F9C"/>
            </w:placeholder>
            <w:showingPlcHdr/>
          </w:sdtPr>
          <w:sdtEndPr/>
          <w:sdtContent>
            <w:tc>
              <w:tcPr>
                <w:tcW w:w="1158" w:type="dxa"/>
                <w:shd w:val="clear" w:color="auto" w:fill="E5EAF6"/>
                <w:vAlign w:val="center"/>
              </w:tcPr>
              <w:p w14:paraId="1166611E" w14:textId="05B12D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571652894"/>
            <w:placeholder>
              <w:docPart w:val="DF3BE1CA6DA1482DA0319090F115A9F9"/>
            </w:placeholder>
            <w:showingPlcHdr/>
          </w:sdtPr>
          <w:sdtEndPr/>
          <w:sdtContent>
            <w:tc>
              <w:tcPr>
                <w:tcW w:w="2270" w:type="dxa"/>
                <w:shd w:val="clear" w:color="auto" w:fill="E5EAF6"/>
                <w:vAlign w:val="center"/>
              </w:tcPr>
              <w:p w14:paraId="1FA8876E" w14:textId="6BE5999A" w:rsidR="00234768" w:rsidRPr="00DE346E" w:rsidRDefault="00234768" w:rsidP="00234768">
                <w:pPr>
                  <w:rPr>
                    <w:rFonts w:cstheme="minorHAnsi"/>
                    <w:b/>
                    <w:bCs/>
                    <w:u w:val="single"/>
                  </w:rPr>
                </w:pPr>
                <w:r>
                  <w:rPr>
                    <w:rStyle w:val="PlaceholderText"/>
                  </w:rPr>
                  <w:t>Total Reviewed</w:t>
                </w:r>
              </w:p>
            </w:tc>
          </w:sdtContent>
        </w:sdt>
      </w:tr>
      <w:tr w:rsidR="00055554" w14:paraId="6CDF84A5" w14:textId="77777777" w:rsidTr="00F57D13">
        <w:trPr>
          <w:cantSplit/>
        </w:trPr>
        <w:tc>
          <w:tcPr>
            <w:tcW w:w="19440" w:type="dxa"/>
            <w:gridSpan w:val="23"/>
            <w:shd w:val="clear" w:color="auto" w:fill="E5EAF6"/>
          </w:tcPr>
          <w:p w14:paraId="68FD2628" w14:textId="77777777"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234768" w14:paraId="546AD5B9" w14:textId="3664CCC6" w:rsidTr="00806EF6">
        <w:trPr>
          <w:cantSplit/>
        </w:trPr>
        <w:tc>
          <w:tcPr>
            <w:tcW w:w="4312" w:type="dxa"/>
            <w:vAlign w:val="center"/>
          </w:tcPr>
          <w:p w14:paraId="5A43C538" w14:textId="77777777" w:rsidR="00234768" w:rsidRPr="0045038E" w:rsidRDefault="00234768" w:rsidP="00234768">
            <w:pPr>
              <w:rPr>
                <w:sz w:val="12"/>
                <w:szCs w:val="12"/>
              </w:rPr>
            </w:pPr>
          </w:p>
          <w:p w14:paraId="32684FEB" w14:textId="77777777" w:rsidR="00234768" w:rsidRPr="001911E8" w:rsidRDefault="00521537" w:rsidP="00234768">
            <w:pPr>
              <w:rPr>
                <w:rFonts w:cstheme="minorHAnsi"/>
                <w:b/>
                <w:bCs/>
              </w:rPr>
            </w:pPr>
            <w:hyperlink w:anchor="Med8B18" w:tooltip="Click to See Full Standard" w:history="1">
              <w:r w:rsidR="00234768" w:rsidRPr="00CB087E">
                <w:rPr>
                  <w:rStyle w:val="Hyperlink"/>
                  <w:rFonts w:cstheme="minorHAnsi"/>
                  <w:b/>
                  <w:bCs/>
                </w:rPr>
                <w:t>8-B-18</w:t>
              </w:r>
            </w:hyperlink>
            <w:r w:rsidR="00234768" w:rsidRPr="00534738">
              <w:t xml:space="preserve"> </w:t>
            </w:r>
            <w:r w:rsidR="00234768">
              <w:t xml:space="preserve">  </w:t>
            </w:r>
            <w:r w:rsidR="00234768" w:rsidRPr="00CC680C">
              <w:rPr>
                <w:i/>
                <w:iCs/>
              </w:rPr>
              <w:t>A, B, C-M, C</w:t>
            </w:r>
          </w:p>
          <w:p w14:paraId="7C1ED688" w14:textId="66CEAA6F" w:rsidR="00234768" w:rsidRPr="00D731C6" w:rsidRDefault="00234768" w:rsidP="00234768">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vAlign w:val="center"/>
          </w:tcPr>
          <w:p w14:paraId="46191199" w14:textId="7B4B677C" w:rsidR="00234768" w:rsidRPr="00DE346E" w:rsidRDefault="00521537" w:rsidP="009C6111">
            <w:pPr>
              <w:ind w:left="-96"/>
              <w:rPr>
                <w:rFonts w:cstheme="minorHAnsi"/>
                <w:b/>
                <w:bCs/>
                <w:u w:val="single"/>
              </w:rPr>
            </w:pPr>
            <w:sdt>
              <w:sdtPr>
                <w:rPr>
                  <w:rFonts w:cstheme="minorHAnsi"/>
                  <w:sz w:val="20"/>
                  <w:szCs w:val="20"/>
                </w:rPr>
                <w:id w:val="1615711578"/>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26917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C4ED87" w14:textId="13DD1606" w:rsidR="00234768" w:rsidRPr="00DE346E" w:rsidRDefault="00521537" w:rsidP="009C6111">
            <w:pPr>
              <w:ind w:left="-96"/>
              <w:rPr>
                <w:rFonts w:cstheme="minorHAnsi"/>
                <w:b/>
                <w:bCs/>
                <w:u w:val="single"/>
              </w:rPr>
            </w:pPr>
            <w:sdt>
              <w:sdtPr>
                <w:rPr>
                  <w:rFonts w:cstheme="minorHAnsi"/>
                  <w:sz w:val="20"/>
                  <w:szCs w:val="20"/>
                </w:rPr>
                <w:id w:val="2109994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3582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FD930CD" w14:textId="4663DE2E" w:rsidR="00234768" w:rsidRPr="00DE346E" w:rsidRDefault="00521537" w:rsidP="009C6111">
            <w:pPr>
              <w:ind w:left="-96"/>
              <w:rPr>
                <w:rFonts w:cstheme="minorHAnsi"/>
                <w:b/>
                <w:bCs/>
                <w:u w:val="single"/>
              </w:rPr>
            </w:pPr>
            <w:sdt>
              <w:sdtPr>
                <w:rPr>
                  <w:rFonts w:cstheme="minorHAnsi"/>
                  <w:sz w:val="20"/>
                  <w:szCs w:val="20"/>
                </w:rPr>
                <w:id w:val="1635825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28180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3223BB" w14:textId="58F9BFAB" w:rsidR="00234768" w:rsidRPr="00DE346E" w:rsidRDefault="00521537" w:rsidP="009C6111">
            <w:pPr>
              <w:ind w:left="-96"/>
              <w:rPr>
                <w:rFonts w:cstheme="minorHAnsi"/>
                <w:b/>
                <w:bCs/>
                <w:u w:val="single"/>
              </w:rPr>
            </w:pPr>
            <w:sdt>
              <w:sdtPr>
                <w:rPr>
                  <w:rFonts w:cstheme="minorHAnsi"/>
                  <w:sz w:val="20"/>
                  <w:szCs w:val="20"/>
                </w:rPr>
                <w:id w:val="402539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352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918F22" w14:textId="60022745" w:rsidR="00234768" w:rsidRPr="00DE346E" w:rsidRDefault="00521537" w:rsidP="009C6111">
            <w:pPr>
              <w:ind w:left="-96"/>
              <w:rPr>
                <w:rFonts w:cstheme="minorHAnsi"/>
                <w:b/>
                <w:bCs/>
                <w:u w:val="single"/>
              </w:rPr>
            </w:pPr>
            <w:sdt>
              <w:sdtPr>
                <w:rPr>
                  <w:rFonts w:cstheme="minorHAnsi"/>
                  <w:sz w:val="20"/>
                  <w:szCs w:val="20"/>
                </w:rPr>
                <w:id w:val="-620694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6488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2CC8CA" w14:textId="2BC49A51" w:rsidR="00234768" w:rsidRPr="00DE346E" w:rsidRDefault="00521537" w:rsidP="009C6111">
            <w:pPr>
              <w:ind w:left="-96"/>
              <w:rPr>
                <w:rFonts w:cstheme="minorHAnsi"/>
                <w:b/>
                <w:bCs/>
                <w:u w:val="single"/>
              </w:rPr>
            </w:pPr>
            <w:sdt>
              <w:sdtPr>
                <w:rPr>
                  <w:rFonts w:cstheme="minorHAnsi"/>
                  <w:sz w:val="20"/>
                  <w:szCs w:val="20"/>
                </w:rPr>
                <w:id w:val="-336233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5254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1FEB7D" w14:textId="4F933320" w:rsidR="00234768" w:rsidRPr="00DE346E" w:rsidRDefault="00521537" w:rsidP="009C6111">
            <w:pPr>
              <w:ind w:left="-96"/>
              <w:rPr>
                <w:rFonts w:cstheme="minorHAnsi"/>
                <w:b/>
                <w:bCs/>
                <w:u w:val="single"/>
              </w:rPr>
            </w:pPr>
            <w:sdt>
              <w:sdtPr>
                <w:rPr>
                  <w:rFonts w:cstheme="minorHAnsi"/>
                  <w:sz w:val="20"/>
                  <w:szCs w:val="20"/>
                </w:rPr>
                <w:id w:val="5028535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50622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99F466" w14:textId="0D20891B" w:rsidR="00234768" w:rsidRPr="00DE346E" w:rsidRDefault="00521537" w:rsidP="009C6111">
            <w:pPr>
              <w:ind w:left="-96"/>
              <w:rPr>
                <w:rFonts w:cstheme="minorHAnsi"/>
                <w:b/>
                <w:bCs/>
                <w:u w:val="single"/>
              </w:rPr>
            </w:pPr>
            <w:sdt>
              <w:sdtPr>
                <w:rPr>
                  <w:rFonts w:cstheme="minorHAnsi"/>
                  <w:sz w:val="20"/>
                  <w:szCs w:val="20"/>
                </w:rPr>
                <w:id w:val="-20543058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2389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41CCAA" w14:textId="52E517FC" w:rsidR="00234768" w:rsidRPr="00DE346E" w:rsidRDefault="00521537" w:rsidP="009C6111">
            <w:pPr>
              <w:ind w:left="-96"/>
              <w:rPr>
                <w:rFonts w:cstheme="minorHAnsi"/>
                <w:b/>
                <w:bCs/>
                <w:u w:val="single"/>
              </w:rPr>
            </w:pPr>
            <w:sdt>
              <w:sdtPr>
                <w:rPr>
                  <w:rFonts w:cstheme="minorHAnsi"/>
                  <w:sz w:val="20"/>
                  <w:szCs w:val="20"/>
                </w:rPr>
                <w:id w:val="-2690938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3532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5566E7" w14:textId="543BF932" w:rsidR="00234768" w:rsidRPr="00DE346E" w:rsidRDefault="00521537" w:rsidP="009C6111">
            <w:pPr>
              <w:ind w:left="-96"/>
              <w:rPr>
                <w:rFonts w:cstheme="minorHAnsi"/>
                <w:b/>
                <w:bCs/>
                <w:u w:val="single"/>
              </w:rPr>
            </w:pPr>
            <w:sdt>
              <w:sdtPr>
                <w:rPr>
                  <w:rFonts w:cstheme="minorHAnsi"/>
                  <w:sz w:val="20"/>
                  <w:szCs w:val="20"/>
                </w:rPr>
                <w:id w:val="-973593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256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9A142" w14:textId="7832B464" w:rsidR="00234768" w:rsidRPr="00DE346E" w:rsidRDefault="00521537" w:rsidP="009C6111">
            <w:pPr>
              <w:ind w:left="-96"/>
              <w:rPr>
                <w:rFonts w:cstheme="minorHAnsi"/>
                <w:b/>
                <w:bCs/>
                <w:u w:val="single"/>
              </w:rPr>
            </w:pPr>
            <w:sdt>
              <w:sdtPr>
                <w:rPr>
                  <w:rFonts w:cstheme="minorHAnsi"/>
                  <w:sz w:val="20"/>
                  <w:szCs w:val="20"/>
                </w:rPr>
                <w:id w:val="1388377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1512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8C25D7" w14:textId="2C896DEB" w:rsidR="00234768" w:rsidRPr="00DE346E" w:rsidRDefault="00521537" w:rsidP="009C6111">
            <w:pPr>
              <w:ind w:left="-96"/>
              <w:rPr>
                <w:rFonts w:cstheme="minorHAnsi"/>
                <w:b/>
                <w:bCs/>
                <w:u w:val="single"/>
              </w:rPr>
            </w:pPr>
            <w:sdt>
              <w:sdtPr>
                <w:rPr>
                  <w:rFonts w:cstheme="minorHAnsi"/>
                  <w:sz w:val="20"/>
                  <w:szCs w:val="20"/>
                </w:rPr>
                <w:id w:val="17221734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273656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9459D0" w14:textId="53632F15" w:rsidR="00234768" w:rsidRPr="00DE346E" w:rsidRDefault="00521537" w:rsidP="009C6111">
            <w:pPr>
              <w:ind w:left="-96"/>
              <w:rPr>
                <w:rFonts w:cstheme="minorHAnsi"/>
                <w:b/>
                <w:bCs/>
                <w:u w:val="single"/>
              </w:rPr>
            </w:pPr>
            <w:sdt>
              <w:sdtPr>
                <w:rPr>
                  <w:rFonts w:cstheme="minorHAnsi"/>
                  <w:sz w:val="20"/>
                  <w:szCs w:val="20"/>
                </w:rPr>
                <w:id w:val="-1267452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57856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463696" w14:textId="7D227775" w:rsidR="00234768" w:rsidRPr="00DE346E" w:rsidRDefault="00521537" w:rsidP="009C6111">
            <w:pPr>
              <w:ind w:left="-96"/>
              <w:rPr>
                <w:rFonts w:cstheme="minorHAnsi"/>
                <w:b/>
                <w:bCs/>
                <w:u w:val="single"/>
              </w:rPr>
            </w:pPr>
            <w:sdt>
              <w:sdtPr>
                <w:rPr>
                  <w:rFonts w:cstheme="minorHAnsi"/>
                  <w:sz w:val="20"/>
                  <w:szCs w:val="20"/>
                </w:rPr>
                <w:id w:val="625044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4400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A8F0E9" w14:textId="2C41490E" w:rsidR="00234768" w:rsidRPr="00DE346E" w:rsidRDefault="00521537" w:rsidP="009C6111">
            <w:pPr>
              <w:ind w:left="-96"/>
              <w:rPr>
                <w:rFonts w:cstheme="minorHAnsi"/>
                <w:b/>
                <w:bCs/>
                <w:u w:val="single"/>
              </w:rPr>
            </w:pPr>
            <w:sdt>
              <w:sdtPr>
                <w:rPr>
                  <w:rFonts w:cstheme="minorHAnsi"/>
                  <w:sz w:val="20"/>
                  <w:szCs w:val="20"/>
                </w:rPr>
                <w:id w:val="-234094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8824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2EDB02" w14:textId="2DDCDC3A" w:rsidR="00234768" w:rsidRPr="00DE346E" w:rsidRDefault="00521537" w:rsidP="009C6111">
            <w:pPr>
              <w:ind w:left="-96"/>
              <w:rPr>
                <w:rFonts w:cstheme="minorHAnsi"/>
                <w:b/>
                <w:bCs/>
                <w:u w:val="single"/>
              </w:rPr>
            </w:pPr>
            <w:sdt>
              <w:sdtPr>
                <w:rPr>
                  <w:rFonts w:cstheme="minorHAnsi"/>
                  <w:sz w:val="20"/>
                  <w:szCs w:val="20"/>
                </w:rPr>
                <w:id w:val="4964651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8792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94B6B1" w14:textId="716B43F7" w:rsidR="00234768" w:rsidRPr="00DE346E" w:rsidRDefault="00521537" w:rsidP="009C6111">
            <w:pPr>
              <w:ind w:left="-96"/>
              <w:rPr>
                <w:rFonts w:cstheme="minorHAnsi"/>
                <w:b/>
                <w:bCs/>
                <w:u w:val="single"/>
              </w:rPr>
            </w:pPr>
            <w:sdt>
              <w:sdtPr>
                <w:rPr>
                  <w:rFonts w:cstheme="minorHAnsi"/>
                  <w:sz w:val="20"/>
                  <w:szCs w:val="20"/>
                </w:rPr>
                <w:id w:val="-13104814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258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316B68" w14:textId="75973164" w:rsidR="00234768" w:rsidRPr="00DE346E" w:rsidRDefault="00521537" w:rsidP="009C6111">
            <w:pPr>
              <w:ind w:left="-96"/>
              <w:rPr>
                <w:rFonts w:cstheme="minorHAnsi"/>
                <w:b/>
                <w:bCs/>
                <w:u w:val="single"/>
              </w:rPr>
            </w:pPr>
            <w:sdt>
              <w:sdtPr>
                <w:rPr>
                  <w:rFonts w:cstheme="minorHAnsi"/>
                  <w:sz w:val="20"/>
                  <w:szCs w:val="20"/>
                </w:rPr>
                <w:id w:val="11338261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833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F25D16" w14:textId="173EBCBA" w:rsidR="00234768" w:rsidRPr="00DE346E" w:rsidRDefault="00521537" w:rsidP="009C6111">
            <w:pPr>
              <w:ind w:left="-96"/>
              <w:rPr>
                <w:rFonts w:cstheme="minorHAnsi"/>
                <w:b/>
                <w:bCs/>
                <w:u w:val="single"/>
              </w:rPr>
            </w:pPr>
            <w:sdt>
              <w:sdtPr>
                <w:rPr>
                  <w:rFonts w:cstheme="minorHAnsi"/>
                  <w:sz w:val="20"/>
                  <w:szCs w:val="20"/>
                </w:rPr>
                <w:id w:val="956218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07526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C27A" w14:textId="3A3D2E3F" w:rsidR="00234768" w:rsidRPr="00DE346E" w:rsidRDefault="00521537" w:rsidP="009C6111">
            <w:pPr>
              <w:ind w:left="-96"/>
              <w:rPr>
                <w:rFonts w:cstheme="minorHAnsi"/>
                <w:b/>
                <w:bCs/>
                <w:u w:val="single"/>
              </w:rPr>
            </w:pPr>
            <w:sdt>
              <w:sdtPr>
                <w:rPr>
                  <w:rFonts w:cstheme="minorHAnsi"/>
                  <w:sz w:val="20"/>
                  <w:szCs w:val="20"/>
                </w:rPr>
                <w:id w:val="-14155444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07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176616088"/>
            <w:placeholder>
              <w:docPart w:val="217D2C6B95E142FFB88B8449A7807F6B"/>
            </w:placeholder>
            <w:showingPlcHdr/>
          </w:sdtPr>
          <w:sdtEndPr/>
          <w:sdtContent>
            <w:tc>
              <w:tcPr>
                <w:tcW w:w="1158" w:type="dxa"/>
                <w:vAlign w:val="center"/>
              </w:tcPr>
              <w:p w14:paraId="14D67F9D" w14:textId="2BD422AE"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06435237"/>
            <w:placeholder>
              <w:docPart w:val="9EDC564C6B9F4DAE9AA08C84EF40DCC4"/>
            </w:placeholder>
            <w:showingPlcHdr/>
          </w:sdtPr>
          <w:sdtEndPr/>
          <w:sdtContent>
            <w:tc>
              <w:tcPr>
                <w:tcW w:w="2270" w:type="dxa"/>
                <w:vAlign w:val="center"/>
              </w:tcPr>
              <w:p w14:paraId="03EA73D8" w14:textId="23ACA4D9" w:rsidR="00234768" w:rsidRPr="00DE346E" w:rsidRDefault="00234768" w:rsidP="00234768">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134B3D" w14:paraId="0284DBE6" w14:textId="0E8445E3" w:rsidTr="00806EF6">
        <w:trPr>
          <w:cantSplit/>
        </w:trPr>
        <w:tc>
          <w:tcPr>
            <w:tcW w:w="4312" w:type="dxa"/>
            <w:shd w:val="clear" w:color="auto" w:fill="auto"/>
            <w:vAlign w:val="center"/>
          </w:tcPr>
          <w:p w14:paraId="7FEA5E99" w14:textId="77777777" w:rsidR="00150B75" w:rsidRPr="0045038E" w:rsidRDefault="00150B75" w:rsidP="00150B75">
            <w:pPr>
              <w:rPr>
                <w:sz w:val="12"/>
                <w:szCs w:val="12"/>
              </w:rPr>
            </w:pPr>
          </w:p>
          <w:p w14:paraId="40017D59" w14:textId="77777777" w:rsidR="00150B75" w:rsidRPr="001911E8" w:rsidRDefault="00521537" w:rsidP="00150B75">
            <w:pPr>
              <w:rPr>
                <w:rFonts w:cstheme="minorHAnsi"/>
                <w:b/>
                <w:bCs/>
              </w:rPr>
            </w:pPr>
            <w:hyperlink w:anchor="Med8B19" w:tooltip="Click to See Full Standard" w:history="1">
              <w:r w:rsidR="00150B75" w:rsidRPr="00270F95">
                <w:rPr>
                  <w:rStyle w:val="Hyperlink"/>
                  <w:rFonts w:cstheme="minorHAnsi"/>
                  <w:b/>
                  <w:bCs/>
                </w:rPr>
                <w:t>8-B-19</w:t>
              </w:r>
            </w:hyperlink>
            <w:r w:rsidR="00150B75" w:rsidRPr="00534738">
              <w:t xml:space="preserve"> </w:t>
            </w:r>
            <w:r w:rsidR="00150B75">
              <w:t xml:space="preserve">  </w:t>
            </w:r>
            <w:r w:rsidR="00150B75" w:rsidRPr="00CC680C">
              <w:rPr>
                <w:i/>
                <w:iCs/>
              </w:rPr>
              <w:t>A, B, C-M, C</w:t>
            </w:r>
          </w:p>
          <w:p w14:paraId="1DF07AA5" w14:textId="1432A071" w:rsidR="00150B75" w:rsidRPr="00D731C6" w:rsidRDefault="00150B75" w:rsidP="00150B75">
            <w:pPr>
              <w:rPr>
                <w:rFonts w:cstheme="minorHAnsi"/>
              </w:rPr>
            </w:pPr>
            <w:r w:rsidRPr="00D62AD3">
              <w:rPr>
                <w:rFonts w:cstheme="minorHAnsi"/>
              </w:rPr>
              <w:t>Documentation of pregnancy testing, as appropriate.</w:t>
            </w:r>
          </w:p>
        </w:tc>
        <w:tc>
          <w:tcPr>
            <w:tcW w:w="585" w:type="dxa"/>
            <w:shd w:val="clear" w:color="auto" w:fill="auto"/>
            <w:vAlign w:val="center"/>
          </w:tcPr>
          <w:p w14:paraId="2D9DC9E9" w14:textId="0C66A5DE" w:rsidR="00150B75" w:rsidRPr="00DE346E" w:rsidRDefault="00521537" w:rsidP="009C6111">
            <w:pPr>
              <w:ind w:left="-36"/>
              <w:rPr>
                <w:rFonts w:cstheme="minorHAnsi"/>
                <w:b/>
                <w:bCs/>
                <w:u w:val="single"/>
              </w:rPr>
            </w:pPr>
            <w:sdt>
              <w:sdtPr>
                <w:rPr>
                  <w:rFonts w:cstheme="minorHAnsi"/>
                  <w:sz w:val="20"/>
                  <w:szCs w:val="20"/>
                </w:rPr>
                <w:id w:val="-7232916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75957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62924332"/>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auto"/>
            <w:vAlign w:val="center"/>
          </w:tcPr>
          <w:p w14:paraId="1957AB71" w14:textId="5EDE06C9" w:rsidR="00150B75" w:rsidRPr="00DE346E" w:rsidRDefault="00521537" w:rsidP="009C6111">
            <w:pPr>
              <w:ind w:left="-36"/>
              <w:rPr>
                <w:rFonts w:cstheme="minorHAnsi"/>
                <w:b/>
                <w:bCs/>
                <w:u w:val="single"/>
              </w:rPr>
            </w:pPr>
            <w:sdt>
              <w:sdtPr>
                <w:rPr>
                  <w:rFonts w:cstheme="minorHAnsi"/>
                  <w:sz w:val="20"/>
                  <w:szCs w:val="20"/>
                </w:rPr>
                <w:id w:val="-18145506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343065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369369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358BF94" w14:textId="7EF9BE60" w:rsidR="00150B75" w:rsidRPr="00DE346E" w:rsidRDefault="00521537" w:rsidP="009C6111">
            <w:pPr>
              <w:ind w:left="-36"/>
              <w:rPr>
                <w:rFonts w:cstheme="minorHAnsi"/>
                <w:b/>
                <w:bCs/>
                <w:u w:val="single"/>
              </w:rPr>
            </w:pPr>
            <w:sdt>
              <w:sdtPr>
                <w:rPr>
                  <w:rFonts w:cstheme="minorHAnsi"/>
                  <w:sz w:val="20"/>
                  <w:szCs w:val="20"/>
                </w:rPr>
                <w:id w:val="204086246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2110607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35906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EBA6D15" w14:textId="77EE840C" w:rsidR="00150B75" w:rsidRPr="00DE346E" w:rsidRDefault="00521537" w:rsidP="009C6111">
            <w:pPr>
              <w:ind w:left="-36"/>
              <w:rPr>
                <w:rFonts w:cstheme="minorHAnsi"/>
                <w:b/>
                <w:bCs/>
                <w:u w:val="single"/>
              </w:rPr>
            </w:pPr>
            <w:sdt>
              <w:sdtPr>
                <w:rPr>
                  <w:rFonts w:cstheme="minorHAnsi"/>
                  <w:sz w:val="20"/>
                  <w:szCs w:val="20"/>
                </w:rPr>
                <w:id w:val="-125667043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8665927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858587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0F769B7" w14:textId="1ACC7623" w:rsidR="00150B75" w:rsidRPr="00DE346E" w:rsidRDefault="00521537" w:rsidP="009C6111">
            <w:pPr>
              <w:ind w:left="-36"/>
              <w:rPr>
                <w:rFonts w:cstheme="minorHAnsi"/>
                <w:b/>
                <w:bCs/>
                <w:u w:val="single"/>
              </w:rPr>
            </w:pPr>
            <w:sdt>
              <w:sdtPr>
                <w:rPr>
                  <w:rFonts w:cstheme="minorHAnsi"/>
                  <w:sz w:val="20"/>
                  <w:szCs w:val="20"/>
                </w:rPr>
                <w:id w:val="-118759707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2355136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72118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E9F55F7" w14:textId="16D21B5C" w:rsidR="00150B75" w:rsidRPr="00DE346E" w:rsidRDefault="00521537" w:rsidP="009C6111">
            <w:pPr>
              <w:ind w:left="-36"/>
              <w:rPr>
                <w:rFonts w:cstheme="minorHAnsi"/>
                <w:b/>
                <w:bCs/>
                <w:u w:val="single"/>
              </w:rPr>
            </w:pPr>
            <w:sdt>
              <w:sdtPr>
                <w:rPr>
                  <w:rFonts w:cstheme="minorHAnsi"/>
                  <w:sz w:val="20"/>
                  <w:szCs w:val="20"/>
                </w:rPr>
                <w:id w:val="12328178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43654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5320982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1B1BF51" w14:textId="5A244D0D" w:rsidR="00150B75" w:rsidRPr="00DE346E" w:rsidRDefault="00521537" w:rsidP="009C6111">
            <w:pPr>
              <w:ind w:left="-36"/>
              <w:rPr>
                <w:rFonts w:cstheme="minorHAnsi"/>
                <w:b/>
                <w:bCs/>
                <w:u w:val="single"/>
              </w:rPr>
            </w:pPr>
            <w:sdt>
              <w:sdtPr>
                <w:rPr>
                  <w:rFonts w:cstheme="minorHAnsi"/>
                  <w:sz w:val="20"/>
                  <w:szCs w:val="20"/>
                </w:rPr>
                <w:id w:val="51612147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54308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6489666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B05776B" w14:textId="06E5499D" w:rsidR="00150B75" w:rsidRPr="00DE346E" w:rsidRDefault="00521537" w:rsidP="009C6111">
            <w:pPr>
              <w:ind w:left="-36"/>
              <w:rPr>
                <w:rFonts w:cstheme="minorHAnsi"/>
                <w:b/>
                <w:bCs/>
                <w:u w:val="single"/>
              </w:rPr>
            </w:pPr>
            <w:sdt>
              <w:sdtPr>
                <w:rPr>
                  <w:rFonts w:cstheme="minorHAnsi"/>
                  <w:sz w:val="20"/>
                  <w:szCs w:val="20"/>
                </w:rPr>
                <w:id w:val="14380264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332718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71619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BC31A6B" w14:textId="611AB3F2" w:rsidR="00150B75" w:rsidRPr="00DE346E" w:rsidRDefault="00521537" w:rsidP="009C6111">
            <w:pPr>
              <w:ind w:left="-36"/>
              <w:rPr>
                <w:rFonts w:cstheme="minorHAnsi"/>
                <w:b/>
                <w:bCs/>
                <w:u w:val="single"/>
              </w:rPr>
            </w:pPr>
            <w:sdt>
              <w:sdtPr>
                <w:rPr>
                  <w:rFonts w:cstheme="minorHAnsi"/>
                  <w:sz w:val="20"/>
                  <w:szCs w:val="20"/>
                </w:rPr>
                <w:id w:val="-84602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0594591"/>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716152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6D9267A" w14:textId="134A052B" w:rsidR="00150B75" w:rsidRPr="00DE346E" w:rsidRDefault="00521537" w:rsidP="009C6111">
            <w:pPr>
              <w:ind w:left="-36"/>
              <w:rPr>
                <w:rFonts w:cstheme="minorHAnsi"/>
                <w:b/>
                <w:bCs/>
                <w:u w:val="single"/>
              </w:rPr>
            </w:pPr>
            <w:sdt>
              <w:sdtPr>
                <w:rPr>
                  <w:rFonts w:cstheme="minorHAnsi"/>
                  <w:sz w:val="20"/>
                  <w:szCs w:val="20"/>
                </w:rPr>
                <w:id w:val="-184415215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0995848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94054228"/>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3A60B95" w14:textId="289D85B1" w:rsidR="00150B75" w:rsidRPr="00DE346E" w:rsidRDefault="00521537" w:rsidP="009C6111">
            <w:pPr>
              <w:ind w:left="-36"/>
              <w:rPr>
                <w:rFonts w:cstheme="minorHAnsi"/>
                <w:b/>
                <w:bCs/>
                <w:u w:val="single"/>
              </w:rPr>
            </w:pPr>
            <w:sdt>
              <w:sdtPr>
                <w:rPr>
                  <w:rFonts w:cstheme="minorHAnsi"/>
                  <w:sz w:val="20"/>
                  <w:szCs w:val="20"/>
                </w:rPr>
                <w:id w:val="-163386139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1426995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2891472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7417373B" w14:textId="136D4254" w:rsidR="00150B75" w:rsidRPr="00DE346E" w:rsidRDefault="00521537" w:rsidP="009C6111">
            <w:pPr>
              <w:ind w:left="-36"/>
              <w:rPr>
                <w:rFonts w:cstheme="minorHAnsi"/>
                <w:b/>
                <w:bCs/>
                <w:u w:val="single"/>
              </w:rPr>
            </w:pPr>
            <w:sdt>
              <w:sdtPr>
                <w:rPr>
                  <w:rFonts w:cstheme="minorHAnsi"/>
                  <w:sz w:val="20"/>
                  <w:szCs w:val="20"/>
                </w:rPr>
                <w:id w:val="187828068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068074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094914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AEC60C" w14:textId="2CB78BDD" w:rsidR="00150B75" w:rsidRPr="00DE346E" w:rsidRDefault="00521537" w:rsidP="009C6111">
            <w:pPr>
              <w:ind w:left="-36"/>
              <w:rPr>
                <w:rFonts w:cstheme="minorHAnsi"/>
                <w:b/>
                <w:bCs/>
                <w:u w:val="single"/>
              </w:rPr>
            </w:pPr>
            <w:sdt>
              <w:sdtPr>
                <w:rPr>
                  <w:rFonts w:cstheme="minorHAnsi"/>
                  <w:sz w:val="20"/>
                  <w:szCs w:val="20"/>
                </w:rPr>
                <w:id w:val="-113749039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050240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715925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0F09EB1" w14:textId="4299CA68" w:rsidR="00150B75" w:rsidRPr="00DE346E" w:rsidRDefault="00521537" w:rsidP="009C6111">
            <w:pPr>
              <w:ind w:left="-36"/>
              <w:rPr>
                <w:rFonts w:cstheme="minorHAnsi"/>
                <w:b/>
                <w:bCs/>
                <w:u w:val="single"/>
              </w:rPr>
            </w:pPr>
            <w:sdt>
              <w:sdtPr>
                <w:rPr>
                  <w:rFonts w:cstheme="minorHAnsi"/>
                  <w:sz w:val="20"/>
                  <w:szCs w:val="20"/>
                </w:rPr>
                <w:id w:val="94026398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4537020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1834266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A04A818" w14:textId="6625BB85" w:rsidR="00150B75" w:rsidRPr="00DE346E" w:rsidRDefault="00521537" w:rsidP="009C6111">
            <w:pPr>
              <w:ind w:left="-36"/>
              <w:rPr>
                <w:rFonts w:cstheme="minorHAnsi"/>
                <w:b/>
                <w:bCs/>
                <w:u w:val="single"/>
              </w:rPr>
            </w:pPr>
            <w:sdt>
              <w:sdtPr>
                <w:rPr>
                  <w:rFonts w:cstheme="minorHAnsi"/>
                  <w:sz w:val="20"/>
                  <w:szCs w:val="20"/>
                </w:rPr>
                <w:id w:val="1828862235"/>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12091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9769460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FB1789D" w14:textId="05B2C1EE" w:rsidR="00150B75" w:rsidRPr="00DE346E" w:rsidRDefault="00521537" w:rsidP="009C6111">
            <w:pPr>
              <w:ind w:left="-36"/>
              <w:rPr>
                <w:rFonts w:cstheme="minorHAnsi"/>
                <w:b/>
                <w:bCs/>
                <w:u w:val="single"/>
              </w:rPr>
            </w:pPr>
            <w:sdt>
              <w:sdtPr>
                <w:rPr>
                  <w:rFonts w:cstheme="minorHAnsi"/>
                  <w:sz w:val="20"/>
                  <w:szCs w:val="20"/>
                </w:rPr>
                <w:id w:val="-675647189"/>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01526547"/>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35438394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66CE07D" w14:textId="7125C074" w:rsidR="00150B75" w:rsidRPr="00DE346E" w:rsidRDefault="00521537" w:rsidP="009C6111">
            <w:pPr>
              <w:ind w:left="-36"/>
              <w:rPr>
                <w:rFonts w:cstheme="minorHAnsi"/>
                <w:b/>
                <w:bCs/>
                <w:u w:val="single"/>
              </w:rPr>
            </w:pPr>
            <w:sdt>
              <w:sdtPr>
                <w:rPr>
                  <w:rFonts w:cstheme="minorHAnsi"/>
                  <w:sz w:val="20"/>
                  <w:szCs w:val="20"/>
                </w:rPr>
                <w:id w:val="84406270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3287710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4466578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ECD525" w14:textId="5C6031DA" w:rsidR="00150B75" w:rsidRPr="00DE346E" w:rsidRDefault="00521537" w:rsidP="009C6111">
            <w:pPr>
              <w:ind w:left="-36"/>
              <w:rPr>
                <w:rFonts w:cstheme="minorHAnsi"/>
                <w:b/>
                <w:bCs/>
                <w:u w:val="single"/>
              </w:rPr>
            </w:pPr>
            <w:sdt>
              <w:sdtPr>
                <w:rPr>
                  <w:rFonts w:cstheme="minorHAnsi"/>
                  <w:sz w:val="20"/>
                  <w:szCs w:val="20"/>
                </w:rPr>
                <w:id w:val="-67950682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70329953"/>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795184"/>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DB9B156" w14:textId="20B0C036" w:rsidR="00150B75" w:rsidRPr="00DE346E" w:rsidRDefault="00521537" w:rsidP="009C6111">
            <w:pPr>
              <w:ind w:left="-36"/>
              <w:rPr>
                <w:rFonts w:cstheme="minorHAnsi"/>
                <w:b/>
                <w:bCs/>
                <w:u w:val="single"/>
              </w:rPr>
            </w:pPr>
            <w:sdt>
              <w:sdtPr>
                <w:rPr>
                  <w:rFonts w:cstheme="minorHAnsi"/>
                  <w:sz w:val="20"/>
                  <w:szCs w:val="20"/>
                </w:rPr>
                <w:id w:val="-131163873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9065529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970775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7D51DEF" w14:textId="5F4F8C0D" w:rsidR="00150B75" w:rsidRPr="00DE346E" w:rsidRDefault="00521537" w:rsidP="009C6111">
            <w:pPr>
              <w:ind w:left="-36"/>
              <w:rPr>
                <w:rFonts w:cstheme="minorHAnsi"/>
                <w:b/>
                <w:bCs/>
                <w:u w:val="single"/>
              </w:rPr>
            </w:pPr>
            <w:sdt>
              <w:sdtPr>
                <w:rPr>
                  <w:rFonts w:cstheme="minorHAnsi"/>
                  <w:sz w:val="20"/>
                  <w:szCs w:val="20"/>
                </w:rPr>
                <w:id w:val="-440224120"/>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679889192"/>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61167776"/>
                <w14:checkbox>
                  <w14:checked w14:val="0"/>
                  <w14:checkedState w14:val="2612" w14:font="MS Gothic"/>
                  <w14:uncheckedState w14:val="2610" w14:font="MS Gothic"/>
                </w14:checkbox>
              </w:sdtPr>
              <w:sdtEnd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2025974315"/>
            <w:placeholder>
              <w:docPart w:val="F54AB6BC2B914A8DB9BE70FF260251C9"/>
            </w:placeholder>
            <w:showingPlcHdr/>
          </w:sdtPr>
          <w:sdtEndPr/>
          <w:sdtContent>
            <w:tc>
              <w:tcPr>
                <w:tcW w:w="1158" w:type="dxa"/>
                <w:shd w:val="clear" w:color="auto" w:fill="auto"/>
                <w:vAlign w:val="center"/>
              </w:tcPr>
              <w:p w14:paraId="75EA5707" w14:textId="067FFA3E"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757822859"/>
            <w:placeholder>
              <w:docPart w:val="C7101C88B5FF48099C1B93ABDFE243F4"/>
            </w:placeholder>
            <w:showingPlcHdr/>
          </w:sdtPr>
          <w:sdtEndPr/>
          <w:sdtContent>
            <w:tc>
              <w:tcPr>
                <w:tcW w:w="2270" w:type="dxa"/>
                <w:shd w:val="clear" w:color="auto" w:fill="auto"/>
                <w:vAlign w:val="center"/>
              </w:tcPr>
              <w:p w14:paraId="3A199563" w14:textId="22AF35C3" w:rsidR="00150B75" w:rsidRPr="00DE346E" w:rsidRDefault="00150B75" w:rsidP="00150B75">
                <w:pPr>
                  <w:rPr>
                    <w:rFonts w:cstheme="minorHAnsi"/>
                    <w:b/>
                    <w:bCs/>
                    <w:u w:val="single"/>
                  </w:rPr>
                </w:pPr>
                <w:r>
                  <w:rPr>
                    <w:rStyle w:val="PlaceholderText"/>
                  </w:rPr>
                  <w:t>Total Reviewed</w:t>
                </w:r>
              </w:p>
            </w:tc>
          </w:sdtContent>
        </w:sdt>
      </w:tr>
      <w:tr w:rsidR="00055554" w14:paraId="506ABC0B" w14:textId="77777777" w:rsidTr="00134B3D">
        <w:trPr>
          <w:cantSplit/>
        </w:trPr>
        <w:tc>
          <w:tcPr>
            <w:tcW w:w="19440" w:type="dxa"/>
            <w:gridSpan w:val="23"/>
            <w:shd w:val="clear" w:color="auto" w:fill="auto"/>
          </w:tcPr>
          <w:p w14:paraId="5C62CF02" w14:textId="775EFA14" w:rsidR="00055554" w:rsidRPr="00D731C6" w:rsidRDefault="00055554"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F57D13" w14:paraId="49B1655C" w14:textId="476A2C67" w:rsidTr="00806EF6">
        <w:trPr>
          <w:cantSplit/>
        </w:trPr>
        <w:tc>
          <w:tcPr>
            <w:tcW w:w="4312" w:type="dxa"/>
            <w:shd w:val="clear" w:color="auto" w:fill="E5EAF6"/>
            <w:vAlign w:val="center"/>
          </w:tcPr>
          <w:p w14:paraId="65CCCC62" w14:textId="77777777" w:rsidR="00234768" w:rsidRPr="0045038E" w:rsidRDefault="00234768" w:rsidP="00234768">
            <w:pPr>
              <w:rPr>
                <w:sz w:val="12"/>
                <w:szCs w:val="12"/>
              </w:rPr>
            </w:pPr>
          </w:p>
          <w:p w14:paraId="2B100673" w14:textId="77777777" w:rsidR="00234768" w:rsidRPr="001911E8" w:rsidRDefault="00521537" w:rsidP="00234768">
            <w:pPr>
              <w:rPr>
                <w:rFonts w:cstheme="minorHAnsi"/>
                <w:b/>
                <w:bCs/>
              </w:rPr>
            </w:pPr>
            <w:hyperlink w:anchor="Med8B20" w:tooltip="Click to See Full Standard" w:history="1">
              <w:r w:rsidR="00234768" w:rsidRPr="00270F95">
                <w:rPr>
                  <w:rStyle w:val="Hyperlink"/>
                  <w:rFonts w:cstheme="minorHAnsi"/>
                  <w:b/>
                  <w:bCs/>
                </w:rPr>
                <w:t>8-B-20</w:t>
              </w:r>
            </w:hyperlink>
            <w:r w:rsidR="00234768" w:rsidRPr="00534738">
              <w:t xml:space="preserve"> </w:t>
            </w:r>
            <w:r w:rsidR="00234768">
              <w:t xml:space="preserve">  </w:t>
            </w:r>
            <w:bookmarkStart w:id="9" w:name="MedWorksheet3"/>
            <w:r w:rsidR="00234768" w:rsidRPr="00CC680C">
              <w:rPr>
                <w:i/>
                <w:iCs/>
              </w:rPr>
              <w:t>A, B, C-M, C</w:t>
            </w:r>
            <w:bookmarkEnd w:id="9"/>
          </w:p>
          <w:p w14:paraId="0C6D1B46" w14:textId="20D42892" w:rsidR="00234768" w:rsidRPr="00D731C6" w:rsidRDefault="00234768" w:rsidP="00234768">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50BC10C3" w14:textId="6579CFFF" w:rsidR="00234768" w:rsidRPr="00DE346E" w:rsidRDefault="00521537" w:rsidP="009C6111">
            <w:pPr>
              <w:ind w:left="-36"/>
              <w:rPr>
                <w:rFonts w:cstheme="minorHAnsi"/>
                <w:b/>
                <w:bCs/>
                <w:u w:val="single"/>
              </w:rPr>
            </w:pPr>
            <w:sdt>
              <w:sdtPr>
                <w:rPr>
                  <w:rFonts w:cstheme="minorHAnsi"/>
                  <w:sz w:val="20"/>
                  <w:szCs w:val="20"/>
                </w:rPr>
                <w:id w:val="-1553067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9451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DBFBDB" w14:textId="446E4C64" w:rsidR="00234768" w:rsidRPr="00DE346E" w:rsidRDefault="00521537" w:rsidP="009C6111">
            <w:pPr>
              <w:ind w:left="-36"/>
              <w:rPr>
                <w:rFonts w:cstheme="minorHAnsi"/>
                <w:b/>
                <w:bCs/>
                <w:u w:val="single"/>
              </w:rPr>
            </w:pPr>
            <w:sdt>
              <w:sdtPr>
                <w:rPr>
                  <w:rFonts w:cstheme="minorHAnsi"/>
                  <w:sz w:val="20"/>
                  <w:szCs w:val="20"/>
                </w:rPr>
                <w:id w:val="10388528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3291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59D36D" w14:textId="7BAE8ECE" w:rsidR="00234768" w:rsidRPr="00DE346E" w:rsidRDefault="00521537" w:rsidP="009C6111">
            <w:pPr>
              <w:ind w:left="-36"/>
              <w:rPr>
                <w:rFonts w:cstheme="minorHAnsi"/>
                <w:b/>
                <w:bCs/>
                <w:u w:val="single"/>
              </w:rPr>
            </w:pPr>
            <w:sdt>
              <w:sdtPr>
                <w:rPr>
                  <w:rFonts w:cstheme="minorHAnsi"/>
                  <w:sz w:val="20"/>
                  <w:szCs w:val="20"/>
                </w:rPr>
                <w:id w:val="-3952053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205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0F8C0" w14:textId="21522625" w:rsidR="00234768" w:rsidRPr="00DE346E" w:rsidRDefault="00521537" w:rsidP="009C6111">
            <w:pPr>
              <w:ind w:left="-36"/>
              <w:rPr>
                <w:rFonts w:cstheme="minorHAnsi"/>
                <w:b/>
                <w:bCs/>
                <w:u w:val="single"/>
              </w:rPr>
            </w:pPr>
            <w:sdt>
              <w:sdtPr>
                <w:rPr>
                  <w:rFonts w:cstheme="minorHAnsi"/>
                  <w:sz w:val="20"/>
                  <w:szCs w:val="20"/>
                </w:rPr>
                <w:id w:val="-744035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385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23DD21" w14:textId="223D0ED7" w:rsidR="00234768" w:rsidRPr="00DE346E" w:rsidRDefault="00521537" w:rsidP="009C6111">
            <w:pPr>
              <w:ind w:left="-36"/>
              <w:rPr>
                <w:rFonts w:cstheme="minorHAnsi"/>
                <w:b/>
                <w:bCs/>
                <w:u w:val="single"/>
              </w:rPr>
            </w:pPr>
            <w:sdt>
              <w:sdtPr>
                <w:rPr>
                  <w:rFonts w:cstheme="minorHAnsi"/>
                  <w:sz w:val="20"/>
                  <w:szCs w:val="20"/>
                </w:rPr>
                <w:id w:val="-1456948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3440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E70CBD" w14:textId="08929DD2" w:rsidR="00234768" w:rsidRPr="00DE346E" w:rsidRDefault="00521537" w:rsidP="009C6111">
            <w:pPr>
              <w:ind w:left="-36"/>
              <w:rPr>
                <w:rFonts w:cstheme="minorHAnsi"/>
                <w:b/>
                <w:bCs/>
                <w:u w:val="single"/>
              </w:rPr>
            </w:pPr>
            <w:sdt>
              <w:sdtPr>
                <w:rPr>
                  <w:rFonts w:cstheme="minorHAnsi"/>
                  <w:sz w:val="20"/>
                  <w:szCs w:val="20"/>
                </w:rPr>
                <w:id w:val="415603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0451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E068A7" w14:textId="79D5728A" w:rsidR="00234768" w:rsidRPr="00DE346E" w:rsidRDefault="00521537" w:rsidP="009C6111">
            <w:pPr>
              <w:ind w:left="-36"/>
              <w:rPr>
                <w:rFonts w:cstheme="minorHAnsi"/>
                <w:b/>
                <w:bCs/>
                <w:u w:val="single"/>
              </w:rPr>
            </w:pPr>
            <w:sdt>
              <w:sdtPr>
                <w:rPr>
                  <w:rFonts w:cstheme="minorHAnsi"/>
                  <w:sz w:val="20"/>
                  <w:szCs w:val="20"/>
                </w:rPr>
                <w:id w:val="1268584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1122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1BBF23" w14:textId="5C18C2AD" w:rsidR="00234768" w:rsidRPr="00DE346E" w:rsidRDefault="00521537" w:rsidP="009C6111">
            <w:pPr>
              <w:ind w:left="-36"/>
              <w:rPr>
                <w:rFonts w:cstheme="minorHAnsi"/>
                <w:b/>
                <w:bCs/>
                <w:u w:val="single"/>
              </w:rPr>
            </w:pPr>
            <w:sdt>
              <w:sdtPr>
                <w:rPr>
                  <w:rFonts w:cstheme="minorHAnsi"/>
                  <w:sz w:val="20"/>
                  <w:szCs w:val="20"/>
                </w:rPr>
                <w:id w:val="20881158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9415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D806DD7" w14:textId="74DC82B8" w:rsidR="00234768" w:rsidRPr="00DE346E" w:rsidRDefault="00521537" w:rsidP="009C6111">
            <w:pPr>
              <w:ind w:left="-36"/>
              <w:rPr>
                <w:rFonts w:cstheme="minorHAnsi"/>
                <w:b/>
                <w:bCs/>
                <w:u w:val="single"/>
              </w:rPr>
            </w:pPr>
            <w:sdt>
              <w:sdtPr>
                <w:rPr>
                  <w:rFonts w:cstheme="minorHAnsi"/>
                  <w:sz w:val="20"/>
                  <w:szCs w:val="20"/>
                </w:rPr>
                <w:id w:val="6013102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56295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2BFEC" w14:textId="68099644" w:rsidR="00234768" w:rsidRPr="00DE346E" w:rsidRDefault="00521537" w:rsidP="009C6111">
            <w:pPr>
              <w:ind w:left="-36"/>
              <w:rPr>
                <w:rFonts w:cstheme="minorHAnsi"/>
                <w:b/>
                <w:bCs/>
                <w:u w:val="single"/>
              </w:rPr>
            </w:pPr>
            <w:sdt>
              <w:sdtPr>
                <w:rPr>
                  <w:rFonts w:cstheme="minorHAnsi"/>
                  <w:sz w:val="20"/>
                  <w:szCs w:val="20"/>
                </w:rPr>
                <w:id w:val="3176994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82887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89B360" w14:textId="781A8BC9" w:rsidR="00234768" w:rsidRPr="00DE346E" w:rsidRDefault="00521537" w:rsidP="009C6111">
            <w:pPr>
              <w:ind w:left="-36"/>
              <w:rPr>
                <w:rFonts w:cstheme="minorHAnsi"/>
                <w:b/>
                <w:bCs/>
                <w:u w:val="single"/>
              </w:rPr>
            </w:pPr>
            <w:sdt>
              <w:sdtPr>
                <w:rPr>
                  <w:rFonts w:cstheme="minorHAnsi"/>
                  <w:sz w:val="20"/>
                  <w:szCs w:val="20"/>
                </w:rPr>
                <w:id w:val="389310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38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34044" w14:textId="6A1D9D0E" w:rsidR="00234768" w:rsidRPr="00DE346E" w:rsidRDefault="00521537" w:rsidP="009C6111">
            <w:pPr>
              <w:ind w:left="-36"/>
              <w:rPr>
                <w:rFonts w:cstheme="minorHAnsi"/>
                <w:b/>
                <w:bCs/>
                <w:u w:val="single"/>
              </w:rPr>
            </w:pPr>
            <w:sdt>
              <w:sdtPr>
                <w:rPr>
                  <w:rFonts w:cstheme="minorHAnsi"/>
                  <w:sz w:val="20"/>
                  <w:szCs w:val="20"/>
                </w:rPr>
                <w:id w:val="-2325489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02151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B55B19" w14:textId="7282FFC9" w:rsidR="00234768" w:rsidRPr="00DE346E" w:rsidRDefault="00521537" w:rsidP="009C6111">
            <w:pPr>
              <w:ind w:left="-36"/>
              <w:rPr>
                <w:rFonts w:cstheme="minorHAnsi"/>
                <w:b/>
                <w:bCs/>
                <w:u w:val="single"/>
              </w:rPr>
            </w:pPr>
            <w:sdt>
              <w:sdtPr>
                <w:rPr>
                  <w:rFonts w:cstheme="minorHAnsi"/>
                  <w:sz w:val="20"/>
                  <w:szCs w:val="20"/>
                </w:rPr>
                <w:id w:val="-1225393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407768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4CB96" w14:textId="70B64B50" w:rsidR="00234768" w:rsidRPr="00DE346E" w:rsidRDefault="00521537" w:rsidP="009C6111">
            <w:pPr>
              <w:ind w:left="-36"/>
              <w:rPr>
                <w:rFonts w:cstheme="minorHAnsi"/>
                <w:b/>
                <w:bCs/>
                <w:u w:val="single"/>
              </w:rPr>
            </w:pPr>
            <w:sdt>
              <w:sdtPr>
                <w:rPr>
                  <w:rFonts w:cstheme="minorHAnsi"/>
                  <w:sz w:val="20"/>
                  <w:szCs w:val="20"/>
                </w:rPr>
                <w:id w:val="-2118044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9299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B31CD8" w14:textId="0BA989BD" w:rsidR="00234768" w:rsidRPr="00DE346E" w:rsidRDefault="00521537" w:rsidP="009C6111">
            <w:pPr>
              <w:ind w:left="-36"/>
              <w:rPr>
                <w:rFonts w:cstheme="minorHAnsi"/>
                <w:b/>
                <w:bCs/>
                <w:u w:val="single"/>
              </w:rPr>
            </w:pPr>
            <w:sdt>
              <w:sdtPr>
                <w:rPr>
                  <w:rFonts w:cstheme="minorHAnsi"/>
                  <w:sz w:val="20"/>
                  <w:szCs w:val="20"/>
                </w:rPr>
                <w:id w:val="16059975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2369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668521" w14:textId="0C45F196" w:rsidR="00234768" w:rsidRPr="00DE346E" w:rsidRDefault="00521537" w:rsidP="009C6111">
            <w:pPr>
              <w:ind w:left="-36"/>
              <w:rPr>
                <w:rFonts w:cstheme="minorHAnsi"/>
                <w:b/>
                <w:bCs/>
                <w:u w:val="single"/>
              </w:rPr>
            </w:pPr>
            <w:sdt>
              <w:sdtPr>
                <w:rPr>
                  <w:rFonts w:cstheme="minorHAnsi"/>
                  <w:sz w:val="20"/>
                  <w:szCs w:val="20"/>
                </w:rPr>
                <w:id w:val="8922378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25139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0E03CD" w14:textId="01BA2964" w:rsidR="00234768" w:rsidRPr="00DE346E" w:rsidRDefault="00521537" w:rsidP="009C6111">
            <w:pPr>
              <w:ind w:left="-36"/>
              <w:rPr>
                <w:rFonts w:cstheme="minorHAnsi"/>
                <w:b/>
                <w:bCs/>
                <w:u w:val="single"/>
              </w:rPr>
            </w:pPr>
            <w:sdt>
              <w:sdtPr>
                <w:rPr>
                  <w:rFonts w:cstheme="minorHAnsi"/>
                  <w:sz w:val="20"/>
                  <w:szCs w:val="20"/>
                </w:rPr>
                <w:id w:val="-18851719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85086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4B4ADE2" w14:textId="075F6527" w:rsidR="00234768" w:rsidRPr="00DE346E" w:rsidRDefault="00521537" w:rsidP="009C6111">
            <w:pPr>
              <w:ind w:left="-36"/>
              <w:rPr>
                <w:rFonts w:cstheme="minorHAnsi"/>
                <w:b/>
                <w:bCs/>
                <w:u w:val="single"/>
              </w:rPr>
            </w:pPr>
            <w:sdt>
              <w:sdtPr>
                <w:rPr>
                  <w:rFonts w:cstheme="minorHAnsi"/>
                  <w:sz w:val="20"/>
                  <w:szCs w:val="20"/>
                </w:rPr>
                <w:id w:val="-5184693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7136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F8BD8" w14:textId="4D857BDC" w:rsidR="00234768" w:rsidRPr="00DE346E" w:rsidRDefault="00521537" w:rsidP="009C6111">
            <w:pPr>
              <w:ind w:left="-36"/>
              <w:rPr>
                <w:rFonts w:cstheme="minorHAnsi"/>
                <w:b/>
                <w:bCs/>
                <w:u w:val="single"/>
              </w:rPr>
            </w:pPr>
            <w:sdt>
              <w:sdtPr>
                <w:rPr>
                  <w:rFonts w:cstheme="minorHAnsi"/>
                  <w:sz w:val="20"/>
                  <w:szCs w:val="20"/>
                </w:rPr>
                <w:id w:val="-20256185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52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4C804" w14:textId="53DC0399" w:rsidR="00234768" w:rsidRPr="00DE346E" w:rsidRDefault="00521537" w:rsidP="009C6111">
            <w:pPr>
              <w:ind w:left="-36"/>
              <w:rPr>
                <w:rFonts w:cstheme="minorHAnsi"/>
                <w:b/>
                <w:bCs/>
                <w:u w:val="single"/>
              </w:rPr>
            </w:pPr>
            <w:sdt>
              <w:sdtPr>
                <w:rPr>
                  <w:rFonts w:cstheme="minorHAnsi"/>
                  <w:sz w:val="20"/>
                  <w:szCs w:val="20"/>
                </w:rPr>
                <w:id w:val="-2091917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1396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1002748"/>
            <w:placeholder>
              <w:docPart w:val="11DB9DD264A14924B6603531F0151377"/>
            </w:placeholder>
            <w:showingPlcHdr/>
          </w:sdtPr>
          <w:sdtEndPr/>
          <w:sdtContent>
            <w:tc>
              <w:tcPr>
                <w:tcW w:w="1158" w:type="dxa"/>
                <w:shd w:val="clear" w:color="auto" w:fill="E5EAF6"/>
                <w:vAlign w:val="center"/>
              </w:tcPr>
              <w:p w14:paraId="681A2687" w14:textId="13C4660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22538717"/>
            <w:placeholder>
              <w:docPart w:val="AD0701DF0003421A985CFA609DAE3D48"/>
            </w:placeholder>
            <w:showingPlcHdr/>
          </w:sdtPr>
          <w:sdtEndPr/>
          <w:sdtContent>
            <w:tc>
              <w:tcPr>
                <w:tcW w:w="2270" w:type="dxa"/>
                <w:shd w:val="clear" w:color="auto" w:fill="E5EAF6"/>
                <w:vAlign w:val="center"/>
              </w:tcPr>
              <w:p w14:paraId="4E450A85" w14:textId="4740D4BB" w:rsidR="00234768" w:rsidRPr="00DE346E" w:rsidRDefault="00234768" w:rsidP="00234768">
                <w:pPr>
                  <w:rPr>
                    <w:rFonts w:cstheme="minorHAnsi"/>
                    <w:b/>
                    <w:bCs/>
                    <w:u w:val="single"/>
                  </w:rPr>
                </w:pPr>
                <w:r>
                  <w:rPr>
                    <w:rStyle w:val="PlaceholderText"/>
                  </w:rPr>
                  <w:t>Total Reviewed</w:t>
                </w:r>
              </w:p>
            </w:tc>
          </w:sdtContent>
        </w:sdt>
      </w:tr>
      <w:tr w:rsidR="005C1A15" w14:paraId="5063F127" w14:textId="77777777" w:rsidTr="00360C83">
        <w:trPr>
          <w:cantSplit/>
        </w:trPr>
        <w:tc>
          <w:tcPr>
            <w:tcW w:w="19440" w:type="dxa"/>
            <w:gridSpan w:val="23"/>
            <w:shd w:val="clear" w:color="auto" w:fill="E5EAF6"/>
          </w:tcPr>
          <w:p w14:paraId="1AA54D1A" w14:textId="74037992"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234768" w14:paraId="26D67F61" w14:textId="1A30D0EF" w:rsidTr="00806EF6">
        <w:trPr>
          <w:cantSplit/>
        </w:trPr>
        <w:tc>
          <w:tcPr>
            <w:tcW w:w="4312" w:type="dxa"/>
            <w:shd w:val="clear" w:color="auto" w:fill="auto"/>
            <w:vAlign w:val="center"/>
          </w:tcPr>
          <w:p w14:paraId="62FBA242" w14:textId="77777777" w:rsidR="00234768" w:rsidRPr="0045038E" w:rsidRDefault="00234768" w:rsidP="00234768">
            <w:pPr>
              <w:rPr>
                <w:sz w:val="12"/>
                <w:szCs w:val="12"/>
              </w:rPr>
            </w:pPr>
          </w:p>
          <w:p w14:paraId="501CA220" w14:textId="77777777" w:rsidR="00234768" w:rsidRPr="001911E8" w:rsidRDefault="00521537" w:rsidP="00234768">
            <w:pPr>
              <w:rPr>
                <w:rFonts w:cstheme="minorHAnsi"/>
                <w:b/>
                <w:bCs/>
              </w:rPr>
            </w:pPr>
            <w:hyperlink w:anchor="Med8B21" w:tooltip="Click to See Full Standard" w:history="1">
              <w:r w:rsidR="00234768" w:rsidRPr="00270F95">
                <w:rPr>
                  <w:rStyle w:val="Hyperlink"/>
                  <w:rFonts w:cstheme="minorHAnsi"/>
                  <w:b/>
                  <w:bCs/>
                </w:rPr>
                <w:t>8-B-21</w:t>
              </w:r>
            </w:hyperlink>
            <w:r w:rsidR="00234768" w:rsidRPr="00534738">
              <w:t xml:space="preserve"> </w:t>
            </w:r>
            <w:r w:rsidR="00234768">
              <w:t xml:space="preserve">  </w:t>
            </w:r>
            <w:r w:rsidR="00234768" w:rsidRPr="00CC680C">
              <w:rPr>
                <w:i/>
                <w:iCs/>
              </w:rPr>
              <w:t>A, B, C-M, C</w:t>
            </w:r>
          </w:p>
          <w:p w14:paraId="5B81882F" w14:textId="2477376F" w:rsidR="00234768" w:rsidRPr="00D731C6" w:rsidRDefault="00234768" w:rsidP="00234768">
            <w:pPr>
              <w:rPr>
                <w:rFonts w:cstheme="minorHAnsi"/>
              </w:rPr>
            </w:pPr>
            <w:r w:rsidRPr="006F2115">
              <w:rPr>
                <w:rFonts w:cstheme="minorHAnsi"/>
              </w:rPr>
              <w:t>The pre-op record includes appropriate laboratory procedures performed</w:t>
            </w:r>
            <w:r w:rsidR="00BE651A">
              <w:rPr>
                <w:rFonts w:cstheme="minorHAnsi"/>
              </w:rPr>
              <w:t>.</w:t>
            </w:r>
          </w:p>
        </w:tc>
        <w:tc>
          <w:tcPr>
            <w:tcW w:w="585" w:type="dxa"/>
            <w:shd w:val="clear" w:color="auto" w:fill="auto"/>
            <w:vAlign w:val="center"/>
          </w:tcPr>
          <w:p w14:paraId="1352651E" w14:textId="1A8D9566" w:rsidR="00234768" w:rsidRPr="00DE346E" w:rsidRDefault="00521537" w:rsidP="009C6111">
            <w:pPr>
              <w:ind w:left="-36"/>
              <w:rPr>
                <w:rFonts w:cstheme="minorHAnsi"/>
                <w:b/>
                <w:bCs/>
                <w:u w:val="single"/>
              </w:rPr>
            </w:pPr>
            <w:sdt>
              <w:sdtPr>
                <w:rPr>
                  <w:rFonts w:cstheme="minorHAnsi"/>
                  <w:sz w:val="20"/>
                  <w:szCs w:val="20"/>
                </w:rPr>
                <w:id w:val="-677732158"/>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6163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AFDF4E8" w14:textId="34EB5519" w:rsidR="00234768" w:rsidRPr="00DE346E" w:rsidRDefault="00521537" w:rsidP="009C6111">
            <w:pPr>
              <w:ind w:left="-36"/>
              <w:rPr>
                <w:rFonts w:cstheme="minorHAnsi"/>
                <w:b/>
                <w:bCs/>
                <w:u w:val="single"/>
              </w:rPr>
            </w:pPr>
            <w:sdt>
              <w:sdtPr>
                <w:rPr>
                  <w:rFonts w:cstheme="minorHAnsi"/>
                  <w:sz w:val="20"/>
                  <w:szCs w:val="20"/>
                </w:rPr>
                <w:id w:val="1679928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069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BA94D49" w14:textId="51A0F6AF" w:rsidR="00234768" w:rsidRPr="00DE346E" w:rsidRDefault="00521537" w:rsidP="009C6111">
            <w:pPr>
              <w:ind w:left="-36"/>
              <w:rPr>
                <w:rFonts w:cstheme="minorHAnsi"/>
                <w:b/>
                <w:bCs/>
                <w:u w:val="single"/>
              </w:rPr>
            </w:pPr>
            <w:sdt>
              <w:sdtPr>
                <w:rPr>
                  <w:rFonts w:cstheme="minorHAnsi"/>
                  <w:sz w:val="20"/>
                  <w:szCs w:val="20"/>
                </w:rPr>
                <w:id w:val="8442838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4205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06BDAB" w14:textId="06E3CB84" w:rsidR="00234768" w:rsidRPr="00DE346E" w:rsidRDefault="00521537" w:rsidP="009C6111">
            <w:pPr>
              <w:ind w:left="-36"/>
              <w:rPr>
                <w:rFonts w:cstheme="minorHAnsi"/>
                <w:b/>
                <w:bCs/>
                <w:u w:val="single"/>
              </w:rPr>
            </w:pPr>
            <w:sdt>
              <w:sdtPr>
                <w:rPr>
                  <w:rFonts w:cstheme="minorHAnsi"/>
                  <w:sz w:val="20"/>
                  <w:szCs w:val="20"/>
                </w:rPr>
                <w:id w:val="2116862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9126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A6FBEC" w14:textId="6FA661DC" w:rsidR="00234768" w:rsidRPr="00DE346E" w:rsidRDefault="00521537" w:rsidP="009C6111">
            <w:pPr>
              <w:ind w:left="-36"/>
              <w:rPr>
                <w:rFonts w:cstheme="minorHAnsi"/>
                <w:b/>
                <w:bCs/>
                <w:u w:val="single"/>
              </w:rPr>
            </w:pPr>
            <w:sdt>
              <w:sdtPr>
                <w:rPr>
                  <w:rFonts w:cstheme="minorHAnsi"/>
                  <w:sz w:val="20"/>
                  <w:szCs w:val="20"/>
                </w:rPr>
                <w:id w:val="-14641138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7888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1B6C6B" w14:textId="4BB1272E" w:rsidR="00234768" w:rsidRPr="00DE346E" w:rsidRDefault="00521537" w:rsidP="009C6111">
            <w:pPr>
              <w:ind w:left="-36"/>
              <w:rPr>
                <w:rFonts w:cstheme="minorHAnsi"/>
                <w:b/>
                <w:bCs/>
                <w:u w:val="single"/>
              </w:rPr>
            </w:pPr>
            <w:sdt>
              <w:sdtPr>
                <w:rPr>
                  <w:rFonts w:cstheme="minorHAnsi"/>
                  <w:sz w:val="20"/>
                  <w:szCs w:val="20"/>
                </w:rPr>
                <w:id w:val="14068846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51139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1B1CFD" w14:textId="313CA485" w:rsidR="00234768" w:rsidRPr="00DE346E" w:rsidRDefault="00521537" w:rsidP="009C6111">
            <w:pPr>
              <w:ind w:left="-36"/>
              <w:rPr>
                <w:rFonts w:cstheme="minorHAnsi"/>
                <w:b/>
                <w:bCs/>
                <w:u w:val="single"/>
              </w:rPr>
            </w:pPr>
            <w:sdt>
              <w:sdtPr>
                <w:rPr>
                  <w:rFonts w:cstheme="minorHAnsi"/>
                  <w:sz w:val="20"/>
                  <w:szCs w:val="20"/>
                </w:rPr>
                <w:id w:val="1596282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8757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33E0C3" w14:textId="00C29C16" w:rsidR="00234768" w:rsidRPr="00DE346E" w:rsidRDefault="00521537" w:rsidP="009C6111">
            <w:pPr>
              <w:ind w:left="-36"/>
              <w:rPr>
                <w:rFonts w:cstheme="minorHAnsi"/>
                <w:b/>
                <w:bCs/>
                <w:u w:val="single"/>
              </w:rPr>
            </w:pPr>
            <w:sdt>
              <w:sdtPr>
                <w:rPr>
                  <w:rFonts w:cstheme="minorHAnsi"/>
                  <w:sz w:val="20"/>
                  <w:szCs w:val="20"/>
                </w:rPr>
                <w:id w:val="981740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49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428449" w14:textId="259A3CC7" w:rsidR="00234768" w:rsidRPr="00DE346E" w:rsidRDefault="00521537" w:rsidP="009C6111">
            <w:pPr>
              <w:ind w:left="-36"/>
              <w:rPr>
                <w:rFonts w:cstheme="minorHAnsi"/>
                <w:b/>
                <w:bCs/>
                <w:u w:val="single"/>
              </w:rPr>
            </w:pPr>
            <w:sdt>
              <w:sdtPr>
                <w:rPr>
                  <w:rFonts w:cstheme="minorHAnsi"/>
                  <w:sz w:val="20"/>
                  <w:szCs w:val="20"/>
                </w:rPr>
                <w:id w:val="-276719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6498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D9D0A4" w14:textId="77B301BD" w:rsidR="00234768" w:rsidRPr="00DE346E" w:rsidRDefault="00521537" w:rsidP="009C6111">
            <w:pPr>
              <w:ind w:left="-36"/>
              <w:rPr>
                <w:rFonts w:cstheme="minorHAnsi"/>
                <w:b/>
                <w:bCs/>
                <w:u w:val="single"/>
              </w:rPr>
            </w:pPr>
            <w:sdt>
              <w:sdtPr>
                <w:rPr>
                  <w:rFonts w:cstheme="minorHAnsi"/>
                  <w:sz w:val="20"/>
                  <w:szCs w:val="20"/>
                </w:rPr>
                <w:id w:val="-391965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0651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F26018A" w14:textId="37B190DB" w:rsidR="00234768" w:rsidRPr="00DE346E" w:rsidRDefault="00521537" w:rsidP="009C6111">
            <w:pPr>
              <w:ind w:left="-36"/>
              <w:rPr>
                <w:rFonts w:cstheme="minorHAnsi"/>
                <w:b/>
                <w:bCs/>
                <w:u w:val="single"/>
              </w:rPr>
            </w:pPr>
            <w:sdt>
              <w:sdtPr>
                <w:rPr>
                  <w:rFonts w:cstheme="minorHAnsi"/>
                  <w:sz w:val="20"/>
                  <w:szCs w:val="20"/>
                </w:rPr>
                <w:id w:val="-1977052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3899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015DC6F" w14:textId="42464A3F" w:rsidR="00234768" w:rsidRPr="00DE346E" w:rsidRDefault="00521537" w:rsidP="009C6111">
            <w:pPr>
              <w:ind w:left="-36"/>
              <w:rPr>
                <w:rFonts w:cstheme="minorHAnsi"/>
                <w:b/>
                <w:bCs/>
                <w:u w:val="single"/>
              </w:rPr>
            </w:pPr>
            <w:sdt>
              <w:sdtPr>
                <w:rPr>
                  <w:rFonts w:cstheme="minorHAnsi"/>
                  <w:sz w:val="20"/>
                  <w:szCs w:val="20"/>
                </w:rPr>
                <w:id w:val="935276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5465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B644DF" w14:textId="5A8D129D" w:rsidR="00234768" w:rsidRPr="00DE346E" w:rsidRDefault="00521537" w:rsidP="009C6111">
            <w:pPr>
              <w:ind w:left="-36"/>
              <w:rPr>
                <w:rFonts w:cstheme="minorHAnsi"/>
                <w:b/>
                <w:bCs/>
                <w:u w:val="single"/>
              </w:rPr>
            </w:pPr>
            <w:sdt>
              <w:sdtPr>
                <w:rPr>
                  <w:rFonts w:cstheme="minorHAnsi"/>
                  <w:sz w:val="20"/>
                  <w:szCs w:val="20"/>
                </w:rPr>
                <w:id w:val="-9499320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51215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7D01D8" w14:textId="12C997AD" w:rsidR="00234768" w:rsidRPr="00DE346E" w:rsidRDefault="00521537" w:rsidP="009C6111">
            <w:pPr>
              <w:ind w:left="-36"/>
              <w:rPr>
                <w:rFonts w:cstheme="minorHAnsi"/>
                <w:b/>
                <w:bCs/>
                <w:u w:val="single"/>
              </w:rPr>
            </w:pPr>
            <w:sdt>
              <w:sdtPr>
                <w:rPr>
                  <w:rFonts w:cstheme="minorHAnsi"/>
                  <w:sz w:val="20"/>
                  <w:szCs w:val="20"/>
                </w:rPr>
                <w:id w:val="4026453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3948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EBC92FC" w14:textId="07982108" w:rsidR="00234768" w:rsidRPr="00DE346E" w:rsidRDefault="00521537" w:rsidP="009C6111">
            <w:pPr>
              <w:ind w:left="-36"/>
              <w:rPr>
                <w:rFonts w:cstheme="minorHAnsi"/>
                <w:b/>
                <w:bCs/>
                <w:u w:val="single"/>
              </w:rPr>
            </w:pPr>
            <w:sdt>
              <w:sdtPr>
                <w:rPr>
                  <w:rFonts w:cstheme="minorHAnsi"/>
                  <w:sz w:val="20"/>
                  <w:szCs w:val="20"/>
                </w:rPr>
                <w:id w:val="-394505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2090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35FAD62" w14:textId="1AA586F5" w:rsidR="00234768" w:rsidRPr="00DE346E" w:rsidRDefault="00521537" w:rsidP="009C6111">
            <w:pPr>
              <w:ind w:left="-36"/>
              <w:rPr>
                <w:rFonts w:cstheme="minorHAnsi"/>
                <w:b/>
                <w:bCs/>
                <w:u w:val="single"/>
              </w:rPr>
            </w:pPr>
            <w:sdt>
              <w:sdtPr>
                <w:rPr>
                  <w:rFonts w:cstheme="minorHAnsi"/>
                  <w:sz w:val="20"/>
                  <w:szCs w:val="20"/>
                </w:rPr>
                <w:id w:val="-801852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5841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88B484B" w14:textId="1DBE4CC4" w:rsidR="00234768" w:rsidRPr="00DE346E" w:rsidRDefault="00521537" w:rsidP="009C6111">
            <w:pPr>
              <w:ind w:left="-36"/>
              <w:rPr>
                <w:rFonts w:cstheme="minorHAnsi"/>
                <w:b/>
                <w:bCs/>
                <w:u w:val="single"/>
              </w:rPr>
            </w:pPr>
            <w:sdt>
              <w:sdtPr>
                <w:rPr>
                  <w:rFonts w:cstheme="minorHAnsi"/>
                  <w:sz w:val="20"/>
                  <w:szCs w:val="20"/>
                </w:rPr>
                <w:id w:val="-656377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698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6127DB" w14:textId="7FADCD8C" w:rsidR="00234768" w:rsidRPr="00DE346E" w:rsidRDefault="00521537" w:rsidP="009C6111">
            <w:pPr>
              <w:ind w:left="-36"/>
              <w:rPr>
                <w:rFonts w:cstheme="minorHAnsi"/>
                <w:b/>
                <w:bCs/>
                <w:u w:val="single"/>
              </w:rPr>
            </w:pPr>
            <w:sdt>
              <w:sdtPr>
                <w:rPr>
                  <w:rFonts w:cstheme="minorHAnsi"/>
                  <w:sz w:val="20"/>
                  <w:szCs w:val="20"/>
                </w:rPr>
                <w:id w:val="-1889330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94662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442E8C1" w14:textId="79D73B25" w:rsidR="00234768" w:rsidRPr="00DE346E" w:rsidRDefault="00521537" w:rsidP="009C6111">
            <w:pPr>
              <w:ind w:left="-36"/>
              <w:rPr>
                <w:rFonts w:cstheme="minorHAnsi"/>
                <w:b/>
                <w:bCs/>
                <w:u w:val="single"/>
              </w:rPr>
            </w:pPr>
            <w:sdt>
              <w:sdtPr>
                <w:rPr>
                  <w:rFonts w:cstheme="minorHAnsi"/>
                  <w:sz w:val="20"/>
                  <w:szCs w:val="20"/>
                </w:rPr>
                <w:id w:val="562083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10375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E8190A" w14:textId="59385A70" w:rsidR="00234768" w:rsidRPr="00DE346E" w:rsidRDefault="00521537" w:rsidP="009C6111">
            <w:pPr>
              <w:ind w:left="-36"/>
              <w:rPr>
                <w:rFonts w:cstheme="minorHAnsi"/>
                <w:b/>
                <w:bCs/>
                <w:u w:val="single"/>
              </w:rPr>
            </w:pPr>
            <w:sdt>
              <w:sdtPr>
                <w:rPr>
                  <w:rFonts w:cstheme="minorHAnsi"/>
                  <w:sz w:val="20"/>
                  <w:szCs w:val="20"/>
                </w:rPr>
                <w:id w:val="-19157718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3955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68498971"/>
            <w:placeholder>
              <w:docPart w:val="484DFB9805F94ECD816C1E641A22CA4E"/>
            </w:placeholder>
            <w:showingPlcHdr/>
          </w:sdtPr>
          <w:sdtEndPr/>
          <w:sdtContent>
            <w:tc>
              <w:tcPr>
                <w:tcW w:w="1158" w:type="dxa"/>
                <w:shd w:val="clear" w:color="auto" w:fill="auto"/>
                <w:vAlign w:val="center"/>
              </w:tcPr>
              <w:p w14:paraId="4415882C" w14:textId="315F3AC8"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76782794"/>
            <w:placeholder>
              <w:docPart w:val="3381F52E48784237947EE0870F77A869"/>
            </w:placeholder>
            <w:showingPlcHdr/>
          </w:sdtPr>
          <w:sdtEndPr/>
          <w:sdtContent>
            <w:tc>
              <w:tcPr>
                <w:tcW w:w="2270" w:type="dxa"/>
                <w:shd w:val="clear" w:color="auto" w:fill="auto"/>
                <w:vAlign w:val="center"/>
              </w:tcPr>
              <w:p w14:paraId="0915DD46" w14:textId="19DCFD7C" w:rsidR="00234768" w:rsidRPr="00DE346E" w:rsidRDefault="00234768" w:rsidP="00234768">
                <w:pPr>
                  <w:rPr>
                    <w:rFonts w:cstheme="minorHAnsi"/>
                    <w:b/>
                    <w:bCs/>
                    <w:u w:val="single"/>
                  </w:rPr>
                </w:pPr>
                <w:r>
                  <w:rPr>
                    <w:rStyle w:val="PlaceholderText"/>
                  </w:rPr>
                  <w:t>Total Reviewed</w:t>
                </w:r>
              </w:p>
            </w:tc>
          </w:sdtContent>
        </w:sdt>
      </w:tr>
      <w:tr w:rsidR="005C1A15" w14:paraId="72C43EE3" w14:textId="77777777" w:rsidTr="00582657">
        <w:trPr>
          <w:cantSplit/>
        </w:trPr>
        <w:tc>
          <w:tcPr>
            <w:tcW w:w="19440" w:type="dxa"/>
            <w:gridSpan w:val="23"/>
            <w:shd w:val="clear" w:color="auto" w:fill="auto"/>
          </w:tcPr>
          <w:p w14:paraId="38DC7A08" w14:textId="029FF0B3"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360C83" w14:paraId="73A5285E" w14:textId="575D866D" w:rsidTr="00806EF6">
        <w:trPr>
          <w:cantSplit/>
        </w:trPr>
        <w:tc>
          <w:tcPr>
            <w:tcW w:w="4312" w:type="dxa"/>
            <w:shd w:val="clear" w:color="auto" w:fill="E5EAF6"/>
            <w:vAlign w:val="center"/>
          </w:tcPr>
          <w:p w14:paraId="31EA9918" w14:textId="77777777" w:rsidR="00234768" w:rsidRPr="0045038E" w:rsidRDefault="00234768" w:rsidP="00234768">
            <w:pPr>
              <w:rPr>
                <w:sz w:val="12"/>
                <w:szCs w:val="12"/>
              </w:rPr>
            </w:pPr>
          </w:p>
          <w:p w14:paraId="07CE0FFD" w14:textId="77777777" w:rsidR="00234768" w:rsidRPr="0044497D" w:rsidRDefault="00521537" w:rsidP="00234768">
            <w:pPr>
              <w:rPr>
                <w:rFonts w:cstheme="minorHAnsi"/>
                <w:b/>
                <w:bCs/>
              </w:rPr>
            </w:pPr>
            <w:hyperlink w:anchor="Stand8B24" w:history="1">
              <w:r w:rsidR="00234768" w:rsidRPr="00D43C94">
                <w:rPr>
                  <w:rStyle w:val="Hyperlink"/>
                  <w:b/>
                  <w:bCs/>
                </w:rPr>
                <w:t>8-B-24</w:t>
              </w:r>
            </w:hyperlink>
            <w:r w:rsidR="00234768" w:rsidRPr="00534738">
              <w:t xml:space="preserve"> </w:t>
            </w:r>
            <w:r w:rsidR="00234768">
              <w:t xml:space="preserve">  </w:t>
            </w:r>
            <w:r w:rsidR="00234768" w:rsidRPr="00CC680C">
              <w:rPr>
                <w:i/>
                <w:iCs/>
              </w:rPr>
              <w:t>A, B, C-M, C</w:t>
            </w:r>
          </w:p>
          <w:p w14:paraId="42418B1B" w14:textId="074805AD" w:rsidR="00234768" w:rsidRPr="00D731C6" w:rsidRDefault="00234768" w:rsidP="00234768">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6782604D" w14:textId="09E16E15" w:rsidR="00234768" w:rsidRPr="00DE346E" w:rsidRDefault="00521537" w:rsidP="009C6111">
            <w:pPr>
              <w:ind w:left="-36"/>
              <w:rPr>
                <w:rFonts w:cstheme="minorHAnsi"/>
                <w:b/>
                <w:bCs/>
                <w:u w:val="single"/>
              </w:rPr>
            </w:pPr>
            <w:sdt>
              <w:sdtPr>
                <w:rPr>
                  <w:rFonts w:cstheme="minorHAnsi"/>
                  <w:sz w:val="20"/>
                  <w:szCs w:val="20"/>
                </w:rPr>
                <w:id w:val="-1391847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65102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B54D7B" w14:textId="5C2644B5" w:rsidR="00234768" w:rsidRPr="00DE346E" w:rsidRDefault="00521537" w:rsidP="009C6111">
            <w:pPr>
              <w:ind w:left="-36"/>
              <w:rPr>
                <w:rFonts w:cstheme="minorHAnsi"/>
                <w:b/>
                <w:bCs/>
                <w:u w:val="single"/>
              </w:rPr>
            </w:pPr>
            <w:sdt>
              <w:sdtPr>
                <w:rPr>
                  <w:rFonts w:cstheme="minorHAnsi"/>
                  <w:sz w:val="20"/>
                  <w:szCs w:val="20"/>
                </w:rPr>
                <w:id w:val="4522180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82504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6A238D" w14:textId="56688427" w:rsidR="00234768" w:rsidRPr="00DE346E" w:rsidRDefault="00521537" w:rsidP="009C6111">
            <w:pPr>
              <w:ind w:left="-36"/>
              <w:rPr>
                <w:rFonts w:cstheme="minorHAnsi"/>
                <w:b/>
                <w:bCs/>
                <w:u w:val="single"/>
              </w:rPr>
            </w:pPr>
            <w:sdt>
              <w:sdtPr>
                <w:rPr>
                  <w:rFonts w:cstheme="minorHAnsi"/>
                  <w:sz w:val="20"/>
                  <w:szCs w:val="20"/>
                </w:rPr>
                <w:id w:val="-2111971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2686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E2B715" w14:textId="3008E4DC" w:rsidR="00234768" w:rsidRPr="00DE346E" w:rsidRDefault="00521537" w:rsidP="009C6111">
            <w:pPr>
              <w:ind w:left="-36"/>
              <w:rPr>
                <w:rFonts w:cstheme="minorHAnsi"/>
                <w:b/>
                <w:bCs/>
                <w:u w:val="single"/>
              </w:rPr>
            </w:pPr>
            <w:sdt>
              <w:sdtPr>
                <w:rPr>
                  <w:rFonts w:cstheme="minorHAnsi"/>
                  <w:sz w:val="20"/>
                  <w:szCs w:val="20"/>
                </w:rPr>
                <w:id w:val="1780689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69270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9678D3" w14:textId="283B2DD3" w:rsidR="00234768" w:rsidRPr="00DE346E" w:rsidRDefault="00521537" w:rsidP="009C6111">
            <w:pPr>
              <w:ind w:left="-36"/>
              <w:rPr>
                <w:rFonts w:cstheme="minorHAnsi"/>
                <w:b/>
                <w:bCs/>
                <w:u w:val="single"/>
              </w:rPr>
            </w:pPr>
            <w:sdt>
              <w:sdtPr>
                <w:rPr>
                  <w:rFonts w:cstheme="minorHAnsi"/>
                  <w:sz w:val="20"/>
                  <w:szCs w:val="20"/>
                </w:rPr>
                <w:id w:val="13416628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4347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A5E21D" w14:textId="173AEFA9" w:rsidR="00234768" w:rsidRPr="00DE346E" w:rsidRDefault="00521537" w:rsidP="009C6111">
            <w:pPr>
              <w:ind w:left="-36"/>
              <w:rPr>
                <w:rFonts w:cstheme="minorHAnsi"/>
                <w:b/>
                <w:bCs/>
                <w:u w:val="single"/>
              </w:rPr>
            </w:pPr>
            <w:sdt>
              <w:sdtPr>
                <w:rPr>
                  <w:rFonts w:cstheme="minorHAnsi"/>
                  <w:sz w:val="20"/>
                  <w:szCs w:val="20"/>
                </w:rPr>
                <w:id w:val="-7151931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2730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0337F" w14:textId="4C5183B4" w:rsidR="00234768" w:rsidRPr="00DE346E" w:rsidRDefault="00521537" w:rsidP="009C6111">
            <w:pPr>
              <w:ind w:left="-36"/>
              <w:rPr>
                <w:rFonts w:cstheme="minorHAnsi"/>
                <w:b/>
                <w:bCs/>
                <w:u w:val="single"/>
              </w:rPr>
            </w:pPr>
            <w:sdt>
              <w:sdtPr>
                <w:rPr>
                  <w:rFonts w:cstheme="minorHAnsi"/>
                  <w:sz w:val="20"/>
                  <w:szCs w:val="20"/>
                </w:rPr>
                <w:id w:val="15332327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1780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247B7B" w14:textId="4FB604CE" w:rsidR="00234768" w:rsidRPr="00DE346E" w:rsidRDefault="00521537" w:rsidP="009C6111">
            <w:pPr>
              <w:ind w:left="-36"/>
              <w:rPr>
                <w:rFonts w:cstheme="minorHAnsi"/>
                <w:b/>
                <w:bCs/>
                <w:u w:val="single"/>
              </w:rPr>
            </w:pPr>
            <w:sdt>
              <w:sdtPr>
                <w:rPr>
                  <w:rFonts w:cstheme="minorHAnsi"/>
                  <w:sz w:val="20"/>
                  <w:szCs w:val="20"/>
                </w:rPr>
                <w:id w:val="395018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1316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A2108D" w14:textId="3C54C91D" w:rsidR="00234768" w:rsidRPr="00DE346E" w:rsidRDefault="00521537" w:rsidP="009C6111">
            <w:pPr>
              <w:ind w:left="-36"/>
              <w:rPr>
                <w:rFonts w:cstheme="minorHAnsi"/>
                <w:b/>
                <w:bCs/>
                <w:u w:val="single"/>
              </w:rPr>
            </w:pPr>
            <w:sdt>
              <w:sdtPr>
                <w:rPr>
                  <w:rFonts w:cstheme="minorHAnsi"/>
                  <w:sz w:val="20"/>
                  <w:szCs w:val="20"/>
                </w:rPr>
                <w:id w:val="-7752560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26958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61B63B" w14:textId="3ADCE53C" w:rsidR="00234768" w:rsidRPr="00DE346E" w:rsidRDefault="00521537" w:rsidP="009C6111">
            <w:pPr>
              <w:ind w:left="-36"/>
              <w:rPr>
                <w:rFonts w:cstheme="minorHAnsi"/>
                <w:b/>
                <w:bCs/>
                <w:u w:val="single"/>
              </w:rPr>
            </w:pPr>
            <w:sdt>
              <w:sdtPr>
                <w:rPr>
                  <w:rFonts w:cstheme="minorHAnsi"/>
                  <w:sz w:val="20"/>
                  <w:szCs w:val="20"/>
                </w:rPr>
                <w:id w:val="-7820291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3497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98DA70" w14:textId="0F62FF1F" w:rsidR="00234768" w:rsidRPr="00DE346E" w:rsidRDefault="00521537" w:rsidP="009C6111">
            <w:pPr>
              <w:ind w:left="-36"/>
              <w:rPr>
                <w:rFonts w:cstheme="minorHAnsi"/>
                <w:b/>
                <w:bCs/>
                <w:u w:val="single"/>
              </w:rPr>
            </w:pPr>
            <w:sdt>
              <w:sdtPr>
                <w:rPr>
                  <w:rFonts w:cstheme="minorHAnsi"/>
                  <w:sz w:val="20"/>
                  <w:szCs w:val="20"/>
                </w:rPr>
                <w:id w:val="-13685231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7742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00CED6" w14:textId="629DE1CA" w:rsidR="00234768" w:rsidRPr="00DE346E" w:rsidRDefault="00521537" w:rsidP="009C6111">
            <w:pPr>
              <w:ind w:left="-36"/>
              <w:rPr>
                <w:rFonts w:cstheme="minorHAnsi"/>
                <w:b/>
                <w:bCs/>
                <w:u w:val="single"/>
              </w:rPr>
            </w:pPr>
            <w:sdt>
              <w:sdtPr>
                <w:rPr>
                  <w:rFonts w:cstheme="minorHAnsi"/>
                  <w:sz w:val="20"/>
                  <w:szCs w:val="20"/>
                </w:rPr>
                <w:id w:val="-581142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89556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B9A8B" w14:textId="2CD250FD" w:rsidR="00234768" w:rsidRPr="00DE346E" w:rsidRDefault="00521537" w:rsidP="009C6111">
            <w:pPr>
              <w:ind w:left="-36"/>
              <w:rPr>
                <w:rFonts w:cstheme="minorHAnsi"/>
                <w:b/>
                <w:bCs/>
                <w:u w:val="single"/>
              </w:rPr>
            </w:pPr>
            <w:sdt>
              <w:sdtPr>
                <w:rPr>
                  <w:rFonts w:cstheme="minorHAnsi"/>
                  <w:sz w:val="20"/>
                  <w:szCs w:val="20"/>
                </w:rPr>
                <w:id w:val="21393002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113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4A62E" w14:textId="68D5E9D1" w:rsidR="00234768" w:rsidRPr="00DE346E" w:rsidRDefault="00521537" w:rsidP="009C6111">
            <w:pPr>
              <w:ind w:left="-36"/>
              <w:rPr>
                <w:rFonts w:cstheme="minorHAnsi"/>
                <w:b/>
                <w:bCs/>
                <w:u w:val="single"/>
              </w:rPr>
            </w:pPr>
            <w:sdt>
              <w:sdtPr>
                <w:rPr>
                  <w:rFonts w:cstheme="minorHAnsi"/>
                  <w:sz w:val="20"/>
                  <w:szCs w:val="20"/>
                </w:rPr>
                <w:id w:val="14069574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480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D8189E" w14:textId="7EDD0672" w:rsidR="00234768" w:rsidRPr="00DE346E" w:rsidRDefault="00521537" w:rsidP="009C6111">
            <w:pPr>
              <w:ind w:left="-36"/>
              <w:rPr>
                <w:rFonts w:cstheme="minorHAnsi"/>
                <w:b/>
                <w:bCs/>
                <w:u w:val="single"/>
              </w:rPr>
            </w:pPr>
            <w:sdt>
              <w:sdtPr>
                <w:rPr>
                  <w:rFonts w:cstheme="minorHAnsi"/>
                  <w:sz w:val="20"/>
                  <w:szCs w:val="20"/>
                </w:rPr>
                <w:id w:val="10783230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288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51A12" w14:textId="0651CFB4" w:rsidR="00234768" w:rsidRPr="00DE346E" w:rsidRDefault="00521537" w:rsidP="009C6111">
            <w:pPr>
              <w:ind w:left="-36"/>
              <w:rPr>
                <w:rFonts w:cstheme="minorHAnsi"/>
                <w:b/>
                <w:bCs/>
                <w:u w:val="single"/>
              </w:rPr>
            </w:pPr>
            <w:sdt>
              <w:sdtPr>
                <w:rPr>
                  <w:rFonts w:cstheme="minorHAnsi"/>
                  <w:sz w:val="20"/>
                  <w:szCs w:val="20"/>
                </w:rPr>
                <w:id w:val="16007504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33716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618FA" w14:textId="76619CEA" w:rsidR="00234768" w:rsidRPr="00DE346E" w:rsidRDefault="00521537" w:rsidP="009C6111">
            <w:pPr>
              <w:ind w:left="-36"/>
              <w:rPr>
                <w:rFonts w:cstheme="minorHAnsi"/>
                <w:b/>
                <w:bCs/>
                <w:u w:val="single"/>
              </w:rPr>
            </w:pPr>
            <w:sdt>
              <w:sdtPr>
                <w:rPr>
                  <w:rFonts w:cstheme="minorHAnsi"/>
                  <w:sz w:val="20"/>
                  <w:szCs w:val="20"/>
                </w:rPr>
                <w:id w:val="1468781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70944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691E8A" w14:textId="66146105" w:rsidR="00234768" w:rsidRPr="00DE346E" w:rsidRDefault="00521537" w:rsidP="009C6111">
            <w:pPr>
              <w:ind w:left="-36"/>
              <w:rPr>
                <w:rFonts w:cstheme="minorHAnsi"/>
                <w:b/>
                <w:bCs/>
                <w:u w:val="single"/>
              </w:rPr>
            </w:pPr>
            <w:sdt>
              <w:sdtPr>
                <w:rPr>
                  <w:rFonts w:cstheme="minorHAnsi"/>
                  <w:sz w:val="20"/>
                  <w:szCs w:val="20"/>
                </w:rPr>
                <w:id w:val="600641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70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C56760" w14:textId="78C4134C" w:rsidR="00234768" w:rsidRPr="00DE346E" w:rsidRDefault="00521537" w:rsidP="009C6111">
            <w:pPr>
              <w:ind w:left="-36"/>
              <w:rPr>
                <w:rFonts w:cstheme="minorHAnsi"/>
                <w:b/>
                <w:bCs/>
                <w:u w:val="single"/>
              </w:rPr>
            </w:pPr>
            <w:sdt>
              <w:sdtPr>
                <w:rPr>
                  <w:rFonts w:cstheme="minorHAnsi"/>
                  <w:sz w:val="20"/>
                  <w:szCs w:val="20"/>
                </w:rPr>
                <w:id w:val="2980377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2471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1BC683" w14:textId="158B7526" w:rsidR="00234768" w:rsidRPr="00DE346E" w:rsidRDefault="00521537" w:rsidP="009C6111">
            <w:pPr>
              <w:ind w:left="-36"/>
              <w:rPr>
                <w:rFonts w:cstheme="minorHAnsi"/>
                <w:b/>
                <w:bCs/>
                <w:u w:val="single"/>
              </w:rPr>
            </w:pPr>
            <w:sdt>
              <w:sdtPr>
                <w:rPr>
                  <w:rFonts w:cstheme="minorHAnsi"/>
                  <w:sz w:val="20"/>
                  <w:szCs w:val="20"/>
                </w:rPr>
                <w:id w:val="-15937804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652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70387751"/>
            <w:placeholder>
              <w:docPart w:val="8F62553709E94A7784EE93FDE8E0424D"/>
            </w:placeholder>
            <w:showingPlcHdr/>
          </w:sdtPr>
          <w:sdtEndPr/>
          <w:sdtContent>
            <w:tc>
              <w:tcPr>
                <w:tcW w:w="1158" w:type="dxa"/>
                <w:shd w:val="clear" w:color="auto" w:fill="E5EAF6"/>
                <w:vAlign w:val="center"/>
              </w:tcPr>
              <w:p w14:paraId="7E9B5425" w14:textId="2270065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85373021"/>
            <w:placeholder>
              <w:docPart w:val="65F8EC4C2A73403385FC60EBA9E3DE08"/>
            </w:placeholder>
            <w:showingPlcHdr/>
          </w:sdtPr>
          <w:sdtEndPr/>
          <w:sdtContent>
            <w:tc>
              <w:tcPr>
                <w:tcW w:w="2270" w:type="dxa"/>
                <w:shd w:val="clear" w:color="auto" w:fill="E5EAF6"/>
                <w:vAlign w:val="center"/>
              </w:tcPr>
              <w:p w14:paraId="27F8175E" w14:textId="2997B907" w:rsidR="00234768" w:rsidRPr="00DE346E" w:rsidRDefault="00234768" w:rsidP="00234768">
                <w:pPr>
                  <w:rPr>
                    <w:rFonts w:cstheme="minorHAnsi"/>
                    <w:b/>
                    <w:bCs/>
                    <w:u w:val="single"/>
                  </w:rPr>
                </w:pPr>
                <w:r>
                  <w:rPr>
                    <w:rStyle w:val="PlaceholderText"/>
                  </w:rPr>
                  <w:t>Total Reviewed</w:t>
                </w:r>
              </w:p>
            </w:tc>
          </w:sdtContent>
        </w:sdt>
      </w:tr>
      <w:tr w:rsidR="001911E8" w14:paraId="7E2D1936" w14:textId="77777777" w:rsidTr="00360C83">
        <w:trPr>
          <w:cantSplit/>
        </w:trPr>
        <w:tc>
          <w:tcPr>
            <w:tcW w:w="19440" w:type="dxa"/>
            <w:gridSpan w:val="23"/>
            <w:shd w:val="clear" w:color="auto" w:fill="E5EAF6"/>
          </w:tcPr>
          <w:p w14:paraId="15DDEF2C" w14:textId="174694E4" w:rsidR="001911E8" w:rsidRPr="00D731C6" w:rsidRDefault="001911E8"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234768" w14:paraId="2072D610" w14:textId="6202B19B" w:rsidTr="00806EF6">
        <w:trPr>
          <w:cantSplit/>
        </w:trPr>
        <w:tc>
          <w:tcPr>
            <w:tcW w:w="4312" w:type="dxa"/>
            <w:shd w:val="clear" w:color="auto" w:fill="auto"/>
            <w:vAlign w:val="center"/>
          </w:tcPr>
          <w:p w14:paraId="6B3D557B" w14:textId="77777777" w:rsidR="00234768" w:rsidRPr="0045038E" w:rsidRDefault="00234768" w:rsidP="00234768">
            <w:pPr>
              <w:rPr>
                <w:sz w:val="12"/>
                <w:szCs w:val="12"/>
              </w:rPr>
            </w:pPr>
          </w:p>
          <w:p w14:paraId="5BE82942" w14:textId="497C0324" w:rsidR="00234768" w:rsidRPr="003535F3" w:rsidRDefault="00521537" w:rsidP="00234768">
            <w:pPr>
              <w:rPr>
                <w:rFonts w:cstheme="minorHAnsi"/>
                <w:b/>
                <w:bCs/>
                <w:highlight w:val="yellow"/>
              </w:rPr>
            </w:pPr>
            <w:hyperlink w:anchor="Med8B28" w:history="1">
              <w:r w:rsidR="00234768" w:rsidRPr="0033102D">
                <w:rPr>
                  <w:rStyle w:val="Hyperlink"/>
                  <w:b/>
                  <w:bCs/>
                </w:rPr>
                <w:t>8-B-28</w:t>
              </w:r>
            </w:hyperlink>
            <w:r w:rsidR="00234768" w:rsidRPr="0033102D">
              <w:t xml:space="preserve">   </w:t>
            </w:r>
            <w:r w:rsidR="00234768" w:rsidRPr="0033102D">
              <w:rPr>
                <w:i/>
                <w:iCs/>
              </w:rPr>
              <w:t>B</w:t>
            </w:r>
            <w:r w:rsidR="00234768" w:rsidRPr="00FB248E">
              <w:rPr>
                <w:i/>
                <w:iCs/>
              </w:rPr>
              <w:t>, C-M, C</w:t>
            </w:r>
          </w:p>
          <w:p w14:paraId="08BEE294" w14:textId="79AEE84A" w:rsidR="00234768" w:rsidRPr="00D731C6" w:rsidRDefault="00234768" w:rsidP="00234768">
            <w:pPr>
              <w:rPr>
                <w:rFonts w:cstheme="minorHAnsi"/>
              </w:rPr>
            </w:pPr>
            <w:r>
              <w:rPr>
                <w:rFonts w:cstheme="minorHAnsi"/>
              </w:rPr>
              <w:t>Medical status determined by a</w:t>
            </w:r>
            <w:r w:rsidRPr="00FB248E">
              <w:rPr>
                <w:rFonts w:cstheme="minorHAnsi"/>
              </w:rPr>
              <w:t>nesthesia provider or the child’s primary care physician.</w:t>
            </w:r>
          </w:p>
        </w:tc>
        <w:tc>
          <w:tcPr>
            <w:tcW w:w="585" w:type="dxa"/>
            <w:shd w:val="clear" w:color="auto" w:fill="auto"/>
            <w:vAlign w:val="center"/>
          </w:tcPr>
          <w:p w14:paraId="1E06F2B4" w14:textId="329F5C22" w:rsidR="00234768" w:rsidRPr="00DE346E" w:rsidRDefault="00521537" w:rsidP="009C6111">
            <w:pPr>
              <w:ind w:left="-36"/>
              <w:rPr>
                <w:rFonts w:cstheme="minorHAnsi"/>
                <w:b/>
                <w:bCs/>
                <w:u w:val="single"/>
              </w:rPr>
            </w:pPr>
            <w:sdt>
              <w:sdtPr>
                <w:rPr>
                  <w:rFonts w:cstheme="minorHAnsi"/>
                  <w:sz w:val="20"/>
                  <w:szCs w:val="20"/>
                </w:rPr>
                <w:id w:val="1822074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40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B9999F1" w14:textId="07F89954" w:rsidR="00234768" w:rsidRPr="00DE346E" w:rsidRDefault="00521537" w:rsidP="009C6111">
            <w:pPr>
              <w:ind w:left="-36"/>
              <w:rPr>
                <w:rFonts w:cstheme="minorHAnsi"/>
                <w:b/>
                <w:bCs/>
                <w:u w:val="single"/>
              </w:rPr>
            </w:pPr>
            <w:sdt>
              <w:sdtPr>
                <w:rPr>
                  <w:rFonts w:cstheme="minorHAnsi"/>
                  <w:sz w:val="20"/>
                  <w:szCs w:val="20"/>
                </w:rPr>
                <w:id w:val="1142465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2291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EB36F05" w14:textId="31ABDC5E" w:rsidR="00234768" w:rsidRPr="00DE346E" w:rsidRDefault="00521537" w:rsidP="009C6111">
            <w:pPr>
              <w:ind w:left="-36"/>
              <w:rPr>
                <w:rFonts w:cstheme="minorHAnsi"/>
                <w:b/>
                <w:bCs/>
                <w:u w:val="single"/>
              </w:rPr>
            </w:pPr>
            <w:sdt>
              <w:sdtPr>
                <w:rPr>
                  <w:rFonts w:cstheme="minorHAnsi"/>
                  <w:sz w:val="20"/>
                  <w:szCs w:val="20"/>
                </w:rPr>
                <w:id w:val="13347982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6380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6DCB2" w14:textId="277DF7EE" w:rsidR="00234768" w:rsidRPr="00DE346E" w:rsidRDefault="00521537" w:rsidP="009C6111">
            <w:pPr>
              <w:ind w:left="-36"/>
              <w:rPr>
                <w:rFonts w:cstheme="minorHAnsi"/>
                <w:b/>
                <w:bCs/>
                <w:u w:val="single"/>
              </w:rPr>
            </w:pPr>
            <w:sdt>
              <w:sdtPr>
                <w:rPr>
                  <w:rFonts w:cstheme="minorHAnsi"/>
                  <w:sz w:val="20"/>
                  <w:szCs w:val="20"/>
                </w:rPr>
                <w:id w:val="-369150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3202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3D7640" w14:textId="0F485BB8" w:rsidR="00234768" w:rsidRPr="00DE346E" w:rsidRDefault="00521537" w:rsidP="009C6111">
            <w:pPr>
              <w:ind w:left="-36"/>
              <w:rPr>
                <w:rFonts w:cstheme="minorHAnsi"/>
                <w:b/>
                <w:bCs/>
                <w:u w:val="single"/>
              </w:rPr>
            </w:pPr>
            <w:sdt>
              <w:sdtPr>
                <w:rPr>
                  <w:rFonts w:cstheme="minorHAnsi"/>
                  <w:sz w:val="20"/>
                  <w:szCs w:val="20"/>
                </w:rPr>
                <w:id w:val="-294459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3885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EE4A12" w14:textId="17A8EA19" w:rsidR="00234768" w:rsidRPr="00DE346E" w:rsidRDefault="00521537" w:rsidP="009C6111">
            <w:pPr>
              <w:ind w:left="-36"/>
              <w:rPr>
                <w:rFonts w:cstheme="minorHAnsi"/>
                <w:b/>
                <w:bCs/>
                <w:u w:val="single"/>
              </w:rPr>
            </w:pPr>
            <w:sdt>
              <w:sdtPr>
                <w:rPr>
                  <w:rFonts w:cstheme="minorHAnsi"/>
                  <w:sz w:val="20"/>
                  <w:szCs w:val="20"/>
                </w:rPr>
                <w:id w:val="-20678758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0584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9C5FB1" w14:textId="238AA744" w:rsidR="00234768" w:rsidRPr="00DE346E" w:rsidRDefault="00521537" w:rsidP="009C6111">
            <w:pPr>
              <w:ind w:left="-36"/>
              <w:rPr>
                <w:rFonts w:cstheme="minorHAnsi"/>
                <w:b/>
                <w:bCs/>
                <w:u w:val="single"/>
              </w:rPr>
            </w:pPr>
            <w:sdt>
              <w:sdtPr>
                <w:rPr>
                  <w:rFonts w:cstheme="minorHAnsi"/>
                  <w:sz w:val="20"/>
                  <w:szCs w:val="20"/>
                </w:rPr>
                <w:id w:val="21201774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7797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0FEA43" w14:textId="63FABE6A" w:rsidR="00234768" w:rsidRPr="00DE346E" w:rsidRDefault="00521537" w:rsidP="009C6111">
            <w:pPr>
              <w:ind w:left="-36"/>
              <w:rPr>
                <w:rFonts w:cstheme="minorHAnsi"/>
                <w:b/>
                <w:bCs/>
                <w:u w:val="single"/>
              </w:rPr>
            </w:pPr>
            <w:sdt>
              <w:sdtPr>
                <w:rPr>
                  <w:rFonts w:cstheme="minorHAnsi"/>
                  <w:sz w:val="20"/>
                  <w:szCs w:val="20"/>
                </w:rPr>
                <w:id w:val="18650848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7409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59AC177" w14:textId="5037544B" w:rsidR="00234768" w:rsidRPr="00DE346E" w:rsidRDefault="00521537" w:rsidP="009C6111">
            <w:pPr>
              <w:ind w:left="-36"/>
              <w:rPr>
                <w:rFonts w:cstheme="minorHAnsi"/>
                <w:b/>
                <w:bCs/>
                <w:u w:val="single"/>
              </w:rPr>
            </w:pPr>
            <w:sdt>
              <w:sdtPr>
                <w:rPr>
                  <w:rFonts w:cstheme="minorHAnsi"/>
                  <w:sz w:val="20"/>
                  <w:szCs w:val="20"/>
                </w:rPr>
                <w:id w:val="8530721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1779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CFCC3C2" w14:textId="232F60F9" w:rsidR="00234768" w:rsidRPr="00DE346E" w:rsidRDefault="00521537" w:rsidP="009C6111">
            <w:pPr>
              <w:ind w:left="-36"/>
              <w:rPr>
                <w:rFonts w:cstheme="minorHAnsi"/>
                <w:b/>
                <w:bCs/>
                <w:u w:val="single"/>
              </w:rPr>
            </w:pPr>
            <w:sdt>
              <w:sdtPr>
                <w:rPr>
                  <w:rFonts w:cstheme="minorHAnsi"/>
                  <w:sz w:val="20"/>
                  <w:szCs w:val="20"/>
                </w:rPr>
                <w:id w:val="1787758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6214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7EE8E91" w14:textId="549EACF9" w:rsidR="00234768" w:rsidRPr="00DE346E" w:rsidRDefault="00521537" w:rsidP="009C6111">
            <w:pPr>
              <w:ind w:left="-36"/>
              <w:rPr>
                <w:rFonts w:cstheme="minorHAnsi"/>
                <w:b/>
                <w:bCs/>
                <w:u w:val="single"/>
              </w:rPr>
            </w:pPr>
            <w:sdt>
              <w:sdtPr>
                <w:rPr>
                  <w:rFonts w:cstheme="minorHAnsi"/>
                  <w:sz w:val="20"/>
                  <w:szCs w:val="20"/>
                </w:rPr>
                <w:id w:val="1240608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7793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5E02724" w14:textId="364D84B3" w:rsidR="00234768" w:rsidRPr="00DE346E" w:rsidRDefault="00521537" w:rsidP="009C6111">
            <w:pPr>
              <w:ind w:left="-36"/>
              <w:rPr>
                <w:rFonts w:cstheme="minorHAnsi"/>
                <w:b/>
                <w:bCs/>
                <w:u w:val="single"/>
              </w:rPr>
            </w:pPr>
            <w:sdt>
              <w:sdtPr>
                <w:rPr>
                  <w:rFonts w:cstheme="minorHAnsi"/>
                  <w:sz w:val="20"/>
                  <w:szCs w:val="20"/>
                </w:rPr>
                <w:id w:val="-12952857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6976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34A8172" w14:textId="2A9E7681" w:rsidR="00234768" w:rsidRPr="00DE346E" w:rsidRDefault="00521537" w:rsidP="009C6111">
            <w:pPr>
              <w:ind w:left="-36"/>
              <w:rPr>
                <w:rFonts w:cstheme="minorHAnsi"/>
                <w:b/>
                <w:bCs/>
                <w:u w:val="single"/>
              </w:rPr>
            </w:pPr>
            <w:sdt>
              <w:sdtPr>
                <w:rPr>
                  <w:rFonts w:cstheme="minorHAnsi"/>
                  <w:sz w:val="20"/>
                  <w:szCs w:val="20"/>
                </w:rPr>
                <w:id w:val="17448354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7490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C54C582" w14:textId="2895C492" w:rsidR="00234768" w:rsidRPr="00DE346E" w:rsidRDefault="00521537" w:rsidP="009C6111">
            <w:pPr>
              <w:ind w:left="-36"/>
              <w:rPr>
                <w:rFonts w:cstheme="minorHAnsi"/>
                <w:b/>
                <w:bCs/>
                <w:u w:val="single"/>
              </w:rPr>
            </w:pPr>
            <w:sdt>
              <w:sdtPr>
                <w:rPr>
                  <w:rFonts w:cstheme="minorHAnsi"/>
                  <w:sz w:val="20"/>
                  <w:szCs w:val="20"/>
                </w:rPr>
                <w:id w:val="19403237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91606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B29F6EC" w14:textId="10F25851" w:rsidR="00234768" w:rsidRPr="00DE346E" w:rsidRDefault="00521537" w:rsidP="009C6111">
            <w:pPr>
              <w:ind w:left="-36"/>
              <w:rPr>
                <w:rFonts w:cstheme="minorHAnsi"/>
                <w:b/>
                <w:bCs/>
                <w:u w:val="single"/>
              </w:rPr>
            </w:pPr>
            <w:sdt>
              <w:sdtPr>
                <w:rPr>
                  <w:rFonts w:cstheme="minorHAnsi"/>
                  <w:sz w:val="20"/>
                  <w:szCs w:val="20"/>
                </w:rPr>
                <w:id w:val="-1954700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227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3F2AEC0" w14:textId="6CB2ED58" w:rsidR="00234768" w:rsidRPr="00DE346E" w:rsidRDefault="00521537" w:rsidP="009C6111">
            <w:pPr>
              <w:ind w:left="-36"/>
              <w:rPr>
                <w:rFonts w:cstheme="minorHAnsi"/>
                <w:b/>
                <w:bCs/>
                <w:u w:val="single"/>
              </w:rPr>
            </w:pPr>
            <w:sdt>
              <w:sdtPr>
                <w:rPr>
                  <w:rFonts w:cstheme="minorHAnsi"/>
                  <w:sz w:val="20"/>
                  <w:szCs w:val="20"/>
                </w:rPr>
                <w:id w:val="1758580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79669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26CEB2" w14:textId="34A0179C" w:rsidR="00234768" w:rsidRPr="00DE346E" w:rsidRDefault="00521537" w:rsidP="009C6111">
            <w:pPr>
              <w:ind w:left="-36"/>
              <w:rPr>
                <w:rFonts w:cstheme="minorHAnsi"/>
                <w:b/>
                <w:bCs/>
                <w:u w:val="single"/>
              </w:rPr>
            </w:pPr>
            <w:sdt>
              <w:sdtPr>
                <w:rPr>
                  <w:rFonts w:cstheme="minorHAnsi"/>
                  <w:sz w:val="20"/>
                  <w:szCs w:val="20"/>
                </w:rPr>
                <w:id w:val="839741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951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D45F6C" w14:textId="2BD0479D" w:rsidR="00234768" w:rsidRPr="00DE346E" w:rsidRDefault="00521537" w:rsidP="009C6111">
            <w:pPr>
              <w:ind w:left="-36"/>
              <w:rPr>
                <w:rFonts w:cstheme="minorHAnsi"/>
                <w:b/>
                <w:bCs/>
                <w:u w:val="single"/>
              </w:rPr>
            </w:pPr>
            <w:sdt>
              <w:sdtPr>
                <w:rPr>
                  <w:rFonts w:cstheme="minorHAnsi"/>
                  <w:sz w:val="20"/>
                  <w:szCs w:val="20"/>
                </w:rPr>
                <w:id w:val="923685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3336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5DAD7E" w14:textId="6EC16E15" w:rsidR="00234768" w:rsidRPr="00DE346E" w:rsidRDefault="00521537" w:rsidP="009C6111">
            <w:pPr>
              <w:ind w:left="-36"/>
              <w:rPr>
                <w:rFonts w:cstheme="minorHAnsi"/>
                <w:b/>
                <w:bCs/>
                <w:u w:val="single"/>
              </w:rPr>
            </w:pPr>
            <w:sdt>
              <w:sdtPr>
                <w:rPr>
                  <w:rFonts w:cstheme="minorHAnsi"/>
                  <w:sz w:val="20"/>
                  <w:szCs w:val="20"/>
                </w:rPr>
                <w:id w:val="-335882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0736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D58CF9" w14:textId="76C75CB5" w:rsidR="00234768" w:rsidRPr="00DE346E" w:rsidRDefault="00521537" w:rsidP="009C6111">
            <w:pPr>
              <w:ind w:left="-36"/>
              <w:rPr>
                <w:rFonts w:cstheme="minorHAnsi"/>
                <w:b/>
                <w:bCs/>
                <w:u w:val="single"/>
              </w:rPr>
            </w:pPr>
            <w:sdt>
              <w:sdtPr>
                <w:rPr>
                  <w:rFonts w:cstheme="minorHAnsi"/>
                  <w:sz w:val="20"/>
                  <w:szCs w:val="20"/>
                </w:rPr>
                <w:id w:val="14291614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6503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16091721"/>
            <w:placeholder>
              <w:docPart w:val="719D1872C1534C1C89D133B51ABAE52F"/>
            </w:placeholder>
            <w:showingPlcHdr/>
          </w:sdtPr>
          <w:sdtEndPr/>
          <w:sdtContent>
            <w:tc>
              <w:tcPr>
                <w:tcW w:w="1158" w:type="dxa"/>
                <w:shd w:val="clear" w:color="auto" w:fill="auto"/>
                <w:vAlign w:val="center"/>
              </w:tcPr>
              <w:p w14:paraId="748DE9E5" w14:textId="5257C562"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074849616"/>
            <w:placeholder>
              <w:docPart w:val="21F767B50E0E417789DD209850C314FE"/>
            </w:placeholder>
            <w:showingPlcHdr/>
          </w:sdtPr>
          <w:sdtEndPr/>
          <w:sdtContent>
            <w:tc>
              <w:tcPr>
                <w:tcW w:w="2270" w:type="dxa"/>
                <w:shd w:val="clear" w:color="auto" w:fill="auto"/>
                <w:vAlign w:val="center"/>
              </w:tcPr>
              <w:p w14:paraId="0352F44D" w14:textId="028556C1" w:rsidR="00234768" w:rsidRPr="00DE346E" w:rsidRDefault="00234768" w:rsidP="00234768">
                <w:pPr>
                  <w:rPr>
                    <w:rFonts w:cstheme="minorHAnsi"/>
                    <w:b/>
                    <w:bCs/>
                    <w:u w:val="single"/>
                  </w:rPr>
                </w:pPr>
                <w:r>
                  <w:rPr>
                    <w:rStyle w:val="PlaceholderText"/>
                  </w:rPr>
                  <w:t>Total Reviewed</w:t>
                </w:r>
              </w:p>
            </w:tc>
          </w:sdtContent>
        </w:sdt>
      </w:tr>
      <w:tr w:rsidR="001911E8" w14:paraId="07D1A5CE" w14:textId="77777777" w:rsidTr="00582657">
        <w:trPr>
          <w:cantSplit/>
        </w:trPr>
        <w:tc>
          <w:tcPr>
            <w:tcW w:w="19440" w:type="dxa"/>
            <w:gridSpan w:val="23"/>
            <w:shd w:val="clear" w:color="auto" w:fill="auto"/>
          </w:tcPr>
          <w:p w14:paraId="5FA2E901" w14:textId="6DE2AE95" w:rsidR="001911E8" w:rsidRDefault="001911E8" w:rsidP="009C6111">
            <w:pPr>
              <w:ind w:left="-3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360C83" w14:paraId="12CEE62D" w14:textId="77777777" w:rsidTr="00806EF6">
        <w:trPr>
          <w:cantSplit/>
        </w:trPr>
        <w:tc>
          <w:tcPr>
            <w:tcW w:w="4312" w:type="dxa"/>
            <w:shd w:val="clear" w:color="auto" w:fill="E5EAF6"/>
            <w:vAlign w:val="center"/>
          </w:tcPr>
          <w:p w14:paraId="05E7C871" w14:textId="77777777" w:rsidR="00234768" w:rsidRPr="0045038E" w:rsidRDefault="00234768" w:rsidP="00234768">
            <w:pPr>
              <w:rPr>
                <w:sz w:val="12"/>
                <w:szCs w:val="12"/>
              </w:rPr>
            </w:pPr>
          </w:p>
          <w:p w14:paraId="47714794" w14:textId="2372BFDC" w:rsidR="00234768" w:rsidRPr="001911E8" w:rsidRDefault="00521537" w:rsidP="00234768">
            <w:pPr>
              <w:rPr>
                <w:rFonts w:cstheme="minorHAnsi"/>
                <w:b/>
                <w:bCs/>
              </w:rPr>
            </w:pPr>
            <w:hyperlink w:anchor="Med8C1" w:tooltip="Click to See Full Standard" w:history="1">
              <w:r w:rsidR="00234768" w:rsidRPr="00270F95">
                <w:rPr>
                  <w:rStyle w:val="Hyperlink"/>
                  <w:rFonts w:cstheme="minorHAnsi"/>
                  <w:b/>
                  <w:bCs/>
                </w:rPr>
                <w:t>8-C-1</w:t>
              </w:r>
            </w:hyperlink>
            <w:r w:rsidR="00234768" w:rsidRPr="00534738">
              <w:t xml:space="preserve"> </w:t>
            </w:r>
            <w:r w:rsidR="00234768">
              <w:t xml:space="preserve">  </w:t>
            </w:r>
            <w:r w:rsidR="00234768" w:rsidRPr="00CC680C">
              <w:rPr>
                <w:i/>
                <w:iCs/>
              </w:rPr>
              <w:t>A, B, C-M, C</w:t>
            </w:r>
          </w:p>
          <w:p w14:paraId="5E1D38C4" w14:textId="5FD3D659" w:rsidR="00234768" w:rsidRPr="00D731C6" w:rsidRDefault="00234768" w:rsidP="00234768">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shd w:val="clear" w:color="auto" w:fill="E5EAF6"/>
            <w:vAlign w:val="center"/>
          </w:tcPr>
          <w:p w14:paraId="22178D26" w14:textId="65666537" w:rsidR="00234768" w:rsidRDefault="00521537" w:rsidP="009C6111">
            <w:pPr>
              <w:ind w:left="-36"/>
              <w:rPr>
                <w:rFonts w:cstheme="minorHAnsi"/>
                <w:b/>
                <w:bCs/>
                <w:u w:val="single"/>
              </w:rPr>
            </w:pPr>
            <w:sdt>
              <w:sdtPr>
                <w:rPr>
                  <w:rFonts w:cstheme="minorHAnsi"/>
                  <w:sz w:val="20"/>
                  <w:szCs w:val="20"/>
                </w:rPr>
                <w:id w:val="194978061"/>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101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8EAB64" w14:textId="6041074F" w:rsidR="00234768" w:rsidRDefault="00521537" w:rsidP="009C6111">
            <w:pPr>
              <w:ind w:left="-36"/>
              <w:rPr>
                <w:rFonts w:cstheme="minorHAnsi"/>
                <w:b/>
                <w:bCs/>
                <w:u w:val="single"/>
              </w:rPr>
            </w:pPr>
            <w:sdt>
              <w:sdtPr>
                <w:rPr>
                  <w:rFonts w:cstheme="minorHAnsi"/>
                  <w:sz w:val="20"/>
                  <w:szCs w:val="20"/>
                </w:rPr>
                <w:id w:val="-898669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624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520B33" w14:textId="3C26F1D2" w:rsidR="00234768" w:rsidRDefault="00521537" w:rsidP="009C6111">
            <w:pPr>
              <w:ind w:left="-36"/>
              <w:rPr>
                <w:rFonts w:cstheme="minorHAnsi"/>
                <w:b/>
                <w:bCs/>
                <w:u w:val="single"/>
              </w:rPr>
            </w:pPr>
            <w:sdt>
              <w:sdtPr>
                <w:rPr>
                  <w:rFonts w:cstheme="minorHAnsi"/>
                  <w:sz w:val="20"/>
                  <w:szCs w:val="20"/>
                </w:rPr>
                <w:id w:val="-5366625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3061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845E58" w14:textId="5721C915" w:rsidR="00234768" w:rsidRDefault="00521537" w:rsidP="009C6111">
            <w:pPr>
              <w:ind w:left="-36"/>
              <w:rPr>
                <w:rFonts w:cstheme="minorHAnsi"/>
                <w:b/>
                <w:bCs/>
                <w:u w:val="single"/>
              </w:rPr>
            </w:pPr>
            <w:sdt>
              <w:sdtPr>
                <w:rPr>
                  <w:rFonts w:cstheme="minorHAnsi"/>
                  <w:sz w:val="20"/>
                  <w:szCs w:val="20"/>
                </w:rPr>
                <w:id w:val="-1466892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9943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4465C" w14:textId="43FCB748" w:rsidR="00234768" w:rsidRDefault="00521537" w:rsidP="009C6111">
            <w:pPr>
              <w:ind w:left="-36"/>
              <w:rPr>
                <w:rFonts w:cstheme="minorHAnsi"/>
                <w:b/>
                <w:bCs/>
                <w:u w:val="single"/>
              </w:rPr>
            </w:pPr>
            <w:sdt>
              <w:sdtPr>
                <w:rPr>
                  <w:rFonts w:cstheme="minorHAnsi"/>
                  <w:sz w:val="20"/>
                  <w:szCs w:val="20"/>
                </w:rPr>
                <w:id w:val="1246924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90199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AC22F1" w14:textId="3C2E2074" w:rsidR="00234768" w:rsidRDefault="00521537" w:rsidP="009C6111">
            <w:pPr>
              <w:ind w:left="-36"/>
              <w:rPr>
                <w:rFonts w:cstheme="minorHAnsi"/>
                <w:b/>
                <w:bCs/>
                <w:u w:val="single"/>
              </w:rPr>
            </w:pPr>
            <w:sdt>
              <w:sdtPr>
                <w:rPr>
                  <w:rFonts w:cstheme="minorHAnsi"/>
                  <w:sz w:val="20"/>
                  <w:szCs w:val="20"/>
                </w:rPr>
                <w:id w:val="-409849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02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C56A7E" w14:textId="77AB677A" w:rsidR="00234768" w:rsidRDefault="00521537" w:rsidP="009C6111">
            <w:pPr>
              <w:ind w:left="-36"/>
              <w:rPr>
                <w:rFonts w:cstheme="minorHAnsi"/>
                <w:b/>
                <w:bCs/>
                <w:u w:val="single"/>
              </w:rPr>
            </w:pPr>
            <w:sdt>
              <w:sdtPr>
                <w:rPr>
                  <w:rFonts w:cstheme="minorHAnsi"/>
                  <w:sz w:val="20"/>
                  <w:szCs w:val="20"/>
                </w:rPr>
                <w:id w:val="1089971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061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32FAC" w14:textId="263D6CE5" w:rsidR="00234768" w:rsidRDefault="00521537" w:rsidP="009C6111">
            <w:pPr>
              <w:ind w:left="-36"/>
              <w:rPr>
                <w:rFonts w:cstheme="minorHAnsi"/>
                <w:b/>
                <w:bCs/>
                <w:u w:val="single"/>
              </w:rPr>
            </w:pPr>
            <w:sdt>
              <w:sdtPr>
                <w:rPr>
                  <w:rFonts w:cstheme="minorHAnsi"/>
                  <w:sz w:val="20"/>
                  <w:szCs w:val="20"/>
                </w:rPr>
                <w:id w:val="-358899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6132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98D9C3" w14:textId="5509C13D" w:rsidR="00234768" w:rsidRDefault="00521537" w:rsidP="009C6111">
            <w:pPr>
              <w:ind w:left="-36"/>
              <w:rPr>
                <w:rFonts w:cstheme="minorHAnsi"/>
                <w:b/>
                <w:bCs/>
                <w:u w:val="single"/>
              </w:rPr>
            </w:pPr>
            <w:sdt>
              <w:sdtPr>
                <w:rPr>
                  <w:rFonts w:cstheme="minorHAnsi"/>
                  <w:sz w:val="20"/>
                  <w:szCs w:val="20"/>
                </w:rPr>
                <w:id w:val="-742490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80822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E6E67A" w14:textId="25EF8D0C" w:rsidR="00234768" w:rsidRDefault="00521537" w:rsidP="009C6111">
            <w:pPr>
              <w:ind w:left="-36"/>
              <w:rPr>
                <w:rFonts w:cstheme="minorHAnsi"/>
                <w:b/>
                <w:bCs/>
                <w:u w:val="single"/>
              </w:rPr>
            </w:pPr>
            <w:sdt>
              <w:sdtPr>
                <w:rPr>
                  <w:rFonts w:cstheme="minorHAnsi"/>
                  <w:sz w:val="20"/>
                  <w:szCs w:val="20"/>
                </w:rPr>
                <w:id w:val="14907526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198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24D1F5" w14:textId="51B8AAB5" w:rsidR="00234768" w:rsidRDefault="00521537" w:rsidP="009C6111">
            <w:pPr>
              <w:ind w:left="-36"/>
              <w:rPr>
                <w:rFonts w:cstheme="minorHAnsi"/>
                <w:b/>
                <w:bCs/>
                <w:u w:val="single"/>
              </w:rPr>
            </w:pPr>
            <w:sdt>
              <w:sdtPr>
                <w:rPr>
                  <w:rFonts w:cstheme="minorHAnsi"/>
                  <w:sz w:val="20"/>
                  <w:szCs w:val="20"/>
                </w:rPr>
                <w:id w:val="-6042732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65666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974C64" w14:textId="13030EAD" w:rsidR="00234768" w:rsidRDefault="00521537" w:rsidP="009C6111">
            <w:pPr>
              <w:ind w:left="-36"/>
              <w:rPr>
                <w:rFonts w:cstheme="minorHAnsi"/>
                <w:b/>
                <w:bCs/>
                <w:u w:val="single"/>
              </w:rPr>
            </w:pPr>
            <w:sdt>
              <w:sdtPr>
                <w:rPr>
                  <w:rFonts w:cstheme="minorHAnsi"/>
                  <w:sz w:val="20"/>
                  <w:szCs w:val="20"/>
                </w:rPr>
                <w:id w:val="2135590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6023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5A6E80" w14:textId="23FEC0E9" w:rsidR="00234768" w:rsidRDefault="00521537" w:rsidP="009C6111">
            <w:pPr>
              <w:ind w:left="-36"/>
              <w:rPr>
                <w:rFonts w:cstheme="minorHAnsi"/>
                <w:b/>
                <w:bCs/>
                <w:u w:val="single"/>
              </w:rPr>
            </w:pPr>
            <w:sdt>
              <w:sdtPr>
                <w:rPr>
                  <w:rFonts w:cstheme="minorHAnsi"/>
                  <w:sz w:val="20"/>
                  <w:szCs w:val="20"/>
                </w:rPr>
                <w:id w:val="-1423024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01166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4DD3A1" w14:textId="0E658DA6" w:rsidR="00234768" w:rsidRDefault="00521537" w:rsidP="009C6111">
            <w:pPr>
              <w:ind w:left="-36"/>
              <w:rPr>
                <w:rFonts w:cstheme="minorHAnsi"/>
                <w:b/>
                <w:bCs/>
                <w:u w:val="single"/>
              </w:rPr>
            </w:pPr>
            <w:sdt>
              <w:sdtPr>
                <w:rPr>
                  <w:rFonts w:cstheme="minorHAnsi"/>
                  <w:sz w:val="20"/>
                  <w:szCs w:val="20"/>
                </w:rPr>
                <w:id w:val="9259228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8004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BCAAFE" w14:textId="1B948D82" w:rsidR="00234768" w:rsidRDefault="00521537" w:rsidP="009C6111">
            <w:pPr>
              <w:ind w:left="-36"/>
              <w:rPr>
                <w:rFonts w:cstheme="minorHAnsi"/>
                <w:b/>
                <w:bCs/>
                <w:u w:val="single"/>
              </w:rPr>
            </w:pPr>
            <w:sdt>
              <w:sdtPr>
                <w:rPr>
                  <w:rFonts w:cstheme="minorHAnsi"/>
                  <w:sz w:val="20"/>
                  <w:szCs w:val="20"/>
                </w:rPr>
                <w:id w:val="1216669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441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F8B482" w14:textId="27D0AC3B" w:rsidR="00234768" w:rsidRDefault="00521537" w:rsidP="009C6111">
            <w:pPr>
              <w:ind w:left="-36"/>
              <w:rPr>
                <w:rFonts w:cstheme="minorHAnsi"/>
                <w:b/>
                <w:bCs/>
                <w:u w:val="single"/>
              </w:rPr>
            </w:pPr>
            <w:sdt>
              <w:sdtPr>
                <w:rPr>
                  <w:rFonts w:cstheme="minorHAnsi"/>
                  <w:sz w:val="20"/>
                  <w:szCs w:val="20"/>
                </w:rPr>
                <w:id w:val="-1999263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02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3197B9" w14:textId="5D2C1F11" w:rsidR="00234768" w:rsidRDefault="00521537" w:rsidP="009C6111">
            <w:pPr>
              <w:ind w:left="-36"/>
              <w:rPr>
                <w:rFonts w:cstheme="minorHAnsi"/>
                <w:b/>
                <w:bCs/>
                <w:u w:val="single"/>
              </w:rPr>
            </w:pPr>
            <w:sdt>
              <w:sdtPr>
                <w:rPr>
                  <w:rFonts w:cstheme="minorHAnsi"/>
                  <w:sz w:val="20"/>
                  <w:szCs w:val="20"/>
                </w:rPr>
                <w:id w:val="-176692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90708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966C66" w14:textId="0C0756CA" w:rsidR="00234768" w:rsidRDefault="00521537" w:rsidP="009C6111">
            <w:pPr>
              <w:ind w:left="-36"/>
              <w:rPr>
                <w:rFonts w:cstheme="minorHAnsi"/>
                <w:b/>
                <w:bCs/>
                <w:u w:val="single"/>
              </w:rPr>
            </w:pPr>
            <w:sdt>
              <w:sdtPr>
                <w:rPr>
                  <w:rFonts w:cstheme="minorHAnsi"/>
                  <w:sz w:val="20"/>
                  <w:szCs w:val="20"/>
                </w:rPr>
                <w:id w:val="7826867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433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C956E1" w14:textId="00F60E64" w:rsidR="00234768" w:rsidRDefault="00521537" w:rsidP="009C6111">
            <w:pPr>
              <w:ind w:left="-36"/>
              <w:rPr>
                <w:rFonts w:cstheme="minorHAnsi"/>
                <w:b/>
                <w:bCs/>
                <w:u w:val="single"/>
              </w:rPr>
            </w:pPr>
            <w:sdt>
              <w:sdtPr>
                <w:rPr>
                  <w:rFonts w:cstheme="minorHAnsi"/>
                  <w:sz w:val="20"/>
                  <w:szCs w:val="20"/>
                </w:rPr>
                <w:id w:val="-10037370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861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216B6B4" w14:textId="61590545" w:rsidR="00234768" w:rsidRDefault="00521537" w:rsidP="009C6111">
            <w:pPr>
              <w:ind w:left="-36"/>
              <w:rPr>
                <w:rFonts w:cstheme="minorHAnsi"/>
                <w:b/>
                <w:bCs/>
                <w:u w:val="single"/>
              </w:rPr>
            </w:pPr>
            <w:sdt>
              <w:sdtPr>
                <w:rPr>
                  <w:rFonts w:cstheme="minorHAnsi"/>
                  <w:sz w:val="20"/>
                  <w:szCs w:val="20"/>
                </w:rPr>
                <w:id w:val="-7660733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65188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7214739"/>
            <w:placeholder>
              <w:docPart w:val="35F4E06B299C423EBC178E5071BB8034"/>
            </w:placeholder>
            <w:showingPlcHdr/>
          </w:sdtPr>
          <w:sdtEndPr/>
          <w:sdtContent>
            <w:tc>
              <w:tcPr>
                <w:tcW w:w="1158" w:type="dxa"/>
                <w:shd w:val="clear" w:color="auto" w:fill="E5EAF6"/>
                <w:vAlign w:val="center"/>
              </w:tcPr>
              <w:p w14:paraId="5C6BDD5F" w14:textId="14CF5BA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52251370"/>
            <w:placeholder>
              <w:docPart w:val="E4FD419E81CC4B49ADFC9C9CD6CC6CA1"/>
            </w:placeholder>
            <w:showingPlcHdr/>
          </w:sdtPr>
          <w:sdtEndPr/>
          <w:sdtContent>
            <w:tc>
              <w:tcPr>
                <w:tcW w:w="2270" w:type="dxa"/>
                <w:shd w:val="clear" w:color="auto" w:fill="E5EAF6"/>
                <w:vAlign w:val="center"/>
              </w:tcPr>
              <w:p w14:paraId="31187861" w14:textId="1E8CCAC0" w:rsidR="00234768" w:rsidRDefault="00234768" w:rsidP="00234768">
                <w:pPr>
                  <w:rPr>
                    <w:rFonts w:cstheme="minorHAnsi"/>
                    <w:b/>
                    <w:bCs/>
                    <w:u w:val="single"/>
                  </w:rPr>
                </w:pPr>
                <w:r>
                  <w:rPr>
                    <w:rStyle w:val="PlaceholderText"/>
                  </w:rPr>
                  <w:t>Total Reviewed</w:t>
                </w:r>
              </w:p>
            </w:tc>
          </w:sdtContent>
        </w:sdt>
      </w:tr>
      <w:tr w:rsidR="00C2258B" w14:paraId="3700ED7D" w14:textId="77777777" w:rsidTr="00360C83">
        <w:trPr>
          <w:cantSplit/>
        </w:trPr>
        <w:tc>
          <w:tcPr>
            <w:tcW w:w="19440" w:type="dxa"/>
            <w:gridSpan w:val="23"/>
            <w:shd w:val="clear" w:color="auto" w:fill="E5EAF6"/>
          </w:tcPr>
          <w:p w14:paraId="5F6EC177" w14:textId="441AABA7" w:rsidR="00582657" w:rsidRPr="00150B75" w:rsidRDefault="00C2258B" w:rsidP="00C2258B">
            <w:pPr>
              <w:rPr>
                <w:rFonts w:cstheme="minorHAnsi"/>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360C83" w14:paraId="00D85520" w14:textId="77777777" w:rsidTr="009C6111">
        <w:trPr>
          <w:cantSplit/>
        </w:trPr>
        <w:tc>
          <w:tcPr>
            <w:tcW w:w="4312" w:type="dxa"/>
            <w:shd w:val="clear" w:color="auto" w:fill="E5EAF6"/>
            <w:vAlign w:val="center"/>
          </w:tcPr>
          <w:p w14:paraId="51DA6E24" w14:textId="77777777" w:rsidR="00234768" w:rsidRPr="0045038E" w:rsidRDefault="00234768" w:rsidP="00234768">
            <w:pPr>
              <w:rPr>
                <w:sz w:val="12"/>
                <w:szCs w:val="12"/>
              </w:rPr>
            </w:pPr>
          </w:p>
          <w:p w14:paraId="5DDE0F46" w14:textId="77777777" w:rsidR="00234768" w:rsidRPr="001911E8" w:rsidRDefault="00521537" w:rsidP="00234768">
            <w:pPr>
              <w:rPr>
                <w:rFonts w:cstheme="minorHAnsi"/>
                <w:b/>
                <w:bCs/>
              </w:rPr>
            </w:pPr>
            <w:hyperlink w:anchor="Med8C2" w:tooltip="Click to See Full Standard" w:history="1">
              <w:r w:rsidR="00234768" w:rsidRPr="00270F95">
                <w:rPr>
                  <w:rStyle w:val="Hyperlink"/>
                  <w:rFonts w:cstheme="minorHAnsi"/>
                  <w:b/>
                  <w:bCs/>
                </w:rPr>
                <w:t>8-C-2</w:t>
              </w:r>
            </w:hyperlink>
            <w:r w:rsidR="00234768">
              <w:rPr>
                <w:i/>
                <w:iCs/>
              </w:rPr>
              <w:t xml:space="preserve">   </w:t>
            </w:r>
            <w:bookmarkStart w:id="10" w:name="MedWorksheet4"/>
            <w:r w:rsidR="00234768" w:rsidRPr="00CC680C">
              <w:rPr>
                <w:i/>
                <w:iCs/>
              </w:rPr>
              <w:t>A, B, C-M, C</w:t>
            </w:r>
            <w:bookmarkEnd w:id="10"/>
          </w:p>
          <w:p w14:paraId="42F1D812" w14:textId="2AFCE1CC" w:rsidR="00234768" w:rsidRPr="00D731C6" w:rsidRDefault="00234768" w:rsidP="00234768">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8ADDD5A" w:rsidR="00234768" w:rsidRDefault="00521537" w:rsidP="009C6111">
            <w:pPr>
              <w:ind w:left="-11"/>
              <w:rPr>
                <w:rFonts w:cstheme="minorHAnsi"/>
                <w:b/>
                <w:bCs/>
                <w:u w:val="single"/>
              </w:rPr>
            </w:pPr>
            <w:sdt>
              <w:sdtPr>
                <w:rPr>
                  <w:rFonts w:cstheme="minorHAnsi"/>
                  <w:sz w:val="20"/>
                  <w:szCs w:val="20"/>
                </w:rPr>
                <w:id w:val="1999843090"/>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006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D2642E" w14:textId="4D67868A" w:rsidR="00234768" w:rsidRDefault="00521537" w:rsidP="009C6111">
            <w:pPr>
              <w:ind w:left="-11"/>
              <w:rPr>
                <w:rFonts w:cstheme="minorHAnsi"/>
                <w:b/>
                <w:bCs/>
                <w:u w:val="single"/>
              </w:rPr>
            </w:pPr>
            <w:sdt>
              <w:sdtPr>
                <w:rPr>
                  <w:rFonts w:cstheme="minorHAnsi"/>
                  <w:sz w:val="20"/>
                  <w:szCs w:val="20"/>
                </w:rPr>
                <w:id w:val="13402813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95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59EEF6" w14:textId="078FE318" w:rsidR="00234768" w:rsidRDefault="00521537" w:rsidP="009C6111">
            <w:pPr>
              <w:ind w:left="-11"/>
              <w:rPr>
                <w:rFonts w:cstheme="minorHAnsi"/>
                <w:b/>
                <w:bCs/>
                <w:u w:val="single"/>
              </w:rPr>
            </w:pPr>
            <w:sdt>
              <w:sdtPr>
                <w:rPr>
                  <w:rFonts w:cstheme="minorHAnsi"/>
                  <w:sz w:val="20"/>
                  <w:szCs w:val="20"/>
                </w:rPr>
                <w:id w:val="972957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0950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311A53" w14:textId="710F1C34" w:rsidR="00234768" w:rsidRDefault="00521537" w:rsidP="009C6111">
            <w:pPr>
              <w:ind w:left="-11"/>
              <w:rPr>
                <w:rFonts w:cstheme="minorHAnsi"/>
                <w:b/>
                <w:bCs/>
                <w:u w:val="single"/>
              </w:rPr>
            </w:pPr>
            <w:sdt>
              <w:sdtPr>
                <w:rPr>
                  <w:rFonts w:cstheme="minorHAnsi"/>
                  <w:sz w:val="20"/>
                  <w:szCs w:val="20"/>
                </w:rPr>
                <w:id w:val="-9583421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432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CBBC84" w14:textId="198949A2" w:rsidR="00234768" w:rsidRDefault="00521537" w:rsidP="009C6111">
            <w:pPr>
              <w:ind w:left="-11"/>
              <w:rPr>
                <w:rFonts w:cstheme="minorHAnsi"/>
                <w:b/>
                <w:bCs/>
                <w:u w:val="single"/>
              </w:rPr>
            </w:pPr>
            <w:sdt>
              <w:sdtPr>
                <w:rPr>
                  <w:rFonts w:cstheme="minorHAnsi"/>
                  <w:sz w:val="20"/>
                  <w:szCs w:val="20"/>
                </w:rPr>
                <w:id w:val="-1397431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41732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0BF00B" w14:textId="1A41AE94" w:rsidR="00234768" w:rsidRDefault="00521537" w:rsidP="009C6111">
            <w:pPr>
              <w:ind w:left="-11"/>
              <w:rPr>
                <w:rFonts w:cstheme="minorHAnsi"/>
                <w:b/>
                <w:bCs/>
                <w:u w:val="single"/>
              </w:rPr>
            </w:pPr>
            <w:sdt>
              <w:sdtPr>
                <w:rPr>
                  <w:rFonts w:cstheme="minorHAnsi"/>
                  <w:sz w:val="20"/>
                  <w:szCs w:val="20"/>
                </w:rPr>
                <w:id w:val="-15103616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6806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04928A" w14:textId="56FE2EF9" w:rsidR="00234768" w:rsidRDefault="00521537" w:rsidP="009C6111">
            <w:pPr>
              <w:ind w:left="-11"/>
              <w:rPr>
                <w:rFonts w:cstheme="minorHAnsi"/>
                <w:b/>
                <w:bCs/>
                <w:u w:val="single"/>
              </w:rPr>
            </w:pPr>
            <w:sdt>
              <w:sdtPr>
                <w:rPr>
                  <w:rFonts w:cstheme="minorHAnsi"/>
                  <w:sz w:val="20"/>
                  <w:szCs w:val="20"/>
                </w:rPr>
                <w:id w:val="715314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85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E7688FB" w14:textId="66DFCE10" w:rsidR="00234768" w:rsidRDefault="00521537" w:rsidP="009C6111">
            <w:pPr>
              <w:ind w:left="-11"/>
              <w:rPr>
                <w:rFonts w:cstheme="minorHAnsi"/>
                <w:b/>
                <w:bCs/>
                <w:u w:val="single"/>
              </w:rPr>
            </w:pPr>
            <w:sdt>
              <w:sdtPr>
                <w:rPr>
                  <w:rFonts w:cstheme="minorHAnsi"/>
                  <w:sz w:val="20"/>
                  <w:szCs w:val="20"/>
                </w:rPr>
                <w:id w:val="1844124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89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71DEA7" w14:textId="4A28D2F9" w:rsidR="00234768" w:rsidRDefault="00521537" w:rsidP="009C6111">
            <w:pPr>
              <w:ind w:left="-11"/>
              <w:rPr>
                <w:rFonts w:cstheme="minorHAnsi"/>
                <w:b/>
                <w:bCs/>
                <w:u w:val="single"/>
              </w:rPr>
            </w:pPr>
            <w:sdt>
              <w:sdtPr>
                <w:rPr>
                  <w:rFonts w:cstheme="minorHAnsi"/>
                  <w:sz w:val="20"/>
                  <w:szCs w:val="20"/>
                </w:rPr>
                <w:id w:val="-686284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6536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775B7F" w14:textId="27BB2C76" w:rsidR="00234768" w:rsidRDefault="00521537" w:rsidP="009C6111">
            <w:pPr>
              <w:ind w:left="-11"/>
              <w:rPr>
                <w:rFonts w:cstheme="minorHAnsi"/>
                <w:b/>
                <w:bCs/>
                <w:u w:val="single"/>
              </w:rPr>
            </w:pPr>
            <w:sdt>
              <w:sdtPr>
                <w:rPr>
                  <w:rFonts w:cstheme="minorHAnsi"/>
                  <w:sz w:val="20"/>
                  <w:szCs w:val="20"/>
                </w:rPr>
                <w:id w:val="-2138098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2725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E0521" w14:textId="4D1CF504" w:rsidR="00234768" w:rsidRDefault="00521537" w:rsidP="009C6111">
            <w:pPr>
              <w:ind w:left="-11"/>
              <w:rPr>
                <w:rFonts w:cstheme="minorHAnsi"/>
                <w:b/>
                <w:bCs/>
                <w:u w:val="single"/>
              </w:rPr>
            </w:pPr>
            <w:sdt>
              <w:sdtPr>
                <w:rPr>
                  <w:rFonts w:cstheme="minorHAnsi"/>
                  <w:sz w:val="20"/>
                  <w:szCs w:val="20"/>
                </w:rPr>
                <w:id w:val="15402459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7547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17B5B4" w14:textId="15B0F92B" w:rsidR="00234768" w:rsidRDefault="00521537" w:rsidP="009C6111">
            <w:pPr>
              <w:ind w:left="-11"/>
              <w:rPr>
                <w:rFonts w:cstheme="minorHAnsi"/>
                <w:b/>
                <w:bCs/>
                <w:u w:val="single"/>
              </w:rPr>
            </w:pPr>
            <w:sdt>
              <w:sdtPr>
                <w:rPr>
                  <w:rFonts w:cstheme="minorHAnsi"/>
                  <w:sz w:val="20"/>
                  <w:szCs w:val="20"/>
                </w:rPr>
                <w:id w:val="13704833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2488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A297C0" w14:textId="508FB432" w:rsidR="00234768" w:rsidRDefault="00521537" w:rsidP="009C6111">
            <w:pPr>
              <w:ind w:left="-11"/>
              <w:rPr>
                <w:rFonts w:cstheme="minorHAnsi"/>
                <w:b/>
                <w:bCs/>
                <w:u w:val="single"/>
              </w:rPr>
            </w:pPr>
            <w:sdt>
              <w:sdtPr>
                <w:rPr>
                  <w:rFonts w:cstheme="minorHAnsi"/>
                  <w:sz w:val="20"/>
                  <w:szCs w:val="20"/>
                </w:rPr>
                <w:id w:val="21065227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2402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A48708" w14:textId="6D0FA137" w:rsidR="00234768" w:rsidRDefault="00521537" w:rsidP="009C6111">
            <w:pPr>
              <w:ind w:left="-11"/>
              <w:rPr>
                <w:rFonts w:cstheme="minorHAnsi"/>
                <w:b/>
                <w:bCs/>
                <w:u w:val="single"/>
              </w:rPr>
            </w:pPr>
            <w:sdt>
              <w:sdtPr>
                <w:rPr>
                  <w:rFonts w:cstheme="minorHAnsi"/>
                  <w:sz w:val="20"/>
                  <w:szCs w:val="20"/>
                </w:rPr>
                <w:id w:val="8599408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77740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DCEF22" w14:textId="28363ED0" w:rsidR="00234768" w:rsidRDefault="00521537" w:rsidP="009C6111">
            <w:pPr>
              <w:ind w:left="-11"/>
              <w:rPr>
                <w:rFonts w:cstheme="minorHAnsi"/>
                <w:b/>
                <w:bCs/>
                <w:u w:val="single"/>
              </w:rPr>
            </w:pPr>
            <w:sdt>
              <w:sdtPr>
                <w:rPr>
                  <w:rFonts w:cstheme="minorHAnsi"/>
                  <w:sz w:val="20"/>
                  <w:szCs w:val="20"/>
                </w:rPr>
                <w:id w:val="-11133619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66143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ED228" w14:textId="2CFD103A" w:rsidR="00234768" w:rsidRDefault="00521537" w:rsidP="009C6111">
            <w:pPr>
              <w:ind w:left="-11"/>
              <w:rPr>
                <w:rFonts w:cstheme="minorHAnsi"/>
                <w:b/>
                <w:bCs/>
                <w:u w:val="single"/>
              </w:rPr>
            </w:pPr>
            <w:sdt>
              <w:sdtPr>
                <w:rPr>
                  <w:rFonts w:cstheme="minorHAnsi"/>
                  <w:sz w:val="20"/>
                  <w:szCs w:val="20"/>
                </w:rPr>
                <w:id w:val="-985848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0232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561041A" w14:textId="2EB1A9BE" w:rsidR="00234768" w:rsidRDefault="00521537" w:rsidP="009C6111">
            <w:pPr>
              <w:ind w:left="-11"/>
              <w:rPr>
                <w:rFonts w:cstheme="minorHAnsi"/>
                <w:b/>
                <w:bCs/>
                <w:u w:val="single"/>
              </w:rPr>
            </w:pPr>
            <w:sdt>
              <w:sdtPr>
                <w:rPr>
                  <w:rFonts w:cstheme="minorHAnsi"/>
                  <w:sz w:val="20"/>
                  <w:szCs w:val="20"/>
                </w:rPr>
                <w:id w:val="1944724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2352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E71C6E" w14:textId="38D9CEE7" w:rsidR="00234768" w:rsidRDefault="00521537" w:rsidP="009C6111">
            <w:pPr>
              <w:ind w:left="-11"/>
              <w:rPr>
                <w:rFonts w:cstheme="minorHAnsi"/>
                <w:b/>
                <w:bCs/>
                <w:u w:val="single"/>
              </w:rPr>
            </w:pPr>
            <w:sdt>
              <w:sdtPr>
                <w:rPr>
                  <w:rFonts w:cstheme="minorHAnsi"/>
                  <w:sz w:val="20"/>
                  <w:szCs w:val="20"/>
                </w:rPr>
                <w:id w:val="53049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5254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3A90A3" w14:textId="1BF59543" w:rsidR="00234768" w:rsidRDefault="00521537" w:rsidP="009C6111">
            <w:pPr>
              <w:ind w:left="-11"/>
              <w:rPr>
                <w:rFonts w:cstheme="minorHAnsi"/>
                <w:b/>
                <w:bCs/>
                <w:u w:val="single"/>
              </w:rPr>
            </w:pPr>
            <w:sdt>
              <w:sdtPr>
                <w:rPr>
                  <w:rFonts w:cstheme="minorHAnsi"/>
                  <w:sz w:val="20"/>
                  <w:szCs w:val="20"/>
                </w:rPr>
                <w:id w:val="1378734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3217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B8D8A" w14:textId="4B163D0A" w:rsidR="00234768" w:rsidRDefault="00521537" w:rsidP="009C6111">
            <w:pPr>
              <w:ind w:left="-11"/>
              <w:rPr>
                <w:rFonts w:cstheme="minorHAnsi"/>
                <w:b/>
                <w:bCs/>
                <w:u w:val="single"/>
              </w:rPr>
            </w:pPr>
            <w:sdt>
              <w:sdtPr>
                <w:rPr>
                  <w:rFonts w:cstheme="minorHAnsi"/>
                  <w:sz w:val="20"/>
                  <w:szCs w:val="20"/>
                </w:rPr>
                <w:id w:val="-1974669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7547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832669810"/>
            <w:placeholder>
              <w:docPart w:val="E8ECA4CC9D424E7282D308A0E8B95907"/>
            </w:placeholder>
            <w:showingPlcHdr/>
          </w:sdtPr>
          <w:sdtEndPr/>
          <w:sdtContent>
            <w:tc>
              <w:tcPr>
                <w:tcW w:w="1158" w:type="dxa"/>
                <w:shd w:val="clear" w:color="auto" w:fill="E5EAF6"/>
                <w:vAlign w:val="center"/>
              </w:tcPr>
              <w:p w14:paraId="1701B62F" w14:textId="30A4CCE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6437192"/>
            <w:placeholder>
              <w:docPart w:val="648C198318C04EF8A964543502A284C2"/>
            </w:placeholder>
            <w:showingPlcHdr/>
          </w:sdtPr>
          <w:sdtEndPr/>
          <w:sdtContent>
            <w:tc>
              <w:tcPr>
                <w:tcW w:w="2270" w:type="dxa"/>
                <w:shd w:val="clear" w:color="auto" w:fill="E5EAF6"/>
                <w:vAlign w:val="center"/>
              </w:tcPr>
              <w:p w14:paraId="37B6F4C1" w14:textId="7CB5FD23" w:rsidR="00234768" w:rsidRDefault="00234768" w:rsidP="00234768">
                <w:pPr>
                  <w:rPr>
                    <w:rFonts w:cstheme="minorHAnsi"/>
                    <w:b/>
                    <w:bCs/>
                    <w:u w:val="single"/>
                  </w:rPr>
                </w:pPr>
                <w:r>
                  <w:rPr>
                    <w:rStyle w:val="PlaceholderText"/>
                  </w:rPr>
                  <w:t>Total Reviewed</w:t>
                </w:r>
              </w:p>
            </w:tc>
          </w:sdtContent>
        </w:sdt>
      </w:tr>
      <w:tr w:rsidR="00C2258B" w14:paraId="6C9D9EAA" w14:textId="77777777" w:rsidTr="009C6111">
        <w:trPr>
          <w:cantSplit/>
        </w:trPr>
        <w:tc>
          <w:tcPr>
            <w:tcW w:w="19440" w:type="dxa"/>
            <w:gridSpan w:val="23"/>
            <w:shd w:val="clear" w:color="auto" w:fill="E5EAF6"/>
            <w:vAlign w:val="center"/>
          </w:tcPr>
          <w:p w14:paraId="5653EC50" w14:textId="012E6B4A"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234768" w14:paraId="2BDC47FE" w14:textId="77777777" w:rsidTr="009C6111">
        <w:trPr>
          <w:cantSplit/>
        </w:trPr>
        <w:tc>
          <w:tcPr>
            <w:tcW w:w="4312" w:type="dxa"/>
            <w:vAlign w:val="center"/>
          </w:tcPr>
          <w:p w14:paraId="404206F7" w14:textId="77777777" w:rsidR="00234768" w:rsidRPr="0045038E" w:rsidRDefault="00234768" w:rsidP="00234768">
            <w:pPr>
              <w:rPr>
                <w:sz w:val="12"/>
                <w:szCs w:val="12"/>
              </w:rPr>
            </w:pPr>
          </w:p>
          <w:p w14:paraId="5A6BCCAD" w14:textId="77777777" w:rsidR="00234768" w:rsidRPr="001911E8" w:rsidRDefault="00521537" w:rsidP="00234768">
            <w:pPr>
              <w:rPr>
                <w:rFonts w:cstheme="minorHAnsi"/>
                <w:b/>
                <w:bCs/>
              </w:rPr>
            </w:pPr>
            <w:hyperlink w:anchor="Med8C3" w:tooltip="Click to See Full Standard" w:history="1">
              <w:r w:rsidR="00234768" w:rsidRPr="00270F95">
                <w:rPr>
                  <w:rStyle w:val="Hyperlink"/>
                  <w:rFonts w:cstheme="minorHAnsi"/>
                  <w:b/>
                  <w:bCs/>
                </w:rPr>
                <w:t>8-C-3</w:t>
              </w:r>
            </w:hyperlink>
            <w:r w:rsidR="00234768" w:rsidRPr="00534738">
              <w:t xml:space="preserve"> </w:t>
            </w:r>
            <w:r w:rsidR="00234768">
              <w:t xml:space="preserve">  </w:t>
            </w:r>
            <w:r w:rsidR="00234768" w:rsidRPr="00CC680C">
              <w:rPr>
                <w:i/>
                <w:iCs/>
              </w:rPr>
              <w:t>A, B, C-M, C</w:t>
            </w:r>
          </w:p>
          <w:p w14:paraId="75DCC548" w14:textId="7497F724" w:rsidR="00234768" w:rsidRPr="00D731C6" w:rsidRDefault="00234768" w:rsidP="00234768">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75E97B5C" w:rsidR="00234768" w:rsidRDefault="00521537" w:rsidP="009C6111">
            <w:pPr>
              <w:ind w:left="-11"/>
              <w:rPr>
                <w:rFonts w:cstheme="minorHAnsi"/>
                <w:b/>
                <w:bCs/>
                <w:u w:val="single"/>
              </w:rPr>
            </w:pPr>
            <w:sdt>
              <w:sdtPr>
                <w:rPr>
                  <w:rFonts w:cstheme="minorHAnsi"/>
                  <w:sz w:val="20"/>
                  <w:szCs w:val="20"/>
                </w:rPr>
                <w:id w:val="1132654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0023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3AA1E3" w14:textId="268164F9" w:rsidR="00234768" w:rsidRDefault="00521537" w:rsidP="009C6111">
            <w:pPr>
              <w:ind w:left="-11"/>
              <w:rPr>
                <w:rFonts w:cstheme="minorHAnsi"/>
                <w:b/>
                <w:bCs/>
                <w:u w:val="single"/>
              </w:rPr>
            </w:pPr>
            <w:sdt>
              <w:sdtPr>
                <w:rPr>
                  <w:rFonts w:cstheme="minorHAnsi"/>
                  <w:sz w:val="20"/>
                  <w:szCs w:val="20"/>
                </w:rPr>
                <w:id w:val="1170910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3995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618CFC" w14:textId="7A11E41C" w:rsidR="00234768" w:rsidRDefault="00521537" w:rsidP="009C6111">
            <w:pPr>
              <w:ind w:left="-11"/>
              <w:rPr>
                <w:rFonts w:cstheme="minorHAnsi"/>
                <w:b/>
                <w:bCs/>
                <w:u w:val="single"/>
              </w:rPr>
            </w:pPr>
            <w:sdt>
              <w:sdtPr>
                <w:rPr>
                  <w:rFonts w:cstheme="minorHAnsi"/>
                  <w:sz w:val="20"/>
                  <w:szCs w:val="20"/>
                </w:rPr>
                <w:id w:val="-1896430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1478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6A5B69" w14:textId="7A3C6430" w:rsidR="00234768" w:rsidRDefault="00521537" w:rsidP="009C6111">
            <w:pPr>
              <w:ind w:left="-11"/>
              <w:rPr>
                <w:rFonts w:cstheme="minorHAnsi"/>
                <w:b/>
                <w:bCs/>
                <w:u w:val="single"/>
              </w:rPr>
            </w:pPr>
            <w:sdt>
              <w:sdtPr>
                <w:rPr>
                  <w:rFonts w:cstheme="minorHAnsi"/>
                  <w:sz w:val="20"/>
                  <w:szCs w:val="20"/>
                </w:rPr>
                <w:id w:val="1372802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57730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41D05E" w14:textId="63EBFCFA" w:rsidR="00234768" w:rsidRDefault="00521537" w:rsidP="009C6111">
            <w:pPr>
              <w:ind w:left="-11"/>
              <w:rPr>
                <w:rFonts w:cstheme="minorHAnsi"/>
                <w:b/>
                <w:bCs/>
                <w:u w:val="single"/>
              </w:rPr>
            </w:pPr>
            <w:sdt>
              <w:sdtPr>
                <w:rPr>
                  <w:rFonts w:cstheme="minorHAnsi"/>
                  <w:sz w:val="20"/>
                  <w:szCs w:val="20"/>
                </w:rPr>
                <w:id w:val="9104347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270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E37E7E" w14:textId="00297986" w:rsidR="00234768" w:rsidRDefault="00521537" w:rsidP="009C6111">
            <w:pPr>
              <w:ind w:left="-11"/>
              <w:rPr>
                <w:rFonts w:cstheme="minorHAnsi"/>
                <w:b/>
                <w:bCs/>
                <w:u w:val="single"/>
              </w:rPr>
            </w:pPr>
            <w:sdt>
              <w:sdtPr>
                <w:rPr>
                  <w:rFonts w:cstheme="minorHAnsi"/>
                  <w:sz w:val="20"/>
                  <w:szCs w:val="20"/>
                </w:rPr>
                <w:id w:val="13124494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1496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78612A" w14:textId="7C096089" w:rsidR="00234768" w:rsidRDefault="00521537" w:rsidP="009C6111">
            <w:pPr>
              <w:ind w:left="-11"/>
              <w:rPr>
                <w:rFonts w:cstheme="minorHAnsi"/>
                <w:b/>
                <w:bCs/>
                <w:u w:val="single"/>
              </w:rPr>
            </w:pPr>
            <w:sdt>
              <w:sdtPr>
                <w:rPr>
                  <w:rFonts w:cstheme="minorHAnsi"/>
                  <w:sz w:val="20"/>
                  <w:szCs w:val="20"/>
                </w:rPr>
                <w:id w:val="-1396735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31226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0348DB4" w14:textId="1E2F0D97" w:rsidR="00234768" w:rsidRDefault="00521537" w:rsidP="009C6111">
            <w:pPr>
              <w:ind w:left="-11"/>
              <w:rPr>
                <w:rFonts w:cstheme="minorHAnsi"/>
                <w:b/>
                <w:bCs/>
                <w:u w:val="single"/>
              </w:rPr>
            </w:pPr>
            <w:sdt>
              <w:sdtPr>
                <w:rPr>
                  <w:rFonts w:cstheme="minorHAnsi"/>
                  <w:sz w:val="20"/>
                  <w:szCs w:val="20"/>
                </w:rPr>
                <w:id w:val="-11450411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248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2D1F8F" w14:textId="7A2B1513" w:rsidR="00234768" w:rsidRDefault="00521537" w:rsidP="009C6111">
            <w:pPr>
              <w:ind w:left="-11"/>
              <w:rPr>
                <w:rFonts w:cstheme="minorHAnsi"/>
                <w:b/>
                <w:bCs/>
                <w:u w:val="single"/>
              </w:rPr>
            </w:pPr>
            <w:sdt>
              <w:sdtPr>
                <w:rPr>
                  <w:rFonts w:cstheme="minorHAnsi"/>
                  <w:sz w:val="20"/>
                  <w:szCs w:val="20"/>
                </w:rPr>
                <w:id w:val="-1232617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3446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20A3BD" w14:textId="12323471" w:rsidR="00234768" w:rsidRDefault="00521537" w:rsidP="009C6111">
            <w:pPr>
              <w:ind w:left="-11"/>
              <w:rPr>
                <w:rFonts w:cstheme="minorHAnsi"/>
                <w:b/>
                <w:bCs/>
                <w:u w:val="single"/>
              </w:rPr>
            </w:pPr>
            <w:sdt>
              <w:sdtPr>
                <w:rPr>
                  <w:rFonts w:cstheme="minorHAnsi"/>
                  <w:sz w:val="20"/>
                  <w:szCs w:val="20"/>
                </w:rPr>
                <w:id w:val="15541971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3684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66DFE" w14:textId="23B3F4AB" w:rsidR="00234768" w:rsidRDefault="00521537" w:rsidP="009C6111">
            <w:pPr>
              <w:ind w:left="-11"/>
              <w:rPr>
                <w:rFonts w:cstheme="minorHAnsi"/>
                <w:b/>
                <w:bCs/>
                <w:u w:val="single"/>
              </w:rPr>
            </w:pPr>
            <w:sdt>
              <w:sdtPr>
                <w:rPr>
                  <w:rFonts w:cstheme="minorHAnsi"/>
                  <w:sz w:val="20"/>
                  <w:szCs w:val="20"/>
                </w:rPr>
                <w:id w:val="135150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5543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266523" w14:textId="31539A82" w:rsidR="00234768" w:rsidRDefault="00521537" w:rsidP="009C6111">
            <w:pPr>
              <w:ind w:left="-11"/>
              <w:rPr>
                <w:rFonts w:cstheme="minorHAnsi"/>
                <w:b/>
                <w:bCs/>
                <w:u w:val="single"/>
              </w:rPr>
            </w:pPr>
            <w:sdt>
              <w:sdtPr>
                <w:rPr>
                  <w:rFonts w:cstheme="minorHAnsi"/>
                  <w:sz w:val="20"/>
                  <w:szCs w:val="20"/>
                </w:rPr>
                <w:id w:val="884218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5411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02F4F1" w14:textId="026B5194" w:rsidR="00234768" w:rsidRDefault="00521537" w:rsidP="009C6111">
            <w:pPr>
              <w:ind w:left="-11"/>
              <w:rPr>
                <w:rFonts w:cstheme="minorHAnsi"/>
                <w:b/>
                <w:bCs/>
                <w:u w:val="single"/>
              </w:rPr>
            </w:pPr>
            <w:sdt>
              <w:sdtPr>
                <w:rPr>
                  <w:rFonts w:cstheme="minorHAnsi"/>
                  <w:sz w:val="20"/>
                  <w:szCs w:val="20"/>
                </w:rPr>
                <w:id w:val="780691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4755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B7388" w14:textId="7B5C043F" w:rsidR="00234768" w:rsidRDefault="00521537" w:rsidP="009C6111">
            <w:pPr>
              <w:ind w:left="-11"/>
              <w:rPr>
                <w:rFonts w:cstheme="minorHAnsi"/>
                <w:b/>
                <w:bCs/>
                <w:u w:val="single"/>
              </w:rPr>
            </w:pPr>
            <w:sdt>
              <w:sdtPr>
                <w:rPr>
                  <w:rFonts w:cstheme="minorHAnsi"/>
                  <w:sz w:val="20"/>
                  <w:szCs w:val="20"/>
                </w:rPr>
                <w:id w:val="1649559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24907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0BE1CE" w14:textId="3A7CDB03" w:rsidR="00234768" w:rsidRDefault="00521537" w:rsidP="009C6111">
            <w:pPr>
              <w:ind w:left="-11"/>
              <w:rPr>
                <w:rFonts w:cstheme="minorHAnsi"/>
                <w:b/>
                <w:bCs/>
                <w:u w:val="single"/>
              </w:rPr>
            </w:pPr>
            <w:sdt>
              <w:sdtPr>
                <w:rPr>
                  <w:rFonts w:cstheme="minorHAnsi"/>
                  <w:sz w:val="20"/>
                  <w:szCs w:val="20"/>
                </w:rPr>
                <w:id w:val="458766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85333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E2548E" w14:textId="16CE4F55" w:rsidR="00234768" w:rsidRDefault="00521537" w:rsidP="009C6111">
            <w:pPr>
              <w:ind w:left="-11"/>
              <w:rPr>
                <w:rFonts w:cstheme="minorHAnsi"/>
                <w:b/>
                <w:bCs/>
                <w:u w:val="single"/>
              </w:rPr>
            </w:pPr>
            <w:sdt>
              <w:sdtPr>
                <w:rPr>
                  <w:rFonts w:cstheme="minorHAnsi"/>
                  <w:sz w:val="20"/>
                  <w:szCs w:val="20"/>
                </w:rPr>
                <w:id w:val="-798068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377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D2B8AF" w14:textId="1C1823B3" w:rsidR="00234768" w:rsidRDefault="00521537" w:rsidP="009C6111">
            <w:pPr>
              <w:ind w:left="-11"/>
              <w:rPr>
                <w:rFonts w:cstheme="minorHAnsi"/>
                <w:b/>
                <w:bCs/>
                <w:u w:val="single"/>
              </w:rPr>
            </w:pPr>
            <w:sdt>
              <w:sdtPr>
                <w:rPr>
                  <w:rFonts w:cstheme="minorHAnsi"/>
                  <w:sz w:val="20"/>
                  <w:szCs w:val="20"/>
                </w:rPr>
                <w:id w:val="-885028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5779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03D708" w14:textId="4E17E6B8" w:rsidR="00234768" w:rsidRDefault="00521537" w:rsidP="009C6111">
            <w:pPr>
              <w:ind w:left="-11"/>
              <w:rPr>
                <w:rFonts w:cstheme="minorHAnsi"/>
                <w:b/>
                <w:bCs/>
                <w:u w:val="single"/>
              </w:rPr>
            </w:pPr>
            <w:sdt>
              <w:sdtPr>
                <w:rPr>
                  <w:rFonts w:cstheme="minorHAnsi"/>
                  <w:sz w:val="20"/>
                  <w:szCs w:val="20"/>
                </w:rPr>
                <w:id w:val="-1395574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1982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5D365B" w14:textId="2E5DC173" w:rsidR="00234768" w:rsidRDefault="00521537" w:rsidP="009C6111">
            <w:pPr>
              <w:ind w:left="-11"/>
              <w:rPr>
                <w:rFonts w:cstheme="minorHAnsi"/>
                <w:b/>
                <w:bCs/>
                <w:u w:val="single"/>
              </w:rPr>
            </w:pPr>
            <w:sdt>
              <w:sdtPr>
                <w:rPr>
                  <w:rFonts w:cstheme="minorHAnsi"/>
                  <w:sz w:val="20"/>
                  <w:szCs w:val="20"/>
                </w:rPr>
                <w:id w:val="2732950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8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FB22FD" w14:textId="100A2FEA" w:rsidR="00234768" w:rsidRDefault="00521537" w:rsidP="009C6111">
            <w:pPr>
              <w:ind w:left="-11"/>
              <w:rPr>
                <w:rFonts w:cstheme="minorHAnsi"/>
                <w:b/>
                <w:bCs/>
                <w:u w:val="single"/>
              </w:rPr>
            </w:pPr>
            <w:sdt>
              <w:sdtPr>
                <w:rPr>
                  <w:rFonts w:cstheme="minorHAnsi"/>
                  <w:sz w:val="20"/>
                  <w:szCs w:val="20"/>
                </w:rPr>
                <w:id w:val="8839865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49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5086608"/>
            <w:placeholder>
              <w:docPart w:val="91C8DDD847F0476092E0DD53798322D8"/>
            </w:placeholder>
            <w:showingPlcHdr/>
          </w:sdtPr>
          <w:sdtEndPr/>
          <w:sdtContent>
            <w:tc>
              <w:tcPr>
                <w:tcW w:w="1158" w:type="dxa"/>
                <w:vAlign w:val="center"/>
              </w:tcPr>
              <w:p w14:paraId="297A2D43" w14:textId="0636676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0377153"/>
            <w:placeholder>
              <w:docPart w:val="E841BFD10B9C46B1893FEE956CC67C05"/>
            </w:placeholder>
            <w:showingPlcHdr/>
          </w:sdtPr>
          <w:sdtEndPr/>
          <w:sdtContent>
            <w:tc>
              <w:tcPr>
                <w:tcW w:w="2270" w:type="dxa"/>
                <w:vAlign w:val="center"/>
              </w:tcPr>
              <w:p w14:paraId="4F2725A7" w14:textId="53C4C089" w:rsidR="00234768" w:rsidRDefault="00234768" w:rsidP="00234768">
                <w:pPr>
                  <w:rPr>
                    <w:rFonts w:cstheme="minorHAnsi"/>
                    <w:b/>
                    <w:bCs/>
                    <w:u w:val="single"/>
                  </w:rPr>
                </w:pPr>
                <w:r>
                  <w:rPr>
                    <w:rStyle w:val="PlaceholderText"/>
                  </w:rPr>
                  <w:t>Total Reviewed</w:t>
                </w:r>
              </w:p>
            </w:tc>
          </w:sdtContent>
        </w:sdt>
      </w:tr>
      <w:tr w:rsidR="00C2258B" w14:paraId="0A5D17E0" w14:textId="77777777" w:rsidTr="009C6111">
        <w:trPr>
          <w:cantSplit/>
        </w:trPr>
        <w:tc>
          <w:tcPr>
            <w:tcW w:w="19440" w:type="dxa"/>
            <w:gridSpan w:val="23"/>
            <w:vAlign w:val="center"/>
          </w:tcPr>
          <w:p w14:paraId="743AAF1E" w14:textId="6C51F435"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360C83" w14:paraId="6BC16D1E" w14:textId="77777777" w:rsidTr="009C6111">
        <w:trPr>
          <w:cantSplit/>
        </w:trPr>
        <w:tc>
          <w:tcPr>
            <w:tcW w:w="4312" w:type="dxa"/>
            <w:shd w:val="clear" w:color="auto" w:fill="E5EAF6"/>
            <w:vAlign w:val="center"/>
          </w:tcPr>
          <w:p w14:paraId="0EF995B9" w14:textId="77777777" w:rsidR="00234768" w:rsidRPr="0045038E" w:rsidRDefault="00234768" w:rsidP="00234768">
            <w:pPr>
              <w:rPr>
                <w:sz w:val="12"/>
                <w:szCs w:val="12"/>
              </w:rPr>
            </w:pPr>
          </w:p>
          <w:p w14:paraId="2577C0C2" w14:textId="77777777" w:rsidR="00234768" w:rsidRPr="001911E8" w:rsidRDefault="00521537" w:rsidP="00234768">
            <w:pPr>
              <w:rPr>
                <w:rFonts w:cstheme="minorHAnsi"/>
                <w:b/>
                <w:bCs/>
              </w:rPr>
            </w:pPr>
            <w:hyperlink w:anchor="Med8E1" w:tooltip="Click to See Full Standard" w:history="1">
              <w:r w:rsidR="00234768" w:rsidRPr="0000340D">
                <w:rPr>
                  <w:rStyle w:val="Hyperlink"/>
                  <w:rFonts w:cstheme="minorHAnsi"/>
                  <w:b/>
                  <w:bCs/>
                </w:rPr>
                <w:t>8-E-1</w:t>
              </w:r>
            </w:hyperlink>
            <w:r w:rsidR="00234768" w:rsidRPr="00534738">
              <w:t xml:space="preserve"> </w:t>
            </w:r>
            <w:r w:rsidR="00234768">
              <w:t xml:space="preserve">  </w:t>
            </w:r>
            <w:r w:rsidR="00234768" w:rsidRPr="00CC680C">
              <w:rPr>
                <w:i/>
                <w:iCs/>
              </w:rPr>
              <w:t>A, B, C-M, C</w:t>
            </w:r>
          </w:p>
          <w:p w14:paraId="17FF8B01" w14:textId="7E2AA412" w:rsidR="00234768" w:rsidRPr="00D731C6" w:rsidRDefault="00234768" w:rsidP="00234768">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41AE3349" w:rsidR="00234768" w:rsidRDefault="00521537" w:rsidP="009C6111">
            <w:pPr>
              <w:ind w:left="-11"/>
              <w:rPr>
                <w:rFonts w:cstheme="minorHAnsi"/>
                <w:b/>
                <w:bCs/>
                <w:u w:val="single"/>
              </w:rPr>
            </w:pPr>
            <w:sdt>
              <w:sdtPr>
                <w:rPr>
                  <w:rFonts w:cstheme="minorHAnsi"/>
                  <w:sz w:val="20"/>
                  <w:szCs w:val="20"/>
                </w:rPr>
                <w:id w:val="91089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2886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DAA48E" w14:textId="2A681D2A" w:rsidR="00234768" w:rsidRDefault="00521537" w:rsidP="009C6111">
            <w:pPr>
              <w:ind w:left="-11"/>
              <w:rPr>
                <w:rFonts w:cstheme="minorHAnsi"/>
                <w:b/>
                <w:bCs/>
                <w:u w:val="single"/>
              </w:rPr>
            </w:pPr>
            <w:sdt>
              <w:sdtPr>
                <w:rPr>
                  <w:rFonts w:cstheme="minorHAnsi"/>
                  <w:sz w:val="20"/>
                  <w:szCs w:val="20"/>
                </w:rPr>
                <w:id w:val="17594829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3252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E783F9" w14:textId="56085557" w:rsidR="00234768" w:rsidRDefault="00521537" w:rsidP="009C6111">
            <w:pPr>
              <w:ind w:left="-11"/>
              <w:rPr>
                <w:rFonts w:cstheme="minorHAnsi"/>
                <w:b/>
                <w:bCs/>
                <w:u w:val="single"/>
              </w:rPr>
            </w:pPr>
            <w:sdt>
              <w:sdtPr>
                <w:rPr>
                  <w:rFonts w:cstheme="minorHAnsi"/>
                  <w:sz w:val="20"/>
                  <w:szCs w:val="20"/>
                </w:rPr>
                <w:id w:val="704759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6808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BEBDA0" w14:textId="289CB960" w:rsidR="00234768" w:rsidRDefault="00521537" w:rsidP="009C6111">
            <w:pPr>
              <w:ind w:left="-11"/>
              <w:rPr>
                <w:rFonts w:cstheme="minorHAnsi"/>
                <w:b/>
                <w:bCs/>
                <w:u w:val="single"/>
              </w:rPr>
            </w:pPr>
            <w:sdt>
              <w:sdtPr>
                <w:rPr>
                  <w:rFonts w:cstheme="minorHAnsi"/>
                  <w:sz w:val="20"/>
                  <w:szCs w:val="20"/>
                </w:rPr>
                <w:id w:val="-629485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347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7D789E" w14:textId="5A56C8D4" w:rsidR="00234768" w:rsidRDefault="00521537" w:rsidP="009C6111">
            <w:pPr>
              <w:ind w:left="-11"/>
              <w:rPr>
                <w:rFonts w:cstheme="minorHAnsi"/>
                <w:b/>
                <w:bCs/>
                <w:u w:val="single"/>
              </w:rPr>
            </w:pPr>
            <w:sdt>
              <w:sdtPr>
                <w:rPr>
                  <w:rFonts w:cstheme="minorHAnsi"/>
                  <w:sz w:val="20"/>
                  <w:szCs w:val="20"/>
                </w:rPr>
                <w:id w:val="8779767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10559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928E8" w14:textId="30B3F2F5" w:rsidR="00234768" w:rsidRDefault="00521537" w:rsidP="009C6111">
            <w:pPr>
              <w:ind w:left="-11"/>
              <w:rPr>
                <w:rFonts w:cstheme="minorHAnsi"/>
                <w:b/>
                <w:bCs/>
                <w:u w:val="single"/>
              </w:rPr>
            </w:pPr>
            <w:sdt>
              <w:sdtPr>
                <w:rPr>
                  <w:rFonts w:cstheme="minorHAnsi"/>
                  <w:sz w:val="20"/>
                  <w:szCs w:val="20"/>
                </w:rPr>
                <w:id w:val="-15204601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8768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DF30826" w14:textId="5BBAFA42" w:rsidR="00234768" w:rsidRDefault="00521537" w:rsidP="009C6111">
            <w:pPr>
              <w:ind w:left="-11"/>
              <w:rPr>
                <w:rFonts w:cstheme="minorHAnsi"/>
                <w:b/>
                <w:bCs/>
                <w:u w:val="single"/>
              </w:rPr>
            </w:pPr>
            <w:sdt>
              <w:sdtPr>
                <w:rPr>
                  <w:rFonts w:cstheme="minorHAnsi"/>
                  <w:sz w:val="20"/>
                  <w:szCs w:val="20"/>
                </w:rPr>
                <w:id w:val="-1610099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02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8C78AA" w14:textId="4AA7AB7B" w:rsidR="00234768" w:rsidRDefault="00521537" w:rsidP="009C6111">
            <w:pPr>
              <w:ind w:left="-11"/>
              <w:rPr>
                <w:rFonts w:cstheme="minorHAnsi"/>
                <w:b/>
                <w:bCs/>
                <w:u w:val="single"/>
              </w:rPr>
            </w:pPr>
            <w:sdt>
              <w:sdtPr>
                <w:rPr>
                  <w:rFonts w:cstheme="minorHAnsi"/>
                  <w:sz w:val="20"/>
                  <w:szCs w:val="20"/>
                </w:rPr>
                <w:id w:val="-676571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9381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FDE9F3" w14:textId="4521483B" w:rsidR="00234768" w:rsidRDefault="00521537" w:rsidP="009C6111">
            <w:pPr>
              <w:ind w:left="-11"/>
              <w:rPr>
                <w:rFonts w:cstheme="minorHAnsi"/>
                <w:b/>
                <w:bCs/>
                <w:u w:val="single"/>
              </w:rPr>
            </w:pPr>
            <w:sdt>
              <w:sdtPr>
                <w:rPr>
                  <w:rFonts w:cstheme="minorHAnsi"/>
                  <w:sz w:val="20"/>
                  <w:szCs w:val="20"/>
                </w:rPr>
                <w:id w:val="768119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95492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4E11A" w14:textId="596CCBE1" w:rsidR="00234768" w:rsidRDefault="00521537" w:rsidP="009C6111">
            <w:pPr>
              <w:ind w:left="-11"/>
              <w:rPr>
                <w:rFonts w:cstheme="minorHAnsi"/>
                <w:b/>
                <w:bCs/>
                <w:u w:val="single"/>
              </w:rPr>
            </w:pPr>
            <w:sdt>
              <w:sdtPr>
                <w:rPr>
                  <w:rFonts w:cstheme="minorHAnsi"/>
                  <w:sz w:val="20"/>
                  <w:szCs w:val="20"/>
                </w:rPr>
                <w:id w:val="19489584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1389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3C6368" w14:textId="28F7D28B" w:rsidR="00234768" w:rsidRDefault="00521537" w:rsidP="009C6111">
            <w:pPr>
              <w:ind w:left="-11"/>
              <w:rPr>
                <w:rFonts w:cstheme="minorHAnsi"/>
                <w:b/>
                <w:bCs/>
                <w:u w:val="single"/>
              </w:rPr>
            </w:pPr>
            <w:sdt>
              <w:sdtPr>
                <w:rPr>
                  <w:rFonts w:cstheme="minorHAnsi"/>
                  <w:sz w:val="20"/>
                  <w:szCs w:val="20"/>
                </w:rPr>
                <w:id w:val="-1033344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221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BE7920" w14:textId="0A4096E6" w:rsidR="00234768" w:rsidRDefault="00521537" w:rsidP="009C6111">
            <w:pPr>
              <w:ind w:left="-11"/>
              <w:rPr>
                <w:rFonts w:cstheme="minorHAnsi"/>
                <w:b/>
                <w:bCs/>
                <w:u w:val="single"/>
              </w:rPr>
            </w:pPr>
            <w:sdt>
              <w:sdtPr>
                <w:rPr>
                  <w:rFonts w:cstheme="minorHAnsi"/>
                  <w:sz w:val="20"/>
                  <w:szCs w:val="20"/>
                </w:rPr>
                <w:id w:val="-21216010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8773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9B37D" w14:textId="628BC070" w:rsidR="00234768" w:rsidRDefault="00521537" w:rsidP="009C6111">
            <w:pPr>
              <w:ind w:left="-11"/>
              <w:rPr>
                <w:rFonts w:cstheme="minorHAnsi"/>
                <w:b/>
                <w:bCs/>
                <w:u w:val="single"/>
              </w:rPr>
            </w:pPr>
            <w:sdt>
              <w:sdtPr>
                <w:rPr>
                  <w:rFonts w:cstheme="minorHAnsi"/>
                  <w:sz w:val="20"/>
                  <w:szCs w:val="20"/>
                </w:rPr>
                <w:id w:val="10395525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9033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A7ADC9" w14:textId="624609D6" w:rsidR="00234768" w:rsidRDefault="00521537" w:rsidP="009C6111">
            <w:pPr>
              <w:ind w:left="-11"/>
              <w:rPr>
                <w:rFonts w:cstheme="minorHAnsi"/>
                <w:b/>
                <w:bCs/>
                <w:u w:val="single"/>
              </w:rPr>
            </w:pPr>
            <w:sdt>
              <w:sdtPr>
                <w:rPr>
                  <w:rFonts w:cstheme="minorHAnsi"/>
                  <w:sz w:val="20"/>
                  <w:szCs w:val="20"/>
                </w:rPr>
                <w:id w:val="13798253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464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C2B6BB" w14:textId="1D5BAE3E" w:rsidR="00234768" w:rsidRDefault="00521537" w:rsidP="009C6111">
            <w:pPr>
              <w:ind w:left="-11"/>
              <w:rPr>
                <w:rFonts w:cstheme="minorHAnsi"/>
                <w:b/>
                <w:bCs/>
                <w:u w:val="single"/>
              </w:rPr>
            </w:pPr>
            <w:sdt>
              <w:sdtPr>
                <w:rPr>
                  <w:rFonts w:cstheme="minorHAnsi"/>
                  <w:sz w:val="20"/>
                  <w:szCs w:val="20"/>
                </w:rPr>
                <w:id w:val="20969766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4782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92569" w14:textId="34C03A9E" w:rsidR="00234768" w:rsidRDefault="00521537" w:rsidP="009C6111">
            <w:pPr>
              <w:ind w:left="-11"/>
              <w:rPr>
                <w:rFonts w:cstheme="minorHAnsi"/>
                <w:b/>
                <w:bCs/>
                <w:u w:val="single"/>
              </w:rPr>
            </w:pPr>
            <w:sdt>
              <w:sdtPr>
                <w:rPr>
                  <w:rFonts w:cstheme="minorHAnsi"/>
                  <w:sz w:val="20"/>
                  <w:szCs w:val="20"/>
                </w:rPr>
                <w:id w:val="-18408506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1206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4D0231" w14:textId="103BC315" w:rsidR="00234768" w:rsidRDefault="00521537" w:rsidP="009C6111">
            <w:pPr>
              <w:ind w:left="-11"/>
              <w:rPr>
                <w:rFonts w:cstheme="minorHAnsi"/>
                <w:b/>
                <w:bCs/>
                <w:u w:val="single"/>
              </w:rPr>
            </w:pPr>
            <w:sdt>
              <w:sdtPr>
                <w:rPr>
                  <w:rFonts w:cstheme="minorHAnsi"/>
                  <w:sz w:val="20"/>
                  <w:szCs w:val="20"/>
                </w:rPr>
                <w:id w:val="-1041935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83112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59CB80" w14:textId="24F9517F" w:rsidR="00234768" w:rsidRDefault="00521537" w:rsidP="009C6111">
            <w:pPr>
              <w:ind w:left="-11"/>
              <w:rPr>
                <w:rFonts w:cstheme="minorHAnsi"/>
                <w:b/>
                <w:bCs/>
                <w:u w:val="single"/>
              </w:rPr>
            </w:pPr>
            <w:sdt>
              <w:sdtPr>
                <w:rPr>
                  <w:rFonts w:cstheme="minorHAnsi"/>
                  <w:sz w:val="20"/>
                  <w:szCs w:val="20"/>
                </w:rPr>
                <w:id w:val="1321767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9453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E09BBB" w14:textId="42C17D30" w:rsidR="00234768" w:rsidRDefault="00521537" w:rsidP="009C6111">
            <w:pPr>
              <w:ind w:left="-11"/>
              <w:rPr>
                <w:rFonts w:cstheme="minorHAnsi"/>
                <w:b/>
                <w:bCs/>
                <w:u w:val="single"/>
              </w:rPr>
            </w:pPr>
            <w:sdt>
              <w:sdtPr>
                <w:rPr>
                  <w:rFonts w:cstheme="minorHAnsi"/>
                  <w:sz w:val="20"/>
                  <w:szCs w:val="20"/>
                </w:rPr>
                <w:id w:val="17317217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75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C3318C" w14:textId="704912F6" w:rsidR="00234768" w:rsidRDefault="00521537" w:rsidP="009C6111">
            <w:pPr>
              <w:ind w:left="-11"/>
              <w:rPr>
                <w:rFonts w:cstheme="minorHAnsi"/>
                <w:b/>
                <w:bCs/>
                <w:u w:val="single"/>
              </w:rPr>
            </w:pPr>
            <w:sdt>
              <w:sdtPr>
                <w:rPr>
                  <w:rFonts w:cstheme="minorHAnsi"/>
                  <w:sz w:val="20"/>
                  <w:szCs w:val="20"/>
                </w:rPr>
                <w:id w:val="-477146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0586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11292728"/>
            <w:placeholder>
              <w:docPart w:val="07162EF31781416484E219E02DFF6E75"/>
            </w:placeholder>
            <w:showingPlcHdr/>
          </w:sdtPr>
          <w:sdtEndPr/>
          <w:sdtContent>
            <w:tc>
              <w:tcPr>
                <w:tcW w:w="1158" w:type="dxa"/>
                <w:shd w:val="clear" w:color="auto" w:fill="E5EAF6"/>
                <w:vAlign w:val="center"/>
              </w:tcPr>
              <w:p w14:paraId="71508ED0"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34741725"/>
            <w:placeholder>
              <w:docPart w:val="87D345E5EBFF4D2EBC797222040F755B"/>
            </w:placeholder>
            <w:showingPlcHdr/>
          </w:sdtPr>
          <w:sdtEndPr/>
          <w:sdtContent>
            <w:tc>
              <w:tcPr>
                <w:tcW w:w="2270" w:type="dxa"/>
                <w:shd w:val="clear" w:color="auto" w:fill="E5EAF6"/>
                <w:vAlign w:val="center"/>
              </w:tcPr>
              <w:p w14:paraId="3A83C24A" w14:textId="77777777" w:rsidR="00234768" w:rsidRDefault="00234768" w:rsidP="00234768">
                <w:pPr>
                  <w:rPr>
                    <w:rFonts w:cstheme="minorHAnsi"/>
                    <w:b/>
                    <w:bCs/>
                    <w:u w:val="single"/>
                  </w:rPr>
                </w:pPr>
                <w:r>
                  <w:rPr>
                    <w:rStyle w:val="PlaceholderText"/>
                  </w:rPr>
                  <w:t>Total Reviewed</w:t>
                </w:r>
              </w:p>
            </w:tc>
          </w:sdtContent>
        </w:sdt>
      </w:tr>
      <w:tr w:rsidR="00A73C83" w14:paraId="425029C7" w14:textId="77777777" w:rsidTr="009C6111">
        <w:trPr>
          <w:cantSplit/>
        </w:trPr>
        <w:tc>
          <w:tcPr>
            <w:tcW w:w="19440" w:type="dxa"/>
            <w:gridSpan w:val="23"/>
            <w:shd w:val="clear" w:color="auto" w:fill="E5EAF6"/>
            <w:vAlign w:val="center"/>
          </w:tcPr>
          <w:p w14:paraId="768408BD" w14:textId="77777777" w:rsidR="00A73C83" w:rsidRDefault="00A73C83"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234768" w14:paraId="2447D260" w14:textId="77777777" w:rsidTr="009C6111">
        <w:trPr>
          <w:cantSplit/>
        </w:trPr>
        <w:tc>
          <w:tcPr>
            <w:tcW w:w="4312" w:type="dxa"/>
            <w:vAlign w:val="center"/>
          </w:tcPr>
          <w:p w14:paraId="0C0EECB3" w14:textId="77777777" w:rsidR="00234768" w:rsidRPr="0045038E" w:rsidRDefault="00234768" w:rsidP="00234768">
            <w:pPr>
              <w:rPr>
                <w:sz w:val="12"/>
                <w:szCs w:val="12"/>
              </w:rPr>
            </w:pPr>
          </w:p>
          <w:p w14:paraId="3F610182" w14:textId="77777777" w:rsidR="00234768" w:rsidRPr="001911E8" w:rsidRDefault="00521537" w:rsidP="00234768">
            <w:pPr>
              <w:rPr>
                <w:rFonts w:cstheme="minorHAnsi"/>
                <w:b/>
                <w:bCs/>
              </w:rPr>
            </w:pPr>
            <w:hyperlink w:anchor="Med8E2" w:tooltip="Click to See Full Standard" w:history="1">
              <w:r w:rsidR="00234768" w:rsidRPr="0000340D">
                <w:rPr>
                  <w:rStyle w:val="Hyperlink"/>
                  <w:rFonts w:cstheme="minorHAnsi"/>
                  <w:b/>
                  <w:bCs/>
                </w:rPr>
                <w:t>8-E-2</w:t>
              </w:r>
            </w:hyperlink>
            <w:r w:rsidR="00234768" w:rsidRPr="00534738">
              <w:t xml:space="preserve"> </w:t>
            </w:r>
            <w:r w:rsidR="00234768">
              <w:t xml:space="preserve">  </w:t>
            </w:r>
            <w:r w:rsidR="00234768" w:rsidRPr="00CC680C">
              <w:rPr>
                <w:i/>
                <w:iCs/>
              </w:rPr>
              <w:t>A, B, C-M, C</w:t>
            </w:r>
          </w:p>
          <w:p w14:paraId="7A05C0F4" w14:textId="0783BD9C" w:rsidR="00234768" w:rsidRPr="00D731C6" w:rsidRDefault="00234768" w:rsidP="00234768">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3A456661" w:rsidR="00234768" w:rsidRDefault="00521537" w:rsidP="009C6111">
            <w:pPr>
              <w:ind w:left="-11"/>
              <w:rPr>
                <w:rFonts w:cstheme="minorHAnsi"/>
                <w:b/>
                <w:bCs/>
                <w:u w:val="single"/>
              </w:rPr>
            </w:pPr>
            <w:sdt>
              <w:sdtPr>
                <w:rPr>
                  <w:rFonts w:cstheme="minorHAnsi"/>
                  <w:sz w:val="20"/>
                  <w:szCs w:val="20"/>
                </w:rPr>
                <w:id w:val="-1600791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9346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209604A" w14:textId="07DC60D9" w:rsidR="00234768" w:rsidRDefault="00521537" w:rsidP="009C6111">
            <w:pPr>
              <w:ind w:left="-11"/>
              <w:rPr>
                <w:rFonts w:cstheme="minorHAnsi"/>
                <w:b/>
                <w:bCs/>
                <w:u w:val="single"/>
              </w:rPr>
            </w:pPr>
            <w:sdt>
              <w:sdtPr>
                <w:rPr>
                  <w:rFonts w:cstheme="minorHAnsi"/>
                  <w:sz w:val="20"/>
                  <w:szCs w:val="20"/>
                </w:rPr>
                <w:id w:val="8247152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41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BFC974" w14:textId="76A7D0C0" w:rsidR="00234768" w:rsidRDefault="00521537" w:rsidP="009C6111">
            <w:pPr>
              <w:ind w:left="-11"/>
              <w:rPr>
                <w:rFonts w:cstheme="minorHAnsi"/>
                <w:b/>
                <w:bCs/>
                <w:u w:val="single"/>
              </w:rPr>
            </w:pPr>
            <w:sdt>
              <w:sdtPr>
                <w:rPr>
                  <w:rFonts w:cstheme="minorHAnsi"/>
                  <w:sz w:val="20"/>
                  <w:szCs w:val="20"/>
                </w:rPr>
                <w:id w:val="16960388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0804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0476C" w14:textId="79A4E452" w:rsidR="00234768" w:rsidRDefault="00521537" w:rsidP="009C6111">
            <w:pPr>
              <w:ind w:left="-11"/>
              <w:rPr>
                <w:rFonts w:cstheme="minorHAnsi"/>
                <w:b/>
                <w:bCs/>
                <w:u w:val="single"/>
              </w:rPr>
            </w:pPr>
            <w:sdt>
              <w:sdtPr>
                <w:rPr>
                  <w:rFonts w:cstheme="minorHAnsi"/>
                  <w:sz w:val="20"/>
                  <w:szCs w:val="20"/>
                </w:rPr>
                <w:id w:val="-824518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1668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E0E3BC" w14:textId="420BDDED" w:rsidR="00234768" w:rsidRDefault="00521537" w:rsidP="009C6111">
            <w:pPr>
              <w:ind w:left="-11"/>
              <w:rPr>
                <w:rFonts w:cstheme="minorHAnsi"/>
                <w:b/>
                <w:bCs/>
                <w:u w:val="single"/>
              </w:rPr>
            </w:pPr>
            <w:sdt>
              <w:sdtPr>
                <w:rPr>
                  <w:rFonts w:cstheme="minorHAnsi"/>
                  <w:sz w:val="20"/>
                  <w:szCs w:val="20"/>
                </w:rPr>
                <w:id w:val="562530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8109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8D738B" w14:textId="6CE5098F" w:rsidR="00234768" w:rsidRDefault="00521537" w:rsidP="009C6111">
            <w:pPr>
              <w:ind w:left="-11"/>
              <w:rPr>
                <w:rFonts w:cstheme="minorHAnsi"/>
                <w:b/>
                <w:bCs/>
                <w:u w:val="single"/>
              </w:rPr>
            </w:pPr>
            <w:sdt>
              <w:sdtPr>
                <w:rPr>
                  <w:rFonts w:cstheme="minorHAnsi"/>
                  <w:sz w:val="20"/>
                  <w:szCs w:val="20"/>
                </w:rPr>
                <w:id w:val="1461390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500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9689F1" w14:textId="6B6345BD" w:rsidR="00234768" w:rsidRDefault="00521537" w:rsidP="009C6111">
            <w:pPr>
              <w:ind w:left="-11"/>
              <w:rPr>
                <w:rFonts w:cstheme="minorHAnsi"/>
                <w:b/>
                <w:bCs/>
                <w:u w:val="single"/>
              </w:rPr>
            </w:pPr>
            <w:sdt>
              <w:sdtPr>
                <w:rPr>
                  <w:rFonts w:cstheme="minorHAnsi"/>
                  <w:sz w:val="20"/>
                  <w:szCs w:val="20"/>
                </w:rPr>
                <w:id w:val="-1070734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37086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36B281" w14:textId="40D349BD" w:rsidR="00234768" w:rsidRDefault="00521537" w:rsidP="009C6111">
            <w:pPr>
              <w:ind w:left="-11"/>
              <w:rPr>
                <w:rFonts w:cstheme="minorHAnsi"/>
                <w:b/>
                <w:bCs/>
                <w:u w:val="single"/>
              </w:rPr>
            </w:pPr>
            <w:sdt>
              <w:sdtPr>
                <w:rPr>
                  <w:rFonts w:cstheme="minorHAnsi"/>
                  <w:sz w:val="20"/>
                  <w:szCs w:val="20"/>
                </w:rPr>
                <w:id w:val="15484115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19650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AAB12" w14:textId="2195C798" w:rsidR="00234768" w:rsidRDefault="00521537" w:rsidP="009C6111">
            <w:pPr>
              <w:ind w:left="-11"/>
              <w:rPr>
                <w:rFonts w:cstheme="minorHAnsi"/>
                <w:b/>
                <w:bCs/>
                <w:u w:val="single"/>
              </w:rPr>
            </w:pPr>
            <w:sdt>
              <w:sdtPr>
                <w:rPr>
                  <w:rFonts w:cstheme="minorHAnsi"/>
                  <w:sz w:val="20"/>
                  <w:szCs w:val="20"/>
                </w:rPr>
                <w:id w:val="-5099873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77081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31B1D4" w14:textId="6552BB1A" w:rsidR="00234768" w:rsidRDefault="00521537" w:rsidP="009C6111">
            <w:pPr>
              <w:ind w:left="-11"/>
              <w:rPr>
                <w:rFonts w:cstheme="minorHAnsi"/>
                <w:b/>
                <w:bCs/>
                <w:u w:val="single"/>
              </w:rPr>
            </w:pPr>
            <w:sdt>
              <w:sdtPr>
                <w:rPr>
                  <w:rFonts w:cstheme="minorHAnsi"/>
                  <w:sz w:val="20"/>
                  <w:szCs w:val="20"/>
                </w:rPr>
                <w:id w:val="1356618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0424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7FBD2C" w14:textId="0EBC9AE4" w:rsidR="00234768" w:rsidRDefault="00521537" w:rsidP="009C6111">
            <w:pPr>
              <w:ind w:left="-11"/>
              <w:rPr>
                <w:rFonts w:cstheme="minorHAnsi"/>
                <w:b/>
                <w:bCs/>
                <w:u w:val="single"/>
              </w:rPr>
            </w:pPr>
            <w:sdt>
              <w:sdtPr>
                <w:rPr>
                  <w:rFonts w:cstheme="minorHAnsi"/>
                  <w:sz w:val="20"/>
                  <w:szCs w:val="20"/>
                </w:rPr>
                <w:id w:val="8196213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194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88932CE" w14:textId="6B8B1C1D" w:rsidR="00234768" w:rsidRDefault="00521537" w:rsidP="009C6111">
            <w:pPr>
              <w:ind w:left="-11"/>
              <w:rPr>
                <w:rFonts w:cstheme="minorHAnsi"/>
                <w:b/>
                <w:bCs/>
                <w:u w:val="single"/>
              </w:rPr>
            </w:pPr>
            <w:sdt>
              <w:sdtPr>
                <w:rPr>
                  <w:rFonts w:cstheme="minorHAnsi"/>
                  <w:sz w:val="20"/>
                  <w:szCs w:val="20"/>
                </w:rPr>
                <w:id w:val="13518375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7762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6EB8F1" w14:textId="5118AA51" w:rsidR="00234768" w:rsidRDefault="00521537" w:rsidP="009C6111">
            <w:pPr>
              <w:ind w:left="-11"/>
              <w:rPr>
                <w:rFonts w:cstheme="minorHAnsi"/>
                <w:b/>
                <w:bCs/>
                <w:u w:val="single"/>
              </w:rPr>
            </w:pPr>
            <w:sdt>
              <w:sdtPr>
                <w:rPr>
                  <w:rFonts w:cstheme="minorHAnsi"/>
                  <w:sz w:val="20"/>
                  <w:szCs w:val="20"/>
                </w:rPr>
                <w:id w:val="322860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8768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C08E" w14:textId="6969775D" w:rsidR="00234768" w:rsidRDefault="00521537" w:rsidP="009C6111">
            <w:pPr>
              <w:ind w:left="-11"/>
              <w:rPr>
                <w:rFonts w:cstheme="minorHAnsi"/>
                <w:b/>
                <w:bCs/>
                <w:u w:val="single"/>
              </w:rPr>
            </w:pPr>
            <w:sdt>
              <w:sdtPr>
                <w:rPr>
                  <w:rFonts w:cstheme="minorHAnsi"/>
                  <w:sz w:val="20"/>
                  <w:szCs w:val="20"/>
                </w:rPr>
                <w:id w:val="-1085838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364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1CDA9B" w14:textId="0AB9BBF8" w:rsidR="00234768" w:rsidRDefault="00521537" w:rsidP="009C6111">
            <w:pPr>
              <w:ind w:left="-11"/>
              <w:rPr>
                <w:rFonts w:cstheme="minorHAnsi"/>
                <w:b/>
                <w:bCs/>
                <w:u w:val="single"/>
              </w:rPr>
            </w:pPr>
            <w:sdt>
              <w:sdtPr>
                <w:rPr>
                  <w:rFonts w:cstheme="minorHAnsi"/>
                  <w:sz w:val="20"/>
                  <w:szCs w:val="20"/>
                </w:rPr>
                <w:id w:val="-1197536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06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B500A" w14:textId="0AD33223" w:rsidR="00234768" w:rsidRDefault="00521537" w:rsidP="009C6111">
            <w:pPr>
              <w:ind w:left="-11"/>
              <w:rPr>
                <w:rFonts w:cstheme="minorHAnsi"/>
                <w:b/>
                <w:bCs/>
                <w:u w:val="single"/>
              </w:rPr>
            </w:pPr>
            <w:sdt>
              <w:sdtPr>
                <w:rPr>
                  <w:rFonts w:cstheme="minorHAnsi"/>
                  <w:sz w:val="20"/>
                  <w:szCs w:val="20"/>
                </w:rPr>
                <w:id w:val="-386646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8297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3A6068" w14:textId="3C6AAA84" w:rsidR="00234768" w:rsidRDefault="00521537" w:rsidP="009C6111">
            <w:pPr>
              <w:ind w:left="-11"/>
              <w:rPr>
                <w:rFonts w:cstheme="minorHAnsi"/>
                <w:b/>
                <w:bCs/>
                <w:u w:val="single"/>
              </w:rPr>
            </w:pPr>
            <w:sdt>
              <w:sdtPr>
                <w:rPr>
                  <w:rFonts w:cstheme="minorHAnsi"/>
                  <w:sz w:val="20"/>
                  <w:szCs w:val="20"/>
                </w:rPr>
                <w:id w:val="-1488621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612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914847" w14:textId="283E40FC" w:rsidR="00234768" w:rsidRDefault="00521537" w:rsidP="009C6111">
            <w:pPr>
              <w:ind w:left="-11"/>
              <w:rPr>
                <w:rFonts w:cstheme="minorHAnsi"/>
                <w:b/>
                <w:bCs/>
                <w:u w:val="single"/>
              </w:rPr>
            </w:pPr>
            <w:sdt>
              <w:sdtPr>
                <w:rPr>
                  <w:rFonts w:cstheme="minorHAnsi"/>
                  <w:sz w:val="20"/>
                  <w:szCs w:val="20"/>
                </w:rPr>
                <w:id w:val="-16008706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1974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8EA51B" w14:textId="35C40E5B" w:rsidR="00234768" w:rsidRDefault="00521537" w:rsidP="009C6111">
            <w:pPr>
              <w:ind w:left="-11"/>
              <w:rPr>
                <w:rFonts w:cstheme="minorHAnsi"/>
                <w:b/>
                <w:bCs/>
                <w:u w:val="single"/>
              </w:rPr>
            </w:pPr>
            <w:sdt>
              <w:sdtPr>
                <w:rPr>
                  <w:rFonts w:cstheme="minorHAnsi"/>
                  <w:sz w:val="20"/>
                  <w:szCs w:val="20"/>
                </w:rPr>
                <w:id w:val="-1750724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80897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60EA6E" w14:textId="5C76A1CE" w:rsidR="00234768" w:rsidRDefault="00521537" w:rsidP="009C6111">
            <w:pPr>
              <w:ind w:left="-11"/>
              <w:rPr>
                <w:rFonts w:cstheme="minorHAnsi"/>
                <w:b/>
                <w:bCs/>
                <w:u w:val="single"/>
              </w:rPr>
            </w:pPr>
            <w:sdt>
              <w:sdtPr>
                <w:rPr>
                  <w:rFonts w:cstheme="minorHAnsi"/>
                  <w:sz w:val="20"/>
                  <w:szCs w:val="20"/>
                </w:rPr>
                <w:id w:val="-18368441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5381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240321"/>
            <w:placeholder>
              <w:docPart w:val="848924BD7D39462EA479573E895D52AF"/>
            </w:placeholder>
            <w:showingPlcHdr/>
          </w:sdtPr>
          <w:sdtEndPr/>
          <w:sdtContent>
            <w:tc>
              <w:tcPr>
                <w:tcW w:w="1158" w:type="dxa"/>
                <w:vAlign w:val="center"/>
              </w:tcPr>
              <w:p w14:paraId="540E4DD5" w14:textId="54025B1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03818473"/>
            <w:placeholder>
              <w:docPart w:val="6472E250CC8541ECB86F612473B19B42"/>
            </w:placeholder>
            <w:showingPlcHdr/>
          </w:sdtPr>
          <w:sdtEndPr/>
          <w:sdtContent>
            <w:tc>
              <w:tcPr>
                <w:tcW w:w="2270" w:type="dxa"/>
                <w:vAlign w:val="center"/>
              </w:tcPr>
              <w:p w14:paraId="43CCD658" w14:textId="6EAADCC6" w:rsidR="00234768" w:rsidRDefault="00234768" w:rsidP="00234768">
                <w:pPr>
                  <w:rPr>
                    <w:rFonts w:cstheme="minorHAnsi"/>
                    <w:b/>
                    <w:bCs/>
                    <w:u w:val="single"/>
                  </w:rPr>
                </w:pPr>
                <w:r>
                  <w:rPr>
                    <w:rStyle w:val="PlaceholderText"/>
                  </w:rPr>
                  <w:t>Total Reviewed</w:t>
                </w:r>
              </w:p>
            </w:tc>
          </w:sdtContent>
        </w:sdt>
      </w:tr>
      <w:tr w:rsidR="001421BC" w14:paraId="5940CF7B" w14:textId="77777777" w:rsidTr="009C6111">
        <w:trPr>
          <w:cantSplit/>
        </w:trPr>
        <w:tc>
          <w:tcPr>
            <w:tcW w:w="19440" w:type="dxa"/>
            <w:gridSpan w:val="23"/>
            <w:vAlign w:val="center"/>
          </w:tcPr>
          <w:p w14:paraId="765C9804" w14:textId="289EDD65" w:rsidR="001421BC" w:rsidRDefault="001421BC"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360C83" w14:paraId="1B5F326C" w14:textId="77777777" w:rsidTr="009C6111">
        <w:trPr>
          <w:cantSplit/>
        </w:trPr>
        <w:tc>
          <w:tcPr>
            <w:tcW w:w="4312" w:type="dxa"/>
            <w:shd w:val="clear" w:color="auto" w:fill="E5EAF6"/>
            <w:vAlign w:val="center"/>
          </w:tcPr>
          <w:p w14:paraId="65700AC0" w14:textId="77777777" w:rsidR="00234768" w:rsidRPr="0045038E" w:rsidRDefault="00234768" w:rsidP="00234768">
            <w:pPr>
              <w:rPr>
                <w:sz w:val="12"/>
                <w:szCs w:val="12"/>
              </w:rPr>
            </w:pPr>
          </w:p>
          <w:p w14:paraId="797E1867" w14:textId="1723C7CA" w:rsidR="00234768" w:rsidRPr="001911E8" w:rsidRDefault="00521537" w:rsidP="00234768">
            <w:pPr>
              <w:rPr>
                <w:rFonts w:cstheme="minorHAnsi"/>
                <w:b/>
                <w:bCs/>
              </w:rPr>
            </w:pPr>
            <w:hyperlink w:anchor="Med8E3" w:tooltip="Click to See Full Standard" w:history="1">
              <w:r w:rsidR="00234768" w:rsidRPr="0000340D">
                <w:rPr>
                  <w:rStyle w:val="Hyperlink"/>
                  <w:rFonts w:cstheme="minorHAnsi"/>
                  <w:b/>
                  <w:bCs/>
                </w:rPr>
                <w:t>8-E-3</w:t>
              </w:r>
            </w:hyperlink>
            <w:r w:rsidR="00234768" w:rsidRPr="00534738">
              <w:t xml:space="preserve"> </w:t>
            </w:r>
            <w:r w:rsidR="00234768">
              <w:t xml:space="preserve">  </w:t>
            </w:r>
            <w:r w:rsidR="00234768" w:rsidRPr="00CC680C">
              <w:rPr>
                <w:i/>
                <w:iCs/>
              </w:rPr>
              <w:t>A, B, C-M, C</w:t>
            </w:r>
          </w:p>
          <w:p w14:paraId="26648F9B" w14:textId="757B14A9" w:rsidR="00234768" w:rsidRPr="00D731C6" w:rsidRDefault="00234768" w:rsidP="00234768">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F66BEC0" w:rsidR="00234768" w:rsidRDefault="00521537" w:rsidP="009C6111">
            <w:pPr>
              <w:ind w:left="-11"/>
              <w:rPr>
                <w:rFonts w:cstheme="minorHAnsi"/>
                <w:b/>
                <w:bCs/>
                <w:u w:val="single"/>
              </w:rPr>
            </w:pPr>
            <w:sdt>
              <w:sdtPr>
                <w:rPr>
                  <w:rFonts w:cstheme="minorHAnsi"/>
                  <w:sz w:val="20"/>
                  <w:szCs w:val="20"/>
                </w:rPr>
                <w:id w:val="-1283260049"/>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6502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9C51C8" w14:textId="1A4BFEEB" w:rsidR="00234768" w:rsidRDefault="00521537" w:rsidP="009C6111">
            <w:pPr>
              <w:ind w:left="-11"/>
              <w:rPr>
                <w:rFonts w:cstheme="minorHAnsi"/>
                <w:b/>
                <w:bCs/>
                <w:u w:val="single"/>
              </w:rPr>
            </w:pPr>
            <w:sdt>
              <w:sdtPr>
                <w:rPr>
                  <w:rFonts w:cstheme="minorHAnsi"/>
                  <w:sz w:val="20"/>
                  <w:szCs w:val="20"/>
                </w:rPr>
                <w:id w:val="-386030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178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FA4BA3" w14:textId="38AD96BB" w:rsidR="00234768" w:rsidRDefault="00521537" w:rsidP="009C6111">
            <w:pPr>
              <w:ind w:left="-11"/>
              <w:rPr>
                <w:rFonts w:cstheme="minorHAnsi"/>
                <w:b/>
                <w:bCs/>
                <w:u w:val="single"/>
              </w:rPr>
            </w:pPr>
            <w:sdt>
              <w:sdtPr>
                <w:rPr>
                  <w:rFonts w:cstheme="minorHAnsi"/>
                  <w:sz w:val="20"/>
                  <w:szCs w:val="20"/>
                </w:rPr>
                <w:id w:val="-1192213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69650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467DC" w14:textId="694198D9" w:rsidR="00234768" w:rsidRDefault="00521537" w:rsidP="009C6111">
            <w:pPr>
              <w:ind w:left="-11"/>
              <w:rPr>
                <w:rFonts w:cstheme="minorHAnsi"/>
                <w:b/>
                <w:bCs/>
                <w:u w:val="single"/>
              </w:rPr>
            </w:pPr>
            <w:sdt>
              <w:sdtPr>
                <w:rPr>
                  <w:rFonts w:cstheme="minorHAnsi"/>
                  <w:sz w:val="20"/>
                  <w:szCs w:val="20"/>
                </w:rPr>
                <w:id w:val="-1041427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4934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812CE0" w14:textId="7F9F5923" w:rsidR="00234768" w:rsidRDefault="00521537" w:rsidP="009C6111">
            <w:pPr>
              <w:ind w:left="-11"/>
              <w:rPr>
                <w:rFonts w:cstheme="minorHAnsi"/>
                <w:b/>
                <w:bCs/>
                <w:u w:val="single"/>
              </w:rPr>
            </w:pPr>
            <w:sdt>
              <w:sdtPr>
                <w:rPr>
                  <w:rFonts w:cstheme="minorHAnsi"/>
                  <w:sz w:val="20"/>
                  <w:szCs w:val="20"/>
                </w:rPr>
                <w:id w:val="1673534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6223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A371ED" w14:textId="48ADEE25" w:rsidR="00234768" w:rsidRDefault="00521537" w:rsidP="009C6111">
            <w:pPr>
              <w:ind w:left="-11"/>
              <w:rPr>
                <w:rFonts w:cstheme="minorHAnsi"/>
                <w:b/>
                <w:bCs/>
                <w:u w:val="single"/>
              </w:rPr>
            </w:pPr>
            <w:sdt>
              <w:sdtPr>
                <w:rPr>
                  <w:rFonts w:cstheme="minorHAnsi"/>
                  <w:sz w:val="20"/>
                  <w:szCs w:val="20"/>
                </w:rPr>
                <w:id w:val="-8741532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8337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568828" w14:textId="3CF05BC0" w:rsidR="00234768" w:rsidRDefault="00521537" w:rsidP="009C6111">
            <w:pPr>
              <w:ind w:left="-11"/>
              <w:rPr>
                <w:rFonts w:cstheme="minorHAnsi"/>
                <w:b/>
                <w:bCs/>
                <w:u w:val="single"/>
              </w:rPr>
            </w:pPr>
            <w:sdt>
              <w:sdtPr>
                <w:rPr>
                  <w:rFonts w:cstheme="minorHAnsi"/>
                  <w:sz w:val="20"/>
                  <w:szCs w:val="20"/>
                </w:rPr>
                <w:id w:val="19428742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09104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B2586C" w14:textId="47E9D9F1" w:rsidR="00234768" w:rsidRDefault="00521537" w:rsidP="009C6111">
            <w:pPr>
              <w:ind w:left="-11"/>
              <w:rPr>
                <w:rFonts w:cstheme="minorHAnsi"/>
                <w:b/>
                <w:bCs/>
                <w:u w:val="single"/>
              </w:rPr>
            </w:pPr>
            <w:sdt>
              <w:sdtPr>
                <w:rPr>
                  <w:rFonts w:cstheme="minorHAnsi"/>
                  <w:sz w:val="20"/>
                  <w:szCs w:val="20"/>
                </w:rPr>
                <w:id w:val="-1406376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29692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F704AB" w14:textId="36F00C74" w:rsidR="00234768" w:rsidRDefault="00521537" w:rsidP="009C6111">
            <w:pPr>
              <w:ind w:left="-11"/>
              <w:rPr>
                <w:rFonts w:cstheme="minorHAnsi"/>
                <w:b/>
                <w:bCs/>
                <w:u w:val="single"/>
              </w:rPr>
            </w:pPr>
            <w:sdt>
              <w:sdtPr>
                <w:rPr>
                  <w:rFonts w:cstheme="minorHAnsi"/>
                  <w:sz w:val="20"/>
                  <w:szCs w:val="20"/>
                </w:rPr>
                <w:id w:val="-2069715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5659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7B015D" w14:textId="4940EE23" w:rsidR="00234768" w:rsidRDefault="00521537" w:rsidP="009C6111">
            <w:pPr>
              <w:ind w:left="-11"/>
              <w:rPr>
                <w:rFonts w:cstheme="minorHAnsi"/>
                <w:b/>
                <w:bCs/>
                <w:u w:val="single"/>
              </w:rPr>
            </w:pPr>
            <w:sdt>
              <w:sdtPr>
                <w:rPr>
                  <w:rFonts w:cstheme="minorHAnsi"/>
                  <w:sz w:val="20"/>
                  <w:szCs w:val="20"/>
                </w:rPr>
                <w:id w:val="21467056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08912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0468B" w14:textId="04187425" w:rsidR="00234768" w:rsidRDefault="00521537" w:rsidP="009C6111">
            <w:pPr>
              <w:ind w:left="-11"/>
              <w:rPr>
                <w:rFonts w:cstheme="minorHAnsi"/>
                <w:b/>
                <w:bCs/>
                <w:u w:val="single"/>
              </w:rPr>
            </w:pPr>
            <w:sdt>
              <w:sdtPr>
                <w:rPr>
                  <w:rFonts w:cstheme="minorHAnsi"/>
                  <w:sz w:val="20"/>
                  <w:szCs w:val="20"/>
                </w:rPr>
                <w:id w:val="1190417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549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F22C8" w14:textId="7FAC5868" w:rsidR="00234768" w:rsidRDefault="00521537" w:rsidP="009C6111">
            <w:pPr>
              <w:ind w:left="-11"/>
              <w:rPr>
                <w:rFonts w:cstheme="minorHAnsi"/>
                <w:b/>
                <w:bCs/>
                <w:u w:val="single"/>
              </w:rPr>
            </w:pPr>
            <w:sdt>
              <w:sdtPr>
                <w:rPr>
                  <w:rFonts w:cstheme="minorHAnsi"/>
                  <w:sz w:val="20"/>
                  <w:szCs w:val="20"/>
                </w:rPr>
                <w:id w:val="-231083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596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7615CB" w14:textId="1DD548FA" w:rsidR="00234768" w:rsidRDefault="00521537" w:rsidP="009C6111">
            <w:pPr>
              <w:ind w:left="-11"/>
              <w:rPr>
                <w:rFonts w:cstheme="minorHAnsi"/>
                <w:b/>
                <w:bCs/>
                <w:u w:val="single"/>
              </w:rPr>
            </w:pPr>
            <w:sdt>
              <w:sdtPr>
                <w:rPr>
                  <w:rFonts w:cstheme="minorHAnsi"/>
                  <w:sz w:val="20"/>
                  <w:szCs w:val="20"/>
                </w:rPr>
                <w:id w:val="-14271900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8604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2EDCFE" w14:textId="03BC8930" w:rsidR="00234768" w:rsidRDefault="00521537" w:rsidP="009C6111">
            <w:pPr>
              <w:ind w:left="-11"/>
              <w:rPr>
                <w:rFonts w:cstheme="minorHAnsi"/>
                <w:b/>
                <w:bCs/>
                <w:u w:val="single"/>
              </w:rPr>
            </w:pPr>
            <w:sdt>
              <w:sdtPr>
                <w:rPr>
                  <w:rFonts w:cstheme="minorHAnsi"/>
                  <w:sz w:val="20"/>
                  <w:szCs w:val="20"/>
                </w:rPr>
                <w:id w:val="384843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6934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E0EAB9" w14:textId="48804A94" w:rsidR="00234768" w:rsidRDefault="00521537" w:rsidP="009C6111">
            <w:pPr>
              <w:ind w:left="-11"/>
              <w:rPr>
                <w:rFonts w:cstheme="minorHAnsi"/>
                <w:b/>
                <w:bCs/>
                <w:u w:val="single"/>
              </w:rPr>
            </w:pPr>
            <w:sdt>
              <w:sdtPr>
                <w:rPr>
                  <w:rFonts w:cstheme="minorHAnsi"/>
                  <w:sz w:val="20"/>
                  <w:szCs w:val="20"/>
                </w:rPr>
                <w:id w:val="20649835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494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9964A5" w14:textId="43A87739" w:rsidR="00234768" w:rsidRDefault="00521537" w:rsidP="009C6111">
            <w:pPr>
              <w:ind w:left="-11"/>
              <w:rPr>
                <w:rFonts w:cstheme="minorHAnsi"/>
                <w:b/>
                <w:bCs/>
                <w:u w:val="single"/>
              </w:rPr>
            </w:pPr>
            <w:sdt>
              <w:sdtPr>
                <w:rPr>
                  <w:rFonts w:cstheme="minorHAnsi"/>
                  <w:sz w:val="20"/>
                  <w:szCs w:val="20"/>
                </w:rPr>
                <w:id w:val="952199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0935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6D294" w14:textId="69D4E203" w:rsidR="00234768" w:rsidRDefault="00521537" w:rsidP="009C6111">
            <w:pPr>
              <w:ind w:left="-11"/>
              <w:rPr>
                <w:rFonts w:cstheme="minorHAnsi"/>
                <w:b/>
                <w:bCs/>
                <w:u w:val="single"/>
              </w:rPr>
            </w:pPr>
            <w:sdt>
              <w:sdtPr>
                <w:rPr>
                  <w:rFonts w:cstheme="minorHAnsi"/>
                  <w:sz w:val="20"/>
                  <w:szCs w:val="20"/>
                </w:rPr>
                <w:id w:val="-7964489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701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B950EB" w14:textId="6232E69C" w:rsidR="00234768" w:rsidRDefault="00521537" w:rsidP="009C6111">
            <w:pPr>
              <w:ind w:left="-11"/>
              <w:rPr>
                <w:rFonts w:cstheme="minorHAnsi"/>
                <w:b/>
                <w:bCs/>
                <w:u w:val="single"/>
              </w:rPr>
            </w:pPr>
            <w:sdt>
              <w:sdtPr>
                <w:rPr>
                  <w:rFonts w:cstheme="minorHAnsi"/>
                  <w:sz w:val="20"/>
                  <w:szCs w:val="20"/>
                </w:rPr>
                <w:id w:val="-1731912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2983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623E23" w14:textId="5E2EDAFA" w:rsidR="00234768" w:rsidRDefault="00521537" w:rsidP="009C6111">
            <w:pPr>
              <w:ind w:left="-11"/>
              <w:rPr>
                <w:rFonts w:cstheme="minorHAnsi"/>
                <w:b/>
                <w:bCs/>
                <w:u w:val="single"/>
              </w:rPr>
            </w:pPr>
            <w:sdt>
              <w:sdtPr>
                <w:rPr>
                  <w:rFonts w:cstheme="minorHAnsi"/>
                  <w:sz w:val="20"/>
                  <w:szCs w:val="20"/>
                </w:rPr>
                <w:id w:val="1180777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30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F67471" w14:textId="7EBF97F7" w:rsidR="00234768" w:rsidRDefault="00521537" w:rsidP="009C6111">
            <w:pPr>
              <w:ind w:left="-11"/>
              <w:rPr>
                <w:rFonts w:cstheme="minorHAnsi"/>
                <w:b/>
                <w:bCs/>
                <w:u w:val="single"/>
              </w:rPr>
            </w:pPr>
            <w:sdt>
              <w:sdtPr>
                <w:rPr>
                  <w:rFonts w:cstheme="minorHAnsi"/>
                  <w:sz w:val="20"/>
                  <w:szCs w:val="20"/>
                </w:rPr>
                <w:id w:val="1343901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220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24337418"/>
            <w:placeholder>
              <w:docPart w:val="A12679F46021454097B15150999A5024"/>
            </w:placeholder>
            <w:showingPlcHdr/>
          </w:sdtPr>
          <w:sdtEndPr/>
          <w:sdtContent>
            <w:tc>
              <w:tcPr>
                <w:tcW w:w="1158" w:type="dxa"/>
                <w:shd w:val="clear" w:color="auto" w:fill="E5EAF6"/>
                <w:vAlign w:val="center"/>
              </w:tcPr>
              <w:p w14:paraId="2CDE07F1" w14:textId="6DEAA2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15708331"/>
            <w:placeholder>
              <w:docPart w:val="C1F9E5F9161045DFAD8D9815D2C4E4A0"/>
            </w:placeholder>
            <w:showingPlcHdr/>
          </w:sdtPr>
          <w:sdtEndPr/>
          <w:sdtContent>
            <w:tc>
              <w:tcPr>
                <w:tcW w:w="2270" w:type="dxa"/>
                <w:shd w:val="clear" w:color="auto" w:fill="E5EAF6"/>
                <w:vAlign w:val="center"/>
              </w:tcPr>
              <w:p w14:paraId="5CE369D0" w14:textId="5E737570" w:rsidR="00234768" w:rsidRDefault="00234768" w:rsidP="00234768">
                <w:pPr>
                  <w:rPr>
                    <w:rFonts w:cstheme="minorHAnsi"/>
                    <w:b/>
                    <w:bCs/>
                    <w:u w:val="single"/>
                  </w:rPr>
                </w:pPr>
                <w:r>
                  <w:rPr>
                    <w:rStyle w:val="PlaceholderText"/>
                  </w:rPr>
                  <w:t>Total Reviewed</w:t>
                </w:r>
              </w:p>
            </w:tc>
          </w:sdtContent>
        </w:sdt>
      </w:tr>
      <w:tr w:rsidR="001421BC" w14:paraId="0EB2FC2F" w14:textId="77777777" w:rsidTr="00360C83">
        <w:trPr>
          <w:cantSplit/>
        </w:trPr>
        <w:tc>
          <w:tcPr>
            <w:tcW w:w="19440" w:type="dxa"/>
            <w:gridSpan w:val="23"/>
            <w:shd w:val="clear" w:color="auto" w:fill="E5EAF6"/>
          </w:tcPr>
          <w:p w14:paraId="012BF718" w14:textId="57689719"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DE39AC" w14:paraId="37268CBF" w14:textId="77777777" w:rsidTr="00806EF6">
        <w:trPr>
          <w:cantSplit/>
        </w:trPr>
        <w:tc>
          <w:tcPr>
            <w:tcW w:w="4312" w:type="dxa"/>
            <w:shd w:val="clear" w:color="auto" w:fill="E5EAF6"/>
            <w:vAlign w:val="center"/>
          </w:tcPr>
          <w:p w14:paraId="460E9CD2" w14:textId="77777777" w:rsidR="00DE39AC" w:rsidRPr="0045038E" w:rsidRDefault="00DE39AC" w:rsidP="00DE39AC">
            <w:pPr>
              <w:rPr>
                <w:sz w:val="12"/>
                <w:szCs w:val="12"/>
              </w:rPr>
            </w:pPr>
          </w:p>
          <w:p w14:paraId="7A8FFCD8" w14:textId="5C18CF06" w:rsidR="00DE39AC" w:rsidRPr="00347C11" w:rsidRDefault="00521537" w:rsidP="00DE39AC">
            <w:pPr>
              <w:rPr>
                <w:rFonts w:cstheme="minorHAnsi"/>
                <w:b/>
                <w:bCs/>
              </w:rPr>
            </w:pPr>
            <w:hyperlink w:anchor="Med8E4" w:tooltip="Click to See Full Standard" w:history="1">
              <w:r w:rsidR="00DE39AC" w:rsidRPr="0000340D">
                <w:rPr>
                  <w:rStyle w:val="Hyperlink"/>
                  <w:rFonts w:cstheme="minorHAnsi"/>
                  <w:b/>
                  <w:bCs/>
                </w:rPr>
                <w:t>8-E-4</w:t>
              </w:r>
            </w:hyperlink>
            <w:r w:rsidR="00DE39AC" w:rsidRPr="00534738">
              <w:t xml:space="preserve"> </w:t>
            </w:r>
            <w:r w:rsidR="00DE39AC">
              <w:t xml:space="preserve">  </w:t>
            </w:r>
            <w:bookmarkStart w:id="11" w:name="MedWorksheet5"/>
            <w:r w:rsidR="00DE39AC" w:rsidRPr="00CC680C">
              <w:rPr>
                <w:i/>
                <w:iCs/>
              </w:rPr>
              <w:t>A, B, C-M, C</w:t>
            </w:r>
          </w:p>
          <w:bookmarkEnd w:id="11"/>
          <w:p w14:paraId="00FDC3CC" w14:textId="19F6A916" w:rsidR="00DE39AC" w:rsidRPr="00D731C6" w:rsidRDefault="00DE39AC" w:rsidP="00DE39AC">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15D9511A" w:rsidR="00DE39AC" w:rsidRDefault="00521537" w:rsidP="009C6111">
            <w:pPr>
              <w:ind w:left="-96"/>
              <w:rPr>
                <w:rFonts w:cstheme="minorHAnsi"/>
                <w:b/>
                <w:bCs/>
                <w:u w:val="single"/>
              </w:rPr>
            </w:pPr>
            <w:sdt>
              <w:sdtPr>
                <w:rPr>
                  <w:rFonts w:cstheme="minorHAnsi"/>
                  <w:sz w:val="20"/>
                  <w:szCs w:val="20"/>
                </w:rPr>
                <w:id w:val="-4172533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0042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2436192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56ADFDB" w14:textId="22A155C6" w:rsidR="00DE39AC" w:rsidRDefault="00521537" w:rsidP="009C6111">
            <w:pPr>
              <w:ind w:left="-96"/>
              <w:rPr>
                <w:rFonts w:cstheme="minorHAnsi"/>
                <w:b/>
                <w:bCs/>
                <w:u w:val="single"/>
              </w:rPr>
            </w:pPr>
            <w:sdt>
              <w:sdtPr>
                <w:rPr>
                  <w:rFonts w:cstheme="minorHAnsi"/>
                  <w:sz w:val="20"/>
                  <w:szCs w:val="20"/>
                </w:rPr>
                <w:id w:val="-5039839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384605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440354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01A8B97" w14:textId="75A51B80" w:rsidR="00DE39AC" w:rsidRDefault="00521537" w:rsidP="009C6111">
            <w:pPr>
              <w:ind w:left="-96"/>
              <w:rPr>
                <w:rFonts w:cstheme="minorHAnsi"/>
                <w:b/>
                <w:bCs/>
                <w:u w:val="single"/>
              </w:rPr>
            </w:pPr>
            <w:sdt>
              <w:sdtPr>
                <w:rPr>
                  <w:rFonts w:cstheme="minorHAnsi"/>
                  <w:sz w:val="20"/>
                  <w:szCs w:val="20"/>
                </w:rPr>
                <w:id w:val="-582620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09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567954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56A1CCC" w14:textId="7AE99952" w:rsidR="00DE39AC" w:rsidRDefault="00521537" w:rsidP="009C6111">
            <w:pPr>
              <w:ind w:left="-96"/>
              <w:rPr>
                <w:rFonts w:cstheme="minorHAnsi"/>
                <w:b/>
                <w:bCs/>
                <w:u w:val="single"/>
              </w:rPr>
            </w:pPr>
            <w:sdt>
              <w:sdtPr>
                <w:rPr>
                  <w:rFonts w:cstheme="minorHAnsi"/>
                  <w:sz w:val="20"/>
                  <w:szCs w:val="20"/>
                </w:rPr>
                <w:id w:val="12201747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66076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2149856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2DFA6CA" w14:textId="0569929D" w:rsidR="00DE39AC" w:rsidRDefault="00521537" w:rsidP="009C6111">
            <w:pPr>
              <w:ind w:left="-96"/>
              <w:rPr>
                <w:rFonts w:cstheme="minorHAnsi"/>
                <w:b/>
                <w:bCs/>
                <w:u w:val="single"/>
              </w:rPr>
            </w:pPr>
            <w:sdt>
              <w:sdtPr>
                <w:rPr>
                  <w:rFonts w:cstheme="minorHAnsi"/>
                  <w:sz w:val="20"/>
                  <w:szCs w:val="20"/>
                </w:rPr>
                <w:id w:val="-15422789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465345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82582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90E3D58" w14:textId="0EFECF3F" w:rsidR="00DE39AC" w:rsidRDefault="00521537" w:rsidP="009C6111">
            <w:pPr>
              <w:ind w:left="-96"/>
              <w:rPr>
                <w:rFonts w:cstheme="minorHAnsi"/>
                <w:b/>
                <w:bCs/>
                <w:u w:val="single"/>
              </w:rPr>
            </w:pPr>
            <w:sdt>
              <w:sdtPr>
                <w:rPr>
                  <w:rFonts w:cstheme="minorHAnsi"/>
                  <w:sz w:val="20"/>
                  <w:szCs w:val="20"/>
                </w:rPr>
                <w:id w:val="-22213883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807981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0532749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2542805" w14:textId="0AF78AA1" w:rsidR="00DE39AC" w:rsidRDefault="00521537" w:rsidP="009C6111">
            <w:pPr>
              <w:ind w:left="-96"/>
              <w:rPr>
                <w:rFonts w:cstheme="minorHAnsi"/>
                <w:b/>
                <w:bCs/>
                <w:u w:val="single"/>
              </w:rPr>
            </w:pPr>
            <w:sdt>
              <w:sdtPr>
                <w:rPr>
                  <w:rFonts w:cstheme="minorHAnsi"/>
                  <w:sz w:val="20"/>
                  <w:szCs w:val="20"/>
                </w:rPr>
                <w:id w:val="5911239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07551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526123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190137F" w14:textId="030C4EFB" w:rsidR="00DE39AC" w:rsidRDefault="00521537" w:rsidP="009C6111">
            <w:pPr>
              <w:ind w:left="-96"/>
              <w:rPr>
                <w:rFonts w:cstheme="minorHAnsi"/>
                <w:b/>
                <w:bCs/>
                <w:u w:val="single"/>
              </w:rPr>
            </w:pPr>
            <w:sdt>
              <w:sdtPr>
                <w:rPr>
                  <w:rFonts w:cstheme="minorHAnsi"/>
                  <w:sz w:val="20"/>
                  <w:szCs w:val="20"/>
                </w:rPr>
                <w:id w:val="-20756452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128728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2282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F48B425" w14:textId="055AA5A6" w:rsidR="00DE39AC" w:rsidRDefault="00521537" w:rsidP="009C6111">
            <w:pPr>
              <w:ind w:left="-96"/>
              <w:rPr>
                <w:rFonts w:cstheme="minorHAnsi"/>
                <w:b/>
                <w:bCs/>
                <w:u w:val="single"/>
              </w:rPr>
            </w:pPr>
            <w:sdt>
              <w:sdtPr>
                <w:rPr>
                  <w:rFonts w:cstheme="minorHAnsi"/>
                  <w:sz w:val="20"/>
                  <w:szCs w:val="20"/>
                </w:rPr>
                <w:id w:val="11080001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1460495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159646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333D473" w14:textId="7799EFE7" w:rsidR="00DE39AC" w:rsidRDefault="00521537" w:rsidP="009C6111">
            <w:pPr>
              <w:ind w:left="-96"/>
              <w:rPr>
                <w:rFonts w:cstheme="minorHAnsi"/>
                <w:b/>
                <w:bCs/>
                <w:u w:val="single"/>
              </w:rPr>
            </w:pPr>
            <w:sdt>
              <w:sdtPr>
                <w:rPr>
                  <w:rFonts w:cstheme="minorHAnsi"/>
                  <w:sz w:val="20"/>
                  <w:szCs w:val="20"/>
                </w:rPr>
                <w:id w:val="-19584035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2551090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9499177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69ED8E" w14:textId="009ACEB9" w:rsidR="00DE39AC" w:rsidRDefault="00521537" w:rsidP="009C6111">
            <w:pPr>
              <w:ind w:left="-96"/>
              <w:rPr>
                <w:rFonts w:cstheme="minorHAnsi"/>
                <w:b/>
                <w:bCs/>
                <w:u w:val="single"/>
              </w:rPr>
            </w:pPr>
            <w:sdt>
              <w:sdtPr>
                <w:rPr>
                  <w:rFonts w:cstheme="minorHAnsi"/>
                  <w:sz w:val="20"/>
                  <w:szCs w:val="20"/>
                </w:rPr>
                <w:id w:val="-71311643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300318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065569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8CB601D" w14:textId="595CF43F" w:rsidR="00DE39AC" w:rsidRDefault="00521537" w:rsidP="009C6111">
            <w:pPr>
              <w:ind w:left="-96"/>
              <w:rPr>
                <w:rFonts w:cstheme="minorHAnsi"/>
                <w:b/>
                <w:bCs/>
                <w:u w:val="single"/>
              </w:rPr>
            </w:pPr>
            <w:sdt>
              <w:sdtPr>
                <w:rPr>
                  <w:rFonts w:cstheme="minorHAnsi"/>
                  <w:sz w:val="20"/>
                  <w:szCs w:val="20"/>
                </w:rPr>
                <w:id w:val="-6373428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512965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84975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D332F4D" w14:textId="5C96ABA5" w:rsidR="00DE39AC" w:rsidRDefault="00521537" w:rsidP="009C6111">
            <w:pPr>
              <w:ind w:left="-96"/>
              <w:rPr>
                <w:rFonts w:cstheme="minorHAnsi"/>
                <w:b/>
                <w:bCs/>
                <w:u w:val="single"/>
              </w:rPr>
            </w:pPr>
            <w:sdt>
              <w:sdtPr>
                <w:rPr>
                  <w:rFonts w:cstheme="minorHAnsi"/>
                  <w:sz w:val="20"/>
                  <w:szCs w:val="20"/>
                </w:rPr>
                <w:id w:val="76658844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95340227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8937948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FAA4CA0" w14:textId="733C210B" w:rsidR="00DE39AC" w:rsidRDefault="00521537" w:rsidP="009C6111">
            <w:pPr>
              <w:ind w:left="-96"/>
              <w:rPr>
                <w:rFonts w:cstheme="minorHAnsi"/>
                <w:b/>
                <w:bCs/>
                <w:u w:val="single"/>
              </w:rPr>
            </w:pPr>
            <w:sdt>
              <w:sdtPr>
                <w:rPr>
                  <w:rFonts w:cstheme="minorHAnsi"/>
                  <w:sz w:val="20"/>
                  <w:szCs w:val="20"/>
                </w:rPr>
                <w:id w:val="56214461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8680807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821846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34A840C" w14:textId="1DF95548" w:rsidR="00DE39AC" w:rsidRDefault="00521537" w:rsidP="009C6111">
            <w:pPr>
              <w:ind w:left="-96"/>
              <w:rPr>
                <w:rFonts w:cstheme="minorHAnsi"/>
                <w:b/>
                <w:bCs/>
                <w:u w:val="single"/>
              </w:rPr>
            </w:pPr>
            <w:sdt>
              <w:sdtPr>
                <w:rPr>
                  <w:rFonts w:cstheme="minorHAnsi"/>
                  <w:sz w:val="20"/>
                  <w:szCs w:val="20"/>
                </w:rPr>
                <w:id w:val="8429716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742960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921468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CB885D2" w14:textId="325EDA17" w:rsidR="00DE39AC" w:rsidRDefault="00521537" w:rsidP="009C6111">
            <w:pPr>
              <w:ind w:left="-96"/>
              <w:rPr>
                <w:rFonts w:cstheme="minorHAnsi"/>
                <w:b/>
                <w:bCs/>
                <w:u w:val="single"/>
              </w:rPr>
            </w:pPr>
            <w:sdt>
              <w:sdtPr>
                <w:rPr>
                  <w:rFonts w:cstheme="minorHAnsi"/>
                  <w:sz w:val="20"/>
                  <w:szCs w:val="20"/>
                </w:rPr>
                <w:id w:val="-3183429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06538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678169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6DF28B60" w14:textId="115316CE" w:rsidR="00DE39AC" w:rsidRDefault="00521537" w:rsidP="009C6111">
            <w:pPr>
              <w:ind w:left="-96"/>
              <w:rPr>
                <w:rFonts w:cstheme="minorHAnsi"/>
                <w:b/>
                <w:bCs/>
                <w:u w:val="single"/>
              </w:rPr>
            </w:pPr>
            <w:sdt>
              <w:sdtPr>
                <w:rPr>
                  <w:rFonts w:cstheme="minorHAnsi"/>
                  <w:sz w:val="20"/>
                  <w:szCs w:val="20"/>
                </w:rPr>
                <w:id w:val="67953988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3071495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24922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CD9C3A9" w14:textId="27950F0D" w:rsidR="00DE39AC" w:rsidRDefault="00521537" w:rsidP="009C6111">
            <w:pPr>
              <w:ind w:left="-96"/>
              <w:rPr>
                <w:rFonts w:cstheme="minorHAnsi"/>
                <w:b/>
                <w:bCs/>
                <w:u w:val="single"/>
              </w:rPr>
            </w:pPr>
            <w:sdt>
              <w:sdtPr>
                <w:rPr>
                  <w:rFonts w:cstheme="minorHAnsi"/>
                  <w:sz w:val="20"/>
                  <w:szCs w:val="20"/>
                </w:rPr>
                <w:id w:val="-16650846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8835544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67387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933DF85" w14:textId="65C420C7" w:rsidR="00DE39AC" w:rsidRDefault="00521537" w:rsidP="009C6111">
            <w:pPr>
              <w:ind w:left="-96"/>
              <w:rPr>
                <w:rFonts w:cstheme="minorHAnsi"/>
                <w:b/>
                <w:bCs/>
                <w:u w:val="single"/>
              </w:rPr>
            </w:pPr>
            <w:sdt>
              <w:sdtPr>
                <w:rPr>
                  <w:rFonts w:cstheme="minorHAnsi"/>
                  <w:sz w:val="20"/>
                  <w:szCs w:val="20"/>
                </w:rPr>
                <w:id w:val="-561648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7598404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105464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12C2D6" w14:textId="07C61755" w:rsidR="00DE39AC" w:rsidRDefault="00521537" w:rsidP="009C6111">
            <w:pPr>
              <w:ind w:left="-96"/>
              <w:rPr>
                <w:rFonts w:cstheme="minorHAnsi"/>
                <w:b/>
                <w:bCs/>
                <w:u w:val="single"/>
              </w:rPr>
            </w:pPr>
            <w:sdt>
              <w:sdtPr>
                <w:rPr>
                  <w:rFonts w:cstheme="minorHAnsi"/>
                  <w:sz w:val="20"/>
                  <w:szCs w:val="20"/>
                </w:rPr>
                <w:id w:val="-90800458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248253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4333338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2009868895"/>
            <w:placeholder>
              <w:docPart w:val="230E1AD903C74C959A2F292817BB30E3"/>
            </w:placeholder>
            <w:showingPlcHdr/>
          </w:sdtPr>
          <w:sdtEndPr/>
          <w:sdtContent>
            <w:tc>
              <w:tcPr>
                <w:tcW w:w="1158" w:type="dxa"/>
                <w:shd w:val="clear" w:color="auto" w:fill="E5EAF6"/>
                <w:vAlign w:val="center"/>
              </w:tcPr>
              <w:p w14:paraId="48C97D8F" w14:textId="26B9B7C0"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987009646"/>
            <w:placeholder>
              <w:docPart w:val="8EA727E24B544A84A6F563A53193F793"/>
            </w:placeholder>
            <w:showingPlcHdr/>
          </w:sdtPr>
          <w:sdtEndPr/>
          <w:sdtContent>
            <w:tc>
              <w:tcPr>
                <w:tcW w:w="2270" w:type="dxa"/>
                <w:shd w:val="clear" w:color="auto" w:fill="E5EAF6"/>
                <w:vAlign w:val="center"/>
              </w:tcPr>
              <w:p w14:paraId="74E2AD7D" w14:textId="7E21601E" w:rsidR="00DE39AC" w:rsidRDefault="00DE39AC" w:rsidP="00DE39AC">
                <w:pPr>
                  <w:rPr>
                    <w:rFonts w:cstheme="minorHAnsi"/>
                    <w:b/>
                    <w:bCs/>
                    <w:u w:val="single"/>
                  </w:rPr>
                </w:pPr>
                <w:r>
                  <w:rPr>
                    <w:rStyle w:val="PlaceholderText"/>
                  </w:rPr>
                  <w:t>Total Reviewed</w:t>
                </w:r>
              </w:p>
            </w:tc>
          </w:sdtContent>
        </w:sdt>
      </w:tr>
      <w:tr w:rsidR="001421BC" w14:paraId="05F2403B" w14:textId="77777777" w:rsidTr="0019419F">
        <w:trPr>
          <w:cantSplit/>
        </w:trPr>
        <w:tc>
          <w:tcPr>
            <w:tcW w:w="19440" w:type="dxa"/>
            <w:gridSpan w:val="23"/>
            <w:shd w:val="clear" w:color="auto" w:fill="E5EAF6"/>
          </w:tcPr>
          <w:p w14:paraId="673F6428" w14:textId="152F0B91"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DE39AC" w14:paraId="5B881A44" w14:textId="77777777" w:rsidTr="00806EF6">
        <w:trPr>
          <w:cantSplit/>
        </w:trPr>
        <w:tc>
          <w:tcPr>
            <w:tcW w:w="4312" w:type="dxa"/>
            <w:vAlign w:val="center"/>
          </w:tcPr>
          <w:p w14:paraId="3EDC1410" w14:textId="77777777" w:rsidR="00DE39AC" w:rsidRPr="0045038E" w:rsidRDefault="00DE39AC" w:rsidP="00DE39AC">
            <w:pPr>
              <w:rPr>
                <w:sz w:val="12"/>
                <w:szCs w:val="12"/>
              </w:rPr>
            </w:pPr>
          </w:p>
          <w:p w14:paraId="6CC1BB5D" w14:textId="77777777" w:rsidR="00DE39AC" w:rsidRPr="00347C11" w:rsidRDefault="00521537" w:rsidP="00DE39AC">
            <w:pPr>
              <w:rPr>
                <w:rFonts w:cstheme="minorHAnsi"/>
                <w:b/>
                <w:bCs/>
              </w:rPr>
            </w:pPr>
            <w:hyperlink w:anchor="Med8E9" w:tooltip="Click to See Full Standard" w:history="1">
              <w:r w:rsidR="00DE39AC" w:rsidRPr="0000340D">
                <w:rPr>
                  <w:rStyle w:val="Hyperlink"/>
                  <w:rFonts w:cstheme="minorHAnsi"/>
                  <w:b/>
                  <w:bCs/>
                </w:rPr>
                <w:t>8-E-9</w:t>
              </w:r>
            </w:hyperlink>
            <w:r w:rsidR="00DE39AC" w:rsidRPr="00534738">
              <w:t xml:space="preserve"> </w:t>
            </w:r>
            <w:r w:rsidR="00DE39AC">
              <w:t xml:space="preserve">  </w:t>
            </w:r>
            <w:r w:rsidR="00DE39AC" w:rsidRPr="00CC680C">
              <w:rPr>
                <w:i/>
                <w:iCs/>
              </w:rPr>
              <w:t>A, B, C-M, C</w:t>
            </w:r>
          </w:p>
          <w:p w14:paraId="3996C7EA" w14:textId="5F3DD758" w:rsidR="00DE39AC" w:rsidRPr="00D731C6" w:rsidRDefault="00DE39AC" w:rsidP="00DE39AC">
            <w:pPr>
              <w:rPr>
                <w:rFonts w:cstheme="minorHAnsi"/>
              </w:rPr>
            </w:pPr>
            <w:r w:rsidRPr="008E2201">
              <w:rPr>
                <w:rFonts w:cstheme="minorHAnsi"/>
              </w:rPr>
              <w:t>Name of pathologist is on all pathology reports.</w:t>
            </w:r>
          </w:p>
        </w:tc>
        <w:tc>
          <w:tcPr>
            <w:tcW w:w="585" w:type="dxa"/>
            <w:vAlign w:val="center"/>
          </w:tcPr>
          <w:p w14:paraId="6880237D" w14:textId="570F4118" w:rsidR="00DE39AC" w:rsidRDefault="00521537" w:rsidP="009C6111">
            <w:pPr>
              <w:ind w:left="-96"/>
              <w:rPr>
                <w:rFonts w:cstheme="minorHAnsi"/>
                <w:b/>
                <w:bCs/>
                <w:u w:val="single"/>
              </w:rPr>
            </w:pPr>
            <w:sdt>
              <w:sdtPr>
                <w:rPr>
                  <w:rFonts w:cstheme="minorHAnsi"/>
                  <w:sz w:val="20"/>
                  <w:szCs w:val="20"/>
                </w:rPr>
                <w:id w:val="-213339851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0294157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864348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DE5731" w14:textId="05BAC4E9" w:rsidR="00DE39AC" w:rsidRDefault="00521537" w:rsidP="009C6111">
            <w:pPr>
              <w:ind w:left="-96"/>
              <w:rPr>
                <w:rFonts w:cstheme="minorHAnsi"/>
                <w:b/>
                <w:bCs/>
                <w:u w:val="single"/>
              </w:rPr>
            </w:pPr>
            <w:sdt>
              <w:sdtPr>
                <w:rPr>
                  <w:rFonts w:cstheme="minorHAnsi"/>
                  <w:sz w:val="20"/>
                  <w:szCs w:val="20"/>
                </w:rPr>
                <w:id w:val="4195679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411029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154245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AC3B20A" w14:textId="0AD9A11B" w:rsidR="00DE39AC" w:rsidRDefault="00521537" w:rsidP="009C6111">
            <w:pPr>
              <w:ind w:left="-96"/>
              <w:rPr>
                <w:rFonts w:cstheme="minorHAnsi"/>
                <w:b/>
                <w:bCs/>
                <w:u w:val="single"/>
              </w:rPr>
            </w:pPr>
            <w:sdt>
              <w:sdtPr>
                <w:rPr>
                  <w:rFonts w:cstheme="minorHAnsi"/>
                  <w:sz w:val="20"/>
                  <w:szCs w:val="20"/>
                </w:rPr>
                <w:id w:val="14475096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3913358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274482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920F28" w14:textId="181BA867" w:rsidR="00DE39AC" w:rsidRDefault="00521537" w:rsidP="009C6111">
            <w:pPr>
              <w:ind w:left="-96"/>
              <w:rPr>
                <w:rFonts w:cstheme="minorHAnsi"/>
                <w:b/>
                <w:bCs/>
                <w:u w:val="single"/>
              </w:rPr>
            </w:pPr>
            <w:sdt>
              <w:sdtPr>
                <w:rPr>
                  <w:rFonts w:cstheme="minorHAnsi"/>
                  <w:sz w:val="20"/>
                  <w:szCs w:val="20"/>
                </w:rPr>
                <w:id w:val="20726103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172147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3118653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C7675" w14:textId="53ADC0E2" w:rsidR="00DE39AC" w:rsidRDefault="00521537" w:rsidP="009C6111">
            <w:pPr>
              <w:ind w:left="-96"/>
              <w:rPr>
                <w:rFonts w:cstheme="minorHAnsi"/>
                <w:b/>
                <w:bCs/>
                <w:u w:val="single"/>
              </w:rPr>
            </w:pPr>
            <w:sdt>
              <w:sdtPr>
                <w:rPr>
                  <w:rFonts w:cstheme="minorHAnsi"/>
                  <w:sz w:val="20"/>
                  <w:szCs w:val="20"/>
                </w:rPr>
                <w:id w:val="-150604754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900891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5771896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C3922F9" w14:textId="6CC48475" w:rsidR="00DE39AC" w:rsidRDefault="00521537" w:rsidP="009C6111">
            <w:pPr>
              <w:ind w:left="-96"/>
              <w:rPr>
                <w:rFonts w:cstheme="minorHAnsi"/>
                <w:b/>
                <w:bCs/>
                <w:u w:val="single"/>
              </w:rPr>
            </w:pPr>
            <w:sdt>
              <w:sdtPr>
                <w:rPr>
                  <w:rFonts w:cstheme="minorHAnsi"/>
                  <w:sz w:val="20"/>
                  <w:szCs w:val="20"/>
                </w:rPr>
                <w:id w:val="135499401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137029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9145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6FF7457" w14:textId="19251911" w:rsidR="00DE39AC" w:rsidRDefault="00521537" w:rsidP="009C6111">
            <w:pPr>
              <w:ind w:left="-96"/>
              <w:rPr>
                <w:rFonts w:cstheme="minorHAnsi"/>
                <w:b/>
                <w:bCs/>
                <w:u w:val="single"/>
              </w:rPr>
            </w:pPr>
            <w:sdt>
              <w:sdtPr>
                <w:rPr>
                  <w:rFonts w:cstheme="minorHAnsi"/>
                  <w:sz w:val="20"/>
                  <w:szCs w:val="20"/>
                </w:rPr>
                <w:id w:val="-42064349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8263078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731521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11EE4D4" w14:textId="50ECFA00" w:rsidR="00DE39AC" w:rsidRDefault="00521537" w:rsidP="009C6111">
            <w:pPr>
              <w:ind w:left="-96"/>
              <w:rPr>
                <w:rFonts w:cstheme="minorHAnsi"/>
                <w:b/>
                <w:bCs/>
                <w:u w:val="single"/>
              </w:rPr>
            </w:pPr>
            <w:sdt>
              <w:sdtPr>
                <w:rPr>
                  <w:rFonts w:cstheme="minorHAnsi"/>
                  <w:sz w:val="20"/>
                  <w:szCs w:val="20"/>
                </w:rPr>
                <w:id w:val="533441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5412746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35034070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93D6DD7" w14:textId="66FA8EAD" w:rsidR="00DE39AC" w:rsidRDefault="00521537" w:rsidP="009C6111">
            <w:pPr>
              <w:ind w:left="-96"/>
              <w:rPr>
                <w:rFonts w:cstheme="minorHAnsi"/>
                <w:b/>
                <w:bCs/>
                <w:u w:val="single"/>
              </w:rPr>
            </w:pPr>
            <w:sdt>
              <w:sdtPr>
                <w:rPr>
                  <w:rFonts w:cstheme="minorHAnsi"/>
                  <w:sz w:val="20"/>
                  <w:szCs w:val="20"/>
                </w:rPr>
                <w:id w:val="-11525231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3481970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586960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4AB75E6" w14:textId="6616E001" w:rsidR="00DE39AC" w:rsidRDefault="00521537" w:rsidP="009C6111">
            <w:pPr>
              <w:ind w:left="-96"/>
              <w:rPr>
                <w:rFonts w:cstheme="minorHAnsi"/>
                <w:b/>
                <w:bCs/>
                <w:u w:val="single"/>
              </w:rPr>
            </w:pPr>
            <w:sdt>
              <w:sdtPr>
                <w:rPr>
                  <w:rFonts w:cstheme="minorHAnsi"/>
                  <w:sz w:val="20"/>
                  <w:szCs w:val="20"/>
                </w:rPr>
                <w:id w:val="20152990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4498484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032081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0D6B327" w14:textId="0E4A7A9A" w:rsidR="00DE39AC" w:rsidRDefault="00521537" w:rsidP="009C6111">
            <w:pPr>
              <w:ind w:left="-96"/>
              <w:rPr>
                <w:rFonts w:cstheme="minorHAnsi"/>
                <w:b/>
                <w:bCs/>
                <w:u w:val="single"/>
              </w:rPr>
            </w:pPr>
            <w:sdt>
              <w:sdtPr>
                <w:rPr>
                  <w:rFonts w:cstheme="minorHAnsi"/>
                  <w:sz w:val="20"/>
                  <w:szCs w:val="20"/>
                </w:rPr>
                <w:id w:val="30288904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67091242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321020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A3944B" w14:textId="36195D01" w:rsidR="00DE39AC" w:rsidRDefault="00521537" w:rsidP="009C6111">
            <w:pPr>
              <w:ind w:left="-96"/>
              <w:rPr>
                <w:rFonts w:cstheme="minorHAnsi"/>
                <w:b/>
                <w:bCs/>
                <w:u w:val="single"/>
              </w:rPr>
            </w:pPr>
            <w:sdt>
              <w:sdtPr>
                <w:rPr>
                  <w:rFonts w:cstheme="minorHAnsi"/>
                  <w:sz w:val="20"/>
                  <w:szCs w:val="20"/>
                </w:rPr>
                <w:id w:val="-1153955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4966643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1184517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CD2C4" w14:textId="124C4D1E" w:rsidR="00DE39AC" w:rsidRDefault="00521537" w:rsidP="009C6111">
            <w:pPr>
              <w:ind w:left="-96"/>
              <w:rPr>
                <w:rFonts w:cstheme="minorHAnsi"/>
                <w:b/>
                <w:bCs/>
                <w:u w:val="single"/>
              </w:rPr>
            </w:pPr>
            <w:sdt>
              <w:sdtPr>
                <w:rPr>
                  <w:rFonts w:cstheme="minorHAnsi"/>
                  <w:sz w:val="20"/>
                  <w:szCs w:val="20"/>
                </w:rPr>
                <w:id w:val="-4778447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916212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11866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4AE9B05" w14:textId="3D2D075C" w:rsidR="00DE39AC" w:rsidRDefault="00521537" w:rsidP="009C6111">
            <w:pPr>
              <w:ind w:left="-96"/>
              <w:rPr>
                <w:rFonts w:cstheme="minorHAnsi"/>
                <w:b/>
                <w:bCs/>
                <w:u w:val="single"/>
              </w:rPr>
            </w:pPr>
            <w:sdt>
              <w:sdtPr>
                <w:rPr>
                  <w:rFonts w:cstheme="minorHAnsi"/>
                  <w:sz w:val="20"/>
                  <w:szCs w:val="20"/>
                </w:rPr>
                <w:id w:val="120645798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2389232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017438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DE55B" w14:textId="03354236" w:rsidR="00DE39AC" w:rsidRDefault="00521537" w:rsidP="009C6111">
            <w:pPr>
              <w:ind w:left="-96"/>
              <w:rPr>
                <w:rFonts w:cstheme="minorHAnsi"/>
                <w:b/>
                <w:bCs/>
                <w:u w:val="single"/>
              </w:rPr>
            </w:pPr>
            <w:sdt>
              <w:sdtPr>
                <w:rPr>
                  <w:rFonts w:cstheme="minorHAnsi"/>
                  <w:sz w:val="20"/>
                  <w:szCs w:val="20"/>
                </w:rPr>
                <w:id w:val="-8536432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6023836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63009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DD4CC64" w14:textId="72FCCE4B" w:rsidR="00DE39AC" w:rsidRDefault="00521537" w:rsidP="009C6111">
            <w:pPr>
              <w:ind w:left="-96"/>
              <w:rPr>
                <w:rFonts w:cstheme="minorHAnsi"/>
                <w:b/>
                <w:bCs/>
                <w:u w:val="single"/>
              </w:rPr>
            </w:pPr>
            <w:sdt>
              <w:sdtPr>
                <w:rPr>
                  <w:rFonts w:cstheme="minorHAnsi"/>
                  <w:sz w:val="20"/>
                  <w:szCs w:val="20"/>
                </w:rPr>
                <w:id w:val="10275254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888225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48481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B20DBE" w14:textId="50FA9B7B" w:rsidR="00DE39AC" w:rsidRDefault="00521537" w:rsidP="009C6111">
            <w:pPr>
              <w:ind w:left="-96"/>
              <w:rPr>
                <w:rFonts w:cstheme="minorHAnsi"/>
                <w:b/>
                <w:bCs/>
                <w:u w:val="single"/>
              </w:rPr>
            </w:pPr>
            <w:sdt>
              <w:sdtPr>
                <w:rPr>
                  <w:rFonts w:cstheme="minorHAnsi"/>
                  <w:sz w:val="20"/>
                  <w:szCs w:val="20"/>
                </w:rPr>
                <w:id w:val="1444425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471032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6374367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4C5FDC7" w14:textId="586AB2F0" w:rsidR="00DE39AC" w:rsidRDefault="00521537" w:rsidP="009C6111">
            <w:pPr>
              <w:ind w:left="-96"/>
              <w:rPr>
                <w:rFonts w:cstheme="minorHAnsi"/>
                <w:b/>
                <w:bCs/>
                <w:u w:val="single"/>
              </w:rPr>
            </w:pPr>
            <w:sdt>
              <w:sdtPr>
                <w:rPr>
                  <w:rFonts w:cstheme="minorHAnsi"/>
                  <w:sz w:val="20"/>
                  <w:szCs w:val="20"/>
                </w:rPr>
                <w:id w:val="-129790668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505193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2489375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A58745" w14:textId="771317BE" w:rsidR="00DE39AC" w:rsidRDefault="00521537" w:rsidP="009C6111">
            <w:pPr>
              <w:ind w:left="-96"/>
              <w:rPr>
                <w:rFonts w:cstheme="minorHAnsi"/>
                <w:b/>
                <w:bCs/>
                <w:u w:val="single"/>
              </w:rPr>
            </w:pPr>
            <w:sdt>
              <w:sdtPr>
                <w:rPr>
                  <w:rFonts w:cstheme="minorHAnsi"/>
                  <w:sz w:val="20"/>
                  <w:szCs w:val="20"/>
                </w:rPr>
                <w:id w:val="200485209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631134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805524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B4342F4" w14:textId="64C3DC84" w:rsidR="00DE39AC" w:rsidRDefault="00521537" w:rsidP="009C6111">
            <w:pPr>
              <w:ind w:left="-96"/>
              <w:rPr>
                <w:rFonts w:cstheme="minorHAnsi"/>
                <w:b/>
                <w:bCs/>
                <w:u w:val="single"/>
              </w:rPr>
            </w:pPr>
            <w:sdt>
              <w:sdtPr>
                <w:rPr>
                  <w:rFonts w:cstheme="minorHAnsi"/>
                  <w:sz w:val="20"/>
                  <w:szCs w:val="20"/>
                </w:rPr>
                <w:id w:val="-110048611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5099472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4939034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40844180"/>
            <w:placeholder>
              <w:docPart w:val="49607FD3535A4DB7B9D121E27B85D173"/>
            </w:placeholder>
            <w:showingPlcHdr/>
          </w:sdtPr>
          <w:sdtEndPr/>
          <w:sdtContent>
            <w:tc>
              <w:tcPr>
                <w:tcW w:w="1158" w:type="dxa"/>
                <w:vAlign w:val="center"/>
              </w:tcPr>
              <w:p w14:paraId="7E6C38CB" w14:textId="063A4744"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435407514"/>
            <w:placeholder>
              <w:docPart w:val="656E26458DBF448E8A6639E9FE3E6D29"/>
            </w:placeholder>
            <w:showingPlcHdr/>
          </w:sdtPr>
          <w:sdtEndPr/>
          <w:sdtContent>
            <w:tc>
              <w:tcPr>
                <w:tcW w:w="2270" w:type="dxa"/>
                <w:vAlign w:val="center"/>
              </w:tcPr>
              <w:p w14:paraId="18CBBFC1" w14:textId="0118D8CF" w:rsidR="00DE39AC" w:rsidRDefault="00DE39AC" w:rsidP="00DE39AC">
                <w:pPr>
                  <w:rPr>
                    <w:rFonts w:cstheme="minorHAnsi"/>
                    <w:b/>
                    <w:bCs/>
                    <w:u w:val="single"/>
                  </w:rPr>
                </w:pPr>
                <w:r>
                  <w:rPr>
                    <w:rStyle w:val="PlaceholderText"/>
                  </w:rPr>
                  <w:t>Total Reviewed</w:t>
                </w:r>
              </w:p>
            </w:tc>
          </w:sdtContent>
        </w:sdt>
      </w:tr>
      <w:tr w:rsidR="001421BC" w14:paraId="49EBCC3F" w14:textId="77777777" w:rsidTr="00590AE1">
        <w:trPr>
          <w:cantSplit/>
        </w:trPr>
        <w:tc>
          <w:tcPr>
            <w:tcW w:w="19440" w:type="dxa"/>
            <w:gridSpan w:val="23"/>
          </w:tcPr>
          <w:p w14:paraId="2FB83C3D" w14:textId="4B026966"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234768" w14:paraId="6F435A42" w14:textId="77777777" w:rsidTr="00806EF6">
        <w:trPr>
          <w:cantSplit/>
        </w:trPr>
        <w:tc>
          <w:tcPr>
            <w:tcW w:w="4312" w:type="dxa"/>
            <w:shd w:val="clear" w:color="auto" w:fill="E5EAF6"/>
            <w:vAlign w:val="center"/>
          </w:tcPr>
          <w:p w14:paraId="74E14C1B" w14:textId="77777777" w:rsidR="00234768" w:rsidRPr="0045038E" w:rsidRDefault="00234768" w:rsidP="00234768">
            <w:pPr>
              <w:rPr>
                <w:sz w:val="12"/>
                <w:szCs w:val="12"/>
              </w:rPr>
            </w:pPr>
          </w:p>
          <w:p w14:paraId="58296528" w14:textId="77777777" w:rsidR="00234768" w:rsidRPr="00347C11" w:rsidRDefault="00521537" w:rsidP="00234768">
            <w:pPr>
              <w:rPr>
                <w:rFonts w:cstheme="minorHAnsi"/>
                <w:b/>
                <w:bCs/>
              </w:rPr>
            </w:pPr>
            <w:hyperlink w:anchor="Med8F1" w:tooltip="Click to See Full Standard" w:history="1">
              <w:r w:rsidR="00234768" w:rsidRPr="0000340D">
                <w:rPr>
                  <w:rStyle w:val="Hyperlink"/>
                  <w:rFonts w:cstheme="minorHAnsi"/>
                  <w:b/>
                  <w:bCs/>
                </w:rPr>
                <w:t>8-F-1</w:t>
              </w:r>
            </w:hyperlink>
            <w:r w:rsidR="00234768" w:rsidRPr="00534738">
              <w:t xml:space="preserve"> </w:t>
            </w:r>
            <w:r w:rsidR="00234768">
              <w:t xml:space="preserve">  </w:t>
            </w:r>
            <w:r w:rsidR="00234768" w:rsidRPr="00CC680C">
              <w:rPr>
                <w:i/>
                <w:iCs/>
              </w:rPr>
              <w:t>A, B, C-M, C</w:t>
            </w:r>
          </w:p>
          <w:p w14:paraId="76076FCA" w14:textId="471A9728" w:rsidR="00234768" w:rsidRPr="00D731C6" w:rsidRDefault="00234768" w:rsidP="00234768">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0B2AFAD8" w:rsidR="00234768" w:rsidRDefault="00521537" w:rsidP="009C6111">
            <w:pPr>
              <w:ind w:left="-96"/>
              <w:rPr>
                <w:rFonts w:cstheme="minorHAnsi"/>
                <w:b/>
                <w:bCs/>
                <w:u w:val="single"/>
              </w:rPr>
            </w:pPr>
            <w:sdt>
              <w:sdtPr>
                <w:rPr>
                  <w:rFonts w:cstheme="minorHAnsi"/>
                  <w:sz w:val="20"/>
                  <w:szCs w:val="20"/>
                </w:rPr>
                <w:id w:val="11431647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79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8993C2" w14:textId="39C67A62" w:rsidR="00234768" w:rsidRDefault="00521537" w:rsidP="009C6111">
            <w:pPr>
              <w:ind w:left="-96"/>
              <w:rPr>
                <w:rFonts w:cstheme="minorHAnsi"/>
                <w:b/>
                <w:bCs/>
                <w:u w:val="single"/>
              </w:rPr>
            </w:pPr>
            <w:sdt>
              <w:sdtPr>
                <w:rPr>
                  <w:rFonts w:cstheme="minorHAnsi"/>
                  <w:sz w:val="20"/>
                  <w:szCs w:val="20"/>
                </w:rPr>
                <w:id w:val="1550186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015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F655A3" w14:textId="0347C30A" w:rsidR="00234768" w:rsidRDefault="00521537" w:rsidP="009C6111">
            <w:pPr>
              <w:ind w:left="-96"/>
              <w:rPr>
                <w:rFonts w:cstheme="minorHAnsi"/>
                <w:b/>
                <w:bCs/>
                <w:u w:val="single"/>
              </w:rPr>
            </w:pPr>
            <w:sdt>
              <w:sdtPr>
                <w:rPr>
                  <w:rFonts w:cstheme="minorHAnsi"/>
                  <w:sz w:val="20"/>
                  <w:szCs w:val="20"/>
                </w:rPr>
                <w:id w:val="-431665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44968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403817" w14:textId="5AF68CE9" w:rsidR="00234768" w:rsidRDefault="00521537" w:rsidP="009C6111">
            <w:pPr>
              <w:ind w:left="-96"/>
              <w:rPr>
                <w:rFonts w:cstheme="minorHAnsi"/>
                <w:b/>
                <w:bCs/>
                <w:u w:val="single"/>
              </w:rPr>
            </w:pPr>
            <w:sdt>
              <w:sdtPr>
                <w:rPr>
                  <w:rFonts w:cstheme="minorHAnsi"/>
                  <w:sz w:val="20"/>
                  <w:szCs w:val="20"/>
                </w:rPr>
                <w:id w:val="65017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030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B49715" w14:textId="4F384D24" w:rsidR="00234768" w:rsidRDefault="00521537" w:rsidP="009C6111">
            <w:pPr>
              <w:ind w:left="-96"/>
              <w:rPr>
                <w:rFonts w:cstheme="minorHAnsi"/>
                <w:b/>
                <w:bCs/>
                <w:u w:val="single"/>
              </w:rPr>
            </w:pPr>
            <w:sdt>
              <w:sdtPr>
                <w:rPr>
                  <w:rFonts w:cstheme="minorHAnsi"/>
                  <w:sz w:val="20"/>
                  <w:szCs w:val="20"/>
                </w:rPr>
                <w:id w:val="-258683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79296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14DA79" w14:textId="4348FB3A" w:rsidR="00234768" w:rsidRDefault="00521537" w:rsidP="009C6111">
            <w:pPr>
              <w:ind w:left="-96"/>
              <w:rPr>
                <w:rFonts w:cstheme="minorHAnsi"/>
                <w:b/>
                <w:bCs/>
                <w:u w:val="single"/>
              </w:rPr>
            </w:pPr>
            <w:sdt>
              <w:sdtPr>
                <w:rPr>
                  <w:rFonts w:cstheme="minorHAnsi"/>
                  <w:sz w:val="20"/>
                  <w:szCs w:val="20"/>
                </w:rPr>
                <w:id w:val="-1054157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283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0DFF44" w14:textId="24DFC2B3" w:rsidR="00234768" w:rsidRDefault="00521537" w:rsidP="009C6111">
            <w:pPr>
              <w:ind w:left="-96"/>
              <w:rPr>
                <w:rFonts w:cstheme="minorHAnsi"/>
                <w:b/>
                <w:bCs/>
                <w:u w:val="single"/>
              </w:rPr>
            </w:pPr>
            <w:sdt>
              <w:sdtPr>
                <w:rPr>
                  <w:rFonts w:cstheme="minorHAnsi"/>
                  <w:sz w:val="20"/>
                  <w:szCs w:val="20"/>
                </w:rPr>
                <w:id w:val="9551447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46153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06AD19" w14:textId="57494A60" w:rsidR="00234768" w:rsidRDefault="00521537" w:rsidP="009C6111">
            <w:pPr>
              <w:ind w:left="-96"/>
              <w:rPr>
                <w:rFonts w:cstheme="minorHAnsi"/>
                <w:b/>
                <w:bCs/>
                <w:u w:val="single"/>
              </w:rPr>
            </w:pPr>
            <w:sdt>
              <w:sdtPr>
                <w:rPr>
                  <w:rFonts w:cstheme="minorHAnsi"/>
                  <w:sz w:val="20"/>
                  <w:szCs w:val="20"/>
                </w:rPr>
                <w:id w:val="20928836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473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B4D94" w14:textId="7D0A088D" w:rsidR="00234768" w:rsidRDefault="00521537" w:rsidP="009C6111">
            <w:pPr>
              <w:ind w:left="-96"/>
              <w:rPr>
                <w:rFonts w:cstheme="minorHAnsi"/>
                <w:b/>
                <w:bCs/>
                <w:u w:val="single"/>
              </w:rPr>
            </w:pPr>
            <w:sdt>
              <w:sdtPr>
                <w:rPr>
                  <w:rFonts w:cstheme="minorHAnsi"/>
                  <w:sz w:val="20"/>
                  <w:szCs w:val="20"/>
                </w:rPr>
                <w:id w:val="-13124793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0938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4C1B21" w14:textId="19998BD9" w:rsidR="00234768" w:rsidRDefault="00521537" w:rsidP="009C6111">
            <w:pPr>
              <w:ind w:left="-96"/>
              <w:rPr>
                <w:rFonts w:cstheme="minorHAnsi"/>
                <w:b/>
                <w:bCs/>
                <w:u w:val="single"/>
              </w:rPr>
            </w:pPr>
            <w:sdt>
              <w:sdtPr>
                <w:rPr>
                  <w:rFonts w:cstheme="minorHAnsi"/>
                  <w:sz w:val="20"/>
                  <w:szCs w:val="20"/>
                </w:rPr>
                <w:id w:val="7337359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029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B99E34" w14:textId="701AB84C" w:rsidR="00234768" w:rsidRDefault="00521537" w:rsidP="009C6111">
            <w:pPr>
              <w:ind w:left="-96"/>
              <w:rPr>
                <w:rFonts w:cstheme="minorHAnsi"/>
                <w:b/>
                <w:bCs/>
                <w:u w:val="single"/>
              </w:rPr>
            </w:pPr>
            <w:sdt>
              <w:sdtPr>
                <w:rPr>
                  <w:rFonts w:cstheme="minorHAnsi"/>
                  <w:sz w:val="20"/>
                  <w:szCs w:val="20"/>
                </w:rPr>
                <w:id w:val="-1173334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8726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F6E2DF" w14:textId="54C24365" w:rsidR="00234768" w:rsidRDefault="00521537" w:rsidP="009C6111">
            <w:pPr>
              <w:ind w:left="-96"/>
              <w:rPr>
                <w:rFonts w:cstheme="minorHAnsi"/>
                <w:b/>
                <w:bCs/>
                <w:u w:val="single"/>
              </w:rPr>
            </w:pPr>
            <w:sdt>
              <w:sdtPr>
                <w:rPr>
                  <w:rFonts w:cstheme="minorHAnsi"/>
                  <w:sz w:val="20"/>
                  <w:szCs w:val="20"/>
                </w:rPr>
                <w:id w:val="8184577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143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6A3E67" w14:textId="5749AF28" w:rsidR="00234768" w:rsidRDefault="00521537" w:rsidP="009C6111">
            <w:pPr>
              <w:ind w:left="-96"/>
              <w:rPr>
                <w:rFonts w:cstheme="minorHAnsi"/>
                <w:b/>
                <w:bCs/>
                <w:u w:val="single"/>
              </w:rPr>
            </w:pPr>
            <w:sdt>
              <w:sdtPr>
                <w:rPr>
                  <w:rFonts w:cstheme="minorHAnsi"/>
                  <w:sz w:val="20"/>
                  <w:szCs w:val="20"/>
                </w:rPr>
                <w:id w:val="623041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2119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E8FADE" w14:textId="22CAF6EA" w:rsidR="00234768" w:rsidRDefault="00521537" w:rsidP="009C6111">
            <w:pPr>
              <w:ind w:left="-96"/>
              <w:rPr>
                <w:rFonts w:cstheme="minorHAnsi"/>
                <w:b/>
                <w:bCs/>
                <w:u w:val="single"/>
              </w:rPr>
            </w:pPr>
            <w:sdt>
              <w:sdtPr>
                <w:rPr>
                  <w:rFonts w:cstheme="minorHAnsi"/>
                  <w:sz w:val="20"/>
                  <w:szCs w:val="20"/>
                </w:rPr>
                <w:id w:val="2093433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45240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ECDD75" w14:textId="22307099" w:rsidR="00234768" w:rsidRDefault="00521537" w:rsidP="009C6111">
            <w:pPr>
              <w:ind w:left="-96"/>
              <w:rPr>
                <w:rFonts w:cstheme="minorHAnsi"/>
                <w:b/>
                <w:bCs/>
                <w:u w:val="single"/>
              </w:rPr>
            </w:pPr>
            <w:sdt>
              <w:sdtPr>
                <w:rPr>
                  <w:rFonts w:cstheme="minorHAnsi"/>
                  <w:sz w:val="20"/>
                  <w:szCs w:val="20"/>
                </w:rPr>
                <w:id w:val="-17791773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2925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F89DEF" w14:textId="3ED26DC8" w:rsidR="00234768" w:rsidRDefault="00521537" w:rsidP="009C6111">
            <w:pPr>
              <w:ind w:left="-96"/>
              <w:rPr>
                <w:rFonts w:cstheme="minorHAnsi"/>
                <w:b/>
                <w:bCs/>
                <w:u w:val="single"/>
              </w:rPr>
            </w:pPr>
            <w:sdt>
              <w:sdtPr>
                <w:rPr>
                  <w:rFonts w:cstheme="minorHAnsi"/>
                  <w:sz w:val="20"/>
                  <w:szCs w:val="20"/>
                </w:rPr>
                <w:id w:val="-683903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625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CF97CA" w14:textId="03937D31" w:rsidR="00234768" w:rsidRDefault="00521537" w:rsidP="009C6111">
            <w:pPr>
              <w:ind w:left="-96"/>
              <w:rPr>
                <w:rFonts w:cstheme="minorHAnsi"/>
                <w:b/>
                <w:bCs/>
                <w:u w:val="single"/>
              </w:rPr>
            </w:pPr>
            <w:sdt>
              <w:sdtPr>
                <w:rPr>
                  <w:rFonts w:cstheme="minorHAnsi"/>
                  <w:sz w:val="20"/>
                  <w:szCs w:val="20"/>
                </w:rPr>
                <w:id w:val="-1387407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0193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FF028B" w14:textId="760BB91C" w:rsidR="00234768" w:rsidRDefault="00521537" w:rsidP="009C6111">
            <w:pPr>
              <w:ind w:left="-96"/>
              <w:rPr>
                <w:rFonts w:cstheme="minorHAnsi"/>
                <w:b/>
                <w:bCs/>
                <w:u w:val="single"/>
              </w:rPr>
            </w:pPr>
            <w:sdt>
              <w:sdtPr>
                <w:rPr>
                  <w:rFonts w:cstheme="minorHAnsi"/>
                  <w:sz w:val="20"/>
                  <w:szCs w:val="20"/>
                </w:rPr>
                <w:id w:val="-1088067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70658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114006" w14:textId="155BFA0C" w:rsidR="00234768" w:rsidRDefault="00521537" w:rsidP="009C6111">
            <w:pPr>
              <w:ind w:left="-96"/>
              <w:rPr>
                <w:rFonts w:cstheme="minorHAnsi"/>
                <w:b/>
                <w:bCs/>
                <w:u w:val="single"/>
              </w:rPr>
            </w:pPr>
            <w:sdt>
              <w:sdtPr>
                <w:rPr>
                  <w:rFonts w:cstheme="minorHAnsi"/>
                  <w:sz w:val="20"/>
                  <w:szCs w:val="20"/>
                </w:rPr>
                <w:id w:val="-1199706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7429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2027D" w14:textId="67683180" w:rsidR="00234768" w:rsidRDefault="00521537" w:rsidP="009C6111">
            <w:pPr>
              <w:ind w:left="-96"/>
              <w:rPr>
                <w:rFonts w:cstheme="minorHAnsi"/>
                <w:b/>
                <w:bCs/>
                <w:u w:val="single"/>
              </w:rPr>
            </w:pPr>
            <w:sdt>
              <w:sdtPr>
                <w:rPr>
                  <w:rFonts w:cstheme="minorHAnsi"/>
                  <w:sz w:val="20"/>
                  <w:szCs w:val="20"/>
                </w:rPr>
                <w:id w:val="-1832290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2728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401033118"/>
            <w:placeholder>
              <w:docPart w:val="502C576F52FD421F8030CBBA2FE63E83"/>
            </w:placeholder>
            <w:showingPlcHdr/>
          </w:sdtPr>
          <w:sdtEndPr/>
          <w:sdtContent>
            <w:tc>
              <w:tcPr>
                <w:tcW w:w="1158" w:type="dxa"/>
                <w:shd w:val="clear" w:color="auto" w:fill="E5EAF6"/>
                <w:vAlign w:val="center"/>
              </w:tcPr>
              <w:p w14:paraId="2BB66D39" w14:textId="11A9D3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74717259"/>
            <w:placeholder>
              <w:docPart w:val="AA31EFB3F7D746059129AF6C75B616D5"/>
            </w:placeholder>
            <w:showingPlcHdr/>
          </w:sdtPr>
          <w:sdtEndPr/>
          <w:sdtContent>
            <w:tc>
              <w:tcPr>
                <w:tcW w:w="2270" w:type="dxa"/>
                <w:shd w:val="clear" w:color="auto" w:fill="E5EAF6"/>
                <w:vAlign w:val="center"/>
              </w:tcPr>
              <w:p w14:paraId="1088E845" w14:textId="1A8D0C7F" w:rsidR="00234768" w:rsidRDefault="00234768" w:rsidP="00234768">
                <w:pPr>
                  <w:rPr>
                    <w:rFonts w:cstheme="minorHAnsi"/>
                    <w:b/>
                    <w:bCs/>
                    <w:u w:val="single"/>
                  </w:rPr>
                </w:pPr>
                <w:r>
                  <w:rPr>
                    <w:rStyle w:val="PlaceholderText"/>
                  </w:rPr>
                  <w:t>Total Reviewed</w:t>
                </w:r>
              </w:p>
            </w:tc>
          </w:sdtContent>
        </w:sdt>
      </w:tr>
      <w:tr w:rsidR="001421BC" w14:paraId="2E1A4A9C" w14:textId="77777777" w:rsidTr="0019419F">
        <w:trPr>
          <w:cantSplit/>
        </w:trPr>
        <w:tc>
          <w:tcPr>
            <w:tcW w:w="19440" w:type="dxa"/>
            <w:gridSpan w:val="23"/>
            <w:shd w:val="clear" w:color="auto" w:fill="E5EAF6"/>
          </w:tcPr>
          <w:p w14:paraId="1A50F02A" w14:textId="7AD2828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234768" w14:paraId="08408857" w14:textId="77777777" w:rsidTr="00806EF6">
        <w:trPr>
          <w:cantSplit/>
        </w:trPr>
        <w:tc>
          <w:tcPr>
            <w:tcW w:w="4312" w:type="dxa"/>
            <w:vAlign w:val="center"/>
          </w:tcPr>
          <w:p w14:paraId="42051B15" w14:textId="77777777" w:rsidR="00234768" w:rsidRPr="0045038E" w:rsidRDefault="00234768" w:rsidP="00234768">
            <w:pPr>
              <w:rPr>
                <w:sz w:val="12"/>
                <w:szCs w:val="12"/>
              </w:rPr>
            </w:pPr>
          </w:p>
          <w:p w14:paraId="3AFDD943" w14:textId="26F2B915" w:rsidR="00234768" w:rsidRPr="00D37E8D" w:rsidRDefault="00521537" w:rsidP="00234768">
            <w:pPr>
              <w:rPr>
                <w:rFonts w:cstheme="minorHAnsi"/>
                <w:b/>
                <w:bCs/>
              </w:rPr>
            </w:pPr>
            <w:hyperlink w:anchor="Med8F3" w:history="1">
              <w:r w:rsidR="00234768" w:rsidRPr="00AE0BBA">
                <w:rPr>
                  <w:rStyle w:val="Hyperlink"/>
                  <w:b/>
                  <w:bCs/>
                </w:rPr>
                <w:t>8-F-3</w:t>
              </w:r>
            </w:hyperlink>
            <w:r w:rsidR="00234768" w:rsidRPr="00AE0BBA">
              <w:t xml:space="preserve">   </w:t>
            </w:r>
            <w:r w:rsidR="00234768" w:rsidRPr="00D37E8D">
              <w:rPr>
                <w:i/>
                <w:iCs/>
              </w:rPr>
              <w:t>A, B, C-M, C</w:t>
            </w:r>
          </w:p>
          <w:p w14:paraId="41AD03DC" w14:textId="3784C53E" w:rsidR="00234768" w:rsidRPr="00D731C6" w:rsidRDefault="00234768" w:rsidP="00234768">
            <w:pPr>
              <w:rPr>
                <w:rFonts w:cstheme="minorHAnsi"/>
              </w:rPr>
            </w:pPr>
            <w:r w:rsidRPr="00D37E8D">
              <w:rPr>
                <w:rFonts w:cstheme="minorHAnsi"/>
              </w:rPr>
              <w:t>A physician has verified that the patient or a responsible adult has been informed about the anesthesia care plan.</w:t>
            </w:r>
          </w:p>
        </w:tc>
        <w:tc>
          <w:tcPr>
            <w:tcW w:w="585" w:type="dxa"/>
            <w:vAlign w:val="center"/>
          </w:tcPr>
          <w:p w14:paraId="2579E9D0" w14:textId="037E2E55" w:rsidR="00234768" w:rsidRDefault="00521537" w:rsidP="009C6111">
            <w:pPr>
              <w:ind w:left="-96"/>
              <w:rPr>
                <w:rFonts w:cstheme="minorHAnsi"/>
                <w:b/>
                <w:bCs/>
                <w:u w:val="single"/>
              </w:rPr>
            </w:pPr>
            <w:sdt>
              <w:sdtPr>
                <w:rPr>
                  <w:rFonts w:cstheme="minorHAnsi"/>
                  <w:sz w:val="20"/>
                  <w:szCs w:val="20"/>
                </w:rPr>
                <w:id w:val="-173912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6451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0B90B3" w14:textId="71397B78" w:rsidR="00234768" w:rsidRDefault="00521537" w:rsidP="009C6111">
            <w:pPr>
              <w:ind w:left="-96"/>
              <w:rPr>
                <w:rFonts w:cstheme="minorHAnsi"/>
                <w:b/>
                <w:bCs/>
                <w:u w:val="single"/>
              </w:rPr>
            </w:pPr>
            <w:sdt>
              <w:sdtPr>
                <w:rPr>
                  <w:rFonts w:cstheme="minorHAnsi"/>
                  <w:sz w:val="20"/>
                  <w:szCs w:val="20"/>
                </w:rPr>
                <w:id w:val="-3955203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745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BB0F73" w14:textId="0D3D01AB" w:rsidR="00234768" w:rsidRDefault="00521537" w:rsidP="009C6111">
            <w:pPr>
              <w:ind w:left="-96"/>
              <w:rPr>
                <w:rFonts w:cstheme="minorHAnsi"/>
                <w:b/>
                <w:bCs/>
                <w:u w:val="single"/>
              </w:rPr>
            </w:pPr>
            <w:sdt>
              <w:sdtPr>
                <w:rPr>
                  <w:rFonts w:cstheme="minorHAnsi"/>
                  <w:sz w:val="20"/>
                  <w:szCs w:val="20"/>
                </w:rPr>
                <w:id w:val="13415828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1039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4C823F" w14:textId="6320A7BF" w:rsidR="00234768" w:rsidRDefault="00521537" w:rsidP="009C6111">
            <w:pPr>
              <w:ind w:left="-96"/>
              <w:rPr>
                <w:rFonts w:cstheme="minorHAnsi"/>
                <w:b/>
                <w:bCs/>
                <w:u w:val="single"/>
              </w:rPr>
            </w:pPr>
            <w:sdt>
              <w:sdtPr>
                <w:rPr>
                  <w:rFonts w:cstheme="minorHAnsi"/>
                  <w:sz w:val="20"/>
                  <w:szCs w:val="20"/>
                </w:rPr>
                <w:id w:val="-1432431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8780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2D9210" w14:textId="59DECE6E" w:rsidR="00234768" w:rsidRDefault="00521537" w:rsidP="009C6111">
            <w:pPr>
              <w:ind w:left="-96"/>
              <w:rPr>
                <w:rFonts w:cstheme="minorHAnsi"/>
                <w:b/>
                <w:bCs/>
                <w:u w:val="single"/>
              </w:rPr>
            </w:pPr>
            <w:sdt>
              <w:sdtPr>
                <w:rPr>
                  <w:rFonts w:cstheme="minorHAnsi"/>
                  <w:sz w:val="20"/>
                  <w:szCs w:val="20"/>
                </w:rPr>
                <w:id w:val="14136634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462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494E4C" w14:textId="1209A161" w:rsidR="00234768" w:rsidRDefault="00521537" w:rsidP="009C6111">
            <w:pPr>
              <w:ind w:left="-96"/>
              <w:rPr>
                <w:rFonts w:cstheme="minorHAnsi"/>
                <w:b/>
                <w:bCs/>
                <w:u w:val="single"/>
              </w:rPr>
            </w:pPr>
            <w:sdt>
              <w:sdtPr>
                <w:rPr>
                  <w:rFonts w:cstheme="minorHAnsi"/>
                  <w:sz w:val="20"/>
                  <w:szCs w:val="20"/>
                </w:rPr>
                <w:id w:val="6292930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4275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4D9552" w14:textId="688FE0F0" w:rsidR="00234768" w:rsidRDefault="00521537" w:rsidP="009C6111">
            <w:pPr>
              <w:ind w:left="-96"/>
              <w:rPr>
                <w:rFonts w:cstheme="minorHAnsi"/>
                <w:b/>
                <w:bCs/>
                <w:u w:val="single"/>
              </w:rPr>
            </w:pPr>
            <w:sdt>
              <w:sdtPr>
                <w:rPr>
                  <w:rFonts w:cstheme="minorHAnsi"/>
                  <w:sz w:val="20"/>
                  <w:szCs w:val="20"/>
                </w:rPr>
                <w:id w:val="-865757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7153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665138" w14:textId="5E0A9AA3" w:rsidR="00234768" w:rsidRDefault="00521537" w:rsidP="009C6111">
            <w:pPr>
              <w:ind w:left="-96"/>
              <w:rPr>
                <w:rFonts w:cstheme="minorHAnsi"/>
                <w:b/>
                <w:bCs/>
                <w:u w:val="single"/>
              </w:rPr>
            </w:pPr>
            <w:sdt>
              <w:sdtPr>
                <w:rPr>
                  <w:rFonts w:cstheme="minorHAnsi"/>
                  <w:sz w:val="20"/>
                  <w:szCs w:val="20"/>
                </w:rPr>
                <w:id w:val="1566219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40721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469082" w14:textId="56B48339" w:rsidR="00234768" w:rsidRDefault="00521537" w:rsidP="009C6111">
            <w:pPr>
              <w:ind w:left="-96"/>
              <w:rPr>
                <w:rFonts w:cstheme="minorHAnsi"/>
                <w:b/>
                <w:bCs/>
                <w:u w:val="single"/>
              </w:rPr>
            </w:pPr>
            <w:sdt>
              <w:sdtPr>
                <w:rPr>
                  <w:rFonts w:cstheme="minorHAnsi"/>
                  <w:sz w:val="20"/>
                  <w:szCs w:val="20"/>
                </w:rPr>
                <w:id w:val="557283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806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22A9C9" w14:textId="2DC8334E" w:rsidR="00234768" w:rsidRDefault="00521537" w:rsidP="009C6111">
            <w:pPr>
              <w:ind w:left="-96"/>
              <w:rPr>
                <w:rFonts w:cstheme="minorHAnsi"/>
                <w:b/>
                <w:bCs/>
                <w:u w:val="single"/>
              </w:rPr>
            </w:pPr>
            <w:sdt>
              <w:sdtPr>
                <w:rPr>
                  <w:rFonts w:cstheme="minorHAnsi"/>
                  <w:sz w:val="20"/>
                  <w:szCs w:val="20"/>
                </w:rPr>
                <w:id w:val="-1310015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6904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D866B3" w14:textId="776CBBC3" w:rsidR="00234768" w:rsidRDefault="00521537" w:rsidP="009C6111">
            <w:pPr>
              <w:ind w:left="-96"/>
              <w:rPr>
                <w:rFonts w:cstheme="minorHAnsi"/>
                <w:b/>
                <w:bCs/>
                <w:u w:val="single"/>
              </w:rPr>
            </w:pPr>
            <w:sdt>
              <w:sdtPr>
                <w:rPr>
                  <w:rFonts w:cstheme="minorHAnsi"/>
                  <w:sz w:val="20"/>
                  <w:szCs w:val="20"/>
                </w:rPr>
                <w:id w:val="-1069500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9428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E8C355" w14:textId="3C3BBE5C" w:rsidR="00234768" w:rsidRDefault="00521537" w:rsidP="009C6111">
            <w:pPr>
              <w:ind w:left="-96"/>
              <w:rPr>
                <w:rFonts w:cstheme="minorHAnsi"/>
                <w:b/>
                <w:bCs/>
                <w:u w:val="single"/>
              </w:rPr>
            </w:pPr>
            <w:sdt>
              <w:sdtPr>
                <w:rPr>
                  <w:rFonts w:cstheme="minorHAnsi"/>
                  <w:sz w:val="20"/>
                  <w:szCs w:val="20"/>
                </w:rPr>
                <w:id w:val="-1725128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88747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9A79B5" w14:textId="7BC4E546" w:rsidR="00234768" w:rsidRDefault="00521537" w:rsidP="009C6111">
            <w:pPr>
              <w:ind w:left="-96"/>
              <w:rPr>
                <w:rFonts w:cstheme="minorHAnsi"/>
                <w:b/>
                <w:bCs/>
                <w:u w:val="single"/>
              </w:rPr>
            </w:pPr>
            <w:sdt>
              <w:sdtPr>
                <w:rPr>
                  <w:rFonts w:cstheme="minorHAnsi"/>
                  <w:sz w:val="20"/>
                  <w:szCs w:val="20"/>
                </w:rPr>
                <w:id w:val="468169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780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BE8E7" w14:textId="61EB10E7" w:rsidR="00234768" w:rsidRDefault="00521537" w:rsidP="009C6111">
            <w:pPr>
              <w:ind w:left="-96"/>
              <w:rPr>
                <w:rFonts w:cstheme="minorHAnsi"/>
                <w:b/>
                <w:bCs/>
                <w:u w:val="single"/>
              </w:rPr>
            </w:pPr>
            <w:sdt>
              <w:sdtPr>
                <w:rPr>
                  <w:rFonts w:cstheme="minorHAnsi"/>
                  <w:sz w:val="20"/>
                  <w:szCs w:val="20"/>
                </w:rPr>
                <w:id w:val="-1511677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0960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298B8" w14:textId="487B74E4" w:rsidR="00234768" w:rsidRDefault="00521537" w:rsidP="009C6111">
            <w:pPr>
              <w:ind w:left="-96"/>
              <w:rPr>
                <w:rFonts w:cstheme="minorHAnsi"/>
                <w:b/>
                <w:bCs/>
                <w:u w:val="single"/>
              </w:rPr>
            </w:pPr>
            <w:sdt>
              <w:sdtPr>
                <w:rPr>
                  <w:rFonts w:cstheme="minorHAnsi"/>
                  <w:sz w:val="20"/>
                  <w:szCs w:val="20"/>
                </w:rPr>
                <w:id w:val="-8305200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31445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A89AA87" w14:textId="1EEBE6F2" w:rsidR="00234768" w:rsidRDefault="00521537" w:rsidP="009C6111">
            <w:pPr>
              <w:ind w:left="-96"/>
              <w:rPr>
                <w:rFonts w:cstheme="minorHAnsi"/>
                <w:b/>
                <w:bCs/>
                <w:u w:val="single"/>
              </w:rPr>
            </w:pPr>
            <w:sdt>
              <w:sdtPr>
                <w:rPr>
                  <w:rFonts w:cstheme="minorHAnsi"/>
                  <w:sz w:val="20"/>
                  <w:szCs w:val="20"/>
                </w:rPr>
                <w:id w:val="465637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0610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5FD528" w14:textId="6849133B" w:rsidR="00234768" w:rsidRDefault="00521537" w:rsidP="009C6111">
            <w:pPr>
              <w:ind w:left="-96"/>
              <w:rPr>
                <w:rFonts w:cstheme="minorHAnsi"/>
                <w:b/>
                <w:bCs/>
                <w:u w:val="single"/>
              </w:rPr>
            </w:pPr>
            <w:sdt>
              <w:sdtPr>
                <w:rPr>
                  <w:rFonts w:cstheme="minorHAnsi"/>
                  <w:sz w:val="20"/>
                  <w:szCs w:val="20"/>
                </w:rPr>
                <w:id w:val="-16782647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7059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8150BF" w14:textId="3FE845F0" w:rsidR="00234768" w:rsidRDefault="00521537" w:rsidP="009C6111">
            <w:pPr>
              <w:ind w:left="-96"/>
              <w:rPr>
                <w:rFonts w:cstheme="minorHAnsi"/>
                <w:b/>
                <w:bCs/>
                <w:u w:val="single"/>
              </w:rPr>
            </w:pPr>
            <w:sdt>
              <w:sdtPr>
                <w:rPr>
                  <w:rFonts w:cstheme="minorHAnsi"/>
                  <w:sz w:val="20"/>
                  <w:szCs w:val="20"/>
                </w:rPr>
                <w:id w:val="16532562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23348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039AE9" w14:textId="23A84E54" w:rsidR="00234768" w:rsidRDefault="00521537" w:rsidP="009C6111">
            <w:pPr>
              <w:ind w:left="-96"/>
              <w:rPr>
                <w:rFonts w:cstheme="minorHAnsi"/>
                <w:b/>
                <w:bCs/>
                <w:u w:val="single"/>
              </w:rPr>
            </w:pPr>
            <w:sdt>
              <w:sdtPr>
                <w:rPr>
                  <w:rFonts w:cstheme="minorHAnsi"/>
                  <w:sz w:val="20"/>
                  <w:szCs w:val="20"/>
                </w:rPr>
                <w:id w:val="-120463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9452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5AA94C" w14:textId="304625FF" w:rsidR="00234768" w:rsidRDefault="00521537" w:rsidP="009C6111">
            <w:pPr>
              <w:ind w:left="-96"/>
              <w:rPr>
                <w:rFonts w:cstheme="minorHAnsi"/>
                <w:b/>
                <w:bCs/>
                <w:u w:val="single"/>
              </w:rPr>
            </w:pPr>
            <w:sdt>
              <w:sdtPr>
                <w:rPr>
                  <w:rFonts w:cstheme="minorHAnsi"/>
                  <w:sz w:val="20"/>
                  <w:szCs w:val="20"/>
                </w:rPr>
                <w:id w:val="1383128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064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43276772"/>
            <w:placeholder>
              <w:docPart w:val="811AC6C3F8A5446689A0B31EC0EC8BE8"/>
            </w:placeholder>
            <w:showingPlcHdr/>
          </w:sdtPr>
          <w:sdtEndPr/>
          <w:sdtContent>
            <w:tc>
              <w:tcPr>
                <w:tcW w:w="1158" w:type="dxa"/>
                <w:vAlign w:val="center"/>
              </w:tcPr>
              <w:p w14:paraId="1F1D9B7B" w14:textId="6EB51623"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895277371"/>
            <w:placeholder>
              <w:docPart w:val="5AD10FB08F174D2BBCF20D1F189378C5"/>
            </w:placeholder>
            <w:showingPlcHdr/>
          </w:sdtPr>
          <w:sdtEndPr/>
          <w:sdtContent>
            <w:tc>
              <w:tcPr>
                <w:tcW w:w="2270" w:type="dxa"/>
                <w:vAlign w:val="center"/>
              </w:tcPr>
              <w:p w14:paraId="4DE2937A" w14:textId="7AE59DD2" w:rsidR="00234768" w:rsidRDefault="00234768" w:rsidP="00234768">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234768" w14:paraId="54E999DA" w14:textId="77777777" w:rsidTr="00806EF6">
        <w:trPr>
          <w:cantSplit/>
        </w:trPr>
        <w:tc>
          <w:tcPr>
            <w:tcW w:w="4312" w:type="dxa"/>
            <w:shd w:val="clear" w:color="auto" w:fill="E5EAF6"/>
            <w:vAlign w:val="center"/>
          </w:tcPr>
          <w:p w14:paraId="0E01EE0F" w14:textId="77777777" w:rsidR="00234768" w:rsidRPr="0045038E" w:rsidRDefault="00234768" w:rsidP="00234768">
            <w:pPr>
              <w:rPr>
                <w:sz w:val="12"/>
                <w:szCs w:val="12"/>
              </w:rPr>
            </w:pPr>
          </w:p>
          <w:p w14:paraId="70A2D351" w14:textId="77777777" w:rsidR="00234768" w:rsidRPr="00794BE6" w:rsidRDefault="00521537" w:rsidP="00234768">
            <w:pPr>
              <w:rPr>
                <w:b/>
                <w:bCs/>
              </w:rPr>
            </w:pPr>
            <w:hyperlink w:anchor="Stand8F4" w:history="1">
              <w:r w:rsidR="00234768" w:rsidRPr="0013430E">
                <w:rPr>
                  <w:rStyle w:val="Hyperlink"/>
                  <w:b/>
                  <w:bCs/>
                </w:rPr>
                <w:t>8-F-4</w:t>
              </w:r>
            </w:hyperlink>
            <w:r w:rsidR="00234768" w:rsidRPr="00534738">
              <w:t xml:space="preserve"> </w:t>
            </w:r>
            <w:r w:rsidR="00234768">
              <w:t xml:space="preserve">  </w:t>
            </w:r>
            <w:r w:rsidR="00234768" w:rsidRPr="00CC680C">
              <w:rPr>
                <w:i/>
                <w:iCs/>
              </w:rPr>
              <w:t>A, B, C-M, C</w:t>
            </w:r>
          </w:p>
          <w:p w14:paraId="4A51ECD3" w14:textId="3191B606" w:rsidR="00234768" w:rsidRPr="00D731C6" w:rsidRDefault="00234768" w:rsidP="00234768">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6EF54275" w:rsidR="00234768" w:rsidRDefault="00521537" w:rsidP="009C6111">
            <w:pPr>
              <w:ind w:left="-96"/>
              <w:rPr>
                <w:rFonts w:cstheme="minorHAnsi"/>
                <w:b/>
                <w:bCs/>
                <w:u w:val="single"/>
              </w:rPr>
            </w:pPr>
            <w:sdt>
              <w:sdtPr>
                <w:rPr>
                  <w:rFonts w:cstheme="minorHAnsi"/>
                  <w:sz w:val="20"/>
                  <w:szCs w:val="20"/>
                </w:rPr>
                <w:id w:val="15170435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077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41277A" w14:textId="6AF1BA67" w:rsidR="00234768" w:rsidRDefault="00521537" w:rsidP="009C6111">
            <w:pPr>
              <w:ind w:left="-96"/>
              <w:rPr>
                <w:rFonts w:cstheme="minorHAnsi"/>
                <w:b/>
                <w:bCs/>
                <w:u w:val="single"/>
              </w:rPr>
            </w:pPr>
            <w:sdt>
              <w:sdtPr>
                <w:rPr>
                  <w:rFonts w:cstheme="minorHAnsi"/>
                  <w:sz w:val="20"/>
                  <w:szCs w:val="20"/>
                </w:rPr>
                <w:id w:val="-746643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27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947F5C" w14:textId="407FF66B" w:rsidR="00234768" w:rsidRDefault="00521537" w:rsidP="009C6111">
            <w:pPr>
              <w:ind w:left="-96"/>
              <w:rPr>
                <w:rFonts w:cstheme="minorHAnsi"/>
                <w:b/>
                <w:bCs/>
                <w:u w:val="single"/>
              </w:rPr>
            </w:pPr>
            <w:sdt>
              <w:sdtPr>
                <w:rPr>
                  <w:rFonts w:cstheme="minorHAnsi"/>
                  <w:sz w:val="20"/>
                  <w:szCs w:val="20"/>
                </w:rPr>
                <w:id w:val="-10279487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907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E6D8FE" w14:textId="30A2D1DB" w:rsidR="00234768" w:rsidRDefault="00521537" w:rsidP="009C6111">
            <w:pPr>
              <w:ind w:left="-96"/>
              <w:rPr>
                <w:rFonts w:cstheme="minorHAnsi"/>
                <w:b/>
                <w:bCs/>
                <w:u w:val="single"/>
              </w:rPr>
            </w:pPr>
            <w:sdt>
              <w:sdtPr>
                <w:rPr>
                  <w:rFonts w:cstheme="minorHAnsi"/>
                  <w:sz w:val="20"/>
                  <w:szCs w:val="20"/>
                </w:rPr>
                <w:id w:val="-1006904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44383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F69AD" w14:textId="518F4E16" w:rsidR="00234768" w:rsidRDefault="00521537" w:rsidP="009C6111">
            <w:pPr>
              <w:ind w:left="-96"/>
              <w:rPr>
                <w:rFonts w:cstheme="minorHAnsi"/>
                <w:b/>
                <w:bCs/>
                <w:u w:val="single"/>
              </w:rPr>
            </w:pPr>
            <w:sdt>
              <w:sdtPr>
                <w:rPr>
                  <w:rFonts w:cstheme="minorHAnsi"/>
                  <w:sz w:val="20"/>
                  <w:szCs w:val="20"/>
                </w:rPr>
                <w:id w:val="7029832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4775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261725" w14:textId="5A8601DD" w:rsidR="00234768" w:rsidRDefault="00521537" w:rsidP="009C6111">
            <w:pPr>
              <w:ind w:left="-96"/>
              <w:rPr>
                <w:rFonts w:cstheme="minorHAnsi"/>
                <w:b/>
                <w:bCs/>
                <w:u w:val="single"/>
              </w:rPr>
            </w:pPr>
            <w:sdt>
              <w:sdtPr>
                <w:rPr>
                  <w:rFonts w:cstheme="minorHAnsi"/>
                  <w:sz w:val="20"/>
                  <w:szCs w:val="20"/>
                </w:rPr>
                <w:id w:val="-1186290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28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52C5AD" w14:textId="6ED91480" w:rsidR="00234768" w:rsidRDefault="00521537" w:rsidP="009C6111">
            <w:pPr>
              <w:ind w:left="-96"/>
              <w:rPr>
                <w:rFonts w:cstheme="minorHAnsi"/>
                <w:b/>
                <w:bCs/>
                <w:u w:val="single"/>
              </w:rPr>
            </w:pPr>
            <w:sdt>
              <w:sdtPr>
                <w:rPr>
                  <w:rFonts w:cstheme="minorHAnsi"/>
                  <w:sz w:val="20"/>
                  <w:szCs w:val="20"/>
                </w:rPr>
                <w:id w:val="581104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35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765284" w14:textId="7C988A54" w:rsidR="00234768" w:rsidRDefault="00521537" w:rsidP="009C6111">
            <w:pPr>
              <w:ind w:left="-96"/>
              <w:rPr>
                <w:rFonts w:cstheme="minorHAnsi"/>
                <w:b/>
                <w:bCs/>
                <w:u w:val="single"/>
              </w:rPr>
            </w:pPr>
            <w:sdt>
              <w:sdtPr>
                <w:rPr>
                  <w:rFonts w:cstheme="minorHAnsi"/>
                  <w:sz w:val="20"/>
                  <w:szCs w:val="20"/>
                </w:rPr>
                <w:id w:val="-4745304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894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487589" w14:textId="69166569" w:rsidR="00234768" w:rsidRDefault="00521537" w:rsidP="009C6111">
            <w:pPr>
              <w:ind w:left="-96"/>
              <w:rPr>
                <w:rFonts w:cstheme="minorHAnsi"/>
                <w:b/>
                <w:bCs/>
                <w:u w:val="single"/>
              </w:rPr>
            </w:pPr>
            <w:sdt>
              <w:sdtPr>
                <w:rPr>
                  <w:rFonts w:cstheme="minorHAnsi"/>
                  <w:sz w:val="20"/>
                  <w:szCs w:val="20"/>
                </w:rPr>
                <w:id w:val="132016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2412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D1CB9A" w14:textId="4D7F3867" w:rsidR="00234768" w:rsidRDefault="00521537" w:rsidP="009C6111">
            <w:pPr>
              <w:ind w:left="-96"/>
              <w:rPr>
                <w:rFonts w:cstheme="minorHAnsi"/>
                <w:b/>
                <w:bCs/>
                <w:u w:val="single"/>
              </w:rPr>
            </w:pPr>
            <w:sdt>
              <w:sdtPr>
                <w:rPr>
                  <w:rFonts w:cstheme="minorHAnsi"/>
                  <w:sz w:val="20"/>
                  <w:szCs w:val="20"/>
                </w:rPr>
                <w:id w:val="974260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0200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7CD40B" w14:textId="393AA4FD" w:rsidR="00234768" w:rsidRDefault="00521537" w:rsidP="009C6111">
            <w:pPr>
              <w:ind w:left="-96"/>
              <w:rPr>
                <w:rFonts w:cstheme="minorHAnsi"/>
                <w:b/>
                <w:bCs/>
                <w:u w:val="single"/>
              </w:rPr>
            </w:pPr>
            <w:sdt>
              <w:sdtPr>
                <w:rPr>
                  <w:rFonts w:cstheme="minorHAnsi"/>
                  <w:sz w:val="20"/>
                  <w:szCs w:val="20"/>
                </w:rPr>
                <w:id w:val="1835788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100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DFA900" w14:textId="634D0C7E" w:rsidR="00234768" w:rsidRDefault="00521537" w:rsidP="009C6111">
            <w:pPr>
              <w:ind w:left="-96"/>
              <w:rPr>
                <w:rFonts w:cstheme="minorHAnsi"/>
                <w:b/>
                <w:bCs/>
                <w:u w:val="single"/>
              </w:rPr>
            </w:pPr>
            <w:sdt>
              <w:sdtPr>
                <w:rPr>
                  <w:rFonts w:cstheme="minorHAnsi"/>
                  <w:sz w:val="20"/>
                  <w:szCs w:val="20"/>
                </w:rPr>
                <w:id w:val="848911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1746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33A58" w14:textId="3DA7FC28" w:rsidR="00234768" w:rsidRDefault="00521537" w:rsidP="009C6111">
            <w:pPr>
              <w:ind w:left="-96"/>
              <w:rPr>
                <w:rFonts w:cstheme="minorHAnsi"/>
                <w:b/>
                <w:bCs/>
                <w:u w:val="single"/>
              </w:rPr>
            </w:pPr>
            <w:sdt>
              <w:sdtPr>
                <w:rPr>
                  <w:rFonts w:cstheme="minorHAnsi"/>
                  <w:sz w:val="20"/>
                  <w:szCs w:val="20"/>
                </w:rPr>
                <w:id w:val="-723648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6582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C2178A" w14:textId="17AB6656" w:rsidR="00234768" w:rsidRDefault="00521537" w:rsidP="009C6111">
            <w:pPr>
              <w:ind w:left="-96"/>
              <w:rPr>
                <w:rFonts w:cstheme="minorHAnsi"/>
                <w:b/>
                <w:bCs/>
                <w:u w:val="single"/>
              </w:rPr>
            </w:pPr>
            <w:sdt>
              <w:sdtPr>
                <w:rPr>
                  <w:rFonts w:cstheme="minorHAnsi"/>
                  <w:sz w:val="20"/>
                  <w:szCs w:val="20"/>
                </w:rPr>
                <w:id w:val="1615091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175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DCD3F" w14:textId="136C42C3" w:rsidR="00234768" w:rsidRDefault="00521537" w:rsidP="009C6111">
            <w:pPr>
              <w:ind w:left="-96"/>
              <w:rPr>
                <w:rFonts w:cstheme="minorHAnsi"/>
                <w:b/>
                <w:bCs/>
                <w:u w:val="single"/>
              </w:rPr>
            </w:pPr>
            <w:sdt>
              <w:sdtPr>
                <w:rPr>
                  <w:rFonts w:cstheme="minorHAnsi"/>
                  <w:sz w:val="20"/>
                  <w:szCs w:val="20"/>
                </w:rPr>
                <w:id w:val="-1727225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739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87A1A2" w14:textId="744489A1" w:rsidR="00234768" w:rsidRDefault="00521537" w:rsidP="009C6111">
            <w:pPr>
              <w:ind w:left="-96"/>
              <w:rPr>
                <w:rFonts w:cstheme="minorHAnsi"/>
                <w:b/>
                <w:bCs/>
                <w:u w:val="single"/>
              </w:rPr>
            </w:pPr>
            <w:sdt>
              <w:sdtPr>
                <w:rPr>
                  <w:rFonts w:cstheme="minorHAnsi"/>
                  <w:sz w:val="20"/>
                  <w:szCs w:val="20"/>
                </w:rPr>
                <w:id w:val="11036139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876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50A316" w14:textId="503DFBA7" w:rsidR="00234768" w:rsidRDefault="00521537" w:rsidP="009C6111">
            <w:pPr>
              <w:ind w:left="-96"/>
              <w:rPr>
                <w:rFonts w:cstheme="minorHAnsi"/>
                <w:b/>
                <w:bCs/>
                <w:u w:val="single"/>
              </w:rPr>
            </w:pPr>
            <w:sdt>
              <w:sdtPr>
                <w:rPr>
                  <w:rFonts w:cstheme="minorHAnsi"/>
                  <w:sz w:val="20"/>
                  <w:szCs w:val="20"/>
                </w:rPr>
                <w:id w:val="687569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95973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D57A9" w14:textId="39CBCA43" w:rsidR="00234768" w:rsidRDefault="00521537" w:rsidP="009C6111">
            <w:pPr>
              <w:ind w:left="-96"/>
              <w:rPr>
                <w:rFonts w:cstheme="minorHAnsi"/>
                <w:b/>
                <w:bCs/>
                <w:u w:val="single"/>
              </w:rPr>
            </w:pPr>
            <w:sdt>
              <w:sdtPr>
                <w:rPr>
                  <w:rFonts w:cstheme="minorHAnsi"/>
                  <w:sz w:val="20"/>
                  <w:szCs w:val="20"/>
                </w:rPr>
                <w:id w:val="10087910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0446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68D1FA" w14:textId="36561EFF" w:rsidR="00234768" w:rsidRDefault="00521537" w:rsidP="009C6111">
            <w:pPr>
              <w:ind w:left="-96"/>
              <w:rPr>
                <w:rFonts w:cstheme="minorHAnsi"/>
                <w:b/>
                <w:bCs/>
                <w:u w:val="single"/>
              </w:rPr>
            </w:pPr>
            <w:sdt>
              <w:sdtPr>
                <w:rPr>
                  <w:rFonts w:cstheme="minorHAnsi"/>
                  <w:sz w:val="20"/>
                  <w:szCs w:val="20"/>
                </w:rPr>
                <w:id w:val="-1046444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745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4C26BC" w14:textId="056018BA" w:rsidR="00234768" w:rsidRDefault="00521537" w:rsidP="009C6111">
            <w:pPr>
              <w:ind w:left="-96"/>
              <w:rPr>
                <w:rFonts w:cstheme="minorHAnsi"/>
                <w:b/>
                <w:bCs/>
                <w:u w:val="single"/>
              </w:rPr>
            </w:pPr>
            <w:sdt>
              <w:sdtPr>
                <w:rPr>
                  <w:rFonts w:cstheme="minorHAnsi"/>
                  <w:sz w:val="20"/>
                  <w:szCs w:val="20"/>
                </w:rPr>
                <w:id w:val="1683007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843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88339409"/>
            <w:placeholder>
              <w:docPart w:val="FF36701EB01E45CDA004B3789AA3CAB8"/>
            </w:placeholder>
            <w:showingPlcHdr/>
          </w:sdtPr>
          <w:sdtEndPr/>
          <w:sdtContent>
            <w:tc>
              <w:tcPr>
                <w:tcW w:w="1158" w:type="dxa"/>
                <w:shd w:val="clear" w:color="auto" w:fill="E5EAF6"/>
                <w:vAlign w:val="center"/>
              </w:tcPr>
              <w:p w14:paraId="2476B5A4" w14:textId="338FA8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83349345"/>
            <w:placeholder>
              <w:docPart w:val="B2A61139BEA141F596A86EAA18B260B4"/>
            </w:placeholder>
            <w:showingPlcHdr/>
          </w:sdtPr>
          <w:sdtEndPr/>
          <w:sdtContent>
            <w:tc>
              <w:tcPr>
                <w:tcW w:w="2270" w:type="dxa"/>
                <w:shd w:val="clear" w:color="auto" w:fill="E5EAF6"/>
                <w:vAlign w:val="center"/>
              </w:tcPr>
              <w:p w14:paraId="79232905" w14:textId="233DA112" w:rsidR="00234768" w:rsidRDefault="00234768" w:rsidP="00234768">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234768" w14:paraId="70256FE1" w14:textId="77777777" w:rsidTr="00806EF6">
        <w:trPr>
          <w:cantSplit/>
        </w:trPr>
        <w:tc>
          <w:tcPr>
            <w:tcW w:w="4312" w:type="dxa"/>
            <w:vAlign w:val="center"/>
          </w:tcPr>
          <w:p w14:paraId="14C196E2" w14:textId="77777777" w:rsidR="00234768" w:rsidRPr="00A73393" w:rsidRDefault="00234768" w:rsidP="00234768">
            <w:pPr>
              <w:rPr>
                <w:sz w:val="12"/>
                <w:szCs w:val="12"/>
              </w:rPr>
            </w:pPr>
          </w:p>
          <w:p w14:paraId="46613B54" w14:textId="77777777" w:rsidR="00234768" w:rsidRPr="00794BE6" w:rsidRDefault="00521537" w:rsidP="00234768">
            <w:pPr>
              <w:rPr>
                <w:b/>
                <w:bCs/>
              </w:rPr>
            </w:pPr>
            <w:hyperlink w:anchor="Stand8F5" w:history="1">
              <w:r w:rsidR="00234768" w:rsidRPr="00963EAD">
                <w:rPr>
                  <w:rStyle w:val="Hyperlink"/>
                  <w:b/>
                  <w:bCs/>
                </w:rPr>
                <w:t>8-F-5</w:t>
              </w:r>
            </w:hyperlink>
            <w:r w:rsidR="00234768" w:rsidRPr="00534738">
              <w:t xml:space="preserve"> </w:t>
            </w:r>
            <w:r w:rsidR="00234768">
              <w:t xml:space="preserve">  </w:t>
            </w:r>
            <w:r w:rsidR="00234768" w:rsidRPr="00CC680C">
              <w:rPr>
                <w:i/>
                <w:iCs/>
              </w:rPr>
              <w:t>A, B, C-M, C</w:t>
            </w:r>
          </w:p>
          <w:p w14:paraId="7CDB0130" w14:textId="1B2DEA12" w:rsidR="00234768" w:rsidRDefault="00234768" w:rsidP="00234768">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07E632FB" w:rsidR="00234768" w:rsidRDefault="00521537" w:rsidP="009C6111">
            <w:pPr>
              <w:ind w:left="-96"/>
              <w:rPr>
                <w:rFonts w:cstheme="minorHAnsi"/>
                <w:b/>
                <w:bCs/>
                <w:u w:val="single"/>
              </w:rPr>
            </w:pPr>
            <w:sdt>
              <w:sdtPr>
                <w:rPr>
                  <w:rFonts w:cstheme="minorHAnsi"/>
                  <w:sz w:val="20"/>
                  <w:szCs w:val="20"/>
                </w:rPr>
                <w:id w:val="-11556096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37613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4AFAF" w14:textId="14A078B5" w:rsidR="00234768" w:rsidRDefault="00521537" w:rsidP="009C6111">
            <w:pPr>
              <w:ind w:left="-96"/>
              <w:rPr>
                <w:rFonts w:cstheme="minorHAnsi"/>
                <w:b/>
                <w:bCs/>
                <w:u w:val="single"/>
              </w:rPr>
            </w:pPr>
            <w:sdt>
              <w:sdtPr>
                <w:rPr>
                  <w:rFonts w:cstheme="minorHAnsi"/>
                  <w:sz w:val="20"/>
                  <w:szCs w:val="20"/>
                </w:rPr>
                <w:id w:val="-8253485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2882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84B9BE" w14:textId="0B5B7137" w:rsidR="00234768" w:rsidRDefault="00521537" w:rsidP="009C6111">
            <w:pPr>
              <w:ind w:left="-96"/>
              <w:rPr>
                <w:rFonts w:cstheme="minorHAnsi"/>
                <w:b/>
                <w:bCs/>
                <w:u w:val="single"/>
              </w:rPr>
            </w:pPr>
            <w:sdt>
              <w:sdtPr>
                <w:rPr>
                  <w:rFonts w:cstheme="minorHAnsi"/>
                  <w:sz w:val="20"/>
                  <w:szCs w:val="20"/>
                </w:rPr>
                <w:id w:val="732435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47179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D6A0D1" w14:textId="1D184496" w:rsidR="00234768" w:rsidRDefault="00521537" w:rsidP="009C6111">
            <w:pPr>
              <w:ind w:left="-96"/>
              <w:rPr>
                <w:rFonts w:cstheme="minorHAnsi"/>
                <w:b/>
                <w:bCs/>
                <w:u w:val="single"/>
              </w:rPr>
            </w:pPr>
            <w:sdt>
              <w:sdtPr>
                <w:rPr>
                  <w:rFonts w:cstheme="minorHAnsi"/>
                  <w:sz w:val="20"/>
                  <w:szCs w:val="20"/>
                </w:rPr>
                <w:id w:val="-17942043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77524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E42FE5" w14:textId="2ADFD82E" w:rsidR="00234768" w:rsidRDefault="00521537" w:rsidP="009C6111">
            <w:pPr>
              <w:ind w:left="-96"/>
              <w:rPr>
                <w:rFonts w:cstheme="minorHAnsi"/>
                <w:b/>
                <w:bCs/>
                <w:u w:val="single"/>
              </w:rPr>
            </w:pPr>
            <w:sdt>
              <w:sdtPr>
                <w:rPr>
                  <w:rFonts w:cstheme="minorHAnsi"/>
                  <w:sz w:val="20"/>
                  <w:szCs w:val="20"/>
                </w:rPr>
                <w:id w:val="16753021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28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0E1FFC" w14:textId="0BC32FB8" w:rsidR="00234768" w:rsidRDefault="00521537" w:rsidP="009C6111">
            <w:pPr>
              <w:ind w:left="-96"/>
              <w:rPr>
                <w:rFonts w:cstheme="minorHAnsi"/>
                <w:b/>
                <w:bCs/>
                <w:u w:val="single"/>
              </w:rPr>
            </w:pPr>
            <w:sdt>
              <w:sdtPr>
                <w:rPr>
                  <w:rFonts w:cstheme="minorHAnsi"/>
                  <w:sz w:val="20"/>
                  <w:szCs w:val="20"/>
                </w:rPr>
                <w:id w:val="-441540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4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DF571" w14:textId="61914CF2" w:rsidR="00234768" w:rsidRDefault="00521537" w:rsidP="009C6111">
            <w:pPr>
              <w:ind w:left="-96"/>
              <w:rPr>
                <w:rFonts w:cstheme="minorHAnsi"/>
                <w:b/>
                <w:bCs/>
                <w:u w:val="single"/>
              </w:rPr>
            </w:pPr>
            <w:sdt>
              <w:sdtPr>
                <w:rPr>
                  <w:rFonts w:cstheme="minorHAnsi"/>
                  <w:sz w:val="20"/>
                  <w:szCs w:val="20"/>
                </w:rPr>
                <w:id w:val="-13414543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367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EDC34C" w14:textId="63846275" w:rsidR="00234768" w:rsidRDefault="00521537" w:rsidP="009C6111">
            <w:pPr>
              <w:ind w:left="-96"/>
              <w:rPr>
                <w:rFonts w:cstheme="minorHAnsi"/>
                <w:b/>
                <w:bCs/>
                <w:u w:val="single"/>
              </w:rPr>
            </w:pPr>
            <w:sdt>
              <w:sdtPr>
                <w:rPr>
                  <w:rFonts w:cstheme="minorHAnsi"/>
                  <w:sz w:val="20"/>
                  <w:szCs w:val="20"/>
                </w:rPr>
                <w:id w:val="-12010192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78259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D6A0CE1" w14:textId="442EA15C" w:rsidR="00234768" w:rsidRDefault="00521537" w:rsidP="009C6111">
            <w:pPr>
              <w:ind w:left="-96"/>
              <w:rPr>
                <w:rFonts w:cstheme="minorHAnsi"/>
                <w:b/>
                <w:bCs/>
                <w:u w:val="single"/>
              </w:rPr>
            </w:pPr>
            <w:sdt>
              <w:sdtPr>
                <w:rPr>
                  <w:rFonts w:cstheme="minorHAnsi"/>
                  <w:sz w:val="20"/>
                  <w:szCs w:val="20"/>
                </w:rPr>
                <w:id w:val="-253056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72078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CFE82" w14:textId="57E10600" w:rsidR="00234768" w:rsidRDefault="00521537" w:rsidP="009C6111">
            <w:pPr>
              <w:ind w:left="-96"/>
              <w:rPr>
                <w:rFonts w:cstheme="minorHAnsi"/>
                <w:b/>
                <w:bCs/>
                <w:u w:val="single"/>
              </w:rPr>
            </w:pPr>
            <w:sdt>
              <w:sdtPr>
                <w:rPr>
                  <w:rFonts w:cstheme="minorHAnsi"/>
                  <w:sz w:val="20"/>
                  <w:szCs w:val="20"/>
                </w:rPr>
                <w:id w:val="-56012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2299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BB4A" w14:textId="22F6AD0C" w:rsidR="00234768" w:rsidRDefault="00521537" w:rsidP="009C6111">
            <w:pPr>
              <w:ind w:left="-96"/>
              <w:rPr>
                <w:rFonts w:cstheme="minorHAnsi"/>
                <w:b/>
                <w:bCs/>
                <w:u w:val="single"/>
              </w:rPr>
            </w:pPr>
            <w:sdt>
              <w:sdtPr>
                <w:rPr>
                  <w:rFonts w:cstheme="minorHAnsi"/>
                  <w:sz w:val="20"/>
                  <w:szCs w:val="20"/>
                </w:rPr>
                <w:id w:val="-3762357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1182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B53D" w14:textId="6FCB775E" w:rsidR="00234768" w:rsidRDefault="00521537" w:rsidP="009C6111">
            <w:pPr>
              <w:ind w:left="-96"/>
              <w:rPr>
                <w:rFonts w:cstheme="minorHAnsi"/>
                <w:b/>
                <w:bCs/>
                <w:u w:val="single"/>
              </w:rPr>
            </w:pPr>
            <w:sdt>
              <w:sdtPr>
                <w:rPr>
                  <w:rFonts w:cstheme="minorHAnsi"/>
                  <w:sz w:val="20"/>
                  <w:szCs w:val="20"/>
                </w:rPr>
                <w:id w:val="20892629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93038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DAB736" w14:textId="2262D6BF" w:rsidR="00234768" w:rsidRDefault="00521537" w:rsidP="009C6111">
            <w:pPr>
              <w:ind w:left="-96"/>
              <w:rPr>
                <w:rFonts w:cstheme="minorHAnsi"/>
                <w:b/>
                <w:bCs/>
                <w:u w:val="single"/>
              </w:rPr>
            </w:pPr>
            <w:sdt>
              <w:sdtPr>
                <w:rPr>
                  <w:rFonts w:cstheme="minorHAnsi"/>
                  <w:sz w:val="20"/>
                  <w:szCs w:val="20"/>
                </w:rPr>
                <w:id w:val="20854891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1807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B3421F" w14:textId="2550C5E3" w:rsidR="00234768" w:rsidRDefault="00521537" w:rsidP="009C6111">
            <w:pPr>
              <w:ind w:left="-96"/>
              <w:rPr>
                <w:rFonts w:cstheme="minorHAnsi"/>
                <w:b/>
                <w:bCs/>
                <w:u w:val="single"/>
              </w:rPr>
            </w:pPr>
            <w:sdt>
              <w:sdtPr>
                <w:rPr>
                  <w:rFonts w:cstheme="minorHAnsi"/>
                  <w:sz w:val="20"/>
                  <w:szCs w:val="20"/>
                </w:rPr>
                <w:id w:val="2108613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8306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FC7F3E" w14:textId="2A8A3798" w:rsidR="00234768" w:rsidRDefault="00521537" w:rsidP="009C6111">
            <w:pPr>
              <w:ind w:left="-96"/>
              <w:rPr>
                <w:rFonts w:cstheme="minorHAnsi"/>
                <w:b/>
                <w:bCs/>
                <w:u w:val="single"/>
              </w:rPr>
            </w:pPr>
            <w:sdt>
              <w:sdtPr>
                <w:rPr>
                  <w:rFonts w:cstheme="minorHAnsi"/>
                  <w:sz w:val="20"/>
                  <w:szCs w:val="20"/>
                </w:rPr>
                <w:id w:val="-1429260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33441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AA6197" w14:textId="61E04A59" w:rsidR="00234768" w:rsidRDefault="00521537" w:rsidP="009C6111">
            <w:pPr>
              <w:ind w:left="-96"/>
              <w:rPr>
                <w:rFonts w:cstheme="minorHAnsi"/>
                <w:b/>
                <w:bCs/>
                <w:u w:val="single"/>
              </w:rPr>
            </w:pPr>
            <w:sdt>
              <w:sdtPr>
                <w:rPr>
                  <w:rFonts w:cstheme="minorHAnsi"/>
                  <w:sz w:val="20"/>
                  <w:szCs w:val="20"/>
                </w:rPr>
                <w:id w:val="-2080282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18460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6E9F32" w14:textId="180325D5" w:rsidR="00234768" w:rsidRDefault="00521537" w:rsidP="009C6111">
            <w:pPr>
              <w:ind w:left="-96"/>
              <w:rPr>
                <w:rFonts w:cstheme="minorHAnsi"/>
                <w:b/>
                <w:bCs/>
                <w:u w:val="single"/>
              </w:rPr>
            </w:pPr>
            <w:sdt>
              <w:sdtPr>
                <w:rPr>
                  <w:rFonts w:cstheme="minorHAnsi"/>
                  <w:sz w:val="20"/>
                  <w:szCs w:val="20"/>
                </w:rPr>
                <w:id w:val="-668133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17780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E03A0" w14:textId="5EC79115" w:rsidR="00234768" w:rsidRDefault="00521537" w:rsidP="009C6111">
            <w:pPr>
              <w:ind w:left="-96"/>
              <w:rPr>
                <w:rFonts w:cstheme="minorHAnsi"/>
                <w:b/>
                <w:bCs/>
                <w:u w:val="single"/>
              </w:rPr>
            </w:pPr>
            <w:sdt>
              <w:sdtPr>
                <w:rPr>
                  <w:rFonts w:cstheme="minorHAnsi"/>
                  <w:sz w:val="20"/>
                  <w:szCs w:val="20"/>
                </w:rPr>
                <w:id w:val="-1040740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1094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3DEF62" w14:textId="7C8B33DC" w:rsidR="00234768" w:rsidRDefault="00521537" w:rsidP="009C6111">
            <w:pPr>
              <w:ind w:left="-96"/>
              <w:rPr>
                <w:rFonts w:cstheme="minorHAnsi"/>
                <w:b/>
                <w:bCs/>
                <w:u w:val="single"/>
              </w:rPr>
            </w:pPr>
            <w:sdt>
              <w:sdtPr>
                <w:rPr>
                  <w:rFonts w:cstheme="minorHAnsi"/>
                  <w:sz w:val="20"/>
                  <w:szCs w:val="20"/>
                </w:rPr>
                <w:id w:val="-2086217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7044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156FC5" w14:textId="4E14F03F" w:rsidR="00234768" w:rsidRDefault="00521537" w:rsidP="009C6111">
            <w:pPr>
              <w:ind w:left="-96"/>
              <w:rPr>
                <w:rFonts w:cstheme="minorHAnsi"/>
                <w:b/>
                <w:bCs/>
                <w:u w:val="single"/>
              </w:rPr>
            </w:pPr>
            <w:sdt>
              <w:sdtPr>
                <w:rPr>
                  <w:rFonts w:cstheme="minorHAnsi"/>
                  <w:sz w:val="20"/>
                  <w:szCs w:val="20"/>
                </w:rPr>
                <w:id w:val="-7360879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1237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61449386"/>
            <w:placeholder>
              <w:docPart w:val="42B60611792645D2A6207E4251F8D555"/>
            </w:placeholder>
            <w:showingPlcHdr/>
          </w:sdtPr>
          <w:sdtEndPr/>
          <w:sdtContent>
            <w:tc>
              <w:tcPr>
                <w:tcW w:w="1158" w:type="dxa"/>
                <w:vAlign w:val="center"/>
              </w:tcPr>
              <w:p w14:paraId="246DCB6F" w14:textId="2F68C2D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81849951"/>
            <w:placeholder>
              <w:docPart w:val="FB77BFEBEEFF438686F284F931CAC17B"/>
            </w:placeholder>
            <w:showingPlcHdr/>
          </w:sdtPr>
          <w:sdtEndPr/>
          <w:sdtContent>
            <w:tc>
              <w:tcPr>
                <w:tcW w:w="2270" w:type="dxa"/>
                <w:vAlign w:val="center"/>
              </w:tcPr>
              <w:p w14:paraId="23222656" w14:textId="660F91AB" w:rsidR="00234768" w:rsidRDefault="00234768" w:rsidP="00234768">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7935D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234768" w14:paraId="4C2C499C" w14:textId="77777777" w:rsidTr="00806EF6">
        <w:trPr>
          <w:cantSplit/>
        </w:trPr>
        <w:tc>
          <w:tcPr>
            <w:tcW w:w="4312" w:type="dxa"/>
            <w:shd w:val="clear" w:color="auto" w:fill="E5EAF6"/>
            <w:vAlign w:val="center"/>
          </w:tcPr>
          <w:p w14:paraId="053C7EDB" w14:textId="77777777" w:rsidR="00234768" w:rsidRPr="00A73393" w:rsidRDefault="00234768" w:rsidP="00234768">
            <w:pPr>
              <w:rPr>
                <w:sz w:val="12"/>
                <w:szCs w:val="12"/>
              </w:rPr>
            </w:pPr>
          </w:p>
          <w:p w14:paraId="6AE22CDF" w14:textId="77777777" w:rsidR="00234768" w:rsidRPr="00794BE6" w:rsidRDefault="00521537" w:rsidP="00234768">
            <w:pPr>
              <w:rPr>
                <w:b/>
                <w:bCs/>
              </w:rPr>
            </w:pPr>
            <w:hyperlink w:anchor="Stand8F6" w:history="1">
              <w:r w:rsidR="00234768" w:rsidRPr="00963EAD">
                <w:rPr>
                  <w:rStyle w:val="Hyperlink"/>
                  <w:b/>
                  <w:bCs/>
                </w:rPr>
                <w:t>8-F-6</w:t>
              </w:r>
              <w:r w:rsidR="00234768" w:rsidRPr="00963EAD">
                <w:rPr>
                  <w:rStyle w:val="Hyperlink"/>
                </w:rPr>
                <w:t xml:space="preserve">  </w:t>
              </w:r>
            </w:hyperlink>
            <w:r w:rsidR="00234768">
              <w:t xml:space="preserve"> </w:t>
            </w:r>
            <w:bookmarkStart w:id="12" w:name="MedWorksheet6"/>
            <w:r w:rsidR="00234768" w:rsidRPr="00CC680C">
              <w:rPr>
                <w:i/>
                <w:iCs/>
              </w:rPr>
              <w:t>A, B, C-M, C</w:t>
            </w:r>
            <w:bookmarkEnd w:id="12"/>
          </w:p>
          <w:p w14:paraId="6BDA86E2" w14:textId="01E061C0" w:rsidR="00234768" w:rsidRPr="00D54142" w:rsidRDefault="00234768" w:rsidP="00234768">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60911F28" w:rsidR="00234768" w:rsidRDefault="00521537" w:rsidP="009C6111">
            <w:pPr>
              <w:ind w:left="-96"/>
              <w:rPr>
                <w:rFonts w:cstheme="minorHAnsi"/>
                <w:b/>
                <w:bCs/>
                <w:u w:val="single"/>
              </w:rPr>
            </w:pPr>
            <w:sdt>
              <w:sdtPr>
                <w:rPr>
                  <w:rFonts w:cstheme="minorHAnsi"/>
                  <w:sz w:val="20"/>
                  <w:szCs w:val="20"/>
                </w:rPr>
                <w:id w:val="1554420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0806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63ABCA" w14:textId="2C07CEF7" w:rsidR="00234768" w:rsidRDefault="00521537" w:rsidP="009C6111">
            <w:pPr>
              <w:ind w:left="-96"/>
              <w:rPr>
                <w:rFonts w:cstheme="minorHAnsi"/>
                <w:b/>
                <w:bCs/>
                <w:u w:val="single"/>
              </w:rPr>
            </w:pPr>
            <w:sdt>
              <w:sdtPr>
                <w:rPr>
                  <w:rFonts w:cstheme="minorHAnsi"/>
                  <w:sz w:val="20"/>
                  <w:szCs w:val="20"/>
                </w:rPr>
                <w:id w:val="-13407732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3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6C25394" w14:textId="2D2A31D1" w:rsidR="00234768" w:rsidRDefault="00521537" w:rsidP="009C6111">
            <w:pPr>
              <w:ind w:left="-96"/>
              <w:rPr>
                <w:rFonts w:cstheme="minorHAnsi"/>
                <w:b/>
                <w:bCs/>
                <w:u w:val="single"/>
              </w:rPr>
            </w:pPr>
            <w:sdt>
              <w:sdtPr>
                <w:rPr>
                  <w:rFonts w:cstheme="minorHAnsi"/>
                  <w:sz w:val="20"/>
                  <w:szCs w:val="20"/>
                </w:rPr>
                <w:id w:val="-836294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23777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0D1D86" w14:textId="6FE20780" w:rsidR="00234768" w:rsidRDefault="00521537" w:rsidP="009C6111">
            <w:pPr>
              <w:ind w:left="-96"/>
              <w:rPr>
                <w:rFonts w:cstheme="minorHAnsi"/>
                <w:b/>
                <w:bCs/>
                <w:u w:val="single"/>
              </w:rPr>
            </w:pPr>
            <w:sdt>
              <w:sdtPr>
                <w:rPr>
                  <w:rFonts w:cstheme="minorHAnsi"/>
                  <w:sz w:val="20"/>
                  <w:szCs w:val="20"/>
                </w:rPr>
                <w:id w:val="16444669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17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25F78" w14:textId="61DB3124" w:rsidR="00234768" w:rsidRDefault="00521537" w:rsidP="009C6111">
            <w:pPr>
              <w:ind w:left="-96"/>
              <w:rPr>
                <w:rFonts w:cstheme="minorHAnsi"/>
                <w:b/>
                <w:bCs/>
                <w:u w:val="single"/>
              </w:rPr>
            </w:pPr>
            <w:sdt>
              <w:sdtPr>
                <w:rPr>
                  <w:rFonts w:cstheme="minorHAnsi"/>
                  <w:sz w:val="20"/>
                  <w:szCs w:val="20"/>
                </w:rPr>
                <w:id w:val="14498187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9102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54481" w14:textId="002FA00B" w:rsidR="00234768" w:rsidRDefault="00521537" w:rsidP="009C6111">
            <w:pPr>
              <w:ind w:left="-96"/>
              <w:rPr>
                <w:rFonts w:cstheme="minorHAnsi"/>
                <w:b/>
                <w:bCs/>
                <w:u w:val="single"/>
              </w:rPr>
            </w:pPr>
            <w:sdt>
              <w:sdtPr>
                <w:rPr>
                  <w:rFonts w:cstheme="minorHAnsi"/>
                  <w:sz w:val="20"/>
                  <w:szCs w:val="20"/>
                </w:rPr>
                <w:id w:val="-1154447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57319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A1CE66" w14:textId="7709CA75" w:rsidR="00234768" w:rsidRDefault="00521537" w:rsidP="009C6111">
            <w:pPr>
              <w:ind w:left="-96"/>
              <w:rPr>
                <w:rFonts w:cstheme="minorHAnsi"/>
                <w:b/>
                <w:bCs/>
                <w:u w:val="single"/>
              </w:rPr>
            </w:pPr>
            <w:sdt>
              <w:sdtPr>
                <w:rPr>
                  <w:rFonts w:cstheme="minorHAnsi"/>
                  <w:sz w:val="20"/>
                  <w:szCs w:val="20"/>
                </w:rPr>
                <w:id w:val="20203389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17953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7E81C" w14:textId="55C52ABF" w:rsidR="00234768" w:rsidRDefault="00521537" w:rsidP="009C6111">
            <w:pPr>
              <w:ind w:left="-96"/>
              <w:rPr>
                <w:rFonts w:cstheme="minorHAnsi"/>
                <w:b/>
                <w:bCs/>
                <w:u w:val="single"/>
              </w:rPr>
            </w:pPr>
            <w:sdt>
              <w:sdtPr>
                <w:rPr>
                  <w:rFonts w:cstheme="minorHAnsi"/>
                  <w:sz w:val="20"/>
                  <w:szCs w:val="20"/>
                </w:rPr>
                <w:id w:val="-942375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176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1057D5" w14:textId="48BB3000" w:rsidR="00234768" w:rsidRDefault="00521537" w:rsidP="009C6111">
            <w:pPr>
              <w:ind w:left="-96"/>
              <w:rPr>
                <w:rFonts w:cstheme="minorHAnsi"/>
                <w:b/>
                <w:bCs/>
                <w:u w:val="single"/>
              </w:rPr>
            </w:pPr>
            <w:sdt>
              <w:sdtPr>
                <w:rPr>
                  <w:rFonts w:cstheme="minorHAnsi"/>
                  <w:sz w:val="20"/>
                  <w:szCs w:val="20"/>
                </w:rPr>
                <w:id w:val="-10748890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7591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06622A" w14:textId="40525B3D" w:rsidR="00234768" w:rsidRDefault="00521537" w:rsidP="009C6111">
            <w:pPr>
              <w:ind w:left="-96"/>
              <w:rPr>
                <w:rFonts w:cstheme="minorHAnsi"/>
                <w:b/>
                <w:bCs/>
                <w:u w:val="single"/>
              </w:rPr>
            </w:pPr>
            <w:sdt>
              <w:sdtPr>
                <w:rPr>
                  <w:rFonts w:cstheme="minorHAnsi"/>
                  <w:sz w:val="20"/>
                  <w:szCs w:val="20"/>
                </w:rPr>
                <w:id w:val="-440300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867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F0D2A6" w14:textId="41BF3D99" w:rsidR="00234768" w:rsidRDefault="00521537" w:rsidP="009C6111">
            <w:pPr>
              <w:ind w:left="-96"/>
              <w:rPr>
                <w:rFonts w:cstheme="minorHAnsi"/>
                <w:b/>
                <w:bCs/>
                <w:u w:val="single"/>
              </w:rPr>
            </w:pPr>
            <w:sdt>
              <w:sdtPr>
                <w:rPr>
                  <w:rFonts w:cstheme="minorHAnsi"/>
                  <w:sz w:val="20"/>
                  <w:szCs w:val="20"/>
                </w:rPr>
                <w:id w:val="-7276089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095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CE3201" w14:textId="3CDC1F36" w:rsidR="00234768" w:rsidRDefault="00521537" w:rsidP="009C6111">
            <w:pPr>
              <w:ind w:left="-96"/>
              <w:rPr>
                <w:rFonts w:cstheme="minorHAnsi"/>
                <w:b/>
                <w:bCs/>
                <w:u w:val="single"/>
              </w:rPr>
            </w:pPr>
            <w:sdt>
              <w:sdtPr>
                <w:rPr>
                  <w:rFonts w:cstheme="minorHAnsi"/>
                  <w:sz w:val="20"/>
                  <w:szCs w:val="20"/>
                </w:rPr>
                <w:id w:val="776135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36644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61020B" w14:textId="76D0F89F" w:rsidR="00234768" w:rsidRDefault="00521537" w:rsidP="009C6111">
            <w:pPr>
              <w:ind w:left="-96"/>
              <w:rPr>
                <w:rFonts w:cstheme="minorHAnsi"/>
                <w:b/>
                <w:bCs/>
                <w:u w:val="single"/>
              </w:rPr>
            </w:pPr>
            <w:sdt>
              <w:sdtPr>
                <w:rPr>
                  <w:rFonts w:cstheme="minorHAnsi"/>
                  <w:sz w:val="20"/>
                  <w:szCs w:val="20"/>
                </w:rPr>
                <w:id w:val="-2401040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6815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9823E1" w14:textId="164486A2" w:rsidR="00234768" w:rsidRDefault="00521537" w:rsidP="009C6111">
            <w:pPr>
              <w:ind w:left="-96"/>
              <w:rPr>
                <w:rFonts w:cstheme="minorHAnsi"/>
                <w:b/>
                <w:bCs/>
                <w:u w:val="single"/>
              </w:rPr>
            </w:pPr>
            <w:sdt>
              <w:sdtPr>
                <w:rPr>
                  <w:rFonts w:cstheme="minorHAnsi"/>
                  <w:sz w:val="20"/>
                  <w:szCs w:val="20"/>
                </w:rPr>
                <w:id w:val="316387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0189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A55E4E" w14:textId="05A32B73" w:rsidR="00234768" w:rsidRDefault="00521537" w:rsidP="009C6111">
            <w:pPr>
              <w:ind w:left="-96"/>
              <w:rPr>
                <w:rFonts w:cstheme="minorHAnsi"/>
                <w:b/>
                <w:bCs/>
                <w:u w:val="single"/>
              </w:rPr>
            </w:pPr>
            <w:sdt>
              <w:sdtPr>
                <w:rPr>
                  <w:rFonts w:cstheme="minorHAnsi"/>
                  <w:sz w:val="20"/>
                  <w:szCs w:val="20"/>
                </w:rPr>
                <w:id w:val="279307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4057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FC1F0" w14:textId="741A7408" w:rsidR="00234768" w:rsidRDefault="00521537" w:rsidP="009C6111">
            <w:pPr>
              <w:ind w:left="-96"/>
              <w:rPr>
                <w:rFonts w:cstheme="minorHAnsi"/>
                <w:b/>
                <w:bCs/>
                <w:u w:val="single"/>
              </w:rPr>
            </w:pPr>
            <w:sdt>
              <w:sdtPr>
                <w:rPr>
                  <w:rFonts w:cstheme="minorHAnsi"/>
                  <w:sz w:val="20"/>
                  <w:szCs w:val="20"/>
                </w:rPr>
                <w:id w:val="-1012219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65196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5FC15E" w14:textId="7C4546D0" w:rsidR="00234768" w:rsidRDefault="00521537" w:rsidP="009C6111">
            <w:pPr>
              <w:ind w:left="-96"/>
              <w:rPr>
                <w:rFonts w:cstheme="minorHAnsi"/>
                <w:b/>
                <w:bCs/>
                <w:u w:val="single"/>
              </w:rPr>
            </w:pPr>
            <w:sdt>
              <w:sdtPr>
                <w:rPr>
                  <w:rFonts w:cstheme="minorHAnsi"/>
                  <w:sz w:val="20"/>
                  <w:szCs w:val="20"/>
                </w:rPr>
                <w:id w:val="-18635778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049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8A214C" w14:textId="5BA30D54" w:rsidR="00234768" w:rsidRDefault="00521537" w:rsidP="009C6111">
            <w:pPr>
              <w:ind w:left="-96"/>
              <w:rPr>
                <w:rFonts w:cstheme="minorHAnsi"/>
                <w:b/>
                <w:bCs/>
                <w:u w:val="single"/>
              </w:rPr>
            </w:pPr>
            <w:sdt>
              <w:sdtPr>
                <w:rPr>
                  <w:rFonts w:cstheme="minorHAnsi"/>
                  <w:sz w:val="20"/>
                  <w:szCs w:val="20"/>
                </w:rPr>
                <w:id w:val="-190458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559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2C14B0" w14:textId="25C900EF" w:rsidR="00234768" w:rsidRDefault="00521537" w:rsidP="009C6111">
            <w:pPr>
              <w:ind w:left="-96"/>
              <w:rPr>
                <w:rFonts w:cstheme="minorHAnsi"/>
                <w:b/>
                <w:bCs/>
                <w:u w:val="single"/>
              </w:rPr>
            </w:pPr>
            <w:sdt>
              <w:sdtPr>
                <w:rPr>
                  <w:rFonts w:cstheme="minorHAnsi"/>
                  <w:sz w:val="20"/>
                  <w:szCs w:val="20"/>
                </w:rPr>
                <w:id w:val="-21466515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16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2260A2" w14:textId="224DB8EB" w:rsidR="00234768" w:rsidRDefault="00521537" w:rsidP="009C6111">
            <w:pPr>
              <w:ind w:left="-96"/>
              <w:rPr>
                <w:rFonts w:cstheme="minorHAnsi"/>
                <w:b/>
                <w:bCs/>
                <w:u w:val="single"/>
              </w:rPr>
            </w:pPr>
            <w:sdt>
              <w:sdtPr>
                <w:rPr>
                  <w:rFonts w:cstheme="minorHAnsi"/>
                  <w:sz w:val="20"/>
                  <w:szCs w:val="20"/>
                </w:rPr>
                <w:id w:val="-2110735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52885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4647275"/>
            <w:placeholder>
              <w:docPart w:val="C8B0940E084E4068B10E0111B4455487"/>
            </w:placeholder>
            <w:showingPlcHdr/>
          </w:sdtPr>
          <w:sdtEndPr/>
          <w:sdtContent>
            <w:tc>
              <w:tcPr>
                <w:tcW w:w="1158" w:type="dxa"/>
                <w:shd w:val="clear" w:color="auto" w:fill="E5EAF6"/>
                <w:vAlign w:val="center"/>
              </w:tcPr>
              <w:p w14:paraId="10E1DF47" w14:textId="52BA0F11"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92526990"/>
            <w:placeholder>
              <w:docPart w:val="A3B7C28032F64AE1A1B43A7BE2C683D8"/>
            </w:placeholder>
            <w:showingPlcHdr/>
          </w:sdtPr>
          <w:sdtEndPr/>
          <w:sdtContent>
            <w:tc>
              <w:tcPr>
                <w:tcW w:w="2270" w:type="dxa"/>
                <w:shd w:val="clear" w:color="auto" w:fill="E5EAF6"/>
                <w:vAlign w:val="center"/>
              </w:tcPr>
              <w:p w14:paraId="443F51A7" w14:textId="4F74FB83" w:rsidR="00234768" w:rsidRDefault="00234768" w:rsidP="00234768">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DE39AC" w14:paraId="241318FE" w14:textId="77777777" w:rsidTr="00806EF6">
        <w:trPr>
          <w:cantSplit/>
        </w:trPr>
        <w:tc>
          <w:tcPr>
            <w:tcW w:w="4312" w:type="dxa"/>
            <w:vAlign w:val="center"/>
          </w:tcPr>
          <w:p w14:paraId="609680DF" w14:textId="77777777" w:rsidR="00DE39AC" w:rsidRPr="00942CC5" w:rsidRDefault="00DE39AC" w:rsidP="00DE39AC">
            <w:pPr>
              <w:rPr>
                <w:b/>
                <w:sz w:val="12"/>
                <w:szCs w:val="12"/>
              </w:rPr>
            </w:pPr>
          </w:p>
          <w:p w14:paraId="2D461520" w14:textId="77777777" w:rsidR="00DE39AC" w:rsidRPr="00794BE6" w:rsidRDefault="00521537" w:rsidP="00DE39AC">
            <w:pPr>
              <w:rPr>
                <w:b/>
                <w:bCs/>
              </w:rPr>
            </w:pPr>
            <w:hyperlink w:anchor="Stand8F7" w:history="1">
              <w:r w:rsidR="00DE39AC" w:rsidRPr="00963EAD">
                <w:rPr>
                  <w:rStyle w:val="Hyperlink"/>
                  <w:b/>
                  <w:bCs/>
                </w:rPr>
                <w:t>8-F-7</w:t>
              </w:r>
              <w:r w:rsidR="00DE39AC" w:rsidRPr="00963EAD">
                <w:rPr>
                  <w:rStyle w:val="Hyperlink"/>
                </w:rPr>
                <w:t xml:space="preserve">  </w:t>
              </w:r>
            </w:hyperlink>
            <w:r w:rsidR="00DE39AC">
              <w:t xml:space="preserve"> </w:t>
            </w:r>
            <w:r w:rsidR="00DE39AC" w:rsidRPr="00CC680C">
              <w:rPr>
                <w:i/>
                <w:iCs/>
              </w:rPr>
              <w:t>A, B, C-M, C</w:t>
            </w:r>
          </w:p>
          <w:p w14:paraId="3438EF8D" w14:textId="74A524E5" w:rsidR="00DE39AC" w:rsidRPr="001A2B05" w:rsidRDefault="00DE39AC" w:rsidP="00DE39AC">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145EBA7B" w:rsidR="00DE39AC" w:rsidRDefault="00521537" w:rsidP="009C6111">
            <w:pPr>
              <w:ind w:left="-96"/>
              <w:rPr>
                <w:rFonts w:cstheme="minorHAnsi"/>
                <w:b/>
                <w:bCs/>
                <w:u w:val="single"/>
              </w:rPr>
            </w:pPr>
            <w:sdt>
              <w:sdtPr>
                <w:rPr>
                  <w:rFonts w:cstheme="minorHAnsi"/>
                  <w:sz w:val="20"/>
                  <w:szCs w:val="20"/>
                </w:rPr>
                <w:id w:val="71802477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4410359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5549912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549E8E" w14:textId="7FBD6D9D" w:rsidR="00DE39AC" w:rsidRDefault="00521537" w:rsidP="009C6111">
            <w:pPr>
              <w:ind w:left="-96"/>
              <w:rPr>
                <w:rFonts w:cstheme="minorHAnsi"/>
                <w:b/>
                <w:bCs/>
                <w:u w:val="single"/>
              </w:rPr>
            </w:pPr>
            <w:sdt>
              <w:sdtPr>
                <w:rPr>
                  <w:rFonts w:cstheme="minorHAnsi"/>
                  <w:sz w:val="20"/>
                  <w:szCs w:val="20"/>
                </w:rPr>
                <w:id w:val="-1839835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6382421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529630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B538DDE" w14:textId="078120FA" w:rsidR="00DE39AC" w:rsidRDefault="00521537" w:rsidP="009C6111">
            <w:pPr>
              <w:ind w:left="-96"/>
              <w:rPr>
                <w:rFonts w:cstheme="minorHAnsi"/>
                <w:b/>
                <w:bCs/>
                <w:u w:val="single"/>
              </w:rPr>
            </w:pPr>
            <w:sdt>
              <w:sdtPr>
                <w:rPr>
                  <w:rFonts w:cstheme="minorHAnsi"/>
                  <w:sz w:val="20"/>
                  <w:szCs w:val="20"/>
                </w:rPr>
                <w:id w:val="-119554012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11038589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1281532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F766726" w14:textId="50035DE6" w:rsidR="00DE39AC" w:rsidRDefault="00521537" w:rsidP="009C6111">
            <w:pPr>
              <w:ind w:left="-96"/>
              <w:rPr>
                <w:rFonts w:cstheme="minorHAnsi"/>
                <w:b/>
                <w:bCs/>
                <w:u w:val="single"/>
              </w:rPr>
            </w:pPr>
            <w:sdt>
              <w:sdtPr>
                <w:rPr>
                  <w:rFonts w:cstheme="minorHAnsi"/>
                  <w:sz w:val="20"/>
                  <w:szCs w:val="20"/>
                </w:rPr>
                <w:id w:val="-210270605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006678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8599502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C5FED0E" w14:textId="562573EE" w:rsidR="00DE39AC" w:rsidRDefault="00521537" w:rsidP="009C6111">
            <w:pPr>
              <w:ind w:left="-96"/>
              <w:rPr>
                <w:rFonts w:cstheme="minorHAnsi"/>
                <w:b/>
                <w:bCs/>
                <w:u w:val="single"/>
              </w:rPr>
            </w:pPr>
            <w:sdt>
              <w:sdtPr>
                <w:rPr>
                  <w:rFonts w:cstheme="minorHAnsi"/>
                  <w:sz w:val="20"/>
                  <w:szCs w:val="20"/>
                </w:rPr>
                <w:id w:val="181012560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6842382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1939224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715FA2A" w14:textId="18EC3EA9" w:rsidR="00DE39AC" w:rsidRDefault="00521537" w:rsidP="009C6111">
            <w:pPr>
              <w:ind w:left="-96"/>
              <w:rPr>
                <w:rFonts w:cstheme="minorHAnsi"/>
                <w:b/>
                <w:bCs/>
                <w:u w:val="single"/>
              </w:rPr>
            </w:pPr>
            <w:sdt>
              <w:sdtPr>
                <w:rPr>
                  <w:rFonts w:cstheme="minorHAnsi"/>
                  <w:sz w:val="20"/>
                  <w:szCs w:val="20"/>
                </w:rPr>
                <w:id w:val="-196502516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56517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4842756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12B136D" w14:textId="09861102" w:rsidR="00DE39AC" w:rsidRDefault="00521537" w:rsidP="009C6111">
            <w:pPr>
              <w:ind w:left="-96"/>
              <w:rPr>
                <w:rFonts w:cstheme="minorHAnsi"/>
                <w:b/>
                <w:bCs/>
                <w:u w:val="single"/>
              </w:rPr>
            </w:pPr>
            <w:sdt>
              <w:sdtPr>
                <w:rPr>
                  <w:rFonts w:cstheme="minorHAnsi"/>
                  <w:sz w:val="20"/>
                  <w:szCs w:val="20"/>
                </w:rPr>
                <w:id w:val="-127670194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346240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0122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C94DADE" w14:textId="1E3B66DE" w:rsidR="00DE39AC" w:rsidRDefault="00521537" w:rsidP="009C6111">
            <w:pPr>
              <w:ind w:left="-96"/>
              <w:rPr>
                <w:rFonts w:cstheme="minorHAnsi"/>
                <w:b/>
                <w:bCs/>
                <w:u w:val="single"/>
              </w:rPr>
            </w:pPr>
            <w:sdt>
              <w:sdtPr>
                <w:rPr>
                  <w:rFonts w:cstheme="minorHAnsi"/>
                  <w:sz w:val="20"/>
                  <w:szCs w:val="20"/>
                </w:rPr>
                <w:id w:val="12582380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3423958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82080729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59D5F2D" w14:textId="20A28D10" w:rsidR="00DE39AC" w:rsidRDefault="00521537" w:rsidP="009C6111">
            <w:pPr>
              <w:ind w:left="-96"/>
              <w:rPr>
                <w:rFonts w:cstheme="minorHAnsi"/>
                <w:b/>
                <w:bCs/>
                <w:u w:val="single"/>
              </w:rPr>
            </w:pPr>
            <w:sdt>
              <w:sdtPr>
                <w:rPr>
                  <w:rFonts w:cstheme="minorHAnsi"/>
                  <w:sz w:val="20"/>
                  <w:szCs w:val="20"/>
                </w:rPr>
                <w:id w:val="3856496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604964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4462185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1590F5A" w14:textId="7F238590" w:rsidR="00DE39AC" w:rsidRDefault="00521537" w:rsidP="009C6111">
            <w:pPr>
              <w:ind w:left="-96"/>
              <w:rPr>
                <w:rFonts w:cstheme="minorHAnsi"/>
                <w:b/>
                <w:bCs/>
                <w:u w:val="single"/>
              </w:rPr>
            </w:pPr>
            <w:sdt>
              <w:sdtPr>
                <w:rPr>
                  <w:rFonts w:cstheme="minorHAnsi"/>
                  <w:sz w:val="20"/>
                  <w:szCs w:val="20"/>
                </w:rPr>
                <w:id w:val="15010669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0400475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987460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AEA68A" w14:textId="0941CD0D" w:rsidR="00DE39AC" w:rsidRDefault="00521537" w:rsidP="009C6111">
            <w:pPr>
              <w:ind w:left="-96"/>
              <w:rPr>
                <w:rFonts w:cstheme="minorHAnsi"/>
                <w:b/>
                <w:bCs/>
                <w:u w:val="single"/>
              </w:rPr>
            </w:pPr>
            <w:sdt>
              <w:sdtPr>
                <w:rPr>
                  <w:rFonts w:cstheme="minorHAnsi"/>
                  <w:sz w:val="20"/>
                  <w:szCs w:val="20"/>
                </w:rPr>
                <w:id w:val="-105578585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178569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3152294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737FAD5" w14:textId="63BB0D06" w:rsidR="00DE39AC" w:rsidRDefault="00521537" w:rsidP="009C6111">
            <w:pPr>
              <w:ind w:left="-96"/>
              <w:rPr>
                <w:rFonts w:cstheme="minorHAnsi"/>
                <w:b/>
                <w:bCs/>
                <w:u w:val="single"/>
              </w:rPr>
            </w:pPr>
            <w:sdt>
              <w:sdtPr>
                <w:rPr>
                  <w:rFonts w:cstheme="minorHAnsi"/>
                  <w:sz w:val="20"/>
                  <w:szCs w:val="20"/>
                </w:rPr>
                <w:id w:val="-7824911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4479343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785564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99EC394" w14:textId="7F5E4496" w:rsidR="00DE39AC" w:rsidRDefault="00521537" w:rsidP="009C6111">
            <w:pPr>
              <w:ind w:left="-96"/>
              <w:rPr>
                <w:rFonts w:cstheme="minorHAnsi"/>
                <w:b/>
                <w:bCs/>
                <w:u w:val="single"/>
              </w:rPr>
            </w:pPr>
            <w:sdt>
              <w:sdtPr>
                <w:rPr>
                  <w:rFonts w:cstheme="minorHAnsi"/>
                  <w:sz w:val="20"/>
                  <w:szCs w:val="20"/>
                </w:rPr>
                <w:id w:val="692882988"/>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700383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580740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AC1C488" w14:textId="3C34CA02" w:rsidR="00DE39AC" w:rsidRDefault="00521537" w:rsidP="009C6111">
            <w:pPr>
              <w:ind w:left="-96"/>
              <w:rPr>
                <w:rFonts w:cstheme="minorHAnsi"/>
                <w:b/>
                <w:bCs/>
                <w:u w:val="single"/>
              </w:rPr>
            </w:pPr>
            <w:sdt>
              <w:sdtPr>
                <w:rPr>
                  <w:rFonts w:cstheme="minorHAnsi"/>
                  <w:sz w:val="20"/>
                  <w:szCs w:val="20"/>
                </w:rPr>
                <w:id w:val="5107348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557021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401090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9D5EFD" w14:textId="4CEBC478" w:rsidR="00DE39AC" w:rsidRDefault="00521537" w:rsidP="009C6111">
            <w:pPr>
              <w:ind w:left="-96"/>
              <w:rPr>
                <w:rFonts w:cstheme="minorHAnsi"/>
                <w:b/>
                <w:bCs/>
                <w:u w:val="single"/>
              </w:rPr>
            </w:pPr>
            <w:sdt>
              <w:sdtPr>
                <w:rPr>
                  <w:rFonts w:cstheme="minorHAnsi"/>
                  <w:sz w:val="20"/>
                  <w:szCs w:val="20"/>
                </w:rPr>
                <w:id w:val="-149532458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8619146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00427019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1D1A0" w14:textId="49C4AF98" w:rsidR="00DE39AC" w:rsidRDefault="00521537" w:rsidP="009C6111">
            <w:pPr>
              <w:ind w:left="-96"/>
              <w:rPr>
                <w:rFonts w:cstheme="minorHAnsi"/>
                <w:b/>
                <w:bCs/>
                <w:u w:val="single"/>
              </w:rPr>
            </w:pPr>
            <w:sdt>
              <w:sdtPr>
                <w:rPr>
                  <w:rFonts w:cstheme="minorHAnsi"/>
                  <w:sz w:val="20"/>
                  <w:szCs w:val="20"/>
                </w:rPr>
                <w:id w:val="2000999099"/>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91499773"/>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9680212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3E3A611" w14:textId="7E39A613" w:rsidR="00DE39AC" w:rsidRDefault="00521537" w:rsidP="009C6111">
            <w:pPr>
              <w:ind w:left="-96"/>
              <w:rPr>
                <w:rFonts w:cstheme="minorHAnsi"/>
                <w:b/>
                <w:bCs/>
                <w:u w:val="single"/>
              </w:rPr>
            </w:pPr>
            <w:sdt>
              <w:sdtPr>
                <w:rPr>
                  <w:rFonts w:cstheme="minorHAnsi"/>
                  <w:sz w:val="20"/>
                  <w:szCs w:val="20"/>
                </w:rPr>
                <w:id w:val="-50636858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245093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923582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F66A3D5" w14:textId="35C2730F" w:rsidR="00DE39AC" w:rsidRDefault="00521537" w:rsidP="009C6111">
            <w:pPr>
              <w:ind w:left="-96"/>
              <w:rPr>
                <w:rFonts w:cstheme="minorHAnsi"/>
                <w:b/>
                <w:bCs/>
                <w:u w:val="single"/>
              </w:rPr>
            </w:pPr>
            <w:sdt>
              <w:sdtPr>
                <w:rPr>
                  <w:rFonts w:cstheme="minorHAnsi"/>
                  <w:sz w:val="20"/>
                  <w:szCs w:val="20"/>
                </w:rPr>
                <w:id w:val="-163486311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13674782"/>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6912515"/>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FA7EB0F" w14:textId="7268AFAF" w:rsidR="00DE39AC" w:rsidRDefault="00521537" w:rsidP="009C6111">
            <w:pPr>
              <w:ind w:left="-96"/>
              <w:rPr>
                <w:rFonts w:cstheme="minorHAnsi"/>
                <w:b/>
                <w:bCs/>
                <w:u w:val="single"/>
              </w:rPr>
            </w:pPr>
            <w:sdt>
              <w:sdtPr>
                <w:rPr>
                  <w:rFonts w:cstheme="minorHAnsi"/>
                  <w:sz w:val="20"/>
                  <w:szCs w:val="20"/>
                </w:rPr>
                <w:id w:val="1972239404"/>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379000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31097360"/>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7F17FA2" w14:textId="2549DBFD" w:rsidR="00DE39AC" w:rsidRDefault="00521537" w:rsidP="009C6111">
            <w:pPr>
              <w:ind w:left="-96"/>
              <w:rPr>
                <w:rFonts w:cstheme="minorHAnsi"/>
                <w:b/>
                <w:bCs/>
                <w:u w:val="single"/>
              </w:rPr>
            </w:pPr>
            <w:sdt>
              <w:sdtPr>
                <w:rPr>
                  <w:rFonts w:cstheme="minorHAnsi"/>
                  <w:sz w:val="20"/>
                  <w:szCs w:val="20"/>
                </w:rPr>
                <w:id w:val="-352499431"/>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37592927"/>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24597746"/>
                <w14:checkbox>
                  <w14:checked w14:val="0"/>
                  <w14:checkedState w14:val="2612" w14:font="MS Gothic"/>
                  <w14:uncheckedState w14:val="2610" w14:font="MS Gothic"/>
                </w14:checkbox>
              </w:sdtPr>
              <w:sdtEnd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59607979"/>
            <w:placeholder>
              <w:docPart w:val="1FA17F41BCFA48A5A2C745F626D89B52"/>
            </w:placeholder>
            <w:showingPlcHdr/>
          </w:sdtPr>
          <w:sdtEndPr/>
          <w:sdtContent>
            <w:tc>
              <w:tcPr>
                <w:tcW w:w="1158" w:type="dxa"/>
                <w:vAlign w:val="center"/>
              </w:tcPr>
              <w:p w14:paraId="76BA33E1" w14:textId="08B8AE3B"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531242360"/>
            <w:placeholder>
              <w:docPart w:val="6D673336E8D34A24BA552DED8049E493"/>
            </w:placeholder>
            <w:showingPlcHdr/>
          </w:sdtPr>
          <w:sdtEndPr/>
          <w:sdtContent>
            <w:tc>
              <w:tcPr>
                <w:tcW w:w="2270" w:type="dxa"/>
                <w:vAlign w:val="center"/>
              </w:tcPr>
              <w:p w14:paraId="60652A42" w14:textId="79764B78" w:rsidR="00DE39AC" w:rsidRDefault="00DE39AC" w:rsidP="00DE39AC">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234768" w14:paraId="2D1A4F6E" w14:textId="77777777" w:rsidTr="00806EF6">
        <w:trPr>
          <w:cantSplit/>
        </w:trPr>
        <w:tc>
          <w:tcPr>
            <w:tcW w:w="4312" w:type="dxa"/>
            <w:shd w:val="clear" w:color="auto" w:fill="E5EAF6"/>
            <w:vAlign w:val="center"/>
          </w:tcPr>
          <w:p w14:paraId="18B3B177" w14:textId="77777777" w:rsidR="00234768" w:rsidRPr="00942CC5" w:rsidRDefault="00234768" w:rsidP="00234768">
            <w:pPr>
              <w:rPr>
                <w:b/>
                <w:sz w:val="12"/>
                <w:szCs w:val="12"/>
              </w:rPr>
            </w:pPr>
          </w:p>
          <w:p w14:paraId="72BC6DCC" w14:textId="77777777" w:rsidR="00234768" w:rsidRPr="00794BE6" w:rsidRDefault="00521537" w:rsidP="00234768">
            <w:pPr>
              <w:rPr>
                <w:b/>
                <w:bCs/>
              </w:rPr>
            </w:pPr>
            <w:hyperlink w:anchor="Stand8F8" w:history="1">
              <w:r w:rsidR="00234768" w:rsidRPr="00963EAD">
                <w:rPr>
                  <w:rStyle w:val="Hyperlink"/>
                  <w:b/>
                  <w:bCs/>
                </w:rPr>
                <w:t>8-F-8</w:t>
              </w:r>
            </w:hyperlink>
            <w:r w:rsidR="00234768" w:rsidRPr="00534738">
              <w:t xml:space="preserve"> </w:t>
            </w:r>
            <w:r w:rsidR="00234768">
              <w:t xml:space="preserve">  </w:t>
            </w:r>
            <w:r w:rsidR="00234768" w:rsidRPr="00CC680C">
              <w:rPr>
                <w:i/>
                <w:iCs/>
              </w:rPr>
              <w:t>A, B, C-M, C</w:t>
            </w:r>
          </w:p>
          <w:p w14:paraId="1A239F0E" w14:textId="41CD1B21" w:rsidR="00234768" w:rsidRPr="001A2B05" w:rsidRDefault="00234768" w:rsidP="00234768">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628CF100" w:rsidR="00234768" w:rsidRDefault="00521537" w:rsidP="009C6111">
            <w:pPr>
              <w:ind w:left="-96"/>
              <w:rPr>
                <w:rFonts w:cstheme="minorHAnsi"/>
                <w:b/>
                <w:bCs/>
                <w:u w:val="single"/>
              </w:rPr>
            </w:pPr>
            <w:sdt>
              <w:sdtPr>
                <w:rPr>
                  <w:rFonts w:cstheme="minorHAnsi"/>
                  <w:sz w:val="20"/>
                  <w:szCs w:val="20"/>
                </w:rPr>
                <w:id w:val="-628636369"/>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3059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889BA" w14:textId="60E80919" w:rsidR="00234768" w:rsidRDefault="00521537" w:rsidP="009C6111">
            <w:pPr>
              <w:ind w:left="-96"/>
              <w:rPr>
                <w:rFonts w:cstheme="minorHAnsi"/>
                <w:b/>
                <w:bCs/>
                <w:u w:val="single"/>
              </w:rPr>
            </w:pPr>
            <w:sdt>
              <w:sdtPr>
                <w:rPr>
                  <w:rFonts w:cstheme="minorHAnsi"/>
                  <w:sz w:val="20"/>
                  <w:szCs w:val="20"/>
                </w:rPr>
                <w:id w:val="-4928698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5494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486409" w14:textId="299F890E" w:rsidR="00234768" w:rsidRDefault="00521537" w:rsidP="009C6111">
            <w:pPr>
              <w:ind w:left="-96"/>
              <w:rPr>
                <w:rFonts w:cstheme="minorHAnsi"/>
                <w:b/>
                <w:bCs/>
                <w:u w:val="single"/>
              </w:rPr>
            </w:pPr>
            <w:sdt>
              <w:sdtPr>
                <w:rPr>
                  <w:rFonts w:cstheme="minorHAnsi"/>
                  <w:sz w:val="20"/>
                  <w:szCs w:val="20"/>
                </w:rPr>
                <w:id w:val="214088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44278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28156" w14:textId="27B06524" w:rsidR="00234768" w:rsidRDefault="00521537" w:rsidP="009C6111">
            <w:pPr>
              <w:ind w:left="-96"/>
              <w:rPr>
                <w:rFonts w:cstheme="minorHAnsi"/>
                <w:b/>
                <w:bCs/>
                <w:u w:val="single"/>
              </w:rPr>
            </w:pPr>
            <w:sdt>
              <w:sdtPr>
                <w:rPr>
                  <w:rFonts w:cstheme="minorHAnsi"/>
                  <w:sz w:val="20"/>
                  <w:szCs w:val="20"/>
                </w:rPr>
                <w:id w:val="-1523856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99769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98B8CE" w14:textId="3FBA9B01" w:rsidR="00234768" w:rsidRDefault="00521537" w:rsidP="009C6111">
            <w:pPr>
              <w:ind w:left="-96"/>
              <w:rPr>
                <w:rFonts w:cstheme="minorHAnsi"/>
                <w:b/>
                <w:bCs/>
                <w:u w:val="single"/>
              </w:rPr>
            </w:pPr>
            <w:sdt>
              <w:sdtPr>
                <w:rPr>
                  <w:rFonts w:cstheme="minorHAnsi"/>
                  <w:sz w:val="20"/>
                  <w:szCs w:val="20"/>
                </w:rPr>
                <w:id w:val="-10746689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03476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67447" w14:textId="53E24749" w:rsidR="00234768" w:rsidRDefault="00521537" w:rsidP="009C6111">
            <w:pPr>
              <w:ind w:left="-96"/>
              <w:rPr>
                <w:rFonts w:cstheme="minorHAnsi"/>
                <w:b/>
                <w:bCs/>
                <w:u w:val="single"/>
              </w:rPr>
            </w:pPr>
            <w:sdt>
              <w:sdtPr>
                <w:rPr>
                  <w:rFonts w:cstheme="minorHAnsi"/>
                  <w:sz w:val="20"/>
                  <w:szCs w:val="20"/>
                </w:rPr>
                <w:id w:val="-16461189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533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79F89" w14:textId="625F9BF9" w:rsidR="00234768" w:rsidRDefault="00521537" w:rsidP="009C6111">
            <w:pPr>
              <w:ind w:left="-96"/>
              <w:rPr>
                <w:rFonts w:cstheme="minorHAnsi"/>
                <w:b/>
                <w:bCs/>
                <w:u w:val="single"/>
              </w:rPr>
            </w:pPr>
            <w:sdt>
              <w:sdtPr>
                <w:rPr>
                  <w:rFonts w:cstheme="minorHAnsi"/>
                  <w:sz w:val="20"/>
                  <w:szCs w:val="20"/>
                </w:rPr>
                <w:id w:val="-10202364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111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10249B" w14:textId="3A82CA25" w:rsidR="00234768" w:rsidRDefault="00521537" w:rsidP="009C6111">
            <w:pPr>
              <w:ind w:left="-96"/>
              <w:rPr>
                <w:rFonts w:cstheme="minorHAnsi"/>
                <w:b/>
                <w:bCs/>
                <w:u w:val="single"/>
              </w:rPr>
            </w:pPr>
            <w:sdt>
              <w:sdtPr>
                <w:rPr>
                  <w:rFonts w:cstheme="minorHAnsi"/>
                  <w:sz w:val="20"/>
                  <w:szCs w:val="20"/>
                </w:rPr>
                <w:id w:val="-813484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3961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94658" w14:textId="5AEF474D" w:rsidR="00234768" w:rsidRDefault="00521537" w:rsidP="009C6111">
            <w:pPr>
              <w:ind w:left="-96"/>
              <w:rPr>
                <w:rFonts w:cstheme="minorHAnsi"/>
                <w:b/>
                <w:bCs/>
                <w:u w:val="single"/>
              </w:rPr>
            </w:pPr>
            <w:sdt>
              <w:sdtPr>
                <w:rPr>
                  <w:rFonts w:cstheme="minorHAnsi"/>
                  <w:sz w:val="20"/>
                  <w:szCs w:val="20"/>
                </w:rPr>
                <w:id w:val="-10965557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19174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EC775B" w14:textId="0809BCB5" w:rsidR="00234768" w:rsidRDefault="00521537" w:rsidP="009C6111">
            <w:pPr>
              <w:ind w:left="-96"/>
              <w:rPr>
                <w:rFonts w:cstheme="minorHAnsi"/>
                <w:b/>
                <w:bCs/>
                <w:u w:val="single"/>
              </w:rPr>
            </w:pPr>
            <w:sdt>
              <w:sdtPr>
                <w:rPr>
                  <w:rFonts w:cstheme="minorHAnsi"/>
                  <w:sz w:val="20"/>
                  <w:szCs w:val="20"/>
                </w:rPr>
                <w:id w:val="8268679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17815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ABD2A6" w14:textId="34FD977C" w:rsidR="00234768" w:rsidRDefault="00521537" w:rsidP="009C6111">
            <w:pPr>
              <w:ind w:left="-96"/>
              <w:rPr>
                <w:rFonts w:cstheme="minorHAnsi"/>
                <w:b/>
                <w:bCs/>
                <w:u w:val="single"/>
              </w:rPr>
            </w:pPr>
            <w:sdt>
              <w:sdtPr>
                <w:rPr>
                  <w:rFonts w:cstheme="minorHAnsi"/>
                  <w:sz w:val="20"/>
                  <w:szCs w:val="20"/>
                </w:rPr>
                <w:id w:val="1328251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631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BCF60F" w14:textId="1D12ED15" w:rsidR="00234768" w:rsidRDefault="00521537" w:rsidP="009C6111">
            <w:pPr>
              <w:ind w:left="-96"/>
              <w:rPr>
                <w:rFonts w:cstheme="minorHAnsi"/>
                <w:b/>
                <w:bCs/>
                <w:u w:val="single"/>
              </w:rPr>
            </w:pPr>
            <w:sdt>
              <w:sdtPr>
                <w:rPr>
                  <w:rFonts w:cstheme="minorHAnsi"/>
                  <w:sz w:val="20"/>
                  <w:szCs w:val="20"/>
                </w:rPr>
                <w:id w:val="944107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2543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38696E" w14:textId="6F9EA142" w:rsidR="00234768" w:rsidRDefault="00521537" w:rsidP="009C6111">
            <w:pPr>
              <w:ind w:left="-96"/>
              <w:rPr>
                <w:rFonts w:cstheme="minorHAnsi"/>
                <w:b/>
                <w:bCs/>
                <w:u w:val="single"/>
              </w:rPr>
            </w:pPr>
            <w:sdt>
              <w:sdtPr>
                <w:rPr>
                  <w:rFonts w:cstheme="minorHAnsi"/>
                  <w:sz w:val="20"/>
                  <w:szCs w:val="20"/>
                </w:rPr>
                <w:id w:val="-683206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3298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15B7A" w14:textId="04F2E73B" w:rsidR="00234768" w:rsidRDefault="00521537" w:rsidP="009C6111">
            <w:pPr>
              <w:ind w:left="-96"/>
              <w:rPr>
                <w:rFonts w:cstheme="minorHAnsi"/>
                <w:b/>
                <w:bCs/>
                <w:u w:val="single"/>
              </w:rPr>
            </w:pPr>
            <w:sdt>
              <w:sdtPr>
                <w:rPr>
                  <w:rFonts w:cstheme="minorHAnsi"/>
                  <w:sz w:val="20"/>
                  <w:szCs w:val="20"/>
                </w:rPr>
                <w:id w:val="17267137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08468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8F5235" w14:textId="08469E9F" w:rsidR="00234768" w:rsidRDefault="00521537" w:rsidP="009C6111">
            <w:pPr>
              <w:ind w:left="-96"/>
              <w:rPr>
                <w:rFonts w:cstheme="minorHAnsi"/>
                <w:b/>
                <w:bCs/>
                <w:u w:val="single"/>
              </w:rPr>
            </w:pPr>
            <w:sdt>
              <w:sdtPr>
                <w:rPr>
                  <w:rFonts w:cstheme="minorHAnsi"/>
                  <w:sz w:val="20"/>
                  <w:szCs w:val="20"/>
                </w:rPr>
                <w:id w:val="17501560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13401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516A88" w14:textId="65A8A877" w:rsidR="00234768" w:rsidRDefault="00521537" w:rsidP="009C6111">
            <w:pPr>
              <w:ind w:left="-96"/>
              <w:rPr>
                <w:rFonts w:cstheme="minorHAnsi"/>
                <w:b/>
                <w:bCs/>
                <w:u w:val="single"/>
              </w:rPr>
            </w:pPr>
            <w:sdt>
              <w:sdtPr>
                <w:rPr>
                  <w:rFonts w:cstheme="minorHAnsi"/>
                  <w:sz w:val="20"/>
                  <w:szCs w:val="20"/>
                </w:rPr>
                <w:id w:val="-8466339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066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70D4DB" w14:textId="5C5205AC" w:rsidR="00234768" w:rsidRDefault="00521537" w:rsidP="009C6111">
            <w:pPr>
              <w:ind w:left="-96"/>
              <w:rPr>
                <w:rFonts w:cstheme="minorHAnsi"/>
                <w:b/>
                <w:bCs/>
                <w:u w:val="single"/>
              </w:rPr>
            </w:pPr>
            <w:sdt>
              <w:sdtPr>
                <w:rPr>
                  <w:rFonts w:cstheme="minorHAnsi"/>
                  <w:sz w:val="20"/>
                  <w:szCs w:val="20"/>
                </w:rPr>
                <w:id w:val="1644003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14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A279D2" w14:textId="2138F2F1" w:rsidR="00234768" w:rsidRDefault="00521537" w:rsidP="009C6111">
            <w:pPr>
              <w:ind w:left="-96"/>
              <w:rPr>
                <w:rFonts w:cstheme="minorHAnsi"/>
                <w:b/>
                <w:bCs/>
                <w:u w:val="single"/>
              </w:rPr>
            </w:pPr>
            <w:sdt>
              <w:sdtPr>
                <w:rPr>
                  <w:rFonts w:cstheme="minorHAnsi"/>
                  <w:sz w:val="20"/>
                  <w:szCs w:val="20"/>
                </w:rPr>
                <w:id w:val="-92017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884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286A32" w14:textId="2E255792" w:rsidR="00234768" w:rsidRDefault="00521537" w:rsidP="009C6111">
            <w:pPr>
              <w:ind w:left="-96"/>
              <w:rPr>
                <w:rFonts w:cstheme="minorHAnsi"/>
                <w:b/>
                <w:bCs/>
                <w:u w:val="single"/>
              </w:rPr>
            </w:pPr>
            <w:sdt>
              <w:sdtPr>
                <w:rPr>
                  <w:rFonts w:cstheme="minorHAnsi"/>
                  <w:sz w:val="20"/>
                  <w:szCs w:val="20"/>
                </w:rPr>
                <w:id w:val="-5880804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966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EDD9A" w14:textId="49F0CD1B" w:rsidR="00234768" w:rsidRDefault="00521537" w:rsidP="009C6111">
            <w:pPr>
              <w:ind w:left="-96"/>
              <w:rPr>
                <w:rFonts w:cstheme="minorHAnsi"/>
                <w:b/>
                <w:bCs/>
                <w:u w:val="single"/>
              </w:rPr>
            </w:pPr>
            <w:sdt>
              <w:sdtPr>
                <w:rPr>
                  <w:rFonts w:cstheme="minorHAnsi"/>
                  <w:sz w:val="20"/>
                  <w:szCs w:val="20"/>
                </w:rPr>
                <w:id w:val="-1565783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2771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5377402"/>
            <w:placeholder>
              <w:docPart w:val="AD1CFFCE92E24E15A36D8BD34A47E6FE"/>
            </w:placeholder>
            <w:showingPlcHdr/>
          </w:sdtPr>
          <w:sdtEndPr/>
          <w:sdtContent>
            <w:tc>
              <w:tcPr>
                <w:tcW w:w="1158" w:type="dxa"/>
                <w:shd w:val="clear" w:color="auto" w:fill="E5EAF6"/>
                <w:vAlign w:val="center"/>
              </w:tcPr>
              <w:p w14:paraId="770823D3" w14:textId="163A37E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05740552"/>
            <w:placeholder>
              <w:docPart w:val="907995E955444A4D8AFE4562F3A50582"/>
            </w:placeholder>
            <w:showingPlcHdr/>
          </w:sdtPr>
          <w:sdtEndPr/>
          <w:sdtContent>
            <w:tc>
              <w:tcPr>
                <w:tcW w:w="2270" w:type="dxa"/>
                <w:shd w:val="clear" w:color="auto" w:fill="E5EAF6"/>
                <w:vAlign w:val="center"/>
              </w:tcPr>
              <w:p w14:paraId="0E534F6A" w14:textId="652083FF" w:rsidR="00234768" w:rsidRDefault="00234768" w:rsidP="00234768">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234768" w14:paraId="39FB14F8" w14:textId="77777777" w:rsidTr="00806EF6">
        <w:trPr>
          <w:cantSplit/>
        </w:trPr>
        <w:tc>
          <w:tcPr>
            <w:tcW w:w="4312" w:type="dxa"/>
            <w:vAlign w:val="center"/>
          </w:tcPr>
          <w:p w14:paraId="1BA26D62" w14:textId="77777777" w:rsidR="00234768" w:rsidRPr="00942CC5" w:rsidRDefault="00234768" w:rsidP="00234768">
            <w:pPr>
              <w:rPr>
                <w:b/>
                <w:sz w:val="12"/>
                <w:szCs w:val="12"/>
              </w:rPr>
            </w:pPr>
          </w:p>
          <w:p w14:paraId="3EB16AC5" w14:textId="77777777" w:rsidR="00234768" w:rsidRPr="00794BE6" w:rsidRDefault="00521537" w:rsidP="00234768">
            <w:pPr>
              <w:rPr>
                <w:b/>
                <w:bCs/>
              </w:rPr>
            </w:pPr>
            <w:hyperlink w:anchor="Stand8F9" w:history="1">
              <w:r w:rsidR="00234768" w:rsidRPr="00963EAD">
                <w:rPr>
                  <w:rStyle w:val="Hyperlink"/>
                  <w:b/>
                  <w:bCs/>
                </w:rPr>
                <w:t>8-F-9</w:t>
              </w:r>
            </w:hyperlink>
            <w:r w:rsidR="00234768" w:rsidRPr="00534738">
              <w:t xml:space="preserve"> </w:t>
            </w:r>
            <w:r w:rsidR="00234768">
              <w:t xml:space="preserve">  </w:t>
            </w:r>
            <w:r w:rsidR="00234768" w:rsidRPr="00CC680C">
              <w:rPr>
                <w:i/>
                <w:iCs/>
              </w:rPr>
              <w:t>A, B, C-M, C</w:t>
            </w:r>
          </w:p>
          <w:p w14:paraId="737F502B" w14:textId="3759D813" w:rsidR="00234768" w:rsidRPr="001A2B05" w:rsidRDefault="00234768" w:rsidP="00234768">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15A56A68" w:rsidR="00234768" w:rsidRDefault="00521537" w:rsidP="009C6111">
            <w:pPr>
              <w:ind w:left="-96"/>
              <w:rPr>
                <w:rFonts w:cstheme="minorHAnsi"/>
                <w:b/>
                <w:bCs/>
                <w:u w:val="single"/>
              </w:rPr>
            </w:pPr>
            <w:sdt>
              <w:sdtPr>
                <w:rPr>
                  <w:rFonts w:cstheme="minorHAnsi"/>
                  <w:sz w:val="20"/>
                  <w:szCs w:val="20"/>
                </w:rPr>
                <w:id w:val="-1407451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14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D18459" w14:textId="50D0BB51" w:rsidR="00234768" w:rsidRDefault="00521537" w:rsidP="009C6111">
            <w:pPr>
              <w:ind w:left="-96"/>
              <w:rPr>
                <w:rFonts w:cstheme="minorHAnsi"/>
                <w:b/>
                <w:bCs/>
                <w:u w:val="single"/>
              </w:rPr>
            </w:pPr>
            <w:sdt>
              <w:sdtPr>
                <w:rPr>
                  <w:rFonts w:cstheme="minorHAnsi"/>
                  <w:sz w:val="20"/>
                  <w:szCs w:val="20"/>
                </w:rPr>
                <w:id w:val="-1167789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2921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CF16D5" w14:textId="2F99B49F" w:rsidR="00234768" w:rsidRDefault="00521537" w:rsidP="009C6111">
            <w:pPr>
              <w:ind w:left="-96"/>
              <w:rPr>
                <w:rFonts w:cstheme="minorHAnsi"/>
                <w:b/>
                <w:bCs/>
                <w:u w:val="single"/>
              </w:rPr>
            </w:pPr>
            <w:sdt>
              <w:sdtPr>
                <w:rPr>
                  <w:rFonts w:cstheme="minorHAnsi"/>
                  <w:sz w:val="20"/>
                  <w:szCs w:val="20"/>
                </w:rPr>
                <w:id w:val="20171137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2040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CABD4AE" w14:textId="492612D2" w:rsidR="00234768" w:rsidRDefault="00521537" w:rsidP="009C6111">
            <w:pPr>
              <w:ind w:left="-96"/>
              <w:rPr>
                <w:rFonts w:cstheme="minorHAnsi"/>
                <w:b/>
                <w:bCs/>
                <w:u w:val="single"/>
              </w:rPr>
            </w:pPr>
            <w:sdt>
              <w:sdtPr>
                <w:rPr>
                  <w:rFonts w:cstheme="minorHAnsi"/>
                  <w:sz w:val="20"/>
                  <w:szCs w:val="20"/>
                </w:rPr>
                <w:id w:val="4847419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5752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0ACEE3" w14:textId="64DF8CFE" w:rsidR="00234768" w:rsidRDefault="00521537" w:rsidP="009C6111">
            <w:pPr>
              <w:ind w:left="-96"/>
              <w:rPr>
                <w:rFonts w:cstheme="minorHAnsi"/>
                <w:b/>
                <w:bCs/>
                <w:u w:val="single"/>
              </w:rPr>
            </w:pPr>
            <w:sdt>
              <w:sdtPr>
                <w:rPr>
                  <w:rFonts w:cstheme="minorHAnsi"/>
                  <w:sz w:val="20"/>
                  <w:szCs w:val="20"/>
                </w:rPr>
                <w:id w:val="2211058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625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F8C5E" w14:textId="2BC70F6E" w:rsidR="00234768" w:rsidRDefault="00521537" w:rsidP="009C6111">
            <w:pPr>
              <w:ind w:left="-96"/>
              <w:rPr>
                <w:rFonts w:cstheme="minorHAnsi"/>
                <w:b/>
                <w:bCs/>
                <w:u w:val="single"/>
              </w:rPr>
            </w:pPr>
            <w:sdt>
              <w:sdtPr>
                <w:rPr>
                  <w:rFonts w:cstheme="minorHAnsi"/>
                  <w:sz w:val="20"/>
                  <w:szCs w:val="20"/>
                </w:rPr>
                <w:id w:val="21446170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8887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A8CAF1" w14:textId="3CE9E6E8" w:rsidR="00234768" w:rsidRDefault="00521537" w:rsidP="009C6111">
            <w:pPr>
              <w:ind w:left="-96"/>
              <w:rPr>
                <w:rFonts w:cstheme="minorHAnsi"/>
                <w:b/>
                <w:bCs/>
                <w:u w:val="single"/>
              </w:rPr>
            </w:pPr>
            <w:sdt>
              <w:sdtPr>
                <w:rPr>
                  <w:rFonts w:cstheme="minorHAnsi"/>
                  <w:sz w:val="20"/>
                  <w:szCs w:val="20"/>
                </w:rPr>
                <w:id w:val="-14323442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15620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7E3C64" w14:textId="6B8A4604" w:rsidR="00234768" w:rsidRDefault="00521537" w:rsidP="009C6111">
            <w:pPr>
              <w:ind w:left="-96"/>
              <w:rPr>
                <w:rFonts w:cstheme="minorHAnsi"/>
                <w:b/>
                <w:bCs/>
                <w:u w:val="single"/>
              </w:rPr>
            </w:pPr>
            <w:sdt>
              <w:sdtPr>
                <w:rPr>
                  <w:rFonts w:cstheme="minorHAnsi"/>
                  <w:sz w:val="20"/>
                  <w:szCs w:val="20"/>
                </w:rPr>
                <w:id w:val="13916125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500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8DFB50C" w14:textId="48C49FE9" w:rsidR="00234768" w:rsidRDefault="00521537" w:rsidP="009C6111">
            <w:pPr>
              <w:ind w:left="-96"/>
              <w:rPr>
                <w:rFonts w:cstheme="minorHAnsi"/>
                <w:b/>
                <w:bCs/>
                <w:u w:val="single"/>
              </w:rPr>
            </w:pPr>
            <w:sdt>
              <w:sdtPr>
                <w:rPr>
                  <w:rFonts w:cstheme="minorHAnsi"/>
                  <w:sz w:val="20"/>
                  <w:szCs w:val="20"/>
                </w:rPr>
                <w:id w:val="1724795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6025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9317CC8" w14:textId="2968E8E2" w:rsidR="00234768" w:rsidRDefault="00521537" w:rsidP="009C6111">
            <w:pPr>
              <w:ind w:left="-96"/>
              <w:rPr>
                <w:rFonts w:cstheme="minorHAnsi"/>
                <w:b/>
                <w:bCs/>
                <w:u w:val="single"/>
              </w:rPr>
            </w:pPr>
            <w:sdt>
              <w:sdtPr>
                <w:rPr>
                  <w:rFonts w:cstheme="minorHAnsi"/>
                  <w:sz w:val="20"/>
                  <w:szCs w:val="20"/>
                </w:rPr>
                <w:id w:val="18293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30779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CBBF5" w14:textId="47802434" w:rsidR="00234768" w:rsidRDefault="00521537" w:rsidP="009C6111">
            <w:pPr>
              <w:ind w:left="-96"/>
              <w:rPr>
                <w:rFonts w:cstheme="minorHAnsi"/>
                <w:b/>
                <w:bCs/>
                <w:u w:val="single"/>
              </w:rPr>
            </w:pPr>
            <w:sdt>
              <w:sdtPr>
                <w:rPr>
                  <w:rFonts w:cstheme="minorHAnsi"/>
                  <w:sz w:val="20"/>
                  <w:szCs w:val="20"/>
                </w:rPr>
                <w:id w:val="-2245234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8520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135B6E" w14:textId="5967917F" w:rsidR="00234768" w:rsidRDefault="00521537" w:rsidP="009C6111">
            <w:pPr>
              <w:ind w:left="-96"/>
              <w:rPr>
                <w:rFonts w:cstheme="minorHAnsi"/>
                <w:b/>
                <w:bCs/>
                <w:u w:val="single"/>
              </w:rPr>
            </w:pPr>
            <w:sdt>
              <w:sdtPr>
                <w:rPr>
                  <w:rFonts w:cstheme="minorHAnsi"/>
                  <w:sz w:val="20"/>
                  <w:szCs w:val="20"/>
                </w:rPr>
                <w:id w:val="8799767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9626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A751FF" w14:textId="2998B10F" w:rsidR="00234768" w:rsidRDefault="00521537" w:rsidP="009C6111">
            <w:pPr>
              <w:ind w:left="-96"/>
              <w:rPr>
                <w:rFonts w:cstheme="minorHAnsi"/>
                <w:b/>
                <w:bCs/>
                <w:u w:val="single"/>
              </w:rPr>
            </w:pPr>
            <w:sdt>
              <w:sdtPr>
                <w:rPr>
                  <w:rFonts w:cstheme="minorHAnsi"/>
                  <w:sz w:val="20"/>
                  <w:szCs w:val="20"/>
                </w:rPr>
                <w:id w:val="4098203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64645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15E9B" w14:textId="0BEF9673" w:rsidR="00234768" w:rsidRDefault="00521537" w:rsidP="009C6111">
            <w:pPr>
              <w:ind w:left="-96"/>
              <w:rPr>
                <w:rFonts w:cstheme="minorHAnsi"/>
                <w:b/>
                <w:bCs/>
                <w:u w:val="single"/>
              </w:rPr>
            </w:pPr>
            <w:sdt>
              <w:sdtPr>
                <w:rPr>
                  <w:rFonts w:cstheme="minorHAnsi"/>
                  <w:sz w:val="20"/>
                  <w:szCs w:val="20"/>
                </w:rPr>
                <w:id w:val="1080092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9738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973847" w14:textId="3D2059AA" w:rsidR="00234768" w:rsidRDefault="00521537" w:rsidP="009C6111">
            <w:pPr>
              <w:ind w:left="-96"/>
              <w:rPr>
                <w:rFonts w:cstheme="minorHAnsi"/>
                <w:b/>
                <w:bCs/>
                <w:u w:val="single"/>
              </w:rPr>
            </w:pPr>
            <w:sdt>
              <w:sdtPr>
                <w:rPr>
                  <w:rFonts w:cstheme="minorHAnsi"/>
                  <w:sz w:val="20"/>
                  <w:szCs w:val="20"/>
                </w:rPr>
                <w:id w:val="663902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66615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6B8B5" w14:textId="2323F91E" w:rsidR="00234768" w:rsidRDefault="00521537" w:rsidP="009C6111">
            <w:pPr>
              <w:ind w:left="-96"/>
              <w:rPr>
                <w:rFonts w:cstheme="minorHAnsi"/>
                <w:b/>
                <w:bCs/>
                <w:u w:val="single"/>
              </w:rPr>
            </w:pPr>
            <w:sdt>
              <w:sdtPr>
                <w:rPr>
                  <w:rFonts w:cstheme="minorHAnsi"/>
                  <w:sz w:val="20"/>
                  <w:szCs w:val="20"/>
                </w:rPr>
                <w:id w:val="-5322685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4856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F8EB72" w14:textId="3A17A272" w:rsidR="00234768" w:rsidRDefault="00521537" w:rsidP="009C6111">
            <w:pPr>
              <w:ind w:left="-96"/>
              <w:rPr>
                <w:rFonts w:cstheme="minorHAnsi"/>
                <w:b/>
                <w:bCs/>
                <w:u w:val="single"/>
              </w:rPr>
            </w:pPr>
            <w:sdt>
              <w:sdtPr>
                <w:rPr>
                  <w:rFonts w:cstheme="minorHAnsi"/>
                  <w:sz w:val="20"/>
                  <w:szCs w:val="20"/>
                </w:rPr>
                <w:id w:val="-704792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111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6D5059" w14:textId="23BB50F3" w:rsidR="00234768" w:rsidRDefault="00521537" w:rsidP="009C6111">
            <w:pPr>
              <w:ind w:left="-96"/>
              <w:rPr>
                <w:rFonts w:cstheme="minorHAnsi"/>
                <w:b/>
                <w:bCs/>
                <w:u w:val="single"/>
              </w:rPr>
            </w:pPr>
            <w:sdt>
              <w:sdtPr>
                <w:rPr>
                  <w:rFonts w:cstheme="minorHAnsi"/>
                  <w:sz w:val="20"/>
                  <w:szCs w:val="20"/>
                </w:rPr>
                <w:id w:val="-1521238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2492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B061AA" w14:textId="06EA8F6A" w:rsidR="00234768" w:rsidRDefault="00521537" w:rsidP="009C6111">
            <w:pPr>
              <w:ind w:left="-96"/>
              <w:rPr>
                <w:rFonts w:cstheme="minorHAnsi"/>
                <w:b/>
                <w:bCs/>
                <w:u w:val="single"/>
              </w:rPr>
            </w:pPr>
            <w:sdt>
              <w:sdtPr>
                <w:rPr>
                  <w:rFonts w:cstheme="minorHAnsi"/>
                  <w:sz w:val="20"/>
                  <w:szCs w:val="20"/>
                </w:rPr>
                <w:id w:val="-16377119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64105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9F9000" w14:textId="58C2342B" w:rsidR="00234768" w:rsidRDefault="00521537" w:rsidP="009C6111">
            <w:pPr>
              <w:ind w:left="-96"/>
              <w:rPr>
                <w:rFonts w:cstheme="minorHAnsi"/>
                <w:b/>
                <w:bCs/>
                <w:u w:val="single"/>
              </w:rPr>
            </w:pPr>
            <w:sdt>
              <w:sdtPr>
                <w:rPr>
                  <w:rFonts w:cstheme="minorHAnsi"/>
                  <w:sz w:val="20"/>
                  <w:szCs w:val="20"/>
                </w:rPr>
                <w:id w:val="1791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746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9479552"/>
            <w:placeholder>
              <w:docPart w:val="B3D8F5BD306B498EB9E5DA93EF0C7F57"/>
            </w:placeholder>
            <w:showingPlcHdr/>
          </w:sdtPr>
          <w:sdtEndPr/>
          <w:sdtContent>
            <w:tc>
              <w:tcPr>
                <w:tcW w:w="1158" w:type="dxa"/>
                <w:vAlign w:val="center"/>
              </w:tcPr>
              <w:p w14:paraId="3C64104A" w14:textId="35A071E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269777736"/>
            <w:placeholder>
              <w:docPart w:val="DD9104E9A22D414C9B92BF059F5512CC"/>
            </w:placeholder>
            <w:showingPlcHdr/>
          </w:sdtPr>
          <w:sdtEndPr/>
          <w:sdtContent>
            <w:tc>
              <w:tcPr>
                <w:tcW w:w="2270" w:type="dxa"/>
                <w:vAlign w:val="center"/>
              </w:tcPr>
              <w:p w14:paraId="65D1BAE0" w14:textId="3F93459E" w:rsidR="00234768" w:rsidRDefault="00234768" w:rsidP="00234768">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234768" w14:paraId="19584109" w14:textId="77777777" w:rsidTr="00806EF6">
        <w:trPr>
          <w:cantSplit/>
        </w:trPr>
        <w:tc>
          <w:tcPr>
            <w:tcW w:w="4312" w:type="dxa"/>
            <w:shd w:val="clear" w:color="auto" w:fill="E5EAF6"/>
            <w:vAlign w:val="center"/>
          </w:tcPr>
          <w:p w14:paraId="794D080A" w14:textId="77777777" w:rsidR="00234768" w:rsidRPr="00942CC5" w:rsidRDefault="00234768" w:rsidP="00234768">
            <w:pPr>
              <w:rPr>
                <w:b/>
                <w:sz w:val="12"/>
                <w:szCs w:val="12"/>
              </w:rPr>
            </w:pPr>
          </w:p>
          <w:p w14:paraId="5F671AAB" w14:textId="77777777" w:rsidR="00234768" w:rsidRPr="00794BE6" w:rsidRDefault="00521537" w:rsidP="00234768">
            <w:pPr>
              <w:rPr>
                <w:b/>
                <w:bCs/>
              </w:rPr>
            </w:pPr>
            <w:hyperlink w:anchor="Stand8F10" w:history="1">
              <w:r w:rsidR="00234768" w:rsidRPr="00963EAD">
                <w:rPr>
                  <w:rStyle w:val="Hyperlink"/>
                  <w:b/>
                  <w:bCs/>
                </w:rPr>
                <w:t>8-F-10</w:t>
              </w:r>
            </w:hyperlink>
            <w:r w:rsidR="00234768" w:rsidRPr="00534738">
              <w:t xml:space="preserve"> </w:t>
            </w:r>
            <w:r w:rsidR="00234768">
              <w:t xml:space="preserve">  </w:t>
            </w:r>
            <w:r w:rsidR="00234768" w:rsidRPr="00CC680C">
              <w:rPr>
                <w:i/>
                <w:iCs/>
              </w:rPr>
              <w:t>A, B, C-M, C</w:t>
            </w:r>
          </w:p>
          <w:p w14:paraId="16DABCA2" w14:textId="1176FC13" w:rsidR="00234768" w:rsidRPr="001A2B05" w:rsidRDefault="00234768" w:rsidP="00234768">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6109C41E" w:rsidR="00234768" w:rsidRDefault="00521537" w:rsidP="009C6111">
            <w:pPr>
              <w:ind w:left="-96"/>
              <w:rPr>
                <w:rFonts w:cstheme="minorHAnsi"/>
                <w:b/>
                <w:bCs/>
                <w:u w:val="single"/>
              </w:rPr>
            </w:pPr>
            <w:sdt>
              <w:sdtPr>
                <w:rPr>
                  <w:rFonts w:cstheme="minorHAnsi"/>
                  <w:sz w:val="20"/>
                  <w:szCs w:val="20"/>
                </w:rPr>
                <w:id w:val="1306766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138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3EBE65" w14:textId="5B0D4342" w:rsidR="00234768" w:rsidRDefault="00521537" w:rsidP="009C6111">
            <w:pPr>
              <w:ind w:left="-96"/>
              <w:rPr>
                <w:rFonts w:cstheme="minorHAnsi"/>
                <w:b/>
                <w:bCs/>
                <w:u w:val="single"/>
              </w:rPr>
            </w:pPr>
            <w:sdt>
              <w:sdtPr>
                <w:rPr>
                  <w:rFonts w:cstheme="minorHAnsi"/>
                  <w:sz w:val="20"/>
                  <w:szCs w:val="20"/>
                </w:rPr>
                <w:id w:val="1270359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3563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1AE4B5" w14:textId="132FADB8" w:rsidR="00234768" w:rsidRDefault="00521537" w:rsidP="009C6111">
            <w:pPr>
              <w:ind w:left="-96"/>
              <w:rPr>
                <w:rFonts w:cstheme="minorHAnsi"/>
                <w:b/>
                <w:bCs/>
                <w:u w:val="single"/>
              </w:rPr>
            </w:pPr>
            <w:sdt>
              <w:sdtPr>
                <w:rPr>
                  <w:rFonts w:cstheme="minorHAnsi"/>
                  <w:sz w:val="20"/>
                  <w:szCs w:val="20"/>
                </w:rPr>
                <w:id w:val="7911037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3770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C4E08E" w14:textId="4F021196" w:rsidR="00234768" w:rsidRDefault="00521537" w:rsidP="009C6111">
            <w:pPr>
              <w:ind w:left="-96"/>
              <w:rPr>
                <w:rFonts w:cstheme="minorHAnsi"/>
                <w:b/>
                <w:bCs/>
                <w:u w:val="single"/>
              </w:rPr>
            </w:pPr>
            <w:sdt>
              <w:sdtPr>
                <w:rPr>
                  <w:rFonts w:cstheme="minorHAnsi"/>
                  <w:sz w:val="20"/>
                  <w:szCs w:val="20"/>
                </w:rPr>
                <w:id w:val="-1814859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5538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7512C" w14:textId="77AB5815" w:rsidR="00234768" w:rsidRDefault="00521537" w:rsidP="009C6111">
            <w:pPr>
              <w:ind w:left="-96"/>
              <w:rPr>
                <w:rFonts w:cstheme="minorHAnsi"/>
                <w:b/>
                <w:bCs/>
                <w:u w:val="single"/>
              </w:rPr>
            </w:pPr>
            <w:sdt>
              <w:sdtPr>
                <w:rPr>
                  <w:rFonts w:cstheme="minorHAnsi"/>
                  <w:sz w:val="20"/>
                  <w:szCs w:val="20"/>
                </w:rPr>
                <w:id w:val="-423024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9414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21D78E" w14:textId="3D70426A" w:rsidR="00234768" w:rsidRDefault="00521537" w:rsidP="009C6111">
            <w:pPr>
              <w:ind w:left="-96"/>
              <w:rPr>
                <w:rFonts w:cstheme="minorHAnsi"/>
                <w:b/>
                <w:bCs/>
                <w:u w:val="single"/>
              </w:rPr>
            </w:pPr>
            <w:sdt>
              <w:sdtPr>
                <w:rPr>
                  <w:rFonts w:cstheme="minorHAnsi"/>
                  <w:sz w:val="20"/>
                  <w:szCs w:val="20"/>
                </w:rPr>
                <w:id w:val="-548222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3718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5742DF" w14:textId="2CD6C1D7" w:rsidR="00234768" w:rsidRDefault="00521537" w:rsidP="009C6111">
            <w:pPr>
              <w:ind w:left="-96"/>
              <w:rPr>
                <w:rFonts w:cstheme="minorHAnsi"/>
                <w:b/>
                <w:bCs/>
                <w:u w:val="single"/>
              </w:rPr>
            </w:pPr>
            <w:sdt>
              <w:sdtPr>
                <w:rPr>
                  <w:rFonts w:cstheme="minorHAnsi"/>
                  <w:sz w:val="20"/>
                  <w:szCs w:val="20"/>
                </w:rPr>
                <w:id w:val="6850204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947042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AD2825" w14:textId="5F6811F4" w:rsidR="00234768" w:rsidRDefault="00521537" w:rsidP="009C6111">
            <w:pPr>
              <w:ind w:left="-96"/>
              <w:rPr>
                <w:rFonts w:cstheme="minorHAnsi"/>
                <w:b/>
                <w:bCs/>
                <w:u w:val="single"/>
              </w:rPr>
            </w:pPr>
            <w:sdt>
              <w:sdtPr>
                <w:rPr>
                  <w:rFonts w:cstheme="minorHAnsi"/>
                  <w:sz w:val="20"/>
                  <w:szCs w:val="20"/>
                </w:rPr>
                <w:id w:val="-7502765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6514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EA0A0F" w14:textId="1DF51C8C" w:rsidR="00234768" w:rsidRDefault="00521537" w:rsidP="009C6111">
            <w:pPr>
              <w:ind w:left="-96"/>
              <w:rPr>
                <w:rFonts w:cstheme="minorHAnsi"/>
                <w:b/>
                <w:bCs/>
                <w:u w:val="single"/>
              </w:rPr>
            </w:pPr>
            <w:sdt>
              <w:sdtPr>
                <w:rPr>
                  <w:rFonts w:cstheme="minorHAnsi"/>
                  <w:sz w:val="20"/>
                  <w:szCs w:val="20"/>
                </w:rPr>
                <w:id w:val="-2126458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02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90832A" w14:textId="0D381B48" w:rsidR="00234768" w:rsidRDefault="00521537" w:rsidP="009C6111">
            <w:pPr>
              <w:ind w:left="-96"/>
              <w:rPr>
                <w:rFonts w:cstheme="minorHAnsi"/>
                <w:b/>
                <w:bCs/>
                <w:u w:val="single"/>
              </w:rPr>
            </w:pPr>
            <w:sdt>
              <w:sdtPr>
                <w:rPr>
                  <w:rFonts w:cstheme="minorHAnsi"/>
                  <w:sz w:val="20"/>
                  <w:szCs w:val="20"/>
                </w:rPr>
                <w:id w:val="-1371595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77634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04D86C" w14:textId="570A7BD0" w:rsidR="00234768" w:rsidRDefault="00521537" w:rsidP="009C6111">
            <w:pPr>
              <w:ind w:left="-96"/>
              <w:rPr>
                <w:rFonts w:cstheme="minorHAnsi"/>
                <w:b/>
                <w:bCs/>
                <w:u w:val="single"/>
              </w:rPr>
            </w:pPr>
            <w:sdt>
              <w:sdtPr>
                <w:rPr>
                  <w:rFonts w:cstheme="minorHAnsi"/>
                  <w:sz w:val="20"/>
                  <w:szCs w:val="20"/>
                </w:rPr>
                <w:id w:val="-9959628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8017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EF6BF2" w14:textId="10A86DEF" w:rsidR="00234768" w:rsidRDefault="00521537" w:rsidP="009C6111">
            <w:pPr>
              <w:ind w:left="-96"/>
              <w:rPr>
                <w:rFonts w:cstheme="minorHAnsi"/>
                <w:b/>
                <w:bCs/>
                <w:u w:val="single"/>
              </w:rPr>
            </w:pPr>
            <w:sdt>
              <w:sdtPr>
                <w:rPr>
                  <w:rFonts w:cstheme="minorHAnsi"/>
                  <w:sz w:val="20"/>
                  <w:szCs w:val="20"/>
                </w:rPr>
                <w:id w:val="-1218040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9939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0CEC0C" w14:textId="4D37C651" w:rsidR="00234768" w:rsidRDefault="00521537" w:rsidP="009C6111">
            <w:pPr>
              <w:ind w:left="-96"/>
              <w:rPr>
                <w:rFonts w:cstheme="minorHAnsi"/>
                <w:b/>
                <w:bCs/>
                <w:u w:val="single"/>
              </w:rPr>
            </w:pPr>
            <w:sdt>
              <w:sdtPr>
                <w:rPr>
                  <w:rFonts w:cstheme="minorHAnsi"/>
                  <w:sz w:val="20"/>
                  <w:szCs w:val="20"/>
                </w:rPr>
                <w:id w:val="-4569483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8561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846A0" w14:textId="0DFC008D" w:rsidR="00234768" w:rsidRDefault="00521537" w:rsidP="009C6111">
            <w:pPr>
              <w:ind w:left="-96"/>
              <w:rPr>
                <w:rFonts w:cstheme="minorHAnsi"/>
                <w:b/>
                <w:bCs/>
                <w:u w:val="single"/>
              </w:rPr>
            </w:pPr>
            <w:sdt>
              <w:sdtPr>
                <w:rPr>
                  <w:rFonts w:cstheme="minorHAnsi"/>
                  <w:sz w:val="20"/>
                  <w:szCs w:val="20"/>
                </w:rPr>
                <w:id w:val="15920411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34591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4A3FCB" w14:textId="74C4A695" w:rsidR="00234768" w:rsidRDefault="00521537" w:rsidP="009C6111">
            <w:pPr>
              <w:ind w:left="-96"/>
              <w:rPr>
                <w:rFonts w:cstheme="minorHAnsi"/>
                <w:b/>
                <w:bCs/>
                <w:u w:val="single"/>
              </w:rPr>
            </w:pPr>
            <w:sdt>
              <w:sdtPr>
                <w:rPr>
                  <w:rFonts w:cstheme="minorHAnsi"/>
                  <w:sz w:val="20"/>
                  <w:szCs w:val="20"/>
                </w:rPr>
                <w:id w:val="29698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4548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7E1627" w14:textId="41A8DDD5" w:rsidR="00234768" w:rsidRDefault="00521537" w:rsidP="009C6111">
            <w:pPr>
              <w:ind w:left="-96"/>
              <w:rPr>
                <w:rFonts w:cstheme="minorHAnsi"/>
                <w:b/>
                <w:bCs/>
                <w:u w:val="single"/>
              </w:rPr>
            </w:pPr>
            <w:sdt>
              <w:sdtPr>
                <w:rPr>
                  <w:rFonts w:cstheme="minorHAnsi"/>
                  <w:sz w:val="20"/>
                  <w:szCs w:val="20"/>
                </w:rPr>
                <w:id w:val="-6610112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22944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24B3FB" w14:textId="037C6FF8" w:rsidR="00234768" w:rsidRDefault="00521537" w:rsidP="009C6111">
            <w:pPr>
              <w:ind w:left="-96"/>
              <w:rPr>
                <w:rFonts w:cstheme="minorHAnsi"/>
                <w:b/>
                <w:bCs/>
                <w:u w:val="single"/>
              </w:rPr>
            </w:pPr>
            <w:sdt>
              <w:sdtPr>
                <w:rPr>
                  <w:rFonts w:cstheme="minorHAnsi"/>
                  <w:sz w:val="20"/>
                  <w:szCs w:val="20"/>
                </w:rPr>
                <w:id w:val="20386976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90647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19678B" w14:textId="2781A0BD" w:rsidR="00234768" w:rsidRDefault="00521537" w:rsidP="009C6111">
            <w:pPr>
              <w:ind w:left="-96"/>
              <w:rPr>
                <w:rFonts w:cstheme="minorHAnsi"/>
                <w:b/>
                <w:bCs/>
                <w:u w:val="single"/>
              </w:rPr>
            </w:pPr>
            <w:sdt>
              <w:sdtPr>
                <w:rPr>
                  <w:rFonts w:cstheme="minorHAnsi"/>
                  <w:sz w:val="20"/>
                  <w:szCs w:val="20"/>
                </w:rPr>
                <w:id w:val="-15799030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19154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624A6" w14:textId="3B7861F4" w:rsidR="00234768" w:rsidRDefault="00521537" w:rsidP="009C6111">
            <w:pPr>
              <w:ind w:left="-96"/>
              <w:rPr>
                <w:rFonts w:cstheme="minorHAnsi"/>
                <w:b/>
                <w:bCs/>
                <w:u w:val="single"/>
              </w:rPr>
            </w:pPr>
            <w:sdt>
              <w:sdtPr>
                <w:rPr>
                  <w:rFonts w:cstheme="minorHAnsi"/>
                  <w:sz w:val="20"/>
                  <w:szCs w:val="20"/>
                </w:rPr>
                <w:id w:val="14891311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09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D8D68A" w14:textId="6D010CCE" w:rsidR="00234768" w:rsidRDefault="00521537" w:rsidP="009C6111">
            <w:pPr>
              <w:ind w:left="-96"/>
              <w:rPr>
                <w:rFonts w:cstheme="minorHAnsi"/>
                <w:b/>
                <w:bCs/>
                <w:u w:val="single"/>
              </w:rPr>
            </w:pPr>
            <w:sdt>
              <w:sdtPr>
                <w:rPr>
                  <w:rFonts w:cstheme="minorHAnsi"/>
                  <w:sz w:val="20"/>
                  <w:szCs w:val="20"/>
                </w:rPr>
                <w:id w:val="-2033943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0491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66028911"/>
            <w:placeholder>
              <w:docPart w:val="CDA3550798F24B29BCD7651D4EA4D791"/>
            </w:placeholder>
            <w:showingPlcHdr/>
          </w:sdtPr>
          <w:sdtEndPr/>
          <w:sdtContent>
            <w:tc>
              <w:tcPr>
                <w:tcW w:w="1158" w:type="dxa"/>
                <w:shd w:val="clear" w:color="auto" w:fill="E5EAF6"/>
                <w:vAlign w:val="center"/>
              </w:tcPr>
              <w:p w14:paraId="21AB24A2" w14:textId="6C4BA7D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05147564"/>
            <w:placeholder>
              <w:docPart w:val="EE5EBF77072F49B8842824D705A8DF29"/>
            </w:placeholder>
            <w:showingPlcHdr/>
          </w:sdtPr>
          <w:sdtEndPr/>
          <w:sdtContent>
            <w:tc>
              <w:tcPr>
                <w:tcW w:w="2270" w:type="dxa"/>
                <w:shd w:val="clear" w:color="auto" w:fill="E5EAF6"/>
                <w:vAlign w:val="center"/>
              </w:tcPr>
              <w:p w14:paraId="3DA90CAE" w14:textId="18B783E3" w:rsidR="00234768" w:rsidRDefault="00234768" w:rsidP="00234768">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234768" w14:paraId="01B3F646" w14:textId="77777777" w:rsidTr="00806EF6">
        <w:trPr>
          <w:cantSplit/>
        </w:trPr>
        <w:tc>
          <w:tcPr>
            <w:tcW w:w="4312" w:type="dxa"/>
            <w:vAlign w:val="center"/>
          </w:tcPr>
          <w:p w14:paraId="7F2C8C0E" w14:textId="77777777" w:rsidR="00234768" w:rsidRPr="00942CC5" w:rsidRDefault="00234768" w:rsidP="00234768">
            <w:pPr>
              <w:rPr>
                <w:b/>
                <w:sz w:val="12"/>
                <w:szCs w:val="12"/>
              </w:rPr>
            </w:pPr>
          </w:p>
          <w:p w14:paraId="40C13EF8" w14:textId="77777777" w:rsidR="00234768" w:rsidRPr="00794BE6" w:rsidRDefault="00521537" w:rsidP="00234768">
            <w:pPr>
              <w:rPr>
                <w:b/>
                <w:bCs/>
              </w:rPr>
            </w:pPr>
            <w:hyperlink w:anchor="Stand8F11" w:history="1">
              <w:r w:rsidR="00234768" w:rsidRPr="0002045F">
                <w:rPr>
                  <w:rStyle w:val="Hyperlink"/>
                  <w:b/>
                  <w:bCs/>
                </w:rPr>
                <w:t>8-F-11</w:t>
              </w:r>
              <w:r w:rsidR="00234768" w:rsidRPr="0002045F">
                <w:rPr>
                  <w:rStyle w:val="Hyperlink"/>
                </w:rPr>
                <w:t xml:space="preserve">  </w:t>
              </w:r>
            </w:hyperlink>
            <w:r w:rsidR="00234768">
              <w:t xml:space="preserve"> </w:t>
            </w:r>
            <w:r w:rsidR="00234768" w:rsidRPr="00CC680C">
              <w:rPr>
                <w:i/>
                <w:iCs/>
              </w:rPr>
              <w:t>A, B, C-M, C</w:t>
            </w:r>
          </w:p>
          <w:p w14:paraId="640E7E13" w14:textId="50999219" w:rsidR="00234768" w:rsidRPr="001A2B05" w:rsidRDefault="00234768" w:rsidP="00234768">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60E881E1" w:rsidR="00234768" w:rsidRDefault="00521537" w:rsidP="009C6111">
            <w:pPr>
              <w:ind w:left="-96"/>
              <w:rPr>
                <w:rFonts w:cstheme="minorHAnsi"/>
                <w:b/>
                <w:bCs/>
                <w:u w:val="single"/>
              </w:rPr>
            </w:pPr>
            <w:sdt>
              <w:sdtPr>
                <w:rPr>
                  <w:rFonts w:cstheme="minorHAnsi"/>
                  <w:sz w:val="20"/>
                  <w:szCs w:val="20"/>
                </w:rPr>
                <w:id w:val="-13598192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4265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C37F43" w14:textId="0748A301" w:rsidR="00234768" w:rsidRDefault="00521537" w:rsidP="009C6111">
            <w:pPr>
              <w:ind w:left="-96"/>
              <w:rPr>
                <w:rFonts w:cstheme="minorHAnsi"/>
                <w:b/>
                <w:bCs/>
                <w:u w:val="single"/>
              </w:rPr>
            </w:pPr>
            <w:sdt>
              <w:sdtPr>
                <w:rPr>
                  <w:rFonts w:cstheme="minorHAnsi"/>
                  <w:sz w:val="20"/>
                  <w:szCs w:val="20"/>
                </w:rPr>
                <w:id w:val="-8828659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3860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F5F618" w14:textId="5D4D160A" w:rsidR="00234768" w:rsidRDefault="00521537" w:rsidP="009C6111">
            <w:pPr>
              <w:ind w:left="-96"/>
              <w:rPr>
                <w:rFonts w:cstheme="minorHAnsi"/>
                <w:b/>
                <w:bCs/>
                <w:u w:val="single"/>
              </w:rPr>
            </w:pPr>
            <w:sdt>
              <w:sdtPr>
                <w:rPr>
                  <w:rFonts w:cstheme="minorHAnsi"/>
                  <w:sz w:val="20"/>
                  <w:szCs w:val="20"/>
                </w:rPr>
                <w:id w:val="-17339973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48458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EEDEDF" w14:textId="3A437C15" w:rsidR="00234768" w:rsidRDefault="00521537" w:rsidP="009C6111">
            <w:pPr>
              <w:ind w:left="-96"/>
              <w:rPr>
                <w:rFonts w:cstheme="minorHAnsi"/>
                <w:b/>
                <w:bCs/>
                <w:u w:val="single"/>
              </w:rPr>
            </w:pPr>
            <w:sdt>
              <w:sdtPr>
                <w:rPr>
                  <w:rFonts w:cstheme="minorHAnsi"/>
                  <w:sz w:val="20"/>
                  <w:szCs w:val="20"/>
                </w:rPr>
                <w:id w:val="1272664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37173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E8D6EC" w14:textId="7A24E7C3" w:rsidR="00234768" w:rsidRDefault="00521537" w:rsidP="009C6111">
            <w:pPr>
              <w:ind w:left="-96"/>
              <w:rPr>
                <w:rFonts w:cstheme="minorHAnsi"/>
                <w:b/>
                <w:bCs/>
                <w:u w:val="single"/>
              </w:rPr>
            </w:pPr>
            <w:sdt>
              <w:sdtPr>
                <w:rPr>
                  <w:rFonts w:cstheme="minorHAnsi"/>
                  <w:sz w:val="20"/>
                  <w:szCs w:val="20"/>
                </w:rPr>
                <w:id w:val="-938370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1878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9E145" w14:textId="17AB9A00" w:rsidR="00234768" w:rsidRDefault="00521537" w:rsidP="009C6111">
            <w:pPr>
              <w:ind w:left="-96"/>
              <w:rPr>
                <w:rFonts w:cstheme="minorHAnsi"/>
                <w:b/>
                <w:bCs/>
                <w:u w:val="single"/>
              </w:rPr>
            </w:pPr>
            <w:sdt>
              <w:sdtPr>
                <w:rPr>
                  <w:rFonts w:cstheme="minorHAnsi"/>
                  <w:sz w:val="20"/>
                  <w:szCs w:val="20"/>
                </w:rPr>
                <w:id w:val="-629170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691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093DD1F" w14:textId="65A874C2" w:rsidR="00234768" w:rsidRDefault="00521537" w:rsidP="009C6111">
            <w:pPr>
              <w:ind w:left="-96"/>
              <w:rPr>
                <w:rFonts w:cstheme="minorHAnsi"/>
                <w:b/>
                <w:bCs/>
                <w:u w:val="single"/>
              </w:rPr>
            </w:pPr>
            <w:sdt>
              <w:sdtPr>
                <w:rPr>
                  <w:rFonts w:cstheme="minorHAnsi"/>
                  <w:sz w:val="20"/>
                  <w:szCs w:val="20"/>
                </w:rPr>
                <w:id w:val="-1160597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8985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96CBED" w14:textId="749DB9EE" w:rsidR="00234768" w:rsidRDefault="00521537" w:rsidP="009C6111">
            <w:pPr>
              <w:ind w:left="-96"/>
              <w:rPr>
                <w:rFonts w:cstheme="minorHAnsi"/>
                <w:b/>
                <w:bCs/>
                <w:u w:val="single"/>
              </w:rPr>
            </w:pPr>
            <w:sdt>
              <w:sdtPr>
                <w:rPr>
                  <w:rFonts w:cstheme="minorHAnsi"/>
                  <w:sz w:val="20"/>
                  <w:szCs w:val="20"/>
                </w:rPr>
                <w:id w:val="-625464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98520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19F885" w14:textId="55E80982" w:rsidR="00234768" w:rsidRDefault="00521537" w:rsidP="009C6111">
            <w:pPr>
              <w:ind w:left="-96"/>
              <w:rPr>
                <w:rFonts w:cstheme="minorHAnsi"/>
                <w:b/>
                <w:bCs/>
                <w:u w:val="single"/>
              </w:rPr>
            </w:pPr>
            <w:sdt>
              <w:sdtPr>
                <w:rPr>
                  <w:rFonts w:cstheme="minorHAnsi"/>
                  <w:sz w:val="20"/>
                  <w:szCs w:val="20"/>
                </w:rPr>
                <w:id w:val="1994052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52082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5FF3B6" w14:textId="5E0543DC" w:rsidR="00234768" w:rsidRDefault="00521537" w:rsidP="009C6111">
            <w:pPr>
              <w:ind w:left="-96"/>
              <w:rPr>
                <w:rFonts w:cstheme="minorHAnsi"/>
                <w:b/>
                <w:bCs/>
                <w:u w:val="single"/>
              </w:rPr>
            </w:pPr>
            <w:sdt>
              <w:sdtPr>
                <w:rPr>
                  <w:rFonts w:cstheme="minorHAnsi"/>
                  <w:sz w:val="20"/>
                  <w:szCs w:val="20"/>
                </w:rPr>
                <w:id w:val="20359916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467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156E74" w14:textId="198E3609" w:rsidR="00234768" w:rsidRDefault="00521537" w:rsidP="009C6111">
            <w:pPr>
              <w:ind w:left="-96"/>
              <w:rPr>
                <w:rFonts w:cstheme="minorHAnsi"/>
                <w:b/>
                <w:bCs/>
                <w:u w:val="single"/>
              </w:rPr>
            </w:pPr>
            <w:sdt>
              <w:sdtPr>
                <w:rPr>
                  <w:rFonts w:cstheme="minorHAnsi"/>
                  <w:sz w:val="20"/>
                  <w:szCs w:val="20"/>
                </w:rPr>
                <w:id w:val="-1463624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562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3B09BF" w14:textId="5D8E7024" w:rsidR="00234768" w:rsidRDefault="00521537" w:rsidP="009C6111">
            <w:pPr>
              <w:ind w:left="-96"/>
              <w:rPr>
                <w:rFonts w:cstheme="minorHAnsi"/>
                <w:b/>
                <w:bCs/>
                <w:u w:val="single"/>
              </w:rPr>
            </w:pPr>
            <w:sdt>
              <w:sdtPr>
                <w:rPr>
                  <w:rFonts w:cstheme="minorHAnsi"/>
                  <w:sz w:val="20"/>
                  <w:szCs w:val="20"/>
                </w:rPr>
                <w:id w:val="-11195223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17200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1A14E" w14:textId="2649FD63" w:rsidR="00234768" w:rsidRDefault="00521537" w:rsidP="009C6111">
            <w:pPr>
              <w:ind w:left="-96"/>
              <w:rPr>
                <w:rFonts w:cstheme="minorHAnsi"/>
                <w:b/>
                <w:bCs/>
                <w:u w:val="single"/>
              </w:rPr>
            </w:pPr>
            <w:sdt>
              <w:sdtPr>
                <w:rPr>
                  <w:rFonts w:cstheme="minorHAnsi"/>
                  <w:sz w:val="20"/>
                  <w:szCs w:val="20"/>
                </w:rPr>
                <w:id w:val="-13501754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8654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C611A8" w14:textId="4E8A7E0A" w:rsidR="00234768" w:rsidRDefault="00521537" w:rsidP="009C6111">
            <w:pPr>
              <w:ind w:left="-96"/>
              <w:rPr>
                <w:rFonts w:cstheme="minorHAnsi"/>
                <w:b/>
                <w:bCs/>
                <w:u w:val="single"/>
              </w:rPr>
            </w:pPr>
            <w:sdt>
              <w:sdtPr>
                <w:rPr>
                  <w:rFonts w:cstheme="minorHAnsi"/>
                  <w:sz w:val="20"/>
                  <w:szCs w:val="20"/>
                </w:rPr>
                <w:id w:val="160421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6188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A02CFA" w14:textId="3963475B" w:rsidR="00234768" w:rsidRDefault="00521537" w:rsidP="009C6111">
            <w:pPr>
              <w:ind w:left="-96"/>
              <w:rPr>
                <w:rFonts w:cstheme="minorHAnsi"/>
                <w:b/>
                <w:bCs/>
                <w:u w:val="single"/>
              </w:rPr>
            </w:pPr>
            <w:sdt>
              <w:sdtPr>
                <w:rPr>
                  <w:rFonts w:cstheme="minorHAnsi"/>
                  <w:sz w:val="20"/>
                  <w:szCs w:val="20"/>
                </w:rPr>
                <w:id w:val="-78381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8819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EA4F95" w14:textId="7BE9788F" w:rsidR="00234768" w:rsidRDefault="00521537" w:rsidP="009C6111">
            <w:pPr>
              <w:ind w:left="-96"/>
              <w:rPr>
                <w:rFonts w:cstheme="minorHAnsi"/>
                <w:b/>
                <w:bCs/>
                <w:u w:val="single"/>
              </w:rPr>
            </w:pPr>
            <w:sdt>
              <w:sdtPr>
                <w:rPr>
                  <w:rFonts w:cstheme="minorHAnsi"/>
                  <w:sz w:val="20"/>
                  <w:szCs w:val="20"/>
                </w:rPr>
                <w:id w:val="17992611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434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9FBDC05" w14:textId="530D45D2" w:rsidR="00234768" w:rsidRDefault="00521537" w:rsidP="009C6111">
            <w:pPr>
              <w:ind w:left="-96"/>
              <w:rPr>
                <w:rFonts w:cstheme="minorHAnsi"/>
                <w:b/>
                <w:bCs/>
                <w:u w:val="single"/>
              </w:rPr>
            </w:pPr>
            <w:sdt>
              <w:sdtPr>
                <w:rPr>
                  <w:rFonts w:cstheme="minorHAnsi"/>
                  <w:sz w:val="20"/>
                  <w:szCs w:val="20"/>
                </w:rPr>
                <w:id w:val="-21149667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97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34A44D" w14:textId="7D1D6CF5" w:rsidR="00234768" w:rsidRDefault="00521537" w:rsidP="009C6111">
            <w:pPr>
              <w:ind w:left="-96"/>
              <w:rPr>
                <w:rFonts w:cstheme="minorHAnsi"/>
                <w:b/>
                <w:bCs/>
                <w:u w:val="single"/>
              </w:rPr>
            </w:pPr>
            <w:sdt>
              <w:sdtPr>
                <w:rPr>
                  <w:rFonts w:cstheme="minorHAnsi"/>
                  <w:sz w:val="20"/>
                  <w:szCs w:val="20"/>
                </w:rPr>
                <w:id w:val="4822835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9386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8FFACF" w14:textId="0DA17913" w:rsidR="00234768" w:rsidRDefault="00521537" w:rsidP="009C6111">
            <w:pPr>
              <w:ind w:left="-96"/>
              <w:rPr>
                <w:rFonts w:cstheme="minorHAnsi"/>
                <w:b/>
                <w:bCs/>
                <w:u w:val="single"/>
              </w:rPr>
            </w:pPr>
            <w:sdt>
              <w:sdtPr>
                <w:rPr>
                  <w:rFonts w:cstheme="minorHAnsi"/>
                  <w:sz w:val="20"/>
                  <w:szCs w:val="20"/>
                </w:rPr>
                <w:id w:val="-8387651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6219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95B310" w14:textId="34C584CF" w:rsidR="00234768" w:rsidRDefault="00521537" w:rsidP="009C6111">
            <w:pPr>
              <w:ind w:left="-96"/>
              <w:rPr>
                <w:rFonts w:cstheme="minorHAnsi"/>
                <w:b/>
                <w:bCs/>
                <w:u w:val="single"/>
              </w:rPr>
            </w:pPr>
            <w:sdt>
              <w:sdtPr>
                <w:rPr>
                  <w:rFonts w:cstheme="minorHAnsi"/>
                  <w:sz w:val="20"/>
                  <w:szCs w:val="20"/>
                </w:rPr>
                <w:id w:val="-577358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0838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8156570"/>
            <w:placeholder>
              <w:docPart w:val="87E7A1D2E2E54C9FA0EAD2725B357A9D"/>
            </w:placeholder>
            <w:showingPlcHdr/>
          </w:sdtPr>
          <w:sdtEndPr/>
          <w:sdtContent>
            <w:tc>
              <w:tcPr>
                <w:tcW w:w="1158" w:type="dxa"/>
                <w:vAlign w:val="center"/>
              </w:tcPr>
              <w:p w14:paraId="34033AD0" w14:textId="43CB3D5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3981279"/>
            <w:placeholder>
              <w:docPart w:val="DCD6ED2388CD48508D3934048A0253BE"/>
            </w:placeholder>
            <w:showingPlcHdr/>
          </w:sdtPr>
          <w:sdtEndPr/>
          <w:sdtContent>
            <w:tc>
              <w:tcPr>
                <w:tcW w:w="2270" w:type="dxa"/>
                <w:vAlign w:val="center"/>
              </w:tcPr>
              <w:p w14:paraId="7AF41AC5" w14:textId="34790FB8" w:rsidR="00234768" w:rsidRDefault="00234768" w:rsidP="00234768">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564B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234768" w14:paraId="4B3D2DD8" w14:textId="77777777" w:rsidTr="00806EF6">
        <w:trPr>
          <w:cantSplit/>
        </w:trPr>
        <w:tc>
          <w:tcPr>
            <w:tcW w:w="4312" w:type="dxa"/>
            <w:shd w:val="clear" w:color="auto" w:fill="E5EAF6"/>
            <w:vAlign w:val="center"/>
          </w:tcPr>
          <w:p w14:paraId="31471794" w14:textId="77777777" w:rsidR="00234768" w:rsidRPr="00942CC5" w:rsidRDefault="00234768" w:rsidP="00234768">
            <w:pPr>
              <w:rPr>
                <w:b/>
                <w:sz w:val="12"/>
                <w:szCs w:val="12"/>
              </w:rPr>
            </w:pPr>
          </w:p>
          <w:p w14:paraId="2B7E5DE3" w14:textId="4189EA29" w:rsidR="00234768" w:rsidRPr="00347C11" w:rsidRDefault="00521537" w:rsidP="00234768">
            <w:pPr>
              <w:rPr>
                <w:rFonts w:cstheme="minorHAnsi"/>
                <w:b/>
                <w:bCs/>
              </w:rPr>
            </w:pPr>
            <w:hyperlink w:anchor="Med8G2" w:history="1">
              <w:r w:rsidR="00234768" w:rsidRPr="00AE0BBA">
                <w:rPr>
                  <w:rStyle w:val="Hyperlink"/>
                  <w:b/>
                  <w:bCs/>
                </w:rPr>
                <w:t>8-G-2</w:t>
              </w:r>
            </w:hyperlink>
            <w:r w:rsidR="00234768" w:rsidRPr="00534738">
              <w:t xml:space="preserve"> </w:t>
            </w:r>
            <w:r w:rsidR="00234768">
              <w:t xml:space="preserve"> </w:t>
            </w:r>
            <w:r w:rsidR="00234768" w:rsidRPr="00CC680C">
              <w:rPr>
                <w:i/>
                <w:iCs/>
              </w:rPr>
              <w:t xml:space="preserve"> </w:t>
            </w:r>
            <w:bookmarkStart w:id="13" w:name="MedWorksheet7"/>
            <w:r w:rsidR="00234768" w:rsidRPr="00CC680C">
              <w:rPr>
                <w:i/>
                <w:iCs/>
              </w:rPr>
              <w:t>B, C-M, C</w:t>
            </w:r>
            <w:bookmarkEnd w:id="13"/>
          </w:p>
          <w:p w14:paraId="1BDAF90F" w14:textId="29E48AC2" w:rsidR="00234768" w:rsidRPr="001A2B05" w:rsidRDefault="00234768" w:rsidP="00234768">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19EA2605" w:rsidR="00234768" w:rsidRDefault="00521537" w:rsidP="009C6111">
            <w:pPr>
              <w:ind w:left="-96"/>
              <w:rPr>
                <w:rFonts w:cstheme="minorHAnsi"/>
                <w:b/>
                <w:bCs/>
                <w:u w:val="single"/>
              </w:rPr>
            </w:pPr>
            <w:sdt>
              <w:sdtPr>
                <w:rPr>
                  <w:rFonts w:cstheme="minorHAnsi"/>
                  <w:sz w:val="20"/>
                  <w:szCs w:val="20"/>
                </w:rPr>
                <w:id w:val="-1155072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07248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CDC3ED" w14:textId="190F8D05" w:rsidR="00234768" w:rsidRDefault="00521537" w:rsidP="009C6111">
            <w:pPr>
              <w:ind w:left="-96"/>
              <w:rPr>
                <w:rFonts w:cstheme="minorHAnsi"/>
                <w:b/>
                <w:bCs/>
                <w:u w:val="single"/>
              </w:rPr>
            </w:pPr>
            <w:sdt>
              <w:sdtPr>
                <w:rPr>
                  <w:rFonts w:cstheme="minorHAnsi"/>
                  <w:sz w:val="20"/>
                  <w:szCs w:val="20"/>
                </w:rPr>
                <w:id w:val="92441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0824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E25C92" w14:textId="4286F223" w:rsidR="00234768" w:rsidRDefault="00521537" w:rsidP="009C6111">
            <w:pPr>
              <w:ind w:left="-96"/>
              <w:rPr>
                <w:rFonts w:cstheme="minorHAnsi"/>
                <w:b/>
                <w:bCs/>
                <w:u w:val="single"/>
              </w:rPr>
            </w:pPr>
            <w:sdt>
              <w:sdtPr>
                <w:rPr>
                  <w:rFonts w:cstheme="minorHAnsi"/>
                  <w:sz w:val="20"/>
                  <w:szCs w:val="20"/>
                </w:rPr>
                <w:id w:val="-16872925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07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064872" w14:textId="7DD3DA4A" w:rsidR="00234768" w:rsidRDefault="00521537" w:rsidP="009C6111">
            <w:pPr>
              <w:ind w:left="-96"/>
              <w:rPr>
                <w:rFonts w:cstheme="minorHAnsi"/>
                <w:b/>
                <w:bCs/>
                <w:u w:val="single"/>
              </w:rPr>
            </w:pPr>
            <w:sdt>
              <w:sdtPr>
                <w:rPr>
                  <w:rFonts w:cstheme="minorHAnsi"/>
                  <w:sz w:val="20"/>
                  <w:szCs w:val="20"/>
                </w:rPr>
                <w:id w:val="3900912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47310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161D78" w14:textId="24932A2F" w:rsidR="00234768" w:rsidRDefault="00521537" w:rsidP="009C6111">
            <w:pPr>
              <w:ind w:left="-96"/>
              <w:rPr>
                <w:rFonts w:cstheme="minorHAnsi"/>
                <w:b/>
                <w:bCs/>
                <w:u w:val="single"/>
              </w:rPr>
            </w:pPr>
            <w:sdt>
              <w:sdtPr>
                <w:rPr>
                  <w:rFonts w:cstheme="minorHAnsi"/>
                  <w:sz w:val="20"/>
                  <w:szCs w:val="20"/>
                </w:rPr>
                <w:id w:val="-1204782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03183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57F8D" w14:textId="72184DF4" w:rsidR="00234768" w:rsidRDefault="00521537" w:rsidP="009C6111">
            <w:pPr>
              <w:ind w:left="-96"/>
              <w:rPr>
                <w:rFonts w:cstheme="minorHAnsi"/>
                <w:b/>
                <w:bCs/>
                <w:u w:val="single"/>
              </w:rPr>
            </w:pPr>
            <w:sdt>
              <w:sdtPr>
                <w:rPr>
                  <w:rFonts w:cstheme="minorHAnsi"/>
                  <w:sz w:val="20"/>
                  <w:szCs w:val="20"/>
                </w:rPr>
                <w:id w:val="7944852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094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AB20D6" w14:textId="138D606C" w:rsidR="00234768" w:rsidRDefault="00521537" w:rsidP="009C6111">
            <w:pPr>
              <w:ind w:left="-96"/>
              <w:rPr>
                <w:rFonts w:cstheme="minorHAnsi"/>
                <w:b/>
                <w:bCs/>
                <w:u w:val="single"/>
              </w:rPr>
            </w:pPr>
            <w:sdt>
              <w:sdtPr>
                <w:rPr>
                  <w:rFonts w:cstheme="minorHAnsi"/>
                  <w:sz w:val="20"/>
                  <w:szCs w:val="20"/>
                </w:rPr>
                <w:id w:val="-1566556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4856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1778B3" w14:textId="3F3AA20E" w:rsidR="00234768" w:rsidRDefault="00521537" w:rsidP="009C6111">
            <w:pPr>
              <w:ind w:left="-96"/>
              <w:rPr>
                <w:rFonts w:cstheme="minorHAnsi"/>
                <w:b/>
                <w:bCs/>
                <w:u w:val="single"/>
              </w:rPr>
            </w:pPr>
            <w:sdt>
              <w:sdtPr>
                <w:rPr>
                  <w:rFonts w:cstheme="minorHAnsi"/>
                  <w:sz w:val="20"/>
                  <w:szCs w:val="20"/>
                </w:rPr>
                <w:id w:val="857852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14759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7E4565" w14:textId="7F2278B8" w:rsidR="00234768" w:rsidRDefault="00521537" w:rsidP="009C6111">
            <w:pPr>
              <w:ind w:left="-96"/>
              <w:rPr>
                <w:rFonts w:cstheme="minorHAnsi"/>
                <w:b/>
                <w:bCs/>
                <w:u w:val="single"/>
              </w:rPr>
            </w:pPr>
            <w:sdt>
              <w:sdtPr>
                <w:rPr>
                  <w:rFonts w:cstheme="minorHAnsi"/>
                  <w:sz w:val="20"/>
                  <w:szCs w:val="20"/>
                </w:rPr>
                <w:id w:val="-4588856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171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38E96B" w14:textId="6A8E138C" w:rsidR="00234768" w:rsidRDefault="00521537" w:rsidP="009C6111">
            <w:pPr>
              <w:ind w:left="-96"/>
              <w:rPr>
                <w:rFonts w:cstheme="minorHAnsi"/>
                <w:b/>
                <w:bCs/>
                <w:u w:val="single"/>
              </w:rPr>
            </w:pPr>
            <w:sdt>
              <w:sdtPr>
                <w:rPr>
                  <w:rFonts w:cstheme="minorHAnsi"/>
                  <w:sz w:val="20"/>
                  <w:szCs w:val="20"/>
                </w:rPr>
                <w:id w:val="-1765450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6777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F6A6A" w14:textId="5AD1793E" w:rsidR="00234768" w:rsidRDefault="00521537" w:rsidP="009C6111">
            <w:pPr>
              <w:ind w:left="-96"/>
              <w:rPr>
                <w:rFonts w:cstheme="minorHAnsi"/>
                <w:b/>
                <w:bCs/>
                <w:u w:val="single"/>
              </w:rPr>
            </w:pPr>
            <w:sdt>
              <w:sdtPr>
                <w:rPr>
                  <w:rFonts w:cstheme="minorHAnsi"/>
                  <w:sz w:val="20"/>
                  <w:szCs w:val="20"/>
                </w:rPr>
                <w:id w:val="18547598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4965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08240DB" w14:textId="3A465D5E" w:rsidR="00234768" w:rsidRDefault="00521537" w:rsidP="009C6111">
            <w:pPr>
              <w:ind w:left="-96"/>
              <w:rPr>
                <w:rFonts w:cstheme="minorHAnsi"/>
                <w:b/>
                <w:bCs/>
                <w:u w:val="single"/>
              </w:rPr>
            </w:pPr>
            <w:sdt>
              <w:sdtPr>
                <w:rPr>
                  <w:rFonts w:cstheme="minorHAnsi"/>
                  <w:sz w:val="20"/>
                  <w:szCs w:val="20"/>
                </w:rPr>
                <w:id w:val="-141126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7449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FEF9AB" w14:textId="619AE07B" w:rsidR="00234768" w:rsidRDefault="00521537" w:rsidP="009C6111">
            <w:pPr>
              <w:ind w:left="-96"/>
              <w:rPr>
                <w:rFonts w:cstheme="minorHAnsi"/>
                <w:b/>
                <w:bCs/>
                <w:u w:val="single"/>
              </w:rPr>
            </w:pPr>
            <w:sdt>
              <w:sdtPr>
                <w:rPr>
                  <w:rFonts w:cstheme="minorHAnsi"/>
                  <w:sz w:val="20"/>
                  <w:szCs w:val="20"/>
                </w:rPr>
                <w:id w:val="3059806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52381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BD110D" w14:textId="080031A1" w:rsidR="00234768" w:rsidRDefault="00521537" w:rsidP="009C6111">
            <w:pPr>
              <w:ind w:left="-96"/>
              <w:rPr>
                <w:rFonts w:cstheme="minorHAnsi"/>
                <w:b/>
                <w:bCs/>
                <w:u w:val="single"/>
              </w:rPr>
            </w:pPr>
            <w:sdt>
              <w:sdtPr>
                <w:rPr>
                  <w:rFonts w:cstheme="minorHAnsi"/>
                  <w:sz w:val="20"/>
                  <w:szCs w:val="20"/>
                </w:rPr>
                <w:id w:val="18766517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13604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440A33" w14:textId="53F17B65" w:rsidR="00234768" w:rsidRDefault="00521537" w:rsidP="009C6111">
            <w:pPr>
              <w:ind w:left="-96"/>
              <w:rPr>
                <w:rFonts w:cstheme="minorHAnsi"/>
                <w:b/>
                <w:bCs/>
                <w:u w:val="single"/>
              </w:rPr>
            </w:pPr>
            <w:sdt>
              <w:sdtPr>
                <w:rPr>
                  <w:rFonts w:cstheme="minorHAnsi"/>
                  <w:sz w:val="20"/>
                  <w:szCs w:val="20"/>
                </w:rPr>
                <w:id w:val="-810085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653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47FE47" w14:textId="1FBED7C8" w:rsidR="00234768" w:rsidRDefault="00521537" w:rsidP="009C6111">
            <w:pPr>
              <w:ind w:left="-96"/>
              <w:rPr>
                <w:rFonts w:cstheme="minorHAnsi"/>
                <w:b/>
                <w:bCs/>
                <w:u w:val="single"/>
              </w:rPr>
            </w:pPr>
            <w:sdt>
              <w:sdtPr>
                <w:rPr>
                  <w:rFonts w:cstheme="minorHAnsi"/>
                  <w:sz w:val="20"/>
                  <w:szCs w:val="20"/>
                </w:rPr>
                <w:id w:val="595601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40888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A2A9" w14:textId="1042FDFA" w:rsidR="00234768" w:rsidRDefault="00521537" w:rsidP="009C6111">
            <w:pPr>
              <w:ind w:left="-96"/>
              <w:rPr>
                <w:rFonts w:cstheme="minorHAnsi"/>
                <w:b/>
                <w:bCs/>
                <w:u w:val="single"/>
              </w:rPr>
            </w:pPr>
            <w:sdt>
              <w:sdtPr>
                <w:rPr>
                  <w:rFonts w:cstheme="minorHAnsi"/>
                  <w:sz w:val="20"/>
                  <w:szCs w:val="20"/>
                </w:rPr>
                <w:id w:val="4933108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63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7286E" w14:textId="4FA788C2" w:rsidR="00234768" w:rsidRDefault="00521537" w:rsidP="009C6111">
            <w:pPr>
              <w:ind w:left="-96"/>
              <w:rPr>
                <w:rFonts w:cstheme="minorHAnsi"/>
                <w:b/>
                <w:bCs/>
                <w:u w:val="single"/>
              </w:rPr>
            </w:pPr>
            <w:sdt>
              <w:sdtPr>
                <w:rPr>
                  <w:rFonts w:cstheme="minorHAnsi"/>
                  <w:sz w:val="20"/>
                  <w:szCs w:val="20"/>
                </w:rPr>
                <w:id w:val="-7310046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705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B6C154" w14:textId="0C19452B" w:rsidR="00234768" w:rsidRDefault="00521537" w:rsidP="009C6111">
            <w:pPr>
              <w:ind w:left="-96"/>
              <w:rPr>
                <w:rFonts w:cstheme="minorHAnsi"/>
                <w:b/>
                <w:bCs/>
                <w:u w:val="single"/>
              </w:rPr>
            </w:pPr>
            <w:sdt>
              <w:sdtPr>
                <w:rPr>
                  <w:rFonts w:cstheme="minorHAnsi"/>
                  <w:sz w:val="20"/>
                  <w:szCs w:val="20"/>
                </w:rPr>
                <w:id w:val="-8375304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93310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23844A" w14:textId="3FE5672D" w:rsidR="00234768" w:rsidRDefault="00521537" w:rsidP="009C6111">
            <w:pPr>
              <w:ind w:left="-96"/>
              <w:rPr>
                <w:rFonts w:cstheme="minorHAnsi"/>
                <w:b/>
                <w:bCs/>
                <w:u w:val="single"/>
              </w:rPr>
            </w:pPr>
            <w:sdt>
              <w:sdtPr>
                <w:rPr>
                  <w:rFonts w:cstheme="minorHAnsi"/>
                  <w:sz w:val="20"/>
                  <w:szCs w:val="20"/>
                </w:rPr>
                <w:id w:val="-675264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07078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46297861"/>
            <w:placeholder>
              <w:docPart w:val="899F4D3E3BCB4B2F92971E92A0F192CB"/>
            </w:placeholder>
            <w:showingPlcHdr/>
          </w:sdtPr>
          <w:sdtEndPr/>
          <w:sdtContent>
            <w:tc>
              <w:tcPr>
                <w:tcW w:w="1158" w:type="dxa"/>
                <w:shd w:val="clear" w:color="auto" w:fill="E5EAF6"/>
                <w:vAlign w:val="center"/>
              </w:tcPr>
              <w:p w14:paraId="2C96DD61" w14:textId="6C7A658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25123995"/>
            <w:placeholder>
              <w:docPart w:val="B981CC925BD6421AAEB1382A0F1645DB"/>
            </w:placeholder>
            <w:showingPlcHdr/>
          </w:sdtPr>
          <w:sdtEndPr/>
          <w:sdtContent>
            <w:tc>
              <w:tcPr>
                <w:tcW w:w="2270" w:type="dxa"/>
                <w:shd w:val="clear" w:color="auto" w:fill="E5EAF6"/>
                <w:vAlign w:val="center"/>
              </w:tcPr>
              <w:p w14:paraId="32B7AB8E" w14:textId="5B9F7AA5" w:rsidR="00234768" w:rsidRDefault="00234768" w:rsidP="00234768">
                <w:pPr>
                  <w:rPr>
                    <w:rFonts w:cstheme="minorHAnsi"/>
                    <w:b/>
                    <w:bCs/>
                    <w:u w:val="single"/>
                  </w:rPr>
                </w:pPr>
                <w:r>
                  <w:rPr>
                    <w:rStyle w:val="PlaceholderText"/>
                  </w:rPr>
                  <w:t>Total Reviewed</w:t>
                </w:r>
              </w:p>
            </w:tc>
          </w:sdtContent>
        </w:sdt>
      </w:tr>
      <w:tr w:rsidR="00564B51" w14:paraId="4FC99097" w14:textId="77777777" w:rsidTr="0019419F">
        <w:trPr>
          <w:cantSplit/>
        </w:trPr>
        <w:tc>
          <w:tcPr>
            <w:tcW w:w="19440" w:type="dxa"/>
            <w:gridSpan w:val="23"/>
            <w:shd w:val="clear" w:color="auto" w:fill="E5EAF6"/>
          </w:tcPr>
          <w:p w14:paraId="7EDBC2B5" w14:textId="78A221EB"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234768" w14:paraId="48DCEE24" w14:textId="77777777" w:rsidTr="00806EF6">
        <w:trPr>
          <w:cantSplit/>
        </w:trPr>
        <w:tc>
          <w:tcPr>
            <w:tcW w:w="4312" w:type="dxa"/>
            <w:vAlign w:val="center"/>
          </w:tcPr>
          <w:p w14:paraId="26D8115B" w14:textId="77777777" w:rsidR="00234768" w:rsidRPr="0045038E" w:rsidRDefault="00234768" w:rsidP="00234768">
            <w:pPr>
              <w:rPr>
                <w:sz w:val="12"/>
                <w:szCs w:val="12"/>
              </w:rPr>
            </w:pPr>
          </w:p>
          <w:p w14:paraId="726E2A52" w14:textId="77777777" w:rsidR="00234768" w:rsidRPr="00347C11" w:rsidRDefault="00521537" w:rsidP="00234768">
            <w:pPr>
              <w:rPr>
                <w:rFonts w:cstheme="minorHAnsi"/>
                <w:b/>
                <w:bCs/>
              </w:rPr>
            </w:pPr>
            <w:hyperlink w:anchor="Med8H2" w:tooltip="Click to See Full Standard" w:history="1">
              <w:r w:rsidR="00234768" w:rsidRPr="00A27DFA">
                <w:rPr>
                  <w:rStyle w:val="Hyperlink"/>
                  <w:rFonts w:cstheme="minorHAnsi"/>
                  <w:b/>
                  <w:bCs/>
                </w:rPr>
                <w:t>8-H-2</w:t>
              </w:r>
            </w:hyperlink>
            <w:r w:rsidR="00234768" w:rsidRPr="00534738">
              <w:t xml:space="preserve"> </w:t>
            </w:r>
            <w:r w:rsidR="00234768">
              <w:t xml:space="preserve"> </w:t>
            </w:r>
            <w:r w:rsidR="00234768" w:rsidRPr="00CC680C">
              <w:rPr>
                <w:i/>
                <w:iCs/>
              </w:rPr>
              <w:t xml:space="preserve"> B, C-M, C</w:t>
            </w:r>
          </w:p>
          <w:p w14:paraId="2D286E13" w14:textId="075A82C7" w:rsidR="00234768" w:rsidRPr="00D731C6" w:rsidRDefault="00234768" w:rsidP="00234768">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78F6A940" w:rsidR="00234768" w:rsidRDefault="00521537" w:rsidP="009C6111">
            <w:pPr>
              <w:ind w:left="-96"/>
              <w:rPr>
                <w:rFonts w:cstheme="minorHAnsi"/>
                <w:b/>
                <w:bCs/>
                <w:u w:val="single"/>
              </w:rPr>
            </w:pPr>
            <w:sdt>
              <w:sdtPr>
                <w:rPr>
                  <w:rFonts w:cstheme="minorHAnsi"/>
                  <w:sz w:val="20"/>
                  <w:szCs w:val="20"/>
                </w:rPr>
                <w:id w:val="156028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9432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C23ACA" w14:textId="585B1321" w:rsidR="00234768" w:rsidRDefault="00521537" w:rsidP="009C6111">
            <w:pPr>
              <w:ind w:left="-96"/>
              <w:rPr>
                <w:rFonts w:cstheme="minorHAnsi"/>
                <w:b/>
                <w:bCs/>
                <w:u w:val="single"/>
              </w:rPr>
            </w:pPr>
            <w:sdt>
              <w:sdtPr>
                <w:rPr>
                  <w:rFonts w:cstheme="minorHAnsi"/>
                  <w:sz w:val="20"/>
                  <w:szCs w:val="20"/>
                </w:rPr>
                <w:id w:val="-2599916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2893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5615F3" w14:textId="763ECFDE" w:rsidR="00234768" w:rsidRDefault="00521537" w:rsidP="009C6111">
            <w:pPr>
              <w:ind w:left="-96"/>
              <w:rPr>
                <w:rFonts w:cstheme="minorHAnsi"/>
                <w:b/>
                <w:bCs/>
                <w:u w:val="single"/>
              </w:rPr>
            </w:pPr>
            <w:sdt>
              <w:sdtPr>
                <w:rPr>
                  <w:rFonts w:cstheme="minorHAnsi"/>
                  <w:sz w:val="20"/>
                  <w:szCs w:val="20"/>
                </w:rPr>
                <w:id w:val="-1060555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886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94EF75" w14:textId="543E4806" w:rsidR="00234768" w:rsidRDefault="00521537" w:rsidP="009C6111">
            <w:pPr>
              <w:ind w:left="-96"/>
              <w:rPr>
                <w:rFonts w:cstheme="minorHAnsi"/>
                <w:b/>
                <w:bCs/>
                <w:u w:val="single"/>
              </w:rPr>
            </w:pPr>
            <w:sdt>
              <w:sdtPr>
                <w:rPr>
                  <w:rFonts w:cstheme="minorHAnsi"/>
                  <w:sz w:val="20"/>
                  <w:szCs w:val="20"/>
                </w:rPr>
                <w:id w:val="-134415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295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B32FB9" w14:textId="77393C4E" w:rsidR="00234768" w:rsidRDefault="00521537" w:rsidP="009C6111">
            <w:pPr>
              <w:ind w:left="-96"/>
              <w:rPr>
                <w:rFonts w:cstheme="minorHAnsi"/>
                <w:b/>
                <w:bCs/>
                <w:u w:val="single"/>
              </w:rPr>
            </w:pPr>
            <w:sdt>
              <w:sdtPr>
                <w:rPr>
                  <w:rFonts w:cstheme="minorHAnsi"/>
                  <w:sz w:val="20"/>
                  <w:szCs w:val="20"/>
                </w:rPr>
                <w:id w:val="-15176779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648993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3AAC58" w14:textId="449DC456" w:rsidR="00234768" w:rsidRDefault="00521537" w:rsidP="009C6111">
            <w:pPr>
              <w:ind w:left="-96"/>
              <w:rPr>
                <w:rFonts w:cstheme="minorHAnsi"/>
                <w:b/>
                <w:bCs/>
                <w:u w:val="single"/>
              </w:rPr>
            </w:pPr>
            <w:sdt>
              <w:sdtPr>
                <w:rPr>
                  <w:rFonts w:cstheme="minorHAnsi"/>
                  <w:sz w:val="20"/>
                  <w:szCs w:val="20"/>
                </w:rPr>
                <w:id w:val="21108457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9351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F2612A" w14:textId="33903C46" w:rsidR="00234768" w:rsidRDefault="00521537" w:rsidP="009C6111">
            <w:pPr>
              <w:ind w:left="-96"/>
              <w:rPr>
                <w:rFonts w:cstheme="minorHAnsi"/>
                <w:b/>
                <w:bCs/>
                <w:u w:val="single"/>
              </w:rPr>
            </w:pPr>
            <w:sdt>
              <w:sdtPr>
                <w:rPr>
                  <w:rFonts w:cstheme="minorHAnsi"/>
                  <w:sz w:val="20"/>
                  <w:szCs w:val="20"/>
                </w:rPr>
                <w:id w:val="-13030781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562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6871E" w14:textId="4501EAF4" w:rsidR="00234768" w:rsidRDefault="00521537" w:rsidP="009C6111">
            <w:pPr>
              <w:ind w:left="-96"/>
              <w:rPr>
                <w:rFonts w:cstheme="minorHAnsi"/>
                <w:b/>
                <w:bCs/>
                <w:u w:val="single"/>
              </w:rPr>
            </w:pPr>
            <w:sdt>
              <w:sdtPr>
                <w:rPr>
                  <w:rFonts w:cstheme="minorHAnsi"/>
                  <w:sz w:val="20"/>
                  <w:szCs w:val="20"/>
                </w:rPr>
                <w:id w:val="1263882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8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FA2AF0" w14:textId="2D720B6C" w:rsidR="00234768" w:rsidRDefault="00521537" w:rsidP="009C6111">
            <w:pPr>
              <w:ind w:left="-96"/>
              <w:rPr>
                <w:rFonts w:cstheme="minorHAnsi"/>
                <w:b/>
                <w:bCs/>
                <w:u w:val="single"/>
              </w:rPr>
            </w:pPr>
            <w:sdt>
              <w:sdtPr>
                <w:rPr>
                  <w:rFonts w:cstheme="minorHAnsi"/>
                  <w:sz w:val="20"/>
                  <w:szCs w:val="20"/>
                </w:rPr>
                <w:id w:val="-358194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4188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4E3D5D" w14:textId="2E859244" w:rsidR="00234768" w:rsidRDefault="00521537" w:rsidP="009C6111">
            <w:pPr>
              <w:ind w:left="-96"/>
              <w:rPr>
                <w:rFonts w:cstheme="minorHAnsi"/>
                <w:b/>
                <w:bCs/>
                <w:u w:val="single"/>
              </w:rPr>
            </w:pPr>
            <w:sdt>
              <w:sdtPr>
                <w:rPr>
                  <w:rFonts w:cstheme="minorHAnsi"/>
                  <w:sz w:val="20"/>
                  <w:szCs w:val="20"/>
                </w:rPr>
                <w:id w:val="-14480692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9271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594DC25" w14:textId="7298F277" w:rsidR="00234768" w:rsidRDefault="00521537" w:rsidP="009C6111">
            <w:pPr>
              <w:ind w:left="-96"/>
              <w:rPr>
                <w:rFonts w:cstheme="minorHAnsi"/>
                <w:b/>
                <w:bCs/>
                <w:u w:val="single"/>
              </w:rPr>
            </w:pPr>
            <w:sdt>
              <w:sdtPr>
                <w:rPr>
                  <w:rFonts w:cstheme="minorHAnsi"/>
                  <w:sz w:val="20"/>
                  <w:szCs w:val="20"/>
                </w:rPr>
                <w:id w:val="-6489754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4095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CE5C97" w14:textId="0C8C1182" w:rsidR="00234768" w:rsidRDefault="00521537" w:rsidP="009C6111">
            <w:pPr>
              <w:ind w:left="-96"/>
              <w:rPr>
                <w:rFonts w:cstheme="minorHAnsi"/>
                <w:b/>
                <w:bCs/>
                <w:u w:val="single"/>
              </w:rPr>
            </w:pPr>
            <w:sdt>
              <w:sdtPr>
                <w:rPr>
                  <w:rFonts w:cstheme="minorHAnsi"/>
                  <w:sz w:val="20"/>
                  <w:szCs w:val="20"/>
                </w:rPr>
                <w:id w:val="11689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18241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C3154C" w14:textId="6C314B2B" w:rsidR="00234768" w:rsidRDefault="00521537" w:rsidP="009C6111">
            <w:pPr>
              <w:ind w:left="-96"/>
              <w:rPr>
                <w:rFonts w:cstheme="minorHAnsi"/>
                <w:b/>
                <w:bCs/>
                <w:u w:val="single"/>
              </w:rPr>
            </w:pPr>
            <w:sdt>
              <w:sdtPr>
                <w:rPr>
                  <w:rFonts w:cstheme="minorHAnsi"/>
                  <w:sz w:val="20"/>
                  <w:szCs w:val="20"/>
                </w:rPr>
                <w:id w:val="1475562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008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14FBF9" w14:textId="1EADA2EB" w:rsidR="00234768" w:rsidRDefault="00521537" w:rsidP="009C6111">
            <w:pPr>
              <w:ind w:left="-96"/>
              <w:rPr>
                <w:rFonts w:cstheme="minorHAnsi"/>
                <w:b/>
                <w:bCs/>
                <w:u w:val="single"/>
              </w:rPr>
            </w:pPr>
            <w:sdt>
              <w:sdtPr>
                <w:rPr>
                  <w:rFonts w:cstheme="minorHAnsi"/>
                  <w:sz w:val="20"/>
                  <w:szCs w:val="20"/>
                </w:rPr>
                <w:id w:val="9830537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286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13407F" w14:textId="741C6D2B" w:rsidR="00234768" w:rsidRDefault="00521537" w:rsidP="009C6111">
            <w:pPr>
              <w:ind w:left="-96"/>
              <w:rPr>
                <w:rFonts w:cstheme="minorHAnsi"/>
                <w:b/>
                <w:bCs/>
                <w:u w:val="single"/>
              </w:rPr>
            </w:pPr>
            <w:sdt>
              <w:sdtPr>
                <w:rPr>
                  <w:rFonts w:cstheme="minorHAnsi"/>
                  <w:sz w:val="20"/>
                  <w:szCs w:val="20"/>
                </w:rPr>
                <w:id w:val="-21362445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8730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9E1516" w14:textId="574B353C" w:rsidR="00234768" w:rsidRDefault="00521537" w:rsidP="009C6111">
            <w:pPr>
              <w:ind w:left="-96"/>
              <w:rPr>
                <w:rFonts w:cstheme="minorHAnsi"/>
                <w:b/>
                <w:bCs/>
                <w:u w:val="single"/>
              </w:rPr>
            </w:pPr>
            <w:sdt>
              <w:sdtPr>
                <w:rPr>
                  <w:rFonts w:cstheme="minorHAnsi"/>
                  <w:sz w:val="20"/>
                  <w:szCs w:val="20"/>
                </w:rPr>
                <w:id w:val="-1759433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1902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9BDBBC" w14:textId="77BDDE2E" w:rsidR="00234768" w:rsidRDefault="00521537" w:rsidP="009C6111">
            <w:pPr>
              <w:ind w:left="-96"/>
              <w:rPr>
                <w:rFonts w:cstheme="minorHAnsi"/>
                <w:b/>
                <w:bCs/>
                <w:u w:val="single"/>
              </w:rPr>
            </w:pPr>
            <w:sdt>
              <w:sdtPr>
                <w:rPr>
                  <w:rFonts w:cstheme="minorHAnsi"/>
                  <w:sz w:val="20"/>
                  <w:szCs w:val="20"/>
                </w:rPr>
                <w:id w:val="-17801773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44709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49A6F9" w14:textId="434841C1" w:rsidR="00234768" w:rsidRDefault="00521537" w:rsidP="009C6111">
            <w:pPr>
              <w:ind w:left="-96"/>
              <w:rPr>
                <w:rFonts w:cstheme="minorHAnsi"/>
                <w:b/>
                <w:bCs/>
                <w:u w:val="single"/>
              </w:rPr>
            </w:pPr>
            <w:sdt>
              <w:sdtPr>
                <w:rPr>
                  <w:rFonts w:cstheme="minorHAnsi"/>
                  <w:sz w:val="20"/>
                  <w:szCs w:val="20"/>
                </w:rPr>
                <w:id w:val="18912985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71612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97529B" w14:textId="55AE7AE8" w:rsidR="00234768" w:rsidRDefault="00521537" w:rsidP="009C6111">
            <w:pPr>
              <w:ind w:left="-96"/>
              <w:rPr>
                <w:rFonts w:cstheme="minorHAnsi"/>
                <w:b/>
                <w:bCs/>
                <w:u w:val="single"/>
              </w:rPr>
            </w:pPr>
            <w:sdt>
              <w:sdtPr>
                <w:rPr>
                  <w:rFonts w:cstheme="minorHAnsi"/>
                  <w:sz w:val="20"/>
                  <w:szCs w:val="20"/>
                </w:rPr>
                <w:id w:val="-1340622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1721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48EE56" w14:textId="0AE967EE" w:rsidR="00234768" w:rsidRDefault="00521537" w:rsidP="009C6111">
            <w:pPr>
              <w:ind w:left="-96"/>
              <w:rPr>
                <w:rFonts w:cstheme="minorHAnsi"/>
                <w:b/>
                <w:bCs/>
                <w:u w:val="single"/>
              </w:rPr>
            </w:pPr>
            <w:sdt>
              <w:sdtPr>
                <w:rPr>
                  <w:rFonts w:cstheme="minorHAnsi"/>
                  <w:sz w:val="20"/>
                  <w:szCs w:val="20"/>
                </w:rPr>
                <w:id w:val="14312423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16308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34950693"/>
            <w:placeholder>
              <w:docPart w:val="F3EE5163610840E0A4F21B2FE0087914"/>
            </w:placeholder>
            <w:showingPlcHdr/>
          </w:sdtPr>
          <w:sdtEndPr/>
          <w:sdtContent>
            <w:tc>
              <w:tcPr>
                <w:tcW w:w="1158" w:type="dxa"/>
                <w:vAlign w:val="center"/>
              </w:tcPr>
              <w:p w14:paraId="12EC0D8C" w14:textId="5B770AE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50098413"/>
            <w:placeholder>
              <w:docPart w:val="4E0C88A1E734488FB16A57B5621A99DF"/>
            </w:placeholder>
            <w:showingPlcHdr/>
          </w:sdtPr>
          <w:sdtEndPr/>
          <w:sdtContent>
            <w:tc>
              <w:tcPr>
                <w:tcW w:w="2270" w:type="dxa"/>
                <w:vAlign w:val="center"/>
              </w:tcPr>
              <w:p w14:paraId="04D05F19" w14:textId="11DAAAB8" w:rsidR="00234768" w:rsidRDefault="00234768" w:rsidP="00234768">
                <w:pPr>
                  <w:rPr>
                    <w:rFonts w:cstheme="minorHAnsi"/>
                    <w:b/>
                    <w:bCs/>
                    <w:u w:val="single"/>
                  </w:rPr>
                </w:pPr>
                <w:r>
                  <w:rPr>
                    <w:rStyle w:val="PlaceholderText"/>
                  </w:rPr>
                  <w:t>Total Reviewed</w:t>
                </w:r>
              </w:p>
            </w:tc>
          </w:sdtContent>
        </w:sdt>
      </w:tr>
      <w:tr w:rsidR="00604451" w14:paraId="361700E1" w14:textId="77777777" w:rsidTr="00590AE1">
        <w:trPr>
          <w:cantSplit/>
        </w:trPr>
        <w:tc>
          <w:tcPr>
            <w:tcW w:w="19440" w:type="dxa"/>
            <w:gridSpan w:val="23"/>
          </w:tcPr>
          <w:p w14:paraId="70382CAE" w14:textId="5FDDAE90"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234768" w14:paraId="2846E723" w14:textId="77777777" w:rsidTr="00806EF6">
        <w:trPr>
          <w:cantSplit/>
        </w:trPr>
        <w:tc>
          <w:tcPr>
            <w:tcW w:w="4312" w:type="dxa"/>
            <w:shd w:val="clear" w:color="auto" w:fill="E5EAF6"/>
            <w:vAlign w:val="center"/>
          </w:tcPr>
          <w:p w14:paraId="13914370" w14:textId="77777777" w:rsidR="00234768" w:rsidRPr="0045038E" w:rsidRDefault="00234768" w:rsidP="00234768">
            <w:pPr>
              <w:rPr>
                <w:sz w:val="12"/>
                <w:szCs w:val="12"/>
              </w:rPr>
            </w:pPr>
          </w:p>
          <w:p w14:paraId="60BA6A30" w14:textId="77777777" w:rsidR="00234768" w:rsidRPr="00347C11" w:rsidRDefault="00521537" w:rsidP="00234768">
            <w:pPr>
              <w:rPr>
                <w:rFonts w:cstheme="minorHAnsi"/>
                <w:b/>
                <w:bCs/>
              </w:rPr>
            </w:pPr>
            <w:hyperlink w:anchor="Med8H3" w:tooltip="Click to See Full Standard" w:history="1">
              <w:r w:rsidR="00234768" w:rsidRPr="008C2C18">
                <w:rPr>
                  <w:rStyle w:val="Hyperlink"/>
                  <w:rFonts w:cstheme="minorHAnsi"/>
                  <w:b/>
                  <w:bCs/>
                </w:rPr>
                <w:t>8-H-3</w:t>
              </w:r>
            </w:hyperlink>
            <w:r w:rsidR="00234768" w:rsidRPr="00534738">
              <w:t xml:space="preserve"> </w:t>
            </w:r>
            <w:r w:rsidR="00234768">
              <w:t xml:space="preserve"> </w:t>
            </w:r>
            <w:r w:rsidR="00234768" w:rsidRPr="00CC680C">
              <w:rPr>
                <w:i/>
                <w:iCs/>
              </w:rPr>
              <w:t xml:space="preserve"> B, C-M, C</w:t>
            </w:r>
          </w:p>
          <w:p w14:paraId="2B898058" w14:textId="6A889285" w:rsidR="00234768" w:rsidRPr="00D731C6" w:rsidRDefault="00234768" w:rsidP="00234768">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784B6058" w:rsidR="00234768" w:rsidRDefault="00521537" w:rsidP="009C6111">
            <w:pPr>
              <w:ind w:left="-96"/>
              <w:rPr>
                <w:rFonts w:cstheme="minorHAnsi"/>
                <w:b/>
                <w:bCs/>
                <w:u w:val="single"/>
              </w:rPr>
            </w:pPr>
            <w:sdt>
              <w:sdtPr>
                <w:rPr>
                  <w:rFonts w:cstheme="minorHAnsi"/>
                  <w:sz w:val="20"/>
                  <w:szCs w:val="20"/>
                </w:rPr>
                <w:id w:val="142322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3600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7AFB3A" w14:textId="0DF4C265" w:rsidR="00234768" w:rsidRDefault="00521537" w:rsidP="009C6111">
            <w:pPr>
              <w:ind w:left="-96"/>
              <w:rPr>
                <w:rFonts w:cstheme="minorHAnsi"/>
                <w:b/>
                <w:bCs/>
                <w:u w:val="single"/>
              </w:rPr>
            </w:pPr>
            <w:sdt>
              <w:sdtPr>
                <w:rPr>
                  <w:rFonts w:cstheme="minorHAnsi"/>
                  <w:sz w:val="20"/>
                  <w:szCs w:val="20"/>
                </w:rPr>
                <w:id w:val="5412480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91988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04A4DB" w14:textId="59FF23D2" w:rsidR="00234768" w:rsidRDefault="00521537" w:rsidP="009C6111">
            <w:pPr>
              <w:ind w:left="-96"/>
              <w:rPr>
                <w:rFonts w:cstheme="minorHAnsi"/>
                <w:b/>
                <w:bCs/>
                <w:u w:val="single"/>
              </w:rPr>
            </w:pPr>
            <w:sdt>
              <w:sdtPr>
                <w:rPr>
                  <w:rFonts w:cstheme="minorHAnsi"/>
                  <w:sz w:val="20"/>
                  <w:szCs w:val="20"/>
                </w:rPr>
                <w:id w:val="-64802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79240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535A8" w14:textId="69E73DD6" w:rsidR="00234768" w:rsidRDefault="00521537" w:rsidP="009C6111">
            <w:pPr>
              <w:ind w:left="-96"/>
              <w:rPr>
                <w:rFonts w:cstheme="minorHAnsi"/>
                <w:b/>
                <w:bCs/>
                <w:u w:val="single"/>
              </w:rPr>
            </w:pPr>
            <w:sdt>
              <w:sdtPr>
                <w:rPr>
                  <w:rFonts w:cstheme="minorHAnsi"/>
                  <w:sz w:val="20"/>
                  <w:szCs w:val="20"/>
                </w:rPr>
                <w:id w:val="17887751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69517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84E8A" w14:textId="7FF6F6AC" w:rsidR="00234768" w:rsidRDefault="00521537" w:rsidP="009C6111">
            <w:pPr>
              <w:ind w:left="-96"/>
              <w:rPr>
                <w:rFonts w:cstheme="minorHAnsi"/>
                <w:b/>
                <w:bCs/>
                <w:u w:val="single"/>
              </w:rPr>
            </w:pPr>
            <w:sdt>
              <w:sdtPr>
                <w:rPr>
                  <w:rFonts w:cstheme="minorHAnsi"/>
                  <w:sz w:val="20"/>
                  <w:szCs w:val="20"/>
                </w:rPr>
                <w:id w:val="3746575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61696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C9DC2D" w14:textId="1C8E3B3D" w:rsidR="00234768" w:rsidRDefault="00521537" w:rsidP="009C6111">
            <w:pPr>
              <w:ind w:left="-96"/>
              <w:rPr>
                <w:rFonts w:cstheme="minorHAnsi"/>
                <w:b/>
                <w:bCs/>
                <w:u w:val="single"/>
              </w:rPr>
            </w:pPr>
            <w:sdt>
              <w:sdtPr>
                <w:rPr>
                  <w:rFonts w:cstheme="minorHAnsi"/>
                  <w:sz w:val="20"/>
                  <w:szCs w:val="20"/>
                </w:rPr>
                <w:id w:val="4630936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5408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106E3B" w14:textId="13FE1F5D" w:rsidR="00234768" w:rsidRDefault="00521537" w:rsidP="009C6111">
            <w:pPr>
              <w:ind w:left="-96"/>
              <w:rPr>
                <w:rFonts w:cstheme="minorHAnsi"/>
                <w:b/>
                <w:bCs/>
                <w:u w:val="single"/>
              </w:rPr>
            </w:pPr>
            <w:sdt>
              <w:sdtPr>
                <w:rPr>
                  <w:rFonts w:cstheme="minorHAnsi"/>
                  <w:sz w:val="20"/>
                  <w:szCs w:val="20"/>
                </w:rPr>
                <w:id w:val="11299707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7030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61BD01" w14:textId="0344CE4A" w:rsidR="00234768" w:rsidRDefault="00521537" w:rsidP="009C6111">
            <w:pPr>
              <w:ind w:left="-96"/>
              <w:rPr>
                <w:rFonts w:cstheme="minorHAnsi"/>
                <w:b/>
                <w:bCs/>
                <w:u w:val="single"/>
              </w:rPr>
            </w:pPr>
            <w:sdt>
              <w:sdtPr>
                <w:rPr>
                  <w:rFonts w:cstheme="minorHAnsi"/>
                  <w:sz w:val="20"/>
                  <w:szCs w:val="20"/>
                </w:rPr>
                <w:id w:val="-1197848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16154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9C94AC" w14:textId="3BBDA90A" w:rsidR="00234768" w:rsidRDefault="00521537" w:rsidP="009C6111">
            <w:pPr>
              <w:ind w:left="-96"/>
              <w:rPr>
                <w:rFonts w:cstheme="minorHAnsi"/>
                <w:b/>
                <w:bCs/>
                <w:u w:val="single"/>
              </w:rPr>
            </w:pPr>
            <w:sdt>
              <w:sdtPr>
                <w:rPr>
                  <w:rFonts w:cstheme="minorHAnsi"/>
                  <w:sz w:val="20"/>
                  <w:szCs w:val="20"/>
                </w:rPr>
                <w:id w:val="382908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1719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0064FF" w14:textId="11A3F9BA" w:rsidR="00234768" w:rsidRDefault="00521537" w:rsidP="009C6111">
            <w:pPr>
              <w:ind w:left="-96"/>
              <w:rPr>
                <w:rFonts w:cstheme="minorHAnsi"/>
                <w:b/>
                <w:bCs/>
                <w:u w:val="single"/>
              </w:rPr>
            </w:pPr>
            <w:sdt>
              <w:sdtPr>
                <w:rPr>
                  <w:rFonts w:cstheme="minorHAnsi"/>
                  <w:sz w:val="20"/>
                  <w:szCs w:val="20"/>
                </w:rPr>
                <w:id w:val="7705972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3946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2F74AA" w14:textId="33688E7E" w:rsidR="00234768" w:rsidRDefault="00521537" w:rsidP="009C6111">
            <w:pPr>
              <w:ind w:left="-96"/>
              <w:rPr>
                <w:rFonts w:cstheme="minorHAnsi"/>
                <w:b/>
                <w:bCs/>
                <w:u w:val="single"/>
              </w:rPr>
            </w:pPr>
            <w:sdt>
              <w:sdtPr>
                <w:rPr>
                  <w:rFonts w:cstheme="minorHAnsi"/>
                  <w:sz w:val="20"/>
                  <w:szCs w:val="20"/>
                </w:rPr>
                <w:id w:val="16773068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1905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9B5210" w14:textId="27E5FE53" w:rsidR="00234768" w:rsidRDefault="00521537" w:rsidP="009C6111">
            <w:pPr>
              <w:ind w:left="-96"/>
              <w:rPr>
                <w:rFonts w:cstheme="minorHAnsi"/>
                <w:b/>
                <w:bCs/>
                <w:u w:val="single"/>
              </w:rPr>
            </w:pPr>
            <w:sdt>
              <w:sdtPr>
                <w:rPr>
                  <w:rFonts w:cstheme="minorHAnsi"/>
                  <w:sz w:val="20"/>
                  <w:szCs w:val="20"/>
                </w:rPr>
                <w:id w:val="1394462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7674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A7DB0B" w14:textId="77F5A347" w:rsidR="00234768" w:rsidRDefault="00521537" w:rsidP="009C6111">
            <w:pPr>
              <w:ind w:left="-96"/>
              <w:rPr>
                <w:rFonts w:cstheme="minorHAnsi"/>
                <w:b/>
                <w:bCs/>
                <w:u w:val="single"/>
              </w:rPr>
            </w:pPr>
            <w:sdt>
              <w:sdtPr>
                <w:rPr>
                  <w:rFonts w:cstheme="minorHAnsi"/>
                  <w:sz w:val="20"/>
                  <w:szCs w:val="20"/>
                </w:rPr>
                <w:id w:val="-15198381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94885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8B2DC8" w14:textId="77CDAC44" w:rsidR="00234768" w:rsidRDefault="00521537" w:rsidP="009C6111">
            <w:pPr>
              <w:ind w:left="-96"/>
              <w:rPr>
                <w:rFonts w:cstheme="minorHAnsi"/>
                <w:b/>
                <w:bCs/>
                <w:u w:val="single"/>
              </w:rPr>
            </w:pPr>
            <w:sdt>
              <w:sdtPr>
                <w:rPr>
                  <w:rFonts w:cstheme="minorHAnsi"/>
                  <w:sz w:val="20"/>
                  <w:szCs w:val="20"/>
                </w:rPr>
                <w:id w:val="808137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011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682400" w14:textId="7246EA62" w:rsidR="00234768" w:rsidRDefault="00521537" w:rsidP="009C6111">
            <w:pPr>
              <w:ind w:left="-96"/>
              <w:rPr>
                <w:rFonts w:cstheme="minorHAnsi"/>
                <w:b/>
                <w:bCs/>
                <w:u w:val="single"/>
              </w:rPr>
            </w:pPr>
            <w:sdt>
              <w:sdtPr>
                <w:rPr>
                  <w:rFonts w:cstheme="minorHAnsi"/>
                  <w:sz w:val="20"/>
                  <w:szCs w:val="20"/>
                </w:rPr>
                <w:id w:val="1113326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429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A05BD" w14:textId="7F91C427" w:rsidR="00234768" w:rsidRDefault="00521537" w:rsidP="009C6111">
            <w:pPr>
              <w:ind w:left="-96"/>
              <w:rPr>
                <w:rFonts w:cstheme="minorHAnsi"/>
                <w:b/>
                <w:bCs/>
                <w:u w:val="single"/>
              </w:rPr>
            </w:pPr>
            <w:sdt>
              <w:sdtPr>
                <w:rPr>
                  <w:rFonts w:cstheme="minorHAnsi"/>
                  <w:sz w:val="20"/>
                  <w:szCs w:val="20"/>
                </w:rPr>
                <w:id w:val="1990978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60540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FB19AC" w14:textId="6AB4FF17" w:rsidR="00234768" w:rsidRDefault="00521537" w:rsidP="009C6111">
            <w:pPr>
              <w:ind w:left="-96"/>
              <w:rPr>
                <w:rFonts w:cstheme="minorHAnsi"/>
                <w:b/>
                <w:bCs/>
                <w:u w:val="single"/>
              </w:rPr>
            </w:pPr>
            <w:sdt>
              <w:sdtPr>
                <w:rPr>
                  <w:rFonts w:cstheme="minorHAnsi"/>
                  <w:sz w:val="20"/>
                  <w:szCs w:val="20"/>
                </w:rPr>
                <w:id w:val="2069375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6970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14B89E" w14:textId="223A25A9" w:rsidR="00234768" w:rsidRDefault="00521537" w:rsidP="009C6111">
            <w:pPr>
              <w:ind w:left="-96"/>
              <w:rPr>
                <w:rFonts w:cstheme="minorHAnsi"/>
                <w:b/>
                <w:bCs/>
                <w:u w:val="single"/>
              </w:rPr>
            </w:pPr>
            <w:sdt>
              <w:sdtPr>
                <w:rPr>
                  <w:rFonts w:cstheme="minorHAnsi"/>
                  <w:sz w:val="20"/>
                  <w:szCs w:val="20"/>
                </w:rPr>
                <w:id w:val="311690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9911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FB7D23" w14:textId="6D16DB06" w:rsidR="00234768" w:rsidRDefault="00521537" w:rsidP="009C6111">
            <w:pPr>
              <w:ind w:left="-96"/>
              <w:rPr>
                <w:rFonts w:cstheme="minorHAnsi"/>
                <w:b/>
                <w:bCs/>
                <w:u w:val="single"/>
              </w:rPr>
            </w:pPr>
            <w:sdt>
              <w:sdtPr>
                <w:rPr>
                  <w:rFonts w:cstheme="minorHAnsi"/>
                  <w:sz w:val="20"/>
                  <w:szCs w:val="20"/>
                </w:rPr>
                <w:id w:val="1847173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77962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0FC6562" w14:textId="3D915B22" w:rsidR="00234768" w:rsidRDefault="00521537" w:rsidP="009C6111">
            <w:pPr>
              <w:ind w:left="-96"/>
              <w:rPr>
                <w:rFonts w:cstheme="minorHAnsi"/>
                <w:b/>
                <w:bCs/>
                <w:u w:val="single"/>
              </w:rPr>
            </w:pPr>
            <w:sdt>
              <w:sdtPr>
                <w:rPr>
                  <w:rFonts w:cstheme="minorHAnsi"/>
                  <w:sz w:val="20"/>
                  <w:szCs w:val="20"/>
                </w:rPr>
                <w:id w:val="-704174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3769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3577861"/>
            <w:placeholder>
              <w:docPart w:val="BD0AAFB8BDCA42EB903DEFCCAC0E2FF7"/>
            </w:placeholder>
            <w:showingPlcHdr/>
          </w:sdtPr>
          <w:sdtEndPr/>
          <w:sdtContent>
            <w:tc>
              <w:tcPr>
                <w:tcW w:w="1158" w:type="dxa"/>
                <w:shd w:val="clear" w:color="auto" w:fill="E5EAF6"/>
                <w:vAlign w:val="center"/>
              </w:tcPr>
              <w:p w14:paraId="5DCA26E2" w14:textId="561CE1D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38149548"/>
            <w:placeholder>
              <w:docPart w:val="97D6C717B58D43DCB620704E384EF272"/>
            </w:placeholder>
            <w:showingPlcHdr/>
          </w:sdtPr>
          <w:sdtEndPr/>
          <w:sdtContent>
            <w:tc>
              <w:tcPr>
                <w:tcW w:w="2270" w:type="dxa"/>
                <w:shd w:val="clear" w:color="auto" w:fill="E5EAF6"/>
                <w:vAlign w:val="center"/>
              </w:tcPr>
              <w:p w14:paraId="2F42947A" w14:textId="06ED59FB" w:rsidR="00234768" w:rsidRDefault="00234768" w:rsidP="00234768">
                <w:pPr>
                  <w:rPr>
                    <w:rFonts w:cstheme="minorHAnsi"/>
                    <w:b/>
                    <w:bCs/>
                    <w:u w:val="single"/>
                  </w:rPr>
                </w:pPr>
                <w:r>
                  <w:rPr>
                    <w:rStyle w:val="PlaceholderText"/>
                  </w:rPr>
                  <w:t>Total Reviewed</w:t>
                </w:r>
              </w:p>
            </w:tc>
          </w:sdtContent>
        </w:sdt>
      </w:tr>
      <w:tr w:rsidR="00604451" w14:paraId="6F70046B" w14:textId="77777777" w:rsidTr="0019419F">
        <w:trPr>
          <w:cantSplit/>
        </w:trPr>
        <w:tc>
          <w:tcPr>
            <w:tcW w:w="19440" w:type="dxa"/>
            <w:gridSpan w:val="23"/>
            <w:shd w:val="clear" w:color="auto" w:fill="E5EAF6"/>
          </w:tcPr>
          <w:p w14:paraId="2A5A90C1" w14:textId="1FD95891"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234768" w14:paraId="1CA5CCF3" w14:textId="77777777" w:rsidTr="00806EF6">
        <w:trPr>
          <w:cantSplit/>
        </w:trPr>
        <w:tc>
          <w:tcPr>
            <w:tcW w:w="4312" w:type="dxa"/>
            <w:vAlign w:val="center"/>
          </w:tcPr>
          <w:p w14:paraId="7130DBD6" w14:textId="77777777" w:rsidR="00234768" w:rsidRPr="0045038E" w:rsidRDefault="00234768" w:rsidP="00234768">
            <w:pPr>
              <w:rPr>
                <w:sz w:val="12"/>
                <w:szCs w:val="12"/>
              </w:rPr>
            </w:pPr>
          </w:p>
          <w:p w14:paraId="1786B7B0" w14:textId="77777777" w:rsidR="00234768" w:rsidRPr="00347C11" w:rsidRDefault="00521537" w:rsidP="00234768">
            <w:pPr>
              <w:rPr>
                <w:rFonts w:cstheme="minorHAnsi"/>
                <w:b/>
                <w:bCs/>
              </w:rPr>
            </w:pPr>
            <w:hyperlink w:anchor="Med8H4" w:tooltip="Click to See Full Standard" w:history="1">
              <w:r w:rsidR="00234768" w:rsidRPr="008C2C18">
                <w:rPr>
                  <w:rStyle w:val="Hyperlink"/>
                  <w:rFonts w:cstheme="minorHAnsi"/>
                  <w:b/>
                  <w:bCs/>
                </w:rPr>
                <w:t>8-H-4</w:t>
              </w:r>
            </w:hyperlink>
            <w:r w:rsidR="00234768" w:rsidRPr="00534738">
              <w:t xml:space="preserve"> </w:t>
            </w:r>
            <w:r w:rsidR="00234768">
              <w:t xml:space="preserve"> </w:t>
            </w:r>
            <w:r w:rsidR="00234768" w:rsidRPr="00CC680C">
              <w:rPr>
                <w:i/>
                <w:iCs/>
              </w:rPr>
              <w:t xml:space="preserve"> B, C-M, C</w:t>
            </w:r>
          </w:p>
          <w:p w14:paraId="37666193" w14:textId="26419635" w:rsidR="00234768" w:rsidRPr="00D731C6" w:rsidRDefault="00234768" w:rsidP="00234768">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05B3954A" w:rsidR="00234768" w:rsidRDefault="00521537" w:rsidP="009C6111">
            <w:pPr>
              <w:ind w:left="-96"/>
              <w:rPr>
                <w:rFonts w:cstheme="minorHAnsi"/>
                <w:b/>
                <w:bCs/>
                <w:u w:val="single"/>
              </w:rPr>
            </w:pPr>
            <w:sdt>
              <w:sdtPr>
                <w:rPr>
                  <w:rFonts w:cstheme="minorHAnsi"/>
                  <w:sz w:val="20"/>
                  <w:szCs w:val="20"/>
                </w:rPr>
                <w:id w:val="132956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3897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DEF9EC" w14:textId="0D3E1768" w:rsidR="00234768" w:rsidRDefault="00521537" w:rsidP="009C6111">
            <w:pPr>
              <w:ind w:left="-96"/>
              <w:rPr>
                <w:rFonts w:cstheme="minorHAnsi"/>
                <w:b/>
                <w:bCs/>
                <w:u w:val="single"/>
              </w:rPr>
            </w:pPr>
            <w:sdt>
              <w:sdtPr>
                <w:rPr>
                  <w:rFonts w:cstheme="minorHAnsi"/>
                  <w:sz w:val="20"/>
                  <w:szCs w:val="20"/>
                </w:rPr>
                <w:id w:val="18252324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24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268AB5" w14:textId="2AFDAEC3" w:rsidR="00234768" w:rsidRDefault="00521537" w:rsidP="009C6111">
            <w:pPr>
              <w:ind w:left="-96"/>
              <w:rPr>
                <w:rFonts w:cstheme="minorHAnsi"/>
                <w:b/>
                <w:bCs/>
                <w:u w:val="single"/>
              </w:rPr>
            </w:pPr>
            <w:sdt>
              <w:sdtPr>
                <w:rPr>
                  <w:rFonts w:cstheme="minorHAnsi"/>
                  <w:sz w:val="20"/>
                  <w:szCs w:val="20"/>
                </w:rPr>
                <w:id w:val="5480375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04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AA40F88" w14:textId="6928925F" w:rsidR="00234768" w:rsidRDefault="00521537" w:rsidP="009C6111">
            <w:pPr>
              <w:ind w:left="-96"/>
              <w:rPr>
                <w:rFonts w:cstheme="minorHAnsi"/>
                <w:b/>
                <w:bCs/>
                <w:u w:val="single"/>
              </w:rPr>
            </w:pPr>
            <w:sdt>
              <w:sdtPr>
                <w:rPr>
                  <w:rFonts w:cstheme="minorHAnsi"/>
                  <w:sz w:val="20"/>
                  <w:szCs w:val="20"/>
                </w:rPr>
                <w:id w:val="614787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01997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F49CB6" w14:textId="30A82EEC" w:rsidR="00234768" w:rsidRDefault="00521537" w:rsidP="009C6111">
            <w:pPr>
              <w:ind w:left="-96"/>
              <w:rPr>
                <w:rFonts w:cstheme="minorHAnsi"/>
                <w:b/>
                <w:bCs/>
                <w:u w:val="single"/>
              </w:rPr>
            </w:pPr>
            <w:sdt>
              <w:sdtPr>
                <w:rPr>
                  <w:rFonts w:cstheme="minorHAnsi"/>
                  <w:sz w:val="20"/>
                  <w:szCs w:val="20"/>
                </w:rPr>
                <w:id w:val="-5179237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24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2CD6D3" w14:textId="5685DA18" w:rsidR="00234768" w:rsidRDefault="00521537" w:rsidP="009C6111">
            <w:pPr>
              <w:ind w:left="-96"/>
              <w:rPr>
                <w:rFonts w:cstheme="minorHAnsi"/>
                <w:b/>
                <w:bCs/>
                <w:u w:val="single"/>
              </w:rPr>
            </w:pPr>
            <w:sdt>
              <w:sdtPr>
                <w:rPr>
                  <w:rFonts w:cstheme="minorHAnsi"/>
                  <w:sz w:val="20"/>
                  <w:szCs w:val="20"/>
                </w:rPr>
                <w:id w:val="-14823103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0380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3A14ED" w14:textId="37ADA257" w:rsidR="00234768" w:rsidRDefault="00521537" w:rsidP="009C6111">
            <w:pPr>
              <w:ind w:left="-96"/>
              <w:rPr>
                <w:rFonts w:cstheme="minorHAnsi"/>
                <w:b/>
                <w:bCs/>
                <w:u w:val="single"/>
              </w:rPr>
            </w:pPr>
            <w:sdt>
              <w:sdtPr>
                <w:rPr>
                  <w:rFonts w:cstheme="minorHAnsi"/>
                  <w:sz w:val="20"/>
                  <w:szCs w:val="20"/>
                </w:rPr>
                <w:id w:val="-18413092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27956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418B63" w14:textId="4424FEB0" w:rsidR="00234768" w:rsidRDefault="00521537" w:rsidP="009C6111">
            <w:pPr>
              <w:ind w:left="-96"/>
              <w:rPr>
                <w:rFonts w:cstheme="minorHAnsi"/>
                <w:b/>
                <w:bCs/>
                <w:u w:val="single"/>
              </w:rPr>
            </w:pPr>
            <w:sdt>
              <w:sdtPr>
                <w:rPr>
                  <w:rFonts w:cstheme="minorHAnsi"/>
                  <w:sz w:val="20"/>
                  <w:szCs w:val="20"/>
                </w:rPr>
                <w:id w:val="4901513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6396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8D0CCA" w14:textId="45B54120" w:rsidR="00234768" w:rsidRDefault="00521537" w:rsidP="009C6111">
            <w:pPr>
              <w:ind w:left="-96"/>
              <w:rPr>
                <w:rFonts w:cstheme="minorHAnsi"/>
                <w:b/>
                <w:bCs/>
                <w:u w:val="single"/>
              </w:rPr>
            </w:pPr>
            <w:sdt>
              <w:sdtPr>
                <w:rPr>
                  <w:rFonts w:cstheme="minorHAnsi"/>
                  <w:sz w:val="20"/>
                  <w:szCs w:val="20"/>
                </w:rPr>
                <w:id w:val="1016650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34580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306139" w14:textId="2308C43A" w:rsidR="00234768" w:rsidRDefault="00521537" w:rsidP="009C6111">
            <w:pPr>
              <w:ind w:left="-96"/>
              <w:rPr>
                <w:rFonts w:cstheme="minorHAnsi"/>
                <w:b/>
                <w:bCs/>
                <w:u w:val="single"/>
              </w:rPr>
            </w:pPr>
            <w:sdt>
              <w:sdtPr>
                <w:rPr>
                  <w:rFonts w:cstheme="minorHAnsi"/>
                  <w:sz w:val="20"/>
                  <w:szCs w:val="20"/>
                </w:rPr>
                <w:id w:val="8628695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6976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0E9841" w14:textId="181D2C6C" w:rsidR="00234768" w:rsidRDefault="00521537" w:rsidP="009C6111">
            <w:pPr>
              <w:ind w:left="-96"/>
              <w:rPr>
                <w:rFonts w:cstheme="minorHAnsi"/>
                <w:b/>
                <w:bCs/>
                <w:u w:val="single"/>
              </w:rPr>
            </w:pPr>
            <w:sdt>
              <w:sdtPr>
                <w:rPr>
                  <w:rFonts w:cstheme="minorHAnsi"/>
                  <w:sz w:val="20"/>
                  <w:szCs w:val="20"/>
                </w:rPr>
                <w:id w:val="-1326207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6808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F3D991" w14:textId="7855746B" w:rsidR="00234768" w:rsidRDefault="00521537" w:rsidP="009C6111">
            <w:pPr>
              <w:ind w:left="-96"/>
              <w:rPr>
                <w:rFonts w:cstheme="minorHAnsi"/>
                <w:b/>
                <w:bCs/>
                <w:u w:val="single"/>
              </w:rPr>
            </w:pPr>
            <w:sdt>
              <w:sdtPr>
                <w:rPr>
                  <w:rFonts w:cstheme="minorHAnsi"/>
                  <w:sz w:val="20"/>
                  <w:szCs w:val="20"/>
                </w:rPr>
                <w:id w:val="3272608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456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EE755A" w14:textId="713E44D1" w:rsidR="00234768" w:rsidRDefault="00521537" w:rsidP="009C6111">
            <w:pPr>
              <w:ind w:left="-96"/>
              <w:rPr>
                <w:rFonts w:cstheme="minorHAnsi"/>
                <w:b/>
                <w:bCs/>
                <w:u w:val="single"/>
              </w:rPr>
            </w:pPr>
            <w:sdt>
              <w:sdtPr>
                <w:rPr>
                  <w:rFonts w:cstheme="minorHAnsi"/>
                  <w:sz w:val="20"/>
                  <w:szCs w:val="20"/>
                </w:rPr>
                <w:id w:val="-1100329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52745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8EA31" w14:textId="2E5B85F2" w:rsidR="00234768" w:rsidRDefault="00521537" w:rsidP="009C6111">
            <w:pPr>
              <w:ind w:left="-96"/>
              <w:rPr>
                <w:rFonts w:cstheme="minorHAnsi"/>
                <w:b/>
                <w:bCs/>
                <w:u w:val="single"/>
              </w:rPr>
            </w:pPr>
            <w:sdt>
              <w:sdtPr>
                <w:rPr>
                  <w:rFonts w:cstheme="minorHAnsi"/>
                  <w:sz w:val="20"/>
                  <w:szCs w:val="20"/>
                </w:rPr>
                <w:id w:val="1374819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3611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DD343D" w14:textId="1D11D2C7" w:rsidR="00234768" w:rsidRDefault="00521537" w:rsidP="009C6111">
            <w:pPr>
              <w:ind w:left="-96"/>
              <w:rPr>
                <w:rFonts w:cstheme="minorHAnsi"/>
                <w:b/>
                <w:bCs/>
                <w:u w:val="single"/>
              </w:rPr>
            </w:pPr>
            <w:sdt>
              <w:sdtPr>
                <w:rPr>
                  <w:rFonts w:cstheme="minorHAnsi"/>
                  <w:sz w:val="20"/>
                  <w:szCs w:val="20"/>
                </w:rPr>
                <w:id w:val="-3499474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99594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9EB37" w14:textId="4367375C" w:rsidR="00234768" w:rsidRDefault="00521537" w:rsidP="009C6111">
            <w:pPr>
              <w:ind w:left="-96"/>
              <w:rPr>
                <w:rFonts w:cstheme="minorHAnsi"/>
                <w:b/>
                <w:bCs/>
                <w:u w:val="single"/>
              </w:rPr>
            </w:pPr>
            <w:sdt>
              <w:sdtPr>
                <w:rPr>
                  <w:rFonts w:cstheme="minorHAnsi"/>
                  <w:sz w:val="20"/>
                  <w:szCs w:val="20"/>
                </w:rPr>
                <w:id w:val="-440689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41006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317BC3" w14:textId="06249278" w:rsidR="00234768" w:rsidRDefault="00521537" w:rsidP="009C6111">
            <w:pPr>
              <w:ind w:left="-96"/>
              <w:rPr>
                <w:rFonts w:cstheme="minorHAnsi"/>
                <w:b/>
                <w:bCs/>
                <w:u w:val="single"/>
              </w:rPr>
            </w:pPr>
            <w:sdt>
              <w:sdtPr>
                <w:rPr>
                  <w:rFonts w:cstheme="minorHAnsi"/>
                  <w:sz w:val="20"/>
                  <w:szCs w:val="20"/>
                </w:rPr>
                <w:id w:val="6117975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338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65DF6E" w14:textId="24D36DDB" w:rsidR="00234768" w:rsidRDefault="00521537" w:rsidP="009C6111">
            <w:pPr>
              <w:ind w:left="-96"/>
              <w:rPr>
                <w:rFonts w:cstheme="minorHAnsi"/>
                <w:b/>
                <w:bCs/>
                <w:u w:val="single"/>
              </w:rPr>
            </w:pPr>
            <w:sdt>
              <w:sdtPr>
                <w:rPr>
                  <w:rFonts w:cstheme="minorHAnsi"/>
                  <w:sz w:val="20"/>
                  <w:szCs w:val="20"/>
                </w:rPr>
                <w:id w:val="-151454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0473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392E8B" w14:textId="2755D898" w:rsidR="00234768" w:rsidRDefault="00521537" w:rsidP="009C6111">
            <w:pPr>
              <w:ind w:left="-96"/>
              <w:rPr>
                <w:rFonts w:cstheme="minorHAnsi"/>
                <w:b/>
                <w:bCs/>
                <w:u w:val="single"/>
              </w:rPr>
            </w:pPr>
            <w:sdt>
              <w:sdtPr>
                <w:rPr>
                  <w:rFonts w:cstheme="minorHAnsi"/>
                  <w:sz w:val="20"/>
                  <w:szCs w:val="20"/>
                </w:rPr>
                <w:id w:val="6958894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0404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BB4B15" w14:textId="0919F2B4" w:rsidR="00234768" w:rsidRDefault="00521537" w:rsidP="009C6111">
            <w:pPr>
              <w:ind w:left="-96"/>
              <w:rPr>
                <w:rFonts w:cstheme="minorHAnsi"/>
                <w:b/>
                <w:bCs/>
                <w:u w:val="single"/>
              </w:rPr>
            </w:pPr>
            <w:sdt>
              <w:sdtPr>
                <w:rPr>
                  <w:rFonts w:cstheme="minorHAnsi"/>
                  <w:sz w:val="20"/>
                  <w:szCs w:val="20"/>
                </w:rPr>
                <w:id w:val="1328483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014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23186422"/>
            <w:placeholder>
              <w:docPart w:val="E258D681CBC741B3B6365B1B277D19CE"/>
            </w:placeholder>
            <w:showingPlcHdr/>
          </w:sdtPr>
          <w:sdtEndPr/>
          <w:sdtContent>
            <w:tc>
              <w:tcPr>
                <w:tcW w:w="1158" w:type="dxa"/>
                <w:vAlign w:val="center"/>
              </w:tcPr>
              <w:p w14:paraId="5D3C547F" w14:textId="3B51F75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41887941"/>
            <w:placeholder>
              <w:docPart w:val="056D671B1FD34504A6393A01BFA7515C"/>
            </w:placeholder>
            <w:showingPlcHdr/>
          </w:sdtPr>
          <w:sdtEndPr/>
          <w:sdtContent>
            <w:tc>
              <w:tcPr>
                <w:tcW w:w="2270" w:type="dxa"/>
                <w:vAlign w:val="center"/>
              </w:tcPr>
              <w:p w14:paraId="6E826D3E" w14:textId="30AF3ECC" w:rsidR="00234768" w:rsidRDefault="00234768" w:rsidP="00234768">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330B47" w14:paraId="2311EF3B" w14:textId="77777777" w:rsidTr="00806EF6">
        <w:trPr>
          <w:cantSplit/>
        </w:trPr>
        <w:tc>
          <w:tcPr>
            <w:tcW w:w="4312" w:type="dxa"/>
            <w:shd w:val="clear" w:color="auto" w:fill="E5EAF6"/>
            <w:vAlign w:val="center"/>
          </w:tcPr>
          <w:p w14:paraId="7F554A59" w14:textId="77777777" w:rsidR="00330B47" w:rsidRPr="0045038E" w:rsidRDefault="00330B47" w:rsidP="00330B47">
            <w:pPr>
              <w:rPr>
                <w:sz w:val="12"/>
                <w:szCs w:val="12"/>
              </w:rPr>
            </w:pPr>
          </w:p>
          <w:p w14:paraId="2BF826AF" w14:textId="77777777" w:rsidR="00330B47" w:rsidRPr="00347C11" w:rsidRDefault="00521537" w:rsidP="00330B47">
            <w:pPr>
              <w:rPr>
                <w:rFonts w:cstheme="minorHAnsi"/>
                <w:b/>
                <w:bCs/>
              </w:rPr>
            </w:pPr>
            <w:hyperlink w:anchor="Med8H5" w:tooltip="Click to See Full Standard" w:history="1">
              <w:r w:rsidR="00330B47" w:rsidRPr="008C2C18">
                <w:rPr>
                  <w:rStyle w:val="Hyperlink"/>
                  <w:rFonts w:cstheme="minorHAnsi"/>
                  <w:b/>
                  <w:bCs/>
                </w:rPr>
                <w:t>8-H-5</w:t>
              </w:r>
            </w:hyperlink>
            <w:r w:rsidR="00330B47" w:rsidRPr="00534738">
              <w:t xml:space="preserve"> </w:t>
            </w:r>
            <w:r w:rsidR="00330B47">
              <w:t xml:space="preserve">  </w:t>
            </w:r>
            <w:r w:rsidR="00330B47" w:rsidRPr="00CC680C">
              <w:rPr>
                <w:i/>
                <w:iCs/>
              </w:rPr>
              <w:t>A, B, C-M, C</w:t>
            </w:r>
          </w:p>
          <w:p w14:paraId="4EE327CA" w14:textId="69F0D2CD" w:rsidR="00330B47" w:rsidRPr="00D731C6" w:rsidRDefault="00330B47" w:rsidP="00330B47">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4AE5EF3D" w:rsidR="00330B47" w:rsidRDefault="00521537" w:rsidP="009C6111">
            <w:pPr>
              <w:ind w:left="-96"/>
              <w:rPr>
                <w:rFonts w:cstheme="minorHAnsi"/>
                <w:b/>
                <w:bCs/>
                <w:u w:val="single"/>
              </w:rPr>
            </w:pPr>
            <w:sdt>
              <w:sdtPr>
                <w:rPr>
                  <w:rFonts w:cstheme="minorHAnsi"/>
                  <w:sz w:val="20"/>
                  <w:szCs w:val="20"/>
                </w:rPr>
                <w:id w:val="-11761055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58846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8845056"/>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330B47" w:rsidRPr="003211DF">
              <w:rPr>
                <w:rFonts w:cstheme="minorHAnsi"/>
                <w:sz w:val="16"/>
                <w:szCs w:val="16"/>
              </w:rPr>
              <w:t>NA</w:t>
            </w:r>
          </w:p>
        </w:tc>
        <w:tc>
          <w:tcPr>
            <w:tcW w:w="585" w:type="dxa"/>
            <w:shd w:val="clear" w:color="auto" w:fill="E5EAF6"/>
            <w:vAlign w:val="center"/>
          </w:tcPr>
          <w:p w14:paraId="1C9288FC" w14:textId="34E9E4DD" w:rsidR="00330B47" w:rsidRDefault="00521537" w:rsidP="009C6111">
            <w:pPr>
              <w:ind w:left="-96"/>
              <w:rPr>
                <w:rFonts w:cstheme="minorHAnsi"/>
                <w:b/>
                <w:bCs/>
                <w:u w:val="single"/>
              </w:rPr>
            </w:pPr>
            <w:sdt>
              <w:sdtPr>
                <w:rPr>
                  <w:rFonts w:cstheme="minorHAnsi"/>
                  <w:sz w:val="20"/>
                  <w:szCs w:val="20"/>
                </w:rPr>
                <w:id w:val="-11581427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1425773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4852703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C9DFD98" w14:textId="77808105" w:rsidR="00330B47" w:rsidRDefault="00521537" w:rsidP="009C6111">
            <w:pPr>
              <w:ind w:left="-96"/>
              <w:rPr>
                <w:rFonts w:cstheme="minorHAnsi"/>
                <w:b/>
                <w:bCs/>
                <w:u w:val="single"/>
              </w:rPr>
            </w:pPr>
            <w:sdt>
              <w:sdtPr>
                <w:rPr>
                  <w:rFonts w:cstheme="minorHAnsi"/>
                  <w:sz w:val="20"/>
                  <w:szCs w:val="20"/>
                </w:rPr>
                <w:id w:val="104702654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0896259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3905616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4168617" w14:textId="38BE921E" w:rsidR="00330B47" w:rsidRDefault="00521537" w:rsidP="009C6111">
            <w:pPr>
              <w:ind w:left="-96"/>
              <w:rPr>
                <w:rFonts w:cstheme="minorHAnsi"/>
                <w:b/>
                <w:bCs/>
                <w:u w:val="single"/>
              </w:rPr>
            </w:pPr>
            <w:sdt>
              <w:sdtPr>
                <w:rPr>
                  <w:rFonts w:cstheme="minorHAnsi"/>
                  <w:sz w:val="20"/>
                  <w:szCs w:val="20"/>
                </w:rPr>
                <w:id w:val="-80430436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7849474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48422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F22D9FA" w14:textId="532FDEF5" w:rsidR="00330B47" w:rsidRDefault="00521537" w:rsidP="009C6111">
            <w:pPr>
              <w:ind w:left="-96"/>
              <w:rPr>
                <w:rFonts w:cstheme="minorHAnsi"/>
                <w:b/>
                <w:bCs/>
                <w:u w:val="single"/>
              </w:rPr>
            </w:pPr>
            <w:sdt>
              <w:sdtPr>
                <w:rPr>
                  <w:rFonts w:cstheme="minorHAnsi"/>
                  <w:sz w:val="20"/>
                  <w:szCs w:val="20"/>
                </w:rPr>
                <w:id w:val="159914567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099211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1746650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7111972" w14:textId="233B9B1D" w:rsidR="00330B47" w:rsidRDefault="00521537" w:rsidP="009C6111">
            <w:pPr>
              <w:ind w:left="-96"/>
              <w:rPr>
                <w:rFonts w:cstheme="minorHAnsi"/>
                <w:b/>
                <w:bCs/>
                <w:u w:val="single"/>
              </w:rPr>
            </w:pPr>
            <w:sdt>
              <w:sdtPr>
                <w:rPr>
                  <w:rFonts w:cstheme="minorHAnsi"/>
                  <w:sz w:val="20"/>
                  <w:szCs w:val="20"/>
                </w:rPr>
                <w:id w:val="113760429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412880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894551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60A0B26" w14:textId="069641A8" w:rsidR="00330B47" w:rsidRDefault="00521537" w:rsidP="009C6111">
            <w:pPr>
              <w:ind w:left="-96"/>
              <w:rPr>
                <w:rFonts w:cstheme="minorHAnsi"/>
                <w:b/>
                <w:bCs/>
                <w:u w:val="single"/>
              </w:rPr>
            </w:pPr>
            <w:sdt>
              <w:sdtPr>
                <w:rPr>
                  <w:rFonts w:cstheme="minorHAnsi"/>
                  <w:sz w:val="20"/>
                  <w:szCs w:val="20"/>
                </w:rPr>
                <w:id w:val="-184099787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71096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128223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A5A7763" w14:textId="215DC519" w:rsidR="00330B47" w:rsidRDefault="00521537" w:rsidP="009C6111">
            <w:pPr>
              <w:ind w:left="-96"/>
              <w:rPr>
                <w:rFonts w:cstheme="minorHAnsi"/>
                <w:b/>
                <w:bCs/>
                <w:u w:val="single"/>
              </w:rPr>
            </w:pPr>
            <w:sdt>
              <w:sdtPr>
                <w:rPr>
                  <w:rFonts w:cstheme="minorHAnsi"/>
                  <w:sz w:val="20"/>
                  <w:szCs w:val="20"/>
                </w:rPr>
                <w:id w:val="16944895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417166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8222348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BA2EEDA" w14:textId="7B1617E8" w:rsidR="00330B47" w:rsidRDefault="00521537" w:rsidP="009C6111">
            <w:pPr>
              <w:ind w:left="-96"/>
              <w:rPr>
                <w:rFonts w:cstheme="minorHAnsi"/>
                <w:b/>
                <w:bCs/>
                <w:u w:val="single"/>
              </w:rPr>
            </w:pPr>
            <w:sdt>
              <w:sdtPr>
                <w:rPr>
                  <w:rFonts w:cstheme="minorHAnsi"/>
                  <w:sz w:val="20"/>
                  <w:szCs w:val="20"/>
                </w:rPr>
                <w:id w:val="-180692397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3134656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42539617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B1EB87" w14:textId="2029FE12" w:rsidR="00330B47" w:rsidRDefault="00521537" w:rsidP="009C6111">
            <w:pPr>
              <w:ind w:left="-96"/>
              <w:rPr>
                <w:rFonts w:cstheme="minorHAnsi"/>
                <w:b/>
                <w:bCs/>
                <w:u w:val="single"/>
              </w:rPr>
            </w:pPr>
            <w:sdt>
              <w:sdtPr>
                <w:rPr>
                  <w:rFonts w:cstheme="minorHAnsi"/>
                  <w:sz w:val="20"/>
                  <w:szCs w:val="20"/>
                </w:rPr>
                <w:id w:val="146716864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65594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099880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A554B6" w14:textId="1DDB1A42" w:rsidR="00330B47" w:rsidRDefault="00521537" w:rsidP="009C6111">
            <w:pPr>
              <w:ind w:left="-96"/>
              <w:rPr>
                <w:rFonts w:cstheme="minorHAnsi"/>
                <w:b/>
                <w:bCs/>
                <w:u w:val="single"/>
              </w:rPr>
            </w:pPr>
            <w:sdt>
              <w:sdtPr>
                <w:rPr>
                  <w:rFonts w:cstheme="minorHAnsi"/>
                  <w:sz w:val="20"/>
                  <w:szCs w:val="20"/>
                </w:rPr>
                <w:id w:val="403023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471361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5155925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9AFAC92" w14:textId="19977380" w:rsidR="00330B47" w:rsidRDefault="00521537" w:rsidP="009C6111">
            <w:pPr>
              <w:ind w:left="-96"/>
              <w:rPr>
                <w:rFonts w:cstheme="minorHAnsi"/>
                <w:b/>
                <w:bCs/>
                <w:u w:val="single"/>
              </w:rPr>
            </w:pPr>
            <w:sdt>
              <w:sdtPr>
                <w:rPr>
                  <w:rFonts w:cstheme="minorHAnsi"/>
                  <w:sz w:val="20"/>
                  <w:szCs w:val="20"/>
                </w:rPr>
                <w:id w:val="-7158861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4224759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223181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437C50CE" w14:textId="26AC0928" w:rsidR="00330B47" w:rsidRDefault="00521537" w:rsidP="009C6111">
            <w:pPr>
              <w:ind w:left="-96"/>
              <w:rPr>
                <w:rFonts w:cstheme="minorHAnsi"/>
                <w:b/>
                <w:bCs/>
                <w:u w:val="single"/>
              </w:rPr>
            </w:pPr>
            <w:sdt>
              <w:sdtPr>
                <w:rPr>
                  <w:rFonts w:cstheme="minorHAnsi"/>
                  <w:sz w:val="20"/>
                  <w:szCs w:val="20"/>
                </w:rPr>
                <w:id w:val="-7367867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6988492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6907259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34BAAB" w14:textId="0CFD3BA7" w:rsidR="00330B47" w:rsidRDefault="00521537" w:rsidP="009C6111">
            <w:pPr>
              <w:ind w:left="-96"/>
              <w:rPr>
                <w:rFonts w:cstheme="minorHAnsi"/>
                <w:b/>
                <w:bCs/>
                <w:u w:val="single"/>
              </w:rPr>
            </w:pPr>
            <w:sdt>
              <w:sdtPr>
                <w:rPr>
                  <w:rFonts w:cstheme="minorHAnsi"/>
                  <w:sz w:val="20"/>
                  <w:szCs w:val="20"/>
                </w:rPr>
                <w:id w:val="-159955696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5186296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540088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8E9DEB4" w14:textId="40383071" w:rsidR="00330B47" w:rsidRDefault="00521537" w:rsidP="009C6111">
            <w:pPr>
              <w:ind w:left="-96"/>
              <w:rPr>
                <w:rFonts w:cstheme="minorHAnsi"/>
                <w:b/>
                <w:bCs/>
                <w:u w:val="single"/>
              </w:rPr>
            </w:pPr>
            <w:sdt>
              <w:sdtPr>
                <w:rPr>
                  <w:rFonts w:cstheme="minorHAnsi"/>
                  <w:sz w:val="20"/>
                  <w:szCs w:val="20"/>
                </w:rPr>
                <w:id w:val="20677560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923406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5992263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F117C26" w14:textId="1906FAE1" w:rsidR="00330B47" w:rsidRDefault="00521537" w:rsidP="009C6111">
            <w:pPr>
              <w:ind w:left="-96"/>
              <w:rPr>
                <w:rFonts w:cstheme="minorHAnsi"/>
                <w:b/>
                <w:bCs/>
                <w:u w:val="single"/>
              </w:rPr>
            </w:pPr>
            <w:sdt>
              <w:sdtPr>
                <w:rPr>
                  <w:rFonts w:cstheme="minorHAnsi"/>
                  <w:sz w:val="20"/>
                  <w:szCs w:val="20"/>
                </w:rPr>
                <w:id w:val="77537712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1644312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6231980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CD4B911" w14:textId="5E4F418C" w:rsidR="00330B47" w:rsidRDefault="00521537" w:rsidP="009C6111">
            <w:pPr>
              <w:ind w:left="-96"/>
              <w:rPr>
                <w:rFonts w:cstheme="minorHAnsi"/>
                <w:b/>
                <w:bCs/>
                <w:u w:val="single"/>
              </w:rPr>
            </w:pPr>
            <w:sdt>
              <w:sdtPr>
                <w:rPr>
                  <w:rFonts w:cstheme="minorHAnsi"/>
                  <w:sz w:val="20"/>
                  <w:szCs w:val="20"/>
                </w:rPr>
                <w:id w:val="169880695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8961311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7169576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CC6D02" w14:textId="61ECFCDB" w:rsidR="00330B47" w:rsidRDefault="00521537" w:rsidP="009C6111">
            <w:pPr>
              <w:ind w:left="-96"/>
              <w:rPr>
                <w:rFonts w:cstheme="minorHAnsi"/>
                <w:b/>
                <w:bCs/>
                <w:u w:val="single"/>
              </w:rPr>
            </w:pPr>
            <w:sdt>
              <w:sdtPr>
                <w:rPr>
                  <w:rFonts w:cstheme="minorHAnsi"/>
                  <w:sz w:val="20"/>
                  <w:szCs w:val="20"/>
                </w:rPr>
                <w:id w:val="33604636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05977742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361373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7EC988" w14:textId="5DA23B66" w:rsidR="00330B47" w:rsidRDefault="00521537" w:rsidP="009C6111">
            <w:pPr>
              <w:ind w:left="-96"/>
              <w:rPr>
                <w:rFonts w:cstheme="minorHAnsi"/>
                <w:b/>
                <w:bCs/>
                <w:u w:val="single"/>
              </w:rPr>
            </w:pPr>
            <w:sdt>
              <w:sdtPr>
                <w:rPr>
                  <w:rFonts w:cstheme="minorHAnsi"/>
                  <w:sz w:val="20"/>
                  <w:szCs w:val="20"/>
                </w:rPr>
                <w:id w:val="119079879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436670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570557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063E26" w14:textId="75C42D65" w:rsidR="00330B47" w:rsidRDefault="00521537" w:rsidP="009C6111">
            <w:pPr>
              <w:ind w:left="-96"/>
              <w:rPr>
                <w:rFonts w:cstheme="minorHAnsi"/>
                <w:b/>
                <w:bCs/>
                <w:u w:val="single"/>
              </w:rPr>
            </w:pPr>
            <w:sdt>
              <w:sdtPr>
                <w:rPr>
                  <w:rFonts w:cstheme="minorHAnsi"/>
                  <w:sz w:val="20"/>
                  <w:szCs w:val="20"/>
                </w:rPr>
                <w:id w:val="-52170780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08245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1705046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636625007"/>
            <w:placeholder>
              <w:docPart w:val="6D50CA7A76234DEEBB8C189B0BB1D5B7"/>
            </w:placeholder>
            <w:showingPlcHdr/>
          </w:sdtPr>
          <w:sdtEndPr/>
          <w:sdtContent>
            <w:tc>
              <w:tcPr>
                <w:tcW w:w="1158" w:type="dxa"/>
                <w:shd w:val="clear" w:color="auto" w:fill="E5EAF6"/>
                <w:vAlign w:val="center"/>
              </w:tcPr>
              <w:p w14:paraId="718B062D" w14:textId="0EB930C2"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1308539870"/>
            <w:placeholder>
              <w:docPart w:val="511BB5A8D4B44B90A24B62B0FB70A9C6"/>
            </w:placeholder>
            <w:showingPlcHdr/>
          </w:sdtPr>
          <w:sdtEndPr/>
          <w:sdtContent>
            <w:tc>
              <w:tcPr>
                <w:tcW w:w="2270" w:type="dxa"/>
                <w:shd w:val="clear" w:color="auto" w:fill="E5EAF6"/>
                <w:vAlign w:val="center"/>
              </w:tcPr>
              <w:p w14:paraId="7D78EC66" w14:textId="65F07E2C" w:rsidR="00330B47" w:rsidRDefault="00330B47" w:rsidP="00330B47">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234768" w14:paraId="5A5D0E83" w14:textId="77777777" w:rsidTr="00806EF6">
        <w:trPr>
          <w:cantSplit/>
        </w:trPr>
        <w:tc>
          <w:tcPr>
            <w:tcW w:w="4312" w:type="dxa"/>
            <w:vAlign w:val="center"/>
          </w:tcPr>
          <w:p w14:paraId="062099B9" w14:textId="77777777" w:rsidR="00234768" w:rsidRPr="0045038E" w:rsidRDefault="00234768" w:rsidP="00234768">
            <w:pPr>
              <w:rPr>
                <w:sz w:val="12"/>
                <w:szCs w:val="12"/>
              </w:rPr>
            </w:pPr>
          </w:p>
          <w:p w14:paraId="7E2A532C" w14:textId="77777777" w:rsidR="00234768" w:rsidRPr="00347C11" w:rsidRDefault="00521537" w:rsidP="00234768">
            <w:pPr>
              <w:rPr>
                <w:rFonts w:cstheme="minorHAnsi"/>
                <w:b/>
                <w:bCs/>
              </w:rPr>
            </w:pPr>
            <w:hyperlink w:anchor="Med8H6" w:tooltip="Click to See Full Standard" w:history="1">
              <w:r w:rsidR="00234768" w:rsidRPr="008C2C18">
                <w:rPr>
                  <w:rStyle w:val="Hyperlink"/>
                  <w:rFonts w:cstheme="minorHAnsi"/>
                  <w:b/>
                  <w:bCs/>
                </w:rPr>
                <w:t>8-H-6</w:t>
              </w:r>
            </w:hyperlink>
            <w:r w:rsidR="00234768" w:rsidRPr="00534738">
              <w:t xml:space="preserve"> </w:t>
            </w:r>
            <w:r w:rsidR="00234768">
              <w:t xml:space="preserve"> </w:t>
            </w:r>
            <w:r w:rsidR="00234768" w:rsidRPr="00CC680C">
              <w:rPr>
                <w:i/>
                <w:iCs/>
              </w:rPr>
              <w:t xml:space="preserve"> B, C-M, C</w:t>
            </w:r>
          </w:p>
          <w:p w14:paraId="7D1FCB66" w14:textId="38C5A842" w:rsidR="00234768" w:rsidRPr="00D731C6" w:rsidRDefault="00234768" w:rsidP="00234768">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636EE7EA" w:rsidR="00234768" w:rsidRDefault="00521537" w:rsidP="009C6111">
            <w:pPr>
              <w:ind w:left="-96"/>
              <w:rPr>
                <w:rFonts w:cstheme="minorHAnsi"/>
                <w:b/>
                <w:bCs/>
                <w:u w:val="single"/>
              </w:rPr>
            </w:pPr>
            <w:sdt>
              <w:sdtPr>
                <w:rPr>
                  <w:rFonts w:cstheme="minorHAnsi"/>
                  <w:sz w:val="20"/>
                  <w:szCs w:val="20"/>
                </w:rPr>
                <w:id w:val="5017112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9259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C069DC" w14:textId="5895596F" w:rsidR="00234768" w:rsidRDefault="00521537" w:rsidP="009C6111">
            <w:pPr>
              <w:ind w:left="-96"/>
              <w:rPr>
                <w:rFonts w:cstheme="minorHAnsi"/>
                <w:b/>
                <w:bCs/>
                <w:u w:val="single"/>
              </w:rPr>
            </w:pPr>
            <w:sdt>
              <w:sdtPr>
                <w:rPr>
                  <w:rFonts w:cstheme="minorHAnsi"/>
                  <w:sz w:val="20"/>
                  <w:szCs w:val="20"/>
                </w:rPr>
                <w:id w:val="-8743009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464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AA0BF6" w14:textId="764556CC" w:rsidR="00234768" w:rsidRDefault="00521537" w:rsidP="009C6111">
            <w:pPr>
              <w:ind w:left="-96"/>
              <w:rPr>
                <w:rFonts w:cstheme="minorHAnsi"/>
                <w:b/>
                <w:bCs/>
                <w:u w:val="single"/>
              </w:rPr>
            </w:pPr>
            <w:sdt>
              <w:sdtPr>
                <w:rPr>
                  <w:rFonts w:cstheme="minorHAnsi"/>
                  <w:sz w:val="20"/>
                  <w:szCs w:val="20"/>
                </w:rPr>
                <w:id w:val="413991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95997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99E3EA" w14:textId="7F59589A" w:rsidR="00234768" w:rsidRDefault="00521537" w:rsidP="009C6111">
            <w:pPr>
              <w:ind w:left="-96"/>
              <w:rPr>
                <w:rFonts w:cstheme="minorHAnsi"/>
                <w:b/>
                <w:bCs/>
                <w:u w:val="single"/>
              </w:rPr>
            </w:pPr>
            <w:sdt>
              <w:sdtPr>
                <w:rPr>
                  <w:rFonts w:cstheme="minorHAnsi"/>
                  <w:sz w:val="20"/>
                  <w:szCs w:val="20"/>
                </w:rPr>
                <w:id w:val="12720610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457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9521D" w14:textId="3EB0D0AC" w:rsidR="00234768" w:rsidRDefault="00521537" w:rsidP="009C6111">
            <w:pPr>
              <w:ind w:left="-96"/>
              <w:rPr>
                <w:rFonts w:cstheme="minorHAnsi"/>
                <w:b/>
                <w:bCs/>
                <w:u w:val="single"/>
              </w:rPr>
            </w:pPr>
            <w:sdt>
              <w:sdtPr>
                <w:rPr>
                  <w:rFonts w:cstheme="minorHAnsi"/>
                  <w:sz w:val="20"/>
                  <w:szCs w:val="20"/>
                </w:rPr>
                <w:id w:val="-6802820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685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5FEEAA" w14:textId="3131404C" w:rsidR="00234768" w:rsidRDefault="00521537" w:rsidP="009C6111">
            <w:pPr>
              <w:ind w:left="-96"/>
              <w:rPr>
                <w:rFonts w:cstheme="minorHAnsi"/>
                <w:b/>
                <w:bCs/>
                <w:u w:val="single"/>
              </w:rPr>
            </w:pPr>
            <w:sdt>
              <w:sdtPr>
                <w:rPr>
                  <w:rFonts w:cstheme="minorHAnsi"/>
                  <w:sz w:val="20"/>
                  <w:szCs w:val="20"/>
                </w:rPr>
                <w:id w:val="12459963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9305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53B838" w14:textId="404EB636" w:rsidR="00234768" w:rsidRDefault="00521537" w:rsidP="009C6111">
            <w:pPr>
              <w:ind w:left="-96"/>
              <w:rPr>
                <w:rFonts w:cstheme="minorHAnsi"/>
                <w:b/>
                <w:bCs/>
                <w:u w:val="single"/>
              </w:rPr>
            </w:pPr>
            <w:sdt>
              <w:sdtPr>
                <w:rPr>
                  <w:rFonts w:cstheme="minorHAnsi"/>
                  <w:sz w:val="20"/>
                  <w:szCs w:val="20"/>
                </w:rPr>
                <w:id w:val="-2026473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8405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CEE241" w14:textId="5FF60229" w:rsidR="00234768" w:rsidRDefault="00521537" w:rsidP="009C6111">
            <w:pPr>
              <w:ind w:left="-96"/>
              <w:rPr>
                <w:rFonts w:cstheme="minorHAnsi"/>
                <w:b/>
                <w:bCs/>
                <w:u w:val="single"/>
              </w:rPr>
            </w:pPr>
            <w:sdt>
              <w:sdtPr>
                <w:rPr>
                  <w:rFonts w:cstheme="minorHAnsi"/>
                  <w:sz w:val="20"/>
                  <w:szCs w:val="20"/>
                </w:rPr>
                <w:id w:val="-5713591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6182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CAD45E" w14:textId="0FC2003E" w:rsidR="00234768" w:rsidRDefault="00521537" w:rsidP="009C6111">
            <w:pPr>
              <w:ind w:left="-96"/>
              <w:rPr>
                <w:rFonts w:cstheme="minorHAnsi"/>
                <w:b/>
                <w:bCs/>
                <w:u w:val="single"/>
              </w:rPr>
            </w:pPr>
            <w:sdt>
              <w:sdtPr>
                <w:rPr>
                  <w:rFonts w:cstheme="minorHAnsi"/>
                  <w:sz w:val="20"/>
                  <w:szCs w:val="20"/>
                </w:rPr>
                <w:id w:val="20214987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9811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42049F" w14:textId="0199DAED" w:rsidR="00234768" w:rsidRDefault="00521537" w:rsidP="009C6111">
            <w:pPr>
              <w:ind w:left="-96"/>
              <w:rPr>
                <w:rFonts w:cstheme="minorHAnsi"/>
                <w:b/>
                <w:bCs/>
                <w:u w:val="single"/>
              </w:rPr>
            </w:pPr>
            <w:sdt>
              <w:sdtPr>
                <w:rPr>
                  <w:rFonts w:cstheme="minorHAnsi"/>
                  <w:sz w:val="20"/>
                  <w:szCs w:val="20"/>
                </w:rPr>
                <w:id w:val="-16379471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54822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B825E0" w14:textId="014FC31D" w:rsidR="00234768" w:rsidRDefault="00521537" w:rsidP="009C6111">
            <w:pPr>
              <w:ind w:left="-96"/>
              <w:rPr>
                <w:rFonts w:cstheme="minorHAnsi"/>
                <w:b/>
                <w:bCs/>
                <w:u w:val="single"/>
              </w:rPr>
            </w:pPr>
            <w:sdt>
              <w:sdtPr>
                <w:rPr>
                  <w:rFonts w:cstheme="minorHAnsi"/>
                  <w:sz w:val="20"/>
                  <w:szCs w:val="20"/>
                </w:rPr>
                <w:id w:val="1086494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660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91BB40" w14:textId="5884A448" w:rsidR="00234768" w:rsidRDefault="00521537" w:rsidP="009C6111">
            <w:pPr>
              <w:ind w:left="-96"/>
              <w:rPr>
                <w:rFonts w:cstheme="minorHAnsi"/>
                <w:b/>
                <w:bCs/>
                <w:u w:val="single"/>
              </w:rPr>
            </w:pPr>
            <w:sdt>
              <w:sdtPr>
                <w:rPr>
                  <w:rFonts w:cstheme="minorHAnsi"/>
                  <w:sz w:val="20"/>
                  <w:szCs w:val="20"/>
                </w:rPr>
                <w:id w:val="-10064354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24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C9348E" w14:textId="59D23C3A" w:rsidR="00234768" w:rsidRDefault="00521537" w:rsidP="009C6111">
            <w:pPr>
              <w:ind w:left="-96"/>
              <w:rPr>
                <w:rFonts w:cstheme="minorHAnsi"/>
                <w:b/>
                <w:bCs/>
                <w:u w:val="single"/>
              </w:rPr>
            </w:pPr>
            <w:sdt>
              <w:sdtPr>
                <w:rPr>
                  <w:rFonts w:cstheme="minorHAnsi"/>
                  <w:sz w:val="20"/>
                  <w:szCs w:val="20"/>
                </w:rPr>
                <w:id w:val="2072077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41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20F2A" w14:textId="682B2C9C" w:rsidR="00234768" w:rsidRDefault="00521537" w:rsidP="009C6111">
            <w:pPr>
              <w:ind w:left="-96"/>
              <w:rPr>
                <w:rFonts w:cstheme="minorHAnsi"/>
                <w:b/>
                <w:bCs/>
                <w:u w:val="single"/>
              </w:rPr>
            </w:pPr>
            <w:sdt>
              <w:sdtPr>
                <w:rPr>
                  <w:rFonts w:cstheme="minorHAnsi"/>
                  <w:sz w:val="20"/>
                  <w:szCs w:val="20"/>
                </w:rPr>
                <w:id w:val="12458376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69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3CA775" w14:textId="509BB070" w:rsidR="00234768" w:rsidRDefault="00521537" w:rsidP="009C6111">
            <w:pPr>
              <w:ind w:left="-96"/>
              <w:rPr>
                <w:rFonts w:cstheme="minorHAnsi"/>
                <w:b/>
                <w:bCs/>
                <w:u w:val="single"/>
              </w:rPr>
            </w:pPr>
            <w:sdt>
              <w:sdtPr>
                <w:rPr>
                  <w:rFonts w:cstheme="minorHAnsi"/>
                  <w:sz w:val="20"/>
                  <w:szCs w:val="20"/>
                </w:rPr>
                <w:id w:val="-1248957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1664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F10E3D" w14:textId="2514033A" w:rsidR="00234768" w:rsidRDefault="00521537" w:rsidP="009C6111">
            <w:pPr>
              <w:ind w:left="-96"/>
              <w:rPr>
                <w:rFonts w:cstheme="minorHAnsi"/>
                <w:b/>
                <w:bCs/>
                <w:u w:val="single"/>
              </w:rPr>
            </w:pPr>
            <w:sdt>
              <w:sdtPr>
                <w:rPr>
                  <w:rFonts w:cstheme="minorHAnsi"/>
                  <w:sz w:val="20"/>
                  <w:szCs w:val="20"/>
                </w:rPr>
                <w:id w:val="-847407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6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BC3916" w14:textId="1CE5C434" w:rsidR="00234768" w:rsidRDefault="00521537" w:rsidP="009C6111">
            <w:pPr>
              <w:ind w:left="-96"/>
              <w:rPr>
                <w:rFonts w:cstheme="minorHAnsi"/>
                <w:b/>
                <w:bCs/>
                <w:u w:val="single"/>
              </w:rPr>
            </w:pPr>
            <w:sdt>
              <w:sdtPr>
                <w:rPr>
                  <w:rFonts w:cstheme="minorHAnsi"/>
                  <w:sz w:val="20"/>
                  <w:szCs w:val="20"/>
                </w:rPr>
                <w:id w:val="-20153625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76626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E6F5CE" w14:textId="7A256403" w:rsidR="00234768" w:rsidRDefault="00521537" w:rsidP="009C6111">
            <w:pPr>
              <w:ind w:left="-96"/>
              <w:rPr>
                <w:rFonts w:cstheme="minorHAnsi"/>
                <w:b/>
                <w:bCs/>
                <w:u w:val="single"/>
              </w:rPr>
            </w:pPr>
            <w:sdt>
              <w:sdtPr>
                <w:rPr>
                  <w:rFonts w:cstheme="minorHAnsi"/>
                  <w:sz w:val="20"/>
                  <w:szCs w:val="20"/>
                </w:rPr>
                <w:id w:val="323471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763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70C07F" w14:textId="76FB17F1" w:rsidR="00234768" w:rsidRDefault="00521537" w:rsidP="009C6111">
            <w:pPr>
              <w:ind w:left="-96"/>
              <w:rPr>
                <w:rFonts w:cstheme="minorHAnsi"/>
                <w:b/>
                <w:bCs/>
                <w:u w:val="single"/>
              </w:rPr>
            </w:pPr>
            <w:sdt>
              <w:sdtPr>
                <w:rPr>
                  <w:rFonts w:cstheme="minorHAnsi"/>
                  <w:sz w:val="20"/>
                  <w:szCs w:val="20"/>
                </w:rPr>
                <w:id w:val="421911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29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49587C1" w14:textId="41876D71" w:rsidR="00234768" w:rsidRDefault="00521537" w:rsidP="009C6111">
            <w:pPr>
              <w:ind w:left="-96"/>
              <w:rPr>
                <w:rFonts w:cstheme="minorHAnsi"/>
                <w:b/>
                <w:bCs/>
                <w:u w:val="single"/>
              </w:rPr>
            </w:pPr>
            <w:sdt>
              <w:sdtPr>
                <w:rPr>
                  <w:rFonts w:cstheme="minorHAnsi"/>
                  <w:sz w:val="20"/>
                  <w:szCs w:val="20"/>
                </w:rPr>
                <w:id w:val="19965275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0664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5788187"/>
            <w:placeholder>
              <w:docPart w:val="C17CEA97C40743A89419EEFC3DF6A8E4"/>
            </w:placeholder>
            <w:showingPlcHdr/>
          </w:sdtPr>
          <w:sdtEndPr/>
          <w:sdtContent>
            <w:tc>
              <w:tcPr>
                <w:tcW w:w="1158" w:type="dxa"/>
                <w:vAlign w:val="center"/>
              </w:tcPr>
              <w:p w14:paraId="4785B2C2" w14:textId="085DB47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24368951"/>
            <w:placeholder>
              <w:docPart w:val="B7F72F09216A41BFA72D3BF4253CD8C3"/>
            </w:placeholder>
            <w:showingPlcHdr/>
          </w:sdtPr>
          <w:sdtEndPr/>
          <w:sdtContent>
            <w:tc>
              <w:tcPr>
                <w:tcW w:w="2270" w:type="dxa"/>
                <w:vAlign w:val="center"/>
              </w:tcPr>
              <w:p w14:paraId="6F27866E" w14:textId="03DBFC95" w:rsidR="00234768" w:rsidRDefault="00234768" w:rsidP="00234768">
                <w:pPr>
                  <w:rPr>
                    <w:rFonts w:cstheme="minorHAnsi"/>
                    <w:b/>
                    <w:bCs/>
                    <w:u w:val="single"/>
                  </w:rPr>
                </w:pPr>
                <w:r>
                  <w:rPr>
                    <w:rStyle w:val="PlaceholderText"/>
                  </w:rPr>
                  <w:t>Total Reviewed</w:t>
                </w:r>
              </w:p>
            </w:tc>
          </w:sdtContent>
        </w:sdt>
      </w:tr>
      <w:tr w:rsidR="00604451" w14:paraId="105A71CD" w14:textId="77777777" w:rsidTr="00590AE1">
        <w:trPr>
          <w:cantSplit/>
        </w:trPr>
        <w:tc>
          <w:tcPr>
            <w:tcW w:w="19440" w:type="dxa"/>
            <w:gridSpan w:val="23"/>
          </w:tcPr>
          <w:p w14:paraId="73474622" w14:textId="06605CCB"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330B47" w14:paraId="15DBDBC3" w14:textId="77777777" w:rsidTr="00806EF6">
        <w:trPr>
          <w:cantSplit/>
        </w:trPr>
        <w:tc>
          <w:tcPr>
            <w:tcW w:w="4312" w:type="dxa"/>
            <w:shd w:val="clear" w:color="auto" w:fill="E5EAF6"/>
            <w:vAlign w:val="center"/>
          </w:tcPr>
          <w:p w14:paraId="202C99F3" w14:textId="77777777" w:rsidR="00330B47" w:rsidRPr="0045038E" w:rsidRDefault="00330B47" w:rsidP="00330B47">
            <w:pPr>
              <w:rPr>
                <w:sz w:val="12"/>
                <w:szCs w:val="12"/>
              </w:rPr>
            </w:pPr>
          </w:p>
          <w:p w14:paraId="0198439B" w14:textId="77777777" w:rsidR="00330B47" w:rsidRPr="00347C11" w:rsidRDefault="00521537" w:rsidP="00330B47">
            <w:pPr>
              <w:rPr>
                <w:rFonts w:cstheme="minorHAnsi"/>
                <w:b/>
                <w:bCs/>
              </w:rPr>
            </w:pPr>
            <w:hyperlink w:anchor="Med8H9" w:tooltip="Click to See Full Standard" w:history="1">
              <w:r w:rsidR="00330B47" w:rsidRPr="008C2C18">
                <w:rPr>
                  <w:rStyle w:val="Hyperlink"/>
                  <w:rFonts w:cstheme="minorHAnsi"/>
                  <w:b/>
                  <w:bCs/>
                </w:rPr>
                <w:t>8-H-9</w:t>
              </w:r>
            </w:hyperlink>
            <w:r w:rsidR="00330B47" w:rsidRPr="00534738">
              <w:t xml:space="preserve"> </w:t>
            </w:r>
            <w:r w:rsidR="00330B47">
              <w:t xml:space="preserve"> </w:t>
            </w:r>
            <w:r w:rsidR="00330B47" w:rsidRPr="00CC680C">
              <w:rPr>
                <w:i/>
                <w:iCs/>
              </w:rPr>
              <w:t xml:space="preserve"> </w:t>
            </w:r>
            <w:bookmarkStart w:id="14" w:name="MedWorksheet8"/>
            <w:r w:rsidR="00330B47" w:rsidRPr="00CC680C">
              <w:rPr>
                <w:i/>
                <w:iCs/>
              </w:rPr>
              <w:t>C-M, C</w:t>
            </w:r>
          </w:p>
          <w:bookmarkEnd w:id="14"/>
          <w:p w14:paraId="35B244D9" w14:textId="49664DC7" w:rsidR="00330B47" w:rsidRPr="00D731C6" w:rsidRDefault="00330B47" w:rsidP="00330B47">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6CBEDBA" w:rsidR="00330B47" w:rsidRDefault="00521537" w:rsidP="009C6111">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670D14A" w14:textId="7E2115C6" w:rsidR="00330B47" w:rsidRDefault="00521537" w:rsidP="009C6111">
            <w:pPr>
              <w:ind w:left="-96"/>
              <w:rPr>
                <w:rFonts w:cstheme="minorHAnsi"/>
                <w:b/>
                <w:bCs/>
                <w:u w:val="single"/>
              </w:rPr>
            </w:pPr>
            <w:sdt>
              <w:sdtPr>
                <w:rPr>
                  <w:rFonts w:cstheme="minorHAnsi"/>
                  <w:sz w:val="20"/>
                  <w:szCs w:val="20"/>
                </w:rPr>
                <w:id w:val="18344043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4945381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6888721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119CCB7" w14:textId="05B2D85A" w:rsidR="00330B47" w:rsidRDefault="00521537" w:rsidP="009C6111">
            <w:pPr>
              <w:ind w:left="-96"/>
              <w:rPr>
                <w:rFonts w:cstheme="minorHAnsi"/>
                <w:b/>
                <w:bCs/>
                <w:u w:val="single"/>
              </w:rPr>
            </w:pPr>
            <w:sdt>
              <w:sdtPr>
                <w:rPr>
                  <w:rFonts w:cstheme="minorHAnsi"/>
                  <w:sz w:val="20"/>
                  <w:szCs w:val="20"/>
                </w:rPr>
                <w:id w:val="-59733017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985920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247491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75CF513C" w14:textId="75084428" w:rsidR="00330B47" w:rsidRDefault="00521537" w:rsidP="009C6111">
            <w:pPr>
              <w:ind w:left="-96"/>
              <w:rPr>
                <w:rFonts w:cstheme="minorHAnsi"/>
                <w:b/>
                <w:bCs/>
                <w:u w:val="single"/>
              </w:rPr>
            </w:pPr>
            <w:sdt>
              <w:sdtPr>
                <w:rPr>
                  <w:rFonts w:cstheme="minorHAnsi"/>
                  <w:sz w:val="20"/>
                  <w:szCs w:val="20"/>
                </w:rPr>
                <w:id w:val="2892537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08697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192388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D6C52F3" w14:textId="3B5A2AFC" w:rsidR="00330B47" w:rsidRDefault="00521537" w:rsidP="009C6111">
            <w:pPr>
              <w:ind w:left="-96"/>
              <w:rPr>
                <w:rFonts w:cstheme="minorHAnsi"/>
                <w:b/>
                <w:bCs/>
                <w:u w:val="single"/>
              </w:rPr>
            </w:pPr>
            <w:sdt>
              <w:sdtPr>
                <w:rPr>
                  <w:rFonts w:cstheme="minorHAnsi"/>
                  <w:sz w:val="20"/>
                  <w:szCs w:val="20"/>
                </w:rPr>
                <w:id w:val="-10920472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6115458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15574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FB6FA56" w14:textId="51FE47FB" w:rsidR="00330B47" w:rsidRDefault="00521537" w:rsidP="009C6111">
            <w:pPr>
              <w:ind w:left="-96"/>
              <w:rPr>
                <w:rFonts w:cstheme="minorHAnsi"/>
                <w:b/>
                <w:bCs/>
                <w:u w:val="single"/>
              </w:rPr>
            </w:pPr>
            <w:sdt>
              <w:sdtPr>
                <w:rPr>
                  <w:rFonts w:cstheme="minorHAnsi"/>
                  <w:sz w:val="20"/>
                  <w:szCs w:val="20"/>
                </w:rPr>
                <w:id w:val="-55698987"/>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1975187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5073298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9AE88B7" w14:textId="571F89E8" w:rsidR="00330B47" w:rsidRDefault="00521537" w:rsidP="009C6111">
            <w:pPr>
              <w:ind w:left="-96"/>
              <w:rPr>
                <w:rFonts w:cstheme="minorHAnsi"/>
                <w:b/>
                <w:bCs/>
                <w:u w:val="single"/>
              </w:rPr>
            </w:pPr>
            <w:sdt>
              <w:sdtPr>
                <w:rPr>
                  <w:rFonts w:cstheme="minorHAnsi"/>
                  <w:sz w:val="20"/>
                  <w:szCs w:val="20"/>
                </w:rPr>
                <w:id w:val="60592475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473606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3567677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BF954B" w14:textId="38DC2AD8" w:rsidR="00330B47" w:rsidRDefault="00521537" w:rsidP="009C6111">
            <w:pPr>
              <w:ind w:left="-96"/>
              <w:rPr>
                <w:rFonts w:cstheme="minorHAnsi"/>
                <w:b/>
                <w:bCs/>
                <w:u w:val="single"/>
              </w:rPr>
            </w:pPr>
            <w:sdt>
              <w:sdtPr>
                <w:rPr>
                  <w:rFonts w:cstheme="minorHAnsi"/>
                  <w:sz w:val="20"/>
                  <w:szCs w:val="20"/>
                </w:rPr>
                <w:id w:val="-36106093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4531051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2856843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BCF3CA7" w14:textId="423B308F" w:rsidR="00330B47" w:rsidRDefault="00521537" w:rsidP="009C6111">
            <w:pPr>
              <w:ind w:left="-96"/>
              <w:rPr>
                <w:rFonts w:cstheme="minorHAnsi"/>
                <w:b/>
                <w:bCs/>
                <w:u w:val="single"/>
              </w:rPr>
            </w:pPr>
            <w:sdt>
              <w:sdtPr>
                <w:rPr>
                  <w:rFonts w:cstheme="minorHAnsi"/>
                  <w:sz w:val="20"/>
                  <w:szCs w:val="20"/>
                </w:rPr>
                <w:id w:val="180735658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2076830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4803154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856CDC7" w14:textId="1263E722" w:rsidR="00330B47" w:rsidRDefault="00521537" w:rsidP="009C6111">
            <w:pPr>
              <w:ind w:left="-96"/>
              <w:rPr>
                <w:rFonts w:cstheme="minorHAnsi"/>
                <w:b/>
                <w:bCs/>
                <w:u w:val="single"/>
              </w:rPr>
            </w:pPr>
            <w:sdt>
              <w:sdtPr>
                <w:rPr>
                  <w:rFonts w:cstheme="minorHAnsi"/>
                  <w:sz w:val="20"/>
                  <w:szCs w:val="20"/>
                </w:rPr>
                <w:id w:val="60777429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470289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9902894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210F8E" w14:textId="4347E56D" w:rsidR="00330B47" w:rsidRDefault="00521537" w:rsidP="009C6111">
            <w:pPr>
              <w:ind w:left="-96"/>
              <w:rPr>
                <w:rFonts w:cstheme="minorHAnsi"/>
                <w:b/>
                <w:bCs/>
                <w:u w:val="single"/>
              </w:rPr>
            </w:pPr>
            <w:sdt>
              <w:sdtPr>
                <w:rPr>
                  <w:rFonts w:cstheme="minorHAnsi"/>
                  <w:sz w:val="20"/>
                  <w:szCs w:val="20"/>
                </w:rPr>
                <w:id w:val="101188687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0098664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33465169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5E8045" w14:textId="6AADE2AA" w:rsidR="00330B47" w:rsidRDefault="00521537" w:rsidP="009C6111">
            <w:pPr>
              <w:ind w:left="-96"/>
              <w:rPr>
                <w:rFonts w:cstheme="minorHAnsi"/>
                <w:b/>
                <w:bCs/>
                <w:u w:val="single"/>
              </w:rPr>
            </w:pPr>
            <w:sdt>
              <w:sdtPr>
                <w:rPr>
                  <w:rFonts w:cstheme="minorHAnsi"/>
                  <w:sz w:val="20"/>
                  <w:szCs w:val="20"/>
                </w:rPr>
                <w:id w:val="36803443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2378480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2482267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6BAE0F" w14:textId="54B83935" w:rsidR="00330B47" w:rsidRDefault="00521537" w:rsidP="009C6111">
            <w:pPr>
              <w:ind w:left="-96"/>
              <w:rPr>
                <w:rFonts w:cstheme="minorHAnsi"/>
                <w:b/>
                <w:bCs/>
                <w:u w:val="single"/>
              </w:rPr>
            </w:pPr>
            <w:sdt>
              <w:sdtPr>
                <w:rPr>
                  <w:rFonts w:cstheme="minorHAnsi"/>
                  <w:sz w:val="20"/>
                  <w:szCs w:val="20"/>
                </w:rPr>
                <w:id w:val="-60357249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87033030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1367563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2014ADE" w14:textId="03B991A3" w:rsidR="00330B47" w:rsidRDefault="00521537" w:rsidP="009C6111">
            <w:pPr>
              <w:ind w:left="-96"/>
              <w:rPr>
                <w:rFonts w:cstheme="minorHAnsi"/>
                <w:b/>
                <w:bCs/>
                <w:u w:val="single"/>
              </w:rPr>
            </w:pPr>
            <w:sdt>
              <w:sdtPr>
                <w:rPr>
                  <w:rFonts w:cstheme="minorHAnsi"/>
                  <w:sz w:val="20"/>
                  <w:szCs w:val="20"/>
                </w:rPr>
                <w:id w:val="79973114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1277382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3539655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6A20330" w14:textId="0A1DDA2A" w:rsidR="00330B47" w:rsidRDefault="00521537" w:rsidP="009C6111">
            <w:pPr>
              <w:ind w:left="-96"/>
              <w:rPr>
                <w:rFonts w:cstheme="minorHAnsi"/>
                <w:b/>
                <w:bCs/>
                <w:u w:val="single"/>
              </w:rPr>
            </w:pPr>
            <w:sdt>
              <w:sdtPr>
                <w:rPr>
                  <w:rFonts w:cstheme="minorHAnsi"/>
                  <w:sz w:val="20"/>
                  <w:szCs w:val="20"/>
                </w:rPr>
                <w:id w:val="693122444"/>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74164473"/>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592788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61086D" w14:textId="03A7D974" w:rsidR="00330B47" w:rsidRDefault="00521537" w:rsidP="009C6111">
            <w:pPr>
              <w:ind w:left="-96"/>
              <w:rPr>
                <w:rFonts w:cstheme="minorHAnsi"/>
                <w:b/>
                <w:bCs/>
                <w:u w:val="single"/>
              </w:rPr>
            </w:pPr>
            <w:sdt>
              <w:sdtPr>
                <w:rPr>
                  <w:rFonts w:cstheme="minorHAnsi"/>
                  <w:sz w:val="20"/>
                  <w:szCs w:val="20"/>
                </w:rPr>
                <w:id w:val="-84949138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0661475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46655162"/>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8D1C16" w14:textId="50A8BBF3" w:rsidR="00330B47" w:rsidRDefault="00521537" w:rsidP="009C6111">
            <w:pPr>
              <w:ind w:left="-96"/>
              <w:rPr>
                <w:rFonts w:cstheme="minorHAnsi"/>
                <w:b/>
                <w:bCs/>
                <w:u w:val="single"/>
              </w:rPr>
            </w:pPr>
            <w:sdt>
              <w:sdtPr>
                <w:rPr>
                  <w:rFonts w:cstheme="minorHAnsi"/>
                  <w:sz w:val="20"/>
                  <w:szCs w:val="20"/>
                </w:rPr>
                <w:id w:val="97086773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414087545"/>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5334956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17B2D58" w14:textId="7934BF4B" w:rsidR="00330B47" w:rsidRDefault="00521537" w:rsidP="009C6111">
            <w:pPr>
              <w:ind w:left="-96"/>
              <w:rPr>
                <w:rFonts w:cstheme="minorHAnsi"/>
                <w:b/>
                <w:bCs/>
                <w:u w:val="single"/>
              </w:rPr>
            </w:pPr>
            <w:sdt>
              <w:sdtPr>
                <w:rPr>
                  <w:rFonts w:cstheme="minorHAnsi"/>
                  <w:sz w:val="20"/>
                  <w:szCs w:val="20"/>
                </w:rPr>
                <w:id w:val="18624734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1442444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439678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D874908" w14:textId="6DAA75A9" w:rsidR="00330B47" w:rsidRDefault="00521537" w:rsidP="009C6111">
            <w:pPr>
              <w:ind w:left="-96"/>
              <w:rPr>
                <w:rFonts w:cstheme="minorHAnsi"/>
                <w:b/>
                <w:bCs/>
                <w:u w:val="single"/>
              </w:rPr>
            </w:pPr>
            <w:sdt>
              <w:sdtPr>
                <w:rPr>
                  <w:rFonts w:cstheme="minorHAnsi"/>
                  <w:sz w:val="20"/>
                  <w:szCs w:val="20"/>
                </w:rPr>
                <w:id w:val="1253938700"/>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37077889"/>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60242548"/>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A099D5D" w14:textId="119E69E6" w:rsidR="00330B47" w:rsidRDefault="00521537" w:rsidP="009C6111">
            <w:pPr>
              <w:ind w:left="-96"/>
              <w:rPr>
                <w:rFonts w:cstheme="minorHAnsi"/>
                <w:b/>
                <w:bCs/>
                <w:u w:val="single"/>
              </w:rPr>
            </w:pPr>
            <w:sdt>
              <w:sdtPr>
                <w:rPr>
                  <w:rFonts w:cstheme="minorHAnsi"/>
                  <w:sz w:val="20"/>
                  <w:szCs w:val="20"/>
                </w:rPr>
                <w:id w:val="-93388691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64185501"/>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089728206"/>
                <w14:checkbox>
                  <w14:checked w14:val="0"/>
                  <w14:checkedState w14:val="2612" w14:font="MS Gothic"/>
                  <w14:uncheckedState w14:val="2610" w14:font="MS Gothic"/>
                </w14:checkbox>
              </w:sdtPr>
              <w:sdtEnd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429576440"/>
            <w:placeholder>
              <w:docPart w:val="216D2DAB9CEE400EBDBAC3CE20D61C62"/>
            </w:placeholder>
            <w:showingPlcHdr/>
          </w:sdtPr>
          <w:sdtEndPr/>
          <w:sdtContent>
            <w:tc>
              <w:tcPr>
                <w:tcW w:w="1158" w:type="dxa"/>
                <w:shd w:val="clear" w:color="auto" w:fill="E5EAF6"/>
                <w:vAlign w:val="center"/>
              </w:tcPr>
              <w:p w14:paraId="2DE6AA04" w14:textId="789824C4"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812220077"/>
            <w:placeholder>
              <w:docPart w:val="CCE08F5CB0BD4DB58F5D03702F9BCA4F"/>
            </w:placeholder>
            <w:showingPlcHdr/>
          </w:sdtPr>
          <w:sdtEndPr/>
          <w:sdtContent>
            <w:tc>
              <w:tcPr>
                <w:tcW w:w="2270" w:type="dxa"/>
                <w:shd w:val="clear" w:color="auto" w:fill="E5EAF6"/>
                <w:vAlign w:val="center"/>
              </w:tcPr>
              <w:p w14:paraId="05151BE5" w14:textId="4759F3B6" w:rsidR="00330B47" w:rsidRDefault="00330B47" w:rsidP="00330B47">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234768" w14:paraId="73FFAB1F" w14:textId="77777777" w:rsidTr="00806EF6">
        <w:trPr>
          <w:cantSplit/>
        </w:trPr>
        <w:tc>
          <w:tcPr>
            <w:tcW w:w="4312" w:type="dxa"/>
            <w:vAlign w:val="center"/>
          </w:tcPr>
          <w:p w14:paraId="7370FEB5" w14:textId="77777777" w:rsidR="00234768" w:rsidRPr="0045038E" w:rsidRDefault="00234768" w:rsidP="00234768">
            <w:pPr>
              <w:rPr>
                <w:sz w:val="12"/>
                <w:szCs w:val="12"/>
              </w:rPr>
            </w:pPr>
          </w:p>
          <w:p w14:paraId="36346526" w14:textId="7AB06EC3" w:rsidR="00234768" w:rsidRPr="00347C11" w:rsidRDefault="00521537" w:rsidP="00234768">
            <w:pPr>
              <w:rPr>
                <w:rFonts w:cstheme="minorHAnsi"/>
                <w:b/>
                <w:bCs/>
              </w:rPr>
            </w:pPr>
            <w:hyperlink w:anchor="Stand8H11" w:history="1">
              <w:r w:rsidR="00234768" w:rsidRPr="00537F8B">
                <w:rPr>
                  <w:rStyle w:val="Hyperlink"/>
                  <w:rFonts w:cstheme="minorHAnsi"/>
                  <w:b/>
                  <w:bCs/>
                </w:rPr>
                <w:t>8-H-11</w:t>
              </w:r>
              <w:r w:rsidR="00234768" w:rsidRPr="00537F8B">
                <w:rPr>
                  <w:rStyle w:val="Hyperlink"/>
                </w:rPr>
                <w:t xml:space="preserve">  </w:t>
              </w:r>
            </w:hyperlink>
            <w:r w:rsidR="00234768">
              <w:t xml:space="preserve"> </w:t>
            </w:r>
            <w:r w:rsidR="00234768" w:rsidRPr="00CC680C">
              <w:rPr>
                <w:i/>
                <w:iCs/>
              </w:rPr>
              <w:t>B, C-M, C</w:t>
            </w:r>
          </w:p>
          <w:p w14:paraId="131924AB" w14:textId="537538AA" w:rsidR="00234768" w:rsidRPr="00D731C6" w:rsidRDefault="00234768" w:rsidP="00234768">
            <w:pPr>
              <w:rPr>
                <w:rFonts w:cstheme="minorHAnsi"/>
              </w:rPr>
            </w:pPr>
            <w:r>
              <w:rPr>
                <w:rFonts w:cstheme="minorHAnsi"/>
              </w:rPr>
              <w:t>End tidal carbon dioxide (ETCO2) sampling on all sedation or general anesthetics.</w:t>
            </w:r>
          </w:p>
        </w:tc>
        <w:tc>
          <w:tcPr>
            <w:tcW w:w="585" w:type="dxa"/>
            <w:vAlign w:val="center"/>
          </w:tcPr>
          <w:p w14:paraId="46A080FF" w14:textId="6A2C5F0F" w:rsidR="00234768" w:rsidRDefault="00521537" w:rsidP="009C6111">
            <w:pPr>
              <w:ind w:left="-96"/>
              <w:rPr>
                <w:rFonts w:cstheme="minorHAnsi"/>
                <w:b/>
                <w:bCs/>
                <w:u w:val="single"/>
              </w:rPr>
            </w:pPr>
            <w:sdt>
              <w:sdtPr>
                <w:rPr>
                  <w:rFonts w:cstheme="minorHAnsi"/>
                  <w:sz w:val="20"/>
                  <w:szCs w:val="20"/>
                </w:rPr>
                <w:id w:val="12263434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8631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819E6A" w14:textId="2FD8D93D" w:rsidR="00234768" w:rsidRDefault="00521537" w:rsidP="009C6111">
            <w:pPr>
              <w:ind w:left="-96"/>
              <w:rPr>
                <w:rFonts w:cstheme="minorHAnsi"/>
                <w:b/>
                <w:bCs/>
                <w:u w:val="single"/>
              </w:rPr>
            </w:pPr>
            <w:sdt>
              <w:sdtPr>
                <w:rPr>
                  <w:rFonts w:cstheme="minorHAnsi"/>
                  <w:sz w:val="20"/>
                  <w:szCs w:val="20"/>
                </w:rPr>
                <w:id w:val="17132229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244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A711F1" w14:textId="65B62FC1" w:rsidR="00234768" w:rsidRDefault="00521537" w:rsidP="009C6111">
            <w:pPr>
              <w:ind w:left="-96"/>
              <w:rPr>
                <w:rFonts w:cstheme="minorHAnsi"/>
                <w:b/>
                <w:bCs/>
                <w:u w:val="single"/>
              </w:rPr>
            </w:pPr>
            <w:sdt>
              <w:sdtPr>
                <w:rPr>
                  <w:rFonts w:cstheme="minorHAnsi"/>
                  <w:sz w:val="20"/>
                  <w:szCs w:val="20"/>
                </w:rPr>
                <w:id w:val="-20590013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0761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67FE53" w14:textId="1671CF76" w:rsidR="00234768" w:rsidRDefault="00521537" w:rsidP="009C6111">
            <w:pPr>
              <w:ind w:left="-96"/>
              <w:rPr>
                <w:rFonts w:cstheme="minorHAnsi"/>
                <w:b/>
                <w:bCs/>
                <w:u w:val="single"/>
              </w:rPr>
            </w:pPr>
            <w:sdt>
              <w:sdtPr>
                <w:rPr>
                  <w:rFonts w:cstheme="minorHAnsi"/>
                  <w:sz w:val="20"/>
                  <w:szCs w:val="20"/>
                </w:rPr>
                <w:id w:val="10107947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31882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94A3B3" w14:textId="1575C539" w:rsidR="00234768" w:rsidRDefault="00521537" w:rsidP="009C6111">
            <w:pPr>
              <w:ind w:left="-96"/>
              <w:rPr>
                <w:rFonts w:cstheme="minorHAnsi"/>
                <w:b/>
                <w:bCs/>
                <w:u w:val="single"/>
              </w:rPr>
            </w:pPr>
            <w:sdt>
              <w:sdtPr>
                <w:rPr>
                  <w:rFonts w:cstheme="minorHAnsi"/>
                  <w:sz w:val="20"/>
                  <w:szCs w:val="20"/>
                </w:rPr>
                <w:id w:val="579103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2238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58D315" w14:textId="2FD1DEF6" w:rsidR="00234768" w:rsidRDefault="00521537" w:rsidP="009C6111">
            <w:pPr>
              <w:ind w:left="-96"/>
              <w:rPr>
                <w:rFonts w:cstheme="minorHAnsi"/>
                <w:b/>
                <w:bCs/>
                <w:u w:val="single"/>
              </w:rPr>
            </w:pPr>
            <w:sdt>
              <w:sdtPr>
                <w:rPr>
                  <w:rFonts w:cstheme="minorHAnsi"/>
                  <w:sz w:val="20"/>
                  <w:szCs w:val="20"/>
                </w:rPr>
                <w:id w:val="-10904684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621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A6AA4B" w14:textId="3587A2E1" w:rsidR="00234768" w:rsidRDefault="00521537" w:rsidP="009C6111">
            <w:pPr>
              <w:ind w:left="-96"/>
              <w:rPr>
                <w:rFonts w:cstheme="minorHAnsi"/>
                <w:b/>
                <w:bCs/>
                <w:u w:val="single"/>
              </w:rPr>
            </w:pPr>
            <w:sdt>
              <w:sdtPr>
                <w:rPr>
                  <w:rFonts w:cstheme="minorHAnsi"/>
                  <w:sz w:val="20"/>
                  <w:szCs w:val="20"/>
                </w:rPr>
                <w:id w:val="-2105800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9328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FB4AC" w14:textId="7FD4B21B" w:rsidR="00234768" w:rsidRDefault="00521537" w:rsidP="009C6111">
            <w:pPr>
              <w:ind w:left="-96"/>
              <w:rPr>
                <w:rFonts w:cstheme="minorHAnsi"/>
                <w:b/>
                <w:bCs/>
                <w:u w:val="single"/>
              </w:rPr>
            </w:pPr>
            <w:sdt>
              <w:sdtPr>
                <w:rPr>
                  <w:rFonts w:cstheme="minorHAnsi"/>
                  <w:sz w:val="20"/>
                  <w:szCs w:val="20"/>
                </w:rPr>
                <w:id w:val="-7703154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3847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22F185" w14:textId="4957468E" w:rsidR="00234768" w:rsidRDefault="00521537" w:rsidP="009C6111">
            <w:pPr>
              <w:ind w:left="-96"/>
              <w:rPr>
                <w:rFonts w:cstheme="minorHAnsi"/>
                <w:b/>
                <w:bCs/>
                <w:u w:val="single"/>
              </w:rPr>
            </w:pPr>
            <w:sdt>
              <w:sdtPr>
                <w:rPr>
                  <w:rFonts w:cstheme="minorHAnsi"/>
                  <w:sz w:val="20"/>
                  <w:szCs w:val="20"/>
                </w:rPr>
                <w:id w:val="15163414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3781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983649" w14:textId="58505431" w:rsidR="00234768" w:rsidRDefault="00521537" w:rsidP="009C6111">
            <w:pPr>
              <w:ind w:left="-96"/>
              <w:rPr>
                <w:rFonts w:cstheme="minorHAnsi"/>
                <w:b/>
                <w:bCs/>
                <w:u w:val="single"/>
              </w:rPr>
            </w:pPr>
            <w:sdt>
              <w:sdtPr>
                <w:rPr>
                  <w:rFonts w:cstheme="minorHAnsi"/>
                  <w:sz w:val="20"/>
                  <w:szCs w:val="20"/>
                </w:rPr>
                <w:id w:val="-19079104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762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67667C" w14:textId="391F0841" w:rsidR="00234768" w:rsidRDefault="00521537" w:rsidP="009C6111">
            <w:pPr>
              <w:ind w:left="-96"/>
              <w:rPr>
                <w:rFonts w:cstheme="minorHAnsi"/>
                <w:b/>
                <w:bCs/>
                <w:u w:val="single"/>
              </w:rPr>
            </w:pPr>
            <w:sdt>
              <w:sdtPr>
                <w:rPr>
                  <w:rFonts w:cstheme="minorHAnsi"/>
                  <w:sz w:val="20"/>
                  <w:szCs w:val="20"/>
                </w:rPr>
                <w:id w:val="-21196712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149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D38655" w14:textId="1D253677" w:rsidR="00234768" w:rsidRDefault="00521537" w:rsidP="009C6111">
            <w:pPr>
              <w:ind w:left="-96"/>
              <w:rPr>
                <w:rFonts w:cstheme="minorHAnsi"/>
                <w:b/>
                <w:bCs/>
                <w:u w:val="single"/>
              </w:rPr>
            </w:pPr>
            <w:sdt>
              <w:sdtPr>
                <w:rPr>
                  <w:rFonts w:cstheme="minorHAnsi"/>
                  <w:sz w:val="20"/>
                  <w:szCs w:val="20"/>
                </w:rPr>
                <w:id w:val="2521672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34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D511EA" w14:textId="0FD2B307" w:rsidR="00234768" w:rsidRDefault="00521537" w:rsidP="009C6111">
            <w:pPr>
              <w:ind w:left="-96"/>
              <w:rPr>
                <w:rFonts w:cstheme="minorHAnsi"/>
                <w:b/>
                <w:bCs/>
                <w:u w:val="single"/>
              </w:rPr>
            </w:pPr>
            <w:sdt>
              <w:sdtPr>
                <w:rPr>
                  <w:rFonts w:cstheme="minorHAnsi"/>
                  <w:sz w:val="20"/>
                  <w:szCs w:val="20"/>
                </w:rPr>
                <w:id w:val="12490065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866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1D3032" w14:textId="3D17CCF5" w:rsidR="00234768" w:rsidRDefault="00521537" w:rsidP="009C6111">
            <w:pPr>
              <w:ind w:left="-96"/>
              <w:rPr>
                <w:rFonts w:cstheme="minorHAnsi"/>
                <w:b/>
                <w:bCs/>
                <w:u w:val="single"/>
              </w:rPr>
            </w:pPr>
            <w:sdt>
              <w:sdtPr>
                <w:rPr>
                  <w:rFonts w:cstheme="minorHAnsi"/>
                  <w:sz w:val="20"/>
                  <w:szCs w:val="20"/>
                </w:rPr>
                <w:id w:val="862035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76059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CEE779" w14:textId="1D0DAE14" w:rsidR="00234768" w:rsidRDefault="00521537" w:rsidP="009C6111">
            <w:pPr>
              <w:ind w:left="-96"/>
              <w:rPr>
                <w:rFonts w:cstheme="minorHAnsi"/>
                <w:b/>
                <w:bCs/>
                <w:u w:val="single"/>
              </w:rPr>
            </w:pPr>
            <w:sdt>
              <w:sdtPr>
                <w:rPr>
                  <w:rFonts w:cstheme="minorHAnsi"/>
                  <w:sz w:val="20"/>
                  <w:szCs w:val="20"/>
                </w:rPr>
                <w:id w:val="5945174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02380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92E9B7" w14:textId="3519135E" w:rsidR="00234768" w:rsidRDefault="00521537" w:rsidP="009C6111">
            <w:pPr>
              <w:ind w:left="-96"/>
              <w:rPr>
                <w:rFonts w:cstheme="minorHAnsi"/>
                <w:b/>
                <w:bCs/>
                <w:u w:val="single"/>
              </w:rPr>
            </w:pPr>
            <w:sdt>
              <w:sdtPr>
                <w:rPr>
                  <w:rFonts w:cstheme="minorHAnsi"/>
                  <w:sz w:val="20"/>
                  <w:szCs w:val="20"/>
                </w:rPr>
                <w:id w:val="909035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242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1D0CBC" w14:textId="7AF6CD01" w:rsidR="00234768" w:rsidRDefault="00521537" w:rsidP="009C6111">
            <w:pPr>
              <w:ind w:left="-96"/>
              <w:rPr>
                <w:rFonts w:cstheme="minorHAnsi"/>
                <w:b/>
                <w:bCs/>
                <w:u w:val="single"/>
              </w:rPr>
            </w:pPr>
            <w:sdt>
              <w:sdtPr>
                <w:rPr>
                  <w:rFonts w:cstheme="minorHAnsi"/>
                  <w:sz w:val="20"/>
                  <w:szCs w:val="20"/>
                </w:rPr>
                <w:id w:val="-15946133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70430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7E80DC" w14:textId="62711B89" w:rsidR="00234768" w:rsidRDefault="00521537" w:rsidP="009C6111">
            <w:pPr>
              <w:ind w:left="-96"/>
              <w:rPr>
                <w:rFonts w:cstheme="minorHAnsi"/>
                <w:b/>
                <w:bCs/>
                <w:u w:val="single"/>
              </w:rPr>
            </w:pPr>
            <w:sdt>
              <w:sdtPr>
                <w:rPr>
                  <w:rFonts w:cstheme="minorHAnsi"/>
                  <w:sz w:val="20"/>
                  <w:szCs w:val="20"/>
                </w:rPr>
                <w:id w:val="783921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58758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22355D" w14:textId="76201687" w:rsidR="00234768" w:rsidRDefault="00521537" w:rsidP="009C6111">
            <w:pPr>
              <w:ind w:left="-96"/>
              <w:rPr>
                <w:rFonts w:cstheme="minorHAnsi"/>
                <w:b/>
                <w:bCs/>
                <w:u w:val="single"/>
              </w:rPr>
            </w:pPr>
            <w:sdt>
              <w:sdtPr>
                <w:rPr>
                  <w:rFonts w:cstheme="minorHAnsi"/>
                  <w:sz w:val="20"/>
                  <w:szCs w:val="20"/>
                </w:rPr>
                <w:id w:val="-11966942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53328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660886" w14:textId="60744FAC" w:rsidR="00234768" w:rsidRDefault="00521537" w:rsidP="009C6111">
            <w:pPr>
              <w:ind w:left="-96"/>
              <w:rPr>
                <w:rFonts w:cstheme="minorHAnsi"/>
                <w:b/>
                <w:bCs/>
                <w:u w:val="single"/>
              </w:rPr>
            </w:pPr>
            <w:sdt>
              <w:sdtPr>
                <w:rPr>
                  <w:rFonts w:cstheme="minorHAnsi"/>
                  <w:sz w:val="20"/>
                  <w:szCs w:val="20"/>
                </w:rPr>
                <w:id w:val="21169493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037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85651621"/>
            <w:placeholder>
              <w:docPart w:val="7F4DAE6B887A456FB617EA926B923CDE"/>
            </w:placeholder>
            <w:showingPlcHdr/>
          </w:sdtPr>
          <w:sdtEndPr/>
          <w:sdtContent>
            <w:tc>
              <w:tcPr>
                <w:tcW w:w="1158" w:type="dxa"/>
                <w:vAlign w:val="center"/>
              </w:tcPr>
              <w:p w14:paraId="7361F16A"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26609984"/>
            <w:placeholder>
              <w:docPart w:val="9188FD05C5BB4E1B972367EDCAA29523"/>
            </w:placeholder>
          </w:sdtPr>
          <w:sdtEndPr/>
          <w:sdtContent>
            <w:tc>
              <w:tcPr>
                <w:tcW w:w="2270" w:type="dxa"/>
                <w:vAlign w:val="center"/>
              </w:tcPr>
              <w:p w14:paraId="0F776F90" w14:textId="6E7D69D7" w:rsidR="00234768" w:rsidRDefault="00234768" w:rsidP="00234768">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234768" w14:paraId="152E4181" w14:textId="77777777" w:rsidTr="00806EF6">
        <w:trPr>
          <w:cantSplit/>
        </w:trPr>
        <w:tc>
          <w:tcPr>
            <w:tcW w:w="4312" w:type="dxa"/>
            <w:shd w:val="clear" w:color="auto" w:fill="E5EAF6"/>
            <w:vAlign w:val="center"/>
          </w:tcPr>
          <w:p w14:paraId="7E9C39BF" w14:textId="77777777" w:rsidR="00234768" w:rsidRPr="0045038E" w:rsidRDefault="00234768" w:rsidP="00234768">
            <w:pPr>
              <w:rPr>
                <w:sz w:val="12"/>
                <w:szCs w:val="12"/>
              </w:rPr>
            </w:pPr>
          </w:p>
          <w:p w14:paraId="179012C3" w14:textId="3374CE65" w:rsidR="00234768" w:rsidRPr="00347C11" w:rsidRDefault="00521537" w:rsidP="00234768">
            <w:pPr>
              <w:rPr>
                <w:rFonts w:cstheme="minorHAnsi"/>
                <w:b/>
                <w:bCs/>
              </w:rPr>
            </w:pPr>
            <w:hyperlink w:anchor="Med8H15" w:tooltip="Click to See Full Standard" w:history="1">
              <w:r w:rsidR="00234768" w:rsidRPr="008C2C18">
                <w:rPr>
                  <w:rStyle w:val="Hyperlink"/>
                  <w:rFonts w:cstheme="minorHAnsi"/>
                  <w:b/>
                  <w:bCs/>
                </w:rPr>
                <w:t>8-H-15</w:t>
              </w:r>
            </w:hyperlink>
            <w:r w:rsidR="00234768" w:rsidRPr="00534738">
              <w:t xml:space="preserve"> </w:t>
            </w:r>
            <w:r w:rsidR="00234768">
              <w:t xml:space="preserve">  </w:t>
            </w:r>
            <w:r w:rsidR="00234768" w:rsidRPr="00CC680C">
              <w:rPr>
                <w:i/>
                <w:iCs/>
              </w:rPr>
              <w:t>A, B, C-M, C</w:t>
            </w:r>
          </w:p>
          <w:p w14:paraId="782D2839" w14:textId="0D2C6F5A" w:rsidR="00234768" w:rsidRPr="00D731C6" w:rsidRDefault="00234768" w:rsidP="00234768">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5BAB910C" w:rsidR="00234768" w:rsidRDefault="00521537" w:rsidP="009C6111">
            <w:pPr>
              <w:ind w:left="-96"/>
              <w:rPr>
                <w:rFonts w:cstheme="minorHAnsi"/>
                <w:b/>
                <w:bCs/>
                <w:u w:val="single"/>
              </w:rPr>
            </w:pPr>
            <w:sdt>
              <w:sdtPr>
                <w:rPr>
                  <w:rFonts w:cstheme="minorHAnsi"/>
                  <w:sz w:val="20"/>
                  <w:szCs w:val="20"/>
                </w:rPr>
                <w:id w:val="-1244328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10308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0E8DEA" w14:textId="2E4D323D" w:rsidR="00234768" w:rsidRDefault="00521537" w:rsidP="009C6111">
            <w:pPr>
              <w:ind w:left="-96"/>
              <w:rPr>
                <w:rFonts w:cstheme="minorHAnsi"/>
                <w:b/>
                <w:bCs/>
                <w:u w:val="single"/>
              </w:rPr>
            </w:pPr>
            <w:sdt>
              <w:sdtPr>
                <w:rPr>
                  <w:rFonts w:cstheme="minorHAnsi"/>
                  <w:sz w:val="20"/>
                  <w:szCs w:val="20"/>
                </w:rPr>
                <w:id w:val="-445317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971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6701FA" w14:textId="1ADD723B" w:rsidR="00234768" w:rsidRDefault="00521537" w:rsidP="009C6111">
            <w:pPr>
              <w:ind w:left="-96"/>
              <w:rPr>
                <w:rFonts w:cstheme="minorHAnsi"/>
                <w:b/>
                <w:bCs/>
                <w:u w:val="single"/>
              </w:rPr>
            </w:pPr>
            <w:sdt>
              <w:sdtPr>
                <w:rPr>
                  <w:rFonts w:cstheme="minorHAnsi"/>
                  <w:sz w:val="20"/>
                  <w:szCs w:val="20"/>
                </w:rPr>
                <w:id w:val="-13580384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949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C3C7F5" w14:textId="4707EF1F" w:rsidR="00234768" w:rsidRDefault="00521537" w:rsidP="009C6111">
            <w:pPr>
              <w:ind w:left="-96"/>
              <w:rPr>
                <w:rFonts w:cstheme="minorHAnsi"/>
                <w:b/>
                <w:bCs/>
                <w:u w:val="single"/>
              </w:rPr>
            </w:pPr>
            <w:sdt>
              <w:sdtPr>
                <w:rPr>
                  <w:rFonts w:cstheme="minorHAnsi"/>
                  <w:sz w:val="20"/>
                  <w:szCs w:val="20"/>
                </w:rPr>
                <w:id w:val="-1824106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2113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AF0AC" w14:textId="591B15B6" w:rsidR="00234768" w:rsidRDefault="00521537" w:rsidP="009C6111">
            <w:pPr>
              <w:ind w:left="-96"/>
              <w:rPr>
                <w:rFonts w:cstheme="minorHAnsi"/>
                <w:b/>
                <w:bCs/>
                <w:u w:val="single"/>
              </w:rPr>
            </w:pPr>
            <w:sdt>
              <w:sdtPr>
                <w:rPr>
                  <w:rFonts w:cstheme="minorHAnsi"/>
                  <w:sz w:val="20"/>
                  <w:szCs w:val="20"/>
                </w:rPr>
                <w:id w:val="-994130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0981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4FDB30" w14:textId="4DD2DD8A" w:rsidR="00234768" w:rsidRDefault="00521537" w:rsidP="009C6111">
            <w:pPr>
              <w:ind w:left="-96"/>
              <w:rPr>
                <w:rFonts w:cstheme="minorHAnsi"/>
                <w:b/>
                <w:bCs/>
                <w:u w:val="single"/>
              </w:rPr>
            </w:pPr>
            <w:sdt>
              <w:sdtPr>
                <w:rPr>
                  <w:rFonts w:cstheme="minorHAnsi"/>
                  <w:sz w:val="20"/>
                  <w:szCs w:val="20"/>
                </w:rPr>
                <w:id w:val="5644492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61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989F12" w14:textId="40D95EC7" w:rsidR="00234768" w:rsidRDefault="00521537" w:rsidP="009C6111">
            <w:pPr>
              <w:ind w:left="-96"/>
              <w:rPr>
                <w:rFonts w:cstheme="minorHAnsi"/>
                <w:b/>
                <w:bCs/>
                <w:u w:val="single"/>
              </w:rPr>
            </w:pPr>
            <w:sdt>
              <w:sdtPr>
                <w:rPr>
                  <w:rFonts w:cstheme="minorHAnsi"/>
                  <w:sz w:val="20"/>
                  <w:szCs w:val="20"/>
                </w:rPr>
                <w:id w:val="9135141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04141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1B5F30" w14:textId="1BE77CE1" w:rsidR="00234768" w:rsidRDefault="00521537" w:rsidP="009C6111">
            <w:pPr>
              <w:ind w:left="-96"/>
              <w:rPr>
                <w:rFonts w:cstheme="minorHAnsi"/>
                <w:b/>
                <w:bCs/>
                <w:u w:val="single"/>
              </w:rPr>
            </w:pPr>
            <w:sdt>
              <w:sdtPr>
                <w:rPr>
                  <w:rFonts w:cstheme="minorHAnsi"/>
                  <w:sz w:val="20"/>
                  <w:szCs w:val="20"/>
                </w:rPr>
                <w:id w:val="-14857776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7501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1F929F" w14:textId="3D0ED91A" w:rsidR="00234768" w:rsidRDefault="00521537" w:rsidP="009C6111">
            <w:pPr>
              <w:ind w:left="-96"/>
              <w:rPr>
                <w:rFonts w:cstheme="minorHAnsi"/>
                <w:b/>
                <w:bCs/>
                <w:u w:val="single"/>
              </w:rPr>
            </w:pPr>
            <w:sdt>
              <w:sdtPr>
                <w:rPr>
                  <w:rFonts w:cstheme="minorHAnsi"/>
                  <w:sz w:val="20"/>
                  <w:szCs w:val="20"/>
                </w:rPr>
                <w:id w:val="17859214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7206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8C3F6" w14:textId="53365EDD" w:rsidR="00234768" w:rsidRDefault="00521537" w:rsidP="009C6111">
            <w:pPr>
              <w:ind w:left="-96"/>
              <w:rPr>
                <w:rFonts w:cstheme="minorHAnsi"/>
                <w:b/>
                <w:bCs/>
                <w:u w:val="single"/>
              </w:rPr>
            </w:pPr>
            <w:sdt>
              <w:sdtPr>
                <w:rPr>
                  <w:rFonts w:cstheme="minorHAnsi"/>
                  <w:sz w:val="20"/>
                  <w:szCs w:val="20"/>
                </w:rPr>
                <w:id w:val="18937659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8463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92AB47" w14:textId="2C73C197" w:rsidR="00234768" w:rsidRDefault="00521537" w:rsidP="009C6111">
            <w:pPr>
              <w:ind w:left="-96"/>
              <w:rPr>
                <w:rFonts w:cstheme="minorHAnsi"/>
                <w:b/>
                <w:bCs/>
                <w:u w:val="single"/>
              </w:rPr>
            </w:pPr>
            <w:sdt>
              <w:sdtPr>
                <w:rPr>
                  <w:rFonts w:cstheme="minorHAnsi"/>
                  <w:sz w:val="20"/>
                  <w:szCs w:val="20"/>
                </w:rPr>
                <w:id w:val="-6504359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1028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C1A6BF" w14:textId="281493BB" w:rsidR="00234768" w:rsidRDefault="00521537" w:rsidP="009C6111">
            <w:pPr>
              <w:ind w:left="-96"/>
              <w:rPr>
                <w:rFonts w:cstheme="minorHAnsi"/>
                <w:b/>
                <w:bCs/>
                <w:u w:val="single"/>
              </w:rPr>
            </w:pPr>
            <w:sdt>
              <w:sdtPr>
                <w:rPr>
                  <w:rFonts w:cstheme="minorHAnsi"/>
                  <w:sz w:val="20"/>
                  <w:szCs w:val="20"/>
                </w:rPr>
                <w:id w:val="6363780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20719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6D310" w14:textId="7C03B409" w:rsidR="00234768" w:rsidRDefault="00521537" w:rsidP="009C6111">
            <w:pPr>
              <w:ind w:left="-96"/>
              <w:rPr>
                <w:rFonts w:cstheme="minorHAnsi"/>
                <w:b/>
                <w:bCs/>
                <w:u w:val="single"/>
              </w:rPr>
            </w:pPr>
            <w:sdt>
              <w:sdtPr>
                <w:rPr>
                  <w:rFonts w:cstheme="minorHAnsi"/>
                  <w:sz w:val="20"/>
                  <w:szCs w:val="20"/>
                </w:rPr>
                <w:id w:val="-11197642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74816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7BF94F" w14:textId="6B672E57" w:rsidR="00234768" w:rsidRDefault="00521537" w:rsidP="009C6111">
            <w:pPr>
              <w:ind w:left="-96"/>
              <w:rPr>
                <w:rFonts w:cstheme="minorHAnsi"/>
                <w:b/>
                <w:bCs/>
                <w:u w:val="single"/>
              </w:rPr>
            </w:pPr>
            <w:sdt>
              <w:sdtPr>
                <w:rPr>
                  <w:rFonts w:cstheme="minorHAnsi"/>
                  <w:sz w:val="20"/>
                  <w:szCs w:val="20"/>
                </w:rPr>
                <w:id w:val="-2702407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47859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82624" w14:textId="3E82F12E" w:rsidR="00234768" w:rsidRDefault="00521537" w:rsidP="009C6111">
            <w:pPr>
              <w:ind w:left="-96"/>
              <w:rPr>
                <w:rFonts w:cstheme="minorHAnsi"/>
                <w:b/>
                <w:bCs/>
                <w:u w:val="single"/>
              </w:rPr>
            </w:pPr>
            <w:sdt>
              <w:sdtPr>
                <w:rPr>
                  <w:rFonts w:cstheme="minorHAnsi"/>
                  <w:sz w:val="20"/>
                  <w:szCs w:val="20"/>
                </w:rPr>
                <w:id w:val="10676116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60009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7BEFC4" w14:textId="446FDC33" w:rsidR="00234768" w:rsidRDefault="00521537" w:rsidP="009C6111">
            <w:pPr>
              <w:ind w:left="-96"/>
              <w:rPr>
                <w:rFonts w:cstheme="minorHAnsi"/>
                <w:b/>
                <w:bCs/>
                <w:u w:val="single"/>
              </w:rPr>
            </w:pPr>
            <w:sdt>
              <w:sdtPr>
                <w:rPr>
                  <w:rFonts w:cstheme="minorHAnsi"/>
                  <w:sz w:val="20"/>
                  <w:szCs w:val="20"/>
                </w:rPr>
                <w:id w:val="-529182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0624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AA3759" w14:textId="4B731F64" w:rsidR="00234768" w:rsidRDefault="00521537" w:rsidP="009C6111">
            <w:pPr>
              <w:ind w:left="-96"/>
              <w:rPr>
                <w:rFonts w:cstheme="minorHAnsi"/>
                <w:b/>
                <w:bCs/>
                <w:u w:val="single"/>
              </w:rPr>
            </w:pPr>
            <w:sdt>
              <w:sdtPr>
                <w:rPr>
                  <w:rFonts w:cstheme="minorHAnsi"/>
                  <w:sz w:val="20"/>
                  <w:szCs w:val="20"/>
                </w:rPr>
                <w:id w:val="-5848470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90036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1A48FF" w14:textId="471F9235" w:rsidR="00234768" w:rsidRDefault="00521537" w:rsidP="009C6111">
            <w:pPr>
              <w:ind w:left="-96"/>
              <w:rPr>
                <w:rFonts w:cstheme="minorHAnsi"/>
                <w:b/>
                <w:bCs/>
                <w:u w:val="single"/>
              </w:rPr>
            </w:pPr>
            <w:sdt>
              <w:sdtPr>
                <w:rPr>
                  <w:rFonts w:cstheme="minorHAnsi"/>
                  <w:sz w:val="20"/>
                  <w:szCs w:val="20"/>
                </w:rPr>
                <w:id w:val="-363127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5107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6F152F" w14:textId="76FB21E0" w:rsidR="00234768" w:rsidRDefault="00521537" w:rsidP="009C6111">
            <w:pPr>
              <w:ind w:left="-96"/>
              <w:rPr>
                <w:rFonts w:cstheme="minorHAnsi"/>
                <w:b/>
                <w:bCs/>
                <w:u w:val="single"/>
              </w:rPr>
            </w:pPr>
            <w:sdt>
              <w:sdtPr>
                <w:rPr>
                  <w:rFonts w:cstheme="minorHAnsi"/>
                  <w:sz w:val="20"/>
                  <w:szCs w:val="20"/>
                </w:rPr>
                <w:id w:val="9554407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64719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8C8EE7" w14:textId="3AD1CD3D" w:rsidR="00234768" w:rsidRDefault="00521537" w:rsidP="009C6111">
            <w:pPr>
              <w:ind w:left="-96"/>
              <w:rPr>
                <w:rFonts w:cstheme="minorHAnsi"/>
                <w:b/>
                <w:bCs/>
                <w:u w:val="single"/>
              </w:rPr>
            </w:pPr>
            <w:sdt>
              <w:sdtPr>
                <w:rPr>
                  <w:rFonts w:cstheme="minorHAnsi"/>
                  <w:sz w:val="20"/>
                  <w:szCs w:val="20"/>
                </w:rPr>
                <w:id w:val="-1461252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29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9994374"/>
            <w:placeholder>
              <w:docPart w:val="01DE6E821FF24224A53FCB5BB0A2DADE"/>
            </w:placeholder>
            <w:showingPlcHdr/>
          </w:sdtPr>
          <w:sdtEndPr/>
          <w:sdtContent>
            <w:tc>
              <w:tcPr>
                <w:tcW w:w="1158" w:type="dxa"/>
                <w:shd w:val="clear" w:color="auto" w:fill="E5EAF6"/>
                <w:vAlign w:val="center"/>
              </w:tcPr>
              <w:p w14:paraId="3B532429" w14:textId="53A063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389036774"/>
            <w:placeholder>
              <w:docPart w:val="DD9E897047A44F0EA8816DFC219C796D"/>
            </w:placeholder>
            <w:showingPlcHdr/>
          </w:sdtPr>
          <w:sdtEndPr/>
          <w:sdtContent>
            <w:tc>
              <w:tcPr>
                <w:tcW w:w="2270" w:type="dxa"/>
                <w:shd w:val="clear" w:color="auto" w:fill="E5EAF6"/>
                <w:vAlign w:val="center"/>
              </w:tcPr>
              <w:p w14:paraId="7F9F167A" w14:textId="3216F8E3" w:rsidR="00234768" w:rsidRDefault="00234768" w:rsidP="00234768">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234768" w14:paraId="0B9ECDC7" w14:textId="77777777" w:rsidTr="00806EF6">
        <w:trPr>
          <w:cantSplit/>
        </w:trPr>
        <w:tc>
          <w:tcPr>
            <w:tcW w:w="4312" w:type="dxa"/>
            <w:vAlign w:val="center"/>
          </w:tcPr>
          <w:p w14:paraId="6D940B6C" w14:textId="77777777" w:rsidR="00234768" w:rsidRPr="0045038E" w:rsidRDefault="00234768" w:rsidP="00234768">
            <w:pPr>
              <w:rPr>
                <w:sz w:val="12"/>
                <w:szCs w:val="12"/>
              </w:rPr>
            </w:pPr>
          </w:p>
          <w:p w14:paraId="2D55E915" w14:textId="553BF0C4" w:rsidR="00234768" w:rsidRPr="00347C11" w:rsidRDefault="00521537" w:rsidP="00234768">
            <w:pPr>
              <w:rPr>
                <w:rFonts w:cstheme="minorHAnsi"/>
                <w:b/>
                <w:bCs/>
              </w:rPr>
            </w:pPr>
            <w:hyperlink w:anchor="Med8H16" w:tooltip="Click to See Full Standard" w:history="1">
              <w:r w:rsidR="00234768" w:rsidRPr="008C2C18">
                <w:rPr>
                  <w:rStyle w:val="Hyperlink"/>
                  <w:rFonts w:cstheme="minorHAnsi"/>
                  <w:b/>
                  <w:bCs/>
                </w:rPr>
                <w:t>8-H-16</w:t>
              </w:r>
            </w:hyperlink>
            <w:r w:rsidR="00234768" w:rsidRPr="00534738">
              <w:t xml:space="preserve"> </w:t>
            </w:r>
            <w:r w:rsidR="00234768">
              <w:t xml:space="preserve"> </w:t>
            </w:r>
            <w:r w:rsidR="00234768" w:rsidRPr="00CC680C">
              <w:rPr>
                <w:i/>
                <w:iCs/>
              </w:rPr>
              <w:t xml:space="preserve"> B, C-M, C</w:t>
            </w:r>
          </w:p>
          <w:p w14:paraId="28894216" w14:textId="53DB8419" w:rsidR="00234768" w:rsidRPr="00D731C6" w:rsidRDefault="00234768" w:rsidP="00234768">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048AC9E8" w:rsidR="00234768" w:rsidRDefault="00521537" w:rsidP="009C6111">
            <w:pPr>
              <w:ind w:left="-96"/>
              <w:rPr>
                <w:rFonts w:cstheme="minorHAnsi"/>
                <w:b/>
                <w:bCs/>
                <w:u w:val="single"/>
              </w:rPr>
            </w:pPr>
            <w:sdt>
              <w:sdtPr>
                <w:rPr>
                  <w:rFonts w:cstheme="minorHAnsi"/>
                  <w:sz w:val="20"/>
                  <w:szCs w:val="20"/>
                </w:rPr>
                <w:id w:val="-962737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504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638B" w14:textId="391E2681" w:rsidR="00234768" w:rsidRDefault="00521537" w:rsidP="009C6111">
            <w:pPr>
              <w:ind w:left="-96"/>
              <w:rPr>
                <w:rFonts w:cstheme="minorHAnsi"/>
                <w:b/>
                <w:bCs/>
                <w:u w:val="single"/>
              </w:rPr>
            </w:pPr>
            <w:sdt>
              <w:sdtPr>
                <w:rPr>
                  <w:rFonts w:cstheme="minorHAnsi"/>
                  <w:sz w:val="20"/>
                  <w:szCs w:val="20"/>
                </w:rPr>
                <w:id w:val="2229625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287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2CA111" w14:textId="515CF578" w:rsidR="00234768" w:rsidRDefault="00521537" w:rsidP="009C6111">
            <w:pPr>
              <w:ind w:left="-96"/>
              <w:rPr>
                <w:rFonts w:cstheme="minorHAnsi"/>
                <w:b/>
                <w:bCs/>
                <w:u w:val="single"/>
              </w:rPr>
            </w:pPr>
            <w:sdt>
              <w:sdtPr>
                <w:rPr>
                  <w:rFonts w:cstheme="minorHAnsi"/>
                  <w:sz w:val="20"/>
                  <w:szCs w:val="20"/>
                </w:rPr>
                <w:id w:val="15535770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66654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2BCD49" w14:textId="4BB4F005" w:rsidR="00234768" w:rsidRDefault="00521537" w:rsidP="009C6111">
            <w:pPr>
              <w:ind w:left="-96"/>
              <w:rPr>
                <w:rFonts w:cstheme="minorHAnsi"/>
                <w:b/>
                <w:bCs/>
                <w:u w:val="single"/>
              </w:rPr>
            </w:pPr>
            <w:sdt>
              <w:sdtPr>
                <w:rPr>
                  <w:rFonts w:cstheme="minorHAnsi"/>
                  <w:sz w:val="20"/>
                  <w:szCs w:val="20"/>
                </w:rPr>
                <w:id w:val="-1438358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93624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6F47A1" w14:textId="4DE854CB" w:rsidR="00234768" w:rsidRDefault="00521537" w:rsidP="009C6111">
            <w:pPr>
              <w:ind w:left="-96"/>
              <w:rPr>
                <w:rFonts w:cstheme="minorHAnsi"/>
                <w:b/>
                <w:bCs/>
                <w:u w:val="single"/>
              </w:rPr>
            </w:pPr>
            <w:sdt>
              <w:sdtPr>
                <w:rPr>
                  <w:rFonts w:cstheme="minorHAnsi"/>
                  <w:sz w:val="20"/>
                  <w:szCs w:val="20"/>
                </w:rPr>
                <w:id w:val="293564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29830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1BCAB9" w14:textId="561EB0C7" w:rsidR="00234768" w:rsidRDefault="00521537" w:rsidP="009C6111">
            <w:pPr>
              <w:ind w:left="-96"/>
              <w:rPr>
                <w:rFonts w:cstheme="minorHAnsi"/>
                <w:b/>
                <w:bCs/>
                <w:u w:val="single"/>
              </w:rPr>
            </w:pPr>
            <w:sdt>
              <w:sdtPr>
                <w:rPr>
                  <w:rFonts w:cstheme="minorHAnsi"/>
                  <w:sz w:val="20"/>
                  <w:szCs w:val="20"/>
                </w:rPr>
                <w:id w:val="-1964334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567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3CEFE1" w14:textId="0A6B5A9B" w:rsidR="00234768" w:rsidRDefault="00521537" w:rsidP="009C6111">
            <w:pPr>
              <w:ind w:left="-96"/>
              <w:rPr>
                <w:rFonts w:cstheme="minorHAnsi"/>
                <w:b/>
                <w:bCs/>
                <w:u w:val="single"/>
              </w:rPr>
            </w:pPr>
            <w:sdt>
              <w:sdtPr>
                <w:rPr>
                  <w:rFonts w:cstheme="minorHAnsi"/>
                  <w:sz w:val="20"/>
                  <w:szCs w:val="20"/>
                </w:rPr>
                <w:id w:val="-7892045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9643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CB47F4" w14:textId="1124F2D0" w:rsidR="00234768" w:rsidRDefault="00521537" w:rsidP="009C6111">
            <w:pPr>
              <w:ind w:left="-96"/>
              <w:rPr>
                <w:rFonts w:cstheme="minorHAnsi"/>
                <w:b/>
                <w:bCs/>
                <w:u w:val="single"/>
              </w:rPr>
            </w:pPr>
            <w:sdt>
              <w:sdtPr>
                <w:rPr>
                  <w:rFonts w:cstheme="minorHAnsi"/>
                  <w:sz w:val="20"/>
                  <w:szCs w:val="20"/>
                </w:rPr>
                <w:id w:val="-10535339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66248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9444D8" w14:textId="69D91340" w:rsidR="00234768" w:rsidRDefault="00521537" w:rsidP="009C6111">
            <w:pPr>
              <w:ind w:left="-96"/>
              <w:rPr>
                <w:rFonts w:cstheme="minorHAnsi"/>
                <w:b/>
                <w:bCs/>
                <w:u w:val="single"/>
              </w:rPr>
            </w:pPr>
            <w:sdt>
              <w:sdtPr>
                <w:rPr>
                  <w:rFonts w:cstheme="minorHAnsi"/>
                  <w:sz w:val="20"/>
                  <w:szCs w:val="20"/>
                </w:rPr>
                <w:id w:val="-1782176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19125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1C6D8" w14:textId="7071CDFE" w:rsidR="00234768" w:rsidRDefault="00521537" w:rsidP="009C6111">
            <w:pPr>
              <w:ind w:left="-96"/>
              <w:rPr>
                <w:rFonts w:cstheme="minorHAnsi"/>
                <w:b/>
                <w:bCs/>
                <w:u w:val="single"/>
              </w:rPr>
            </w:pPr>
            <w:sdt>
              <w:sdtPr>
                <w:rPr>
                  <w:rFonts w:cstheme="minorHAnsi"/>
                  <w:sz w:val="20"/>
                  <w:szCs w:val="20"/>
                </w:rPr>
                <w:id w:val="-13820954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477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D62509" w14:textId="6D224FD3" w:rsidR="00234768" w:rsidRDefault="00521537" w:rsidP="009C6111">
            <w:pPr>
              <w:ind w:left="-96"/>
              <w:rPr>
                <w:rFonts w:cstheme="minorHAnsi"/>
                <w:b/>
                <w:bCs/>
                <w:u w:val="single"/>
              </w:rPr>
            </w:pPr>
            <w:sdt>
              <w:sdtPr>
                <w:rPr>
                  <w:rFonts w:cstheme="minorHAnsi"/>
                  <w:sz w:val="20"/>
                  <w:szCs w:val="20"/>
                </w:rPr>
                <w:id w:val="-15264086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90315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79891" w14:textId="1B9876BB" w:rsidR="00234768" w:rsidRDefault="00521537" w:rsidP="009C6111">
            <w:pPr>
              <w:ind w:left="-96"/>
              <w:rPr>
                <w:rFonts w:cstheme="minorHAnsi"/>
                <w:b/>
                <w:bCs/>
                <w:u w:val="single"/>
              </w:rPr>
            </w:pPr>
            <w:sdt>
              <w:sdtPr>
                <w:rPr>
                  <w:rFonts w:cstheme="minorHAnsi"/>
                  <w:sz w:val="20"/>
                  <w:szCs w:val="20"/>
                </w:rPr>
                <w:id w:val="4796508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36979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84EBC4" w14:textId="5D256016" w:rsidR="00234768" w:rsidRDefault="00521537" w:rsidP="009C6111">
            <w:pPr>
              <w:ind w:left="-96"/>
              <w:rPr>
                <w:rFonts w:cstheme="minorHAnsi"/>
                <w:b/>
                <w:bCs/>
                <w:u w:val="single"/>
              </w:rPr>
            </w:pPr>
            <w:sdt>
              <w:sdtPr>
                <w:rPr>
                  <w:rFonts w:cstheme="minorHAnsi"/>
                  <w:sz w:val="20"/>
                  <w:szCs w:val="20"/>
                </w:rPr>
                <w:id w:val="-18682104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73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555FB2" w14:textId="6E4BE68D" w:rsidR="00234768" w:rsidRDefault="00521537" w:rsidP="009C6111">
            <w:pPr>
              <w:ind w:left="-96"/>
              <w:rPr>
                <w:rFonts w:cstheme="minorHAnsi"/>
                <w:b/>
                <w:bCs/>
                <w:u w:val="single"/>
              </w:rPr>
            </w:pPr>
            <w:sdt>
              <w:sdtPr>
                <w:rPr>
                  <w:rFonts w:cstheme="minorHAnsi"/>
                  <w:sz w:val="20"/>
                  <w:szCs w:val="20"/>
                </w:rPr>
                <w:id w:val="17514649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082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510EC" w14:textId="4202740A" w:rsidR="00234768" w:rsidRDefault="00521537" w:rsidP="009C6111">
            <w:pPr>
              <w:ind w:left="-96"/>
              <w:rPr>
                <w:rFonts w:cstheme="minorHAnsi"/>
                <w:b/>
                <w:bCs/>
                <w:u w:val="single"/>
              </w:rPr>
            </w:pPr>
            <w:sdt>
              <w:sdtPr>
                <w:rPr>
                  <w:rFonts w:cstheme="minorHAnsi"/>
                  <w:sz w:val="20"/>
                  <w:szCs w:val="20"/>
                </w:rPr>
                <w:id w:val="21471515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53902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A70A32" w14:textId="62F31AC7" w:rsidR="00234768" w:rsidRDefault="00521537" w:rsidP="009C6111">
            <w:pPr>
              <w:ind w:left="-96"/>
              <w:rPr>
                <w:rFonts w:cstheme="minorHAnsi"/>
                <w:b/>
                <w:bCs/>
                <w:u w:val="single"/>
              </w:rPr>
            </w:pPr>
            <w:sdt>
              <w:sdtPr>
                <w:rPr>
                  <w:rFonts w:cstheme="minorHAnsi"/>
                  <w:sz w:val="20"/>
                  <w:szCs w:val="20"/>
                </w:rPr>
                <w:id w:val="21014439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448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3EFF8C" w14:textId="7DB20BE8" w:rsidR="00234768" w:rsidRDefault="00521537" w:rsidP="009C6111">
            <w:pPr>
              <w:ind w:left="-96"/>
              <w:rPr>
                <w:rFonts w:cstheme="minorHAnsi"/>
                <w:b/>
                <w:bCs/>
                <w:u w:val="single"/>
              </w:rPr>
            </w:pPr>
            <w:sdt>
              <w:sdtPr>
                <w:rPr>
                  <w:rFonts w:cstheme="minorHAnsi"/>
                  <w:sz w:val="20"/>
                  <w:szCs w:val="20"/>
                </w:rPr>
                <w:id w:val="-9610352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34101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DE8078" w14:textId="2C7EA1BD" w:rsidR="00234768" w:rsidRDefault="00521537" w:rsidP="009C6111">
            <w:pPr>
              <w:ind w:left="-96"/>
              <w:rPr>
                <w:rFonts w:cstheme="minorHAnsi"/>
                <w:b/>
                <w:bCs/>
                <w:u w:val="single"/>
              </w:rPr>
            </w:pPr>
            <w:sdt>
              <w:sdtPr>
                <w:rPr>
                  <w:rFonts w:cstheme="minorHAnsi"/>
                  <w:sz w:val="20"/>
                  <w:szCs w:val="20"/>
                </w:rPr>
                <w:id w:val="-712273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4132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F33092" w14:textId="3528A387" w:rsidR="00234768" w:rsidRDefault="00521537" w:rsidP="009C6111">
            <w:pPr>
              <w:ind w:left="-96"/>
              <w:rPr>
                <w:rFonts w:cstheme="minorHAnsi"/>
                <w:b/>
                <w:bCs/>
                <w:u w:val="single"/>
              </w:rPr>
            </w:pPr>
            <w:sdt>
              <w:sdtPr>
                <w:rPr>
                  <w:rFonts w:cstheme="minorHAnsi"/>
                  <w:sz w:val="20"/>
                  <w:szCs w:val="20"/>
                </w:rPr>
                <w:id w:val="10877316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4465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9B14A1" w14:textId="6ACFBA69" w:rsidR="00234768" w:rsidRDefault="00521537" w:rsidP="009C6111">
            <w:pPr>
              <w:ind w:left="-96"/>
              <w:rPr>
                <w:rFonts w:cstheme="minorHAnsi"/>
                <w:b/>
                <w:bCs/>
                <w:u w:val="single"/>
              </w:rPr>
            </w:pPr>
            <w:sdt>
              <w:sdtPr>
                <w:rPr>
                  <w:rFonts w:cstheme="minorHAnsi"/>
                  <w:sz w:val="20"/>
                  <w:szCs w:val="20"/>
                </w:rPr>
                <w:id w:val="19426456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6184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3293721"/>
            <w:placeholder>
              <w:docPart w:val="11388E561FA247039DC64381F9AEDFB8"/>
            </w:placeholder>
            <w:showingPlcHdr/>
          </w:sdtPr>
          <w:sdtEndPr/>
          <w:sdtContent>
            <w:tc>
              <w:tcPr>
                <w:tcW w:w="1158" w:type="dxa"/>
                <w:vAlign w:val="center"/>
              </w:tcPr>
              <w:p w14:paraId="797311D1" w14:textId="61586C5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8932883"/>
            <w:placeholder>
              <w:docPart w:val="4F9057F10603448D817C2BC501C9BD8E"/>
            </w:placeholder>
            <w:showingPlcHdr/>
          </w:sdtPr>
          <w:sdtEndPr/>
          <w:sdtContent>
            <w:tc>
              <w:tcPr>
                <w:tcW w:w="2270" w:type="dxa"/>
                <w:vAlign w:val="center"/>
              </w:tcPr>
              <w:p w14:paraId="4E7F7B02" w14:textId="5110B560" w:rsidR="00234768" w:rsidRDefault="00234768" w:rsidP="00234768">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234768" w14:paraId="25DEE584" w14:textId="77777777" w:rsidTr="00806EF6">
        <w:trPr>
          <w:cantSplit/>
        </w:trPr>
        <w:tc>
          <w:tcPr>
            <w:tcW w:w="4312" w:type="dxa"/>
            <w:shd w:val="clear" w:color="auto" w:fill="E5EAF6"/>
            <w:vAlign w:val="center"/>
          </w:tcPr>
          <w:p w14:paraId="5415F01F" w14:textId="77777777" w:rsidR="00234768" w:rsidRPr="0045038E" w:rsidRDefault="00234768" w:rsidP="00234768">
            <w:pPr>
              <w:rPr>
                <w:sz w:val="12"/>
                <w:szCs w:val="12"/>
              </w:rPr>
            </w:pPr>
          </w:p>
          <w:p w14:paraId="41233C74" w14:textId="47B115BD" w:rsidR="00234768" w:rsidRPr="00347C11" w:rsidRDefault="00521537" w:rsidP="00234768">
            <w:pPr>
              <w:rPr>
                <w:rFonts w:cstheme="minorHAnsi"/>
                <w:b/>
                <w:bCs/>
              </w:rPr>
            </w:pPr>
            <w:hyperlink w:anchor="Med8j1" w:tooltip="Click to See Full Standard" w:history="1">
              <w:r w:rsidR="00234768" w:rsidRPr="008C2C18">
                <w:rPr>
                  <w:rStyle w:val="Hyperlink"/>
                  <w:rFonts w:cstheme="minorHAnsi"/>
                  <w:b/>
                  <w:bCs/>
                </w:rPr>
                <w:t>8-J-1</w:t>
              </w:r>
            </w:hyperlink>
            <w:r w:rsidR="00234768" w:rsidRPr="00534738">
              <w:t xml:space="preserve"> </w:t>
            </w:r>
            <w:r w:rsidR="00234768">
              <w:t xml:space="preserve"> </w:t>
            </w:r>
            <w:r w:rsidR="00234768" w:rsidRPr="00CC680C">
              <w:rPr>
                <w:i/>
                <w:iCs/>
              </w:rPr>
              <w:t xml:space="preserve"> B, C-M, C</w:t>
            </w:r>
          </w:p>
          <w:p w14:paraId="5F951AA9" w14:textId="7FD30FD8" w:rsidR="00234768" w:rsidRPr="00D731C6" w:rsidRDefault="00234768" w:rsidP="00234768">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31593B1" w:rsidR="00234768" w:rsidRDefault="00521537" w:rsidP="009C6111">
            <w:pPr>
              <w:ind w:left="-96"/>
              <w:rPr>
                <w:rFonts w:cstheme="minorHAnsi"/>
                <w:b/>
                <w:bCs/>
                <w:u w:val="single"/>
              </w:rPr>
            </w:pPr>
            <w:sdt>
              <w:sdtPr>
                <w:rPr>
                  <w:rFonts w:cstheme="minorHAnsi"/>
                  <w:sz w:val="20"/>
                  <w:szCs w:val="20"/>
                </w:rPr>
                <w:id w:val="-5167717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45458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644C3" w14:textId="5C60C10A" w:rsidR="00234768" w:rsidRDefault="00521537" w:rsidP="009C6111">
            <w:pPr>
              <w:ind w:left="-96"/>
              <w:rPr>
                <w:rFonts w:cstheme="minorHAnsi"/>
                <w:b/>
                <w:bCs/>
                <w:u w:val="single"/>
              </w:rPr>
            </w:pPr>
            <w:sdt>
              <w:sdtPr>
                <w:rPr>
                  <w:rFonts w:cstheme="minorHAnsi"/>
                  <w:sz w:val="20"/>
                  <w:szCs w:val="20"/>
                </w:rPr>
                <w:id w:val="-18545622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07248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8B765" w14:textId="2A7040E2" w:rsidR="00234768" w:rsidRDefault="00521537" w:rsidP="009C6111">
            <w:pPr>
              <w:ind w:left="-96"/>
              <w:rPr>
                <w:rFonts w:cstheme="minorHAnsi"/>
                <w:b/>
                <w:bCs/>
                <w:u w:val="single"/>
              </w:rPr>
            </w:pPr>
            <w:sdt>
              <w:sdtPr>
                <w:rPr>
                  <w:rFonts w:cstheme="minorHAnsi"/>
                  <w:sz w:val="20"/>
                  <w:szCs w:val="20"/>
                </w:rPr>
                <w:id w:val="3508496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36165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806D43" w14:textId="262DB8CC" w:rsidR="00234768" w:rsidRDefault="00521537" w:rsidP="009C6111">
            <w:pPr>
              <w:ind w:left="-96"/>
              <w:rPr>
                <w:rFonts w:cstheme="minorHAnsi"/>
                <w:b/>
                <w:bCs/>
                <w:u w:val="single"/>
              </w:rPr>
            </w:pPr>
            <w:sdt>
              <w:sdtPr>
                <w:rPr>
                  <w:rFonts w:cstheme="minorHAnsi"/>
                  <w:sz w:val="20"/>
                  <w:szCs w:val="20"/>
                </w:rPr>
                <w:id w:val="-1300995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256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EC9FCB" w14:textId="5A47DCD9" w:rsidR="00234768" w:rsidRDefault="00521537" w:rsidP="009C6111">
            <w:pPr>
              <w:ind w:left="-96"/>
              <w:rPr>
                <w:rFonts w:cstheme="minorHAnsi"/>
                <w:b/>
                <w:bCs/>
                <w:u w:val="single"/>
              </w:rPr>
            </w:pPr>
            <w:sdt>
              <w:sdtPr>
                <w:rPr>
                  <w:rFonts w:cstheme="minorHAnsi"/>
                  <w:sz w:val="20"/>
                  <w:szCs w:val="20"/>
                </w:rPr>
                <w:id w:val="-7014758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17641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BB23B5" w14:textId="308E034E" w:rsidR="00234768" w:rsidRDefault="00521537" w:rsidP="009C6111">
            <w:pPr>
              <w:ind w:left="-96"/>
              <w:rPr>
                <w:rFonts w:cstheme="minorHAnsi"/>
                <w:b/>
                <w:bCs/>
                <w:u w:val="single"/>
              </w:rPr>
            </w:pPr>
            <w:sdt>
              <w:sdtPr>
                <w:rPr>
                  <w:rFonts w:cstheme="minorHAnsi"/>
                  <w:sz w:val="20"/>
                  <w:szCs w:val="20"/>
                </w:rPr>
                <w:id w:val="-17938904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7050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55C56B" w14:textId="618DD60F" w:rsidR="00234768" w:rsidRDefault="00521537" w:rsidP="009C6111">
            <w:pPr>
              <w:ind w:left="-96"/>
              <w:rPr>
                <w:rFonts w:cstheme="minorHAnsi"/>
                <w:b/>
                <w:bCs/>
                <w:u w:val="single"/>
              </w:rPr>
            </w:pPr>
            <w:sdt>
              <w:sdtPr>
                <w:rPr>
                  <w:rFonts w:cstheme="minorHAnsi"/>
                  <w:sz w:val="20"/>
                  <w:szCs w:val="20"/>
                </w:rPr>
                <w:id w:val="-18017544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22087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83A504" w14:textId="12EE32B1" w:rsidR="00234768" w:rsidRDefault="00521537" w:rsidP="009C6111">
            <w:pPr>
              <w:ind w:left="-96"/>
              <w:rPr>
                <w:rFonts w:cstheme="minorHAnsi"/>
                <w:b/>
                <w:bCs/>
                <w:u w:val="single"/>
              </w:rPr>
            </w:pPr>
            <w:sdt>
              <w:sdtPr>
                <w:rPr>
                  <w:rFonts w:cstheme="minorHAnsi"/>
                  <w:sz w:val="20"/>
                  <w:szCs w:val="20"/>
                </w:rPr>
                <w:id w:val="14447972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5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5E49C5" w14:textId="3ABC31C2" w:rsidR="00234768" w:rsidRDefault="00521537" w:rsidP="009C6111">
            <w:pPr>
              <w:ind w:left="-96"/>
              <w:rPr>
                <w:rFonts w:cstheme="minorHAnsi"/>
                <w:b/>
                <w:bCs/>
                <w:u w:val="single"/>
              </w:rPr>
            </w:pPr>
            <w:sdt>
              <w:sdtPr>
                <w:rPr>
                  <w:rFonts w:cstheme="minorHAnsi"/>
                  <w:sz w:val="20"/>
                  <w:szCs w:val="20"/>
                </w:rPr>
                <w:id w:val="-14971143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45265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40D0B3" w14:textId="6B53DEB6" w:rsidR="00234768" w:rsidRDefault="00521537" w:rsidP="009C6111">
            <w:pPr>
              <w:ind w:left="-96"/>
              <w:rPr>
                <w:rFonts w:cstheme="minorHAnsi"/>
                <w:b/>
                <w:bCs/>
                <w:u w:val="single"/>
              </w:rPr>
            </w:pPr>
            <w:sdt>
              <w:sdtPr>
                <w:rPr>
                  <w:rFonts w:cstheme="minorHAnsi"/>
                  <w:sz w:val="20"/>
                  <w:szCs w:val="20"/>
                </w:rPr>
                <w:id w:val="-17424790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9212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933D78" w14:textId="3BFF294B" w:rsidR="00234768" w:rsidRDefault="00521537" w:rsidP="009C6111">
            <w:pPr>
              <w:ind w:left="-96"/>
              <w:rPr>
                <w:rFonts w:cstheme="minorHAnsi"/>
                <w:b/>
                <w:bCs/>
                <w:u w:val="single"/>
              </w:rPr>
            </w:pPr>
            <w:sdt>
              <w:sdtPr>
                <w:rPr>
                  <w:rFonts w:cstheme="minorHAnsi"/>
                  <w:sz w:val="20"/>
                  <w:szCs w:val="20"/>
                </w:rPr>
                <w:id w:val="-19721305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8363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A9E148" w14:textId="278D543C" w:rsidR="00234768" w:rsidRDefault="00521537" w:rsidP="009C6111">
            <w:pPr>
              <w:ind w:left="-96"/>
              <w:rPr>
                <w:rFonts w:cstheme="minorHAnsi"/>
                <w:b/>
                <w:bCs/>
                <w:u w:val="single"/>
              </w:rPr>
            </w:pPr>
            <w:sdt>
              <w:sdtPr>
                <w:rPr>
                  <w:rFonts w:cstheme="minorHAnsi"/>
                  <w:sz w:val="20"/>
                  <w:szCs w:val="20"/>
                </w:rPr>
                <w:id w:val="9073390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2026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348C4D" w14:textId="1C2B149F" w:rsidR="00234768" w:rsidRDefault="00521537" w:rsidP="009C6111">
            <w:pPr>
              <w:ind w:left="-96"/>
              <w:rPr>
                <w:rFonts w:cstheme="minorHAnsi"/>
                <w:b/>
                <w:bCs/>
                <w:u w:val="single"/>
              </w:rPr>
            </w:pPr>
            <w:sdt>
              <w:sdtPr>
                <w:rPr>
                  <w:rFonts w:cstheme="minorHAnsi"/>
                  <w:sz w:val="20"/>
                  <w:szCs w:val="20"/>
                </w:rPr>
                <w:id w:val="20460161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3063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F75DA3" w14:textId="3CA37EEA" w:rsidR="00234768" w:rsidRDefault="00521537" w:rsidP="009C6111">
            <w:pPr>
              <w:ind w:left="-96"/>
              <w:rPr>
                <w:rFonts w:cstheme="minorHAnsi"/>
                <w:b/>
                <w:bCs/>
                <w:u w:val="single"/>
              </w:rPr>
            </w:pPr>
            <w:sdt>
              <w:sdtPr>
                <w:rPr>
                  <w:rFonts w:cstheme="minorHAnsi"/>
                  <w:sz w:val="20"/>
                  <w:szCs w:val="20"/>
                </w:rPr>
                <w:id w:val="2098137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52541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CFECC3" w14:textId="2AF30A2B" w:rsidR="00234768" w:rsidRDefault="00521537" w:rsidP="009C6111">
            <w:pPr>
              <w:ind w:left="-96"/>
              <w:rPr>
                <w:rFonts w:cstheme="minorHAnsi"/>
                <w:b/>
                <w:bCs/>
                <w:u w:val="single"/>
              </w:rPr>
            </w:pPr>
            <w:sdt>
              <w:sdtPr>
                <w:rPr>
                  <w:rFonts w:cstheme="minorHAnsi"/>
                  <w:sz w:val="20"/>
                  <w:szCs w:val="20"/>
                </w:rPr>
                <w:id w:val="-789055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11763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BAD7AB" w14:textId="077E688F" w:rsidR="00234768" w:rsidRDefault="00521537" w:rsidP="009C6111">
            <w:pPr>
              <w:ind w:left="-96"/>
              <w:rPr>
                <w:rFonts w:cstheme="minorHAnsi"/>
                <w:b/>
                <w:bCs/>
                <w:u w:val="single"/>
              </w:rPr>
            </w:pPr>
            <w:sdt>
              <w:sdtPr>
                <w:rPr>
                  <w:rFonts w:cstheme="minorHAnsi"/>
                  <w:sz w:val="20"/>
                  <w:szCs w:val="20"/>
                </w:rPr>
                <w:id w:val="-8231913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2619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F0AB70" w14:textId="10B07276" w:rsidR="00234768" w:rsidRDefault="00521537" w:rsidP="009C6111">
            <w:pPr>
              <w:ind w:left="-96"/>
              <w:rPr>
                <w:rFonts w:cstheme="minorHAnsi"/>
                <w:b/>
                <w:bCs/>
                <w:u w:val="single"/>
              </w:rPr>
            </w:pPr>
            <w:sdt>
              <w:sdtPr>
                <w:rPr>
                  <w:rFonts w:cstheme="minorHAnsi"/>
                  <w:sz w:val="20"/>
                  <w:szCs w:val="20"/>
                </w:rPr>
                <w:id w:val="-15001076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05280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DCC50" w14:textId="19EBF0D2" w:rsidR="00234768" w:rsidRDefault="00521537" w:rsidP="009C6111">
            <w:pPr>
              <w:ind w:left="-96"/>
              <w:rPr>
                <w:rFonts w:cstheme="minorHAnsi"/>
                <w:b/>
                <w:bCs/>
                <w:u w:val="single"/>
              </w:rPr>
            </w:pPr>
            <w:sdt>
              <w:sdtPr>
                <w:rPr>
                  <w:rFonts w:cstheme="minorHAnsi"/>
                  <w:sz w:val="20"/>
                  <w:szCs w:val="20"/>
                </w:rPr>
                <w:id w:val="-887411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3511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C41719" w14:textId="16542D39" w:rsidR="00234768" w:rsidRDefault="00521537" w:rsidP="009C6111">
            <w:pPr>
              <w:ind w:left="-96"/>
              <w:rPr>
                <w:rFonts w:cstheme="minorHAnsi"/>
                <w:b/>
                <w:bCs/>
                <w:u w:val="single"/>
              </w:rPr>
            </w:pPr>
            <w:sdt>
              <w:sdtPr>
                <w:rPr>
                  <w:rFonts w:cstheme="minorHAnsi"/>
                  <w:sz w:val="20"/>
                  <w:szCs w:val="20"/>
                </w:rPr>
                <w:id w:val="12608719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61811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B6BB20" w14:textId="6F253DB2" w:rsidR="00234768" w:rsidRDefault="00521537" w:rsidP="009C6111">
            <w:pPr>
              <w:ind w:left="-96"/>
              <w:rPr>
                <w:rFonts w:cstheme="minorHAnsi"/>
                <w:b/>
                <w:bCs/>
                <w:u w:val="single"/>
              </w:rPr>
            </w:pPr>
            <w:sdt>
              <w:sdtPr>
                <w:rPr>
                  <w:rFonts w:cstheme="minorHAnsi"/>
                  <w:sz w:val="20"/>
                  <w:szCs w:val="20"/>
                </w:rPr>
                <w:id w:val="-12465735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570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3116644"/>
            <w:placeholder>
              <w:docPart w:val="6DC331AAA2934596A3AE2CC67909F073"/>
            </w:placeholder>
            <w:showingPlcHdr/>
          </w:sdtPr>
          <w:sdtEndPr/>
          <w:sdtContent>
            <w:tc>
              <w:tcPr>
                <w:tcW w:w="1158" w:type="dxa"/>
                <w:shd w:val="clear" w:color="auto" w:fill="E5EAF6"/>
                <w:vAlign w:val="center"/>
              </w:tcPr>
              <w:p w14:paraId="5335986F" w14:textId="1418FF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71357932"/>
            <w:placeholder>
              <w:docPart w:val="1E2674B56AAA4E8084EA60965F2E70F5"/>
            </w:placeholder>
            <w:showingPlcHdr/>
          </w:sdtPr>
          <w:sdtEndPr/>
          <w:sdtContent>
            <w:tc>
              <w:tcPr>
                <w:tcW w:w="2270" w:type="dxa"/>
                <w:shd w:val="clear" w:color="auto" w:fill="E5EAF6"/>
                <w:vAlign w:val="center"/>
              </w:tcPr>
              <w:p w14:paraId="4A25C40C" w14:textId="446A6182" w:rsidR="00234768" w:rsidRDefault="00234768" w:rsidP="00234768">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234768" w14:paraId="03F2E095" w14:textId="77777777" w:rsidTr="00806EF6">
        <w:trPr>
          <w:cantSplit/>
        </w:trPr>
        <w:tc>
          <w:tcPr>
            <w:tcW w:w="4312" w:type="dxa"/>
            <w:vAlign w:val="center"/>
          </w:tcPr>
          <w:p w14:paraId="50DA682D" w14:textId="77777777" w:rsidR="00234768" w:rsidRPr="0045038E" w:rsidRDefault="00234768" w:rsidP="00234768">
            <w:pPr>
              <w:rPr>
                <w:sz w:val="12"/>
                <w:szCs w:val="12"/>
              </w:rPr>
            </w:pPr>
          </w:p>
          <w:p w14:paraId="7C7FF306" w14:textId="36A5E921" w:rsidR="00234768" w:rsidRPr="00347C11" w:rsidRDefault="00521537" w:rsidP="00234768">
            <w:pPr>
              <w:rPr>
                <w:rFonts w:cstheme="minorHAnsi"/>
                <w:b/>
                <w:bCs/>
              </w:rPr>
            </w:pPr>
            <w:hyperlink w:anchor="Med8j3" w:tooltip="Click to See Full Standard" w:history="1">
              <w:r w:rsidR="00234768" w:rsidRPr="008C2C18">
                <w:rPr>
                  <w:rStyle w:val="Hyperlink"/>
                  <w:rFonts w:cstheme="minorHAnsi"/>
                  <w:b/>
                  <w:bCs/>
                </w:rPr>
                <w:t>8-J-3</w:t>
              </w:r>
            </w:hyperlink>
            <w:r w:rsidR="00234768" w:rsidRPr="00534738">
              <w:t xml:space="preserve"> </w:t>
            </w:r>
            <w:r w:rsidR="00234768">
              <w:t xml:space="preserve"> </w:t>
            </w:r>
            <w:r w:rsidR="00234768" w:rsidRPr="00CC680C">
              <w:rPr>
                <w:i/>
                <w:iCs/>
              </w:rPr>
              <w:t xml:space="preserve"> B, C-M, C</w:t>
            </w:r>
          </w:p>
          <w:p w14:paraId="41675AFA" w14:textId="539B27D6" w:rsidR="00234768" w:rsidRPr="00D731C6" w:rsidRDefault="00234768" w:rsidP="00234768">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353C8563" w:rsidR="00234768" w:rsidRDefault="00521537" w:rsidP="009C6111">
            <w:pPr>
              <w:ind w:left="-96"/>
              <w:rPr>
                <w:rFonts w:cstheme="minorHAnsi"/>
                <w:b/>
                <w:bCs/>
                <w:u w:val="single"/>
              </w:rPr>
            </w:pPr>
            <w:sdt>
              <w:sdtPr>
                <w:rPr>
                  <w:rFonts w:cstheme="minorHAnsi"/>
                  <w:sz w:val="20"/>
                  <w:szCs w:val="20"/>
                </w:rPr>
                <w:id w:val="-17031610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71648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E53616" w14:textId="39EB65C9" w:rsidR="00234768" w:rsidRDefault="00521537" w:rsidP="009C6111">
            <w:pPr>
              <w:ind w:left="-96"/>
              <w:rPr>
                <w:rFonts w:cstheme="minorHAnsi"/>
                <w:b/>
                <w:bCs/>
                <w:u w:val="single"/>
              </w:rPr>
            </w:pPr>
            <w:sdt>
              <w:sdtPr>
                <w:rPr>
                  <w:rFonts w:cstheme="minorHAnsi"/>
                  <w:sz w:val="20"/>
                  <w:szCs w:val="20"/>
                </w:rPr>
                <w:id w:val="-19042857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7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58C807" w14:textId="41C81E3F" w:rsidR="00234768" w:rsidRDefault="00521537" w:rsidP="009C6111">
            <w:pPr>
              <w:ind w:left="-96"/>
              <w:rPr>
                <w:rFonts w:cstheme="minorHAnsi"/>
                <w:b/>
                <w:bCs/>
                <w:u w:val="single"/>
              </w:rPr>
            </w:pPr>
            <w:sdt>
              <w:sdtPr>
                <w:rPr>
                  <w:rFonts w:cstheme="minorHAnsi"/>
                  <w:sz w:val="20"/>
                  <w:szCs w:val="20"/>
                </w:rPr>
                <w:id w:val="-254200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1741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FE8CD0" w14:textId="047B7816" w:rsidR="00234768" w:rsidRDefault="00521537" w:rsidP="009C6111">
            <w:pPr>
              <w:ind w:left="-96"/>
              <w:rPr>
                <w:rFonts w:cstheme="minorHAnsi"/>
                <w:b/>
                <w:bCs/>
                <w:u w:val="single"/>
              </w:rPr>
            </w:pPr>
            <w:sdt>
              <w:sdtPr>
                <w:rPr>
                  <w:rFonts w:cstheme="minorHAnsi"/>
                  <w:sz w:val="20"/>
                  <w:szCs w:val="20"/>
                </w:rPr>
                <w:id w:val="2042223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14252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6CB9FD" w14:textId="5450D4CF" w:rsidR="00234768" w:rsidRDefault="00521537" w:rsidP="009C6111">
            <w:pPr>
              <w:ind w:left="-96"/>
              <w:rPr>
                <w:rFonts w:cstheme="minorHAnsi"/>
                <w:b/>
                <w:bCs/>
                <w:u w:val="single"/>
              </w:rPr>
            </w:pPr>
            <w:sdt>
              <w:sdtPr>
                <w:rPr>
                  <w:rFonts w:cstheme="minorHAnsi"/>
                  <w:sz w:val="20"/>
                  <w:szCs w:val="20"/>
                </w:rPr>
                <w:id w:val="1415471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333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28021F" w14:textId="1DEEB0D7" w:rsidR="00234768" w:rsidRDefault="00521537" w:rsidP="009C6111">
            <w:pPr>
              <w:ind w:left="-96"/>
              <w:rPr>
                <w:rFonts w:cstheme="minorHAnsi"/>
                <w:b/>
                <w:bCs/>
                <w:u w:val="single"/>
              </w:rPr>
            </w:pPr>
            <w:sdt>
              <w:sdtPr>
                <w:rPr>
                  <w:rFonts w:cstheme="minorHAnsi"/>
                  <w:sz w:val="20"/>
                  <w:szCs w:val="20"/>
                </w:rPr>
                <w:id w:val="4272446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E5FF41" w14:textId="44748F61" w:rsidR="00234768" w:rsidRDefault="00521537" w:rsidP="009C6111">
            <w:pPr>
              <w:ind w:left="-96"/>
              <w:rPr>
                <w:rFonts w:cstheme="minorHAnsi"/>
                <w:b/>
                <w:bCs/>
                <w:u w:val="single"/>
              </w:rPr>
            </w:pPr>
            <w:sdt>
              <w:sdtPr>
                <w:rPr>
                  <w:rFonts w:cstheme="minorHAnsi"/>
                  <w:sz w:val="20"/>
                  <w:szCs w:val="20"/>
                </w:rPr>
                <w:id w:val="15874254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3941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7E4FF5" w14:textId="22F6E0CC" w:rsidR="00234768" w:rsidRDefault="00521537" w:rsidP="009C6111">
            <w:pPr>
              <w:ind w:left="-96"/>
              <w:rPr>
                <w:rFonts w:cstheme="minorHAnsi"/>
                <w:b/>
                <w:bCs/>
                <w:u w:val="single"/>
              </w:rPr>
            </w:pPr>
            <w:sdt>
              <w:sdtPr>
                <w:rPr>
                  <w:rFonts w:cstheme="minorHAnsi"/>
                  <w:sz w:val="20"/>
                  <w:szCs w:val="20"/>
                </w:rPr>
                <w:id w:val="1450960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16930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CE4C3C" w14:textId="662D7321" w:rsidR="00234768" w:rsidRDefault="00521537" w:rsidP="009C6111">
            <w:pPr>
              <w:ind w:left="-96"/>
              <w:rPr>
                <w:rFonts w:cstheme="minorHAnsi"/>
                <w:b/>
                <w:bCs/>
                <w:u w:val="single"/>
              </w:rPr>
            </w:pPr>
            <w:sdt>
              <w:sdtPr>
                <w:rPr>
                  <w:rFonts w:cstheme="minorHAnsi"/>
                  <w:sz w:val="20"/>
                  <w:szCs w:val="20"/>
                </w:rPr>
                <w:id w:val="-2078746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4515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F78BB" w14:textId="28EE69C4" w:rsidR="00234768" w:rsidRDefault="00521537" w:rsidP="009C6111">
            <w:pPr>
              <w:ind w:left="-96"/>
              <w:rPr>
                <w:rFonts w:cstheme="minorHAnsi"/>
                <w:b/>
                <w:bCs/>
                <w:u w:val="single"/>
              </w:rPr>
            </w:pPr>
            <w:sdt>
              <w:sdtPr>
                <w:rPr>
                  <w:rFonts w:cstheme="minorHAnsi"/>
                  <w:sz w:val="20"/>
                  <w:szCs w:val="20"/>
                </w:rPr>
                <w:id w:val="14985298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12682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77D18" w14:textId="19236B45" w:rsidR="00234768" w:rsidRDefault="00521537" w:rsidP="009C6111">
            <w:pPr>
              <w:ind w:left="-96"/>
              <w:rPr>
                <w:rFonts w:cstheme="minorHAnsi"/>
                <w:b/>
                <w:bCs/>
                <w:u w:val="single"/>
              </w:rPr>
            </w:pPr>
            <w:sdt>
              <w:sdtPr>
                <w:rPr>
                  <w:rFonts w:cstheme="minorHAnsi"/>
                  <w:sz w:val="20"/>
                  <w:szCs w:val="20"/>
                </w:rPr>
                <w:id w:val="1909725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6349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E6CF6C" w14:textId="3C529511" w:rsidR="00234768" w:rsidRDefault="00521537" w:rsidP="009C6111">
            <w:pPr>
              <w:ind w:left="-96"/>
              <w:rPr>
                <w:rFonts w:cstheme="minorHAnsi"/>
                <w:b/>
                <w:bCs/>
                <w:u w:val="single"/>
              </w:rPr>
            </w:pPr>
            <w:sdt>
              <w:sdtPr>
                <w:rPr>
                  <w:rFonts w:cstheme="minorHAnsi"/>
                  <w:sz w:val="20"/>
                  <w:szCs w:val="20"/>
                </w:rPr>
                <w:id w:val="8584753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26977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B02393" w14:textId="3A7712AE" w:rsidR="00234768" w:rsidRDefault="00521537" w:rsidP="009C6111">
            <w:pPr>
              <w:ind w:left="-96"/>
              <w:rPr>
                <w:rFonts w:cstheme="minorHAnsi"/>
                <w:b/>
                <w:bCs/>
                <w:u w:val="single"/>
              </w:rPr>
            </w:pPr>
            <w:sdt>
              <w:sdtPr>
                <w:rPr>
                  <w:rFonts w:cstheme="minorHAnsi"/>
                  <w:sz w:val="20"/>
                  <w:szCs w:val="20"/>
                </w:rPr>
                <w:id w:val="18398869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97680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180DE" w14:textId="2E37FA0F" w:rsidR="00234768" w:rsidRDefault="00521537" w:rsidP="009C6111">
            <w:pPr>
              <w:ind w:left="-96"/>
              <w:rPr>
                <w:rFonts w:cstheme="minorHAnsi"/>
                <w:b/>
                <w:bCs/>
                <w:u w:val="single"/>
              </w:rPr>
            </w:pPr>
            <w:sdt>
              <w:sdtPr>
                <w:rPr>
                  <w:rFonts w:cstheme="minorHAnsi"/>
                  <w:sz w:val="20"/>
                  <w:szCs w:val="20"/>
                </w:rPr>
                <w:id w:val="-2168187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567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C9938C" w14:textId="0A2D8939" w:rsidR="00234768" w:rsidRDefault="00521537" w:rsidP="009C6111">
            <w:pPr>
              <w:ind w:left="-96"/>
              <w:rPr>
                <w:rFonts w:cstheme="minorHAnsi"/>
                <w:b/>
                <w:bCs/>
                <w:u w:val="single"/>
              </w:rPr>
            </w:pPr>
            <w:sdt>
              <w:sdtPr>
                <w:rPr>
                  <w:rFonts w:cstheme="minorHAnsi"/>
                  <w:sz w:val="20"/>
                  <w:szCs w:val="20"/>
                </w:rPr>
                <w:id w:val="-1569949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147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2E45F8" w14:textId="3892C292" w:rsidR="00234768" w:rsidRDefault="00521537" w:rsidP="009C6111">
            <w:pPr>
              <w:ind w:left="-96"/>
              <w:rPr>
                <w:rFonts w:cstheme="minorHAnsi"/>
                <w:b/>
                <w:bCs/>
                <w:u w:val="single"/>
              </w:rPr>
            </w:pPr>
            <w:sdt>
              <w:sdtPr>
                <w:rPr>
                  <w:rFonts w:cstheme="minorHAnsi"/>
                  <w:sz w:val="20"/>
                  <w:szCs w:val="20"/>
                </w:rPr>
                <w:id w:val="-650913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203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3EE1FC" w14:textId="44B85669" w:rsidR="00234768" w:rsidRDefault="00521537" w:rsidP="009C6111">
            <w:pPr>
              <w:ind w:left="-96"/>
              <w:rPr>
                <w:rFonts w:cstheme="minorHAnsi"/>
                <w:b/>
                <w:bCs/>
                <w:u w:val="single"/>
              </w:rPr>
            </w:pPr>
            <w:sdt>
              <w:sdtPr>
                <w:rPr>
                  <w:rFonts w:cstheme="minorHAnsi"/>
                  <w:sz w:val="20"/>
                  <w:szCs w:val="20"/>
                </w:rPr>
                <w:id w:val="9741760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0801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703E72" w14:textId="64ADC00C" w:rsidR="00234768" w:rsidRDefault="00521537" w:rsidP="009C6111">
            <w:pPr>
              <w:ind w:left="-96"/>
              <w:rPr>
                <w:rFonts w:cstheme="minorHAnsi"/>
                <w:b/>
                <w:bCs/>
                <w:u w:val="single"/>
              </w:rPr>
            </w:pPr>
            <w:sdt>
              <w:sdtPr>
                <w:rPr>
                  <w:rFonts w:cstheme="minorHAnsi"/>
                  <w:sz w:val="20"/>
                  <w:szCs w:val="20"/>
                </w:rPr>
                <w:id w:val="-6892892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94822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11840E0" w14:textId="35BDDD2E" w:rsidR="00234768" w:rsidRDefault="00521537" w:rsidP="009C6111">
            <w:pPr>
              <w:ind w:left="-96"/>
              <w:rPr>
                <w:rFonts w:cstheme="minorHAnsi"/>
                <w:b/>
                <w:bCs/>
                <w:u w:val="single"/>
              </w:rPr>
            </w:pPr>
            <w:sdt>
              <w:sdtPr>
                <w:rPr>
                  <w:rFonts w:cstheme="minorHAnsi"/>
                  <w:sz w:val="20"/>
                  <w:szCs w:val="20"/>
                </w:rPr>
                <w:id w:val="16286586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70613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7DCAAE" w14:textId="28542D3C" w:rsidR="00234768" w:rsidRDefault="00521537" w:rsidP="009C6111">
            <w:pPr>
              <w:ind w:left="-96"/>
              <w:rPr>
                <w:rFonts w:cstheme="minorHAnsi"/>
                <w:b/>
                <w:bCs/>
                <w:u w:val="single"/>
              </w:rPr>
            </w:pPr>
            <w:sdt>
              <w:sdtPr>
                <w:rPr>
                  <w:rFonts w:cstheme="minorHAnsi"/>
                  <w:sz w:val="20"/>
                  <w:szCs w:val="20"/>
                </w:rPr>
                <w:id w:val="1087971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568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06718347"/>
            <w:placeholder>
              <w:docPart w:val="90AD31D7DAA241BD9AF80545D6EC652C"/>
            </w:placeholder>
            <w:showingPlcHdr/>
          </w:sdtPr>
          <w:sdtEndPr/>
          <w:sdtContent>
            <w:tc>
              <w:tcPr>
                <w:tcW w:w="1158" w:type="dxa"/>
                <w:vAlign w:val="center"/>
              </w:tcPr>
              <w:p w14:paraId="46D57856" w14:textId="674751C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72487089"/>
            <w:placeholder>
              <w:docPart w:val="ACA737008A624FACAF6BBCFDC772A83B"/>
            </w:placeholder>
            <w:showingPlcHdr/>
          </w:sdtPr>
          <w:sdtEndPr/>
          <w:sdtContent>
            <w:tc>
              <w:tcPr>
                <w:tcW w:w="2270" w:type="dxa"/>
                <w:vAlign w:val="center"/>
              </w:tcPr>
              <w:p w14:paraId="0676504A" w14:textId="34161516" w:rsidR="00234768" w:rsidRDefault="00234768" w:rsidP="00234768">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360C83" w14:paraId="794F9895" w14:textId="77777777" w:rsidTr="00806EF6">
        <w:trPr>
          <w:cantSplit/>
        </w:trPr>
        <w:tc>
          <w:tcPr>
            <w:tcW w:w="4312" w:type="dxa"/>
            <w:shd w:val="clear" w:color="auto" w:fill="E5EAF6"/>
            <w:vAlign w:val="center"/>
          </w:tcPr>
          <w:p w14:paraId="2E30AA27" w14:textId="77777777" w:rsidR="00234768" w:rsidRPr="0045038E" w:rsidRDefault="00234768" w:rsidP="00234768">
            <w:pPr>
              <w:rPr>
                <w:sz w:val="12"/>
                <w:szCs w:val="12"/>
              </w:rPr>
            </w:pPr>
          </w:p>
          <w:p w14:paraId="38BD168A" w14:textId="77777777" w:rsidR="00234768" w:rsidRPr="00347C11" w:rsidRDefault="00521537" w:rsidP="00234768">
            <w:pPr>
              <w:rPr>
                <w:rFonts w:cstheme="minorHAnsi"/>
                <w:b/>
                <w:bCs/>
              </w:rPr>
            </w:pPr>
            <w:hyperlink w:anchor="Med8j4" w:tooltip="Click to See Full Standard" w:history="1">
              <w:r w:rsidR="00234768" w:rsidRPr="008C2C18">
                <w:rPr>
                  <w:rStyle w:val="Hyperlink"/>
                  <w:rFonts w:cstheme="minorHAnsi"/>
                  <w:b/>
                  <w:bCs/>
                </w:rPr>
                <w:t>8-J-4</w:t>
              </w:r>
            </w:hyperlink>
            <w:r w:rsidR="00234768" w:rsidRPr="00534738">
              <w:t xml:space="preserve"> </w:t>
            </w:r>
            <w:r w:rsidR="00234768">
              <w:t xml:space="preserve"> </w:t>
            </w:r>
            <w:r w:rsidR="00234768" w:rsidRPr="00CC680C">
              <w:rPr>
                <w:i/>
                <w:iCs/>
              </w:rPr>
              <w:t xml:space="preserve"> </w:t>
            </w:r>
            <w:bookmarkStart w:id="15" w:name="MedWorksheet9"/>
            <w:r w:rsidR="00234768" w:rsidRPr="00CC680C">
              <w:rPr>
                <w:i/>
                <w:iCs/>
              </w:rPr>
              <w:t>B, C-M, C</w:t>
            </w:r>
            <w:bookmarkEnd w:id="15"/>
          </w:p>
          <w:p w14:paraId="0B21F3DF" w14:textId="5C59E2D0" w:rsidR="00234768" w:rsidRPr="00D731C6" w:rsidRDefault="00234768" w:rsidP="00234768">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 xml:space="preserve">record, including date, time, amount, and route of </w:t>
            </w:r>
            <w:r w:rsidR="008F11E3">
              <w:rPr>
                <w:rFonts w:cstheme="minorHAnsi"/>
              </w:rPr>
              <w:t>a</w:t>
            </w:r>
            <w:r w:rsidRPr="002E2682">
              <w:rPr>
                <w:rFonts w:cstheme="minorHAnsi"/>
              </w:rPr>
              <w:t>dmin</w:t>
            </w:r>
            <w:r w:rsidR="008F11E3">
              <w:rPr>
                <w:rFonts w:cstheme="minorHAnsi"/>
              </w:rPr>
              <w:t>.</w:t>
            </w:r>
          </w:p>
        </w:tc>
        <w:tc>
          <w:tcPr>
            <w:tcW w:w="585" w:type="dxa"/>
            <w:shd w:val="clear" w:color="auto" w:fill="E5EAF6"/>
            <w:vAlign w:val="center"/>
          </w:tcPr>
          <w:p w14:paraId="30956484" w14:textId="3926977B" w:rsidR="00234768" w:rsidRDefault="00521537" w:rsidP="009C6111">
            <w:pPr>
              <w:ind w:left="-96"/>
              <w:rPr>
                <w:rFonts w:cstheme="minorHAnsi"/>
                <w:b/>
                <w:bCs/>
                <w:u w:val="single"/>
              </w:rPr>
            </w:pPr>
            <w:sdt>
              <w:sdtPr>
                <w:rPr>
                  <w:rFonts w:cstheme="minorHAnsi"/>
                  <w:sz w:val="20"/>
                  <w:szCs w:val="20"/>
                </w:rPr>
                <w:id w:val="5872042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6908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3DDFC3" w14:textId="3C1DF187" w:rsidR="00234768" w:rsidRDefault="00521537" w:rsidP="009C6111">
            <w:pPr>
              <w:ind w:left="-96"/>
              <w:rPr>
                <w:rFonts w:cstheme="minorHAnsi"/>
                <w:b/>
                <w:bCs/>
                <w:u w:val="single"/>
              </w:rPr>
            </w:pPr>
            <w:sdt>
              <w:sdtPr>
                <w:rPr>
                  <w:rFonts w:cstheme="minorHAnsi"/>
                  <w:sz w:val="20"/>
                  <w:szCs w:val="20"/>
                </w:rPr>
                <w:id w:val="10704677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93631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BE2470" w14:textId="33F55DEE" w:rsidR="00234768" w:rsidRDefault="00521537" w:rsidP="009C6111">
            <w:pPr>
              <w:ind w:left="-96"/>
              <w:rPr>
                <w:rFonts w:cstheme="minorHAnsi"/>
                <w:b/>
                <w:bCs/>
                <w:u w:val="single"/>
              </w:rPr>
            </w:pPr>
            <w:sdt>
              <w:sdtPr>
                <w:rPr>
                  <w:rFonts w:cstheme="minorHAnsi"/>
                  <w:sz w:val="20"/>
                  <w:szCs w:val="20"/>
                </w:rPr>
                <w:id w:val="-1253921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07623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88CC68" w14:textId="5F9D787F" w:rsidR="00234768" w:rsidRDefault="00521537" w:rsidP="009C6111">
            <w:pPr>
              <w:ind w:left="-96"/>
              <w:rPr>
                <w:rFonts w:cstheme="minorHAnsi"/>
                <w:b/>
                <w:bCs/>
                <w:u w:val="single"/>
              </w:rPr>
            </w:pPr>
            <w:sdt>
              <w:sdtPr>
                <w:rPr>
                  <w:rFonts w:cstheme="minorHAnsi"/>
                  <w:sz w:val="20"/>
                  <w:szCs w:val="20"/>
                </w:rPr>
                <w:id w:val="695503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5093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61684F4" w14:textId="2D18F017" w:rsidR="00234768" w:rsidRDefault="00521537" w:rsidP="009C6111">
            <w:pPr>
              <w:ind w:left="-96"/>
              <w:rPr>
                <w:rFonts w:cstheme="minorHAnsi"/>
                <w:b/>
                <w:bCs/>
                <w:u w:val="single"/>
              </w:rPr>
            </w:pPr>
            <w:sdt>
              <w:sdtPr>
                <w:rPr>
                  <w:rFonts w:cstheme="minorHAnsi"/>
                  <w:sz w:val="20"/>
                  <w:szCs w:val="20"/>
                </w:rPr>
                <w:id w:val="5399381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965860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F74FF2" w14:textId="03DD0D51" w:rsidR="00234768" w:rsidRDefault="00521537" w:rsidP="009C6111">
            <w:pPr>
              <w:ind w:left="-96"/>
              <w:rPr>
                <w:rFonts w:cstheme="minorHAnsi"/>
                <w:b/>
                <w:bCs/>
                <w:u w:val="single"/>
              </w:rPr>
            </w:pPr>
            <w:sdt>
              <w:sdtPr>
                <w:rPr>
                  <w:rFonts w:cstheme="minorHAnsi"/>
                  <w:sz w:val="20"/>
                  <w:szCs w:val="20"/>
                </w:rPr>
                <w:id w:val="202018792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05244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C2BF71" w14:textId="5B76C9C8" w:rsidR="00234768" w:rsidRDefault="00521537" w:rsidP="009C6111">
            <w:pPr>
              <w:ind w:left="-96"/>
              <w:rPr>
                <w:rFonts w:cstheme="minorHAnsi"/>
                <w:b/>
                <w:bCs/>
                <w:u w:val="single"/>
              </w:rPr>
            </w:pPr>
            <w:sdt>
              <w:sdtPr>
                <w:rPr>
                  <w:rFonts w:cstheme="minorHAnsi"/>
                  <w:sz w:val="20"/>
                  <w:szCs w:val="20"/>
                </w:rPr>
                <w:id w:val="482508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031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374BA8" w14:textId="1F419236" w:rsidR="00234768" w:rsidRDefault="00521537" w:rsidP="009C6111">
            <w:pPr>
              <w:ind w:left="-96"/>
              <w:rPr>
                <w:rFonts w:cstheme="minorHAnsi"/>
                <w:b/>
                <w:bCs/>
                <w:u w:val="single"/>
              </w:rPr>
            </w:pPr>
            <w:sdt>
              <w:sdtPr>
                <w:rPr>
                  <w:rFonts w:cstheme="minorHAnsi"/>
                  <w:sz w:val="20"/>
                  <w:szCs w:val="20"/>
                </w:rPr>
                <w:id w:val="-16180520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76903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E64AB" w14:textId="3000D0ED" w:rsidR="00234768" w:rsidRDefault="00521537" w:rsidP="009C6111">
            <w:pPr>
              <w:ind w:left="-96"/>
              <w:rPr>
                <w:rFonts w:cstheme="minorHAnsi"/>
                <w:b/>
                <w:bCs/>
                <w:u w:val="single"/>
              </w:rPr>
            </w:pPr>
            <w:sdt>
              <w:sdtPr>
                <w:rPr>
                  <w:rFonts w:cstheme="minorHAnsi"/>
                  <w:sz w:val="20"/>
                  <w:szCs w:val="20"/>
                </w:rPr>
                <w:id w:val="-6535228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43856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8B889" w14:textId="634BC879" w:rsidR="00234768" w:rsidRDefault="00521537" w:rsidP="009C6111">
            <w:pPr>
              <w:ind w:left="-96"/>
              <w:rPr>
                <w:rFonts w:cstheme="minorHAnsi"/>
                <w:b/>
                <w:bCs/>
                <w:u w:val="single"/>
              </w:rPr>
            </w:pPr>
            <w:sdt>
              <w:sdtPr>
                <w:rPr>
                  <w:rFonts w:cstheme="minorHAnsi"/>
                  <w:sz w:val="20"/>
                  <w:szCs w:val="20"/>
                </w:rPr>
                <w:id w:val="10897275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50973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DC0D07" w14:textId="44E66200" w:rsidR="00234768" w:rsidRDefault="00521537" w:rsidP="009C6111">
            <w:pPr>
              <w:ind w:left="-96"/>
              <w:rPr>
                <w:rFonts w:cstheme="minorHAnsi"/>
                <w:b/>
                <w:bCs/>
                <w:u w:val="single"/>
              </w:rPr>
            </w:pPr>
            <w:sdt>
              <w:sdtPr>
                <w:rPr>
                  <w:rFonts w:cstheme="minorHAnsi"/>
                  <w:sz w:val="20"/>
                  <w:szCs w:val="20"/>
                </w:rPr>
                <w:id w:val="17535546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69958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EC944A" w14:textId="69C58AD7" w:rsidR="00234768" w:rsidRDefault="00521537" w:rsidP="009C6111">
            <w:pPr>
              <w:ind w:left="-96"/>
              <w:rPr>
                <w:rFonts w:cstheme="minorHAnsi"/>
                <w:b/>
                <w:bCs/>
                <w:u w:val="single"/>
              </w:rPr>
            </w:pPr>
            <w:sdt>
              <w:sdtPr>
                <w:rPr>
                  <w:rFonts w:cstheme="minorHAnsi"/>
                  <w:sz w:val="20"/>
                  <w:szCs w:val="20"/>
                </w:rPr>
                <w:id w:val="1299177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81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01D76A" w14:textId="5999A5F6" w:rsidR="00234768" w:rsidRDefault="00521537" w:rsidP="009C6111">
            <w:pPr>
              <w:ind w:left="-96"/>
              <w:rPr>
                <w:rFonts w:cstheme="minorHAnsi"/>
                <w:b/>
                <w:bCs/>
                <w:u w:val="single"/>
              </w:rPr>
            </w:pPr>
            <w:sdt>
              <w:sdtPr>
                <w:rPr>
                  <w:rFonts w:cstheme="minorHAnsi"/>
                  <w:sz w:val="20"/>
                  <w:szCs w:val="20"/>
                </w:rPr>
                <w:id w:val="20021205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2700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B1D327" w14:textId="07C60867" w:rsidR="00234768" w:rsidRDefault="00521537" w:rsidP="009C6111">
            <w:pPr>
              <w:ind w:left="-96"/>
              <w:rPr>
                <w:rFonts w:cstheme="minorHAnsi"/>
                <w:b/>
                <w:bCs/>
                <w:u w:val="single"/>
              </w:rPr>
            </w:pPr>
            <w:sdt>
              <w:sdtPr>
                <w:rPr>
                  <w:rFonts w:cstheme="minorHAnsi"/>
                  <w:sz w:val="20"/>
                  <w:szCs w:val="20"/>
                </w:rPr>
                <w:id w:val="-2091225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45281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FE4A3F" w14:textId="73DE4E06" w:rsidR="00234768" w:rsidRDefault="00521537" w:rsidP="009C6111">
            <w:pPr>
              <w:ind w:left="-96"/>
              <w:rPr>
                <w:rFonts w:cstheme="minorHAnsi"/>
                <w:b/>
                <w:bCs/>
                <w:u w:val="single"/>
              </w:rPr>
            </w:pPr>
            <w:sdt>
              <w:sdtPr>
                <w:rPr>
                  <w:rFonts w:cstheme="minorHAnsi"/>
                  <w:sz w:val="20"/>
                  <w:szCs w:val="20"/>
                </w:rPr>
                <w:id w:val="-7744767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5949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32CE1" w14:textId="69624B25" w:rsidR="00234768" w:rsidRDefault="00521537" w:rsidP="009C6111">
            <w:pPr>
              <w:ind w:left="-96"/>
              <w:rPr>
                <w:rFonts w:cstheme="minorHAnsi"/>
                <w:b/>
                <w:bCs/>
                <w:u w:val="single"/>
              </w:rPr>
            </w:pPr>
            <w:sdt>
              <w:sdtPr>
                <w:rPr>
                  <w:rFonts w:cstheme="minorHAnsi"/>
                  <w:sz w:val="20"/>
                  <w:szCs w:val="20"/>
                </w:rPr>
                <w:id w:val="-18224987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68946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8D6CFB" w14:textId="6C3AAC64" w:rsidR="00234768" w:rsidRDefault="00521537" w:rsidP="009C6111">
            <w:pPr>
              <w:ind w:left="-96"/>
              <w:rPr>
                <w:rFonts w:cstheme="minorHAnsi"/>
                <w:b/>
                <w:bCs/>
                <w:u w:val="single"/>
              </w:rPr>
            </w:pPr>
            <w:sdt>
              <w:sdtPr>
                <w:rPr>
                  <w:rFonts w:cstheme="minorHAnsi"/>
                  <w:sz w:val="20"/>
                  <w:szCs w:val="20"/>
                </w:rPr>
                <w:id w:val="-4654244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49807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9AD0B1" w14:textId="46CF44F4" w:rsidR="00234768" w:rsidRDefault="00521537" w:rsidP="009C6111">
            <w:pPr>
              <w:ind w:left="-96"/>
              <w:rPr>
                <w:rFonts w:cstheme="minorHAnsi"/>
                <w:b/>
                <w:bCs/>
                <w:u w:val="single"/>
              </w:rPr>
            </w:pPr>
            <w:sdt>
              <w:sdtPr>
                <w:rPr>
                  <w:rFonts w:cstheme="minorHAnsi"/>
                  <w:sz w:val="20"/>
                  <w:szCs w:val="20"/>
                </w:rPr>
                <w:id w:val="19913634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686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450BA3" w14:textId="7DABCCB0" w:rsidR="00234768" w:rsidRDefault="00521537" w:rsidP="009C6111">
            <w:pPr>
              <w:ind w:left="-96"/>
              <w:rPr>
                <w:rFonts w:cstheme="minorHAnsi"/>
                <w:b/>
                <w:bCs/>
                <w:u w:val="single"/>
              </w:rPr>
            </w:pPr>
            <w:sdt>
              <w:sdtPr>
                <w:rPr>
                  <w:rFonts w:cstheme="minorHAnsi"/>
                  <w:sz w:val="20"/>
                  <w:szCs w:val="20"/>
                </w:rPr>
                <w:id w:val="1423831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12541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DC574A" w14:textId="6056C64C" w:rsidR="00234768" w:rsidRDefault="00521537" w:rsidP="009C6111">
            <w:pPr>
              <w:ind w:left="-96"/>
              <w:rPr>
                <w:rFonts w:cstheme="minorHAnsi"/>
                <w:b/>
                <w:bCs/>
                <w:u w:val="single"/>
              </w:rPr>
            </w:pPr>
            <w:sdt>
              <w:sdtPr>
                <w:rPr>
                  <w:rFonts w:cstheme="minorHAnsi"/>
                  <w:sz w:val="20"/>
                  <w:szCs w:val="20"/>
                </w:rPr>
                <w:id w:val="2754598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8641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24365343"/>
            <w:placeholder>
              <w:docPart w:val="C25077D4F5034928A9303E572602D879"/>
            </w:placeholder>
            <w:showingPlcHdr/>
          </w:sdtPr>
          <w:sdtEndPr/>
          <w:sdtContent>
            <w:tc>
              <w:tcPr>
                <w:tcW w:w="1158" w:type="dxa"/>
                <w:shd w:val="clear" w:color="auto" w:fill="E5EAF6"/>
                <w:vAlign w:val="center"/>
              </w:tcPr>
              <w:p w14:paraId="6C0D7B03" w14:textId="1B77FC3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86890067"/>
            <w:placeholder>
              <w:docPart w:val="CBF49CDB162F460A8E506874A7F35077"/>
            </w:placeholder>
            <w:showingPlcHdr/>
          </w:sdtPr>
          <w:sdtEndPr/>
          <w:sdtContent>
            <w:tc>
              <w:tcPr>
                <w:tcW w:w="2270" w:type="dxa"/>
                <w:shd w:val="clear" w:color="auto" w:fill="E5EAF6"/>
                <w:vAlign w:val="center"/>
              </w:tcPr>
              <w:p w14:paraId="5C3506B8" w14:textId="7CEF27C3" w:rsidR="00234768" w:rsidRDefault="00234768" w:rsidP="00234768">
                <w:pPr>
                  <w:rPr>
                    <w:rFonts w:cstheme="minorHAnsi"/>
                    <w:b/>
                    <w:bCs/>
                    <w:u w:val="single"/>
                  </w:rPr>
                </w:pPr>
                <w:r>
                  <w:rPr>
                    <w:rStyle w:val="PlaceholderText"/>
                  </w:rPr>
                  <w:t>Total Reviewed</w:t>
                </w:r>
              </w:p>
            </w:tc>
          </w:sdtContent>
        </w:sdt>
      </w:tr>
      <w:tr w:rsidR="00604451" w14:paraId="2D5C4101" w14:textId="77777777" w:rsidTr="00360C83">
        <w:trPr>
          <w:cantSplit/>
        </w:trPr>
        <w:tc>
          <w:tcPr>
            <w:tcW w:w="19440" w:type="dxa"/>
            <w:gridSpan w:val="23"/>
            <w:shd w:val="clear" w:color="auto" w:fill="E5EAF6"/>
          </w:tcPr>
          <w:p w14:paraId="5940FDFA" w14:textId="7C33A0C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234768" w14:paraId="56CC7A0D" w14:textId="77777777" w:rsidTr="00806EF6">
        <w:trPr>
          <w:cantSplit/>
        </w:trPr>
        <w:tc>
          <w:tcPr>
            <w:tcW w:w="4312" w:type="dxa"/>
            <w:vAlign w:val="center"/>
          </w:tcPr>
          <w:p w14:paraId="3AB413AC" w14:textId="77777777" w:rsidR="00234768" w:rsidRPr="0045038E" w:rsidRDefault="00234768" w:rsidP="00234768">
            <w:pPr>
              <w:rPr>
                <w:sz w:val="12"/>
                <w:szCs w:val="12"/>
              </w:rPr>
            </w:pPr>
          </w:p>
          <w:p w14:paraId="1D2A361D" w14:textId="77777777" w:rsidR="00234768" w:rsidRPr="00347C11" w:rsidRDefault="00521537" w:rsidP="00234768">
            <w:pPr>
              <w:rPr>
                <w:rFonts w:cstheme="minorHAnsi"/>
                <w:b/>
                <w:bCs/>
              </w:rPr>
            </w:pPr>
            <w:hyperlink w:anchor="Med8j5" w:tooltip="Click to See Full Standard" w:history="1">
              <w:r w:rsidR="00234768" w:rsidRPr="008C2C18">
                <w:rPr>
                  <w:rStyle w:val="Hyperlink"/>
                  <w:rFonts w:cstheme="minorHAnsi"/>
                  <w:b/>
                  <w:bCs/>
                </w:rPr>
                <w:t>8-J-5</w:t>
              </w:r>
            </w:hyperlink>
            <w:r w:rsidR="00234768" w:rsidRPr="00534738">
              <w:t xml:space="preserve"> </w:t>
            </w:r>
            <w:r w:rsidR="00234768">
              <w:t xml:space="preserve"> </w:t>
            </w:r>
            <w:r w:rsidR="00234768" w:rsidRPr="00CC680C">
              <w:rPr>
                <w:i/>
                <w:iCs/>
              </w:rPr>
              <w:t xml:space="preserve"> B, C-M, C</w:t>
            </w:r>
          </w:p>
          <w:p w14:paraId="47368D64" w14:textId="776AC74E" w:rsidR="00234768" w:rsidRPr="00D731C6" w:rsidRDefault="00234768" w:rsidP="00234768">
            <w:pPr>
              <w:rPr>
                <w:rFonts w:cstheme="minorHAnsi"/>
              </w:rPr>
            </w:pPr>
            <w:r w:rsidRPr="00F508BC">
              <w:rPr>
                <w:rFonts w:cstheme="minorHAnsi"/>
              </w:rPr>
              <w:t xml:space="preserve">PACU documentation includes a record in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16883548" w:rsidR="00234768" w:rsidRDefault="00521537" w:rsidP="009C6111">
            <w:pPr>
              <w:ind w:left="-96"/>
              <w:rPr>
                <w:rFonts w:cstheme="minorHAnsi"/>
                <w:b/>
                <w:bCs/>
                <w:u w:val="single"/>
              </w:rPr>
            </w:pPr>
            <w:sdt>
              <w:sdtPr>
                <w:rPr>
                  <w:rFonts w:cstheme="minorHAnsi"/>
                  <w:sz w:val="20"/>
                  <w:szCs w:val="20"/>
                </w:rPr>
                <w:id w:val="-285734198"/>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56775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8817C5" w14:textId="0D9A7454" w:rsidR="00234768" w:rsidRDefault="00521537" w:rsidP="009C6111">
            <w:pPr>
              <w:ind w:left="-96"/>
              <w:rPr>
                <w:rFonts w:cstheme="minorHAnsi"/>
                <w:b/>
                <w:bCs/>
                <w:u w:val="single"/>
              </w:rPr>
            </w:pPr>
            <w:sdt>
              <w:sdtPr>
                <w:rPr>
                  <w:rFonts w:cstheme="minorHAnsi"/>
                  <w:sz w:val="20"/>
                  <w:szCs w:val="20"/>
                </w:rPr>
                <w:id w:val="17100715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943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04D2D5" w14:textId="0DC99E19" w:rsidR="00234768" w:rsidRDefault="00521537" w:rsidP="009C6111">
            <w:pPr>
              <w:ind w:left="-96"/>
              <w:rPr>
                <w:rFonts w:cstheme="minorHAnsi"/>
                <w:b/>
                <w:bCs/>
                <w:u w:val="single"/>
              </w:rPr>
            </w:pPr>
            <w:sdt>
              <w:sdtPr>
                <w:rPr>
                  <w:rFonts w:cstheme="minorHAnsi"/>
                  <w:sz w:val="20"/>
                  <w:szCs w:val="20"/>
                </w:rPr>
                <w:id w:val="-3515706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1957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190F5E" w14:textId="3B7E9E86" w:rsidR="00234768" w:rsidRDefault="00521537" w:rsidP="009C6111">
            <w:pPr>
              <w:ind w:left="-96"/>
              <w:rPr>
                <w:rFonts w:cstheme="minorHAnsi"/>
                <w:b/>
                <w:bCs/>
                <w:u w:val="single"/>
              </w:rPr>
            </w:pPr>
            <w:sdt>
              <w:sdtPr>
                <w:rPr>
                  <w:rFonts w:cstheme="minorHAnsi"/>
                  <w:sz w:val="20"/>
                  <w:szCs w:val="20"/>
                </w:rPr>
                <w:id w:val="-4298900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7634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76F68C2" w14:textId="722DB859" w:rsidR="00234768" w:rsidRDefault="00521537" w:rsidP="009C6111">
            <w:pPr>
              <w:ind w:left="-96"/>
              <w:rPr>
                <w:rFonts w:cstheme="minorHAnsi"/>
                <w:b/>
                <w:bCs/>
                <w:u w:val="single"/>
              </w:rPr>
            </w:pPr>
            <w:sdt>
              <w:sdtPr>
                <w:rPr>
                  <w:rFonts w:cstheme="minorHAnsi"/>
                  <w:sz w:val="20"/>
                  <w:szCs w:val="20"/>
                </w:rPr>
                <w:id w:val="-6240816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60298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12ABA0" w14:textId="5AB80B63" w:rsidR="00234768" w:rsidRDefault="00521537" w:rsidP="009C6111">
            <w:pPr>
              <w:ind w:left="-96"/>
              <w:rPr>
                <w:rFonts w:cstheme="minorHAnsi"/>
                <w:b/>
                <w:bCs/>
                <w:u w:val="single"/>
              </w:rPr>
            </w:pPr>
            <w:sdt>
              <w:sdtPr>
                <w:rPr>
                  <w:rFonts w:cstheme="minorHAnsi"/>
                  <w:sz w:val="20"/>
                  <w:szCs w:val="20"/>
                </w:rPr>
                <w:id w:val="4139791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1632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4EE81A" w14:textId="62977D32" w:rsidR="00234768" w:rsidRDefault="00521537" w:rsidP="009C6111">
            <w:pPr>
              <w:ind w:left="-96"/>
              <w:rPr>
                <w:rFonts w:cstheme="minorHAnsi"/>
                <w:b/>
                <w:bCs/>
                <w:u w:val="single"/>
              </w:rPr>
            </w:pPr>
            <w:sdt>
              <w:sdtPr>
                <w:rPr>
                  <w:rFonts w:cstheme="minorHAnsi"/>
                  <w:sz w:val="20"/>
                  <w:szCs w:val="20"/>
                </w:rPr>
                <w:id w:val="-10573202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247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2AF228" w14:textId="4A96D2A0" w:rsidR="00234768" w:rsidRDefault="00521537" w:rsidP="009C6111">
            <w:pPr>
              <w:ind w:left="-96"/>
              <w:rPr>
                <w:rFonts w:cstheme="minorHAnsi"/>
                <w:b/>
                <w:bCs/>
                <w:u w:val="single"/>
              </w:rPr>
            </w:pPr>
            <w:sdt>
              <w:sdtPr>
                <w:rPr>
                  <w:rFonts w:cstheme="minorHAnsi"/>
                  <w:sz w:val="20"/>
                  <w:szCs w:val="20"/>
                </w:rPr>
                <w:id w:val="-1980087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3014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98B1A9" w14:textId="6267428F" w:rsidR="00234768" w:rsidRDefault="00521537" w:rsidP="009C6111">
            <w:pPr>
              <w:ind w:left="-96"/>
              <w:rPr>
                <w:rFonts w:cstheme="minorHAnsi"/>
                <w:b/>
                <w:bCs/>
                <w:u w:val="single"/>
              </w:rPr>
            </w:pPr>
            <w:sdt>
              <w:sdtPr>
                <w:rPr>
                  <w:rFonts w:cstheme="minorHAnsi"/>
                  <w:sz w:val="20"/>
                  <w:szCs w:val="20"/>
                </w:rPr>
                <w:id w:val="1772428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0176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E48507" w14:textId="71451FE8" w:rsidR="00234768" w:rsidRDefault="00521537" w:rsidP="009C6111">
            <w:pPr>
              <w:ind w:left="-96"/>
              <w:rPr>
                <w:rFonts w:cstheme="minorHAnsi"/>
                <w:b/>
                <w:bCs/>
                <w:u w:val="single"/>
              </w:rPr>
            </w:pPr>
            <w:sdt>
              <w:sdtPr>
                <w:rPr>
                  <w:rFonts w:cstheme="minorHAnsi"/>
                  <w:sz w:val="20"/>
                  <w:szCs w:val="20"/>
                </w:rPr>
                <w:id w:val="-17082445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7221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00ED9" w14:textId="798C1310" w:rsidR="00234768" w:rsidRDefault="00521537" w:rsidP="009C6111">
            <w:pPr>
              <w:ind w:left="-96"/>
              <w:rPr>
                <w:rFonts w:cstheme="minorHAnsi"/>
                <w:b/>
                <w:bCs/>
                <w:u w:val="single"/>
              </w:rPr>
            </w:pPr>
            <w:sdt>
              <w:sdtPr>
                <w:rPr>
                  <w:rFonts w:cstheme="minorHAnsi"/>
                  <w:sz w:val="20"/>
                  <w:szCs w:val="20"/>
                </w:rPr>
                <w:id w:val="13963208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95007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D6623D" w14:textId="019AD89B" w:rsidR="00234768" w:rsidRDefault="00521537" w:rsidP="009C6111">
            <w:pPr>
              <w:ind w:left="-96"/>
              <w:rPr>
                <w:rFonts w:cstheme="minorHAnsi"/>
                <w:b/>
                <w:bCs/>
                <w:u w:val="single"/>
              </w:rPr>
            </w:pPr>
            <w:sdt>
              <w:sdtPr>
                <w:rPr>
                  <w:rFonts w:cstheme="minorHAnsi"/>
                  <w:sz w:val="20"/>
                  <w:szCs w:val="20"/>
                </w:rPr>
                <w:id w:val="19815025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67380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7839BF9" w14:textId="2AFD335A" w:rsidR="00234768" w:rsidRDefault="00521537" w:rsidP="009C6111">
            <w:pPr>
              <w:ind w:left="-96"/>
              <w:rPr>
                <w:rFonts w:cstheme="minorHAnsi"/>
                <w:b/>
                <w:bCs/>
                <w:u w:val="single"/>
              </w:rPr>
            </w:pPr>
            <w:sdt>
              <w:sdtPr>
                <w:rPr>
                  <w:rFonts w:cstheme="minorHAnsi"/>
                  <w:sz w:val="20"/>
                  <w:szCs w:val="20"/>
                </w:rPr>
                <w:id w:val="254328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825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362D1" w14:textId="5C6F2068" w:rsidR="00234768" w:rsidRDefault="00521537" w:rsidP="009C6111">
            <w:pPr>
              <w:ind w:left="-96"/>
              <w:rPr>
                <w:rFonts w:cstheme="minorHAnsi"/>
                <w:b/>
                <w:bCs/>
                <w:u w:val="single"/>
              </w:rPr>
            </w:pPr>
            <w:sdt>
              <w:sdtPr>
                <w:rPr>
                  <w:rFonts w:cstheme="minorHAnsi"/>
                  <w:sz w:val="20"/>
                  <w:szCs w:val="20"/>
                </w:rPr>
                <w:id w:val="793484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31271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F2D114" w14:textId="76CB4E4C" w:rsidR="00234768" w:rsidRDefault="00521537" w:rsidP="009C6111">
            <w:pPr>
              <w:ind w:left="-96"/>
              <w:rPr>
                <w:rFonts w:cstheme="minorHAnsi"/>
                <w:b/>
                <w:bCs/>
                <w:u w:val="single"/>
              </w:rPr>
            </w:pPr>
            <w:sdt>
              <w:sdtPr>
                <w:rPr>
                  <w:rFonts w:cstheme="minorHAnsi"/>
                  <w:sz w:val="20"/>
                  <w:szCs w:val="20"/>
                </w:rPr>
                <w:id w:val="15654436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2966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4BCE59" w14:textId="59774233" w:rsidR="00234768" w:rsidRDefault="00521537" w:rsidP="009C6111">
            <w:pPr>
              <w:ind w:left="-96"/>
              <w:rPr>
                <w:rFonts w:cstheme="minorHAnsi"/>
                <w:b/>
                <w:bCs/>
                <w:u w:val="single"/>
              </w:rPr>
            </w:pPr>
            <w:sdt>
              <w:sdtPr>
                <w:rPr>
                  <w:rFonts w:cstheme="minorHAnsi"/>
                  <w:sz w:val="20"/>
                  <w:szCs w:val="20"/>
                </w:rPr>
                <w:id w:val="1106768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2196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37FD41" w14:textId="30833C98" w:rsidR="00234768" w:rsidRDefault="00521537" w:rsidP="009C6111">
            <w:pPr>
              <w:ind w:left="-96"/>
              <w:rPr>
                <w:rFonts w:cstheme="minorHAnsi"/>
                <w:b/>
                <w:bCs/>
                <w:u w:val="single"/>
              </w:rPr>
            </w:pPr>
            <w:sdt>
              <w:sdtPr>
                <w:rPr>
                  <w:rFonts w:cstheme="minorHAnsi"/>
                  <w:sz w:val="20"/>
                  <w:szCs w:val="20"/>
                </w:rPr>
                <w:id w:val="281463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07256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FB870C" w14:textId="02C5776F" w:rsidR="00234768" w:rsidRDefault="00521537" w:rsidP="009C6111">
            <w:pPr>
              <w:ind w:left="-96"/>
              <w:rPr>
                <w:rFonts w:cstheme="minorHAnsi"/>
                <w:b/>
                <w:bCs/>
                <w:u w:val="single"/>
              </w:rPr>
            </w:pPr>
            <w:sdt>
              <w:sdtPr>
                <w:rPr>
                  <w:rFonts w:cstheme="minorHAnsi"/>
                  <w:sz w:val="20"/>
                  <w:szCs w:val="20"/>
                </w:rPr>
                <w:id w:val="-1047431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886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78A86E" w14:textId="19F7A2F1" w:rsidR="00234768" w:rsidRDefault="00521537" w:rsidP="009C6111">
            <w:pPr>
              <w:ind w:left="-96"/>
              <w:rPr>
                <w:rFonts w:cstheme="minorHAnsi"/>
                <w:b/>
                <w:bCs/>
                <w:u w:val="single"/>
              </w:rPr>
            </w:pPr>
            <w:sdt>
              <w:sdtPr>
                <w:rPr>
                  <w:rFonts w:cstheme="minorHAnsi"/>
                  <w:sz w:val="20"/>
                  <w:szCs w:val="20"/>
                </w:rPr>
                <w:id w:val="4694806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91954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E27255" w14:textId="578284E9" w:rsidR="00234768" w:rsidRDefault="00521537" w:rsidP="009C6111">
            <w:pPr>
              <w:ind w:left="-96"/>
              <w:rPr>
                <w:rFonts w:cstheme="minorHAnsi"/>
                <w:b/>
                <w:bCs/>
                <w:u w:val="single"/>
              </w:rPr>
            </w:pPr>
            <w:sdt>
              <w:sdtPr>
                <w:rPr>
                  <w:rFonts w:cstheme="minorHAnsi"/>
                  <w:sz w:val="20"/>
                  <w:szCs w:val="20"/>
                </w:rPr>
                <w:id w:val="-15552348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86320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5905527"/>
            <w:placeholder>
              <w:docPart w:val="C5EB8BFF9883490D8239B52EE15F52CF"/>
            </w:placeholder>
            <w:showingPlcHdr/>
          </w:sdtPr>
          <w:sdtEndPr/>
          <w:sdtContent>
            <w:tc>
              <w:tcPr>
                <w:tcW w:w="1158" w:type="dxa"/>
                <w:vAlign w:val="center"/>
              </w:tcPr>
              <w:p w14:paraId="4348EFC9" w14:textId="5E34B22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29406766"/>
            <w:placeholder>
              <w:docPart w:val="376FA2CB970540AE85D68690DE901E4C"/>
            </w:placeholder>
            <w:showingPlcHdr/>
          </w:sdtPr>
          <w:sdtEndPr/>
          <w:sdtContent>
            <w:tc>
              <w:tcPr>
                <w:tcW w:w="2270" w:type="dxa"/>
                <w:vAlign w:val="center"/>
              </w:tcPr>
              <w:p w14:paraId="6023C1BE" w14:textId="76B92708" w:rsidR="00234768" w:rsidRDefault="00234768" w:rsidP="00234768">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AA4E4D2"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360C83" w14:paraId="66115412" w14:textId="77777777" w:rsidTr="00806EF6">
        <w:trPr>
          <w:cantSplit/>
        </w:trPr>
        <w:tc>
          <w:tcPr>
            <w:tcW w:w="4312" w:type="dxa"/>
            <w:shd w:val="clear" w:color="auto" w:fill="E5EAF6"/>
            <w:vAlign w:val="center"/>
          </w:tcPr>
          <w:p w14:paraId="69CFB262" w14:textId="77777777" w:rsidR="00234768" w:rsidRPr="0045038E" w:rsidRDefault="00234768" w:rsidP="00234768">
            <w:pPr>
              <w:rPr>
                <w:sz w:val="12"/>
                <w:szCs w:val="12"/>
              </w:rPr>
            </w:pPr>
          </w:p>
          <w:p w14:paraId="79FE6C7D" w14:textId="77777777" w:rsidR="00234768" w:rsidRPr="00347C11" w:rsidRDefault="00521537" w:rsidP="00234768">
            <w:pPr>
              <w:rPr>
                <w:rFonts w:cstheme="minorHAnsi"/>
                <w:b/>
                <w:bCs/>
              </w:rPr>
            </w:pPr>
            <w:hyperlink w:anchor="Med8j6" w:tooltip="Click to See Full Standard" w:history="1">
              <w:r w:rsidR="00234768" w:rsidRPr="008C2C18">
                <w:rPr>
                  <w:rStyle w:val="Hyperlink"/>
                  <w:rFonts w:cstheme="minorHAnsi"/>
                  <w:b/>
                  <w:bCs/>
                </w:rPr>
                <w:t>8-J-6</w:t>
              </w:r>
            </w:hyperlink>
            <w:r w:rsidR="00234768" w:rsidRPr="00534738">
              <w:t xml:space="preserve"> </w:t>
            </w:r>
            <w:r w:rsidR="00234768">
              <w:t xml:space="preserve"> </w:t>
            </w:r>
            <w:r w:rsidR="00234768" w:rsidRPr="00CC680C">
              <w:rPr>
                <w:i/>
                <w:iCs/>
              </w:rPr>
              <w:t xml:space="preserve"> B, C-M, C</w:t>
            </w:r>
          </w:p>
          <w:p w14:paraId="578C4917" w14:textId="3094F36B" w:rsidR="00234768" w:rsidRPr="00D731C6" w:rsidRDefault="00234768" w:rsidP="00234768">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E5EAF6"/>
            <w:vAlign w:val="center"/>
          </w:tcPr>
          <w:p w14:paraId="3BDCE0C8" w14:textId="1EB1C1AF" w:rsidR="00234768" w:rsidRDefault="00521537" w:rsidP="009C6111">
            <w:pPr>
              <w:ind w:left="-96"/>
              <w:rPr>
                <w:rFonts w:cstheme="minorHAnsi"/>
                <w:b/>
                <w:bCs/>
                <w:u w:val="single"/>
              </w:rPr>
            </w:pPr>
            <w:sdt>
              <w:sdtPr>
                <w:rPr>
                  <w:rFonts w:cstheme="minorHAnsi"/>
                  <w:sz w:val="20"/>
                  <w:szCs w:val="20"/>
                </w:rPr>
                <w:id w:val="14988408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90521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A821F0" w14:textId="2E9065B6" w:rsidR="00234768" w:rsidRDefault="00521537" w:rsidP="009C6111">
            <w:pPr>
              <w:ind w:left="-96"/>
              <w:rPr>
                <w:rFonts w:cstheme="minorHAnsi"/>
                <w:b/>
                <w:bCs/>
                <w:u w:val="single"/>
              </w:rPr>
            </w:pPr>
            <w:sdt>
              <w:sdtPr>
                <w:rPr>
                  <w:rFonts w:cstheme="minorHAnsi"/>
                  <w:sz w:val="20"/>
                  <w:szCs w:val="20"/>
                </w:rPr>
                <w:id w:val="7379046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628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42AC065" w14:textId="30204475" w:rsidR="00234768" w:rsidRDefault="00521537" w:rsidP="009C6111">
            <w:pPr>
              <w:ind w:left="-96"/>
              <w:rPr>
                <w:rFonts w:cstheme="minorHAnsi"/>
                <w:b/>
                <w:bCs/>
                <w:u w:val="single"/>
              </w:rPr>
            </w:pPr>
            <w:sdt>
              <w:sdtPr>
                <w:rPr>
                  <w:rFonts w:cstheme="minorHAnsi"/>
                  <w:sz w:val="20"/>
                  <w:szCs w:val="20"/>
                </w:rPr>
                <w:id w:val="-5913174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7432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8BC0" w14:textId="34181E84" w:rsidR="00234768" w:rsidRDefault="00521537" w:rsidP="009C6111">
            <w:pPr>
              <w:ind w:left="-96"/>
              <w:rPr>
                <w:rFonts w:cstheme="minorHAnsi"/>
                <w:b/>
                <w:bCs/>
                <w:u w:val="single"/>
              </w:rPr>
            </w:pPr>
            <w:sdt>
              <w:sdtPr>
                <w:rPr>
                  <w:rFonts w:cstheme="minorHAnsi"/>
                  <w:sz w:val="20"/>
                  <w:szCs w:val="20"/>
                </w:rPr>
                <w:id w:val="-16167499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79945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B53345" w14:textId="225B2BE3" w:rsidR="00234768" w:rsidRDefault="00521537" w:rsidP="009C6111">
            <w:pPr>
              <w:ind w:left="-96"/>
              <w:rPr>
                <w:rFonts w:cstheme="minorHAnsi"/>
                <w:b/>
                <w:bCs/>
                <w:u w:val="single"/>
              </w:rPr>
            </w:pPr>
            <w:sdt>
              <w:sdtPr>
                <w:rPr>
                  <w:rFonts w:cstheme="minorHAnsi"/>
                  <w:sz w:val="20"/>
                  <w:szCs w:val="20"/>
                </w:rPr>
                <w:id w:val="-9499325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87050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7CB4E9" w14:textId="7A9B6A91" w:rsidR="00234768" w:rsidRDefault="00521537" w:rsidP="009C6111">
            <w:pPr>
              <w:ind w:left="-96"/>
              <w:rPr>
                <w:rFonts w:cstheme="minorHAnsi"/>
                <w:b/>
                <w:bCs/>
                <w:u w:val="single"/>
              </w:rPr>
            </w:pPr>
            <w:sdt>
              <w:sdtPr>
                <w:rPr>
                  <w:rFonts w:cstheme="minorHAnsi"/>
                  <w:sz w:val="20"/>
                  <w:szCs w:val="20"/>
                </w:rPr>
                <w:id w:val="-17999115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201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351620" w14:textId="7040B361" w:rsidR="00234768" w:rsidRDefault="00521537" w:rsidP="009C6111">
            <w:pPr>
              <w:ind w:left="-96"/>
              <w:rPr>
                <w:rFonts w:cstheme="minorHAnsi"/>
                <w:b/>
                <w:bCs/>
                <w:u w:val="single"/>
              </w:rPr>
            </w:pPr>
            <w:sdt>
              <w:sdtPr>
                <w:rPr>
                  <w:rFonts w:cstheme="minorHAnsi"/>
                  <w:sz w:val="20"/>
                  <w:szCs w:val="20"/>
                </w:rPr>
                <w:id w:val="17920183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059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9EAE67" w14:textId="316B0CA7" w:rsidR="00234768" w:rsidRDefault="00521537" w:rsidP="009C6111">
            <w:pPr>
              <w:ind w:left="-96"/>
              <w:rPr>
                <w:rFonts w:cstheme="minorHAnsi"/>
                <w:b/>
                <w:bCs/>
                <w:u w:val="single"/>
              </w:rPr>
            </w:pPr>
            <w:sdt>
              <w:sdtPr>
                <w:rPr>
                  <w:rFonts w:cstheme="minorHAnsi"/>
                  <w:sz w:val="20"/>
                  <w:szCs w:val="20"/>
                </w:rPr>
                <w:id w:val="-7498358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22692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58B18" w14:textId="3FD2BCCF" w:rsidR="00234768" w:rsidRDefault="00521537" w:rsidP="009C6111">
            <w:pPr>
              <w:ind w:left="-96"/>
              <w:rPr>
                <w:rFonts w:cstheme="minorHAnsi"/>
                <w:b/>
                <w:bCs/>
                <w:u w:val="single"/>
              </w:rPr>
            </w:pPr>
            <w:sdt>
              <w:sdtPr>
                <w:rPr>
                  <w:rFonts w:cstheme="minorHAnsi"/>
                  <w:sz w:val="20"/>
                  <w:szCs w:val="20"/>
                </w:rPr>
                <w:id w:val="-10459811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35386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06044A" w14:textId="3CAE3E3D" w:rsidR="00234768" w:rsidRDefault="00521537" w:rsidP="009C6111">
            <w:pPr>
              <w:ind w:left="-96"/>
              <w:rPr>
                <w:rFonts w:cstheme="minorHAnsi"/>
                <w:b/>
                <w:bCs/>
                <w:u w:val="single"/>
              </w:rPr>
            </w:pPr>
            <w:sdt>
              <w:sdtPr>
                <w:rPr>
                  <w:rFonts w:cstheme="minorHAnsi"/>
                  <w:sz w:val="20"/>
                  <w:szCs w:val="20"/>
                </w:rPr>
                <w:id w:val="-5348888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1707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DF6C5E" w14:textId="182D42E0" w:rsidR="00234768" w:rsidRDefault="00521537" w:rsidP="009C6111">
            <w:pPr>
              <w:ind w:left="-96"/>
              <w:rPr>
                <w:rFonts w:cstheme="minorHAnsi"/>
                <w:b/>
                <w:bCs/>
                <w:u w:val="single"/>
              </w:rPr>
            </w:pPr>
            <w:sdt>
              <w:sdtPr>
                <w:rPr>
                  <w:rFonts w:cstheme="minorHAnsi"/>
                  <w:sz w:val="20"/>
                  <w:szCs w:val="20"/>
                </w:rPr>
                <w:id w:val="-2091840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0031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4D11AF" w14:textId="175347E4" w:rsidR="00234768" w:rsidRDefault="00521537" w:rsidP="009C6111">
            <w:pPr>
              <w:ind w:left="-96"/>
              <w:rPr>
                <w:rFonts w:cstheme="minorHAnsi"/>
                <w:b/>
                <w:bCs/>
                <w:u w:val="single"/>
              </w:rPr>
            </w:pPr>
            <w:sdt>
              <w:sdtPr>
                <w:rPr>
                  <w:rFonts w:cstheme="minorHAnsi"/>
                  <w:sz w:val="20"/>
                  <w:szCs w:val="20"/>
                </w:rPr>
                <w:id w:val="-1240072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3076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AC67F9" w14:textId="64B8DEB4" w:rsidR="00234768" w:rsidRDefault="00521537" w:rsidP="009C6111">
            <w:pPr>
              <w:ind w:left="-96"/>
              <w:rPr>
                <w:rFonts w:cstheme="minorHAnsi"/>
                <w:b/>
                <w:bCs/>
                <w:u w:val="single"/>
              </w:rPr>
            </w:pPr>
            <w:sdt>
              <w:sdtPr>
                <w:rPr>
                  <w:rFonts w:cstheme="minorHAnsi"/>
                  <w:sz w:val="20"/>
                  <w:szCs w:val="20"/>
                </w:rPr>
                <w:id w:val="17852257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2146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DAFF9" w14:textId="35BD784D" w:rsidR="00234768" w:rsidRDefault="00521537" w:rsidP="009C6111">
            <w:pPr>
              <w:ind w:left="-96"/>
              <w:rPr>
                <w:rFonts w:cstheme="minorHAnsi"/>
                <w:b/>
                <w:bCs/>
                <w:u w:val="single"/>
              </w:rPr>
            </w:pPr>
            <w:sdt>
              <w:sdtPr>
                <w:rPr>
                  <w:rFonts w:cstheme="minorHAnsi"/>
                  <w:sz w:val="20"/>
                  <w:szCs w:val="20"/>
                </w:rPr>
                <w:id w:val="799890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8207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F4A851" w14:textId="7C80E707" w:rsidR="00234768" w:rsidRDefault="00521537" w:rsidP="009C6111">
            <w:pPr>
              <w:ind w:left="-96"/>
              <w:rPr>
                <w:rFonts w:cstheme="minorHAnsi"/>
                <w:b/>
                <w:bCs/>
                <w:u w:val="single"/>
              </w:rPr>
            </w:pPr>
            <w:sdt>
              <w:sdtPr>
                <w:rPr>
                  <w:rFonts w:cstheme="minorHAnsi"/>
                  <w:sz w:val="20"/>
                  <w:szCs w:val="20"/>
                </w:rPr>
                <w:id w:val="14893616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1140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EA027E" w14:textId="12FA50DE" w:rsidR="00234768" w:rsidRDefault="00521537" w:rsidP="009C6111">
            <w:pPr>
              <w:ind w:left="-96"/>
              <w:rPr>
                <w:rFonts w:cstheme="minorHAnsi"/>
                <w:b/>
                <w:bCs/>
                <w:u w:val="single"/>
              </w:rPr>
            </w:pPr>
            <w:sdt>
              <w:sdtPr>
                <w:rPr>
                  <w:rFonts w:cstheme="minorHAnsi"/>
                  <w:sz w:val="20"/>
                  <w:szCs w:val="20"/>
                </w:rPr>
                <w:id w:val="-18191101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7689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6E7829" w14:textId="53EFCC20" w:rsidR="00234768" w:rsidRDefault="00521537" w:rsidP="009C6111">
            <w:pPr>
              <w:ind w:left="-96"/>
              <w:rPr>
                <w:rFonts w:cstheme="minorHAnsi"/>
                <w:b/>
                <w:bCs/>
                <w:u w:val="single"/>
              </w:rPr>
            </w:pPr>
            <w:sdt>
              <w:sdtPr>
                <w:rPr>
                  <w:rFonts w:cstheme="minorHAnsi"/>
                  <w:sz w:val="20"/>
                  <w:szCs w:val="20"/>
                </w:rPr>
                <w:id w:val="164408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5482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04954F" w14:textId="568C4AE6" w:rsidR="00234768" w:rsidRDefault="00521537" w:rsidP="009C6111">
            <w:pPr>
              <w:ind w:left="-96"/>
              <w:rPr>
                <w:rFonts w:cstheme="minorHAnsi"/>
                <w:b/>
                <w:bCs/>
                <w:u w:val="single"/>
              </w:rPr>
            </w:pPr>
            <w:sdt>
              <w:sdtPr>
                <w:rPr>
                  <w:rFonts w:cstheme="minorHAnsi"/>
                  <w:sz w:val="20"/>
                  <w:szCs w:val="20"/>
                </w:rPr>
                <w:id w:val="18193778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3605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E0DE6C" w14:textId="1FCADF13" w:rsidR="00234768" w:rsidRDefault="00521537" w:rsidP="009C6111">
            <w:pPr>
              <w:ind w:left="-96"/>
              <w:rPr>
                <w:rFonts w:cstheme="minorHAnsi"/>
                <w:b/>
                <w:bCs/>
                <w:u w:val="single"/>
              </w:rPr>
            </w:pPr>
            <w:sdt>
              <w:sdtPr>
                <w:rPr>
                  <w:rFonts w:cstheme="minorHAnsi"/>
                  <w:sz w:val="20"/>
                  <w:szCs w:val="20"/>
                </w:rPr>
                <w:id w:val="21305114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16440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3C1D6A3" w14:textId="5C8D1BE0" w:rsidR="00234768" w:rsidRDefault="00521537" w:rsidP="009C6111">
            <w:pPr>
              <w:ind w:left="-96"/>
              <w:rPr>
                <w:rFonts w:cstheme="minorHAnsi"/>
                <w:b/>
                <w:bCs/>
                <w:u w:val="single"/>
              </w:rPr>
            </w:pPr>
            <w:sdt>
              <w:sdtPr>
                <w:rPr>
                  <w:rFonts w:cstheme="minorHAnsi"/>
                  <w:sz w:val="20"/>
                  <w:szCs w:val="20"/>
                </w:rPr>
                <w:id w:val="-1161700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7726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95834"/>
            <w:placeholder>
              <w:docPart w:val="49FE988F14664A46B21A16875199F749"/>
            </w:placeholder>
            <w:showingPlcHdr/>
          </w:sdtPr>
          <w:sdtEndPr/>
          <w:sdtContent>
            <w:tc>
              <w:tcPr>
                <w:tcW w:w="1158" w:type="dxa"/>
                <w:shd w:val="clear" w:color="auto" w:fill="E5EAF6"/>
                <w:vAlign w:val="center"/>
              </w:tcPr>
              <w:p w14:paraId="7E53F95D" w14:textId="52A431B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93142674"/>
            <w:placeholder>
              <w:docPart w:val="D349DA22FD604EFAA92B6E06A590E2DA"/>
            </w:placeholder>
            <w:showingPlcHdr/>
          </w:sdtPr>
          <w:sdtEndPr/>
          <w:sdtContent>
            <w:tc>
              <w:tcPr>
                <w:tcW w:w="2270" w:type="dxa"/>
                <w:shd w:val="clear" w:color="auto" w:fill="E5EAF6"/>
                <w:vAlign w:val="center"/>
              </w:tcPr>
              <w:p w14:paraId="76924FEE" w14:textId="0DBAE08E" w:rsidR="00234768" w:rsidRDefault="00234768" w:rsidP="00234768">
                <w:pPr>
                  <w:rPr>
                    <w:rFonts w:cstheme="minorHAnsi"/>
                    <w:b/>
                    <w:bCs/>
                    <w:u w:val="single"/>
                  </w:rPr>
                </w:pPr>
                <w:r>
                  <w:rPr>
                    <w:rStyle w:val="PlaceholderText"/>
                  </w:rPr>
                  <w:t>Total Reviewed</w:t>
                </w:r>
              </w:p>
            </w:tc>
          </w:sdtContent>
        </w:sdt>
      </w:tr>
      <w:tr w:rsidR="00604451" w14:paraId="7E83447D" w14:textId="77777777" w:rsidTr="00360C83">
        <w:trPr>
          <w:cantSplit/>
        </w:trPr>
        <w:tc>
          <w:tcPr>
            <w:tcW w:w="19440" w:type="dxa"/>
            <w:gridSpan w:val="23"/>
            <w:shd w:val="clear" w:color="auto" w:fill="E5EAF6"/>
          </w:tcPr>
          <w:p w14:paraId="0BA2C599" w14:textId="6F932383"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234768" w14:paraId="02BC09DF" w14:textId="77777777" w:rsidTr="00806EF6">
        <w:trPr>
          <w:cantSplit/>
        </w:trPr>
        <w:tc>
          <w:tcPr>
            <w:tcW w:w="4312" w:type="dxa"/>
            <w:vAlign w:val="center"/>
          </w:tcPr>
          <w:p w14:paraId="3FF657C3" w14:textId="77777777" w:rsidR="00234768" w:rsidRPr="0045038E" w:rsidRDefault="00234768" w:rsidP="00234768">
            <w:pPr>
              <w:rPr>
                <w:sz w:val="12"/>
                <w:szCs w:val="12"/>
              </w:rPr>
            </w:pPr>
          </w:p>
          <w:p w14:paraId="51B8DCBF" w14:textId="77777777" w:rsidR="00234768" w:rsidRPr="00347C11" w:rsidRDefault="00521537" w:rsidP="00234768">
            <w:pPr>
              <w:rPr>
                <w:rFonts w:cstheme="minorHAnsi"/>
                <w:b/>
                <w:bCs/>
              </w:rPr>
            </w:pPr>
            <w:hyperlink w:anchor="Med8j9" w:tooltip="Click to See Full Standard" w:history="1">
              <w:r w:rsidR="00234768" w:rsidRPr="000F7E93">
                <w:rPr>
                  <w:rStyle w:val="Hyperlink"/>
                  <w:rFonts w:cstheme="minorHAnsi"/>
                  <w:b/>
                  <w:bCs/>
                </w:rPr>
                <w:t>8-J-9</w:t>
              </w:r>
            </w:hyperlink>
            <w:r w:rsidR="00234768" w:rsidRPr="00534738">
              <w:t xml:space="preserve"> </w:t>
            </w:r>
            <w:r w:rsidR="00234768">
              <w:t xml:space="preserve">  </w:t>
            </w:r>
            <w:r w:rsidR="00234768" w:rsidRPr="00CC680C">
              <w:rPr>
                <w:i/>
                <w:iCs/>
              </w:rPr>
              <w:t>A, B, C-M, C</w:t>
            </w:r>
          </w:p>
          <w:p w14:paraId="0CE75B4F" w14:textId="3BF95E68" w:rsidR="00234768" w:rsidRPr="00D731C6" w:rsidRDefault="00234768" w:rsidP="00234768">
            <w:pPr>
              <w:rPr>
                <w:rFonts w:cstheme="minorHAnsi"/>
              </w:rPr>
            </w:pPr>
            <w:r w:rsidRPr="007A6E08">
              <w:rPr>
                <w:rFonts w:cstheme="minorHAnsi"/>
              </w:rPr>
              <w:t>Post-operative progress notes are recorded.</w:t>
            </w:r>
          </w:p>
        </w:tc>
        <w:tc>
          <w:tcPr>
            <w:tcW w:w="585" w:type="dxa"/>
            <w:vAlign w:val="center"/>
          </w:tcPr>
          <w:p w14:paraId="22A6AEC2" w14:textId="411546C1" w:rsidR="00234768" w:rsidRDefault="00521537" w:rsidP="009C6111">
            <w:pPr>
              <w:ind w:left="-96"/>
              <w:rPr>
                <w:rFonts w:cstheme="minorHAnsi"/>
                <w:b/>
                <w:bCs/>
                <w:u w:val="single"/>
              </w:rPr>
            </w:pPr>
            <w:sdt>
              <w:sdtPr>
                <w:rPr>
                  <w:rFonts w:cstheme="minorHAnsi"/>
                  <w:sz w:val="20"/>
                  <w:szCs w:val="20"/>
                </w:rPr>
                <w:id w:val="-10745018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53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8AFFC5" w14:textId="035DB501" w:rsidR="00234768" w:rsidRDefault="00521537" w:rsidP="009C6111">
            <w:pPr>
              <w:ind w:left="-96"/>
              <w:rPr>
                <w:rFonts w:cstheme="minorHAnsi"/>
                <w:b/>
                <w:bCs/>
                <w:u w:val="single"/>
              </w:rPr>
            </w:pPr>
            <w:sdt>
              <w:sdtPr>
                <w:rPr>
                  <w:rFonts w:cstheme="minorHAnsi"/>
                  <w:sz w:val="20"/>
                  <w:szCs w:val="20"/>
                </w:rPr>
                <w:id w:val="18018054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29332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832AB8" w14:textId="1CB4F49B" w:rsidR="00234768" w:rsidRDefault="00521537" w:rsidP="009C6111">
            <w:pPr>
              <w:ind w:left="-96"/>
              <w:rPr>
                <w:rFonts w:cstheme="minorHAnsi"/>
                <w:b/>
                <w:bCs/>
                <w:u w:val="single"/>
              </w:rPr>
            </w:pPr>
            <w:sdt>
              <w:sdtPr>
                <w:rPr>
                  <w:rFonts w:cstheme="minorHAnsi"/>
                  <w:sz w:val="20"/>
                  <w:szCs w:val="20"/>
                </w:rPr>
                <w:id w:val="183711025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37384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0A9BF4" w14:textId="4265389F" w:rsidR="00234768" w:rsidRDefault="00521537" w:rsidP="009C6111">
            <w:pPr>
              <w:ind w:left="-96"/>
              <w:rPr>
                <w:rFonts w:cstheme="minorHAnsi"/>
                <w:b/>
                <w:bCs/>
                <w:u w:val="single"/>
              </w:rPr>
            </w:pPr>
            <w:sdt>
              <w:sdtPr>
                <w:rPr>
                  <w:rFonts w:cstheme="minorHAnsi"/>
                  <w:sz w:val="20"/>
                  <w:szCs w:val="20"/>
                </w:rPr>
                <w:id w:val="-500013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9120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0DA194" w14:textId="02397C67" w:rsidR="00234768" w:rsidRDefault="00521537" w:rsidP="009C6111">
            <w:pPr>
              <w:ind w:left="-96"/>
              <w:rPr>
                <w:rFonts w:cstheme="minorHAnsi"/>
                <w:b/>
                <w:bCs/>
                <w:u w:val="single"/>
              </w:rPr>
            </w:pPr>
            <w:sdt>
              <w:sdtPr>
                <w:rPr>
                  <w:rFonts w:cstheme="minorHAnsi"/>
                  <w:sz w:val="20"/>
                  <w:szCs w:val="20"/>
                </w:rPr>
                <w:id w:val="4596979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5675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FC7E9D" w14:textId="1FF26614" w:rsidR="00234768" w:rsidRDefault="00521537" w:rsidP="009C6111">
            <w:pPr>
              <w:ind w:left="-96"/>
              <w:rPr>
                <w:rFonts w:cstheme="minorHAnsi"/>
                <w:b/>
                <w:bCs/>
                <w:u w:val="single"/>
              </w:rPr>
            </w:pPr>
            <w:sdt>
              <w:sdtPr>
                <w:rPr>
                  <w:rFonts w:cstheme="minorHAnsi"/>
                  <w:sz w:val="20"/>
                  <w:szCs w:val="20"/>
                </w:rPr>
                <w:id w:val="-13601137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85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920A53" w14:textId="6FF960ED" w:rsidR="00234768" w:rsidRDefault="00521537" w:rsidP="009C6111">
            <w:pPr>
              <w:ind w:left="-96"/>
              <w:rPr>
                <w:rFonts w:cstheme="minorHAnsi"/>
                <w:b/>
                <w:bCs/>
                <w:u w:val="single"/>
              </w:rPr>
            </w:pPr>
            <w:sdt>
              <w:sdtPr>
                <w:rPr>
                  <w:rFonts w:cstheme="minorHAnsi"/>
                  <w:sz w:val="20"/>
                  <w:szCs w:val="20"/>
                </w:rPr>
                <w:id w:val="-7265390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972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A30252" w14:textId="13EB48AA" w:rsidR="00234768" w:rsidRDefault="00521537" w:rsidP="009C6111">
            <w:pPr>
              <w:ind w:left="-96"/>
              <w:rPr>
                <w:rFonts w:cstheme="minorHAnsi"/>
                <w:b/>
                <w:bCs/>
                <w:u w:val="single"/>
              </w:rPr>
            </w:pPr>
            <w:sdt>
              <w:sdtPr>
                <w:rPr>
                  <w:rFonts w:cstheme="minorHAnsi"/>
                  <w:sz w:val="20"/>
                  <w:szCs w:val="20"/>
                </w:rPr>
                <w:id w:val="-15190025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75841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9CDA68" w14:textId="65ACA166" w:rsidR="00234768" w:rsidRDefault="00521537" w:rsidP="009C6111">
            <w:pPr>
              <w:ind w:left="-96"/>
              <w:rPr>
                <w:rFonts w:cstheme="minorHAnsi"/>
                <w:b/>
                <w:bCs/>
                <w:u w:val="single"/>
              </w:rPr>
            </w:pPr>
            <w:sdt>
              <w:sdtPr>
                <w:rPr>
                  <w:rFonts w:cstheme="minorHAnsi"/>
                  <w:sz w:val="20"/>
                  <w:szCs w:val="20"/>
                </w:rPr>
                <w:id w:val="176834107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2023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73A0B8" w14:textId="5891F892" w:rsidR="00234768" w:rsidRDefault="00521537" w:rsidP="009C6111">
            <w:pPr>
              <w:ind w:left="-96"/>
              <w:rPr>
                <w:rFonts w:cstheme="minorHAnsi"/>
                <w:b/>
                <w:bCs/>
                <w:u w:val="single"/>
              </w:rPr>
            </w:pPr>
            <w:sdt>
              <w:sdtPr>
                <w:rPr>
                  <w:rFonts w:cstheme="minorHAnsi"/>
                  <w:sz w:val="20"/>
                  <w:szCs w:val="20"/>
                </w:rPr>
                <w:id w:val="3901604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00076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E9A3FC" w14:textId="1258C2F2" w:rsidR="00234768" w:rsidRDefault="00521537" w:rsidP="009C6111">
            <w:pPr>
              <w:ind w:left="-96"/>
              <w:rPr>
                <w:rFonts w:cstheme="minorHAnsi"/>
                <w:b/>
                <w:bCs/>
                <w:u w:val="single"/>
              </w:rPr>
            </w:pPr>
            <w:sdt>
              <w:sdtPr>
                <w:rPr>
                  <w:rFonts w:cstheme="minorHAnsi"/>
                  <w:sz w:val="20"/>
                  <w:szCs w:val="20"/>
                </w:rPr>
                <w:id w:val="-2517408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955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44DF06" w14:textId="2AA3AB10" w:rsidR="00234768" w:rsidRDefault="00521537" w:rsidP="009C6111">
            <w:pPr>
              <w:ind w:left="-96"/>
              <w:rPr>
                <w:rFonts w:cstheme="minorHAnsi"/>
                <w:b/>
                <w:bCs/>
                <w:u w:val="single"/>
              </w:rPr>
            </w:pPr>
            <w:sdt>
              <w:sdtPr>
                <w:rPr>
                  <w:rFonts w:cstheme="minorHAnsi"/>
                  <w:sz w:val="20"/>
                  <w:szCs w:val="20"/>
                </w:rPr>
                <w:id w:val="-5756659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65502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2CD946" w14:textId="3DE2894F" w:rsidR="00234768" w:rsidRDefault="00521537" w:rsidP="009C6111">
            <w:pPr>
              <w:ind w:left="-96"/>
              <w:rPr>
                <w:rFonts w:cstheme="minorHAnsi"/>
                <w:b/>
                <w:bCs/>
                <w:u w:val="single"/>
              </w:rPr>
            </w:pPr>
            <w:sdt>
              <w:sdtPr>
                <w:rPr>
                  <w:rFonts w:cstheme="minorHAnsi"/>
                  <w:sz w:val="20"/>
                  <w:szCs w:val="20"/>
                </w:rPr>
                <w:id w:val="63436878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7852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982215" w14:textId="066D0BFA" w:rsidR="00234768" w:rsidRDefault="00521537" w:rsidP="009C6111">
            <w:pPr>
              <w:ind w:left="-96"/>
              <w:rPr>
                <w:rFonts w:cstheme="minorHAnsi"/>
                <w:b/>
                <w:bCs/>
                <w:u w:val="single"/>
              </w:rPr>
            </w:pPr>
            <w:sdt>
              <w:sdtPr>
                <w:rPr>
                  <w:rFonts w:cstheme="minorHAnsi"/>
                  <w:sz w:val="20"/>
                  <w:szCs w:val="20"/>
                </w:rPr>
                <w:id w:val="14646157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09478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603653" w14:textId="02CFF447" w:rsidR="00234768" w:rsidRDefault="00521537" w:rsidP="009C6111">
            <w:pPr>
              <w:ind w:left="-96"/>
              <w:rPr>
                <w:rFonts w:cstheme="minorHAnsi"/>
                <w:b/>
                <w:bCs/>
                <w:u w:val="single"/>
              </w:rPr>
            </w:pPr>
            <w:sdt>
              <w:sdtPr>
                <w:rPr>
                  <w:rFonts w:cstheme="minorHAnsi"/>
                  <w:sz w:val="20"/>
                  <w:szCs w:val="20"/>
                </w:rPr>
                <w:id w:val="168509295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3045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10FEEC" w14:textId="5ED7D06E" w:rsidR="00234768" w:rsidRDefault="00521537" w:rsidP="009C6111">
            <w:pPr>
              <w:ind w:left="-96"/>
              <w:rPr>
                <w:rFonts w:cstheme="minorHAnsi"/>
                <w:b/>
                <w:bCs/>
                <w:u w:val="single"/>
              </w:rPr>
            </w:pPr>
            <w:sdt>
              <w:sdtPr>
                <w:rPr>
                  <w:rFonts w:cstheme="minorHAnsi"/>
                  <w:sz w:val="20"/>
                  <w:szCs w:val="20"/>
                </w:rPr>
                <w:id w:val="15937361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3947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106573" w14:textId="60C27EEA" w:rsidR="00234768" w:rsidRDefault="00521537" w:rsidP="009C6111">
            <w:pPr>
              <w:ind w:left="-96"/>
              <w:rPr>
                <w:rFonts w:cstheme="minorHAnsi"/>
                <w:b/>
                <w:bCs/>
                <w:u w:val="single"/>
              </w:rPr>
            </w:pPr>
            <w:sdt>
              <w:sdtPr>
                <w:rPr>
                  <w:rFonts w:cstheme="minorHAnsi"/>
                  <w:sz w:val="20"/>
                  <w:szCs w:val="20"/>
                </w:rPr>
                <w:id w:val="-16388789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36265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10ABB8" w14:textId="5DC3C3C0" w:rsidR="00234768" w:rsidRDefault="00521537" w:rsidP="009C6111">
            <w:pPr>
              <w:ind w:left="-96"/>
              <w:rPr>
                <w:rFonts w:cstheme="minorHAnsi"/>
                <w:b/>
                <w:bCs/>
                <w:u w:val="single"/>
              </w:rPr>
            </w:pPr>
            <w:sdt>
              <w:sdtPr>
                <w:rPr>
                  <w:rFonts w:cstheme="minorHAnsi"/>
                  <w:sz w:val="20"/>
                  <w:szCs w:val="20"/>
                </w:rPr>
                <w:id w:val="1468160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7937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87B7F" w14:textId="624303F4" w:rsidR="00234768" w:rsidRDefault="00521537" w:rsidP="009C6111">
            <w:pPr>
              <w:ind w:left="-96"/>
              <w:rPr>
                <w:rFonts w:cstheme="minorHAnsi"/>
                <w:b/>
                <w:bCs/>
                <w:u w:val="single"/>
              </w:rPr>
            </w:pPr>
            <w:sdt>
              <w:sdtPr>
                <w:rPr>
                  <w:rFonts w:cstheme="minorHAnsi"/>
                  <w:sz w:val="20"/>
                  <w:szCs w:val="20"/>
                </w:rPr>
                <w:id w:val="-167601766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21662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6A62E" w14:textId="68C1E16B" w:rsidR="00234768" w:rsidRDefault="00521537" w:rsidP="009C6111">
            <w:pPr>
              <w:ind w:left="-96"/>
              <w:rPr>
                <w:rFonts w:cstheme="minorHAnsi"/>
                <w:b/>
                <w:bCs/>
                <w:u w:val="single"/>
              </w:rPr>
            </w:pPr>
            <w:sdt>
              <w:sdtPr>
                <w:rPr>
                  <w:rFonts w:cstheme="minorHAnsi"/>
                  <w:sz w:val="20"/>
                  <w:szCs w:val="20"/>
                </w:rPr>
                <w:id w:val="165526153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42228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113817469"/>
            <w:placeholder>
              <w:docPart w:val="684C41159A3648AF873026E9A42F58E8"/>
            </w:placeholder>
            <w:showingPlcHdr/>
          </w:sdtPr>
          <w:sdtEndPr/>
          <w:sdtContent>
            <w:tc>
              <w:tcPr>
                <w:tcW w:w="1158" w:type="dxa"/>
                <w:vAlign w:val="center"/>
              </w:tcPr>
              <w:p w14:paraId="2BE213E5" w14:textId="14A8D62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698732830"/>
            <w:placeholder>
              <w:docPart w:val="96E39DF667364757BA5B3C43BCBC19B1"/>
            </w:placeholder>
            <w:showingPlcHdr/>
          </w:sdtPr>
          <w:sdtEndPr/>
          <w:sdtContent>
            <w:tc>
              <w:tcPr>
                <w:tcW w:w="2270" w:type="dxa"/>
                <w:vAlign w:val="center"/>
              </w:tcPr>
              <w:p w14:paraId="1B220239" w14:textId="08B9C0F5" w:rsidR="00234768" w:rsidRDefault="00234768" w:rsidP="00234768">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360C83" w14:paraId="3A6B6B80" w14:textId="77777777" w:rsidTr="00806EF6">
        <w:trPr>
          <w:cantSplit/>
        </w:trPr>
        <w:tc>
          <w:tcPr>
            <w:tcW w:w="4312" w:type="dxa"/>
            <w:shd w:val="clear" w:color="auto" w:fill="E5EAF6"/>
            <w:vAlign w:val="center"/>
          </w:tcPr>
          <w:p w14:paraId="35F4D293" w14:textId="77777777" w:rsidR="00234768" w:rsidRPr="0045038E" w:rsidRDefault="00234768" w:rsidP="00234768">
            <w:pPr>
              <w:rPr>
                <w:sz w:val="12"/>
                <w:szCs w:val="12"/>
              </w:rPr>
            </w:pPr>
          </w:p>
          <w:p w14:paraId="5C25326E" w14:textId="77777777" w:rsidR="00234768" w:rsidRPr="00AA057A" w:rsidRDefault="00521537" w:rsidP="00234768">
            <w:pPr>
              <w:rPr>
                <w:rFonts w:cstheme="minorHAnsi"/>
                <w:b/>
                <w:bCs/>
              </w:rPr>
            </w:pPr>
            <w:hyperlink w:anchor="Med8j10" w:tooltip="Click to See Full Standard" w:history="1">
              <w:r w:rsidR="00234768" w:rsidRPr="000F7E93">
                <w:rPr>
                  <w:rStyle w:val="Hyperlink"/>
                  <w:rFonts w:cstheme="minorHAnsi"/>
                  <w:b/>
                  <w:bCs/>
                </w:rPr>
                <w:t>8-J-10</w:t>
              </w:r>
            </w:hyperlink>
            <w:r w:rsidR="00234768" w:rsidRPr="00534738">
              <w:t xml:space="preserve"> </w:t>
            </w:r>
            <w:r w:rsidR="00234768">
              <w:t xml:space="preserve">  </w:t>
            </w:r>
            <w:r w:rsidR="00234768" w:rsidRPr="00CC680C">
              <w:rPr>
                <w:i/>
                <w:iCs/>
              </w:rPr>
              <w:t>A, B, C-M, C</w:t>
            </w:r>
          </w:p>
          <w:p w14:paraId="6B3BABA5" w14:textId="1A0C9D53" w:rsidR="00234768" w:rsidRPr="00D731C6" w:rsidRDefault="00234768" w:rsidP="00234768">
            <w:pPr>
              <w:rPr>
                <w:rFonts w:cstheme="minorHAnsi"/>
              </w:rPr>
            </w:pPr>
            <w:r w:rsidRPr="002C25EF">
              <w:rPr>
                <w:rFonts w:cstheme="minorHAnsi"/>
              </w:rPr>
              <w:t>There is a procedure report which includes procedure technique and findings.</w:t>
            </w:r>
          </w:p>
        </w:tc>
        <w:tc>
          <w:tcPr>
            <w:tcW w:w="585" w:type="dxa"/>
            <w:shd w:val="clear" w:color="auto" w:fill="E5EAF6"/>
            <w:vAlign w:val="center"/>
          </w:tcPr>
          <w:p w14:paraId="6B34CE0D" w14:textId="7600A5A5" w:rsidR="00234768" w:rsidRDefault="00521537" w:rsidP="009C6111">
            <w:pPr>
              <w:ind w:left="-96"/>
              <w:rPr>
                <w:rFonts w:cstheme="minorHAnsi"/>
                <w:b/>
                <w:bCs/>
                <w:u w:val="single"/>
              </w:rPr>
            </w:pPr>
            <w:sdt>
              <w:sdtPr>
                <w:rPr>
                  <w:rFonts w:cstheme="minorHAnsi"/>
                  <w:sz w:val="20"/>
                  <w:szCs w:val="20"/>
                </w:rPr>
                <w:id w:val="-9039877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09941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D1C554" w14:textId="3871322C" w:rsidR="00234768" w:rsidRDefault="00521537" w:rsidP="009C6111">
            <w:pPr>
              <w:ind w:left="-96"/>
              <w:rPr>
                <w:rFonts w:cstheme="minorHAnsi"/>
                <w:b/>
                <w:bCs/>
                <w:u w:val="single"/>
              </w:rPr>
            </w:pPr>
            <w:sdt>
              <w:sdtPr>
                <w:rPr>
                  <w:rFonts w:cstheme="minorHAnsi"/>
                  <w:sz w:val="20"/>
                  <w:szCs w:val="20"/>
                </w:rPr>
                <w:id w:val="-17086379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1746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8C040E" w14:textId="327FFD13" w:rsidR="00234768" w:rsidRDefault="00521537" w:rsidP="009C6111">
            <w:pPr>
              <w:ind w:left="-96"/>
              <w:rPr>
                <w:rFonts w:cstheme="minorHAnsi"/>
                <w:b/>
                <w:bCs/>
                <w:u w:val="single"/>
              </w:rPr>
            </w:pPr>
            <w:sdt>
              <w:sdtPr>
                <w:rPr>
                  <w:rFonts w:cstheme="minorHAnsi"/>
                  <w:sz w:val="20"/>
                  <w:szCs w:val="20"/>
                </w:rPr>
                <w:id w:val="1218893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5634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44D12" w14:textId="4FEDDFDA" w:rsidR="00234768" w:rsidRDefault="00521537" w:rsidP="009C6111">
            <w:pPr>
              <w:ind w:left="-96"/>
              <w:rPr>
                <w:rFonts w:cstheme="minorHAnsi"/>
                <w:b/>
                <w:bCs/>
                <w:u w:val="single"/>
              </w:rPr>
            </w:pPr>
            <w:sdt>
              <w:sdtPr>
                <w:rPr>
                  <w:rFonts w:cstheme="minorHAnsi"/>
                  <w:sz w:val="20"/>
                  <w:szCs w:val="20"/>
                </w:rPr>
                <w:id w:val="14819665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3003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DB064" w14:textId="2C831F08" w:rsidR="00234768" w:rsidRDefault="00521537" w:rsidP="009C6111">
            <w:pPr>
              <w:ind w:left="-96"/>
              <w:rPr>
                <w:rFonts w:cstheme="minorHAnsi"/>
                <w:b/>
                <w:bCs/>
                <w:u w:val="single"/>
              </w:rPr>
            </w:pPr>
            <w:sdt>
              <w:sdtPr>
                <w:rPr>
                  <w:rFonts w:cstheme="minorHAnsi"/>
                  <w:sz w:val="20"/>
                  <w:szCs w:val="20"/>
                </w:rPr>
                <w:id w:val="317317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67406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B4AD4B" w14:textId="70C70DFE" w:rsidR="00234768" w:rsidRDefault="00521537" w:rsidP="009C6111">
            <w:pPr>
              <w:ind w:left="-96"/>
              <w:rPr>
                <w:rFonts w:cstheme="minorHAnsi"/>
                <w:b/>
                <w:bCs/>
                <w:u w:val="single"/>
              </w:rPr>
            </w:pPr>
            <w:sdt>
              <w:sdtPr>
                <w:rPr>
                  <w:rFonts w:cstheme="minorHAnsi"/>
                  <w:sz w:val="20"/>
                  <w:szCs w:val="20"/>
                </w:rPr>
                <w:id w:val="-10086627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8925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68DC3C" w14:textId="4191308A" w:rsidR="00234768" w:rsidRDefault="00521537" w:rsidP="009C6111">
            <w:pPr>
              <w:ind w:left="-96"/>
              <w:rPr>
                <w:rFonts w:cstheme="minorHAnsi"/>
                <w:b/>
                <w:bCs/>
                <w:u w:val="single"/>
              </w:rPr>
            </w:pPr>
            <w:sdt>
              <w:sdtPr>
                <w:rPr>
                  <w:rFonts w:cstheme="minorHAnsi"/>
                  <w:sz w:val="20"/>
                  <w:szCs w:val="20"/>
                </w:rPr>
                <w:id w:val="-20394125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016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D58FF0" w14:textId="053041DD" w:rsidR="00234768" w:rsidRDefault="00521537" w:rsidP="009C6111">
            <w:pPr>
              <w:ind w:left="-96"/>
              <w:rPr>
                <w:rFonts w:cstheme="minorHAnsi"/>
                <w:b/>
                <w:bCs/>
                <w:u w:val="single"/>
              </w:rPr>
            </w:pPr>
            <w:sdt>
              <w:sdtPr>
                <w:rPr>
                  <w:rFonts w:cstheme="minorHAnsi"/>
                  <w:sz w:val="20"/>
                  <w:szCs w:val="20"/>
                </w:rPr>
                <w:id w:val="-6329450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0573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FFAF20" w14:textId="4F39EE38" w:rsidR="00234768" w:rsidRDefault="00521537" w:rsidP="009C6111">
            <w:pPr>
              <w:ind w:left="-96"/>
              <w:rPr>
                <w:rFonts w:cstheme="minorHAnsi"/>
                <w:b/>
                <w:bCs/>
                <w:u w:val="single"/>
              </w:rPr>
            </w:pPr>
            <w:sdt>
              <w:sdtPr>
                <w:rPr>
                  <w:rFonts w:cstheme="minorHAnsi"/>
                  <w:sz w:val="20"/>
                  <w:szCs w:val="20"/>
                </w:rPr>
                <w:id w:val="-117831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41978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E164D" w14:textId="5594AE53" w:rsidR="00234768" w:rsidRDefault="00521537" w:rsidP="009C6111">
            <w:pPr>
              <w:ind w:left="-96"/>
              <w:rPr>
                <w:rFonts w:cstheme="minorHAnsi"/>
                <w:b/>
                <w:bCs/>
                <w:u w:val="single"/>
              </w:rPr>
            </w:pPr>
            <w:sdt>
              <w:sdtPr>
                <w:rPr>
                  <w:rFonts w:cstheme="minorHAnsi"/>
                  <w:sz w:val="20"/>
                  <w:szCs w:val="20"/>
                </w:rPr>
                <w:id w:val="12732024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56189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DA39E0" w14:textId="2A25FB7B" w:rsidR="00234768" w:rsidRDefault="00521537" w:rsidP="009C6111">
            <w:pPr>
              <w:ind w:left="-96"/>
              <w:rPr>
                <w:rFonts w:cstheme="minorHAnsi"/>
                <w:b/>
                <w:bCs/>
                <w:u w:val="single"/>
              </w:rPr>
            </w:pPr>
            <w:sdt>
              <w:sdtPr>
                <w:rPr>
                  <w:rFonts w:cstheme="minorHAnsi"/>
                  <w:sz w:val="20"/>
                  <w:szCs w:val="20"/>
                </w:rPr>
                <w:id w:val="-12044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53965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EB1F2A" w14:textId="0F359345" w:rsidR="00234768" w:rsidRDefault="00521537" w:rsidP="009C6111">
            <w:pPr>
              <w:ind w:left="-96"/>
              <w:rPr>
                <w:rFonts w:cstheme="minorHAnsi"/>
                <w:b/>
                <w:bCs/>
                <w:u w:val="single"/>
              </w:rPr>
            </w:pPr>
            <w:sdt>
              <w:sdtPr>
                <w:rPr>
                  <w:rFonts w:cstheme="minorHAnsi"/>
                  <w:sz w:val="20"/>
                  <w:szCs w:val="20"/>
                </w:rPr>
                <w:id w:val="-2887646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4856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177CEE" w14:textId="06BE9DCC" w:rsidR="00234768" w:rsidRDefault="00521537" w:rsidP="009C6111">
            <w:pPr>
              <w:ind w:left="-96"/>
              <w:rPr>
                <w:rFonts w:cstheme="minorHAnsi"/>
                <w:b/>
                <w:bCs/>
                <w:u w:val="single"/>
              </w:rPr>
            </w:pPr>
            <w:sdt>
              <w:sdtPr>
                <w:rPr>
                  <w:rFonts w:cstheme="minorHAnsi"/>
                  <w:sz w:val="20"/>
                  <w:szCs w:val="20"/>
                </w:rPr>
                <w:id w:val="345066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28051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2074E0" w14:textId="63C7A06D" w:rsidR="00234768" w:rsidRDefault="00521537" w:rsidP="009C6111">
            <w:pPr>
              <w:ind w:left="-96"/>
              <w:rPr>
                <w:rFonts w:cstheme="minorHAnsi"/>
                <w:b/>
                <w:bCs/>
                <w:u w:val="single"/>
              </w:rPr>
            </w:pPr>
            <w:sdt>
              <w:sdtPr>
                <w:rPr>
                  <w:rFonts w:cstheme="minorHAnsi"/>
                  <w:sz w:val="20"/>
                  <w:szCs w:val="20"/>
                </w:rPr>
                <w:id w:val="5423370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04650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309AFB" w14:textId="4ABED76F" w:rsidR="00234768" w:rsidRDefault="00521537" w:rsidP="009C6111">
            <w:pPr>
              <w:ind w:left="-96"/>
              <w:rPr>
                <w:rFonts w:cstheme="minorHAnsi"/>
                <w:b/>
                <w:bCs/>
                <w:u w:val="single"/>
              </w:rPr>
            </w:pPr>
            <w:sdt>
              <w:sdtPr>
                <w:rPr>
                  <w:rFonts w:cstheme="minorHAnsi"/>
                  <w:sz w:val="20"/>
                  <w:szCs w:val="20"/>
                </w:rPr>
                <w:id w:val="-8573410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9145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B64E5A" w14:textId="1A90D387" w:rsidR="00234768" w:rsidRDefault="00521537" w:rsidP="009C6111">
            <w:pPr>
              <w:ind w:left="-96"/>
              <w:rPr>
                <w:rFonts w:cstheme="minorHAnsi"/>
                <w:b/>
                <w:bCs/>
                <w:u w:val="single"/>
              </w:rPr>
            </w:pPr>
            <w:sdt>
              <w:sdtPr>
                <w:rPr>
                  <w:rFonts w:cstheme="minorHAnsi"/>
                  <w:sz w:val="20"/>
                  <w:szCs w:val="20"/>
                </w:rPr>
                <w:id w:val="-15567757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60816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88AE5" w14:textId="0FF1F5A7" w:rsidR="00234768" w:rsidRDefault="00521537" w:rsidP="009C6111">
            <w:pPr>
              <w:ind w:left="-96"/>
              <w:rPr>
                <w:rFonts w:cstheme="minorHAnsi"/>
                <w:b/>
                <w:bCs/>
                <w:u w:val="single"/>
              </w:rPr>
            </w:pPr>
            <w:sdt>
              <w:sdtPr>
                <w:rPr>
                  <w:rFonts w:cstheme="minorHAnsi"/>
                  <w:sz w:val="20"/>
                  <w:szCs w:val="20"/>
                </w:rPr>
                <w:id w:val="4967023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35543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252F81" w14:textId="46FE62FF" w:rsidR="00234768" w:rsidRDefault="00521537" w:rsidP="009C6111">
            <w:pPr>
              <w:ind w:left="-96"/>
              <w:rPr>
                <w:rFonts w:cstheme="minorHAnsi"/>
                <w:b/>
                <w:bCs/>
                <w:u w:val="single"/>
              </w:rPr>
            </w:pPr>
            <w:sdt>
              <w:sdtPr>
                <w:rPr>
                  <w:rFonts w:cstheme="minorHAnsi"/>
                  <w:sz w:val="20"/>
                  <w:szCs w:val="20"/>
                </w:rPr>
                <w:id w:val="1260523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41189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9C7088" w14:textId="6140A667" w:rsidR="00234768" w:rsidRDefault="00521537" w:rsidP="009C6111">
            <w:pPr>
              <w:ind w:left="-96"/>
              <w:rPr>
                <w:rFonts w:cstheme="minorHAnsi"/>
                <w:b/>
                <w:bCs/>
                <w:u w:val="single"/>
              </w:rPr>
            </w:pPr>
            <w:sdt>
              <w:sdtPr>
                <w:rPr>
                  <w:rFonts w:cstheme="minorHAnsi"/>
                  <w:sz w:val="20"/>
                  <w:szCs w:val="20"/>
                </w:rPr>
                <w:id w:val="1893542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04575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602C5" w14:textId="5C76A8D6" w:rsidR="00234768" w:rsidRDefault="00521537" w:rsidP="009C6111">
            <w:pPr>
              <w:ind w:left="-96"/>
              <w:rPr>
                <w:rFonts w:cstheme="minorHAnsi"/>
                <w:b/>
                <w:bCs/>
                <w:u w:val="single"/>
              </w:rPr>
            </w:pPr>
            <w:sdt>
              <w:sdtPr>
                <w:rPr>
                  <w:rFonts w:cstheme="minorHAnsi"/>
                  <w:sz w:val="20"/>
                  <w:szCs w:val="20"/>
                </w:rPr>
                <w:id w:val="8786671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1069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4436478"/>
            <w:placeholder>
              <w:docPart w:val="87A02ACA04B3442B87BCC3B9C22F6428"/>
            </w:placeholder>
            <w:showingPlcHdr/>
          </w:sdtPr>
          <w:sdtEndPr/>
          <w:sdtContent>
            <w:tc>
              <w:tcPr>
                <w:tcW w:w="1158" w:type="dxa"/>
                <w:shd w:val="clear" w:color="auto" w:fill="E5EAF6"/>
                <w:vAlign w:val="center"/>
              </w:tcPr>
              <w:p w14:paraId="0AF538F4" w14:textId="379B029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62701499"/>
            <w:placeholder>
              <w:docPart w:val="2896504D273448FEBA22C747BD22F148"/>
            </w:placeholder>
            <w:showingPlcHdr/>
          </w:sdtPr>
          <w:sdtEndPr/>
          <w:sdtContent>
            <w:tc>
              <w:tcPr>
                <w:tcW w:w="2270" w:type="dxa"/>
                <w:shd w:val="clear" w:color="auto" w:fill="E5EAF6"/>
                <w:vAlign w:val="center"/>
              </w:tcPr>
              <w:p w14:paraId="7C96A601" w14:textId="380BFCA0" w:rsidR="00234768" w:rsidRDefault="00234768" w:rsidP="00234768">
                <w:pPr>
                  <w:rPr>
                    <w:rFonts w:cstheme="minorHAnsi"/>
                    <w:b/>
                    <w:bCs/>
                    <w:u w:val="single"/>
                  </w:rPr>
                </w:pPr>
                <w:r>
                  <w:rPr>
                    <w:rStyle w:val="PlaceholderText"/>
                  </w:rPr>
                  <w:t>Total Reviewed</w:t>
                </w:r>
              </w:p>
            </w:tc>
          </w:sdtContent>
        </w:sdt>
      </w:tr>
      <w:tr w:rsidR="00604451" w14:paraId="781BB0D8" w14:textId="77777777" w:rsidTr="00360C83">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234768" w14:paraId="5276680D" w14:textId="77777777" w:rsidTr="00806EF6">
        <w:trPr>
          <w:cantSplit/>
        </w:trPr>
        <w:tc>
          <w:tcPr>
            <w:tcW w:w="4312" w:type="dxa"/>
            <w:shd w:val="clear" w:color="auto" w:fill="auto"/>
            <w:vAlign w:val="center"/>
          </w:tcPr>
          <w:p w14:paraId="5927E4E4" w14:textId="77777777" w:rsidR="00234768" w:rsidRPr="0045038E" w:rsidRDefault="00234768" w:rsidP="00234768">
            <w:pPr>
              <w:rPr>
                <w:sz w:val="12"/>
                <w:szCs w:val="12"/>
              </w:rPr>
            </w:pPr>
          </w:p>
          <w:p w14:paraId="7F6570A3" w14:textId="408C1DD8" w:rsidR="00234768" w:rsidRPr="00AA057A" w:rsidRDefault="00521537" w:rsidP="00234768">
            <w:pPr>
              <w:rPr>
                <w:rFonts w:cstheme="minorHAnsi"/>
                <w:b/>
                <w:bCs/>
              </w:rPr>
            </w:pPr>
            <w:hyperlink w:anchor="Med8k4" w:tooltip="Click to See Full Standard" w:history="1">
              <w:r w:rsidR="00234768" w:rsidRPr="00D25412">
                <w:rPr>
                  <w:rStyle w:val="Hyperlink"/>
                  <w:rFonts w:cstheme="minorHAnsi"/>
                  <w:b/>
                  <w:bCs/>
                </w:rPr>
                <w:t>8-K-4</w:t>
              </w:r>
            </w:hyperlink>
            <w:r w:rsidR="00234768" w:rsidRPr="00534738">
              <w:t xml:space="preserve"> </w:t>
            </w:r>
            <w:r w:rsidR="00234768">
              <w:t xml:space="preserve">  </w:t>
            </w:r>
            <w:r w:rsidR="00234768" w:rsidRPr="00CC680C">
              <w:rPr>
                <w:i/>
                <w:iCs/>
              </w:rPr>
              <w:t>B, C-M, C</w:t>
            </w:r>
          </w:p>
          <w:p w14:paraId="37C474FE" w14:textId="719F1F5D" w:rsidR="00234768" w:rsidRPr="00D731C6" w:rsidRDefault="00234768" w:rsidP="00234768">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5851B43F" w:rsidR="00234768" w:rsidRDefault="00521537" w:rsidP="009C6111">
            <w:pPr>
              <w:ind w:left="-96"/>
              <w:rPr>
                <w:rFonts w:cstheme="minorHAnsi"/>
                <w:b/>
                <w:bCs/>
                <w:u w:val="single"/>
              </w:rPr>
            </w:pPr>
            <w:sdt>
              <w:sdtPr>
                <w:rPr>
                  <w:rFonts w:cstheme="minorHAnsi"/>
                  <w:sz w:val="20"/>
                  <w:szCs w:val="20"/>
                </w:rPr>
                <w:id w:val="8221640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547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5DEC2D" w14:textId="002383A3" w:rsidR="00234768" w:rsidRDefault="00521537" w:rsidP="009C6111">
            <w:pPr>
              <w:ind w:left="-96"/>
              <w:rPr>
                <w:rFonts w:cstheme="minorHAnsi"/>
                <w:b/>
                <w:bCs/>
                <w:u w:val="single"/>
              </w:rPr>
            </w:pPr>
            <w:sdt>
              <w:sdtPr>
                <w:rPr>
                  <w:rFonts w:cstheme="minorHAnsi"/>
                  <w:sz w:val="20"/>
                  <w:szCs w:val="20"/>
                </w:rPr>
                <w:id w:val="18450561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22278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C3A67D2" w14:textId="3B3AD859" w:rsidR="00234768" w:rsidRDefault="00521537" w:rsidP="009C6111">
            <w:pPr>
              <w:ind w:left="-96"/>
              <w:rPr>
                <w:rFonts w:cstheme="minorHAnsi"/>
                <w:b/>
                <w:bCs/>
                <w:u w:val="single"/>
              </w:rPr>
            </w:pPr>
            <w:sdt>
              <w:sdtPr>
                <w:rPr>
                  <w:rFonts w:cstheme="minorHAnsi"/>
                  <w:sz w:val="20"/>
                  <w:szCs w:val="20"/>
                </w:rPr>
                <w:id w:val="3520819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0043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7ADA53A" w14:textId="056B7794" w:rsidR="00234768" w:rsidRDefault="00521537" w:rsidP="009C6111">
            <w:pPr>
              <w:ind w:left="-96"/>
              <w:rPr>
                <w:rFonts w:cstheme="minorHAnsi"/>
                <w:b/>
                <w:bCs/>
                <w:u w:val="single"/>
              </w:rPr>
            </w:pPr>
            <w:sdt>
              <w:sdtPr>
                <w:rPr>
                  <w:rFonts w:cstheme="minorHAnsi"/>
                  <w:sz w:val="20"/>
                  <w:szCs w:val="20"/>
                </w:rPr>
                <w:id w:val="-4388391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05704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A875EA" w14:textId="103E6883" w:rsidR="00234768" w:rsidRDefault="00521537" w:rsidP="009C6111">
            <w:pPr>
              <w:ind w:left="-96"/>
              <w:rPr>
                <w:rFonts w:cstheme="minorHAnsi"/>
                <w:b/>
                <w:bCs/>
                <w:u w:val="single"/>
              </w:rPr>
            </w:pPr>
            <w:sdt>
              <w:sdtPr>
                <w:rPr>
                  <w:rFonts w:cstheme="minorHAnsi"/>
                  <w:sz w:val="20"/>
                  <w:szCs w:val="20"/>
                </w:rPr>
                <w:id w:val="140086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3369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C075AA" w14:textId="3C55D9DC" w:rsidR="00234768" w:rsidRDefault="00521537" w:rsidP="009C6111">
            <w:pPr>
              <w:ind w:left="-96"/>
              <w:rPr>
                <w:rFonts w:cstheme="minorHAnsi"/>
                <w:b/>
                <w:bCs/>
                <w:u w:val="single"/>
              </w:rPr>
            </w:pPr>
            <w:sdt>
              <w:sdtPr>
                <w:rPr>
                  <w:rFonts w:cstheme="minorHAnsi"/>
                  <w:sz w:val="20"/>
                  <w:szCs w:val="20"/>
                </w:rPr>
                <w:id w:val="15336919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73101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A6EC490" w14:textId="3A522F8D" w:rsidR="00234768" w:rsidRDefault="00521537" w:rsidP="009C6111">
            <w:pPr>
              <w:ind w:left="-96"/>
              <w:rPr>
                <w:rFonts w:cstheme="minorHAnsi"/>
                <w:b/>
                <w:bCs/>
                <w:u w:val="single"/>
              </w:rPr>
            </w:pPr>
            <w:sdt>
              <w:sdtPr>
                <w:rPr>
                  <w:rFonts w:cstheme="minorHAnsi"/>
                  <w:sz w:val="20"/>
                  <w:szCs w:val="20"/>
                </w:rPr>
                <w:id w:val="-5481390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288400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6779EED" w14:textId="2654C6E2" w:rsidR="00234768" w:rsidRDefault="00521537" w:rsidP="009C6111">
            <w:pPr>
              <w:ind w:left="-96"/>
              <w:rPr>
                <w:rFonts w:cstheme="minorHAnsi"/>
                <w:b/>
                <w:bCs/>
                <w:u w:val="single"/>
              </w:rPr>
            </w:pPr>
            <w:sdt>
              <w:sdtPr>
                <w:rPr>
                  <w:rFonts w:cstheme="minorHAnsi"/>
                  <w:sz w:val="20"/>
                  <w:szCs w:val="20"/>
                </w:rPr>
                <w:id w:val="3645655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669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18E966" w14:textId="73A23ABD" w:rsidR="00234768" w:rsidRDefault="00521537" w:rsidP="009C6111">
            <w:pPr>
              <w:ind w:left="-96"/>
              <w:rPr>
                <w:rFonts w:cstheme="minorHAnsi"/>
                <w:b/>
                <w:bCs/>
                <w:u w:val="single"/>
              </w:rPr>
            </w:pPr>
            <w:sdt>
              <w:sdtPr>
                <w:rPr>
                  <w:rFonts w:cstheme="minorHAnsi"/>
                  <w:sz w:val="20"/>
                  <w:szCs w:val="20"/>
                </w:rPr>
                <w:id w:val="-163516390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7414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EDF45" w14:textId="08534FF9" w:rsidR="00234768" w:rsidRDefault="00521537" w:rsidP="009C6111">
            <w:pPr>
              <w:ind w:left="-96"/>
              <w:rPr>
                <w:rFonts w:cstheme="minorHAnsi"/>
                <w:b/>
                <w:bCs/>
                <w:u w:val="single"/>
              </w:rPr>
            </w:pPr>
            <w:sdt>
              <w:sdtPr>
                <w:rPr>
                  <w:rFonts w:cstheme="minorHAnsi"/>
                  <w:sz w:val="20"/>
                  <w:szCs w:val="20"/>
                </w:rPr>
                <w:id w:val="-5800633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4935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884584" w14:textId="2071C62C" w:rsidR="00234768" w:rsidRDefault="00521537" w:rsidP="009C6111">
            <w:pPr>
              <w:ind w:left="-96"/>
              <w:rPr>
                <w:rFonts w:cstheme="minorHAnsi"/>
                <w:b/>
                <w:bCs/>
                <w:u w:val="single"/>
              </w:rPr>
            </w:pPr>
            <w:sdt>
              <w:sdtPr>
                <w:rPr>
                  <w:rFonts w:cstheme="minorHAnsi"/>
                  <w:sz w:val="20"/>
                  <w:szCs w:val="20"/>
                </w:rPr>
                <w:id w:val="-1008205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2100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DF9E90" w14:textId="3D329F94" w:rsidR="00234768" w:rsidRDefault="00521537" w:rsidP="009C6111">
            <w:pPr>
              <w:ind w:left="-96"/>
              <w:rPr>
                <w:rFonts w:cstheme="minorHAnsi"/>
                <w:b/>
                <w:bCs/>
                <w:u w:val="single"/>
              </w:rPr>
            </w:pPr>
            <w:sdt>
              <w:sdtPr>
                <w:rPr>
                  <w:rFonts w:cstheme="minorHAnsi"/>
                  <w:sz w:val="20"/>
                  <w:szCs w:val="20"/>
                </w:rPr>
                <w:id w:val="1855719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7313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D2CA56" w14:textId="0BB031EE" w:rsidR="00234768" w:rsidRDefault="00521537" w:rsidP="009C6111">
            <w:pPr>
              <w:ind w:left="-96"/>
              <w:rPr>
                <w:rFonts w:cstheme="minorHAnsi"/>
                <w:b/>
                <w:bCs/>
                <w:u w:val="single"/>
              </w:rPr>
            </w:pPr>
            <w:sdt>
              <w:sdtPr>
                <w:rPr>
                  <w:rFonts w:cstheme="minorHAnsi"/>
                  <w:sz w:val="20"/>
                  <w:szCs w:val="20"/>
                </w:rPr>
                <w:id w:val="1824786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15502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A91EC9" w14:textId="44CFFD46" w:rsidR="00234768" w:rsidRDefault="00521537" w:rsidP="009C6111">
            <w:pPr>
              <w:ind w:left="-96"/>
              <w:rPr>
                <w:rFonts w:cstheme="minorHAnsi"/>
                <w:b/>
                <w:bCs/>
                <w:u w:val="single"/>
              </w:rPr>
            </w:pPr>
            <w:sdt>
              <w:sdtPr>
                <w:rPr>
                  <w:rFonts w:cstheme="minorHAnsi"/>
                  <w:sz w:val="20"/>
                  <w:szCs w:val="20"/>
                </w:rPr>
                <w:id w:val="-13094530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8761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C0EBAD1" w14:textId="7052D4BB" w:rsidR="00234768" w:rsidRDefault="00521537" w:rsidP="009C6111">
            <w:pPr>
              <w:ind w:left="-96"/>
              <w:rPr>
                <w:rFonts w:cstheme="minorHAnsi"/>
                <w:b/>
                <w:bCs/>
                <w:u w:val="single"/>
              </w:rPr>
            </w:pPr>
            <w:sdt>
              <w:sdtPr>
                <w:rPr>
                  <w:rFonts w:cstheme="minorHAnsi"/>
                  <w:sz w:val="20"/>
                  <w:szCs w:val="20"/>
                </w:rPr>
                <w:id w:val="-20216902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38690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21CDCC" w14:textId="5A4BE33E" w:rsidR="00234768" w:rsidRDefault="00521537" w:rsidP="009C6111">
            <w:pPr>
              <w:ind w:left="-96"/>
              <w:rPr>
                <w:rFonts w:cstheme="minorHAnsi"/>
                <w:b/>
                <w:bCs/>
                <w:u w:val="single"/>
              </w:rPr>
            </w:pPr>
            <w:sdt>
              <w:sdtPr>
                <w:rPr>
                  <w:rFonts w:cstheme="minorHAnsi"/>
                  <w:sz w:val="20"/>
                  <w:szCs w:val="20"/>
                </w:rPr>
                <w:id w:val="5850442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608422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7E0FE47" w14:textId="136824BB" w:rsidR="00234768" w:rsidRDefault="00521537" w:rsidP="009C6111">
            <w:pPr>
              <w:ind w:left="-96"/>
              <w:rPr>
                <w:rFonts w:cstheme="minorHAnsi"/>
                <w:b/>
                <w:bCs/>
                <w:u w:val="single"/>
              </w:rPr>
            </w:pPr>
            <w:sdt>
              <w:sdtPr>
                <w:rPr>
                  <w:rFonts w:cstheme="minorHAnsi"/>
                  <w:sz w:val="20"/>
                  <w:szCs w:val="20"/>
                </w:rPr>
                <w:id w:val="16668093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831663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87A43D" w14:textId="4B7232AB" w:rsidR="00234768" w:rsidRDefault="00521537" w:rsidP="009C6111">
            <w:pPr>
              <w:ind w:left="-96"/>
              <w:rPr>
                <w:rFonts w:cstheme="minorHAnsi"/>
                <w:b/>
                <w:bCs/>
                <w:u w:val="single"/>
              </w:rPr>
            </w:pPr>
            <w:sdt>
              <w:sdtPr>
                <w:rPr>
                  <w:rFonts w:cstheme="minorHAnsi"/>
                  <w:sz w:val="20"/>
                  <w:szCs w:val="20"/>
                </w:rPr>
                <w:id w:val="-3574363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250532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B485B6" w14:textId="62DFE3D6" w:rsidR="00234768" w:rsidRDefault="00521537" w:rsidP="009C6111">
            <w:pPr>
              <w:ind w:left="-96"/>
              <w:rPr>
                <w:rFonts w:cstheme="minorHAnsi"/>
                <w:b/>
                <w:bCs/>
                <w:u w:val="single"/>
              </w:rPr>
            </w:pPr>
            <w:sdt>
              <w:sdtPr>
                <w:rPr>
                  <w:rFonts w:cstheme="minorHAnsi"/>
                  <w:sz w:val="20"/>
                  <w:szCs w:val="20"/>
                </w:rPr>
                <w:id w:val="222800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87927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37A70E1" w14:textId="4E8F148E" w:rsidR="00234768" w:rsidRDefault="00521537" w:rsidP="009C6111">
            <w:pPr>
              <w:ind w:left="-96"/>
              <w:rPr>
                <w:rFonts w:cstheme="minorHAnsi"/>
                <w:b/>
                <w:bCs/>
                <w:u w:val="single"/>
              </w:rPr>
            </w:pPr>
            <w:sdt>
              <w:sdtPr>
                <w:rPr>
                  <w:rFonts w:cstheme="minorHAnsi"/>
                  <w:sz w:val="20"/>
                  <w:szCs w:val="20"/>
                </w:rPr>
                <w:id w:val="-492648591"/>
                <w14:checkbox>
                  <w14:checked w14:val="0"/>
                  <w14:checkedState w14:val="2612" w14:font="MS Gothic"/>
                  <w14:uncheckedState w14:val="2610" w14:font="MS Gothic"/>
                </w14:checkbox>
              </w:sdtPr>
              <w:sdtEnd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908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5783292"/>
            <w:placeholder>
              <w:docPart w:val="9421BE1A77804441BF2232EF2F2A9D6C"/>
            </w:placeholder>
            <w:showingPlcHdr/>
          </w:sdtPr>
          <w:sdtEndPr/>
          <w:sdtContent>
            <w:tc>
              <w:tcPr>
                <w:tcW w:w="1158" w:type="dxa"/>
                <w:shd w:val="clear" w:color="auto" w:fill="auto"/>
                <w:vAlign w:val="center"/>
              </w:tcPr>
              <w:p w14:paraId="3B4958CE" w14:textId="2FA421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52391145"/>
            <w:placeholder>
              <w:docPart w:val="5931E15C4D954850919C573775C21F8C"/>
            </w:placeholder>
            <w:showingPlcHdr/>
          </w:sdtPr>
          <w:sdtEndPr/>
          <w:sdtContent>
            <w:tc>
              <w:tcPr>
                <w:tcW w:w="2270" w:type="dxa"/>
                <w:shd w:val="clear" w:color="auto" w:fill="auto"/>
                <w:vAlign w:val="center"/>
              </w:tcPr>
              <w:p w14:paraId="07E0B46D" w14:textId="0ECFFE21" w:rsidR="00234768" w:rsidRDefault="00234768" w:rsidP="00234768">
                <w:pPr>
                  <w:rPr>
                    <w:rFonts w:cstheme="minorHAnsi"/>
                    <w:b/>
                    <w:bCs/>
                    <w:u w:val="single"/>
                  </w:rPr>
                </w:pPr>
                <w:r>
                  <w:rPr>
                    <w:rStyle w:val="PlaceholderText"/>
                  </w:rPr>
                  <w:t>Total Reviewed</w:t>
                </w:r>
              </w:p>
            </w:tc>
          </w:sdtContent>
        </w:sdt>
      </w:tr>
      <w:tr w:rsidR="00604451" w14:paraId="68524EF6" w14:textId="77777777" w:rsidTr="0023347A">
        <w:trPr>
          <w:cantSplit/>
        </w:trPr>
        <w:tc>
          <w:tcPr>
            <w:tcW w:w="19440" w:type="dxa"/>
            <w:gridSpan w:val="23"/>
            <w:shd w:val="clear" w:color="auto" w:fill="auto"/>
          </w:tcPr>
          <w:p w14:paraId="4D3E410C" w14:textId="76A51FA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360C83" w14:paraId="1D280B38" w14:textId="77777777" w:rsidTr="00806EF6">
        <w:trPr>
          <w:cantSplit/>
        </w:trPr>
        <w:tc>
          <w:tcPr>
            <w:tcW w:w="4312" w:type="dxa"/>
            <w:shd w:val="clear" w:color="auto" w:fill="E5EAF6"/>
            <w:vAlign w:val="center"/>
          </w:tcPr>
          <w:p w14:paraId="057BC9AB" w14:textId="77777777" w:rsidR="00234768" w:rsidRPr="0045038E" w:rsidRDefault="00234768" w:rsidP="00234768">
            <w:pPr>
              <w:rPr>
                <w:sz w:val="12"/>
                <w:szCs w:val="12"/>
              </w:rPr>
            </w:pPr>
          </w:p>
          <w:p w14:paraId="69007804" w14:textId="64F2FD45" w:rsidR="00234768" w:rsidRPr="00AA057A" w:rsidRDefault="00521537" w:rsidP="00234768">
            <w:pPr>
              <w:rPr>
                <w:rFonts w:cstheme="minorHAnsi"/>
                <w:b/>
                <w:bCs/>
              </w:rPr>
            </w:pPr>
            <w:hyperlink w:anchor="Med8k6" w:history="1">
              <w:r w:rsidR="00234768" w:rsidRPr="009825F9">
                <w:rPr>
                  <w:rStyle w:val="Hyperlink"/>
                  <w:b/>
                  <w:bCs/>
                </w:rPr>
                <w:t>8-K-6</w:t>
              </w:r>
            </w:hyperlink>
            <w:r w:rsidR="00234768" w:rsidRPr="00534738">
              <w:t xml:space="preserve"> </w:t>
            </w:r>
            <w:r w:rsidR="00234768">
              <w:t xml:space="preserve"> </w:t>
            </w:r>
            <w:r w:rsidR="00234768" w:rsidRPr="00CC680C">
              <w:rPr>
                <w:i/>
                <w:iCs/>
              </w:rPr>
              <w:t xml:space="preserve"> </w:t>
            </w:r>
            <w:bookmarkStart w:id="16" w:name="MedWorksheet10"/>
            <w:r w:rsidR="00234768" w:rsidRPr="00CC680C">
              <w:rPr>
                <w:i/>
                <w:iCs/>
              </w:rPr>
              <w:t>B, C-M, C</w:t>
            </w:r>
            <w:bookmarkEnd w:id="16"/>
          </w:p>
          <w:p w14:paraId="003FFC98" w14:textId="479E2800" w:rsidR="00234768" w:rsidRPr="00D731C6" w:rsidRDefault="00234768" w:rsidP="00234768">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E5EAF6"/>
            <w:vAlign w:val="center"/>
          </w:tcPr>
          <w:p w14:paraId="31CA002D" w14:textId="500D8CC6" w:rsidR="00234768" w:rsidRDefault="00521537" w:rsidP="009C6111">
            <w:pPr>
              <w:ind w:left="-96"/>
              <w:rPr>
                <w:rFonts w:cstheme="minorHAnsi"/>
                <w:b/>
                <w:bCs/>
                <w:u w:val="single"/>
              </w:rPr>
            </w:pPr>
            <w:sdt>
              <w:sdtPr>
                <w:rPr>
                  <w:rFonts w:cstheme="minorHAnsi"/>
                  <w:sz w:val="20"/>
                  <w:szCs w:val="20"/>
                </w:rPr>
                <w:id w:val="-19845373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37264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59797" w14:textId="7BED0FFA" w:rsidR="00234768" w:rsidRDefault="00521537" w:rsidP="009C6111">
            <w:pPr>
              <w:ind w:left="-96"/>
              <w:rPr>
                <w:rFonts w:cstheme="minorHAnsi"/>
                <w:b/>
                <w:bCs/>
                <w:u w:val="single"/>
              </w:rPr>
            </w:pPr>
            <w:sdt>
              <w:sdtPr>
                <w:rPr>
                  <w:rFonts w:cstheme="minorHAnsi"/>
                  <w:sz w:val="20"/>
                  <w:szCs w:val="20"/>
                </w:rPr>
                <w:id w:val="822700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2515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454A89" w14:textId="3B469B5D" w:rsidR="00234768" w:rsidRDefault="00521537" w:rsidP="009C6111">
            <w:pPr>
              <w:ind w:left="-96"/>
              <w:rPr>
                <w:rFonts w:cstheme="minorHAnsi"/>
                <w:b/>
                <w:bCs/>
                <w:u w:val="single"/>
              </w:rPr>
            </w:pPr>
            <w:sdt>
              <w:sdtPr>
                <w:rPr>
                  <w:rFonts w:cstheme="minorHAnsi"/>
                  <w:sz w:val="20"/>
                  <w:szCs w:val="20"/>
                </w:rPr>
                <w:id w:val="-1419733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1094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9129B" w14:textId="40615E14" w:rsidR="00234768" w:rsidRDefault="00521537" w:rsidP="009C6111">
            <w:pPr>
              <w:ind w:left="-96"/>
              <w:rPr>
                <w:rFonts w:cstheme="minorHAnsi"/>
                <w:b/>
                <w:bCs/>
                <w:u w:val="single"/>
              </w:rPr>
            </w:pPr>
            <w:sdt>
              <w:sdtPr>
                <w:rPr>
                  <w:rFonts w:cstheme="minorHAnsi"/>
                  <w:sz w:val="20"/>
                  <w:szCs w:val="20"/>
                </w:rPr>
                <w:id w:val="20865722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206595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5B9DEC" w14:textId="379249C2" w:rsidR="00234768" w:rsidRDefault="00521537" w:rsidP="009C6111">
            <w:pPr>
              <w:ind w:left="-96"/>
              <w:rPr>
                <w:rFonts w:cstheme="minorHAnsi"/>
                <w:b/>
                <w:bCs/>
                <w:u w:val="single"/>
              </w:rPr>
            </w:pPr>
            <w:sdt>
              <w:sdtPr>
                <w:rPr>
                  <w:rFonts w:cstheme="minorHAnsi"/>
                  <w:sz w:val="20"/>
                  <w:szCs w:val="20"/>
                </w:rPr>
                <w:id w:val="-1280184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1743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C649DD" w14:textId="1034B94C" w:rsidR="00234768" w:rsidRDefault="00521537" w:rsidP="009C6111">
            <w:pPr>
              <w:ind w:left="-96"/>
              <w:rPr>
                <w:rFonts w:cstheme="minorHAnsi"/>
                <w:b/>
                <w:bCs/>
                <w:u w:val="single"/>
              </w:rPr>
            </w:pPr>
            <w:sdt>
              <w:sdtPr>
                <w:rPr>
                  <w:rFonts w:cstheme="minorHAnsi"/>
                  <w:sz w:val="20"/>
                  <w:szCs w:val="20"/>
                </w:rPr>
                <w:id w:val="-19111460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1262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0C890A" w14:textId="327D3E24" w:rsidR="00234768" w:rsidRDefault="00521537" w:rsidP="009C6111">
            <w:pPr>
              <w:ind w:left="-96"/>
              <w:rPr>
                <w:rFonts w:cstheme="minorHAnsi"/>
                <w:b/>
                <w:bCs/>
                <w:u w:val="single"/>
              </w:rPr>
            </w:pPr>
            <w:sdt>
              <w:sdtPr>
                <w:rPr>
                  <w:rFonts w:cstheme="minorHAnsi"/>
                  <w:sz w:val="20"/>
                  <w:szCs w:val="20"/>
                </w:rPr>
                <w:id w:val="181575372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7931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11E2" w14:textId="117B35FE" w:rsidR="00234768" w:rsidRDefault="00521537" w:rsidP="009C6111">
            <w:pPr>
              <w:ind w:left="-96"/>
              <w:rPr>
                <w:rFonts w:cstheme="minorHAnsi"/>
                <w:b/>
                <w:bCs/>
                <w:u w:val="single"/>
              </w:rPr>
            </w:pPr>
            <w:sdt>
              <w:sdtPr>
                <w:rPr>
                  <w:rFonts w:cstheme="minorHAnsi"/>
                  <w:sz w:val="20"/>
                  <w:szCs w:val="20"/>
                </w:rPr>
                <w:id w:val="72096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10799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DA4EF5C" w14:textId="54BB496F" w:rsidR="00234768" w:rsidRDefault="00521537" w:rsidP="009C6111">
            <w:pPr>
              <w:ind w:left="-96"/>
              <w:rPr>
                <w:rFonts w:cstheme="minorHAnsi"/>
                <w:b/>
                <w:bCs/>
                <w:u w:val="single"/>
              </w:rPr>
            </w:pPr>
            <w:sdt>
              <w:sdtPr>
                <w:rPr>
                  <w:rFonts w:cstheme="minorHAnsi"/>
                  <w:sz w:val="20"/>
                  <w:szCs w:val="20"/>
                </w:rPr>
                <w:id w:val="21425303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602821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7F5165" w14:textId="3742613D" w:rsidR="00234768" w:rsidRDefault="00521537" w:rsidP="009C6111">
            <w:pPr>
              <w:ind w:left="-96"/>
              <w:rPr>
                <w:rFonts w:cstheme="minorHAnsi"/>
                <w:b/>
                <w:bCs/>
                <w:u w:val="single"/>
              </w:rPr>
            </w:pPr>
            <w:sdt>
              <w:sdtPr>
                <w:rPr>
                  <w:rFonts w:cstheme="minorHAnsi"/>
                  <w:sz w:val="20"/>
                  <w:szCs w:val="20"/>
                </w:rPr>
                <w:id w:val="7600380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6730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6279A4" w14:textId="7D4B0F6F" w:rsidR="00234768" w:rsidRDefault="00521537" w:rsidP="009C6111">
            <w:pPr>
              <w:ind w:left="-96"/>
              <w:rPr>
                <w:rFonts w:cstheme="minorHAnsi"/>
                <w:b/>
                <w:bCs/>
                <w:u w:val="single"/>
              </w:rPr>
            </w:pPr>
            <w:sdt>
              <w:sdtPr>
                <w:rPr>
                  <w:rFonts w:cstheme="minorHAnsi"/>
                  <w:sz w:val="20"/>
                  <w:szCs w:val="20"/>
                </w:rPr>
                <w:id w:val="-2695481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72764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E15C45" w14:textId="2C37766C" w:rsidR="00234768" w:rsidRDefault="00521537" w:rsidP="009C6111">
            <w:pPr>
              <w:ind w:left="-96"/>
              <w:rPr>
                <w:rFonts w:cstheme="minorHAnsi"/>
                <w:b/>
                <w:bCs/>
                <w:u w:val="single"/>
              </w:rPr>
            </w:pPr>
            <w:sdt>
              <w:sdtPr>
                <w:rPr>
                  <w:rFonts w:cstheme="minorHAnsi"/>
                  <w:sz w:val="20"/>
                  <w:szCs w:val="20"/>
                </w:rPr>
                <w:id w:val="-15240890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85715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9DBF25" w14:textId="65623F7C" w:rsidR="00234768" w:rsidRDefault="00521537" w:rsidP="009C6111">
            <w:pPr>
              <w:ind w:left="-96"/>
              <w:rPr>
                <w:rFonts w:cstheme="minorHAnsi"/>
                <w:b/>
                <w:bCs/>
                <w:u w:val="single"/>
              </w:rPr>
            </w:pPr>
            <w:sdt>
              <w:sdtPr>
                <w:rPr>
                  <w:rFonts w:cstheme="minorHAnsi"/>
                  <w:sz w:val="20"/>
                  <w:szCs w:val="20"/>
                </w:rPr>
                <w:id w:val="-2816538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00074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BAE6DB" w14:textId="048257E6" w:rsidR="00234768" w:rsidRDefault="00521537" w:rsidP="009C6111">
            <w:pPr>
              <w:ind w:left="-96"/>
              <w:rPr>
                <w:rFonts w:cstheme="minorHAnsi"/>
                <w:b/>
                <w:bCs/>
                <w:u w:val="single"/>
              </w:rPr>
            </w:pPr>
            <w:sdt>
              <w:sdtPr>
                <w:rPr>
                  <w:rFonts w:cstheme="minorHAnsi"/>
                  <w:sz w:val="20"/>
                  <w:szCs w:val="20"/>
                </w:rPr>
                <w:id w:val="-199009121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594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70F23" w14:textId="09138493" w:rsidR="00234768" w:rsidRDefault="00521537" w:rsidP="009C6111">
            <w:pPr>
              <w:ind w:left="-96"/>
              <w:rPr>
                <w:rFonts w:cstheme="minorHAnsi"/>
                <w:b/>
                <w:bCs/>
                <w:u w:val="single"/>
              </w:rPr>
            </w:pPr>
            <w:sdt>
              <w:sdtPr>
                <w:rPr>
                  <w:rFonts w:cstheme="minorHAnsi"/>
                  <w:sz w:val="20"/>
                  <w:szCs w:val="20"/>
                </w:rPr>
                <w:id w:val="138382724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9872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4C98AA" w14:textId="60BDA65C" w:rsidR="00234768" w:rsidRDefault="00521537" w:rsidP="009C6111">
            <w:pPr>
              <w:ind w:left="-96"/>
              <w:rPr>
                <w:rFonts w:cstheme="minorHAnsi"/>
                <w:b/>
                <w:bCs/>
                <w:u w:val="single"/>
              </w:rPr>
            </w:pPr>
            <w:sdt>
              <w:sdtPr>
                <w:rPr>
                  <w:rFonts w:cstheme="minorHAnsi"/>
                  <w:sz w:val="20"/>
                  <w:szCs w:val="20"/>
                </w:rPr>
                <w:id w:val="11077797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14119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89A1C7" w14:textId="4A3D2EA3" w:rsidR="00234768" w:rsidRDefault="00521537" w:rsidP="009C6111">
            <w:pPr>
              <w:ind w:left="-96"/>
              <w:rPr>
                <w:rFonts w:cstheme="minorHAnsi"/>
                <w:b/>
                <w:bCs/>
                <w:u w:val="single"/>
              </w:rPr>
            </w:pPr>
            <w:sdt>
              <w:sdtPr>
                <w:rPr>
                  <w:rFonts w:cstheme="minorHAnsi"/>
                  <w:sz w:val="20"/>
                  <w:szCs w:val="20"/>
                </w:rPr>
                <w:id w:val="21067646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023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10180C" w14:textId="50444B73" w:rsidR="00234768" w:rsidRDefault="00521537" w:rsidP="009C6111">
            <w:pPr>
              <w:ind w:left="-96"/>
              <w:rPr>
                <w:rFonts w:cstheme="minorHAnsi"/>
                <w:b/>
                <w:bCs/>
                <w:u w:val="single"/>
              </w:rPr>
            </w:pPr>
            <w:sdt>
              <w:sdtPr>
                <w:rPr>
                  <w:rFonts w:cstheme="minorHAnsi"/>
                  <w:sz w:val="20"/>
                  <w:szCs w:val="20"/>
                </w:rPr>
                <w:id w:val="-18737637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35193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776C83" w14:textId="724F383E" w:rsidR="00234768" w:rsidRDefault="00521537" w:rsidP="009C6111">
            <w:pPr>
              <w:ind w:left="-96"/>
              <w:rPr>
                <w:rFonts w:cstheme="minorHAnsi"/>
                <w:b/>
                <w:bCs/>
                <w:u w:val="single"/>
              </w:rPr>
            </w:pPr>
            <w:sdt>
              <w:sdtPr>
                <w:rPr>
                  <w:rFonts w:cstheme="minorHAnsi"/>
                  <w:sz w:val="20"/>
                  <w:szCs w:val="20"/>
                </w:rPr>
                <w:id w:val="-14166177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62937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8AA3A5" w14:textId="1D66394F" w:rsidR="00234768" w:rsidRDefault="00521537" w:rsidP="009C6111">
            <w:pPr>
              <w:ind w:left="-96"/>
              <w:rPr>
                <w:rFonts w:cstheme="minorHAnsi"/>
                <w:b/>
                <w:bCs/>
                <w:u w:val="single"/>
              </w:rPr>
            </w:pPr>
            <w:sdt>
              <w:sdtPr>
                <w:rPr>
                  <w:rFonts w:cstheme="minorHAnsi"/>
                  <w:sz w:val="20"/>
                  <w:szCs w:val="20"/>
                </w:rPr>
                <w:id w:val="-1980601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4451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56103366"/>
            <w:placeholder>
              <w:docPart w:val="C182EAA368C942098F00E770E94DD9BA"/>
            </w:placeholder>
            <w:showingPlcHdr/>
          </w:sdtPr>
          <w:sdtEndPr/>
          <w:sdtContent>
            <w:tc>
              <w:tcPr>
                <w:tcW w:w="1158" w:type="dxa"/>
                <w:shd w:val="clear" w:color="auto" w:fill="E5EAF6"/>
                <w:vAlign w:val="center"/>
              </w:tcPr>
              <w:p w14:paraId="35B4EAC7" w14:textId="0B59B5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52948704"/>
            <w:placeholder>
              <w:docPart w:val="B873350460584C10B0BBDBAA3FDF2B28"/>
            </w:placeholder>
            <w:showingPlcHdr/>
          </w:sdtPr>
          <w:sdtEndPr/>
          <w:sdtContent>
            <w:tc>
              <w:tcPr>
                <w:tcW w:w="2270" w:type="dxa"/>
                <w:shd w:val="clear" w:color="auto" w:fill="E5EAF6"/>
                <w:vAlign w:val="center"/>
              </w:tcPr>
              <w:p w14:paraId="789F951A" w14:textId="726E6A5F" w:rsidR="00234768" w:rsidRDefault="00234768" w:rsidP="00234768">
                <w:pPr>
                  <w:rPr>
                    <w:rFonts w:cstheme="minorHAnsi"/>
                    <w:b/>
                    <w:bCs/>
                    <w:u w:val="single"/>
                  </w:rPr>
                </w:pPr>
                <w:r>
                  <w:rPr>
                    <w:rStyle w:val="PlaceholderText"/>
                  </w:rPr>
                  <w:t>Total Reviewed</w:t>
                </w:r>
              </w:p>
            </w:tc>
          </w:sdtContent>
        </w:sdt>
      </w:tr>
      <w:tr w:rsidR="00604451" w14:paraId="188991ED" w14:textId="77777777" w:rsidTr="00360C83">
        <w:trPr>
          <w:cantSplit/>
        </w:trPr>
        <w:tc>
          <w:tcPr>
            <w:tcW w:w="19440" w:type="dxa"/>
            <w:gridSpan w:val="23"/>
            <w:shd w:val="clear" w:color="auto" w:fill="E5EAF6"/>
          </w:tcPr>
          <w:p w14:paraId="78C0D3C8" w14:textId="1439B43C"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234768" w14:paraId="417CE804" w14:textId="77777777" w:rsidTr="00806EF6">
        <w:trPr>
          <w:cantSplit/>
        </w:trPr>
        <w:tc>
          <w:tcPr>
            <w:tcW w:w="4312" w:type="dxa"/>
            <w:shd w:val="clear" w:color="auto" w:fill="auto"/>
            <w:vAlign w:val="center"/>
          </w:tcPr>
          <w:p w14:paraId="50485F24" w14:textId="77777777" w:rsidR="00234768" w:rsidRPr="0045038E" w:rsidRDefault="00234768" w:rsidP="00234768">
            <w:pPr>
              <w:rPr>
                <w:sz w:val="12"/>
                <w:szCs w:val="12"/>
              </w:rPr>
            </w:pPr>
          </w:p>
          <w:p w14:paraId="752BE5C0" w14:textId="19F472A9" w:rsidR="00234768" w:rsidRPr="00AA057A" w:rsidRDefault="00521537" w:rsidP="00234768">
            <w:pPr>
              <w:rPr>
                <w:rFonts w:cstheme="minorHAnsi"/>
                <w:b/>
                <w:bCs/>
              </w:rPr>
            </w:pPr>
            <w:hyperlink w:anchor="Med8k8" w:tooltip="Click to See Full Standard" w:history="1">
              <w:r w:rsidR="00234768" w:rsidRPr="00D25412">
                <w:rPr>
                  <w:rStyle w:val="Hyperlink"/>
                  <w:rFonts w:cstheme="minorHAnsi"/>
                  <w:b/>
                  <w:bCs/>
                </w:rPr>
                <w:t>8-K-8</w:t>
              </w:r>
            </w:hyperlink>
            <w:r w:rsidR="00234768" w:rsidRPr="00534738">
              <w:t xml:space="preserve"> </w:t>
            </w:r>
            <w:r w:rsidR="00234768">
              <w:t xml:space="preserve">  </w:t>
            </w:r>
            <w:r w:rsidR="00234768" w:rsidRPr="00CC680C">
              <w:rPr>
                <w:i/>
                <w:iCs/>
              </w:rPr>
              <w:t>A, B, C-M, C</w:t>
            </w:r>
          </w:p>
          <w:p w14:paraId="2FF35F49" w14:textId="22E4422B" w:rsidR="00234768" w:rsidRPr="00D731C6" w:rsidRDefault="00234768" w:rsidP="00234768">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235DA152" w:rsidR="00234768" w:rsidRDefault="00521537" w:rsidP="009C6111">
            <w:pPr>
              <w:ind w:left="-96"/>
              <w:rPr>
                <w:rFonts w:cstheme="minorHAnsi"/>
                <w:b/>
                <w:bCs/>
                <w:u w:val="single"/>
              </w:rPr>
            </w:pPr>
            <w:sdt>
              <w:sdtPr>
                <w:rPr>
                  <w:rFonts w:cstheme="minorHAnsi"/>
                  <w:sz w:val="20"/>
                  <w:szCs w:val="20"/>
                </w:rPr>
                <w:id w:val="20289039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66167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C338D3" w14:textId="0F965E55" w:rsidR="00234768" w:rsidRDefault="00521537" w:rsidP="009C6111">
            <w:pPr>
              <w:ind w:left="-96"/>
              <w:rPr>
                <w:rFonts w:cstheme="minorHAnsi"/>
                <w:b/>
                <w:bCs/>
                <w:u w:val="single"/>
              </w:rPr>
            </w:pPr>
            <w:sdt>
              <w:sdtPr>
                <w:rPr>
                  <w:rFonts w:cstheme="minorHAnsi"/>
                  <w:sz w:val="20"/>
                  <w:szCs w:val="20"/>
                </w:rPr>
                <w:id w:val="153053281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087724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67BD28" w14:textId="1D64ED03" w:rsidR="00234768" w:rsidRDefault="00521537" w:rsidP="009C6111">
            <w:pPr>
              <w:ind w:left="-96"/>
              <w:rPr>
                <w:rFonts w:cstheme="minorHAnsi"/>
                <w:b/>
                <w:bCs/>
                <w:u w:val="single"/>
              </w:rPr>
            </w:pPr>
            <w:sdt>
              <w:sdtPr>
                <w:rPr>
                  <w:rFonts w:cstheme="minorHAnsi"/>
                  <w:sz w:val="20"/>
                  <w:szCs w:val="20"/>
                </w:rPr>
                <w:id w:val="9105855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7713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D0A4CF" w14:textId="57F49E5F" w:rsidR="00234768" w:rsidRDefault="00521537" w:rsidP="009C6111">
            <w:pPr>
              <w:ind w:left="-96"/>
              <w:rPr>
                <w:rFonts w:cstheme="minorHAnsi"/>
                <w:b/>
                <w:bCs/>
                <w:u w:val="single"/>
              </w:rPr>
            </w:pPr>
            <w:sdt>
              <w:sdtPr>
                <w:rPr>
                  <w:rFonts w:cstheme="minorHAnsi"/>
                  <w:sz w:val="20"/>
                  <w:szCs w:val="20"/>
                </w:rPr>
                <w:id w:val="-16094963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354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4F8E03" w14:textId="05B5428C" w:rsidR="00234768" w:rsidRDefault="00521537" w:rsidP="009C6111">
            <w:pPr>
              <w:ind w:left="-96"/>
              <w:rPr>
                <w:rFonts w:cstheme="minorHAnsi"/>
                <w:b/>
                <w:bCs/>
                <w:u w:val="single"/>
              </w:rPr>
            </w:pPr>
            <w:sdt>
              <w:sdtPr>
                <w:rPr>
                  <w:rFonts w:cstheme="minorHAnsi"/>
                  <w:sz w:val="20"/>
                  <w:szCs w:val="20"/>
                </w:rPr>
                <w:id w:val="2294988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1181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07E9BF" w14:textId="25C31B4F" w:rsidR="00234768" w:rsidRDefault="00521537" w:rsidP="009C6111">
            <w:pPr>
              <w:ind w:left="-96"/>
              <w:rPr>
                <w:rFonts w:cstheme="minorHAnsi"/>
                <w:b/>
                <w:bCs/>
                <w:u w:val="single"/>
              </w:rPr>
            </w:pPr>
            <w:sdt>
              <w:sdtPr>
                <w:rPr>
                  <w:rFonts w:cstheme="minorHAnsi"/>
                  <w:sz w:val="20"/>
                  <w:szCs w:val="20"/>
                </w:rPr>
                <w:id w:val="6307417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563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59F2A5E" w14:textId="6D3D6BFD" w:rsidR="00234768" w:rsidRDefault="00521537" w:rsidP="009C6111">
            <w:pPr>
              <w:ind w:left="-96"/>
              <w:rPr>
                <w:rFonts w:cstheme="minorHAnsi"/>
                <w:b/>
                <w:bCs/>
                <w:u w:val="single"/>
              </w:rPr>
            </w:pPr>
            <w:sdt>
              <w:sdtPr>
                <w:rPr>
                  <w:rFonts w:cstheme="minorHAnsi"/>
                  <w:sz w:val="20"/>
                  <w:szCs w:val="20"/>
                </w:rPr>
                <w:id w:val="-5915491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5801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62913CB" w14:textId="0225E7FF" w:rsidR="00234768" w:rsidRDefault="00521537" w:rsidP="009C6111">
            <w:pPr>
              <w:ind w:left="-96"/>
              <w:rPr>
                <w:rFonts w:cstheme="minorHAnsi"/>
                <w:b/>
                <w:bCs/>
                <w:u w:val="single"/>
              </w:rPr>
            </w:pPr>
            <w:sdt>
              <w:sdtPr>
                <w:rPr>
                  <w:rFonts w:cstheme="minorHAnsi"/>
                  <w:sz w:val="20"/>
                  <w:szCs w:val="20"/>
                </w:rPr>
                <w:id w:val="-16587323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21757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E91CB3" w14:textId="2433CC81" w:rsidR="00234768" w:rsidRDefault="00521537" w:rsidP="009C6111">
            <w:pPr>
              <w:ind w:left="-96"/>
              <w:rPr>
                <w:rFonts w:cstheme="minorHAnsi"/>
                <w:b/>
                <w:bCs/>
                <w:u w:val="single"/>
              </w:rPr>
            </w:pPr>
            <w:sdt>
              <w:sdtPr>
                <w:rPr>
                  <w:rFonts w:cstheme="minorHAnsi"/>
                  <w:sz w:val="20"/>
                  <w:szCs w:val="20"/>
                </w:rPr>
                <w:id w:val="6010701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06468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FEE395" w14:textId="055D83FC" w:rsidR="00234768" w:rsidRDefault="00521537" w:rsidP="009C6111">
            <w:pPr>
              <w:ind w:left="-96"/>
              <w:rPr>
                <w:rFonts w:cstheme="minorHAnsi"/>
                <w:b/>
                <w:bCs/>
                <w:u w:val="single"/>
              </w:rPr>
            </w:pPr>
            <w:sdt>
              <w:sdtPr>
                <w:rPr>
                  <w:rFonts w:cstheme="minorHAnsi"/>
                  <w:sz w:val="20"/>
                  <w:szCs w:val="20"/>
                </w:rPr>
                <w:id w:val="85954484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26842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26D9BD3" w14:textId="44870562" w:rsidR="00234768" w:rsidRDefault="00521537" w:rsidP="009C6111">
            <w:pPr>
              <w:ind w:left="-96"/>
              <w:rPr>
                <w:rFonts w:cstheme="minorHAnsi"/>
                <w:b/>
                <w:bCs/>
                <w:u w:val="single"/>
              </w:rPr>
            </w:pPr>
            <w:sdt>
              <w:sdtPr>
                <w:rPr>
                  <w:rFonts w:cstheme="minorHAnsi"/>
                  <w:sz w:val="20"/>
                  <w:szCs w:val="20"/>
                </w:rPr>
                <w:id w:val="-2415618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86251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1FFDF8B" w14:textId="393A28A7" w:rsidR="00234768" w:rsidRDefault="00521537" w:rsidP="009C6111">
            <w:pPr>
              <w:ind w:left="-96"/>
              <w:rPr>
                <w:rFonts w:cstheme="minorHAnsi"/>
                <w:b/>
                <w:bCs/>
                <w:u w:val="single"/>
              </w:rPr>
            </w:pPr>
            <w:sdt>
              <w:sdtPr>
                <w:rPr>
                  <w:rFonts w:cstheme="minorHAnsi"/>
                  <w:sz w:val="20"/>
                  <w:szCs w:val="20"/>
                </w:rPr>
                <w:id w:val="-206717719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468075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2FB4EE" w14:textId="4C942458" w:rsidR="00234768" w:rsidRDefault="00521537" w:rsidP="009C6111">
            <w:pPr>
              <w:ind w:left="-96"/>
              <w:rPr>
                <w:rFonts w:cstheme="minorHAnsi"/>
                <w:b/>
                <w:bCs/>
                <w:u w:val="single"/>
              </w:rPr>
            </w:pPr>
            <w:sdt>
              <w:sdtPr>
                <w:rPr>
                  <w:rFonts w:cstheme="minorHAnsi"/>
                  <w:sz w:val="20"/>
                  <w:szCs w:val="20"/>
                </w:rPr>
                <w:id w:val="-16599914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297076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13CFBB5" w14:textId="74913116" w:rsidR="00234768" w:rsidRDefault="00521537" w:rsidP="009C6111">
            <w:pPr>
              <w:ind w:left="-96"/>
              <w:rPr>
                <w:rFonts w:cstheme="minorHAnsi"/>
                <w:b/>
                <w:bCs/>
                <w:u w:val="single"/>
              </w:rPr>
            </w:pPr>
            <w:sdt>
              <w:sdtPr>
                <w:rPr>
                  <w:rFonts w:cstheme="minorHAnsi"/>
                  <w:sz w:val="20"/>
                  <w:szCs w:val="20"/>
                </w:rPr>
                <w:id w:val="15502712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09895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912226" w14:textId="55D35F7E" w:rsidR="00234768" w:rsidRDefault="00521537" w:rsidP="009C6111">
            <w:pPr>
              <w:ind w:left="-96"/>
              <w:rPr>
                <w:rFonts w:cstheme="minorHAnsi"/>
                <w:b/>
                <w:bCs/>
                <w:u w:val="single"/>
              </w:rPr>
            </w:pPr>
            <w:sdt>
              <w:sdtPr>
                <w:rPr>
                  <w:rFonts w:cstheme="minorHAnsi"/>
                  <w:sz w:val="20"/>
                  <w:szCs w:val="20"/>
                </w:rPr>
                <w:id w:val="100462859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81758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D7EC03" w14:textId="7AF9B96E" w:rsidR="00234768" w:rsidRDefault="00521537" w:rsidP="009C6111">
            <w:pPr>
              <w:ind w:left="-96"/>
              <w:rPr>
                <w:rFonts w:cstheme="minorHAnsi"/>
                <w:b/>
                <w:bCs/>
                <w:u w:val="single"/>
              </w:rPr>
            </w:pPr>
            <w:sdt>
              <w:sdtPr>
                <w:rPr>
                  <w:rFonts w:cstheme="minorHAnsi"/>
                  <w:sz w:val="20"/>
                  <w:szCs w:val="20"/>
                </w:rPr>
                <w:id w:val="249928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27608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86119E" w14:textId="6A8D0516" w:rsidR="00234768" w:rsidRDefault="00521537" w:rsidP="009C6111">
            <w:pPr>
              <w:ind w:left="-96"/>
              <w:rPr>
                <w:rFonts w:cstheme="minorHAnsi"/>
                <w:b/>
                <w:bCs/>
                <w:u w:val="single"/>
              </w:rPr>
            </w:pPr>
            <w:sdt>
              <w:sdtPr>
                <w:rPr>
                  <w:rFonts w:cstheme="minorHAnsi"/>
                  <w:sz w:val="20"/>
                  <w:szCs w:val="20"/>
                </w:rPr>
                <w:id w:val="-1821340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7519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5ED521" w14:textId="27868642" w:rsidR="00234768" w:rsidRDefault="00521537" w:rsidP="009C6111">
            <w:pPr>
              <w:ind w:left="-96"/>
              <w:rPr>
                <w:rFonts w:cstheme="minorHAnsi"/>
                <w:b/>
                <w:bCs/>
                <w:u w:val="single"/>
              </w:rPr>
            </w:pPr>
            <w:sdt>
              <w:sdtPr>
                <w:rPr>
                  <w:rFonts w:cstheme="minorHAnsi"/>
                  <w:sz w:val="20"/>
                  <w:szCs w:val="20"/>
                </w:rPr>
                <w:id w:val="-129058609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86918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234136" w14:textId="49BAA4A9" w:rsidR="00234768" w:rsidRDefault="00521537" w:rsidP="009C6111">
            <w:pPr>
              <w:ind w:left="-96"/>
              <w:rPr>
                <w:rFonts w:cstheme="minorHAnsi"/>
                <w:b/>
                <w:bCs/>
                <w:u w:val="single"/>
              </w:rPr>
            </w:pPr>
            <w:sdt>
              <w:sdtPr>
                <w:rPr>
                  <w:rFonts w:cstheme="minorHAnsi"/>
                  <w:sz w:val="20"/>
                  <w:szCs w:val="20"/>
                </w:rPr>
                <w:id w:val="12394424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68415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896F82" w14:textId="41AB3A77" w:rsidR="00234768" w:rsidRDefault="00521537" w:rsidP="009C6111">
            <w:pPr>
              <w:ind w:left="-96"/>
              <w:rPr>
                <w:rFonts w:cstheme="minorHAnsi"/>
                <w:b/>
                <w:bCs/>
                <w:u w:val="single"/>
              </w:rPr>
            </w:pPr>
            <w:sdt>
              <w:sdtPr>
                <w:rPr>
                  <w:rFonts w:cstheme="minorHAnsi"/>
                  <w:sz w:val="20"/>
                  <w:szCs w:val="20"/>
                </w:rPr>
                <w:id w:val="159528491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09795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1901216"/>
            <w:placeholder>
              <w:docPart w:val="ED0B6E0946A0457AA578F94E7B7CB50B"/>
            </w:placeholder>
            <w:showingPlcHdr/>
          </w:sdtPr>
          <w:sdtEndPr/>
          <w:sdtContent>
            <w:tc>
              <w:tcPr>
                <w:tcW w:w="1158" w:type="dxa"/>
                <w:shd w:val="clear" w:color="auto" w:fill="auto"/>
                <w:vAlign w:val="center"/>
              </w:tcPr>
              <w:p w14:paraId="2887C597" w14:textId="53F1B3EE"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20023813"/>
            <w:placeholder>
              <w:docPart w:val="26BB4E7DB104432AB7D80DCF66565D47"/>
            </w:placeholder>
            <w:showingPlcHdr/>
          </w:sdtPr>
          <w:sdtEndPr/>
          <w:sdtContent>
            <w:tc>
              <w:tcPr>
                <w:tcW w:w="2270" w:type="dxa"/>
                <w:shd w:val="clear" w:color="auto" w:fill="auto"/>
                <w:vAlign w:val="center"/>
              </w:tcPr>
              <w:p w14:paraId="7BB3F2F7" w14:textId="70F9A213" w:rsidR="00234768" w:rsidRDefault="00234768" w:rsidP="00234768">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360C83" w14:paraId="3F9FB8FD" w14:textId="77777777" w:rsidTr="00806EF6">
        <w:trPr>
          <w:cantSplit/>
        </w:trPr>
        <w:tc>
          <w:tcPr>
            <w:tcW w:w="4312" w:type="dxa"/>
            <w:shd w:val="clear" w:color="auto" w:fill="E5EAF6"/>
            <w:vAlign w:val="center"/>
          </w:tcPr>
          <w:p w14:paraId="01194218" w14:textId="77777777" w:rsidR="00234768" w:rsidRPr="00AE0BBA" w:rsidRDefault="00234768" w:rsidP="00234768">
            <w:pPr>
              <w:rPr>
                <w:sz w:val="12"/>
                <w:szCs w:val="12"/>
              </w:rPr>
            </w:pPr>
          </w:p>
          <w:p w14:paraId="0164B8A1" w14:textId="4EFD72D9" w:rsidR="00234768" w:rsidRPr="00AE0BBA" w:rsidRDefault="00521537" w:rsidP="00234768">
            <w:pPr>
              <w:rPr>
                <w:rFonts w:cstheme="minorHAnsi"/>
                <w:b/>
                <w:bCs/>
              </w:rPr>
            </w:pPr>
            <w:hyperlink w:anchor="Med8K11" w:history="1">
              <w:r w:rsidR="00234768" w:rsidRPr="00AE0BBA">
                <w:rPr>
                  <w:rStyle w:val="Hyperlink"/>
                  <w:rFonts w:cstheme="minorHAnsi"/>
                  <w:b/>
                  <w:bCs/>
                </w:rPr>
                <w:t>8-K-11</w:t>
              </w:r>
            </w:hyperlink>
            <w:r w:rsidR="00234768" w:rsidRPr="00AE0BBA">
              <w:t xml:space="preserve">  </w:t>
            </w:r>
            <w:r w:rsidR="00234768" w:rsidRPr="00AE0BBA">
              <w:rPr>
                <w:i/>
                <w:iCs/>
              </w:rPr>
              <w:t xml:space="preserve"> B, C-M, C</w:t>
            </w:r>
          </w:p>
          <w:p w14:paraId="3D313E7B" w14:textId="1B92EF49" w:rsidR="00234768" w:rsidRPr="00AE0BBA" w:rsidRDefault="00234768" w:rsidP="00234768">
            <w:pPr>
              <w:rPr>
                <w:rFonts w:cstheme="minorHAnsi"/>
              </w:rPr>
            </w:pPr>
            <w:r w:rsidRPr="00AE0BBA">
              <w:rPr>
                <w:rFonts w:cstheme="minorHAnsi"/>
              </w:rPr>
              <w:t>Responsible adult arranged to supervise patient for at least 24 hours post-discharge.</w:t>
            </w:r>
          </w:p>
        </w:tc>
        <w:tc>
          <w:tcPr>
            <w:tcW w:w="585" w:type="dxa"/>
            <w:shd w:val="clear" w:color="auto" w:fill="E5EAF6"/>
            <w:vAlign w:val="center"/>
          </w:tcPr>
          <w:p w14:paraId="2536BB45" w14:textId="4C3B9500" w:rsidR="00234768" w:rsidRDefault="00521537" w:rsidP="009C6111">
            <w:pPr>
              <w:ind w:left="-96"/>
              <w:rPr>
                <w:rFonts w:cstheme="minorHAnsi"/>
                <w:b/>
                <w:bCs/>
                <w:u w:val="single"/>
              </w:rPr>
            </w:pPr>
            <w:sdt>
              <w:sdtPr>
                <w:rPr>
                  <w:rFonts w:cstheme="minorHAnsi"/>
                  <w:sz w:val="20"/>
                  <w:szCs w:val="20"/>
                </w:rPr>
                <w:id w:val="-161605678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7618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BAFD97" w14:textId="7C509476" w:rsidR="00234768" w:rsidRDefault="00521537" w:rsidP="009C6111">
            <w:pPr>
              <w:ind w:left="-96"/>
              <w:rPr>
                <w:rFonts w:cstheme="minorHAnsi"/>
                <w:b/>
                <w:bCs/>
                <w:u w:val="single"/>
              </w:rPr>
            </w:pPr>
            <w:sdt>
              <w:sdtPr>
                <w:rPr>
                  <w:rFonts w:cstheme="minorHAnsi"/>
                  <w:sz w:val="20"/>
                  <w:szCs w:val="20"/>
                </w:rPr>
                <w:id w:val="-118897891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58990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9F5430" w14:textId="7EB7986F" w:rsidR="00234768" w:rsidRDefault="00521537" w:rsidP="009C6111">
            <w:pPr>
              <w:ind w:left="-96"/>
              <w:rPr>
                <w:rFonts w:cstheme="minorHAnsi"/>
                <w:b/>
                <w:bCs/>
                <w:u w:val="single"/>
              </w:rPr>
            </w:pPr>
            <w:sdt>
              <w:sdtPr>
                <w:rPr>
                  <w:rFonts w:cstheme="minorHAnsi"/>
                  <w:sz w:val="20"/>
                  <w:szCs w:val="20"/>
                </w:rPr>
                <w:id w:val="1455498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923349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6D701C" w14:textId="224804C3" w:rsidR="00234768" w:rsidRDefault="00521537" w:rsidP="009C6111">
            <w:pPr>
              <w:ind w:left="-96"/>
              <w:rPr>
                <w:rFonts w:cstheme="minorHAnsi"/>
                <w:b/>
                <w:bCs/>
                <w:u w:val="single"/>
              </w:rPr>
            </w:pPr>
            <w:sdt>
              <w:sdtPr>
                <w:rPr>
                  <w:rFonts w:cstheme="minorHAnsi"/>
                  <w:sz w:val="20"/>
                  <w:szCs w:val="20"/>
                </w:rPr>
                <w:id w:val="-16757175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44519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729E45" w14:textId="63612744" w:rsidR="00234768" w:rsidRDefault="00521537" w:rsidP="009C6111">
            <w:pPr>
              <w:ind w:left="-96"/>
              <w:rPr>
                <w:rFonts w:cstheme="minorHAnsi"/>
                <w:b/>
                <w:bCs/>
                <w:u w:val="single"/>
              </w:rPr>
            </w:pPr>
            <w:sdt>
              <w:sdtPr>
                <w:rPr>
                  <w:rFonts w:cstheme="minorHAnsi"/>
                  <w:sz w:val="20"/>
                  <w:szCs w:val="20"/>
                </w:rPr>
                <w:id w:val="-196695522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445027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E641B" w14:textId="12ADA4F3" w:rsidR="00234768" w:rsidRDefault="00521537" w:rsidP="009C6111">
            <w:pPr>
              <w:ind w:left="-96"/>
              <w:rPr>
                <w:rFonts w:cstheme="minorHAnsi"/>
                <w:b/>
                <w:bCs/>
                <w:u w:val="single"/>
              </w:rPr>
            </w:pPr>
            <w:sdt>
              <w:sdtPr>
                <w:rPr>
                  <w:rFonts w:cstheme="minorHAnsi"/>
                  <w:sz w:val="20"/>
                  <w:szCs w:val="20"/>
                </w:rPr>
                <w:id w:val="20399999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382321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C32BA3" w14:textId="2BC11549" w:rsidR="00234768" w:rsidRDefault="00521537" w:rsidP="009C6111">
            <w:pPr>
              <w:ind w:left="-96"/>
              <w:rPr>
                <w:rFonts w:cstheme="minorHAnsi"/>
                <w:b/>
                <w:bCs/>
                <w:u w:val="single"/>
              </w:rPr>
            </w:pPr>
            <w:sdt>
              <w:sdtPr>
                <w:rPr>
                  <w:rFonts w:cstheme="minorHAnsi"/>
                  <w:sz w:val="20"/>
                  <w:szCs w:val="20"/>
                </w:rPr>
                <w:id w:val="686311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90921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DDF29" w14:textId="63892C8C" w:rsidR="00234768" w:rsidRDefault="00521537" w:rsidP="009C6111">
            <w:pPr>
              <w:ind w:left="-96"/>
              <w:rPr>
                <w:rFonts w:cstheme="minorHAnsi"/>
                <w:b/>
                <w:bCs/>
                <w:u w:val="single"/>
              </w:rPr>
            </w:pPr>
            <w:sdt>
              <w:sdtPr>
                <w:rPr>
                  <w:rFonts w:cstheme="minorHAnsi"/>
                  <w:sz w:val="20"/>
                  <w:szCs w:val="20"/>
                </w:rPr>
                <w:id w:val="3646518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3438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1704A8" w14:textId="23B65809" w:rsidR="00234768" w:rsidRDefault="00521537" w:rsidP="009C6111">
            <w:pPr>
              <w:ind w:left="-96"/>
              <w:rPr>
                <w:rFonts w:cstheme="minorHAnsi"/>
                <w:b/>
                <w:bCs/>
                <w:u w:val="single"/>
              </w:rPr>
            </w:pPr>
            <w:sdt>
              <w:sdtPr>
                <w:rPr>
                  <w:rFonts w:cstheme="minorHAnsi"/>
                  <w:sz w:val="20"/>
                  <w:szCs w:val="20"/>
                </w:rPr>
                <w:id w:val="214013964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32820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1A75EC" w14:textId="1899464A" w:rsidR="00234768" w:rsidRDefault="00521537" w:rsidP="009C6111">
            <w:pPr>
              <w:ind w:left="-96"/>
              <w:rPr>
                <w:rFonts w:cstheme="minorHAnsi"/>
                <w:b/>
                <w:bCs/>
                <w:u w:val="single"/>
              </w:rPr>
            </w:pPr>
            <w:sdt>
              <w:sdtPr>
                <w:rPr>
                  <w:rFonts w:cstheme="minorHAnsi"/>
                  <w:sz w:val="20"/>
                  <w:szCs w:val="20"/>
                </w:rPr>
                <w:id w:val="-13647461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804253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2AD738" w14:textId="60EBA651" w:rsidR="00234768" w:rsidRDefault="00521537" w:rsidP="009C6111">
            <w:pPr>
              <w:ind w:left="-96"/>
              <w:rPr>
                <w:rFonts w:cstheme="minorHAnsi"/>
                <w:b/>
                <w:bCs/>
                <w:u w:val="single"/>
              </w:rPr>
            </w:pPr>
            <w:sdt>
              <w:sdtPr>
                <w:rPr>
                  <w:rFonts w:cstheme="minorHAnsi"/>
                  <w:sz w:val="20"/>
                  <w:szCs w:val="20"/>
                </w:rPr>
                <w:id w:val="156684151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99763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8F5C2E" w14:textId="220A72C2" w:rsidR="00234768" w:rsidRDefault="00521537" w:rsidP="009C6111">
            <w:pPr>
              <w:ind w:left="-96"/>
              <w:rPr>
                <w:rFonts w:cstheme="minorHAnsi"/>
                <w:b/>
                <w:bCs/>
                <w:u w:val="single"/>
              </w:rPr>
            </w:pPr>
            <w:sdt>
              <w:sdtPr>
                <w:rPr>
                  <w:rFonts w:cstheme="minorHAnsi"/>
                  <w:sz w:val="20"/>
                  <w:szCs w:val="20"/>
                </w:rPr>
                <w:id w:val="76959709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251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D02C92" w14:textId="3D777250" w:rsidR="00234768" w:rsidRDefault="00521537" w:rsidP="009C6111">
            <w:pPr>
              <w:ind w:left="-96"/>
              <w:rPr>
                <w:rFonts w:cstheme="minorHAnsi"/>
                <w:b/>
                <w:bCs/>
                <w:u w:val="single"/>
              </w:rPr>
            </w:pPr>
            <w:sdt>
              <w:sdtPr>
                <w:rPr>
                  <w:rFonts w:cstheme="minorHAnsi"/>
                  <w:sz w:val="20"/>
                  <w:szCs w:val="20"/>
                </w:rPr>
                <w:id w:val="146800233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01643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AD168" w14:textId="5F06756E" w:rsidR="00234768" w:rsidRDefault="00521537" w:rsidP="009C6111">
            <w:pPr>
              <w:ind w:left="-96"/>
              <w:rPr>
                <w:rFonts w:cstheme="minorHAnsi"/>
                <w:b/>
                <w:bCs/>
                <w:u w:val="single"/>
              </w:rPr>
            </w:pPr>
            <w:sdt>
              <w:sdtPr>
                <w:rPr>
                  <w:rFonts w:cstheme="minorHAnsi"/>
                  <w:sz w:val="20"/>
                  <w:szCs w:val="20"/>
                </w:rPr>
                <w:id w:val="106475551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23019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5039A0" w14:textId="0057A357" w:rsidR="00234768" w:rsidRDefault="00521537" w:rsidP="009C6111">
            <w:pPr>
              <w:ind w:left="-96"/>
              <w:rPr>
                <w:rFonts w:cstheme="minorHAnsi"/>
                <w:b/>
                <w:bCs/>
                <w:u w:val="single"/>
              </w:rPr>
            </w:pPr>
            <w:sdt>
              <w:sdtPr>
                <w:rPr>
                  <w:rFonts w:cstheme="minorHAnsi"/>
                  <w:sz w:val="20"/>
                  <w:szCs w:val="20"/>
                </w:rPr>
                <w:id w:val="-10967050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421177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BFADD4" w14:textId="3AB16ABE" w:rsidR="00234768" w:rsidRDefault="00521537" w:rsidP="009C6111">
            <w:pPr>
              <w:ind w:left="-96"/>
              <w:rPr>
                <w:rFonts w:cstheme="minorHAnsi"/>
                <w:b/>
                <w:bCs/>
                <w:u w:val="single"/>
              </w:rPr>
            </w:pPr>
            <w:sdt>
              <w:sdtPr>
                <w:rPr>
                  <w:rFonts w:cstheme="minorHAnsi"/>
                  <w:sz w:val="20"/>
                  <w:szCs w:val="20"/>
                </w:rPr>
                <w:id w:val="-121565507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96156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C7DD9" w14:textId="11D82C59" w:rsidR="00234768" w:rsidRDefault="00521537" w:rsidP="009C6111">
            <w:pPr>
              <w:ind w:left="-96"/>
              <w:rPr>
                <w:rFonts w:cstheme="minorHAnsi"/>
                <w:b/>
                <w:bCs/>
                <w:u w:val="single"/>
              </w:rPr>
            </w:pPr>
            <w:sdt>
              <w:sdtPr>
                <w:rPr>
                  <w:rFonts w:cstheme="minorHAnsi"/>
                  <w:sz w:val="20"/>
                  <w:szCs w:val="20"/>
                </w:rPr>
                <w:id w:val="213228420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95612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F4D3E3" w14:textId="4ADE4838" w:rsidR="00234768" w:rsidRDefault="00521537" w:rsidP="009C6111">
            <w:pPr>
              <w:ind w:left="-96"/>
              <w:rPr>
                <w:rFonts w:cstheme="minorHAnsi"/>
                <w:b/>
                <w:bCs/>
                <w:u w:val="single"/>
              </w:rPr>
            </w:pPr>
            <w:sdt>
              <w:sdtPr>
                <w:rPr>
                  <w:rFonts w:cstheme="minorHAnsi"/>
                  <w:sz w:val="20"/>
                  <w:szCs w:val="20"/>
                </w:rPr>
                <w:id w:val="21304994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1267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716E14" w14:textId="32D123D7" w:rsidR="00234768" w:rsidRDefault="00521537" w:rsidP="009C6111">
            <w:pPr>
              <w:ind w:left="-96"/>
              <w:rPr>
                <w:rFonts w:cstheme="minorHAnsi"/>
                <w:b/>
                <w:bCs/>
                <w:u w:val="single"/>
              </w:rPr>
            </w:pPr>
            <w:sdt>
              <w:sdtPr>
                <w:rPr>
                  <w:rFonts w:cstheme="minorHAnsi"/>
                  <w:sz w:val="20"/>
                  <w:szCs w:val="20"/>
                </w:rPr>
                <w:id w:val="178639300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1967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98BB19" w14:textId="08E98703" w:rsidR="00234768" w:rsidRDefault="00521537" w:rsidP="009C6111">
            <w:pPr>
              <w:ind w:left="-96"/>
              <w:rPr>
                <w:rFonts w:cstheme="minorHAnsi"/>
                <w:b/>
                <w:bCs/>
                <w:u w:val="single"/>
              </w:rPr>
            </w:pPr>
            <w:sdt>
              <w:sdtPr>
                <w:rPr>
                  <w:rFonts w:cstheme="minorHAnsi"/>
                  <w:sz w:val="20"/>
                  <w:szCs w:val="20"/>
                </w:rPr>
                <w:id w:val="6366933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809703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33716955"/>
            <w:placeholder>
              <w:docPart w:val="64BF5CA68ED147AD9CEA4FE8FB7D4832"/>
            </w:placeholder>
            <w:showingPlcHdr/>
          </w:sdtPr>
          <w:sdtEndPr/>
          <w:sdtContent>
            <w:tc>
              <w:tcPr>
                <w:tcW w:w="1158" w:type="dxa"/>
                <w:shd w:val="clear" w:color="auto" w:fill="E5EAF6"/>
                <w:vAlign w:val="center"/>
              </w:tcPr>
              <w:p w14:paraId="0C4E9304" w14:textId="330C769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57400314"/>
            <w:placeholder>
              <w:docPart w:val="592221EC6E124F93814807CF595E977A"/>
            </w:placeholder>
            <w:showingPlcHdr/>
          </w:sdtPr>
          <w:sdtEndPr/>
          <w:sdtContent>
            <w:tc>
              <w:tcPr>
                <w:tcW w:w="2270" w:type="dxa"/>
                <w:shd w:val="clear" w:color="auto" w:fill="E5EAF6"/>
                <w:vAlign w:val="center"/>
              </w:tcPr>
              <w:p w14:paraId="3D6AA744" w14:textId="71751809" w:rsidR="00234768" w:rsidRDefault="00234768" w:rsidP="00234768">
                <w:pPr>
                  <w:rPr>
                    <w:rFonts w:cstheme="minorHAnsi"/>
                    <w:b/>
                    <w:bCs/>
                    <w:u w:val="single"/>
                  </w:rPr>
                </w:pPr>
                <w:r>
                  <w:rPr>
                    <w:rStyle w:val="PlaceholderText"/>
                  </w:rPr>
                  <w:t>Total Reviewed</w:t>
                </w:r>
              </w:p>
            </w:tc>
          </w:sdtContent>
        </w:sdt>
      </w:tr>
      <w:tr w:rsidR="00604451" w14:paraId="46BB7D9F" w14:textId="77777777" w:rsidTr="00360C83">
        <w:trPr>
          <w:cantSplit/>
        </w:trPr>
        <w:tc>
          <w:tcPr>
            <w:tcW w:w="19440" w:type="dxa"/>
            <w:gridSpan w:val="23"/>
            <w:shd w:val="clear" w:color="auto" w:fill="E5EAF6"/>
          </w:tcPr>
          <w:p w14:paraId="76E1926E" w14:textId="1E80701A"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234768" w14:paraId="078AEB52" w14:textId="77777777" w:rsidTr="00806EF6">
        <w:trPr>
          <w:cantSplit/>
        </w:trPr>
        <w:tc>
          <w:tcPr>
            <w:tcW w:w="4312" w:type="dxa"/>
            <w:shd w:val="clear" w:color="auto" w:fill="auto"/>
            <w:vAlign w:val="center"/>
          </w:tcPr>
          <w:sdt>
            <w:sdtPr>
              <w:rPr>
                <w:rFonts w:cstheme="minorHAnsi"/>
              </w:rPr>
              <w:id w:val="1550565841"/>
              <w:placeholder>
                <w:docPart w:val="2FABC2738E0B4586BEB2744A399C7B84"/>
              </w:placeholder>
              <w:showingPlcHdr/>
            </w:sdtPr>
            <w:sdtEndPr/>
            <w:sdtContent>
              <w:p w14:paraId="3690BC08" w14:textId="0A89D3E7" w:rsidR="00234768" w:rsidRPr="00D731C6" w:rsidRDefault="00234768" w:rsidP="00234768">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0F9AD949" w:rsidR="00234768" w:rsidRDefault="00521537" w:rsidP="009C6111">
            <w:pPr>
              <w:ind w:left="-96"/>
              <w:rPr>
                <w:rFonts w:cstheme="minorHAnsi"/>
                <w:b/>
                <w:bCs/>
                <w:u w:val="single"/>
              </w:rPr>
            </w:pPr>
            <w:sdt>
              <w:sdtPr>
                <w:rPr>
                  <w:rFonts w:cstheme="minorHAnsi"/>
                  <w:sz w:val="20"/>
                  <w:szCs w:val="20"/>
                </w:rPr>
                <w:id w:val="71084227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913745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50A204" w14:textId="735CBD85" w:rsidR="00234768" w:rsidRDefault="00521537" w:rsidP="009C6111">
            <w:pPr>
              <w:ind w:left="-96"/>
              <w:rPr>
                <w:rFonts w:cstheme="minorHAnsi"/>
                <w:b/>
                <w:bCs/>
                <w:u w:val="single"/>
              </w:rPr>
            </w:pPr>
            <w:sdt>
              <w:sdtPr>
                <w:rPr>
                  <w:rFonts w:cstheme="minorHAnsi"/>
                  <w:sz w:val="20"/>
                  <w:szCs w:val="20"/>
                </w:rPr>
                <w:id w:val="-47576520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875794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6468F1" w14:textId="55D4480A" w:rsidR="00234768" w:rsidRDefault="00521537" w:rsidP="009C6111">
            <w:pPr>
              <w:ind w:left="-96"/>
              <w:rPr>
                <w:rFonts w:cstheme="minorHAnsi"/>
                <w:b/>
                <w:bCs/>
                <w:u w:val="single"/>
              </w:rPr>
            </w:pPr>
            <w:sdt>
              <w:sdtPr>
                <w:rPr>
                  <w:rFonts w:cstheme="minorHAnsi"/>
                  <w:sz w:val="20"/>
                  <w:szCs w:val="20"/>
                </w:rPr>
                <w:id w:val="-91454028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021399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1AB833" w14:textId="5C078B25" w:rsidR="00234768" w:rsidRDefault="00521537" w:rsidP="009C6111">
            <w:pPr>
              <w:ind w:left="-96"/>
              <w:rPr>
                <w:rFonts w:cstheme="minorHAnsi"/>
                <w:b/>
                <w:bCs/>
                <w:u w:val="single"/>
              </w:rPr>
            </w:pPr>
            <w:sdt>
              <w:sdtPr>
                <w:rPr>
                  <w:rFonts w:cstheme="minorHAnsi"/>
                  <w:sz w:val="20"/>
                  <w:szCs w:val="20"/>
                </w:rPr>
                <w:id w:val="-897976052"/>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6823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4193D6A" w14:textId="6D9D2507" w:rsidR="00234768" w:rsidRDefault="00521537" w:rsidP="009C6111">
            <w:pPr>
              <w:ind w:left="-96"/>
              <w:rPr>
                <w:rFonts w:cstheme="minorHAnsi"/>
                <w:b/>
                <w:bCs/>
                <w:u w:val="single"/>
              </w:rPr>
            </w:pPr>
            <w:sdt>
              <w:sdtPr>
                <w:rPr>
                  <w:rFonts w:cstheme="minorHAnsi"/>
                  <w:sz w:val="20"/>
                  <w:szCs w:val="20"/>
                </w:rPr>
                <w:id w:val="187049096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50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55F0E2" w14:textId="1F263436" w:rsidR="00234768" w:rsidRDefault="00521537" w:rsidP="009C6111">
            <w:pPr>
              <w:ind w:left="-96"/>
              <w:rPr>
                <w:rFonts w:cstheme="minorHAnsi"/>
                <w:b/>
                <w:bCs/>
                <w:u w:val="single"/>
              </w:rPr>
            </w:pPr>
            <w:sdt>
              <w:sdtPr>
                <w:rPr>
                  <w:rFonts w:cstheme="minorHAnsi"/>
                  <w:sz w:val="20"/>
                  <w:szCs w:val="20"/>
                </w:rPr>
                <w:id w:val="179393861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365685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070516" w14:textId="6FF3F962" w:rsidR="00234768" w:rsidRDefault="00521537" w:rsidP="009C6111">
            <w:pPr>
              <w:ind w:left="-96"/>
              <w:rPr>
                <w:rFonts w:cstheme="minorHAnsi"/>
                <w:b/>
                <w:bCs/>
                <w:u w:val="single"/>
              </w:rPr>
            </w:pPr>
            <w:sdt>
              <w:sdtPr>
                <w:rPr>
                  <w:rFonts w:cstheme="minorHAnsi"/>
                  <w:sz w:val="20"/>
                  <w:szCs w:val="20"/>
                </w:rPr>
                <w:id w:val="531288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629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35B07EB" w14:textId="56FB8BA2" w:rsidR="00234768" w:rsidRDefault="00521537" w:rsidP="009C6111">
            <w:pPr>
              <w:ind w:left="-96"/>
              <w:rPr>
                <w:rFonts w:cstheme="minorHAnsi"/>
                <w:b/>
                <w:bCs/>
                <w:u w:val="single"/>
              </w:rPr>
            </w:pPr>
            <w:sdt>
              <w:sdtPr>
                <w:rPr>
                  <w:rFonts w:cstheme="minorHAnsi"/>
                  <w:sz w:val="20"/>
                  <w:szCs w:val="20"/>
                </w:rPr>
                <w:id w:val="-117187624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863899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4B7D91" w14:textId="7A837653" w:rsidR="00234768" w:rsidRDefault="00521537" w:rsidP="009C6111">
            <w:pPr>
              <w:ind w:left="-96"/>
              <w:rPr>
                <w:rFonts w:cstheme="minorHAnsi"/>
                <w:b/>
                <w:bCs/>
                <w:u w:val="single"/>
              </w:rPr>
            </w:pPr>
            <w:sdt>
              <w:sdtPr>
                <w:rPr>
                  <w:rFonts w:cstheme="minorHAnsi"/>
                  <w:sz w:val="20"/>
                  <w:szCs w:val="20"/>
                </w:rPr>
                <w:id w:val="165033225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5583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91CEA2F" w14:textId="718F78DC" w:rsidR="00234768" w:rsidRDefault="00521537" w:rsidP="009C6111">
            <w:pPr>
              <w:ind w:left="-96"/>
              <w:rPr>
                <w:rFonts w:cstheme="minorHAnsi"/>
                <w:b/>
                <w:bCs/>
                <w:u w:val="single"/>
              </w:rPr>
            </w:pPr>
            <w:sdt>
              <w:sdtPr>
                <w:rPr>
                  <w:rFonts w:cstheme="minorHAnsi"/>
                  <w:sz w:val="20"/>
                  <w:szCs w:val="20"/>
                </w:rPr>
                <w:id w:val="16775882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859277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50E3FE" w14:textId="2ACE2F08" w:rsidR="00234768" w:rsidRDefault="00521537" w:rsidP="009C6111">
            <w:pPr>
              <w:ind w:left="-96"/>
              <w:rPr>
                <w:rFonts w:cstheme="minorHAnsi"/>
                <w:b/>
                <w:bCs/>
                <w:u w:val="single"/>
              </w:rPr>
            </w:pPr>
            <w:sdt>
              <w:sdtPr>
                <w:rPr>
                  <w:rFonts w:cstheme="minorHAnsi"/>
                  <w:sz w:val="20"/>
                  <w:szCs w:val="20"/>
                </w:rPr>
                <w:id w:val="-8105596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12549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4755BA" w14:textId="7DED63B9" w:rsidR="00234768" w:rsidRDefault="00521537" w:rsidP="009C6111">
            <w:pPr>
              <w:ind w:left="-96"/>
              <w:rPr>
                <w:rFonts w:cstheme="minorHAnsi"/>
                <w:b/>
                <w:bCs/>
                <w:u w:val="single"/>
              </w:rPr>
            </w:pPr>
            <w:sdt>
              <w:sdtPr>
                <w:rPr>
                  <w:rFonts w:cstheme="minorHAnsi"/>
                  <w:sz w:val="20"/>
                  <w:szCs w:val="20"/>
                </w:rPr>
                <w:id w:val="-70501922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14294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AB07ADD" w14:textId="694031DB" w:rsidR="00234768" w:rsidRDefault="00521537" w:rsidP="009C6111">
            <w:pPr>
              <w:ind w:left="-96"/>
              <w:rPr>
                <w:rFonts w:cstheme="minorHAnsi"/>
                <w:b/>
                <w:bCs/>
                <w:u w:val="single"/>
              </w:rPr>
            </w:pPr>
            <w:sdt>
              <w:sdtPr>
                <w:rPr>
                  <w:rFonts w:cstheme="minorHAnsi"/>
                  <w:sz w:val="20"/>
                  <w:szCs w:val="20"/>
                </w:rPr>
                <w:id w:val="4827118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109896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665644" w14:textId="6E8FA41D" w:rsidR="00234768" w:rsidRDefault="00521537" w:rsidP="009C6111">
            <w:pPr>
              <w:ind w:left="-96"/>
              <w:rPr>
                <w:rFonts w:cstheme="minorHAnsi"/>
                <w:b/>
                <w:bCs/>
                <w:u w:val="single"/>
              </w:rPr>
            </w:pPr>
            <w:sdt>
              <w:sdtPr>
                <w:rPr>
                  <w:rFonts w:cstheme="minorHAnsi"/>
                  <w:sz w:val="20"/>
                  <w:szCs w:val="20"/>
                </w:rPr>
                <w:id w:val="-121010422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3874787"/>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082A58" w14:textId="2BFC14BE" w:rsidR="00234768" w:rsidRDefault="00521537" w:rsidP="009C6111">
            <w:pPr>
              <w:ind w:left="-96"/>
              <w:rPr>
                <w:rFonts w:cstheme="minorHAnsi"/>
                <w:b/>
                <w:bCs/>
                <w:u w:val="single"/>
              </w:rPr>
            </w:pPr>
            <w:sdt>
              <w:sdtPr>
                <w:rPr>
                  <w:rFonts w:cstheme="minorHAnsi"/>
                  <w:sz w:val="20"/>
                  <w:szCs w:val="20"/>
                </w:rPr>
                <w:id w:val="185121446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46475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4D624A" w14:textId="4DFE981D" w:rsidR="00234768" w:rsidRDefault="00521537" w:rsidP="009C6111">
            <w:pPr>
              <w:ind w:left="-96"/>
              <w:rPr>
                <w:rFonts w:cstheme="minorHAnsi"/>
                <w:b/>
                <w:bCs/>
                <w:u w:val="single"/>
              </w:rPr>
            </w:pPr>
            <w:sdt>
              <w:sdtPr>
                <w:rPr>
                  <w:rFonts w:cstheme="minorHAnsi"/>
                  <w:sz w:val="20"/>
                  <w:szCs w:val="20"/>
                </w:rPr>
                <w:id w:val="128245586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6849483"/>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C06F13" w14:textId="6507F53E" w:rsidR="00234768" w:rsidRDefault="00521537" w:rsidP="009C6111">
            <w:pPr>
              <w:ind w:left="-96"/>
              <w:rPr>
                <w:rFonts w:cstheme="minorHAnsi"/>
                <w:b/>
                <w:bCs/>
                <w:u w:val="single"/>
              </w:rPr>
            </w:pPr>
            <w:sdt>
              <w:sdtPr>
                <w:rPr>
                  <w:rFonts w:cstheme="minorHAnsi"/>
                  <w:sz w:val="20"/>
                  <w:szCs w:val="20"/>
                </w:rPr>
                <w:id w:val="88151587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50105"/>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71FC99" w14:textId="0663D22D" w:rsidR="00234768" w:rsidRDefault="00521537" w:rsidP="009C6111">
            <w:pPr>
              <w:ind w:left="-96"/>
              <w:rPr>
                <w:rFonts w:cstheme="minorHAnsi"/>
                <w:b/>
                <w:bCs/>
                <w:u w:val="single"/>
              </w:rPr>
            </w:pPr>
            <w:sdt>
              <w:sdtPr>
                <w:rPr>
                  <w:rFonts w:cstheme="minorHAnsi"/>
                  <w:sz w:val="20"/>
                  <w:szCs w:val="20"/>
                </w:rPr>
                <w:id w:val="1949120799"/>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515860"/>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F46B7A" w14:textId="6AAC2831" w:rsidR="00234768" w:rsidRDefault="00521537" w:rsidP="009C6111">
            <w:pPr>
              <w:ind w:left="-96"/>
              <w:rPr>
                <w:rFonts w:cstheme="minorHAnsi"/>
                <w:b/>
                <w:bCs/>
                <w:u w:val="single"/>
              </w:rPr>
            </w:pPr>
            <w:sdt>
              <w:sdtPr>
                <w:rPr>
                  <w:rFonts w:cstheme="minorHAnsi"/>
                  <w:sz w:val="20"/>
                  <w:szCs w:val="20"/>
                </w:rPr>
                <w:id w:val="1938473766"/>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1950644"/>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ECBDE65" w14:textId="3E3A5013" w:rsidR="00234768" w:rsidRDefault="00521537" w:rsidP="009C6111">
            <w:pPr>
              <w:ind w:left="-96"/>
              <w:rPr>
                <w:rFonts w:cstheme="minorHAnsi"/>
                <w:b/>
                <w:bCs/>
                <w:u w:val="single"/>
              </w:rPr>
            </w:pPr>
            <w:sdt>
              <w:sdtPr>
                <w:rPr>
                  <w:rFonts w:cstheme="minorHAnsi"/>
                  <w:sz w:val="20"/>
                  <w:szCs w:val="20"/>
                </w:rPr>
                <w:id w:val="1233037791"/>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6110358"/>
                <w14:checkbox>
                  <w14:checked w14:val="0"/>
                  <w14:checkedState w14:val="2612" w14:font="MS Gothic"/>
                  <w14:uncheckedState w14:val="2610" w14:font="MS Gothic"/>
                </w14:checkbox>
              </w:sdtPr>
              <w:sdtEnd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35004752"/>
            <w:placeholder>
              <w:docPart w:val="F3A14714991D4D73A657ABFA61EE4CA0"/>
            </w:placeholder>
            <w:showingPlcHdr/>
          </w:sdtPr>
          <w:sdtEndPr/>
          <w:sdtContent>
            <w:tc>
              <w:tcPr>
                <w:tcW w:w="1158" w:type="dxa"/>
                <w:shd w:val="clear" w:color="auto" w:fill="auto"/>
                <w:vAlign w:val="center"/>
              </w:tcPr>
              <w:p w14:paraId="5E1F8F92"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716885433"/>
            <w:placeholder>
              <w:docPart w:val="3D443E82A17545CB9DB4ECB9E11797D9"/>
            </w:placeholder>
            <w:showingPlcHdr/>
          </w:sdtPr>
          <w:sdtEndPr/>
          <w:sdtContent>
            <w:tc>
              <w:tcPr>
                <w:tcW w:w="2270" w:type="dxa"/>
                <w:shd w:val="clear" w:color="auto" w:fill="auto"/>
                <w:vAlign w:val="center"/>
              </w:tcPr>
              <w:p w14:paraId="7BD3CDCB" w14:textId="77777777" w:rsidR="00234768" w:rsidRDefault="00234768" w:rsidP="00234768">
                <w:pPr>
                  <w:rPr>
                    <w:rFonts w:cstheme="minorHAnsi"/>
                    <w:b/>
                    <w:bCs/>
                    <w:u w:val="single"/>
                  </w:rPr>
                </w:pPr>
                <w:r>
                  <w:rPr>
                    <w:rStyle w:val="PlaceholderText"/>
                  </w:rPr>
                  <w:t>Total Reviewed</w:t>
                </w:r>
              </w:p>
            </w:tc>
          </w:sdtContent>
        </w:sdt>
      </w:tr>
      <w:tr w:rsidR="00604451" w14:paraId="7A97DF5F" w14:textId="77777777" w:rsidTr="0023347A">
        <w:trPr>
          <w:cantSplit/>
        </w:trPr>
        <w:tc>
          <w:tcPr>
            <w:tcW w:w="19440" w:type="dxa"/>
            <w:gridSpan w:val="23"/>
            <w:shd w:val="clear" w:color="auto" w:fill="auto"/>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7" w:name="PerWorksheet"/>
      <w:r w:rsidRPr="00D51F4A">
        <w:rPr>
          <w:rFonts w:ascii="Cambria" w:hAnsi="Cambria"/>
          <w:b/>
          <w:bCs/>
          <w:sz w:val="32"/>
          <w:szCs w:val="32"/>
          <w:u w:val="single"/>
        </w:rPr>
        <w:lastRenderedPageBreak/>
        <w:t>PERSONNEL</w:t>
      </w:r>
      <w:r w:rsidR="009745A0" w:rsidRPr="00D51F4A">
        <w:rPr>
          <w:rFonts w:ascii="Cambria" w:hAnsi="Cambria"/>
          <w:b/>
          <w:bCs/>
          <w:sz w:val="32"/>
          <w:szCs w:val="32"/>
          <w:u w:val="single"/>
        </w:rPr>
        <w:t xml:space="preserve"> RECORD REVIEW WORKSHEET</w:t>
      </w:r>
    </w:p>
    <w:bookmarkEnd w:id="17"/>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128C1725"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E1274DD1C71B4763996ABFDF2CE6D1F0"/>
          </w:placeholder>
          <w:showingPlcHdr/>
          <w15:color w:val="FFFF00"/>
        </w:sdtPr>
        <w:sdtEndPr/>
        <w:sdtContent>
          <w:r w:rsidR="00896693">
            <w:rPr>
              <w:rStyle w:val="PlaceholderText"/>
            </w:rPr>
            <w:t>Enter #</w:t>
          </w:r>
        </w:sdtContent>
      </w:sdt>
      <w:r w:rsidRPr="00A34F8C">
        <w:rPr>
          <w:rFonts w:ascii="Cambria" w:hAnsi="Cambria"/>
          <w:sz w:val="24"/>
          <w:szCs w:val="24"/>
        </w:rPr>
        <w:t xml:space="preserve">; # </w:t>
      </w:r>
      <w:r w:rsidR="00DD0023">
        <w:rPr>
          <w:rFonts w:ascii="Cambria" w:hAnsi="Cambria"/>
          <w:sz w:val="24"/>
          <w:szCs w:val="24"/>
        </w:rPr>
        <w:t>DDS/DMDs</w:t>
      </w:r>
      <w:r w:rsidRPr="00A34F8C">
        <w:rPr>
          <w:rFonts w:ascii="Cambria" w:hAnsi="Cambria"/>
          <w:sz w:val="24"/>
          <w:szCs w:val="24"/>
        </w:rPr>
        <w:t>:</w:t>
      </w:r>
      <w:r w:rsidR="001362B9">
        <w:rPr>
          <w:rFonts w:ascii="Cambria" w:hAnsi="Cambria"/>
          <w:sz w:val="24"/>
          <w:szCs w:val="24"/>
        </w:rPr>
        <w:t xml:space="preserve"> </w:t>
      </w:r>
      <w:sdt>
        <w:sdtPr>
          <w:rPr>
            <w:rFonts w:ascii="Cambria" w:hAnsi="Cambria"/>
            <w:sz w:val="24"/>
            <w:szCs w:val="24"/>
          </w:rPr>
          <w:id w:val="-464115982"/>
          <w:placeholder>
            <w:docPart w:val="0A31CF943A5A4021AA0FDEFC7B0891D1"/>
          </w:placeholder>
          <w:showingPlcHdr/>
          <w15:color w:val="FFFF00"/>
        </w:sdtPr>
        <w:sdtEndPr/>
        <w:sdtContent>
          <w:r w:rsidR="00896693">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645894452"/>
          <w:placeholder>
            <w:docPart w:val="C970B1CD599D42C4A682A05F7AA227C4"/>
          </w:placeholder>
          <w:showingPlcHdr/>
          <w15:color w:val="FFFF00"/>
        </w:sdtPr>
        <w:sdtEndPr/>
        <w:sdtContent>
          <w:r w:rsidR="00896693">
            <w:rPr>
              <w:rStyle w:val="PlaceholderText"/>
            </w:rPr>
            <w:t>Enter #</w:t>
          </w:r>
        </w:sdtContent>
      </w:sdt>
      <w:r w:rsidRPr="00A34F8C">
        <w:rPr>
          <w:rFonts w:ascii="Cambria" w:hAnsi="Cambria"/>
          <w:sz w:val="24"/>
          <w:szCs w:val="24"/>
        </w:rPr>
        <w:t xml:space="preserve">; # </w:t>
      </w:r>
      <w:r w:rsidR="001362B9">
        <w:rPr>
          <w:rFonts w:ascii="Cambria" w:hAnsi="Cambria"/>
          <w:sz w:val="24"/>
          <w:szCs w:val="24"/>
        </w:rPr>
        <w:t>Dental Assistant</w:t>
      </w:r>
      <w:r w:rsidRPr="00A34F8C">
        <w:rPr>
          <w:rFonts w:ascii="Cambria" w:hAnsi="Cambria"/>
          <w:sz w:val="24"/>
          <w:szCs w:val="24"/>
        </w:rPr>
        <w:t xml:space="preserve">s: </w:t>
      </w:r>
      <w:sdt>
        <w:sdtPr>
          <w:rPr>
            <w:rFonts w:ascii="Cambria" w:hAnsi="Cambria"/>
            <w:sz w:val="24"/>
            <w:szCs w:val="24"/>
          </w:rPr>
          <w:id w:val="-447239971"/>
          <w:placeholder>
            <w:docPart w:val="74EC6E76495B47F7A0D008D18BA8991B"/>
          </w:placeholder>
          <w:showingPlcHdr/>
          <w15:color w:val="FFFF00"/>
        </w:sdtPr>
        <w:sdtEndPr/>
        <w:sdtContent>
          <w:r w:rsidR="00896693">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43DDF973C4094DAF92FCC4DB4A0A3FCC"/>
          </w:placeholder>
          <w:showingPlcHdr/>
          <w15:color w:val="FFFF00"/>
        </w:sdtPr>
        <w:sdtEndPr/>
        <w:sdtContent>
          <w:r w:rsidR="00A804C9">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164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59150B" w14:paraId="3B811085" w14:textId="77777777" w:rsidTr="0011642D">
        <w:trPr>
          <w:cantSplit/>
          <w:jc w:val="center"/>
        </w:trPr>
        <w:tc>
          <w:tcPr>
            <w:tcW w:w="5394" w:type="dxa"/>
          </w:tcPr>
          <w:p w14:paraId="22CFDC9E" w14:textId="1BB584E3" w:rsidR="0059150B" w:rsidRPr="00DA70C5" w:rsidRDefault="0059150B" w:rsidP="0059150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605835085E42476A9C021DBFC9A7C3AE"/>
              </w:placeholder>
            </w:sdtPr>
            <w:sdtEndPr/>
            <w:sdtContent>
              <w:p w14:paraId="1B4F6800" w14:textId="4CEB6482" w:rsidR="0059150B" w:rsidRPr="00D048A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7737263"/>
              <w:placeholder>
                <w:docPart w:val="93C9F12648944E5DA109EB3B763FA5F5"/>
              </w:placeholder>
            </w:sdtPr>
            <w:sdtEndPr/>
            <w:sdtContent>
              <w:p w14:paraId="5055903B" w14:textId="4D98B626"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94901103"/>
              <w:placeholder>
                <w:docPart w:val="82DEB2AEDE9D4A259253D014D1E1BB4B"/>
              </w:placeholder>
            </w:sdtPr>
            <w:sdtEndPr/>
            <w:sdtContent>
              <w:p w14:paraId="7D8B052A" w14:textId="2F7E343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8225744"/>
              <w:placeholder>
                <w:docPart w:val="5AE38A0890004B25B7D9EB0D8A57DB88"/>
              </w:placeholder>
            </w:sdtPr>
            <w:sdtEndPr/>
            <w:sdtContent>
              <w:p w14:paraId="59522560" w14:textId="15F403F7"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839393"/>
              <w:placeholder>
                <w:docPart w:val="E3D6E8329E4A4A53B1272AA628303CB0"/>
              </w:placeholder>
            </w:sdtPr>
            <w:sdtEndPr/>
            <w:sdtContent>
              <w:p w14:paraId="3F70BD4D" w14:textId="297DC652"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0496307"/>
              <w:placeholder>
                <w:docPart w:val="17F4BCCB1E58481BAFB7A0105602E95C"/>
              </w:placeholder>
            </w:sdtPr>
            <w:sdtEndPr/>
            <w:sdtContent>
              <w:p w14:paraId="631AFC40" w14:textId="12ADF14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2600117"/>
              <w:placeholder>
                <w:docPart w:val="67D0235BB46F477F87ACFBF25F07AF5A"/>
              </w:placeholder>
            </w:sdtPr>
            <w:sdtEndPr/>
            <w:sdtContent>
              <w:p w14:paraId="1D4C15D1" w14:textId="073F186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70685521"/>
              <w:placeholder>
                <w:docPart w:val="BD6B09AAEA274DD685F3AD61E064AA8A"/>
              </w:placeholder>
            </w:sdtPr>
            <w:sdtEndPr/>
            <w:sdtContent>
              <w:p w14:paraId="0AEDC25A" w14:textId="6F7E4F83"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16586030"/>
              <w:placeholder>
                <w:docPart w:val="D3BF0EE4005B4ECEBB7935A9B9A04576"/>
              </w:placeholder>
            </w:sdtPr>
            <w:sdtEndPr/>
            <w:sdtContent>
              <w:p w14:paraId="5E45BEDA" w14:textId="2653A360"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23914454"/>
              <w:placeholder>
                <w:docPart w:val="F22B278A4D98425B8EAD562B0F2B2154"/>
              </w:placeholder>
            </w:sdtPr>
            <w:sdtEndPr/>
            <w:sdtContent>
              <w:p w14:paraId="34B787F7" w14:textId="2445046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5892808"/>
              <w:placeholder>
                <w:docPart w:val="0E12924488FC4E0D8DBA23131BC6928F"/>
              </w:placeholder>
            </w:sdtPr>
            <w:sdtEndPr/>
            <w:sdtContent>
              <w:p w14:paraId="7FE7CF3D" w14:textId="4C8899D5"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14748299"/>
              <w:placeholder>
                <w:docPart w:val="775DC4E2749D41BB821BBF91EE66D29F"/>
              </w:placeholder>
            </w:sdtPr>
            <w:sdtEndPr/>
            <w:sdtContent>
              <w:p w14:paraId="7B06666B" w14:textId="11A9919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0562372"/>
              <w:placeholder>
                <w:docPart w:val="1ADE224CBD2740A2887B2C1F1AC61E23"/>
              </w:placeholder>
            </w:sdtPr>
            <w:sdtEndPr/>
            <w:sdtContent>
              <w:p w14:paraId="3F942276" w14:textId="7763192C"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62699017"/>
              <w:placeholder>
                <w:docPart w:val="E533541425C446A68B4E622D0FA82750"/>
              </w:placeholder>
            </w:sdtPr>
            <w:sdtEndPr/>
            <w:sdtContent>
              <w:p w14:paraId="30FAF1FE" w14:textId="5ACA0EC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31815263"/>
              <w:placeholder>
                <w:docPart w:val="5A6EC64FEB9847138517D81649C2656A"/>
              </w:placeholder>
            </w:sdtPr>
            <w:sdtEndPr/>
            <w:sdtContent>
              <w:p w14:paraId="2622710C" w14:textId="16C93118"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73091613"/>
              <w:placeholder>
                <w:docPart w:val="27B737B27F2F417083B46C5D1230A869"/>
              </w:placeholder>
            </w:sdtPr>
            <w:sdtEndPr/>
            <w:sdtContent>
              <w:p w14:paraId="12578FAF" w14:textId="25BBD8A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63389555"/>
              <w:placeholder>
                <w:docPart w:val="996C47D226F845C2BDE70759BF237EB1"/>
              </w:placeholder>
            </w:sdtPr>
            <w:sdtEndPr/>
            <w:sdtContent>
              <w:p w14:paraId="442FFA80" w14:textId="64A09B0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369525"/>
              <w:placeholder>
                <w:docPart w:val="9FBBD608F9AD4A2B8BED27CB1B3E8863"/>
              </w:placeholder>
            </w:sdtPr>
            <w:sdtEndPr/>
            <w:sdtContent>
              <w:p w14:paraId="7FA9D6BD" w14:textId="5F36EF2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8916718"/>
              <w:placeholder>
                <w:docPart w:val="F8051A89B7414860AB7B44D346F87461"/>
              </w:placeholder>
            </w:sdtPr>
            <w:sdtEndPr/>
            <w:sdtContent>
              <w:p w14:paraId="31A0137C" w14:textId="0D79AD49"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1419874"/>
              <w:placeholder>
                <w:docPart w:val="3EA2CC12064D49BEB819A664FD51C51F"/>
              </w:placeholder>
            </w:sdtPr>
            <w:sdtEndPr/>
            <w:sdtContent>
              <w:p w14:paraId="65185B94" w14:textId="75A1C3C1" w:rsidR="0059150B" w:rsidRPr="00622D08" w:rsidRDefault="0059150B" w:rsidP="0059150B">
                <w:pPr>
                  <w:jc w:val="center"/>
                  <w:rPr>
                    <w:rFonts w:cstheme="minorHAnsi"/>
                  </w:rPr>
                </w:pPr>
                <w:r w:rsidRPr="000A7707">
                  <w:rPr>
                    <w:rFonts w:cstheme="minorHAnsi"/>
                    <w:sz w:val="20"/>
                    <w:szCs w:val="20"/>
                  </w:rPr>
                  <w:t>ID</w:t>
                </w:r>
              </w:p>
            </w:sdtContent>
          </w:sdt>
        </w:tc>
        <w:tc>
          <w:tcPr>
            <w:tcW w:w="1158" w:type="dxa"/>
            <w:vMerge/>
          </w:tcPr>
          <w:p w14:paraId="727E2D4E" w14:textId="77777777" w:rsidR="0059150B" w:rsidRPr="00DE346E" w:rsidRDefault="0059150B" w:rsidP="0059150B">
            <w:pPr>
              <w:rPr>
                <w:rFonts w:cstheme="minorHAnsi"/>
                <w:b/>
                <w:bCs/>
                <w:u w:val="single"/>
              </w:rPr>
            </w:pPr>
          </w:p>
        </w:tc>
        <w:tc>
          <w:tcPr>
            <w:tcW w:w="1198" w:type="dxa"/>
            <w:vMerge/>
          </w:tcPr>
          <w:p w14:paraId="6D9D02CB" w14:textId="77777777" w:rsidR="0059150B" w:rsidRPr="00DE346E" w:rsidRDefault="0059150B" w:rsidP="0059150B">
            <w:pPr>
              <w:rPr>
                <w:rFonts w:cstheme="minorHAnsi"/>
                <w:b/>
                <w:bCs/>
                <w:u w:val="single"/>
              </w:rPr>
            </w:pPr>
          </w:p>
        </w:tc>
      </w:tr>
      <w:tr w:rsidR="0059150B" w14:paraId="48D3C8C4" w14:textId="77777777" w:rsidTr="0011642D">
        <w:trPr>
          <w:cantSplit/>
          <w:jc w:val="center"/>
        </w:trPr>
        <w:tc>
          <w:tcPr>
            <w:tcW w:w="5394" w:type="dxa"/>
          </w:tcPr>
          <w:p w14:paraId="61639202" w14:textId="0936EC01" w:rsidR="0059150B" w:rsidRPr="007F0D41" w:rsidRDefault="0059150B" w:rsidP="0059150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507A360125FC4494A9C6677DF720DCD2"/>
              </w:placeholder>
            </w:sdtPr>
            <w:sdtEndPr/>
            <w:sdtContent>
              <w:p w14:paraId="43E552CF" w14:textId="25414115" w:rsidR="0059150B" w:rsidRPr="00A23243" w:rsidRDefault="0059150B" w:rsidP="0059150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7483673"/>
              <w:placeholder>
                <w:docPart w:val="BF76AD35C8AB4C74A82B43F7410538D0"/>
              </w:placeholder>
            </w:sdtPr>
            <w:sdtEndPr/>
            <w:sdtContent>
              <w:p w14:paraId="4FA6A13F" w14:textId="71DA411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8157561"/>
              <w:placeholder>
                <w:docPart w:val="CEF52163E9B241A1BE8B2153BCB29D85"/>
              </w:placeholder>
            </w:sdtPr>
            <w:sdtEndPr/>
            <w:sdtContent>
              <w:p w14:paraId="4684C3C1" w14:textId="48A4D29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0368886"/>
              <w:placeholder>
                <w:docPart w:val="1A85B5AEA73A471987766C26F196F48C"/>
              </w:placeholder>
            </w:sdtPr>
            <w:sdtEndPr/>
            <w:sdtContent>
              <w:p w14:paraId="6E56A318" w14:textId="158838D0"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9967762"/>
              <w:placeholder>
                <w:docPart w:val="532ABB835A9B4D24BEE0425318822E22"/>
              </w:placeholder>
            </w:sdtPr>
            <w:sdtEndPr/>
            <w:sdtContent>
              <w:p w14:paraId="0CBBC3B6" w14:textId="1FC7636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92326692"/>
              <w:placeholder>
                <w:docPart w:val="F4478781BD884123B9AE4172441EA481"/>
              </w:placeholder>
            </w:sdtPr>
            <w:sdtEndPr/>
            <w:sdtContent>
              <w:p w14:paraId="1A4FD77D" w14:textId="62ADBE0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2418393"/>
              <w:placeholder>
                <w:docPart w:val="4A969DBE9D404BC5822E3910B6725B97"/>
              </w:placeholder>
            </w:sdtPr>
            <w:sdtEndPr/>
            <w:sdtContent>
              <w:p w14:paraId="040A9CFF" w14:textId="16405FF6"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215101"/>
              <w:placeholder>
                <w:docPart w:val="0918E9F8A1474CD4A5160E483C35C096"/>
              </w:placeholder>
            </w:sdtPr>
            <w:sdtEndPr/>
            <w:sdtContent>
              <w:p w14:paraId="26359A29" w14:textId="03449F5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6462113"/>
              <w:placeholder>
                <w:docPart w:val="B0D03E20EBA5415BB87C3EE8AD37D92C"/>
              </w:placeholder>
            </w:sdtPr>
            <w:sdtEndPr/>
            <w:sdtContent>
              <w:p w14:paraId="7167E139" w14:textId="20C7014C"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2695324"/>
              <w:placeholder>
                <w:docPart w:val="D09FD7D13ABF416CB18F6DD7953D6B3F"/>
              </w:placeholder>
            </w:sdtPr>
            <w:sdtEndPr/>
            <w:sdtContent>
              <w:p w14:paraId="393828BD" w14:textId="00B0CDC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3906006"/>
              <w:placeholder>
                <w:docPart w:val="8D31B065F4D94D2890653B6E9AC67DBF"/>
              </w:placeholder>
            </w:sdtPr>
            <w:sdtEndPr/>
            <w:sdtContent>
              <w:p w14:paraId="3A7FBD31" w14:textId="007E4D9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952363851"/>
              <w:placeholder>
                <w:docPart w:val="01DFF93940E64432965A1335CD96F783"/>
              </w:placeholder>
            </w:sdtPr>
            <w:sdtEndPr/>
            <w:sdtContent>
              <w:p w14:paraId="5189D52B" w14:textId="06C9397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4662358"/>
              <w:placeholder>
                <w:docPart w:val="9863FAECB9BB4DDBBBC463B5A492F724"/>
              </w:placeholder>
            </w:sdtPr>
            <w:sdtEndPr/>
            <w:sdtContent>
              <w:p w14:paraId="2FC3C0B1" w14:textId="74BDFE3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3509953"/>
              <w:placeholder>
                <w:docPart w:val="0820238CCDF4484CB3ECD259658B1045"/>
              </w:placeholder>
            </w:sdtPr>
            <w:sdtEndPr/>
            <w:sdtContent>
              <w:p w14:paraId="03C419A0" w14:textId="0C880AF8"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60550993"/>
              <w:placeholder>
                <w:docPart w:val="F53B39449A3C46C49C07B176F213BF0A"/>
              </w:placeholder>
            </w:sdtPr>
            <w:sdtEndPr/>
            <w:sdtContent>
              <w:p w14:paraId="1517C201" w14:textId="04DCB98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5765092"/>
              <w:placeholder>
                <w:docPart w:val="2059D6C2272144AE8CD1B62A790C0822"/>
              </w:placeholder>
            </w:sdtPr>
            <w:sdtEndPr/>
            <w:sdtContent>
              <w:p w14:paraId="4B7A60A7" w14:textId="2171F6EF"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62750556"/>
              <w:placeholder>
                <w:docPart w:val="41B8339865664C659C9145B4C781174A"/>
              </w:placeholder>
            </w:sdtPr>
            <w:sdtEndPr/>
            <w:sdtContent>
              <w:p w14:paraId="30DABAAA" w14:textId="2B202D1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52427466"/>
              <w:placeholder>
                <w:docPart w:val="606D3213C8F2439DA986103BC9FDD261"/>
              </w:placeholder>
            </w:sdtPr>
            <w:sdtEndPr/>
            <w:sdtContent>
              <w:p w14:paraId="5237D6FC" w14:textId="0EB477B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85485983"/>
              <w:placeholder>
                <w:docPart w:val="D6CFFDE9648B440586D8E87E379120CB"/>
              </w:placeholder>
            </w:sdtPr>
            <w:sdtEndPr/>
            <w:sdtContent>
              <w:p w14:paraId="433F6979" w14:textId="2DA70CC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71943097"/>
              <w:placeholder>
                <w:docPart w:val="C4479C8D08484D7E8001A1FED0B3B065"/>
              </w:placeholder>
            </w:sdtPr>
            <w:sdtEndPr/>
            <w:sdtContent>
              <w:p w14:paraId="72BE1E52" w14:textId="6F941225" w:rsidR="0059150B" w:rsidRPr="00DE346E" w:rsidRDefault="0059150B" w:rsidP="0059150B">
                <w:pPr>
                  <w:rPr>
                    <w:rFonts w:cstheme="minorHAnsi"/>
                    <w:b/>
                    <w:bCs/>
                    <w:u w:val="single"/>
                  </w:rPr>
                </w:pPr>
                <w:r>
                  <w:rPr>
                    <w:rFonts w:cstheme="minorHAnsi"/>
                    <w:sz w:val="20"/>
                    <w:szCs w:val="20"/>
                  </w:rPr>
                  <w:t>Role</w:t>
                </w:r>
              </w:p>
            </w:sdtContent>
          </w:sdt>
        </w:tc>
        <w:tc>
          <w:tcPr>
            <w:tcW w:w="1158" w:type="dxa"/>
            <w:vMerge/>
          </w:tcPr>
          <w:p w14:paraId="029E280E" w14:textId="77777777" w:rsidR="0059150B" w:rsidRPr="007D0A7E" w:rsidRDefault="0059150B" w:rsidP="0059150B">
            <w:pPr>
              <w:rPr>
                <w:rFonts w:cstheme="minorHAnsi"/>
              </w:rPr>
            </w:pPr>
          </w:p>
        </w:tc>
        <w:tc>
          <w:tcPr>
            <w:tcW w:w="1198" w:type="dxa"/>
            <w:vMerge/>
          </w:tcPr>
          <w:p w14:paraId="087342BC" w14:textId="77777777" w:rsidR="0059150B" w:rsidRPr="00DE346E" w:rsidRDefault="0059150B" w:rsidP="0059150B">
            <w:pPr>
              <w:rPr>
                <w:rFonts w:cstheme="minorHAnsi"/>
                <w:b/>
                <w:bCs/>
                <w:u w:val="single"/>
              </w:rPr>
            </w:pPr>
          </w:p>
        </w:tc>
      </w:tr>
      <w:tr w:rsidR="00755574" w14:paraId="331A4541" w14:textId="77777777" w:rsidTr="0011642D">
        <w:trPr>
          <w:cantSplit/>
          <w:jc w:val="center"/>
        </w:trPr>
        <w:tc>
          <w:tcPr>
            <w:tcW w:w="5394" w:type="dxa"/>
            <w:shd w:val="clear" w:color="auto" w:fill="E5EAF6"/>
          </w:tcPr>
          <w:p w14:paraId="381D68CF" w14:textId="77777777" w:rsidR="00755574" w:rsidRPr="00143257" w:rsidRDefault="00755574" w:rsidP="00755574">
            <w:pPr>
              <w:rPr>
                <w:rFonts w:cstheme="minorHAnsi"/>
                <w:b/>
                <w:bCs/>
                <w:sz w:val="12"/>
                <w:szCs w:val="12"/>
              </w:rPr>
            </w:pPr>
          </w:p>
          <w:p w14:paraId="25565D07" w14:textId="31448BC2" w:rsidR="00755574" w:rsidRPr="008149A5" w:rsidRDefault="00521537" w:rsidP="00755574">
            <w:pPr>
              <w:rPr>
                <w:rFonts w:cstheme="minorHAnsi"/>
                <w:b/>
                <w:bCs/>
              </w:rPr>
            </w:pPr>
            <w:hyperlink w:anchor="PER3G2" w:history="1">
              <w:r w:rsidR="00755574" w:rsidRPr="00C109AD">
                <w:rPr>
                  <w:rStyle w:val="Hyperlink"/>
                  <w:rFonts w:cstheme="minorHAnsi"/>
                  <w:b/>
                  <w:bCs/>
                </w:rPr>
                <w:t>3-G-2</w:t>
              </w:r>
              <w:r w:rsidR="00755574" w:rsidRPr="00C109AD">
                <w:rPr>
                  <w:rStyle w:val="Hyperlink"/>
                </w:rPr>
                <w:t xml:space="preserve">  </w:t>
              </w:r>
            </w:hyperlink>
            <w:r w:rsidR="00755574">
              <w:t xml:space="preserve"> </w:t>
            </w:r>
            <w:r w:rsidR="00755574" w:rsidRPr="00CC680C">
              <w:rPr>
                <w:i/>
                <w:iCs/>
              </w:rPr>
              <w:t>C</w:t>
            </w:r>
          </w:p>
          <w:p w14:paraId="216321A0" w14:textId="53BDD934" w:rsidR="00755574" w:rsidRPr="00D731C6" w:rsidRDefault="00755574" w:rsidP="00755574">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2FD5C939" w:rsidR="00755574" w:rsidRPr="0011642D" w:rsidRDefault="00521537" w:rsidP="009C6111">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9C6111">
                  <w:rPr>
                    <w:rFonts w:ascii="MS Gothic" w:eastAsia="MS Gothic" w:hAnsi="MS Gothic" w:cstheme="minorHAnsi" w:hint="eastAsia"/>
                    <w:sz w:val="20"/>
                    <w:szCs w:val="20"/>
                  </w:rPr>
                  <w:t>☐</w:t>
                </w:r>
              </w:sdtContent>
            </w:sdt>
            <w:r w:rsidR="00755574" w:rsidRPr="0011642D">
              <w:rPr>
                <w:rFonts w:cstheme="minorHAnsi"/>
                <w:sz w:val="16"/>
                <w:szCs w:val="16"/>
              </w:rPr>
              <w:t>NA</w:t>
            </w:r>
          </w:p>
        </w:tc>
        <w:tc>
          <w:tcPr>
            <w:tcW w:w="585" w:type="dxa"/>
            <w:shd w:val="clear" w:color="auto" w:fill="E5EAF6"/>
            <w:vAlign w:val="center"/>
          </w:tcPr>
          <w:p w14:paraId="6E53C7BE" w14:textId="2D0DAB53" w:rsidR="00755574" w:rsidRPr="0011642D" w:rsidRDefault="00521537" w:rsidP="009C6111">
            <w:pPr>
              <w:ind w:left="-109"/>
              <w:rPr>
                <w:rFonts w:cstheme="minorHAnsi"/>
                <w:b/>
                <w:bCs/>
                <w:u w:val="single"/>
              </w:rPr>
            </w:pPr>
            <w:sdt>
              <w:sdtPr>
                <w:rPr>
                  <w:rFonts w:cstheme="minorHAnsi"/>
                  <w:sz w:val="20"/>
                  <w:szCs w:val="20"/>
                </w:rPr>
                <w:id w:val="-156470678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0817647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1436215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F22C7F9" w14:textId="3AC5058C" w:rsidR="00755574" w:rsidRPr="0011642D" w:rsidRDefault="00521537" w:rsidP="009C6111">
            <w:pPr>
              <w:ind w:left="-109"/>
              <w:rPr>
                <w:rFonts w:cstheme="minorHAnsi"/>
                <w:b/>
                <w:bCs/>
                <w:u w:val="single"/>
              </w:rPr>
            </w:pPr>
            <w:sdt>
              <w:sdtPr>
                <w:rPr>
                  <w:rFonts w:cstheme="minorHAnsi"/>
                  <w:sz w:val="20"/>
                  <w:szCs w:val="20"/>
                </w:rPr>
                <w:id w:val="-213517475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16570835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0802427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45E705B" w14:textId="5A18C48B" w:rsidR="00755574" w:rsidRPr="0011642D" w:rsidRDefault="00521537" w:rsidP="009C6111">
            <w:pPr>
              <w:ind w:left="-109"/>
              <w:rPr>
                <w:rFonts w:cstheme="minorHAnsi"/>
                <w:b/>
                <w:bCs/>
                <w:u w:val="single"/>
              </w:rPr>
            </w:pPr>
            <w:sdt>
              <w:sdtPr>
                <w:rPr>
                  <w:rFonts w:cstheme="minorHAnsi"/>
                  <w:sz w:val="20"/>
                  <w:szCs w:val="20"/>
                </w:rPr>
                <w:id w:val="-171078942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5152230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5034366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0608FED2" w14:textId="1D89DFFA" w:rsidR="00755574" w:rsidRPr="0011642D" w:rsidRDefault="00521537" w:rsidP="009C6111">
            <w:pPr>
              <w:ind w:left="-109"/>
              <w:rPr>
                <w:rFonts w:cstheme="minorHAnsi"/>
                <w:b/>
                <w:bCs/>
                <w:u w:val="single"/>
              </w:rPr>
            </w:pPr>
            <w:sdt>
              <w:sdtPr>
                <w:rPr>
                  <w:rFonts w:cstheme="minorHAnsi"/>
                  <w:sz w:val="20"/>
                  <w:szCs w:val="20"/>
                </w:rPr>
                <w:id w:val="190308897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823044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9616455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22474C4" w14:textId="1BF652FB" w:rsidR="00755574" w:rsidRPr="0011642D" w:rsidRDefault="00521537" w:rsidP="009C6111">
            <w:pPr>
              <w:ind w:left="-109"/>
              <w:rPr>
                <w:rFonts w:cstheme="minorHAnsi"/>
                <w:b/>
                <w:bCs/>
                <w:u w:val="single"/>
              </w:rPr>
            </w:pPr>
            <w:sdt>
              <w:sdtPr>
                <w:rPr>
                  <w:rFonts w:cstheme="minorHAnsi"/>
                  <w:sz w:val="20"/>
                  <w:szCs w:val="20"/>
                </w:rPr>
                <w:id w:val="-173584287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39307961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599620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BA038B3" w14:textId="728C5732" w:rsidR="00755574" w:rsidRPr="0011642D" w:rsidRDefault="00521537" w:rsidP="009C6111">
            <w:pPr>
              <w:ind w:left="-109"/>
              <w:rPr>
                <w:rFonts w:cstheme="minorHAnsi"/>
                <w:b/>
                <w:bCs/>
                <w:u w:val="single"/>
              </w:rPr>
            </w:pPr>
            <w:sdt>
              <w:sdtPr>
                <w:rPr>
                  <w:rFonts w:cstheme="minorHAnsi"/>
                  <w:sz w:val="20"/>
                  <w:szCs w:val="20"/>
                </w:rPr>
                <w:id w:val="-48778426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525200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7954244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CAC1F63" w14:textId="0BCC1632" w:rsidR="00755574" w:rsidRPr="0011642D" w:rsidRDefault="00521537" w:rsidP="009C6111">
            <w:pPr>
              <w:ind w:left="-109"/>
              <w:rPr>
                <w:rFonts w:cstheme="minorHAnsi"/>
                <w:b/>
                <w:bCs/>
                <w:u w:val="single"/>
              </w:rPr>
            </w:pPr>
            <w:sdt>
              <w:sdtPr>
                <w:rPr>
                  <w:rFonts w:cstheme="minorHAnsi"/>
                  <w:sz w:val="20"/>
                  <w:szCs w:val="20"/>
                </w:rPr>
                <w:id w:val="-61945812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06768452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716380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23D1C9C" w14:textId="218A693E" w:rsidR="00755574" w:rsidRPr="0011642D" w:rsidRDefault="00521537" w:rsidP="009C6111">
            <w:pPr>
              <w:ind w:left="-109"/>
              <w:rPr>
                <w:rFonts w:cstheme="minorHAnsi"/>
                <w:b/>
                <w:bCs/>
                <w:u w:val="single"/>
              </w:rPr>
            </w:pPr>
            <w:sdt>
              <w:sdtPr>
                <w:rPr>
                  <w:rFonts w:cstheme="minorHAnsi"/>
                  <w:sz w:val="20"/>
                  <w:szCs w:val="20"/>
                </w:rPr>
                <w:id w:val="-183043399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05066034"/>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214145340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D7F926C" w14:textId="33B7C78A" w:rsidR="00755574" w:rsidRPr="0011642D" w:rsidRDefault="00521537" w:rsidP="009C6111">
            <w:pPr>
              <w:ind w:left="-109"/>
              <w:rPr>
                <w:rFonts w:cstheme="minorHAnsi"/>
                <w:b/>
                <w:bCs/>
                <w:u w:val="single"/>
              </w:rPr>
            </w:pPr>
            <w:sdt>
              <w:sdtPr>
                <w:rPr>
                  <w:rFonts w:cstheme="minorHAnsi"/>
                  <w:sz w:val="20"/>
                  <w:szCs w:val="20"/>
                </w:rPr>
                <w:id w:val="77212962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70371189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208879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220F58E" w14:textId="56BC7B72" w:rsidR="00755574" w:rsidRPr="0011642D" w:rsidRDefault="00521537" w:rsidP="009C6111">
            <w:pPr>
              <w:ind w:left="-109"/>
              <w:rPr>
                <w:rFonts w:cstheme="minorHAnsi"/>
                <w:b/>
                <w:bCs/>
                <w:u w:val="single"/>
              </w:rPr>
            </w:pPr>
            <w:sdt>
              <w:sdtPr>
                <w:rPr>
                  <w:rFonts w:cstheme="minorHAnsi"/>
                  <w:sz w:val="20"/>
                  <w:szCs w:val="20"/>
                </w:rPr>
                <w:id w:val="170545168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6298297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81615098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5790488" w14:textId="66F08B6C" w:rsidR="00755574" w:rsidRPr="0011642D" w:rsidRDefault="00521537" w:rsidP="009C6111">
            <w:pPr>
              <w:ind w:left="-109"/>
              <w:rPr>
                <w:rFonts w:cstheme="minorHAnsi"/>
                <w:b/>
                <w:bCs/>
                <w:u w:val="single"/>
              </w:rPr>
            </w:pPr>
            <w:sdt>
              <w:sdtPr>
                <w:rPr>
                  <w:rFonts w:cstheme="minorHAnsi"/>
                  <w:sz w:val="20"/>
                  <w:szCs w:val="20"/>
                </w:rPr>
                <w:id w:val="-55701667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9788193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7235687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EAF94DE" w14:textId="091955D1" w:rsidR="00755574" w:rsidRPr="0011642D" w:rsidRDefault="00521537" w:rsidP="009C6111">
            <w:pPr>
              <w:ind w:left="-109"/>
              <w:rPr>
                <w:rFonts w:cstheme="minorHAnsi"/>
                <w:b/>
                <w:bCs/>
                <w:u w:val="single"/>
              </w:rPr>
            </w:pPr>
            <w:sdt>
              <w:sdtPr>
                <w:rPr>
                  <w:rFonts w:cstheme="minorHAnsi"/>
                  <w:sz w:val="20"/>
                  <w:szCs w:val="20"/>
                </w:rPr>
                <w:id w:val="-98662301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3509568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876611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0EF0316" w14:textId="130F1750" w:rsidR="00755574" w:rsidRPr="0011642D" w:rsidRDefault="00521537" w:rsidP="009C6111">
            <w:pPr>
              <w:ind w:left="-109"/>
              <w:rPr>
                <w:rFonts w:cstheme="minorHAnsi"/>
                <w:b/>
                <w:bCs/>
                <w:u w:val="single"/>
              </w:rPr>
            </w:pPr>
            <w:sdt>
              <w:sdtPr>
                <w:rPr>
                  <w:rFonts w:cstheme="minorHAnsi"/>
                  <w:sz w:val="20"/>
                  <w:szCs w:val="20"/>
                </w:rPr>
                <w:id w:val="-200557780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8154235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35797041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3C560ED3" w14:textId="31D4CDBD" w:rsidR="00755574" w:rsidRPr="0011642D" w:rsidRDefault="00521537" w:rsidP="009C6111">
            <w:pPr>
              <w:ind w:left="-109"/>
              <w:rPr>
                <w:rFonts w:cstheme="minorHAnsi"/>
                <w:b/>
                <w:bCs/>
                <w:u w:val="single"/>
              </w:rPr>
            </w:pPr>
            <w:sdt>
              <w:sdtPr>
                <w:rPr>
                  <w:rFonts w:cstheme="minorHAnsi"/>
                  <w:sz w:val="20"/>
                  <w:szCs w:val="20"/>
                </w:rPr>
                <w:id w:val="-90622345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359924814"/>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43528491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4C839875" w14:textId="27C398E6" w:rsidR="00755574" w:rsidRPr="0011642D" w:rsidRDefault="00521537" w:rsidP="009C6111">
            <w:pPr>
              <w:ind w:left="-109"/>
              <w:rPr>
                <w:rFonts w:cstheme="minorHAnsi"/>
                <w:b/>
                <w:bCs/>
                <w:u w:val="single"/>
              </w:rPr>
            </w:pPr>
            <w:sdt>
              <w:sdtPr>
                <w:rPr>
                  <w:rFonts w:cstheme="minorHAnsi"/>
                  <w:sz w:val="20"/>
                  <w:szCs w:val="20"/>
                </w:rPr>
                <w:id w:val="214106784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76536557"/>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238289233"/>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F7C983E" w14:textId="4DC760EE" w:rsidR="00755574" w:rsidRPr="0011642D" w:rsidRDefault="00521537" w:rsidP="009C6111">
            <w:pPr>
              <w:ind w:left="-109"/>
              <w:rPr>
                <w:rFonts w:cstheme="minorHAnsi"/>
                <w:b/>
                <w:bCs/>
                <w:u w:val="single"/>
              </w:rPr>
            </w:pPr>
            <w:sdt>
              <w:sdtPr>
                <w:rPr>
                  <w:rFonts w:cstheme="minorHAnsi"/>
                  <w:sz w:val="20"/>
                  <w:szCs w:val="20"/>
                </w:rPr>
                <w:id w:val="17871836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224298598"/>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10958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9E97744" w14:textId="7BC46F78" w:rsidR="00755574" w:rsidRPr="0011642D" w:rsidRDefault="00521537" w:rsidP="009C6111">
            <w:pPr>
              <w:ind w:left="-109"/>
              <w:rPr>
                <w:rFonts w:cstheme="minorHAnsi"/>
                <w:b/>
                <w:bCs/>
                <w:u w:val="single"/>
              </w:rPr>
            </w:pPr>
            <w:sdt>
              <w:sdtPr>
                <w:rPr>
                  <w:rFonts w:cstheme="minorHAnsi"/>
                  <w:sz w:val="20"/>
                  <w:szCs w:val="20"/>
                </w:rPr>
                <w:id w:val="614489479"/>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20217036"/>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0049416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C911F2E" w14:textId="1C4F0881" w:rsidR="00755574" w:rsidRPr="0011642D" w:rsidRDefault="00521537" w:rsidP="009C6111">
            <w:pPr>
              <w:ind w:left="-109"/>
              <w:rPr>
                <w:rFonts w:cstheme="minorHAnsi"/>
                <w:b/>
                <w:bCs/>
                <w:u w:val="single"/>
              </w:rPr>
            </w:pPr>
            <w:sdt>
              <w:sdtPr>
                <w:rPr>
                  <w:rFonts w:cstheme="minorHAnsi"/>
                  <w:sz w:val="20"/>
                  <w:szCs w:val="20"/>
                </w:rPr>
                <w:id w:val="69172210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5182188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440790581"/>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665F962" w14:textId="0F763003" w:rsidR="00755574" w:rsidRPr="0011642D" w:rsidRDefault="00521537" w:rsidP="009C6111">
            <w:pPr>
              <w:ind w:left="-109"/>
              <w:rPr>
                <w:rFonts w:cstheme="minorHAnsi"/>
                <w:b/>
                <w:bCs/>
                <w:u w:val="single"/>
              </w:rPr>
            </w:pPr>
            <w:sdt>
              <w:sdtPr>
                <w:rPr>
                  <w:rFonts w:cstheme="minorHAnsi"/>
                  <w:sz w:val="20"/>
                  <w:szCs w:val="20"/>
                </w:rPr>
                <w:id w:val="-2008271155"/>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42176940"/>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3845632"/>
                <w14:checkbox>
                  <w14:checked w14:val="0"/>
                  <w14:checkedState w14:val="2612" w14:font="MS Gothic"/>
                  <w14:uncheckedState w14:val="2610" w14:font="MS Gothic"/>
                </w14:checkbox>
              </w:sdtPr>
              <w:sdtEnd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sdt>
          <w:sdtPr>
            <w:rPr>
              <w:rFonts w:cstheme="minorHAnsi"/>
              <w:b/>
              <w:bCs/>
              <w:u w:val="single"/>
            </w:rPr>
            <w:id w:val="1765574678"/>
            <w:placeholder>
              <w:docPart w:val="6A253F24D1EF4F38BCD0075F00D76CA7"/>
            </w:placeholder>
            <w:showingPlcHdr/>
          </w:sdtPr>
          <w:sdtEndPr/>
          <w:sdtContent>
            <w:tc>
              <w:tcPr>
                <w:tcW w:w="1158" w:type="dxa"/>
                <w:shd w:val="clear" w:color="auto" w:fill="E5EAF6"/>
                <w:vAlign w:val="center"/>
              </w:tcPr>
              <w:p w14:paraId="211CFDFE" w14:textId="77777777" w:rsidR="00755574" w:rsidRPr="00DE346E" w:rsidRDefault="00755574" w:rsidP="00755574">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A30EE199E0B948178D191A70766AA6C4"/>
            </w:placeholder>
            <w:showingPlcHdr/>
          </w:sdtPr>
          <w:sdtEndPr/>
          <w:sdtContent>
            <w:tc>
              <w:tcPr>
                <w:tcW w:w="1198" w:type="dxa"/>
                <w:shd w:val="clear" w:color="auto" w:fill="E5EAF6"/>
                <w:vAlign w:val="center"/>
              </w:tcPr>
              <w:p w14:paraId="7048C77F" w14:textId="77777777" w:rsidR="00755574" w:rsidRPr="00DE346E" w:rsidRDefault="00755574" w:rsidP="00755574">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C6111">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A804C9" w14:paraId="4698B243" w14:textId="77777777" w:rsidTr="0011642D">
        <w:trPr>
          <w:cantSplit/>
          <w:jc w:val="center"/>
        </w:trPr>
        <w:tc>
          <w:tcPr>
            <w:tcW w:w="5394" w:type="dxa"/>
          </w:tcPr>
          <w:p w14:paraId="610FD183" w14:textId="77777777" w:rsidR="00A804C9" w:rsidRPr="00143257" w:rsidRDefault="00A804C9" w:rsidP="00A804C9">
            <w:pPr>
              <w:rPr>
                <w:rFonts w:cstheme="minorHAnsi"/>
                <w:b/>
                <w:bCs/>
                <w:sz w:val="12"/>
                <w:szCs w:val="12"/>
              </w:rPr>
            </w:pPr>
          </w:p>
          <w:p w14:paraId="2830167F" w14:textId="28B6D11C" w:rsidR="00A804C9" w:rsidRPr="0009633B" w:rsidRDefault="00521537" w:rsidP="00A804C9">
            <w:pPr>
              <w:rPr>
                <w:rFonts w:cstheme="minorHAnsi"/>
                <w:b/>
                <w:bCs/>
              </w:rPr>
            </w:pPr>
            <w:hyperlink w:anchor="PER6G5" w:history="1">
              <w:r w:rsidR="00A804C9" w:rsidRPr="006C4AA2">
                <w:rPr>
                  <w:rStyle w:val="Hyperlink"/>
                  <w:rFonts w:cstheme="minorHAnsi"/>
                  <w:b/>
                  <w:bCs/>
                </w:rPr>
                <w:t>6-G-5</w:t>
              </w:r>
              <w:r w:rsidR="00A804C9" w:rsidRPr="006C4AA2">
                <w:rPr>
                  <w:rStyle w:val="Hyperlink"/>
                </w:rPr>
                <w:t xml:space="preserve">  </w:t>
              </w:r>
            </w:hyperlink>
            <w:r w:rsidR="00A804C9">
              <w:t xml:space="preserve"> </w:t>
            </w:r>
            <w:r w:rsidR="00A804C9" w:rsidRPr="00CC680C">
              <w:rPr>
                <w:i/>
                <w:iCs/>
              </w:rPr>
              <w:t>C-M, C</w:t>
            </w:r>
          </w:p>
          <w:p w14:paraId="1E67A1A5" w14:textId="57DBD675" w:rsidR="00A804C9" w:rsidRPr="00D731C6" w:rsidRDefault="00A804C9" w:rsidP="00A804C9">
            <w:pPr>
              <w:rPr>
                <w:rFonts w:cstheme="minorHAnsi"/>
              </w:rPr>
            </w:pPr>
            <w:r>
              <w:rPr>
                <w:rFonts w:cstheme="minorHAnsi"/>
              </w:rPr>
              <w:t>Annual MH drill.</w:t>
            </w:r>
          </w:p>
        </w:tc>
        <w:tc>
          <w:tcPr>
            <w:tcW w:w="585" w:type="dxa"/>
            <w:shd w:val="clear" w:color="auto" w:fill="auto"/>
            <w:vAlign w:val="center"/>
          </w:tcPr>
          <w:p w14:paraId="08B1094B" w14:textId="408DD36B" w:rsidR="00A804C9" w:rsidRPr="00F12B8F" w:rsidRDefault="00521537" w:rsidP="009C6111">
            <w:pPr>
              <w:ind w:left="-109"/>
              <w:jc w:val="center"/>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ABE2744" w14:textId="0AC7E138" w:rsidR="00A804C9" w:rsidRPr="00F12B8F" w:rsidRDefault="00521537" w:rsidP="009C6111">
            <w:pPr>
              <w:ind w:left="-109"/>
              <w:jc w:val="center"/>
              <w:rPr>
                <w:rFonts w:cstheme="minorHAnsi"/>
                <w:b/>
                <w:bCs/>
                <w:u w:val="single"/>
              </w:rPr>
            </w:pPr>
            <w:sdt>
              <w:sdtPr>
                <w:rPr>
                  <w:rFonts w:cstheme="minorHAnsi"/>
                  <w:sz w:val="20"/>
                  <w:szCs w:val="20"/>
                </w:rPr>
                <w:id w:val="41930581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2529419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3BF504D7" w14:textId="232AE13E" w:rsidR="00A804C9" w:rsidRPr="00F12B8F" w:rsidRDefault="00521537" w:rsidP="009C6111">
            <w:pPr>
              <w:ind w:left="-109"/>
              <w:jc w:val="center"/>
              <w:rPr>
                <w:rFonts w:cstheme="minorHAnsi"/>
                <w:b/>
                <w:bCs/>
                <w:u w:val="single"/>
              </w:rPr>
            </w:pPr>
            <w:sdt>
              <w:sdtPr>
                <w:rPr>
                  <w:rFonts w:cstheme="minorHAnsi"/>
                  <w:sz w:val="20"/>
                  <w:szCs w:val="20"/>
                </w:rPr>
                <w:id w:val="-1714171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82032649"/>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1C77B3B" w14:textId="700ACCFB" w:rsidR="00A804C9" w:rsidRPr="00F12B8F" w:rsidRDefault="00521537" w:rsidP="009C6111">
            <w:pPr>
              <w:ind w:left="-109"/>
              <w:jc w:val="center"/>
              <w:rPr>
                <w:rFonts w:cstheme="minorHAnsi"/>
                <w:b/>
                <w:bCs/>
                <w:u w:val="single"/>
              </w:rPr>
            </w:pPr>
            <w:sdt>
              <w:sdtPr>
                <w:rPr>
                  <w:rFonts w:cstheme="minorHAnsi"/>
                  <w:sz w:val="20"/>
                  <w:szCs w:val="20"/>
                </w:rPr>
                <w:id w:val="-113849926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5515897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CCF5915" w14:textId="0E2C2403" w:rsidR="00A804C9" w:rsidRPr="00F12B8F" w:rsidRDefault="00521537" w:rsidP="009C6111">
            <w:pPr>
              <w:ind w:left="-109"/>
              <w:jc w:val="center"/>
              <w:rPr>
                <w:rFonts w:cstheme="minorHAnsi"/>
                <w:b/>
                <w:bCs/>
                <w:u w:val="single"/>
              </w:rPr>
            </w:pPr>
            <w:sdt>
              <w:sdtPr>
                <w:rPr>
                  <w:rFonts w:cstheme="minorHAnsi"/>
                  <w:sz w:val="20"/>
                  <w:szCs w:val="20"/>
                </w:rPr>
                <w:id w:val="120906614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433693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9993B84" w14:textId="1718135F" w:rsidR="00A804C9" w:rsidRPr="00F12B8F" w:rsidRDefault="00521537" w:rsidP="009C6111">
            <w:pPr>
              <w:ind w:left="-109"/>
              <w:jc w:val="center"/>
              <w:rPr>
                <w:rFonts w:cstheme="minorHAnsi"/>
                <w:b/>
                <w:bCs/>
                <w:u w:val="single"/>
              </w:rPr>
            </w:pPr>
            <w:sdt>
              <w:sdtPr>
                <w:rPr>
                  <w:rFonts w:cstheme="minorHAnsi"/>
                  <w:sz w:val="20"/>
                  <w:szCs w:val="20"/>
                </w:rPr>
                <w:id w:val="-3758599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246298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68D1C54" w14:textId="57D7FE37" w:rsidR="00A804C9" w:rsidRPr="00F12B8F" w:rsidRDefault="00521537" w:rsidP="009C6111">
            <w:pPr>
              <w:ind w:left="-109"/>
              <w:jc w:val="center"/>
              <w:rPr>
                <w:rFonts w:cstheme="minorHAnsi"/>
                <w:b/>
                <w:bCs/>
                <w:u w:val="single"/>
              </w:rPr>
            </w:pPr>
            <w:sdt>
              <w:sdtPr>
                <w:rPr>
                  <w:rFonts w:cstheme="minorHAnsi"/>
                  <w:sz w:val="20"/>
                  <w:szCs w:val="20"/>
                </w:rPr>
                <w:id w:val="261818845"/>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2147737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E84B980" w14:textId="7FB51994" w:rsidR="00A804C9" w:rsidRPr="00F12B8F" w:rsidRDefault="00521537" w:rsidP="009C6111">
            <w:pPr>
              <w:ind w:left="-109"/>
              <w:jc w:val="center"/>
              <w:rPr>
                <w:rFonts w:cstheme="minorHAnsi"/>
                <w:b/>
                <w:bCs/>
                <w:u w:val="single"/>
              </w:rPr>
            </w:pPr>
            <w:sdt>
              <w:sdtPr>
                <w:rPr>
                  <w:rFonts w:cstheme="minorHAnsi"/>
                  <w:sz w:val="20"/>
                  <w:szCs w:val="20"/>
                </w:rPr>
                <w:id w:val="19828596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7001416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4CD4E6C" w14:textId="6F7208EA" w:rsidR="00A804C9" w:rsidRPr="00F12B8F" w:rsidRDefault="00521537" w:rsidP="009C6111">
            <w:pPr>
              <w:ind w:left="-109"/>
              <w:jc w:val="center"/>
              <w:rPr>
                <w:rFonts w:cstheme="minorHAnsi"/>
                <w:b/>
                <w:bCs/>
                <w:u w:val="single"/>
              </w:rPr>
            </w:pPr>
            <w:sdt>
              <w:sdtPr>
                <w:rPr>
                  <w:rFonts w:cstheme="minorHAnsi"/>
                  <w:sz w:val="20"/>
                  <w:szCs w:val="20"/>
                </w:rPr>
                <w:id w:val="-161381102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06229237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34666CA" w14:textId="243C6956" w:rsidR="00A804C9" w:rsidRPr="00F12B8F" w:rsidRDefault="00521537" w:rsidP="009C6111">
            <w:pPr>
              <w:ind w:left="-109"/>
              <w:jc w:val="center"/>
              <w:rPr>
                <w:rFonts w:cstheme="minorHAnsi"/>
                <w:b/>
                <w:bCs/>
                <w:u w:val="single"/>
              </w:rPr>
            </w:pPr>
            <w:sdt>
              <w:sdtPr>
                <w:rPr>
                  <w:rFonts w:cstheme="minorHAnsi"/>
                  <w:sz w:val="20"/>
                  <w:szCs w:val="20"/>
                </w:rPr>
                <w:id w:val="-2067486159"/>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94676884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EE24042" w14:textId="41EF26DE" w:rsidR="00A804C9" w:rsidRPr="00F12B8F" w:rsidRDefault="00521537" w:rsidP="009C6111">
            <w:pPr>
              <w:ind w:left="-109"/>
              <w:jc w:val="center"/>
              <w:rPr>
                <w:rFonts w:cstheme="minorHAnsi"/>
                <w:b/>
                <w:bCs/>
                <w:u w:val="single"/>
              </w:rPr>
            </w:pPr>
            <w:sdt>
              <w:sdtPr>
                <w:rPr>
                  <w:rFonts w:cstheme="minorHAnsi"/>
                  <w:sz w:val="20"/>
                  <w:szCs w:val="20"/>
                </w:rPr>
                <w:id w:val="12476937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39310227"/>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8C7D487" w14:textId="7071B761" w:rsidR="00A804C9" w:rsidRPr="00F12B8F" w:rsidRDefault="00521537" w:rsidP="009C6111">
            <w:pPr>
              <w:ind w:left="-109"/>
              <w:jc w:val="center"/>
              <w:rPr>
                <w:rFonts w:cstheme="minorHAnsi"/>
                <w:b/>
                <w:bCs/>
                <w:u w:val="single"/>
              </w:rPr>
            </w:pPr>
            <w:sdt>
              <w:sdtPr>
                <w:rPr>
                  <w:rFonts w:cstheme="minorHAnsi"/>
                  <w:sz w:val="20"/>
                  <w:szCs w:val="20"/>
                </w:rPr>
                <w:id w:val="6546262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85969832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53133DB" w14:textId="40E6FCB5" w:rsidR="00A804C9" w:rsidRPr="00F12B8F" w:rsidRDefault="00521537" w:rsidP="009C6111">
            <w:pPr>
              <w:ind w:left="-109"/>
              <w:jc w:val="center"/>
              <w:rPr>
                <w:rFonts w:cstheme="minorHAnsi"/>
                <w:b/>
                <w:bCs/>
                <w:u w:val="single"/>
              </w:rPr>
            </w:pPr>
            <w:sdt>
              <w:sdtPr>
                <w:rPr>
                  <w:rFonts w:cstheme="minorHAnsi"/>
                  <w:sz w:val="20"/>
                  <w:szCs w:val="20"/>
                </w:rPr>
                <w:id w:val="-164564827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30488532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B9F3937" w14:textId="3E746971" w:rsidR="00A804C9" w:rsidRPr="00F12B8F" w:rsidRDefault="00521537" w:rsidP="009C6111">
            <w:pPr>
              <w:ind w:left="-109"/>
              <w:jc w:val="center"/>
              <w:rPr>
                <w:rFonts w:cstheme="minorHAnsi"/>
                <w:b/>
                <w:bCs/>
                <w:u w:val="single"/>
              </w:rPr>
            </w:pPr>
            <w:sdt>
              <w:sdtPr>
                <w:rPr>
                  <w:rFonts w:cstheme="minorHAnsi"/>
                  <w:sz w:val="20"/>
                  <w:szCs w:val="20"/>
                </w:rPr>
                <w:id w:val="-877861293"/>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6372193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662D8F6" w14:textId="2155A704" w:rsidR="00A804C9" w:rsidRPr="00F12B8F" w:rsidRDefault="00521537" w:rsidP="009C6111">
            <w:pPr>
              <w:ind w:left="-109"/>
              <w:jc w:val="center"/>
              <w:rPr>
                <w:rFonts w:cstheme="minorHAnsi"/>
                <w:b/>
                <w:bCs/>
                <w:u w:val="single"/>
              </w:rPr>
            </w:pPr>
            <w:sdt>
              <w:sdtPr>
                <w:rPr>
                  <w:rFonts w:cstheme="minorHAnsi"/>
                  <w:sz w:val="20"/>
                  <w:szCs w:val="20"/>
                </w:rPr>
                <w:id w:val="1682318024"/>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3109045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92A1103" w14:textId="42C46A20" w:rsidR="00A804C9" w:rsidRPr="00F12B8F" w:rsidRDefault="00521537" w:rsidP="009C6111">
            <w:pPr>
              <w:ind w:left="-109"/>
              <w:jc w:val="center"/>
              <w:rPr>
                <w:rFonts w:cstheme="minorHAnsi"/>
                <w:b/>
                <w:bCs/>
                <w:u w:val="single"/>
              </w:rPr>
            </w:pPr>
            <w:sdt>
              <w:sdtPr>
                <w:rPr>
                  <w:rFonts w:cstheme="minorHAnsi"/>
                  <w:sz w:val="20"/>
                  <w:szCs w:val="20"/>
                </w:rPr>
                <w:id w:val="-717823241"/>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11771038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DDB6A0A" w14:textId="02F7FF20" w:rsidR="00A804C9" w:rsidRPr="00F12B8F" w:rsidRDefault="00521537" w:rsidP="009C6111">
            <w:pPr>
              <w:ind w:left="-109"/>
              <w:jc w:val="center"/>
              <w:rPr>
                <w:rFonts w:cstheme="minorHAnsi"/>
                <w:b/>
                <w:bCs/>
                <w:u w:val="single"/>
              </w:rPr>
            </w:pPr>
            <w:sdt>
              <w:sdtPr>
                <w:rPr>
                  <w:rFonts w:cstheme="minorHAnsi"/>
                  <w:sz w:val="20"/>
                  <w:szCs w:val="20"/>
                </w:rPr>
                <w:id w:val="67446688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7082075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5800C8C" w14:textId="7B0A1235" w:rsidR="00A804C9" w:rsidRPr="00F12B8F" w:rsidRDefault="00521537" w:rsidP="009C6111">
            <w:pPr>
              <w:ind w:left="-109"/>
              <w:jc w:val="center"/>
              <w:rPr>
                <w:rFonts w:cstheme="minorHAnsi"/>
                <w:b/>
                <w:bCs/>
                <w:u w:val="single"/>
              </w:rPr>
            </w:pPr>
            <w:sdt>
              <w:sdtPr>
                <w:rPr>
                  <w:rFonts w:cstheme="minorHAnsi"/>
                  <w:sz w:val="20"/>
                  <w:szCs w:val="20"/>
                </w:rPr>
                <w:id w:val="178561923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3223542"/>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C6E4E11" w14:textId="4391473D" w:rsidR="00A804C9" w:rsidRPr="00F12B8F" w:rsidRDefault="00521537" w:rsidP="009C6111">
            <w:pPr>
              <w:ind w:left="-109"/>
              <w:jc w:val="center"/>
              <w:rPr>
                <w:rFonts w:cstheme="minorHAnsi"/>
                <w:b/>
                <w:bCs/>
                <w:u w:val="single"/>
              </w:rPr>
            </w:pPr>
            <w:sdt>
              <w:sdtPr>
                <w:rPr>
                  <w:rFonts w:cstheme="minorHAnsi"/>
                  <w:sz w:val="20"/>
                  <w:szCs w:val="20"/>
                </w:rPr>
                <w:id w:val="113874803"/>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96503828"/>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2EB5E201" w14:textId="2D7F5E3C" w:rsidR="00A804C9" w:rsidRPr="00F12B8F" w:rsidRDefault="00521537" w:rsidP="009C6111">
            <w:pPr>
              <w:ind w:left="-109"/>
              <w:jc w:val="center"/>
              <w:rPr>
                <w:rFonts w:cstheme="minorHAnsi"/>
                <w:b/>
                <w:bCs/>
                <w:u w:val="single"/>
              </w:rPr>
            </w:pPr>
            <w:sdt>
              <w:sdtPr>
                <w:rPr>
                  <w:rFonts w:cstheme="minorHAnsi"/>
                  <w:sz w:val="20"/>
                  <w:szCs w:val="20"/>
                </w:rPr>
                <w:id w:val="-73970200"/>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83144016"/>
                <w14:checkbox>
                  <w14:checked w14:val="0"/>
                  <w14:checkedState w14:val="2612" w14:font="MS Gothic"/>
                  <w14:uncheckedState w14:val="2610" w14:font="MS Gothic"/>
                </w14:checkbox>
              </w:sdtPr>
              <w:sdtEnd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sdt>
          <w:sdtPr>
            <w:rPr>
              <w:rFonts w:cstheme="minorHAnsi"/>
              <w:b/>
              <w:bCs/>
            </w:rPr>
            <w:id w:val="-1228836254"/>
            <w:placeholder>
              <w:docPart w:val="243DE8336CD0413EBB26E81F3763240F"/>
            </w:placeholder>
            <w:showingPlcHdr/>
          </w:sdtPr>
          <w:sdtEndPr/>
          <w:sdtContent>
            <w:tc>
              <w:tcPr>
                <w:tcW w:w="1158" w:type="dxa"/>
                <w:vAlign w:val="center"/>
              </w:tcPr>
              <w:p w14:paraId="12AC15B6" w14:textId="77777777" w:rsidR="00A804C9" w:rsidRPr="008D5561" w:rsidRDefault="00A804C9" w:rsidP="00A804C9">
                <w:pPr>
                  <w:rPr>
                    <w:rFonts w:cstheme="minorHAnsi"/>
                    <w:b/>
                    <w:bCs/>
                  </w:rPr>
                </w:pPr>
                <w:r w:rsidRPr="008D5561">
                  <w:rPr>
                    <w:rStyle w:val="PlaceholderText"/>
                  </w:rPr>
                  <w:t># Deficient</w:t>
                </w:r>
              </w:p>
            </w:tc>
          </w:sdtContent>
        </w:sdt>
        <w:sdt>
          <w:sdtPr>
            <w:rPr>
              <w:rFonts w:cstheme="minorHAnsi"/>
              <w:b/>
              <w:bCs/>
            </w:rPr>
            <w:id w:val="1625581332"/>
            <w:placeholder>
              <w:docPart w:val="D017926D1BED404189B851B1E75AE253"/>
            </w:placeholder>
            <w:showingPlcHdr/>
          </w:sdtPr>
          <w:sdtEndPr/>
          <w:sdtContent>
            <w:tc>
              <w:tcPr>
                <w:tcW w:w="1198" w:type="dxa"/>
                <w:vAlign w:val="center"/>
              </w:tcPr>
              <w:p w14:paraId="6EC99652" w14:textId="77777777" w:rsidR="00A804C9" w:rsidRPr="008D5561" w:rsidRDefault="00A804C9" w:rsidP="00A804C9">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77777777" w:rsidR="00385AAA" w:rsidRPr="00D731C6" w:rsidRDefault="00521537" w:rsidP="009C6111">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proofErr w:type="spellStart"/>
            <w:r w:rsidR="00385AAA" w:rsidRPr="00023A8C">
              <w:rPr>
                <w:rFonts w:cstheme="minorHAnsi"/>
                <w:b/>
                <w:bCs/>
              </w:rPr>
              <w:t>omments</w:t>
            </w:r>
            <w:proofErr w:type="spellEnd"/>
            <w:r w:rsidR="00385AAA" w:rsidRPr="00023A8C">
              <w:rPr>
                <w:rFonts w:cstheme="minorHAnsi"/>
                <w:b/>
                <w:bCs/>
              </w:rPr>
              <w:t>:</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755574" w14:paraId="3C0C00CA" w14:textId="77777777" w:rsidTr="0011642D">
        <w:trPr>
          <w:cantSplit/>
          <w:jc w:val="center"/>
        </w:trPr>
        <w:tc>
          <w:tcPr>
            <w:tcW w:w="5394" w:type="dxa"/>
            <w:shd w:val="clear" w:color="auto" w:fill="E5EAF6"/>
          </w:tcPr>
          <w:p w14:paraId="4592F40D" w14:textId="77777777" w:rsidR="00755574" w:rsidRPr="00143257" w:rsidRDefault="00755574" w:rsidP="00755574">
            <w:pPr>
              <w:rPr>
                <w:rFonts w:cstheme="minorHAnsi"/>
                <w:b/>
                <w:bCs/>
                <w:sz w:val="12"/>
                <w:szCs w:val="12"/>
              </w:rPr>
            </w:pPr>
          </w:p>
          <w:p w14:paraId="369D39F5" w14:textId="643B0529" w:rsidR="00755574" w:rsidRPr="00A34F8C" w:rsidRDefault="00521537" w:rsidP="00755574">
            <w:pPr>
              <w:rPr>
                <w:rFonts w:cstheme="minorHAnsi"/>
                <w:b/>
                <w:bCs/>
              </w:rPr>
            </w:pPr>
            <w:hyperlink w:anchor="PER11B2" w:history="1">
              <w:r w:rsidR="00755574" w:rsidRPr="00C109AD">
                <w:rPr>
                  <w:rStyle w:val="Hyperlink"/>
                  <w:b/>
                  <w:bCs/>
                </w:rPr>
                <w:t>11-B-2</w:t>
              </w:r>
              <w:r w:rsidR="00755574" w:rsidRPr="00C109AD">
                <w:rPr>
                  <w:rStyle w:val="Hyperlink"/>
                  <w:i/>
                  <w:iCs/>
                </w:rPr>
                <w:t xml:space="preserve">  </w:t>
              </w:r>
            </w:hyperlink>
            <w:r w:rsidR="00755574">
              <w:rPr>
                <w:i/>
                <w:iCs/>
              </w:rPr>
              <w:t xml:space="preserve"> </w:t>
            </w:r>
            <w:r w:rsidR="00755574" w:rsidRPr="00CC680C">
              <w:rPr>
                <w:i/>
                <w:iCs/>
              </w:rPr>
              <w:t>A, B, C-M, C</w:t>
            </w:r>
          </w:p>
          <w:p w14:paraId="261AA429" w14:textId="48C54791" w:rsidR="00755574" w:rsidRPr="00D731C6" w:rsidRDefault="00755574" w:rsidP="00755574">
            <w:pPr>
              <w:rPr>
                <w:rFonts w:cstheme="minorHAnsi"/>
              </w:rPr>
            </w:pPr>
            <w:r>
              <w:rPr>
                <w:rFonts w:cstheme="minorHAnsi"/>
              </w:rPr>
              <w:t>Medical Director – MD, DO, DPM, DMD, DDS, or CRNA</w:t>
            </w:r>
          </w:p>
        </w:tc>
        <w:tc>
          <w:tcPr>
            <w:tcW w:w="585" w:type="dxa"/>
            <w:shd w:val="clear" w:color="auto" w:fill="E5EAF6"/>
            <w:vAlign w:val="center"/>
          </w:tcPr>
          <w:p w14:paraId="67186F37" w14:textId="12A718C6" w:rsidR="00755574" w:rsidRPr="00F12B8F" w:rsidRDefault="00521537" w:rsidP="009C6111">
            <w:pPr>
              <w:ind w:left="-109"/>
              <w:rPr>
                <w:rFonts w:cstheme="minorHAnsi"/>
                <w:b/>
                <w:bCs/>
                <w:u w:val="single"/>
              </w:rPr>
            </w:pPr>
            <w:sdt>
              <w:sdtPr>
                <w:rPr>
                  <w:rFonts w:cstheme="minorHAnsi"/>
                  <w:sz w:val="20"/>
                  <w:szCs w:val="20"/>
                </w:rPr>
                <w:id w:val="1838961085"/>
                <w14:checkbox>
                  <w14:checked w14:val="0"/>
                  <w14:checkedState w14:val="2612" w14:font="MS Gothic"/>
                  <w14:uncheckedState w14:val="2610" w14:font="MS Gothic"/>
                </w14:checkbox>
              </w:sdtPr>
              <w:sdtEnd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536398687"/>
                <w14:checkbox>
                  <w14:checked w14:val="0"/>
                  <w14:checkedState w14:val="2612" w14:font="MS Gothic"/>
                  <w14:uncheckedState w14:val="2610" w14:font="MS Gothic"/>
                </w14:checkbox>
              </w:sdtPr>
              <w:sdtEnd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2268336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F6F8545" w14:textId="09C5B5EC" w:rsidR="00755574" w:rsidRPr="00F12B8F" w:rsidRDefault="00521537" w:rsidP="009C6111">
            <w:pPr>
              <w:ind w:left="-109"/>
              <w:rPr>
                <w:rFonts w:cstheme="minorHAnsi"/>
                <w:b/>
                <w:bCs/>
                <w:u w:val="single"/>
              </w:rPr>
            </w:pPr>
            <w:sdt>
              <w:sdtPr>
                <w:rPr>
                  <w:rFonts w:cstheme="minorHAnsi"/>
                  <w:sz w:val="20"/>
                  <w:szCs w:val="20"/>
                </w:rPr>
                <w:id w:val="6060286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09739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43751620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4587E4F" w14:textId="7BAF2DE7" w:rsidR="00755574" w:rsidRPr="00F12B8F" w:rsidRDefault="00521537" w:rsidP="009C6111">
            <w:pPr>
              <w:ind w:left="-109"/>
              <w:rPr>
                <w:rFonts w:cstheme="minorHAnsi"/>
                <w:b/>
                <w:bCs/>
                <w:u w:val="single"/>
              </w:rPr>
            </w:pPr>
            <w:sdt>
              <w:sdtPr>
                <w:rPr>
                  <w:rFonts w:cstheme="minorHAnsi"/>
                  <w:sz w:val="20"/>
                  <w:szCs w:val="20"/>
                </w:rPr>
                <w:id w:val="-174547906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8203107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3244167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1F27929" w14:textId="534C62E0" w:rsidR="00755574" w:rsidRPr="00F12B8F" w:rsidRDefault="00521537" w:rsidP="009C6111">
            <w:pPr>
              <w:ind w:left="-109"/>
              <w:rPr>
                <w:rFonts w:cstheme="minorHAnsi"/>
                <w:b/>
                <w:bCs/>
                <w:u w:val="single"/>
              </w:rPr>
            </w:pPr>
            <w:sdt>
              <w:sdtPr>
                <w:rPr>
                  <w:rFonts w:cstheme="minorHAnsi"/>
                  <w:sz w:val="20"/>
                  <w:szCs w:val="20"/>
                </w:rPr>
                <w:id w:val="61140727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8394518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2781258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E1EF947" w14:textId="0D1230AB" w:rsidR="00755574" w:rsidRPr="00F12B8F" w:rsidRDefault="00521537" w:rsidP="009C6111">
            <w:pPr>
              <w:ind w:left="-109"/>
              <w:rPr>
                <w:rFonts w:cstheme="minorHAnsi"/>
                <w:b/>
                <w:bCs/>
                <w:u w:val="single"/>
              </w:rPr>
            </w:pPr>
            <w:sdt>
              <w:sdtPr>
                <w:rPr>
                  <w:rFonts w:cstheme="minorHAnsi"/>
                  <w:sz w:val="20"/>
                  <w:szCs w:val="20"/>
                </w:rPr>
                <w:id w:val="-180801093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53911174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90650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54DFB66" w14:textId="4DDF1BA8" w:rsidR="00755574" w:rsidRPr="00F12B8F" w:rsidRDefault="00521537" w:rsidP="009C6111">
            <w:pPr>
              <w:ind w:left="-109"/>
              <w:rPr>
                <w:rFonts w:cstheme="minorHAnsi"/>
                <w:b/>
                <w:bCs/>
                <w:u w:val="single"/>
              </w:rPr>
            </w:pPr>
            <w:sdt>
              <w:sdtPr>
                <w:rPr>
                  <w:rFonts w:cstheme="minorHAnsi"/>
                  <w:sz w:val="20"/>
                  <w:szCs w:val="20"/>
                </w:rPr>
                <w:id w:val="14932188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91847048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3235131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BB25364" w14:textId="06FB945F" w:rsidR="00755574" w:rsidRPr="00F12B8F" w:rsidRDefault="00521537" w:rsidP="009C6111">
            <w:pPr>
              <w:ind w:left="-109"/>
              <w:rPr>
                <w:rFonts w:cstheme="minorHAnsi"/>
                <w:b/>
                <w:bCs/>
                <w:u w:val="single"/>
              </w:rPr>
            </w:pPr>
            <w:sdt>
              <w:sdtPr>
                <w:rPr>
                  <w:rFonts w:cstheme="minorHAnsi"/>
                  <w:sz w:val="20"/>
                  <w:szCs w:val="20"/>
                </w:rPr>
                <w:id w:val="100555290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3590911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65222565"/>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3360D46" w14:textId="666FF181" w:rsidR="00755574" w:rsidRPr="00F12B8F" w:rsidRDefault="00521537" w:rsidP="009C6111">
            <w:pPr>
              <w:ind w:left="-109"/>
              <w:rPr>
                <w:rFonts w:cstheme="minorHAnsi"/>
                <w:b/>
                <w:bCs/>
                <w:u w:val="single"/>
              </w:rPr>
            </w:pPr>
            <w:sdt>
              <w:sdtPr>
                <w:rPr>
                  <w:rFonts w:cstheme="minorHAnsi"/>
                  <w:sz w:val="20"/>
                  <w:szCs w:val="20"/>
                </w:rPr>
                <w:id w:val="69095767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13021030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74684074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BA8307D" w14:textId="0C25FD9C" w:rsidR="00755574" w:rsidRPr="00F12B8F" w:rsidRDefault="00521537" w:rsidP="009C6111">
            <w:pPr>
              <w:ind w:left="-109"/>
              <w:rPr>
                <w:rFonts w:cstheme="minorHAnsi"/>
                <w:b/>
                <w:bCs/>
                <w:u w:val="single"/>
              </w:rPr>
            </w:pPr>
            <w:sdt>
              <w:sdtPr>
                <w:rPr>
                  <w:rFonts w:cstheme="minorHAnsi"/>
                  <w:sz w:val="20"/>
                  <w:szCs w:val="20"/>
                </w:rPr>
                <w:id w:val="113761277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968740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981621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E590120" w14:textId="65B8F69B" w:rsidR="00755574" w:rsidRPr="00F12B8F" w:rsidRDefault="00521537" w:rsidP="009C6111">
            <w:pPr>
              <w:ind w:left="-109"/>
              <w:rPr>
                <w:rFonts w:cstheme="minorHAnsi"/>
                <w:b/>
                <w:bCs/>
                <w:u w:val="single"/>
              </w:rPr>
            </w:pPr>
            <w:sdt>
              <w:sdtPr>
                <w:rPr>
                  <w:rFonts w:cstheme="minorHAnsi"/>
                  <w:sz w:val="20"/>
                  <w:szCs w:val="20"/>
                </w:rPr>
                <w:id w:val="154702527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92553565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6224117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8D2108" w14:textId="26BCF6FF" w:rsidR="00755574" w:rsidRPr="00F12B8F" w:rsidRDefault="00521537" w:rsidP="009C6111">
            <w:pPr>
              <w:ind w:left="-109"/>
              <w:rPr>
                <w:rFonts w:cstheme="minorHAnsi"/>
                <w:b/>
                <w:bCs/>
                <w:u w:val="single"/>
              </w:rPr>
            </w:pPr>
            <w:sdt>
              <w:sdtPr>
                <w:rPr>
                  <w:rFonts w:cstheme="minorHAnsi"/>
                  <w:sz w:val="20"/>
                  <w:szCs w:val="20"/>
                </w:rPr>
                <w:id w:val="-176421409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35250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95441031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392C37" w14:textId="4157D967" w:rsidR="00755574" w:rsidRPr="00F12B8F" w:rsidRDefault="00521537" w:rsidP="009C6111">
            <w:pPr>
              <w:ind w:left="-109"/>
              <w:rPr>
                <w:rFonts w:cstheme="minorHAnsi"/>
                <w:b/>
                <w:bCs/>
                <w:u w:val="single"/>
              </w:rPr>
            </w:pPr>
            <w:sdt>
              <w:sdtPr>
                <w:rPr>
                  <w:rFonts w:cstheme="minorHAnsi"/>
                  <w:sz w:val="20"/>
                  <w:szCs w:val="20"/>
                </w:rPr>
                <w:id w:val="6547080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1146496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9712982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861FA92" w14:textId="1FD16320" w:rsidR="00755574" w:rsidRPr="00F12B8F" w:rsidRDefault="00521537" w:rsidP="009C6111">
            <w:pPr>
              <w:ind w:left="-109"/>
              <w:rPr>
                <w:rFonts w:cstheme="minorHAnsi"/>
                <w:b/>
                <w:bCs/>
                <w:u w:val="single"/>
              </w:rPr>
            </w:pPr>
            <w:sdt>
              <w:sdtPr>
                <w:rPr>
                  <w:rFonts w:cstheme="minorHAnsi"/>
                  <w:sz w:val="20"/>
                  <w:szCs w:val="20"/>
                </w:rPr>
                <w:id w:val="178816176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0995227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3668786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1D67C8B" w14:textId="4C2D3AEA" w:rsidR="00755574" w:rsidRPr="00F12B8F" w:rsidRDefault="00521537" w:rsidP="009C6111">
            <w:pPr>
              <w:ind w:left="-109"/>
              <w:rPr>
                <w:rFonts w:cstheme="minorHAnsi"/>
                <w:b/>
                <w:bCs/>
                <w:u w:val="single"/>
              </w:rPr>
            </w:pPr>
            <w:sdt>
              <w:sdtPr>
                <w:rPr>
                  <w:rFonts w:cstheme="minorHAnsi"/>
                  <w:sz w:val="20"/>
                  <w:szCs w:val="20"/>
                </w:rPr>
                <w:id w:val="-19801782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108211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0438998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74C19B" w14:textId="7F170FA5" w:rsidR="00755574" w:rsidRPr="00F12B8F" w:rsidRDefault="00521537" w:rsidP="009C6111">
            <w:pPr>
              <w:ind w:left="-109"/>
              <w:rPr>
                <w:rFonts w:cstheme="minorHAnsi"/>
                <w:b/>
                <w:bCs/>
                <w:u w:val="single"/>
              </w:rPr>
            </w:pPr>
            <w:sdt>
              <w:sdtPr>
                <w:rPr>
                  <w:rFonts w:cstheme="minorHAnsi"/>
                  <w:sz w:val="20"/>
                  <w:szCs w:val="20"/>
                </w:rPr>
                <w:id w:val="54580434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06830603"/>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778070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16341A5F" w14:textId="36D849AB" w:rsidR="00755574" w:rsidRPr="00F12B8F" w:rsidRDefault="00521537" w:rsidP="009C6111">
            <w:pPr>
              <w:ind w:left="-109"/>
              <w:rPr>
                <w:rFonts w:cstheme="minorHAnsi"/>
                <w:b/>
                <w:bCs/>
                <w:u w:val="single"/>
              </w:rPr>
            </w:pPr>
            <w:sdt>
              <w:sdtPr>
                <w:rPr>
                  <w:rFonts w:cstheme="minorHAnsi"/>
                  <w:sz w:val="20"/>
                  <w:szCs w:val="20"/>
                </w:rPr>
                <w:id w:val="48197800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845672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66617441"/>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E477CA" w14:textId="27E0CB6F" w:rsidR="00755574" w:rsidRPr="00F12B8F" w:rsidRDefault="00521537" w:rsidP="009C6111">
            <w:pPr>
              <w:ind w:left="-109"/>
              <w:rPr>
                <w:rFonts w:cstheme="minorHAnsi"/>
                <w:b/>
                <w:bCs/>
                <w:u w:val="single"/>
              </w:rPr>
            </w:pPr>
            <w:sdt>
              <w:sdtPr>
                <w:rPr>
                  <w:rFonts w:cstheme="minorHAnsi"/>
                  <w:sz w:val="20"/>
                  <w:szCs w:val="20"/>
                </w:rPr>
                <w:id w:val="-987400564"/>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79726711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38933923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2D472F3" w14:textId="5A8D8D80" w:rsidR="00755574" w:rsidRPr="00F12B8F" w:rsidRDefault="00521537" w:rsidP="009C6111">
            <w:pPr>
              <w:ind w:left="-109"/>
              <w:rPr>
                <w:rFonts w:cstheme="minorHAnsi"/>
                <w:b/>
                <w:bCs/>
                <w:u w:val="single"/>
              </w:rPr>
            </w:pPr>
            <w:sdt>
              <w:sdtPr>
                <w:rPr>
                  <w:rFonts w:cstheme="minorHAnsi"/>
                  <w:sz w:val="20"/>
                  <w:szCs w:val="20"/>
                </w:rPr>
                <w:id w:val="39555304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9947123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65445382"/>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B4AA3B3" w14:textId="6F42B5CC" w:rsidR="00755574" w:rsidRPr="00F12B8F" w:rsidRDefault="00521537" w:rsidP="009C6111">
            <w:pPr>
              <w:ind w:left="-109"/>
              <w:rPr>
                <w:rFonts w:cstheme="minorHAnsi"/>
                <w:b/>
                <w:bCs/>
                <w:u w:val="single"/>
              </w:rPr>
            </w:pPr>
            <w:sdt>
              <w:sdtPr>
                <w:rPr>
                  <w:rFonts w:cstheme="minorHAnsi"/>
                  <w:sz w:val="20"/>
                  <w:szCs w:val="20"/>
                </w:rPr>
                <w:id w:val="203686260"/>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3535416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395237"/>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976F88C" w14:textId="48CB3DDF" w:rsidR="00755574" w:rsidRPr="00F12B8F" w:rsidRDefault="00521537" w:rsidP="009C6111">
            <w:pPr>
              <w:ind w:left="-109"/>
              <w:rPr>
                <w:rFonts w:cstheme="minorHAnsi"/>
                <w:b/>
                <w:bCs/>
                <w:u w:val="single"/>
              </w:rPr>
            </w:pPr>
            <w:sdt>
              <w:sdtPr>
                <w:rPr>
                  <w:rFonts w:cstheme="minorHAnsi"/>
                  <w:sz w:val="20"/>
                  <w:szCs w:val="20"/>
                </w:rPr>
                <w:id w:val="718410148"/>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16693609"/>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063594326"/>
                <w14:checkbox>
                  <w14:checked w14:val="0"/>
                  <w14:checkedState w14:val="2612" w14:font="MS Gothic"/>
                  <w14:uncheckedState w14:val="2610" w14:font="MS Gothic"/>
                </w14:checkbox>
              </w:sdtPr>
              <w:sdtEnd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sdt>
          <w:sdtPr>
            <w:rPr>
              <w:rFonts w:cstheme="minorHAnsi"/>
              <w:b/>
              <w:bCs/>
              <w:u w:val="single"/>
            </w:rPr>
            <w:id w:val="-1964115848"/>
            <w:placeholder>
              <w:docPart w:val="7D4B34B6405041A2B95F921B5CD5D076"/>
            </w:placeholder>
            <w:showingPlcHdr/>
          </w:sdtPr>
          <w:sdtEndPr/>
          <w:sdtContent>
            <w:tc>
              <w:tcPr>
                <w:tcW w:w="1158" w:type="dxa"/>
                <w:shd w:val="clear" w:color="auto" w:fill="E5EAF6"/>
              </w:tcPr>
              <w:p w14:paraId="5429E9B3" w14:textId="77777777" w:rsidR="00755574" w:rsidRPr="00DE346E" w:rsidRDefault="00755574" w:rsidP="00755574">
                <w:pPr>
                  <w:rPr>
                    <w:rFonts w:cstheme="minorHAnsi"/>
                    <w:b/>
                    <w:bCs/>
                    <w:u w:val="single"/>
                  </w:rPr>
                </w:pPr>
                <w:r>
                  <w:rPr>
                    <w:rStyle w:val="PlaceholderText"/>
                  </w:rPr>
                  <w:t># Deficient</w:t>
                </w:r>
              </w:p>
            </w:tc>
          </w:sdtContent>
        </w:sdt>
        <w:sdt>
          <w:sdtPr>
            <w:rPr>
              <w:rFonts w:cstheme="minorHAnsi"/>
              <w:b/>
              <w:bCs/>
              <w:u w:val="single"/>
            </w:rPr>
            <w:id w:val="-2117672322"/>
            <w:placeholder>
              <w:docPart w:val="423CDF986B474F1FA9799E3A4AA69BBB"/>
            </w:placeholder>
            <w:showingPlcHdr/>
          </w:sdtPr>
          <w:sdtEndPr/>
          <w:sdtContent>
            <w:tc>
              <w:tcPr>
                <w:tcW w:w="1198" w:type="dxa"/>
                <w:shd w:val="clear" w:color="auto" w:fill="E5EAF6"/>
              </w:tcPr>
              <w:p w14:paraId="66F765DF" w14:textId="77777777" w:rsidR="00755574" w:rsidRPr="00DE346E" w:rsidRDefault="00755574" w:rsidP="00755574">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11642D" w14:paraId="45AD9DCA" w14:textId="77777777" w:rsidTr="0011642D">
        <w:trPr>
          <w:cantSplit/>
          <w:jc w:val="center"/>
        </w:trPr>
        <w:tc>
          <w:tcPr>
            <w:tcW w:w="5394" w:type="dxa"/>
          </w:tcPr>
          <w:p w14:paraId="3E470D88" w14:textId="77777777" w:rsidR="0011642D" w:rsidRPr="00143257" w:rsidRDefault="0011642D" w:rsidP="0011642D">
            <w:pPr>
              <w:rPr>
                <w:rFonts w:cstheme="minorHAnsi"/>
                <w:b/>
                <w:bCs/>
                <w:sz w:val="12"/>
                <w:szCs w:val="12"/>
              </w:rPr>
            </w:pPr>
          </w:p>
          <w:p w14:paraId="793250C3" w14:textId="31581EAB" w:rsidR="0011642D" w:rsidRPr="00A34F8C" w:rsidRDefault="00521537" w:rsidP="0011642D">
            <w:pPr>
              <w:rPr>
                <w:rFonts w:cstheme="minorHAnsi"/>
                <w:b/>
                <w:bCs/>
              </w:rPr>
            </w:pPr>
            <w:hyperlink w:anchor="PER11B3" w:history="1">
              <w:r w:rsidR="0011642D" w:rsidRPr="00FE0187">
                <w:rPr>
                  <w:rStyle w:val="Hyperlink"/>
                  <w:rFonts w:cstheme="minorHAnsi"/>
                  <w:b/>
                  <w:bCs/>
                </w:rPr>
                <w:t>1</w:t>
              </w:r>
              <w:r w:rsidR="0011642D">
                <w:rPr>
                  <w:rStyle w:val="Hyperlink"/>
                  <w:rFonts w:cstheme="minorHAnsi"/>
                  <w:b/>
                  <w:bCs/>
                </w:rPr>
                <w:t>1</w:t>
              </w:r>
              <w:r w:rsidR="0011642D" w:rsidRPr="00FE0187">
                <w:rPr>
                  <w:rStyle w:val="Hyperlink"/>
                  <w:rFonts w:cstheme="minorHAnsi"/>
                  <w:b/>
                  <w:bCs/>
                </w:rPr>
                <w:t>-B-3</w:t>
              </w:r>
              <w:r w:rsidR="0011642D" w:rsidRPr="00FE0187">
                <w:rPr>
                  <w:rStyle w:val="Hyperlink"/>
                </w:rPr>
                <w:t xml:space="preserve">  </w:t>
              </w:r>
            </w:hyperlink>
            <w:r w:rsidR="0011642D">
              <w:t xml:space="preserve"> </w:t>
            </w:r>
            <w:r w:rsidR="0011642D" w:rsidRPr="00CC680C">
              <w:rPr>
                <w:i/>
                <w:iCs/>
              </w:rPr>
              <w:t>A, B, C-M, C</w:t>
            </w:r>
          </w:p>
          <w:p w14:paraId="70084C25" w14:textId="1A5135DD" w:rsidR="0011642D" w:rsidRPr="00D731C6" w:rsidRDefault="0011642D" w:rsidP="0011642D">
            <w:pPr>
              <w:rPr>
                <w:rFonts w:cstheme="minorHAnsi"/>
              </w:rPr>
            </w:pPr>
            <w:r>
              <w:rPr>
                <w:rFonts w:cstheme="minorHAnsi"/>
              </w:rPr>
              <w:t>Medical Director – Currently licensed in state where facility is located.</w:t>
            </w:r>
          </w:p>
        </w:tc>
        <w:tc>
          <w:tcPr>
            <w:tcW w:w="585" w:type="dxa"/>
            <w:shd w:val="clear" w:color="auto" w:fill="auto"/>
            <w:vAlign w:val="center"/>
          </w:tcPr>
          <w:p w14:paraId="095E13A4" w14:textId="2647AF7F" w:rsidR="0011642D" w:rsidRPr="00DE346E" w:rsidRDefault="00521537" w:rsidP="009C6111">
            <w:pPr>
              <w:ind w:left="-109"/>
              <w:rPr>
                <w:rFonts w:cstheme="minorHAnsi"/>
                <w:b/>
                <w:bCs/>
                <w:u w:val="single"/>
              </w:rPr>
            </w:pPr>
            <w:sdt>
              <w:sdtPr>
                <w:rPr>
                  <w:rFonts w:cstheme="minorHAnsi"/>
                  <w:sz w:val="20"/>
                  <w:szCs w:val="20"/>
                </w:rPr>
                <w:id w:val="111741332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5834357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6109355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9243924" w14:textId="7E332D2F" w:rsidR="0011642D" w:rsidRPr="00DE346E" w:rsidRDefault="00521537" w:rsidP="009C6111">
            <w:pPr>
              <w:ind w:left="-109"/>
              <w:rPr>
                <w:rFonts w:cstheme="minorHAnsi"/>
                <w:b/>
                <w:bCs/>
                <w:u w:val="single"/>
              </w:rPr>
            </w:pPr>
            <w:sdt>
              <w:sdtPr>
                <w:rPr>
                  <w:rFonts w:cstheme="minorHAnsi"/>
                  <w:sz w:val="20"/>
                  <w:szCs w:val="20"/>
                </w:rPr>
                <w:id w:val="20285211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41934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8823738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B10D9D" w14:textId="4C63D2D9" w:rsidR="0011642D" w:rsidRPr="00DE346E" w:rsidRDefault="00521537" w:rsidP="009C6111">
            <w:pPr>
              <w:ind w:left="-109"/>
              <w:rPr>
                <w:rFonts w:cstheme="minorHAnsi"/>
                <w:b/>
                <w:bCs/>
                <w:u w:val="single"/>
              </w:rPr>
            </w:pPr>
            <w:sdt>
              <w:sdtPr>
                <w:rPr>
                  <w:rFonts w:cstheme="minorHAnsi"/>
                  <w:sz w:val="20"/>
                  <w:szCs w:val="20"/>
                </w:rPr>
                <w:id w:val="-114758188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7040346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844626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C6443D6" w14:textId="5D20ABD4" w:rsidR="0011642D" w:rsidRPr="00DE346E" w:rsidRDefault="00521537" w:rsidP="009C6111">
            <w:pPr>
              <w:ind w:left="-109"/>
              <w:rPr>
                <w:rFonts w:cstheme="minorHAnsi"/>
                <w:b/>
                <w:bCs/>
                <w:u w:val="single"/>
              </w:rPr>
            </w:pPr>
            <w:sdt>
              <w:sdtPr>
                <w:rPr>
                  <w:rFonts w:cstheme="minorHAnsi"/>
                  <w:sz w:val="20"/>
                  <w:szCs w:val="20"/>
                </w:rPr>
                <w:id w:val="6521095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58283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7754848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8B2FB2" w14:textId="0B2EEC1D" w:rsidR="0011642D" w:rsidRPr="00DE346E" w:rsidRDefault="00521537" w:rsidP="009C6111">
            <w:pPr>
              <w:ind w:left="-109"/>
              <w:rPr>
                <w:rFonts w:cstheme="minorHAnsi"/>
                <w:b/>
                <w:bCs/>
                <w:u w:val="single"/>
              </w:rPr>
            </w:pPr>
            <w:sdt>
              <w:sdtPr>
                <w:rPr>
                  <w:rFonts w:cstheme="minorHAnsi"/>
                  <w:sz w:val="20"/>
                  <w:szCs w:val="20"/>
                </w:rPr>
                <w:id w:val="-6555311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62723316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573867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5FB1C064" w14:textId="42C2B33B" w:rsidR="0011642D" w:rsidRPr="00DE346E" w:rsidRDefault="00521537" w:rsidP="009C6111">
            <w:pPr>
              <w:ind w:left="-109"/>
              <w:rPr>
                <w:rFonts w:cstheme="minorHAnsi"/>
                <w:b/>
                <w:bCs/>
                <w:u w:val="single"/>
              </w:rPr>
            </w:pPr>
            <w:sdt>
              <w:sdtPr>
                <w:rPr>
                  <w:rFonts w:cstheme="minorHAnsi"/>
                  <w:sz w:val="20"/>
                  <w:szCs w:val="20"/>
                </w:rPr>
                <w:id w:val="-2157426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8190463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06899462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12E9891" w14:textId="05C78B4E" w:rsidR="0011642D" w:rsidRPr="00DE346E" w:rsidRDefault="00521537" w:rsidP="009C6111">
            <w:pPr>
              <w:ind w:left="-109"/>
              <w:rPr>
                <w:rFonts w:cstheme="minorHAnsi"/>
                <w:b/>
                <w:bCs/>
                <w:u w:val="single"/>
              </w:rPr>
            </w:pPr>
            <w:sdt>
              <w:sdtPr>
                <w:rPr>
                  <w:rFonts w:cstheme="minorHAnsi"/>
                  <w:sz w:val="20"/>
                  <w:szCs w:val="20"/>
                </w:rPr>
                <w:id w:val="-106557180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9004351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739730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39FBD28" w14:textId="04D7D604" w:rsidR="0011642D" w:rsidRPr="00DE346E" w:rsidRDefault="00521537" w:rsidP="009C6111">
            <w:pPr>
              <w:ind w:left="-109"/>
              <w:rPr>
                <w:rFonts w:cstheme="minorHAnsi"/>
                <w:b/>
                <w:bCs/>
                <w:u w:val="single"/>
              </w:rPr>
            </w:pPr>
            <w:sdt>
              <w:sdtPr>
                <w:rPr>
                  <w:rFonts w:cstheme="minorHAnsi"/>
                  <w:sz w:val="20"/>
                  <w:szCs w:val="20"/>
                </w:rPr>
                <w:id w:val="119272947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853453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944854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12287024" w14:textId="354BA277" w:rsidR="0011642D" w:rsidRPr="00DE346E" w:rsidRDefault="00521537" w:rsidP="009C6111">
            <w:pPr>
              <w:ind w:left="-109"/>
              <w:rPr>
                <w:rFonts w:cstheme="minorHAnsi"/>
                <w:b/>
                <w:bCs/>
                <w:u w:val="single"/>
              </w:rPr>
            </w:pPr>
            <w:sdt>
              <w:sdtPr>
                <w:rPr>
                  <w:rFonts w:cstheme="minorHAnsi"/>
                  <w:sz w:val="20"/>
                  <w:szCs w:val="20"/>
                </w:rPr>
                <w:id w:val="183811769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82370113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9388608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462C8EE" w14:textId="5396C8A6" w:rsidR="0011642D" w:rsidRPr="00DE346E" w:rsidRDefault="00521537" w:rsidP="009C6111">
            <w:pPr>
              <w:ind w:left="-109"/>
              <w:rPr>
                <w:rFonts w:cstheme="minorHAnsi"/>
                <w:b/>
                <w:bCs/>
                <w:u w:val="single"/>
              </w:rPr>
            </w:pPr>
            <w:sdt>
              <w:sdtPr>
                <w:rPr>
                  <w:rFonts w:cstheme="minorHAnsi"/>
                  <w:sz w:val="20"/>
                  <w:szCs w:val="20"/>
                </w:rPr>
                <w:id w:val="4551433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864245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3763202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CC3209C" w14:textId="26444398" w:rsidR="0011642D" w:rsidRPr="00DE346E" w:rsidRDefault="00521537" w:rsidP="009C6111">
            <w:pPr>
              <w:ind w:left="-109"/>
              <w:rPr>
                <w:rFonts w:cstheme="minorHAnsi"/>
                <w:b/>
                <w:bCs/>
                <w:u w:val="single"/>
              </w:rPr>
            </w:pPr>
            <w:sdt>
              <w:sdtPr>
                <w:rPr>
                  <w:rFonts w:cstheme="minorHAnsi"/>
                  <w:sz w:val="20"/>
                  <w:szCs w:val="20"/>
                </w:rPr>
                <w:id w:val="198280752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761995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6317973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4C6EBD1" w14:textId="033A69AF" w:rsidR="0011642D" w:rsidRPr="00DE346E" w:rsidRDefault="00521537" w:rsidP="009C6111">
            <w:pPr>
              <w:ind w:left="-109"/>
              <w:rPr>
                <w:rFonts w:cstheme="minorHAnsi"/>
                <w:b/>
                <w:bCs/>
                <w:u w:val="single"/>
              </w:rPr>
            </w:pPr>
            <w:sdt>
              <w:sdtPr>
                <w:rPr>
                  <w:rFonts w:cstheme="minorHAnsi"/>
                  <w:sz w:val="20"/>
                  <w:szCs w:val="20"/>
                </w:rPr>
                <w:id w:val="14737039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7916427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7221235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E51A764" w14:textId="600A9D1C" w:rsidR="0011642D" w:rsidRPr="00DE346E" w:rsidRDefault="00521537" w:rsidP="009C6111">
            <w:pPr>
              <w:ind w:left="-109"/>
              <w:rPr>
                <w:rFonts w:cstheme="minorHAnsi"/>
                <w:b/>
                <w:bCs/>
                <w:u w:val="single"/>
              </w:rPr>
            </w:pPr>
            <w:sdt>
              <w:sdtPr>
                <w:rPr>
                  <w:rFonts w:cstheme="minorHAnsi"/>
                  <w:sz w:val="20"/>
                  <w:szCs w:val="20"/>
                </w:rPr>
                <w:id w:val="202513633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305889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9040673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6D8F618C" w14:textId="57A60895" w:rsidR="0011642D" w:rsidRPr="00DE346E" w:rsidRDefault="00521537" w:rsidP="009C6111">
            <w:pPr>
              <w:ind w:left="-109"/>
              <w:rPr>
                <w:rFonts w:cstheme="minorHAnsi"/>
                <w:b/>
                <w:bCs/>
                <w:u w:val="single"/>
              </w:rPr>
            </w:pPr>
            <w:sdt>
              <w:sdtPr>
                <w:rPr>
                  <w:rFonts w:cstheme="minorHAnsi"/>
                  <w:sz w:val="20"/>
                  <w:szCs w:val="20"/>
                </w:rPr>
                <w:id w:val="-117680494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5883565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349112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09E16DF" w14:textId="463BA558" w:rsidR="0011642D" w:rsidRPr="00DE346E" w:rsidRDefault="00521537" w:rsidP="009C6111">
            <w:pPr>
              <w:ind w:left="-109"/>
              <w:rPr>
                <w:rFonts w:cstheme="minorHAnsi"/>
                <w:b/>
                <w:bCs/>
                <w:u w:val="single"/>
              </w:rPr>
            </w:pPr>
            <w:sdt>
              <w:sdtPr>
                <w:rPr>
                  <w:rFonts w:cstheme="minorHAnsi"/>
                  <w:sz w:val="20"/>
                  <w:szCs w:val="20"/>
                </w:rPr>
                <w:id w:val="51111658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617146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337731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BE028C7" w14:textId="1357ABB7" w:rsidR="0011642D" w:rsidRPr="00DE346E" w:rsidRDefault="00521537" w:rsidP="009C6111">
            <w:pPr>
              <w:ind w:left="-109"/>
              <w:rPr>
                <w:rFonts w:cstheme="minorHAnsi"/>
                <w:b/>
                <w:bCs/>
                <w:u w:val="single"/>
              </w:rPr>
            </w:pPr>
            <w:sdt>
              <w:sdtPr>
                <w:rPr>
                  <w:rFonts w:cstheme="minorHAnsi"/>
                  <w:sz w:val="20"/>
                  <w:szCs w:val="20"/>
                </w:rPr>
                <w:id w:val="7949521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1134201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555792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18923E0" w14:textId="49473639" w:rsidR="0011642D" w:rsidRPr="00DE346E" w:rsidRDefault="00521537" w:rsidP="009C6111">
            <w:pPr>
              <w:ind w:left="-109"/>
              <w:rPr>
                <w:rFonts w:cstheme="minorHAnsi"/>
                <w:b/>
                <w:bCs/>
                <w:u w:val="single"/>
              </w:rPr>
            </w:pPr>
            <w:sdt>
              <w:sdtPr>
                <w:rPr>
                  <w:rFonts w:cstheme="minorHAnsi"/>
                  <w:sz w:val="20"/>
                  <w:szCs w:val="20"/>
                </w:rPr>
                <w:id w:val="-5618715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76265949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5868997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5320A17" w14:textId="0E7A2020" w:rsidR="0011642D" w:rsidRPr="00DE346E" w:rsidRDefault="00521537" w:rsidP="009C6111">
            <w:pPr>
              <w:ind w:left="-109"/>
              <w:rPr>
                <w:rFonts w:cstheme="minorHAnsi"/>
                <w:b/>
                <w:bCs/>
                <w:u w:val="single"/>
              </w:rPr>
            </w:pPr>
            <w:sdt>
              <w:sdtPr>
                <w:rPr>
                  <w:rFonts w:cstheme="minorHAnsi"/>
                  <w:sz w:val="20"/>
                  <w:szCs w:val="20"/>
                </w:rPr>
                <w:id w:val="16051415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3106072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4542782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BB9D34C" w14:textId="3D4968F8" w:rsidR="0011642D" w:rsidRPr="00DE346E" w:rsidRDefault="00521537" w:rsidP="009C6111">
            <w:pPr>
              <w:ind w:left="-109"/>
              <w:rPr>
                <w:rFonts w:cstheme="minorHAnsi"/>
                <w:b/>
                <w:bCs/>
                <w:u w:val="single"/>
              </w:rPr>
            </w:pPr>
            <w:sdt>
              <w:sdtPr>
                <w:rPr>
                  <w:rFonts w:cstheme="minorHAnsi"/>
                  <w:sz w:val="20"/>
                  <w:szCs w:val="20"/>
                </w:rPr>
                <w:id w:val="-4868605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9201898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0407693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2EBD443" w14:textId="2667F68E" w:rsidR="0011642D" w:rsidRPr="00DE346E" w:rsidRDefault="00521537" w:rsidP="009C6111">
            <w:pPr>
              <w:ind w:left="-109"/>
              <w:rPr>
                <w:rFonts w:cstheme="minorHAnsi"/>
                <w:b/>
                <w:bCs/>
                <w:u w:val="single"/>
              </w:rPr>
            </w:pPr>
            <w:sdt>
              <w:sdtPr>
                <w:rPr>
                  <w:rFonts w:cstheme="minorHAnsi"/>
                  <w:sz w:val="20"/>
                  <w:szCs w:val="20"/>
                </w:rPr>
                <w:id w:val="-152825177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8114761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8571540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382133432"/>
            <w:placeholder>
              <w:docPart w:val="3E9D5DB3852445E3967ABD063BC80FC9"/>
            </w:placeholder>
            <w:showingPlcHdr/>
          </w:sdtPr>
          <w:sdtEndPr/>
          <w:sdtContent>
            <w:tc>
              <w:tcPr>
                <w:tcW w:w="1158" w:type="dxa"/>
              </w:tcPr>
              <w:p w14:paraId="5C3AFD62"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029175619"/>
            <w:placeholder>
              <w:docPart w:val="23A6603D4D6542E9AAC49568BCC26459"/>
            </w:placeholder>
            <w:showingPlcHdr/>
          </w:sdtPr>
          <w:sdtEndPr/>
          <w:sdtContent>
            <w:tc>
              <w:tcPr>
                <w:tcW w:w="1198" w:type="dxa"/>
              </w:tcPr>
              <w:p w14:paraId="5E1779EF" w14:textId="77777777" w:rsidR="0011642D" w:rsidRPr="00DE346E" w:rsidRDefault="0011642D" w:rsidP="001164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77777777" w:rsidR="00731F5B" w:rsidRPr="00D731C6" w:rsidRDefault="00521537" w:rsidP="009C6111">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proofErr w:type="spellStart"/>
            <w:r w:rsidR="00731F5B" w:rsidRPr="00023A8C">
              <w:rPr>
                <w:rFonts w:cstheme="minorHAnsi"/>
                <w:b/>
                <w:bCs/>
              </w:rPr>
              <w:t>omments</w:t>
            </w:r>
            <w:proofErr w:type="spellEnd"/>
            <w:r w:rsidR="00731F5B" w:rsidRPr="00023A8C">
              <w:rPr>
                <w:rFonts w:cstheme="minorHAnsi"/>
                <w:b/>
                <w:bCs/>
              </w:rPr>
              <w:t>:</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11642D" w14:paraId="4D5E6CDD" w14:textId="77777777" w:rsidTr="004D5D8F">
        <w:trPr>
          <w:cantSplit/>
          <w:jc w:val="center"/>
        </w:trPr>
        <w:tc>
          <w:tcPr>
            <w:tcW w:w="5394" w:type="dxa"/>
            <w:shd w:val="clear" w:color="auto" w:fill="E5EAF6"/>
          </w:tcPr>
          <w:p w14:paraId="2BACFD0D" w14:textId="77777777" w:rsidR="0011642D" w:rsidRPr="00143257" w:rsidRDefault="0011642D" w:rsidP="0011642D">
            <w:pPr>
              <w:rPr>
                <w:rFonts w:cstheme="minorHAnsi"/>
                <w:b/>
                <w:bCs/>
                <w:sz w:val="12"/>
                <w:szCs w:val="12"/>
              </w:rPr>
            </w:pPr>
          </w:p>
          <w:p w14:paraId="4F59B46D" w14:textId="78BEBAB1" w:rsidR="0011642D" w:rsidRPr="00A34F8C" w:rsidRDefault="00521537" w:rsidP="0011642D">
            <w:pPr>
              <w:rPr>
                <w:rFonts w:cstheme="minorHAnsi"/>
                <w:b/>
                <w:bCs/>
              </w:rPr>
            </w:pPr>
            <w:hyperlink w:anchor="PER11B4" w:history="1">
              <w:r w:rsidR="0011642D" w:rsidRPr="00FE0187">
                <w:rPr>
                  <w:rStyle w:val="Hyperlink"/>
                  <w:rFonts w:cstheme="minorHAnsi"/>
                  <w:b/>
                  <w:bCs/>
                </w:rPr>
                <w:t>11-B-4</w:t>
              </w:r>
              <w:r w:rsidR="0011642D" w:rsidRPr="00FE0187">
                <w:rPr>
                  <w:rStyle w:val="Hyperlink"/>
                </w:rPr>
                <w:t xml:space="preserve">  </w:t>
              </w:r>
            </w:hyperlink>
            <w:r w:rsidR="0011642D">
              <w:t xml:space="preserve"> </w:t>
            </w:r>
            <w:r w:rsidR="0011642D" w:rsidRPr="00CC680C">
              <w:rPr>
                <w:i/>
                <w:iCs/>
              </w:rPr>
              <w:t>A, B, C-M, C</w:t>
            </w:r>
          </w:p>
          <w:p w14:paraId="24CCDEE4" w14:textId="3F6B9443" w:rsidR="0011642D" w:rsidRPr="00D731C6" w:rsidRDefault="0011642D" w:rsidP="0011642D">
            <w:pPr>
              <w:rPr>
                <w:rFonts w:cstheme="minorHAnsi"/>
              </w:rPr>
            </w:pPr>
            <w:r>
              <w:rPr>
                <w:rFonts w:cstheme="minorHAnsi"/>
              </w:rPr>
              <w:t>Medical Director – Board certified or eligible for certification by ABMS, AOABOS, ABFAS, ABPM, NBCRNA, APBD, or ABOMS.</w:t>
            </w:r>
          </w:p>
        </w:tc>
        <w:tc>
          <w:tcPr>
            <w:tcW w:w="585" w:type="dxa"/>
            <w:shd w:val="clear" w:color="auto" w:fill="E5EAF6"/>
            <w:vAlign w:val="center"/>
          </w:tcPr>
          <w:p w14:paraId="628FA113" w14:textId="7201FDC3" w:rsidR="0011642D" w:rsidRPr="00DE346E" w:rsidRDefault="00521537" w:rsidP="009C6111">
            <w:pPr>
              <w:ind w:left="-109"/>
              <w:rPr>
                <w:rFonts w:cstheme="minorHAnsi"/>
                <w:b/>
                <w:bCs/>
                <w:u w:val="single"/>
              </w:rPr>
            </w:pPr>
            <w:sdt>
              <w:sdtPr>
                <w:rPr>
                  <w:rFonts w:cstheme="minorHAnsi"/>
                  <w:sz w:val="20"/>
                  <w:szCs w:val="20"/>
                </w:rPr>
                <w:id w:val="-565640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372383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173993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B234459" w14:textId="51B9D8F8" w:rsidR="0011642D" w:rsidRPr="00DE346E" w:rsidRDefault="00521537" w:rsidP="009C6111">
            <w:pPr>
              <w:ind w:left="-109"/>
              <w:rPr>
                <w:rFonts w:cstheme="minorHAnsi"/>
                <w:b/>
                <w:bCs/>
                <w:u w:val="single"/>
              </w:rPr>
            </w:pPr>
            <w:sdt>
              <w:sdtPr>
                <w:rPr>
                  <w:rFonts w:cstheme="minorHAnsi"/>
                  <w:sz w:val="20"/>
                  <w:szCs w:val="20"/>
                </w:rPr>
                <w:id w:val="-1075120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9890922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8357280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301DA21" w14:textId="029C5A1E" w:rsidR="0011642D" w:rsidRPr="00DE346E" w:rsidRDefault="00521537" w:rsidP="009C6111">
            <w:pPr>
              <w:ind w:left="-109"/>
              <w:rPr>
                <w:rFonts w:cstheme="minorHAnsi"/>
                <w:b/>
                <w:bCs/>
                <w:u w:val="single"/>
              </w:rPr>
            </w:pPr>
            <w:sdt>
              <w:sdtPr>
                <w:rPr>
                  <w:rFonts w:cstheme="minorHAnsi"/>
                  <w:sz w:val="20"/>
                  <w:szCs w:val="20"/>
                </w:rPr>
                <w:id w:val="-4375263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4973998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62835696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91A0EFD" w14:textId="64FA80A1" w:rsidR="0011642D" w:rsidRPr="00DE346E" w:rsidRDefault="00521537" w:rsidP="009C6111">
            <w:pPr>
              <w:ind w:left="-109"/>
              <w:rPr>
                <w:rFonts w:cstheme="minorHAnsi"/>
                <w:b/>
                <w:bCs/>
                <w:u w:val="single"/>
              </w:rPr>
            </w:pPr>
            <w:sdt>
              <w:sdtPr>
                <w:rPr>
                  <w:rFonts w:cstheme="minorHAnsi"/>
                  <w:sz w:val="20"/>
                  <w:szCs w:val="20"/>
                </w:rPr>
                <w:id w:val="98521492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0087273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7282426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7BDC212" w14:textId="44F5C498" w:rsidR="0011642D" w:rsidRPr="00DE346E" w:rsidRDefault="00521537" w:rsidP="009C6111">
            <w:pPr>
              <w:ind w:left="-109"/>
              <w:rPr>
                <w:rFonts w:cstheme="minorHAnsi"/>
                <w:b/>
                <w:bCs/>
                <w:u w:val="single"/>
              </w:rPr>
            </w:pPr>
            <w:sdt>
              <w:sdtPr>
                <w:rPr>
                  <w:rFonts w:cstheme="minorHAnsi"/>
                  <w:sz w:val="20"/>
                  <w:szCs w:val="20"/>
                </w:rPr>
                <w:id w:val="165324732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93133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27794277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5CB154A" w14:textId="5A3783C3" w:rsidR="0011642D" w:rsidRPr="00DE346E" w:rsidRDefault="00521537" w:rsidP="009C6111">
            <w:pPr>
              <w:ind w:left="-109"/>
              <w:rPr>
                <w:rFonts w:cstheme="minorHAnsi"/>
                <w:b/>
                <w:bCs/>
                <w:u w:val="single"/>
              </w:rPr>
            </w:pPr>
            <w:sdt>
              <w:sdtPr>
                <w:rPr>
                  <w:rFonts w:cstheme="minorHAnsi"/>
                  <w:sz w:val="20"/>
                  <w:szCs w:val="20"/>
                </w:rPr>
                <w:id w:val="74854038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122772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97696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6AFC8F2C" w14:textId="058CEF34" w:rsidR="0011642D" w:rsidRPr="00DE346E" w:rsidRDefault="00521537" w:rsidP="009C6111">
            <w:pPr>
              <w:ind w:left="-109"/>
              <w:rPr>
                <w:rFonts w:cstheme="minorHAnsi"/>
                <w:b/>
                <w:bCs/>
                <w:u w:val="single"/>
              </w:rPr>
            </w:pPr>
            <w:sdt>
              <w:sdtPr>
                <w:rPr>
                  <w:rFonts w:cstheme="minorHAnsi"/>
                  <w:sz w:val="20"/>
                  <w:szCs w:val="20"/>
                </w:rPr>
                <w:id w:val="-181155420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2126427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4860737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60D7C46" w14:textId="56B3586B" w:rsidR="0011642D" w:rsidRPr="00DE346E" w:rsidRDefault="00521537" w:rsidP="009C6111">
            <w:pPr>
              <w:ind w:left="-109"/>
              <w:rPr>
                <w:rFonts w:cstheme="minorHAnsi"/>
                <w:b/>
                <w:bCs/>
                <w:u w:val="single"/>
              </w:rPr>
            </w:pPr>
            <w:sdt>
              <w:sdtPr>
                <w:rPr>
                  <w:rFonts w:cstheme="minorHAnsi"/>
                  <w:sz w:val="20"/>
                  <w:szCs w:val="20"/>
                </w:rPr>
                <w:id w:val="173982666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181506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5518191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E657BD7" w14:textId="1CF204A8" w:rsidR="0011642D" w:rsidRPr="00DE346E" w:rsidRDefault="00521537" w:rsidP="009C6111">
            <w:pPr>
              <w:ind w:left="-109"/>
              <w:rPr>
                <w:rFonts w:cstheme="minorHAnsi"/>
                <w:b/>
                <w:bCs/>
                <w:u w:val="single"/>
              </w:rPr>
            </w:pPr>
            <w:sdt>
              <w:sdtPr>
                <w:rPr>
                  <w:rFonts w:cstheme="minorHAnsi"/>
                  <w:sz w:val="20"/>
                  <w:szCs w:val="20"/>
                </w:rPr>
                <w:id w:val="-89558062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386176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1938358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164CF566" w14:textId="1FFC48D4" w:rsidR="0011642D" w:rsidRPr="00DE346E" w:rsidRDefault="00521537" w:rsidP="009C6111">
            <w:pPr>
              <w:ind w:left="-109"/>
              <w:rPr>
                <w:rFonts w:cstheme="minorHAnsi"/>
                <w:b/>
                <w:bCs/>
                <w:u w:val="single"/>
              </w:rPr>
            </w:pPr>
            <w:sdt>
              <w:sdtPr>
                <w:rPr>
                  <w:rFonts w:cstheme="minorHAnsi"/>
                  <w:sz w:val="20"/>
                  <w:szCs w:val="20"/>
                </w:rPr>
                <w:id w:val="-14574688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472189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066418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16EFB23" w14:textId="09A1EF4B" w:rsidR="0011642D" w:rsidRPr="00DE346E" w:rsidRDefault="00521537" w:rsidP="009C6111">
            <w:pPr>
              <w:ind w:left="-109"/>
              <w:rPr>
                <w:rFonts w:cstheme="minorHAnsi"/>
                <w:b/>
                <w:bCs/>
                <w:u w:val="single"/>
              </w:rPr>
            </w:pPr>
            <w:sdt>
              <w:sdtPr>
                <w:rPr>
                  <w:rFonts w:cstheme="minorHAnsi"/>
                  <w:sz w:val="20"/>
                  <w:szCs w:val="20"/>
                </w:rPr>
                <w:id w:val="156459429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3572330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1323367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9A52038" w14:textId="0DE01927" w:rsidR="0011642D" w:rsidRPr="00DE346E" w:rsidRDefault="00521537" w:rsidP="009C6111">
            <w:pPr>
              <w:ind w:left="-109"/>
              <w:rPr>
                <w:rFonts w:cstheme="minorHAnsi"/>
                <w:b/>
                <w:bCs/>
                <w:u w:val="single"/>
              </w:rPr>
            </w:pPr>
            <w:sdt>
              <w:sdtPr>
                <w:rPr>
                  <w:rFonts w:cstheme="minorHAnsi"/>
                  <w:sz w:val="20"/>
                  <w:szCs w:val="20"/>
                </w:rPr>
                <w:id w:val="-178488377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163825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03378348"/>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ED1C828" w14:textId="5DDD8CBE" w:rsidR="0011642D" w:rsidRPr="00DE346E" w:rsidRDefault="00521537" w:rsidP="009C6111">
            <w:pPr>
              <w:ind w:left="-109"/>
              <w:rPr>
                <w:rFonts w:cstheme="minorHAnsi"/>
                <w:b/>
                <w:bCs/>
                <w:u w:val="single"/>
              </w:rPr>
            </w:pPr>
            <w:sdt>
              <w:sdtPr>
                <w:rPr>
                  <w:rFonts w:cstheme="minorHAnsi"/>
                  <w:sz w:val="20"/>
                  <w:szCs w:val="20"/>
                </w:rPr>
                <w:id w:val="160129433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86451553"/>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838699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868C5" w14:textId="2BF88CB8" w:rsidR="0011642D" w:rsidRPr="00DE346E" w:rsidRDefault="00521537" w:rsidP="009C6111">
            <w:pPr>
              <w:ind w:left="-109"/>
              <w:rPr>
                <w:rFonts w:cstheme="minorHAnsi"/>
                <w:b/>
                <w:bCs/>
                <w:u w:val="single"/>
              </w:rPr>
            </w:pPr>
            <w:sdt>
              <w:sdtPr>
                <w:rPr>
                  <w:rFonts w:cstheme="minorHAnsi"/>
                  <w:sz w:val="20"/>
                  <w:szCs w:val="20"/>
                </w:rPr>
                <w:id w:val="-1458871591"/>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5354168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526284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4D816EB" w14:textId="276BDAA5" w:rsidR="0011642D" w:rsidRPr="00DE346E" w:rsidRDefault="00521537" w:rsidP="009C6111">
            <w:pPr>
              <w:ind w:left="-109"/>
              <w:rPr>
                <w:rFonts w:cstheme="minorHAnsi"/>
                <w:b/>
                <w:bCs/>
                <w:u w:val="single"/>
              </w:rPr>
            </w:pPr>
            <w:sdt>
              <w:sdtPr>
                <w:rPr>
                  <w:rFonts w:cstheme="minorHAnsi"/>
                  <w:sz w:val="20"/>
                  <w:szCs w:val="20"/>
                </w:rPr>
                <w:id w:val="-52054354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9198932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2729418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42EE8" w14:textId="542E6532" w:rsidR="0011642D" w:rsidRPr="00DE346E" w:rsidRDefault="00521537" w:rsidP="009C6111">
            <w:pPr>
              <w:ind w:left="-109"/>
              <w:rPr>
                <w:rFonts w:cstheme="minorHAnsi"/>
                <w:b/>
                <w:bCs/>
                <w:u w:val="single"/>
              </w:rPr>
            </w:pPr>
            <w:sdt>
              <w:sdtPr>
                <w:rPr>
                  <w:rFonts w:cstheme="minorHAnsi"/>
                  <w:sz w:val="20"/>
                  <w:szCs w:val="20"/>
                </w:rPr>
                <w:id w:val="-203981632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93275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2384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2B845BC" w14:textId="614BECEC" w:rsidR="0011642D" w:rsidRPr="00DE346E" w:rsidRDefault="00521537" w:rsidP="009C6111">
            <w:pPr>
              <w:ind w:left="-109"/>
              <w:rPr>
                <w:rFonts w:cstheme="minorHAnsi"/>
                <w:b/>
                <w:bCs/>
                <w:u w:val="single"/>
              </w:rPr>
            </w:pPr>
            <w:sdt>
              <w:sdtPr>
                <w:rPr>
                  <w:rFonts w:cstheme="minorHAnsi"/>
                  <w:sz w:val="20"/>
                  <w:szCs w:val="20"/>
                </w:rPr>
                <w:id w:val="146668955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42760420"/>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6594172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25813C5" w14:textId="464329F7" w:rsidR="0011642D" w:rsidRPr="00DE346E" w:rsidRDefault="00521537" w:rsidP="009C6111">
            <w:pPr>
              <w:ind w:left="-109"/>
              <w:rPr>
                <w:rFonts w:cstheme="minorHAnsi"/>
                <w:b/>
                <w:bCs/>
                <w:u w:val="single"/>
              </w:rPr>
            </w:pPr>
            <w:sdt>
              <w:sdtPr>
                <w:rPr>
                  <w:rFonts w:cstheme="minorHAnsi"/>
                  <w:sz w:val="20"/>
                  <w:szCs w:val="20"/>
                </w:rPr>
                <w:id w:val="152073490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067999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4416297"/>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7FB1136" w14:textId="22D94EAA" w:rsidR="0011642D" w:rsidRPr="00DE346E" w:rsidRDefault="00521537" w:rsidP="009C6111">
            <w:pPr>
              <w:ind w:left="-109"/>
              <w:rPr>
                <w:rFonts w:cstheme="minorHAnsi"/>
                <w:b/>
                <w:bCs/>
                <w:u w:val="single"/>
              </w:rPr>
            </w:pPr>
            <w:sdt>
              <w:sdtPr>
                <w:rPr>
                  <w:rFonts w:cstheme="minorHAnsi"/>
                  <w:sz w:val="20"/>
                  <w:szCs w:val="20"/>
                </w:rPr>
                <w:id w:val="1920832016"/>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166409"/>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69727380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5CFF147" w14:textId="3F9B9DF2" w:rsidR="0011642D" w:rsidRPr="00DE346E" w:rsidRDefault="00521537" w:rsidP="009C6111">
            <w:pPr>
              <w:ind w:left="-109"/>
              <w:rPr>
                <w:rFonts w:cstheme="minorHAnsi"/>
                <w:b/>
                <w:bCs/>
                <w:u w:val="single"/>
              </w:rPr>
            </w:pPr>
            <w:sdt>
              <w:sdtPr>
                <w:rPr>
                  <w:rFonts w:cstheme="minorHAnsi"/>
                  <w:sz w:val="20"/>
                  <w:szCs w:val="20"/>
                </w:rPr>
                <w:id w:val="1075085362"/>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04346604"/>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88165545"/>
                <w14:checkbox>
                  <w14:checked w14:val="0"/>
                  <w14:checkedState w14:val="2612" w14:font="MS Gothic"/>
                  <w14:uncheckedState w14:val="2610" w14:font="MS Gothic"/>
                </w14:checkbox>
              </w:sdtPr>
              <w:sdtEnd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2140983447"/>
            <w:placeholder>
              <w:docPart w:val="2994DD5F1FE449ADA48BC587197F0C19"/>
            </w:placeholder>
            <w:showingPlcHdr/>
          </w:sdtPr>
          <w:sdtEndPr/>
          <w:sdtContent>
            <w:tc>
              <w:tcPr>
                <w:tcW w:w="1158" w:type="dxa"/>
                <w:shd w:val="clear" w:color="auto" w:fill="E5EAF6"/>
                <w:vAlign w:val="center"/>
              </w:tcPr>
              <w:p w14:paraId="55680527"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432417568"/>
            <w:placeholder>
              <w:docPart w:val="D6BBDE3F50AB4A188C3C964494707DED"/>
            </w:placeholder>
            <w:showingPlcHdr/>
          </w:sdtPr>
          <w:sdtEndPr/>
          <w:sdtContent>
            <w:tc>
              <w:tcPr>
                <w:tcW w:w="1198" w:type="dxa"/>
                <w:shd w:val="clear" w:color="auto" w:fill="E5EAF6"/>
                <w:vAlign w:val="center"/>
              </w:tcPr>
              <w:p w14:paraId="129A87F5" w14:textId="77777777" w:rsidR="0011642D" w:rsidRPr="00DE346E" w:rsidRDefault="0011642D" w:rsidP="001164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4D5D8F" w14:paraId="1DDBB8A9" w14:textId="77777777" w:rsidTr="004D5D8F">
        <w:trPr>
          <w:cantSplit/>
          <w:jc w:val="center"/>
        </w:trPr>
        <w:tc>
          <w:tcPr>
            <w:tcW w:w="5394" w:type="dxa"/>
          </w:tcPr>
          <w:p w14:paraId="194CCFF5" w14:textId="77777777" w:rsidR="004D5D8F" w:rsidRPr="00143257" w:rsidRDefault="004D5D8F" w:rsidP="004D5D8F">
            <w:pPr>
              <w:rPr>
                <w:rFonts w:cstheme="minorHAnsi"/>
                <w:b/>
                <w:bCs/>
                <w:sz w:val="12"/>
                <w:szCs w:val="12"/>
              </w:rPr>
            </w:pPr>
          </w:p>
          <w:p w14:paraId="32D2B2FC" w14:textId="48110B63" w:rsidR="004D5D8F" w:rsidRPr="00A34F8C" w:rsidRDefault="00521537" w:rsidP="004D5D8F">
            <w:pPr>
              <w:rPr>
                <w:rFonts w:cstheme="minorHAnsi"/>
                <w:b/>
                <w:bCs/>
              </w:rPr>
            </w:pPr>
            <w:hyperlink w:anchor="Med11B6" w:history="1">
              <w:r w:rsidR="004D5D8F" w:rsidRPr="0048265A">
                <w:rPr>
                  <w:rStyle w:val="Hyperlink"/>
                  <w:b/>
                  <w:bCs/>
                </w:rPr>
                <w:t>11-B-6</w:t>
              </w:r>
            </w:hyperlink>
            <w:r w:rsidR="004D5D8F" w:rsidRPr="0048265A">
              <w:t xml:space="preserve">   </w:t>
            </w:r>
            <w:r w:rsidR="004D5D8F" w:rsidRPr="0048265A">
              <w:rPr>
                <w:i/>
                <w:iCs/>
              </w:rPr>
              <w:t>A, B</w:t>
            </w:r>
            <w:r w:rsidR="004D5D8F" w:rsidRPr="002B11A7">
              <w:rPr>
                <w:i/>
                <w:iCs/>
              </w:rPr>
              <w:t>, C-M, C</w:t>
            </w:r>
          </w:p>
          <w:p w14:paraId="0A204FF4" w14:textId="77777777" w:rsidR="004D5D8F" w:rsidRDefault="004D5D8F" w:rsidP="004D5D8F">
            <w:pPr>
              <w:rPr>
                <w:rFonts w:cstheme="minorHAnsi"/>
              </w:rPr>
            </w:pPr>
            <w:r w:rsidRPr="007E5455">
              <w:rPr>
                <w:rFonts w:cstheme="minorHAnsi"/>
              </w:rPr>
              <w:t xml:space="preserve">Medical Director/Pediatric Dentist/Owner </w:t>
            </w:r>
            <w:r>
              <w:rPr>
                <w:rFonts w:cstheme="minorHAnsi"/>
              </w:rPr>
              <w:t>- S</w:t>
            </w:r>
            <w:r w:rsidRPr="007E5455">
              <w:rPr>
                <w:rFonts w:cstheme="minorHAnsi"/>
              </w:rPr>
              <w:t xml:space="preserve">tate dental board sedation/anesthesia permit. </w:t>
            </w:r>
          </w:p>
          <w:p w14:paraId="5829443D" w14:textId="4CAF7B58" w:rsidR="004D5D8F" w:rsidRPr="00D731C6" w:rsidRDefault="004D5D8F" w:rsidP="004D5D8F">
            <w:pPr>
              <w:rPr>
                <w:rFonts w:cstheme="minorHAnsi"/>
              </w:rPr>
            </w:pPr>
            <w:r>
              <w:rPr>
                <w:rFonts w:cstheme="minorHAnsi"/>
              </w:rPr>
              <w:t>A</w:t>
            </w:r>
            <w:r w:rsidRPr="007E5455">
              <w:rPr>
                <w:rFonts w:cstheme="minorHAnsi"/>
              </w:rPr>
              <w:t xml:space="preserve">nesthesia </w:t>
            </w:r>
            <w:r>
              <w:rPr>
                <w:rFonts w:cstheme="minorHAnsi"/>
              </w:rPr>
              <w:t>P</w:t>
            </w:r>
            <w:r w:rsidRPr="007E5455">
              <w:rPr>
                <w:rFonts w:cstheme="minorHAnsi"/>
              </w:rPr>
              <w:t xml:space="preserve">rovider </w:t>
            </w:r>
            <w:r>
              <w:rPr>
                <w:rFonts w:cstheme="minorHAnsi"/>
              </w:rPr>
              <w:t>- S</w:t>
            </w:r>
            <w:r w:rsidRPr="007E5455">
              <w:rPr>
                <w:rFonts w:cstheme="minorHAnsi"/>
              </w:rPr>
              <w:t>tate board deep sedation/general anesthesia permit.</w:t>
            </w:r>
          </w:p>
        </w:tc>
        <w:tc>
          <w:tcPr>
            <w:tcW w:w="585" w:type="dxa"/>
            <w:shd w:val="clear" w:color="auto" w:fill="auto"/>
            <w:vAlign w:val="center"/>
          </w:tcPr>
          <w:p w14:paraId="422BB812" w14:textId="3F287915" w:rsidR="004D5D8F" w:rsidRPr="00DE346E" w:rsidRDefault="00521537" w:rsidP="009C6111">
            <w:pPr>
              <w:ind w:left="-109"/>
              <w:rPr>
                <w:rFonts w:cstheme="minorHAnsi"/>
                <w:b/>
                <w:bCs/>
                <w:u w:val="single"/>
              </w:rPr>
            </w:pPr>
            <w:sdt>
              <w:sdtPr>
                <w:rPr>
                  <w:rFonts w:cstheme="minorHAnsi"/>
                  <w:sz w:val="20"/>
                  <w:szCs w:val="20"/>
                </w:rPr>
                <w:id w:val="18997804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593513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60462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415133" w14:textId="5CF0A3DD" w:rsidR="004D5D8F" w:rsidRPr="00DE346E" w:rsidRDefault="00521537" w:rsidP="009C6111">
            <w:pPr>
              <w:ind w:left="-109"/>
              <w:rPr>
                <w:rFonts w:cstheme="minorHAnsi"/>
                <w:b/>
                <w:bCs/>
                <w:u w:val="single"/>
              </w:rPr>
            </w:pPr>
            <w:sdt>
              <w:sdtPr>
                <w:rPr>
                  <w:rFonts w:cstheme="minorHAnsi"/>
                  <w:sz w:val="20"/>
                  <w:szCs w:val="20"/>
                </w:rPr>
                <w:id w:val="5015573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47693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6967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D4D005" w14:textId="19A901CF" w:rsidR="004D5D8F" w:rsidRPr="00DE346E" w:rsidRDefault="00521537" w:rsidP="009C6111">
            <w:pPr>
              <w:ind w:left="-109"/>
              <w:rPr>
                <w:rFonts w:cstheme="minorHAnsi"/>
                <w:b/>
                <w:bCs/>
                <w:u w:val="single"/>
              </w:rPr>
            </w:pPr>
            <w:sdt>
              <w:sdtPr>
                <w:rPr>
                  <w:rFonts w:cstheme="minorHAnsi"/>
                  <w:sz w:val="20"/>
                  <w:szCs w:val="20"/>
                </w:rPr>
                <w:id w:val="4871440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87775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14558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53D1607" w14:textId="27303838" w:rsidR="004D5D8F" w:rsidRPr="00DE346E" w:rsidRDefault="00521537" w:rsidP="009C6111">
            <w:pPr>
              <w:ind w:left="-109"/>
              <w:rPr>
                <w:rFonts w:cstheme="minorHAnsi"/>
                <w:b/>
                <w:bCs/>
                <w:u w:val="single"/>
              </w:rPr>
            </w:pPr>
            <w:sdt>
              <w:sdtPr>
                <w:rPr>
                  <w:rFonts w:cstheme="minorHAnsi"/>
                  <w:sz w:val="20"/>
                  <w:szCs w:val="20"/>
                </w:rPr>
                <w:id w:val="12136249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15664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35412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82C597" w14:textId="1D8476AD" w:rsidR="004D5D8F" w:rsidRPr="00DE346E" w:rsidRDefault="00521537" w:rsidP="009C6111">
            <w:pPr>
              <w:ind w:left="-109"/>
              <w:rPr>
                <w:rFonts w:cstheme="minorHAnsi"/>
                <w:b/>
                <w:bCs/>
                <w:u w:val="single"/>
              </w:rPr>
            </w:pPr>
            <w:sdt>
              <w:sdtPr>
                <w:rPr>
                  <w:rFonts w:cstheme="minorHAnsi"/>
                  <w:sz w:val="20"/>
                  <w:szCs w:val="20"/>
                </w:rPr>
                <w:id w:val="20954254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414499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59734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2EA6E" w14:textId="3BD00A93" w:rsidR="004D5D8F" w:rsidRPr="00DE346E" w:rsidRDefault="00521537" w:rsidP="009C6111">
            <w:pPr>
              <w:ind w:left="-109"/>
              <w:rPr>
                <w:rFonts w:cstheme="minorHAnsi"/>
                <w:b/>
                <w:bCs/>
                <w:u w:val="single"/>
              </w:rPr>
            </w:pPr>
            <w:sdt>
              <w:sdtPr>
                <w:rPr>
                  <w:rFonts w:cstheme="minorHAnsi"/>
                  <w:sz w:val="20"/>
                  <w:szCs w:val="20"/>
                </w:rPr>
                <w:id w:val="19415576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12685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050544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4836C3" w14:textId="19A86FC3" w:rsidR="004D5D8F" w:rsidRPr="00DE346E" w:rsidRDefault="00521537" w:rsidP="009C6111">
            <w:pPr>
              <w:ind w:left="-109"/>
              <w:rPr>
                <w:rFonts w:cstheme="minorHAnsi"/>
                <w:b/>
                <w:bCs/>
                <w:u w:val="single"/>
              </w:rPr>
            </w:pPr>
            <w:sdt>
              <w:sdtPr>
                <w:rPr>
                  <w:rFonts w:cstheme="minorHAnsi"/>
                  <w:sz w:val="20"/>
                  <w:szCs w:val="20"/>
                </w:rPr>
                <w:id w:val="13691019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878650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918747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697E2E" w14:textId="7932CDC2" w:rsidR="004D5D8F" w:rsidRPr="00DE346E" w:rsidRDefault="00521537" w:rsidP="009C6111">
            <w:pPr>
              <w:ind w:left="-109"/>
              <w:rPr>
                <w:rFonts w:cstheme="minorHAnsi"/>
                <w:b/>
                <w:bCs/>
                <w:u w:val="single"/>
              </w:rPr>
            </w:pPr>
            <w:sdt>
              <w:sdtPr>
                <w:rPr>
                  <w:rFonts w:cstheme="minorHAnsi"/>
                  <w:sz w:val="20"/>
                  <w:szCs w:val="20"/>
                </w:rPr>
                <w:id w:val="1640611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62634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714108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11A6C0D" w14:textId="288ECF72" w:rsidR="004D5D8F" w:rsidRPr="00DE346E" w:rsidRDefault="00521537" w:rsidP="009C6111">
            <w:pPr>
              <w:ind w:left="-109"/>
              <w:rPr>
                <w:rFonts w:cstheme="minorHAnsi"/>
                <w:b/>
                <w:bCs/>
                <w:u w:val="single"/>
              </w:rPr>
            </w:pPr>
            <w:sdt>
              <w:sdtPr>
                <w:rPr>
                  <w:rFonts w:cstheme="minorHAnsi"/>
                  <w:sz w:val="20"/>
                  <w:szCs w:val="20"/>
                </w:rPr>
                <w:id w:val="-15463614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94631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857057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AFF12E" w14:textId="000F20B9" w:rsidR="004D5D8F" w:rsidRPr="00DE346E" w:rsidRDefault="00521537" w:rsidP="009C6111">
            <w:pPr>
              <w:ind w:left="-109"/>
              <w:rPr>
                <w:rFonts w:cstheme="minorHAnsi"/>
                <w:b/>
                <w:bCs/>
                <w:u w:val="single"/>
              </w:rPr>
            </w:pPr>
            <w:sdt>
              <w:sdtPr>
                <w:rPr>
                  <w:rFonts w:cstheme="minorHAnsi"/>
                  <w:sz w:val="20"/>
                  <w:szCs w:val="20"/>
                </w:rPr>
                <w:id w:val="8392070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834479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53938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C47657" w14:textId="3B770258" w:rsidR="004D5D8F" w:rsidRPr="00DE346E" w:rsidRDefault="00521537" w:rsidP="009C6111">
            <w:pPr>
              <w:ind w:left="-109"/>
              <w:rPr>
                <w:rFonts w:cstheme="minorHAnsi"/>
                <w:b/>
                <w:bCs/>
                <w:u w:val="single"/>
              </w:rPr>
            </w:pPr>
            <w:sdt>
              <w:sdtPr>
                <w:rPr>
                  <w:rFonts w:cstheme="minorHAnsi"/>
                  <w:sz w:val="20"/>
                  <w:szCs w:val="20"/>
                </w:rPr>
                <w:id w:val="4538442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38648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46779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FC9397" w14:textId="409FB83C" w:rsidR="004D5D8F" w:rsidRPr="00DE346E" w:rsidRDefault="00521537" w:rsidP="009C6111">
            <w:pPr>
              <w:ind w:left="-109"/>
              <w:rPr>
                <w:rFonts w:cstheme="minorHAnsi"/>
                <w:b/>
                <w:bCs/>
                <w:u w:val="single"/>
              </w:rPr>
            </w:pPr>
            <w:sdt>
              <w:sdtPr>
                <w:rPr>
                  <w:rFonts w:cstheme="minorHAnsi"/>
                  <w:sz w:val="20"/>
                  <w:szCs w:val="20"/>
                </w:rPr>
                <w:id w:val="-11720268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0839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45130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B6D33C" w14:textId="0973E404" w:rsidR="004D5D8F" w:rsidRPr="00DE346E" w:rsidRDefault="00521537" w:rsidP="009C6111">
            <w:pPr>
              <w:ind w:left="-109"/>
              <w:rPr>
                <w:rFonts w:cstheme="minorHAnsi"/>
                <w:b/>
                <w:bCs/>
                <w:u w:val="single"/>
              </w:rPr>
            </w:pPr>
            <w:sdt>
              <w:sdtPr>
                <w:rPr>
                  <w:rFonts w:cstheme="minorHAnsi"/>
                  <w:sz w:val="20"/>
                  <w:szCs w:val="20"/>
                </w:rPr>
                <w:id w:val="11247421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842547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964485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CD2744C" w14:textId="59007A88" w:rsidR="004D5D8F" w:rsidRPr="00DE346E" w:rsidRDefault="00521537" w:rsidP="009C6111">
            <w:pPr>
              <w:ind w:left="-109"/>
              <w:rPr>
                <w:rFonts w:cstheme="minorHAnsi"/>
                <w:b/>
                <w:bCs/>
                <w:u w:val="single"/>
              </w:rPr>
            </w:pPr>
            <w:sdt>
              <w:sdtPr>
                <w:rPr>
                  <w:rFonts w:cstheme="minorHAnsi"/>
                  <w:sz w:val="20"/>
                  <w:szCs w:val="20"/>
                </w:rPr>
                <w:id w:val="-632600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334218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36839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C456BC" w14:textId="4C5DDA3F" w:rsidR="004D5D8F" w:rsidRPr="00DE346E" w:rsidRDefault="00521537" w:rsidP="009C6111">
            <w:pPr>
              <w:ind w:left="-109"/>
              <w:rPr>
                <w:rFonts w:cstheme="minorHAnsi"/>
                <w:b/>
                <w:bCs/>
                <w:u w:val="single"/>
              </w:rPr>
            </w:pPr>
            <w:sdt>
              <w:sdtPr>
                <w:rPr>
                  <w:rFonts w:cstheme="minorHAnsi"/>
                  <w:sz w:val="20"/>
                  <w:szCs w:val="20"/>
                </w:rPr>
                <w:id w:val="140279983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73401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34517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7403CF2" w14:textId="676FEDE3" w:rsidR="004D5D8F" w:rsidRPr="00DE346E" w:rsidRDefault="00521537" w:rsidP="009C6111">
            <w:pPr>
              <w:ind w:left="-109"/>
              <w:rPr>
                <w:rFonts w:cstheme="minorHAnsi"/>
                <w:b/>
                <w:bCs/>
                <w:u w:val="single"/>
              </w:rPr>
            </w:pPr>
            <w:sdt>
              <w:sdtPr>
                <w:rPr>
                  <w:rFonts w:cstheme="minorHAnsi"/>
                  <w:sz w:val="20"/>
                  <w:szCs w:val="20"/>
                </w:rPr>
                <w:id w:val="14076435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10717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99348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66ED0CE" w14:textId="393CD348" w:rsidR="004D5D8F" w:rsidRPr="00DE346E" w:rsidRDefault="00521537" w:rsidP="009C6111">
            <w:pPr>
              <w:ind w:left="-109"/>
              <w:rPr>
                <w:rFonts w:cstheme="minorHAnsi"/>
                <w:b/>
                <w:bCs/>
                <w:u w:val="single"/>
              </w:rPr>
            </w:pPr>
            <w:sdt>
              <w:sdtPr>
                <w:rPr>
                  <w:rFonts w:cstheme="minorHAnsi"/>
                  <w:sz w:val="20"/>
                  <w:szCs w:val="20"/>
                </w:rPr>
                <w:id w:val="11062316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26829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2230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44D2DDA" w14:textId="38FE8154" w:rsidR="004D5D8F" w:rsidRPr="00DE346E" w:rsidRDefault="00521537" w:rsidP="009C6111">
            <w:pPr>
              <w:ind w:left="-109"/>
              <w:rPr>
                <w:rFonts w:cstheme="minorHAnsi"/>
                <w:b/>
                <w:bCs/>
                <w:u w:val="single"/>
              </w:rPr>
            </w:pPr>
            <w:sdt>
              <w:sdtPr>
                <w:rPr>
                  <w:rFonts w:cstheme="minorHAnsi"/>
                  <w:sz w:val="20"/>
                  <w:szCs w:val="20"/>
                </w:rPr>
                <w:id w:val="18443565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51357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528155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E4D4D2" w14:textId="3086F068" w:rsidR="004D5D8F" w:rsidRPr="00DE346E" w:rsidRDefault="00521537" w:rsidP="009C6111">
            <w:pPr>
              <w:ind w:left="-109"/>
              <w:rPr>
                <w:rFonts w:cstheme="minorHAnsi"/>
                <w:b/>
                <w:bCs/>
                <w:u w:val="single"/>
              </w:rPr>
            </w:pPr>
            <w:sdt>
              <w:sdtPr>
                <w:rPr>
                  <w:rFonts w:cstheme="minorHAnsi"/>
                  <w:sz w:val="20"/>
                  <w:szCs w:val="20"/>
                </w:rPr>
                <w:id w:val="9365557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727896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61009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C540D9" w14:textId="379E3AC0" w:rsidR="004D5D8F" w:rsidRPr="00DE346E" w:rsidRDefault="00521537" w:rsidP="009C6111">
            <w:pPr>
              <w:ind w:left="-109"/>
              <w:rPr>
                <w:rFonts w:cstheme="minorHAnsi"/>
                <w:b/>
                <w:bCs/>
                <w:u w:val="single"/>
              </w:rPr>
            </w:pPr>
            <w:sdt>
              <w:sdtPr>
                <w:rPr>
                  <w:rFonts w:cstheme="minorHAnsi"/>
                  <w:sz w:val="20"/>
                  <w:szCs w:val="20"/>
                </w:rPr>
                <w:id w:val="-4371434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1092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57050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849253934"/>
            <w:placeholder>
              <w:docPart w:val="4426CBEB37A7438C90A5BB26E946E027"/>
            </w:placeholder>
            <w:showingPlcHdr/>
          </w:sdtPr>
          <w:sdtEndPr/>
          <w:sdtContent>
            <w:tc>
              <w:tcPr>
                <w:tcW w:w="1158" w:type="dxa"/>
                <w:vAlign w:val="center"/>
              </w:tcPr>
              <w:p w14:paraId="2255A664"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302304481"/>
            <w:placeholder>
              <w:docPart w:val="CCBE71BD725647E7886229079656698C"/>
            </w:placeholder>
            <w:showingPlcHdr/>
          </w:sdtPr>
          <w:sdtEndPr/>
          <w:sdtContent>
            <w:tc>
              <w:tcPr>
                <w:tcW w:w="1198" w:type="dxa"/>
                <w:vAlign w:val="center"/>
              </w:tcPr>
              <w:p w14:paraId="4ADD10D6" w14:textId="77777777" w:rsidR="004D5D8F" w:rsidRPr="00DE346E" w:rsidRDefault="004D5D8F" w:rsidP="004D5D8F">
                <w:pPr>
                  <w:rPr>
                    <w:rFonts w:cstheme="minorHAnsi"/>
                    <w:b/>
                    <w:bCs/>
                    <w:u w:val="single"/>
                  </w:rPr>
                </w:pPr>
                <w:r w:rsidRPr="002E3E22">
                  <w:rPr>
                    <w:rStyle w:val="PlaceholderText"/>
                  </w:rPr>
                  <w:t>Total Reviewed</w:t>
                </w:r>
              </w:p>
            </w:tc>
          </w:sdtContent>
        </w:sdt>
      </w:tr>
      <w:tr w:rsidR="00073804" w14:paraId="1148B421" w14:textId="77777777" w:rsidTr="00C63442">
        <w:trPr>
          <w:cantSplit/>
          <w:jc w:val="center"/>
        </w:trPr>
        <w:tc>
          <w:tcPr>
            <w:tcW w:w="19450" w:type="dxa"/>
            <w:gridSpan w:val="23"/>
          </w:tcPr>
          <w:p w14:paraId="1147F9D9" w14:textId="77777777" w:rsidR="00073804" w:rsidRPr="00D731C6" w:rsidRDefault="00073804" w:rsidP="00C63442">
            <w:r w:rsidRPr="003F045D">
              <w:rPr>
                <w:rFonts w:cstheme="minorHAnsi"/>
                <w:b/>
                <w:bCs/>
              </w:rPr>
              <w:t>Comments:</w:t>
            </w:r>
            <w:r w:rsidRPr="00D731C6">
              <w:rPr>
                <w:rFonts w:cstheme="minorHAnsi"/>
              </w:rPr>
              <w:t xml:space="preserve"> </w:t>
            </w:r>
            <w:sdt>
              <w:sdtPr>
                <w:rPr>
                  <w:rFonts w:cstheme="minorHAnsi"/>
                </w:rPr>
                <w:id w:val="1932545046"/>
                <w:placeholder>
                  <w:docPart w:val="6E1578E966924B20B45E9E35DD85A9C3"/>
                </w:placeholder>
                <w:showingPlcHdr/>
              </w:sdtPr>
              <w:sdtEndPr/>
              <w:sdtContent>
                <w:r>
                  <w:rPr>
                    <w:rStyle w:val="PlaceholderText"/>
                  </w:rPr>
                  <w:t>Enter comments for any deficiencies noted and/or any records where this standard may not be applicable.</w:t>
                </w:r>
              </w:sdtContent>
            </w:sdt>
          </w:p>
        </w:tc>
      </w:tr>
      <w:tr w:rsidR="004D5D8F" w14:paraId="30CCC277" w14:textId="77777777" w:rsidTr="00806EF6">
        <w:trPr>
          <w:cantSplit/>
          <w:jc w:val="center"/>
        </w:trPr>
        <w:tc>
          <w:tcPr>
            <w:tcW w:w="5394" w:type="dxa"/>
            <w:shd w:val="clear" w:color="auto" w:fill="E5EAF6"/>
          </w:tcPr>
          <w:p w14:paraId="63A306CC" w14:textId="77777777" w:rsidR="004D5D8F" w:rsidRPr="00143257" w:rsidRDefault="004D5D8F" w:rsidP="004D5D8F">
            <w:pPr>
              <w:rPr>
                <w:rFonts w:cstheme="minorHAnsi"/>
                <w:b/>
                <w:bCs/>
                <w:sz w:val="12"/>
                <w:szCs w:val="12"/>
              </w:rPr>
            </w:pPr>
          </w:p>
          <w:p w14:paraId="6FFF9C5F" w14:textId="56BCAE5D" w:rsidR="004D5D8F" w:rsidRPr="00A34F8C" w:rsidRDefault="00521537" w:rsidP="004D5D8F">
            <w:pPr>
              <w:rPr>
                <w:rFonts w:cstheme="minorHAnsi"/>
                <w:b/>
                <w:bCs/>
              </w:rPr>
            </w:pPr>
            <w:hyperlink w:anchor="PER11C4" w:history="1">
              <w:r w:rsidR="004D5D8F" w:rsidRPr="00FE0187">
                <w:rPr>
                  <w:rStyle w:val="Hyperlink"/>
                  <w:rFonts w:cstheme="minorHAnsi"/>
                  <w:b/>
                  <w:bCs/>
                </w:rPr>
                <w:t>11-C-4</w:t>
              </w:r>
            </w:hyperlink>
            <w:r w:rsidR="004D5D8F" w:rsidRPr="00A34F8C">
              <w:rPr>
                <w:rFonts w:cstheme="minorHAnsi"/>
                <w:b/>
                <w:bCs/>
              </w:rPr>
              <w:t xml:space="preserve">, </w:t>
            </w:r>
            <w:hyperlink w:anchor="PER11D1" w:history="1">
              <w:r w:rsidR="004D5D8F" w:rsidRPr="00FE0187">
                <w:rPr>
                  <w:rStyle w:val="Hyperlink"/>
                  <w:rFonts w:cstheme="minorHAnsi"/>
                  <w:b/>
                  <w:bCs/>
                </w:rPr>
                <w:t>11-D-1</w:t>
              </w:r>
            </w:hyperlink>
            <w:r w:rsidR="004D5D8F" w:rsidRPr="00534738">
              <w:t xml:space="preserve"> </w:t>
            </w:r>
            <w:r w:rsidR="004D5D8F">
              <w:t xml:space="preserve">  </w:t>
            </w:r>
            <w:bookmarkStart w:id="18" w:name="PerWorksheet2"/>
            <w:r w:rsidR="004D5D8F" w:rsidRPr="00CC680C">
              <w:rPr>
                <w:i/>
                <w:iCs/>
              </w:rPr>
              <w:t>A, B, C-M, C</w:t>
            </w:r>
          </w:p>
          <w:bookmarkEnd w:id="18"/>
          <w:p w14:paraId="60012491" w14:textId="3C1EDD07" w:rsidR="004D5D8F" w:rsidRPr="00D731C6" w:rsidRDefault="004D5D8F" w:rsidP="004D5D8F">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E5EAF6"/>
            <w:vAlign w:val="center"/>
          </w:tcPr>
          <w:p w14:paraId="26E4A7B1" w14:textId="4D5D96E0" w:rsidR="004D5D8F" w:rsidRPr="00DE346E" w:rsidRDefault="00521537" w:rsidP="009C6111">
            <w:pPr>
              <w:ind w:left="-109"/>
              <w:rPr>
                <w:rFonts w:cstheme="minorHAnsi"/>
                <w:b/>
                <w:bCs/>
                <w:u w:val="single"/>
              </w:rPr>
            </w:pPr>
            <w:sdt>
              <w:sdtPr>
                <w:rPr>
                  <w:rFonts w:cstheme="minorHAnsi"/>
                  <w:sz w:val="20"/>
                  <w:szCs w:val="20"/>
                </w:rPr>
                <w:id w:val="6769193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699453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9927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D02030D" w14:textId="773D4A5F" w:rsidR="004D5D8F" w:rsidRPr="00DE346E" w:rsidRDefault="00521537" w:rsidP="009C6111">
            <w:pPr>
              <w:ind w:left="-109"/>
              <w:rPr>
                <w:rFonts w:cstheme="minorHAnsi"/>
                <w:b/>
                <w:bCs/>
                <w:u w:val="single"/>
              </w:rPr>
            </w:pPr>
            <w:sdt>
              <w:sdtPr>
                <w:rPr>
                  <w:rFonts w:cstheme="minorHAnsi"/>
                  <w:sz w:val="20"/>
                  <w:szCs w:val="20"/>
                </w:rPr>
                <w:id w:val="9710191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08879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8582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13BC3B8" w14:textId="0B5E907F" w:rsidR="004D5D8F" w:rsidRPr="00DE346E" w:rsidRDefault="00521537" w:rsidP="009C6111">
            <w:pPr>
              <w:ind w:left="-109"/>
              <w:rPr>
                <w:rFonts w:cstheme="minorHAnsi"/>
                <w:b/>
                <w:bCs/>
                <w:u w:val="single"/>
              </w:rPr>
            </w:pPr>
            <w:sdt>
              <w:sdtPr>
                <w:rPr>
                  <w:rFonts w:cstheme="minorHAnsi"/>
                  <w:sz w:val="20"/>
                  <w:szCs w:val="20"/>
                </w:rPr>
                <w:id w:val="6177206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1049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131075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CD033F3" w14:textId="16CC5B42" w:rsidR="004D5D8F" w:rsidRPr="00DE346E" w:rsidRDefault="00521537" w:rsidP="009C6111">
            <w:pPr>
              <w:ind w:left="-109"/>
              <w:rPr>
                <w:rFonts w:cstheme="minorHAnsi"/>
                <w:b/>
                <w:bCs/>
                <w:u w:val="single"/>
              </w:rPr>
            </w:pPr>
            <w:sdt>
              <w:sdtPr>
                <w:rPr>
                  <w:rFonts w:cstheme="minorHAnsi"/>
                  <w:sz w:val="20"/>
                  <w:szCs w:val="20"/>
                </w:rPr>
                <w:id w:val="-13178002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78862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622924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A65BD67" w14:textId="4E375BFD" w:rsidR="004D5D8F" w:rsidRPr="00DE346E" w:rsidRDefault="00521537" w:rsidP="009C6111">
            <w:pPr>
              <w:ind w:left="-109"/>
              <w:rPr>
                <w:rFonts w:cstheme="minorHAnsi"/>
                <w:b/>
                <w:bCs/>
                <w:u w:val="single"/>
              </w:rPr>
            </w:pPr>
            <w:sdt>
              <w:sdtPr>
                <w:rPr>
                  <w:rFonts w:cstheme="minorHAnsi"/>
                  <w:sz w:val="20"/>
                  <w:szCs w:val="20"/>
                </w:rPr>
                <w:id w:val="-1802804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612177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263790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20073D" w14:textId="27C2E6F2" w:rsidR="004D5D8F" w:rsidRPr="00DE346E" w:rsidRDefault="00521537" w:rsidP="009C6111">
            <w:pPr>
              <w:ind w:left="-109"/>
              <w:rPr>
                <w:rFonts w:cstheme="minorHAnsi"/>
                <w:b/>
                <w:bCs/>
                <w:u w:val="single"/>
              </w:rPr>
            </w:pPr>
            <w:sdt>
              <w:sdtPr>
                <w:rPr>
                  <w:rFonts w:cstheme="minorHAnsi"/>
                  <w:sz w:val="20"/>
                  <w:szCs w:val="20"/>
                </w:rPr>
                <w:id w:val="17893854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12108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908359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C27B70" w14:textId="649C247B" w:rsidR="004D5D8F" w:rsidRPr="00DE346E" w:rsidRDefault="00521537" w:rsidP="009C6111">
            <w:pPr>
              <w:ind w:left="-109"/>
              <w:rPr>
                <w:rFonts w:cstheme="minorHAnsi"/>
                <w:b/>
                <w:bCs/>
                <w:u w:val="single"/>
              </w:rPr>
            </w:pPr>
            <w:sdt>
              <w:sdtPr>
                <w:rPr>
                  <w:rFonts w:cstheme="minorHAnsi"/>
                  <w:sz w:val="20"/>
                  <w:szCs w:val="20"/>
                </w:rPr>
                <w:id w:val="-1479908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604585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011918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064E14" w14:textId="72BF30DE" w:rsidR="004D5D8F" w:rsidRPr="00DE346E" w:rsidRDefault="00521537" w:rsidP="009C6111">
            <w:pPr>
              <w:ind w:left="-109"/>
              <w:rPr>
                <w:rFonts w:cstheme="minorHAnsi"/>
                <w:b/>
                <w:bCs/>
                <w:u w:val="single"/>
              </w:rPr>
            </w:pPr>
            <w:sdt>
              <w:sdtPr>
                <w:rPr>
                  <w:rFonts w:cstheme="minorHAnsi"/>
                  <w:sz w:val="20"/>
                  <w:szCs w:val="20"/>
                </w:rPr>
                <w:id w:val="-21293843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69570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69860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7EE3FAA" w14:textId="101120D5" w:rsidR="004D5D8F" w:rsidRPr="00DE346E" w:rsidRDefault="00521537" w:rsidP="009C6111">
            <w:pPr>
              <w:ind w:left="-109"/>
              <w:rPr>
                <w:rFonts w:cstheme="minorHAnsi"/>
                <w:b/>
                <w:bCs/>
                <w:u w:val="single"/>
              </w:rPr>
            </w:pPr>
            <w:sdt>
              <w:sdtPr>
                <w:rPr>
                  <w:rFonts w:cstheme="minorHAnsi"/>
                  <w:sz w:val="20"/>
                  <w:szCs w:val="20"/>
                </w:rPr>
                <w:id w:val="-7854256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0757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475998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0D33E6" w14:textId="23A1416D" w:rsidR="004D5D8F" w:rsidRPr="00DE346E" w:rsidRDefault="00521537" w:rsidP="009C6111">
            <w:pPr>
              <w:ind w:left="-109"/>
              <w:rPr>
                <w:rFonts w:cstheme="minorHAnsi"/>
                <w:b/>
                <w:bCs/>
                <w:u w:val="single"/>
              </w:rPr>
            </w:pPr>
            <w:sdt>
              <w:sdtPr>
                <w:rPr>
                  <w:rFonts w:cstheme="minorHAnsi"/>
                  <w:sz w:val="20"/>
                  <w:szCs w:val="20"/>
                </w:rPr>
                <w:id w:val="21021439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467040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372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78CE1EA" w14:textId="2B22AD7E" w:rsidR="004D5D8F" w:rsidRPr="00DE346E" w:rsidRDefault="00521537" w:rsidP="009C6111">
            <w:pPr>
              <w:ind w:left="-109"/>
              <w:rPr>
                <w:rFonts w:cstheme="minorHAnsi"/>
                <w:b/>
                <w:bCs/>
                <w:u w:val="single"/>
              </w:rPr>
            </w:pPr>
            <w:sdt>
              <w:sdtPr>
                <w:rPr>
                  <w:rFonts w:cstheme="minorHAnsi"/>
                  <w:sz w:val="20"/>
                  <w:szCs w:val="20"/>
                </w:rPr>
                <w:id w:val="-17666796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23526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04897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2C37BF1" w14:textId="48B77CC3" w:rsidR="004D5D8F" w:rsidRPr="00DE346E" w:rsidRDefault="00521537" w:rsidP="009C6111">
            <w:pPr>
              <w:ind w:left="-109"/>
              <w:rPr>
                <w:rFonts w:cstheme="minorHAnsi"/>
                <w:b/>
                <w:bCs/>
                <w:u w:val="single"/>
              </w:rPr>
            </w:pPr>
            <w:sdt>
              <w:sdtPr>
                <w:rPr>
                  <w:rFonts w:cstheme="minorHAnsi"/>
                  <w:sz w:val="20"/>
                  <w:szCs w:val="20"/>
                </w:rPr>
                <w:id w:val="17408978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21715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52675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768D49" w14:textId="2DFD43AE" w:rsidR="004D5D8F" w:rsidRPr="00DE346E" w:rsidRDefault="00521537" w:rsidP="009C6111">
            <w:pPr>
              <w:ind w:left="-109"/>
              <w:rPr>
                <w:rFonts w:cstheme="minorHAnsi"/>
                <w:b/>
                <w:bCs/>
                <w:u w:val="single"/>
              </w:rPr>
            </w:pPr>
            <w:sdt>
              <w:sdtPr>
                <w:rPr>
                  <w:rFonts w:cstheme="minorHAnsi"/>
                  <w:sz w:val="20"/>
                  <w:szCs w:val="20"/>
                </w:rPr>
                <w:id w:val="-18074656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77158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3409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F172754" w14:textId="68245B9E" w:rsidR="004D5D8F" w:rsidRPr="00DE346E" w:rsidRDefault="00521537" w:rsidP="009C6111">
            <w:pPr>
              <w:ind w:left="-109"/>
              <w:rPr>
                <w:rFonts w:cstheme="minorHAnsi"/>
                <w:b/>
                <w:bCs/>
                <w:u w:val="single"/>
              </w:rPr>
            </w:pPr>
            <w:sdt>
              <w:sdtPr>
                <w:rPr>
                  <w:rFonts w:cstheme="minorHAnsi"/>
                  <w:sz w:val="20"/>
                  <w:szCs w:val="20"/>
                </w:rPr>
                <w:id w:val="-1609193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99701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685978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64C7419" w14:textId="151F64A7" w:rsidR="004D5D8F" w:rsidRPr="00DE346E" w:rsidRDefault="00521537" w:rsidP="009C6111">
            <w:pPr>
              <w:ind w:left="-109"/>
              <w:rPr>
                <w:rFonts w:cstheme="minorHAnsi"/>
                <w:b/>
                <w:bCs/>
                <w:u w:val="single"/>
              </w:rPr>
            </w:pPr>
            <w:sdt>
              <w:sdtPr>
                <w:rPr>
                  <w:rFonts w:cstheme="minorHAnsi"/>
                  <w:sz w:val="20"/>
                  <w:szCs w:val="20"/>
                </w:rPr>
                <w:id w:val="-8043820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19311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24935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E0E877F" w14:textId="4B1F99BD" w:rsidR="004D5D8F" w:rsidRPr="00DE346E" w:rsidRDefault="00521537" w:rsidP="009C6111">
            <w:pPr>
              <w:ind w:left="-109"/>
              <w:rPr>
                <w:rFonts w:cstheme="minorHAnsi"/>
                <w:b/>
                <w:bCs/>
                <w:u w:val="single"/>
              </w:rPr>
            </w:pPr>
            <w:sdt>
              <w:sdtPr>
                <w:rPr>
                  <w:rFonts w:cstheme="minorHAnsi"/>
                  <w:sz w:val="20"/>
                  <w:szCs w:val="20"/>
                </w:rPr>
                <w:id w:val="-4798400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8410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70280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E70F79D" w14:textId="418294F8" w:rsidR="004D5D8F" w:rsidRPr="00DE346E" w:rsidRDefault="00521537" w:rsidP="009C6111">
            <w:pPr>
              <w:ind w:left="-109"/>
              <w:rPr>
                <w:rFonts w:cstheme="minorHAnsi"/>
                <w:b/>
                <w:bCs/>
                <w:u w:val="single"/>
              </w:rPr>
            </w:pPr>
            <w:sdt>
              <w:sdtPr>
                <w:rPr>
                  <w:rFonts w:cstheme="minorHAnsi"/>
                  <w:sz w:val="20"/>
                  <w:szCs w:val="20"/>
                </w:rPr>
                <w:id w:val="4376417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86326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6719183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D83220" w14:textId="4764CC71" w:rsidR="004D5D8F" w:rsidRPr="00DE346E" w:rsidRDefault="00521537" w:rsidP="009C6111">
            <w:pPr>
              <w:ind w:left="-109"/>
              <w:rPr>
                <w:rFonts w:cstheme="minorHAnsi"/>
                <w:b/>
                <w:bCs/>
                <w:u w:val="single"/>
              </w:rPr>
            </w:pPr>
            <w:sdt>
              <w:sdtPr>
                <w:rPr>
                  <w:rFonts w:cstheme="minorHAnsi"/>
                  <w:sz w:val="20"/>
                  <w:szCs w:val="20"/>
                </w:rPr>
                <w:id w:val="14650020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90918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915596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07EBA4" w14:textId="5E4EFABB" w:rsidR="004D5D8F" w:rsidRPr="00DE346E" w:rsidRDefault="00521537" w:rsidP="009C6111">
            <w:pPr>
              <w:ind w:left="-109"/>
              <w:rPr>
                <w:rFonts w:cstheme="minorHAnsi"/>
                <w:b/>
                <w:bCs/>
                <w:u w:val="single"/>
              </w:rPr>
            </w:pPr>
            <w:sdt>
              <w:sdtPr>
                <w:rPr>
                  <w:rFonts w:cstheme="minorHAnsi"/>
                  <w:sz w:val="20"/>
                  <w:szCs w:val="20"/>
                </w:rPr>
                <w:id w:val="4098990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2490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73547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5E7A946" w14:textId="2F7C571F" w:rsidR="004D5D8F" w:rsidRPr="00DE346E" w:rsidRDefault="00521537" w:rsidP="009C6111">
            <w:pPr>
              <w:ind w:left="-109"/>
              <w:rPr>
                <w:rFonts w:cstheme="minorHAnsi"/>
                <w:b/>
                <w:bCs/>
                <w:u w:val="single"/>
              </w:rPr>
            </w:pPr>
            <w:sdt>
              <w:sdtPr>
                <w:rPr>
                  <w:rFonts w:cstheme="minorHAnsi"/>
                  <w:sz w:val="20"/>
                  <w:szCs w:val="20"/>
                </w:rPr>
                <w:id w:val="-5947824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00694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47722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1976979505"/>
            <w:placeholder>
              <w:docPart w:val="5EC1C3F039F94122A994D6EF1104F328"/>
            </w:placeholder>
            <w:showingPlcHdr/>
          </w:sdtPr>
          <w:sdtEndPr/>
          <w:sdtContent>
            <w:tc>
              <w:tcPr>
                <w:tcW w:w="1158" w:type="dxa"/>
                <w:shd w:val="clear" w:color="auto" w:fill="E5EAF6"/>
                <w:vAlign w:val="center"/>
              </w:tcPr>
              <w:p w14:paraId="5355D332"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43830572"/>
            <w:placeholder>
              <w:docPart w:val="621CF7513142467E926C5140DC4BA03D"/>
            </w:placeholder>
            <w:showingPlcHdr/>
          </w:sdtPr>
          <w:sdtEndPr/>
          <w:sdtContent>
            <w:tc>
              <w:tcPr>
                <w:tcW w:w="1198" w:type="dxa"/>
                <w:shd w:val="clear" w:color="auto" w:fill="E5EAF6"/>
                <w:vAlign w:val="center"/>
              </w:tcPr>
              <w:p w14:paraId="1E940D3E" w14:textId="77777777" w:rsidR="004D5D8F" w:rsidRPr="00DE346E" w:rsidRDefault="004D5D8F" w:rsidP="004D5D8F">
                <w:pPr>
                  <w:rPr>
                    <w:rFonts w:cstheme="minorHAnsi"/>
                    <w:b/>
                    <w:bCs/>
                    <w:u w:val="single"/>
                  </w:rPr>
                </w:pPr>
                <w:r w:rsidRPr="002E3E22">
                  <w:rPr>
                    <w:rStyle w:val="PlaceholderText"/>
                  </w:rPr>
                  <w:t>Total Reviewed</w:t>
                </w:r>
              </w:p>
            </w:tc>
          </w:sdtContent>
        </w:sdt>
      </w:tr>
      <w:tr w:rsidR="009475BE" w14:paraId="3AC08525" w14:textId="77777777" w:rsidTr="00806EF6">
        <w:trPr>
          <w:cantSplit/>
          <w:jc w:val="center"/>
        </w:trPr>
        <w:tc>
          <w:tcPr>
            <w:tcW w:w="19450" w:type="dxa"/>
            <w:gridSpan w:val="23"/>
            <w:shd w:val="clear" w:color="auto" w:fill="E5EAF6"/>
          </w:tcPr>
          <w:p w14:paraId="3A4D18E3" w14:textId="77777777" w:rsidR="009475BE" w:rsidRPr="00D731C6" w:rsidRDefault="009475BE" w:rsidP="009C6111">
            <w:pPr>
              <w:ind w:left="-109"/>
            </w:pPr>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4D5D8F" w14:paraId="4AB984E2" w14:textId="77777777" w:rsidTr="004D5D8F">
        <w:trPr>
          <w:cantSplit/>
          <w:jc w:val="center"/>
        </w:trPr>
        <w:tc>
          <w:tcPr>
            <w:tcW w:w="5394" w:type="dxa"/>
            <w:shd w:val="clear" w:color="auto" w:fill="auto"/>
          </w:tcPr>
          <w:p w14:paraId="54245D41" w14:textId="77777777" w:rsidR="004D5D8F" w:rsidRPr="0048265A" w:rsidRDefault="004D5D8F" w:rsidP="004D5D8F">
            <w:pPr>
              <w:rPr>
                <w:rFonts w:cstheme="minorHAnsi"/>
                <w:b/>
                <w:bCs/>
                <w:sz w:val="12"/>
                <w:szCs w:val="12"/>
              </w:rPr>
            </w:pPr>
          </w:p>
          <w:p w14:paraId="439BE9BC" w14:textId="75BE9357" w:rsidR="004D5D8F" w:rsidRPr="0048265A" w:rsidRDefault="00521537" w:rsidP="004D5D8F">
            <w:pPr>
              <w:rPr>
                <w:rFonts w:cstheme="minorHAnsi"/>
                <w:b/>
                <w:bCs/>
              </w:rPr>
            </w:pPr>
            <w:hyperlink w:anchor="Med11C14" w:history="1">
              <w:r w:rsidR="004D5D8F" w:rsidRPr="0048265A">
                <w:rPr>
                  <w:rStyle w:val="Hyperlink"/>
                  <w:rFonts w:cstheme="minorHAnsi"/>
                  <w:b/>
                  <w:bCs/>
                </w:rPr>
                <w:t>11-C-14</w:t>
              </w:r>
            </w:hyperlink>
            <w:r w:rsidR="004D5D8F" w:rsidRPr="0048265A">
              <w:t xml:space="preserve">   </w:t>
            </w:r>
            <w:r w:rsidR="004D5D8F" w:rsidRPr="0048265A">
              <w:rPr>
                <w:i/>
                <w:iCs/>
              </w:rPr>
              <w:t>A, B, C-M, C</w:t>
            </w:r>
          </w:p>
          <w:p w14:paraId="0570115D" w14:textId="68BACDEB" w:rsidR="004D5D8F" w:rsidRPr="0048265A" w:rsidRDefault="004D5D8F" w:rsidP="004D5D8F">
            <w:pPr>
              <w:rPr>
                <w:rFonts w:cstheme="minorHAnsi"/>
              </w:rPr>
            </w:pPr>
            <w:r w:rsidRPr="0048265A">
              <w:rPr>
                <w:rFonts w:cstheme="minorHAnsi"/>
              </w:rPr>
              <w:t>S</w:t>
            </w:r>
            <w:r w:rsidRPr="0048265A">
              <w:t>urgeon/Proceduralist – Must be DMD, DDS, MD, or DO. Must be currently certified, previously certified, or eligible for certification by listed boards.</w:t>
            </w:r>
          </w:p>
        </w:tc>
        <w:tc>
          <w:tcPr>
            <w:tcW w:w="585" w:type="dxa"/>
            <w:shd w:val="clear" w:color="auto" w:fill="auto"/>
            <w:vAlign w:val="center"/>
          </w:tcPr>
          <w:p w14:paraId="3756DEA6" w14:textId="5F92A97A" w:rsidR="004D5D8F" w:rsidRPr="00DE346E" w:rsidRDefault="00521537" w:rsidP="009C6111">
            <w:pPr>
              <w:ind w:left="-109"/>
              <w:rPr>
                <w:rFonts w:cstheme="minorHAnsi"/>
                <w:b/>
                <w:bCs/>
                <w:u w:val="single"/>
              </w:rPr>
            </w:pPr>
            <w:sdt>
              <w:sdtPr>
                <w:rPr>
                  <w:rFonts w:cstheme="minorHAnsi"/>
                  <w:sz w:val="20"/>
                  <w:szCs w:val="20"/>
                </w:rPr>
                <w:id w:val="-13612751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58022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305864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A8532F" w14:textId="4D487D15" w:rsidR="004D5D8F" w:rsidRPr="00DE346E" w:rsidRDefault="00521537" w:rsidP="009C6111">
            <w:pPr>
              <w:ind w:left="-109"/>
              <w:rPr>
                <w:rFonts w:cstheme="minorHAnsi"/>
                <w:b/>
                <w:bCs/>
                <w:u w:val="single"/>
              </w:rPr>
            </w:pPr>
            <w:sdt>
              <w:sdtPr>
                <w:rPr>
                  <w:rFonts w:cstheme="minorHAnsi"/>
                  <w:sz w:val="20"/>
                  <w:szCs w:val="20"/>
                </w:rPr>
                <w:id w:val="-429875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79097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686455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68BF37D" w14:textId="73D04B40" w:rsidR="004D5D8F" w:rsidRPr="00DE346E" w:rsidRDefault="00521537" w:rsidP="009C6111">
            <w:pPr>
              <w:ind w:left="-109"/>
              <w:rPr>
                <w:rFonts w:cstheme="minorHAnsi"/>
                <w:b/>
                <w:bCs/>
                <w:u w:val="single"/>
              </w:rPr>
            </w:pPr>
            <w:sdt>
              <w:sdtPr>
                <w:rPr>
                  <w:rFonts w:cstheme="minorHAnsi"/>
                  <w:sz w:val="20"/>
                  <w:szCs w:val="20"/>
                </w:rPr>
                <w:id w:val="-19392150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72299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869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08CBD8" w14:textId="6149B40F" w:rsidR="004D5D8F" w:rsidRPr="00DE346E" w:rsidRDefault="00521537" w:rsidP="009C6111">
            <w:pPr>
              <w:ind w:left="-109"/>
              <w:rPr>
                <w:rFonts w:cstheme="minorHAnsi"/>
                <w:b/>
                <w:bCs/>
                <w:u w:val="single"/>
              </w:rPr>
            </w:pPr>
            <w:sdt>
              <w:sdtPr>
                <w:rPr>
                  <w:rFonts w:cstheme="minorHAnsi"/>
                  <w:sz w:val="20"/>
                  <w:szCs w:val="20"/>
                </w:rPr>
                <w:id w:val="-2391006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56192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75319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680D13F" w14:textId="79B24334" w:rsidR="004D5D8F" w:rsidRPr="00DE346E" w:rsidRDefault="00521537" w:rsidP="009C6111">
            <w:pPr>
              <w:ind w:left="-109"/>
              <w:rPr>
                <w:rFonts w:cstheme="minorHAnsi"/>
                <w:b/>
                <w:bCs/>
                <w:u w:val="single"/>
              </w:rPr>
            </w:pPr>
            <w:sdt>
              <w:sdtPr>
                <w:rPr>
                  <w:rFonts w:cstheme="minorHAnsi"/>
                  <w:sz w:val="20"/>
                  <w:szCs w:val="20"/>
                </w:rPr>
                <w:id w:val="-19230960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39230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163488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6E82512" w14:textId="0631278E" w:rsidR="004D5D8F" w:rsidRPr="00DE346E" w:rsidRDefault="00521537" w:rsidP="009C6111">
            <w:pPr>
              <w:ind w:left="-109"/>
              <w:rPr>
                <w:rFonts w:cstheme="minorHAnsi"/>
                <w:b/>
                <w:bCs/>
                <w:u w:val="single"/>
              </w:rPr>
            </w:pPr>
            <w:sdt>
              <w:sdtPr>
                <w:rPr>
                  <w:rFonts w:cstheme="minorHAnsi"/>
                  <w:sz w:val="20"/>
                  <w:szCs w:val="20"/>
                </w:rPr>
                <w:id w:val="14367918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11712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955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E30374" w14:textId="1FF1F818" w:rsidR="004D5D8F" w:rsidRPr="00DE346E" w:rsidRDefault="00521537" w:rsidP="009C6111">
            <w:pPr>
              <w:ind w:left="-109"/>
              <w:rPr>
                <w:rFonts w:cstheme="minorHAnsi"/>
                <w:b/>
                <w:bCs/>
                <w:u w:val="single"/>
              </w:rPr>
            </w:pPr>
            <w:sdt>
              <w:sdtPr>
                <w:rPr>
                  <w:rFonts w:cstheme="minorHAnsi"/>
                  <w:sz w:val="20"/>
                  <w:szCs w:val="20"/>
                </w:rPr>
                <w:id w:val="2103292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844807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7657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A08196F" w14:textId="071AAB6C" w:rsidR="004D5D8F" w:rsidRPr="00DE346E" w:rsidRDefault="00521537" w:rsidP="009C6111">
            <w:pPr>
              <w:ind w:left="-109"/>
              <w:rPr>
                <w:rFonts w:cstheme="minorHAnsi"/>
                <w:b/>
                <w:bCs/>
                <w:u w:val="single"/>
              </w:rPr>
            </w:pPr>
            <w:sdt>
              <w:sdtPr>
                <w:rPr>
                  <w:rFonts w:cstheme="minorHAnsi"/>
                  <w:sz w:val="20"/>
                  <w:szCs w:val="20"/>
                </w:rPr>
                <w:id w:val="9379516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3972508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934503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C49C2F" w14:textId="7A5F79C1" w:rsidR="004D5D8F" w:rsidRPr="00DE346E" w:rsidRDefault="00521537" w:rsidP="009C6111">
            <w:pPr>
              <w:ind w:left="-109"/>
              <w:rPr>
                <w:rFonts w:cstheme="minorHAnsi"/>
                <w:b/>
                <w:bCs/>
                <w:u w:val="single"/>
              </w:rPr>
            </w:pPr>
            <w:sdt>
              <w:sdtPr>
                <w:rPr>
                  <w:rFonts w:cstheme="minorHAnsi"/>
                  <w:sz w:val="20"/>
                  <w:szCs w:val="20"/>
                </w:rPr>
                <w:id w:val="7769883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525088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97429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86DEC" w14:textId="31494D21" w:rsidR="004D5D8F" w:rsidRPr="00DE346E" w:rsidRDefault="00521537" w:rsidP="009C6111">
            <w:pPr>
              <w:ind w:left="-109"/>
              <w:rPr>
                <w:rFonts w:cstheme="minorHAnsi"/>
                <w:b/>
                <w:bCs/>
                <w:u w:val="single"/>
              </w:rPr>
            </w:pPr>
            <w:sdt>
              <w:sdtPr>
                <w:rPr>
                  <w:rFonts w:cstheme="minorHAnsi"/>
                  <w:sz w:val="20"/>
                  <w:szCs w:val="20"/>
                </w:rPr>
                <w:id w:val="3528523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1183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16443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8DCF13" w14:textId="1804E27E" w:rsidR="004D5D8F" w:rsidRPr="00DE346E" w:rsidRDefault="00521537" w:rsidP="009C6111">
            <w:pPr>
              <w:ind w:left="-109"/>
              <w:rPr>
                <w:rFonts w:cstheme="minorHAnsi"/>
                <w:b/>
                <w:bCs/>
                <w:u w:val="single"/>
              </w:rPr>
            </w:pPr>
            <w:sdt>
              <w:sdtPr>
                <w:rPr>
                  <w:rFonts w:cstheme="minorHAnsi"/>
                  <w:sz w:val="20"/>
                  <w:szCs w:val="20"/>
                </w:rPr>
                <w:id w:val="-13447777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4828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0386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B4DEBA9" w14:textId="637CD8BB" w:rsidR="004D5D8F" w:rsidRPr="00DE346E" w:rsidRDefault="00521537" w:rsidP="009C6111">
            <w:pPr>
              <w:ind w:left="-109"/>
              <w:rPr>
                <w:rFonts w:cstheme="minorHAnsi"/>
                <w:b/>
                <w:bCs/>
                <w:u w:val="single"/>
              </w:rPr>
            </w:pPr>
            <w:sdt>
              <w:sdtPr>
                <w:rPr>
                  <w:rFonts w:cstheme="minorHAnsi"/>
                  <w:sz w:val="20"/>
                  <w:szCs w:val="20"/>
                </w:rPr>
                <w:id w:val="19530487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75178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14409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56917B" w14:textId="38910889" w:rsidR="004D5D8F" w:rsidRPr="00DE346E" w:rsidRDefault="00521537" w:rsidP="009C6111">
            <w:pPr>
              <w:ind w:left="-109"/>
              <w:rPr>
                <w:rFonts w:cstheme="minorHAnsi"/>
                <w:b/>
                <w:bCs/>
                <w:u w:val="single"/>
              </w:rPr>
            </w:pPr>
            <w:sdt>
              <w:sdtPr>
                <w:rPr>
                  <w:rFonts w:cstheme="minorHAnsi"/>
                  <w:sz w:val="20"/>
                  <w:szCs w:val="20"/>
                </w:rPr>
                <w:id w:val="-868537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469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19271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17E26B" w14:textId="5B789F98" w:rsidR="004D5D8F" w:rsidRPr="00DE346E" w:rsidRDefault="00521537" w:rsidP="009C6111">
            <w:pPr>
              <w:ind w:left="-109"/>
              <w:rPr>
                <w:rFonts w:cstheme="minorHAnsi"/>
                <w:b/>
                <w:bCs/>
                <w:u w:val="single"/>
              </w:rPr>
            </w:pPr>
            <w:sdt>
              <w:sdtPr>
                <w:rPr>
                  <w:rFonts w:cstheme="minorHAnsi"/>
                  <w:sz w:val="20"/>
                  <w:szCs w:val="20"/>
                </w:rPr>
                <w:id w:val="-11590810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80373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40111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55E855" w14:textId="67FA26DD" w:rsidR="004D5D8F" w:rsidRPr="00DE346E" w:rsidRDefault="00521537" w:rsidP="009C6111">
            <w:pPr>
              <w:ind w:left="-109"/>
              <w:rPr>
                <w:rFonts w:cstheme="minorHAnsi"/>
                <w:b/>
                <w:bCs/>
                <w:u w:val="single"/>
              </w:rPr>
            </w:pPr>
            <w:sdt>
              <w:sdtPr>
                <w:rPr>
                  <w:rFonts w:cstheme="minorHAnsi"/>
                  <w:sz w:val="20"/>
                  <w:szCs w:val="20"/>
                </w:rPr>
                <w:id w:val="-20656230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36132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86593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4BEC6F7" w14:textId="4F61463E" w:rsidR="004D5D8F" w:rsidRPr="00DE346E" w:rsidRDefault="00521537" w:rsidP="009C6111">
            <w:pPr>
              <w:ind w:left="-109"/>
              <w:rPr>
                <w:rFonts w:cstheme="minorHAnsi"/>
                <w:b/>
                <w:bCs/>
                <w:u w:val="single"/>
              </w:rPr>
            </w:pPr>
            <w:sdt>
              <w:sdtPr>
                <w:rPr>
                  <w:rFonts w:cstheme="minorHAnsi"/>
                  <w:sz w:val="20"/>
                  <w:szCs w:val="20"/>
                </w:rPr>
                <w:id w:val="-757423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46403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80917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5E3D383" w14:textId="4B1F9DBB" w:rsidR="004D5D8F" w:rsidRPr="00DE346E" w:rsidRDefault="00521537" w:rsidP="009C6111">
            <w:pPr>
              <w:ind w:left="-109"/>
              <w:rPr>
                <w:rFonts w:cstheme="minorHAnsi"/>
                <w:b/>
                <w:bCs/>
                <w:u w:val="single"/>
              </w:rPr>
            </w:pPr>
            <w:sdt>
              <w:sdtPr>
                <w:rPr>
                  <w:rFonts w:cstheme="minorHAnsi"/>
                  <w:sz w:val="20"/>
                  <w:szCs w:val="20"/>
                </w:rPr>
                <w:id w:val="9027923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4576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28028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0362402" w14:textId="544FB5D1" w:rsidR="004D5D8F" w:rsidRPr="00DE346E" w:rsidRDefault="00521537" w:rsidP="009C6111">
            <w:pPr>
              <w:ind w:left="-109"/>
              <w:rPr>
                <w:rFonts w:cstheme="minorHAnsi"/>
                <w:b/>
                <w:bCs/>
                <w:u w:val="single"/>
              </w:rPr>
            </w:pPr>
            <w:sdt>
              <w:sdtPr>
                <w:rPr>
                  <w:rFonts w:cstheme="minorHAnsi"/>
                  <w:sz w:val="20"/>
                  <w:szCs w:val="20"/>
                </w:rPr>
                <w:id w:val="-168575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2844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33185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1004EB" w14:textId="27D5E7F5" w:rsidR="004D5D8F" w:rsidRPr="00DE346E" w:rsidRDefault="00521537" w:rsidP="009C6111">
            <w:pPr>
              <w:ind w:left="-109"/>
              <w:rPr>
                <w:rFonts w:cstheme="minorHAnsi"/>
                <w:b/>
                <w:bCs/>
                <w:u w:val="single"/>
              </w:rPr>
            </w:pPr>
            <w:sdt>
              <w:sdtPr>
                <w:rPr>
                  <w:rFonts w:cstheme="minorHAnsi"/>
                  <w:sz w:val="20"/>
                  <w:szCs w:val="20"/>
                </w:rPr>
                <w:id w:val="11684513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29591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94315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9997AF2" w14:textId="655AE944" w:rsidR="004D5D8F" w:rsidRPr="00DE346E" w:rsidRDefault="00521537" w:rsidP="009C6111">
            <w:pPr>
              <w:ind w:left="-109"/>
              <w:rPr>
                <w:rFonts w:cstheme="minorHAnsi"/>
                <w:b/>
                <w:bCs/>
                <w:u w:val="single"/>
              </w:rPr>
            </w:pPr>
            <w:sdt>
              <w:sdtPr>
                <w:rPr>
                  <w:rFonts w:cstheme="minorHAnsi"/>
                  <w:sz w:val="20"/>
                  <w:szCs w:val="20"/>
                </w:rPr>
                <w:id w:val="-10748138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26043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83876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95505843"/>
            <w:placeholder>
              <w:docPart w:val="C45C661063F340578F05BCDB58F7D309"/>
            </w:placeholder>
            <w:showingPlcHdr/>
          </w:sdtPr>
          <w:sdtEndPr/>
          <w:sdtContent>
            <w:tc>
              <w:tcPr>
                <w:tcW w:w="1158" w:type="dxa"/>
                <w:shd w:val="clear" w:color="auto" w:fill="auto"/>
                <w:vAlign w:val="center"/>
              </w:tcPr>
              <w:p w14:paraId="700E7A64" w14:textId="77777777" w:rsidR="004D5D8F" w:rsidRPr="00F12539" w:rsidRDefault="004D5D8F" w:rsidP="004D5D8F">
                <w:pPr>
                  <w:rPr>
                    <w:rFonts w:cstheme="minorHAnsi"/>
                    <w:b/>
                    <w:bCs/>
                  </w:rPr>
                </w:pPr>
                <w:r w:rsidRPr="00F12539">
                  <w:rPr>
                    <w:rStyle w:val="PlaceholderText"/>
                  </w:rPr>
                  <w:t># Deficient</w:t>
                </w:r>
              </w:p>
            </w:tc>
          </w:sdtContent>
        </w:sdt>
        <w:sdt>
          <w:sdtPr>
            <w:rPr>
              <w:rFonts w:cstheme="minorHAnsi"/>
              <w:b/>
              <w:bCs/>
            </w:rPr>
            <w:id w:val="138536983"/>
            <w:placeholder>
              <w:docPart w:val="4D610F42EE884A969C1D352A9E51F2C9"/>
            </w:placeholder>
            <w:showingPlcHdr/>
          </w:sdtPr>
          <w:sdtEndPr/>
          <w:sdtContent>
            <w:tc>
              <w:tcPr>
                <w:tcW w:w="1198" w:type="dxa"/>
                <w:shd w:val="clear" w:color="auto" w:fill="auto"/>
                <w:vAlign w:val="center"/>
              </w:tcPr>
              <w:p w14:paraId="767A3E6B" w14:textId="77777777" w:rsidR="004D5D8F" w:rsidRPr="00F12539" w:rsidRDefault="004D5D8F" w:rsidP="004D5D8F">
                <w:pPr>
                  <w:rPr>
                    <w:rFonts w:cstheme="minorHAnsi"/>
                    <w:b/>
                    <w:bCs/>
                  </w:rPr>
                </w:pPr>
                <w:r w:rsidRPr="00F12539">
                  <w:rPr>
                    <w:rStyle w:val="PlaceholderText"/>
                  </w:rPr>
                  <w:t>Total Reviewed</w:t>
                </w:r>
              </w:p>
            </w:tc>
          </w:sdtContent>
        </w:sdt>
      </w:tr>
      <w:tr w:rsidR="00F868EA" w14:paraId="08EE8889" w14:textId="77777777" w:rsidTr="0067214B">
        <w:trPr>
          <w:cantSplit/>
          <w:jc w:val="center"/>
        </w:trPr>
        <w:tc>
          <w:tcPr>
            <w:tcW w:w="19450" w:type="dxa"/>
            <w:gridSpan w:val="23"/>
            <w:shd w:val="clear" w:color="auto" w:fill="auto"/>
          </w:tcPr>
          <w:p w14:paraId="4A2BAF3D" w14:textId="77777777" w:rsidR="00F868EA" w:rsidRPr="0048265A" w:rsidRDefault="00F868EA" w:rsidP="009C6111">
            <w:pPr>
              <w:ind w:left="-109"/>
            </w:pPr>
            <w:r w:rsidRPr="0048265A">
              <w:rPr>
                <w:rFonts w:cstheme="minorHAnsi"/>
                <w:b/>
                <w:bCs/>
              </w:rPr>
              <w:t>Comments:</w:t>
            </w:r>
            <w:r w:rsidRPr="0048265A">
              <w:rPr>
                <w:rFonts w:cstheme="minorHAnsi"/>
              </w:rPr>
              <w:t xml:space="preserve"> </w:t>
            </w:r>
            <w:sdt>
              <w:sdtPr>
                <w:rPr>
                  <w:rFonts w:cstheme="minorHAnsi"/>
                </w:rPr>
                <w:id w:val="717941125"/>
                <w:placeholder>
                  <w:docPart w:val="3863A8B6036C4998AF3DAE8B2282EE74"/>
                </w:placeholder>
                <w:showingPlcHdr/>
              </w:sdtPr>
              <w:sdtEndPr/>
              <w:sdtContent>
                <w:r w:rsidRPr="0048265A">
                  <w:rPr>
                    <w:rStyle w:val="PlaceholderText"/>
                  </w:rPr>
                  <w:t>Enter comments for any deficiencies noted and/or any records where this standard may not be applicable.</w:t>
                </w:r>
              </w:sdtContent>
            </w:sdt>
          </w:p>
        </w:tc>
      </w:tr>
      <w:tr w:rsidR="004D5D8F" w14:paraId="1D6EB810" w14:textId="77777777" w:rsidTr="00806EF6">
        <w:trPr>
          <w:cantSplit/>
          <w:jc w:val="center"/>
        </w:trPr>
        <w:tc>
          <w:tcPr>
            <w:tcW w:w="5394" w:type="dxa"/>
            <w:shd w:val="clear" w:color="auto" w:fill="E5EAF6"/>
          </w:tcPr>
          <w:p w14:paraId="064282B8" w14:textId="77777777" w:rsidR="004D5D8F" w:rsidRPr="0048265A" w:rsidRDefault="004D5D8F" w:rsidP="004D5D8F">
            <w:pPr>
              <w:rPr>
                <w:rFonts w:cstheme="minorHAnsi"/>
                <w:b/>
                <w:bCs/>
                <w:sz w:val="12"/>
                <w:szCs w:val="12"/>
              </w:rPr>
            </w:pPr>
          </w:p>
          <w:p w14:paraId="7B9C9261" w14:textId="52DD35D7" w:rsidR="004D5D8F" w:rsidRPr="0048265A" w:rsidRDefault="00521537" w:rsidP="004D5D8F">
            <w:pPr>
              <w:rPr>
                <w:rFonts w:cstheme="minorHAnsi"/>
                <w:b/>
                <w:bCs/>
              </w:rPr>
            </w:pPr>
            <w:hyperlink w:anchor="Med11C15" w:history="1">
              <w:r w:rsidR="004D5D8F" w:rsidRPr="0048265A">
                <w:rPr>
                  <w:rStyle w:val="Hyperlink"/>
                  <w:rFonts w:cstheme="minorHAnsi"/>
                  <w:b/>
                  <w:bCs/>
                </w:rPr>
                <w:t>11-C-1</w:t>
              </w:r>
              <w:r w:rsidR="004D5D8F" w:rsidRPr="0048265A">
                <w:rPr>
                  <w:rStyle w:val="Hyperlink"/>
                  <w:b/>
                  <w:bCs/>
                </w:rPr>
                <w:t>5</w:t>
              </w:r>
            </w:hyperlink>
            <w:r w:rsidR="004D5D8F" w:rsidRPr="0048265A">
              <w:t xml:space="preserve">   </w:t>
            </w:r>
            <w:r w:rsidR="004D5D8F" w:rsidRPr="0048265A">
              <w:rPr>
                <w:i/>
                <w:iCs/>
              </w:rPr>
              <w:t>A, B, C-M, C</w:t>
            </w:r>
          </w:p>
          <w:p w14:paraId="5DC3D8A7" w14:textId="42A522CE" w:rsidR="004D5D8F" w:rsidRPr="0048265A" w:rsidRDefault="004D5D8F" w:rsidP="004D5D8F">
            <w:pPr>
              <w:rPr>
                <w:rFonts w:cstheme="minorHAnsi"/>
              </w:rPr>
            </w:pPr>
            <w:r w:rsidRPr="0048265A">
              <w:rPr>
                <w:rFonts w:cstheme="minorHAnsi"/>
              </w:rPr>
              <w:t>Pediatric Dentists - Must be DMD or DDS. CODA postgraduate training program in Pediatric Dentistry. Current certification or in pathway for certification by ABPD.</w:t>
            </w:r>
          </w:p>
        </w:tc>
        <w:tc>
          <w:tcPr>
            <w:tcW w:w="585" w:type="dxa"/>
            <w:shd w:val="clear" w:color="auto" w:fill="E5EAF6"/>
            <w:vAlign w:val="center"/>
          </w:tcPr>
          <w:p w14:paraId="3D5B6D6A" w14:textId="6617930C" w:rsidR="004D5D8F" w:rsidRPr="00DE346E" w:rsidRDefault="00521537" w:rsidP="009C6111">
            <w:pPr>
              <w:ind w:left="-109"/>
              <w:rPr>
                <w:rFonts w:cstheme="minorHAnsi"/>
                <w:b/>
                <w:bCs/>
                <w:u w:val="single"/>
              </w:rPr>
            </w:pPr>
            <w:sdt>
              <w:sdtPr>
                <w:rPr>
                  <w:rFonts w:cstheme="minorHAnsi"/>
                  <w:sz w:val="20"/>
                  <w:szCs w:val="20"/>
                </w:rPr>
                <w:id w:val="5336993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79347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6008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78140D0" w14:textId="6D9FF3E8" w:rsidR="004D5D8F" w:rsidRPr="00DE346E" w:rsidRDefault="00521537" w:rsidP="009C6111">
            <w:pPr>
              <w:ind w:left="-109"/>
              <w:rPr>
                <w:rFonts w:cstheme="minorHAnsi"/>
                <w:b/>
                <w:bCs/>
                <w:u w:val="single"/>
              </w:rPr>
            </w:pPr>
            <w:sdt>
              <w:sdtPr>
                <w:rPr>
                  <w:rFonts w:cstheme="minorHAnsi"/>
                  <w:sz w:val="20"/>
                  <w:szCs w:val="20"/>
                </w:rPr>
                <w:id w:val="-11654743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86106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30324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4A06C71" w14:textId="73755BCB" w:rsidR="004D5D8F" w:rsidRPr="00DE346E" w:rsidRDefault="00521537" w:rsidP="009C6111">
            <w:pPr>
              <w:ind w:left="-109"/>
              <w:rPr>
                <w:rFonts w:cstheme="minorHAnsi"/>
                <w:b/>
                <w:bCs/>
                <w:u w:val="single"/>
              </w:rPr>
            </w:pPr>
            <w:sdt>
              <w:sdtPr>
                <w:rPr>
                  <w:rFonts w:cstheme="minorHAnsi"/>
                  <w:sz w:val="20"/>
                  <w:szCs w:val="20"/>
                </w:rPr>
                <w:id w:val="1292188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72788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979992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96CEEB7" w14:textId="6DAA8C04" w:rsidR="004D5D8F" w:rsidRPr="00DE346E" w:rsidRDefault="00521537" w:rsidP="009C6111">
            <w:pPr>
              <w:ind w:left="-109"/>
              <w:rPr>
                <w:rFonts w:cstheme="minorHAnsi"/>
                <w:b/>
                <w:bCs/>
                <w:u w:val="single"/>
              </w:rPr>
            </w:pPr>
            <w:sdt>
              <w:sdtPr>
                <w:rPr>
                  <w:rFonts w:cstheme="minorHAnsi"/>
                  <w:sz w:val="20"/>
                  <w:szCs w:val="20"/>
                </w:rPr>
                <w:id w:val="9717163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83644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49936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0E96C8" w14:textId="4A03CC56" w:rsidR="004D5D8F" w:rsidRPr="00DE346E" w:rsidRDefault="00521537" w:rsidP="009C6111">
            <w:pPr>
              <w:ind w:left="-109"/>
              <w:rPr>
                <w:rFonts w:cstheme="minorHAnsi"/>
                <w:b/>
                <w:bCs/>
                <w:u w:val="single"/>
              </w:rPr>
            </w:pPr>
            <w:sdt>
              <w:sdtPr>
                <w:rPr>
                  <w:rFonts w:cstheme="minorHAnsi"/>
                  <w:sz w:val="20"/>
                  <w:szCs w:val="20"/>
                </w:rPr>
                <w:id w:val="-76692659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899665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736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1BB4841" w14:textId="38010721" w:rsidR="004D5D8F" w:rsidRPr="00DE346E" w:rsidRDefault="00521537" w:rsidP="009C6111">
            <w:pPr>
              <w:ind w:left="-109"/>
              <w:rPr>
                <w:rFonts w:cstheme="minorHAnsi"/>
                <w:b/>
                <w:bCs/>
                <w:u w:val="single"/>
              </w:rPr>
            </w:pPr>
            <w:sdt>
              <w:sdtPr>
                <w:rPr>
                  <w:rFonts w:cstheme="minorHAnsi"/>
                  <w:sz w:val="20"/>
                  <w:szCs w:val="20"/>
                </w:rPr>
                <w:id w:val="-9278126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31024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74197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CFB80A" w14:textId="0213C9D9" w:rsidR="004D5D8F" w:rsidRPr="00DE346E" w:rsidRDefault="00521537" w:rsidP="009C6111">
            <w:pPr>
              <w:ind w:left="-109"/>
              <w:rPr>
                <w:rFonts w:cstheme="minorHAnsi"/>
                <w:b/>
                <w:bCs/>
                <w:u w:val="single"/>
              </w:rPr>
            </w:pPr>
            <w:sdt>
              <w:sdtPr>
                <w:rPr>
                  <w:rFonts w:cstheme="minorHAnsi"/>
                  <w:sz w:val="20"/>
                  <w:szCs w:val="20"/>
                </w:rPr>
                <w:id w:val="3069859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396956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5805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3D4039D" w14:textId="405CEAA6" w:rsidR="004D5D8F" w:rsidRPr="00DE346E" w:rsidRDefault="00521537" w:rsidP="009C6111">
            <w:pPr>
              <w:ind w:left="-109"/>
              <w:rPr>
                <w:rFonts w:cstheme="minorHAnsi"/>
                <w:b/>
                <w:bCs/>
                <w:u w:val="single"/>
              </w:rPr>
            </w:pPr>
            <w:sdt>
              <w:sdtPr>
                <w:rPr>
                  <w:rFonts w:cstheme="minorHAnsi"/>
                  <w:sz w:val="20"/>
                  <w:szCs w:val="20"/>
                </w:rPr>
                <w:id w:val="-8796271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6272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56492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9B8FC7" w14:textId="00FFF43B" w:rsidR="004D5D8F" w:rsidRPr="00DE346E" w:rsidRDefault="00521537" w:rsidP="009C6111">
            <w:pPr>
              <w:ind w:left="-109"/>
              <w:rPr>
                <w:rFonts w:cstheme="minorHAnsi"/>
                <w:b/>
                <w:bCs/>
                <w:u w:val="single"/>
              </w:rPr>
            </w:pPr>
            <w:sdt>
              <w:sdtPr>
                <w:rPr>
                  <w:rFonts w:cstheme="minorHAnsi"/>
                  <w:sz w:val="20"/>
                  <w:szCs w:val="20"/>
                </w:rPr>
                <w:id w:val="-193989792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545716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47355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E794F2" w14:textId="01B78D1B" w:rsidR="004D5D8F" w:rsidRPr="00DE346E" w:rsidRDefault="00521537" w:rsidP="009C6111">
            <w:pPr>
              <w:ind w:left="-109"/>
              <w:rPr>
                <w:rFonts w:cstheme="minorHAnsi"/>
                <w:b/>
                <w:bCs/>
                <w:u w:val="single"/>
              </w:rPr>
            </w:pPr>
            <w:sdt>
              <w:sdtPr>
                <w:rPr>
                  <w:rFonts w:cstheme="minorHAnsi"/>
                  <w:sz w:val="20"/>
                  <w:szCs w:val="20"/>
                </w:rPr>
                <w:id w:val="-4512493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386574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84195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49BE9C" w14:textId="06969F45" w:rsidR="004D5D8F" w:rsidRPr="00DE346E" w:rsidRDefault="00521537" w:rsidP="009C6111">
            <w:pPr>
              <w:ind w:left="-109"/>
              <w:rPr>
                <w:rFonts w:cstheme="minorHAnsi"/>
                <w:b/>
                <w:bCs/>
                <w:u w:val="single"/>
              </w:rPr>
            </w:pPr>
            <w:sdt>
              <w:sdtPr>
                <w:rPr>
                  <w:rFonts w:cstheme="minorHAnsi"/>
                  <w:sz w:val="20"/>
                  <w:szCs w:val="20"/>
                </w:rPr>
                <w:id w:val="-2224489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30040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3381040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8225770" w14:textId="5847E80A" w:rsidR="004D5D8F" w:rsidRPr="00DE346E" w:rsidRDefault="00521537" w:rsidP="009C6111">
            <w:pPr>
              <w:ind w:left="-109"/>
              <w:rPr>
                <w:rFonts w:cstheme="minorHAnsi"/>
                <w:b/>
                <w:bCs/>
                <w:u w:val="single"/>
              </w:rPr>
            </w:pPr>
            <w:sdt>
              <w:sdtPr>
                <w:rPr>
                  <w:rFonts w:cstheme="minorHAnsi"/>
                  <w:sz w:val="20"/>
                  <w:szCs w:val="20"/>
                </w:rPr>
                <w:id w:val="-11207630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571089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7785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8814BC4" w14:textId="0B8B8690" w:rsidR="004D5D8F" w:rsidRPr="00DE346E" w:rsidRDefault="00521537" w:rsidP="009C6111">
            <w:pPr>
              <w:ind w:left="-109"/>
              <w:rPr>
                <w:rFonts w:cstheme="minorHAnsi"/>
                <w:b/>
                <w:bCs/>
                <w:u w:val="single"/>
              </w:rPr>
            </w:pPr>
            <w:sdt>
              <w:sdtPr>
                <w:rPr>
                  <w:rFonts w:cstheme="minorHAnsi"/>
                  <w:sz w:val="20"/>
                  <w:szCs w:val="20"/>
                </w:rPr>
                <w:id w:val="5026322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779881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265466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3445D24" w14:textId="106A25B8" w:rsidR="004D5D8F" w:rsidRPr="00DE346E" w:rsidRDefault="00521537" w:rsidP="009C6111">
            <w:pPr>
              <w:ind w:left="-109"/>
              <w:rPr>
                <w:rFonts w:cstheme="minorHAnsi"/>
                <w:b/>
                <w:bCs/>
                <w:u w:val="single"/>
              </w:rPr>
            </w:pPr>
            <w:sdt>
              <w:sdtPr>
                <w:rPr>
                  <w:rFonts w:cstheme="minorHAnsi"/>
                  <w:sz w:val="20"/>
                  <w:szCs w:val="20"/>
                </w:rPr>
                <w:id w:val="8146132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4407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321450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B61E1A" w14:textId="3D34ABC4" w:rsidR="004D5D8F" w:rsidRPr="00DE346E" w:rsidRDefault="00521537" w:rsidP="009C6111">
            <w:pPr>
              <w:ind w:left="-109"/>
              <w:rPr>
                <w:rFonts w:cstheme="minorHAnsi"/>
                <w:b/>
                <w:bCs/>
                <w:u w:val="single"/>
              </w:rPr>
            </w:pPr>
            <w:sdt>
              <w:sdtPr>
                <w:rPr>
                  <w:rFonts w:cstheme="minorHAnsi"/>
                  <w:sz w:val="20"/>
                  <w:szCs w:val="20"/>
                </w:rPr>
                <w:id w:val="-16720278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41059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6906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5AD6DC3" w14:textId="4917B8D8" w:rsidR="004D5D8F" w:rsidRPr="00DE346E" w:rsidRDefault="00521537" w:rsidP="009C6111">
            <w:pPr>
              <w:ind w:left="-109"/>
              <w:rPr>
                <w:rFonts w:cstheme="minorHAnsi"/>
                <w:b/>
                <w:bCs/>
                <w:u w:val="single"/>
              </w:rPr>
            </w:pPr>
            <w:sdt>
              <w:sdtPr>
                <w:rPr>
                  <w:rFonts w:cstheme="minorHAnsi"/>
                  <w:sz w:val="20"/>
                  <w:szCs w:val="20"/>
                </w:rPr>
                <w:id w:val="-20489726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58516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45156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958B306" w14:textId="360A2620" w:rsidR="004D5D8F" w:rsidRPr="00DE346E" w:rsidRDefault="00521537" w:rsidP="009C6111">
            <w:pPr>
              <w:ind w:left="-109"/>
              <w:rPr>
                <w:rFonts w:cstheme="minorHAnsi"/>
                <w:b/>
                <w:bCs/>
                <w:u w:val="single"/>
              </w:rPr>
            </w:pPr>
            <w:sdt>
              <w:sdtPr>
                <w:rPr>
                  <w:rFonts w:cstheme="minorHAnsi"/>
                  <w:sz w:val="20"/>
                  <w:szCs w:val="20"/>
                </w:rPr>
                <w:id w:val="-10150696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45691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84671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D8C2AC" w14:textId="3C79CFA4" w:rsidR="004D5D8F" w:rsidRPr="00DE346E" w:rsidRDefault="00521537" w:rsidP="009C6111">
            <w:pPr>
              <w:ind w:left="-109"/>
              <w:rPr>
                <w:rFonts w:cstheme="minorHAnsi"/>
                <w:b/>
                <w:bCs/>
                <w:u w:val="single"/>
              </w:rPr>
            </w:pPr>
            <w:sdt>
              <w:sdtPr>
                <w:rPr>
                  <w:rFonts w:cstheme="minorHAnsi"/>
                  <w:sz w:val="20"/>
                  <w:szCs w:val="20"/>
                </w:rPr>
                <w:id w:val="-15490745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74107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86924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B123FE" w14:textId="0120D21B" w:rsidR="004D5D8F" w:rsidRPr="00DE346E" w:rsidRDefault="00521537" w:rsidP="009C6111">
            <w:pPr>
              <w:ind w:left="-109"/>
              <w:rPr>
                <w:rFonts w:cstheme="minorHAnsi"/>
                <w:b/>
                <w:bCs/>
                <w:u w:val="single"/>
              </w:rPr>
            </w:pPr>
            <w:sdt>
              <w:sdtPr>
                <w:rPr>
                  <w:rFonts w:cstheme="minorHAnsi"/>
                  <w:sz w:val="20"/>
                  <w:szCs w:val="20"/>
                </w:rPr>
                <w:id w:val="-10707196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80215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097114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BE8324" w14:textId="7A7BA1F9" w:rsidR="004D5D8F" w:rsidRPr="00DE346E" w:rsidRDefault="00521537" w:rsidP="009C6111">
            <w:pPr>
              <w:ind w:left="-109"/>
              <w:rPr>
                <w:rFonts w:cstheme="minorHAnsi"/>
                <w:b/>
                <w:bCs/>
                <w:u w:val="single"/>
              </w:rPr>
            </w:pPr>
            <w:sdt>
              <w:sdtPr>
                <w:rPr>
                  <w:rFonts w:cstheme="minorHAnsi"/>
                  <w:sz w:val="20"/>
                  <w:szCs w:val="20"/>
                </w:rPr>
                <w:id w:val="18943940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31222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726260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515303585"/>
            <w:placeholder>
              <w:docPart w:val="D99B8018BE3444AF983CCA74D8A09DDD"/>
            </w:placeholder>
            <w:showingPlcHdr/>
          </w:sdtPr>
          <w:sdtEndPr/>
          <w:sdtContent>
            <w:tc>
              <w:tcPr>
                <w:tcW w:w="1158" w:type="dxa"/>
                <w:shd w:val="clear" w:color="auto" w:fill="E5EAF6"/>
                <w:vAlign w:val="center"/>
              </w:tcPr>
              <w:p w14:paraId="4DB9DAF0"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700326915"/>
            <w:placeholder>
              <w:docPart w:val="4A38FC1B1D294426863AA8E04B4B942D"/>
            </w:placeholder>
            <w:showingPlcHdr/>
          </w:sdtPr>
          <w:sdtEndPr/>
          <w:sdtContent>
            <w:tc>
              <w:tcPr>
                <w:tcW w:w="1198" w:type="dxa"/>
                <w:shd w:val="clear" w:color="auto" w:fill="E5EAF6"/>
                <w:vAlign w:val="center"/>
              </w:tcPr>
              <w:p w14:paraId="6E110160" w14:textId="77777777" w:rsidR="004D5D8F" w:rsidRPr="004B31A4" w:rsidRDefault="004D5D8F" w:rsidP="004D5D8F">
                <w:pPr>
                  <w:rPr>
                    <w:rFonts w:cstheme="minorHAnsi"/>
                    <w:b/>
                    <w:bCs/>
                  </w:rPr>
                </w:pPr>
                <w:r w:rsidRPr="004B31A4">
                  <w:rPr>
                    <w:rStyle w:val="PlaceholderText"/>
                  </w:rPr>
                  <w:t>Total Reviewed</w:t>
                </w:r>
              </w:p>
            </w:tc>
          </w:sdtContent>
        </w:sdt>
      </w:tr>
      <w:tr w:rsidR="00D62E55" w14:paraId="5115DE46" w14:textId="77777777" w:rsidTr="00806EF6">
        <w:trPr>
          <w:cantSplit/>
          <w:jc w:val="center"/>
        </w:trPr>
        <w:tc>
          <w:tcPr>
            <w:tcW w:w="19450" w:type="dxa"/>
            <w:gridSpan w:val="23"/>
            <w:shd w:val="clear" w:color="auto" w:fill="E5EAF6"/>
          </w:tcPr>
          <w:p w14:paraId="3B97FEC7" w14:textId="77777777" w:rsidR="00D62E55" w:rsidRPr="0048265A" w:rsidRDefault="00D62E55" w:rsidP="009C6111">
            <w:pPr>
              <w:ind w:left="-109"/>
            </w:pPr>
            <w:r w:rsidRPr="0048265A">
              <w:rPr>
                <w:rFonts w:cstheme="minorHAnsi"/>
                <w:b/>
                <w:bCs/>
              </w:rPr>
              <w:t>Comments:</w:t>
            </w:r>
            <w:r w:rsidRPr="0048265A">
              <w:rPr>
                <w:rFonts w:cstheme="minorHAnsi"/>
              </w:rPr>
              <w:t xml:space="preserve"> </w:t>
            </w:r>
            <w:sdt>
              <w:sdtPr>
                <w:rPr>
                  <w:rFonts w:cstheme="minorHAnsi"/>
                </w:rPr>
                <w:id w:val="-443611399"/>
                <w:placeholder>
                  <w:docPart w:val="FA7D7214032C426AA96BC72F871B7C94"/>
                </w:placeholder>
                <w:showingPlcHdr/>
              </w:sdtPr>
              <w:sdtEndPr/>
              <w:sdtContent>
                <w:r w:rsidRPr="0048265A">
                  <w:rPr>
                    <w:rStyle w:val="PlaceholderText"/>
                  </w:rPr>
                  <w:t>Enter comments for any deficiencies noted and/or any records where this standard may not be applicable.</w:t>
                </w:r>
              </w:sdtContent>
            </w:sdt>
          </w:p>
        </w:tc>
      </w:tr>
      <w:tr w:rsidR="004D5D8F" w14:paraId="24F54248" w14:textId="77777777" w:rsidTr="004D5D8F">
        <w:trPr>
          <w:cantSplit/>
          <w:jc w:val="center"/>
        </w:trPr>
        <w:tc>
          <w:tcPr>
            <w:tcW w:w="5394" w:type="dxa"/>
            <w:shd w:val="clear" w:color="auto" w:fill="auto"/>
          </w:tcPr>
          <w:p w14:paraId="737C108A" w14:textId="77777777" w:rsidR="004D5D8F" w:rsidRPr="0048265A" w:rsidRDefault="004D5D8F" w:rsidP="004D5D8F">
            <w:pPr>
              <w:rPr>
                <w:rFonts w:cstheme="minorHAnsi"/>
                <w:b/>
                <w:bCs/>
                <w:sz w:val="12"/>
                <w:szCs w:val="12"/>
              </w:rPr>
            </w:pPr>
          </w:p>
          <w:p w14:paraId="4CF3E620" w14:textId="2E715344" w:rsidR="004D5D8F" w:rsidRPr="0048265A" w:rsidRDefault="00521537" w:rsidP="004D5D8F">
            <w:pPr>
              <w:rPr>
                <w:i/>
                <w:iCs/>
              </w:rPr>
            </w:pPr>
            <w:hyperlink w:anchor="Med11C16" w:history="1">
              <w:r w:rsidR="004D5D8F" w:rsidRPr="0048265A">
                <w:rPr>
                  <w:rStyle w:val="Hyperlink"/>
                  <w:rFonts w:cstheme="minorHAnsi"/>
                  <w:b/>
                  <w:bCs/>
                </w:rPr>
                <w:t>11-C-16</w:t>
              </w:r>
            </w:hyperlink>
            <w:r w:rsidR="004D5D8F" w:rsidRPr="0048265A">
              <w:rPr>
                <w:rFonts w:cstheme="minorHAnsi"/>
                <w:b/>
                <w:bCs/>
              </w:rPr>
              <w:t xml:space="preserve">   </w:t>
            </w:r>
            <w:r w:rsidR="004D5D8F" w:rsidRPr="0048265A">
              <w:rPr>
                <w:i/>
                <w:iCs/>
              </w:rPr>
              <w:t>A, B, C-M, C</w:t>
            </w:r>
          </w:p>
          <w:p w14:paraId="5543C549" w14:textId="6420C52F" w:rsidR="004D5D8F" w:rsidRPr="0048265A" w:rsidRDefault="004D5D8F" w:rsidP="004D5D8F">
            <w:pPr>
              <w:rPr>
                <w:rFonts w:cstheme="minorHAnsi"/>
              </w:rPr>
            </w:pPr>
            <w:r w:rsidRPr="0048265A">
              <w:rPr>
                <w:rFonts w:cstheme="minorHAnsi"/>
              </w:rPr>
              <w:t>Pediatric Dentists - Holds or has held unrestricted hospital privileges or has full primary source verification.</w:t>
            </w:r>
          </w:p>
        </w:tc>
        <w:tc>
          <w:tcPr>
            <w:tcW w:w="585" w:type="dxa"/>
            <w:shd w:val="clear" w:color="auto" w:fill="auto"/>
            <w:vAlign w:val="center"/>
          </w:tcPr>
          <w:p w14:paraId="23F46CE5" w14:textId="56BC920E" w:rsidR="004D5D8F" w:rsidRPr="00DE346E" w:rsidRDefault="00521537" w:rsidP="009C6111">
            <w:pPr>
              <w:ind w:left="-109"/>
              <w:rPr>
                <w:rFonts w:cstheme="minorHAnsi"/>
                <w:b/>
                <w:bCs/>
                <w:u w:val="single"/>
              </w:rPr>
            </w:pPr>
            <w:sdt>
              <w:sdtPr>
                <w:rPr>
                  <w:rFonts w:cstheme="minorHAnsi"/>
                  <w:sz w:val="20"/>
                  <w:szCs w:val="20"/>
                </w:rPr>
                <w:id w:val="808082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01907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395081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3024BD4" w14:textId="6000DDC6" w:rsidR="004D5D8F" w:rsidRPr="00DE346E" w:rsidRDefault="00521537" w:rsidP="009C6111">
            <w:pPr>
              <w:ind w:left="-109"/>
              <w:rPr>
                <w:rFonts w:cstheme="minorHAnsi"/>
                <w:b/>
                <w:bCs/>
                <w:u w:val="single"/>
              </w:rPr>
            </w:pPr>
            <w:sdt>
              <w:sdtPr>
                <w:rPr>
                  <w:rFonts w:cstheme="minorHAnsi"/>
                  <w:sz w:val="20"/>
                  <w:szCs w:val="20"/>
                </w:rPr>
                <w:id w:val="-7792549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69827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369150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A23FE86" w14:textId="0D004672" w:rsidR="004D5D8F" w:rsidRPr="00DE346E" w:rsidRDefault="00521537" w:rsidP="009C6111">
            <w:pPr>
              <w:ind w:left="-109"/>
              <w:rPr>
                <w:rFonts w:cstheme="minorHAnsi"/>
                <w:b/>
                <w:bCs/>
                <w:u w:val="single"/>
              </w:rPr>
            </w:pPr>
            <w:sdt>
              <w:sdtPr>
                <w:rPr>
                  <w:rFonts w:cstheme="minorHAnsi"/>
                  <w:sz w:val="20"/>
                  <w:szCs w:val="20"/>
                </w:rPr>
                <w:id w:val="17474461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848527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126684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E833EC" w14:textId="4E63D196" w:rsidR="004D5D8F" w:rsidRPr="00DE346E" w:rsidRDefault="00521537" w:rsidP="009C6111">
            <w:pPr>
              <w:ind w:left="-109"/>
              <w:rPr>
                <w:rFonts w:cstheme="minorHAnsi"/>
                <w:b/>
                <w:bCs/>
                <w:u w:val="single"/>
              </w:rPr>
            </w:pPr>
            <w:sdt>
              <w:sdtPr>
                <w:rPr>
                  <w:rFonts w:cstheme="minorHAnsi"/>
                  <w:sz w:val="20"/>
                  <w:szCs w:val="20"/>
                </w:rPr>
                <w:id w:val="60374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93216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2354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41CA507" w14:textId="0B6ACBC3" w:rsidR="004D5D8F" w:rsidRPr="00DE346E" w:rsidRDefault="00521537" w:rsidP="009C6111">
            <w:pPr>
              <w:ind w:left="-109"/>
              <w:rPr>
                <w:rFonts w:cstheme="minorHAnsi"/>
                <w:b/>
                <w:bCs/>
                <w:u w:val="single"/>
              </w:rPr>
            </w:pPr>
            <w:sdt>
              <w:sdtPr>
                <w:rPr>
                  <w:rFonts w:cstheme="minorHAnsi"/>
                  <w:sz w:val="20"/>
                  <w:szCs w:val="20"/>
                </w:rPr>
                <w:id w:val="-10599363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02067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002616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9F3AB2D" w14:textId="4FE5A794" w:rsidR="004D5D8F" w:rsidRPr="00DE346E" w:rsidRDefault="00521537" w:rsidP="009C6111">
            <w:pPr>
              <w:ind w:left="-109"/>
              <w:rPr>
                <w:rFonts w:cstheme="minorHAnsi"/>
                <w:b/>
                <w:bCs/>
                <w:u w:val="single"/>
              </w:rPr>
            </w:pPr>
            <w:sdt>
              <w:sdtPr>
                <w:rPr>
                  <w:rFonts w:cstheme="minorHAnsi"/>
                  <w:sz w:val="20"/>
                  <w:szCs w:val="20"/>
                </w:rPr>
                <w:id w:val="-265156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65540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869008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FAA894" w14:textId="4A28D9FC" w:rsidR="004D5D8F" w:rsidRPr="00DE346E" w:rsidRDefault="00521537" w:rsidP="009C6111">
            <w:pPr>
              <w:ind w:left="-109"/>
              <w:rPr>
                <w:rFonts w:cstheme="minorHAnsi"/>
                <w:b/>
                <w:bCs/>
                <w:u w:val="single"/>
              </w:rPr>
            </w:pPr>
            <w:sdt>
              <w:sdtPr>
                <w:rPr>
                  <w:rFonts w:cstheme="minorHAnsi"/>
                  <w:sz w:val="20"/>
                  <w:szCs w:val="20"/>
                </w:rPr>
                <w:id w:val="3440533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221421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508558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21F754" w14:textId="2BA78837" w:rsidR="004D5D8F" w:rsidRPr="00DE346E" w:rsidRDefault="00521537" w:rsidP="009C6111">
            <w:pPr>
              <w:ind w:left="-109"/>
              <w:rPr>
                <w:rFonts w:cstheme="minorHAnsi"/>
                <w:b/>
                <w:bCs/>
                <w:u w:val="single"/>
              </w:rPr>
            </w:pPr>
            <w:sdt>
              <w:sdtPr>
                <w:rPr>
                  <w:rFonts w:cstheme="minorHAnsi"/>
                  <w:sz w:val="20"/>
                  <w:szCs w:val="20"/>
                </w:rPr>
                <w:id w:val="-19246406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42713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39072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C1A28E2" w14:textId="22FB6C8A" w:rsidR="004D5D8F" w:rsidRPr="00DE346E" w:rsidRDefault="00521537" w:rsidP="009C6111">
            <w:pPr>
              <w:ind w:left="-109"/>
              <w:rPr>
                <w:rFonts w:cstheme="minorHAnsi"/>
                <w:b/>
                <w:bCs/>
                <w:u w:val="single"/>
              </w:rPr>
            </w:pPr>
            <w:sdt>
              <w:sdtPr>
                <w:rPr>
                  <w:rFonts w:cstheme="minorHAnsi"/>
                  <w:sz w:val="20"/>
                  <w:szCs w:val="20"/>
                </w:rPr>
                <w:id w:val="-263373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492972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389957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9F3801" w14:textId="42EC59E9" w:rsidR="004D5D8F" w:rsidRPr="00DE346E" w:rsidRDefault="00521537" w:rsidP="009C6111">
            <w:pPr>
              <w:ind w:left="-109"/>
              <w:rPr>
                <w:rFonts w:cstheme="minorHAnsi"/>
                <w:b/>
                <w:bCs/>
                <w:u w:val="single"/>
              </w:rPr>
            </w:pPr>
            <w:sdt>
              <w:sdtPr>
                <w:rPr>
                  <w:rFonts w:cstheme="minorHAnsi"/>
                  <w:sz w:val="20"/>
                  <w:szCs w:val="20"/>
                </w:rPr>
                <w:id w:val="7000464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15133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524426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1341FEF" w14:textId="4CFF0223" w:rsidR="004D5D8F" w:rsidRPr="00DE346E" w:rsidRDefault="00521537" w:rsidP="009C6111">
            <w:pPr>
              <w:ind w:left="-109"/>
              <w:rPr>
                <w:rFonts w:cstheme="minorHAnsi"/>
                <w:b/>
                <w:bCs/>
                <w:u w:val="single"/>
              </w:rPr>
            </w:pPr>
            <w:sdt>
              <w:sdtPr>
                <w:rPr>
                  <w:rFonts w:cstheme="minorHAnsi"/>
                  <w:sz w:val="20"/>
                  <w:szCs w:val="20"/>
                </w:rPr>
                <w:id w:val="16892195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04376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320863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B9D5B0" w14:textId="0413A043" w:rsidR="004D5D8F" w:rsidRPr="00DE346E" w:rsidRDefault="00521537" w:rsidP="009C6111">
            <w:pPr>
              <w:ind w:left="-109"/>
              <w:rPr>
                <w:rFonts w:cstheme="minorHAnsi"/>
                <w:b/>
                <w:bCs/>
                <w:u w:val="single"/>
              </w:rPr>
            </w:pPr>
            <w:sdt>
              <w:sdtPr>
                <w:rPr>
                  <w:rFonts w:cstheme="minorHAnsi"/>
                  <w:sz w:val="20"/>
                  <w:szCs w:val="20"/>
                </w:rPr>
                <w:id w:val="-13611155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40031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05915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F47A4D0" w14:textId="6537DB18" w:rsidR="004D5D8F" w:rsidRPr="00DE346E" w:rsidRDefault="00521537" w:rsidP="009C6111">
            <w:pPr>
              <w:ind w:left="-109"/>
              <w:rPr>
                <w:rFonts w:cstheme="minorHAnsi"/>
                <w:b/>
                <w:bCs/>
                <w:u w:val="single"/>
              </w:rPr>
            </w:pPr>
            <w:sdt>
              <w:sdtPr>
                <w:rPr>
                  <w:rFonts w:cstheme="minorHAnsi"/>
                  <w:sz w:val="20"/>
                  <w:szCs w:val="20"/>
                </w:rPr>
                <w:id w:val="-9539432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196565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95192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A8AC4A3" w14:textId="67D2040B" w:rsidR="004D5D8F" w:rsidRPr="00DE346E" w:rsidRDefault="00521537" w:rsidP="009C6111">
            <w:pPr>
              <w:ind w:left="-109"/>
              <w:rPr>
                <w:rFonts w:cstheme="minorHAnsi"/>
                <w:b/>
                <w:bCs/>
                <w:u w:val="single"/>
              </w:rPr>
            </w:pPr>
            <w:sdt>
              <w:sdtPr>
                <w:rPr>
                  <w:rFonts w:cstheme="minorHAnsi"/>
                  <w:sz w:val="20"/>
                  <w:szCs w:val="20"/>
                </w:rPr>
                <w:id w:val="-1170742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83354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45241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66B78" w14:textId="227EF1A6" w:rsidR="004D5D8F" w:rsidRPr="00DE346E" w:rsidRDefault="00521537" w:rsidP="009C6111">
            <w:pPr>
              <w:ind w:left="-109"/>
              <w:rPr>
                <w:rFonts w:cstheme="minorHAnsi"/>
                <w:b/>
                <w:bCs/>
                <w:u w:val="single"/>
              </w:rPr>
            </w:pPr>
            <w:sdt>
              <w:sdtPr>
                <w:rPr>
                  <w:rFonts w:cstheme="minorHAnsi"/>
                  <w:sz w:val="20"/>
                  <w:szCs w:val="20"/>
                </w:rPr>
                <w:id w:val="13271734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736289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94773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75B4A9" w14:textId="4B44CBD3" w:rsidR="004D5D8F" w:rsidRPr="00DE346E" w:rsidRDefault="00521537" w:rsidP="009C6111">
            <w:pPr>
              <w:ind w:left="-109"/>
              <w:rPr>
                <w:rFonts w:cstheme="minorHAnsi"/>
                <w:b/>
                <w:bCs/>
                <w:u w:val="single"/>
              </w:rPr>
            </w:pPr>
            <w:sdt>
              <w:sdtPr>
                <w:rPr>
                  <w:rFonts w:cstheme="minorHAnsi"/>
                  <w:sz w:val="20"/>
                  <w:szCs w:val="20"/>
                </w:rPr>
                <w:id w:val="14501312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76237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71496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5A0779C" w14:textId="66EC42E1" w:rsidR="004D5D8F" w:rsidRPr="00DE346E" w:rsidRDefault="00521537" w:rsidP="009C6111">
            <w:pPr>
              <w:ind w:left="-109"/>
              <w:rPr>
                <w:rFonts w:cstheme="minorHAnsi"/>
                <w:b/>
                <w:bCs/>
                <w:u w:val="single"/>
              </w:rPr>
            </w:pPr>
            <w:sdt>
              <w:sdtPr>
                <w:rPr>
                  <w:rFonts w:cstheme="minorHAnsi"/>
                  <w:sz w:val="20"/>
                  <w:szCs w:val="20"/>
                </w:rPr>
                <w:id w:val="-6659394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34747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124889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81968B3" w14:textId="39045E66" w:rsidR="004D5D8F" w:rsidRPr="00DE346E" w:rsidRDefault="00521537" w:rsidP="009C6111">
            <w:pPr>
              <w:ind w:left="-109"/>
              <w:rPr>
                <w:rFonts w:cstheme="minorHAnsi"/>
                <w:b/>
                <w:bCs/>
                <w:u w:val="single"/>
              </w:rPr>
            </w:pPr>
            <w:sdt>
              <w:sdtPr>
                <w:rPr>
                  <w:rFonts w:cstheme="minorHAnsi"/>
                  <w:sz w:val="20"/>
                  <w:szCs w:val="20"/>
                </w:rPr>
                <w:id w:val="-10397405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14947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10371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D26A61" w14:textId="0CE4058F" w:rsidR="004D5D8F" w:rsidRPr="00DE346E" w:rsidRDefault="00521537" w:rsidP="009C6111">
            <w:pPr>
              <w:ind w:left="-109"/>
              <w:rPr>
                <w:rFonts w:cstheme="minorHAnsi"/>
                <w:b/>
                <w:bCs/>
                <w:u w:val="single"/>
              </w:rPr>
            </w:pPr>
            <w:sdt>
              <w:sdtPr>
                <w:rPr>
                  <w:rFonts w:cstheme="minorHAnsi"/>
                  <w:sz w:val="20"/>
                  <w:szCs w:val="20"/>
                </w:rPr>
                <w:id w:val="-213592973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634159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3631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047CC6E" w14:textId="08E8CE81" w:rsidR="004D5D8F" w:rsidRPr="00DE346E" w:rsidRDefault="00521537" w:rsidP="009C6111">
            <w:pPr>
              <w:ind w:left="-109"/>
              <w:rPr>
                <w:rFonts w:cstheme="minorHAnsi"/>
                <w:b/>
                <w:bCs/>
                <w:u w:val="single"/>
              </w:rPr>
            </w:pPr>
            <w:sdt>
              <w:sdtPr>
                <w:rPr>
                  <w:rFonts w:cstheme="minorHAnsi"/>
                  <w:sz w:val="20"/>
                  <w:szCs w:val="20"/>
                </w:rPr>
                <w:id w:val="19215269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14475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451821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11551941"/>
            <w:placeholder>
              <w:docPart w:val="131A1F840BD2404FAEF168F2E3E2B7C1"/>
            </w:placeholder>
            <w:showingPlcHdr/>
          </w:sdtPr>
          <w:sdtEndPr/>
          <w:sdtContent>
            <w:tc>
              <w:tcPr>
                <w:tcW w:w="1158" w:type="dxa"/>
                <w:shd w:val="clear" w:color="auto" w:fill="auto"/>
                <w:vAlign w:val="center"/>
              </w:tcPr>
              <w:p w14:paraId="7D7A4C7B"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1648781918"/>
            <w:placeholder>
              <w:docPart w:val="77C18BECB9BD48CDB61F5BC14AB684C6"/>
            </w:placeholder>
            <w:showingPlcHdr/>
          </w:sdtPr>
          <w:sdtEndPr/>
          <w:sdtContent>
            <w:tc>
              <w:tcPr>
                <w:tcW w:w="1198" w:type="dxa"/>
                <w:shd w:val="clear" w:color="auto" w:fill="auto"/>
                <w:vAlign w:val="center"/>
              </w:tcPr>
              <w:p w14:paraId="57D5178C" w14:textId="77777777" w:rsidR="004D5D8F" w:rsidRPr="004B31A4" w:rsidRDefault="004D5D8F" w:rsidP="004D5D8F">
                <w:pPr>
                  <w:rPr>
                    <w:rFonts w:cstheme="minorHAnsi"/>
                    <w:b/>
                    <w:bCs/>
                  </w:rPr>
                </w:pPr>
                <w:r w:rsidRPr="004B31A4">
                  <w:rPr>
                    <w:rStyle w:val="PlaceholderText"/>
                  </w:rPr>
                  <w:t>Total Reviewed</w:t>
                </w:r>
              </w:p>
            </w:tc>
          </w:sdtContent>
        </w:sdt>
      </w:tr>
      <w:tr w:rsidR="00A85D2D" w14:paraId="4851BC4D" w14:textId="77777777" w:rsidTr="0067214B">
        <w:trPr>
          <w:cantSplit/>
          <w:jc w:val="center"/>
        </w:trPr>
        <w:tc>
          <w:tcPr>
            <w:tcW w:w="19450" w:type="dxa"/>
            <w:gridSpan w:val="23"/>
            <w:shd w:val="clear" w:color="auto" w:fill="auto"/>
          </w:tcPr>
          <w:p w14:paraId="6FFC97A0" w14:textId="77777777" w:rsidR="00A85D2D" w:rsidRPr="00D731C6" w:rsidRDefault="00A85D2D" w:rsidP="009C6111">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4D5D8F" w14:paraId="2FD8848C" w14:textId="77777777" w:rsidTr="00806EF6">
        <w:trPr>
          <w:cantSplit/>
          <w:jc w:val="center"/>
        </w:trPr>
        <w:tc>
          <w:tcPr>
            <w:tcW w:w="5394" w:type="dxa"/>
            <w:shd w:val="clear" w:color="auto" w:fill="E5EAF6"/>
          </w:tcPr>
          <w:p w14:paraId="71E1088F" w14:textId="77777777" w:rsidR="004D5D8F" w:rsidRPr="00143257" w:rsidRDefault="004D5D8F" w:rsidP="004D5D8F">
            <w:pPr>
              <w:rPr>
                <w:rFonts w:cstheme="minorHAnsi"/>
                <w:b/>
                <w:bCs/>
                <w:sz w:val="12"/>
                <w:szCs w:val="12"/>
              </w:rPr>
            </w:pPr>
          </w:p>
          <w:p w14:paraId="611251BB" w14:textId="1821C81F" w:rsidR="004D5D8F" w:rsidRPr="001A1037" w:rsidRDefault="00521537" w:rsidP="004D5D8F">
            <w:pPr>
              <w:rPr>
                <w:rFonts w:cstheme="minorHAnsi"/>
                <w:b/>
                <w:bCs/>
                <w:highlight w:val="yellow"/>
              </w:rPr>
            </w:pPr>
            <w:hyperlink w:anchor="Per11D15" w:history="1">
              <w:r w:rsidR="004D5D8F" w:rsidRPr="00126B15">
                <w:rPr>
                  <w:rStyle w:val="Hyperlink"/>
                  <w:rFonts w:cstheme="minorHAnsi"/>
                  <w:b/>
                  <w:bCs/>
                </w:rPr>
                <w:t>11-D-1</w:t>
              </w:r>
              <w:r w:rsidR="004D5D8F" w:rsidRPr="00126B15">
                <w:rPr>
                  <w:rStyle w:val="Hyperlink"/>
                  <w:b/>
                  <w:bCs/>
                </w:rPr>
                <w:t>5</w:t>
              </w:r>
            </w:hyperlink>
            <w:r w:rsidR="004D5D8F" w:rsidRPr="00126B15">
              <w:t xml:space="preserve">   </w:t>
            </w:r>
            <w:r w:rsidR="004D5D8F" w:rsidRPr="00126B15">
              <w:rPr>
                <w:i/>
                <w:iCs/>
              </w:rPr>
              <w:t>A</w:t>
            </w:r>
            <w:r w:rsidR="004D5D8F" w:rsidRPr="004856B0">
              <w:rPr>
                <w:i/>
                <w:iCs/>
              </w:rPr>
              <w:t>, B, C-M, C</w:t>
            </w:r>
          </w:p>
          <w:p w14:paraId="6713E457" w14:textId="77777777" w:rsidR="004D5D8F" w:rsidRDefault="004D5D8F" w:rsidP="004D5D8F">
            <w:pPr>
              <w:rPr>
                <w:rFonts w:cstheme="minorHAnsi"/>
              </w:rPr>
            </w:pPr>
            <w:r>
              <w:rPr>
                <w:rFonts w:cstheme="minorHAnsi"/>
              </w:rPr>
              <w:t>Anesthesia Providers – Must be</w:t>
            </w:r>
            <w:r w:rsidRPr="00132E09">
              <w:rPr>
                <w:rFonts w:cstheme="minorHAnsi"/>
              </w:rPr>
              <w:t xml:space="preserve"> DDS, DMD, MD, DO, or CRNA</w:t>
            </w:r>
            <w:r>
              <w:rPr>
                <w:rFonts w:cstheme="minorHAnsi"/>
              </w:rPr>
              <w:t>.</w:t>
            </w:r>
          </w:p>
          <w:p w14:paraId="58B9A19C" w14:textId="4F2F5C60" w:rsidR="004D5D8F" w:rsidRPr="00132E09" w:rsidRDefault="004D5D8F" w:rsidP="004D5D8F">
            <w:pPr>
              <w:rPr>
                <w:rFonts w:cstheme="minorHAnsi"/>
              </w:rPr>
            </w:pPr>
            <w:r w:rsidRPr="00132E09">
              <w:rPr>
                <w:rFonts w:cstheme="minorHAnsi"/>
              </w:rPr>
              <w:t xml:space="preserve">Medical Anesthesiologist </w:t>
            </w:r>
            <w:r>
              <w:rPr>
                <w:rFonts w:cstheme="minorHAnsi"/>
              </w:rPr>
              <w:t xml:space="preserve">- </w:t>
            </w:r>
            <w:r w:rsidRPr="00132E09">
              <w:rPr>
                <w:rFonts w:cstheme="minorHAnsi"/>
              </w:rPr>
              <w:t>Certified or eligibility for certification by ABMS or AOABOS.</w:t>
            </w:r>
          </w:p>
          <w:p w14:paraId="16D64F79" w14:textId="46954917" w:rsidR="004D5D8F" w:rsidRPr="00D731C6" w:rsidRDefault="004D5D8F" w:rsidP="004D5D8F">
            <w:pPr>
              <w:rPr>
                <w:rFonts w:cstheme="minorHAnsi"/>
              </w:rPr>
            </w:pPr>
            <w:r w:rsidRPr="00132E09">
              <w:rPr>
                <w:rFonts w:cstheme="minorHAnsi"/>
              </w:rPr>
              <w:t>Dentist Anesthesiologist</w:t>
            </w:r>
            <w:r>
              <w:rPr>
                <w:rFonts w:cstheme="minorHAnsi"/>
              </w:rPr>
              <w:t xml:space="preserve"> - </w:t>
            </w:r>
            <w:r w:rsidRPr="00132E09">
              <w:rPr>
                <w:rFonts w:cstheme="minorHAnsi"/>
              </w:rPr>
              <w:t>Certified or eligible for certification by ASDA</w:t>
            </w:r>
            <w:r>
              <w:rPr>
                <w:rFonts w:cstheme="minorHAnsi"/>
              </w:rPr>
              <w:t>.</w:t>
            </w:r>
          </w:p>
        </w:tc>
        <w:tc>
          <w:tcPr>
            <w:tcW w:w="585" w:type="dxa"/>
            <w:shd w:val="clear" w:color="auto" w:fill="E5EAF6"/>
            <w:vAlign w:val="center"/>
          </w:tcPr>
          <w:p w14:paraId="36B394F2" w14:textId="26A6F9F3" w:rsidR="004D5D8F" w:rsidRPr="00DE346E" w:rsidRDefault="00521537" w:rsidP="009C6111">
            <w:pPr>
              <w:ind w:left="-109"/>
              <w:rPr>
                <w:rFonts w:cstheme="minorHAnsi"/>
                <w:b/>
                <w:bCs/>
                <w:u w:val="single"/>
              </w:rPr>
            </w:pPr>
            <w:sdt>
              <w:sdtPr>
                <w:rPr>
                  <w:rFonts w:cstheme="minorHAnsi"/>
                  <w:sz w:val="20"/>
                  <w:szCs w:val="20"/>
                </w:rPr>
                <w:id w:val="-17940533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31891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36842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65E667" w14:textId="730A4276" w:rsidR="004D5D8F" w:rsidRPr="00DE346E" w:rsidRDefault="00521537" w:rsidP="009C6111">
            <w:pPr>
              <w:ind w:left="-109"/>
              <w:rPr>
                <w:rFonts w:cstheme="minorHAnsi"/>
                <w:b/>
                <w:bCs/>
                <w:u w:val="single"/>
              </w:rPr>
            </w:pPr>
            <w:sdt>
              <w:sdtPr>
                <w:rPr>
                  <w:rFonts w:cstheme="minorHAnsi"/>
                  <w:sz w:val="20"/>
                  <w:szCs w:val="20"/>
                </w:rPr>
                <w:id w:val="15213609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647288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541227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A44B2C5" w14:textId="08DA8454" w:rsidR="004D5D8F" w:rsidRPr="00DE346E" w:rsidRDefault="00521537" w:rsidP="009C6111">
            <w:pPr>
              <w:ind w:left="-109"/>
              <w:rPr>
                <w:rFonts w:cstheme="minorHAnsi"/>
                <w:b/>
                <w:bCs/>
                <w:u w:val="single"/>
              </w:rPr>
            </w:pPr>
            <w:sdt>
              <w:sdtPr>
                <w:rPr>
                  <w:rFonts w:cstheme="minorHAnsi"/>
                  <w:sz w:val="20"/>
                  <w:szCs w:val="20"/>
                </w:rPr>
                <w:id w:val="12320452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066905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12189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88AEFA1" w14:textId="32FA566A" w:rsidR="004D5D8F" w:rsidRPr="00DE346E" w:rsidRDefault="00521537" w:rsidP="009C6111">
            <w:pPr>
              <w:ind w:left="-109"/>
              <w:rPr>
                <w:rFonts w:cstheme="minorHAnsi"/>
                <w:b/>
                <w:bCs/>
                <w:u w:val="single"/>
              </w:rPr>
            </w:pPr>
            <w:sdt>
              <w:sdtPr>
                <w:rPr>
                  <w:rFonts w:cstheme="minorHAnsi"/>
                  <w:sz w:val="20"/>
                  <w:szCs w:val="20"/>
                </w:rPr>
                <w:id w:val="-3730736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80204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84062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517D8F2" w14:textId="1CEA63DA" w:rsidR="004D5D8F" w:rsidRPr="00DE346E" w:rsidRDefault="00521537" w:rsidP="009C6111">
            <w:pPr>
              <w:ind w:left="-109"/>
              <w:rPr>
                <w:rFonts w:cstheme="minorHAnsi"/>
                <w:b/>
                <w:bCs/>
                <w:u w:val="single"/>
              </w:rPr>
            </w:pPr>
            <w:sdt>
              <w:sdtPr>
                <w:rPr>
                  <w:rFonts w:cstheme="minorHAnsi"/>
                  <w:sz w:val="20"/>
                  <w:szCs w:val="20"/>
                </w:rPr>
                <w:id w:val="18149141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011126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567801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EEA6D4A" w14:textId="28686FE9" w:rsidR="004D5D8F" w:rsidRPr="00DE346E" w:rsidRDefault="00521537" w:rsidP="009C6111">
            <w:pPr>
              <w:ind w:left="-109"/>
              <w:rPr>
                <w:rFonts w:cstheme="minorHAnsi"/>
                <w:b/>
                <w:bCs/>
                <w:u w:val="single"/>
              </w:rPr>
            </w:pPr>
            <w:sdt>
              <w:sdtPr>
                <w:rPr>
                  <w:rFonts w:cstheme="minorHAnsi"/>
                  <w:sz w:val="20"/>
                  <w:szCs w:val="20"/>
                </w:rPr>
                <w:id w:val="-139935303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824808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015455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26FA4A0" w14:textId="72DC57F9" w:rsidR="004D5D8F" w:rsidRPr="00DE346E" w:rsidRDefault="00521537" w:rsidP="009C6111">
            <w:pPr>
              <w:ind w:left="-109"/>
              <w:rPr>
                <w:rFonts w:cstheme="minorHAnsi"/>
                <w:b/>
                <w:bCs/>
                <w:u w:val="single"/>
              </w:rPr>
            </w:pPr>
            <w:sdt>
              <w:sdtPr>
                <w:rPr>
                  <w:rFonts w:cstheme="minorHAnsi"/>
                  <w:sz w:val="20"/>
                  <w:szCs w:val="20"/>
                </w:rPr>
                <w:id w:val="17692756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437504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8910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00B419B" w14:textId="0B2E8188" w:rsidR="004D5D8F" w:rsidRPr="00DE346E" w:rsidRDefault="00521537" w:rsidP="009C6111">
            <w:pPr>
              <w:ind w:left="-109"/>
              <w:rPr>
                <w:rFonts w:cstheme="minorHAnsi"/>
                <w:b/>
                <w:bCs/>
                <w:u w:val="single"/>
              </w:rPr>
            </w:pPr>
            <w:sdt>
              <w:sdtPr>
                <w:rPr>
                  <w:rFonts w:cstheme="minorHAnsi"/>
                  <w:sz w:val="20"/>
                  <w:szCs w:val="20"/>
                </w:rPr>
                <w:id w:val="19311632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70188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740768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AE0829F" w14:textId="5097E73F" w:rsidR="004D5D8F" w:rsidRPr="00DE346E" w:rsidRDefault="00521537" w:rsidP="009C6111">
            <w:pPr>
              <w:ind w:left="-109"/>
              <w:rPr>
                <w:rFonts w:cstheme="minorHAnsi"/>
                <w:b/>
                <w:bCs/>
                <w:u w:val="single"/>
              </w:rPr>
            </w:pPr>
            <w:sdt>
              <w:sdtPr>
                <w:rPr>
                  <w:rFonts w:cstheme="minorHAnsi"/>
                  <w:sz w:val="20"/>
                  <w:szCs w:val="20"/>
                </w:rPr>
                <w:id w:val="19118038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7559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7574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1FFD7CB" w14:textId="250E8A03" w:rsidR="004D5D8F" w:rsidRPr="00DE346E" w:rsidRDefault="00521537" w:rsidP="009C6111">
            <w:pPr>
              <w:ind w:left="-109"/>
              <w:rPr>
                <w:rFonts w:cstheme="minorHAnsi"/>
                <w:b/>
                <w:bCs/>
                <w:u w:val="single"/>
              </w:rPr>
            </w:pPr>
            <w:sdt>
              <w:sdtPr>
                <w:rPr>
                  <w:rFonts w:cstheme="minorHAnsi"/>
                  <w:sz w:val="20"/>
                  <w:szCs w:val="20"/>
                </w:rPr>
                <w:id w:val="3311153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595601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00312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F064BE8" w14:textId="1D737C9F" w:rsidR="004D5D8F" w:rsidRPr="00DE346E" w:rsidRDefault="00521537" w:rsidP="009C6111">
            <w:pPr>
              <w:ind w:left="-109"/>
              <w:rPr>
                <w:rFonts w:cstheme="minorHAnsi"/>
                <w:b/>
                <w:bCs/>
                <w:u w:val="single"/>
              </w:rPr>
            </w:pPr>
            <w:sdt>
              <w:sdtPr>
                <w:rPr>
                  <w:rFonts w:cstheme="minorHAnsi"/>
                  <w:sz w:val="20"/>
                  <w:szCs w:val="20"/>
                </w:rPr>
                <w:id w:val="16307439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391219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6046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F9ACFDB" w14:textId="7ED9B5B6" w:rsidR="004D5D8F" w:rsidRPr="00DE346E" w:rsidRDefault="00521537" w:rsidP="009C6111">
            <w:pPr>
              <w:ind w:left="-109"/>
              <w:rPr>
                <w:rFonts w:cstheme="minorHAnsi"/>
                <w:b/>
                <w:bCs/>
                <w:u w:val="single"/>
              </w:rPr>
            </w:pPr>
            <w:sdt>
              <w:sdtPr>
                <w:rPr>
                  <w:rFonts w:cstheme="minorHAnsi"/>
                  <w:sz w:val="20"/>
                  <w:szCs w:val="20"/>
                </w:rPr>
                <w:id w:val="-184076009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936459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45460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124F6D4" w14:textId="693D51AF" w:rsidR="004D5D8F" w:rsidRPr="00DE346E" w:rsidRDefault="00521537" w:rsidP="009C6111">
            <w:pPr>
              <w:ind w:left="-109"/>
              <w:rPr>
                <w:rFonts w:cstheme="minorHAnsi"/>
                <w:b/>
                <w:bCs/>
                <w:u w:val="single"/>
              </w:rPr>
            </w:pPr>
            <w:sdt>
              <w:sdtPr>
                <w:rPr>
                  <w:rFonts w:cstheme="minorHAnsi"/>
                  <w:sz w:val="20"/>
                  <w:szCs w:val="20"/>
                </w:rPr>
                <w:id w:val="-15802064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213174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79035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1DD6A5" w14:textId="0D70C83E" w:rsidR="004D5D8F" w:rsidRPr="00DE346E" w:rsidRDefault="00521537" w:rsidP="009C6111">
            <w:pPr>
              <w:ind w:left="-109"/>
              <w:rPr>
                <w:rFonts w:cstheme="minorHAnsi"/>
                <w:b/>
                <w:bCs/>
                <w:u w:val="single"/>
              </w:rPr>
            </w:pPr>
            <w:sdt>
              <w:sdtPr>
                <w:rPr>
                  <w:rFonts w:cstheme="minorHAnsi"/>
                  <w:sz w:val="20"/>
                  <w:szCs w:val="20"/>
                </w:rPr>
                <w:id w:val="8932407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32622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44397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C0312F" w14:textId="31B407CB" w:rsidR="004D5D8F" w:rsidRPr="00DE346E" w:rsidRDefault="00521537" w:rsidP="009C6111">
            <w:pPr>
              <w:ind w:left="-109"/>
              <w:rPr>
                <w:rFonts w:cstheme="minorHAnsi"/>
                <w:b/>
                <w:bCs/>
                <w:u w:val="single"/>
              </w:rPr>
            </w:pPr>
            <w:sdt>
              <w:sdtPr>
                <w:rPr>
                  <w:rFonts w:cstheme="minorHAnsi"/>
                  <w:sz w:val="20"/>
                  <w:szCs w:val="20"/>
                </w:rPr>
                <w:id w:val="-211566744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73220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0389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12BCF97" w14:textId="157F1CF2" w:rsidR="004D5D8F" w:rsidRPr="00DE346E" w:rsidRDefault="00521537" w:rsidP="009C6111">
            <w:pPr>
              <w:ind w:left="-109"/>
              <w:rPr>
                <w:rFonts w:cstheme="minorHAnsi"/>
                <w:b/>
                <w:bCs/>
                <w:u w:val="single"/>
              </w:rPr>
            </w:pPr>
            <w:sdt>
              <w:sdtPr>
                <w:rPr>
                  <w:rFonts w:cstheme="minorHAnsi"/>
                  <w:sz w:val="20"/>
                  <w:szCs w:val="20"/>
                </w:rPr>
                <w:id w:val="49909012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91479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21401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8C77C8C" w14:textId="60BB5EA2" w:rsidR="004D5D8F" w:rsidRPr="00DE346E" w:rsidRDefault="00521537" w:rsidP="009C6111">
            <w:pPr>
              <w:ind w:left="-109"/>
              <w:rPr>
                <w:rFonts w:cstheme="minorHAnsi"/>
                <w:b/>
                <w:bCs/>
                <w:u w:val="single"/>
              </w:rPr>
            </w:pPr>
            <w:sdt>
              <w:sdtPr>
                <w:rPr>
                  <w:rFonts w:cstheme="minorHAnsi"/>
                  <w:sz w:val="20"/>
                  <w:szCs w:val="20"/>
                </w:rPr>
                <w:id w:val="-11495924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672425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238611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801AC2C" w14:textId="7855F18C" w:rsidR="004D5D8F" w:rsidRPr="00DE346E" w:rsidRDefault="00521537" w:rsidP="009C6111">
            <w:pPr>
              <w:ind w:left="-109"/>
              <w:rPr>
                <w:rFonts w:cstheme="minorHAnsi"/>
                <w:b/>
                <w:bCs/>
                <w:u w:val="single"/>
              </w:rPr>
            </w:pPr>
            <w:sdt>
              <w:sdtPr>
                <w:rPr>
                  <w:rFonts w:cstheme="minorHAnsi"/>
                  <w:sz w:val="20"/>
                  <w:szCs w:val="20"/>
                </w:rPr>
                <w:id w:val="-8283612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991336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331599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3370ADC" w14:textId="3582B32D" w:rsidR="004D5D8F" w:rsidRPr="00DE346E" w:rsidRDefault="00521537" w:rsidP="009C6111">
            <w:pPr>
              <w:ind w:left="-109"/>
              <w:rPr>
                <w:rFonts w:cstheme="minorHAnsi"/>
                <w:b/>
                <w:bCs/>
                <w:u w:val="single"/>
              </w:rPr>
            </w:pPr>
            <w:sdt>
              <w:sdtPr>
                <w:rPr>
                  <w:rFonts w:cstheme="minorHAnsi"/>
                  <w:sz w:val="20"/>
                  <w:szCs w:val="20"/>
                </w:rPr>
                <w:id w:val="201664264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998331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635262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1A86740" w14:textId="336CF7A6" w:rsidR="004D5D8F" w:rsidRPr="00DE346E" w:rsidRDefault="00521537" w:rsidP="009C6111">
            <w:pPr>
              <w:ind w:left="-109"/>
              <w:rPr>
                <w:rFonts w:cstheme="minorHAnsi"/>
                <w:b/>
                <w:bCs/>
                <w:u w:val="single"/>
              </w:rPr>
            </w:pPr>
            <w:sdt>
              <w:sdtPr>
                <w:rPr>
                  <w:rFonts w:cstheme="minorHAnsi"/>
                  <w:sz w:val="20"/>
                  <w:szCs w:val="20"/>
                </w:rPr>
                <w:id w:val="-9002109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94118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80535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452603712"/>
            <w:placeholder>
              <w:docPart w:val="C67E67C9369F49D18602C60995908906"/>
            </w:placeholder>
            <w:showingPlcHdr/>
          </w:sdtPr>
          <w:sdtEndPr/>
          <w:sdtContent>
            <w:tc>
              <w:tcPr>
                <w:tcW w:w="1158" w:type="dxa"/>
                <w:shd w:val="clear" w:color="auto" w:fill="E5EAF6"/>
                <w:vAlign w:val="center"/>
              </w:tcPr>
              <w:p w14:paraId="048DC71D"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36402837"/>
            <w:placeholder>
              <w:docPart w:val="5594197EE359492EA295CA023A18C175"/>
            </w:placeholder>
            <w:showingPlcHdr/>
          </w:sdtPr>
          <w:sdtEndPr/>
          <w:sdtContent>
            <w:tc>
              <w:tcPr>
                <w:tcW w:w="1198" w:type="dxa"/>
                <w:shd w:val="clear" w:color="auto" w:fill="E5EAF6"/>
                <w:vAlign w:val="center"/>
              </w:tcPr>
              <w:p w14:paraId="4E1C543D" w14:textId="77777777" w:rsidR="004D5D8F" w:rsidRPr="004B31A4" w:rsidRDefault="004D5D8F" w:rsidP="004D5D8F">
                <w:pPr>
                  <w:rPr>
                    <w:rFonts w:cstheme="minorHAnsi"/>
                    <w:b/>
                    <w:bCs/>
                  </w:rPr>
                </w:pPr>
                <w:r w:rsidRPr="004B31A4">
                  <w:rPr>
                    <w:rStyle w:val="PlaceholderText"/>
                  </w:rPr>
                  <w:t>Total Reviewed</w:t>
                </w:r>
              </w:p>
            </w:tc>
          </w:sdtContent>
        </w:sdt>
      </w:tr>
      <w:tr w:rsidR="00DE1D6D" w14:paraId="6226AF28" w14:textId="77777777" w:rsidTr="00806EF6">
        <w:trPr>
          <w:cantSplit/>
          <w:jc w:val="center"/>
        </w:trPr>
        <w:tc>
          <w:tcPr>
            <w:tcW w:w="19450" w:type="dxa"/>
            <w:gridSpan w:val="23"/>
            <w:shd w:val="clear" w:color="auto" w:fill="E5EAF6"/>
          </w:tcPr>
          <w:p w14:paraId="2061C747" w14:textId="77777777" w:rsidR="00DE1D6D" w:rsidRPr="00D731C6" w:rsidRDefault="00DE1D6D" w:rsidP="009C6111">
            <w:pPr>
              <w:ind w:left="-109"/>
            </w:pPr>
            <w:r w:rsidRPr="003F045D">
              <w:rPr>
                <w:rFonts w:cstheme="minorHAnsi"/>
                <w:b/>
                <w:bCs/>
              </w:rPr>
              <w:t>Comments:</w:t>
            </w:r>
            <w:r w:rsidRPr="00D731C6">
              <w:rPr>
                <w:rFonts w:cstheme="minorHAnsi"/>
              </w:rPr>
              <w:t xml:space="preserve"> </w:t>
            </w:r>
            <w:sdt>
              <w:sdtPr>
                <w:rPr>
                  <w:rFonts w:cstheme="minorHAnsi"/>
                </w:rPr>
                <w:id w:val="-1841144224"/>
                <w:placeholder>
                  <w:docPart w:val="1D566CE38AA843DE92214E626BF8D386"/>
                </w:placeholder>
                <w:showingPlcHdr/>
              </w:sdtPr>
              <w:sdtEndPr/>
              <w:sdtContent>
                <w:r>
                  <w:rPr>
                    <w:rStyle w:val="PlaceholderText"/>
                  </w:rPr>
                  <w:t>Enter comments for any deficiencies noted and/or any records where this standard may not be applicable.</w:t>
                </w:r>
              </w:sdtContent>
            </w:sdt>
          </w:p>
        </w:tc>
      </w:tr>
      <w:tr w:rsidR="00815AF3" w14:paraId="29F33964" w14:textId="77777777" w:rsidTr="00815AF3">
        <w:trPr>
          <w:cantSplit/>
          <w:jc w:val="center"/>
        </w:trPr>
        <w:tc>
          <w:tcPr>
            <w:tcW w:w="5394" w:type="dxa"/>
            <w:shd w:val="clear" w:color="auto" w:fill="auto"/>
          </w:tcPr>
          <w:p w14:paraId="2BD93E71" w14:textId="77777777" w:rsidR="00815AF3" w:rsidRPr="00143257" w:rsidRDefault="00815AF3" w:rsidP="00815AF3">
            <w:pPr>
              <w:rPr>
                <w:rFonts w:cstheme="minorHAnsi"/>
                <w:b/>
                <w:bCs/>
                <w:sz w:val="12"/>
                <w:szCs w:val="12"/>
              </w:rPr>
            </w:pPr>
          </w:p>
          <w:p w14:paraId="6D89546A" w14:textId="3796F552" w:rsidR="00815AF3" w:rsidRPr="00CB0FC0" w:rsidRDefault="00521537" w:rsidP="00815AF3">
            <w:pPr>
              <w:rPr>
                <w:rFonts w:cstheme="minorHAnsi"/>
                <w:b/>
                <w:bCs/>
              </w:rPr>
            </w:pPr>
            <w:hyperlink w:anchor="Per11H4" w:tooltip="Click to See Full Standard" w:history="1">
              <w:r w:rsidR="00815AF3" w:rsidRPr="007D6629">
                <w:rPr>
                  <w:rStyle w:val="Hyperlink"/>
                  <w:rFonts w:cstheme="minorHAnsi"/>
                  <w:b/>
                  <w:bCs/>
                </w:rPr>
                <w:t>11-H-4</w:t>
              </w:r>
            </w:hyperlink>
            <w:r w:rsidR="00815AF3" w:rsidRPr="00534738">
              <w:t xml:space="preserve"> </w:t>
            </w:r>
            <w:r w:rsidR="00815AF3">
              <w:t xml:space="preserve">  </w:t>
            </w:r>
            <w:r w:rsidR="00815AF3" w:rsidRPr="00CC680C">
              <w:rPr>
                <w:i/>
                <w:iCs/>
              </w:rPr>
              <w:t>A, B, C-M, C</w:t>
            </w:r>
          </w:p>
          <w:p w14:paraId="0305C11B" w14:textId="48784FC8" w:rsidR="00815AF3" w:rsidRPr="00D731C6" w:rsidRDefault="00815AF3" w:rsidP="00815AF3">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2CE8C8AC" w:rsidR="00815AF3" w:rsidRPr="00DE346E" w:rsidRDefault="00521537" w:rsidP="009C6111">
            <w:pPr>
              <w:ind w:left="-109"/>
              <w:rPr>
                <w:rFonts w:cstheme="minorHAnsi"/>
                <w:b/>
                <w:bCs/>
                <w:u w:val="single"/>
              </w:rPr>
            </w:pPr>
            <w:sdt>
              <w:sdtPr>
                <w:rPr>
                  <w:rFonts w:cstheme="minorHAnsi"/>
                  <w:sz w:val="20"/>
                  <w:szCs w:val="20"/>
                </w:rPr>
                <w:id w:val="-10368130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196295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8E7E0F3" w14:textId="0A096CEE" w:rsidR="00815AF3" w:rsidRPr="00DE346E" w:rsidRDefault="00521537" w:rsidP="009C6111">
            <w:pPr>
              <w:ind w:left="-109"/>
              <w:rPr>
                <w:rFonts w:cstheme="minorHAnsi"/>
                <w:b/>
                <w:bCs/>
                <w:u w:val="single"/>
              </w:rPr>
            </w:pPr>
            <w:sdt>
              <w:sdtPr>
                <w:rPr>
                  <w:rFonts w:cstheme="minorHAnsi"/>
                  <w:sz w:val="20"/>
                  <w:szCs w:val="20"/>
                </w:rPr>
                <w:id w:val="16170163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18722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AD840C" w14:textId="16F9B819" w:rsidR="00815AF3" w:rsidRPr="00DE346E" w:rsidRDefault="00521537" w:rsidP="009C6111">
            <w:pPr>
              <w:ind w:left="-109"/>
              <w:rPr>
                <w:rFonts w:cstheme="minorHAnsi"/>
                <w:b/>
                <w:bCs/>
                <w:u w:val="single"/>
              </w:rPr>
            </w:pPr>
            <w:sdt>
              <w:sdtPr>
                <w:rPr>
                  <w:rFonts w:cstheme="minorHAnsi"/>
                  <w:sz w:val="20"/>
                  <w:szCs w:val="20"/>
                </w:rPr>
                <w:id w:val="-12919737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75324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AF9BED" w14:textId="13833880" w:rsidR="00815AF3" w:rsidRPr="00DE346E" w:rsidRDefault="00521537" w:rsidP="009C6111">
            <w:pPr>
              <w:ind w:left="-109"/>
              <w:rPr>
                <w:rFonts w:cstheme="minorHAnsi"/>
                <w:b/>
                <w:bCs/>
                <w:u w:val="single"/>
              </w:rPr>
            </w:pPr>
            <w:sdt>
              <w:sdtPr>
                <w:rPr>
                  <w:rFonts w:cstheme="minorHAnsi"/>
                  <w:sz w:val="20"/>
                  <w:szCs w:val="20"/>
                </w:rPr>
                <w:id w:val="-17208104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96025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FD853A" w14:textId="2A8F08E0" w:rsidR="00815AF3" w:rsidRPr="00DE346E" w:rsidRDefault="00521537" w:rsidP="009C6111">
            <w:pPr>
              <w:ind w:left="-109"/>
              <w:rPr>
                <w:rFonts w:cstheme="minorHAnsi"/>
                <w:b/>
                <w:bCs/>
                <w:u w:val="single"/>
              </w:rPr>
            </w:pPr>
            <w:sdt>
              <w:sdtPr>
                <w:rPr>
                  <w:rFonts w:cstheme="minorHAnsi"/>
                  <w:sz w:val="20"/>
                  <w:szCs w:val="20"/>
                </w:rPr>
                <w:id w:val="-7265287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29317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ECC966" w14:textId="56D31BA3" w:rsidR="00815AF3" w:rsidRPr="00DE346E" w:rsidRDefault="00521537" w:rsidP="009C6111">
            <w:pPr>
              <w:ind w:left="-109"/>
              <w:rPr>
                <w:rFonts w:cstheme="minorHAnsi"/>
                <w:b/>
                <w:bCs/>
                <w:u w:val="single"/>
              </w:rPr>
            </w:pPr>
            <w:sdt>
              <w:sdtPr>
                <w:rPr>
                  <w:rFonts w:cstheme="minorHAnsi"/>
                  <w:sz w:val="20"/>
                  <w:szCs w:val="20"/>
                </w:rPr>
                <w:id w:val="-5974037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1722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F74B43" w14:textId="2FE939AF" w:rsidR="00815AF3" w:rsidRPr="00DE346E" w:rsidRDefault="00521537" w:rsidP="009C6111">
            <w:pPr>
              <w:ind w:left="-109"/>
              <w:rPr>
                <w:rFonts w:cstheme="minorHAnsi"/>
                <w:b/>
                <w:bCs/>
                <w:u w:val="single"/>
              </w:rPr>
            </w:pPr>
            <w:sdt>
              <w:sdtPr>
                <w:rPr>
                  <w:rFonts w:cstheme="minorHAnsi"/>
                  <w:sz w:val="20"/>
                  <w:szCs w:val="20"/>
                </w:rPr>
                <w:id w:val="-7720187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45731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0F10E6" w14:textId="18B2636D" w:rsidR="00815AF3" w:rsidRPr="00DE346E" w:rsidRDefault="00521537" w:rsidP="009C6111">
            <w:pPr>
              <w:ind w:left="-109"/>
              <w:rPr>
                <w:rFonts w:cstheme="minorHAnsi"/>
                <w:b/>
                <w:bCs/>
                <w:u w:val="single"/>
              </w:rPr>
            </w:pPr>
            <w:sdt>
              <w:sdtPr>
                <w:rPr>
                  <w:rFonts w:cstheme="minorHAnsi"/>
                  <w:sz w:val="20"/>
                  <w:szCs w:val="20"/>
                </w:rPr>
                <w:id w:val="-21388705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7188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080CF1" w14:textId="381E6A51" w:rsidR="00815AF3" w:rsidRPr="00DE346E" w:rsidRDefault="00521537" w:rsidP="009C6111">
            <w:pPr>
              <w:ind w:left="-109"/>
              <w:rPr>
                <w:rFonts w:cstheme="minorHAnsi"/>
                <w:b/>
                <w:bCs/>
                <w:u w:val="single"/>
              </w:rPr>
            </w:pPr>
            <w:sdt>
              <w:sdtPr>
                <w:rPr>
                  <w:rFonts w:cstheme="minorHAnsi"/>
                  <w:sz w:val="20"/>
                  <w:szCs w:val="20"/>
                </w:rPr>
                <w:id w:val="20104067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844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E534AC" w14:textId="418EB461" w:rsidR="00815AF3" w:rsidRPr="00DE346E" w:rsidRDefault="00521537" w:rsidP="009C6111">
            <w:pPr>
              <w:ind w:left="-109"/>
              <w:rPr>
                <w:rFonts w:cstheme="minorHAnsi"/>
                <w:b/>
                <w:bCs/>
                <w:u w:val="single"/>
              </w:rPr>
            </w:pPr>
            <w:sdt>
              <w:sdtPr>
                <w:rPr>
                  <w:rFonts w:cstheme="minorHAnsi"/>
                  <w:sz w:val="20"/>
                  <w:szCs w:val="20"/>
                </w:rPr>
                <w:id w:val="-8844828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99507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8226A06" w14:textId="2179976A" w:rsidR="00815AF3" w:rsidRPr="00DE346E" w:rsidRDefault="00521537" w:rsidP="009C6111">
            <w:pPr>
              <w:ind w:left="-109"/>
              <w:rPr>
                <w:rFonts w:cstheme="minorHAnsi"/>
                <w:b/>
                <w:bCs/>
                <w:u w:val="single"/>
              </w:rPr>
            </w:pPr>
            <w:sdt>
              <w:sdtPr>
                <w:rPr>
                  <w:rFonts w:cstheme="minorHAnsi"/>
                  <w:sz w:val="20"/>
                  <w:szCs w:val="20"/>
                </w:rPr>
                <w:id w:val="15256642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089488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4A4338" w14:textId="68E7623E" w:rsidR="00815AF3" w:rsidRPr="00DE346E" w:rsidRDefault="00521537" w:rsidP="009C6111">
            <w:pPr>
              <w:ind w:left="-109"/>
              <w:rPr>
                <w:rFonts w:cstheme="minorHAnsi"/>
                <w:b/>
                <w:bCs/>
                <w:u w:val="single"/>
              </w:rPr>
            </w:pPr>
            <w:sdt>
              <w:sdtPr>
                <w:rPr>
                  <w:rFonts w:cstheme="minorHAnsi"/>
                  <w:sz w:val="20"/>
                  <w:szCs w:val="20"/>
                </w:rPr>
                <w:id w:val="-11333302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61103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B01896C" w14:textId="0D7D8530" w:rsidR="00815AF3" w:rsidRPr="00DE346E" w:rsidRDefault="00521537" w:rsidP="009C6111">
            <w:pPr>
              <w:ind w:left="-109"/>
              <w:rPr>
                <w:rFonts w:cstheme="minorHAnsi"/>
                <w:b/>
                <w:bCs/>
                <w:u w:val="single"/>
              </w:rPr>
            </w:pPr>
            <w:sdt>
              <w:sdtPr>
                <w:rPr>
                  <w:rFonts w:cstheme="minorHAnsi"/>
                  <w:sz w:val="20"/>
                  <w:szCs w:val="20"/>
                </w:rPr>
                <w:id w:val="-19334980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579900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01B20C" w14:textId="65FFA126" w:rsidR="00815AF3" w:rsidRPr="00DE346E" w:rsidRDefault="00521537" w:rsidP="009C6111">
            <w:pPr>
              <w:ind w:left="-109"/>
              <w:rPr>
                <w:rFonts w:cstheme="minorHAnsi"/>
                <w:b/>
                <w:bCs/>
                <w:u w:val="single"/>
              </w:rPr>
            </w:pPr>
            <w:sdt>
              <w:sdtPr>
                <w:rPr>
                  <w:rFonts w:cstheme="minorHAnsi"/>
                  <w:sz w:val="20"/>
                  <w:szCs w:val="20"/>
                </w:rPr>
                <w:id w:val="15058642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239151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D1870F1" w14:textId="21D9BF50" w:rsidR="00815AF3" w:rsidRPr="00DE346E" w:rsidRDefault="00521537" w:rsidP="009C6111">
            <w:pPr>
              <w:ind w:left="-109"/>
              <w:rPr>
                <w:rFonts w:cstheme="minorHAnsi"/>
                <w:b/>
                <w:bCs/>
                <w:u w:val="single"/>
              </w:rPr>
            </w:pPr>
            <w:sdt>
              <w:sdtPr>
                <w:rPr>
                  <w:rFonts w:cstheme="minorHAnsi"/>
                  <w:sz w:val="20"/>
                  <w:szCs w:val="20"/>
                </w:rPr>
                <w:id w:val="13401171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99990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DB1ADB0" w14:textId="74E87EA7" w:rsidR="00815AF3" w:rsidRPr="00DE346E" w:rsidRDefault="00521537" w:rsidP="009C6111">
            <w:pPr>
              <w:ind w:left="-109"/>
              <w:rPr>
                <w:rFonts w:cstheme="minorHAnsi"/>
                <w:b/>
                <w:bCs/>
                <w:u w:val="single"/>
              </w:rPr>
            </w:pPr>
            <w:sdt>
              <w:sdtPr>
                <w:rPr>
                  <w:rFonts w:cstheme="minorHAnsi"/>
                  <w:sz w:val="20"/>
                  <w:szCs w:val="20"/>
                </w:rPr>
                <w:id w:val="214474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4118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60EE22" w14:textId="0FB82A13" w:rsidR="00815AF3" w:rsidRPr="00DE346E" w:rsidRDefault="00521537" w:rsidP="009C6111">
            <w:pPr>
              <w:ind w:left="-109"/>
              <w:rPr>
                <w:rFonts w:cstheme="minorHAnsi"/>
                <w:b/>
                <w:bCs/>
                <w:u w:val="single"/>
              </w:rPr>
            </w:pPr>
            <w:sdt>
              <w:sdtPr>
                <w:rPr>
                  <w:rFonts w:cstheme="minorHAnsi"/>
                  <w:sz w:val="20"/>
                  <w:szCs w:val="20"/>
                </w:rPr>
                <w:id w:val="-16362534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93067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9C8D35" w14:textId="6246DADE" w:rsidR="00815AF3" w:rsidRPr="00DE346E" w:rsidRDefault="00521537" w:rsidP="009C6111">
            <w:pPr>
              <w:ind w:left="-109"/>
              <w:rPr>
                <w:rFonts w:cstheme="minorHAnsi"/>
                <w:b/>
                <w:bCs/>
                <w:u w:val="single"/>
              </w:rPr>
            </w:pPr>
            <w:sdt>
              <w:sdtPr>
                <w:rPr>
                  <w:rFonts w:cstheme="minorHAnsi"/>
                  <w:sz w:val="20"/>
                  <w:szCs w:val="20"/>
                </w:rPr>
                <w:id w:val="9602369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0670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1E1F1AA" w14:textId="7365EBE1" w:rsidR="00815AF3" w:rsidRPr="00DE346E" w:rsidRDefault="00521537" w:rsidP="009C6111">
            <w:pPr>
              <w:ind w:left="-109"/>
              <w:rPr>
                <w:rFonts w:cstheme="minorHAnsi"/>
                <w:b/>
                <w:bCs/>
                <w:u w:val="single"/>
              </w:rPr>
            </w:pPr>
            <w:sdt>
              <w:sdtPr>
                <w:rPr>
                  <w:rFonts w:cstheme="minorHAnsi"/>
                  <w:sz w:val="20"/>
                  <w:szCs w:val="20"/>
                </w:rPr>
                <w:id w:val="-2285403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600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00BE34" w14:textId="1720212A" w:rsidR="00815AF3" w:rsidRPr="00DE346E" w:rsidRDefault="00521537" w:rsidP="009C6111">
            <w:pPr>
              <w:ind w:left="-109"/>
              <w:rPr>
                <w:rFonts w:cstheme="minorHAnsi"/>
                <w:b/>
                <w:bCs/>
                <w:u w:val="single"/>
              </w:rPr>
            </w:pPr>
            <w:sdt>
              <w:sdtPr>
                <w:rPr>
                  <w:rFonts w:cstheme="minorHAnsi"/>
                  <w:sz w:val="20"/>
                  <w:szCs w:val="20"/>
                </w:rPr>
                <w:id w:val="10254455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65278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32217589"/>
            <w:placeholder>
              <w:docPart w:val="D18BC288D37E4D799BEDFED27332547A"/>
            </w:placeholder>
            <w:showingPlcHdr/>
          </w:sdtPr>
          <w:sdtEndPr/>
          <w:sdtContent>
            <w:tc>
              <w:tcPr>
                <w:tcW w:w="1158" w:type="dxa"/>
                <w:shd w:val="clear" w:color="auto" w:fill="auto"/>
                <w:vAlign w:val="center"/>
              </w:tcPr>
              <w:p w14:paraId="5B8DBA9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65112027"/>
            <w:placeholder>
              <w:docPart w:val="03942275C80C4EB9BAD3AD515A0F22FD"/>
            </w:placeholder>
            <w:showingPlcHdr/>
          </w:sdtPr>
          <w:sdtEndPr/>
          <w:sdtContent>
            <w:tc>
              <w:tcPr>
                <w:tcW w:w="1198" w:type="dxa"/>
                <w:shd w:val="clear" w:color="auto" w:fill="auto"/>
                <w:vAlign w:val="center"/>
              </w:tcPr>
              <w:p w14:paraId="673CFE43" w14:textId="77777777" w:rsidR="00815AF3" w:rsidRPr="00DE346E" w:rsidRDefault="00815AF3" w:rsidP="00815AF3">
                <w:pPr>
                  <w:rPr>
                    <w:rFonts w:cstheme="minorHAnsi"/>
                    <w:b/>
                    <w:bCs/>
                    <w:u w:val="single"/>
                  </w:rPr>
                </w:pPr>
                <w:r w:rsidRPr="004B31A4">
                  <w:rPr>
                    <w:rStyle w:val="PlaceholderText"/>
                  </w:rPr>
                  <w:t>Total Reviewed</w:t>
                </w:r>
              </w:p>
            </w:tc>
          </w:sdtContent>
        </w:sdt>
      </w:tr>
      <w:tr w:rsidR="009745A0" w14:paraId="1C0C98CC" w14:textId="77777777" w:rsidTr="0067214B">
        <w:trPr>
          <w:cantSplit/>
          <w:jc w:val="center"/>
        </w:trPr>
        <w:tc>
          <w:tcPr>
            <w:tcW w:w="19450" w:type="dxa"/>
            <w:gridSpan w:val="23"/>
            <w:shd w:val="clear" w:color="auto" w:fill="auto"/>
          </w:tcPr>
          <w:p w14:paraId="72ED7E20" w14:textId="77777777" w:rsidR="009745A0" w:rsidRPr="00D731C6" w:rsidRDefault="009745A0" w:rsidP="00967107">
            <w:pPr>
              <w:rPr>
                <w:rFonts w:cstheme="minorHAnsi"/>
              </w:rPr>
            </w:pPr>
            <w:r w:rsidRPr="00023A8C">
              <w:rPr>
                <w:rFonts w:cstheme="minorHAnsi"/>
                <w:b/>
                <w:bCs/>
              </w:rPr>
              <w:lastRenderedPageBreak/>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815AF3" w14:paraId="6078C153" w14:textId="77777777" w:rsidTr="00815AF3">
        <w:trPr>
          <w:cantSplit/>
          <w:jc w:val="center"/>
        </w:trPr>
        <w:tc>
          <w:tcPr>
            <w:tcW w:w="5394" w:type="dxa"/>
            <w:shd w:val="clear" w:color="auto" w:fill="E5EAF6"/>
          </w:tcPr>
          <w:p w14:paraId="631DBBF5" w14:textId="77777777" w:rsidR="00815AF3" w:rsidRPr="00143257" w:rsidRDefault="00815AF3" w:rsidP="00815AF3">
            <w:pPr>
              <w:rPr>
                <w:rFonts w:cstheme="minorHAnsi"/>
                <w:b/>
                <w:bCs/>
                <w:sz w:val="12"/>
                <w:szCs w:val="12"/>
              </w:rPr>
            </w:pPr>
          </w:p>
          <w:p w14:paraId="08DE2ED1" w14:textId="1ECEF20A" w:rsidR="00815AF3" w:rsidRPr="008E00A2" w:rsidRDefault="00521537" w:rsidP="00815AF3">
            <w:pPr>
              <w:rPr>
                <w:rFonts w:cstheme="minorHAnsi"/>
                <w:b/>
                <w:bCs/>
              </w:rPr>
            </w:pPr>
            <w:hyperlink w:anchor="Per11H5" w:tooltip="Click to See Full Standard" w:history="1">
              <w:r w:rsidR="00815AF3" w:rsidRPr="007D6629">
                <w:rPr>
                  <w:rStyle w:val="Hyperlink"/>
                  <w:rFonts w:cstheme="minorHAnsi"/>
                  <w:b/>
                  <w:bCs/>
                </w:rPr>
                <w:t>11-H-5</w:t>
              </w:r>
            </w:hyperlink>
            <w:r w:rsidR="00815AF3" w:rsidRPr="00534738">
              <w:t xml:space="preserve"> </w:t>
            </w:r>
            <w:r w:rsidR="00815AF3">
              <w:t xml:space="preserve">  </w:t>
            </w:r>
            <w:bookmarkStart w:id="19" w:name="PerWorksheet3"/>
            <w:r w:rsidR="00815AF3" w:rsidRPr="00CC680C">
              <w:rPr>
                <w:i/>
                <w:iCs/>
              </w:rPr>
              <w:t>A, B, C-M, C</w:t>
            </w:r>
            <w:bookmarkEnd w:id="19"/>
          </w:p>
          <w:p w14:paraId="2A4E97A9" w14:textId="4EB6BC00" w:rsidR="00815AF3" w:rsidRPr="00D731C6" w:rsidRDefault="00815AF3" w:rsidP="00815AF3">
            <w:pPr>
              <w:rPr>
                <w:rFonts w:cstheme="minorHAnsi"/>
              </w:rPr>
            </w:pPr>
            <w:r w:rsidRPr="008E00A2">
              <w:rPr>
                <w:rFonts w:cstheme="minorHAnsi"/>
              </w:rPr>
              <w:t>Resume of Training</w:t>
            </w:r>
          </w:p>
        </w:tc>
        <w:tc>
          <w:tcPr>
            <w:tcW w:w="585" w:type="dxa"/>
            <w:shd w:val="clear" w:color="auto" w:fill="E5EAF6"/>
            <w:vAlign w:val="center"/>
          </w:tcPr>
          <w:p w14:paraId="241D0829" w14:textId="268D138B" w:rsidR="00815AF3" w:rsidRPr="00DE346E" w:rsidRDefault="00521537" w:rsidP="009C6111">
            <w:pPr>
              <w:ind w:left="-109"/>
              <w:rPr>
                <w:rFonts w:cstheme="minorHAnsi"/>
                <w:b/>
                <w:bCs/>
                <w:u w:val="single"/>
              </w:rPr>
            </w:pPr>
            <w:sdt>
              <w:sdtPr>
                <w:rPr>
                  <w:rFonts w:cstheme="minorHAnsi"/>
                  <w:sz w:val="20"/>
                  <w:szCs w:val="20"/>
                </w:rPr>
                <w:id w:val="-18408339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545495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8CED79A" w14:textId="0B460056" w:rsidR="00815AF3" w:rsidRPr="00DE346E" w:rsidRDefault="00521537" w:rsidP="009C6111">
            <w:pPr>
              <w:ind w:left="-109"/>
              <w:rPr>
                <w:rFonts w:cstheme="minorHAnsi"/>
                <w:b/>
                <w:bCs/>
                <w:u w:val="single"/>
              </w:rPr>
            </w:pPr>
            <w:sdt>
              <w:sdtPr>
                <w:rPr>
                  <w:rFonts w:cstheme="minorHAnsi"/>
                  <w:sz w:val="20"/>
                  <w:szCs w:val="20"/>
                </w:rPr>
                <w:id w:val="20807886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58748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231E619" w14:textId="48F593C6" w:rsidR="00815AF3" w:rsidRPr="00DE346E" w:rsidRDefault="00521537" w:rsidP="009C6111">
            <w:pPr>
              <w:ind w:left="-109"/>
              <w:rPr>
                <w:rFonts w:cstheme="minorHAnsi"/>
                <w:b/>
                <w:bCs/>
                <w:u w:val="single"/>
              </w:rPr>
            </w:pPr>
            <w:sdt>
              <w:sdtPr>
                <w:rPr>
                  <w:rFonts w:cstheme="minorHAnsi"/>
                  <w:sz w:val="20"/>
                  <w:szCs w:val="20"/>
                </w:rPr>
                <w:id w:val="18926917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538662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F54F492" w14:textId="0B36A450" w:rsidR="00815AF3" w:rsidRPr="00DE346E" w:rsidRDefault="00521537" w:rsidP="009C6111">
            <w:pPr>
              <w:ind w:left="-109"/>
              <w:rPr>
                <w:rFonts w:cstheme="minorHAnsi"/>
                <w:b/>
                <w:bCs/>
                <w:u w:val="single"/>
              </w:rPr>
            </w:pPr>
            <w:sdt>
              <w:sdtPr>
                <w:rPr>
                  <w:rFonts w:cstheme="minorHAnsi"/>
                  <w:sz w:val="20"/>
                  <w:szCs w:val="20"/>
                </w:rPr>
                <w:id w:val="-948620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9993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9375452" w14:textId="1F2B68AF" w:rsidR="00815AF3" w:rsidRPr="00DE346E" w:rsidRDefault="00521537" w:rsidP="009C6111">
            <w:pPr>
              <w:ind w:left="-109"/>
              <w:rPr>
                <w:rFonts w:cstheme="minorHAnsi"/>
                <w:b/>
                <w:bCs/>
                <w:u w:val="single"/>
              </w:rPr>
            </w:pPr>
            <w:sdt>
              <w:sdtPr>
                <w:rPr>
                  <w:rFonts w:cstheme="minorHAnsi"/>
                  <w:sz w:val="20"/>
                  <w:szCs w:val="20"/>
                </w:rPr>
                <w:id w:val="-5724338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16777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AA78A6" w14:textId="608D53BB" w:rsidR="00815AF3" w:rsidRPr="00DE346E" w:rsidRDefault="00521537" w:rsidP="009C6111">
            <w:pPr>
              <w:ind w:left="-109"/>
              <w:rPr>
                <w:rFonts w:cstheme="minorHAnsi"/>
                <w:b/>
                <w:bCs/>
                <w:u w:val="single"/>
              </w:rPr>
            </w:pPr>
            <w:sdt>
              <w:sdtPr>
                <w:rPr>
                  <w:rFonts w:cstheme="minorHAnsi"/>
                  <w:sz w:val="20"/>
                  <w:szCs w:val="20"/>
                </w:rPr>
                <w:id w:val="-2376373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11023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8E34E3F" w14:textId="20993AB8" w:rsidR="00815AF3" w:rsidRPr="00DE346E" w:rsidRDefault="00521537" w:rsidP="009C6111">
            <w:pPr>
              <w:ind w:left="-109"/>
              <w:rPr>
                <w:rFonts w:cstheme="minorHAnsi"/>
                <w:b/>
                <w:bCs/>
                <w:u w:val="single"/>
              </w:rPr>
            </w:pPr>
            <w:sdt>
              <w:sdtPr>
                <w:rPr>
                  <w:rFonts w:cstheme="minorHAnsi"/>
                  <w:sz w:val="20"/>
                  <w:szCs w:val="20"/>
                </w:rPr>
                <w:id w:val="-8659065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910615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33DADD6" w14:textId="73727A1C" w:rsidR="00815AF3" w:rsidRPr="00DE346E" w:rsidRDefault="00521537" w:rsidP="009C6111">
            <w:pPr>
              <w:ind w:left="-109"/>
              <w:rPr>
                <w:rFonts w:cstheme="minorHAnsi"/>
                <w:b/>
                <w:bCs/>
                <w:u w:val="single"/>
              </w:rPr>
            </w:pPr>
            <w:sdt>
              <w:sdtPr>
                <w:rPr>
                  <w:rFonts w:cstheme="minorHAnsi"/>
                  <w:sz w:val="20"/>
                  <w:szCs w:val="20"/>
                </w:rPr>
                <w:id w:val="-16160463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29143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042DA9D" w14:textId="2C586D05" w:rsidR="00815AF3" w:rsidRPr="00DE346E" w:rsidRDefault="00521537" w:rsidP="009C6111">
            <w:pPr>
              <w:ind w:left="-109"/>
              <w:rPr>
                <w:rFonts w:cstheme="minorHAnsi"/>
                <w:b/>
                <w:bCs/>
                <w:u w:val="single"/>
              </w:rPr>
            </w:pPr>
            <w:sdt>
              <w:sdtPr>
                <w:rPr>
                  <w:rFonts w:cstheme="minorHAnsi"/>
                  <w:sz w:val="20"/>
                  <w:szCs w:val="20"/>
                </w:rPr>
                <w:id w:val="129748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60173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FC973DB" w14:textId="5FAD9478" w:rsidR="00815AF3" w:rsidRPr="00DE346E" w:rsidRDefault="00521537" w:rsidP="009C6111">
            <w:pPr>
              <w:ind w:left="-109"/>
              <w:rPr>
                <w:rFonts w:cstheme="minorHAnsi"/>
                <w:b/>
                <w:bCs/>
                <w:u w:val="single"/>
              </w:rPr>
            </w:pPr>
            <w:sdt>
              <w:sdtPr>
                <w:rPr>
                  <w:rFonts w:cstheme="minorHAnsi"/>
                  <w:sz w:val="20"/>
                  <w:szCs w:val="20"/>
                </w:rPr>
                <w:id w:val="-3315229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84892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E6E6297" w14:textId="3EDFF66E" w:rsidR="00815AF3" w:rsidRPr="00DE346E" w:rsidRDefault="00521537" w:rsidP="009C6111">
            <w:pPr>
              <w:ind w:left="-109"/>
              <w:rPr>
                <w:rFonts w:cstheme="minorHAnsi"/>
                <w:b/>
                <w:bCs/>
                <w:u w:val="single"/>
              </w:rPr>
            </w:pPr>
            <w:sdt>
              <w:sdtPr>
                <w:rPr>
                  <w:rFonts w:cstheme="minorHAnsi"/>
                  <w:sz w:val="20"/>
                  <w:szCs w:val="20"/>
                </w:rPr>
                <w:id w:val="-6706399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12548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C90003" w14:textId="0FD3720E" w:rsidR="00815AF3" w:rsidRPr="00DE346E" w:rsidRDefault="00521537" w:rsidP="009C6111">
            <w:pPr>
              <w:ind w:left="-109"/>
              <w:rPr>
                <w:rFonts w:cstheme="minorHAnsi"/>
                <w:b/>
                <w:bCs/>
                <w:u w:val="single"/>
              </w:rPr>
            </w:pPr>
            <w:sdt>
              <w:sdtPr>
                <w:rPr>
                  <w:rFonts w:cstheme="minorHAnsi"/>
                  <w:sz w:val="20"/>
                  <w:szCs w:val="20"/>
                </w:rPr>
                <w:id w:val="-18657339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30348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126608" w14:textId="367AB530" w:rsidR="00815AF3" w:rsidRPr="00DE346E" w:rsidRDefault="00521537" w:rsidP="009C6111">
            <w:pPr>
              <w:ind w:left="-109"/>
              <w:rPr>
                <w:rFonts w:cstheme="minorHAnsi"/>
                <w:b/>
                <w:bCs/>
                <w:u w:val="single"/>
              </w:rPr>
            </w:pPr>
            <w:sdt>
              <w:sdtPr>
                <w:rPr>
                  <w:rFonts w:cstheme="minorHAnsi"/>
                  <w:sz w:val="20"/>
                  <w:szCs w:val="20"/>
                </w:rPr>
                <w:id w:val="6618217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7537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E10CCF" w14:textId="4FD02172" w:rsidR="00815AF3" w:rsidRPr="00DE346E" w:rsidRDefault="00521537" w:rsidP="009C6111">
            <w:pPr>
              <w:ind w:left="-109"/>
              <w:rPr>
                <w:rFonts w:cstheme="minorHAnsi"/>
                <w:b/>
                <w:bCs/>
                <w:u w:val="single"/>
              </w:rPr>
            </w:pPr>
            <w:sdt>
              <w:sdtPr>
                <w:rPr>
                  <w:rFonts w:cstheme="minorHAnsi"/>
                  <w:sz w:val="20"/>
                  <w:szCs w:val="20"/>
                </w:rPr>
                <w:id w:val="-9917951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37160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1B53B1E" w14:textId="574E75C2" w:rsidR="00815AF3" w:rsidRPr="00DE346E" w:rsidRDefault="00521537" w:rsidP="009C6111">
            <w:pPr>
              <w:ind w:left="-109"/>
              <w:rPr>
                <w:rFonts w:cstheme="minorHAnsi"/>
                <w:b/>
                <w:bCs/>
                <w:u w:val="single"/>
              </w:rPr>
            </w:pPr>
            <w:sdt>
              <w:sdtPr>
                <w:rPr>
                  <w:rFonts w:cstheme="minorHAnsi"/>
                  <w:sz w:val="20"/>
                  <w:szCs w:val="20"/>
                </w:rPr>
                <w:id w:val="13442144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10287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9A02C" w14:textId="7A502050" w:rsidR="00815AF3" w:rsidRPr="00DE346E" w:rsidRDefault="00521537" w:rsidP="009C6111">
            <w:pPr>
              <w:ind w:left="-109"/>
              <w:rPr>
                <w:rFonts w:cstheme="minorHAnsi"/>
                <w:b/>
                <w:bCs/>
                <w:u w:val="single"/>
              </w:rPr>
            </w:pPr>
            <w:sdt>
              <w:sdtPr>
                <w:rPr>
                  <w:rFonts w:cstheme="minorHAnsi"/>
                  <w:sz w:val="20"/>
                  <w:szCs w:val="20"/>
                </w:rPr>
                <w:id w:val="4315604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16923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72B39E" w14:textId="39088E0A" w:rsidR="00815AF3" w:rsidRPr="00DE346E" w:rsidRDefault="00521537" w:rsidP="009C6111">
            <w:pPr>
              <w:ind w:left="-109"/>
              <w:rPr>
                <w:rFonts w:cstheme="minorHAnsi"/>
                <w:b/>
                <w:bCs/>
                <w:u w:val="single"/>
              </w:rPr>
            </w:pPr>
            <w:sdt>
              <w:sdtPr>
                <w:rPr>
                  <w:rFonts w:cstheme="minorHAnsi"/>
                  <w:sz w:val="20"/>
                  <w:szCs w:val="20"/>
                </w:rPr>
                <w:id w:val="-15837575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880362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9618325" w14:textId="173073A3" w:rsidR="00815AF3" w:rsidRPr="00DE346E" w:rsidRDefault="00521537" w:rsidP="009C6111">
            <w:pPr>
              <w:ind w:left="-109"/>
              <w:rPr>
                <w:rFonts w:cstheme="minorHAnsi"/>
                <w:b/>
                <w:bCs/>
                <w:u w:val="single"/>
              </w:rPr>
            </w:pPr>
            <w:sdt>
              <w:sdtPr>
                <w:rPr>
                  <w:rFonts w:cstheme="minorHAnsi"/>
                  <w:sz w:val="20"/>
                  <w:szCs w:val="20"/>
                </w:rPr>
                <w:id w:val="-4815410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4284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CF11EF9" w14:textId="43776A67" w:rsidR="00815AF3" w:rsidRPr="00DE346E" w:rsidRDefault="00521537" w:rsidP="009C6111">
            <w:pPr>
              <w:ind w:left="-109"/>
              <w:rPr>
                <w:rFonts w:cstheme="minorHAnsi"/>
                <w:b/>
                <w:bCs/>
                <w:u w:val="single"/>
              </w:rPr>
            </w:pPr>
            <w:sdt>
              <w:sdtPr>
                <w:rPr>
                  <w:rFonts w:cstheme="minorHAnsi"/>
                  <w:sz w:val="20"/>
                  <w:szCs w:val="20"/>
                </w:rPr>
                <w:id w:val="50818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53509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3E0BF4" w14:textId="5CCA9095" w:rsidR="00815AF3" w:rsidRPr="00DE346E" w:rsidRDefault="00521537" w:rsidP="009C6111">
            <w:pPr>
              <w:ind w:left="-109"/>
              <w:rPr>
                <w:rFonts w:cstheme="minorHAnsi"/>
                <w:b/>
                <w:bCs/>
                <w:u w:val="single"/>
              </w:rPr>
            </w:pPr>
            <w:sdt>
              <w:sdtPr>
                <w:rPr>
                  <w:rFonts w:cstheme="minorHAnsi"/>
                  <w:sz w:val="20"/>
                  <w:szCs w:val="20"/>
                </w:rPr>
                <w:id w:val="-372149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5647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791619550"/>
            <w:placeholder>
              <w:docPart w:val="733F59DF64F34A55A18657F29A483DE8"/>
            </w:placeholder>
            <w:showingPlcHdr/>
          </w:sdtPr>
          <w:sdtEndPr/>
          <w:sdtContent>
            <w:tc>
              <w:tcPr>
                <w:tcW w:w="1158" w:type="dxa"/>
                <w:shd w:val="clear" w:color="auto" w:fill="E5EAF6"/>
                <w:vAlign w:val="center"/>
              </w:tcPr>
              <w:p w14:paraId="4C5D4CC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116107388"/>
            <w:placeholder>
              <w:docPart w:val="B7CDC56ABF3D4E94BEFFAC84909BA0BA"/>
            </w:placeholder>
            <w:showingPlcHdr/>
          </w:sdtPr>
          <w:sdtEndPr/>
          <w:sdtContent>
            <w:tc>
              <w:tcPr>
                <w:tcW w:w="1198" w:type="dxa"/>
                <w:shd w:val="clear" w:color="auto" w:fill="E5EAF6"/>
                <w:vAlign w:val="center"/>
              </w:tcPr>
              <w:p w14:paraId="325776E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4D5D8F" w14:paraId="6E15F065" w14:textId="77777777" w:rsidTr="004D5D8F">
        <w:trPr>
          <w:cantSplit/>
          <w:jc w:val="center"/>
        </w:trPr>
        <w:tc>
          <w:tcPr>
            <w:tcW w:w="5394" w:type="dxa"/>
          </w:tcPr>
          <w:p w14:paraId="24177A92" w14:textId="77777777" w:rsidR="004D5D8F" w:rsidRPr="00143257" w:rsidRDefault="004D5D8F" w:rsidP="004D5D8F">
            <w:pPr>
              <w:rPr>
                <w:rFonts w:cstheme="minorHAnsi"/>
                <w:b/>
                <w:bCs/>
                <w:sz w:val="12"/>
                <w:szCs w:val="12"/>
              </w:rPr>
            </w:pPr>
          </w:p>
          <w:p w14:paraId="0A4D370B" w14:textId="7FF26595" w:rsidR="004D5D8F" w:rsidRPr="00DC0652" w:rsidRDefault="00521537" w:rsidP="004D5D8F">
            <w:pPr>
              <w:rPr>
                <w:rFonts w:cstheme="minorHAnsi"/>
                <w:b/>
                <w:bCs/>
              </w:rPr>
            </w:pPr>
            <w:hyperlink w:anchor="Per11H6" w:history="1">
              <w:r w:rsidR="004D5D8F" w:rsidRPr="0099411B">
                <w:rPr>
                  <w:rStyle w:val="Hyperlink"/>
                  <w:rFonts w:cstheme="minorHAnsi"/>
                  <w:b/>
                  <w:bCs/>
                </w:rPr>
                <w:t>11-H-6</w:t>
              </w:r>
            </w:hyperlink>
            <w:r w:rsidR="004D5D8F">
              <w:rPr>
                <w:rFonts w:cstheme="minorHAnsi"/>
                <w:b/>
                <w:bCs/>
              </w:rPr>
              <w:t xml:space="preserve">, </w:t>
            </w:r>
            <w:hyperlink w:anchor="Per11C5" w:history="1">
              <w:r w:rsidR="004D5D8F" w:rsidRPr="0099411B">
                <w:rPr>
                  <w:rStyle w:val="Hyperlink"/>
                  <w:rFonts w:cstheme="minorHAnsi"/>
                  <w:b/>
                  <w:bCs/>
                </w:rPr>
                <w:t>11-C-5</w:t>
              </w:r>
            </w:hyperlink>
            <w:r w:rsidR="004D5D8F">
              <w:rPr>
                <w:rFonts w:cstheme="minorHAnsi"/>
                <w:b/>
                <w:bCs/>
              </w:rPr>
              <w:t xml:space="preserve">, and </w:t>
            </w:r>
            <w:hyperlink w:anchor="Per11D2" w:history="1">
              <w:r w:rsidR="004D5D8F" w:rsidRPr="0099411B">
                <w:rPr>
                  <w:rStyle w:val="Hyperlink"/>
                  <w:rFonts w:cstheme="minorHAnsi"/>
                  <w:b/>
                  <w:bCs/>
                </w:rPr>
                <w:t>11-D-2</w:t>
              </w:r>
            </w:hyperlink>
            <w:r w:rsidR="004D5D8F">
              <w:rPr>
                <w:rFonts w:cstheme="minorHAnsi"/>
                <w:b/>
                <w:bCs/>
              </w:rPr>
              <w:t xml:space="preserve">   </w:t>
            </w:r>
            <w:r w:rsidR="004D5D8F" w:rsidRPr="008274B9">
              <w:rPr>
                <w:rFonts w:cstheme="minorHAnsi"/>
                <w:i/>
                <w:iCs/>
              </w:rPr>
              <w:t>A, B</w:t>
            </w:r>
            <w:r w:rsidR="004D5D8F">
              <w:rPr>
                <w:rFonts w:cstheme="minorHAnsi"/>
                <w:i/>
                <w:iCs/>
              </w:rPr>
              <w:t>,</w:t>
            </w:r>
            <w:r w:rsidR="004D5D8F" w:rsidRPr="008274B9">
              <w:rPr>
                <w:i/>
                <w:iCs/>
              </w:rPr>
              <w:t xml:space="preserve"> C</w:t>
            </w:r>
            <w:r w:rsidR="004D5D8F" w:rsidRPr="00CC680C">
              <w:rPr>
                <w:i/>
                <w:iCs/>
              </w:rPr>
              <w:t>-M, C</w:t>
            </w:r>
          </w:p>
          <w:p w14:paraId="44E8D6B5" w14:textId="4F454B68" w:rsidR="004D5D8F" w:rsidRPr="00D731C6" w:rsidRDefault="004D5D8F" w:rsidP="004D5D8F">
            <w:pPr>
              <w:rPr>
                <w:rFonts w:cstheme="minorHAnsi"/>
              </w:rPr>
            </w:pPr>
            <w:r w:rsidRPr="00FA781C">
              <w:rPr>
                <w:rFonts w:cstheme="minorHAnsi"/>
              </w:rPr>
              <w:t>State License or Certification</w:t>
            </w:r>
          </w:p>
        </w:tc>
        <w:tc>
          <w:tcPr>
            <w:tcW w:w="585" w:type="dxa"/>
            <w:shd w:val="clear" w:color="auto" w:fill="auto"/>
            <w:vAlign w:val="center"/>
          </w:tcPr>
          <w:p w14:paraId="3381CA1A" w14:textId="19919780" w:rsidR="004D5D8F" w:rsidRPr="00DE346E" w:rsidRDefault="00521537" w:rsidP="009C6111">
            <w:pPr>
              <w:ind w:left="-109"/>
              <w:rPr>
                <w:rFonts w:cstheme="minorHAnsi"/>
                <w:b/>
                <w:bCs/>
                <w:u w:val="single"/>
              </w:rPr>
            </w:pPr>
            <w:sdt>
              <w:sdtPr>
                <w:rPr>
                  <w:rFonts w:cstheme="minorHAnsi"/>
                  <w:sz w:val="20"/>
                  <w:szCs w:val="20"/>
                </w:rPr>
                <w:id w:val="10604495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54335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2031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53313F3" w14:textId="21410683" w:rsidR="004D5D8F" w:rsidRPr="00DE346E" w:rsidRDefault="00521537" w:rsidP="009C6111">
            <w:pPr>
              <w:ind w:left="-109"/>
              <w:rPr>
                <w:rFonts w:cstheme="minorHAnsi"/>
                <w:b/>
                <w:bCs/>
                <w:u w:val="single"/>
              </w:rPr>
            </w:pPr>
            <w:sdt>
              <w:sdtPr>
                <w:rPr>
                  <w:rFonts w:cstheme="minorHAnsi"/>
                  <w:sz w:val="20"/>
                  <w:szCs w:val="20"/>
                </w:rPr>
                <w:id w:val="-6835923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4033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299347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3911636" w14:textId="497B6609" w:rsidR="004D5D8F" w:rsidRPr="00DE346E" w:rsidRDefault="00521537" w:rsidP="009C6111">
            <w:pPr>
              <w:ind w:left="-109"/>
              <w:rPr>
                <w:rFonts w:cstheme="minorHAnsi"/>
                <w:b/>
                <w:bCs/>
                <w:u w:val="single"/>
              </w:rPr>
            </w:pPr>
            <w:sdt>
              <w:sdtPr>
                <w:rPr>
                  <w:rFonts w:cstheme="minorHAnsi"/>
                  <w:sz w:val="20"/>
                  <w:szCs w:val="20"/>
                </w:rPr>
                <w:id w:val="-12402419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63117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28560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0DF3A7" w14:textId="3663C1FD" w:rsidR="004D5D8F" w:rsidRPr="00DE346E" w:rsidRDefault="00521537" w:rsidP="009C6111">
            <w:pPr>
              <w:ind w:left="-109"/>
              <w:rPr>
                <w:rFonts w:cstheme="minorHAnsi"/>
                <w:b/>
                <w:bCs/>
                <w:u w:val="single"/>
              </w:rPr>
            </w:pPr>
            <w:sdt>
              <w:sdtPr>
                <w:rPr>
                  <w:rFonts w:cstheme="minorHAnsi"/>
                  <w:sz w:val="20"/>
                  <w:szCs w:val="20"/>
                </w:rPr>
                <w:id w:val="-57127144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17254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01653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4925EF" w14:textId="1CF1D412" w:rsidR="004D5D8F" w:rsidRPr="00DE346E" w:rsidRDefault="00521537" w:rsidP="009C6111">
            <w:pPr>
              <w:ind w:left="-109"/>
              <w:rPr>
                <w:rFonts w:cstheme="minorHAnsi"/>
                <w:b/>
                <w:bCs/>
                <w:u w:val="single"/>
              </w:rPr>
            </w:pPr>
            <w:sdt>
              <w:sdtPr>
                <w:rPr>
                  <w:rFonts w:cstheme="minorHAnsi"/>
                  <w:sz w:val="20"/>
                  <w:szCs w:val="20"/>
                </w:rPr>
                <w:id w:val="-12158854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92141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12756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B411A9E" w14:textId="12FE8F70" w:rsidR="004D5D8F" w:rsidRPr="00DE346E" w:rsidRDefault="00521537" w:rsidP="009C6111">
            <w:pPr>
              <w:ind w:left="-109"/>
              <w:rPr>
                <w:rFonts w:cstheme="minorHAnsi"/>
                <w:b/>
                <w:bCs/>
                <w:u w:val="single"/>
              </w:rPr>
            </w:pPr>
            <w:sdt>
              <w:sdtPr>
                <w:rPr>
                  <w:rFonts w:cstheme="minorHAnsi"/>
                  <w:sz w:val="20"/>
                  <w:szCs w:val="20"/>
                </w:rPr>
                <w:id w:val="14671531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26834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08229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A6DC3D" w14:textId="21816BC7" w:rsidR="004D5D8F" w:rsidRPr="00DE346E" w:rsidRDefault="00521537" w:rsidP="009C6111">
            <w:pPr>
              <w:ind w:left="-109"/>
              <w:rPr>
                <w:rFonts w:cstheme="minorHAnsi"/>
                <w:b/>
                <w:bCs/>
                <w:u w:val="single"/>
              </w:rPr>
            </w:pPr>
            <w:sdt>
              <w:sdtPr>
                <w:rPr>
                  <w:rFonts w:cstheme="minorHAnsi"/>
                  <w:sz w:val="20"/>
                  <w:szCs w:val="20"/>
                </w:rPr>
                <w:id w:val="-10363443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146008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88662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B5BFCE2" w14:textId="7F17F500" w:rsidR="004D5D8F" w:rsidRPr="00DE346E" w:rsidRDefault="00521537" w:rsidP="009C6111">
            <w:pPr>
              <w:ind w:left="-109"/>
              <w:rPr>
                <w:rFonts w:cstheme="minorHAnsi"/>
                <w:b/>
                <w:bCs/>
                <w:u w:val="single"/>
              </w:rPr>
            </w:pPr>
            <w:sdt>
              <w:sdtPr>
                <w:rPr>
                  <w:rFonts w:cstheme="minorHAnsi"/>
                  <w:sz w:val="20"/>
                  <w:szCs w:val="20"/>
                </w:rPr>
                <w:id w:val="-1243085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953536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6265761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013316" w14:textId="0195E60F" w:rsidR="004D5D8F" w:rsidRPr="00DE346E" w:rsidRDefault="00521537" w:rsidP="009C6111">
            <w:pPr>
              <w:ind w:left="-109"/>
              <w:rPr>
                <w:rFonts w:cstheme="minorHAnsi"/>
                <w:b/>
                <w:bCs/>
                <w:u w:val="single"/>
              </w:rPr>
            </w:pPr>
            <w:sdt>
              <w:sdtPr>
                <w:rPr>
                  <w:rFonts w:cstheme="minorHAnsi"/>
                  <w:sz w:val="20"/>
                  <w:szCs w:val="20"/>
                </w:rPr>
                <w:id w:val="10842593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00337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038559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118352" w14:textId="0FBF4702" w:rsidR="004D5D8F" w:rsidRPr="00DE346E" w:rsidRDefault="00521537" w:rsidP="009C6111">
            <w:pPr>
              <w:ind w:left="-109"/>
              <w:rPr>
                <w:rFonts w:cstheme="minorHAnsi"/>
                <w:b/>
                <w:bCs/>
                <w:u w:val="single"/>
              </w:rPr>
            </w:pPr>
            <w:sdt>
              <w:sdtPr>
                <w:rPr>
                  <w:rFonts w:cstheme="minorHAnsi"/>
                  <w:sz w:val="20"/>
                  <w:szCs w:val="20"/>
                </w:rPr>
                <w:id w:val="143547342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901006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802703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7C0B4" w14:textId="04EF4F1C" w:rsidR="004D5D8F" w:rsidRPr="00DE346E" w:rsidRDefault="00521537" w:rsidP="009C6111">
            <w:pPr>
              <w:ind w:left="-109"/>
              <w:rPr>
                <w:rFonts w:cstheme="minorHAnsi"/>
                <w:b/>
                <w:bCs/>
                <w:u w:val="single"/>
              </w:rPr>
            </w:pPr>
            <w:sdt>
              <w:sdtPr>
                <w:rPr>
                  <w:rFonts w:cstheme="minorHAnsi"/>
                  <w:sz w:val="20"/>
                  <w:szCs w:val="20"/>
                </w:rPr>
                <w:id w:val="-679120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55652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2043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D870B0" w14:textId="322A2F37" w:rsidR="004D5D8F" w:rsidRPr="00DE346E" w:rsidRDefault="00521537" w:rsidP="009C6111">
            <w:pPr>
              <w:ind w:left="-109"/>
              <w:rPr>
                <w:rFonts w:cstheme="minorHAnsi"/>
                <w:b/>
                <w:bCs/>
                <w:u w:val="single"/>
              </w:rPr>
            </w:pPr>
            <w:sdt>
              <w:sdtPr>
                <w:rPr>
                  <w:rFonts w:cstheme="minorHAnsi"/>
                  <w:sz w:val="20"/>
                  <w:szCs w:val="20"/>
                </w:rPr>
                <w:id w:val="-545912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151494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889915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567EBB9" w14:textId="4CF5E42C" w:rsidR="004D5D8F" w:rsidRPr="00DE346E" w:rsidRDefault="00521537" w:rsidP="009C6111">
            <w:pPr>
              <w:ind w:left="-109"/>
              <w:rPr>
                <w:rFonts w:cstheme="minorHAnsi"/>
                <w:b/>
                <w:bCs/>
                <w:u w:val="single"/>
              </w:rPr>
            </w:pPr>
            <w:sdt>
              <w:sdtPr>
                <w:rPr>
                  <w:rFonts w:cstheme="minorHAnsi"/>
                  <w:sz w:val="20"/>
                  <w:szCs w:val="20"/>
                </w:rPr>
                <w:id w:val="14956106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64464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06331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CB059B" w14:textId="641E816D" w:rsidR="004D5D8F" w:rsidRPr="00DE346E" w:rsidRDefault="00521537" w:rsidP="009C6111">
            <w:pPr>
              <w:ind w:left="-109"/>
              <w:rPr>
                <w:rFonts w:cstheme="minorHAnsi"/>
                <w:b/>
                <w:bCs/>
                <w:u w:val="single"/>
              </w:rPr>
            </w:pPr>
            <w:sdt>
              <w:sdtPr>
                <w:rPr>
                  <w:rFonts w:cstheme="minorHAnsi"/>
                  <w:sz w:val="20"/>
                  <w:szCs w:val="20"/>
                </w:rPr>
                <w:id w:val="-8507230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97048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8359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DA2C648" w14:textId="4E2C4212" w:rsidR="004D5D8F" w:rsidRPr="00DE346E" w:rsidRDefault="00521537" w:rsidP="009C6111">
            <w:pPr>
              <w:ind w:left="-109"/>
              <w:rPr>
                <w:rFonts w:cstheme="minorHAnsi"/>
                <w:b/>
                <w:bCs/>
                <w:u w:val="single"/>
              </w:rPr>
            </w:pPr>
            <w:sdt>
              <w:sdtPr>
                <w:rPr>
                  <w:rFonts w:cstheme="minorHAnsi"/>
                  <w:sz w:val="20"/>
                  <w:szCs w:val="20"/>
                </w:rPr>
                <w:id w:val="152590168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55776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30670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89D69C3" w14:textId="2DD523A6" w:rsidR="004D5D8F" w:rsidRPr="00DE346E" w:rsidRDefault="00521537" w:rsidP="009C6111">
            <w:pPr>
              <w:ind w:left="-109"/>
              <w:rPr>
                <w:rFonts w:cstheme="minorHAnsi"/>
                <w:b/>
                <w:bCs/>
                <w:u w:val="single"/>
              </w:rPr>
            </w:pPr>
            <w:sdt>
              <w:sdtPr>
                <w:rPr>
                  <w:rFonts w:cstheme="minorHAnsi"/>
                  <w:sz w:val="20"/>
                  <w:szCs w:val="20"/>
                </w:rPr>
                <w:id w:val="44673758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232277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9991980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9EF1AC2" w14:textId="5CAD1F4C" w:rsidR="004D5D8F" w:rsidRPr="00DE346E" w:rsidRDefault="00521537" w:rsidP="009C6111">
            <w:pPr>
              <w:ind w:left="-109"/>
              <w:rPr>
                <w:rFonts w:cstheme="minorHAnsi"/>
                <w:b/>
                <w:bCs/>
                <w:u w:val="single"/>
              </w:rPr>
            </w:pPr>
            <w:sdt>
              <w:sdtPr>
                <w:rPr>
                  <w:rFonts w:cstheme="minorHAnsi"/>
                  <w:sz w:val="20"/>
                  <w:szCs w:val="20"/>
                </w:rPr>
                <w:id w:val="615277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19224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1818587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4E251CE" w14:textId="40061641" w:rsidR="004D5D8F" w:rsidRPr="00DE346E" w:rsidRDefault="00521537" w:rsidP="009C6111">
            <w:pPr>
              <w:ind w:left="-109"/>
              <w:rPr>
                <w:rFonts w:cstheme="minorHAnsi"/>
                <w:b/>
                <w:bCs/>
                <w:u w:val="single"/>
              </w:rPr>
            </w:pPr>
            <w:sdt>
              <w:sdtPr>
                <w:rPr>
                  <w:rFonts w:cstheme="minorHAnsi"/>
                  <w:sz w:val="20"/>
                  <w:szCs w:val="20"/>
                </w:rPr>
                <w:id w:val="-21216823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55271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8912616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96910B1" w14:textId="34EF3252" w:rsidR="004D5D8F" w:rsidRPr="00DE346E" w:rsidRDefault="00521537" w:rsidP="009C6111">
            <w:pPr>
              <w:ind w:left="-109"/>
              <w:rPr>
                <w:rFonts w:cstheme="minorHAnsi"/>
                <w:b/>
                <w:bCs/>
                <w:u w:val="single"/>
              </w:rPr>
            </w:pPr>
            <w:sdt>
              <w:sdtPr>
                <w:rPr>
                  <w:rFonts w:cstheme="minorHAnsi"/>
                  <w:sz w:val="20"/>
                  <w:szCs w:val="20"/>
                </w:rPr>
                <w:id w:val="-2008557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2560894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55192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EB253BB" w14:textId="1EF3329D" w:rsidR="004D5D8F" w:rsidRPr="00DE346E" w:rsidRDefault="00521537" w:rsidP="009C6111">
            <w:pPr>
              <w:ind w:left="-109"/>
              <w:rPr>
                <w:rFonts w:cstheme="minorHAnsi"/>
                <w:b/>
                <w:bCs/>
                <w:u w:val="single"/>
              </w:rPr>
            </w:pPr>
            <w:sdt>
              <w:sdtPr>
                <w:rPr>
                  <w:rFonts w:cstheme="minorHAnsi"/>
                  <w:sz w:val="20"/>
                  <w:szCs w:val="20"/>
                </w:rPr>
                <w:id w:val="117022594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973066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5583260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957760637"/>
            <w:placeholder>
              <w:docPart w:val="8D426971089C4A4595465ABBBA779FF0"/>
            </w:placeholder>
            <w:showingPlcHdr/>
          </w:sdtPr>
          <w:sdtEndPr/>
          <w:sdtContent>
            <w:tc>
              <w:tcPr>
                <w:tcW w:w="1158" w:type="dxa"/>
                <w:vAlign w:val="center"/>
              </w:tcPr>
              <w:p w14:paraId="2A430979"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558986275"/>
            <w:placeholder>
              <w:docPart w:val="A365929E5FA7469FA998286D386F24E2"/>
            </w:placeholder>
            <w:showingPlcHdr/>
          </w:sdtPr>
          <w:sdtEndPr/>
          <w:sdtContent>
            <w:tc>
              <w:tcPr>
                <w:tcW w:w="1198" w:type="dxa"/>
                <w:vAlign w:val="center"/>
              </w:tcPr>
              <w:p w14:paraId="68CF26F2" w14:textId="77777777" w:rsidR="004D5D8F" w:rsidRPr="004B31A4" w:rsidRDefault="004D5D8F" w:rsidP="004D5D8F">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815AF3" w14:paraId="1BBC08ED" w14:textId="77777777" w:rsidTr="00815AF3">
        <w:trPr>
          <w:cantSplit/>
          <w:jc w:val="center"/>
        </w:trPr>
        <w:tc>
          <w:tcPr>
            <w:tcW w:w="5394" w:type="dxa"/>
            <w:shd w:val="clear" w:color="auto" w:fill="E5EAF6"/>
          </w:tcPr>
          <w:p w14:paraId="4D7C0158" w14:textId="77777777" w:rsidR="00815AF3" w:rsidRPr="00143257" w:rsidRDefault="00815AF3" w:rsidP="00815AF3">
            <w:pPr>
              <w:rPr>
                <w:rFonts w:cstheme="minorHAnsi"/>
                <w:b/>
                <w:bCs/>
                <w:sz w:val="12"/>
                <w:szCs w:val="12"/>
              </w:rPr>
            </w:pPr>
          </w:p>
          <w:p w14:paraId="37B76124" w14:textId="09AAD7C3" w:rsidR="00815AF3" w:rsidRPr="00DC0652" w:rsidRDefault="00521537" w:rsidP="00815AF3">
            <w:pPr>
              <w:rPr>
                <w:rFonts w:cstheme="minorHAnsi"/>
                <w:b/>
                <w:bCs/>
              </w:rPr>
            </w:pPr>
            <w:hyperlink w:anchor="Per11H7" w:tooltip="Click to See Full Standard" w:history="1">
              <w:r w:rsidR="00815AF3" w:rsidRPr="007D6629">
                <w:rPr>
                  <w:rStyle w:val="Hyperlink"/>
                  <w:rFonts w:cstheme="minorHAnsi"/>
                  <w:b/>
                  <w:bCs/>
                </w:rPr>
                <w:t>11-H-7</w:t>
              </w:r>
            </w:hyperlink>
            <w:r w:rsidR="00815AF3" w:rsidRPr="00534738">
              <w:t xml:space="preserve"> </w:t>
            </w:r>
            <w:r w:rsidR="00815AF3">
              <w:t xml:space="preserve">  </w:t>
            </w:r>
            <w:r w:rsidR="00815AF3" w:rsidRPr="00CC680C">
              <w:rPr>
                <w:i/>
                <w:iCs/>
              </w:rPr>
              <w:t>A, B, C-M, C</w:t>
            </w:r>
          </w:p>
          <w:p w14:paraId="45580AF1" w14:textId="111670E8" w:rsidR="00815AF3" w:rsidRPr="00D731C6" w:rsidRDefault="00815AF3" w:rsidP="00815AF3">
            <w:pPr>
              <w:rPr>
                <w:rFonts w:cstheme="minorHAnsi"/>
              </w:rPr>
            </w:pPr>
            <w:r w:rsidRPr="00531632">
              <w:rPr>
                <w:rFonts w:cstheme="minorHAnsi"/>
              </w:rPr>
              <w:t>Date of Employment</w:t>
            </w:r>
          </w:p>
        </w:tc>
        <w:tc>
          <w:tcPr>
            <w:tcW w:w="585" w:type="dxa"/>
            <w:shd w:val="clear" w:color="auto" w:fill="E5EAF6"/>
            <w:vAlign w:val="center"/>
          </w:tcPr>
          <w:p w14:paraId="5DA89724" w14:textId="5B740A66" w:rsidR="00815AF3" w:rsidRPr="00DE346E" w:rsidRDefault="00521537" w:rsidP="009C6111">
            <w:pPr>
              <w:ind w:left="-109"/>
              <w:rPr>
                <w:rFonts w:cstheme="minorHAnsi"/>
                <w:b/>
                <w:bCs/>
                <w:u w:val="single"/>
              </w:rPr>
            </w:pPr>
            <w:sdt>
              <w:sdtPr>
                <w:rPr>
                  <w:rFonts w:cstheme="minorHAnsi"/>
                  <w:sz w:val="20"/>
                  <w:szCs w:val="20"/>
                </w:rPr>
                <w:id w:val="113428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44816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7BB26E2" w14:textId="112AD448" w:rsidR="00815AF3" w:rsidRPr="00DE346E" w:rsidRDefault="00521537" w:rsidP="009C6111">
            <w:pPr>
              <w:ind w:left="-109"/>
              <w:rPr>
                <w:rFonts w:cstheme="minorHAnsi"/>
                <w:b/>
                <w:bCs/>
                <w:u w:val="single"/>
              </w:rPr>
            </w:pPr>
            <w:sdt>
              <w:sdtPr>
                <w:rPr>
                  <w:rFonts w:cstheme="minorHAnsi"/>
                  <w:sz w:val="20"/>
                  <w:szCs w:val="20"/>
                </w:rPr>
                <w:id w:val="3355810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122607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CF67AB" w14:textId="33744021" w:rsidR="00815AF3" w:rsidRPr="00DE346E" w:rsidRDefault="00521537" w:rsidP="009C6111">
            <w:pPr>
              <w:ind w:left="-109"/>
              <w:rPr>
                <w:rFonts w:cstheme="minorHAnsi"/>
                <w:b/>
                <w:bCs/>
                <w:u w:val="single"/>
              </w:rPr>
            </w:pPr>
            <w:sdt>
              <w:sdtPr>
                <w:rPr>
                  <w:rFonts w:cstheme="minorHAnsi"/>
                  <w:sz w:val="20"/>
                  <w:szCs w:val="20"/>
                </w:rPr>
                <w:id w:val="3252464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17941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C8F479" w14:textId="0D20A324" w:rsidR="00815AF3" w:rsidRPr="00DE346E" w:rsidRDefault="00521537" w:rsidP="009C6111">
            <w:pPr>
              <w:ind w:left="-109"/>
              <w:rPr>
                <w:rFonts w:cstheme="minorHAnsi"/>
                <w:b/>
                <w:bCs/>
                <w:u w:val="single"/>
              </w:rPr>
            </w:pPr>
            <w:sdt>
              <w:sdtPr>
                <w:rPr>
                  <w:rFonts w:cstheme="minorHAnsi"/>
                  <w:sz w:val="20"/>
                  <w:szCs w:val="20"/>
                </w:rPr>
                <w:id w:val="-2552874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82970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578844" w14:textId="252781A8" w:rsidR="00815AF3" w:rsidRPr="00DE346E" w:rsidRDefault="00521537" w:rsidP="009C6111">
            <w:pPr>
              <w:ind w:left="-109"/>
              <w:rPr>
                <w:rFonts w:cstheme="minorHAnsi"/>
                <w:b/>
                <w:bCs/>
                <w:u w:val="single"/>
              </w:rPr>
            </w:pPr>
            <w:sdt>
              <w:sdtPr>
                <w:rPr>
                  <w:rFonts w:cstheme="minorHAnsi"/>
                  <w:sz w:val="20"/>
                  <w:szCs w:val="20"/>
                </w:rPr>
                <w:id w:val="108779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19404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D138F65" w14:textId="2D6C6A00" w:rsidR="00815AF3" w:rsidRPr="00DE346E" w:rsidRDefault="00521537" w:rsidP="009C6111">
            <w:pPr>
              <w:ind w:left="-109"/>
              <w:rPr>
                <w:rFonts w:cstheme="minorHAnsi"/>
                <w:b/>
                <w:bCs/>
                <w:u w:val="single"/>
              </w:rPr>
            </w:pPr>
            <w:sdt>
              <w:sdtPr>
                <w:rPr>
                  <w:rFonts w:cstheme="minorHAnsi"/>
                  <w:sz w:val="20"/>
                  <w:szCs w:val="20"/>
                </w:rPr>
                <w:id w:val="21270353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767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270BE61" w14:textId="2210118A" w:rsidR="00815AF3" w:rsidRPr="00DE346E" w:rsidRDefault="00521537" w:rsidP="009C6111">
            <w:pPr>
              <w:ind w:left="-109"/>
              <w:rPr>
                <w:rFonts w:cstheme="minorHAnsi"/>
                <w:b/>
                <w:bCs/>
                <w:u w:val="single"/>
              </w:rPr>
            </w:pPr>
            <w:sdt>
              <w:sdtPr>
                <w:rPr>
                  <w:rFonts w:cstheme="minorHAnsi"/>
                  <w:sz w:val="20"/>
                  <w:szCs w:val="20"/>
                </w:rPr>
                <w:id w:val="-20398150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001488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A445AEA" w14:textId="34AC8A28" w:rsidR="00815AF3" w:rsidRPr="00DE346E" w:rsidRDefault="00521537" w:rsidP="009C6111">
            <w:pPr>
              <w:ind w:left="-109"/>
              <w:rPr>
                <w:rFonts w:cstheme="minorHAnsi"/>
                <w:b/>
                <w:bCs/>
                <w:u w:val="single"/>
              </w:rPr>
            </w:pPr>
            <w:sdt>
              <w:sdtPr>
                <w:rPr>
                  <w:rFonts w:cstheme="minorHAnsi"/>
                  <w:sz w:val="20"/>
                  <w:szCs w:val="20"/>
                </w:rPr>
                <w:id w:val="-3050916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07383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B60AE62" w14:textId="6D7281CE" w:rsidR="00815AF3" w:rsidRPr="00DE346E" w:rsidRDefault="00521537" w:rsidP="009C6111">
            <w:pPr>
              <w:ind w:left="-109"/>
              <w:rPr>
                <w:rFonts w:cstheme="minorHAnsi"/>
                <w:b/>
                <w:bCs/>
                <w:u w:val="single"/>
              </w:rPr>
            </w:pPr>
            <w:sdt>
              <w:sdtPr>
                <w:rPr>
                  <w:rFonts w:cstheme="minorHAnsi"/>
                  <w:sz w:val="20"/>
                  <w:szCs w:val="20"/>
                </w:rPr>
                <w:id w:val="-3809397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54211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70EA451" w14:textId="33C3E2D0" w:rsidR="00815AF3" w:rsidRPr="00DE346E" w:rsidRDefault="00521537" w:rsidP="009C6111">
            <w:pPr>
              <w:ind w:left="-109"/>
              <w:rPr>
                <w:rFonts w:cstheme="minorHAnsi"/>
                <w:b/>
                <w:bCs/>
                <w:u w:val="single"/>
              </w:rPr>
            </w:pPr>
            <w:sdt>
              <w:sdtPr>
                <w:rPr>
                  <w:rFonts w:cstheme="minorHAnsi"/>
                  <w:sz w:val="20"/>
                  <w:szCs w:val="20"/>
                </w:rPr>
                <w:id w:val="-12707788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7073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7C2928A" w14:textId="61A9F92B" w:rsidR="00815AF3" w:rsidRPr="00DE346E" w:rsidRDefault="00521537" w:rsidP="009C6111">
            <w:pPr>
              <w:ind w:left="-109"/>
              <w:rPr>
                <w:rFonts w:cstheme="minorHAnsi"/>
                <w:b/>
                <w:bCs/>
                <w:u w:val="single"/>
              </w:rPr>
            </w:pPr>
            <w:sdt>
              <w:sdtPr>
                <w:rPr>
                  <w:rFonts w:cstheme="minorHAnsi"/>
                  <w:sz w:val="20"/>
                  <w:szCs w:val="20"/>
                </w:rPr>
                <w:id w:val="-331143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809869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E7C8D2E" w14:textId="436C1F6F" w:rsidR="00815AF3" w:rsidRPr="00DE346E" w:rsidRDefault="00521537" w:rsidP="009C6111">
            <w:pPr>
              <w:ind w:left="-109"/>
              <w:rPr>
                <w:rFonts w:cstheme="minorHAnsi"/>
                <w:b/>
                <w:bCs/>
                <w:u w:val="single"/>
              </w:rPr>
            </w:pPr>
            <w:sdt>
              <w:sdtPr>
                <w:rPr>
                  <w:rFonts w:cstheme="minorHAnsi"/>
                  <w:sz w:val="20"/>
                  <w:szCs w:val="20"/>
                </w:rPr>
                <w:id w:val="21241082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828512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40D768" w14:textId="360761D0" w:rsidR="00815AF3" w:rsidRPr="00DE346E" w:rsidRDefault="00521537" w:rsidP="009C6111">
            <w:pPr>
              <w:ind w:left="-109"/>
              <w:rPr>
                <w:rFonts w:cstheme="minorHAnsi"/>
                <w:b/>
                <w:bCs/>
                <w:u w:val="single"/>
              </w:rPr>
            </w:pPr>
            <w:sdt>
              <w:sdtPr>
                <w:rPr>
                  <w:rFonts w:cstheme="minorHAnsi"/>
                  <w:sz w:val="20"/>
                  <w:szCs w:val="20"/>
                </w:rPr>
                <w:id w:val="-2564510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4205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48560" w14:textId="4103B24C" w:rsidR="00815AF3" w:rsidRPr="00DE346E" w:rsidRDefault="00521537" w:rsidP="009C6111">
            <w:pPr>
              <w:ind w:left="-109"/>
              <w:rPr>
                <w:rFonts w:cstheme="minorHAnsi"/>
                <w:b/>
                <w:bCs/>
                <w:u w:val="single"/>
              </w:rPr>
            </w:pPr>
            <w:sdt>
              <w:sdtPr>
                <w:rPr>
                  <w:rFonts w:cstheme="minorHAnsi"/>
                  <w:sz w:val="20"/>
                  <w:szCs w:val="20"/>
                </w:rPr>
                <w:id w:val="21176288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75964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9CD907D" w14:textId="1E794D67" w:rsidR="00815AF3" w:rsidRPr="00DE346E" w:rsidRDefault="00521537" w:rsidP="009C6111">
            <w:pPr>
              <w:ind w:left="-109"/>
              <w:rPr>
                <w:rFonts w:cstheme="minorHAnsi"/>
                <w:b/>
                <w:bCs/>
                <w:u w:val="single"/>
              </w:rPr>
            </w:pPr>
            <w:sdt>
              <w:sdtPr>
                <w:rPr>
                  <w:rFonts w:cstheme="minorHAnsi"/>
                  <w:sz w:val="20"/>
                  <w:szCs w:val="20"/>
                </w:rPr>
                <w:id w:val="9495935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1279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2CD25D" w14:textId="11C8D800" w:rsidR="00815AF3" w:rsidRPr="00DE346E" w:rsidRDefault="00521537" w:rsidP="009C6111">
            <w:pPr>
              <w:ind w:left="-109"/>
              <w:rPr>
                <w:rFonts w:cstheme="minorHAnsi"/>
                <w:b/>
                <w:bCs/>
                <w:u w:val="single"/>
              </w:rPr>
            </w:pPr>
            <w:sdt>
              <w:sdtPr>
                <w:rPr>
                  <w:rFonts w:cstheme="minorHAnsi"/>
                  <w:sz w:val="20"/>
                  <w:szCs w:val="20"/>
                </w:rPr>
                <w:id w:val="-4029089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25010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8F3A84" w14:textId="3A5D57A0" w:rsidR="00815AF3" w:rsidRPr="00DE346E" w:rsidRDefault="00521537" w:rsidP="009C6111">
            <w:pPr>
              <w:ind w:left="-109"/>
              <w:rPr>
                <w:rFonts w:cstheme="minorHAnsi"/>
                <w:b/>
                <w:bCs/>
                <w:u w:val="single"/>
              </w:rPr>
            </w:pPr>
            <w:sdt>
              <w:sdtPr>
                <w:rPr>
                  <w:rFonts w:cstheme="minorHAnsi"/>
                  <w:sz w:val="20"/>
                  <w:szCs w:val="20"/>
                </w:rPr>
                <w:id w:val="-18329834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43397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C48FD4" w14:textId="15FB394D" w:rsidR="00815AF3" w:rsidRPr="00DE346E" w:rsidRDefault="00521537" w:rsidP="009C6111">
            <w:pPr>
              <w:ind w:left="-109"/>
              <w:rPr>
                <w:rFonts w:cstheme="minorHAnsi"/>
                <w:b/>
                <w:bCs/>
                <w:u w:val="single"/>
              </w:rPr>
            </w:pPr>
            <w:sdt>
              <w:sdtPr>
                <w:rPr>
                  <w:rFonts w:cstheme="minorHAnsi"/>
                  <w:sz w:val="20"/>
                  <w:szCs w:val="20"/>
                </w:rPr>
                <w:id w:val="11916508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6990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4CE827F" w14:textId="4E043AD0" w:rsidR="00815AF3" w:rsidRPr="00DE346E" w:rsidRDefault="00521537" w:rsidP="009C6111">
            <w:pPr>
              <w:ind w:left="-109"/>
              <w:rPr>
                <w:rFonts w:cstheme="minorHAnsi"/>
                <w:b/>
                <w:bCs/>
                <w:u w:val="single"/>
              </w:rPr>
            </w:pPr>
            <w:sdt>
              <w:sdtPr>
                <w:rPr>
                  <w:rFonts w:cstheme="minorHAnsi"/>
                  <w:sz w:val="20"/>
                  <w:szCs w:val="20"/>
                </w:rPr>
                <w:id w:val="18956301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07477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10ABE" w14:textId="27B9AA93" w:rsidR="00815AF3" w:rsidRPr="00DE346E" w:rsidRDefault="00521537" w:rsidP="009C6111">
            <w:pPr>
              <w:ind w:left="-109"/>
              <w:rPr>
                <w:rFonts w:cstheme="minorHAnsi"/>
                <w:b/>
                <w:bCs/>
                <w:u w:val="single"/>
              </w:rPr>
            </w:pPr>
            <w:sdt>
              <w:sdtPr>
                <w:rPr>
                  <w:rFonts w:cstheme="minorHAnsi"/>
                  <w:sz w:val="20"/>
                  <w:szCs w:val="20"/>
                </w:rPr>
                <w:id w:val="-18630454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697693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837188053"/>
            <w:placeholder>
              <w:docPart w:val="B733D89B1C3A44BEAD37F04A1E297C76"/>
            </w:placeholder>
            <w:showingPlcHdr/>
          </w:sdtPr>
          <w:sdtEndPr/>
          <w:sdtContent>
            <w:tc>
              <w:tcPr>
                <w:tcW w:w="1158" w:type="dxa"/>
                <w:shd w:val="clear" w:color="auto" w:fill="E5EAF6"/>
                <w:vAlign w:val="center"/>
              </w:tcPr>
              <w:p w14:paraId="78B5F53C"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875143018"/>
            <w:placeholder>
              <w:docPart w:val="3A614FF05B3C448CBDB548784D1328FA"/>
            </w:placeholder>
            <w:showingPlcHdr/>
          </w:sdtPr>
          <w:sdtEndPr/>
          <w:sdtContent>
            <w:tc>
              <w:tcPr>
                <w:tcW w:w="1198" w:type="dxa"/>
                <w:shd w:val="clear" w:color="auto" w:fill="E5EAF6"/>
                <w:vAlign w:val="center"/>
              </w:tcPr>
              <w:p w14:paraId="778DF34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815AF3" w14:paraId="3867B92D" w14:textId="77777777" w:rsidTr="00815AF3">
        <w:trPr>
          <w:cantSplit/>
          <w:jc w:val="center"/>
        </w:trPr>
        <w:tc>
          <w:tcPr>
            <w:tcW w:w="5394" w:type="dxa"/>
          </w:tcPr>
          <w:p w14:paraId="742A9832" w14:textId="77777777" w:rsidR="00815AF3" w:rsidRPr="00143257" w:rsidRDefault="00815AF3" w:rsidP="00815AF3">
            <w:pPr>
              <w:rPr>
                <w:rFonts w:cstheme="minorHAnsi"/>
                <w:b/>
                <w:bCs/>
                <w:sz w:val="12"/>
                <w:szCs w:val="12"/>
              </w:rPr>
            </w:pPr>
          </w:p>
          <w:p w14:paraId="22449919" w14:textId="53497760" w:rsidR="00815AF3" w:rsidRPr="00DC0652" w:rsidRDefault="00521537" w:rsidP="00815AF3">
            <w:pPr>
              <w:rPr>
                <w:rFonts w:cstheme="minorHAnsi"/>
                <w:b/>
                <w:bCs/>
              </w:rPr>
            </w:pPr>
            <w:hyperlink w:anchor="Per11H8" w:tooltip="Click to See Full Standard" w:history="1">
              <w:r w:rsidR="00815AF3" w:rsidRPr="007D6629">
                <w:rPr>
                  <w:rStyle w:val="Hyperlink"/>
                  <w:rFonts w:cstheme="minorHAnsi"/>
                  <w:b/>
                  <w:bCs/>
                </w:rPr>
                <w:t>11-H-8</w:t>
              </w:r>
            </w:hyperlink>
            <w:r w:rsidR="00815AF3" w:rsidRPr="00534738">
              <w:t xml:space="preserve"> </w:t>
            </w:r>
            <w:r w:rsidR="00815AF3">
              <w:t xml:space="preserve">  </w:t>
            </w:r>
            <w:r w:rsidR="00815AF3" w:rsidRPr="00CC680C">
              <w:rPr>
                <w:i/>
                <w:iCs/>
              </w:rPr>
              <w:t>A, B, C-M, C</w:t>
            </w:r>
          </w:p>
          <w:p w14:paraId="2469FA3B" w14:textId="515384CE" w:rsidR="00815AF3" w:rsidRPr="00D731C6" w:rsidRDefault="00815AF3" w:rsidP="00815AF3">
            <w:pPr>
              <w:rPr>
                <w:rFonts w:cstheme="minorHAnsi"/>
              </w:rPr>
            </w:pPr>
            <w:r w:rsidRPr="00E12AFA">
              <w:rPr>
                <w:rFonts w:cstheme="minorHAnsi"/>
              </w:rPr>
              <w:t>Description of Duties</w:t>
            </w:r>
          </w:p>
        </w:tc>
        <w:tc>
          <w:tcPr>
            <w:tcW w:w="585" w:type="dxa"/>
            <w:shd w:val="clear" w:color="auto" w:fill="auto"/>
            <w:vAlign w:val="center"/>
          </w:tcPr>
          <w:p w14:paraId="10B16A2D" w14:textId="0DBE46FC" w:rsidR="00815AF3" w:rsidRPr="00DE346E" w:rsidRDefault="00521537" w:rsidP="009C6111">
            <w:pPr>
              <w:ind w:left="-109"/>
              <w:rPr>
                <w:rFonts w:cstheme="minorHAnsi"/>
                <w:b/>
                <w:bCs/>
                <w:u w:val="single"/>
              </w:rPr>
            </w:pPr>
            <w:sdt>
              <w:sdtPr>
                <w:rPr>
                  <w:rFonts w:cstheme="minorHAnsi"/>
                  <w:sz w:val="20"/>
                  <w:szCs w:val="20"/>
                </w:rPr>
                <w:id w:val="-20610102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326322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142F16E" w14:textId="78CC6117" w:rsidR="00815AF3" w:rsidRPr="00DE346E" w:rsidRDefault="00521537" w:rsidP="009C6111">
            <w:pPr>
              <w:ind w:left="-109"/>
              <w:rPr>
                <w:rFonts w:cstheme="minorHAnsi"/>
                <w:b/>
                <w:bCs/>
                <w:u w:val="single"/>
              </w:rPr>
            </w:pPr>
            <w:sdt>
              <w:sdtPr>
                <w:rPr>
                  <w:rFonts w:cstheme="minorHAnsi"/>
                  <w:sz w:val="20"/>
                  <w:szCs w:val="20"/>
                </w:rPr>
                <w:id w:val="-15772750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49986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34BB78" w14:textId="797C30F4" w:rsidR="00815AF3" w:rsidRPr="00DE346E" w:rsidRDefault="00521537" w:rsidP="009C6111">
            <w:pPr>
              <w:ind w:left="-109"/>
              <w:rPr>
                <w:rFonts w:cstheme="minorHAnsi"/>
                <w:b/>
                <w:bCs/>
                <w:u w:val="single"/>
              </w:rPr>
            </w:pPr>
            <w:sdt>
              <w:sdtPr>
                <w:rPr>
                  <w:rFonts w:cstheme="minorHAnsi"/>
                  <w:sz w:val="20"/>
                  <w:szCs w:val="20"/>
                </w:rPr>
                <w:id w:val="15097121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001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08880C" w14:textId="3B437BD6" w:rsidR="00815AF3" w:rsidRPr="00DE346E" w:rsidRDefault="00521537" w:rsidP="009C6111">
            <w:pPr>
              <w:ind w:left="-109"/>
              <w:rPr>
                <w:rFonts w:cstheme="minorHAnsi"/>
                <w:b/>
                <w:bCs/>
                <w:u w:val="single"/>
              </w:rPr>
            </w:pPr>
            <w:sdt>
              <w:sdtPr>
                <w:rPr>
                  <w:rFonts w:cstheme="minorHAnsi"/>
                  <w:sz w:val="20"/>
                  <w:szCs w:val="20"/>
                </w:rPr>
                <w:id w:val="-7712404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1205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C57DBBC" w14:textId="44D62FA7" w:rsidR="00815AF3" w:rsidRPr="00DE346E" w:rsidRDefault="00521537" w:rsidP="009C6111">
            <w:pPr>
              <w:ind w:left="-109"/>
              <w:rPr>
                <w:rFonts w:cstheme="minorHAnsi"/>
                <w:b/>
                <w:bCs/>
                <w:u w:val="single"/>
              </w:rPr>
            </w:pPr>
            <w:sdt>
              <w:sdtPr>
                <w:rPr>
                  <w:rFonts w:cstheme="minorHAnsi"/>
                  <w:sz w:val="20"/>
                  <w:szCs w:val="20"/>
                </w:rPr>
                <w:id w:val="-171248600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55054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957F2E" w14:textId="56456549" w:rsidR="00815AF3" w:rsidRPr="00DE346E" w:rsidRDefault="00521537" w:rsidP="009C6111">
            <w:pPr>
              <w:ind w:left="-109"/>
              <w:rPr>
                <w:rFonts w:cstheme="minorHAnsi"/>
                <w:b/>
                <w:bCs/>
                <w:u w:val="single"/>
              </w:rPr>
            </w:pPr>
            <w:sdt>
              <w:sdtPr>
                <w:rPr>
                  <w:rFonts w:cstheme="minorHAnsi"/>
                  <w:sz w:val="20"/>
                  <w:szCs w:val="20"/>
                </w:rPr>
                <w:id w:val="-15587732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719124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F3CF748" w14:textId="4CEAF40D" w:rsidR="00815AF3" w:rsidRPr="00DE346E" w:rsidRDefault="00521537" w:rsidP="009C6111">
            <w:pPr>
              <w:ind w:left="-109"/>
              <w:rPr>
                <w:rFonts w:cstheme="minorHAnsi"/>
                <w:b/>
                <w:bCs/>
                <w:u w:val="single"/>
              </w:rPr>
            </w:pPr>
            <w:sdt>
              <w:sdtPr>
                <w:rPr>
                  <w:rFonts w:cstheme="minorHAnsi"/>
                  <w:sz w:val="20"/>
                  <w:szCs w:val="20"/>
                </w:rPr>
                <w:id w:val="21092318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3636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0E74A77" w14:textId="09E664CA" w:rsidR="00815AF3" w:rsidRPr="00DE346E" w:rsidRDefault="00521537" w:rsidP="009C6111">
            <w:pPr>
              <w:ind w:left="-109"/>
              <w:rPr>
                <w:rFonts w:cstheme="minorHAnsi"/>
                <w:b/>
                <w:bCs/>
                <w:u w:val="single"/>
              </w:rPr>
            </w:pPr>
            <w:sdt>
              <w:sdtPr>
                <w:rPr>
                  <w:rFonts w:cstheme="minorHAnsi"/>
                  <w:sz w:val="20"/>
                  <w:szCs w:val="20"/>
                </w:rPr>
                <w:id w:val="1087580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7115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2091BF" w14:textId="529D7940" w:rsidR="00815AF3" w:rsidRPr="00DE346E" w:rsidRDefault="00521537" w:rsidP="009C6111">
            <w:pPr>
              <w:ind w:left="-109"/>
              <w:rPr>
                <w:rFonts w:cstheme="minorHAnsi"/>
                <w:b/>
                <w:bCs/>
                <w:u w:val="single"/>
              </w:rPr>
            </w:pPr>
            <w:sdt>
              <w:sdtPr>
                <w:rPr>
                  <w:rFonts w:cstheme="minorHAnsi"/>
                  <w:sz w:val="20"/>
                  <w:szCs w:val="20"/>
                </w:rPr>
                <w:id w:val="-18237225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66819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84100C" w14:textId="2FC7FD14" w:rsidR="00815AF3" w:rsidRPr="00DE346E" w:rsidRDefault="00521537" w:rsidP="009C6111">
            <w:pPr>
              <w:ind w:left="-109"/>
              <w:rPr>
                <w:rFonts w:cstheme="minorHAnsi"/>
                <w:b/>
                <w:bCs/>
                <w:u w:val="single"/>
              </w:rPr>
            </w:pPr>
            <w:sdt>
              <w:sdtPr>
                <w:rPr>
                  <w:rFonts w:cstheme="minorHAnsi"/>
                  <w:sz w:val="20"/>
                  <w:szCs w:val="20"/>
                </w:rPr>
                <w:id w:val="-8089384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851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687706" w14:textId="3475F2E6" w:rsidR="00815AF3" w:rsidRPr="00DE346E" w:rsidRDefault="00521537" w:rsidP="009C6111">
            <w:pPr>
              <w:ind w:left="-109"/>
              <w:rPr>
                <w:rFonts w:cstheme="minorHAnsi"/>
                <w:b/>
                <w:bCs/>
                <w:u w:val="single"/>
              </w:rPr>
            </w:pPr>
            <w:sdt>
              <w:sdtPr>
                <w:rPr>
                  <w:rFonts w:cstheme="minorHAnsi"/>
                  <w:sz w:val="20"/>
                  <w:szCs w:val="20"/>
                </w:rPr>
                <w:id w:val="206798280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82148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3AAF2C7" w14:textId="5238B324" w:rsidR="00815AF3" w:rsidRPr="00DE346E" w:rsidRDefault="00521537" w:rsidP="009C6111">
            <w:pPr>
              <w:ind w:left="-109"/>
              <w:rPr>
                <w:rFonts w:cstheme="minorHAnsi"/>
                <w:b/>
                <w:bCs/>
                <w:u w:val="single"/>
              </w:rPr>
            </w:pPr>
            <w:sdt>
              <w:sdtPr>
                <w:rPr>
                  <w:rFonts w:cstheme="minorHAnsi"/>
                  <w:sz w:val="20"/>
                  <w:szCs w:val="20"/>
                </w:rPr>
                <w:id w:val="-5677271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8862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308EB6" w14:textId="1E3A13D6" w:rsidR="00815AF3" w:rsidRPr="00DE346E" w:rsidRDefault="00521537" w:rsidP="009C6111">
            <w:pPr>
              <w:ind w:left="-109"/>
              <w:rPr>
                <w:rFonts w:cstheme="minorHAnsi"/>
                <w:b/>
                <w:bCs/>
                <w:u w:val="single"/>
              </w:rPr>
            </w:pPr>
            <w:sdt>
              <w:sdtPr>
                <w:rPr>
                  <w:rFonts w:cstheme="minorHAnsi"/>
                  <w:sz w:val="20"/>
                  <w:szCs w:val="20"/>
                </w:rPr>
                <w:id w:val="11562638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26293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1DFD4D4" w14:textId="6CFF3AEC" w:rsidR="00815AF3" w:rsidRPr="00DE346E" w:rsidRDefault="00521537" w:rsidP="009C6111">
            <w:pPr>
              <w:ind w:left="-109"/>
              <w:rPr>
                <w:rFonts w:cstheme="minorHAnsi"/>
                <w:b/>
                <w:bCs/>
                <w:u w:val="single"/>
              </w:rPr>
            </w:pPr>
            <w:sdt>
              <w:sdtPr>
                <w:rPr>
                  <w:rFonts w:cstheme="minorHAnsi"/>
                  <w:sz w:val="20"/>
                  <w:szCs w:val="20"/>
                </w:rPr>
                <w:id w:val="13158290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230747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F49465" w14:textId="6D54CF25" w:rsidR="00815AF3" w:rsidRPr="00DE346E" w:rsidRDefault="00521537" w:rsidP="009C6111">
            <w:pPr>
              <w:ind w:left="-109"/>
              <w:rPr>
                <w:rFonts w:cstheme="minorHAnsi"/>
                <w:b/>
                <w:bCs/>
                <w:u w:val="single"/>
              </w:rPr>
            </w:pPr>
            <w:sdt>
              <w:sdtPr>
                <w:rPr>
                  <w:rFonts w:cstheme="minorHAnsi"/>
                  <w:sz w:val="20"/>
                  <w:szCs w:val="20"/>
                </w:rPr>
                <w:id w:val="-14065265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032138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EDB631" w14:textId="15414509" w:rsidR="00815AF3" w:rsidRPr="00DE346E" w:rsidRDefault="00521537" w:rsidP="009C6111">
            <w:pPr>
              <w:ind w:left="-109"/>
              <w:rPr>
                <w:rFonts w:cstheme="minorHAnsi"/>
                <w:b/>
                <w:bCs/>
                <w:u w:val="single"/>
              </w:rPr>
            </w:pPr>
            <w:sdt>
              <w:sdtPr>
                <w:rPr>
                  <w:rFonts w:cstheme="minorHAnsi"/>
                  <w:sz w:val="20"/>
                  <w:szCs w:val="20"/>
                </w:rPr>
                <w:id w:val="8210019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609141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7344ED" w14:textId="624A0264" w:rsidR="00815AF3" w:rsidRPr="00DE346E" w:rsidRDefault="00521537" w:rsidP="009C6111">
            <w:pPr>
              <w:ind w:left="-109"/>
              <w:rPr>
                <w:rFonts w:cstheme="minorHAnsi"/>
                <w:b/>
                <w:bCs/>
                <w:u w:val="single"/>
              </w:rPr>
            </w:pPr>
            <w:sdt>
              <w:sdtPr>
                <w:rPr>
                  <w:rFonts w:cstheme="minorHAnsi"/>
                  <w:sz w:val="20"/>
                  <w:szCs w:val="20"/>
                </w:rPr>
                <w:id w:val="8483061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3177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6280ABE" w14:textId="656F5D6F" w:rsidR="00815AF3" w:rsidRPr="00DE346E" w:rsidRDefault="00521537" w:rsidP="009C6111">
            <w:pPr>
              <w:ind w:left="-109"/>
              <w:rPr>
                <w:rFonts w:cstheme="minorHAnsi"/>
                <w:b/>
                <w:bCs/>
                <w:u w:val="single"/>
              </w:rPr>
            </w:pPr>
            <w:sdt>
              <w:sdtPr>
                <w:rPr>
                  <w:rFonts w:cstheme="minorHAnsi"/>
                  <w:sz w:val="20"/>
                  <w:szCs w:val="20"/>
                </w:rPr>
                <w:id w:val="17485299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18186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9310247" w14:textId="191596B6" w:rsidR="00815AF3" w:rsidRPr="00DE346E" w:rsidRDefault="00521537" w:rsidP="009C6111">
            <w:pPr>
              <w:ind w:left="-109"/>
              <w:rPr>
                <w:rFonts w:cstheme="minorHAnsi"/>
                <w:b/>
                <w:bCs/>
                <w:u w:val="single"/>
              </w:rPr>
            </w:pPr>
            <w:sdt>
              <w:sdtPr>
                <w:rPr>
                  <w:rFonts w:cstheme="minorHAnsi"/>
                  <w:sz w:val="20"/>
                  <w:szCs w:val="20"/>
                </w:rPr>
                <w:id w:val="16884085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9486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311CCF" w14:textId="74020BDF" w:rsidR="00815AF3" w:rsidRPr="00DE346E" w:rsidRDefault="00521537" w:rsidP="009C6111">
            <w:pPr>
              <w:ind w:left="-109"/>
              <w:rPr>
                <w:rFonts w:cstheme="minorHAnsi"/>
                <w:b/>
                <w:bCs/>
                <w:u w:val="single"/>
              </w:rPr>
            </w:pPr>
            <w:sdt>
              <w:sdtPr>
                <w:rPr>
                  <w:rFonts w:cstheme="minorHAnsi"/>
                  <w:sz w:val="20"/>
                  <w:szCs w:val="20"/>
                </w:rPr>
                <w:id w:val="-13418397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673581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585917349"/>
            <w:placeholder>
              <w:docPart w:val="928111665FE24D12AE99398061934A18"/>
            </w:placeholder>
            <w:showingPlcHdr/>
          </w:sdtPr>
          <w:sdtEndPr/>
          <w:sdtContent>
            <w:tc>
              <w:tcPr>
                <w:tcW w:w="1158" w:type="dxa"/>
                <w:vAlign w:val="center"/>
              </w:tcPr>
              <w:p w14:paraId="4F2B01D2"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335986788"/>
            <w:placeholder>
              <w:docPart w:val="A81E94A6E7D841D086B7CCDBD911E224"/>
            </w:placeholder>
            <w:showingPlcHdr/>
          </w:sdtPr>
          <w:sdtEndPr/>
          <w:sdtContent>
            <w:tc>
              <w:tcPr>
                <w:tcW w:w="1198" w:type="dxa"/>
                <w:vAlign w:val="center"/>
              </w:tcPr>
              <w:p w14:paraId="3FF1C036"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815AF3" w14:paraId="04CFA1A9" w14:textId="77777777" w:rsidTr="00815AF3">
        <w:trPr>
          <w:cantSplit/>
          <w:jc w:val="center"/>
        </w:trPr>
        <w:tc>
          <w:tcPr>
            <w:tcW w:w="5394" w:type="dxa"/>
            <w:shd w:val="clear" w:color="auto" w:fill="E5EAF6"/>
          </w:tcPr>
          <w:p w14:paraId="08D0A998" w14:textId="77777777" w:rsidR="00815AF3" w:rsidRPr="00143257" w:rsidRDefault="00815AF3" w:rsidP="00815AF3">
            <w:pPr>
              <w:rPr>
                <w:rFonts w:cstheme="minorHAnsi"/>
                <w:b/>
                <w:bCs/>
                <w:sz w:val="12"/>
                <w:szCs w:val="12"/>
              </w:rPr>
            </w:pPr>
          </w:p>
          <w:p w14:paraId="7F0D8EC0" w14:textId="62E09598" w:rsidR="00815AF3" w:rsidRPr="00DC0652" w:rsidRDefault="00521537" w:rsidP="00815AF3">
            <w:pPr>
              <w:rPr>
                <w:rFonts w:cstheme="minorHAnsi"/>
                <w:b/>
                <w:bCs/>
              </w:rPr>
            </w:pPr>
            <w:hyperlink w:anchor="Per11H9" w:tooltip="Click to See Full Standard" w:history="1">
              <w:r w:rsidR="00815AF3" w:rsidRPr="00751D1A">
                <w:rPr>
                  <w:rStyle w:val="Hyperlink"/>
                  <w:rFonts w:cstheme="minorHAnsi"/>
                  <w:b/>
                  <w:bCs/>
                </w:rPr>
                <w:t>11-H-9</w:t>
              </w:r>
              <w:r w:rsidR="00815AF3" w:rsidRPr="00751D1A">
                <w:rPr>
                  <w:rStyle w:val="Hyperlink"/>
                </w:rPr>
                <w:t xml:space="preserve">  </w:t>
              </w:r>
            </w:hyperlink>
            <w:r w:rsidR="00815AF3">
              <w:t xml:space="preserve"> </w:t>
            </w:r>
            <w:r w:rsidR="00815AF3" w:rsidRPr="00CC680C">
              <w:rPr>
                <w:i/>
                <w:iCs/>
              </w:rPr>
              <w:t>A, B, C-M, C</w:t>
            </w:r>
          </w:p>
          <w:p w14:paraId="05FA5FC6" w14:textId="462A5DFA" w:rsidR="00815AF3" w:rsidRPr="00D731C6" w:rsidRDefault="00815AF3" w:rsidP="00815AF3">
            <w:pPr>
              <w:rPr>
                <w:rFonts w:cstheme="minorHAnsi"/>
              </w:rPr>
            </w:pPr>
            <w:r w:rsidRPr="0074674E">
              <w:rPr>
                <w:rFonts w:cstheme="minorHAnsi"/>
              </w:rPr>
              <w:t>Record of Continuing Education</w:t>
            </w:r>
          </w:p>
        </w:tc>
        <w:tc>
          <w:tcPr>
            <w:tcW w:w="585" w:type="dxa"/>
            <w:shd w:val="clear" w:color="auto" w:fill="E5EAF6"/>
            <w:vAlign w:val="center"/>
          </w:tcPr>
          <w:p w14:paraId="7138E939" w14:textId="43112E62" w:rsidR="00815AF3" w:rsidRPr="00DE346E" w:rsidRDefault="00521537" w:rsidP="009C6111">
            <w:pPr>
              <w:ind w:left="-109"/>
              <w:rPr>
                <w:rFonts w:cstheme="minorHAnsi"/>
                <w:b/>
                <w:bCs/>
                <w:u w:val="single"/>
              </w:rPr>
            </w:pPr>
            <w:sdt>
              <w:sdtPr>
                <w:rPr>
                  <w:rFonts w:cstheme="minorHAnsi"/>
                  <w:sz w:val="20"/>
                  <w:szCs w:val="20"/>
                </w:rPr>
                <w:id w:val="11901026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23604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F5815B0" w14:textId="348E5C39" w:rsidR="00815AF3" w:rsidRPr="00DE346E" w:rsidRDefault="00521537" w:rsidP="009C6111">
            <w:pPr>
              <w:ind w:left="-109"/>
              <w:rPr>
                <w:rFonts w:cstheme="minorHAnsi"/>
                <w:b/>
                <w:bCs/>
                <w:u w:val="single"/>
              </w:rPr>
            </w:pPr>
            <w:sdt>
              <w:sdtPr>
                <w:rPr>
                  <w:rFonts w:cstheme="minorHAnsi"/>
                  <w:sz w:val="20"/>
                  <w:szCs w:val="20"/>
                </w:rPr>
                <w:id w:val="-19614955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5742746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44BCA7" w14:textId="1F0CEC92" w:rsidR="00815AF3" w:rsidRPr="00DE346E" w:rsidRDefault="00521537" w:rsidP="009C6111">
            <w:pPr>
              <w:ind w:left="-109"/>
              <w:rPr>
                <w:rFonts w:cstheme="minorHAnsi"/>
                <w:b/>
                <w:bCs/>
                <w:u w:val="single"/>
              </w:rPr>
            </w:pPr>
            <w:sdt>
              <w:sdtPr>
                <w:rPr>
                  <w:rFonts w:cstheme="minorHAnsi"/>
                  <w:sz w:val="20"/>
                  <w:szCs w:val="20"/>
                </w:rPr>
                <w:id w:val="8296462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73289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0649F5" w14:textId="19CFD532" w:rsidR="00815AF3" w:rsidRPr="00DE346E" w:rsidRDefault="00521537" w:rsidP="009C6111">
            <w:pPr>
              <w:ind w:left="-109"/>
              <w:rPr>
                <w:rFonts w:cstheme="minorHAnsi"/>
                <w:b/>
                <w:bCs/>
                <w:u w:val="single"/>
              </w:rPr>
            </w:pPr>
            <w:sdt>
              <w:sdtPr>
                <w:rPr>
                  <w:rFonts w:cstheme="minorHAnsi"/>
                  <w:sz w:val="20"/>
                  <w:szCs w:val="20"/>
                </w:rPr>
                <w:id w:val="-17258173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8318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D4FF612" w14:textId="10476E38" w:rsidR="00815AF3" w:rsidRPr="00DE346E" w:rsidRDefault="00521537" w:rsidP="009C6111">
            <w:pPr>
              <w:ind w:left="-109"/>
              <w:rPr>
                <w:rFonts w:cstheme="minorHAnsi"/>
                <w:b/>
                <w:bCs/>
                <w:u w:val="single"/>
              </w:rPr>
            </w:pPr>
            <w:sdt>
              <w:sdtPr>
                <w:rPr>
                  <w:rFonts w:cstheme="minorHAnsi"/>
                  <w:sz w:val="20"/>
                  <w:szCs w:val="20"/>
                </w:rPr>
                <w:id w:val="-19308061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7339538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FA007F9" w14:textId="2A48BA6D" w:rsidR="00815AF3" w:rsidRPr="00DE346E" w:rsidRDefault="00521537" w:rsidP="009C6111">
            <w:pPr>
              <w:ind w:left="-109"/>
              <w:rPr>
                <w:rFonts w:cstheme="minorHAnsi"/>
                <w:b/>
                <w:bCs/>
                <w:u w:val="single"/>
              </w:rPr>
            </w:pPr>
            <w:sdt>
              <w:sdtPr>
                <w:rPr>
                  <w:rFonts w:cstheme="minorHAnsi"/>
                  <w:sz w:val="20"/>
                  <w:szCs w:val="20"/>
                </w:rPr>
                <w:id w:val="465792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539170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EC9FA" w14:textId="73883E15" w:rsidR="00815AF3" w:rsidRPr="00DE346E" w:rsidRDefault="00521537" w:rsidP="009C6111">
            <w:pPr>
              <w:ind w:left="-109"/>
              <w:rPr>
                <w:rFonts w:cstheme="minorHAnsi"/>
                <w:b/>
                <w:bCs/>
                <w:u w:val="single"/>
              </w:rPr>
            </w:pPr>
            <w:sdt>
              <w:sdtPr>
                <w:rPr>
                  <w:rFonts w:cstheme="minorHAnsi"/>
                  <w:sz w:val="20"/>
                  <w:szCs w:val="20"/>
                </w:rPr>
                <w:id w:val="1743145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04374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47752AB" w14:textId="60D43851" w:rsidR="00815AF3" w:rsidRPr="00DE346E" w:rsidRDefault="00521537" w:rsidP="009C6111">
            <w:pPr>
              <w:ind w:left="-109"/>
              <w:rPr>
                <w:rFonts w:cstheme="minorHAnsi"/>
                <w:b/>
                <w:bCs/>
                <w:u w:val="single"/>
              </w:rPr>
            </w:pPr>
            <w:sdt>
              <w:sdtPr>
                <w:rPr>
                  <w:rFonts w:cstheme="minorHAnsi"/>
                  <w:sz w:val="20"/>
                  <w:szCs w:val="20"/>
                </w:rPr>
                <w:id w:val="-13437756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38751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B0B3D" w14:textId="28121C73" w:rsidR="00815AF3" w:rsidRPr="00DE346E" w:rsidRDefault="00521537" w:rsidP="009C6111">
            <w:pPr>
              <w:ind w:left="-109"/>
              <w:rPr>
                <w:rFonts w:cstheme="minorHAnsi"/>
                <w:b/>
                <w:bCs/>
                <w:u w:val="single"/>
              </w:rPr>
            </w:pPr>
            <w:sdt>
              <w:sdtPr>
                <w:rPr>
                  <w:rFonts w:cstheme="minorHAnsi"/>
                  <w:sz w:val="20"/>
                  <w:szCs w:val="20"/>
                </w:rPr>
                <w:id w:val="-6008790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8172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DB07F0" w14:textId="231752F7" w:rsidR="00815AF3" w:rsidRPr="00DE346E" w:rsidRDefault="00521537" w:rsidP="009C6111">
            <w:pPr>
              <w:ind w:left="-109"/>
              <w:rPr>
                <w:rFonts w:cstheme="minorHAnsi"/>
                <w:b/>
                <w:bCs/>
                <w:u w:val="single"/>
              </w:rPr>
            </w:pPr>
            <w:sdt>
              <w:sdtPr>
                <w:rPr>
                  <w:rFonts w:cstheme="minorHAnsi"/>
                  <w:sz w:val="20"/>
                  <w:szCs w:val="20"/>
                </w:rPr>
                <w:id w:val="-254120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77266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CC67DE" w14:textId="502A7FCC" w:rsidR="00815AF3" w:rsidRPr="00DE346E" w:rsidRDefault="00521537" w:rsidP="009C6111">
            <w:pPr>
              <w:ind w:left="-109"/>
              <w:rPr>
                <w:rFonts w:cstheme="minorHAnsi"/>
                <w:b/>
                <w:bCs/>
                <w:u w:val="single"/>
              </w:rPr>
            </w:pPr>
            <w:sdt>
              <w:sdtPr>
                <w:rPr>
                  <w:rFonts w:cstheme="minorHAnsi"/>
                  <w:sz w:val="20"/>
                  <w:szCs w:val="20"/>
                </w:rPr>
                <w:id w:val="-12842632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2570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B975DC" w14:textId="7D4A79D6" w:rsidR="00815AF3" w:rsidRPr="00DE346E" w:rsidRDefault="00521537" w:rsidP="009C6111">
            <w:pPr>
              <w:ind w:left="-109"/>
              <w:rPr>
                <w:rFonts w:cstheme="minorHAnsi"/>
                <w:b/>
                <w:bCs/>
                <w:u w:val="single"/>
              </w:rPr>
            </w:pPr>
            <w:sdt>
              <w:sdtPr>
                <w:rPr>
                  <w:rFonts w:cstheme="minorHAnsi"/>
                  <w:sz w:val="20"/>
                  <w:szCs w:val="20"/>
                </w:rPr>
                <w:id w:val="-7265224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57908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2EB33F7" w14:textId="4A40C1FA" w:rsidR="00815AF3" w:rsidRPr="00DE346E" w:rsidRDefault="00521537" w:rsidP="009C6111">
            <w:pPr>
              <w:ind w:left="-109"/>
              <w:rPr>
                <w:rFonts w:cstheme="minorHAnsi"/>
                <w:b/>
                <w:bCs/>
                <w:u w:val="single"/>
              </w:rPr>
            </w:pPr>
            <w:sdt>
              <w:sdtPr>
                <w:rPr>
                  <w:rFonts w:cstheme="minorHAnsi"/>
                  <w:sz w:val="20"/>
                  <w:szCs w:val="20"/>
                </w:rPr>
                <w:id w:val="3107556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732361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43569A9" w14:textId="0FF7CEAE" w:rsidR="00815AF3" w:rsidRPr="00DE346E" w:rsidRDefault="00521537" w:rsidP="009C6111">
            <w:pPr>
              <w:ind w:left="-109"/>
              <w:rPr>
                <w:rFonts w:cstheme="minorHAnsi"/>
                <w:b/>
                <w:bCs/>
                <w:u w:val="single"/>
              </w:rPr>
            </w:pPr>
            <w:sdt>
              <w:sdtPr>
                <w:rPr>
                  <w:rFonts w:cstheme="minorHAnsi"/>
                  <w:sz w:val="20"/>
                  <w:szCs w:val="20"/>
                </w:rPr>
                <w:id w:val="-10422798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13322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0237DEB" w14:textId="6975B007" w:rsidR="00815AF3" w:rsidRPr="00DE346E" w:rsidRDefault="00521537" w:rsidP="009C6111">
            <w:pPr>
              <w:ind w:left="-109"/>
              <w:rPr>
                <w:rFonts w:cstheme="minorHAnsi"/>
                <w:b/>
                <w:bCs/>
                <w:u w:val="single"/>
              </w:rPr>
            </w:pPr>
            <w:sdt>
              <w:sdtPr>
                <w:rPr>
                  <w:rFonts w:cstheme="minorHAnsi"/>
                  <w:sz w:val="20"/>
                  <w:szCs w:val="20"/>
                </w:rPr>
                <w:id w:val="-7492745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69402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A26E39" w14:textId="03B6B055" w:rsidR="00815AF3" w:rsidRPr="00DE346E" w:rsidRDefault="00521537" w:rsidP="009C6111">
            <w:pPr>
              <w:ind w:left="-109"/>
              <w:rPr>
                <w:rFonts w:cstheme="minorHAnsi"/>
                <w:b/>
                <w:bCs/>
                <w:u w:val="single"/>
              </w:rPr>
            </w:pPr>
            <w:sdt>
              <w:sdtPr>
                <w:rPr>
                  <w:rFonts w:cstheme="minorHAnsi"/>
                  <w:sz w:val="20"/>
                  <w:szCs w:val="20"/>
                </w:rPr>
                <w:id w:val="4468303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5758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E6B4FFB" w14:textId="544FB51E" w:rsidR="00815AF3" w:rsidRPr="00DE346E" w:rsidRDefault="00521537" w:rsidP="009C6111">
            <w:pPr>
              <w:ind w:left="-109"/>
              <w:rPr>
                <w:rFonts w:cstheme="minorHAnsi"/>
                <w:b/>
                <w:bCs/>
                <w:u w:val="single"/>
              </w:rPr>
            </w:pPr>
            <w:sdt>
              <w:sdtPr>
                <w:rPr>
                  <w:rFonts w:cstheme="minorHAnsi"/>
                  <w:sz w:val="20"/>
                  <w:szCs w:val="20"/>
                </w:rPr>
                <w:id w:val="-14217919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7108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E830C5" w14:textId="1B8544C6" w:rsidR="00815AF3" w:rsidRPr="00DE346E" w:rsidRDefault="00521537" w:rsidP="009C6111">
            <w:pPr>
              <w:ind w:left="-109"/>
              <w:rPr>
                <w:rFonts w:cstheme="minorHAnsi"/>
                <w:b/>
                <w:bCs/>
                <w:u w:val="single"/>
              </w:rPr>
            </w:pPr>
            <w:sdt>
              <w:sdtPr>
                <w:rPr>
                  <w:rFonts w:cstheme="minorHAnsi"/>
                  <w:sz w:val="20"/>
                  <w:szCs w:val="20"/>
                </w:rPr>
                <w:id w:val="-11910667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0619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7A3AE49" w14:textId="7DEA3487" w:rsidR="00815AF3" w:rsidRPr="00DE346E" w:rsidRDefault="00521537" w:rsidP="009C6111">
            <w:pPr>
              <w:ind w:left="-109"/>
              <w:rPr>
                <w:rFonts w:cstheme="minorHAnsi"/>
                <w:b/>
                <w:bCs/>
                <w:u w:val="single"/>
              </w:rPr>
            </w:pPr>
            <w:sdt>
              <w:sdtPr>
                <w:rPr>
                  <w:rFonts w:cstheme="minorHAnsi"/>
                  <w:sz w:val="20"/>
                  <w:szCs w:val="20"/>
                </w:rPr>
                <w:id w:val="-20445802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611511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62139E" w14:textId="76682340" w:rsidR="00815AF3" w:rsidRPr="00DE346E" w:rsidRDefault="00521537" w:rsidP="009C6111">
            <w:pPr>
              <w:ind w:left="-109"/>
              <w:rPr>
                <w:rFonts w:cstheme="minorHAnsi"/>
                <w:b/>
                <w:bCs/>
                <w:u w:val="single"/>
              </w:rPr>
            </w:pPr>
            <w:sdt>
              <w:sdtPr>
                <w:rPr>
                  <w:rFonts w:cstheme="minorHAnsi"/>
                  <w:sz w:val="20"/>
                  <w:szCs w:val="20"/>
                </w:rPr>
                <w:id w:val="-16126682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5477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946142595"/>
            <w:placeholder>
              <w:docPart w:val="21219FEE94044F2AB492895EDA628784"/>
            </w:placeholder>
            <w:showingPlcHdr/>
          </w:sdtPr>
          <w:sdtEndPr/>
          <w:sdtContent>
            <w:tc>
              <w:tcPr>
                <w:tcW w:w="1158" w:type="dxa"/>
                <w:shd w:val="clear" w:color="auto" w:fill="E5EAF6"/>
                <w:vAlign w:val="center"/>
              </w:tcPr>
              <w:p w14:paraId="769759DB"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780614716"/>
            <w:placeholder>
              <w:docPart w:val="933D074A98224965845509CE197D054C"/>
            </w:placeholder>
            <w:showingPlcHdr/>
          </w:sdtPr>
          <w:sdtEndPr/>
          <w:sdtContent>
            <w:tc>
              <w:tcPr>
                <w:tcW w:w="1198" w:type="dxa"/>
                <w:shd w:val="clear" w:color="auto" w:fill="E5EAF6"/>
                <w:vAlign w:val="center"/>
              </w:tcPr>
              <w:p w14:paraId="275F0F0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815AF3" w14:paraId="2B3A272D" w14:textId="77777777" w:rsidTr="00815AF3">
        <w:trPr>
          <w:cantSplit/>
          <w:jc w:val="center"/>
        </w:trPr>
        <w:tc>
          <w:tcPr>
            <w:tcW w:w="5394" w:type="dxa"/>
            <w:shd w:val="clear" w:color="auto" w:fill="auto"/>
          </w:tcPr>
          <w:p w14:paraId="0FC617EB" w14:textId="77777777" w:rsidR="00815AF3" w:rsidRPr="00143257" w:rsidRDefault="00815AF3" w:rsidP="00815AF3">
            <w:pPr>
              <w:rPr>
                <w:rFonts w:cstheme="minorHAnsi"/>
                <w:b/>
                <w:bCs/>
                <w:sz w:val="12"/>
                <w:szCs w:val="12"/>
              </w:rPr>
            </w:pPr>
          </w:p>
          <w:p w14:paraId="23B2247C" w14:textId="77777777" w:rsidR="00815AF3" w:rsidRPr="00DC0652" w:rsidRDefault="00521537" w:rsidP="00815AF3">
            <w:pPr>
              <w:rPr>
                <w:rFonts w:cstheme="minorHAnsi"/>
                <w:b/>
                <w:bCs/>
              </w:rPr>
            </w:pPr>
            <w:hyperlink w:anchor="Per11H10" w:tooltip="Click to See Full Standard" w:history="1">
              <w:r w:rsidR="00815AF3" w:rsidRPr="007D6629">
                <w:rPr>
                  <w:rStyle w:val="Hyperlink"/>
                  <w:rFonts w:cstheme="minorHAnsi"/>
                  <w:b/>
                  <w:bCs/>
                </w:rPr>
                <w:t>11-H-10</w:t>
              </w:r>
            </w:hyperlink>
            <w:r w:rsidR="00815AF3" w:rsidRPr="00534738">
              <w:t xml:space="preserve"> </w:t>
            </w:r>
            <w:r w:rsidR="00815AF3">
              <w:t xml:space="preserve">  </w:t>
            </w:r>
            <w:r w:rsidR="00815AF3" w:rsidRPr="00CC680C">
              <w:rPr>
                <w:i/>
                <w:iCs/>
              </w:rPr>
              <w:t>A, B, C-M, C</w:t>
            </w:r>
          </w:p>
          <w:p w14:paraId="6119BB6B" w14:textId="042E61FF" w:rsidR="00815AF3" w:rsidRPr="00D731C6" w:rsidRDefault="00815AF3" w:rsidP="00815AF3">
            <w:pPr>
              <w:rPr>
                <w:rFonts w:cstheme="minorHAnsi"/>
              </w:rPr>
            </w:pPr>
            <w:r w:rsidRPr="00FE506C">
              <w:rPr>
                <w:rFonts w:cstheme="minorHAnsi"/>
              </w:rPr>
              <w:t>Inoculations or Refusals</w:t>
            </w:r>
          </w:p>
        </w:tc>
        <w:tc>
          <w:tcPr>
            <w:tcW w:w="585" w:type="dxa"/>
            <w:shd w:val="clear" w:color="auto" w:fill="auto"/>
            <w:vAlign w:val="center"/>
          </w:tcPr>
          <w:p w14:paraId="3337E617" w14:textId="244E4A22" w:rsidR="00815AF3" w:rsidRPr="00DE346E" w:rsidRDefault="00521537" w:rsidP="009C6111">
            <w:pPr>
              <w:ind w:left="-109"/>
              <w:rPr>
                <w:rFonts w:cstheme="minorHAnsi"/>
                <w:b/>
                <w:bCs/>
                <w:u w:val="single"/>
              </w:rPr>
            </w:pPr>
            <w:sdt>
              <w:sdtPr>
                <w:rPr>
                  <w:rFonts w:cstheme="minorHAnsi"/>
                  <w:sz w:val="20"/>
                  <w:szCs w:val="20"/>
                </w:rPr>
                <w:id w:val="14918302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25541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82E19E" w14:textId="1BD92D6B" w:rsidR="00815AF3" w:rsidRPr="00DE346E" w:rsidRDefault="00521537" w:rsidP="009C6111">
            <w:pPr>
              <w:ind w:left="-109"/>
              <w:rPr>
                <w:rFonts w:cstheme="minorHAnsi"/>
                <w:b/>
                <w:bCs/>
                <w:u w:val="single"/>
              </w:rPr>
            </w:pPr>
            <w:sdt>
              <w:sdtPr>
                <w:rPr>
                  <w:rFonts w:cstheme="minorHAnsi"/>
                  <w:sz w:val="20"/>
                  <w:szCs w:val="20"/>
                </w:rPr>
                <w:id w:val="-20226868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4150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161508" w14:textId="022F467A" w:rsidR="00815AF3" w:rsidRPr="00DE346E" w:rsidRDefault="00521537" w:rsidP="009C6111">
            <w:pPr>
              <w:ind w:left="-109"/>
              <w:rPr>
                <w:rFonts w:cstheme="minorHAnsi"/>
                <w:b/>
                <w:bCs/>
                <w:u w:val="single"/>
              </w:rPr>
            </w:pPr>
            <w:sdt>
              <w:sdtPr>
                <w:rPr>
                  <w:rFonts w:cstheme="minorHAnsi"/>
                  <w:sz w:val="20"/>
                  <w:szCs w:val="20"/>
                </w:rPr>
                <w:id w:val="-18455455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3025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431BB4F" w14:textId="6840B459" w:rsidR="00815AF3" w:rsidRPr="00DE346E" w:rsidRDefault="00521537" w:rsidP="009C6111">
            <w:pPr>
              <w:ind w:left="-109"/>
              <w:rPr>
                <w:rFonts w:cstheme="minorHAnsi"/>
                <w:b/>
                <w:bCs/>
                <w:u w:val="single"/>
              </w:rPr>
            </w:pPr>
            <w:sdt>
              <w:sdtPr>
                <w:rPr>
                  <w:rFonts w:cstheme="minorHAnsi"/>
                  <w:sz w:val="20"/>
                  <w:szCs w:val="20"/>
                </w:rPr>
                <w:id w:val="369029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6453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2EBA9BB" w14:textId="45F1A4EB" w:rsidR="00815AF3" w:rsidRPr="00DE346E" w:rsidRDefault="00521537" w:rsidP="009C6111">
            <w:pPr>
              <w:ind w:left="-109"/>
              <w:rPr>
                <w:rFonts w:cstheme="minorHAnsi"/>
                <w:b/>
                <w:bCs/>
                <w:u w:val="single"/>
              </w:rPr>
            </w:pPr>
            <w:sdt>
              <w:sdtPr>
                <w:rPr>
                  <w:rFonts w:cstheme="minorHAnsi"/>
                  <w:sz w:val="20"/>
                  <w:szCs w:val="20"/>
                </w:rPr>
                <w:id w:val="-16157425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9529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DB3137" w14:textId="4BBC3055" w:rsidR="00815AF3" w:rsidRPr="00DE346E" w:rsidRDefault="00521537" w:rsidP="009C6111">
            <w:pPr>
              <w:ind w:left="-109"/>
              <w:rPr>
                <w:rFonts w:cstheme="minorHAnsi"/>
                <w:b/>
                <w:bCs/>
                <w:u w:val="single"/>
              </w:rPr>
            </w:pPr>
            <w:sdt>
              <w:sdtPr>
                <w:rPr>
                  <w:rFonts w:cstheme="minorHAnsi"/>
                  <w:sz w:val="20"/>
                  <w:szCs w:val="20"/>
                </w:rPr>
                <w:id w:val="-14166168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7348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FBF35A" w14:textId="7448C544" w:rsidR="00815AF3" w:rsidRPr="00DE346E" w:rsidRDefault="00521537" w:rsidP="009C6111">
            <w:pPr>
              <w:ind w:left="-109"/>
              <w:rPr>
                <w:rFonts w:cstheme="minorHAnsi"/>
                <w:b/>
                <w:bCs/>
                <w:u w:val="single"/>
              </w:rPr>
            </w:pPr>
            <w:sdt>
              <w:sdtPr>
                <w:rPr>
                  <w:rFonts w:cstheme="minorHAnsi"/>
                  <w:sz w:val="20"/>
                  <w:szCs w:val="20"/>
                </w:rPr>
                <w:id w:val="-9971854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19586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B3C4F3" w14:textId="62CEAFCA" w:rsidR="00815AF3" w:rsidRPr="00DE346E" w:rsidRDefault="00521537" w:rsidP="009C6111">
            <w:pPr>
              <w:ind w:left="-109"/>
              <w:rPr>
                <w:rFonts w:cstheme="minorHAnsi"/>
                <w:b/>
                <w:bCs/>
                <w:u w:val="single"/>
              </w:rPr>
            </w:pPr>
            <w:sdt>
              <w:sdtPr>
                <w:rPr>
                  <w:rFonts w:cstheme="minorHAnsi"/>
                  <w:sz w:val="20"/>
                  <w:szCs w:val="20"/>
                </w:rPr>
                <w:id w:val="13428954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997545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B975E7F" w14:textId="224067EB" w:rsidR="00815AF3" w:rsidRPr="00DE346E" w:rsidRDefault="00521537" w:rsidP="009C6111">
            <w:pPr>
              <w:ind w:left="-109"/>
              <w:rPr>
                <w:rFonts w:cstheme="minorHAnsi"/>
                <w:b/>
                <w:bCs/>
                <w:u w:val="single"/>
              </w:rPr>
            </w:pPr>
            <w:sdt>
              <w:sdtPr>
                <w:rPr>
                  <w:rFonts w:cstheme="minorHAnsi"/>
                  <w:sz w:val="20"/>
                  <w:szCs w:val="20"/>
                </w:rPr>
                <w:id w:val="-7454171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41360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910D4CD" w14:textId="628590A6" w:rsidR="00815AF3" w:rsidRPr="00DE346E" w:rsidRDefault="00521537" w:rsidP="009C6111">
            <w:pPr>
              <w:ind w:left="-109"/>
              <w:rPr>
                <w:rFonts w:cstheme="minorHAnsi"/>
                <w:b/>
                <w:bCs/>
                <w:u w:val="single"/>
              </w:rPr>
            </w:pPr>
            <w:sdt>
              <w:sdtPr>
                <w:rPr>
                  <w:rFonts w:cstheme="minorHAnsi"/>
                  <w:sz w:val="20"/>
                  <w:szCs w:val="20"/>
                </w:rPr>
                <w:id w:val="-2993819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318893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5C09753" w14:textId="79430B95" w:rsidR="00815AF3" w:rsidRPr="00DE346E" w:rsidRDefault="00521537" w:rsidP="009C6111">
            <w:pPr>
              <w:ind w:left="-109"/>
              <w:rPr>
                <w:rFonts w:cstheme="minorHAnsi"/>
                <w:b/>
                <w:bCs/>
                <w:u w:val="single"/>
              </w:rPr>
            </w:pPr>
            <w:sdt>
              <w:sdtPr>
                <w:rPr>
                  <w:rFonts w:cstheme="minorHAnsi"/>
                  <w:sz w:val="20"/>
                  <w:szCs w:val="20"/>
                </w:rPr>
                <w:id w:val="4299360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3557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87A1B06" w14:textId="1DD3A4F1" w:rsidR="00815AF3" w:rsidRPr="00DE346E" w:rsidRDefault="00521537" w:rsidP="009C6111">
            <w:pPr>
              <w:ind w:left="-109"/>
              <w:rPr>
                <w:rFonts w:cstheme="minorHAnsi"/>
                <w:b/>
                <w:bCs/>
                <w:u w:val="single"/>
              </w:rPr>
            </w:pPr>
            <w:sdt>
              <w:sdtPr>
                <w:rPr>
                  <w:rFonts w:cstheme="minorHAnsi"/>
                  <w:sz w:val="20"/>
                  <w:szCs w:val="20"/>
                </w:rPr>
                <w:id w:val="-16125854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55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6BA726" w14:textId="467EFC22" w:rsidR="00815AF3" w:rsidRPr="00DE346E" w:rsidRDefault="00521537" w:rsidP="009C6111">
            <w:pPr>
              <w:ind w:left="-109"/>
              <w:rPr>
                <w:rFonts w:cstheme="minorHAnsi"/>
                <w:b/>
                <w:bCs/>
                <w:u w:val="single"/>
              </w:rPr>
            </w:pPr>
            <w:sdt>
              <w:sdtPr>
                <w:rPr>
                  <w:rFonts w:cstheme="minorHAnsi"/>
                  <w:sz w:val="20"/>
                  <w:szCs w:val="20"/>
                </w:rPr>
                <w:id w:val="187164187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787324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F81AD8" w14:textId="35B86CD5" w:rsidR="00815AF3" w:rsidRPr="00DE346E" w:rsidRDefault="00521537" w:rsidP="009C6111">
            <w:pPr>
              <w:ind w:left="-109"/>
              <w:rPr>
                <w:rFonts w:cstheme="minorHAnsi"/>
                <w:b/>
                <w:bCs/>
                <w:u w:val="single"/>
              </w:rPr>
            </w:pPr>
            <w:sdt>
              <w:sdtPr>
                <w:rPr>
                  <w:rFonts w:cstheme="minorHAnsi"/>
                  <w:sz w:val="20"/>
                  <w:szCs w:val="20"/>
                </w:rPr>
                <w:id w:val="16018354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83778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C2AB997" w14:textId="0584DC88" w:rsidR="00815AF3" w:rsidRPr="00DE346E" w:rsidRDefault="00521537" w:rsidP="009C6111">
            <w:pPr>
              <w:ind w:left="-109"/>
              <w:rPr>
                <w:rFonts w:cstheme="minorHAnsi"/>
                <w:b/>
                <w:bCs/>
                <w:u w:val="single"/>
              </w:rPr>
            </w:pPr>
            <w:sdt>
              <w:sdtPr>
                <w:rPr>
                  <w:rFonts w:cstheme="minorHAnsi"/>
                  <w:sz w:val="20"/>
                  <w:szCs w:val="20"/>
                </w:rPr>
                <w:id w:val="191543082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69250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E1ECFFE" w14:textId="719F5079" w:rsidR="00815AF3" w:rsidRPr="00DE346E" w:rsidRDefault="00521537" w:rsidP="009C6111">
            <w:pPr>
              <w:ind w:left="-109"/>
              <w:rPr>
                <w:rFonts w:cstheme="minorHAnsi"/>
                <w:b/>
                <w:bCs/>
                <w:u w:val="single"/>
              </w:rPr>
            </w:pPr>
            <w:sdt>
              <w:sdtPr>
                <w:rPr>
                  <w:rFonts w:cstheme="minorHAnsi"/>
                  <w:sz w:val="20"/>
                  <w:szCs w:val="20"/>
                </w:rPr>
                <w:id w:val="-12031634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06050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1DF9BF" w14:textId="1888A129" w:rsidR="00815AF3" w:rsidRPr="00DE346E" w:rsidRDefault="00521537" w:rsidP="009C6111">
            <w:pPr>
              <w:ind w:left="-109"/>
              <w:rPr>
                <w:rFonts w:cstheme="minorHAnsi"/>
                <w:b/>
                <w:bCs/>
                <w:u w:val="single"/>
              </w:rPr>
            </w:pPr>
            <w:sdt>
              <w:sdtPr>
                <w:rPr>
                  <w:rFonts w:cstheme="minorHAnsi"/>
                  <w:sz w:val="20"/>
                  <w:szCs w:val="20"/>
                </w:rPr>
                <w:id w:val="7313564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721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02F040" w14:textId="0199677C" w:rsidR="00815AF3" w:rsidRPr="00DE346E" w:rsidRDefault="00521537" w:rsidP="009C6111">
            <w:pPr>
              <w:ind w:left="-109"/>
              <w:rPr>
                <w:rFonts w:cstheme="minorHAnsi"/>
                <w:b/>
                <w:bCs/>
                <w:u w:val="single"/>
              </w:rPr>
            </w:pPr>
            <w:sdt>
              <w:sdtPr>
                <w:rPr>
                  <w:rFonts w:cstheme="minorHAnsi"/>
                  <w:sz w:val="20"/>
                  <w:szCs w:val="20"/>
                </w:rPr>
                <w:id w:val="3188524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455589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C79541" w14:textId="75B94CB4" w:rsidR="00815AF3" w:rsidRPr="00DE346E" w:rsidRDefault="00521537" w:rsidP="009C6111">
            <w:pPr>
              <w:ind w:left="-109"/>
              <w:rPr>
                <w:rFonts w:cstheme="minorHAnsi"/>
                <w:b/>
                <w:bCs/>
                <w:u w:val="single"/>
              </w:rPr>
            </w:pPr>
            <w:sdt>
              <w:sdtPr>
                <w:rPr>
                  <w:rFonts w:cstheme="minorHAnsi"/>
                  <w:sz w:val="20"/>
                  <w:szCs w:val="20"/>
                </w:rPr>
                <w:id w:val="-884700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23034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B59576" w14:textId="55CD8A42" w:rsidR="00815AF3" w:rsidRPr="00DE346E" w:rsidRDefault="00521537" w:rsidP="009C6111">
            <w:pPr>
              <w:ind w:left="-109"/>
              <w:rPr>
                <w:rFonts w:cstheme="minorHAnsi"/>
                <w:b/>
                <w:bCs/>
                <w:u w:val="single"/>
              </w:rPr>
            </w:pPr>
            <w:sdt>
              <w:sdtPr>
                <w:rPr>
                  <w:rFonts w:cstheme="minorHAnsi"/>
                  <w:sz w:val="20"/>
                  <w:szCs w:val="20"/>
                </w:rPr>
                <w:id w:val="-14826221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43427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63581417"/>
            <w:placeholder>
              <w:docPart w:val="B2D185BCD49B4B4AA3F4117F546FF70E"/>
            </w:placeholder>
            <w:showingPlcHdr/>
          </w:sdtPr>
          <w:sdtEndPr/>
          <w:sdtContent>
            <w:tc>
              <w:tcPr>
                <w:tcW w:w="1158" w:type="dxa"/>
                <w:shd w:val="clear" w:color="auto" w:fill="auto"/>
                <w:vAlign w:val="center"/>
              </w:tcPr>
              <w:p w14:paraId="0733A836"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390931467"/>
            <w:placeholder>
              <w:docPart w:val="70AF17F1EF7C4B70BD3EBA012A0BBE87"/>
            </w:placeholder>
            <w:showingPlcHdr/>
          </w:sdtPr>
          <w:sdtEndPr/>
          <w:sdtContent>
            <w:tc>
              <w:tcPr>
                <w:tcW w:w="1198" w:type="dxa"/>
                <w:shd w:val="clear" w:color="auto" w:fill="auto"/>
                <w:vAlign w:val="center"/>
              </w:tcPr>
              <w:p w14:paraId="63C8D903" w14:textId="77777777" w:rsidR="00815AF3" w:rsidRPr="004B31A4" w:rsidRDefault="00815AF3" w:rsidP="00815AF3">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D731C6" w:rsidRDefault="00321BE8"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815AF3" w14:paraId="51A15F2A" w14:textId="77777777" w:rsidTr="00815AF3">
        <w:trPr>
          <w:cantSplit/>
          <w:jc w:val="center"/>
        </w:trPr>
        <w:tc>
          <w:tcPr>
            <w:tcW w:w="5394" w:type="dxa"/>
            <w:shd w:val="clear" w:color="auto" w:fill="F0F4FA"/>
          </w:tcPr>
          <w:p w14:paraId="220F8739" w14:textId="77777777" w:rsidR="00815AF3" w:rsidRPr="00143257" w:rsidRDefault="00815AF3" w:rsidP="00815AF3">
            <w:pPr>
              <w:rPr>
                <w:rFonts w:cstheme="minorHAnsi"/>
                <w:b/>
                <w:bCs/>
                <w:sz w:val="12"/>
                <w:szCs w:val="12"/>
              </w:rPr>
            </w:pPr>
          </w:p>
          <w:p w14:paraId="0E7C92D7" w14:textId="72560A66" w:rsidR="00815AF3" w:rsidRPr="00DC0652" w:rsidRDefault="00521537" w:rsidP="00815AF3">
            <w:pPr>
              <w:rPr>
                <w:rFonts w:cstheme="minorHAnsi"/>
                <w:b/>
                <w:bCs/>
              </w:rPr>
            </w:pPr>
            <w:hyperlink w:anchor="PER11I1" w:tooltip="Click to See Full Standard" w:history="1">
              <w:r w:rsidR="00815AF3" w:rsidRPr="007D6629">
                <w:rPr>
                  <w:rStyle w:val="Hyperlink"/>
                  <w:rFonts w:cstheme="minorHAnsi"/>
                  <w:b/>
                  <w:bCs/>
                </w:rPr>
                <w:t>11-I-1</w:t>
              </w:r>
            </w:hyperlink>
            <w:r w:rsidR="00815AF3" w:rsidRPr="00534738">
              <w:t xml:space="preserve"> </w:t>
            </w:r>
            <w:r w:rsidR="00815AF3">
              <w:t xml:space="preserve">  </w:t>
            </w:r>
            <w:r w:rsidR="00815AF3" w:rsidRPr="00CC680C">
              <w:rPr>
                <w:i/>
                <w:iCs/>
              </w:rPr>
              <w:t>A, B, C-M, C</w:t>
            </w:r>
          </w:p>
          <w:p w14:paraId="3C5E747A" w14:textId="5C1A016B" w:rsidR="00815AF3" w:rsidRPr="00D731C6" w:rsidRDefault="00815AF3" w:rsidP="00815AF3">
            <w:pPr>
              <w:rPr>
                <w:rFonts w:cstheme="minorHAnsi"/>
              </w:rPr>
            </w:pPr>
            <w:r w:rsidRPr="007022DA">
              <w:rPr>
                <w:rFonts w:cstheme="minorHAnsi"/>
              </w:rPr>
              <w:t>Hazard Safety Training</w:t>
            </w:r>
          </w:p>
        </w:tc>
        <w:tc>
          <w:tcPr>
            <w:tcW w:w="585" w:type="dxa"/>
            <w:shd w:val="clear" w:color="auto" w:fill="F0F4FA"/>
            <w:vAlign w:val="center"/>
          </w:tcPr>
          <w:p w14:paraId="0EA74051" w14:textId="5966467A" w:rsidR="00815AF3" w:rsidRPr="00DE346E" w:rsidRDefault="00521537" w:rsidP="009C6111">
            <w:pPr>
              <w:ind w:left="-109"/>
              <w:rPr>
                <w:rFonts w:cstheme="minorHAnsi"/>
                <w:b/>
                <w:bCs/>
                <w:u w:val="single"/>
              </w:rPr>
            </w:pPr>
            <w:sdt>
              <w:sdtPr>
                <w:rPr>
                  <w:rFonts w:cstheme="minorHAnsi"/>
                  <w:sz w:val="20"/>
                  <w:szCs w:val="20"/>
                </w:rPr>
                <w:id w:val="-14299645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24645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15B2EA7" w14:textId="0155277A" w:rsidR="00815AF3" w:rsidRPr="00DE346E" w:rsidRDefault="00521537" w:rsidP="009C6111">
            <w:pPr>
              <w:ind w:left="-109"/>
              <w:rPr>
                <w:rFonts w:cstheme="minorHAnsi"/>
                <w:b/>
                <w:bCs/>
                <w:u w:val="single"/>
              </w:rPr>
            </w:pPr>
            <w:sdt>
              <w:sdtPr>
                <w:rPr>
                  <w:rFonts w:cstheme="minorHAnsi"/>
                  <w:sz w:val="20"/>
                  <w:szCs w:val="20"/>
                </w:rPr>
                <w:id w:val="-42173116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46985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219A497" w14:textId="0FD6E2FC" w:rsidR="00815AF3" w:rsidRPr="00DE346E" w:rsidRDefault="00521537" w:rsidP="009C6111">
            <w:pPr>
              <w:ind w:left="-109"/>
              <w:rPr>
                <w:rFonts w:cstheme="minorHAnsi"/>
                <w:b/>
                <w:bCs/>
                <w:u w:val="single"/>
              </w:rPr>
            </w:pPr>
            <w:sdt>
              <w:sdtPr>
                <w:rPr>
                  <w:rFonts w:cstheme="minorHAnsi"/>
                  <w:sz w:val="20"/>
                  <w:szCs w:val="20"/>
                </w:rPr>
                <w:id w:val="-3731637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14825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CC3297" w14:textId="2FEB7ED5" w:rsidR="00815AF3" w:rsidRPr="00DE346E" w:rsidRDefault="00521537" w:rsidP="009C6111">
            <w:pPr>
              <w:ind w:left="-109"/>
              <w:rPr>
                <w:rFonts w:cstheme="minorHAnsi"/>
                <w:b/>
                <w:bCs/>
                <w:u w:val="single"/>
              </w:rPr>
            </w:pPr>
            <w:sdt>
              <w:sdtPr>
                <w:rPr>
                  <w:rFonts w:cstheme="minorHAnsi"/>
                  <w:sz w:val="20"/>
                  <w:szCs w:val="20"/>
                </w:rPr>
                <w:id w:val="-6546809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71728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0BD7664" w14:textId="1A18DC55" w:rsidR="00815AF3" w:rsidRPr="00DE346E" w:rsidRDefault="00521537" w:rsidP="009C6111">
            <w:pPr>
              <w:ind w:left="-109"/>
              <w:rPr>
                <w:rFonts w:cstheme="minorHAnsi"/>
                <w:b/>
                <w:bCs/>
                <w:u w:val="single"/>
              </w:rPr>
            </w:pPr>
            <w:sdt>
              <w:sdtPr>
                <w:rPr>
                  <w:rFonts w:cstheme="minorHAnsi"/>
                  <w:sz w:val="20"/>
                  <w:szCs w:val="20"/>
                </w:rPr>
                <w:id w:val="1215083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0922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F73A242" w14:textId="39A335CC" w:rsidR="00815AF3" w:rsidRPr="00DE346E" w:rsidRDefault="00521537" w:rsidP="009C6111">
            <w:pPr>
              <w:ind w:left="-109"/>
              <w:rPr>
                <w:rFonts w:cstheme="minorHAnsi"/>
                <w:b/>
                <w:bCs/>
                <w:u w:val="single"/>
              </w:rPr>
            </w:pPr>
            <w:sdt>
              <w:sdtPr>
                <w:rPr>
                  <w:rFonts w:cstheme="minorHAnsi"/>
                  <w:sz w:val="20"/>
                  <w:szCs w:val="20"/>
                </w:rPr>
                <w:id w:val="13829848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5783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24A634" w14:textId="323C24B2" w:rsidR="00815AF3" w:rsidRPr="00DE346E" w:rsidRDefault="00521537" w:rsidP="009C6111">
            <w:pPr>
              <w:ind w:left="-109"/>
              <w:rPr>
                <w:rFonts w:cstheme="minorHAnsi"/>
                <w:b/>
                <w:bCs/>
                <w:u w:val="single"/>
              </w:rPr>
            </w:pPr>
            <w:sdt>
              <w:sdtPr>
                <w:rPr>
                  <w:rFonts w:cstheme="minorHAnsi"/>
                  <w:sz w:val="20"/>
                  <w:szCs w:val="20"/>
                </w:rPr>
                <w:id w:val="-10280970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915198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08E5C4" w14:textId="0B120E31" w:rsidR="00815AF3" w:rsidRPr="00DE346E" w:rsidRDefault="00521537" w:rsidP="009C6111">
            <w:pPr>
              <w:ind w:left="-109"/>
              <w:rPr>
                <w:rFonts w:cstheme="minorHAnsi"/>
                <w:b/>
                <w:bCs/>
                <w:u w:val="single"/>
              </w:rPr>
            </w:pPr>
            <w:sdt>
              <w:sdtPr>
                <w:rPr>
                  <w:rFonts w:cstheme="minorHAnsi"/>
                  <w:sz w:val="20"/>
                  <w:szCs w:val="20"/>
                </w:rPr>
                <w:id w:val="-9728353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86390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76377FB" w14:textId="64C91857" w:rsidR="00815AF3" w:rsidRPr="00DE346E" w:rsidRDefault="00521537" w:rsidP="009C6111">
            <w:pPr>
              <w:ind w:left="-109"/>
              <w:rPr>
                <w:rFonts w:cstheme="minorHAnsi"/>
                <w:b/>
                <w:bCs/>
                <w:u w:val="single"/>
              </w:rPr>
            </w:pPr>
            <w:sdt>
              <w:sdtPr>
                <w:rPr>
                  <w:rFonts w:cstheme="minorHAnsi"/>
                  <w:sz w:val="20"/>
                  <w:szCs w:val="20"/>
                </w:rPr>
                <w:id w:val="18972424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33349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DFEA1AF" w14:textId="4D7CA2F2" w:rsidR="00815AF3" w:rsidRPr="00DE346E" w:rsidRDefault="00521537" w:rsidP="009C6111">
            <w:pPr>
              <w:ind w:left="-109"/>
              <w:rPr>
                <w:rFonts w:cstheme="minorHAnsi"/>
                <w:b/>
                <w:bCs/>
                <w:u w:val="single"/>
              </w:rPr>
            </w:pPr>
            <w:sdt>
              <w:sdtPr>
                <w:rPr>
                  <w:rFonts w:cstheme="minorHAnsi"/>
                  <w:sz w:val="20"/>
                  <w:szCs w:val="20"/>
                </w:rPr>
                <w:id w:val="-18946520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756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C8DBE0C" w14:textId="7F48B2D5" w:rsidR="00815AF3" w:rsidRPr="00DE346E" w:rsidRDefault="00521537" w:rsidP="009C6111">
            <w:pPr>
              <w:ind w:left="-109"/>
              <w:rPr>
                <w:rFonts w:cstheme="minorHAnsi"/>
                <w:b/>
                <w:bCs/>
                <w:u w:val="single"/>
              </w:rPr>
            </w:pPr>
            <w:sdt>
              <w:sdtPr>
                <w:rPr>
                  <w:rFonts w:cstheme="minorHAnsi"/>
                  <w:sz w:val="20"/>
                  <w:szCs w:val="20"/>
                </w:rPr>
                <w:id w:val="11971170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9735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4C0956B" w14:textId="0F1943C6" w:rsidR="00815AF3" w:rsidRPr="00DE346E" w:rsidRDefault="00521537" w:rsidP="009C6111">
            <w:pPr>
              <w:ind w:left="-109"/>
              <w:rPr>
                <w:rFonts w:cstheme="minorHAnsi"/>
                <w:b/>
                <w:bCs/>
                <w:u w:val="single"/>
              </w:rPr>
            </w:pPr>
            <w:sdt>
              <w:sdtPr>
                <w:rPr>
                  <w:rFonts w:cstheme="minorHAnsi"/>
                  <w:sz w:val="20"/>
                  <w:szCs w:val="20"/>
                </w:rPr>
                <w:id w:val="16585745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78469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B311983" w14:textId="454E7E44" w:rsidR="00815AF3" w:rsidRPr="00DE346E" w:rsidRDefault="00521537" w:rsidP="009C6111">
            <w:pPr>
              <w:ind w:left="-109"/>
              <w:rPr>
                <w:rFonts w:cstheme="minorHAnsi"/>
                <w:b/>
                <w:bCs/>
                <w:u w:val="single"/>
              </w:rPr>
            </w:pPr>
            <w:sdt>
              <w:sdtPr>
                <w:rPr>
                  <w:rFonts w:cstheme="minorHAnsi"/>
                  <w:sz w:val="20"/>
                  <w:szCs w:val="20"/>
                </w:rPr>
                <w:id w:val="-753663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06011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5ACA928" w14:textId="4029F912" w:rsidR="00815AF3" w:rsidRPr="00DE346E" w:rsidRDefault="00521537" w:rsidP="009C6111">
            <w:pPr>
              <w:ind w:left="-109"/>
              <w:rPr>
                <w:rFonts w:cstheme="minorHAnsi"/>
                <w:b/>
                <w:bCs/>
                <w:u w:val="single"/>
              </w:rPr>
            </w:pPr>
            <w:sdt>
              <w:sdtPr>
                <w:rPr>
                  <w:rFonts w:cstheme="minorHAnsi"/>
                  <w:sz w:val="20"/>
                  <w:szCs w:val="20"/>
                </w:rPr>
                <w:id w:val="12126160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760516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E23307" w14:textId="624A43CE" w:rsidR="00815AF3" w:rsidRPr="00DE346E" w:rsidRDefault="00521537" w:rsidP="009C6111">
            <w:pPr>
              <w:ind w:left="-109"/>
              <w:rPr>
                <w:rFonts w:cstheme="minorHAnsi"/>
                <w:b/>
                <w:bCs/>
                <w:u w:val="single"/>
              </w:rPr>
            </w:pPr>
            <w:sdt>
              <w:sdtPr>
                <w:rPr>
                  <w:rFonts w:cstheme="minorHAnsi"/>
                  <w:sz w:val="20"/>
                  <w:szCs w:val="20"/>
                </w:rPr>
                <w:id w:val="-3791709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66646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FCC8907" w14:textId="792037D6" w:rsidR="00815AF3" w:rsidRPr="00DE346E" w:rsidRDefault="00521537" w:rsidP="009C6111">
            <w:pPr>
              <w:ind w:left="-109"/>
              <w:rPr>
                <w:rFonts w:cstheme="minorHAnsi"/>
                <w:b/>
                <w:bCs/>
                <w:u w:val="single"/>
              </w:rPr>
            </w:pPr>
            <w:sdt>
              <w:sdtPr>
                <w:rPr>
                  <w:rFonts w:cstheme="minorHAnsi"/>
                  <w:sz w:val="20"/>
                  <w:szCs w:val="20"/>
                </w:rPr>
                <w:id w:val="17944004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3623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4B1CA8D" w14:textId="176F6C7E" w:rsidR="00815AF3" w:rsidRPr="00DE346E" w:rsidRDefault="00521537" w:rsidP="009C6111">
            <w:pPr>
              <w:ind w:left="-109"/>
              <w:rPr>
                <w:rFonts w:cstheme="minorHAnsi"/>
                <w:b/>
                <w:bCs/>
                <w:u w:val="single"/>
              </w:rPr>
            </w:pPr>
            <w:sdt>
              <w:sdtPr>
                <w:rPr>
                  <w:rFonts w:cstheme="minorHAnsi"/>
                  <w:sz w:val="20"/>
                  <w:szCs w:val="20"/>
                </w:rPr>
                <w:id w:val="-1115209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008947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B46A79" w14:textId="622A7E54" w:rsidR="00815AF3" w:rsidRPr="00DE346E" w:rsidRDefault="00521537" w:rsidP="009C6111">
            <w:pPr>
              <w:ind w:left="-109"/>
              <w:rPr>
                <w:rFonts w:cstheme="minorHAnsi"/>
                <w:b/>
                <w:bCs/>
                <w:u w:val="single"/>
              </w:rPr>
            </w:pPr>
            <w:sdt>
              <w:sdtPr>
                <w:rPr>
                  <w:rFonts w:cstheme="minorHAnsi"/>
                  <w:sz w:val="20"/>
                  <w:szCs w:val="20"/>
                </w:rPr>
                <w:id w:val="-16165942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275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658955" w14:textId="2E2FF4AC" w:rsidR="00815AF3" w:rsidRPr="00DE346E" w:rsidRDefault="00521537" w:rsidP="009C6111">
            <w:pPr>
              <w:ind w:left="-109"/>
              <w:rPr>
                <w:rFonts w:cstheme="minorHAnsi"/>
                <w:b/>
                <w:bCs/>
                <w:u w:val="single"/>
              </w:rPr>
            </w:pPr>
            <w:sdt>
              <w:sdtPr>
                <w:rPr>
                  <w:rFonts w:cstheme="minorHAnsi"/>
                  <w:sz w:val="20"/>
                  <w:szCs w:val="20"/>
                </w:rPr>
                <w:id w:val="6620424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66944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15278F1" w14:textId="685EB055" w:rsidR="00815AF3" w:rsidRPr="00DE346E" w:rsidRDefault="00521537" w:rsidP="009C6111">
            <w:pPr>
              <w:ind w:left="-109"/>
              <w:rPr>
                <w:rFonts w:cstheme="minorHAnsi"/>
                <w:b/>
                <w:bCs/>
                <w:u w:val="single"/>
              </w:rPr>
            </w:pPr>
            <w:sdt>
              <w:sdtPr>
                <w:rPr>
                  <w:rFonts w:cstheme="minorHAnsi"/>
                  <w:sz w:val="20"/>
                  <w:szCs w:val="20"/>
                </w:rPr>
                <w:id w:val="6945051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03054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225729176"/>
            <w:placeholder>
              <w:docPart w:val="5B0F55387B6343768381805E76D12E82"/>
            </w:placeholder>
            <w:showingPlcHdr/>
          </w:sdtPr>
          <w:sdtEndPr/>
          <w:sdtContent>
            <w:tc>
              <w:tcPr>
                <w:tcW w:w="1158" w:type="dxa"/>
                <w:shd w:val="clear" w:color="auto" w:fill="F0F4FA"/>
                <w:vAlign w:val="center"/>
              </w:tcPr>
              <w:p w14:paraId="43F6812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918984980"/>
            <w:placeholder>
              <w:docPart w:val="518FD643BF704DC68A9B1046302FBBA6"/>
            </w:placeholder>
            <w:showingPlcHdr/>
          </w:sdtPr>
          <w:sdtEndPr/>
          <w:sdtContent>
            <w:tc>
              <w:tcPr>
                <w:tcW w:w="1198" w:type="dxa"/>
                <w:shd w:val="clear" w:color="auto" w:fill="F0F4FA"/>
                <w:vAlign w:val="center"/>
              </w:tcPr>
              <w:p w14:paraId="62C59992" w14:textId="77777777" w:rsidR="00815AF3" w:rsidRPr="004B31A4" w:rsidRDefault="00815AF3" w:rsidP="00815AF3">
                <w:pPr>
                  <w:rPr>
                    <w:rFonts w:cstheme="minorHAnsi"/>
                    <w:b/>
                    <w:bCs/>
                  </w:rPr>
                </w:pPr>
                <w:r w:rsidRPr="004B31A4">
                  <w:rPr>
                    <w:rStyle w:val="PlaceholderText"/>
                  </w:rPr>
                  <w:t>Total Reviewed</w:t>
                </w:r>
              </w:p>
            </w:tc>
          </w:sdtContent>
        </w:sdt>
      </w:tr>
      <w:tr w:rsidR="009745A0" w14:paraId="6370C33A" w14:textId="77777777" w:rsidTr="009A78FD">
        <w:trPr>
          <w:cantSplit/>
          <w:jc w:val="center"/>
        </w:trPr>
        <w:tc>
          <w:tcPr>
            <w:tcW w:w="19450" w:type="dxa"/>
            <w:gridSpan w:val="23"/>
            <w:shd w:val="clear" w:color="auto" w:fill="F0F4FA"/>
          </w:tcPr>
          <w:p w14:paraId="36CCA20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815AF3" w14:paraId="04484FEB" w14:textId="77777777" w:rsidTr="00815AF3">
        <w:trPr>
          <w:cantSplit/>
          <w:jc w:val="center"/>
        </w:trPr>
        <w:tc>
          <w:tcPr>
            <w:tcW w:w="5394" w:type="dxa"/>
          </w:tcPr>
          <w:p w14:paraId="07D57680" w14:textId="77777777" w:rsidR="00815AF3" w:rsidRPr="00143257" w:rsidRDefault="00815AF3" w:rsidP="00815AF3">
            <w:pPr>
              <w:rPr>
                <w:rFonts w:cstheme="minorHAnsi"/>
                <w:b/>
                <w:bCs/>
                <w:sz w:val="12"/>
                <w:szCs w:val="12"/>
              </w:rPr>
            </w:pPr>
          </w:p>
          <w:p w14:paraId="297E3439" w14:textId="25CFF5DC" w:rsidR="00815AF3" w:rsidRPr="00DC0652" w:rsidRDefault="00521537" w:rsidP="00815AF3">
            <w:pPr>
              <w:rPr>
                <w:rFonts w:cstheme="minorHAnsi"/>
                <w:b/>
                <w:bCs/>
              </w:rPr>
            </w:pPr>
            <w:hyperlink w:anchor="Per11i2" w:history="1">
              <w:r w:rsidR="00815AF3" w:rsidRPr="007D6629">
                <w:rPr>
                  <w:rStyle w:val="Hyperlink"/>
                  <w:rFonts w:cstheme="minorHAnsi"/>
                  <w:b/>
                  <w:bCs/>
                </w:rPr>
                <w:t>11-I-2</w:t>
              </w:r>
            </w:hyperlink>
            <w:r w:rsidR="00815AF3" w:rsidRPr="00534738">
              <w:t xml:space="preserve"> </w:t>
            </w:r>
            <w:r w:rsidR="00815AF3">
              <w:t xml:space="preserve">  </w:t>
            </w:r>
            <w:r w:rsidR="00815AF3" w:rsidRPr="00CC680C">
              <w:rPr>
                <w:i/>
                <w:iCs/>
              </w:rPr>
              <w:t>A, B, C-M, C</w:t>
            </w:r>
          </w:p>
          <w:p w14:paraId="77FE7C5B" w14:textId="69A6373C" w:rsidR="00815AF3" w:rsidRPr="00D731C6" w:rsidRDefault="00815AF3" w:rsidP="00815AF3">
            <w:pPr>
              <w:rPr>
                <w:rFonts w:cstheme="minorHAnsi"/>
              </w:rPr>
            </w:pPr>
            <w:r w:rsidRPr="000B73CA">
              <w:rPr>
                <w:rFonts w:cstheme="minorHAnsi"/>
              </w:rPr>
              <w:t>Blood-Borne Pathogens Training</w:t>
            </w:r>
          </w:p>
        </w:tc>
        <w:tc>
          <w:tcPr>
            <w:tcW w:w="585" w:type="dxa"/>
            <w:shd w:val="clear" w:color="auto" w:fill="auto"/>
            <w:vAlign w:val="center"/>
          </w:tcPr>
          <w:p w14:paraId="78F5ABA9" w14:textId="39A8A6C5" w:rsidR="00815AF3" w:rsidRPr="00DE346E" w:rsidRDefault="00521537" w:rsidP="009C6111">
            <w:pPr>
              <w:ind w:left="-109"/>
              <w:rPr>
                <w:rFonts w:cstheme="minorHAnsi"/>
                <w:b/>
                <w:bCs/>
                <w:u w:val="single"/>
              </w:rPr>
            </w:pPr>
            <w:sdt>
              <w:sdtPr>
                <w:rPr>
                  <w:rFonts w:cstheme="minorHAnsi"/>
                  <w:sz w:val="20"/>
                  <w:szCs w:val="20"/>
                </w:rPr>
                <w:id w:val="-20220778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31324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3C7754C" w14:textId="642BF09E" w:rsidR="00815AF3" w:rsidRPr="00DE346E" w:rsidRDefault="00521537" w:rsidP="009C6111">
            <w:pPr>
              <w:ind w:left="-109"/>
              <w:rPr>
                <w:rFonts w:cstheme="minorHAnsi"/>
                <w:b/>
                <w:bCs/>
                <w:u w:val="single"/>
              </w:rPr>
            </w:pPr>
            <w:sdt>
              <w:sdtPr>
                <w:rPr>
                  <w:rFonts w:cstheme="minorHAnsi"/>
                  <w:sz w:val="20"/>
                  <w:szCs w:val="20"/>
                </w:rPr>
                <w:id w:val="19644574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54563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EBA4AD" w14:textId="0C78B54A" w:rsidR="00815AF3" w:rsidRPr="00DE346E" w:rsidRDefault="00521537" w:rsidP="009C6111">
            <w:pPr>
              <w:ind w:left="-109"/>
              <w:rPr>
                <w:rFonts w:cstheme="minorHAnsi"/>
                <w:b/>
                <w:bCs/>
                <w:u w:val="single"/>
              </w:rPr>
            </w:pPr>
            <w:sdt>
              <w:sdtPr>
                <w:rPr>
                  <w:rFonts w:cstheme="minorHAnsi"/>
                  <w:sz w:val="20"/>
                  <w:szCs w:val="20"/>
                </w:rPr>
                <w:id w:val="13968605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6598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193FF1" w14:textId="6EC032FA" w:rsidR="00815AF3" w:rsidRPr="00DE346E" w:rsidRDefault="00521537" w:rsidP="009C6111">
            <w:pPr>
              <w:ind w:left="-109"/>
              <w:rPr>
                <w:rFonts w:cstheme="minorHAnsi"/>
                <w:b/>
                <w:bCs/>
                <w:u w:val="single"/>
              </w:rPr>
            </w:pPr>
            <w:sdt>
              <w:sdtPr>
                <w:rPr>
                  <w:rFonts w:cstheme="minorHAnsi"/>
                  <w:sz w:val="20"/>
                  <w:szCs w:val="20"/>
                </w:rPr>
                <w:id w:val="13393493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6270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FB6B1C7" w14:textId="22540F8D" w:rsidR="00815AF3" w:rsidRPr="00DE346E" w:rsidRDefault="00521537" w:rsidP="009C6111">
            <w:pPr>
              <w:ind w:left="-109"/>
              <w:rPr>
                <w:rFonts w:cstheme="minorHAnsi"/>
                <w:b/>
                <w:bCs/>
                <w:u w:val="single"/>
              </w:rPr>
            </w:pPr>
            <w:sdt>
              <w:sdtPr>
                <w:rPr>
                  <w:rFonts w:cstheme="minorHAnsi"/>
                  <w:sz w:val="20"/>
                  <w:szCs w:val="20"/>
                </w:rPr>
                <w:id w:val="15571980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7995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ECF0618" w14:textId="3357E908" w:rsidR="00815AF3" w:rsidRPr="00DE346E" w:rsidRDefault="00521537" w:rsidP="009C6111">
            <w:pPr>
              <w:ind w:left="-109"/>
              <w:rPr>
                <w:rFonts w:cstheme="minorHAnsi"/>
                <w:b/>
                <w:bCs/>
                <w:u w:val="single"/>
              </w:rPr>
            </w:pPr>
            <w:sdt>
              <w:sdtPr>
                <w:rPr>
                  <w:rFonts w:cstheme="minorHAnsi"/>
                  <w:sz w:val="20"/>
                  <w:szCs w:val="20"/>
                </w:rPr>
                <w:id w:val="4518335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54123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729A8A6" w14:textId="125626BA" w:rsidR="00815AF3" w:rsidRPr="00DE346E" w:rsidRDefault="00521537" w:rsidP="009C6111">
            <w:pPr>
              <w:ind w:left="-109"/>
              <w:rPr>
                <w:rFonts w:cstheme="minorHAnsi"/>
                <w:b/>
                <w:bCs/>
                <w:u w:val="single"/>
              </w:rPr>
            </w:pPr>
            <w:sdt>
              <w:sdtPr>
                <w:rPr>
                  <w:rFonts w:cstheme="minorHAnsi"/>
                  <w:sz w:val="20"/>
                  <w:szCs w:val="20"/>
                </w:rPr>
                <w:id w:val="195080975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493018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437D1A8" w14:textId="5960EEBE" w:rsidR="00815AF3" w:rsidRPr="00DE346E" w:rsidRDefault="00521537" w:rsidP="009C6111">
            <w:pPr>
              <w:ind w:left="-109"/>
              <w:rPr>
                <w:rFonts w:cstheme="minorHAnsi"/>
                <w:b/>
                <w:bCs/>
                <w:u w:val="single"/>
              </w:rPr>
            </w:pPr>
            <w:sdt>
              <w:sdtPr>
                <w:rPr>
                  <w:rFonts w:cstheme="minorHAnsi"/>
                  <w:sz w:val="20"/>
                  <w:szCs w:val="20"/>
                </w:rPr>
                <w:id w:val="2168583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82301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72DC59" w14:textId="6EAE4418" w:rsidR="00815AF3" w:rsidRPr="00DE346E" w:rsidRDefault="00521537" w:rsidP="009C6111">
            <w:pPr>
              <w:ind w:left="-109"/>
              <w:rPr>
                <w:rFonts w:cstheme="minorHAnsi"/>
                <w:b/>
                <w:bCs/>
                <w:u w:val="single"/>
              </w:rPr>
            </w:pPr>
            <w:sdt>
              <w:sdtPr>
                <w:rPr>
                  <w:rFonts w:cstheme="minorHAnsi"/>
                  <w:sz w:val="20"/>
                  <w:szCs w:val="20"/>
                </w:rPr>
                <w:id w:val="-3403883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83904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D7BEC4B" w14:textId="3150512C" w:rsidR="00815AF3" w:rsidRPr="00DE346E" w:rsidRDefault="00521537" w:rsidP="009C6111">
            <w:pPr>
              <w:ind w:left="-109"/>
              <w:rPr>
                <w:rFonts w:cstheme="minorHAnsi"/>
                <w:b/>
                <w:bCs/>
                <w:u w:val="single"/>
              </w:rPr>
            </w:pPr>
            <w:sdt>
              <w:sdtPr>
                <w:rPr>
                  <w:rFonts w:cstheme="minorHAnsi"/>
                  <w:sz w:val="20"/>
                  <w:szCs w:val="20"/>
                </w:rPr>
                <w:id w:val="11442350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883233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24C84D" w14:textId="4646BD2E" w:rsidR="00815AF3" w:rsidRPr="00DE346E" w:rsidRDefault="00521537" w:rsidP="009C6111">
            <w:pPr>
              <w:ind w:left="-109"/>
              <w:rPr>
                <w:rFonts w:cstheme="minorHAnsi"/>
                <w:b/>
                <w:bCs/>
                <w:u w:val="single"/>
              </w:rPr>
            </w:pPr>
            <w:sdt>
              <w:sdtPr>
                <w:rPr>
                  <w:rFonts w:cstheme="minorHAnsi"/>
                  <w:sz w:val="20"/>
                  <w:szCs w:val="20"/>
                </w:rPr>
                <w:id w:val="-14664342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82521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24D749" w14:textId="47C3B2D8" w:rsidR="00815AF3" w:rsidRPr="00DE346E" w:rsidRDefault="00521537" w:rsidP="009C6111">
            <w:pPr>
              <w:ind w:left="-109"/>
              <w:rPr>
                <w:rFonts w:cstheme="minorHAnsi"/>
                <w:b/>
                <w:bCs/>
                <w:u w:val="single"/>
              </w:rPr>
            </w:pPr>
            <w:sdt>
              <w:sdtPr>
                <w:rPr>
                  <w:rFonts w:cstheme="minorHAnsi"/>
                  <w:sz w:val="20"/>
                  <w:szCs w:val="20"/>
                </w:rPr>
                <w:id w:val="-1648975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62428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63F6E4" w14:textId="5425A881" w:rsidR="00815AF3" w:rsidRPr="00DE346E" w:rsidRDefault="00521537" w:rsidP="009C6111">
            <w:pPr>
              <w:ind w:left="-109"/>
              <w:rPr>
                <w:rFonts w:cstheme="minorHAnsi"/>
                <w:b/>
                <w:bCs/>
                <w:u w:val="single"/>
              </w:rPr>
            </w:pPr>
            <w:sdt>
              <w:sdtPr>
                <w:rPr>
                  <w:rFonts w:cstheme="minorHAnsi"/>
                  <w:sz w:val="20"/>
                  <w:szCs w:val="20"/>
                </w:rPr>
                <w:id w:val="1420296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8680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2036DD4" w14:textId="762B07B2" w:rsidR="00815AF3" w:rsidRPr="00DE346E" w:rsidRDefault="00521537" w:rsidP="009C6111">
            <w:pPr>
              <w:ind w:left="-109"/>
              <w:rPr>
                <w:rFonts w:cstheme="minorHAnsi"/>
                <w:b/>
                <w:bCs/>
                <w:u w:val="single"/>
              </w:rPr>
            </w:pPr>
            <w:sdt>
              <w:sdtPr>
                <w:rPr>
                  <w:rFonts w:cstheme="minorHAnsi"/>
                  <w:sz w:val="20"/>
                  <w:szCs w:val="20"/>
                </w:rPr>
                <w:id w:val="13243922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04309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995886" w14:textId="1CE5C182" w:rsidR="00815AF3" w:rsidRPr="00DE346E" w:rsidRDefault="00521537" w:rsidP="009C6111">
            <w:pPr>
              <w:ind w:left="-109"/>
              <w:rPr>
                <w:rFonts w:cstheme="minorHAnsi"/>
                <w:b/>
                <w:bCs/>
                <w:u w:val="single"/>
              </w:rPr>
            </w:pPr>
            <w:sdt>
              <w:sdtPr>
                <w:rPr>
                  <w:rFonts w:cstheme="minorHAnsi"/>
                  <w:sz w:val="20"/>
                  <w:szCs w:val="20"/>
                </w:rPr>
                <w:id w:val="823624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3026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E5E5D8" w14:textId="0C518146" w:rsidR="00815AF3" w:rsidRPr="00DE346E" w:rsidRDefault="00521537" w:rsidP="009C6111">
            <w:pPr>
              <w:ind w:left="-109"/>
              <w:rPr>
                <w:rFonts w:cstheme="minorHAnsi"/>
                <w:b/>
                <w:bCs/>
                <w:u w:val="single"/>
              </w:rPr>
            </w:pPr>
            <w:sdt>
              <w:sdtPr>
                <w:rPr>
                  <w:rFonts w:cstheme="minorHAnsi"/>
                  <w:sz w:val="20"/>
                  <w:szCs w:val="20"/>
                </w:rPr>
                <w:id w:val="1053115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510618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AF6F27" w14:textId="7925A3E7" w:rsidR="00815AF3" w:rsidRPr="00DE346E" w:rsidRDefault="00521537" w:rsidP="009C6111">
            <w:pPr>
              <w:ind w:left="-109"/>
              <w:rPr>
                <w:rFonts w:cstheme="minorHAnsi"/>
                <w:b/>
                <w:bCs/>
                <w:u w:val="single"/>
              </w:rPr>
            </w:pPr>
            <w:sdt>
              <w:sdtPr>
                <w:rPr>
                  <w:rFonts w:cstheme="minorHAnsi"/>
                  <w:sz w:val="20"/>
                  <w:szCs w:val="20"/>
                </w:rPr>
                <w:id w:val="-141369348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90267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48035D" w14:textId="0E35005D" w:rsidR="00815AF3" w:rsidRPr="00DE346E" w:rsidRDefault="00521537" w:rsidP="009C6111">
            <w:pPr>
              <w:ind w:left="-109"/>
              <w:rPr>
                <w:rFonts w:cstheme="minorHAnsi"/>
                <w:b/>
                <w:bCs/>
                <w:u w:val="single"/>
              </w:rPr>
            </w:pPr>
            <w:sdt>
              <w:sdtPr>
                <w:rPr>
                  <w:rFonts w:cstheme="minorHAnsi"/>
                  <w:sz w:val="20"/>
                  <w:szCs w:val="20"/>
                </w:rPr>
                <w:id w:val="-10531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05852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B5B23F" w14:textId="2EC447D6" w:rsidR="00815AF3" w:rsidRPr="00DE346E" w:rsidRDefault="00521537" w:rsidP="009C6111">
            <w:pPr>
              <w:ind w:left="-109"/>
              <w:rPr>
                <w:rFonts w:cstheme="minorHAnsi"/>
                <w:b/>
                <w:bCs/>
                <w:u w:val="single"/>
              </w:rPr>
            </w:pPr>
            <w:sdt>
              <w:sdtPr>
                <w:rPr>
                  <w:rFonts w:cstheme="minorHAnsi"/>
                  <w:sz w:val="20"/>
                  <w:szCs w:val="20"/>
                </w:rPr>
                <w:id w:val="557451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41955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83DBDA" w14:textId="3ABE5344" w:rsidR="00815AF3" w:rsidRPr="00DE346E" w:rsidRDefault="00521537" w:rsidP="009C6111">
            <w:pPr>
              <w:ind w:left="-109"/>
              <w:rPr>
                <w:rFonts w:cstheme="minorHAnsi"/>
                <w:b/>
                <w:bCs/>
                <w:u w:val="single"/>
              </w:rPr>
            </w:pPr>
            <w:sdt>
              <w:sdtPr>
                <w:rPr>
                  <w:rFonts w:cstheme="minorHAnsi"/>
                  <w:sz w:val="20"/>
                  <w:szCs w:val="20"/>
                </w:rPr>
                <w:id w:val="17021263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84787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12374405"/>
            <w:placeholder>
              <w:docPart w:val="FE0D5C11D7054E92A8696C3C90357495"/>
            </w:placeholder>
            <w:showingPlcHdr/>
          </w:sdtPr>
          <w:sdtEndPr/>
          <w:sdtContent>
            <w:tc>
              <w:tcPr>
                <w:tcW w:w="1158" w:type="dxa"/>
                <w:vAlign w:val="center"/>
              </w:tcPr>
              <w:p w14:paraId="5B96002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626972770"/>
            <w:placeholder>
              <w:docPart w:val="86E3A63D00AA4ACAB7987A74A63BDD72"/>
            </w:placeholder>
            <w:showingPlcHdr/>
          </w:sdtPr>
          <w:sdtEndPr/>
          <w:sdtContent>
            <w:tc>
              <w:tcPr>
                <w:tcW w:w="1198" w:type="dxa"/>
                <w:vAlign w:val="center"/>
              </w:tcPr>
              <w:p w14:paraId="2491B137"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90B5843" w14:textId="77777777" w:rsidTr="009A78FD">
        <w:trPr>
          <w:cantSplit/>
          <w:jc w:val="center"/>
        </w:trPr>
        <w:tc>
          <w:tcPr>
            <w:tcW w:w="19450" w:type="dxa"/>
            <w:gridSpan w:val="23"/>
          </w:tcPr>
          <w:p w14:paraId="652EA20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815AF3" w14:paraId="299F65C1" w14:textId="77777777" w:rsidTr="00815AF3">
        <w:trPr>
          <w:cantSplit/>
          <w:jc w:val="center"/>
        </w:trPr>
        <w:tc>
          <w:tcPr>
            <w:tcW w:w="5394" w:type="dxa"/>
            <w:shd w:val="clear" w:color="auto" w:fill="F0F4FA"/>
          </w:tcPr>
          <w:p w14:paraId="77D6A328" w14:textId="77777777" w:rsidR="00815AF3" w:rsidRPr="00143257" w:rsidRDefault="00815AF3" w:rsidP="00815AF3">
            <w:pPr>
              <w:rPr>
                <w:rFonts w:cstheme="minorHAnsi"/>
                <w:b/>
                <w:bCs/>
                <w:sz w:val="12"/>
                <w:szCs w:val="12"/>
              </w:rPr>
            </w:pPr>
          </w:p>
          <w:p w14:paraId="50CB4AB2" w14:textId="3E09BBA2" w:rsidR="00815AF3" w:rsidRPr="00DC0652" w:rsidRDefault="00521537" w:rsidP="00815AF3">
            <w:pPr>
              <w:rPr>
                <w:rFonts w:cstheme="minorHAnsi"/>
                <w:b/>
                <w:bCs/>
              </w:rPr>
            </w:pPr>
            <w:hyperlink w:anchor="Per11i3" w:tooltip="Click to See Full Standard" w:history="1">
              <w:r w:rsidR="00815AF3" w:rsidRPr="007D6629">
                <w:rPr>
                  <w:rStyle w:val="Hyperlink"/>
                  <w:rFonts w:cstheme="minorHAnsi"/>
                  <w:b/>
                  <w:bCs/>
                </w:rPr>
                <w:t>11-I-3</w:t>
              </w:r>
            </w:hyperlink>
            <w:r w:rsidR="00815AF3" w:rsidRPr="00534738">
              <w:t xml:space="preserve"> </w:t>
            </w:r>
            <w:r w:rsidR="00815AF3">
              <w:t xml:space="preserve">  </w:t>
            </w:r>
            <w:r w:rsidR="00815AF3" w:rsidRPr="00CC680C">
              <w:rPr>
                <w:i/>
                <w:iCs/>
              </w:rPr>
              <w:t>A, B, C-M, C</w:t>
            </w:r>
          </w:p>
          <w:p w14:paraId="5345DB21" w14:textId="21FD7565" w:rsidR="00815AF3" w:rsidRPr="00D731C6" w:rsidRDefault="00815AF3" w:rsidP="00815AF3">
            <w:pPr>
              <w:rPr>
                <w:rFonts w:cstheme="minorHAnsi"/>
              </w:rPr>
            </w:pPr>
            <w:r w:rsidRPr="00743475">
              <w:rPr>
                <w:rFonts w:cstheme="minorHAnsi"/>
              </w:rPr>
              <w:t>Universal Precautions Training</w:t>
            </w:r>
          </w:p>
        </w:tc>
        <w:tc>
          <w:tcPr>
            <w:tcW w:w="585" w:type="dxa"/>
            <w:shd w:val="clear" w:color="auto" w:fill="F0F4FA"/>
            <w:vAlign w:val="center"/>
          </w:tcPr>
          <w:p w14:paraId="39F46432" w14:textId="4DC510B3" w:rsidR="00815AF3" w:rsidRPr="00DE346E" w:rsidRDefault="00521537" w:rsidP="009C6111">
            <w:pPr>
              <w:ind w:left="-109"/>
              <w:rPr>
                <w:rFonts w:cstheme="minorHAnsi"/>
                <w:b/>
                <w:bCs/>
                <w:u w:val="single"/>
              </w:rPr>
            </w:pPr>
            <w:sdt>
              <w:sdtPr>
                <w:rPr>
                  <w:rFonts w:cstheme="minorHAnsi"/>
                  <w:sz w:val="20"/>
                  <w:szCs w:val="20"/>
                </w:rPr>
                <w:id w:val="1369098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4013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FB49885" w14:textId="5BBCBEE2" w:rsidR="00815AF3" w:rsidRPr="00DE346E" w:rsidRDefault="00521537" w:rsidP="009C6111">
            <w:pPr>
              <w:ind w:left="-109"/>
              <w:rPr>
                <w:rFonts w:cstheme="minorHAnsi"/>
                <w:b/>
                <w:bCs/>
                <w:u w:val="single"/>
              </w:rPr>
            </w:pPr>
            <w:sdt>
              <w:sdtPr>
                <w:rPr>
                  <w:rFonts w:cstheme="minorHAnsi"/>
                  <w:sz w:val="20"/>
                  <w:szCs w:val="20"/>
                </w:rPr>
                <w:id w:val="2833064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67908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E4C15A8" w14:textId="0EFAF37F" w:rsidR="00815AF3" w:rsidRPr="00DE346E" w:rsidRDefault="00521537" w:rsidP="009C6111">
            <w:pPr>
              <w:ind w:left="-109"/>
              <w:rPr>
                <w:rFonts w:cstheme="minorHAnsi"/>
                <w:b/>
                <w:bCs/>
                <w:u w:val="single"/>
              </w:rPr>
            </w:pPr>
            <w:sdt>
              <w:sdtPr>
                <w:rPr>
                  <w:rFonts w:cstheme="minorHAnsi"/>
                  <w:sz w:val="20"/>
                  <w:szCs w:val="20"/>
                </w:rPr>
                <w:id w:val="-13114796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6689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7E7CB3C" w14:textId="03A5F2A3" w:rsidR="00815AF3" w:rsidRPr="00DE346E" w:rsidRDefault="00521537" w:rsidP="009C6111">
            <w:pPr>
              <w:ind w:left="-109"/>
              <w:rPr>
                <w:rFonts w:cstheme="minorHAnsi"/>
                <w:b/>
                <w:bCs/>
                <w:u w:val="single"/>
              </w:rPr>
            </w:pPr>
            <w:sdt>
              <w:sdtPr>
                <w:rPr>
                  <w:rFonts w:cstheme="minorHAnsi"/>
                  <w:sz w:val="20"/>
                  <w:szCs w:val="20"/>
                </w:rPr>
                <w:id w:val="9693208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01585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6CAAB8" w14:textId="6B58A2F3" w:rsidR="00815AF3" w:rsidRPr="00DE346E" w:rsidRDefault="00521537" w:rsidP="009C6111">
            <w:pPr>
              <w:ind w:left="-109"/>
              <w:rPr>
                <w:rFonts w:cstheme="minorHAnsi"/>
                <w:b/>
                <w:bCs/>
                <w:u w:val="single"/>
              </w:rPr>
            </w:pPr>
            <w:sdt>
              <w:sdtPr>
                <w:rPr>
                  <w:rFonts w:cstheme="minorHAnsi"/>
                  <w:sz w:val="20"/>
                  <w:szCs w:val="20"/>
                </w:rPr>
                <w:id w:val="-9727418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2689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DDE1A3A" w14:textId="673C7D39" w:rsidR="00815AF3" w:rsidRPr="00DE346E" w:rsidRDefault="00521537" w:rsidP="009C6111">
            <w:pPr>
              <w:ind w:left="-109"/>
              <w:rPr>
                <w:rFonts w:cstheme="minorHAnsi"/>
                <w:b/>
                <w:bCs/>
                <w:u w:val="single"/>
              </w:rPr>
            </w:pPr>
            <w:sdt>
              <w:sdtPr>
                <w:rPr>
                  <w:rFonts w:cstheme="minorHAnsi"/>
                  <w:sz w:val="20"/>
                  <w:szCs w:val="20"/>
                </w:rPr>
                <w:id w:val="-3976800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32687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A1048E" w14:textId="1B40C61C" w:rsidR="00815AF3" w:rsidRPr="00DE346E" w:rsidRDefault="00521537" w:rsidP="009C6111">
            <w:pPr>
              <w:ind w:left="-109"/>
              <w:rPr>
                <w:rFonts w:cstheme="minorHAnsi"/>
                <w:b/>
                <w:bCs/>
                <w:u w:val="single"/>
              </w:rPr>
            </w:pPr>
            <w:sdt>
              <w:sdtPr>
                <w:rPr>
                  <w:rFonts w:cstheme="minorHAnsi"/>
                  <w:sz w:val="20"/>
                  <w:szCs w:val="20"/>
                </w:rPr>
                <w:id w:val="11270490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673181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8387B21" w14:textId="63A6C09B" w:rsidR="00815AF3" w:rsidRPr="00DE346E" w:rsidRDefault="00521537" w:rsidP="009C6111">
            <w:pPr>
              <w:ind w:left="-109"/>
              <w:rPr>
                <w:rFonts w:cstheme="minorHAnsi"/>
                <w:b/>
                <w:bCs/>
                <w:u w:val="single"/>
              </w:rPr>
            </w:pPr>
            <w:sdt>
              <w:sdtPr>
                <w:rPr>
                  <w:rFonts w:cstheme="minorHAnsi"/>
                  <w:sz w:val="20"/>
                  <w:szCs w:val="20"/>
                </w:rPr>
                <w:id w:val="-20967779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80146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9D855AA" w14:textId="6DB291E0" w:rsidR="00815AF3" w:rsidRPr="00DE346E" w:rsidRDefault="00521537" w:rsidP="009C6111">
            <w:pPr>
              <w:ind w:left="-109"/>
              <w:rPr>
                <w:rFonts w:cstheme="minorHAnsi"/>
                <w:b/>
                <w:bCs/>
                <w:u w:val="single"/>
              </w:rPr>
            </w:pPr>
            <w:sdt>
              <w:sdtPr>
                <w:rPr>
                  <w:rFonts w:cstheme="minorHAnsi"/>
                  <w:sz w:val="20"/>
                  <w:szCs w:val="20"/>
                </w:rPr>
                <w:id w:val="-9858488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72255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B5B28D6" w14:textId="0A1C6235" w:rsidR="00815AF3" w:rsidRPr="00DE346E" w:rsidRDefault="00521537" w:rsidP="009C6111">
            <w:pPr>
              <w:ind w:left="-109"/>
              <w:rPr>
                <w:rFonts w:cstheme="minorHAnsi"/>
                <w:b/>
                <w:bCs/>
                <w:u w:val="single"/>
              </w:rPr>
            </w:pPr>
            <w:sdt>
              <w:sdtPr>
                <w:rPr>
                  <w:rFonts w:cstheme="minorHAnsi"/>
                  <w:sz w:val="20"/>
                  <w:szCs w:val="20"/>
                </w:rPr>
                <w:id w:val="5463444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24100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33A578F" w14:textId="0663C96F" w:rsidR="00815AF3" w:rsidRPr="00DE346E" w:rsidRDefault="00521537" w:rsidP="009C6111">
            <w:pPr>
              <w:ind w:left="-109"/>
              <w:rPr>
                <w:rFonts w:cstheme="minorHAnsi"/>
                <w:b/>
                <w:bCs/>
                <w:u w:val="single"/>
              </w:rPr>
            </w:pPr>
            <w:sdt>
              <w:sdtPr>
                <w:rPr>
                  <w:rFonts w:cstheme="minorHAnsi"/>
                  <w:sz w:val="20"/>
                  <w:szCs w:val="20"/>
                </w:rPr>
                <w:id w:val="18477529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72889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03DDD2B" w14:textId="77882C9F" w:rsidR="00815AF3" w:rsidRPr="00DE346E" w:rsidRDefault="00521537" w:rsidP="009C6111">
            <w:pPr>
              <w:ind w:left="-109"/>
              <w:rPr>
                <w:rFonts w:cstheme="minorHAnsi"/>
                <w:b/>
                <w:bCs/>
                <w:u w:val="single"/>
              </w:rPr>
            </w:pPr>
            <w:sdt>
              <w:sdtPr>
                <w:rPr>
                  <w:rFonts w:cstheme="minorHAnsi"/>
                  <w:sz w:val="20"/>
                  <w:szCs w:val="20"/>
                </w:rPr>
                <w:id w:val="17133001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402703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05A9AC1" w14:textId="25DAC203" w:rsidR="00815AF3" w:rsidRPr="00DE346E" w:rsidRDefault="00521537" w:rsidP="009C6111">
            <w:pPr>
              <w:ind w:left="-109"/>
              <w:rPr>
                <w:rFonts w:cstheme="minorHAnsi"/>
                <w:b/>
                <w:bCs/>
                <w:u w:val="single"/>
              </w:rPr>
            </w:pPr>
            <w:sdt>
              <w:sdtPr>
                <w:rPr>
                  <w:rFonts w:cstheme="minorHAnsi"/>
                  <w:sz w:val="20"/>
                  <w:szCs w:val="20"/>
                </w:rPr>
                <w:id w:val="-3382298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53104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EEFB9AD" w14:textId="5F215774" w:rsidR="00815AF3" w:rsidRPr="00DE346E" w:rsidRDefault="00521537" w:rsidP="009C6111">
            <w:pPr>
              <w:ind w:left="-109"/>
              <w:rPr>
                <w:rFonts w:cstheme="minorHAnsi"/>
                <w:b/>
                <w:bCs/>
                <w:u w:val="single"/>
              </w:rPr>
            </w:pPr>
            <w:sdt>
              <w:sdtPr>
                <w:rPr>
                  <w:rFonts w:cstheme="minorHAnsi"/>
                  <w:sz w:val="20"/>
                  <w:szCs w:val="20"/>
                </w:rPr>
                <w:id w:val="2067683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27581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DB2FA57" w14:textId="29A5C95E" w:rsidR="00815AF3" w:rsidRPr="00DE346E" w:rsidRDefault="00521537" w:rsidP="009C6111">
            <w:pPr>
              <w:ind w:left="-109"/>
              <w:rPr>
                <w:rFonts w:cstheme="minorHAnsi"/>
                <w:b/>
                <w:bCs/>
                <w:u w:val="single"/>
              </w:rPr>
            </w:pPr>
            <w:sdt>
              <w:sdtPr>
                <w:rPr>
                  <w:rFonts w:cstheme="minorHAnsi"/>
                  <w:sz w:val="20"/>
                  <w:szCs w:val="20"/>
                </w:rPr>
                <w:id w:val="-12430294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0893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63AA2F0" w14:textId="7DC6FBF9" w:rsidR="00815AF3" w:rsidRPr="00DE346E" w:rsidRDefault="00521537" w:rsidP="009C6111">
            <w:pPr>
              <w:ind w:left="-109"/>
              <w:rPr>
                <w:rFonts w:cstheme="minorHAnsi"/>
                <w:b/>
                <w:bCs/>
                <w:u w:val="single"/>
              </w:rPr>
            </w:pPr>
            <w:sdt>
              <w:sdtPr>
                <w:rPr>
                  <w:rFonts w:cstheme="minorHAnsi"/>
                  <w:sz w:val="20"/>
                  <w:szCs w:val="20"/>
                </w:rPr>
                <w:id w:val="-95880399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27879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289A808" w14:textId="62BA5DFF" w:rsidR="00815AF3" w:rsidRPr="00DE346E" w:rsidRDefault="00521537" w:rsidP="009C6111">
            <w:pPr>
              <w:ind w:left="-109"/>
              <w:rPr>
                <w:rFonts w:cstheme="minorHAnsi"/>
                <w:b/>
                <w:bCs/>
                <w:u w:val="single"/>
              </w:rPr>
            </w:pPr>
            <w:sdt>
              <w:sdtPr>
                <w:rPr>
                  <w:rFonts w:cstheme="minorHAnsi"/>
                  <w:sz w:val="20"/>
                  <w:szCs w:val="20"/>
                </w:rPr>
                <w:id w:val="1040701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81108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6000263" w14:textId="140155B4" w:rsidR="00815AF3" w:rsidRPr="00DE346E" w:rsidRDefault="00521537" w:rsidP="009C6111">
            <w:pPr>
              <w:ind w:left="-109"/>
              <w:rPr>
                <w:rFonts w:cstheme="minorHAnsi"/>
                <w:b/>
                <w:bCs/>
                <w:u w:val="single"/>
              </w:rPr>
            </w:pPr>
            <w:sdt>
              <w:sdtPr>
                <w:rPr>
                  <w:rFonts w:cstheme="minorHAnsi"/>
                  <w:sz w:val="20"/>
                  <w:szCs w:val="20"/>
                </w:rPr>
                <w:id w:val="-15731122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9975616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96874BF" w14:textId="7A3994CE" w:rsidR="00815AF3" w:rsidRPr="00DE346E" w:rsidRDefault="00521537" w:rsidP="009C6111">
            <w:pPr>
              <w:ind w:left="-109"/>
              <w:rPr>
                <w:rFonts w:cstheme="minorHAnsi"/>
                <w:b/>
                <w:bCs/>
                <w:u w:val="single"/>
              </w:rPr>
            </w:pPr>
            <w:sdt>
              <w:sdtPr>
                <w:rPr>
                  <w:rFonts w:cstheme="minorHAnsi"/>
                  <w:sz w:val="20"/>
                  <w:szCs w:val="20"/>
                </w:rPr>
                <w:id w:val="-4278975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163498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75382A1" w14:textId="6260AAA7" w:rsidR="00815AF3" w:rsidRPr="00DE346E" w:rsidRDefault="00521537" w:rsidP="009C6111">
            <w:pPr>
              <w:ind w:left="-109"/>
              <w:rPr>
                <w:rFonts w:cstheme="minorHAnsi"/>
                <w:b/>
                <w:bCs/>
                <w:u w:val="single"/>
              </w:rPr>
            </w:pPr>
            <w:sdt>
              <w:sdtPr>
                <w:rPr>
                  <w:rFonts w:cstheme="minorHAnsi"/>
                  <w:sz w:val="20"/>
                  <w:szCs w:val="20"/>
                </w:rPr>
                <w:id w:val="-6189826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196171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127078443"/>
            <w:placeholder>
              <w:docPart w:val="1ED3049DBDFB480C95BE78371E76CB21"/>
            </w:placeholder>
            <w:showingPlcHdr/>
          </w:sdtPr>
          <w:sdtEndPr/>
          <w:sdtContent>
            <w:tc>
              <w:tcPr>
                <w:tcW w:w="1158" w:type="dxa"/>
                <w:shd w:val="clear" w:color="auto" w:fill="F0F4FA"/>
                <w:vAlign w:val="center"/>
              </w:tcPr>
              <w:p w14:paraId="49C719A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29925675"/>
            <w:placeholder>
              <w:docPart w:val="3B10A2883969409AA027A6D2C3839FE5"/>
            </w:placeholder>
            <w:showingPlcHdr/>
          </w:sdtPr>
          <w:sdtEndPr/>
          <w:sdtContent>
            <w:tc>
              <w:tcPr>
                <w:tcW w:w="1198" w:type="dxa"/>
                <w:shd w:val="clear" w:color="auto" w:fill="F0F4FA"/>
                <w:vAlign w:val="center"/>
              </w:tcPr>
              <w:p w14:paraId="762FFA39" w14:textId="77777777" w:rsidR="00815AF3" w:rsidRPr="004B31A4" w:rsidRDefault="00815AF3" w:rsidP="00815AF3">
                <w:pPr>
                  <w:rPr>
                    <w:rFonts w:cstheme="minorHAnsi"/>
                    <w:b/>
                    <w:bCs/>
                  </w:rPr>
                </w:pPr>
                <w:r w:rsidRPr="004B31A4">
                  <w:rPr>
                    <w:rStyle w:val="PlaceholderText"/>
                  </w:rPr>
                  <w:t>Total Reviewed</w:t>
                </w:r>
              </w:p>
            </w:tc>
          </w:sdtContent>
        </w:sdt>
      </w:tr>
      <w:tr w:rsidR="009745A0" w14:paraId="5EDB33C8" w14:textId="77777777" w:rsidTr="009A78FD">
        <w:trPr>
          <w:cantSplit/>
          <w:jc w:val="center"/>
        </w:trPr>
        <w:tc>
          <w:tcPr>
            <w:tcW w:w="19450" w:type="dxa"/>
            <w:gridSpan w:val="23"/>
            <w:shd w:val="clear" w:color="auto" w:fill="F0F4FA"/>
          </w:tcPr>
          <w:p w14:paraId="630F5921"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815AF3" w14:paraId="37BC4865" w14:textId="77777777" w:rsidTr="00815AF3">
        <w:trPr>
          <w:cantSplit/>
          <w:jc w:val="center"/>
        </w:trPr>
        <w:tc>
          <w:tcPr>
            <w:tcW w:w="5394" w:type="dxa"/>
            <w:shd w:val="clear" w:color="auto" w:fill="E5EAF6"/>
          </w:tcPr>
          <w:p w14:paraId="6B97F686" w14:textId="77777777" w:rsidR="00815AF3" w:rsidRPr="00143257" w:rsidRDefault="00815AF3" w:rsidP="00815AF3">
            <w:pPr>
              <w:rPr>
                <w:rFonts w:cstheme="minorHAnsi"/>
                <w:b/>
                <w:bCs/>
                <w:sz w:val="12"/>
                <w:szCs w:val="12"/>
              </w:rPr>
            </w:pPr>
          </w:p>
          <w:p w14:paraId="65E2F1B8" w14:textId="138E0310" w:rsidR="00815AF3" w:rsidRPr="00DC0652" w:rsidRDefault="00521537" w:rsidP="00815AF3">
            <w:pPr>
              <w:rPr>
                <w:rFonts w:cstheme="minorHAnsi"/>
                <w:b/>
                <w:bCs/>
              </w:rPr>
            </w:pPr>
            <w:hyperlink w:anchor="Per11i4" w:tooltip="Click to See Full Standard" w:history="1">
              <w:r w:rsidR="00815AF3" w:rsidRPr="007D6629">
                <w:rPr>
                  <w:rStyle w:val="Hyperlink"/>
                  <w:rFonts w:cstheme="minorHAnsi"/>
                  <w:b/>
                  <w:bCs/>
                </w:rPr>
                <w:t>11-I-4</w:t>
              </w:r>
            </w:hyperlink>
            <w:r w:rsidR="00815AF3" w:rsidRPr="00534738">
              <w:t xml:space="preserve"> </w:t>
            </w:r>
            <w:r w:rsidR="00815AF3">
              <w:t xml:space="preserve">  </w:t>
            </w:r>
            <w:bookmarkStart w:id="20" w:name="PerWorksheet4"/>
            <w:r w:rsidR="00815AF3" w:rsidRPr="00CC680C">
              <w:rPr>
                <w:i/>
                <w:iCs/>
              </w:rPr>
              <w:t>A, B, C-M, C</w:t>
            </w:r>
            <w:bookmarkEnd w:id="20"/>
          </w:p>
          <w:p w14:paraId="1A5E75F8" w14:textId="4E600B11" w:rsidR="00815AF3" w:rsidRPr="00D731C6" w:rsidRDefault="00815AF3" w:rsidP="00815AF3">
            <w:pPr>
              <w:rPr>
                <w:rFonts w:cstheme="minorHAnsi"/>
              </w:rPr>
            </w:pPr>
            <w:r w:rsidRPr="00F63F17">
              <w:rPr>
                <w:rFonts w:cstheme="minorHAnsi"/>
              </w:rPr>
              <w:t>Other Safety Training (Fire Extinguisher etc.)</w:t>
            </w:r>
          </w:p>
        </w:tc>
        <w:tc>
          <w:tcPr>
            <w:tcW w:w="585" w:type="dxa"/>
            <w:shd w:val="clear" w:color="auto" w:fill="E5EAF6"/>
            <w:vAlign w:val="center"/>
          </w:tcPr>
          <w:p w14:paraId="34E07DAA" w14:textId="7B105447" w:rsidR="00815AF3" w:rsidRPr="00DE346E" w:rsidRDefault="00521537" w:rsidP="009C6111">
            <w:pPr>
              <w:ind w:left="-109"/>
              <w:rPr>
                <w:rFonts w:cstheme="minorHAnsi"/>
                <w:b/>
                <w:bCs/>
                <w:u w:val="single"/>
              </w:rPr>
            </w:pPr>
            <w:sdt>
              <w:sdtPr>
                <w:rPr>
                  <w:rFonts w:cstheme="minorHAnsi"/>
                  <w:sz w:val="20"/>
                  <w:szCs w:val="20"/>
                </w:rPr>
                <w:id w:val="-8360763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191651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41C30B" w14:textId="4E4179D9" w:rsidR="00815AF3" w:rsidRPr="00DE346E" w:rsidRDefault="00521537" w:rsidP="009C6111">
            <w:pPr>
              <w:ind w:left="-109"/>
              <w:rPr>
                <w:rFonts w:cstheme="minorHAnsi"/>
                <w:b/>
                <w:bCs/>
                <w:u w:val="single"/>
              </w:rPr>
            </w:pPr>
            <w:sdt>
              <w:sdtPr>
                <w:rPr>
                  <w:rFonts w:cstheme="minorHAnsi"/>
                  <w:sz w:val="20"/>
                  <w:szCs w:val="20"/>
                </w:rPr>
                <w:id w:val="1201050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67502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E44022" w14:textId="486EFB55" w:rsidR="00815AF3" w:rsidRPr="00DE346E" w:rsidRDefault="00521537" w:rsidP="009C6111">
            <w:pPr>
              <w:ind w:left="-109"/>
              <w:rPr>
                <w:rFonts w:cstheme="minorHAnsi"/>
                <w:b/>
                <w:bCs/>
                <w:u w:val="single"/>
              </w:rPr>
            </w:pPr>
            <w:sdt>
              <w:sdtPr>
                <w:rPr>
                  <w:rFonts w:cstheme="minorHAnsi"/>
                  <w:sz w:val="20"/>
                  <w:szCs w:val="20"/>
                </w:rPr>
                <w:id w:val="-15980829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59604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B7D2899" w14:textId="54800620" w:rsidR="00815AF3" w:rsidRPr="00DE346E" w:rsidRDefault="00521537" w:rsidP="009C6111">
            <w:pPr>
              <w:ind w:left="-109"/>
              <w:rPr>
                <w:rFonts w:cstheme="minorHAnsi"/>
                <w:b/>
                <w:bCs/>
                <w:u w:val="single"/>
              </w:rPr>
            </w:pPr>
            <w:sdt>
              <w:sdtPr>
                <w:rPr>
                  <w:rFonts w:cstheme="minorHAnsi"/>
                  <w:sz w:val="20"/>
                  <w:szCs w:val="20"/>
                </w:rPr>
                <w:id w:val="8899251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11483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B6407" w14:textId="67262052" w:rsidR="00815AF3" w:rsidRPr="00DE346E" w:rsidRDefault="00521537" w:rsidP="009C6111">
            <w:pPr>
              <w:ind w:left="-109"/>
              <w:rPr>
                <w:rFonts w:cstheme="minorHAnsi"/>
                <w:b/>
                <w:bCs/>
                <w:u w:val="single"/>
              </w:rPr>
            </w:pPr>
            <w:sdt>
              <w:sdtPr>
                <w:rPr>
                  <w:rFonts w:cstheme="minorHAnsi"/>
                  <w:sz w:val="20"/>
                  <w:szCs w:val="20"/>
                </w:rPr>
                <w:id w:val="19499730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924989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D893057" w14:textId="351B3A37" w:rsidR="00815AF3" w:rsidRPr="00DE346E" w:rsidRDefault="00521537" w:rsidP="009C6111">
            <w:pPr>
              <w:ind w:left="-109"/>
              <w:rPr>
                <w:rFonts w:cstheme="minorHAnsi"/>
                <w:b/>
                <w:bCs/>
                <w:u w:val="single"/>
              </w:rPr>
            </w:pPr>
            <w:sdt>
              <w:sdtPr>
                <w:rPr>
                  <w:rFonts w:cstheme="minorHAnsi"/>
                  <w:sz w:val="20"/>
                  <w:szCs w:val="20"/>
                </w:rPr>
                <w:id w:val="1406183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471615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10649B" w14:textId="25698F5A" w:rsidR="00815AF3" w:rsidRPr="00DE346E" w:rsidRDefault="00521537" w:rsidP="009C6111">
            <w:pPr>
              <w:ind w:left="-109"/>
              <w:rPr>
                <w:rFonts w:cstheme="minorHAnsi"/>
                <w:b/>
                <w:bCs/>
                <w:u w:val="single"/>
              </w:rPr>
            </w:pPr>
            <w:sdt>
              <w:sdtPr>
                <w:rPr>
                  <w:rFonts w:cstheme="minorHAnsi"/>
                  <w:sz w:val="20"/>
                  <w:szCs w:val="20"/>
                </w:rPr>
                <w:id w:val="-212182781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37022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F05078" w14:textId="57F70BF7" w:rsidR="00815AF3" w:rsidRPr="00DE346E" w:rsidRDefault="00521537" w:rsidP="009C6111">
            <w:pPr>
              <w:ind w:left="-109"/>
              <w:rPr>
                <w:rFonts w:cstheme="minorHAnsi"/>
                <w:b/>
                <w:bCs/>
                <w:u w:val="single"/>
              </w:rPr>
            </w:pPr>
            <w:sdt>
              <w:sdtPr>
                <w:rPr>
                  <w:rFonts w:cstheme="minorHAnsi"/>
                  <w:sz w:val="20"/>
                  <w:szCs w:val="20"/>
                </w:rPr>
                <w:id w:val="-158930119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24851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BF459" w14:textId="0AFF6BE8" w:rsidR="00815AF3" w:rsidRPr="00DE346E" w:rsidRDefault="00521537" w:rsidP="009C6111">
            <w:pPr>
              <w:ind w:left="-109"/>
              <w:rPr>
                <w:rFonts w:cstheme="minorHAnsi"/>
                <w:b/>
                <w:bCs/>
                <w:u w:val="single"/>
              </w:rPr>
            </w:pPr>
            <w:sdt>
              <w:sdtPr>
                <w:rPr>
                  <w:rFonts w:cstheme="minorHAnsi"/>
                  <w:sz w:val="20"/>
                  <w:szCs w:val="20"/>
                </w:rPr>
                <w:id w:val="1197310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7002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E9AB42" w14:textId="104BA5C6" w:rsidR="00815AF3" w:rsidRPr="00DE346E" w:rsidRDefault="00521537" w:rsidP="009C6111">
            <w:pPr>
              <w:ind w:left="-109"/>
              <w:rPr>
                <w:rFonts w:cstheme="minorHAnsi"/>
                <w:b/>
                <w:bCs/>
                <w:u w:val="single"/>
              </w:rPr>
            </w:pPr>
            <w:sdt>
              <w:sdtPr>
                <w:rPr>
                  <w:rFonts w:cstheme="minorHAnsi"/>
                  <w:sz w:val="20"/>
                  <w:szCs w:val="20"/>
                </w:rPr>
                <w:id w:val="10124941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37495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75BF445" w14:textId="02CAB7B7" w:rsidR="00815AF3" w:rsidRPr="00DE346E" w:rsidRDefault="00521537" w:rsidP="009C6111">
            <w:pPr>
              <w:ind w:left="-109"/>
              <w:rPr>
                <w:rFonts w:cstheme="minorHAnsi"/>
                <w:b/>
                <w:bCs/>
                <w:u w:val="single"/>
              </w:rPr>
            </w:pPr>
            <w:sdt>
              <w:sdtPr>
                <w:rPr>
                  <w:rFonts w:cstheme="minorHAnsi"/>
                  <w:sz w:val="20"/>
                  <w:szCs w:val="20"/>
                </w:rPr>
                <w:id w:val="17678031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122470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B6C71E" w14:textId="51CE6D3A" w:rsidR="00815AF3" w:rsidRPr="00DE346E" w:rsidRDefault="00521537" w:rsidP="009C6111">
            <w:pPr>
              <w:ind w:left="-109"/>
              <w:rPr>
                <w:rFonts w:cstheme="minorHAnsi"/>
                <w:b/>
                <w:bCs/>
                <w:u w:val="single"/>
              </w:rPr>
            </w:pPr>
            <w:sdt>
              <w:sdtPr>
                <w:rPr>
                  <w:rFonts w:cstheme="minorHAnsi"/>
                  <w:sz w:val="20"/>
                  <w:szCs w:val="20"/>
                </w:rPr>
                <w:id w:val="1211228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1007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801B1C0" w14:textId="1B6FB7C6" w:rsidR="00815AF3" w:rsidRPr="00DE346E" w:rsidRDefault="00521537" w:rsidP="009C6111">
            <w:pPr>
              <w:ind w:left="-109"/>
              <w:rPr>
                <w:rFonts w:cstheme="minorHAnsi"/>
                <w:b/>
                <w:bCs/>
                <w:u w:val="single"/>
              </w:rPr>
            </w:pPr>
            <w:sdt>
              <w:sdtPr>
                <w:rPr>
                  <w:rFonts w:cstheme="minorHAnsi"/>
                  <w:sz w:val="20"/>
                  <w:szCs w:val="20"/>
                </w:rPr>
                <w:id w:val="-1226841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46575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0CE325" w14:textId="520D9236" w:rsidR="00815AF3" w:rsidRPr="00DE346E" w:rsidRDefault="00521537" w:rsidP="009C6111">
            <w:pPr>
              <w:ind w:left="-109"/>
              <w:rPr>
                <w:rFonts w:cstheme="minorHAnsi"/>
                <w:b/>
                <w:bCs/>
                <w:u w:val="single"/>
              </w:rPr>
            </w:pPr>
            <w:sdt>
              <w:sdtPr>
                <w:rPr>
                  <w:rFonts w:cstheme="minorHAnsi"/>
                  <w:sz w:val="20"/>
                  <w:szCs w:val="20"/>
                </w:rPr>
                <w:id w:val="8522272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845116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72FED2" w14:textId="6CC94AFC" w:rsidR="00815AF3" w:rsidRPr="00DE346E" w:rsidRDefault="00521537" w:rsidP="009C6111">
            <w:pPr>
              <w:ind w:left="-109"/>
              <w:rPr>
                <w:rFonts w:cstheme="minorHAnsi"/>
                <w:b/>
                <w:bCs/>
                <w:u w:val="single"/>
              </w:rPr>
            </w:pPr>
            <w:sdt>
              <w:sdtPr>
                <w:rPr>
                  <w:rFonts w:cstheme="minorHAnsi"/>
                  <w:sz w:val="20"/>
                  <w:szCs w:val="20"/>
                </w:rPr>
                <w:id w:val="-11720202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460341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FA6AC36" w14:textId="3E4E2A1F" w:rsidR="00815AF3" w:rsidRPr="00DE346E" w:rsidRDefault="00521537" w:rsidP="009C6111">
            <w:pPr>
              <w:ind w:left="-109"/>
              <w:rPr>
                <w:rFonts w:cstheme="minorHAnsi"/>
                <w:b/>
                <w:bCs/>
                <w:u w:val="single"/>
              </w:rPr>
            </w:pPr>
            <w:sdt>
              <w:sdtPr>
                <w:rPr>
                  <w:rFonts w:cstheme="minorHAnsi"/>
                  <w:sz w:val="20"/>
                  <w:szCs w:val="20"/>
                </w:rPr>
                <w:id w:val="193863833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23563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295900" w14:textId="003978FD" w:rsidR="00815AF3" w:rsidRPr="00DE346E" w:rsidRDefault="00521537" w:rsidP="009C6111">
            <w:pPr>
              <w:ind w:left="-109"/>
              <w:rPr>
                <w:rFonts w:cstheme="minorHAnsi"/>
                <w:b/>
                <w:bCs/>
                <w:u w:val="single"/>
              </w:rPr>
            </w:pPr>
            <w:sdt>
              <w:sdtPr>
                <w:rPr>
                  <w:rFonts w:cstheme="minorHAnsi"/>
                  <w:sz w:val="20"/>
                  <w:szCs w:val="20"/>
                </w:rPr>
                <w:id w:val="21097685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97719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548367B" w14:textId="243E94B9" w:rsidR="00815AF3" w:rsidRPr="00DE346E" w:rsidRDefault="00521537" w:rsidP="009C6111">
            <w:pPr>
              <w:ind w:left="-109"/>
              <w:rPr>
                <w:rFonts w:cstheme="minorHAnsi"/>
                <w:b/>
                <w:bCs/>
                <w:u w:val="single"/>
              </w:rPr>
            </w:pPr>
            <w:sdt>
              <w:sdtPr>
                <w:rPr>
                  <w:rFonts w:cstheme="minorHAnsi"/>
                  <w:sz w:val="20"/>
                  <w:szCs w:val="20"/>
                </w:rPr>
                <w:id w:val="7115460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533694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5EF295" w14:textId="11FBC4EF" w:rsidR="00815AF3" w:rsidRPr="00DE346E" w:rsidRDefault="00521537" w:rsidP="009C6111">
            <w:pPr>
              <w:ind w:left="-109"/>
              <w:rPr>
                <w:rFonts w:cstheme="minorHAnsi"/>
                <w:b/>
                <w:bCs/>
                <w:u w:val="single"/>
              </w:rPr>
            </w:pPr>
            <w:sdt>
              <w:sdtPr>
                <w:rPr>
                  <w:rFonts w:cstheme="minorHAnsi"/>
                  <w:sz w:val="20"/>
                  <w:szCs w:val="20"/>
                </w:rPr>
                <w:id w:val="68148028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5717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D3F88" w14:textId="68F37C2E" w:rsidR="00815AF3" w:rsidRPr="00DE346E" w:rsidRDefault="00521537" w:rsidP="009C6111">
            <w:pPr>
              <w:ind w:left="-109"/>
              <w:rPr>
                <w:rFonts w:cstheme="minorHAnsi"/>
                <w:b/>
                <w:bCs/>
                <w:u w:val="single"/>
              </w:rPr>
            </w:pPr>
            <w:sdt>
              <w:sdtPr>
                <w:rPr>
                  <w:rFonts w:cstheme="minorHAnsi"/>
                  <w:sz w:val="20"/>
                  <w:szCs w:val="20"/>
                </w:rPr>
                <w:id w:val="8212458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84902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58866396"/>
            <w:placeholder>
              <w:docPart w:val="9B8E65B7417244C58C651510896A3FB0"/>
            </w:placeholder>
            <w:showingPlcHdr/>
          </w:sdtPr>
          <w:sdtEndPr/>
          <w:sdtContent>
            <w:tc>
              <w:tcPr>
                <w:tcW w:w="1158" w:type="dxa"/>
                <w:shd w:val="clear" w:color="auto" w:fill="E5EAF6"/>
                <w:vAlign w:val="center"/>
              </w:tcPr>
              <w:p w14:paraId="14CB128F"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50383488"/>
            <w:placeholder>
              <w:docPart w:val="6253B2E4DFFA4CFB89FF26CF4A020445"/>
            </w:placeholder>
            <w:showingPlcHdr/>
          </w:sdtPr>
          <w:sdtEndPr/>
          <w:sdtContent>
            <w:tc>
              <w:tcPr>
                <w:tcW w:w="1198" w:type="dxa"/>
                <w:shd w:val="clear" w:color="auto" w:fill="E5EAF6"/>
                <w:vAlign w:val="center"/>
              </w:tcPr>
              <w:p w14:paraId="4D93BCBC"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B01B92" w14:textId="77777777" w:rsidTr="00815AF3">
        <w:trPr>
          <w:cantSplit/>
          <w:jc w:val="center"/>
        </w:trPr>
        <w:tc>
          <w:tcPr>
            <w:tcW w:w="19450" w:type="dxa"/>
            <w:gridSpan w:val="23"/>
            <w:shd w:val="clear" w:color="auto" w:fill="E5EAF6"/>
          </w:tcPr>
          <w:p w14:paraId="4D322B33"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815AF3" w14:paraId="5764181F" w14:textId="77777777" w:rsidTr="00815AF3">
        <w:trPr>
          <w:cantSplit/>
          <w:jc w:val="center"/>
        </w:trPr>
        <w:tc>
          <w:tcPr>
            <w:tcW w:w="5394" w:type="dxa"/>
            <w:shd w:val="clear" w:color="auto" w:fill="auto"/>
          </w:tcPr>
          <w:p w14:paraId="12EB55BE" w14:textId="77777777" w:rsidR="00815AF3" w:rsidRPr="00143257" w:rsidRDefault="00815AF3" w:rsidP="00815AF3">
            <w:pPr>
              <w:rPr>
                <w:rFonts w:cstheme="minorHAnsi"/>
                <w:b/>
                <w:bCs/>
                <w:sz w:val="12"/>
                <w:szCs w:val="12"/>
              </w:rPr>
            </w:pPr>
          </w:p>
          <w:p w14:paraId="63D74EA3" w14:textId="2044F09D" w:rsidR="00815AF3" w:rsidRPr="00DC0652" w:rsidRDefault="00521537" w:rsidP="00815AF3">
            <w:pPr>
              <w:rPr>
                <w:rFonts w:cstheme="minorHAnsi"/>
                <w:b/>
                <w:bCs/>
              </w:rPr>
            </w:pPr>
            <w:hyperlink w:anchor="Per11i5" w:tooltip="Click to See Full Standard" w:history="1">
              <w:r w:rsidR="00815AF3" w:rsidRPr="007D6629">
                <w:rPr>
                  <w:rStyle w:val="Hyperlink"/>
                  <w:rFonts w:cstheme="minorHAnsi"/>
                  <w:b/>
                  <w:bCs/>
                </w:rPr>
                <w:t>11-I-5</w:t>
              </w:r>
            </w:hyperlink>
            <w:r w:rsidR="00815AF3" w:rsidRPr="00534738">
              <w:t xml:space="preserve"> </w:t>
            </w:r>
            <w:r w:rsidR="00815AF3">
              <w:t xml:space="preserve">  </w:t>
            </w:r>
            <w:r w:rsidR="00815AF3" w:rsidRPr="00CC680C">
              <w:rPr>
                <w:i/>
                <w:iCs/>
              </w:rPr>
              <w:t>A, B, C-M, C</w:t>
            </w:r>
          </w:p>
          <w:p w14:paraId="371E73ED" w14:textId="174DD931" w:rsidR="00815AF3" w:rsidRPr="00D731C6" w:rsidRDefault="00815AF3" w:rsidP="00815AF3">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auto"/>
            <w:vAlign w:val="center"/>
          </w:tcPr>
          <w:p w14:paraId="2652144E" w14:textId="4983F9EC" w:rsidR="00815AF3" w:rsidRPr="00DE346E" w:rsidRDefault="00521537" w:rsidP="009C6111">
            <w:pPr>
              <w:ind w:left="-109"/>
              <w:rPr>
                <w:rFonts w:cstheme="minorHAnsi"/>
                <w:b/>
                <w:bCs/>
                <w:u w:val="single"/>
              </w:rPr>
            </w:pPr>
            <w:sdt>
              <w:sdtPr>
                <w:rPr>
                  <w:rFonts w:cstheme="minorHAnsi"/>
                  <w:sz w:val="20"/>
                  <w:szCs w:val="20"/>
                </w:rPr>
                <w:id w:val="17523114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62677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E1B992" w14:textId="1258742C" w:rsidR="00815AF3" w:rsidRPr="00DE346E" w:rsidRDefault="00521537" w:rsidP="009C6111">
            <w:pPr>
              <w:ind w:left="-109"/>
              <w:rPr>
                <w:rFonts w:cstheme="minorHAnsi"/>
                <w:b/>
                <w:bCs/>
                <w:u w:val="single"/>
              </w:rPr>
            </w:pPr>
            <w:sdt>
              <w:sdtPr>
                <w:rPr>
                  <w:rFonts w:cstheme="minorHAnsi"/>
                  <w:sz w:val="20"/>
                  <w:szCs w:val="20"/>
                </w:rPr>
                <w:id w:val="-12476456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49585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98E996" w14:textId="10B5A3E5" w:rsidR="00815AF3" w:rsidRPr="00DE346E" w:rsidRDefault="00521537" w:rsidP="009C6111">
            <w:pPr>
              <w:ind w:left="-109"/>
              <w:rPr>
                <w:rFonts w:cstheme="minorHAnsi"/>
                <w:b/>
                <w:bCs/>
                <w:u w:val="single"/>
              </w:rPr>
            </w:pPr>
            <w:sdt>
              <w:sdtPr>
                <w:rPr>
                  <w:rFonts w:cstheme="minorHAnsi"/>
                  <w:sz w:val="20"/>
                  <w:szCs w:val="20"/>
                </w:rPr>
                <w:id w:val="17124533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44320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845E747" w14:textId="4AB88170" w:rsidR="00815AF3" w:rsidRPr="00DE346E" w:rsidRDefault="00521537" w:rsidP="009C6111">
            <w:pPr>
              <w:ind w:left="-109"/>
              <w:rPr>
                <w:rFonts w:cstheme="minorHAnsi"/>
                <w:b/>
                <w:bCs/>
                <w:u w:val="single"/>
              </w:rPr>
            </w:pPr>
            <w:sdt>
              <w:sdtPr>
                <w:rPr>
                  <w:rFonts w:cstheme="minorHAnsi"/>
                  <w:sz w:val="20"/>
                  <w:szCs w:val="20"/>
                </w:rPr>
                <w:id w:val="473439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34011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C642B8" w14:textId="7F106CEC" w:rsidR="00815AF3" w:rsidRPr="00DE346E" w:rsidRDefault="00521537" w:rsidP="009C6111">
            <w:pPr>
              <w:ind w:left="-109"/>
              <w:rPr>
                <w:rFonts w:cstheme="minorHAnsi"/>
                <w:b/>
                <w:bCs/>
                <w:u w:val="single"/>
              </w:rPr>
            </w:pPr>
            <w:sdt>
              <w:sdtPr>
                <w:rPr>
                  <w:rFonts w:cstheme="minorHAnsi"/>
                  <w:sz w:val="20"/>
                  <w:szCs w:val="20"/>
                </w:rPr>
                <w:id w:val="-3993772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64439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CFA61F6" w14:textId="21B877EF" w:rsidR="00815AF3" w:rsidRPr="00DE346E" w:rsidRDefault="00521537" w:rsidP="009C6111">
            <w:pPr>
              <w:ind w:left="-109"/>
              <w:rPr>
                <w:rFonts w:cstheme="minorHAnsi"/>
                <w:b/>
                <w:bCs/>
                <w:u w:val="single"/>
              </w:rPr>
            </w:pPr>
            <w:sdt>
              <w:sdtPr>
                <w:rPr>
                  <w:rFonts w:cstheme="minorHAnsi"/>
                  <w:sz w:val="20"/>
                  <w:szCs w:val="20"/>
                </w:rPr>
                <w:id w:val="21007731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322674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C8D0164" w14:textId="23BE4A9A" w:rsidR="00815AF3" w:rsidRPr="00DE346E" w:rsidRDefault="00521537" w:rsidP="009C6111">
            <w:pPr>
              <w:ind w:left="-109"/>
              <w:rPr>
                <w:rFonts w:cstheme="minorHAnsi"/>
                <w:b/>
                <w:bCs/>
                <w:u w:val="single"/>
              </w:rPr>
            </w:pPr>
            <w:sdt>
              <w:sdtPr>
                <w:rPr>
                  <w:rFonts w:cstheme="minorHAnsi"/>
                  <w:sz w:val="20"/>
                  <w:szCs w:val="20"/>
                </w:rPr>
                <w:id w:val="-3813271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281559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87B503E" w14:textId="0BA1AF89" w:rsidR="00815AF3" w:rsidRPr="00DE346E" w:rsidRDefault="00521537" w:rsidP="009C6111">
            <w:pPr>
              <w:ind w:left="-109"/>
              <w:rPr>
                <w:rFonts w:cstheme="minorHAnsi"/>
                <w:b/>
                <w:bCs/>
                <w:u w:val="single"/>
              </w:rPr>
            </w:pPr>
            <w:sdt>
              <w:sdtPr>
                <w:rPr>
                  <w:rFonts w:cstheme="minorHAnsi"/>
                  <w:sz w:val="20"/>
                  <w:szCs w:val="20"/>
                </w:rPr>
                <w:id w:val="12775965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41852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C2181E" w14:textId="78631DC9" w:rsidR="00815AF3" w:rsidRPr="00DE346E" w:rsidRDefault="00521537" w:rsidP="009C6111">
            <w:pPr>
              <w:ind w:left="-109"/>
              <w:rPr>
                <w:rFonts w:cstheme="minorHAnsi"/>
                <w:b/>
                <w:bCs/>
                <w:u w:val="single"/>
              </w:rPr>
            </w:pPr>
            <w:sdt>
              <w:sdtPr>
                <w:rPr>
                  <w:rFonts w:cstheme="minorHAnsi"/>
                  <w:sz w:val="20"/>
                  <w:szCs w:val="20"/>
                </w:rPr>
                <w:id w:val="-19664945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15497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23F637" w14:textId="342754CE" w:rsidR="00815AF3" w:rsidRPr="00DE346E" w:rsidRDefault="00521537" w:rsidP="009C6111">
            <w:pPr>
              <w:ind w:left="-109"/>
              <w:rPr>
                <w:rFonts w:cstheme="minorHAnsi"/>
                <w:b/>
                <w:bCs/>
                <w:u w:val="single"/>
              </w:rPr>
            </w:pPr>
            <w:sdt>
              <w:sdtPr>
                <w:rPr>
                  <w:rFonts w:cstheme="minorHAnsi"/>
                  <w:sz w:val="20"/>
                  <w:szCs w:val="20"/>
                </w:rPr>
                <w:id w:val="-11769610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527214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A9621E" w14:textId="1D1E42F7" w:rsidR="00815AF3" w:rsidRPr="00DE346E" w:rsidRDefault="00521537" w:rsidP="009C6111">
            <w:pPr>
              <w:ind w:left="-109"/>
              <w:rPr>
                <w:rFonts w:cstheme="minorHAnsi"/>
                <w:b/>
                <w:bCs/>
                <w:u w:val="single"/>
              </w:rPr>
            </w:pPr>
            <w:sdt>
              <w:sdtPr>
                <w:rPr>
                  <w:rFonts w:cstheme="minorHAnsi"/>
                  <w:sz w:val="20"/>
                  <w:szCs w:val="20"/>
                </w:rPr>
                <w:id w:val="-11402688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33141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D25CCF9" w14:textId="50765CA8" w:rsidR="00815AF3" w:rsidRPr="00DE346E" w:rsidRDefault="00521537" w:rsidP="009C6111">
            <w:pPr>
              <w:ind w:left="-109"/>
              <w:rPr>
                <w:rFonts w:cstheme="minorHAnsi"/>
                <w:b/>
                <w:bCs/>
                <w:u w:val="single"/>
              </w:rPr>
            </w:pPr>
            <w:sdt>
              <w:sdtPr>
                <w:rPr>
                  <w:rFonts w:cstheme="minorHAnsi"/>
                  <w:sz w:val="20"/>
                  <w:szCs w:val="20"/>
                </w:rPr>
                <w:id w:val="-206038204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19528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E354F83" w14:textId="4FA2C7D9" w:rsidR="00815AF3" w:rsidRPr="00DE346E" w:rsidRDefault="00521537" w:rsidP="009C6111">
            <w:pPr>
              <w:ind w:left="-109"/>
              <w:rPr>
                <w:rFonts w:cstheme="minorHAnsi"/>
                <w:b/>
                <w:bCs/>
                <w:u w:val="single"/>
              </w:rPr>
            </w:pPr>
            <w:sdt>
              <w:sdtPr>
                <w:rPr>
                  <w:rFonts w:cstheme="minorHAnsi"/>
                  <w:sz w:val="20"/>
                  <w:szCs w:val="20"/>
                </w:rPr>
                <w:id w:val="-2020974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14745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E383360" w14:textId="630CE021" w:rsidR="00815AF3" w:rsidRPr="00DE346E" w:rsidRDefault="00521537" w:rsidP="009C6111">
            <w:pPr>
              <w:ind w:left="-109"/>
              <w:rPr>
                <w:rFonts w:cstheme="minorHAnsi"/>
                <w:b/>
                <w:bCs/>
                <w:u w:val="single"/>
              </w:rPr>
            </w:pPr>
            <w:sdt>
              <w:sdtPr>
                <w:rPr>
                  <w:rFonts w:cstheme="minorHAnsi"/>
                  <w:sz w:val="20"/>
                  <w:szCs w:val="20"/>
                </w:rPr>
                <w:id w:val="-15577759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7885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17BB18" w14:textId="7DE4B74B" w:rsidR="00815AF3" w:rsidRPr="00DE346E" w:rsidRDefault="00521537" w:rsidP="009C6111">
            <w:pPr>
              <w:ind w:left="-109"/>
              <w:rPr>
                <w:rFonts w:cstheme="minorHAnsi"/>
                <w:b/>
                <w:bCs/>
                <w:u w:val="single"/>
              </w:rPr>
            </w:pPr>
            <w:sdt>
              <w:sdtPr>
                <w:rPr>
                  <w:rFonts w:cstheme="minorHAnsi"/>
                  <w:sz w:val="20"/>
                  <w:szCs w:val="20"/>
                </w:rPr>
                <w:id w:val="10383918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08076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718406" w14:textId="47333656" w:rsidR="00815AF3" w:rsidRPr="00DE346E" w:rsidRDefault="00521537" w:rsidP="009C6111">
            <w:pPr>
              <w:ind w:left="-109"/>
              <w:rPr>
                <w:rFonts w:cstheme="minorHAnsi"/>
                <w:b/>
                <w:bCs/>
                <w:u w:val="single"/>
              </w:rPr>
            </w:pPr>
            <w:sdt>
              <w:sdtPr>
                <w:rPr>
                  <w:rFonts w:cstheme="minorHAnsi"/>
                  <w:sz w:val="20"/>
                  <w:szCs w:val="20"/>
                </w:rPr>
                <w:id w:val="11087753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38664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7E2C135" w14:textId="46515D61" w:rsidR="00815AF3" w:rsidRPr="00DE346E" w:rsidRDefault="00521537" w:rsidP="009C6111">
            <w:pPr>
              <w:ind w:left="-109"/>
              <w:rPr>
                <w:rFonts w:cstheme="minorHAnsi"/>
                <w:b/>
                <w:bCs/>
                <w:u w:val="single"/>
              </w:rPr>
            </w:pPr>
            <w:sdt>
              <w:sdtPr>
                <w:rPr>
                  <w:rFonts w:cstheme="minorHAnsi"/>
                  <w:sz w:val="20"/>
                  <w:szCs w:val="20"/>
                </w:rPr>
                <w:id w:val="-12102594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402713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1ADEB9" w14:textId="2CD00901" w:rsidR="00815AF3" w:rsidRPr="00DE346E" w:rsidRDefault="00521537" w:rsidP="009C6111">
            <w:pPr>
              <w:ind w:left="-109"/>
              <w:rPr>
                <w:rFonts w:cstheme="minorHAnsi"/>
                <w:b/>
                <w:bCs/>
                <w:u w:val="single"/>
              </w:rPr>
            </w:pPr>
            <w:sdt>
              <w:sdtPr>
                <w:rPr>
                  <w:rFonts w:cstheme="minorHAnsi"/>
                  <w:sz w:val="20"/>
                  <w:szCs w:val="20"/>
                </w:rPr>
                <w:id w:val="19194394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434945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DF628F" w14:textId="55C1BBFD" w:rsidR="00815AF3" w:rsidRPr="00DE346E" w:rsidRDefault="00521537" w:rsidP="009C6111">
            <w:pPr>
              <w:ind w:left="-109"/>
              <w:rPr>
                <w:rFonts w:cstheme="minorHAnsi"/>
                <w:b/>
                <w:bCs/>
                <w:u w:val="single"/>
              </w:rPr>
            </w:pPr>
            <w:sdt>
              <w:sdtPr>
                <w:rPr>
                  <w:rFonts w:cstheme="minorHAnsi"/>
                  <w:sz w:val="20"/>
                  <w:szCs w:val="20"/>
                </w:rPr>
                <w:id w:val="-9946334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92080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AD4CB76" w14:textId="69E4BCD2" w:rsidR="00815AF3" w:rsidRPr="00DE346E" w:rsidRDefault="00521537" w:rsidP="009C6111">
            <w:pPr>
              <w:ind w:left="-109"/>
              <w:rPr>
                <w:rFonts w:cstheme="minorHAnsi"/>
                <w:b/>
                <w:bCs/>
                <w:u w:val="single"/>
              </w:rPr>
            </w:pPr>
            <w:sdt>
              <w:sdtPr>
                <w:rPr>
                  <w:rFonts w:cstheme="minorHAnsi"/>
                  <w:sz w:val="20"/>
                  <w:szCs w:val="20"/>
                </w:rPr>
                <w:id w:val="114084462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6645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43652993"/>
            <w:placeholder>
              <w:docPart w:val="612FB116F8814FABA6DD5AE1253DBA41"/>
            </w:placeholder>
            <w:showingPlcHdr/>
          </w:sdtPr>
          <w:sdtEndPr/>
          <w:sdtContent>
            <w:tc>
              <w:tcPr>
                <w:tcW w:w="1158" w:type="dxa"/>
                <w:shd w:val="clear" w:color="auto" w:fill="auto"/>
                <w:vAlign w:val="center"/>
              </w:tcPr>
              <w:p w14:paraId="608E3A9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424680826"/>
            <w:placeholder>
              <w:docPart w:val="960BEC5871B54BAFAB0A5172A0BAAC0D"/>
            </w:placeholder>
            <w:showingPlcHdr/>
          </w:sdtPr>
          <w:sdtEndPr/>
          <w:sdtContent>
            <w:tc>
              <w:tcPr>
                <w:tcW w:w="1198" w:type="dxa"/>
                <w:shd w:val="clear" w:color="auto" w:fill="auto"/>
                <w:vAlign w:val="center"/>
              </w:tcPr>
              <w:p w14:paraId="4B6AB30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748372E4" w14:textId="77777777" w:rsidTr="008A747C">
        <w:trPr>
          <w:cantSplit/>
          <w:jc w:val="center"/>
        </w:trPr>
        <w:tc>
          <w:tcPr>
            <w:tcW w:w="19450" w:type="dxa"/>
            <w:gridSpan w:val="23"/>
            <w:shd w:val="clear" w:color="auto" w:fill="auto"/>
          </w:tcPr>
          <w:p w14:paraId="35FE36A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815AF3" w14:paraId="588AE15F" w14:textId="77777777" w:rsidTr="00815AF3">
        <w:trPr>
          <w:cantSplit/>
          <w:jc w:val="center"/>
        </w:trPr>
        <w:tc>
          <w:tcPr>
            <w:tcW w:w="5394" w:type="dxa"/>
            <w:shd w:val="clear" w:color="auto" w:fill="E5EAF6"/>
          </w:tcPr>
          <w:p w14:paraId="19F58FBC" w14:textId="77777777" w:rsidR="00815AF3" w:rsidRPr="00143257" w:rsidRDefault="00815AF3" w:rsidP="00815AF3">
            <w:pPr>
              <w:rPr>
                <w:rFonts w:cstheme="minorHAnsi"/>
                <w:b/>
                <w:bCs/>
                <w:sz w:val="12"/>
                <w:szCs w:val="12"/>
              </w:rPr>
            </w:pPr>
          </w:p>
          <w:p w14:paraId="569FAAB0" w14:textId="62DA3F94" w:rsidR="00815AF3" w:rsidRDefault="00521537" w:rsidP="00815AF3">
            <w:pPr>
              <w:rPr>
                <w:rFonts w:cstheme="minorHAnsi"/>
                <w:b/>
                <w:bCs/>
              </w:rPr>
            </w:pPr>
            <w:hyperlink w:anchor="Per11i6" w:tooltip="Click to See Full Standard" w:history="1">
              <w:r w:rsidR="00815AF3" w:rsidRPr="007D6629">
                <w:rPr>
                  <w:rStyle w:val="Hyperlink"/>
                  <w:rFonts w:cstheme="minorHAnsi"/>
                  <w:b/>
                  <w:bCs/>
                </w:rPr>
                <w:t>11-I-6</w:t>
              </w:r>
            </w:hyperlink>
            <w:r w:rsidR="00815AF3" w:rsidRPr="00534738">
              <w:t xml:space="preserve"> </w:t>
            </w:r>
            <w:r w:rsidR="00815AF3">
              <w:t xml:space="preserve">  </w:t>
            </w:r>
            <w:r w:rsidR="00815AF3" w:rsidRPr="00CC680C">
              <w:rPr>
                <w:i/>
                <w:iCs/>
              </w:rPr>
              <w:t>A, B, C-M, C</w:t>
            </w:r>
          </w:p>
          <w:p w14:paraId="71DB86F1" w14:textId="2FDD8B60" w:rsidR="00815AF3" w:rsidRPr="009C0E9E" w:rsidRDefault="00815AF3" w:rsidP="00815AF3">
            <w:pPr>
              <w:rPr>
                <w:rFonts w:cstheme="minorHAnsi"/>
              </w:rPr>
            </w:pPr>
            <w:r>
              <w:rPr>
                <w:rFonts w:cstheme="minorHAnsi"/>
              </w:rPr>
              <w:t>Knowledgeable to treat cardiopulmonary and anaphylactic emergencies.</w:t>
            </w:r>
          </w:p>
        </w:tc>
        <w:tc>
          <w:tcPr>
            <w:tcW w:w="585" w:type="dxa"/>
            <w:shd w:val="clear" w:color="auto" w:fill="E5EAF6"/>
            <w:vAlign w:val="center"/>
          </w:tcPr>
          <w:p w14:paraId="0DD4BDF8" w14:textId="22A1ECB8" w:rsidR="00815AF3" w:rsidRPr="00DE346E" w:rsidRDefault="00521537" w:rsidP="009C6111">
            <w:pPr>
              <w:ind w:left="-109"/>
              <w:rPr>
                <w:rFonts w:cstheme="minorHAnsi"/>
                <w:b/>
                <w:bCs/>
                <w:u w:val="single"/>
              </w:rPr>
            </w:pPr>
            <w:sdt>
              <w:sdtPr>
                <w:rPr>
                  <w:rFonts w:cstheme="minorHAnsi"/>
                  <w:sz w:val="20"/>
                  <w:szCs w:val="20"/>
                </w:rPr>
                <w:id w:val="15532038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121441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58894A8" w14:textId="44FE0422" w:rsidR="00815AF3" w:rsidRPr="00DE346E" w:rsidRDefault="00521537" w:rsidP="009C6111">
            <w:pPr>
              <w:ind w:left="-109"/>
              <w:rPr>
                <w:rFonts w:cstheme="minorHAnsi"/>
                <w:b/>
                <w:bCs/>
                <w:u w:val="single"/>
              </w:rPr>
            </w:pPr>
            <w:sdt>
              <w:sdtPr>
                <w:rPr>
                  <w:rFonts w:cstheme="minorHAnsi"/>
                  <w:sz w:val="20"/>
                  <w:szCs w:val="20"/>
                </w:rPr>
                <w:id w:val="-8957400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149933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3BBC866" w14:textId="4894525F" w:rsidR="00815AF3" w:rsidRPr="00DE346E" w:rsidRDefault="00521537" w:rsidP="009C6111">
            <w:pPr>
              <w:ind w:left="-109"/>
              <w:rPr>
                <w:rFonts w:cstheme="minorHAnsi"/>
                <w:b/>
                <w:bCs/>
                <w:u w:val="single"/>
              </w:rPr>
            </w:pPr>
            <w:sdt>
              <w:sdtPr>
                <w:rPr>
                  <w:rFonts w:cstheme="minorHAnsi"/>
                  <w:sz w:val="20"/>
                  <w:szCs w:val="20"/>
                </w:rPr>
                <w:id w:val="-8371460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43235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603C2F3" w14:textId="261C5862" w:rsidR="00815AF3" w:rsidRPr="00DE346E" w:rsidRDefault="00521537" w:rsidP="009C6111">
            <w:pPr>
              <w:ind w:left="-109"/>
              <w:rPr>
                <w:rFonts w:cstheme="minorHAnsi"/>
                <w:b/>
                <w:bCs/>
                <w:u w:val="single"/>
              </w:rPr>
            </w:pPr>
            <w:sdt>
              <w:sdtPr>
                <w:rPr>
                  <w:rFonts w:cstheme="minorHAnsi"/>
                  <w:sz w:val="20"/>
                  <w:szCs w:val="20"/>
                </w:rPr>
                <w:id w:val="-1439676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696142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AD293" w14:textId="0A1B2FD5" w:rsidR="00815AF3" w:rsidRPr="00DE346E" w:rsidRDefault="00521537" w:rsidP="009C6111">
            <w:pPr>
              <w:ind w:left="-109"/>
              <w:rPr>
                <w:rFonts w:cstheme="minorHAnsi"/>
                <w:b/>
                <w:bCs/>
                <w:u w:val="single"/>
              </w:rPr>
            </w:pPr>
            <w:sdt>
              <w:sdtPr>
                <w:rPr>
                  <w:rFonts w:cstheme="minorHAnsi"/>
                  <w:sz w:val="20"/>
                  <w:szCs w:val="20"/>
                </w:rPr>
                <w:id w:val="49091502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1404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4D1343" w14:textId="2C0A2E6C" w:rsidR="00815AF3" w:rsidRPr="00DE346E" w:rsidRDefault="00521537" w:rsidP="009C6111">
            <w:pPr>
              <w:ind w:left="-109"/>
              <w:rPr>
                <w:rFonts w:cstheme="minorHAnsi"/>
                <w:b/>
                <w:bCs/>
                <w:u w:val="single"/>
              </w:rPr>
            </w:pPr>
            <w:sdt>
              <w:sdtPr>
                <w:rPr>
                  <w:rFonts w:cstheme="minorHAnsi"/>
                  <w:sz w:val="20"/>
                  <w:szCs w:val="20"/>
                </w:rPr>
                <w:id w:val="110261192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928028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E8E494" w14:textId="2AEF2FB8" w:rsidR="00815AF3" w:rsidRPr="00DE346E" w:rsidRDefault="00521537" w:rsidP="009C6111">
            <w:pPr>
              <w:ind w:left="-109"/>
              <w:rPr>
                <w:rFonts w:cstheme="minorHAnsi"/>
                <w:b/>
                <w:bCs/>
                <w:u w:val="single"/>
              </w:rPr>
            </w:pPr>
            <w:sdt>
              <w:sdtPr>
                <w:rPr>
                  <w:rFonts w:cstheme="minorHAnsi"/>
                  <w:sz w:val="20"/>
                  <w:szCs w:val="20"/>
                </w:rPr>
                <w:id w:val="20147197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44375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895E9B0" w14:textId="519D1971" w:rsidR="00815AF3" w:rsidRPr="00DE346E" w:rsidRDefault="00521537" w:rsidP="009C6111">
            <w:pPr>
              <w:ind w:left="-109"/>
              <w:rPr>
                <w:rFonts w:cstheme="minorHAnsi"/>
                <w:b/>
                <w:bCs/>
                <w:u w:val="single"/>
              </w:rPr>
            </w:pPr>
            <w:sdt>
              <w:sdtPr>
                <w:rPr>
                  <w:rFonts w:cstheme="minorHAnsi"/>
                  <w:sz w:val="20"/>
                  <w:szCs w:val="20"/>
                </w:rPr>
                <w:id w:val="-12811803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41536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3302AB" w14:textId="16BACE4C" w:rsidR="00815AF3" w:rsidRPr="00DE346E" w:rsidRDefault="00521537" w:rsidP="009C6111">
            <w:pPr>
              <w:ind w:left="-109"/>
              <w:rPr>
                <w:rFonts w:cstheme="minorHAnsi"/>
                <w:b/>
                <w:bCs/>
                <w:u w:val="single"/>
              </w:rPr>
            </w:pPr>
            <w:sdt>
              <w:sdtPr>
                <w:rPr>
                  <w:rFonts w:cstheme="minorHAnsi"/>
                  <w:sz w:val="20"/>
                  <w:szCs w:val="20"/>
                </w:rPr>
                <w:id w:val="10303007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023255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1FA2C2C" w14:textId="7CAB6343" w:rsidR="00815AF3" w:rsidRPr="00DE346E" w:rsidRDefault="00521537" w:rsidP="009C6111">
            <w:pPr>
              <w:ind w:left="-109"/>
              <w:rPr>
                <w:rFonts w:cstheme="minorHAnsi"/>
                <w:b/>
                <w:bCs/>
                <w:u w:val="single"/>
              </w:rPr>
            </w:pPr>
            <w:sdt>
              <w:sdtPr>
                <w:rPr>
                  <w:rFonts w:cstheme="minorHAnsi"/>
                  <w:sz w:val="20"/>
                  <w:szCs w:val="20"/>
                </w:rPr>
                <w:id w:val="-7012457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86878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7D437C" w14:textId="24EC0B86" w:rsidR="00815AF3" w:rsidRPr="00DE346E" w:rsidRDefault="00521537" w:rsidP="009C6111">
            <w:pPr>
              <w:ind w:left="-109"/>
              <w:rPr>
                <w:rFonts w:cstheme="minorHAnsi"/>
                <w:b/>
                <w:bCs/>
                <w:u w:val="single"/>
              </w:rPr>
            </w:pPr>
            <w:sdt>
              <w:sdtPr>
                <w:rPr>
                  <w:rFonts w:cstheme="minorHAnsi"/>
                  <w:sz w:val="20"/>
                  <w:szCs w:val="20"/>
                </w:rPr>
                <w:id w:val="14317079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4770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2F265" w14:textId="4A61383A" w:rsidR="00815AF3" w:rsidRPr="00DE346E" w:rsidRDefault="00521537" w:rsidP="009C6111">
            <w:pPr>
              <w:ind w:left="-109"/>
              <w:rPr>
                <w:rFonts w:cstheme="minorHAnsi"/>
                <w:b/>
                <w:bCs/>
                <w:u w:val="single"/>
              </w:rPr>
            </w:pPr>
            <w:sdt>
              <w:sdtPr>
                <w:rPr>
                  <w:rFonts w:cstheme="minorHAnsi"/>
                  <w:sz w:val="20"/>
                  <w:szCs w:val="20"/>
                </w:rPr>
                <w:id w:val="14693282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8138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69F152" w14:textId="1C25940C" w:rsidR="00815AF3" w:rsidRPr="00DE346E" w:rsidRDefault="00521537" w:rsidP="009C6111">
            <w:pPr>
              <w:ind w:left="-109"/>
              <w:rPr>
                <w:rFonts w:cstheme="minorHAnsi"/>
                <w:b/>
                <w:bCs/>
                <w:u w:val="single"/>
              </w:rPr>
            </w:pPr>
            <w:sdt>
              <w:sdtPr>
                <w:rPr>
                  <w:rFonts w:cstheme="minorHAnsi"/>
                  <w:sz w:val="20"/>
                  <w:szCs w:val="20"/>
                </w:rPr>
                <w:id w:val="7512429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807664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5BAE75" w14:textId="5D0FB7E2" w:rsidR="00815AF3" w:rsidRPr="00DE346E" w:rsidRDefault="00521537" w:rsidP="009C6111">
            <w:pPr>
              <w:ind w:left="-109"/>
              <w:rPr>
                <w:rFonts w:cstheme="minorHAnsi"/>
                <w:b/>
                <w:bCs/>
                <w:u w:val="single"/>
              </w:rPr>
            </w:pPr>
            <w:sdt>
              <w:sdtPr>
                <w:rPr>
                  <w:rFonts w:cstheme="minorHAnsi"/>
                  <w:sz w:val="20"/>
                  <w:szCs w:val="20"/>
                </w:rPr>
                <w:id w:val="-36668227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781652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085EA" w14:textId="208864EC" w:rsidR="00815AF3" w:rsidRPr="00DE346E" w:rsidRDefault="00521537" w:rsidP="009C6111">
            <w:pPr>
              <w:ind w:left="-109"/>
              <w:rPr>
                <w:rFonts w:cstheme="minorHAnsi"/>
                <w:b/>
                <w:bCs/>
                <w:u w:val="single"/>
              </w:rPr>
            </w:pPr>
            <w:sdt>
              <w:sdtPr>
                <w:rPr>
                  <w:rFonts w:cstheme="minorHAnsi"/>
                  <w:sz w:val="20"/>
                  <w:szCs w:val="20"/>
                </w:rPr>
                <w:id w:val="13965472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2308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25E1975" w14:textId="77B0B223" w:rsidR="00815AF3" w:rsidRPr="00DE346E" w:rsidRDefault="00521537" w:rsidP="009C6111">
            <w:pPr>
              <w:ind w:left="-109"/>
              <w:rPr>
                <w:rFonts w:cstheme="minorHAnsi"/>
                <w:b/>
                <w:bCs/>
                <w:u w:val="single"/>
              </w:rPr>
            </w:pPr>
            <w:sdt>
              <w:sdtPr>
                <w:rPr>
                  <w:rFonts w:cstheme="minorHAnsi"/>
                  <w:sz w:val="20"/>
                  <w:szCs w:val="20"/>
                </w:rPr>
                <w:id w:val="-105580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660263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0360DE" w14:textId="626F226D" w:rsidR="00815AF3" w:rsidRPr="00DE346E" w:rsidRDefault="00521537" w:rsidP="009C6111">
            <w:pPr>
              <w:ind w:left="-109"/>
              <w:rPr>
                <w:rFonts w:cstheme="minorHAnsi"/>
                <w:b/>
                <w:bCs/>
                <w:u w:val="single"/>
              </w:rPr>
            </w:pPr>
            <w:sdt>
              <w:sdtPr>
                <w:rPr>
                  <w:rFonts w:cstheme="minorHAnsi"/>
                  <w:sz w:val="20"/>
                  <w:szCs w:val="20"/>
                </w:rPr>
                <w:id w:val="8741127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438863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A7E371" w14:textId="01EFC71B" w:rsidR="00815AF3" w:rsidRPr="00DE346E" w:rsidRDefault="00521537" w:rsidP="009C6111">
            <w:pPr>
              <w:ind w:left="-109"/>
              <w:rPr>
                <w:rFonts w:cstheme="minorHAnsi"/>
                <w:b/>
                <w:bCs/>
                <w:u w:val="single"/>
              </w:rPr>
            </w:pPr>
            <w:sdt>
              <w:sdtPr>
                <w:rPr>
                  <w:rFonts w:cstheme="minorHAnsi"/>
                  <w:sz w:val="20"/>
                  <w:szCs w:val="20"/>
                </w:rPr>
                <w:id w:val="10122613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62985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CD21C5" w14:textId="7233B2FE" w:rsidR="00815AF3" w:rsidRPr="00DE346E" w:rsidRDefault="00521537" w:rsidP="009C6111">
            <w:pPr>
              <w:ind w:left="-109"/>
              <w:rPr>
                <w:rFonts w:cstheme="minorHAnsi"/>
                <w:b/>
                <w:bCs/>
                <w:u w:val="single"/>
              </w:rPr>
            </w:pPr>
            <w:sdt>
              <w:sdtPr>
                <w:rPr>
                  <w:rFonts w:cstheme="minorHAnsi"/>
                  <w:sz w:val="20"/>
                  <w:szCs w:val="20"/>
                </w:rPr>
                <w:id w:val="8384257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18383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695537C" w14:textId="30079A5E" w:rsidR="00815AF3" w:rsidRPr="00DE346E" w:rsidRDefault="00521537" w:rsidP="009C6111">
            <w:pPr>
              <w:ind w:left="-109"/>
              <w:rPr>
                <w:rFonts w:cstheme="minorHAnsi"/>
                <w:b/>
                <w:bCs/>
                <w:u w:val="single"/>
              </w:rPr>
            </w:pPr>
            <w:sdt>
              <w:sdtPr>
                <w:rPr>
                  <w:rFonts w:cstheme="minorHAnsi"/>
                  <w:sz w:val="20"/>
                  <w:szCs w:val="20"/>
                </w:rPr>
                <w:id w:val="-18924823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01859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77225968"/>
            <w:placeholder>
              <w:docPart w:val="5F15C7EDEC914FFCAD399D38F4A55E9D"/>
            </w:placeholder>
            <w:showingPlcHdr/>
          </w:sdtPr>
          <w:sdtEndPr/>
          <w:sdtContent>
            <w:tc>
              <w:tcPr>
                <w:tcW w:w="1158" w:type="dxa"/>
                <w:shd w:val="clear" w:color="auto" w:fill="E5EAF6"/>
                <w:vAlign w:val="center"/>
              </w:tcPr>
              <w:p w14:paraId="59B0C2D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500952743"/>
            <w:placeholder>
              <w:docPart w:val="859EABAE5EE74419AAB06FCF7340030F"/>
            </w:placeholder>
            <w:showingPlcHdr/>
          </w:sdtPr>
          <w:sdtEndPr/>
          <w:sdtContent>
            <w:tc>
              <w:tcPr>
                <w:tcW w:w="1198" w:type="dxa"/>
                <w:shd w:val="clear" w:color="auto" w:fill="E5EAF6"/>
                <w:vAlign w:val="center"/>
              </w:tcPr>
              <w:p w14:paraId="6D2FA99D" w14:textId="77777777" w:rsidR="00815AF3" w:rsidRPr="004B31A4" w:rsidRDefault="00815AF3" w:rsidP="00815AF3">
                <w:pPr>
                  <w:rPr>
                    <w:rFonts w:cstheme="minorHAnsi"/>
                    <w:b/>
                    <w:bCs/>
                  </w:rPr>
                </w:pPr>
                <w:r w:rsidRPr="004B31A4">
                  <w:rPr>
                    <w:rStyle w:val="PlaceholderText"/>
                  </w:rPr>
                  <w:t>Total Reviewed</w:t>
                </w:r>
              </w:p>
            </w:tc>
          </w:sdtContent>
        </w:sdt>
      </w:tr>
      <w:tr w:rsidR="004D2935" w14:paraId="2B54C3F6" w14:textId="77777777" w:rsidTr="00815AF3">
        <w:trPr>
          <w:cantSplit/>
          <w:jc w:val="center"/>
        </w:trPr>
        <w:tc>
          <w:tcPr>
            <w:tcW w:w="19450" w:type="dxa"/>
            <w:gridSpan w:val="23"/>
            <w:shd w:val="clear" w:color="auto" w:fill="E5EAF6"/>
          </w:tcPr>
          <w:p w14:paraId="113EA536" w14:textId="0331D1C1" w:rsidR="00921F87" w:rsidRDefault="004D2935"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815AF3" w14:paraId="16EA6A40" w14:textId="77777777" w:rsidTr="00815AF3">
        <w:trPr>
          <w:cantSplit/>
          <w:jc w:val="center"/>
        </w:trPr>
        <w:tc>
          <w:tcPr>
            <w:tcW w:w="5394" w:type="dxa"/>
            <w:shd w:val="clear" w:color="auto" w:fill="auto"/>
          </w:tcPr>
          <w:p w14:paraId="68555DE6" w14:textId="77777777" w:rsidR="00815AF3" w:rsidRPr="00143257" w:rsidRDefault="00815AF3" w:rsidP="00815AF3">
            <w:pPr>
              <w:rPr>
                <w:rFonts w:cstheme="minorHAnsi"/>
                <w:b/>
                <w:bCs/>
                <w:sz w:val="12"/>
                <w:szCs w:val="12"/>
              </w:rPr>
            </w:pPr>
          </w:p>
          <w:p w14:paraId="56B6A020" w14:textId="2BB8CC07" w:rsidR="00815AF3" w:rsidRPr="00DC0652" w:rsidRDefault="00521537" w:rsidP="00815AF3">
            <w:pPr>
              <w:rPr>
                <w:rFonts w:cstheme="minorHAnsi"/>
                <w:b/>
                <w:bCs/>
              </w:rPr>
            </w:pPr>
            <w:hyperlink w:anchor="Per11i10" w:tooltip="Click to See Full Standard" w:history="1">
              <w:r w:rsidR="00815AF3" w:rsidRPr="007D6629">
                <w:rPr>
                  <w:rStyle w:val="Hyperlink"/>
                  <w:rFonts w:cstheme="minorHAnsi"/>
                  <w:b/>
                  <w:bCs/>
                </w:rPr>
                <w:t>11-I-10</w:t>
              </w:r>
            </w:hyperlink>
            <w:r w:rsidR="00815AF3" w:rsidRPr="00534738">
              <w:t xml:space="preserve"> </w:t>
            </w:r>
            <w:r w:rsidR="00815AF3">
              <w:t xml:space="preserve">  </w:t>
            </w:r>
            <w:r w:rsidR="00815AF3" w:rsidRPr="00CC680C">
              <w:rPr>
                <w:i/>
                <w:iCs/>
              </w:rPr>
              <w:t>A, B, C-M, C</w:t>
            </w:r>
          </w:p>
          <w:p w14:paraId="05454AFB" w14:textId="3729DE91" w:rsidR="00815AF3" w:rsidRDefault="00815AF3" w:rsidP="00815AF3">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37CB76D0" w:rsidR="00815AF3" w:rsidRDefault="00521537" w:rsidP="009C6111">
            <w:pPr>
              <w:ind w:left="-109"/>
              <w:rPr>
                <w:rFonts w:cstheme="minorHAnsi"/>
                <w:b/>
                <w:bCs/>
                <w:u w:val="single"/>
              </w:rPr>
            </w:pPr>
            <w:sdt>
              <w:sdtPr>
                <w:rPr>
                  <w:rFonts w:cstheme="minorHAnsi"/>
                  <w:sz w:val="20"/>
                  <w:szCs w:val="20"/>
                </w:rPr>
                <w:id w:val="4544530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20119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A48CD" w14:textId="131A280E" w:rsidR="00815AF3" w:rsidRDefault="00521537" w:rsidP="009C6111">
            <w:pPr>
              <w:ind w:left="-109"/>
              <w:rPr>
                <w:rFonts w:cstheme="minorHAnsi"/>
                <w:b/>
                <w:bCs/>
                <w:u w:val="single"/>
              </w:rPr>
            </w:pPr>
            <w:sdt>
              <w:sdtPr>
                <w:rPr>
                  <w:rFonts w:cstheme="minorHAnsi"/>
                  <w:sz w:val="20"/>
                  <w:szCs w:val="20"/>
                </w:rPr>
                <w:id w:val="-10370362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655808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267C853" w14:textId="4CB2FDC1" w:rsidR="00815AF3" w:rsidRDefault="00521537" w:rsidP="009C6111">
            <w:pPr>
              <w:ind w:left="-109"/>
              <w:rPr>
                <w:rFonts w:cstheme="minorHAnsi"/>
                <w:b/>
                <w:bCs/>
                <w:u w:val="single"/>
              </w:rPr>
            </w:pPr>
            <w:sdt>
              <w:sdtPr>
                <w:rPr>
                  <w:rFonts w:cstheme="minorHAnsi"/>
                  <w:sz w:val="20"/>
                  <w:szCs w:val="20"/>
                </w:rPr>
                <w:id w:val="43641747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1201683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7CE8B3" w14:textId="4E5D87C2" w:rsidR="00815AF3" w:rsidRDefault="00521537" w:rsidP="009C6111">
            <w:pPr>
              <w:ind w:left="-109"/>
              <w:rPr>
                <w:rFonts w:cstheme="minorHAnsi"/>
                <w:b/>
                <w:bCs/>
                <w:u w:val="single"/>
              </w:rPr>
            </w:pPr>
            <w:sdt>
              <w:sdtPr>
                <w:rPr>
                  <w:rFonts w:cstheme="minorHAnsi"/>
                  <w:sz w:val="20"/>
                  <w:szCs w:val="20"/>
                </w:rPr>
                <w:id w:val="14504291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002012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F7FEFB" w14:textId="00D46053" w:rsidR="00815AF3" w:rsidRDefault="00521537" w:rsidP="009C6111">
            <w:pPr>
              <w:ind w:left="-109"/>
              <w:rPr>
                <w:rFonts w:cstheme="minorHAnsi"/>
                <w:b/>
                <w:bCs/>
                <w:u w:val="single"/>
              </w:rPr>
            </w:pPr>
            <w:sdt>
              <w:sdtPr>
                <w:rPr>
                  <w:rFonts w:cstheme="minorHAnsi"/>
                  <w:sz w:val="20"/>
                  <w:szCs w:val="20"/>
                </w:rPr>
                <w:id w:val="175000051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529007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FDC904" w14:textId="3F6B90EC" w:rsidR="00815AF3" w:rsidRDefault="00521537" w:rsidP="009C6111">
            <w:pPr>
              <w:ind w:left="-109"/>
              <w:rPr>
                <w:rFonts w:cstheme="minorHAnsi"/>
                <w:b/>
                <w:bCs/>
                <w:u w:val="single"/>
              </w:rPr>
            </w:pPr>
            <w:sdt>
              <w:sdtPr>
                <w:rPr>
                  <w:rFonts w:cstheme="minorHAnsi"/>
                  <w:sz w:val="20"/>
                  <w:szCs w:val="20"/>
                </w:rPr>
                <w:id w:val="-158783806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532498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54C28" w14:textId="470DF5AA" w:rsidR="00815AF3" w:rsidRDefault="00521537" w:rsidP="009C6111">
            <w:pPr>
              <w:ind w:left="-109"/>
              <w:rPr>
                <w:rFonts w:cstheme="minorHAnsi"/>
                <w:b/>
                <w:bCs/>
                <w:u w:val="single"/>
              </w:rPr>
            </w:pPr>
            <w:sdt>
              <w:sdtPr>
                <w:rPr>
                  <w:rFonts w:cstheme="minorHAnsi"/>
                  <w:sz w:val="20"/>
                  <w:szCs w:val="20"/>
                </w:rPr>
                <w:id w:val="10389281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33924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3179318" w14:textId="08E81DE6" w:rsidR="00815AF3" w:rsidRDefault="00521537" w:rsidP="009C6111">
            <w:pPr>
              <w:ind w:left="-109"/>
              <w:rPr>
                <w:rFonts w:cstheme="minorHAnsi"/>
                <w:b/>
                <w:bCs/>
                <w:u w:val="single"/>
              </w:rPr>
            </w:pPr>
            <w:sdt>
              <w:sdtPr>
                <w:rPr>
                  <w:rFonts w:cstheme="minorHAnsi"/>
                  <w:sz w:val="20"/>
                  <w:szCs w:val="20"/>
                </w:rPr>
                <w:id w:val="20575935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43294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A72BD3D" w14:textId="7AE6E0D1" w:rsidR="00815AF3" w:rsidRDefault="00521537" w:rsidP="009C6111">
            <w:pPr>
              <w:ind w:left="-109"/>
              <w:rPr>
                <w:rFonts w:cstheme="minorHAnsi"/>
                <w:b/>
                <w:bCs/>
                <w:u w:val="single"/>
              </w:rPr>
            </w:pPr>
            <w:sdt>
              <w:sdtPr>
                <w:rPr>
                  <w:rFonts w:cstheme="minorHAnsi"/>
                  <w:sz w:val="20"/>
                  <w:szCs w:val="20"/>
                </w:rPr>
                <w:id w:val="15168775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063871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ED28581" w14:textId="1E5CCC00" w:rsidR="00815AF3" w:rsidRDefault="00521537" w:rsidP="009C6111">
            <w:pPr>
              <w:ind w:left="-109"/>
              <w:rPr>
                <w:rFonts w:cstheme="minorHAnsi"/>
                <w:b/>
                <w:bCs/>
                <w:u w:val="single"/>
              </w:rPr>
            </w:pPr>
            <w:sdt>
              <w:sdtPr>
                <w:rPr>
                  <w:rFonts w:cstheme="minorHAnsi"/>
                  <w:sz w:val="20"/>
                  <w:szCs w:val="20"/>
                </w:rPr>
                <w:id w:val="12689782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469876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58967C" w14:textId="608998B0" w:rsidR="00815AF3" w:rsidRDefault="00521537" w:rsidP="009C6111">
            <w:pPr>
              <w:ind w:left="-109"/>
              <w:rPr>
                <w:rFonts w:cstheme="minorHAnsi"/>
                <w:b/>
                <w:bCs/>
                <w:u w:val="single"/>
              </w:rPr>
            </w:pPr>
            <w:sdt>
              <w:sdtPr>
                <w:rPr>
                  <w:rFonts w:cstheme="minorHAnsi"/>
                  <w:sz w:val="20"/>
                  <w:szCs w:val="20"/>
                </w:rPr>
                <w:id w:val="-205903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972742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A91C6D2" w14:textId="14D5C8D2" w:rsidR="00815AF3" w:rsidRDefault="00521537" w:rsidP="009C6111">
            <w:pPr>
              <w:ind w:left="-109"/>
              <w:rPr>
                <w:rFonts w:cstheme="minorHAnsi"/>
                <w:b/>
                <w:bCs/>
                <w:u w:val="single"/>
              </w:rPr>
            </w:pPr>
            <w:sdt>
              <w:sdtPr>
                <w:rPr>
                  <w:rFonts w:cstheme="minorHAnsi"/>
                  <w:sz w:val="20"/>
                  <w:szCs w:val="20"/>
                </w:rPr>
                <w:id w:val="-16712556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5133251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8553D5" w14:textId="725EA942" w:rsidR="00815AF3" w:rsidRDefault="00521537" w:rsidP="009C6111">
            <w:pPr>
              <w:ind w:left="-109"/>
              <w:rPr>
                <w:rFonts w:cstheme="minorHAnsi"/>
                <w:b/>
                <w:bCs/>
                <w:u w:val="single"/>
              </w:rPr>
            </w:pPr>
            <w:sdt>
              <w:sdtPr>
                <w:rPr>
                  <w:rFonts w:cstheme="minorHAnsi"/>
                  <w:sz w:val="20"/>
                  <w:szCs w:val="20"/>
                </w:rPr>
                <w:id w:val="90996433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6267864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EE01A6" w14:textId="1D76E57E" w:rsidR="00815AF3" w:rsidRDefault="00521537" w:rsidP="009C6111">
            <w:pPr>
              <w:ind w:left="-109"/>
              <w:rPr>
                <w:rFonts w:cstheme="minorHAnsi"/>
                <w:b/>
                <w:bCs/>
                <w:u w:val="single"/>
              </w:rPr>
            </w:pPr>
            <w:sdt>
              <w:sdtPr>
                <w:rPr>
                  <w:rFonts w:cstheme="minorHAnsi"/>
                  <w:sz w:val="20"/>
                  <w:szCs w:val="20"/>
                </w:rPr>
                <w:id w:val="-6511147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9296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3C20D1A" w14:textId="6DAD4DAA" w:rsidR="00815AF3" w:rsidRDefault="00521537" w:rsidP="009C6111">
            <w:pPr>
              <w:ind w:left="-109"/>
              <w:rPr>
                <w:rFonts w:cstheme="minorHAnsi"/>
                <w:b/>
                <w:bCs/>
                <w:u w:val="single"/>
              </w:rPr>
            </w:pPr>
            <w:sdt>
              <w:sdtPr>
                <w:rPr>
                  <w:rFonts w:cstheme="minorHAnsi"/>
                  <w:sz w:val="20"/>
                  <w:szCs w:val="20"/>
                </w:rPr>
                <w:id w:val="-198514826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4641270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7D8972" w14:textId="2E73EB7B" w:rsidR="00815AF3" w:rsidRDefault="00521537" w:rsidP="009C6111">
            <w:pPr>
              <w:ind w:left="-109"/>
              <w:rPr>
                <w:rFonts w:cstheme="minorHAnsi"/>
                <w:b/>
                <w:bCs/>
                <w:u w:val="single"/>
              </w:rPr>
            </w:pPr>
            <w:sdt>
              <w:sdtPr>
                <w:rPr>
                  <w:rFonts w:cstheme="minorHAnsi"/>
                  <w:sz w:val="20"/>
                  <w:szCs w:val="20"/>
                </w:rPr>
                <w:id w:val="-110503528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547880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90E9C94" w14:textId="79609780" w:rsidR="00815AF3" w:rsidRDefault="00521537" w:rsidP="009C6111">
            <w:pPr>
              <w:ind w:left="-109"/>
              <w:rPr>
                <w:rFonts w:cstheme="minorHAnsi"/>
                <w:b/>
                <w:bCs/>
                <w:u w:val="single"/>
              </w:rPr>
            </w:pPr>
            <w:sdt>
              <w:sdtPr>
                <w:rPr>
                  <w:rFonts w:cstheme="minorHAnsi"/>
                  <w:sz w:val="20"/>
                  <w:szCs w:val="20"/>
                </w:rPr>
                <w:id w:val="-25405552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07054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999C27" w14:textId="0023C58E" w:rsidR="00815AF3" w:rsidRDefault="00521537" w:rsidP="009C6111">
            <w:pPr>
              <w:ind w:left="-109"/>
              <w:rPr>
                <w:rFonts w:cstheme="minorHAnsi"/>
                <w:b/>
                <w:bCs/>
                <w:u w:val="single"/>
              </w:rPr>
            </w:pPr>
            <w:sdt>
              <w:sdtPr>
                <w:rPr>
                  <w:rFonts w:cstheme="minorHAnsi"/>
                  <w:sz w:val="20"/>
                  <w:szCs w:val="20"/>
                </w:rPr>
                <w:id w:val="-130716015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736276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085B77" w14:textId="01A02E72" w:rsidR="00815AF3" w:rsidRDefault="00521537" w:rsidP="009C6111">
            <w:pPr>
              <w:ind w:left="-109"/>
              <w:rPr>
                <w:rFonts w:cstheme="minorHAnsi"/>
                <w:b/>
                <w:bCs/>
                <w:u w:val="single"/>
              </w:rPr>
            </w:pPr>
            <w:sdt>
              <w:sdtPr>
                <w:rPr>
                  <w:rFonts w:cstheme="minorHAnsi"/>
                  <w:sz w:val="20"/>
                  <w:szCs w:val="20"/>
                </w:rPr>
                <w:id w:val="96031133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70662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BA988CB" w14:textId="3C6D76DD" w:rsidR="00815AF3" w:rsidRDefault="00521537" w:rsidP="009C6111">
            <w:pPr>
              <w:ind w:left="-109"/>
              <w:rPr>
                <w:rFonts w:cstheme="minorHAnsi"/>
                <w:b/>
                <w:bCs/>
                <w:u w:val="single"/>
              </w:rPr>
            </w:pPr>
            <w:sdt>
              <w:sdtPr>
                <w:rPr>
                  <w:rFonts w:cstheme="minorHAnsi"/>
                  <w:sz w:val="20"/>
                  <w:szCs w:val="20"/>
                </w:rPr>
                <w:id w:val="-6944578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153469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07977974"/>
            <w:placeholder>
              <w:docPart w:val="A914A965B762479F97E92B41184F6861"/>
            </w:placeholder>
            <w:showingPlcHdr/>
          </w:sdtPr>
          <w:sdtEndPr/>
          <w:sdtContent>
            <w:tc>
              <w:tcPr>
                <w:tcW w:w="1158" w:type="dxa"/>
                <w:shd w:val="clear" w:color="auto" w:fill="auto"/>
                <w:vAlign w:val="center"/>
              </w:tcPr>
              <w:p w14:paraId="11F1C62B" w14:textId="7A9DCEB2"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97323350"/>
            <w:placeholder>
              <w:docPart w:val="79F506E916774C7DB742F606B0CA576C"/>
            </w:placeholder>
            <w:showingPlcHdr/>
          </w:sdtPr>
          <w:sdtEndPr/>
          <w:sdtContent>
            <w:tc>
              <w:tcPr>
                <w:tcW w:w="1198" w:type="dxa"/>
                <w:shd w:val="clear" w:color="auto" w:fill="auto"/>
                <w:vAlign w:val="center"/>
              </w:tcPr>
              <w:p w14:paraId="034C0863" w14:textId="567AC5C8" w:rsidR="00815AF3" w:rsidRDefault="00815AF3" w:rsidP="00815AF3">
                <w:pPr>
                  <w:rPr>
                    <w:rFonts w:cstheme="minorHAnsi"/>
                    <w:b/>
                    <w:bCs/>
                    <w:u w:val="single"/>
                  </w:rPr>
                </w:pPr>
                <w:r w:rsidRPr="004B31A4">
                  <w:rPr>
                    <w:rStyle w:val="PlaceholderText"/>
                  </w:rPr>
                  <w:t>Total Reviewed</w:t>
                </w:r>
              </w:p>
            </w:tc>
          </w:sdtContent>
        </w:sdt>
      </w:tr>
      <w:tr w:rsidR="004D2935" w14:paraId="67F7D75D" w14:textId="77777777" w:rsidTr="008A747C">
        <w:trPr>
          <w:cantSplit/>
          <w:jc w:val="center"/>
        </w:trPr>
        <w:tc>
          <w:tcPr>
            <w:tcW w:w="19450" w:type="dxa"/>
            <w:gridSpan w:val="23"/>
            <w:shd w:val="clear" w:color="auto" w:fill="auto"/>
          </w:tcPr>
          <w:p w14:paraId="62F4E4BB" w14:textId="77777777" w:rsidR="004D2935" w:rsidRPr="00D731C6" w:rsidRDefault="004D2935"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815AF3" w14:paraId="348AAC2A" w14:textId="77777777" w:rsidTr="00815AF3">
        <w:trPr>
          <w:cantSplit/>
          <w:jc w:val="center"/>
        </w:trPr>
        <w:tc>
          <w:tcPr>
            <w:tcW w:w="5394" w:type="dxa"/>
            <w:shd w:val="clear" w:color="auto" w:fill="E5EAF6"/>
          </w:tcPr>
          <w:p w14:paraId="4FC3F4AD" w14:textId="77777777" w:rsidR="00815AF3" w:rsidRPr="00143257" w:rsidRDefault="00815AF3" w:rsidP="00815AF3">
            <w:pPr>
              <w:rPr>
                <w:rFonts w:cstheme="minorHAnsi"/>
                <w:b/>
                <w:bCs/>
                <w:sz w:val="12"/>
                <w:szCs w:val="12"/>
              </w:rPr>
            </w:pPr>
          </w:p>
          <w:p w14:paraId="4585D4D8" w14:textId="6C627723" w:rsidR="00815AF3" w:rsidRDefault="00521537" w:rsidP="00815AF3">
            <w:pPr>
              <w:rPr>
                <w:rFonts w:cstheme="minorHAnsi"/>
                <w:b/>
                <w:bCs/>
              </w:rPr>
            </w:pPr>
            <w:hyperlink w:anchor="Per11i11" w:history="1">
              <w:r w:rsidR="00815AF3" w:rsidRPr="00C336C8">
                <w:rPr>
                  <w:rStyle w:val="Hyperlink"/>
                  <w:rFonts w:cstheme="minorHAnsi"/>
                  <w:b/>
                  <w:bCs/>
                </w:rPr>
                <w:t>11-I-11</w:t>
              </w:r>
              <w:r w:rsidR="00815AF3" w:rsidRPr="00C336C8">
                <w:rPr>
                  <w:rStyle w:val="Hyperlink"/>
                </w:rPr>
                <w:t xml:space="preserve">  </w:t>
              </w:r>
            </w:hyperlink>
            <w:r w:rsidR="00815AF3">
              <w:t xml:space="preserve"> </w:t>
            </w:r>
            <w:r w:rsidR="00815AF3" w:rsidRPr="00CC680C">
              <w:rPr>
                <w:i/>
                <w:iCs/>
              </w:rPr>
              <w:t>A, B, C-M, C</w:t>
            </w:r>
          </w:p>
          <w:p w14:paraId="13601F70" w14:textId="3A4349CC" w:rsidR="00815AF3" w:rsidRPr="009C0E9E" w:rsidRDefault="00815AF3" w:rsidP="00815AF3">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E5EAF6"/>
            <w:vAlign w:val="center"/>
          </w:tcPr>
          <w:p w14:paraId="69A2C801" w14:textId="2AB96EC7" w:rsidR="00815AF3" w:rsidRPr="00DE346E" w:rsidRDefault="00521537" w:rsidP="009C6111">
            <w:pPr>
              <w:ind w:left="-109"/>
              <w:rPr>
                <w:rFonts w:cstheme="minorHAnsi"/>
                <w:b/>
                <w:bCs/>
                <w:u w:val="single"/>
              </w:rPr>
            </w:pPr>
            <w:sdt>
              <w:sdtPr>
                <w:rPr>
                  <w:rFonts w:cstheme="minorHAnsi"/>
                  <w:sz w:val="20"/>
                  <w:szCs w:val="20"/>
                </w:rPr>
                <w:id w:val="38567810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04360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4DFB0AC" w14:textId="521E8D13" w:rsidR="00815AF3" w:rsidRPr="00DE346E" w:rsidRDefault="00521537" w:rsidP="009C6111">
            <w:pPr>
              <w:ind w:left="-109"/>
              <w:rPr>
                <w:rFonts w:cstheme="minorHAnsi"/>
                <w:b/>
                <w:bCs/>
                <w:u w:val="single"/>
              </w:rPr>
            </w:pPr>
            <w:sdt>
              <w:sdtPr>
                <w:rPr>
                  <w:rFonts w:cstheme="minorHAnsi"/>
                  <w:sz w:val="20"/>
                  <w:szCs w:val="20"/>
                </w:rPr>
                <w:id w:val="16429244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27193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48975F3" w14:textId="024A0813" w:rsidR="00815AF3" w:rsidRPr="00DE346E" w:rsidRDefault="00521537" w:rsidP="009C6111">
            <w:pPr>
              <w:ind w:left="-109"/>
              <w:rPr>
                <w:rFonts w:cstheme="minorHAnsi"/>
                <w:b/>
                <w:bCs/>
                <w:u w:val="single"/>
              </w:rPr>
            </w:pPr>
            <w:sdt>
              <w:sdtPr>
                <w:rPr>
                  <w:rFonts w:cstheme="minorHAnsi"/>
                  <w:sz w:val="20"/>
                  <w:szCs w:val="20"/>
                </w:rPr>
                <w:id w:val="-56502415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8030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7EBF5A" w14:textId="2AED7AC7" w:rsidR="00815AF3" w:rsidRPr="00DE346E" w:rsidRDefault="00521537" w:rsidP="009C6111">
            <w:pPr>
              <w:ind w:left="-109"/>
              <w:rPr>
                <w:rFonts w:cstheme="minorHAnsi"/>
                <w:b/>
                <w:bCs/>
                <w:u w:val="single"/>
              </w:rPr>
            </w:pPr>
            <w:sdt>
              <w:sdtPr>
                <w:rPr>
                  <w:rFonts w:cstheme="minorHAnsi"/>
                  <w:sz w:val="20"/>
                  <w:szCs w:val="20"/>
                </w:rPr>
                <w:id w:val="-8573559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910829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F8B87" w14:textId="57C1A826" w:rsidR="00815AF3" w:rsidRPr="00DE346E" w:rsidRDefault="00521537" w:rsidP="009C6111">
            <w:pPr>
              <w:ind w:left="-109"/>
              <w:rPr>
                <w:rFonts w:cstheme="minorHAnsi"/>
                <w:b/>
                <w:bCs/>
                <w:u w:val="single"/>
              </w:rPr>
            </w:pPr>
            <w:sdt>
              <w:sdtPr>
                <w:rPr>
                  <w:rFonts w:cstheme="minorHAnsi"/>
                  <w:sz w:val="20"/>
                  <w:szCs w:val="20"/>
                </w:rPr>
                <w:id w:val="-16733053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181544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189DD9" w14:textId="6D19CA43" w:rsidR="00815AF3" w:rsidRPr="00DE346E" w:rsidRDefault="00521537" w:rsidP="009C6111">
            <w:pPr>
              <w:ind w:left="-109"/>
              <w:rPr>
                <w:rFonts w:cstheme="minorHAnsi"/>
                <w:b/>
                <w:bCs/>
                <w:u w:val="single"/>
              </w:rPr>
            </w:pPr>
            <w:sdt>
              <w:sdtPr>
                <w:rPr>
                  <w:rFonts w:cstheme="minorHAnsi"/>
                  <w:sz w:val="20"/>
                  <w:szCs w:val="20"/>
                </w:rPr>
                <w:id w:val="-185194006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622738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C6C6593" w14:textId="4455C529" w:rsidR="00815AF3" w:rsidRPr="00DE346E" w:rsidRDefault="00521537" w:rsidP="009C6111">
            <w:pPr>
              <w:ind w:left="-109"/>
              <w:rPr>
                <w:rFonts w:cstheme="minorHAnsi"/>
                <w:b/>
                <w:bCs/>
                <w:u w:val="single"/>
              </w:rPr>
            </w:pPr>
            <w:sdt>
              <w:sdtPr>
                <w:rPr>
                  <w:rFonts w:cstheme="minorHAnsi"/>
                  <w:sz w:val="20"/>
                  <w:szCs w:val="20"/>
                </w:rPr>
                <w:id w:val="109938039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707599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8186C7" w14:textId="388BC576" w:rsidR="00815AF3" w:rsidRPr="00DE346E" w:rsidRDefault="00521537" w:rsidP="009C6111">
            <w:pPr>
              <w:ind w:left="-109"/>
              <w:rPr>
                <w:rFonts w:cstheme="minorHAnsi"/>
                <w:b/>
                <w:bCs/>
                <w:u w:val="single"/>
              </w:rPr>
            </w:pPr>
            <w:sdt>
              <w:sdtPr>
                <w:rPr>
                  <w:rFonts w:cstheme="minorHAnsi"/>
                  <w:sz w:val="20"/>
                  <w:szCs w:val="20"/>
                </w:rPr>
                <w:id w:val="9716359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210230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1C59FB" w14:textId="0B53CC52" w:rsidR="00815AF3" w:rsidRPr="00DE346E" w:rsidRDefault="00521537" w:rsidP="009C6111">
            <w:pPr>
              <w:ind w:left="-109"/>
              <w:rPr>
                <w:rFonts w:cstheme="minorHAnsi"/>
                <w:b/>
                <w:bCs/>
                <w:u w:val="single"/>
              </w:rPr>
            </w:pPr>
            <w:sdt>
              <w:sdtPr>
                <w:rPr>
                  <w:rFonts w:cstheme="minorHAnsi"/>
                  <w:sz w:val="20"/>
                  <w:szCs w:val="20"/>
                </w:rPr>
                <w:id w:val="-198215082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8498585"/>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B4DC48" w14:textId="21C958BA" w:rsidR="00815AF3" w:rsidRPr="00DE346E" w:rsidRDefault="00521537" w:rsidP="009C6111">
            <w:pPr>
              <w:ind w:left="-109"/>
              <w:rPr>
                <w:rFonts w:cstheme="minorHAnsi"/>
                <w:b/>
                <w:bCs/>
                <w:u w:val="single"/>
              </w:rPr>
            </w:pPr>
            <w:sdt>
              <w:sdtPr>
                <w:rPr>
                  <w:rFonts w:cstheme="minorHAnsi"/>
                  <w:sz w:val="20"/>
                  <w:szCs w:val="20"/>
                </w:rPr>
                <w:id w:val="138113337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1806279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7397CA" w14:textId="56B719FC" w:rsidR="00815AF3" w:rsidRPr="00DE346E" w:rsidRDefault="00521537" w:rsidP="009C6111">
            <w:pPr>
              <w:ind w:left="-109"/>
              <w:rPr>
                <w:rFonts w:cstheme="minorHAnsi"/>
                <w:b/>
                <w:bCs/>
                <w:u w:val="single"/>
              </w:rPr>
            </w:pPr>
            <w:sdt>
              <w:sdtPr>
                <w:rPr>
                  <w:rFonts w:cstheme="minorHAnsi"/>
                  <w:sz w:val="20"/>
                  <w:szCs w:val="20"/>
                </w:rPr>
                <w:id w:val="-1341767404"/>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696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92EDDC" w14:textId="694F39C8" w:rsidR="00815AF3" w:rsidRPr="00DE346E" w:rsidRDefault="00521537" w:rsidP="009C6111">
            <w:pPr>
              <w:ind w:left="-109"/>
              <w:rPr>
                <w:rFonts w:cstheme="minorHAnsi"/>
                <w:b/>
                <w:bCs/>
                <w:u w:val="single"/>
              </w:rPr>
            </w:pPr>
            <w:sdt>
              <w:sdtPr>
                <w:rPr>
                  <w:rFonts w:cstheme="minorHAnsi"/>
                  <w:sz w:val="20"/>
                  <w:szCs w:val="20"/>
                </w:rPr>
                <w:id w:val="138923250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776737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BBE3B8" w14:textId="0C7B52C3" w:rsidR="00815AF3" w:rsidRPr="00DE346E" w:rsidRDefault="00521537" w:rsidP="009C6111">
            <w:pPr>
              <w:ind w:left="-109"/>
              <w:rPr>
                <w:rFonts w:cstheme="minorHAnsi"/>
                <w:b/>
                <w:bCs/>
                <w:u w:val="single"/>
              </w:rPr>
            </w:pPr>
            <w:sdt>
              <w:sdtPr>
                <w:rPr>
                  <w:rFonts w:cstheme="minorHAnsi"/>
                  <w:sz w:val="20"/>
                  <w:szCs w:val="20"/>
                </w:rPr>
                <w:id w:val="-31387720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053347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F1BD8AA" w14:textId="3B1D578D" w:rsidR="00815AF3" w:rsidRPr="00DE346E" w:rsidRDefault="00521537" w:rsidP="009C6111">
            <w:pPr>
              <w:ind w:left="-109"/>
              <w:rPr>
                <w:rFonts w:cstheme="minorHAnsi"/>
                <w:b/>
                <w:bCs/>
                <w:u w:val="single"/>
              </w:rPr>
            </w:pPr>
            <w:sdt>
              <w:sdtPr>
                <w:rPr>
                  <w:rFonts w:cstheme="minorHAnsi"/>
                  <w:sz w:val="20"/>
                  <w:szCs w:val="20"/>
                </w:rPr>
                <w:id w:val="-62182440"/>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185144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A53F542" w14:textId="7E8EAE3D" w:rsidR="00815AF3" w:rsidRPr="00DE346E" w:rsidRDefault="00521537" w:rsidP="009C6111">
            <w:pPr>
              <w:ind w:left="-109"/>
              <w:rPr>
                <w:rFonts w:cstheme="minorHAnsi"/>
                <w:b/>
                <w:bCs/>
                <w:u w:val="single"/>
              </w:rPr>
            </w:pPr>
            <w:sdt>
              <w:sdtPr>
                <w:rPr>
                  <w:rFonts w:cstheme="minorHAnsi"/>
                  <w:sz w:val="20"/>
                  <w:szCs w:val="20"/>
                </w:rPr>
                <w:id w:val="-13927329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108035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F4B66D" w14:textId="41D7F516" w:rsidR="00815AF3" w:rsidRPr="00DE346E" w:rsidRDefault="00521537" w:rsidP="009C6111">
            <w:pPr>
              <w:ind w:left="-109"/>
              <w:rPr>
                <w:rFonts w:cstheme="minorHAnsi"/>
                <w:b/>
                <w:bCs/>
                <w:u w:val="single"/>
              </w:rPr>
            </w:pPr>
            <w:sdt>
              <w:sdtPr>
                <w:rPr>
                  <w:rFonts w:cstheme="minorHAnsi"/>
                  <w:sz w:val="20"/>
                  <w:szCs w:val="20"/>
                </w:rPr>
                <w:id w:val="-861288767"/>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36864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073815" w14:textId="3FDC4EE0" w:rsidR="00815AF3" w:rsidRPr="00DE346E" w:rsidRDefault="00521537" w:rsidP="009C6111">
            <w:pPr>
              <w:ind w:left="-109"/>
              <w:rPr>
                <w:rFonts w:cstheme="minorHAnsi"/>
                <w:b/>
                <w:bCs/>
                <w:u w:val="single"/>
              </w:rPr>
            </w:pPr>
            <w:sdt>
              <w:sdtPr>
                <w:rPr>
                  <w:rFonts w:cstheme="minorHAnsi"/>
                  <w:sz w:val="20"/>
                  <w:szCs w:val="20"/>
                </w:rPr>
                <w:id w:val="72803128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370577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FF5837" w14:textId="58EA9D98" w:rsidR="00815AF3" w:rsidRPr="00DE346E" w:rsidRDefault="00521537" w:rsidP="009C6111">
            <w:pPr>
              <w:ind w:left="-109"/>
              <w:rPr>
                <w:rFonts w:cstheme="minorHAnsi"/>
                <w:b/>
                <w:bCs/>
                <w:u w:val="single"/>
              </w:rPr>
            </w:pPr>
            <w:sdt>
              <w:sdtPr>
                <w:rPr>
                  <w:rFonts w:cstheme="minorHAnsi"/>
                  <w:sz w:val="20"/>
                  <w:szCs w:val="20"/>
                </w:rPr>
                <w:id w:val="-1646653772"/>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1256916"/>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5E826F9" w14:textId="6A5E061D" w:rsidR="00815AF3" w:rsidRPr="00DE346E" w:rsidRDefault="00521537" w:rsidP="009C6111">
            <w:pPr>
              <w:ind w:left="-109"/>
              <w:rPr>
                <w:rFonts w:cstheme="minorHAnsi"/>
                <w:b/>
                <w:bCs/>
                <w:u w:val="single"/>
              </w:rPr>
            </w:pPr>
            <w:sdt>
              <w:sdtPr>
                <w:rPr>
                  <w:rFonts w:cstheme="minorHAnsi"/>
                  <w:sz w:val="20"/>
                  <w:szCs w:val="20"/>
                </w:rPr>
                <w:id w:val="-732390351"/>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3110588"/>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2BF500" w14:textId="6873F89C" w:rsidR="00815AF3" w:rsidRPr="00DE346E" w:rsidRDefault="00521537" w:rsidP="009C6111">
            <w:pPr>
              <w:ind w:left="-109"/>
              <w:rPr>
                <w:rFonts w:cstheme="minorHAnsi"/>
                <w:b/>
                <w:bCs/>
                <w:u w:val="single"/>
              </w:rPr>
            </w:pPr>
            <w:sdt>
              <w:sdtPr>
                <w:rPr>
                  <w:rFonts w:cstheme="minorHAnsi"/>
                  <w:sz w:val="20"/>
                  <w:szCs w:val="20"/>
                </w:rPr>
                <w:id w:val="853153349"/>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0731903"/>
                <w14:checkbox>
                  <w14:checked w14:val="0"/>
                  <w14:checkedState w14:val="2612" w14:font="MS Gothic"/>
                  <w14:uncheckedState w14:val="2610" w14:font="MS Gothic"/>
                </w14:checkbox>
              </w:sdtPr>
              <w:sdtEnd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785004851"/>
            <w:placeholder>
              <w:docPart w:val="6EF55B91A7164FC2AA163AFBDAE6DBD8"/>
            </w:placeholder>
            <w:showingPlcHdr/>
          </w:sdtPr>
          <w:sdtEndPr/>
          <w:sdtContent>
            <w:tc>
              <w:tcPr>
                <w:tcW w:w="1158" w:type="dxa"/>
                <w:shd w:val="clear" w:color="auto" w:fill="E5EAF6"/>
                <w:vAlign w:val="center"/>
              </w:tcPr>
              <w:p w14:paraId="1F62D2F9"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41867673"/>
            <w:placeholder>
              <w:docPart w:val="BEF7DDFFDDC2444082ACF6E9BE03F2A7"/>
            </w:placeholder>
            <w:showingPlcHdr/>
          </w:sdtPr>
          <w:sdtEndPr/>
          <w:sdtContent>
            <w:tc>
              <w:tcPr>
                <w:tcW w:w="1198" w:type="dxa"/>
                <w:shd w:val="clear" w:color="auto" w:fill="E5EAF6"/>
                <w:vAlign w:val="center"/>
              </w:tcPr>
              <w:p w14:paraId="2D44695C" w14:textId="77777777" w:rsidR="00815AF3" w:rsidRPr="004B31A4" w:rsidRDefault="00815AF3" w:rsidP="00815AF3">
                <w:pPr>
                  <w:rPr>
                    <w:rFonts w:cstheme="minorHAnsi"/>
                    <w:b/>
                    <w:bCs/>
                  </w:rPr>
                </w:pPr>
                <w:r w:rsidRPr="004B31A4">
                  <w:rPr>
                    <w:rStyle w:val="PlaceholderText"/>
                  </w:rPr>
                  <w:t>Total Reviewed</w:t>
                </w:r>
              </w:p>
            </w:tc>
          </w:sdtContent>
        </w:sdt>
      </w:tr>
      <w:tr w:rsidR="00731F5B" w14:paraId="3C7D237B" w14:textId="77777777" w:rsidTr="00815AF3">
        <w:trPr>
          <w:cantSplit/>
          <w:jc w:val="center"/>
        </w:trPr>
        <w:tc>
          <w:tcPr>
            <w:tcW w:w="19450" w:type="dxa"/>
            <w:gridSpan w:val="23"/>
            <w:shd w:val="clear" w:color="auto" w:fill="E5EAF6"/>
          </w:tcPr>
          <w:p w14:paraId="46FB9482" w14:textId="77777777" w:rsidR="00731F5B" w:rsidRDefault="00731F5B"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4D5D8F" w14:paraId="33148BF6" w14:textId="77777777" w:rsidTr="004D5D8F">
        <w:trPr>
          <w:cantSplit/>
          <w:jc w:val="center"/>
        </w:trPr>
        <w:sdt>
          <w:sdtPr>
            <w:rPr>
              <w:rFonts w:cstheme="minorHAnsi"/>
            </w:rPr>
            <w:id w:val="344827322"/>
            <w:placeholder>
              <w:docPart w:val="8B7A7267861848E78CAB0D3D380ABACE"/>
            </w:placeholder>
            <w:showingPlcHdr/>
          </w:sdtPr>
          <w:sdtEndPr/>
          <w:sdtContent>
            <w:tc>
              <w:tcPr>
                <w:tcW w:w="5394" w:type="dxa"/>
                <w:shd w:val="clear" w:color="auto" w:fill="auto"/>
              </w:tcPr>
              <w:p w14:paraId="6B6D97B0" w14:textId="77777777" w:rsidR="004D5D8F" w:rsidRPr="00A34F8C" w:rsidRDefault="004D5D8F" w:rsidP="004D5D8F">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A18980C" w:rsidR="004D5D8F" w:rsidRDefault="00521537" w:rsidP="009C6111">
            <w:pPr>
              <w:ind w:left="-109"/>
              <w:rPr>
                <w:rFonts w:cstheme="minorHAnsi"/>
                <w:b/>
                <w:bCs/>
                <w:u w:val="single"/>
              </w:rPr>
            </w:pPr>
            <w:sdt>
              <w:sdtPr>
                <w:rPr>
                  <w:rFonts w:cstheme="minorHAnsi"/>
                  <w:sz w:val="20"/>
                  <w:szCs w:val="20"/>
                </w:rPr>
                <w:id w:val="1948178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201243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44265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90A3E24" w14:textId="3026215A" w:rsidR="004D5D8F" w:rsidRDefault="00521537" w:rsidP="009C6111">
            <w:pPr>
              <w:ind w:left="-109"/>
              <w:rPr>
                <w:rFonts w:cstheme="minorHAnsi"/>
                <w:b/>
                <w:bCs/>
                <w:u w:val="single"/>
              </w:rPr>
            </w:pPr>
            <w:sdt>
              <w:sdtPr>
                <w:rPr>
                  <w:rFonts w:cstheme="minorHAnsi"/>
                  <w:sz w:val="20"/>
                  <w:szCs w:val="20"/>
                </w:rPr>
                <w:id w:val="-182859383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775991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17281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FEAC90" w14:textId="0EFFA8BD" w:rsidR="004D5D8F" w:rsidRDefault="00521537" w:rsidP="009C6111">
            <w:pPr>
              <w:ind w:left="-109"/>
              <w:rPr>
                <w:rFonts w:cstheme="minorHAnsi"/>
                <w:b/>
                <w:bCs/>
                <w:u w:val="single"/>
              </w:rPr>
            </w:pPr>
            <w:sdt>
              <w:sdtPr>
                <w:rPr>
                  <w:rFonts w:cstheme="minorHAnsi"/>
                  <w:sz w:val="20"/>
                  <w:szCs w:val="20"/>
                </w:rPr>
                <w:id w:val="-6549155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049056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310827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D2F0713" w14:textId="31234519" w:rsidR="004D5D8F" w:rsidRDefault="00521537" w:rsidP="009C6111">
            <w:pPr>
              <w:ind w:left="-109"/>
              <w:rPr>
                <w:rFonts w:cstheme="minorHAnsi"/>
                <w:b/>
                <w:bCs/>
                <w:u w:val="single"/>
              </w:rPr>
            </w:pPr>
            <w:sdt>
              <w:sdtPr>
                <w:rPr>
                  <w:rFonts w:cstheme="minorHAnsi"/>
                  <w:sz w:val="20"/>
                  <w:szCs w:val="20"/>
                </w:rPr>
                <w:id w:val="-26823389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0861672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88598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2F39EB" w14:textId="75CF12A7" w:rsidR="004D5D8F" w:rsidRDefault="00521537" w:rsidP="009C6111">
            <w:pPr>
              <w:ind w:left="-109"/>
              <w:rPr>
                <w:rFonts w:cstheme="minorHAnsi"/>
                <w:b/>
                <w:bCs/>
                <w:u w:val="single"/>
              </w:rPr>
            </w:pPr>
            <w:sdt>
              <w:sdtPr>
                <w:rPr>
                  <w:rFonts w:cstheme="minorHAnsi"/>
                  <w:sz w:val="20"/>
                  <w:szCs w:val="20"/>
                </w:rPr>
                <w:id w:val="104268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354697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2998414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CDDA4B" w14:textId="6CCDDDEC" w:rsidR="004D5D8F" w:rsidRDefault="00521537" w:rsidP="009C6111">
            <w:pPr>
              <w:ind w:left="-109"/>
              <w:rPr>
                <w:rFonts w:cstheme="minorHAnsi"/>
                <w:b/>
                <w:bCs/>
                <w:u w:val="single"/>
              </w:rPr>
            </w:pPr>
            <w:sdt>
              <w:sdtPr>
                <w:rPr>
                  <w:rFonts w:cstheme="minorHAnsi"/>
                  <w:sz w:val="20"/>
                  <w:szCs w:val="20"/>
                </w:rPr>
                <w:id w:val="-8202680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92977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3848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A3C34A0" w14:textId="5ED20848" w:rsidR="004D5D8F" w:rsidRDefault="00521537" w:rsidP="009C6111">
            <w:pPr>
              <w:ind w:left="-109"/>
              <w:rPr>
                <w:rFonts w:cstheme="minorHAnsi"/>
                <w:b/>
                <w:bCs/>
                <w:u w:val="single"/>
              </w:rPr>
            </w:pPr>
            <w:sdt>
              <w:sdtPr>
                <w:rPr>
                  <w:rFonts w:cstheme="minorHAnsi"/>
                  <w:sz w:val="20"/>
                  <w:szCs w:val="20"/>
                </w:rPr>
                <w:id w:val="-4482412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087216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67672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2BBE5F8" w14:textId="4D15F8B1" w:rsidR="004D5D8F" w:rsidRDefault="00521537" w:rsidP="009C6111">
            <w:pPr>
              <w:ind w:left="-109"/>
              <w:rPr>
                <w:rFonts w:cstheme="minorHAnsi"/>
                <w:b/>
                <w:bCs/>
                <w:u w:val="single"/>
              </w:rPr>
            </w:pPr>
            <w:sdt>
              <w:sdtPr>
                <w:rPr>
                  <w:rFonts w:cstheme="minorHAnsi"/>
                  <w:sz w:val="20"/>
                  <w:szCs w:val="20"/>
                </w:rPr>
                <w:id w:val="-40246107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86364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018970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D724113" w14:textId="025F2933" w:rsidR="004D5D8F" w:rsidRDefault="00521537" w:rsidP="009C6111">
            <w:pPr>
              <w:ind w:left="-109"/>
              <w:rPr>
                <w:rFonts w:cstheme="minorHAnsi"/>
                <w:b/>
                <w:bCs/>
                <w:u w:val="single"/>
              </w:rPr>
            </w:pPr>
            <w:sdt>
              <w:sdtPr>
                <w:rPr>
                  <w:rFonts w:cstheme="minorHAnsi"/>
                  <w:sz w:val="20"/>
                  <w:szCs w:val="20"/>
                </w:rPr>
                <w:id w:val="7164007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75228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862212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3731A0" w14:textId="1207DAFE" w:rsidR="004D5D8F" w:rsidRDefault="00521537" w:rsidP="009C6111">
            <w:pPr>
              <w:ind w:left="-109"/>
              <w:rPr>
                <w:rFonts w:cstheme="minorHAnsi"/>
                <w:b/>
                <w:bCs/>
                <w:u w:val="single"/>
              </w:rPr>
            </w:pPr>
            <w:sdt>
              <w:sdtPr>
                <w:rPr>
                  <w:rFonts w:cstheme="minorHAnsi"/>
                  <w:sz w:val="20"/>
                  <w:szCs w:val="20"/>
                </w:rPr>
                <w:id w:val="13650215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1564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44841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7771AF" w14:textId="4BC6209F" w:rsidR="004D5D8F" w:rsidRDefault="00521537" w:rsidP="009C6111">
            <w:pPr>
              <w:ind w:left="-109"/>
              <w:rPr>
                <w:rFonts w:cstheme="minorHAnsi"/>
                <w:b/>
                <w:bCs/>
                <w:u w:val="single"/>
              </w:rPr>
            </w:pPr>
            <w:sdt>
              <w:sdtPr>
                <w:rPr>
                  <w:rFonts w:cstheme="minorHAnsi"/>
                  <w:sz w:val="20"/>
                  <w:szCs w:val="20"/>
                </w:rPr>
                <w:id w:val="11138691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649486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56583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512702" w14:textId="6C803F64" w:rsidR="004D5D8F" w:rsidRDefault="00521537" w:rsidP="009C6111">
            <w:pPr>
              <w:ind w:left="-109"/>
              <w:rPr>
                <w:rFonts w:cstheme="minorHAnsi"/>
                <w:b/>
                <w:bCs/>
                <w:u w:val="single"/>
              </w:rPr>
            </w:pPr>
            <w:sdt>
              <w:sdtPr>
                <w:rPr>
                  <w:rFonts w:cstheme="minorHAnsi"/>
                  <w:sz w:val="20"/>
                  <w:szCs w:val="20"/>
                </w:rPr>
                <w:id w:val="4415730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8634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78801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5248CC" w14:textId="66A09A7C" w:rsidR="004D5D8F" w:rsidRDefault="00521537" w:rsidP="009C6111">
            <w:pPr>
              <w:ind w:left="-109"/>
              <w:rPr>
                <w:rFonts w:cstheme="minorHAnsi"/>
                <w:b/>
                <w:bCs/>
                <w:u w:val="single"/>
              </w:rPr>
            </w:pPr>
            <w:sdt>
              <w:sdtPr>
                <w:rPr>
                  <w:rFonts w:cstheme="minorHAnsi"/>
                  <w:sz w:val="20"/>
                  <w:szCs w:val="20"/>
                </w:rPr>
                <w:id w:val="-1216112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4784130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58188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FBFA87A" w14:textId="0B330EE3" w:rsidR="004D5D8F" w:rsidRDefault="00521537" w:rsidP="009C6111">
            <w:pPr>
              <w:ind w:left="-109"/>
              <w:rPr>
                <w:rFonts w:cstheme="minorHAnsi"/>
                <w:b/>
                <w:bCs/>
                <w:u w:val="single"/>
              </w:rPr>
            </w:pPr>
            <w:sdt>
              <w:sdtPr>
                <w:rPr>
                  <w:rFonts w:cstheme="minorHAnsi"/>
                  <w:sz w:val="20"/>
                  <w:szCs w:val="20"/>
                </w:rPr>
                <w:id w:val="159020038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751247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383648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6AF3F85" w14:textId="0A137F54" w:rsidR="004D5D8F" w:rsidRDefault="00521537" w:rsidP="009C6111">
            <w:pPr>
              <w:ind w:left="-109"/>
              <w:rPr>
                <w:rFonts w:cstheme="minorHAnsi"/>
                <w:b/>
                <w:bCs/>
                <w:u w:val="single"/>
              </w:rPr>
            </w:pPr>
            <w:sdt>
              <w:sdtPr>
                <w:rPr>
                  <w:rFonts w:cstheme="minorHAnsi"/>
                  <w:sz w:val="20"/>
                  <w:szCs w:val="20"/>
                </w:rPr>
                <w:id w:val="-137176055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18804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81513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C2473B6" w14:textId="44827FA1" w:rsidR="004D5D8F" w:rsidRDefault="00521537" w:rsidP="009C6111">
            <w:pPr>
              <w:ind w:left="-109"/>
              <w:rPr>
                <w:rFonts w:cstheme="minorHAnsi"/>
                <w:b/>
                <w:bCs/>
                <w:u w:val="single"/>
              </w:rPr>
            </w:pPr>
            <w:sdt>
              <w:sdtPr>
                <w:rPr>
                  <w:rFonts w:cstheme="minorHAnsi"/>
                  <w:sz w:val="20"/>
                  <w:szCs w:val="20"/>
                </w:rPr>
                <w:id w:val="-198028853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017462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17297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77CEE7" w14:textId="7424859B" w:rsidR="004D5D8F" w:rsidRDefault="00521537" w:rsidP="009C6111">
            <w:pPr>
              <w:ind w:left="-109"/>
              <w:rPr>
                <w:rFonts w:cstheme="minorHAnsi"/>
                <w:b/>
                <w:bCs/>
                <w:u w:val="single"/>
              </w:rPr>
            </w:pPr>
            <w:sdt>
              <w:sdtPr>
                <w:rPr>
                  <w:rFonts w:cstheme="minorHAnsi"/>
                  <w:sz w:val="20"/>
                  <w:szCs w:val="20"/>
                </w:rPr>
                <w:id w:val="-127485918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282735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8424123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496031" w14:textId="3848A962" w:rsidR="004D5D8F" w:rsidRDefault="00521537" w:rsidP="009C6111">
            <w:pPr>
              <w:ind w:left="-109"/>
              <w:rPr>
                <w:rFonts w:cstheme="minorHAnsi"/>
                <w:b/>
                <w:bCs/>
                <w:u w:val="single"/>
              </w:rPr>
            </w:pPr>
            <w:sdt>
              <w:sdtPr>
                <w:rPr>
                  <w:rFonts w:cstheme="minorHAnsi"/>
                  <w:sz w:val="20"/>
                  <w:szCs w:val="20"/>
                </w:rPr>
                <w:id w:val="192869272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527497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061001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FBFD69" w14:textId="1EDF072E" w:rsidR="004D5D8F" w:rsidRDefault="00521537" w:rsidP="009C6111">
            <w:pPr>
              <w:ind w:left="-109"/>
              <w:rPr>
                <w:rFonts w:cstheme="minorHAnsi"/>
                <w:b/>
                <w:bCs/>
                <w:u w:val="single"/>
              </w:rPr>
            </w:pPr>
            <w:sdt>
              <w:sdtPr>
                <w:rPr>
                  <w:rFonts w:cstheme="minorHAnsi"/>
                  <w:sz w:val="20"/>
                  <w:szCs w:val="20"/>
                </w:rPr>
                <w:id w:val="-2713306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7526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166014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35752B" w14:textId="5DF634E0" w:rsidR="004D5D8F" w:rsidRDefault="00521537" w:rsidP="009C6111">
            <w:pPr>
              <w:ind w:left="-109"/>
              <w:rPr>
                <w:rFonts w:cstheme="minorHAnsi"/>
                <w:b/>
                <w:bCs/>
                <w:u w:val="single"/>
              </w:rPr>
            </w:pPr>
            <w:sdt>
              <w:sdtPr>
                <w:rPr>
                  <w:rFonts w:cstheme="minorHAnsi"/>
                  <w:sz w:val="20"/>
                  <w:szCs w:val="20"/>
                </w:rPr>
                <w:id w:val="-12238389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04343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4187075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301118752"/>
            <w:placeholder>
              <w:docPart w:val="3CD2F1B9B0284B878BAEAD1ABF162D47"/>
            </w:placeholder>
            <w:showingPlcHdr/>
          </w:sdtPr>
          <w:sdtEndPr/>
          <w:sdtContent>
            <w:tc>
              <w:tcPr>
                <w:tcW w:w="1158" w:type="dxa"/>
                <w:shd w:val="clear" w:color="auto" w:fill="auto"/>
                <w:vAlign w:val="center"/>
              </w:tcPr>
              <w:p w14:paraId="2CDCCC29"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162792462"/>
            <w:placeholder>
              <w:docPart w:val="A7D94BFF0796446785429836FF51FD66"/>
            </w:placeholder>
            <w:showingPlcHdr/>
          </w:sdtPr>
          <w:sdtEndPr/>
          <w:sdtContent>
            <w:tc>
              <w:tcPr>
                <w:tcW w:w="1198" w:type="dxa"/>
                <w:shd w:val="clear" w:color="auto" w:fill="auto"/>
                <w:vAlign w:val="center"/>
              </w:tcPr>
              <w:p w14:paraId="2D911D0F" w14:textId="77777777" w:rsidR="004D5D8F" w:rsidRPr="00034146" w:rsidRDefault="004D5D8F" w:rsidP="004D5D8F">
                <w:pPr>
                  <w:rPr>
                    <w:rFonts w:cstheme="minorHAnsi"/>
                    <w:b/>
                    <w:bCs/>
                  </w:rPr>
                </w:pPr>
                <w:r w:rsidRPr="00034146">
                  <w:rPr>
                    <w:rStyle w:val="PlaceholderText"/>
                  </w:rPr>
                  <w:t>Total Reviewed</w:t>
                </w:r>
              </w:p>
            </w:tc>
          </w:sdtContent>
        </w:sdt>
      </w:tr>
      <w:tr w:rsidR="00CB7F4D" w14:paraId="0BE2760F" w14:textId="77777777" w:rsidTr="008A747C">
        <w:trPr>
          <w:cantSplit/>
          <w:jc w:val="center"/>
        </w:trPr>
        <w:tc>
          <w:tcPr>
            <w:tcW w:w="19450" w:type="dxa"/>
            <w:gridSpan w:val="23"/>
            <w:shd w:val="clear" w:color="auto" w:fill="auto"/>
          </w:tcPr>
          <w:p w14:paraId="0885B0F6" w14:textId="77777777" w:rsidR="00CB7F4D" w:rsidRPr="00D731C6" w:rsidRDefault="00CB7F4D"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4D5D8F" w14:paraId="333CBE9C" w14:textId="77777777" w:rsidTr="00815AF3">
        <w:trPr>
          <w:cantSplit/>
          <w:jc w:val="center"/>
        </w:trPr>
        <w:sdt>
          <w:sdtPr>
            <w:rPr>
              <w:rFonts w:cstheme="minorHAnsi"/>
            </w:rPr>
            <w:id w:val="1502998033"/>
            <w:placeholder>
              <w:docPart w:val="81D13E472FB342BB866B13CC8ACCFA21"/>
            </w:placeholder>
            <w:showingPlcHdr/>
          </w:sdtPr>
          <w:sdtEndPr/>
          <w:sdtContent>
            <w:tc>
              <w:tcPr>
                <w:tcW w:w="5394" w:type="dxa"/>
                <w:shd w:val="clear" w:color="auto" w:fill="E5EAF6"/>
              </w:tcPr>
              <w:p w14:paraId="1779CD96" w14:textId="3C959CF1" w:rsidR="004D5D8F" w:rsidRPr="009C0E9E" w:rsidRDefault="004D5D8F" w:rsidP="004D5D8F">
                <w:pPr>
                  <w:rPr>
                    <w:rFonts w:cstheme="minorHAnsi"/>
                  </w:rPr>
                </w:pPr>
                <w:r w:rsidRPr="00697FC3">
                  <w:rPr>
                    <w:rStyle w:val="PlaceholderText"/>
                  </w:rPr>
                  <w:t>Click or tap here to enter text.</w:t>
                </w:r>
              </w:p>
            </w:tc>
          </w:sdtContent>
        </w:sdt>
        <w:tc>
          <w:tcPr>
            <w:tcW w:w="585" w:type="dxa"/>
            <w:shd w:val="clear" w:color="auto" w:fill="E5EAF6"/>
            <w:vAlign w:val="center"/>
          </w:tcPr>
          <w:p w14:paraId="36D0BC06" w14:textId="1D414FF4" w:rsidR="004D5D8F" w:rsidRPr="00DE346E" w:rsidRDefault="00521537" w:rsidP="009C6111">
            <w:pPr>
              <w:ind w:left="-109"/>
              <w:jc w:val="center"/>
              <w:rPr>
                <w:rFonts w:cstheme="minorHAnsi"/>
                <w:b/>
                <w:bCs/>
                <w:u w:val="single"/>
              </w:rPr>
            </w:pPr>
            <w:sdt>
              <w:sdtPr>
                <w:rPr>
                  <w:rFonts w:cstheme="minorHAnsi"/>
                  <w:sz w:val="20"/>
                  <w:szCs w:val="20"/>
                </w:rPr>
                <w:id w:val="99414441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5722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6337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CA056E" w14:textId="3102AFEE" w:rsidR="004D5D8F" w:rsidRPr="00DE346E" w:rsidRDefault="00521537" w:rsidP="009C6111">
            <w:pPr>
              <w:ind w:left="-109"/>
              <w:jc w:val="center"/>
              <w:rPr>
                <w:rFonts w:cstheme="minorHAnsi"/>
                <w:b/>
                <w:bCs/>
                <w:u w:val="single"/>
              </w:rPr>
            </w:pPr>
            <w:sdt>
              <w:sdtPr>
                <w:rPr>
                  <w:rFonts w:cstheme="minorHAnsi"/>
                  <w:sz w:val="20"/>
                  <w:szCs w:val="20"/>
                </w:rPr>
                <w:id w:val="-65730041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317561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631542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13EF8DE" w14:textId="39E4A2F2" w:rsidR="004D5D8F" w:rsidRPr="00DE346E" w:rsidRDefault="00521537" w:rsidP="009C6111">
            <w:pPr>
              <w:ind w:left="-109"/>
              <w:jc w:val="center"/>
              <w:rPr>
                <w:rFonts w:cstheme="minorHAnsi"/>
                <w:b/>
                <w:bCs/>
                <w:u w:val="single"/>
              </w:rPr>
            </w:pPr>
            <w:sdt>
              <w:sdtPr>
                <w:rPr>
                  <w:rFonts w:cstheme="minorHAnsi"/>
                  <w:sz w:val="20"/>
                  <w:szCs w:val="20"/>
                </w:rPr>
                <w:id w:val="172379562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5621745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859554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DE476C" w14:textId="378DC9B3" w:rsidR="004D5D8F" w:rsidRPr="00DE346E" w:rsidRDefault="00521537" w:rsidP="009C6111">
            <w:pPr>
              <w:ind w:left="-109"/>
              <w:jc w:val="center"/>
              <w:rPr>
                <w:rFonts w:cstheme="minorHAnsi"/>
                <w:b/>
                <w:bCs/>
                <w:u w:val="single"/>
              </w:rPr>
            </w:pPr>
            <w:sdt>
              <w:sdtPr>
                <w:rPr>
                  <w:rFonts w:cstheme="minorHAnsi"/>
                  <w:sz w:val="20"/>
                  <w:szCs w:val="20"/>
                </w:rPr>
                <w:id w:val="-92272009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2620362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8563283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566D952" w14:textId="0A2E1178" w:rsidR="004D5D8F" w:rsidRPr="00DE346E" w:rsidRDefault="00521537" w:rsidP="009C6111">
            <w:pPr>
              <w:ind w:left="-109"/>
              <w:jc w:val="center"/>
              <w:rPr>
                <w:rFonts w:cstheme="minorHAnsi"/>
                <w:b/>
                <w:bCs/>
                <w:u w:val="single"/>
              </w:rPr>
            </w:pPr>
            <w:sdt>
              <w:sdtPr>
                <w:rPr>
                  <w:rFonts w:cstheme="minorHAnsi"/>
                  <w:sz w:val="20"/>
                  <w:szCs w:val="20"/>
                </w:rPr>
                <w:id w:val="10525117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1960887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132518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ABE585" w14:textId="45859CA0" w:rsidR="004D5D8F" w:rsidRPr="00DE346E" w:rsidRDefault="00521537" w:rsidP="009C6111">
            <w:pPr>
              <w:ind w:left="-109"/>
              <w:jc w:val="center"/>
              <w:rPr>
                <w:rFonts w:cstheme="minorHAnsi"/>
                <w:b/>
                <w:bCs/>
                <w:u w:val="single"/>
              </w:rPr>
            </w:pPr>
            <w:sdt>
              <w:sdtPr>
                <w:rPr>
                  <w:rFonts w:cstheme="minorHAnsi"/>
                  <w:sz w:val="20"/>
                  <w:szCs w:val="20"/>
                </w:rPr>
                <w:id w:val="17969462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448474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548010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E910B23" w14:textId="63036648" w:rsidR="004D5D8F" w:rsidRPr="00DE346E" w:rsidRDefault="00521537" w:rsidP="009C6111">
            <w:pPr>
              <w:ind w:left="-109"/>
              <w:jc w:val="center"/>
              <w:rPr>
                <w:rFonts w:cstheme="minorHAnsi"/>
                <w:b/>
                <w:bCs/>
                <w:u w:val="single"/>
              </w:rPr>
            </w:pPr>
            <w:sdt>
              <w:sdtPr>
                <w:rPr>
                  <w:rFonts w:cstheme="minorHAnsi"/>
                  <w:sz w:val="20"/>
                  <w:szCs w:val="20"/>
                </w:rPr>
                <w:id w:val="45661270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34101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904073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D65262A" w14:textId="12BB0522" w:rsidR="004D5D8F" w:rsidRPr="00DE346E" w:rsidRDefault="00521537" w:rsidP="009C6111">
            <w:pPr>
              <w:ind w:left="-109"/>
              <w:jc w:val="center"/>
              <w:rPr>
                <w:rFonts w:cstheme="minorHAnsi"/>
                <w:b/>
                <w:bCs/>
                <w:u w:val="single"/>
              </w:rPr>
            </w:pPr>
            <w:sdt>
              <w:sdtPr>
                <w:rPr>
                  <w:rFonts w:cstheme="minorHAnsi"/>
                  <w:sz w:val="20"/>
                  <w:szCs w:val="20"/>
                </w:rPr>
                <w:id w:val="-148862608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7715479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113591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75FB31" w14:textId="42516455" w:rsidR="004D5D8F" w:rsidRPr="00DE346E" w:rsidRDefault="00521537" w:rsidP="009C6111">
            <w:pPr>
              <w:ind w:left="-109"/>
              <w:jc w:val="center"/>
              <w:rPr>
                <w:rFonts w:cstheme="minorHAnsi"/>
                <w:b/>
                <w:bCs/>
                <w:u w:val="single"/>
              </w:rPr>
            </w:pPr>
            <w:sdt>
              <w:sdtPr>
                <w:rPr>
                  <w:rFonts w:cstheme="minorHAnsi"/>
                  <w:sz w:val="20"/>
                  <w:szCs w:val="20"/>
                </w:rPr>
                <w:id w:val="76450680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002942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8286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3249CA" w14:textId="5D7577BC" w:rsidR="004D5D8F" w:rsidRPr="00DE346E" w:rsidRDefault="00521537" w:rsidP="009C6111">
            <w:pPr>
              <w:ind w:left="-109"/>
              <w:jc w:val="center"/>
              <w:rPr>
                <w:rFonts w:cstheme="minorHAnsi"/>
                <w:b/>
                <w:bCs/>
                <w:u w:val="single"/>
              </w:rPr>
            </w:pPr>
            <w:sdt>
              <w:sdtPr>
                <w:rPr>
                  <w:rFonts w:cstheme="minorHAnsi"/>
                  <w:sz w:val="20"/>
                  <w:szCs w:val="20"/>
                </w:rPr>
                <w:id w:val="23150702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378989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917636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458CB2" w14:textId="530185FE" w:rsidR="004D5D8F" w:rsidRPr="00DE346E" w:rsidRDefault="00521537" w:rsidP="009C6111">
            <w:pPr>
              <w:ind w:left="-109"/>
              <w:jc w:val="center"/>
              <w:rPr>
                <w:rFonts w:cstheme="minorHAnsi"/>
                <w:b/>
                <w:bCs/>
                <w:u w:val="single"/>
              </w:rPr>
            </w:pPr>
            <w:sdt>
              <w:sdtPr>
                <w:rPr>
                  <w:rFonts w:cstheme="minorHAnsi"/>
                  <w:sz w:val="20"/>
                  <w:szCs w:val="20"/>
                </w:rPr>
                <w:id w:val="-352880073"/>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09796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92403458"/>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3358FD" w14:textId="1D8FA336" w:rsidR="004D5D8F" w:rsidRPr="00DE346E" w:rsidRDefault="00521537" w:rsidP="009C6111">
            <w:pPr>
              <w:ind w:left="-109"/>
              <w:jc w:val="center"/>
              <w:rPr>
                <w:rFonts w:cstheme="minorHAnsi"/>
                <w:b/>
                <w:bCs/>
                <w:u w:val="single"/>
              </w:rPr>
            </w:pPr>
            <w:sdt>
              <w:sdtPr>
                <w:rPr>
                  <w:rFonts w:cstheme="minorHAnsi"/>
                  <w:sz w:val="20"/>
                  <w:szCs w:val="20"/>
                </w:rPr>
                <w:id w:val="69241884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693219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4063134"/>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4E9B0F7" w14:textId="4720A304" w:rsidR="004D5D8F" w:rsidRPr="00DE346E" w:rsidRDefault="00521537" w:rsidP="009C6111">
            <w:pPr>
              <w:ind w:left="-109"/>
              <w:jc w:val="center"/>
              <w:rPr>
                <w:rFonts w:cstheme="minorHAnsi"/>
                <w:b/>
                <w:bCs/>
                <w:u w:val="single"/>
              </w:rPr>
            </w:pPr>
            <w:sdt>
              <w:sdtPr>
                <w:rPr>
                  <w:rFonts w:cstheme="minorHAnsi"/>
                  <w:sz w:val="20"/>
                  <w:szCs w:val="20"/>
                </w:rPr>
                <w:id w:val="-79475603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22418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19310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436990C" w14:textId="0BE34BC8" w:rsidR="004D5D8F" w:rsidRPr="00DE346E" w:rsidRDefault="00521537" w:rsidP="009C6111">
            <w:pPr>
              <w:ind w:left="-109"/>
              <w:jc w:val="center"/>
              <w:rPr>
                <w:rFonts w:cstheme="minorHAnsi"/>
                <w:b/>
                <w:bCs/>
                <w:u w:val="single"/>
              </w:rPr>
            </w:pPr>
            <w:sdt>
              <w:sdtPr>
                <w:rPr>
                  <w:rFonts w:cstheme="minorHAnsi"/>
                  <w:sz w:val="20"/>
                  <w:szCs w:val="20"/>
                </w:rPr>
                <w:id w:val="-8407155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092131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752055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D9A265F" w14:textId="456FFFA8" w:rsidR="004D5D8F" w:rsidRPr="00DE346E" w:rsidRDefault="00521537" w:rsidP="009C6111">
            <w:pPr>
              <w:ind w:left="-109"/>
              <w:jc w:val="center"/>
              <w:rPr>
                <w:rFonts w:cstheme="minorHAnsi"/>
                <w:b/>
                <w:bCs/>
                <w:u w:val="single"/>
              </w:rPr>
            </w:pPr>
            <w:sdt>
              <w:sdtPr>
                <w:rPr>
                  <w:rFonts w:cstheme="minorHAnsi"/>
                  <w:sz w:val="20"/>
                  <w:szCs w:val="20"/>
                </w:rPr>
                <w:id w:val="-8342997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90810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5007311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BEC926" w14:textId="1EF362AA" w:rsidR="004D5D8F" w:rsidRPr="00DE346E" w:rsidRDefault="00521537" w:rsidP="009C6111">
            <w:pPr>
              <w:ind w:left="-109"/>
              <w:jc w:val="center"/>
              <w:rPr>
                <w:rFonts w:cstheme="minorHAnsi"/>
                <w:b/>
                <w:bCs/>
                <w:u w:val="single"/>
              </w:rPr>
            </w:pPr>
            <w:sdt>
              <w:sdtPr>
                <w:rPr>
                  <w:rFonts w:cstheme="minorHAnsi"/>
                  <w:sz w:val="20"/>
                  <w:szCs w:val="20"/>
                </w:rPr>
                <w:id w:val="52299135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107866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52070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B37B150" w14:textId="0A0F0BA0" w:rsidR="004D5D8F" w:rsidRPr="00DE346E" w:rsidRDefault="00521537" w:rsidP="009C6111">
            <w:pPr>
              <w:ind w:left="-109"/>
              <w:jc w:val="center"/>
              <w:rPr>
                <w:rFonts w:cstheme="minorHAnsi"/>
                <w:b/>
                <w:bCs/>
                <w:u w:val="single"/>
              </w:rPr>
            </w:pPr>
            <w:sdt>
              <w:sdtPr>
                <w:rPr>
                  <w:rFonts w:cstheme="minorHAnsi"/>
                  <w:sz w:val="20"/>
                  <w:szCs w:val="20"/>
                </w:rPr>
                <w:id w:val="206707415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13848429"/>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24588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29A234E" w14:textId="22DF9D46" w:rsidR="004D5D8F" w:rsidRPr="00DE346E" w:rsidRDefault="00521537" w:rsidP="009C6111">
            <w:pPr>
              <w:ind w:left="-109"/>
              <w:jc w:val="center"/>
              <w:rPr>
                <w:rFonts w:cstheme="minorHAnsi"/>
                <w:b/>
                <w:bCs/>
                <w:u w:val="single"/>
              </w:rPr>
            </w:pPr>
            <w:sdt>
              <w:sdtPr>
                <w:rPr>
                  <w:rFonts w:cstheme="minorHAnsi"/>
                  <w:sz w:val="20"/>
                  <w:szCs w:val="20"/>
                </w:rPr>
                <w:id w:val="104648925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0983841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5031096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49279F" w14:textId="31505934" w:rsidR="004D5D8F" w:rsidRPr="00DE346E" w:rsidRDefault="00521537" w:rsidP="009C6111">
            <w:pPr>
              <w:ind w:left="-109"/>
              <w:jc w:val="center"/>
              <w:rPr>
                <w:rFonts w:cstheme="minorHAnsi"/>
                <w:b/>
                <w:bCs/>
                <w:u w:val="single"/>
              </w:rPr>
            </w:pPr>
            <w:sdt>
              <w:sdtPr>
                <w:rPr>
                  <w:rFonts w:cstheme="minorHAnsi"/>
                  <w:sz w:val="20"/>
                  <w:szCs w:val="20"/>
                </w:rPr>
                <w:id w:val="-19558292"/>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7065691"/>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01317670"/>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781F91F" w14:textId="2BDF3283" w:rsidR="004D5D8F" w:rsidRPr="00DE346E" w:rsidRDefault="00521537" w:rsidP="009C6111">
            <w:pPr>
              <w:ind w:left="-109"/>
              <w:jc w:val="center"/>
              <w:rPr>
                <w:rFonts w:cstheme="minorHAnsi"/>
                <w:b/>
                <w:bCs/>
                <w:u w:val="single"/>
              </w:rPr>
            </w:pPr>
            <w:sdt>
              <w:sdtPr>
                <w:rPr>
                  <w:rFonts w:cstheme="minorHAnsi"/>
                  <w:sz w:val="20"/>
                  <w:szCs w:val="20"/>
                </w:rPr>
                <w:id w:val="-436372877"/>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5540276"/>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6753705"/>
                <w14:checkbox>
                  <w14:checked w14:val="0"/>
                  <w14:checkedState w14:val="2612" w14:font="MS Gothic"/>
                  <w14:uncheckedState w14:val="2610" w14:font="MS Gothic"/>
                </w14:checkbox>
              </w:sdtPr>
              <w:sdtEnd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601679700"/>
            <w:placeholder>
              <w:docPart w:val="D5C6EA67035640F59C29AC57C3ED1418"/>
            </w:placeholder>
            <w:showingPlcHdr/>
          </w:sdtPr>
          <w:sdtEndPr/>
          <w:sdtContent>
            <w:tc>
              <w:tcPr>
                <w:tcW w:w="1158" w:type="dxa"/>
                <w:shd w:val="clear" w:color="auto" w:fill="E5EAF6"/>
                <w:vAlign w:val="center"/>
              </w:tcPr>
              <w:p w14:paraId="103EE57E"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899401094"/>
            <w:placeholder>
              <w:docPart w:val="5ABD0959B0934B77A34890737D9AE782"/>
            </w:placeholder>
            <w:showingPlcHdr/>
          </w:sdtPr>
          <w:sdtEndPr/>
          <w:sdtContent>
            <w:tc>
              <w:tcPr>
                <w:tcW w:w="1198" w:type="dxa"/>
                <w:shd w:val="clear" w:color="auto" w:fill="E5EAF6"/>
                <w:vAlign w:val="center"/>
              </w:tcPr>
              <w:p w14:paraId="57F6D456" w14:textId="77777777" w:rsidR="004D5D8F" w:rsidRPr="00034146" w:rsidRDefault="004D5D8F" w:rsidP="004D5D8F">
                <w:pPr>
                  <w:rPr>
                    <w:rFonts w:cstheme="minorHAnsi"/>
                    <w:b/>
                    <w:bCs/>
                  </w:rPr>
                </w:pPr>
                <w:r w:rsidRPr="00034146">
                  <w:rPr>
                    <w:rStyle w:val="PlaceholderText"/>
                  </w:rPr>
                  <w:t>Total Reviewed</w:t>
                </w:r>
              </w:p>
            </w:tc>
          </w:sdtContent>
        </w:sdt>
      </w:tr>
      <w:tr w:rsidR="00AE2515" w14:paraId="2BAC00F9" w14:textId="77777777" w:rsidTr="00815AF3">
        <w:trPr>
          <w:cantSplit/>
          <w:jc w:val="center"/>
        </w:trPr>
        <w:tc>
          <w:tcPr>
            <w:tcW w:w="19450" w:type="dxa"/>
            <w:gridSpan w:val="23"/>
            <w:shd w:val="clear" w:color="auto" w:fill="E5EAF6"/>
          </w:tcPr>
          <w:p w14:paraId="3C693892" w14:textId="77777777" w:rsidR="00AE2515" w:rsidRDefault="00AE2515" w:rsidP="002878DA">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7958A8">
        <w:trPr>
          <w:tblHeader/>
        </w:trPr>
        <w:tc>
          <w:tcPr>
            <w:tcW w:w="990" w:type="dxa"/>
            <w:tcBorders>
              <w:bottom w:val="single" w:sz="4" w:space="0" w:color="auto"/>
            </w:tcBorders>
            <w:shd w:val="clear" w:color="auto" w:fill="2F5496" w:themeFill="accent1" w:themeFillShade="BF"/>
            <w:vAlign w:val="center"/>
          </w:tcPr>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7958A8">
        <w:tc>
          <w:tcPr>
            <w:tcW w:w="15120" w:type="dxa"/>
            <w:gridSpan w:val="6"/>
            <w:tcBorders>
              <w:left w:val="single" w:sz="4" w:space="0" w:color="auto"/>
              <w:bottom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3D1E20" w14:paraId="00996F67" w14:textId="77777777" w:rsidTr="007958A8">
        <w:trPr>
          <w:cantSplit/>
        </w:trPr>
        <w:tc>
          <w:tcPr>
            <w:tcW w:w="990" w:type="dxa"/>
            <w:tcBorders>
              <w:top w:val="single" w:sz="4" w:space="0" w:color="auto"/>
            </w:tcBorders>
          </w:tcPr>
          <w:p w14:paraId="5A882C55" w14:textId="77777777" w:rsidR="003D1E20" w:rsidRPr="00C34C63" w:rsidRDefault="003D1E20" w:rsidP="003D1E20">
            <w:pPr>
              <w:jc w:val="center"/>
              <w:rPr>
                <w:rFonts w:cstheme="minorHAnsi"/>
                <w:b/>
                <w:bCs/>
              </w:rPr>
            </w:pPr>
            <w:r w:rsidRPr="00C34C63">
              <w:rPr>
                <w:rFonts w:cstheme="minorHAnsi"/>
                <w:b/>
                <w:bCs/>
              </w:rPr>
              <w:t>1-A-1</w:t>
            </w:r>
          </w:p>
        </w:tc>
        <w:tc>
          <w:tcPr>
            <w:tcW w:w="6347" w:type="dxa"/>
            <w:tcBorders>
              <w:top w:val="single" w:sz="4" w:space="0" w:color="auto"/>
              <w:right w:val="nil"/>
            </w:tcBorders>
          </w:tcPr>
          <w:p w14:paraId="3519A4D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3D1E20" w:rsidRDefault="003D1E20" w:rsidP="003D1E2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3D1E20" w:rsidRPr="00C34C63" w:rsidRDefault="003D1E20" w:rsidP="003D1E20">
            <w:pPr>
              <w:autoSpaceDE w:val="0"/>
              <w:autoSpaceDN w:val="0"/>
              <w:adjustRightInd w:val="0"/>
              <w:ind w:left="436" w:hanging="186"/>
              <w:rPr>
                <w:rFonts w:cstheme="minorHAnsi"/>
              </w:rPr>
            </w:pPr>
          </w:p>
        </w:tc>
        <w:tc>
          <w:tcPr>
            <w:tcW w:w="245" w:type="dxa"/>
            <w:tcBorders>
              <w:top w:val="single" w:sz="4" w:space="0" w:color="auto"/>
              <w:left w:val="nil"/>
            </w:tcBorders>
          </w:tcPr>
          <w:p w14:paraId="38B48538" w14:textId="77777777" w:rsidR="003D1E20" w:rsidRPr="00C34C63" w:rsidRDefault="003D1E20" w:rsidP="003D1E20">
            <w:pPr>
              <w:rPr>
                <w:rFonts w:cstheme="minorHAnsi"/>
              </w:rPr>
            </w:pPr>
          </w:p>
        </w:tc>
        <w:tc>
          <w:tcPr>
            <w:tcW w:w="844" w:type="dxa"/>
            <w:tcBorders>
              <w:top w:val="single" w:sz="4" w:space="0" w:color="auto"/>
            </w:tcBorders>
          </w:tcPr>
          <w:p w14:paraId="00678393" w14:textId="77777777" w:rsidR="003D1E20" w:rsidRPr="00C34C63" w:rsidRDefault="003D1E20" w:rsidP="003D1E20">
            <w:pPr>
              <w:rPr>
                <w:rFonts w:cstheme="minorHAnsi"/>
              </w:rPr>
            </w:pPr>
            <w:r w:rsidRPr="00C34C63">
              <w:rPr>
                <w:rFonts w:cstheme="minorHAnsi"/>
              </w:rPr>
              <w:t xml:space="preserve">A </w:t>
            </w:r>
          </w:p>
          <w:p w14:paraId="1E2F43CB" w14:textId="77777777" w:rsidR="003D1E20" w:rsidRPr="00C34C63" w:rsidRDefault="003D1E20" w:rsidP="003D1E20">
            <w:pPr>
              <w:rPr>
                <w:rFonts w:cstheme="minorHAnsi"/>
              </w:rPr>
            </w:pPr>
            <w:r w:rsidRPr="00C34C63">
              <w:rPr>
                <w:rFonts w:cstheme="minorHAnsi"/>
              </w:rPr>
              <w:t xml:space="preserve">B </w:t>
            </w:r>
          </w:p>
          <w:p w14:paraId="16488EBA" w14:textId="77777777" w:rsidR="003D1E20" w:rsidRPr="00C34C63" w:rsidRDefault="003D1E20" w:rsidP="003D1E20">
            <w:pPr>
              <w:rPr>
                <w:rFonts w:cstheme="minorHAnsi"/>
              </w:rPr>
            </w:pPr>
            <w:r w:rsidRPr="00C34C63">
              <w:rPr>
                <w:rFonts w:cstheme="minorHAnsi"/>
              </w:rPr>
              <w:t xml:space="preserve">C-M </w:t>
            </w:r>
          </w:p>
          <w:p w14:paraId="78983E79" w14:textId="77777777" w:rsidR="003D1E20" w:rsidRPr="00C34C63" w:rsidRDefault="003D1E20" w:rsidP="003D1E20">
            <w:pPr>
              <w:rPr>
                <w:rFonts w:cstheme="minorHAnsi"/>
              </w:rPr>
            </w:pPr>
            <w:r w:rsidRPr="00C34C63">
              <w:rPr>
                <w:rFonts w:cstheme="minorHAnsi"/>
              </w:rPr>
              <w:t>C</w:t>
            </w:r>
          </w:p>
        </w:tc>
        <w:tc>
          <w:tcPr>
            <w:tcW w:w="1980" w:type="dxa"/>
            <w:tcBorders>
              <w:top w:val="single" w:sz="4" w:space="0" w:color="auto"/>
            </w:tcBorders>
          </w:tcPr>
          <w:p w14:paraId="36B0FD67" w14:textId="77777777" w:rsidR="003D1E20" w:rsidRPr="003D1E20" w:rsidRDefault="00521537" w:rsidP="003D1E20">
            <w:pPr>
              <w:rPr>
                <w:rFonts w:cstheme="minorHAnsi"/>
              </w:rPr>
            </w:pPr>
            <w:sdt>
              <w:sdtPr>
                <w:rPr>
                  <w:rFonts w:cstheme="minorHAnsi"/>
                </w:rPr>
                <w:id w:val="1193574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F62226" w14:textId="77777777" w:rsidR="003D1E20" w:rsidRPr="003D1E20" w:rsidRDefault="00521537" w:rsidP="003D1E20">
            <w:pPr>
              <w:rPr>
                <w:rFonts w:cstheme="minorHAnsi"/>
              </w:rPr>
            </w:pPr>
            <w:sdt>
              <w:sdtPr>
                <w:rPr>
                  <w:rFonts w:cstheme="minorHAnsi"/>
                </w:rPr>
                <w:id w:val="-13741451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88DB75" w14:textId="77777777" w:rsidR="003D1E20" w:rsidRPr="003D1E20" w:rsidRDefault="00521537" w:rsidP="003D1E20">
            <w:pPr>
              <w:rPr>
                <w:rFonts w:cstheme="minorHAnsi"/>
              </w:rPr>
            </w:pPr>
            <w:sdt>
              <w:sdtPr>
                <w:rPr>
                  <w:rFonts w:cstheme="minorHAnsi"/>
                </w:rPr>
                <w:id w:val="-12737784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7CE34" w14:textId="77777777" w:rsidR="003D1E20" w:rsidRPr="003D1E20" w:rsidRDefault="00521537" w:rsidP="003D1E20">
            <w:pPr>
              <w:rPr>
                <w:rFonts w:cstheme="minorHAnsi"/>
              </w:rPr>
            </w:pPr>
            <w:sdt>
              <w:sdtPr>
                <w:rPr>
                  <w:rFonts w:cstheme="minorHAnsi"/>
                </w:rPr>
                <w:id w:val="-1835756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C5845C" w14:textId="77777777" w:rsidR="003D1E20" w:rsidRPr="00C34C63" w:rsidRDefault="003D1E20" w:rsidP="003D1E20">
            <w:pPr>
              <w:rPr>
                <w:rFonts w:cstheme="minorHAnsi"/>
              </w:rPr>
            </w:pPr>
          </w:p>
        </w:tc>
        <w:sdt>
          <w:sdtPr>
            <w:rPr>
              <w:rFonts w:cstheme="minorHAnsi"/>
            </w:rPr>
            <w:id w:val="737753921"/>
            <w:placeholder>
              <w:docPart w:val="60FE4E1D6B084C279D686E8FF45DC591"/>
            </w:placeholder>
            <w:showingPlcHdr/>
          </w:sdtPr>
          <w:sdtEndPr/>
          <w:sdtContent>
            <w:tc>
              <w:tcPr>
                <w:tcW w:w="4714" w:type="dxa"/>
                <w:tcBorders>
                  <w:top w:val="single" w:sz="4" w:space="0" w:color="auto"/>
                </w:tcBorders>
              </w:tcPr>
              <w:p w14:paraId="78737697"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43CA313" w14:textId="77777777" w:rsidTr="007958A8">
        <w:trPr>
          <w:cantSplit/>
        </w:trPr>
        <w:tc>
          <w:tcPr>
            <w:tcW w:w="990" w:type="dxa"/>
          </w:tcPr>
          <w:p w14:paraId="19536F4D" w14:textId="77777777" w:rsidR="003D1E20" w:rsidRPr="00C34C63" w:rsidRDefault="003D1E20" w:rsidP="003D1E20">
            <w:pPr>
              <w:jc w:val="center"/>
              <w:rPr>
                <w:rFonts w:cstheme="minorHAnsi"/>
                <w:b/>
                <w:bCs/>
              </w:rPr>
            </w:pPr>
            <w:r w:rsidRPr="00C34C63">
              <w:rPr>
                <w:rFonts w:cstheme="minorHAnsi"/>
                <w:b/>
                <w:bCs/>
              </w:rPr>
              <w:t>1-A-2</w:t>
            </w:r>
          </w:p>
        </w:tc>
        <w:tc>
          <w:tcPr>
            <w:tcW w:w="6347" w:type="dxa"/>
            <w:tcBorders>
              <w:right w:val="nil"/>
            </w:tcBorders>
          </w:tcPr>
          <w:p w14:paraId="30E1AF3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Surgeon/proceduralist</w:t>
            </w:r>
          </w:p>
          <w:p w14:paraId="60F5275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esthesiologist</w:t>
            </w:r>
          </w:p>
          <w:p w14:paraId="37F3ED6F"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3D1E20" w:rsidRPr="00C34C63" w:rsidRDefault="003D1E20" w:rsidP="003D1E20">
            <w:pPr>
              <w:rPr>
                <w:rFonts w:cstheme="minorHAnsi"/>
              </w:rPr>
            </w:pPr>
          </w:p>
        </w:tc>
        <w:tc>
          <w:tcPr>
            <w:tcW w:w="245" w:type="dxa"/>
            <w:tcBorders>
              <w:left w:val="nil"/>
            </w:tcBorders>
          </w:tcPr>
          <w:p w14:paraId="5D9AA1E6" w14:textId="77777777" w:rsidR="003D1E20" w:rsidRPr="00C34C63" w:rsidRDefault="003D1E20" w:rsidP="003D1E20">
            <w:pPr>
              <w:rPr>
                <w:rFonts w:cstheme="minorHAnsi"/>
              </w:rPr>
            </w:pPr>
          </w:p>
        </w:tc>
        <w:tc>
          <w:tcPr>
            <w:tcW w:w="844" w:type="dxa"/>
          </w:tcPr>
          <w:p w14:paraId="1041D61D" w14:textId="77777777" w:rsidR="003D1E20" w:rsidRPr="00C34C63" w:rsidRDefault="003D1E20" w:rsidP="003D1E20">
            <w:pPr>
              <w:rPr>
                <w:rFonts w:cstheme="minorHAnsi"/>
              </w:rPr>
            </w:pPr>
            <w:r w:rsidRPr="00C34C63">
              <w:rPr>
                <w:rFonts w:cstheme="minorHAnsi"/>
              </w:rPr>
              <w:t xml:space="preserve">A </w:t>
            </w:r>
          </w:p>
          <w:p w14:paraId="48BFDD0B" w14:textId="77777777" w:rsidR="003D1E20" w:rsidRPr="00C34C63" w:rsidRDefault="003D1E20" w:rsidP="003D1E20">
            <w:pPr>
              <w:rPr>
                <w:rFonts w:cstheme="minorHAnsi"/>
              </w:rPr>
            </w:pPr>
            <w:r w:rsidRPr="00C34C63">
              <w:rPr>
                <w:rFonts w:cstheme="minorHAnsi"/>
              </w:rPr>
              <w:t xml:space="preserve">B </w:t>
            </w:r>
          </w:p>
          <w:p w14:paraId="038FC5EB" w14:textId="77777777" w:rsidR="003D1E20" w:rsidRPr="00C34C63" w:rsidRDefault="003D1E20" w:rsidP="003D1E20">
            <w:pPr>
              <w:rPr>
                <w:rFonts w:cstheme="minorHAnsi"/>
              </w:rPr>
            </w:pPr>
            <w:r w:rsidRPr="00C34C63">
              <w:rPr>
                <w:rFonts w:cstheme="minorHAnsi"/>
              </w:rPr>
              <w:t xml:space="preserve">C-M </w:t>
            </w:r>
          </w:p>
          <w:p w14:paraId="3DA87075" w14:textId="77777777" w:rsidR="003D1E20" w:rsidRPr="00C34C63" w:rsidRDefault="003D1E20" w:rsidP="003D1E20">
            <w:pPr>
              <w:rPr>
                <w:rFonts w:cstheme="minorHAnsi"/>
              </w:rPr>
            </w:pPr>
            <w:r w:rsidRPr="00C34C63">
              <w:rPr>
                <w:rFonts w:cstheme="minorHAnsi"/>
              </w:rPr>
              <w:t>C</w:t>
            </w:r>
          </w:p>
        </w:tc>
        <w:tc>
          <w:tcPr>
            <w:tcW w:w="1980" w:type="dxa"/>
          </w:tcPr>
          <w:p w14:paraId="3B75D1AD" w14:textId="77777777" w:rsidR="003D1E20" w:rsidRPr="003D1E20" w:rsidRDefault="00521537" w:rsidP="003D1E20">
            <w:pPr>
              <w:rPr>
                <w:rFonts w:cstheme="minorHAnsi"/>
              </w:rPr>
            </w:pPr>
            <w:sdt>
              <w:sdtPr>
                <w:rPr>
                  <w:rFonts w:cstheme="minorHAnsi"/>
                </w:rPr>
                <w:id w:val="13272502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F9C020" w14:textId="77777777" w:rsidR="003D1E20" w:rsidRPr="003D1E20" w:rsidRDefault="00521537" w:rsidP="003D1E20">
            <w:pPr>
              <w:rPr>
                <w:rFonts w:cstheme="minorHAnsi"/>
              </w:rPr>
            </w:pPr>
            <w:sdt>
              <w:sdtPr>
                <w:rPr>
                  <w:rFonts w:cstheme="minorHAnsi"/>
                </w:rPr>
                <w:id w:val="576020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4C6324" w14:textId="77777777" w:rsidR="003D1E20" w:rsidRPr="003D1E20" w:rsidRDefault="00521537" w:rsidP="003D1E20">
            <w:pPr>
              <w:rPr>
                <w:rFonts w:cstheme="minorHAnsi"/>
              </w:rPr>
            </w:pPr>
            <w:sdt>
              <w:sdtPr>
                <w:rPr>
                  <w:rFonts w:cstheme="minorHAnsi"/>
                </w:rPr>
                <w:id w:val="12910930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843BE9" w14:textId="77777777" w:rsidR="003D1E20" w:rsidRPr="003D1E20" w:rsidRDefault="00521537" w:rsidP="003D1E20">
            <w:pPr>
              <w:rPr>
                <w:rFonts w:cstheme="minorHAnsi"/>
              </w:rPr>
            </w:pPr>
            <w:sdt>
              <w:sdtPr>
                <w:rPr>
                  <w:rFonts w:cstheme="minorHAnsi"/>
                </w:rPr>
                <w:id w:val="2990378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82B790" w14:textId="77777777" w:rsidR="003D1E20" w:rsidRPr="00C34C63" w:rsidRDefault="003D1E20" w:rsidP="003D1E20">
            <w:pPr>
              <w:rPr>
                <w:rFonts w:cstheme="minorHAnsi"/>
              </w:rPr>
            </w:pPr>
          </w:p>
        </w:tc>
        <w:sdt>
          <w:sdtPr>
            <w:rPr>
              <w:rFonts w:cstheme="minorHAnsi"/>
            </w:rPr>
            <w:id w:val="-225378916"/>
            <w:placeholder>
              <w:docPart w:val="C471BE1685DF463FBEF4DB5B4F8402E7"/>
            </w:placeholder>
            <w:showingPlcHdr/>
          </w:sdtPr>
          <w:sdtEndPr/>
          <w:sdtContent>
            <w:tc>
              <w:tcPr>
                <w:tcW w:w="4714" w:type="dxa"/>
              </w:tcPr>
              <w:p w14:paraId="03C915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8B8CCA7" w14:textId="77777777" w:rsidTr="007958A8">
        <w:trPr>
          <w:cantSplit/>
        </w:trPr>
        <w:tc>
          <w:tcPr>
            <w:tcW w:w="990" w:type="dxa"/>
          </w:tcPr>
          <w:p w14:paraId="3548F50E" w14:textId="77777777" w:rsidR="003D1E20" w:rsidRPr="00C34C63" w:rsidRDefault="003D1E20" w:rsidP="003D1E20">
            <w:pPr>
              <w:jc w:val="center"/>
              <w:rPr>
                <w:rFonts w:cstheme="minorHAnsi"/>
                <w:b/>
                <w:bCs/>
              </w:rPr>
            </w:pPr>
            <w:r w:rsidRPr="00C34C63">
              <w:rPr>
                <w:rFonts w:cstheme="minorHAnsi"/>
                <w:b/>
                <w:bCs/>
              </w:rPr>
              <w:t>1-A-3</w:t>
            </w:r>
          </w:p>
        </w:tc>
        <w:tc>
          <w:tcPr>
            <w:tcW w:w="6347" w:type="dxa"/>
            <w:tcBorders>
              <w:right w:val="nil"/>
            </w:tcBorders>
          </w:tcPr>
          <w:p w14:paraId="4AEDFC2B" w14:textId="77777777" w:rsidR="003D1E20" w:rsidRPr="00C34C63" w:rsidRDefault="003D1E20" w:rsidP="003D1E20">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3D1E20" w:rsidRPr="00C34C63" w:rsidRDefault="003D1E20" w:rsidP="003D1E20">
            <w:pPr>
              <w:rPr>
                <w:rFonts w:cstheme="minorHAnsi"/>
              </w:rPr>
            </w:pPr>
          </w:p>
        </w:tc>
        <w:tc>
          <w:tcPr>
            <w:tcW w:w="844" w:type="dxa"/>
          </w:tcPr>
          <w:p w14:paraId="58D38AED" w14:textId="77777777" w:rsidR="003D1E20" w:rsidRPr="00C34C63" w:rsidRDefault="003D1E20" w:rsidP="003D1E20">
            <w:pPr>
              <w:rPr>
                <w:rFonts w:cstheme="minorHAnsi"/>
              </w:rPr>
            </w:pPr>
            <w:r w:rsidRPr="00C34C63">
              <w:rPr>
                <w:rFonts w:cstheme="minorHAnsi"/>
              </w:rPr>
              <w:t xml:space="preserve">A </w:t>
            </w:r>
          </w:p>
          <w:p w14:paraId="46859D89" w14:textId="77777777" w:rsidR="003D1E20" w:rsidRPr="00C34C63" w:rsidRDefault="003D1E20" w:rsidP="003D1E20">
            <w:pPr>
              <w:rPr>
                <w:rFonts w:cstheme="minorHAnsi"/>
              </w:rPr>
            </w:pPr>
            <w:r w:rsidRPr="00C34C63">
              <w:rPr>
                <w:rFonts w:cstheme="minorHAnsi"/>
              </w:rPr>
              <w:t xml:space="preserve">B </w:t>
            </w:r>
          </w:p>
          <w:p w14:paraId="0EF958C7" w14:textId="77777777" w:rsidR="003D1E20" w:rsidRPr="00C34C63" w:rsidRDefault="003D1E20" w:rsidP="003D1E20">
            <w:pPr>
              <w:rPr>
                <w:rFonts w:cstheme="minorHAnsi"/>
              </w:rPr>
            </w:pPr>
            <w:r w:rsidRPr="00C34C63">
              <w:rPr>
                <w:rFonts w:cstheme="minorHAnsi"/>
              </w:rPr>
              <w:t xml:space="preserve">C-M </w:t>
            </w:r>
          </w:p>
          <w:p w14:paraId="0ECF9320" w14:textId="77777777" w:rsidR="003D1E20" w:rsidRPr="00C34C63" w:rsidRDefault="003D1E20" w:rsidP="003D1E20">
            <w:pPr>
              <w:rPr>
                <w:rFonts w:cstheme="minorHAnsi"/>
              </w:rPr>
            </w:pPr>
            <w:r w:rsidRPr="00C34C63">
              <w:rPr>
                <w:rFonts w:cstheme="minorHAnsi"/>
              </w:rPr>
              <w:t>C</w:t>
            </w:r>
          </w:p>
        </w:tc>
        <w:tc>
          <w:tcPr>
            <w:tcW w:w="1980" w:type="dxa"/>
          </w:tcPr>
          <w:p w14:paraId="14A4F61E" w14:textId="77777777" w:rsidR="003D1E20" w:rsidRPr="003D1E20" w:rsidRDefault="00521537" w:rsidP="003D1E20">
            <w:pPr>
              <w:rPr>
                <w:rFonts w:cstheme="minorHAnsi"/>
              </w:rPr>
            </w:pPr>
            <w:sdt>
              <w:sdtPr>
                <w:rPr>
                  <w:rFonts w:cstheme="minorHAnsi"/>
                </w:rPr>
                <w:id w:val="-10072889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2959F" w14:textId="77777777" w:rsidR="003D1E20" w:rsidRPr="003D1E20" w:rsidRDefault="00521537" w:rsidP="003D1E20">
            <w:pPr>
              <w:rPr>
                <w:rFonts w:cstheme="minorHAnsi"/>
              </w:rPr>
            </w:pPr>
            <w:sdt>
              <w:sdtPr>
                <w:rPr>
                  <w:rFonts w:cstheme="minorHAnsi"/>
                </w:rPr>
                <w:id w:val="-19648728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B2BB7F" w14:textId="77777777" w:rsidR="003D1E20" w:rsidRPr="003D1E20" w:rsidRDefault="00521537" w:rsidP="003D1E20">
            <w:pPr>
              <w:rPr>
                <w:rFonts w:cstheme="minorHAnsi"/>
              </w:rPr>
            </w:pPr>
            <w:sdt>
              <w:sdtPr>
                <w:rPr>
                  <w:rFonts w:cstheme="minorHAnsi"/>
                </w:rPr>
                <w:id w:val="20351600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CFBC98" w14:textId="77777777" w:rsidR="003D1E20" w:rsidRPr="003D1E20" w:rsidRDefault="00521537" w:rsidP="003D1E20">
            <w:pPr>
              <w:rPr>
                <w:rFonts w:cstheme="minorHAnsi"/>
              </w:rPr>
            </w:pPr>
            <w:sdt>
              <w:sdtPr>
                <w:rPr>
                  <w:rFonts w:cstheme="minorHAnsi"/>
                </w:rPr>
                <w:id w:val="-12007747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8E8CB9" w14:textId="77777777" w:rsidR="003D1E20" w:rsidRPr="00C34C63" w:rsidRDefault="003D1E20" w:rsidP="003D1E20">
            <w:pPr>
              <w:rPr>
                <w:rFonts w:cstheme="minorHAnsi"/>
              </w:rPr>
            </w:pPr>
          </w:p>
        </w:tc>
        <w:sdt>
          <w:sdtPr>
            <w:rPr>
              <w:rFonts w:cstheme="minorHAnsi"/>
            </w:rPr>
            <w:id w:val="1184863459"/>
            <w:placeholder>
              <w:docPart w:val="ABEA2907175B4D40984EDD93C9F02408"/>
            </w:placeholder>
            <w:showingPlcHdr/>
          </w:sdtPr>
          <w:sdtEndPr/>
          <w:sdtContent>
            <w:tc>
              <w:tcPr>
                <w:tcW w:w="4714" w:type="dxa"/>
              </w:tcPr>
              <w:p w14:paraId="0DB94C8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D0D7C9F" w14:textId="77777777" w:rsidTr="007958A8">
        <w:trPr>
          <w:cantSplit/>
        </w:trPr>
        <w:tc>
          <w:tcPr>
            <w:tcW w:w="990" w:type="dxa"/>
          </w:tcPr>
          <w:p w14:paraId="25DE06E3" w14:textId="4E0E018F" w:rsidR="003D1E20" w:rsidRPr="007958A8" w:rsidRDefault="003D1E20" w:rsidP="003D1E20">
            <w:pPr>
              <w:jc w:val="center"/>
              <w:rPr>
                <w:rFonts w:cstheme="minorHAnsi"/>
                <w:b/>
                <w:bCs/>
              </w:rPr>
            </w:pPr>
            <w:r w:rsidRPr="007958A8">
              <w:rPr>
                <w:b/>
                <w:bCs/>
              </w:rPr>
              <w:lastRenderedPageBreak/>
              <w:t>1-A-4</w:t>
            </w:r>
          </w:p>
        </w:tc>
        <w:tc>
          <w:tcPr>
            <w:tcW w:w="6347" w:type="dxa"/>
            <w:tcBorders>
              <w:right w:val="nil"/>
            </w:tcBorders>
          </w:tcPr>
          <w:p w14:paraId="0A5EAC49" w14:textId="77777777" w:rsidR="003D1E20" w:rsidRPr="00096812" w:rsidRDefault="003D1E20" w:rsidP="003D1E20">
            <w:r w:rsidRPr="00096812">
              <w:t>In this facility, procedures may be performed under:</w:t>
            </w:r>
            <w:r w:rsidRPr="00096812">
              <w:br/>
              <w:t xml:space="preserve">Low-Flow Nitrous Oxide/Oxygen with a Fail-Safe/Flow-Safe Machine.  </w:t>
            </w:r>
            <w:r w:rsidRPr="00096812">
              <w:br/>
              <w:t>May be administered by an appropriately credentialed Pediatric Dentist.</w:t>
            </w:r>
          </w:p>
          <w:p w14:paraId="51BAF348" w14:textId="77777777" w:rsidR="003D1E20" w:rsidRPr="00C34C63" w:rsidRDefault="003D1E20" w:rsidP="003D1E20">
            <w:pPr>
              <w:rPr>
                <w:rFonts w:eastAsia="Arial" w:cstheme="minorHAnsi"/>
              </w:rPr>
            </w:pPr>
          </w:p>
        </w:tc>
        <w:tc>
          <w:tcPr>
            <w:tcW w:w="245" w:type="dxa"/>
            <w:tcBorders>
              <w:left w:val="nil"/>
            </w:tcBorders>
          </w:tcPr>
          <w:p w14:paraId="0C13E036" w14:textId="77777777" w:rsidR="003D1E20" w:rsidRPr="00C34C63" w:rsidRDefault="003D1E20" w:rsidP="003D1E20">
            <w:pPr>
              <w:rPr>
                <w:rFonts w:cstheme="minorHAnsi"/>
              </w:rPr>
            </w:pPr>
          </w:p>
        </w:tc>
        <w:tc>
          <w:tcPr>
            <w:tcW w:w="844" w:type="dxa"/>
          </w:tcPr>
          <w:p w14:paraId="42E37E55" w14:textId="77777777" w:rsidR="003D1E20" w:rsidRDefault="003D1E20" w:rsidP="003D1E20">
            <w:r>
              <w:t>A</w:t>
            </w:r>
          </w:p>
          <w:p w14:paraId="2C7250A8" w14:textId="77777777" w:rsidR="003D1E20" w:rsidRDefault="003D1E20" w:rsidP="003D1E20">
            <w:r>
              <w:t>B</w:t>
            </w:r>
          </w:p>
          <w:p w14:paraId="388D0556" w14:textId="77777777" w:rsidR="003D1E20" w:rsidRDefault="003D1E20" w:rsidP="003D1E20">
            <w:r>
              <w:t>C-M</w:t>
            </w:r>
          </w:p>
          <w:p w14:paraId="151298F3" w14:textId="77777777" w:rsidR="003D1E20" w:rsidRDefault="003D1E20" w:rsidP="003D1E20">
            <w:r>
              <w:t>C</w:t>
            </w:r>
          </w:p>
          <w:p w14:paraId="718D1CEE" w14:textId="77777777" w:rsidR="003D1E20" w:rsidRPr="00C34C63" w:rsidRDefault="003D1E20" w:rsidP="003D1E20">
            <w:pPr>
              <w:rPr>
                <w:rFonts w:cstheme="minorHAnsi"/>
              </w:rPr>
            </w:pPr>
          </w:p>
        </w:tc>
        <w:tc>
          <w:tcPr>
            <w:tcW w:w="1980" w:type="dxa"/>
          </w:tcPr>
          <w:p w14:paraId="4163DB3B" w14:textId="77777777" w:rsidR="003D1E20" w:rsidRPr="003D1E20" w:rsidRDefault="00521537" w:rsidP="003D1E20">
            <w:pPr>
              <w:rPr>
                <w:rFonts w:cstheme="minorHAnsi"/>
              </w:rPr>
            </w:pPr>
            <w:sdt>
              <w:sdtPr>
                <w:rPr>
                  <w:rFonts w:cstheme="minorHAnsi"/>
                </w:rPr>
                <w:id w:val="14349363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DE4931" w14:textId="77777777" w:rsidR="003D1E20" w:rsidRPr="003D1E20" w:rsidRDefault="00521537" w:rsidP="003D1E20">
            <w:pPr>
              <w:rPr>
                <w:rFonts w:cstheme="minorHAnsi"/>
              </w:rPr>
            </w:pPr>
            <w:sdt>
              <w:sdtPr>
                <w:rPr>
                  <w:rFonts w:cstheme="minorHAnsi"/>
                </w:rPr>
                <w:id w:val="-766156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0AA9FB7" w14:textId="77777777" w:rsidR="003D1E20" w:rsidRPr="003D1E20" w:rsidRDefault="00521537" w:rsidP="003D1E20">
            <w:pPr>
              <w:rPr>
                <w:rFonts w:cstheme="minorHAnsi"/>
              </w:rPr>
            </w:pPr>
            <w:sdt>
              <w:sdtPr>
                <w:rPr>
                  <w:rFonts w:cstheme="minorHAnsi"/>
                </w:rPr>
                <w:id w:val="-11799597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BDEAD3" w14:textId="77777777" w:rsidR="003D1E20" w:rsidRPr="003D1E20" w:rsidRDefault="00521537" w:rsidP="003D1E20">
            <w:pPr>
              <w:rPr>
                <w:rFonts w:cstheme="minorHAnsi"/>
              </w:rPr>
            </w:pPr>
            <w:sdt>
              <w:sdtPr>
                <w:rPr>
                  <w:rFonts w:cstheme="minorHAnsi"/>
                </w:rPr>
                <w:id w:val="2139677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9BC1D5" w14:textId="77777777" w:rsidR="003D1E20" w:rsidRDefault="003D1E20" w:rsidP="003D1E20">
            <w:pPr>
              <w:rPr>
                <w:rFonts w:cstheme="minorHAnsi"/>
              </w:rPr>
            </w:pPr>
          </w:p>
        </w:tc>
        <w:sdt>
          <w:sdtPr>
            <w:rPr>
              <w:rFonts w:cstheme="minorHAnsi"/>
            </w:rPr>
            <w:id w:val="1094822296"/>
            <w:placeholder>
              <w:docPart w:val="1040B2848A49473281C8519CCFABD91D"/>
            </w:placeholder>
            <w:showingPlcHdr/>
          </w:sdtPr>
          <w:sdtEndPr/>
          <w:sdtContent>
            <w:tc>
              <w:tcPr>
                <w:tcW w:w="4714" w:type="dxa"/>
              </w:tcPr>
              <w:p w14:paraId="6B67ED74" w14:textId="6178B98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362B555" w14:textId="77777777" w:rsidTr="007958A8">
        <w:trPr>
          <w:cantSplit/>
        </w:trPr>
        <w:tc>
          <w:tcPr>
            <w:tcW w:w="990" w:type="dxa"/>
          </w:tcPr>
          <w:p w14:paraId="4630B7EE" w14:textId="7983688B" w:rsidR="003D1E20" w:rsidRPr="007958A8" w:rsidRDefault="003D1E20" w:rsidP="003D1E20">
            <w:pPr>
              <w:jc w:val="center"/>
              <w:rPr>
                <w:rFonts w:cstheme="minorHAnsi"/>
                <w:b/>
                <w:bCs/>
              </w:rPr>
            </w:pPr>
            <w:r w:rsidRPr="007958A8">
              <w:rPr>
                <w:b/>
                <w:bCs/>
              </w:rPr>
              <w:t>1-A-5</w:t>
            </w:r>
          </w:p>
        </w:tc>
        <w:tc>
          <w:tcPr>
            <w:tcW w:w="6347" w:type="dxa"/>
            <w:tcBorders>
              <w:right w:val="nil"/>
            </w:tcBorders>
          </w:tcPr>
          <w:p w14:paraId="414E9F9F" w14:textId="60597D83" w:rsidR="003D1E20" w:rsidRPr="00096812" w:rsidRDefault="003D1E20" w:rsidP="003D1E20">
            <w:r w:rsidRPr="00096812">
              <w:t>In this facility, operations may be performed under:</w:t>
            </w:r>
            <w:r w:rsidRPr="00096812">
              <w:br/>
              <w:t xml:space="preserve">Parenteral </w:t>
            </w:r>
            <w:r w:rsidR="00F15C2D">
              <w:t>Sedation</w:t>
            </w:r>
            <w:r w:rsidRPr="00096812">
              <w:t>,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hysician</w:t>
            </w:r>
          </w:p>
          <w:p w14:paraId="560D0345" w14:textId="77777777" w:rsidR="003D1E20" w:rsidRDefault="003D1E20" w:rsidP="003D1E20"/>
        </w:tc>
        <w:tc>
          <w:tcPr>
            <w:tcW w:w="245" w:type="dxa"/>
            <w:tcBorders>
              <w:left w:val="nil"/>
            </w:tcBorders>
          </w:tcPr>
          <w:p w14:paraId="4C4357CA" w14:textId="7AB3DAFB" w:rsidR="003D1E20" w:rsidRPr="00C34C63" w:rsidRDefault="003D1E20" w:rsidP="003D1E20">
            <w:pPr>
              <w:rPr>
                <w:rFonts w:cstheme="minorHAnsi"/>
              </w:rPr>
            </w:pPr>
          </w:p>
        </w:tc>
        <w:tc>
          <w:tcPr>
            <w:tcW w:w="844" w:type="dxa"/>
          </w:tcPr>
          <w:p w14:paraId="3480C950" w14:textId="77777777" w:rsidR="003D1E20" w:rsidRDefault="003D1E20" w:rsidP="003D1E20">
            <w:r>
              <w:t>B</w:t>
            </w:r>
          </w:p>
          <w:p w14:paraId="4BB7CF63" w14:textId="77777777" w:rsidR="003D1E20" w:rsidRDefault="003D1E20" w:rsidP="003D1E20">
            <w:r>
              <w:t>C-M</w:t>
            </w:r>
          </w:p>
          <w:p w14:paraId="4E8BC589" w14:textId="659BF42F" w:rsidR="003D1E20" w:rsidRPr="00C34C63" w:rsidRDefault="003D1E20" w:rsidP="003D1E20">
            <w:pPr>
              <w:rPr>
                <w:rFonts w:cstheme="minorHAnsi"/>
              </w:rPr>
            </w:pPr>
            <w:r>
              <w:t>C</w:t>
            </w:r>
          </w:p>
        </w:tc>
        <w:tc>
          <w:tcPr>
            <w:tcW w:w="1980" w:type="dxa"/>
          </w:tcPr>
          <w:p w14:paraId="20057C3A" w14:textId="77777777" w:rsidR="003D1E20" w:rsidRPr="003D1E20" w:rsidRDefault="00521537" w:rsidP="003D1E20">
            <w:pPr>
              <w:rPr>
                <w:rFonts w:cstheme="minorHAnsi"/>
              </w:rPr>
            </w:pPr>
            <w:sdt>
              <w:sdtPr>
                <w:rPr>
                  <w:rFonts w:cstheme="minorHAnsi"/>
                </w:rPr>
                <w:id w:val="15065580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7B720C" w14:textId="77777777" w:rsidR="003D1E20" w:rsidRPr="003D1E20" w:rsidRDefault="00521537" w:rsidP="003D1E20">
            <w:pPr>
              <w:rPr>
                <w:rFonts w:cstheme="minorHAnsi"/>
              </w:rPr>
            </w:pPr>
            <w:sdt>
              <w:sdtPr>
                <w:rPr>
                  <w:rFonts w:cstheme="minorHAnsi"/>
                </w:rPr>
                <w:id w:val="719023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3D2F9F2" w14:textId="77777777" w:rsidR="003D1E20" w:rsidRPr="003D1E20" w:rsidRDefault="00521537" w:rsidP="003D1E20">
            <w:pPr>
              <w:rPr>
                <w:rFonts w:cstheme="minorHAnsi"/>
              </w:rPr>
            </w:pPr>
            <w:sdt>
              <w:sdtPr>
                <w:rPr>
                  <w:rFonts w:cstheme="minorHAnsi"/>
                </w:rPr>
                <w:id w:val="1774815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CB8C9B" w14:textId="77777777" w:rsidR="003D1E20" w:rsidRPr="003D1E20" w:rsidRDefault="00521537" w:rsidP="003D1E20">
            <w:pPr>
              <w:rPr>
                <w:rFonts w:cstheme="minorHAnsi"/>
              </w:rPr>
            </w:pPr>
            <w:sdt>
              <w:sdtPr>
                <w:rPr>
                  <w:rFonts w:cstheme="minorHAnsi"/>
                </w:rPr>
                <w:id w:val="21301131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325FAD9" w14:textId="77777777" w:rsidR="003D1E20" w:rsidRDefault="003D1E20" w:rsidP="003D1E20">
            <w:pPr>
              <w:rPr>
                <w:rFonts w:cstheme="minorHAnsi"/>
              </w:rPr>
            </w:pPr>
          </w:p>
        </w:tc>
        <w:sdt>
          <w:sdtPr>
            <w:rPr>
              <w:rFonts w:cstheme="minorHAnsi"/>
            </w:rPr>
            <w:id w:val="-565880819"/>
            <w:placeholder>
              <w:docPart w:val="527F6D7C77004DDAA1501A88290F0988"/>
            </w:placeholder>
            <w:showingPlcHdr/>
          </w:sdtPr>
          <w:sdtEndPr/>
          <w:sdtContent>
            <w:tc>
              <w:tcPr>
                <w:tcW w:w="4714" w:type="dxa"/>
              </w:tcPr>
              <w:p w14:paraId="43154E1E" w14:textId="282A3EF7"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E9B9C9" w14:textId="77777777" w:rsidTr="007958A8">
        <w:trPr>
          <w:cantSplit/>
        </w:trPr>
        <w:tc>
          <w:tcPr>
            <w:tcW w:w="990" w:type="dxa"/>
          </w:tcPr>
          <w:p w14:paraId="25C072B6" w14:textId="0457F308" w:rsidR="003D1E20" w:rsidRPr="007958A8" w:rsidRDefault="003D1E20" w:rsidP="003D1E20">
            <w:pPr>
              <w:jc w:val="center"/>
              <w:rPr>
                <w:b/>
                <w:bCs/>
              </w:rPr>
            </w:pPr>
            <w:r w:rsidRPr="007958A8">
              <w:rPr>
                <w:b/>
                <w:bCs/>
              </w:rPr>
              <w:t>1-A-7</w:t>
            </w:r>
          </w:p>
        </w:tc>
        <w:tc>
          <w:tcPr>
            <w:tcW w:w="6347" w:type="dxa"/>
            <w:tcBorders>
              <w:right w:val="nil"/>
            </w:tcBorders>
          </w:tcPr>
          <w:p w14:paraId="3D131E3F" w14:textId="77777777" w:rsidR="003D1E20" w:rsidRPr="00096812" w:rsidRDefault="003D1E20" w:rsidP="003D1E20">
            <w:r w:rsidRPr="00096812">
              <w:t>In this facility, operations may be performed under:</w:t>
            </w:r>
            <w:r w:rsidRPr="00096812">
              <w:br/>
              <w:t>Oral or Intranasal Sedation,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ediatric Dentist</w:t>
            </w:r>
          </w:p>
          <w:p w14:paraId="62FD6EC1" w14:textId="77777777" w:rsidR="003D1E20" w:rsidRPr="00096812" w:rsidRDefault="003D1E20" w:rsidP="003D1E20"/>
        </w:tc>
        <w:tc>
          <w:tcPr>
            <w:tcW w:w="245" w:type="dxa"/>
            <w:tcBorders>
              <w:left w:val="nil"/>
            </w:tcBorders>
          </w:tcPr>
          <w:p w14:paraId="2F8EDC9F" w14:textId="14D058A3" w:rsidR="003D1E20" w:rsidRPr="00C34C63" w:rsidRDefault="003D1E20" w:rsidP="003D1E20">
            <w:pPr>
              <w:rPr>
                <w:rFonts w:cstheme="minorHAnsi"/>
              </w:rPr>
            </w:pPr>
          </w:p>
        </w:tc>
        <w:tc>
          <w:tcPr>
            <w:tcW w:w="844" w:type="dxa"/>
          </w:tcPr>
          <w:p w14:paraId="5BA6AB3A" w14:textId="77777777" w:rsidR="003D1E20" w:rsidRDefault="003D1E20" w:rsidP="003D1E20">
            <w:r>
              <w:t>B</w:t>
            </w:r>
          </w:p>
          <w:p w14:paraId="2403BDEB" w14:textId="77777777" w:rsidR="003D1E20" w:rsidRDefault="003D1E20" w:rsidP="003D1E20">
            <w:r>
              <w:t>C-M</w:t>
            </w:r>
          </w:p>
          <w:p w14:paraId="16B298EE" w14:textId="3E999EC9" w:rsidR="003D1E20" w:rsidRDefault="003D1E20" w:rsidP="003D1E20">
            <w:r>
              <w:t>C</w:t>
            </w:r>
          </w:p>
        </w:tc>
        <w:tc>
          <w:tcPr>
            <w:tcW w:w="1980" w:type="dxa"/>
          </w:tcPr>
          <w:p w14:paraId="2F4B15EF" w14:textId="77777777" w:rsidR="003D1E20" w:rsidRPr="003D1E20" w:rsidRDefault="00521537" w:rsidP="003D1E20">
            <w:pPr>
              <w:rPr>
                <w:rFonts w:cstheme="minorHAnsi"/>
              </w:rPr>
            </w:pPr>
            <w:sdt>
              <w:sdtPr>
                <w:rPr>
                  <w:rFonts w:cstheme="minorHAnsi"/>
                </w:rPr>
                <w:id w:val="10357025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952C7E" w14:textId="77777777" w:rsidR="003D1E20" w:rsidRPr="003D1E20" w:rsidRDefault="00521537" w:rsidP="003D1E20">
            <w:pPr>
              <w:rPr>
                <w:rFonts w:cstheme="minorHAnsi"/>
              </w:rPr>
            </w:pPr>
            <w:sdt>
              <w:sdtPr>
                <w:rPr>
                  <w:rFonts w:cstheme="minorHAnsi"/>
                </w:rPr>
                <w:id w:val="1692261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D8C03A" w14:textId="77777777" w:rsidR="003D1E20" w:rsidRPr="003D1E20" w:rsidRDefault="00521537" w:rsidP="003D1E20">
            <w:pPr>
              <w:rPr>
                <w:rFonts w:cstheme="minorHAnsi"/>
              </w:rPr>
            </w:pPr>
            <w:sdt>
              <w:sdtPr>
                <w:rPr>
                  <w:rFonts w:cstheme="minorHAnsi"/>
                </w:rPr>
                <w:id w:val="9401853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5364FB" w14:textId="77777777" w:rsidR="003D1E20" w:rsidRPr="003D1E20" w:rsidRDefault="00521537" w:rsidP="003D1E20">
            <w:pPr>
              <w:rPr>
                <w:rFonts w:cstheme="minorHAnsi"/>
              </w:rPr>
            </w:pPr>
            <w:sdt>
              <w:sdtPr>
                <w:rPr>
                  <w:rFonts w:cstheme="minorHAnsi"/>
                </w:rPr>
                <w:id w:val="-19326529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A19BC8" w14:textId="77777777" w:rsidR="003D1E20" w:rsidRDefault="003D1E20" w:rsidP="003D1E20">
            <w:pPr>
              <w:rPr>
                <w:rFonts w:cstheme="minorHAnsi"/>
              </w:rPr>
            </w:pPr>
          </w:p>
        </w:tc>
        <w:sdt>
          <w:sdtPr>
            <w:rPr>
              <w:rFonts w:cstheme="minorHAnsi"/>
            </w:rPr>
            <w:id w:val="-730848208"/>
            <w:placeholder>
              <w:docPart w:val="87C9F4DE4E514A5F9639571FDF87B66C"/>
            </w:placeholder>
            <w:showingPlcHdr/>
          </w:sdtPr>
          <w:sdtEndPr/>
          <w:sdtContent>
            <w:tc>
              <w:tcPr>
                <w:tcW w:w="4714" w:type="dxa"/>
              </w:tcPr>
              <w:p w14:paraId="3EE21FC6" w14:textId="51B0D62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A818EE6" w14:textId="77777777" w:rsidTr="007958A8">
        <w:trPr>
          <w:cantSplit/>
        </w:trPr>
        <w:tc>
          <w:tcPr>
            <w:tcW w:w="990" w:type="dxa"/>
          </w:tcPr>
          <w:p w14:paraId="7A509041" w14:textId="0694D92C" w:rsidR="003D1E20" w:rsidRPr="007958A8" w:rsidRDefault="003D1E20" w:rsidP="003D1E20">
            <w:pPr>
              <w:jc w:val="center"/>
              <w:rPr>
                <w:b/>
                <w:bCs/>
              </w:rPr>
            </w:pPr>
            <w:r w:rsidRPr="007958A8">
              <w:rPr>
                <w:b/>
                <w:bCs/>
              </w:rPr>
              <w:lastRenderedPageBreak/>
              <w:t>1-A-8</w:t>
            </w:r>
          </w:p>
        </w:tc>
        <w:tc>
          <w:tcPr>
            <w:tcW w:w="6347" w:type="dxa"/>
            <w:tcBorders>
              <w:right w:val="nil"/>
            </w:tcBorders>
          </w:tcPr>
          <w:p w14:paraId="175C25A2" w14:textId="77777777" w:rsidR="003D1E20" w:rsidRDefault="003D1E20" w:rsidP="003D1E20">
            <w:pPr>
              <w:rPr>
                <w:color w:val="000000"/>
              </w:rPr>
            </w:pPr>
            <w:r>
              <w:rPr>
                <w:color w:val="000000"/>
              </w:rPr>
              <w:t>In this facility, operations may be performed under:</w:t>
            </w:r>
            <w:r>
              <w:rPr>
                <w:color w:val="000000"/>
              </w:rPr>
              <w:br/>
              <w:t>Field and Peripheral Nerve Blocks,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FBB0B0A" w14:textId="77777777" w:rsidR="003D1E20" w:rsidRPr="00096812" w:rsidRDefault="003D1E20" w:rsidP="003D1E20"/>
        </w:tc>
        <w:tc>
          <w:tcPr>
            <w:tcW w:w="245" w:type="dxa"/>
            <w:tcBorders>
              <w:left w:val="nil"/>
            </w:tcBorders>
          </w:tcPr>
          <w:p w14:paraId="45A38188" w14:textId="228F5EF2" w:rsidR="003D1E20" w:rsidRPr="00C34C63" w:rsidRDefault="003D1E20" w:rsidP="003D1E20">
            <w:pPr>
              <w:rPr>
                <w:rFonts w:cstheme="minorHAnsi"/>
              </w:rPr>
            </w:pPr>
          </w:p>
        </w:tc>
        <w:tc>
          <w:tcPr>
            <w:tcW w:w="844" w:type="dxa"/>
          </w:tcPr>
          <w:p w14:paraId="5B5918A0" w14:textId="77777777" w:rsidR="003D1E20" w:rsidRDefault="003D1E20" w:rsidP="003D1E20">
            <w:r>
              <w:t>B</w:t>
            </w:r>
          </w:p>
          <w:p w14:paraId="04129808" w14:textId="77777777" w:rsidR="003D1E20" w:rsidRDefault="003D1E20" w:rsidP="003D1E20">
            <w:r>
              <w:t>C-M</w:t>
            </w:r>
          </w:p>
          <w:p w14:paraId="2CAD24D6" w14:textId="585F1F94" w:rsidR="003D1E20" w:rsidRDefault="003D1E20" w:rsidP="003D1E20">
            <w:r>
              <w:t>C</w:t>
            </w:r>
          </w:p>
        </w:tc>
        <w:tc>
          <w:tcPr>
            <w:tcW w:w="1980" w:type="dxa"/>
          </w:tcPr>
          <w:p w14:paraId="2B72E8F3" w14:textId="77777777" w:rsidR="003D1E20" w:rsidRPr="003D1E20" w:rsidRDefault="00521537" w:rsidP="003D1E20">
            <w:pPr>
              <w:rPr>
                <w:rFonts w:cstheme="minorHAnsi"/>
              </w:rPr>
            </w:pPr>
            <w:sdt>
              <w:sdtPr>
                <w:rPr>
                  <w:rFonts w:cstheme="minorHAnsi"/>
                </w:rPr>
                <w:id w:val="2086644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5F8572" w14:textId="77777777" w:rsidR="003D1E20" w:rsidRPr="003D1E20" w:rsidRDefault="00521537" w:rsidP="003D1E20">
            <w:pPr>
              <w:rPr>
                <w:rFonts w:cstheme="minorHAnsi"/>
              </w:rPr>
            </w:pPr>
            <w:sdt>
              <w:sdtPr>
                <w:rPr>
                  <w:rFonts w:cstheme="minorHAnsi"/>
                </w:rPr>
                <w:id w:val="-477919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8F5814" w14:textId="77777777" w:rsidR="003D1E20" w:rsidRPr="003D1E20" w:rsidRDefault="00521537" w:rsidP="003D1E20">
            <w:pPr>
              <w:rPr>
                <w:rFonts w:cstheme="minorHAnsi"/>
              </w:rPr>
            </w:pPr>
            <w:sdt>
              <w:sdtPr>
                <w:rPr>
                  <w:rFonts w:cstheme="minorHAnsi"/>
                </w:rPr>
                <w:id w:val="1398098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732E63B" w14:textId="77777777" w:rsidR="003D1E20" w:rsidRPr="003D1E20" w:rsidRDefault="00521537" w:rsidP="003D1E20">
            <w:pPr>
              <w:rPr>
                <w:rFonts w:cstheme="minorHAnsi"/>
              </w:rPr>
            </w:pPr>
            <w:sdt>
              <w:sdtPr>
                <w:rPr>
                  <w:rFonts w:cstheme="minorHAnsi"/>
                </w:rPr>
                <w:id w:val="1507944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96AE4D6" w14:textId="77777777" w:rsidR="003D1E20" w:rsidRDefault="003D1E20" w:rsidP="003D1E20">
            <w:pPr>
              <w:rPr>
                <w:rFonts w:cstheme="minorHAnsi"/>
              </w:rPr>
            </w:pPr>
          </w:p>
        </w:tc>
        <w:sdt>
          <w:sdtPr>
            <w:rPr>
              <w:rFonts w:cstheme="minorHAnsi"/>
            </w:rPr>
            <w:id w:val="971016004"/>
            <w:placeholder>
              <w:docPart w:val="5A4D829A2D1A4A0AAF1D4C0643F1120D"/>
            </w:placeholder>
            <w:showingPlcHdr/>
          </w:sdtPr>
          <w:sdtEndPr/>
          <w:sdtContent>
            <w:tc>
              <w:tcPr>
                <w:tcW w:w="4714" w:type="dxa"/>
              </w:tcPr>
              <w:p w14:paraId="64D996F8" w14:textId="00E1572A"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8C26B37" w14:textId="77777777" w:rsidTr="007958A8">
        <w:trPr>
          <w:cantSplit/>
        </w:trPr>
        <w:tc>
          <w:tcPr>
            <w:tcW w:w="990" w:type="dxa"/>
          </w:tcPr>
          <w:p w14:paraId="6B155FE3" w14:textId="66B45591" w:rsidR="003D1E20" w:rsidRPr="007958A8" w:rsidRDefault="003D1E20" w:rsidP="003D1E20">
            <w:pPr>
              <w:jc w:val="center"/>
              <w:rPr>
                <w:rFonts w:cstheme="minorHAnsi"/>
                <w:b/>
                <w:bCs/>
              </w:rPr>
            </w:pPr>
            <w:r w:rsidRPr="007958A8">
              <w:rPr>
                <w:b/>
                <w:bCs/>
              </w:rPr>
              <w:t>1-A-10</w:t>
            </w:r>
          </w:p>
        </w:tc>
        <w:tc>
          <w:tcPr>
            <w:tcW w:w="6347" w:type="dxa"/>
            <w:tcBorders>
              <w:right w:val="nil"/>
            </w:tcBorders>
          </w:tcPr>
          <w:p w14:paraId="2F4392BD" w14:textId="77777777" w:rsidR="003D1E20" w:rsidRDefault="003D1E20" w:rsidP="003D1E20">
            <w:pPr>
              <w:rPr>
                <w:color w:val="000000"/>
              </w:rPr>
            </w:pPr>
            <w:r>
              <w:rPr>
                <w:color w:val="000000"/>
              </w:rPr>
              <w:t>In this facility, operations may be performed under:</w:t>
            </w:r>
            <w:r>
              <w:rPr>
                <w:color w:val="000000"/>
              </w:rPr>
              <w:br/>
              <w:t>Dissociative Drugs, excluding 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C3FCAF0" w14:textId="48DD2272" w:rsidR="003D1E20" w:rsidRPr="00C2259A" w:rsidRDefault="003D1E20" w:rsidP="003D1E20">
            <w:pPr>
              <w:ind w:hanging="76"/>
              <w:rPr>
                <w:rFonts w:eastAsia="Times New Roman" w:cstheme="minorHAnsi"/>
                <w:color w:val="000000"/>
              </w:rPr>
            </w:pPr>
          </w:p>
        </w:tc>
        <w:tc>
          <w:tcPr>
            <w:tcW w:w="245" w:type="dxa"/>
            <w:tcBorders>
              <w:left w:val="nil"/>
            </w:tcBorders>
          </w:tcPr>
          <w:p w14:paraId="3659580B" w14:textId="2A064514" w:rsidR="003D1E20" w:rsidRPr="00C34C63" w:rsidRDefault="003D1E20" w:rsidP="003D1E20">
            <w:pPr>
              <w:rPr>
                <w:rFonts w:cstheme="minorHAnsi"/>
              </w:rPr>
            </w:pPr>
          </w:p>
        </w:tc>
        <w:tc>
          <w:tcPr>
            <w:tcW w:w="844" w:type="dxa"/>
          </w:tcPr>
          <w:p w14:paraId="1B197F4C" w14:textId="77777777" w:rsidR="003D1E20" w:rsidRDefault="003D1E20" w:rsidP="003D1E20">
            <w:r>
              <w:t>B</w:t>
            </w:r>
          </w:p>
          <w:p w14:paraId="3C35585B" w14:textId="77777777" w:rsidR="003D1E20" w:rsidRDefault="003D1E20" w:rsidP="003D1E20">
            <w:r>
              <w:t>C-M</w:t>
            </w:r>
          </w:p>
          <w:p w14:paraId="4416E0CB" w14:textId="658B7B6A" w:rsidR="003D1E20" w:rsidRPr="00C34C63" w:rsidRDefault="003D1E20" w:rsidP="003D1E20">
            <w:pPr>
              <w:rPr>
                <w:rFonts w:cstheme="minorHAnsi"/>
              </w:rPr>
            </w:pPr>
            <w:r>
              <w:t>C</w:t>
            </w:r>
          </w:p>
        </w:tc>
        <w:tc>
          <w:tcPr>
            <w:tcW w:w="1980" w:type="dxa"/>
          </w:tcPr>
          <w:p w14:paraId="2519B7FD" w14:textId="77777777" w:rsidR="003D1E20" w:rsidRPr="003D1E20" w:rsidRDefault="00521537" w:rsidP="003D1E20">
            <w:pPr>
              <w:rPr>
                <w:rFonts w:cstheme="minorHAnsi"/>
              </w:rPr>
            </w:pPr>
            <w:sdt>
              <w:sdtPr>
                <w:rPr>
                  <w:rFonts w:cstheme="minorHAnsi"/>
                </w:rPr>
                <w:id w:val="-311563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B428B8" w14:textId="77777777" w:rsidR="003D1E20" w:rsidRPr="003D1E20" w:rsidRDefault="00521537" w:rsidP="003D1E20">
            <w:pPr>
              <w:rPr>
                <w:rFonts w:cstheme="minorHAnsi"/>
              </w:rPr>
            </w:pPr>
            <w:sdt>
              <w:sdtPr>
                <w:rPr>
                  <w:rFonts w:cstheme="minorHAnsi"/>
                </w:rPr>
                <w:id w:val="9680860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8B0372" w14:textId="77777777" w:rsidR="003D1E20" w:rsidRPr="003D1E20" w:rsidRDefault="00521537" w:rsidP="003D1E20">
            <w:pPr>
              <w:rPr>
                <w:rFonts w:cstheme="minorHAnsi"/>
              </w:rPr>
            </w:pPr>
            <w:sdt>
              <w:sdtPr>
                <w:rPr>
                  <w:rFonts w:cstheme="minorHAnsi"/>
                </w:rPr>
                <w:id w:val="17197010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0FF5C4" w14:textId="77777777" w:rsidR="003D1E20" w:rsidRPr="003D1E20" w:rsidRDefault="00521537" w:rsidP="003D1E20">
            <w:pPr>
              <w:rPr>
                <w:rFonts w:cstheme="minorHAnsi"/>
              </w:rPr>
            </w:pPr>
            <w:sdt>
              <w:sdtPr>
                <w:rPr>
                  <w:rFonts w:cstheme="minorHAnsi"/>
                </w:rPr>
                <w:id w:val="-760757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F3E0E1" w14:textId="77777777" w:rsidR="003D1E20" w:rsidRPr="00C34C63" w:rsidRDefault="003D1E20" w:rsidP="003D1E20">
            <w:pPr>
              <w:rPr>
                <w:rFonts w:cstheme="minorHAnsi"/>
              </w:rPr>
            </w:pPr>
          </w:p>
        </w:tc>
        <w:sdt>
          <w:sdtPr>
            <w:rPr>
              <w:rFonts w:cstheme="minorHAnsi"/>
            </w:rPr>
            <w:id w:val="-1411997571"/>
            <w:placeholder>
              <w:docPart w:val="8135D4F4DA1948719F4E7062BE08FAD4"/>
            </w:placeholder>
            <w:showingPlcHdr/>
          </w:sdtPr>
          <w:sdtEndPr/>
          <w:sdtContent>
            <w:tc>
              <w:tcPr>
                <w:tcW w:w="4714" w:type="dxa"/>
              </w:tcPr>
              <w:p w14:paraId="7E06DFBE"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CCBFF6F" w14:textId="77777777" w:rsidTr="007958A8">
        <w:trPr>
          <w:cantSplit/>
        </w:trPr>
        <w:tc>
          <w:tcPr>
            <w:tcW w:w="990" w:type="dxa"/>
          </w:tcPr>
          <w:p w14:paraId="4728D2B4" w14:textId="77777777" w:rsidR="003D1E20" w:rsidRPr="00C34C63" w:rsidRDefault="003D1E20" w:rsidP="003D1E20">
            <w:pPr>
              <w:jc w:val="center"/>
              <w:rPr>
                <w:rFonts w:cstheme="minorHAnsi"/>
                <w:b/>
                <w:bCs/>
              </w:rPr>
            </w:pPr>
            <w:r w:rsidRPr="00C34C63">
              <w:rPr>
                <w:rFonts w:cstheme="minorHAnsi"/>
                <w:b/>
                <w:bCs/>
              </w:rPr>
              <w:t>1-A-14</w:t>
            </w:r>
          </w:p>
        </w:tc>
        <w:tc>
          <w:tcPr>
            <w:tcW w:w="6347" w:type="dxa"/>
            <w:tcBorders>
              <w:right w:val="nil"/>
            </w:tcBorders>
          </w:tcPr>
          <w:p w14:paraId="0428131E"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3D1E20" w:rsidRPr="00C34C63" w:rsidRDefault="003D1E20" w:rsidP="003D1E20">
            <w:pPr>
              <w:rPr>
                <w:rFonts w:cstheme="minorHAnsi"/>
              </w:rPr>
            </w:pPr>
          </w:p>
        </w:tc>
        <w:tc>
          <w:tcPr>
            <w:tcW w:w="245" w:type="dxa"/>
            <w:tcBorders>
              <w:left w:val="nil"/>
            </w:tcBorders>
          </w:tcPr>
          <w:p w14:paraId="05CB37F6" w14:textId="77777777" w:rsidR="003D1E20" w:rsidRPr="00C34C63" w:rsidRDefault="003D1E20" w:rsidP="003D1E20">
            <w:pPr>
              <w:rPr>
                <w:rFonts w:cstheme="minorHAnsi"/>
              </w:rPr>
            </w:pPr>
          </w:p>
        </w:tc>
        <w:tc>
          <w:tcPr>
            <w:tcW w:w="844" w:type="dxa"/>
          </w:tcPr>
          <w:p w14:paraId="76E5560C" w14:textId="15D0D2DD" w:rsidR="003D1E20" w:rsidRPr="00C34C63" w:rsidRDefault="008F3A5E" w:rsidP="003D1E20">
            <w:pPr>
              <w:rPr>
                <w:rFonts w:cstheme="minorHAnsi"/>
              </w:rPr>
            </w:pPr>
            <w:r>
              <w:rPr>
                <w:rFonts w:cstheme="minorHAnsi"/>
              </w:rPr>
              <w:t>B</w:t>
            </w:r>
          </w:p>
        </w:tc>
        <w:tc>
          <w:tcPr>
            <w:tcW w:w="1980" w:type="dxa"/>
          </w:tcPr>
          <w:p w14:paraId="056E9BAD" w14:textId="77777777" w:rsidR="003D1E20" w:rsidRPr="003D1E20" w:rsidRDefault="00521537" w:rsidP="003D1E20">
            <w:pPr>
              <w:rPr>
                <w:rFonts w:cstheme="minorHAnsi"/>
              </w:rPr>
            </w:pPr>
            <w:sdt>
              <w:sdtPr>
                <w:rPr>
                  <w:rFonts w:cstheme="minorHAnsi"/>
                </w:rPr>
                <w:id w:val="7827753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56DCBD" w14:textId="77777777" w:rsidR="003D1E20" w:rsidRPr="003D1E20" w:rsidRDefault="00521537" w:rsidP="003D1E20">
            <w:pPr>
              <w:rPr>
                <w:rFonts w:cstheme="minorHAnsi"/>
              </w:rPr>
            </w:pPr>
            <w:sdt>
              <w:sdtPr>
                <w:rPr>
                  <w:rFonts w:cstheme="minorHAnsi"/>
                </w:rPr>
                <w:id w:val="5835012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5F34E6" w14:textId="77777777" w:rsidR="003D1E20" w:rsidRPr="003D1E20" w:rsidRDefault="00521537" w:rsidP="003D1E20">
            <w:pPr>
              <w:rPr>
                <w:rFonts w:cstheme="minorHAnsi"/>
              </w:rPr>
            </w:pPr>
            <w:sdt>
              <w:sdtPr>
                <w:rPr>
                  <w:rFonts w:cstheme="minorHAnsi"/>
                </w:rPr>
                <w:id w:val="-13193391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97D274E" w14:textId="77777777" w:rsidR="003D1E20" w:rsidRPr="003D1E20" w:rsidRDefault="00521537" w:rsidP="003D1E20">
            <w:pPr>
              <w:rPr>
                <w:rFonts w:cstheme="minorHAnsi"/>
              </w:rPr>
            </w:pPr>
            <w:sdt>
              <w:sdtPr>
                <w:rPr>
                  <w:rFonts w:cstheme="minorHAnsi"/>
                </w:rPr>
                <w:id w:val="2080640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41DE3F" w14:textId="77777777" w:rsidR="003D1E20" w:rsidRPr="00C34C63" w:rsidRDefault="003D1E20" w:rsidP="003D1E20">
            <w:pPr>
              <w:rPr>
                <w:rFonts w:cstheme="minorHAnsi"/>
              </w:rPr>
            </w:pPr>
          </w:p>
        </w:tc>
        <w:sdt>
          <w:sdtPr>
            <w:rPr>
              <w:rFonts w:cstheme="minorHAnsi"/>
            </w:rPr>
            <w:id w:val="-1279724009"/>
            <w:placeholder>
              <w:docPart w:val="618D6DDB02F74D33A8B5AE5CC8613A61"/>
            </w:placeholder>
            <w:showingPlcHdr/>
          </w:sdtPr>
          <w:sdtEndPr/>
          <w:sdtContent>
            <w:tc>
              <w:tcPr>
                <w:tcW w:w="4714" w:type="dxa"/>
              </w:tcPr>
              <w:p w14:paraId="63F8045B"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F7E7AB4" w14:textId="77777777" w:rsidTr="007958A8">
        <w:trPr>
          <w:cantSplit/>
        </w:trPr>
        <w:tc>
          <w:tcPr>
            <w:tcW w:w="990" w:type="dxa"/>
          </w:tcPr>
          <w:p w14:paraId="79132022" w14:textId="04160C3D" w:rsidR="003D1E20" w:rsidRPr="00C34C63" w:rsidRDefault="003D1E20" w:rsidP="003D1E20">
            <w:pPr>
              <w:jc w:val="center"/>
              <w:rPr>
                <w:rFonts w:cstheme="minorHAnsi"/>
                <w:b/>
                <w:bCs/>
              </w:rPr>
            </w:pPr>
            <w:r w:rsidRPr="00C34C63">
              <w:rPr>
                <w:rFonts w:cstheme="minorHAnsi"/>
                <w:b/>
                <w:bCs/>
              </w:rPr>
              <w:lastRenderedPageBreak/>
              <w:t>1-A-1</w:t>
            </w:r>
            <w:r>
              <w:rPr>
                <w:rFonts w:cstheme="minorHAnsi"/>
                <w:b/>
                <w:bCs/>
              </w:rPr>
              <w:t>5</w:t>
            </w:r>
          </w:p>
        </w:tc>
        <w:tc>
          <w:tcPr>
            <w:tcW w:w="6347" w:type="dxa"/>
            <w:tcBorders>
              <w:right w:val="nil"/>
            </w:tcBorders>
          </w:tcPr>
          <w:p w14:paraId="0F3EDE91" w14:textId="77777777" w:rsidR="003D1E20" w:rsidRDefault="003D1E20" w:rsidP="003D1E20">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3D1E20" w:rsidRPr="00C34C63" w:rsidRDefault="003D1E20" w:rsidP="003D1E20">
            <w:pPr>
              <w:rPr>
                <w:rFonts w:cstheme="minorHAnsi"/>
              </w:rPr>
            </w:pPr>
          </w:p>
        </w:tc>
        <w:tc>
          <w:tcPr>
            <w:tcW w:w="245" w:type="dxa"/>
            <w:tcBorders>
              <w:left w:val="nil"/>
            </w:tcBorders>
          </w:tcPr>
          <w:p w14:paraId="76669A00" w14:textId="23C4900D" w:rsidR="003D1E20" w:rsidRPr="00C34C63" w:rsidRDefault="003D1E20" w:rsidP="003D1E20">
            <w:pPr>
              <w:rPr>
                <w:rFonts w:cstheme="minorHAnsi"/>
              </w:rPr>
            </w:pPr>
          </w:p>
        </w:tc>
        <w:tc>
          <w:tcPr>
            <w:tcW w:w="844" w:type="dxa"/>
          </w:tcPr>
          <w:p w14:paraId="1A2D5B86" w14:textId="77777777" w:rsidR="003D1E20" w:rsidRDefault="003D1E20" w:rsidP="003D1E20">
            <w:r>
              <w:t>C-M</w:t>
            </w:r>
          </w:p>
          <w:p w14:paraId="7642C6E9" w14:textId="591CD20F" w:rsidR="003D1E20" w:rsidRPr="00C34C63" w:rsidRDefault="003D1E20" w:rsidP="003D1E20">
            <w:pPr>
              <w:rPr>
                <w:rFonts w:cstheme="minorHAnsi"/>
              </w:rPr>
            </w:pPr>
            <w:r>
              <w:t>C</w:t>
            </w:r>
          </w:p>
        </w:tc>
        <w:tc>
          <w:tcPr>
            <w:tcW w:w="1980" w:type="dxa"/>
          </w:tcPr>
          <w:p w14:paraId="1BB6B889" w14:textId="77777777" w:rsidR="003D1E20" w:rsidRPr="003D1E20" w:rsidRDefault="00521537" w:rsidP="003D1E20">
            <w:pPr>
              <w:rPr>
                <w:rFonts w:cstheme="minorHAnsi"/>
              </w:rPr>
            </w:pPr>
            <w:sdt>
              <w:sdtPr>
                <w:rPr>
                  <w:rFonts w:cstheme="minorHAnsi"/>
                </w:rPr>
                <w:id w:val="-15875251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BD217E4" w14:textId="77777777" w:rsidR="003D1E20" w:rsidRPr="003D1E20" w:rsidRDefault="00521537" w:rsidP="003D1E20">
            <w:pPr>
              <w:rPr>
                <w:rFonts w:cstheme="minorHAnsi"/>
              </w:rPr>
            </w:pPr>
            <w:sdt>
              <w:sdtPr>
                <w:rPr>
                  <w:rFonts w:cstheme="minorHAnsi"/>
                </w:rPr>
                <w:id w:val="-14145491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EB618A" w14:textId="77777777" w:rsidR="003D1E20" w:rsidRPr="003D1E20" w:rsidRDefault="00521537" w:rsidP="003D1E20">
            <w:pPr>
              <w:rPr>
                <w:rFonts w:cstheme="minorHAnsi"/>
              </w:rPr>
            </w:pPr>
            <w:sdt>
              <w:sdtPr>
                <w:rPr>
                  <w:rFonts w:cstheme="minorHAnsi"/>
                </w:rPr>
                <w:id w:val="-10395819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209D18F" w14:textId="77777777" w:rsidR="003D1E20" w:rsidRPr="003D1E20" w:rsidRDefault="00521537" w:rsidP="003D1E20">
            <w:pPr>
              <w:rPr>
                <w:rFonts w:cstheme="minorHAnsi"/>
              </w:rPr>
            </w:pPr>
            <w:sdt>
              <w:sdtPr>
                <w:rPr>
                  <w:rFonts w:cstheme="minorHAnsi"/>
                </w:rPr>
                <w:id w:val="-2128303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678D9" w14:textId="77777777" w:rsidR="003D1E20" w:rsidRPr="00C34C63" w:rsidRDefault="003D1E20" w:rsidP="003D1E20">
            <w:pPr>
              <w:rPr>
                <w:rFonts w:cstheme="minorHAnsi"/>
              </w:rPr>
            </w:pPr>
          </w:p>
        </w:tc>
        <w:sdt>
          <w:sdtPr>
            <w:rPr>
              <w:rFonts w:cstheme="minorHAnsi"/>
            </w:rPr>
            <w:id w:val="596450371"/>
            <w:placeholder>
              <w:docPart w:val="E869CE3912A04B21BF7458789FFA9D8E"/>
            </w:placeholder>
            <w:showingPlcHdr/>
          </w:sdtPr>
          <w:sdtEndPr/>
          <w:sdtContent>
            <w:tc>
              <w:tcPr>
                <w:tcW w:w="4714" w:type="dxa"/>
              </w:tcPr>
              <w:p w14:paraId="0846CEF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93E664E" w14:textId="77777777" w:rsidTr="007958A8">
        <w:trPr>
          <w:cantSplit/>
        </w:trPr>
        <w:tc>
          <w:tcPr>
            <w:tcW w:w="990" w:type="dxa"/>
          </w:tcPr>
          <w:p w14:paraId="5235FBDE" w14:textId="77777777" w:rsidR="003D1E20" w:rsidRPr="00C34C63" w:rsidRDefault="003D1E20" w:rsidP="003D1E20">
            <w:pPr>
              <w:jc w:val="center"/>
              <w:rPr>
                <w:rFonts w:cstheme="minorHAnsi"/>
                <w:b/>
                <w:bCs/>
              </w:rPr>
            </w:pPr>
            <w:r w:rsidRPr="00C34C63">
              <w:rPr>
                <w:rFonts w:cstheme="minorHAnsi"/>
                <w:b/>
                <w:bCs/>
              </w:rPr>
              <w:t>1-A-17</w:t>
            </w:r>
          </w:p>
        </w:tc>
        <w:tc>
          <w:tcPr>
            <w:tcW w:w="6347" w:type="dxa"/>
            <w:tcBorders>
              <w:right w:val="nil"/>
            </w:tcBorders>
          </w:tcPr>
          <w:p w14:paraId="7C0C617D" w14:textId="3FE056FE" w:rsidR="003D1E20" w:rsidRPr="00C34C63" w:rsidRDefault="003D1E20" w:rsidP="003D1E2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3D1E20" w:rsidRPr="00C34C63" w:rsidRDefault="003D1E20" w:rsidP="003D1E20">
            <w:pPr>
              <w:rPr>
                <w:rFonts w:cstheme="minorHAnsi"/>
              </w:rPr>
            </w:pPr>
          </w:p>
        </w:tc>
        <w:tc>
          <w:tcPr>
            <w:tcW w:w="245" w:type="dxa"/>
            <w:tcBorders>
              <w:left w:val="nil"/>
            </w:tcBorders>
          </w:tcPr>
          <w:p w14:paraId="0995ED0F" w14:textId="77777777" w:rsidR="003D1E20" w:rsidRPr="00C34C63" w:rsidRDefault="003D1E20" w:rsidP="003D1E20">
            <w:pPr>
              <w:rPr>
                <w:rFonts w:cstheme="minorHAnsi"/>
              </w:rPr>
            </w:pPr>
          </w:p>
        </w:tc>
        <w:tc>
          <w:tcPr>
            <w:tcW w:w="844" w:type="dxa"/>
          </w:tcPr>
          <w:p w14:paraId="2F040E40" w14:textId="3D2BD648" w:rsidR="003D1E20" w:rsidRPr="00C34C63" w:rsidRDefault="003D1E20" w:rsidP="003D1E20">
            <w:pPr>
              <w:rPr>
                <w:rFonts w:cstheme="minorHAnsi"/>
              </w:rPr>
            </w:pPr>
            <w:r w:rsidRPr="00C34C63">
              <w:rPr>
                <w:rFonts w:cstheme="minorHAnsi"/>
              </w:rPr>
              <w:t xml:space="preserve">C-M </w:t>
            </w:r>
          </w:p>
        </w:tc>
        <w:tc>
          <w:tcPr>
            <w:tcW w:w="1980" w:type="dxa"/>
          </w:tcPr>
          <w:p w14:paraId="6B29617E" w14:textId="77777777" w:rsidR="003D1E20" w:rsidRPr="003D1E20" w:rsidRDefault="00521537" w:rsidP="003D1E20">
            <w:pPr>
              <w:rPr>
                <w:rFonts w:cstheme="minorHAnsi"/>
              </w:rPr>
            </w:pPr>
            <w:sdt>
              <w:sdtPr>
                <w:rPr>
                  <w:rFonts w:cstheme="minorHAnsi"/>
                </w:rPr>
                <w:id w:val="4604676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8E1BE8" w14:textId="77777777" w:rsidR="003D1E20" w:rsidRPr="003D1E20" w:rsidRDefault="00521537" w:rsidP="003D1E20">
            <w:pPr>
              <w:rPr>
                <w:rFonts w:cstheme="minorHAnsi"/>
              </w:rPr>
            </w:pPr>
            <w:sdt>
              <w:sdtPr>
                <w:rPr>
                  <w:rFonts w:cstheme="minorHAnsi"/>
                </w:rPr>
                <w:id w:val="-4844719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D153F2" w14:textId="77777777" w:rsidR="003D1E20" w:rsidRPr="003D1E20" w:rsidRDefault="00521537" w:rsidP="003D1E20">
            <w:pPr>
              <w:rPr>
                <w:rFonts w:cstheme="minorHAnsi"/>
              </w:rPr>
            </w:pPr>
            <w:sdt>
              <w:sdtPr>
                <w:rPr>
                  <w:rFonts w:cstheme="minorHAnsi"/>
                </w:rPr>
                <w:id w:val="-17983622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8E3B63" w14:textId="77777777" w:rsidR="003D1E20" w:rsidRPr="003D1E20" w:rsidRDefault="00521537" w:rsidP="003D1E20">
            <w:pPr>
              <w:rPr>
                <w:rFonts w:cstheme="minorHAnsi"/>
              </w:rPr>
            </w:pPr>
            <w:sdt>
              <w:sdtPr>
                <w:rPr>
                  <w:rFonts w:cstheme="minorHAnsi"/>
                </w:rPr>
                <w:id w:val="-13896467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41E3F6" w14:textId="77777777" w:rsidR="003D1E20" w:rsidRPr="00C34C63" w:rsidRDefault="003D1E20" w:rsidP="003D1E20">
            <w:pPr>
              <w:rPr>
                <w:rFonts w:cstheme="minorHAnsi"/>
              </w:rPr>
            </w:pPr>
          </w:p>
        </w:tc>
        <w:sdt>
          <w:sdtPr>
            <w:rPr>
              <w:rFonts w:cstheme="minorHAnsi"/>
            </w:rPr>
            <w:id w:val="1234810035"/>
            <w:placeholder>
              <w:docPart w:val="640C1EC6CD4A4A1BBC44E173FB98FEDC"/>
            </w:placeholder>
            <w:showingPlcHdr/>
          </w:sdtPr>
          <w:sdtEndPr/>
          <w:sdtContent>
            <w:tc>
              <w:tcPr>
                <w:tcW w:w="4714" w:type="dxa"/>
              </w:tcPr>
              <w:p w14:paraId="43D338F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BB56C37" w14:textId="77777777" w:rsidTr="007958A8">
        <w:trPr>
          <w:cantSplit/>
        </w:trPr>
        <w:tc>
          <w:tcPr>
            <w:tcW w:w="990" w:type="dxa"/>
            <w:tcBorders>
              <w:bottom w:val="single" w:sz="4" w:space="0" w:color="auto"/>
            </w:tcBorders>
          </w:tcPr>
          <w:p w14:paraId="09E785BF" w14:textId="3B297795" w:rsidR="00F37E10" w:rsidRPr="007958A8" w:rsidRDefault="00F37E10" w:rsidP="00F37E10">
            <w:pPr>
              <w:jc w:val="center"/>
              <w:rPr>
                <w:rFonts w:cstheme="minorHAnsi"/>
                <w:b/>
                <w:bCs/>
              </w:rPr>
            </w:pPr>
            <w:r w:rsidRPr="007958A8">
              <w:rPr>
                <w:b/>
                <w:bCs/>
              </w:rPr>
              <w:t>1-A-20</w:t>
            </w:r>
          </w:p>
        </w:tc>
        <w:tc>
          <w:tcPr>
            <w:tcW w:w="6347" w:type="dxa"/>
            <w:tcBorders>
              <w:bottom w:val="single" w:sz="4" w:space="0" w:color="auto"/>
              <w:right w:val="nil"/>
            </w:tcBorders>
          </w:tcPr>
          <w:p w14:paraId="40DD7315" w14:textId="77777777" w:rsidR="00F37E10" w:rsidRDefault="00F37E10" w:rsidP="00F37E10">
            <w:pPr>
              <w:rPr>
                <w:color w:val="000000"/>
              </w:rPr>
            </w:pPr>
            <w:r>
              <w:rPr>
                <w:color w:val="000000"/>
              </w:rPr>
              <w:t>In this facility, operations may be performed under:</w:t>
            </w:r>
            <w:r>
              <w:rPr>
                <w:color w:val="000000"/>
              </w:rPr>
              <w:br/>
              <w:t xml:space="preserve">General Anesthesia (with </w:t>
            </w:r>
            <w:proofErr w:type="gramStart"/>
            <w:r>
              <w:rPr>
                <w:color w:val="000000"/>
              </w:rPr>
              <w:t>our</w:t>
            </w:r>
            <w:proofErr w:type="gramEnd"/>
            <w:r>
              <w:rPr>
                <w:color w:val="000000"/>
              </w:rPr>
              <w:t xml:space="preserve"> without endotracheal intubation or laryngeal mask airway anesthesia),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350EC4C4" w14:textId="77777777" w:rsidR="00F37E10" w:rsidRDefault="00F37E10" w:rsidP="00F37E10">
            <w:pPr>
              <w:rPr>
                <w:rFonts w:cstheme="minorHAnsi"/>
              </w:rPr>
            </w:pPr>
          </w:p>
          <w:p w14:paraId="078083AF" w14:textId="77777777" w:rsidR="00F37E10" w:rsidRDefault="00F37E10" w:rsidP="00F37E10">
            <w:pPr>
              <w:rPr>
                <w:rFonts w:cstheme="minorHAnsi"/>
              </w:rPr>
            </w:pPr>
          </w:p>
          <w:p w14:paraId="3FB9E702" w14:textId="77777777" w:rsidR="00F37E10" w:rsidRDefault="00F37E10" w:rsidP="00F37E10">
            <w:pPr>
              <w:rPr>
                <w:rFonts w:cstheme="minorHAnsi"/>
              </w:rPr>
            </w:pPr>
          </w:p>
          <w:p w14:paraId="04C990F2" w14:textId="77777777" w:rsidR="00F37E10" w:rsidRDefault="00F37E10" w:rsidP="00F37E10">
            <w:pPr>
              <w:rPr>
                <w:rFonts w:cstheme="minorHAnsi"/>
              </w:rPr>
            </w:pPr>
          </w:p>
          <w:p w14:paraId="422A389D" w14:textId="77777777" w:rsidR="00F37E10" w:rsidRDefault="00F37E10" w:rsidP="00F37E10">
            <w:pPr>
              <w:rPr>
                <w:rFonts w:cstheme="minorHAnsi"/>
              </w:rPr>
            </w:pPr>
          </w:p>
          <w:p w14:paraId="4237B129" w14:textId="77777777" w:rsidR="00F37E10" w:rsidRDefault="00F37E10" w:rsidP="00F37E10">
            <w:pPr>
              <w:rPr>
                <w:rFonts w:cstheme="minorHAnsi"/>
              </w:rPr>
            </w:pPr>
          </w:p>
          <w:p w14:paraId="6F38454D" w14:textId="77777777" w:rsidR="00F37E10" w:rsidRDefault="00F37E10" w:rsidP="00F37E10">
            <w:pPr>
              <w:rPr>
                <w:rFonts w:cstheme="minorHAnsi"/>
              </w:rPr>
            </w:pPr>
          </w:p>
          <w:p w14:paraId="6CC1CB52" w14:textId="77777777" w:rsidR="00F37E10" w:rsidRDefault="00F37E10" w:rsidP="00F37E10">
            <w:pPr>
              <w:rPr>
                <w:rFonts w:cstheme="minorHAnsi"/>
              </w:rPr>
            </w:pPr>
          </w:p>
          <w:p w14:paraId="1FB8B007" w14:textId="77777777" w:rsidR="00F37E10" w:rsidRDefault="00F37E10" w:rsidP="00F37E10">
            <w:pPr>
              <w:rPr>
                <w:rFonts w:cstheme="minorHAnsi"/>
              </w:rPr>
            </w:pPr>
          </w:p>
          <w:p w14:paraId="0BB51F09" w14:textId="77777777" w:rsidR="00F37E10" w:rsidRDefault="00F37E10" w:rsidP="00F37E10">
            <w:pPr>
              <w:rPr>
                <w:rFonts w:cstheme="minorHAnsi"/>
              </w:rPr>
            </w:pPr>
          </w:p>
          <w:p w14:paraId="0AED801B" w14:textId="0B45B172" w:rsidR="00F37E10" w:rsidRPr="00C34C63" w:rsidRDefault="00F37E10" w:rsidP="00F37E10">
            <w:pPr>
              <w:rPr>
                <w:rFonts w:cstheme="minorHAnsi"/>
              </w:rPr>
            </w:pPr>
          </w:p>
        </w:tc>
        <w:tc>
          <w:tcPr>
            <w:tcW w:w="245" w:type="dxa"/>
            <w:tcBorders>
              <w:left w:val="nil"/>
              <w:bottom w:val="single" w:sz="4" w:space="0" w:color="auto"/>
            </w:tcBorders>
          </w:tcPr>
          <w:p w14:paraId="54584A99" w14:textId="77777777" w:rsidR="00F37E10" w:rsidRPr="00C34C63" w:rsidRDefault="00F37E10" w:rsidP="00F37E10">
            <w:pPr>
              <w:rPr>
                <w:rFonts w:cstheme="minorHAnsi"/>
              </w:rPr>
            </w:pPr>
          </w:p>
        </w:tc>
        <w:tc>
          <w:tcPr>
            <w:tcW w:w="844" w:type="dxa"/>
            <w:tcBorders>
              <w:bottom w:val="single" w:sz="4" w:space="0" w:color="auto"/>
            </w:tcBorders>
          </w:tcPr>
          <w:p w14:paraId="5A32B1A9" w14:textId="77777777" w:rsidR="00F37E10" w:rsidRPr="00C34C63" w:rsidRDefault="00F37E10" w:rsidP="00F37E10">
            <w:pPr>
              <w:rPr>
                <w:rFonts w:cstheme="minorHAnsi"/>
              </w:rPr>
            </w:pPr>
            <w:r w:rsidRPr="00C34C63">
              <w:rPr>
                <w:rFonts w:cstheme="minorHAnsi"/>
              </w:rPr>
              <w:t>C</w:t>
            </w:r>
          </w:p>
        </w:tc>
        <w:tc>
          <w:tcPr>
            <w:tcW w:w="1980" w:type="dxa"/>
            <w:tcBorders>
              <w:bottom w:val="single" w:sz="4" w:space="0" w:color="auto"/>
            </w:tcBorders>
          </w:tcPr>
          <w:p w14:paraId="65D697AE" w14:textId="77777777" w:rsidR="00F37E10" w:rsidRPr="003D1E20" w:rsidRDefault="00521537" w:rsidP="00F37E10">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Compliant</w:t>
            </w:r>
          </w:p>
          <w:p w14:paraId="7485CEA4" w14:textId="77777777" w:rsidR="00F37E10" w:rsidRPr="003D1E20" w:rsidRDefault="00521537" w:rsidP="00F37E10">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Deficient</w:t>
            </w:r>
          </w:p>
          <w:p w14:paraId="4C556103" w14:textId="064E9291" w:rsidR="00F37E10" w:rsidRPr="003D1E20" w:rsidRDefault="00521537" w:rsidP="00F37E10">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7958A8" w:rsidRPr="003D1E20">
                  <w:rPr>
                    <w:rFonts w:ascii="Segoe UI Symbol" w:eastAsia="MS Gothic" w:hAnsi="Segoe UI Symbol" w:cs="Segoe UI Symbol"/>
                  </w:rPr>
                  <w:t>☐</w:t>
                </w:r>
              </w:sdtContent>
            </w:sdt>
            <w:r w:rsidR="00F37E10" w:rsidRPr="003D1E20">
              <w:rPr>
                <w:rFonts w:cstheme="minorHAnsi"/>
              </w:rPr>
              <w:t>Not Applicable</w:t>
            </w:r>
          </w:p>
          <w:p w14:paraId="02779E9D" w14:textId="77777777" w:rsidR="00F37E10" w:rsidRPr="003D1E20" w:rsidRDefault="00521537" w:rsidP="00F37E10">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F37E10" w:rsidRPr="003D1E20">
                  <w:rPr>
                    <w:rFonts w:ascii="Segoe UI Symbol" w:eastAsia="MS Gothic" w:hAnsi="Segoe UI Symbol" w:cs="Segoe UI Symbol"/>
                  </w:rPr>
                  <w:t>☐</w:t>
                </w:r>
              </w:sdtContent>
            </w:sdt>
            <w:r w:rsidR="00F37E10" w:rsidRPr="003D1E20">
              <w:rPr>
                <w:rFonts w:cstheme="minorHAnsi"/>
              </w:rPr>
              <w:t>Corrected Onsite</w:t>
            </w:r>
          </w:p>
          <w:p w14:paraId="420C9D70" w14:textId="77777777" w:rsidR="00F37E10" w:rsidRPr="003D1E20" w:rsidRDefault="00F37E10" w:rsidP="00F37E10">
            <w:pPr>
              <w:rPr>
                <w:rFonts w:cstheme="minorHAnsi"/>
              </w:rPr>
            </w:pPr>
          </w:p>
        </w:tc>
        <w:sdt>
          <w:sdtPr>
            <w:rPr>
              <w:rFonts w:cstheme="minorHAnsi"/>
            </w:rPr>
            <w:id w:val="-21866700"/>
            <w:placeholder>
              <w:docPart w:val="3EBD6E9A47004278B9E82A5D2D04E599"/>
            </w:placeholder>
            <w:showingPlcHdr/>
          </w:sdtPr>
          <w:sdtEndPr/>
          <w:sdtContent>
            <w:tc>
              <w:tcPr>
                <w:tcW w:w="4714" w:type="dxa"/>
                <w:tcBorders>
                  <w:bottom w:val="single" w:sz="4" w:space="0" w:color="auto"/>
                </w:tcBorders>
              </w:tcPr>
              <w:p w14:paraId="7900B890"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r w:rsidR="00F37E10" w14:paraId="69C96CD2" w14:textId="77777777" w:rsidTr="007958A8">
        <w:trPr>
          <w:cantSplit/>
        </w:trPr>
        <w:tc>
          <w:tcPr>
            <w:tcW w:w="15120" w:type="dxa"/>
            <w:gridSpan w:val="6"/>
            <w:tcBorders>
              <w:left w:val="single" w:sz="4" w:space="0" w:color="auto"/>
            </w:tcBorders>
            <w:shd w:val="clear" w:color="auto" w:fill="D9E2F3" w:themeFill="accent1" w:themeFillTint="33"/>
          </w:tcPr>
          <w:p w14:paraId="6A055637"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BASIC MANDATES</w:t>
            </w:r>
          </w:p>
        </w:tc>
      </w:tr>
      <w:tr w:rsidR="003D1E20" w14:paraId="296DED9A" w14:textId="77777777" w:rsidTr="003D1E20">
        <w:trPr>
          <w:cantSplit/>
        </w:trPr>
        <w:tc>
          <w:tcPr>
            <w:tcW w:w="990" w:type="dxa"/>
            <w:tcBorders>
              <w:bottom w:val="single" w:sz="4" w:space="0" w:color="auto"/>
            </w:tcBorders>
          </w:tcPr>
          <w:p w14:paraId="6F60A341" w14:textId="77777777" w:rsidR="003D1E20" w:rsidRPr="00C34C63" w:rsidRDefault="003D1E20" w:rsidP="003D1E2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7D4087F" w14:textId="77777777" w:rsidR="003D1E20" w:rsidRDefault="003D1E20" w:rsidP="003D1E20">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3C006C">
              <w:rPr>
                <w:rFonts w:cstheme="minorHAnsi"/>
                <w:color w:val="000000"/>
              </w:rPr>
              <w:t>AAAASF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6963F530" w14:textId="0B877D06" w:rsidR="003D1E20" w:rsidRPr="00C34C63" w:rsidRDefault="003D1E20" w:rsidP="003D1E20">
            <w:pPr>
              <w:rPr>
                <w:rFonts w:cstheme="minorHAnsi"/>
              </w:rPr>
            </w:pPr>
          </w:p>
        </w:tc>
        <w:tc>
          <w:tcPr>
            <w:tcW w:w="245" w:type="dxa"/>
            <w:tcBorders>
              <w:left w:val="nil"/>
              <w:bottom w:val="single" w:sz="4" w:space="0" w:color="auto"/>
            </w:tcBorders>
          </w:tcPr>
          <w:p w14:paraId="3AC226F4" w14:textId="77777777" w:rsidR="003D1E20" w:rsidRPr="00C34C63" w:rsidRDefault="003D1E20" w:rsidP="003D1E20">
            <w:pPr>
              <w:rPr>
                <w:rFonts w:cstheme="minorHAnsi"/>
              </w:rPr>
            </w:pPr>
          </w:p>
        </w:tc>
        <w:tc>
          <w:tcPr>
            <w:tcW w:w="844" w:type="dxa"/>
            <w:tcBorders>
              <w:bottom w:val="single" w:sz="4" w:space="0" w:color="auto"/>
            </w:tcBorders>
          </w:tcPr>
          <w:p w14:paraId="455D236D" w14:textId="77777777" w:rsidR="003D1E20" w:rsidRPr="00C34C63" w:rsidRDefault="003D1E20" w:rsidP="003D1E20">
            <w:pPr>
              <w:rPr>
                <w:rFonts w:cstheme="minorHAnsi"/>
              </w:rPr>
            </w:pPr>
            <w:r w:rsidRPr="00C34C63">
              <w:rPr>
                <w:rFonts w:cstheme="minorHAnsi"/>
              </w:rPr>
              <w:t xml:space="preserve">A </w:t>
            </w:r>
          </w:p>
          <w:p w14:paraId="2124DCB3" w14:textId="77777777" w:rsidR="003D1E20" w:rsidRPr="00C34C63" w:rsidRDefault="003D1E20" w:rsidP="003D1E20">
            <w:pPr>
              <w:rPr>
                <w:rFonts w:cstheme="minorHAnsi"/>
              </w:rPr>
            </w:pPr>
            <w:r w:rsidRPr="00C34C63">
              <w:rPr>
                <w:rFonts w:cstheme="minorHAnsi"/>
              </w:rPr>
              <w:t xml:space="preserve">B </w:t>
            </w:r>
          </w:p>
          <w:p w14:paraId="1E33792D" w14:textId="77777777" w:rsidR="003D1E20" w:rsidRPr="00C34C63" w:rsidRDefault="003D1E20" w:rsidP="003D1E20">
            <w:pPr>
              <w:rPr>
                <w:rFonts w:cstheme="minorHAnsi"/>
              </w:rPr>
            </w:pPr>
            <w:r w:rsidRPr="00C34C63">
              <w:rPr>
                <w:rFonts w:cstheme="minorHAnsi"/>
              </w:rPr>
              <w:t xml:space="preserve">C-M </w:t>
            </w:r>
          </w:p>
          <w:p w14:paraId="37BC6507"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30A882E" w14:textId="77777777" w:rsidR="003D1E20" w:rsidRPr="003D1E20" w:rsidRDefault="00521537" w:rsidP="003D1E20">
            <w:pPr>
              <w:rPr>
                <w:rFonts w:cstheme="minorHAnsi"/>
              </w:rPr>
            </w:pPr>
            <w:sdt>
              <w:sdtPr>
                <w:rPr>
                  <w:rFonts w:cstheme="minorHAnsi"/>
                </w:rPr>
                <w:id w:val="-11816613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170788" w14:textId="77777777" w:rsidR="003D1E20" w:rsidRPr="003D1E20" w:rsidRDefault="00521537" w:rsidP="003D1E20">
            <w:pPr>
              <w:rPr>
                <w:rFonts w:cstheme="minorHAnsi"/>
              </w:rPr>
            </w:pPr>
            <w:sdt>
              <w:sdtPr>
                <w:rPr>
                  <w:rFonts w:cstheme="minorHAnsi"/>
                </w:rPr>
                <w:id w:val="14477305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88B670" w14:textId="77777777" w:rsidR="003D1E20" w:rsidRPr="003D1E20" w:rsidRDefault="00521537" w:rsidP="003D1E20">
            <w:pPr>
              <w:rPr>
                <w:rFonts w:cstheme="minorHAnsi"/>
              </w:rPr>
            </w:pPr>
            <w:sdt>
              <w:sdtPr>
                <w:rPr>
                  <w:rFonts w:cstheme="minorHAnsi"/>
                </w:rPr>
                <w:id w:val="8846130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CBABD8" w14:textId="77777777" w:rsidR="003D1E20" w:rsidRPr="003D1E20" w:rsidRDefault="00521537" w:rsidP="003D1E20">
            <w:pPr>
              <w:rPr>
                <w:rFonts w:cstheme="minorHAnsi"/>
              </w:rPr>
            </w:pPr>
            <w:sdt>
              <w:sdtPr>
                <w:rPr>
                  <w:rFonts w:cstheme="minorHAnsi"/>
                </w:rPr>
                <w:id w:val="1741207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D4A9" w14:textId="77777777" w:rsidR="003D1E20" w:rsidRPr="00C34C63" w:rsidRDefault="003D1E20" w:rsidP="003D1E20">
            <w:pPr>
              <w:rPr>
                <w:rFonts w:cstheme="minorHAnsi"/>
              </w:rPr>
            </w:pPr>
          </w:p>
        </w:tc>
        <w:sdt>
          <w:sdtPr>
            <w:rPr>
              <w:rFonts w:cstheme="minorHAnsi"/>
            </w:rPr>
            <w:id w:val="1502080182"/>
            <w:placeholder>
              <w:docPart w:val="4D112F3C8C804FBBBDA41136BA0216EF"/>
            </w:placeholder>
            <w:showingPlcHdr/>
          </w:sdtPr>
          <w:sdtEndPr/>
          <w:sdtContent>
            <w:tc>
              <w:tcPr>
                <w:tcW w:w="4714" w:type="dxa"/>
                <w:tcBorders>
                  <w:bottom w:val="single" w:sz="4" w:space="0" w:color="auto"/>
                </w:tcBorders>
              </w:tcPr>
              <w:p w14:paraId="36745F0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4D0D5171" w14:textId="77777777" w:rsidTr="003D1E20">
        <w:trPr>
          <w:cantSplit/>
        </w:trPr>
        <w:tc>
          <w:tcPr>
            <w:tcW w:w="15120" w:type="dxa"/>
            <w:gridSpan w:val="6"/>
            <w:tcBorders>
              <w:left w:val="single" w:sz="4" w:space="0" w:color="auto"/>
            </w:tcBorders>
            <w:shd w:val="clear" w:color="auto" w:fill="D9E2F3" w:themeFill="accent1" w:themeFillTint="33"/>
          </w:tcPr>
          <w:p w14:paraId="7940FBEB"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D1E20" w14:paraId="1CDF5DC2" w14:textId="77777777" w:rsidTr="007958A8">
        <w:trPr>
          <w:cantSplit/>
        </w:trPr>
        <w:tc>
          <w:tcPr>
            <w:tcW w:w="990" w:type="dxa"/>
          </w:tcPr>
          <w:p w14:paraId="12FA4B9F" w14:textId="77777777" w:rsidR="003D1E20" w:rsidRPr="00C34C63" w:rsidRDefault="003D1E20" w:rsidP="003D1E20">
            <w:pPr>
              <w:jc w:val="center"/>
              <w:rPr>
                <w:rFonts w:cstheme="minorHAnsi"/>
                <w:b/>
                <w:bCs/>
              </w:rPr>
            </w:pPr>
            <w:r w:rsidRPr="00C34C63">
              <w:rPr>
                <w:rFonts w:cstheme="minorHAnsi"/>
                <w:b/>
                <w:bCs/>
              </w:rPr>
              <w:t>1-C-1</w:t>
            </w:r>
          </w:p>
        </w:tc>
        <w:tc>
          <w:tcPr>
            <w:tcW w:w="6347" w:type="dxa"/>
            <w:tcBorders>
              <w:right w:val="nil"/>
            </w:tcBorders>
          </w:tcPr>
          <w:p w14:paraId="2733D7FF"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3D1E20" w:rsidRPr="00C34C63" w:rsidRDefault="003D1E20" w:rsidP="003D1E20">
            <w:pPr>
              <w:rPr>
                <w:rFonts w:cstheme="minorHAnsi"/>
              </w:rPr>
            </w:pPr>
          </w:p>
        </w:tc>
        <w:tc>
          <w:tcPr>
            <w:tcW w:w="245" w:type="dxa"/>
            <w:tcBorders>
              <w:left w:val="nil"/>
            </w:tcBorders>
          </w:tcPr>
          <w:p w14:paraId="068943DC" w14:textId="77777777" w:rsidR="003D1E20" w:rsidRPr="00C34C63" w:rsidRDefault="003D1E20" w:rsidP="003D1E20">
            <w:pPr>
              <w:rPr>
                <w:rFonts w:cstheme="minorHAnsi"/>
              </w:rPr>
            </w:pPr>
          </w:p>
        </w:tc>
        <w:tc>
          <w:tcPr>
            <w:tcW w:w="844" w:type="dxa"/>
          </w:tcPr>
          <w:p w14:paraId="5AFD02D9" w14:textId="77777777" w:rsidR="003D1E20" w:rsidRPr="00C34C63" w:rsidRDefault="003D1E20" w:rsidP="003D1E20">
            <w:pPr>
              <w:rPr>
                <w:rFonts w:cstheme="minorHAnsi"/>
              </w:rPr>
            </w:pPr>
            <w:r w:rsidRPr="00C34C63">
              <w:rPr>
                <w:rFonts w:cstheme="minorHAnsi"/>
              </w:rPr>
              <w:t xml:space="preserve">A </w:t>
            </w:r>
          </w:p>
          <w:p w14:paraId="376313F4" w14:textId="77777777" w:rsidR="003D1E20" w:rsidRPr="00C34C63" w:rsidRDefault="003D1E20" w:rsidP="003D1E20">
            <w:pPr>
              <w:rPr>
                <w:rFonts w:cstheme="minorHAnsi"/>
              </w:rPr>
            </w:pPr>
            <w:r w:rsidRPr="00C34C63">
              <w:rPr>
                <w:rFonts w:cstheme="minorHAnsi"/>
              </w:rPr>
              <w:t xml:space="preserve">B </w:t>
            </w:r>
          </w:p>
          <w:p w14:paraId="6F01384D" w14:textId="77777777" w:rsidR="003D1E20" w:rsidRPr="00C34C63" w:rsidRDefault="003D1E20" w:rsidP="003D1E20">
            <w:pPr>
              <w:rPr>
                <w:rFonts w:cstheme="minorHAnsi"/>
              </w:rPr>
            </w:pPr>
            <w:r w:rsidRPr="00C34C63">
              <w:rPr>
                <w:rFonts w:cstheme="minorHAnsi"/>
              </w:rPr>
              <w:t xml:space="preserve">C-M </w:t>
            </w:r>
          </w:p>
          <w:p w14:paraId="1CD9D8D0" w14:textId="77777777" w:rsidR="003D1E20" w:rsidRPr="00C34C63" w:rsidRDefault="003D1E20" w:rsidP="003D1E20">
            <w:pPr>
              <w:rPr>
                <w:rFonts w:cstheme="minorHAnsi"/>
              </w:rPr>
            </w:pPr>
            <w:r w:rsidRPr="00C34C63">
              <w:rPr>
                <w:rFonts w:cstheme="minorHAnsi"/>
              </w:rPr>
              <w:t>C</w:t>
            </w:r>
          </w:p>
        </w:tc>
        <w:tc>
          <w:tcPr>
            <w:tcW w:w="1980" w:type="dxa"/>
          </w:tcPr>
          <w:p w14:paraId="1092CD59" w14:textId="77777777" w:rsidR="003D1E20" w:rsidRPr="003D1E20" w:rsidRDefault="00521537" w:rsidP="003D1E20">
            <w:pPr>
              <w:rPr>
                <w:rFonts w:cstheme="minorHAnsi"/>
              </w:rPr>
            </w:pPr>
            <w:sdt>
              <w:sdtPr>
                <w:rPr>
                  <w:rFonts w:cstheme="minorHAnsi"/>
                </w:rPr>
                <w:id w:val="-1081445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C8401" w14:textId="77777777" w:rsidR="003D1E20" w:rsidRPr="003D1E20" w:rsidRDefault="00521537" w:rsidP="003D1E20">
            <w:pPr>
              <w:rPr>
                <w:rFonts w:cstheme="minorHAnsi"/>
              </w:rPr>
            </w:pPr>
            <w:sdt>
              <w:sdtPr>
                <w:rPr>
                  <w:rFonts w:cstheme="minorHAnsi"/>
                </w:rPr>
                <w:id w:val="-7709364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C10ECE" w14:textId="77777777" w:rsidR="003D1E20" w:rsidRPr="003D1E20" w:rsidRDefault="00521537" w:rsidP="003D1E20">
            <w:pPr>
              <w:rPr>
                <w:rFonts w:cstheme="minorHAnsi"/>
              </w:rPr>
            </w:pPr>
            <w:sdt>
              <w:sdtPr>
                <w:rPr>
                  <w:rFonts w:cstheme="minorHAnsi"/>
                </w:rPr>
                <w:id w:val="2185588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61B2CE" w14:textId="77777777" w:rsidR="003D1E20" w:rsidRPr="003D1E20" w:rsidRDefault="00521537" w:rsidP="003D1E20">
            <w:pPr>
              <w:rPr>
                <w:rFonts w:cstheme="minorHAnsi"/>
              </w:rPr>
            </w:pPr>
            <w:sdt>
              <w:sdtPr>
                <w:rPr>
                  <w:rFonts w:cstheme="minorHAnsi"/>
                </w:rPr>
                <w:id w:val="-3800119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13BE1" w14:textId="77777777" w:rsidR="003D1E20" w:rsidRPr="00C34C63" w:rsidRDefault="003D1E20" w:rsidP="003D1E20">
            <w:pPr>
              <w:rPr>
                <w:rFonts w:cstheme="minorHAnsi"/>
              </w:rPr>
            </w:pPr>
          </w:p>
        </w:tc>
        <w:sdt>
          <w:sdtPr>
            <w:rPr>
              <w:rFonts w:cstheme="minorHAnsi"/>
            </w:rPr>
            <w:id w:val="-84304863"/>
            <w:placeholder>
              <w:docPart w:val="F37F1E9DFDF14EA6933AA839F3181668"/>
            </w:placeholder>
            <w:showingPlcHdr/>
          </w:sdtPr>
          <w:sdtEndPr/>
          <w:sdtContent>
            <w:tc>
              <w:tcPr>
                <w:tcW w:w="4714" w:type="dxa"/>
              </w:tcPr>
              <w:p w14:paraId="6083018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EBB0197" w14:textId="77777777" w:rsidTr="003D1E20">
        <w:trPr>
          <w:cantSplit/>
        </w:trPr>
        <w:tc>
          <w:tcPr>
            <w:tcW w:w="990" w:type="dxa"/>
            <w:tcBorders>
              <w:bottom w:val="single" w:sz="4" w:space="0" w:color="auto"/>
            </w:tcBorders>
          </w:tcPr>
          <w:p w14:paraId="401CA5A8" w14:textId="77777777" w:rsidR="003D1E20" w:rsidRPr="00C34C63" w:rsidRDefault="003D1E20" w:rsidP="003D1E20">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260BF121" w14:textId="77777777" w:rsidR="003D1E20" w:rsidRPr="00C34C63" w:rsidRDefault="003D1E20" w:rsidP="003D1E2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3D1E20" w:rsidRPr="00C34C63" w:rsidRDefault="003D1E20" w:rsidP="003D1E20">
            <w:pPr>
              <w:rPr>
                <w:rFonts w:cstheme="minorHAnsi"/>
              </w:rPr>
            </w:pPr>
          </w:p>
        </w:tc>
        <w:tc>
          <w:tcPr>
            <w:tcW w:w="245" w:type="dxa"/>
            <w:tcBorders>
              <w:left w:val="nil"/>
              <w:bottom w:val="single" w:sz="4" w:space="0" w:color="auto"/>
            </w:tcBorders>
          </w:tcPr>
          <w:p w14:paraId="10D993CF" w14:textId="77777777" w:rsidR="003D1E20" w:rsidRPr="00C34C63" w:rsidRDefault="003D1E20" w:rsidP="003D1E20">
            <w:pPr>
              <w:rPr>
                <w:rFonts w:cstheme="minorHAnsi"/>
              </w:rPr>
            </w:pPr>
          </w:p>
        </w:tc>
        <w:tc>
          <w:tcPr>
            <w:tcW w:w="844" w:type="dxa"/>
            <w:tcBorders>
              <w:bottom w:val="single" w:sz="4" w:space="0" w:color="auto"/>
            </w:tcBorders>
          </w:tcPr>
          <w:p w14:paraId="060818B6" w14:textId="77777777" w:rsidR="003D1E20" w:rsidRPr="00C34C63" w:rsidRDefault="003D1E20" w:rsidP="003D1E20">
            <w:pPr>
              <w:rPr>
                <w:rFonts w:cstheme="minorHAnsi"/>
              </w:rPr>
            </w:pPr>
            <w:r w:rsidRPr="00C34C63">
              <w:rPr>
                <w:rFonts w:cstheme="minorHAnsi"/>
              </w:rPr>
              <w:t xml:space="preserve">A </w:t>
            </w:r>
          </w:p>
          <w:p w14:paraId="7FA8AD8B" w14:textId="77777777" w:rsidR="003D1E20" w:rsidRPr="00C34C63" w:rsidRDefault="003D1E20" w:rsidP="003D1E20">
            <w:pPr>
              <w:rPr>
                <w:rFonts w:cstheme="minorHAnsi"/>
              </w:rPr>
            </w:pPr>
            <w:r w:rsidRPr="00C34C63">
              <w:rPr>
                <w:rFonts w:cstheme="minorHAnsi"/>
              </w:rPr>
              <w:t xml:space="preserve">B </w:t>
            </w:r>
          </w:p>
          <w:p w14:paraId="0516ACE1" w14:textId="77777777" w:rsidR="003D1E20" w:rsidRPr="00C34C63" w:rsidRDefault="003D1E20" w:rsidP="003D1E20">
            <w:pPr>
              <w:rPr>
                <w:rFonts w:cstheme="minorHAnsi"/>
              </w:rPr>
            </w:pPr>
            <w:r w:rsidRPr="00C34C63">
              <w:rPr>
                <w:rFonts w:cstheme="minorHAnsi"/>
              </w:rPr>
              <w:t xml:space="preserve">C-M </w:t>
            </w:r>
          </w:p>
          <w:p w14:paraId="51F2DF1F"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08C1E6BB" w14:textId="77777777" w:rsidR="003D1E20" w:rsidRPr="003D1E20" w:rsidRDefault="00521537" w:rsidP="003D1E20">
            <w:pPr>
              <w:rPr>
                <w:rFonts w:cstheme="minorHAnsi"/>
              </w:rPr>
            </w:pPr>
            <w:sdt>
              <w:sdtPr>
                <w:rPr>
                  <w:rFonts w:cstheme="minorHAnsi"/>
                </w:rPr>
                <w:id w:val="-668398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BD54C0" w14:textId="77777777" w:rsidR="003D1E20" w:rsidRPr="003D1E20" w:rsidRDefault="00521537" w:rsidP="003D1E20">
            <w:pPr>
              <w:rPr>
                <w:rFonts w:cstheme="minorHAnsi"/>
              </w:rPr>
            </w:pPr>
            <w:sdt>
              <w:sdtPr>
                <w:rPr>
                  <w:rFonts w:cstheme="minorHAnsi"/>
                </w:rPr>
                <w:id w:val="-2139104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6901CC" w14:textId="77777777" w:rsidR="003D1E20" w:rsidRPr="003D1E20" w:rsidRDefault="00521537" w:rsidP="003D1E20">
            <w:pPr>
              <w:rPr>
                <w:rFonts w:cstheme="minorHAnsi"/>
              </w:rPr>
            </w:pPr>
            <w:sdt>
              <w:sdtPr>
                <w:rPr>
                  <w:rFonts w:cstheme="minorHAnsi"/>
                </w:rPr>
                <w:id w:val="-773556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76C3DB" w14:textId="77777777" w:rsidR="003D1E20" w:rsidRPr="003D1E20" w:rsidRDefault="00521537" w:rsidP="003D1E20">
            <w:pPr>
              <w:rPr>
                <w:rFonts w:cstheme="minorHAnsi"/>
              </w:rPr>
            </w:pPr>
            <w:sdt>
              <w:sdtPr>
                <w:rPr>
                  <w:rFonts w:cstheme="minorHAnsi"/>
                </w:rPr>
                <w:id w:val="-365756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8C96EC" w14:textId="77777777" w:rsidR="003D1E20" w:rsidRPr="00C34C63" w:rsidRDefault="003D1E20" w:rsidP="003D1E20">
            <w:pPr>
              <w:rPr>
                <w:rFonts w:cstheme="minorHAnsi"/>
              </w:rPr>
            </w:pPr>
          </w:p>
        </w:tc>
        <w:sdt>
          <w:sdtPr>
            <w:rPr>
              <w:rFonts w:cstheme="minorHAnsi"/>
            </w:rPr>
            <w:id w:val="2041307444"/>
            <w:placeholder>
              <w:docPart w:val="AB84E9D112E54E229E448D1C7842AB35"/>
            </w:placeholder>
            <w:showingPlcHdr/>
          </w:sdtPr>
          <w:sdtEndPr/>
          <w:sdtContent>
            <w:tc>
              <w:tcPr>
                <w:tcW w:w="4714" w:type="dxa"/>
                <w:tcBorders>
                  <w:bottom w:val="single" w:sz="4" w:space="0" w:color="auto"/>
                </w:tcBorders>
              </w:tcPr>
              <w:p w14:paraId="12868C2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CF95F57" w14:textId="77777777" w:rsidTr="003D1E20">
        <w:trPr>
          <w:cantSplit/>
        </w:trPr>
        <w:tc>
          <w:tcPr>
            <w:tcW w:w="15120" w:type="dxa"/>
            <w:gridSpan w:val="6"/>
            <w:tcBorders>
              <w:left w:val="single" w:sz="4" w:space="0" w:color="auto"/>
            </w:tcBorders>
            <w:shd w:val="clear" w:color="auto" w:fill="D9E2F3" w:themeFill="accent1" w:themeFillTint="33"/>
          </w:tcPr>
          <w:p w14:paraId="7738E6C1"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3D1E20" w14:paraId="052B57F0" w14:textId="77777777" w:rsidTr="003D1E20">
        <w:trPr>
          <w:cantSplit/>
        </w:trPr>
        <w:tc>
          <w:tcPr>
            <w:tcW w:w="990" w:type="dxa"/>
            <w:tcBorders>
              <w:bottom w:val="single" w:sz="4" w:space="0" w:color="auto"/>
            </w:tcBorders>
          </w:tcPr>
          <w:p w14:paraId="65CB75BA" w14:textId="77777777" w:rsidR="003D1E20" w:rsidRPr="00C34C63" w:rsidRDefault="003D1E20" w:rsidP="003D1E2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7777777" w:rsidR="003D1E20" w:rsidRPr="00C2259A" w:rsidRDefault="003D1E20" w:rsidP="003D1E20">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6548813" w14:textId="77777777" w:rsidR="003D1E20" w:rsidRPr="00C34C63" w:rsidRDefault="003D1E20" w:rsidP="003D1E20">
            <w:pPr>
              <w:rPr>
                <w:rFonts w:cstheme="minorHAnsi"/>
              </w:rPr>
            </w:pPr>
          </w:p>
        </w:tc>
        <w:tc>
          <w:tcPr>
            <w:tcW w:w="844" w:type="dxa"/>
            <w:tcBorders>
              <w:bottom w:val="single" w:sz="4" w:space="0" w:color="auto"/>
            </w:tcBorders>
          </w:tcPr>
          <w:p w14:paraId="23F53531" w14:textId="77777777" w:rsidR="003D1E20" w:rsidRPr="00C34C63" w:rsidRDefault="003D1E20" w:rsidP="003D1E20">
            <w:pPr>
              <w:rPr>
                <w:rFonts w:cstheme="minorHAnsi"/>
              </w:rPr>
            </w:pPr>
            <w:r w:rsidRPr="00C34C63">
              <w:rPr>
                <w:rFonts w:cstheme="minorHAnsi"/>
              </w:rPr>
              <w:t xml:space="preserve">A </w:t>
            </w:r>
          </w:p>
          <w:p w14:paraId="11066F0C" w14:textId="77777777" w:rsidR="003D1E20" w:rsidRPr="00C34C63" w:rsidRDefault="003D1E20" w:rsidP="003D1E20">
            <w:pPr>
              <w:rPr>
                <w:rFonts w:cstheme="minorHAnsi"/>
              </w:rPr>
            </w:pPr>
            <w:r w:rsidRPr="00C34C63">
              <w:rPr>
                <w:rFonts w:cstheme="minorHAnsi"/>
              </w:rPr>
              <w:t xml:space="preserve">B </w:t>
            </w:r>
          </w:p>
          <w:p w14:paraId="3EDED575" w14:textId="77777777" w:rsidR="003D1E20" w:rsidRPr="00C34C63" w:rsidRDefault="003D1E20" w:rsidP="003D1E20">
            <w:pPr>
              <w:rPr>
                <w:rFonts w:cstheme="minorHAnsi"/>
              </w:rPr>
            </w:pPr>
            <w:r w:rsidRPr="00C34C63">
              <w:rPr>
                <w:rFonts w:cstheme="minorHAnsi"/>
              </w:rPr>
              <w:t xml:space="preserve">C-M </w:t>
            </w:r>
          </w:p>
          <w:p w14:paraId="05AFC8E4"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43DFE6B8" w14:textId="77777777" w:rsidR="003D1E20" w:rsidRPr="003D1E20" w:rsidRDefault="00521537" w:rsidP="003D1E20">
            <w:pPr>
              <w:rPr>
                <w:rFonts w:cstheme="minorHAnsi"/>
              </w:rPr>
            </w:pPr>
            <w:sdt>
              <w:sdtPr>
                <w:rPr>
                  <w:rFonts w:cstheme="minorHAnsi"/>
                </w:rPr>
                <w:id w:val="-7600606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A2F6DC" w14:textId="77777777" w:rsidR="003D1E20" w:rsidRPr="003D1E20" w:rsidRDefault="00521537" w:rsidP="003D1E20">
            <w:pPr>
              <w:rPr>
                <w:rFonts w:cstheme="minorHAnsi"/>
              </w:rPr>
            </w:pPr>
            <w:sdt>
              <w:sdtPr>
                <w:rPr>
                  <w:rFonts w:cstheme="minorHAnsi"/>
                </w:rPr>
                <w:id w:val="2080627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E5523B" w14:textId="77777777" w:rsidR="003D1E20" w:rsidRPr="003D1E20" w:rsidRDefault="00521537" w:rsidP="003D1E20">
            <w:pPr>
              <w:rPr>
                <w:rFonts w:cstheme="minorHAnsi"/>
              </w:rPr>
            </w:pPr>
            <w:sdt>
              <w:sdtPr>
                <w:rPr>
                  <w:rFonts w:cstheme="minorHAnsi"/>
                </w:rPr>
                <w:id w:val="-1848158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906218" w14:textId="77777777" w:rsidR="003D1E20" w:rsidRPr="003D1E20" w:rsidRDefault="00521537" w:rsidP="003D1E20">
            <w:pPr>
              <w:rPr>
                <w:rFonts w:cstheme="minorHAnsi"/>
              </w:rPr>
            </w:pPr>
            <w:sdt>
              <w:sdtPr>
                <w:rPr>
                  <w:rFonts w:cstheme="minorHAnsi"/>
                </w:rPr>
                <w:id w:val="5560476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2E7971" w14:textId="77777777" w:rsidR="003D1E20" w:rsidRDefault="003D1E20" w:rsidP="003D1E20">
            <w:pPr>
              <w:rPr>
                <w:rFonts w:cstheme="minorHAnsi"/>
              </w:rPr>
            </w:pPr>
          </w:p>
          <w:p w14:paraId="5C073692" w14:textId="77777777" w:rsidR="003D1E20" w:rsidRDefault="003D1E20" w:rsidP="003D1E20">
            <w:pPr>
              <w:rPr>
                <w:rFonts w:cstheme="minorHAnsi"/>
              </w:rPr>
            </w:pPr>
          </w:p>
          <w:p w14:paraId="3FE7C48D" w14:textId="3BF5B400" w:rsidR="003D1E20" w:rsidRPr="00C34C63" w:rsidRDefault="003D1E20" w:rsidP="003D1E20">
            <w:pPr>
              <w:rPr>
                <w:rFonts w:cstheme="minorHAnsi"/>
              </w:rPr>
            </w:pPr>
          </w:p>
        </w:tc>
        <w:sdt>
          <w:sdtPr>
            <w:rPr>
              <w:rFonts w:cstheme="minorHAnsi"/>
            </w:rPr>
            <w:id w:val="778379724"/>
            <w:placeholder>
              <w:docPart w:val="AB09304C12B44A0EBA054B5C33CE7CA6"/>
            </w:placeholder>
            <w:showingPlcHdr/>
          </w:sdtPr>
          <w:sdtEndPr/>
          <w:sdtContent>
            <w:tc>
              <w:tcPr>
                <w:tcW w:w="4714" w:type="dxa"/>
                <w:tcBorders>
                  <w:bottom w:val="single" w:sz="4" w:space="0" w:color="auto"/>
                </w:tcBorders>
              </w:tcPr>
              <w:p w14:paraId="396C274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D3E11D4" w14:textId="77777777" w:rsidTr="003D1E20">
        <w:trPr>
          <w:cantSplit/>
        </w:trPr>
        <w:tc>
          <w:tcPr>
            <w:tcW w:w="15120" w:type="dxa"/>
            <w:gridSpan w:val="6"/>
            <w:tcBorders>
              <w:left w:val="single" w:sz="4" w:space="0" w:color="auto"/>
            </w:tcBorders>
            <w:shd w:val="clear" w:color="auto" w:fill="D9E2F3" w:themeFill="accent1" w:themeFillTint="33"/>
          </w:tcPr>
          <w:p w14:paraId="6AD94BCE"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AAAASF-MANDATED REPORTING</w:t>
            </w:r>
          </w:p>
        </w:tc>
      </w:tr>
      <w:tr w:rsidR="003D1E20" w14:paraId="5CAAD143" w14:textId="77777777" w:rsidTr="007958A8">
        <w:trPr>
          <w:cantSplit/>
        </w:trPr>
        <w:tc>
          <w:tcPr>
            <w:tcW w:w="990" w:type="dxa"/>
          </w:tcPr>
          <w:p w14:paraId="413EAC63" w14:textId="77777777" w:rsidR="003D1E20" w:rsidRPr="00C34C63" w:rsidRDefault="003D1E20" w:rsidP="003D1E20">
            <w:pPr>
              <w:jc w:val="center"/>
              <w:rPr>
                <w:rFonts w:cstheme="minorHAnsi"/>
                <w:b/>
                <w:bCs/>
              </w:rPr>
            </w:pPr>
            <w:r w:rsidRPr="00C34C63">
              <w:rPr>
                <w:rFonts w:cstheme="minorHAnsi"/>
                <w:b/>
                <w:bCs/>
              </w:rPr>
              <w:t>1-E-1</w:t>
            </w:r>
          </w:p>
        </w:tc>
        <w:tc>
          <w:tcPr>
            <w:tcW w:w="6347" w:type="dxa"/>
            <w:tcBorders>
              <w:right w:val="nil"/>
            </w:tcBorders>
          </w:tcPr>
          <w:p w14:paraId="1C68188D"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608290BE" w14:textId="77777777" w:rsidR="003D1E20" w:rsidRPr="00C34C63" w:rsidRDefault="003D1E20" w:rsidP="003D1E20">
            <w:pPr>
              <w:rPr>
                <w:rFonts w:cstheme="minorHAnsi"/>
              </w:rPr>
            </w:pPr>
          </w:p>
        </w:tc>
        <w:tc>
          <w:tcPr>
            <w:tcW w:w="245" w:type="dxa"/>
            <w:tcBorders>
              <w:left w:val="nil"/>
            </w:tcBorders>
          </w:tcPr>
          <w:p w14:paraId="0BF7B9B8" w14:textId="77777777" w:rsidR="003D1E20" w:rsidRPr="00C34C63" w:rsidRDefault="003D1E20" w:rsidP="003D1E20">
            <w:pPr>
              <w:rPr>
                <w:rFonts w:cstheme="minorHAnsi"/>
              </w:rPr>
            </w:pPr>
          </w:p>
        </w:tc>
        <w:tc>
          <w:tcPr>
            <w:tcW w:w="844" w:type="dxa"/>
          </w:tcPr>
          <w:p w14:paraId="399C8283" w14:textId="77777777" w:rsidR="003D1E20" w:rsidRPr="00C34C63" w:rsidRDefault="003D1E20" w:rsidP="003D1E20">
            <w:pPr>
              <w:rPr>
                <w:rFonts w:cstheme="minorHAnsi"/>
              </w:rPr>
            </w:pPr>
            <w:r w:rsidRPr="00C34C63">
              <w:rPr>
                <w:rFonts w:cstheme="minorHAnsi"/>
              </w:rPr>
              <w:t xml:space="preserve">A </w:t>
            </w:r>
          </w:p>
          <w:p w14:paraId="4447BE0C" w14:textId="77777777" w:rsidR="003D1E20" w:rsidRPr="00C34C63" w:rsidRDefault="003D1E20" w:rsidP="003D1E20">
            <w:pPr>
              <w:rPr>
                <w:rFonts w:cstheme="minorHAnsi"/>
              </w:rPr>
            </w:pPr>
            <w:r w:rsidRPr="00C34C63">
              <w:rPr>
                <w:rFonts w:cstheme="minorHAnsi"/>
              </w:rPr>
              <w:t xml:space="preserve">B </w:t>
            </w:r>
          </w:p>
          <w:p w14:paraId="0F529FC3" w14:textId="77777777" w:rsidR="003D1E20" w:rsidRPr="00C34C63" w:rsidRDefault="003D1E20" w:rsidP="003D1E20">
            <w:pPr>
              <w:rPr>
                <w:rFonts w:cstheme="minorHAnsi"/>
              </w:rPr>
            </w:pPr>
            <w:r w:rsidRPr="00C34C63">
              <w:rPr>
                <w:rFonts w:cstheme="minorHAnsi"/>
              </w:rPr>
              <w:t xml:space="preserve">C-M </w:t>
            </w:r>
          </w:p>
          <w:p w14:paraId="6FC7C7AA" w14:textId="77777777" w:rsidR="003D1E20" w:rsidRPr="00C34C63" w:rsidRDefault="003D1E20" w:rsidP="003D1E20">
            <w:pPr>
              <w:rPr>
                <w:rFonts w:cstheme="minorHAnsi"/>
              </w:rPr>
            </w:pPr>
            <w:r w:rsidRPr="00C34C63">
              <w:rPr>
                <w:rFonts w:cstheme="minorHAnsi"/>
              </w:rPr>
              <w:t>C</w:t>
            </w:r>
          </w:p>
        </w:tc>
        <w:tc>
          <w:tcPr>
            <w:tcW w:w="1980" w:type="dxa"/>
          </w:tcPr>
          <w:p w14:paraId="74F864C0" w14:textId="77777777" w:rsidR="003D1E20" w:rsidRPr="003D1E20" w:rsidRDefault="00521537" w:rsidP="003D1E20">
            <w:pPr>
              <w:rPr>
                <w:rFonts w:cstheme="minorHAnsi"/>
              </w:rPr>
            </w:pPr>
            <w:sdt>
              <w:sdtPr>
                <w:rPr>
                  <w:rFonts w:cstheme="minorHAnsi"/>
                </w:rPr>
                <w:id w:val="-11188233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3E0292" w14:textId="77777777" w:rsidR="003D1E20" w:rsidRPr="003D1E20" w:rsidRDefault="00521537" w:rsidP="003D1E20">
            <w:pPr>
              <w:rPr>
                <w:rFonts w:cstheme="minorHAnsi"/>
              </w:rPr>
            </w:pPr>
            <w:sdt>
              <w:sdtPr>
                <w:rPr>
                  <w:rFonts w:cstheme="minorHAnsi"/>
                </w:rPr>
                <w:id w:val="917437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F59FBC" w14:textId="77777777" w:rsidR="003D1E20" w:rsidRPr="003D1E20" w:rsidRDefault="00521537" w:rsidP="003D1E20">
            <w:pPr>
              <w:rPr>
                <w:rFonts w:cstheme="minorHAnsi"/>
              </w:rPr>
            </w:pPr>
            <w:sdt>
              <w:sdtPr>
                <w:rPr>
                  <w:rFonts w:cstheme="minorHAnsi"/>
                </w:rPr>
                <w:id w:val="-2719434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FDE383" w14:textId="77777777" w:rsidR="003D1E20" w:rsidRPr="003D1E20" w:rsidRDefault="00521537" w:rsidP="003D1E20">
            <w:pPr>
              <w:rPr>
                <w:rFonts w:cstheme="minorHAnsi"/>
              </w:rPr>
            </w:pPr>
            <w:sdt>
              <w:sdtPr>
                <w:rPr>
                  <w:rFonts w:cstheme="minorHAnsi"/>
                </w:rPr>
                <w:id w:val="-1125461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25FFCB" w14:textId="77777777" w:rsidR="003D1E20" w:rsidRPr="00C34C63" w:rsidRDefault="003D1E20" w:rsidP="003D1E20">
            <w:pPr>
              <w:rPr>
                <w:rFonts w:cstheme="minorHAnsi"/>
              </w:rPr>
            </w:pPr>
          </w:p>
        </w:tc>
        <w:sdt>
          <w:sdtPr>
            <w:rPr>
              <w:rFonts w:cstheme="minorHAnsi"/>
            </w:rPr>
            <w:id w:val="1073391291"/>
            <w:placeholder>
              <w:docPart w:val="3B064F48A43B4D48A7BB9251D9A0A8F2"/>
            </w:placeholder>
            <w:showingPlcHdr/>
          </w:sdtPr>
          <w:sdtEndPr/>
          <w:sdtContent>
            <w:tc>
              <w:tcPr>
                <w:tcW w:w="4714" w:type="dxa"/>
              </w:tcPr>
              <w:p w14:paraId="3DD2D7B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7CB47477" w14:textId="77777777" w:rsidTr="007958A8">
        <w:trPr>
          <w:cantSplit/>
        </w:trPr>
        <w:tc>
          <w:tcPr>
            <w:tcW w:w="990" w:type="dxa"/>
          </w:tcPr>
          <w:p w14:paraId="202AD740" w14:textId="77777777" w:rsidR="003D1E20" w:rsidRPr="00C34C63" w:rsidRDefault="003D1E20" w:rsidP="003D1E20">
            <w:pPr>
              <w:jc w:val="center"/>
              <w:rPr>
                <w:rFonts w:cstheme="minorHAnsi"/>
                <w:b/>
                <w:bCs/>
              </w:rPr>
            </w:pPr>
            <w:r w:rsidRPr="00C34C63">
              <w:rPr>
                <w:rFonts w:cstheme="minorHAnsi"/>
                <w:b/>
                <w:bCs/>
              </w:rPr>
              <w:t>1-E-2</w:t>
            </w:r>
          </w:p>
        </w:tc>
        <w:tc>
          <w:tcPr>
            <w:tcW w:w="6347" w:type="dxa"/>
            <w:tcBorders>
              <w:right w:val="nil"/>
            </w:tcBorders>
          </w:tcPr>
          <w:p w14:paraId="3E0CEE41" w14:textId="77777777" w:rsidR="003D1E20" w:rsidRDefault="003D1E20" w:rsidP="003D1E20">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69078E9" w14:textId="4C56EE9E" w:rsidR="003D1E20" w:rsidRPr="00C34C63" w:rsidRDefault="003D1E20" w:rsidP="003D1E20">
            <w:pPr>
              <w:autoSpaceDE w:val="0"/>
              <w:autoSpaceDN w:val="0"/>
              <w:adjustRightInd w:val="0"/>
              <w:rPr>
                <w:rFonts w:cstheme="minorHAnsi"/>
              </w:rPr>
            </w:pPr>
          </w:p>
        </w:tc>
        <w:tc>
          <w:tcPr>
            <w:tcW w:w="245" w:type="dxa"/>
            <w:tcBorders>
              <w:left w:val="nil"/>
            </w:tcBorders>
          </w:tcPr>
          <w:p w14:paraId="0F7B4123" w14:textId="77777777" w:rsidR="003D1E20" w:rsidRPr="00C34C63" w:rsidRDefault="003D1E20" w:rsidP="003D1E20">
            <w:pPr>
              <w:rPr>
                <w:rFonts w:cstheme="minorHAnsi"/>
              </w:rPr>
            </w:pPr>
          </w:p>
        </w:tc>
        <w:tc>
          <w:tcPr>
            <w:tcW w:w="844" w:type="dxa"/>
          </w:tcPr>
          <w:p w14:paraId="067EA1ED" w14:textId="77777777" w:rsidR="003D1E20" w:rsidRPr="00C34C63" w:rsidRDefault="003D1E20" w:rsidP="003D1E20">
            <w:pPr>
              <w:rPr>
                <w:rFonts w:cstheme="minorHAnsi"/>
              </w:rPr>
            </w:pPr>
            <w:r w:rsidRPr="00C34C63">
              <w:rPr>
                <w:rFonts w:cstheme="minorHAnsi"/>
              </w:rPr>
              <w:t xml:space="preserve">A </w:t>
            </w:r>
          </w:p>
          <w:p w14:paraId="4316BC24" w14:textId="77777777" w:rsidR="003D1E20" w:rsidRPr="00C34C63" w:rsidRDefault="003D1E20" w:rsidP="003D1E20">
            <w:pPr>
              <w:rPr>
                <w:rFonts w:cstheme="minorHAnsi"/>
              </w:rPr>
            </w:pPr>
            <w:r w:rsidRPr="00C34C63">
              <w:rPr>
                <w:rFonts w:cstheme="minorHAnsi"/>
              </w:rPr>
              <w:t xml:space="preserve">B </w:t>
            </w:r>
          </w:p>
          <w:p w14:paraId="5A3C9003" w14:textId="77777777" w:rsidR="003D1E20" w:rsidRPr="00C34C63" w:rsidRDefault="003D1E20" w:rsidP="003D1E20">
            <w:pPr>
              <w:rPr>
                <w:rFonts w:cstheme="minorHAnsi"/>
              </w:rPr>
            </w:pPr>
            <w:r w:rsidRPr="00C34C63">
              <w:rPr>
                <w:rFonts w:cstheme="minorHAnsi"/>
              </w:rPr>
              <w:t xml:space="preserve">C-M </w:t>
            </w:r>
          </w:p>
          <w:p w14:paraId="606DA23F" w14:textId="77777777" w:rsidR="003D1E20" w:rsidRPr="00C34C63" w:rsidRDefault="003D1E20" w:rsidP="003D1E20">
            <w:pPr>
              <w:rPr>
                <w:rFonts w:cstheme="minorHAnsi"/>
              </w:rPr>
            </w:pPr>
            <w:r w:rsidRPr="00C34C63">
              <w:rPr>
                <w:rFonts w:cstheme="minorHAnsi"/>
              </w:rPr>
              <w:t>C</w:t>
            </w:r>
          </w:p>
        </w:tc>
        <w:tc>
          <w:tcPr>
            <w:tcW w:w="1980" w:type="dxa"/>
          </w:tcPr>
          <w:p w14:paraId="09F6E038" w14:textId="77777777" w:rsidR="003D1E20" w:rsidRPr="003D1E20" w:rsidRDefault="00521537" w:rsidP="003D1E20">
            <w:pPr>
              <w:rPr>
                <w:rFonts w:cstheme="minorHAnsi"/>
              </w:rPr>
            </w:pPr>
            <w:sdt>
              <w:sdtPr>
                <w:rPr>
                  <w:rFonts w:cstheme="minorHAnsi"/>
                </w:rPr>
                <w:id w:val="-501581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048BAD" w14:textId="77777777" w:rsidR="003D1E20" w:rsidRPr="003D1E20" w:rsidRDefault="00521537" w:rsidP="003D1E20">
            <w:pPr>
              <w:rPr>
                <w:rFonts w:cstheme="minorHAnsi"/>
              </w:rPr>
            </w:pPr>
            <w:sdt>
              <w:sdtPr>
                <w:rPr>
                  <w:rFonts w:cstheme="minorHAnsi"/>
                </w:rPr>
                <w:id w:val="9839717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6F42B0" w14:textId="77777777" w:rsidR="003D1E20" w:rsidRPr="003D1E20" w:rsidRDefault="00521537" w:rsidP="003D1E20">
            <w:pPr>
              <w:rPr>
                <w:rFonts w:cstheme="minorHAnsi"/>
              </w:rPr>
            </w:pPr>
            <w:sdt>
              <w:sdtPr>
                <w:rPr>
                  <w:rFonts w:cstheme="minorHAnsi"/>
                </w:rPr>
                <w:id w:val="892391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35E47C8" w14:textId="77777777" w:rsidR="003D1E20" w:rsidRPr="003D1E20" w:rsidRDefault="00521537" w:rsidP="003D1E20">
            <w:pPr>
              <w:rPr>
                <w:rFonts w:cstheme="minorHAnsi"/>
              </w:rPr>
            </w:pPr>
            <w:sdt>
              <w:sdtPr>
                <w:rPr>
                  <w:rFonts w:cstheme="minorHAnsi"/>
                </w:rPr>
                <w:id w:val="-9322787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E3593B3" w14:textId="77777777" w:rsidR="003D1E20" w:rsidRPr="00C34C63" w:rsidRDefault="003D1E20" w:rsidP="003D1E20">
            <w:pPr>
              <w:rPr>
                <w:rFonts w:cstheme="minorHAnsi"/>
              </w:rPr>
            </w:pPr>
          </w:p>
        </w:tc>
        <w:sdt>
          <w:sdtPr>
            <w:rPr>
              <w:rFonts w:cstheme="minorHAnsi"/>
            </w:rPr>
            <w:id w:val="434798295"/>
            <w:placeholder>
              <w:docPart w:val="0DD4BF1636184069B2F74C5A31EBD977"/>
            </w:placeholder>
            <w:showingPlcHdr/>
          </w:sdtPr>
          <w:sdtEndPr/>
          <w:sdtContent>
            <w:tc>
              <w:tcPr>
                <w:tcW w:w="4714" w:type="dxa"/>
              </w:tcPr>
              <w:p w14:paraId="7870067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F478A29" w14:textId="77777777" w:rsidTr="007958A8">
        <w:trPr>
          <w:cantSplit/>
        </w:trPr>
        <w:tc>
          <w:tcPr>
            <w:tcW w:w="990" w:type="dxa"/>
          </w:tcPr>
          <w:p w14:paraId="31E501D3" w14:textId="77777777" w:rsidR="003D1E20" w:rsidRPr="00C34C63" w:rsidRDefault="003D1E20" w:rsidP="003D1E20">
            <w:pPr>
              <w:jc w:val="center"/>
              <w:rPr>
                <w:rFonts w:cstheme="minorHAnsi"/>
                <w:b/>
                <w:bCs/>
              </w:rPr>
            </w:pPr>
            <w:r w:rsidRPr="00C34C63">
              <w:rPr>
                <w:rFonts w:cstheme="minorHAnsi"/>
                <w:b/>
                <w:bCs/>
              </w:rPr>
              <w:t>1-E-3</w:t>
            </w:r>
          </w:p>
        </w:tc>
        <w:tc>
          <w:tcPr>
            <w:tcW w:w="6347" w:type="dxa"/>
            <w:tcBorders>
              <w:right w:val="nil"/>
            </w:tcBorders>
          </w:tcPr>
          <w:p w14:paraId="1F7DB0A3" w14:textId="77777777" w:rsidR="003D1E20" w:rsidRDefault="003D1E20" w:rsidP="003D1E20">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3983DA96" w14:textId="111CF8B3" w:rsidR="003D1E20" w:rsidRPr="00C34C63" w:rsidRDefault="003D1E20" w:rsidP="003D1E20">
            <w:pPr>
              <w:rPr>
                <w:rFonts w:cstheme="minorHAnsi"/>
              </w:rPr>
            </w:pPr>
          </w:p>
        </w:tc>
        <w:tc>
          <w:tcPr>
            <w:tcW w:w="245" w:type="dxa"/>
            <w:tcBorders>
              <w:left w:val="nil"/>
            </w:tcBorders>
          </w:tcPr>
          <w:p w14:paraId="12658BA7" w14:textId="77777777" w:rsidR="003D1E20" w:rsidRPr="00C34C63" w:rsidRDefault="003D1E20" w:rsidP="003D1E20">
            <w:pPr>
              <w:rPr>
                <w:rFonts w:cstheme="minorHAnsi"/>
              </w:rPr>
            </w:pPr>
          </w:p>
        </w:tc>
        <w:tc>
          <w:tcPr>
            <w:tcW w:w="844" w:type="dxa"/>
          </w:tcPr>
          <w:p w14:paraId="5CAB535E" w14:textId="77777777" w:rsidR="003D1E20" w:rsidRPr="00C34C63" w:rsidRDefault="003D1E20" w:rsidP="003D1E20">
            <w:pPr>
              <w:rPr>
                <w:rFonts w:cstheme="minorHAnsi"/>
              </w:rPr>
            </w:pPr>
            <w:r w:rsidRPr="00C34C63">
              <w:rPr>
                <w:rFonts w:cstheme="minorHAnsi"/>
              </w:rPr>
              <w:t xml:space="preserve">A </w:t>
            </w:r>
          </w:p>
          <w:p w14:paraId="33AA24DA" w14:textId="77777777" w:rsidR="003D1E20" w:rsidRPr="00C34C63" w:rsidRDefault="003D1E20" w:rsidP="003D1E20">
            <w:pPr>
              <w:rPr>
                <w:rFonts w:cstheme="minorHAnsi"/>
              </w:rPr>
            </w:pPr>
            <w:r w:rsidRPr="00C34C63">
              <w:rPr>
                <w:rFonts w:cstheme="minorHAnsi"/>
              </w:rPr>
              <w:t xml:space="preserve">B </w:t>
            </w:r>
          </w:p>
          <w:p w14:paraId="215481A9" w14:textId="77777777" w:rsidR="003D1E20" w:rsidRPr="00C34C63" w:rsidRDefault="003D1E20" w:rsidP="003D1E20">
            <w:pPr>
              <w:rPr>
                <w:rFonts w:cstheme="minorHAnsi"/>
              </w:rPr>
            </w:pPr>
            <w:r w:rsidRPr="00C34C63">
              <w:rPr>
                <w:rFonts w:cstheme="minorHAnsi"/>
              </w:rPr>
              <w:t xml:space="preserve">C-M </w:t>
            </w:r>
          </w:p>
          <w:p w14:paraId="41FEE84B" w14:textId="77777777" w:rsidR="003D1E20" w:rsidRPr="00C34C63" w:rsidRDefault="003D1E20" w:rsidP="003D1E20">
            <w:pPr>
              <w:rPr>
                <w:rFonts w:cstheme="minorHAnsi"/>
              </w:rPr>
            </w:pPr>
            <w:r w:rsidRPr="00C34C63">
              <w:rPr>
                <w:rFonts w:cstheme="minorHAnsi"/>
              </w:rPr>
              <w:t>C</w:t>
            </w:r>
          </w:p>
        </w:tc>
        <w:tc>
          <w:tcPr>
            <w:tcW w:w="1980" w:type="dxa"/>
          </w:tcPr>
          <w:p w14:paraId="4CAEFDE6" w14:textId="77777777" w:rsidR="003D1E20" w:rsidRPr="003D1E20" w:rsidRDefault="00521537" w:rsidP="003D1E20">
            <w:pPr>
              <w:rPr>
                <w:rFonts w:cstheme="minorHAnsi"/>
              </w:rPr>
            </w:pPr>
            <w:sdt>
              <w:sdtPr>
                <w:rPr>
                  <w:rFonts w:cstheme="minorHAnsi"/>
                </w:rPr>
                <w:id w:val="1709759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4F44CE" w14:textId="77777777" w:rsidR="003D1E20" w:rsidRPr="003D1E20" w:rsidRDefault="00521537" w:rsidP="003D1E20">
            <w:pPr>
              <w:rPr>
                <w:rFonts w:cstheme="minorHAnsi"/>
              </w:rPr>
            </w:pPr>
            <w:sdt>
              <w:sdtPr>
                <w:rPr>
                  <w:rFonts w:cstheme="minorHAnsi"/>
                </w:rPr>
                <w:id w:val="-15744260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C0F9463" w14:textId="77777777" w:rsidR="003D1E20" w:rsidRPr="003D1E20" w:rsidRDefault="00521537" w:rsidP="003D1E20">
            <w:pPr>
              <w:rPr>
                <w:rFonts w:cstheme="minorHAnsi"/>
              </w:rPr>
            </w:pPr>
            <w:sdt>
              <w:sdtPr>
                <w:rPr>
                  <w:rFonts w:cstheme="minorHAnsi"/>
                </w:rPr>
                <w:id w:val="-20793594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BC760D" w14:textId="77777777" w:rsidR="003D1E20" w:rsidRPr="003D1E20" w:rsidRDefault="00521537" w:rsidP="003D1E20">
            <w:pPr>
              <w:rPr>
                <w:rFonts w:cstheme="minorHAnsi"/>
              </w:rPr>
            </w:pPr>
            <w:sdt>
              <w:sdtPr>
                <w:rPr>
                  <w:rFonts w:cstheme="minorHAnsi"/>
                </w:rPr>
                <w:id w:val="17575567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D019EF" w14:textId="77777777" w:rsidR="003D1E20" w:rsidRPr="00C34C63" w:rsidRDefault="003D1E20" w:rsidP="003D1E20">
            <w:pPr>
              <w:rPr>
                <w:rFonts w:cstheme="minorHAnsi"/>
              </w:rPr>
            </w:pPr>
          </w:p>
        </w:tc>
        <w:sdt>
          <w:sdtPr>
            <w:rPr>
              <w:rFonts w:cstheme="minorHAnsi"/>
            </w:rPr>
            <w:id w:val="1035072978"/>
            <w:placeholder>
              <w:docPart w:val="40F44CEB4A1049BDB763E3FF49DBB91B"/>
            </w:placeholder>
            <w:showingPlcHdr/>
          </w:sdtPr>
          <w:sdtEndPr/>
          <w:sdtContent>
            <w:tc>
              <w:tcPr>
                <w:tcW w:w="4714" w:type="dxa"/>
              </w:tcPr>
              <w:p w14:paraId="2B7FC2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BAE9B3B" w14:textId="77777777" w:rsidTr="003D1E20">
        <w:trPr>
          <w:cantSplit/>
        </w:trPr>
        <w:tc>
          <w:tcPr>
            <w:tcW w:w="990" w:type="dxa"/>
            <w:tcBorders>
              <w:bottom w:val="single" w:sz="4" w:space="0" w:color="auto"/>
            </w:tcBorders>
          </w:tcPr>
          <w:p w14:paraId="568C31BE" w14:textId="77777777" w:rsidR="003D1E20" w:rsidRPr="00C34C63" w:rsidRDefault="003D1E20" w:rsidP="003D1E20">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534A56B3" w14:textId="257D7FD9" w:rsidR="003D1E20" w:rsidRDefault="003D1E20" w:rsidP="003D1E2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29A2FE5B" w14:textId="77777777" w:rsidR="003D1E20" w:rsidRDefault="003D1E20" w:rsidP="003D1E20">
            <w:pPr>
              <w:rPr>
                <w:rFonts w:cstheme="minorHAnsi"/>
              </w:rPr>
            </w:pPr>
          </w:p>
          <w:p w14:paraId="69F24C05" w14:textId="77777777" w:rsidR="003D1E20" w:rsidRDefault="003D1E20" w:rsidP="003D1E20">
            <w:pPr>
              <w:rPr>
                <w:rFonts w:cstheme="minorHAnsi"/>
              </w:rPr>
            </w:pPr>
          </w:p>
          <w:p w14:paraId="5B5D209C" w14:textId="6D04BDCD" w:rsidR="003D1E20" w:rsidRPr="00C34C63" w:rsidRDefault="003D1E20" w:rsidP="003D1E20">
            <w:pPr>
              <w:rPr>
                <w:rFonts w:cstheme="minorHAnsi"/>
              </w:rPr>
            </w:pPr>
          </w:p>
        </w:tc>
        <w:tc>
          <w:tcPr>
            <w:tcW w:w="245" w:type="dxa"/>
            <w:tcBorders>
              <w:left w:val="nil"/>
              <w:bottom w:val="single" w:sz="4" w:space="0" w:color="auto"/>
            </w:tcBorders>
          </w:tcPr>
          <w:p w14:paraId="1EB8F1AB" w14:textId="77777777" w:rsidR="003D1E20" w:rsidRPr="00C34C63" w:rsidRDefault="003D1E20" w:rsidP="003D1E20">
            <w:pPr>
              <w:rPr>
                <w:rFonts w:cstheme="minorHAnsi"/>
              </w:rPr>
            </w:pPr>
          </w:p>
        </w:tc>
        <w:tc>
          <w:tcPr>
            <w:tcW w:w="844" w:type="dxa"/>
            <w:tcBorders>
              <w:bottom w:val="single" w:sz="4" w:space="0" w:color="auto"/>
            </w:tcBorders>
          </w:tcPr>
          <w:p w14:paraId="381BDD4D" w14:textId="77777777" w:rsidR="003D1E20" w:rsidRPr="00C34C63" w:rsidRDefault="003D1E20" w:rsidP="003D1E20">
            <w:pPr>
              <w:rPr>
                <w:rFonts w:cstheme="minorHAnsi"/>
              </w:rPr>
            </w:pPr>
            <w:r w:rsidRPr="00C34C63">
              <w:rPr>
                <w:rFonts w:cstheme="minorHAnsi"/>
              </w:rPr>
              <w:t xml:space="preserve">A </w:t>
            </w:r>
          </w:p>
          <w:p w14:paraId="2005A4F2" w14:textId="77777777" w:rsidR="003D1E20" w:rsidRPr="00C34C63" w:rsidRDefault="003D1E20" w:rsidP="003D1E20">
            <w:pPr>
              <w:rPr>
                <w:rFonts w:cstheme="minorHAnsi"/>
              </w:rPr>
            </w:pPr>
            <w:r w:rsidRPr="00C34C63">
              <w:rPr>
                <w:rFonts w:cstheme="minorHAnsi"/>
              </w:rPr>
              <w:t xml:space="preserve">B </w:t>
            </w:r>
          </w:p>
          <w:p w14:paraId="1395A6D1" w14:textId="77777777" w:rsidR="003D1E20" w:rsidRPr="00C34C63" w:rsidRDefault="003D1E20" w:rsidP="003D1E20">
            <w:pPr>
              <w:rPr>
                <w:rFonts w:cstheme="minorHAnsi"/>
              </w:rPr>
            </w:pPr>
            <w:r w:rsidRPr="00C34C63">
              <w:rPr>
                <w:rFonts w:cstheme="minorHAnsi"/>
              </w:rPr>
              <w:t xml:space="preserve">C-M </w:t>
            </w:r>
          </w:p>
          <w:p w14:paraId="6F2D5DAA"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7F479069" w14:textId="77777777" w:rsidR="003D1E20" w:rsidRPr="003D1E20" w:rsidRDefault="00521537" w:rsidP="003D1E20">
            <w:pPr>
              <w:rPr>
                <w:rFonts w:cstheme="minorHAnsi"/>
              </w:rPr>
            </w:pPr>
            <w:sdt>
              <w:sdtPr>
                <w:rPr>
                  <w:rFonts w:cstheme="minorHAnsi"/>
                </w:rPr>
                <w:id w:val="7059129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C12B6" w14:textId="77777777" w:rsidR="003D1E20" w:rsidRPr="003D1E20" w:rsidRDefault="00521537" w:rsidP="003D1E20">
            <w:pPr>
              <w:rPr>
                <w:rFonts w:cstheme="minorHAnsi"/>
              </w:rPr>
            </w:pPr>
            <w:sdt>
              <w:sdtPr>
                <w:rPr>
                  <w:rFonts w:cstheme="minorHAnsi"/>
                </w:rPr>
                <w:id w:val="15455602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E6D902" w14:textId="77777777" w:rsidR="003D1E20" w:rsidRPr="003D1E20" w:rsidRDefault="00521537" w:rsidP="003D1E20">
            <w:pPr>
              <w:rPr>
                <w:rFonts w:cstheme="minorHAnsi"/>
              </w:rPr>
            </w:pPr>
            <w:sdt>
              <w:sdtPr>
                <w:rPr>
                  <w:rFonts w:cstheme="minorHAnsi"/>
                </w:rPr>
                <w:id w:val="-6420363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201C89" w14:textId="77777777" w:rsidR="003D1E20" w:rsidRPr="003D1E20" w:rsidRDefault="00521537" w:rsidP="003D1E20">
            <w:pPr>
              <w:rPr>
                <w:rFonts w:cstheme="minorHAnsi"/>
              </w:rPr>
            </w:pPr>
            <w:sdt>
              <w:sdtPr>
                <w:rPr>
                  <w:rFonts w:cstheme="minorHAnsi"/>
                </w:rPr>
                <w:id w:val="10056344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99EDBF" w14:textId="77777777" w:rsidR="003D1E20" w:rsidRPr="00C34C63" w:rsidRDefault="003D1E20" w:rsidP="003D1E20">
            <w:pPr>
              <w:rPr>
                <w:rFonts w:cstheme="minorHAnsi"/>
              </w:rPr>
            </w:pPr>
          </w:p>
        </w:tc>
        <w:sdt>
          <w:sdtPr>
            <w:rPr>
              <w:rFonts w:cstheme="minorHAnsi"/>
            </w:rPr>
            <w:id w:val="717637957"/>
            <w:placeholder>
              <w:docPart w:val="549DD4F2584C490D9726635FE01E2AF4"/>
            </w:placeholder>
            <w:showingPlcHdr/>
          </w:sdtPr>
          <w:sdtEndPr/>
          <w:sdtContent>
            <w:tc>
              <w:tcPr>
                <w:tcW w:w="4714" w:type="dxa"/>
                <w:tcBorders>
                  <w:bottom w:val="single" w:sz="4" w:space="0" w:color="auto"/>
                </w:tcBorders>
              </w:tcPr>
              <w:p w14:paraId="284289D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6E225005" w14:textId="77777777" w:rsidTr="003D1E20">
        <w:trPr>
          <w:cantSplit/>
        </w:trPr>
        <w:tc>
          <w:tcPr>
            <w:tcW w:w="15120" w:type="dxa"/>
            <w:gridSpan w:val="6"/>
            <w:tcBorders>
              <w:left w:val="single" w:sz="4" w:space="0" w:color="auto"/>
            </w:tcBorders>
            <w:shd w:val="clear" w:color="auto" w:fill="D9E2F3" w:themeFill="accent1" w:themeFillTint="33"/>
          </w:tcPr>
          <w:p w14:paraId="1485DAA9"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D1E20" w14:paraId="2D3629A6" w14:textId="77777777" w:rsidTr="007958A8">
        <w:trPr>
          <w:cantSplit/>
        </w:trPr>
        <w:tc>
          <w:tcPr>
            <w:tcW w:w="990" w:type="dxa"/>
          </w:tcPr>
          <w:p w14:paraId="3564CCB9" w14:textId="77777777" w:rsidR="003D1E20" w:rsidRPr="00C34C63" w:rsidRDefault="003D1E20" w:rsidP="003D1E20">
            <w:pPr>
              <w:jc w:val="center"/>
              <w:rPr>
                <w:rFonts w:cstheme="minorHAnsi"/>
                <w:b/>
                <w:bCs/>
              </w:rPr>
            </w:pPr>
            <w:r w:rsidRPr="00C34C63">
              <w:rPr>
                <w:rFonts w:cstheme="minorHAnsi"/>
                <w:b/>
                <w:bCs/>
              </w:rPr>
              <w:t>1-F-1</w:t>
            </w:r>
          </w:p>
        </w:tc>
        <w:tc>
          <w:tcPr>
            <w:tcW w:w="6347" w:type="dxa"/>
            <w:tcBorders>
              <w:right w:val="nil"/>
            </w:tcBorders>
          </w:tcPr>
          <w:p w14:paraId="770EA740" w14:textId="0EA3BA88" w:rsidR="003D1E20" w:rsidRPr="00C34C63" w:rsidRDefault="003D1E20" w:rsidP="003D1E2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08333E7C" w14:textId="77777777" w:rsidR="003D1E20" w:rsidRPr="00C34C63" w:rsidRDefault="003D1E20" w:rsidP="003D1E20">
            <w:pPr>
              <w:rPr>
                <w:rFonts w:eastAsia="Arial" w:cstheme="minorHAnsi"/>
              </w:rPr>
            </w:pPr>
          </w:p>
        </w:tc>
        <w:tc>
          <w:tcPr>
            <w:tcW w:w="245" w:type="dxa"/>
            <w:tcBorders>
              <w:left w:val="nil"/>
            </w:tcBorders>
          </w:tcPr>
          <w:p w14:paraId="30F0D4D1" w14:textId="77777777" w:rsidR="003D1E20" w:rsidRPr="00C34C63" w:rsidRDefault="003D1E20" w:rsidP="003D1E20">
            <w:pPr>
              <w:rPr>
                <w:rFonts w:cstheme="minorHAnsi"/>
              </w:rPr>
            </w:pPr>
          </w:p>
        </w:tc>
        <w:tc>
          <w:tcPr>
            <w:tcW w:w="844" w:type="dxa"/>
          </w:tcPr>
          <w:p w14:paraId="2221317E" w14:textId="77777777" w:rsidR="003D1E20" w:rsidRPr="00C34C63" w:rsidRDefault="003D1E20" w:rsidP="003D1E20">
            <w:pPr>
              <w:rPr>
                <w:rFonts w:cstheme="minorHAnsi"/>
              </w:rPr>
            </w:pPr>
            <w:r w:rsidRPr="00C34C63">
              <w:rPr>
                <w:rFonts w:cstheme="minorHAnsi"/>
              </w:rPr>
              <w:t xml:space="preserve">A </w:t>
            </w:r>
          </w:p>
          <w:p w14:paraId="6E7460E6" w14:textId="77777777" w:rsidR="003D1E20" w:rsidRPr="00C34C63" w:rsidRDefault="003D1E20" w:rsidP="003D1E20">
            <w:pPr>
              <w:rPr>
                <w:rFonts w:cstheme="minorHAnsi"/>
              </w:rPr>
            </w:pPr>
            <w:r w:rsidRPr="00C34C63">
              <w:rPr>
                <w:rFonts w:cstheme="minorHAnsi"/>
              </w:rPr>
              <w:t xml:space="preserve">B </w:t>
            </w:r>
          </w:p>
          <w:p w14:paraId="01B64541" w14:textId="77777777" w:rsidR="003D1E20" w:rsidRPr="00C34C63" w:rsidRDefault="003D1E20" w:rsidP="003D1E20">
            <w:pPr>
              <w:rPr>
                <w:rFonts w:cstheme="minorHAnsi"/>
              </w:rPr>
            </w:pPr>
            <w:r w:rsidRPr="00C34C63">
              <w:rPr>
                <w:rFonts w:cstheme="minorHAnsi"/>
              </w:rPr>
              <w:t xml:space="preserve">C-M </w:t>
            </w:r>
          </w:p>
          <w:p w14:paraId="488B7F17" w14:textId="77777777" w:rsidR="003D1E20" w:rsidRPr="00C34C63" w:rsidRDefault="003D1E20" w:rsidP="003D1E20">
            <w:pPr>
              <w:rPr>
                <w:rFonts w:cstheme="minorHAnsi"/>
              </w:rPr>
            </w:pPr>
            <w:r w:rsidRPr="00C34C63">
              <w:rPr>
                <w:rFonts w:cstheme="minorHAnsi"/>
              </w:rPr>
              <w:t>C</w:t>
            </w:r>
          </w:p>
        </w:tc>
        <w:tc>
          <w:tcPr>
            <w:tcW w:w="1980" w:type="dxa"/>
          </w:tcPr>
          <w:p w14:paraId="56E45E8B" w14:textId="77777777" w:rsidR="003D1E20" w:rsidRPr="003D1E20" w:rsidRDefault="00521537" w:rsidP="003D1E20">
            <w:pPr>
              <w:rPr>
                <w:rFonts w:cstheme="minorHAnsi"/>
              </w:rPr>
            </w:pPr>
            <w:sdt>
              <w:sdtPr>
                <w:rPr>
                  <w:rFonts w:cstheme="minorHAnsi"/>
                </w:rPr>
                <w:id w:val="21419251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DF94" w14:textId="77777777" w:rsidR="003D1E20" w:rsidRPr="003D1E20" w:rsidRDefault="00521537" w:rsidP="003D1E20">
            <w:pPr>
              <w:rPr>
                <w:rFonts w:cstheme="minorHAnsi"/>
              </w:rPr>
            </w:pPr>
            <w:sdt>
              <w:sdtPr>
                <w:rPr>
                  <w:rFonts w:cstheme="minorHAnsi"/>
                </w:rPr>
                <w:id w:val="-1682811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C8CE583" w14:textId="77777777" w:rsidR="003D1E20" w:rsidRPr="003D1E20" w:rsidRDefault="00521537" w:rsidP="003D1E20">
            <w:pPr>
              <w:rPr>
                <w:rFonts w:cstheme="minorHAnsi"/>
              </w:rPr>
            </w:pPr>
            <w:sdt>
              <w:sdtPr>
                <w:rPr>
                  <w:rFonts w:cstheme="minorHAnsi"/>
                </w:rPr>
                <w:id w:val="-435987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4DCDFE" w14:textId="77777777" w:rsidR="003D1E20" w:rsidRPr="003D1E20" w:rsidRDefault="00521537" w:rsidP="003D1E20">
            <w:pPr>
              <w:rPr>
                <w:rFonts w:cstheme="minorHAnsi"/>
              </w:rPr>
            </w:pPr>
            <w:sdt>
              <w:sdtPr>
                <w:rPr>
                  <w:rFonts w:cstheme="minorHAnsi"/>
                </w:rPr>
                <w:id w:val="3162309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38024A" w14:textId="77777777" w:rsidR="003D1E20" w:rsidRPr="00C34C63" w:rsidRDefault="003D1E20" w:rsidP="003D1E20">
            <w:pPr>
              <w:rPr>
                <w:rFonts w:cstheme="minorHAnsi"/>
              </w:rPr>
            </w:pPr>
          </w:p>
        </w:tc>
        <w:sdt>
          <w:sdtPr>
            <w:rPr>
              <w:rFonts w:cstheme="minorHAnsi"/>
            </w:rPr>
            <w:id w:val="862705518"/>
            <w:placeholder>
              <w:docPart w:val="54443DEF31924CD6A066C7097F3D63CF"/>
            </w:placeholder>
            <w:showingPlcHdr/>
          </w:sdtPr>
          <w:sdtEndPr/>
          <w:sdtContent>
            <w:tc>
              <w:tcPr>
                <w:tcW w:w="4714" w:type="dxa"/>
              </w:tcPr>
              <w:p w14:paraId="3CBCAC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02024D" w14:textId="77777777" w:rsidTr="007958A8">
        <w:trPr>
          <w:cantSplit/>
        </w:trPr>
        <w:tc>
          <w:tcPr>
            <w:tcW w:w="990" w:type="dxa"/>
          </w:tcPr>
          <w:p w14:paraId="11E88466" w14:textId="77777777" w:rsidR="003D1E20" w:rsidRPr="00C34C63" w:rsidRDefault="003D1E20" w:rsidP="003D1E20">
            <w:pPr>
              <w:jc w:val="center"/>
              <w:rPr>
                <w:rFonts w:cstheme="minorHAnsi"/>
                <w:b/>
                <w:bCs/>
              </w:rPr>
            </w:pPr>
            <w:r w:rsidRPr="00C34C63">
              <w:rPr>
                <w:rFonts w:cstheme="minorHAnsi"/>
                <w:b/>
                <w:bCs/>
              </w:rPr>
              <w:t>1-F-2</w:t>
            </w:r>
          </w:p>
        </w:tc>
        <w:tc>
          <w:tcPr>
            <w:tcW w:w="6347" w:type="dxa"/>
            <w:tcBorders>
              <w:right w:val="nil"/>
            </w:tcBorders>
          </w:tcPr>
          <w:p w14:paraId="202BEE49" w14:textId="77777777" w:rsidR="003D1E20" w:rsidRPr="00C34C63" w:rsidRDefault="003D1E20" w:rsidP="003D1E2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3D1E20" w:rsidRPr="00C34C63" w:rsidRDefault="003D1E20" w:rsidP="003D1E20">
            <w:pPr>
              <w:rPr>
                <w:rFonts w:eastAsia="Arial" w:cstheme="minorHAnsi"/>
              </w:rPr>
            </w:pPr>
          </w:p>
        </w:tc>
        <w:tc>
          <w:tcPr>
            <w:tcW w:w="245" w:type="dxa"/>
            <w:tcBorders>
              <w:left w:val="nil"/>
            </w:tcBorders>
          </w:tcPr>
          <w:p w14:paraId="3A2066F0" w14:textId="77777777" w:rsidR="003D1E20" w:rsidRPr="00C34C63" w:rsidRDefault="003D1E20" w:rsidP="003D1E20">
            <w:pPr>
              <w:rPr>
                <w:rFonts w:cstheme="minorHAnsi"/>
              </w:rPr>
            </w:pPr>
          </w:p>
        </w:tc>
        <w:tc>
          <w:tcPr>
            <w:tcW w:w="844" w:type="dxa"/>
          </w:tcPr>
          <w:p w14:paraId="0819C82D" w14:textId="77777777" w:rsidR="003D1E20" w:rsidRPr="00C34C63" w:rsidRDefault="003D1E20" w:rsidP="003D1E20">
            <w:pPr>
              <w:rPr>
                <w:rFonts w:cstheme="minorHAnsi"/>
              </w:rPr>
            </w:pPr>
            <w:r w:rsidRPr="00C34C63">
              <w:rPr>
                <w:rFonts w:cstheme="minorHAnsi"/>
              </w:rPr>
              <w:t xml:space="preserve">A </w:t>
            </w:r>
          </w:p>
          <w:p w14:paraId="602128A8" w14:textId="77777777" w:rsidR="003D1E20" w:rsidRPr="00C34C63" w:rsidRDefault="003D1E20" w:rsidP="003D1E20">
            <w:pPr>
              <w:rPr>
                <w:rFonts w:cstheme="minorHAnsi"/>
              </w:rPr>
            </w:pPr>
            <w:r w:rsidRPr="00C34C63">
              <w:rPr>
                <w:rFonts w:cstheme="minorHAnsi"/>
              </w:rPr>
              <w:t xml:space="preserve">B </w:t>
            </w:r>
          </w:p>
          <w:p w14:paraId="7321ABB7" w14:textId="77777777" w:rsidR="003D1E20" w:rsidRPr="00C34C63" w:rsidRDefault="003D1E20" w:rsidP="003D1E20">
            <w:pPr>
              <w:rPr>
                <w:rFonts w:cstheme="minorHAnsi"/>
              </w:rPr>
            </w:pPr>
            <w:r w:rsidRPr="00C34C63">
              <w:rPr>
                <w:rFonts w:cstheme="minorHAnsi"/>
              </w:rPr>
              <w:t xml:space="preserve">C-M </w:t>
            </w:r>
          </w:p>
          <w:p w14:paraId="6DC580E4" w14:textId="77777777" w:rsidR="003D1E20" w:rsidRPr="00C34C63" w:rsidRDefault="003D1E20" w:rsidP="003D1E20">
            <w:pPr>
              <w:rPr>
                <w:rFonts w:cstheme="minorHAnsi"/>
              </w:rPr>
            </w:pPr>
            <w:r w:rsidRPr="00C34C63">
              <w:rPr>
                <w:rFonts w:cstheme="minorHAnsi"/>
              </w:rPr>
              <w:t>C</w:t>
            </w:r>
          </w:p>
        </w:tc>
        <w:tc>
          <w:tcPr>
            <w:tcW w:w="1980" w:type="dxa"/>
          </w:tcPr>
          <w:p w14:paraId="61FFA7FB" w14:textId="77777777" w:rsidR="003D1E20" w:rsidRPr="003D1E20" w:rsidRDefault="00521537" w:rsidP="003D1E20">
            <w:pPr>
              <w:rPr>
                <w:rFonts w:cstheme="minorHAnsi"/>
              </w:rPr>
            </w:pPr>
            <w:sdt>
              <w:sdtPr>
                <w:rPr>
                  <w:rFonts w:cstheme="minorHAnsi"/>
                </w:rPr>
                <w:id w:val="-808940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DC332F" w14:textId="77777777" w:rsidR="003D1E20" w:rsidRPr="003D1E20" w:rsidRDefault="00521537" w:rsidP="003D1E20">
            <w:pPr>
              <w:rPr>
                <w:rFonts w:cstheme="minorHAnsi"/>
              </w:rPr>
            </w:pPr>
            <w:sdt>
              <w:sdtPr>
                <w:rPr>
                  <w:rFonts w:cstheme="minorHAnsi"/>
                </w:rPr>
                <w:id w:val="-1982994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4543C" w14:textId="77777777" w:rsidR="003D1E20" w:rsidRPr="003D1E20" w:rsidRDefault="00521537" w:rsidP="003D1E20">
            <w:pPr>
              <w:rPr>
                <w:rFonts w:cstheme="minorHAnsi"/>
              </w:rPr>
            </w:pPr>
            <w:sdt>
              <w:sdtPr>
                <w:rPr>
                  <w:rFonts w:cstheme="minorHAnsi"/>
                </w:rPr>
                <w:id w:val="-4850872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406A8C" w14:textId="77777777" w:rsidR="003D1E20" w:rsidRPr="003D1E20" w:rsidRDefault="00521537" w:rsidP="003D1E20">
            <w:pPr>
              <w:rPr>
                <w:rFonts w:cstheme="minorHAnsi"/>
              </w:rPr>
            </w:pPr>
            <w:sdt>
              <w:sdtPr>
                <w:rPr>
                  <w:rFonts w:cstheme="minorHAnsi"/>
                </w:rPr>
                <w:id w:val="-1596091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320ECD" w14:textId="77777777" w:rsidR="003D1E20" w:rsidRPr="00C34C63" w:rsidRDefault="003D1E20" w:rsidP="003D1E20">
            <w:pPr>
              <w:rPr>
                <w:rFonts w:cstheme="minorHAnsi"/>
              </w:rPr>
            </w:pPr>
          </w:p>
        </w:tc>
        <w:sdt>
          <w:sdtPr>
            <w:rPr>
              <w:rFonts w:cstheme="minorHAnsi"/>
            </w:rPr>
            <w:id w:val="-1318803102"/>
            <w:placeholder>
              <w:docPart w:val="1EC356540CFD440997301732F43E8528"/>
            </w:placeholder>
            <w:showingPlcHdr/>
          </w:sdtPr>
          <w:sdtEndPr/>
          <w:sdtContent>
            <w:tc>
              <w:tcPr>
                <w:tcW w:w="4714" w:type="dxa"/>
              </w:tcPr>
              <w:p w14:paraId="5B6EB42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8C02729" w14:textId="77777777" w:rsidTr="007958A8">
        <w:trPr>
          <w:cantSplit/>
        </w:trPr>
        <w:tc>
          <w:tcPr>
            <w:tcW w:w="990" w:type="dxa"/>
          </w:tcPr>
          <w:p w14:paraId="051F1E6A" w14:textId="77777777" w:rsidR="003D1E20" w:rsidRPr="00C34C63" w:rsidRDefault="003D1E20" w:rsidP="003D1E20">
            <w:pPr>
              <w:jc w:val="center"/>
              <w:rPr>
                <w:rFonts w:cstheme="minorHAnsi"/>
                <w:b/>
                <w:bCs/>
              </w:rPr>
            </w:pPr>
            <w:r w:rsidRPr="00C34C63">
              <w:rPr>
                <w:rFonts w:cstheme="minorHAnsi"/>
                <w:b/>
                <w:bCs/>
              </w:rPr>
              <w:t>1-F-3</w:t>
            </w:r>
          </w:p>
        </w:tc>
        <w:tc>
          <w:tcPr>
            <w:tcW w:w="6347" w:type="dxa"/>
            <w:tcBorders>
              <w:right w:val="nil"/>
            </w:tcBorders>
          </w:tcPr>
          <w:p w14:paraId="15DE8534" w14:textId="37109652" w:rsidR="003D1E20" w:rsidRPr="00C34C63" w:rsidRDefault="003D1E20" w:rsidP="003D1E20">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3D1E20" w:rsidRPr="00C34C63" w:rsidRDefault="003D1E20" w:rsidP="003D1E20">
            <w:pPr>
              <w:rPr>
                <w:rFonts w:eastAsia="Arial" w:cstheme="minorHAnsi"/>
              </w:rPr>
            </w:pPr>
          </w:p>
        </w:tc>
        <w:tc>
          <w:tcPr>
            <w:tcW w:w="245" w:type="dxa"/>
            <w:tcBorders>
              <w:left w:val="nil"/>
            </w:tcBorders>
          </w:tcPr>
          <w:p w14:paraId="2BE5D249" w14:textId="77777777" w:rsidR="003D1E20" w:rsidRPr="00C34C63" w:rsidRDefault="003D1E20" w:rsidP="003D1E20">
            <w:pPr>
              <w:rPr>
                <w:rFonts w:cstheme="minorHAnsi"/>
              </w:rPr>
            </w:pPr>
          </w:p>
        </w:tc>
        <w:tc>
          <w:tcPr>
            <w:tcW w:w="844" w:type="dxa"/>
          </w:tcPr>
          <w:p w14:paraId="2AC11077" w14:textId="77777777" w:rsidR="003D1E20" w:rsidRPr="00C34C63" w:rsidRDefault="003D1E20" w:rsidP="003D1E20">
            <w:pPr>
              <w:rPr>
                <w:rFonts w:cstheme="minorHAnsi"/>
              </w:rPr>
            </w:pPr>
            <w:r w:rsidRPr="00C34C63">
              <w:rPr>
                <w:rFonts w:cstheme="minorHAnsi"/>
              </w:rPr>
              <w:t xml:space="preserve">A </w:t>
            </w:r>
          </w:p>
          <w:p w14:paraId="4BA165D1" w14:textId="77777777" w:rsidR="003D1E20" w:rsidRPr="00C34C63" w:rsidRDefault="003D1E20" w:rsidP="003D1E20">
            <w:pPr>
              <w:rPr>
                <w:rFonts w:cstheme="minorHAnsi"/>
              </w:rPr>
            </w:pPr>
            <w:r w:rsidRPr="00C34C63">
              <w:rPr>
                <w:rFonts w:cstheme="minorHAnsi"/>
              </w:rPr>
              <w:t xml:space="preserve">B </w:t>
            </w:r>
          </w:p>
          <w:p w14:paraId="09CBF2CC" w14:textId="77777777" w:rsidR="003D1E20" w:rsidRPr="00C34C63" w:rsidRDefault="003D1E20" w:rsidP="003D1E20">
            <w:pPr>
              <w:rPr>
                <w:rFonts w:cstheme="minorHAnsi"/>
              </w:rPr>
            </w:pPr>
            <w:r w:rsidRPr="00C34C63">
              <w:rPr>
                <w:rFonts w:cstheme="minorHAnsi"/>
              </w:rPr>
              <w:t xml:space="preserve">C-M </w:t>
            </w:r>
          </w:p>
          <w:p w14:paraId="702E36DA" w14:textId="77777777" w:rsidR="003D1E20" w:rsidRPr="00C34C63" w:rsidRDefault="003D1E20" w:rsidP="003D1E20">
            <w:pPr>
              <w:rPr>
                <w:rFonts w:cstheme="minorHAnsi"/>
              </w:rPr>
            </w:pPr>
            <w:r w:rsidRPr="00C34C63">
              <w:rPr>
                <w:rFonts w:cstheme="minorHAnsi"/>
              </w:rPr>
              <w:t>C</w:t>
            </w:r>
          </w:p>
        </w:tc>
        <w:tc>
          <w:tcPr>
            <w:tcW w:w="1980" w:type="dxa"/>
          </w:tcPr>
          <w:p w14:paraId="03CAF53C" w14:textId="77777777" w:rsidR="003D1E20" w:rsidRPr="003D1E20" w:rsidRDefault="00521537" w:rsidP="003D1E20">
            <w:pPr>
              <w:rPr>
                <w:rFonts w:cstheme="minorHAnsi"/>
              </w:rPr>
            </w:pPr>
            <w:sdt>
              <w:sdtPr>
                <w:rPr>
                  <w:rFonts w:cstheme="minorHAnsi"/>
                </w:rPr>
                <w:id w:val="-11319386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2EB86B" w14:textId="77777777" w:rsidR="003D1E20" w:rsidRPr="003D1E20" w:rsidRDefault="00521537" w:rsidP="003D1E20">
            <w:pPr>
              <w:rPr>
                <w:rFonts w:cstheme="minorHAnsi"/>
              </w:rPr>
            </w:pPr>
            <w:sdt>
              <w:sdtPr>
                <w:rPr>
                  <w:rFonts w:cstheme="minorHAnsi"/>
                </w:rPr>
                <w:id w:val="-13860236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5AE7F" w14:textId="77777777" w:rsidR="003D1E20" w:rsidRPr="003D1E20" w:rsidRDefault="00521537" w:rsidP="003D1E20">
            <w:pPr>
              <w:rPr>
                <w:rFonts w:cstheme="minorHAnsi"/>
              </w:rPr>
            </w:pPr>
            <w:sdt>
              <w:sdtPr>
                <w:rPr>
                  <w:rFonts w:cstheme="minorHAnsi"/>
                </w:rPr>
                <w:id w:val="14605371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E41EDF" w14:textId="77777777" w:rsidR="003D1E20" w:rsidRPr="003D1E20" w:rsidRDefault="00521537" w:rsidP="003D1E20">
            <w:pPr>
              <w:rPr>
                <w:rFonts w:cstheme="minorHAnsi"/>
              </w:rPr>
            </w:pPr>
            <w:sdt>
              <w:sdtPr>
                <w:rPr>
                  <w:rFonts w:cstheme="minorHAnsi"/>
                </w:rPr>
                <w:id w:val="-1742393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30FD501" w14:textId="77777777" w:rsidR="003D1E20" w:rsidRPr="00C34C63" w:rsidRDefault="003D1E20" w:rsidP="003D1E20">
            <w:pPr>
              <w:rPr>
                <w:rFonts w:cstheme="minorHAnsi"/>
              </w:rPr>
            </w:pPr>
          </w:p>
        </w:tc>
        <w:sdt>
          <w:sdtPr>
            <w:rPr>
              <w:rFonts w:cstheme="minorHAnsi"/>
            </w:rPr>
            <w:id w:val="135621080"/>
            <w:placeholder>
              <w:docPart w:val="6A2D31BB1D8E4677B03F816BB18339C4"/>
            </w:placeholder>
            <w:showingPlcHdr/>
          </w:sdtPr>
          <w:sdtEndPr/>
          <w:sdtContent>
            <w:tc>
              <w:tcPr>
                <w:tcW w:w="4714" w:type="dxa"/>
              </w:tcPr>
              <w:p w14:paraId="116B344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5390529" w14:textId="77777777" w:rsidTr="007958A8">
        <w:trPr>
          <w:cantSplit/>
        </w:trPr>
        <w:tc>
          <w:tcPr>
            <w:tcW w:w="990" w:type="dxa"/>
          </w:tcPr>
          <w:p w14:paraId="5EAB2B4E" w14:textId="77777777" w:rsidR="003D1E20" w:rsidRPr="00C34C63" w:rsidRDefault="003D1E20" w:rsidP="003D1E20">
            <w:pPr>
              <w:jc w:val="center"/>
              <w:rPr>
                <w:rFonts w:cstheme="minorHAnsi"/>
                <w:b/>
                <w:bCs/>
              </w:rPr>
            </w:pPr>
            <w:r w:rsidRPr="00C34C63">
              <w:rPr>
                <w:rFonts w:cstheme="minorHAnsi"/>
                <w:b/>
                <w:bCs/>
              </w:rPr>
              <w:t>1-F-4</w:t>
            </w:r>
          </w:p>
        </w:tc>
        <w:tc>
          <w:tcPr>
            <w:tcW w:w="6347" w:type="dxa"/>
            <w:tcBorders>
              <w:right w:val="nil"/>
            </w:tcBorders>
          </w:tcPr>
          <w:p w14:paraId="67A94040" w14:textId="6F334357"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12CD2F" w14:textId="77777777" w:rsidR="003D1E20" w:rsidRPr="00C34C63" w:rsidRDefault="003D1E20" w:rsidP="003D1E20">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3D1E20" w:rsidRPr="00C34C63" w:rsidRDefault="003D1E20" w:rsidP="003D1E20">
            <w:pPr>
              <w:rPr>
                <w:rFonts w:cstheme="minorHAnsi"/>
              </w:rPr>
            </w:pPr>
          </w:p>
        </w:tc>
        <w:tc>
          <w:tcPr>
            <w:tcW w:w="844" w:type="dxa"/>
          </w:tcPr>
          <w:p w14:paraId="088DAFEF" w14:textId="77777777" w:rsidR="003D1E20" w:rsidRPr="00C34C63" w:rsidRDefault="003D1E20" w:rsidP="003D1E20">
            <w:pPr>
              <w:rPr>
                <w:rFonts w:cstheme="minorHAnsi"/>
              </w:rPr>
            </w:pPr>
            <w:r w:rsidRPr="00C34C63">
              <w:rPr>
                <w:rFonts w:cstheme="minorHAnsi"/>
              </w:rPr>
              <w:t xml:space="preserve">A </w:t>
            </w:r>
          </w:p>
          <w:p w14:paraId="3EA32516" w14:textId="77777777" w:rsidR="003D1E20" w:rsidRPr="00C34C63" w:rsidRDefault="003D1E20" w:rsidP="003D1E20">
            <w:pPr>
              <w:rPr>
                <w:rFonts w:cstheme="minorHAnsi"/>
              </w:rPr>
            </w:pPr>
            <w:r w:rsidRPr="00C34C63">
              <w:rPr>
                <w:rFonts w:cstheme="minorHAnsi"/>
              </w:rPr>
              <w:t xml:space="preserve">B </w:t>
            </w:r>
          </w:p>
          <w:p w14:paraId="13D29EDA" w14:textId="77777777" w:rsidR="003D1E20" w:rsidRPr="00C34C63" w:rsidRDefault="003D1E20" w:rsidP="003D1E20">
            <w:pPr>
              <w:rPr>
                <w:rFonts w:cstheme="minorHAnsi"/>
              </w:rPr>
            </w:pPr>
            <w:r w:rsidRPr="00C34C63">
              <w:rPr>
                <w:rFonts w:cstheme="minorHAnsi"/>
              </w:rPr>
              <w:t xml:space="preserve">C-M </w:t>
            </w:r>
          </w:p>
          <w:p w14:paraId="1224CD37" w14:textId="77777777" w:rsidR="003D1E20" w:rsidRPr="00C34C63" w:rsidRDefault="003D1E20" w:rsidP="003D1E20">
            <w:pPr>
              <w:rPr>
                <w:rFonts w:cstheme="minorHAnsi"/>
              </w:rPr>
            </w:pPr>
            <w:r w:rsidRPr="00C34C63">
              <w:rPr>
                <w:rFonts w:cstheme="minorHAnsi"/>
              </w:rPr>
              <w:t>C</w:t>
            </w:r>
          </w:p>
        </w:tc>
        <w:tc>
          <w:tcPr>
            <w:tcW w:w="1980" w:type="dxa"/>
          </w:tcPr>
          <w:p w14:paraId="243C5F60" w14:textId="77777777" w:rsidR="003D1E20" w:rsidRPr="003D1E20" w:rsidRDefault="00521537" w:rsidP="003D1E20">
            <w:pPr>
              <w:rPr>
                <w:rFonts w:cstheme="minorHAnsi"/>
              </w:rPr>
            </w:pPr>
            <w:sdt>
              <w:sdtPr>
                <w:rPr>
                  <w:rFonts w:cstheme="minorHAnsi"/>
                </w:rPr>
                <w:id w:val="12248061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3BB25" w14:textId="77777777" w:rsidR="003D1E20" w:rsidRPr="003D1E20" w:rsidRDefault="00521537" w:rsidP="003D1E20">
            <w:pPr>
              <w:rPr>
                <w:rFonts w:cstheme="minorHAnsi"/>
              </w:rPr>
            </w:pPr>
            <w:sdt>
              <w:sdtPr>
                <w:rPr>
                  <w:rFonts w:cstheme="minorHAnsi"/>
                </w:rPr>
                <w:id w:val="-10119822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F490A" w14:textId="77777777" w:rsidR="003D1E20" w:rsidRPr="003D1E20" w:rsidRDefault="00521537" w:rsidP="003D1E20">
            <w:pPr>
              <w:rPr>
                <w:rFonts w:cstheme="minorHAnsi"/>
              </w:rPr>
            </w:pPr>
            <w:sdt>
              <w:sdtPr>
                <w:rPr>
                  <w:rFonts w:cstheme="minorHAnsi"/>
                </w:rPr>
                <w:id w:val="-3086336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31F339" w14:textId="77777777" w:rsidR="003D1E20" w:rsidRPr="003D1E20" w:rsidRDefault="00521537" w:rsidP="003D1E20">
            <w:pPr>
              <w:rPr>
                <w:rFonts w:cstheme="minorHAnsi"/>
              </w:rPr>
            </w:pPr>
            <w:sdt>
              <w:sdtPr>
                <w:rPr>
                  <w:rFonts w:cstheme="minorHAnsi"/>
                </w:rPr>
                <w:id w:val="8952468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4BE351" w14:textId="77777777" w:rsidR="003D1E20" w:rsidRPr="00C34C63" w:rsidRDefault="003D1E20" w:rsidP="003D1E20">
            <w:pPr>
              <w:rPr>
                <w:rFonts w:cstheme="minorHAnsi"/>
              </w:rPr>
            </w:pPr>
          </w:p>
        </w:tc>
        <w:sdt>
          <w:sdtPr>
            <w:rPr>
              <w:rFonts w:cstheme="minorHAnsi"/>
            </w:rPr>
            <w:id w:val="1460228599"/>
            <w:placeholder>
              <w:docPart w:val="100937136BE24F479713793D04885120"/>
            </w:placeholder>
            <w:showingPlcHdr/>
          </w:sdtPr>
          <w:sdtEndPr/>
          <w:sdtContent>
            <w:tc>
              <w:tcPr>
                <w:tcW w:w="4714" w:type="dxa"/>
              </w:tcPr>
              <w:p w14:paraId="3A5C626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6037AA1" w14:textId="77777777" w:rsidTr="007958A8">
        <w:trPr>
          <w:cantSplit/>
        </w:trPr>
        <w:tc>
          <w:tcPr>
            <w:tcW w:w="990" w:type="dxa"/>
          </w:tcPr>
          <w:p w14:paraId="77879849" w14:textId="77777777" w:rsidR="003D1E20" w:rsidRPr="00C34C63" w:rsidRDefault="003D1E20" w:rsidP="003D1E20">
            <w:pPr>
              <w:jc w:val="center"/>
              <w:rPr>
                <w:rFonts w:cstheme="minorHAnsi"/>
                <w:b/>
                <w:bCs/>
              </w:rPr>
            </w:pPr>
            <w:r w:rsidRPr="00C34C63">
              <w:rPr>
                <w:rFonts w:cstheme="minorHAnsi"/>
                <w:b/>
                <w:bCs/>
              </w:rPr>
              <w:t>1-F-5</w:t>
            </w:r>
          </w:p>
        </w:tc>
        <w:tc>
          <w:tcPr>
            <w:tcW w:w="6347" w:type="dxa"/>
            <w:tcBorders>
              <w:right w:val="nil"/>
            </w:tcBorders>
          </w:tcPr>
          <w:p w14:paraId="27EA10AC" w14:textId="7485A430"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598E5C8B" w14:textId="77777777" w:rsidR="003D1E20" w:rsidRPr="00C34C63" w:rsidRDefault="003D1E20" w:rsidP="003D1E20">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3D1E20" w:rsidRPr="00C34C63" w:rsidRDefault="003D1E20" w:rsidP="003D1E20">
            <w:pPr>
              <w:rPr>
                <w:rFonts w:cstheme="minorHAnsi"/>
              </w:rPr>
            </w:pPr>
          </w:p>
        </w:tc>
        <w:tc>
          <w:tcPr>
            <w:tcW w:w="844" w:type="dxa"/>
          </w:tcPr>
          <w:p w14:paraId="03E7D1E9" w14:textId="77777777" w:rsidR="003D1E20" w:rsidRPr="00C34C63" w:rsidRDefault="003D1E20" w:rsidP="003D1E20">
            <w:pPr>
              <w:rPr>
                <w:rFonts w:cstheme="minorHAnsi"/>
              </w:rPr>
            </w:pPr>
            <w:r w:rsidRPr="00C34C63">
              <w:rPr>
                <w:rFonts w:cstheme="minorHAnsi"/>
              </w:rPr>
              <w:t xml:space="preserve">A </w:t>
            </w:r>
          </w:p>
          <w:p w14:paraId="6F6C8FB0" w14:textId="77777777" w:rsidR="003D1E20" w:rsidRPr="00C34C63" w:rsidRDefault="003D1E20" w:rsidP="003D1E20">
            <w:pPr>
              <w:rPr>
                <w:rFonts w:cstheme="minorHAnsi"/>
              </w:rPr>
            </w:pPr>
            <w:r w:rsidRPr="00C34C63">
              <w:rPr>
                <w:rFonts w:cstheme="minorHAnsi"/>
              </w:rPr>
              <w:t xml:space="preserve">B </w:t>
            </w:r>
          </w:p>
          <w:p w14:paraId="32D14E0C" w14:textId="77777777" w:rsidR="003D1E20" w:rsidRPr="00C34C63" w:rsidRDefault="003D1E20" w:rsidP="003D1E20">
            <w:pPr>
              <w:rPr>
                <w:rFonts w:cstheme="minorHAnsi"/>
              </w:rPr>
            </w:pPr>
            <w:r w:rsidRPr="00C34C63">
              <w:rPr>
                <w:rFonts w:cstheme="minorHAnsi"/>
              </w:rPr>
              <w:t xml:space="preserve">C-M </w:t>
            </w:r>
          </w:p>
          <w:p w14:paraId="22ABE69F" w14:textId="77777777" w:rsidR="003D1E20" w:rsidRPr="00C34C63" w:rsidRDefault="003D1E20" w:rsidP="003D1E20">
            <w:pPr>
              <w:rPr>
                <w:rFonts w:cstheme="minorHAnsi"/>
              </w:rPr>
            </w:pPr>
            <w:r w:rsidRPr="00C34C63">
              <w:rPr>
                <w:rFonts w:cstheme="minorHAnsi"/>
              </w:rPr>
              <w:t>C</w:t>
            </w:r>
          </w:p>
        </w:tc>
        <w:tc>
          <w:tcPr>
            <w:tcW w:w="1980" w:type="dxa"/>
          </w:tcPr>
          <w:p w14:paraId="5866BA5E" w14:textId="77777777" w:rsidR="003D1E20" w:rsidRPr="003D1E20" w:rsidRDefault="00521537" w:rsidP="003D1E20">
            <w:pPr>
              <w:rPr>
                <w:rFonts w:cstheme="minorHAnsi"/>
              </w:rPr>
            </w:pPr>
            <w:sdt>
              <w:sdtPr>
                <w:rPr>
                  <w:rFonts w:cstheme="minorHAnsi"/>
                </w:rPr>
                <w:id w:val="19562089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0899F6" w14:textId="77777777" w:rsidR="003D1E20" w:rsidRPr="003D1E20" w:rsidRDefault="00521537" w:rsidP="003D1E20">
            <w:pPr>
              <w:rPr>
                <w:rFonts w:cstheme="minorHAnsi"/>
              </w:rPr>
            </w:pPr>
            <w:sdt>
              <w:sdtPr>
                <w:rPr>
                  <w:rFonts w:cstheme="minorHAnsi"/>
                </w:rPr>
                <w:id w:val="-9640312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076F32" w14:textId="77777777" w:rsidR="003D1E20" w:rsidRPr="003D1E20" w:rsidRDefault="00521537" w:rsidP="003D1E20">
            <w:pPr>
              <w:rPr>
                <w:rFonts w:cstheme="minorHAnsi"/>
              </w:rPr>
            </w:pPr>
            <w:sdt>
              <w:sdtPr>
                <w:rPr>
                  <w:rFonts w:cstheme="minorHAnsi"/>
                </w:rPr>
                <w:id w:val="238068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141C2AF" w14:textId="77777777" w:rsidR="003D1E20" w:rsidRPr="003D1E20" w:rsidRDefault="00521537" w:rsidP="003D1E20">
            <w:pPr>
              <w:rPr>
                <w:rFonts w:cstheme="minorHAnsi"/>
              </w:rPr>
            </w:pPr>
            <w:sdt>
              <w:sdtPr>
                <w:rPr>
                  <w:rFonts w:cstheme="minorHAnsi"/>
                </w:rPr>
                <w:id w:val="-17937414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689F3E" w14:textId="77777777" w:rsidR="003D1E20" w:rsidRPr="00C34C63" w:rsidRDefault="003D1E20" w:rsidP="003D1E20">
            <w:pPr>
              <w:rPr>
                <w:rFonts w:cstheme="minorHAnsi"/>
              </w:rPr>
            </w:pPr>
          </w:p>
        </w:tc>
        <w:sdt>
          <w:sdtPr>
            <w:rPr>
              <w:rFonts w:cstheme="minorHAnsi"/>
            </w:rPr>
            <w:id w:val="-446927596"/>
            <w:placeholder>
              <w:docPart w:val="ED63E48F8F3948EE8FEF4F53EC96C7DA"/>
            </w:placeholder>
            <w:showingPlcHdr/>
          </w:sdtPr>
          <w:sdtEndPr/>
          <w:sdtContent>
            <w:tc>
              <w:tcPr>
                <w:tcW w:w="4714" w:type="dxa"/>
              </w:tcPr>
              <w:p w14:paraId="7EB1CC9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66BD424" w14:textId="77777777" w:rsidTr="007958A8">
        <w:trPr>
          <w:cantSplit/>
        </w:trPr>
        <w:tc>
          <w:tcPr>
            <w:tcW w:w="990" w:type="dxa"/>
          </w:tcPr>
          <w:p w14:paraId="4E843300" w14:textId="77777777" w:rsidR="003D1E20" w:rsidRPr="00C34C63" w:rsidRDefault="003D1E20" w:rsidP="003D1E20">
            <w:pPr>
              <w:jc w:val="center"/>
              <w:rPr>
                <w:rFonts w:cstheme="minorHAnsi"/>
                <w:b/>
                <w:bCs/>
              </w:rPr>
            </w:pPr>
            <w:r w:rsidRPr="00C34C63">
              <w:rPr>
                <w:rFonts w:cstheme="minorHAnsi"/>
                <w:b/>
                <w:bCs/>
              </w:rPr>
              <w:lastRenderedPageBreak/>
              <w:t>1-F-6</w:t>
            </w:r>
          </w:p>
        </w:tc>
        <w:tc>
          <w:tcPr>
            <w:tcW w:w="6347" w:type="dxa"/>
            <w:tcBorders>
              <w:right w:val="nil"/>
            </w:tcBorders>
          </w:tcPr>
          <w:p w14:paraId="40A56FE6" w14:textId="741092E8"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5C2AFC9" w14:textId="77777777" w:rsidR="003D1E20" w:rsidRDefault="003D1E20" w:rsidP="003D1E20">
            <w:pPr>
              <w:rPr>
                <w:rFonts w:eastAsia="Arial" w:cstheme="minorHAnsi"/>
              </w:rPr>
            </w:pPr>
            <w:r w:rsidRPr="00C34C63">
              <w:rPr>
                <w:rFonts w:eastAsia="Arial" w:cstheme="minorHAnsi"/>
              </w:rPr>
              <w:t>Any unscheduled return to the operating room for a complication of a previous surgery</w:t>
            </w:r>
          </w:p>
          <w:p w14:paraId="38DE74B5" w14:textId="77777777" w:rsidR="003D1E20" w:rsidRPr="00C34C63" w:rsidRDefault="003D1E20" w:rsidP="003D1E20">
            <w:pPr>
              <w:rPr>
                <w:rFonts w:eastAsia="Arial" w:cstheme="minorHAnsi"/>
              </w:rPr>
            </w:pPr>
          </w:p>
        </w:tc>
        <w:tc>
          <w:tcPr>
            <w:tcW w:w="245" w:type="dxa"/>
            <w:tcBorders>
              <w:left w:val="nil"/>
            </w:tcBorders>
          </w:tcPr>
          <w:p w14:paraId="4930108E" w14:textId="77777777" w:rsidR="003D1E20" w:rsidRPr="00C34C63" w:rsidRDefault="003D1E20" w:rsidP="003D1E20">
            <w:pPr>
              <w:rPr>
                <w:rFonts w:cstheme="minorHAnsi"/>
              </w:rPr>
            </w:pPr>
          </w:p>
        </w:tc>
        <w:tc>
          <w:tcPr>
            <w:tcW w:w="844" w:type="dxa"/>
          </w:tcPr>
          <w:p w14:paraId="53F7F864" w14:textId="77777777" w:rsidR="003D1E20" w:rsidRPr="00C34C63" w:rsidRDefault="003D1E20" w:rsidP="003D1E20">
            <w:pPr>
              <w:rPr>
                <w:rFonts w:cstheme="minorHAnsi"/>
              </w:rPr>
            </w:pPr>
            <w:r w:rsidRPr="00C34C63">
              <w:rPr>
                <w:rFonts w:cstheme="minorHAnsi"/>
              </w:rPr>
              <w:t xml:space="preserve">A </w:t>
            </w:r>
          </w:p>
          <w:p w14:paraId="6B01083D" w14:textId="77777777" w:rsidR="003D1E20" w:rsidRPr="00C34C63" w:rsidRDefault="003D1E20" w:rsidP="003D1E20">
            <w:pPr>
              <w:rPr>
                <w:rFonts w:cstheme="minorHAnsi"/>
              </w:rPr>
            </w:pPr>
            <w:r w:rsidRPr="00C34C63">
              <w:rPr>
                <w:rFonts w:cstheme="minorHAnsi"/>
              </w:rPr>
              <w:t xml:space="preserve">B </w:t>
            </w:r>
          </w:p>
          <w:p w14:paraId="21A60C4A" w14:textId="77777777" w:rsidR="003D1E20" w:rsidRPr="00C34C63" w:rsidRDefault="003D1E20" w:rsidP="003D1E20">
            <w:pPr>
              <w:rPr>
                <w:rFonts w:cstheme="minorHAnsi"/>
              </w:rPr>
            </w:pPr>
            <w:r w:rsidRPr="00C34C63">
              <w:rPr>
                <w:rFonts w:cstheme="minorHAnsi"/>
              </w:rPr>
              <w:t xml:space="preserve">C-M </w:t>
            </w:r>
          </w:p>
          <w:p w14:paraId="7A323DBC" w14:textId="77777777" w:rsidR="003D1E20" w:rsidRPr="00C34C63" w:rsidRDefault="003D1E20" w:rsidP="003D1E20">
            <w:pPr>
              <w:rPr>
                <w:rFonts w:cstheme="minorHAnsi"/>
              </w:rPr>
            </w:pPr>
            <w:r w:rsidRPr="00C34C63">
              <w:rPr>
                <w:rFonts w:cstheme="minorHAnsi"/>
              </w:rPr>
              <w:t>C</w:t>
            </w:r>
          </w:p>
        </w:tc>
        <w:tc>
          <w:tcPr>
            <w:tcW w:w="1980" w:type="dxa"/>
          </w:tcPr>
          <w:p w14:paraId="75420C17" w14:textId="77777777" w:rsidR="003D1E20" w:rsidRPr="003D1E20" w:rsidRDefault="00521537" w:rsidP="003D1E20">
            <w:pPr>
              <w:rPr>
                <w:rFonts w:cstheme="minorHAnsi"/>
              </w:rPr>
            </w:pPr>
            <w:sdt>
              <w:sdtPr>
                <w:rPr>
                  <w:rFonts w:cstheme="minorHAnsi"/>
                </w:rPr>
                <w:id w:val="-6386584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6D6E1" w14:textId="77777777" w:rsidR="003D1E20" w:rsidRPr="003D1E20" w:rsidRDefault="00521537" w:rsidP="003D1E20">
            <w:pPr>
              <w:rPr>
                <w:rFonts w:cstheme="minorHAnsi"/>
              </w:rPr>
            </w:pPr>
            <w:sdt>
              <w:sdtPr>
                <w:rPr>
                  <w:rFonts w:cstheme="minorHAnsi"/>
                </w:rPr>
                <w:id w:val="20528789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FE276B" w14:textId="77777777" w:rsidR="003D1E20" w:rsidRPr="003D1E20" w:rsidRDefault="00521537" w:rsidP="003D1E20">
            <w:pPr>
              <w:rPr>
                <w:rFonts w:cstheme="minorHAnsi"/>
              </w:rPr>
            </w:pPr>
            <w:sdt>
              <w:sdtPr>
                <w:rPr>
                  <w:rFonts w:cstheme="minorHAnsi"/>
                </w:rPr>
                <w:id w:val="279267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3AF7C3" w14:textId="77777777" w:rsidR="003D1E20" w:rsidRPr="003D1E20" w:rsidRDefault="00521537" w:rsidP="003D1E20">
            <w:pPr>
              <w:rPr>
                <w:rFonts w:cstheme="minorHAnsi"/>
              </w:rPr>
            </w:pPr>
            <w:sdt>
              <w:sdtPr>
                <w:rPr>
                  <w:rFonts w:cstheme="minorHAnsi"/>
                </w:rPr>
                <w:id w:val="7893986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FD9D48" w14:textId="77777777" w:rsidR="003D1E20" w:rsidRPr="00C34C63" w:rsidRDefault="003D1E20" w:rsidP="003D1E20">
            <w:pPr>
              <w:rPr>
                <w:rFonts w:cstheme="minorHAnsi"/>
              </w:rPr>
            </w:pPr>
          </w:p>
        </w:tc>
        <w:sdt>
          <w:sdtPr>
            <w:rPr>
              <w:rFonts w:cstheme="minorHAnsi"/>
            </w:rPr>
            <w:id w:val="-1440754284"/>
            <w:placeholder>
              <w:docPart w:val="ECE46A0A35104094BC4411C563E61497"/>
            </w:placeholder>
            <w:showingPlcHdr/>
          </w:sdtPr>
          <w:sdtEndPr/>
          <w:sdtContent>
            <w:tc>
              <w:tcPr>
                <w:tcW w:w="4714" w:type="dxa"/>
              </w:tcPr>
              <w:p w14:paraId="2987B65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249B87" w14:textId="77777777" w:rsidTr="007958A8">
        <w:trPr>
          <w:cantSplit/>
        </w:trPr>
        <w:tc>
          <w:tcPr>
            <w:tcW w:w="990" w:type="dxa"/>
          </w:tcPr>
          <w:p w14:paraId="01B6586D" w14:textId="77777777" w:rsidR="003D1E20" w:rsidRPr="00C34C63" w:rsidRDefault="003D1E20" w:rsidP="003D1E20">
            <w:pPr>
              <w:jc w:val="center"/>
              <w:rPr>
                <w:rFonts w:cstheme="minorHAnsi"/>
                <w:b/>
                <w:bCs/>
              </w:rPr>
            </w:pPr>
            <w:r w:rsidRPr="00C34C63">
              <w:rPr>
                <w:rFonts w:cstheme="minorHAnsi"/>
                <w:b/>
                <w:bCs/>
              </w:rPr>
              <w:t>1-F-7</w:t>
            </w:r>
          </w:p>
        </w:tc>
        <w:tc>
          <w:tcPr>
            <w:tcW w:w="6347" w:type="dxa"/>
            <w:tcBorders>
              <w:right w:val="nil"/>
            </w:tcBorders>
          </w:tcPr>
          <w:p w14:paraId="4B6AFDED" w14:textId="5A368135"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29C4D02" w14:textId="77777777" w:rsidR="003D1E20" w:rsidRPr="00C34C63" w:rsidRDefault="003D1E20" w:rsidP="003D1E20">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3D1E20" w:rsidRPr="00C34C63" w:rsidRDefault="003D1E20" w:rsidP="003D1E20">
            <w:pPr>
              <w:rPr>
                <w:rFonts w:eastAsia="Arial" w:cstheme="minorHAnsi"/>
              </w:rPr>
            </w:pPr>
          </w:p>
        </w:tc>
        <w:tc>
          <w:tcPr>
            <w:tcW w:w="245" w:type="dxa"/>
            <w:tcBorders>
              <w:left w:val="nil"/>
            </w:tcBorders>
          </w:tcPr>
          <w:p w14:paraId="27B168C1" w14:textId="77777777" w:rsidR="003D1E20" w:rsidRPr="00C34C63" w:rsidRDefault="003D1E20" w:rsidP="003D1E20">
            <w:pPr>
              <w:rPr>
                <w:rFonts w:cstheme="minorHAnsi"/>
              </w:rPr>
            </w:pPr>
          </w:p>
        </w:tc>
        <w:tc>
          <w:tcPr>
            <w:tcW w:w="844" w:type="dxa"/>
          </w:tcPr>
          <w:p w14:paraId="5C0C7B25" w14:textId="77777777" w:rsidR="003D1E20" w:rsidRPr="00C34C63" w:rsidRDefault="003D1E20" w:rsidP="003D1E20">
            <w:pPr>
              <w:rPr>
                <w:rFonts w:cstheme="minorHAnsi"/>
              </w:rPr>
            </w:pPr>
            <w:r w:rsidRPr="00C34C63">
              <w:rPr>
                <w:rFonts w:cstheme="minorHAnsi"/>
              </w:rPr>
              <w:t xml:space="preserve">A </w:t>
            </w:r>
          </w:p>
          <w:p w14:paraId="65DD1BC5" w14:textId="77777777" w:rsidR="003D1E20" w:rsidRPr="00C34C63" w:rsidRDefault="003D1E20" w:rsidP="003D1E20">
            <w:pPr>
              <w:rPr>
                <w:rFonts w:cstheme="minorHAnsi"/>
              </w:rPr>
            </w:pPr>
            <w:r w:rsidRPr="00C34C63">
              <w:rPr>
                <w:rFonts w:cstheme="minorHAnsi"/>
              </w:rPr>
              <w:t xml:space="preserve">B </w:t>
            </w:r>
          </w:p>
          <w:p w14:paraId="6E7F52E5" w14:textId="77777777" w:rsidR="003D1E20" w:rsidRPr="00C34C63" w:rsidRDefault="003D1E20" w:rsidP="003D1E20">
            <w:pPr>
              <w:rPr>
                <w:rFonts w:cstheme="minorHAnsi"/>
              </w:rPr>
            </w:pPr>
            <w:r w:rsidRPr="00C34C63">
              <w:rPr>
                <w:rFonts w:cstheme="minorHAnsi"/>
              </w:rPr>
              <w:t xml:space="preserve">C-M </w:t>
            </w:r>
          </w:p>
          <w:p w14:paraId="259BFE79" w14:textId="77777777" w:rsidR="003D1E20" w:rsidRPr="00C34C63" w:rsidRDefault="003D1E20" w:rsidP="003D1E20">
            <w:pPr>
              <w:rPr>
                <w:rFonts w:cstheme="minorHAnsi"/>
              </w:rPr>
            </w:pPr>
            <w:r w:rsidRPr="00C34C63">
              <w:rPr>
                <w:rFonts w:cstheme="minorHAnsi"/>
              </w:rPr>
              <w:t>C</w:t>
            </w:r>
          </w:p>
        </w:tc>
        <w:tc>
          <w:tcPr>
            <w:tcW w:w="1980" w:type="dxa"/>
          </w:tcPr>
          <w:p w14:paraId="6EBBA63D" w14:textId="77777777" w:rsidR="003D1E20" w:rsidRPr="003D1E20" w:rsidRDefault="00521537" w:rsidP="003D1E20">
            <w:pPr>
              <w:rPr>
                <w:rFonts w:cstheme="minorHAnsi"/>
              </w:rPr>
            </w:pPr>
            <w:sdt>
              <w:sdtPr>
                <w:rPr>
                  <w:rFonts w:cstheme="minorHAnsi"/>
                </w:rPr>
                <w:id w:val="-562105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E570DD" w14:textId="77777777" w:rsidR="003D1E20" w:rsidRPr="003D1E20" w:rsidRDefault="00521537" w:rsidP="003D1E20">
            <w:pPr>
              <w:rPr>
                <w:rFonts w:cstheme="minorHAnsi"/>
              </w:rPr>
            </w:pPr>
            <w:sdt>
              <w:sdtPr>
                <w:rPr>
                  <w:rFonts w:cstheme="minorHAnsi"/>
                </w:rPr>
                <w:id w:val="17833048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27AE1F" w14:textId="77777777" w:rsidR="003D1E20" w:rsidRPr="003D1E20" w:rsidRDefault="00521537" w:rsidP="003D1E20">
            <w:pPr>
              <w:rPr>
                <w:rFonts w:cstheme="minorHAnsi"/>
              </w:rPr>
            </w:pPr>
            <w:sdt>
              <w:sdtPr>
                <w:rPr>
                  <w:rFonts w:cstheme="minorHAnsi"/>
                </w:rPr>
                <w:id w:val="-12103353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4F9AF3" w14:textId="77777777" w:rsidR="003D1E20" w:rsidRPr="003D1E20" w:rsidRDefault="00521537" w:rsidP="003D1E20">
            <w:pPr>
              <w:rPr>
                <w:rFonts w:cstheme="minorHAnsi"/>
              </w:rPr>
            </w:pPr>
            <w:sdt>
              <w:sdtPr>
                <w:rPr>
                  <w:rFonts w:cstheme="minorHAnsi"/>
                </w:rPr>
                <w:id w:val="11369817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31572FD" w14:textId="77777777" w:rsidR="003D1E20" w:rsidRPr="00C34C63" w:rsidRDefault="003D1E20" w:rsidP="003D1E20">
            <w:pPr>
              <w:rPr>
                <w:rFonts w:cstheme="minorHAnsi"/>
              </w:rPr>
            </w:pPr>
          </w:p>
        </w:tc>
        <w:sdt>
          <w:sdtPr>
            <w:rPr>
              <w:rFonts w:cstheme="minorHAnsi"/>
            </w:rPr>
            <w:id w:val="-1239788001"/>
            <w:placeholder>
              <w:docPart w:val="70686C33DA9D461C836A9ECBE5C593CB"/>
            </w:placeholder>
            <w:showingPlcHdr/>
          </w:sdtPr>
          <w:sdtEndPr/>
          <w:sdtContent>
            <w:tc>
              <w:tcPr>
                <w:tcW w:w="4714" w:type="dxa"/>
              </w:tcPr>
              <w:p w14:paraId="18E94C6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E241BF0" w14:textId="77777777" w:rsidTr="007958A8">
        <w:trPr>
          <w:cantSplit/>
        </w:trPr>
        <w:tc>
          <w:tcPr>
            <w:tcW w:w="990" w:type="dxa"/>
          </w:tcPr>
          <w:p w14:paraId="1C6F65E8" w14:textId="77777777" w:rsidR="003D1E20" w:rsidRPr="00C34C63" w:rsidRDefault="003D1E20" w:rsidP="003D1E20">
            <w:pPr>
              <w:jc w:val="center"/>
              <w:rPr>
                <w:rFonts w:cstheme="minorHAnsi"/>
                <w:b/>
                <w:bCs/>
              </w:rPr>
            </w:pPr>
            <w:r w:rsidRPr="00C34C63">
              <w:rPr>
                <w:rFonts w:cstheme="minorHAnsi"/>
                <w:b/>
                <w:bCs/>
              </w:rPr>
              <w:t>1-F-8</w:t>
            </w:r>
          </w:p>
        </w:tc>
        <w:tc>
          <w:tcPr>
            <w:tcW w:w="6347" w:type="dxa"/>
            <w:tcBorders>
              <w:right w:val="nil"/>
            </w:tcBorders>
          </w:tcPr>
          <w:p w14:paraId="78A54347" w14:textId="5BDEEED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712FE5D" w14:textId="77777777" w:rsidR="003D1E20" w:rsidRPr="00C34C63" w:rsidRDefault="003D1E20" w:rsidP="003D1E20">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3D1E20" w:rsidRPr="00C34C63" w:rsidRDefault="003D1E20" w:rsidP="003D1E20">
            <w:pPr>
              <w:rPr>
                <w:rFonts w:eastAsia="Arial" w:cstheme="minorHAnsi"/>
              </w:rPr>
            </w:pPr>
          </w:p>
        </w:tc>
        <w:tc>
          <w:tcPr>
            <w:tcW w:w="245" w:type="dxa"/>
            <w:tcBorders>
              <w:left w:val="nil"/>
            </w:tcBorders>
          </w:tcPr>
          <w:p w14:paraId="78AB7F3E" w14:textId="77777777" w:rsidR="003D1E20" w:rsidRPr="00C34C63" w:rsidRDefault="003D1E20" w:rsidP="003D1E20">
            <w:pPr>
              <w:rPr>
                <w:rFonts w:cstheme="minorHAnsi"/>
              </w:rPr>
            </w:pPr>
          </w:p>
        </w:tc>
        <w:tc>
          <w:tcPr>
            <w:tcW w:w="844" w:type="dxa"/>
          </w:tcPr>
          <w:p w14:paraId="663D5393" w14:textId="77777777" w:rsidR="003D1E20" w:rsidRPr="00C34C63" w:rsidRDefault="003D1E20" w:rsidP="003D1E20">
            <w:pPr>
              <w:rPr>
                <w:rFonts w:cstheme="minorHAnsi"/>
              </w:rPr>
            </w:pPr>
            <w:r w:rsidRPr="00C34C63">
              <w:rPr>
                <w:rFonts w:cstheme="minorHAnsi"/>
              </w:rPr>
              <w:t xml:space="preserve">A </w:t>
            </w:r>
          </w:p>
          <w:p w14:paraId="59BC1787" w14:textId="77777777" w:rsidR="003D1E20" w:rsidRPr="00C34C63" w:rsidRDefault="003D1E20" w:rsidP="003D1E20">
            <w:pPr>
              <w:rPr>
                <w:rFonts w:cstheme="minorHAnsi"/>
              </w:rPr>
            </w:pPr>
            <w:r w:rsidRPr="00C34C63">
              <w:rPr>
                <w:rFonts w:cstheme="minorHAnsi"/>
              </w:rPr>
              <w:t xml:space="preserve">B </w:t>
            </w:r>
          </w:p>
          <w:p w14:paraId="1FDF69D1" w14:textId="77777777" w:rsidR="003D1E20" w:rsidRPr="00C34C63" w:rsidRDefault="003D1E20" w:rsidP="003D1E20">
            <w:pPr>
              <w:rPr>
                <w:rFonts w:cstheme="minorHAnsi"/>
              </w:rPr>
            </w:pPr>
            <w:r w:rsidRPr="00C34C63">
              <w:rPr>
                <w:rFonts w:cstheme="minorHAnsi"/>
              </w:rPr>
              <w:t xml:space="preserve">C-M </w:t>
            </w:r>
          </w:p>
          <w:p w14:paraId="58EB2D3F" w14:textId="77777777" w:rsidR="003D1E20" w:rsidRPr="00C34C63" w:rsidRDefault="003D1E20" w:rsidP="003D1E20">
            <w:pPr>
              <w:rPr>
                <w:rFonts w:cstheme="minorHAnsi"/>
              </w:rPr>
            </w:pPr>
            <w:r w:rsidRPr="00C34C63">
              <w:rPr>
                <w:rFonts w:cstheme="minorHAnsi"/>
              </w:rPr>
              <w:t>C</w:t>
            </w:r>
          </w:p>
        </w:tc>
        <w:tc>
          <w:tcPr>
            <w:tcW w:w="1980" w:type="dxa"/>
          </w:tcPr>
          <w:p w14:paraId="25176F65" w14:textId="77777777" w:rsidR="003D1E20" w:rsidRPr="003D1E20" w:rsidRDefault="00521537" w:rsidP="003D1E20">
            <w:pPr>
              <w:rPr>
                <w:rFonts w:cstheme="minorHAnsi"/>
              </w:rPr>
            </w:pPr>
            <w:sdt>
              <w:sdtPr>
                <w:rPr>
                  <w:rFonts w:cstheme="minorHAnsi"/>
                </w:rPr>
                <w:id w:val="-1544586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F19468B" w14:textId="77777777" w:rsidR="003D1E20" w:rsidRPr="003D1E20" w:rsidRDefault="00521537" w:rsidP="003D1E20">
            <w:pPr>
              <w:rPr>
                <w:rFonts w:cstheme="minorHAnsi"/>
              </w:rPr>
            </w:pPr>
            <w:sdt>
              <w:sdtPr>
                <w:rPr>
                  <w:rFonts w:cstheme="minorHAnsi"/>
                </w:rPr>
                <w:id w:val="-684134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B3F599" w14:textId="77777777" w:rsidR="003D1E20" w:rsidRPr="003D1E20" w:rsidRDefault="00521537" w:rsidP="003D1E20">
            <w:pPr>
              <w:rPr>
                <w:rFonts w:cstheme="minorHAnsi"/>
              </w:rPr>
            </w:pPr>
            <w:sdt>
              <w:sdtPr>
                <w:rPr>
                  <w:rFonts w:cstheme="minorHAnsi"/>
                </w:rPr>
                <w:id w:val="-18989634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E1C3C7" w14:textId="77777777" w:rsidR="003D1E20" w:rsidRPr="003D1E20" w:rsidRDefault="00521537" w:rsidP="003D1E20">
            <w:pPr>
              <w:rPr>
                <w:rFonts w:cstheme="minorHAnsi"/>
              </w:rPr>
            </w:pPr>
            <w:sdt>
              <w:sdtPr>
                <w:rPr>
                  <w:rFonts w:cstheme="minorHAnsi"/>
                </w:rPr>
                <w:id w:val="-12900473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65C8CF" w14:textId="77777777" w:rsidR="003D1E20" w:rsidRPr="00C34C63" w:rsidRDefault="003D1E20" w:rsidP="003D1E20">
            <w:pPr>
              <w:rPr>
                <w:rFonts w:cstheme="minorHAnsi"/>
              </w:rPr>
            </w:pPr>
          </w:p>
        </w:tc>
        <w:sdt>
          <w:sdtPr>
            <w:rPr>
              <w:rFonts w:cstheme="minorHAnsi"/>
            </w:rPr>
            <w:id w:val="-2075421141"/>
            <w:placeholder>
              <w:docPart w:val="4E0C358AE49D4ABBBA2F8389AAC6287A"/>
            </w:placeholder>
            <w:showingPlcHdr/>
          </w:sdtPr>
          <w:sdtEndPr/>
          <w:sdtContent>
            <w:tc>
              <w:tcPr>
                <w:tcW w:w="4714" w:type="dxa"/>
              </w:tcPr>
              <w:p w14:paraId="4DD5622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545B2CE" w14:textId="77777777" w:rsidTr="007958A8">
        <w:trPr>
          <w:cantSplit/>
        </w:trPr>
        <w:tc>
          <w:tcPr>
            <w:tcW w:w="990" w:type="dxa"/>
          </w:tcPr>
          <w:p w14:paraId="1A507386" w14:textId="77777777" w:rsidR="003D1E20" w:rsidRPr="00C34C63" w:rsidRDefault="003D1E20" w:rsidP="003D1E20">
            <w:pPr>
              <w:jc w:val="center"/>
              <w:rPr>
                <w:rFonts w:cstheme="minorHAnsi"/>
                <w:b/>
                <w:bCs/>
              </w:rPr>
            </w:pPr>
            <w:r w:rsidRPr="00C34C63">
              <w:rPr>
                <w:rFonts w:cstheme="minorHAnsi"/>
                <w:b/>
                <w:bCs/>
              </w:rPr>
              <w:t>1-F-9</w:t>
            </w:r>
          </w:p>
        </w:tc>
        <w:tc>
          <w:tcPr>
            <w:tcW w:w="6347" w:type="dxa"/>
            <w:tcBorders>
              <w:right w:val="nil"/>
            </w:tcBorders>
          </w:tcPr>
          <w:p w14:paraId="1B6C8B09" w14:textId="606B4B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E1EAA51" w14:textId="77777777" w:rsidR="003D1E20" w:rsidRPr="00C34C63" w:rsidRDefault="003D1E20" w:rsidP="003D1E20">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3D1E20" w:rsidRPr="00C34C63" w:rsidRDefault="003D1E20" w:rsidP="003D1E20">
            <w:pPr>
              <w:rPr>
                <w:rFonts w:cstheme="minorHAnsi"/>
              </w:rPr>
            </w:pPr>
          </w:p>
        </w:tc>
        <w:tc>
          <w:tcPr>
            <w:tcW w:w="844" w:type="dxa"/>
          </w:tcPr>
          <w:p w14:paraId="57B60C3A" w14:textId="77777777" w:rsidR="003D1E20" w:rsidRPr="00C34C63" w:rsidRDefault="003D1E20" w:rsidP="003D1E20">
            <w:pPr>
              <w:rPr>
                <w:rFonts w:cstheme="minorHAnsi"/>
              </w:rPr>
            </w:pPr>
            <w:r w:rsidRPr="00C34C63">
              <w:rPr>
                <w:rFonts w:cstheme="minorHAnsi"/>
              </w:rPr>
              <w:t xml:space="preserve">A </w:t>
            </w:r>
          </w:p>
          <w:p w14:paraId="7E00010E" w14:textId="77777777" w:rsidR="003D1E20" w:rsidRPr="00C34C63" w:rsidRDefault="003D1E20" w:rsidP="003D1E20">
            <w:pPr>
              <w:rPr>
                <w:rFonts w:cstheme="minorHAnsi"/>
              </w:rPr>
            </w:pPr>
            <w:r w:rsidRPr="00C34C63">
              <w:rPr>
                <w:rFonts w:cstheme="minorHAnsi"/>
              </w:rPr>
              <w:t xml:space="preserve">B </w:t>
            </w:r>
          </w:p>
          <w:p w14:paraId="61357D2E" w14:textId="77777777" w:rsidR="003D1E20" w:rsidRPr="00C34C63" w:rsidRDefault="003D1E20" w:rsidP="003D1E20">
            <w:pPr>
              <w:rPr>
                <w:rFonts w:cstheme="minorHAnsi"/>
              </w:rPr>
            </w:pPr>
            <w:r w:rsidRPr="00C34C63">
              <w:rPr>
                <w:rFonts w:cstheme="minorHAnsi"/>
              </w:rPr>
              <w:t xml:space="preserve">C-M </w:t>
            </w:r>
          </w:p>
          <w:p w14:paraId="5C103ABB" w14:textId="77777777" w:rsidR="003D1E20" w:rsidRPr="00C34C63" w:rsidRDefault="003D1E20" w:rsidP="003D1E20">
            <w:pPr>
              <w:rPr>
                <w:rFonts w:cstheme="minorHAnsi"/>
              </w:rPr>
            </w:pPr>
            <w:r w:rsidRPr="00C34C63">
              <w:rPr>
                <w:rFonts w:cstheme="minorHAnsi"/>
              </w:rPr>
              <w:t>C</w:t>
            </w:r>
          </w:p>
        </w:tc>
        <w:tc>
          <w:tcPr>
            <w:tcW w:w="1980" w:type="dxa"/>
          </w:tcPr>
          <w:p w14:paraId="7F9251BE" w14:textId="77777777" w:rsidR="003D1E20" w:rsidRPr="003D1E20" w:rsidRDefault="00521537" w:rsidP="003D1E20">
            <w:pPr>
              <w:rPr>
                <w:rFonts w:cstheme="minorHAnsi"/>
              </w:rPr>
            </w:pPr>
            <w:sdt>
              <w:sdtPr>
                <w:rPr>
                  <w:rFonts w:cstheme="minorHAnsi"/>
                </w:rPr>
                <w:id w:val="-18412356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56F510" w14:textId="77777777" w:rsidR="003D1E20" w:rsidRPr="003D1E20" w:rsidRDefault="00521537" w:rsidP="003D1E20">
            <w:pPr>
              <w:rPr>
                <w:rFonts w:cstheme="minorHAnsi"/>
              </w:rPr>
            </w:pPr>
            <w:sdt>
              <w:sdtPr>
                <w:rPr>
                  <w:rFonts w:cstheme="minorHAnsi"/>
                </w:rPr>
                <w:id w:val="694578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043736" w14:textId="77777777" w:rsidR="003D1E20" w:rsidRPr="003D1E20" w:rsidRDefault="00521537" w:rsidP="003D1E20">
            <w:pPr>
              <w:rPr>
                <w:rFonts w:cstheme="minorHAnsi"/>
              </w:rPr>
            </w:pPr>
            <w:sdt>
              <w:sdtPr>
                <w:rPr>
                  <w:rFonts w:cstheme="minorHAnsi"/>
                </w:rPr>
                <w:id w:val="-20390423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C6E8A3" w14:textId="77777777" w:rsidR="003D1E20" w:rsidRPr="003D1E20" w:rsidRDefault="00521537" w:rsidP="003D1E20">
            <w:pPr>
              <w:rPr>
                <w:rFonts w:cstheme="minorHAnsi"/>
              </w:rPr>
            </w:pPr>
            <w:sdt>
              <w:sdtPr>
                <w:rPr>
                  <w:rFonts w:cstheme="minorHAnsi"/>
                </w:rPr>
                <w:id w:val="12451442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BB707A" w14:textId="77777777" w:rsidR="003D1E20" w:rsidRPr="00C34C63" w:rsidRDefault="003D1E20" w:rsidP="003D1E20">
            <w:pPr>
              <w:rPr>
                <w:rFonts w:cstheme="minorHAnsi"/>
              </w:rPr>
            </w:pPr>
          </w:p>
        </w:tc>
        <w:sdt>
          <w:sdtPr>
            <w:rPr>
              <w:rFonts w:cstheme="minorHAnsi"/>
            </w:rPr>
            <w:id w:val="512419917"/>
            <w:placeholder>
              <w:docPart w:val="DC2350B01FB34F0585F461F61B5F92F5"/>
            </w:placeholder>
            <w:showingPlcHdr/>
          </w:sdtPr>
          <w:sdtEndPr/>
          <w:sdtContent>
            <w:tc>
              <w:tcPr>
                <w:tcW w:w="4714" w:type="dxa"/>
              </w:tcPr>
              <w:p w14:paraId="49D6ECC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0D022D3" w14:textId="77777777" w:rsidTr="007958A8">
        <w:trPr>
          <w:cantSplit/>
        </w:trPr>
        <w:tc>
          <w:tcPr>
            <w:tcW w:w="990" w:type="dxa"/>
          </w:tcPr>
          <w:p w14:paraId="6DE96AFD" w14:textId="77777777" w:rsidR="003D1E20" w:rsidRPr="00C34C63" w:rsidRDefault="003D1E20" w:rsidP="003D1E20">
            <w:pPr>
              <w:jc w:val="center"/>
              <w:rPr>
                <w:rFonts w:cstheme="minorHAnsi"/>
                <w:b/>
                <w:bCs/>
              </w:rPr>
            </w:pPr>
            <w:r w:rsidRPr="00C34C63">
              <w:rPr>
                <w:rFonts w:cstheme="minorHAnsi"/>
                <w:b/>
                <w:bCs/>
              </w:rPr>
              <w:t>1-F-10</w:t>
            </w:r>
          </w:p>
        </w:tc>
        <w:tc>
          <w:tcPr>
            <w:tcW w:w="6347" w:type="dxa"/>
            <w:tcBorders>
              <w:right w:val="nil"/>
            </w:tcBorders>
          </w:tcPr>
          <w:p w14:paraId="2EBA6A2A" w14:textId="3D5A62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087A9A5" w14:textId="77777777" w:rsidR="003D1E20" w:rsidRPr="00C34C63" w:rsidRDefault="003D1E20" w:rsidP="003D1E20">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3D1E20" w:rsidRPr="00C34C63" w:rsidRDefault="003D1E20" w:rsidP="003D1E20">
            <w:pPr>
              <w:rPr>
                <w:rFonts w:cstheme="minorHAnsi"/>
              </w:rPr>
            </w:pPr>
          </w:p>
        </w:tc>
        <w:tc>
          <w:tcPr>
            <w:tcW w:w="844" w:type="dxa"/>
          </w:tcPr>
          <w:p w14:paraId="74B544C8" w14:textId="77777777" w:rsidR="003D1E20" w:rsidRPr="00C34C63" w:rsidRDefault="003D1E20" w:rsidP="003D1E20">
            <w:pPr>
              <w:rPr>
                <w:rFonts w:cstheme="minorHAnsi"/>
              </w:rPr>
            </w:pPr>
            <w:r w:rsidRPr="00C34C63">
              <w:rPr>
                <w:rFonts w:cstheme="minorHAnsi"/>
              </w:rPr>
              <w:t xml:space="preserve">A </w:t>
            </w:r>
          </w:p>
          <w:p w14:paraId="691CADFB" w14:textId="77777777" w:rsidR="003D1E20" w:rsidRPr="00C34C63" w:rsidRDefault="003D1E20" w:rsidP="003D1E20">
            <w:pPr>
              <w:rPr>
                <w:rFonts w:cstheme="minorHAnsi"/>
              </w:rPr>
            </w:pPr>
            <w:r w:rsidRPr="00C34C63">
              <w:rPr>
                <w:rFonts w:cstheme="minorHAnsi"/>
              </w:rPr>
              <w:t xml:space="preserve">B </w:t>
            </w:r>
          </w:p>
          <w:p w14:paraId="0C4B63CF" w14:textId="77777777" w:rsidR="003D1E20" w:rsidRPr="00C34C63" w:rsidRDefault="003D1E20" w:rsidP="003D1E20">
            <w:pPr>
              <w:rPr>
                <w:rFonts w:cstheme="minorHAnsi"/>
              </w:rPr>
            </w:pPr>
            <w:r w:rsidRPr="00C34C63">
              <w:rPr>
                <w:rFonts w:cstheme="minorHAnsi"/>
              </w:rPr>
              <w:t xml:space="preserve">C-M </w:t>
            </w:r>
          </w:p>
          <w:p w14:paraId="4340A5B6" w14:textId="77777777" w:rsidR="003D1E20" w:rsidRPr="00C34C63" w:rsidRDefault="003D1E20" w:rsidP="003D1E20">
            <w:pPr>
              <w:rPr>
                <w:rFonts w:cstheme="minorHAnsi"/>
              </w:rPr>
            </w:pPr>
            <w:r w:rsidRPr="00C34C63">
              <w:rPr>
                <w:rFonts w:cstheme="minorHAnsi"/>
              </w:rPr>
              <w:t>C</w:t>
            </w:r>
          </w:p>
        </w:tc>
        <w:tc>
          <w:tcPr>
            <w:tcW w:w="1980" w:type="dxa"/>
          </w:tcPr>
          <w:p w14:paraId="3B08C877" w14:textId="77777777" w:rsidR="003D1E20" w:rsidRPr="003D1E20" w:rsidRDefault="00521537" w:rsidP="003D1E20">
            <w:pPr>
              <w:rPr>
                <w:rFonts w:cstheme="minorHAnsi"/>
              </w:rPr>
            </w:pPr>
            <w:sdt>
              <w:sdtPr>
                <w:rPr>
                  <w:rFonts w:cstheme="minorHAnsi"/>
                </w:rPr>
                <w:id w:val="2631192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FF5AAA" w14:textId="77777777" w:rsidR="003D1E20" w:rsidRPr="003D1E20" w:rsidRDefault="00521537" w:rsidP="003D1E20">
            <w:pPr>
              <w:rPr>
                <w:rFonts w:cstheme="minorHAnsi"/>
              </w:rPr>
            </w:pPr>
            <w:sdt>
              <w:sdtPr>
                <w:rPr>
                  <w:rFonts w:cstheme="minorHAnsi"/>
                </w:rPr>
                <w:id w:val="3028177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461902" w14:textId="77777777" w:rsidR="003D1E20" w:rsidRPr="003D1E20" w:rsidRDefault="00521537" w:rsidP="003D1E20">
            <w:pPr>
              <w:rPr>
                <w:rFonts w:cstheme="minorHAnsi"/>
              </w:rPr>
            </w:pPr>
            <w:sdt>
              <w:sdtPr>
                <w:rPr>
                  <w:rFonts w:cstheme="minorHAnsi"/>
                </w:rPr>
                <w:id w:val="1386759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3A0EC2" w14:textId="77777777" w:rsidR="003D1E20" w:rsidRPr="003D1E20" w:rsidRDefault="00521537" w:rsidP="003D1E20">
            <w:pPr>
              <w:rPr>
                <w:rFonts w:cstheme="minorHAnsi"/>
              </w:rPr>
            </w:pPr>
            <w:sdt>
              <w:sdtPr>
                <w:rPr>
                  <w:rFonts w:cstheme="minorHAnsi"/>
                </w:rPr>
                <w:id w:val="-20837476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B6E19B" w14:textId="77777777" w:rsidR="003D1E20" w:rsidRPr="00C34C63" w:rsidRDefault="003D1E20" w:rsidP="003D1E20">
            <w:pPr>
              <w:rPr>
                <w:rFonts w:cstheme="minorHAnsi"/>
              </w:rPr>
            </w:pPr>
          </w:p>
        </w:tc>
        <w:sdt>
          <w:sdtPr>
            <w:rPr>
              <w:rFonts w:cstheme="minorHAnsi"/>
            </w:rPr>
            <w:id w:val="1729948662"/>
            <w:placeholder>
              <w:docPart w:val="1F931BAFD02F4336AB69EE6E4F68594F"/>
            </w:placeholder>
            <w:showingPlcHdr/>
          </w:sdtPr>
          <w:sdtEndPr/>
          <w:sdtContent>
            <w:tc>
              <w:tcPr>
                <w:tcW w:w="4714" w:type="dxa"/>
              </w:tcPr>
              <w:p w14:paraId="7AF9EB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4CABB60" w14:textId="77777777" w:rsidTr="007958A8">
        <w:trPr>
          <w:cantSplit/>
        </w:trPr>
        <w:tc>
          <w:tcPr>
            <w:tcW w:w="990" w:type="dxa"/>
          </w:tcPr>
          <w:p w14:paraId="2BD4D531" w14:textId="77777777" w:rsidR="003D1E20" w:rsidRPr="00C34C63" w:rsidRDefault="003D1E20" w:rsidP="003D1E20">
            <w:pPr>
              <w:jc w:val="center"/>
              <w:rPr>
                <w:rFonts w:cstheme="minorHAnsi"/>
                <w:b/>
                <w:bCs/>
              </w:rPr>
            </w:pPr>
            <w:r w:rsidRPr="00C34C63">
              <w:rPr>
                <w:rFonts w:cstheme="minorHAnsi"/>
                <w:b/>
                <w:bCs/>
              </w:rPr>
              <w:t>1-F-11</w:t>
            </w:r>
          </w:p>
        </w:tc>
        <w:tc>
          <w:tcPr>
            <w:tcW w:w="6347" w:type="dxa"/>
            <w:tcBorders>
              <w:right w:val="nil"/>
            </w:tcBorders>
          </w:tcPr>
          <w:p w14:paraId="1F0378CB" w14:textId="5DAD6422"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3DBBDE" w14:textId="77777777" w:rsidR="003D1E20" w:rsidRPr="00C34C63" w:rsidRDefault="003D1E20" w:rsidP="003D1E20">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3D1E20" w:rsidRPr="00C34C63" w:rsidRDefault="003D1E20" w:rsidP="003D1E20">
            <w:pPr>
              <w:rPr>
                <w:rFonts w:cstheme="minorHAnsi"/>
              </w:rPr>
            </w:pPr>
          </w:p>
        </w:tc>
        <w:tc>
          <w:tcPr>
            <w:tcW w:w="844" w:type="dxa"/>
          </w:tcPr>
          <w:p w14:paraId="572322D9" w14:textId="77777777" w:rsidR="003D1E20" w:rsidRPr="00C34C63" w:rsidRDefault="003D1E20" w:rsidP="003D1E20">
            <w:pPr>
              <w:rPr>
                <w:rFonts w:cstheme="minorHAnsi"/>
              </w:rPr>
            </w:pPr>
            <w:r w:rsidRPr="00C34C63">
              <w:rPr>
                <w:rFonts w:cstheme="minorHAnsi"/>
              </w:rPr>
              <w:t xml:space="preserve">A </w:t>
            </w:r>
          </w:p>
          <w:p w14:paraId="79FCC448" w14:textId="77777777" w:rsidR="003D1E20" w:rsidRPr="00C34C63" w:rsidRDefault="003D1E20" w:rsidP="003D1E20">
            <w:pPr>
              <w:rPr>
                <w:rFonts w:cstheme="minorHAnsi"/>
              </w:rPr>
            </w:pPr>
            <w:r w:rsidRPr="00C34C63">
              <w:rPr>
                <w:rFonts w:cstheme="minorHAnsi"/>
              </w:rPr>
              <w:t xml:space="preserve">B </w:t>
            </w:r>
          </w:p>
          <w:p w14:paraId="7102FC1C" w14:textId="77777777" w:rsidR="003D1E20" w:rsidRPr="00C34C63" w:rsidRDefault="003D1E20" w:rsidP="003D1E20">
            <w:pPr>
              <w:rPr>
                <w:rFonts w:cstheme="minorHAnsi"/>
              </w:rPr>
            </w:pPr>
            <w:r w:rsidRPr="00C34C63">
              <w:rPr>
                <w:rFonts w:cstheme="minorHAnsi"/>
              </w:rPr>
              <w:t xml:space="preserve">C-M </w:t>
            </w:r>
          </w:p>
          <w:p w14:paraId="1A8EA50D" w14:textId="77777777" w:rsidR="003D1E20" w:rsidRPr="00C34C63" w:rsidRDefault="003D1E20" w:rsidP="003D1E20">
            <w:pPr>
              <w:rPr>
                <w:rFonts w:cstheme="minorHAnsi"/>
              </w:rPr>
            </w:pPr>
            <w:r w:rsidRPr="00C34C63">
              <w:rPr>
                <w:rFonts w:cstheme="minorHAnsi"/>
              </w:rPr>
              <w:t>C</w:t>
            </w:r>
          </w:p>
        </w:tc>
        <w:tc>
          <w:tcPr>
            <w:tcW w:w="1980" w:type="dxa"/>
          </w:tcPr>
          <w:p w14:paraId="43B93C66" w14:textId="77777777" w:rsidR="003D1E20" w:rsidRPr="003D1E20" w:rsidRDefault="00521537" w:rsidP="003D1E20">
            <w:pPr>
              <w:rPr>
                <w:rFonts w:cstheme="minorHAnsi"/>
              </w:rPr>
            </w:pPr>
            <w:sdt>
              <w:sdtPr>
                <w:rPr>
                  <w:rFonts w:cstheme="minorHAnsi"/>
                </w:rPr>
                <w:id w:val="-1498873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4EE3A8" w14:textId="77777777" w:rsidR="003D1E20" w:rsidRPr="003D1E20" w:rsidRDefault="00521537" w:rsidP="003D1E20">
            <w:pPr>
              <w:rPr>
                <w:rFonts w:cstheme="minorHAnsi"/>
              </w:rPr>
            </w:pPr>
            <w:sdt>
              <w:sdtPr>
                <w:rPr>
                  <w:rFonts w:cstheme="minorHAnsi"/>
                </w:rPr>
                <w:id w:val="-432972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806C43" w14:textId="77777777" w:rsidR="003D1E20" w:rsidRPr="003D1E20" w:rsidRDefault="00521537" w:rsidP="003D1E20">
            <w:pPr>
              <w:rPr>
                <w:rFonts w:cstheme="minorHAnsi"/>
              </w:rPr>
            </w:pPr>
            <w:sdt>
              <w:sdtPr>
                <w:rPr>
                  <w:rFonts w:cstheme="minorHAnsi"/>
                </w:rPr>
                <w:id w:val="8956318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C62413" w14:textId="77777777" w:rsidR="003D1E20" w:rsidRPr="003D1E20" w:rsidRDefault="00521537" w:rsidP="003D1E20">
            <w:pPr>
              <w:rPr>
                <w:rFonts w:cstheme="minorHAnsi"/>
              </w:rPr>
            </w:pPr>
            <w:sdt>
              <w:sdtPr>
                <w:rPr>
                  <w:rFonts w:cstheme="minorHAnsi"/>
                </w:rPr>
                <w:id w:val="11430737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2D34DE" w14:textId="77777777" w:rsidR="003D1E20" w:rsidRPr="00C34C63" w:rsidRDefault="003D1E20" w:rsidP="003D1E20">
            <w:pPr>
              <w:rPr>
                <w:rFonts w:cstheme="minorHAnsi"/>
              </w:rPr>
            </w:pPr>
          </w:p>
        </w:tc>
        <w:sdt>
          <w:sdtPr>
            <w:rPr>
              <w:rFonts w:cstheme="minorHAnsi"/>
            </w:rPr>
            <w:id w:val="1197283672"/>
            <w:placeholder>
              <w:docPart w:val="71218687B2F4436AB7517F2FA9B27F2F"/>
            </w:placeholder>
            <w:showingPlcHdr/>
          </w:sdtPr>
          <w:sdtEndPr/>
          <w:sdtContent>
            <w:tc>
              <w:tcPr>
                <w:tcW w:w="4714" w:type="dxa"/>
              </w:tcPr>
              <w:p w14:paraId="6D522E6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2782B6B" w14:textId="77777777" w:rsidTr="007958A8">
        <w:trPr>
          <w:cantSplit/>
        </w:trPr>
        <w:tc>
          <w:tcPr>
            <w:tcW w:w="990" w:type="dxa"/>
          </w:tcPr>
          <w:p w14:paraId="70830DE4" w14:textId="77777777" w:rsidR="003D1E20" w:rsidRPr="00C34C63" w:rsidRDefault="003D1E20" w:rsidP="003D1E20">
            <w:pPr>
              <w:jc w:val="center"/>
              <w:rPr>
                <w:rFonts w:cstheme="minorHAnsi"/>
                <w:b/>
                <w:bCs/>
              </w:rPr>
            </w:pPr>
            <w:r w:rsidRPr="00C34C63">
              <w:rPr>
                <w:rFonts w:cstheme="minorHAnsi"/>
                <w:b/>
                <w:bCs/>
              </w:rPr>
              <w:lastRenderedPageBreak/>
              <w:t>1-F-12</w:t>
            </w:r>
          </w:p>
        </w:tc>
        <w:tc>
          <w:tcPr>
            <w:tcW w:w="6347" w:type="dxa"/>
            <w:tcBorders>
              <w:right w:val="nil"/>
            </w:tcBorders>
          </w:tcPr>
          <w:p w14:paraId="6EB8D09F" w14:textId="48DDFC0E"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3285A13" w14:textId="2AE012FA" w:rsidR="003D1E20" w:rsidRPr="00C34C63" w:rsidRDefault="003D1E20" w:rsidP="003D1E20">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7E145D8B" w14:textId="77777777" w:rsidR="003D1E20" w:rsidRPr="00C34C63" w:rsidRDefault="003D1E20" w:rsidP="003D1E20">
            <w:pPr>
              <w:rPr>
                <w:rFonts w:eastAsia="Arial" w:cstheme="minorHAnsi"/>
              </w:rPr>
            </w:pPr>
          </w:p>
        </w:tc>
        <w:tc>
          <w:tcPr>
            <w:tcW w:w="245" w:type="dxa"/>
            <w:tcBorders>
              <w:left w:val="nil"/>
            </w:tcBorders>
          </w:tcPr>
          <w:p w14:paraId="6E55AB1C" w14:textId="77777777" w:rsidR="003D1E20" w:rsidRPr="00C34C63" w:rsidRDefault="003D1E20" w:rsidP="003D1E20">
            <w:pPr>
              <w:rPr>
                <w:rFonts w:cstheme="minorHAnsi"/>
              </w:rPr>
            </w:pPr>
          </w:p>
        </w:tc>
        <w:tc>
          <w:tcPr>
            <w:tcW w:w="844" w:type="dxa"/>
          </w:tcPr>
          <w:p w14:paraId="679236B3" w14:textId="77777777" w:rsidR="003D1E20" w:rsidRPr="00C34C63" w:rsidRDefault="003D1E20" w:rsidP="003D1E20">
            <w:pPr>
              <w:rPr>
                <w:rFonts w:cstheme="minorHAnsi"/>
              </w:rPr>
            </w:pPr>
            <w:r w:rsidRPr="00C34C63">
              <w:rPr>
                <w:rFonts w:cstheme="minorHAnsi"/>
              </w:rPr>
              <w:t xml:space="preserve">A </w:t>
            </w:r>
          </w:p>
          <w:p w14:paraId="6F494FA9" w14:textId="77777777" w:rsidR="003D1E20" w:rsidRPr="00C34C63" w:rsidRDefault="003D1E20" w:rsidP="003D1E20">
            <w:pPr>
              <w:rPr>
                <w:rFonts w:cstheme="minorHAnsi"/>
              </w:rPr>
            </w:pPr>
            <w:r w:rsidRPr="00C34C63">
              <w:rPr>
                <w:rFonts w:cstheme="minorHAnsi"/>
              </w:rPr>
              <w:t xml:space="preserve">B </w:t>
            </w:r>
          </w:p>
          <w:p w14:paraId="6A81F00B" w14:textId="77777777" w:rsidR="003D1E20" w:rsidRPr="00C34C63" w:rsidRDefault="003D1E20" w:rsidP="003D1E20">
            <w:pPr>
              <w:rPr>
                <w:rFonts w:cstheme="minorHAnsi"/>
              </w:rPr>
            </w:pPr>
            <w:r w:rsidRPr="00C34C63">
              <w:rPr>
                <w:rFonts w:cstheme="minorHAnsi"/>
              </w:rPr>
              <w:t xml:space="preserve">C-M </w:t>
            </w:r>
          </w:p>
          <w:p w14:paraId="15E2B455" w14:textId="77777777" w:rsidR="003D1E20" w:rsidRPr="00C34C63" w:rsidRDefault="003D1E20" w:rsidP="003D1E20">
            <w:pPr>
              <w:rPr>
                <w:rFonts w:cstheme="minorHAnsi"/>
              </w:rPr>
            </w:pPr>
            <w:r w:rsidRPr="00C34C63">
              <w:rPr>
                <w:rFonts w:cstheme="minorHAnsi"/>
              </w:rPr>
              <w:t>C</w:t>
            </w:r>
          </w:p>
        </w:tc>
        <w:tc>
          <w:tcPr>
            <w:tcW w:w="1980" w:type="dxa"/>
          </w:tcPr>
          <w:p w14:paraId="52C87587" w14:textId="77777777" w:rsidR="003D1E20" w:rsidRPr="003D1E20" w:rsidRDefault="00521537" w:rsidP="003D1E20">
            <w:pPr>
              <w:rPr>
                <w:rFonts w:cstheme="minorHAnsi"/>
              </w:rPr>
            </w:pPr>
            <w:sdt>
              <w:sdtPr>
                <w:rPr>
                  <w:rFonts w:cstheme="minorHAnsi"/>
                </w:rPr>
                <w:id w:val="-1337225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519CB3" w14:textId="77777777" w:rsidR="003D1E20" w:rsidRPr="003D1E20" w:rsidRDefault="00521537" w:rsidP="003D1E20">
            <w:pPr>
              <w:rPr>
                <w:rFonts w:cstheme="minorHAnsi"/>
              </w:rPr>
            </w:pPr>
            <w:sdt>
              <w:sdtPr>
                <w:rPr>
                  <w:rFonts w:cstheme="minorHAnsi"/>
                </w:rPr>
                <w:id w:val="-18675055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56502" w14:textId="77777777" w:rsidR="003D1E20" w:rsidRPr="003D1E20" w:rsidRDefault="00521537" w:rsidP="003D1E20">
            <w:pPr>
              <w:rPr>
                <w:rFonts w:cstheme="minorHAnsi"/>
              </w:rPr>
            </w:pPr>
            <w:sdt>
              <w:sdtPr>
                <w:rPr>
                  <w:rFonts w:cstheme="minorHAnsi"/>
                </w:rPr>
                <w:id w:val="103555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30B971" w14:textId="77777777" w:rsidR="003D1E20" w:rsidRPr="003D1E20" w:rsidRDefault="00521537" w:rsidP="003D1E20">
            <w:pPr>
              <w:rPr>
                <w:rFonts w:cstheme="minorHAnsi"/>
              </w:rPr>
            </w:pPr>
            <w:sdt>
              <w:sdtPr>
                <w:rPr>
                  <w:rFonts w:cstheme="minorHAnsi"/>
                </w:rPr>
                <w:id w:val="-718902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C59482" w14:textId="77777777" w:rsidR="003D1E20" w:rsidRPr="00C34C63" w:rsidRDefault="003D1E20" w:rsidP="003D1E20">
            <w:pPr>
              <w:rPr>
                <w:rFonts w:cstheme="minorHAnsi"/>
              </w:rPr>
            </w:pPr>
          </w:p>
        </w:tc>
        <w:sdt>
          <w:sdtPr>
            <w:rPr>
              <w:rFonts w:cstheme="minorHAnsi"/>
            </w:rPr>
            <w:id w:val="1530684231"/>
            <w:placeholder>
              <w:docPart w:val="6C8A3CB2A22F4A3AA3034E1C1F2E4D5F"/>
            </w:placeholder>
            <w:showingPlcHdr/>
          </w:sdtPr>
          <w:sdtEndPr/>
          <w:sdtContent>
            <w:tc>
              <w:tcPr>
                <w:tcW w:w="4714" w:type="dxa"/>
              </w:tcPr>
              <w:p w14:paraId="38DF1D6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E7AE6D2" w14:textId="77777777" w:rsidTr="007958A8">
        <w:trPr>
          <w:cantSplit/>
        </w:trPr>
        <w:tc>
          <w:tcPr>
            <w:tcW w:w="990" w:type="dxa"/>
          </w:tcPr>
          <w:p w14:paraId="3726A5C0" w14:textId="77777777" w:rsidR="003D1E20" w:rsidRPr="00C34C63" w:rsidRDefault="003D1E20" w:rsidP="003D1E20">
            <w:pPr>
              <w:jc w:val="center"/>
              <w:rPr>
                <w:rFonts w:cstheme="minorHAnsi"/>
                <w:b/>
                <w:bCs/>
              </w:rPr>
            </w:pPr>
            <w:r w:rsidRPr="00C34C63">
              <w:rPr>
                <w:rFonts w:cstheme="minorHAnsi"/>
                <w:b/>
                <w:bCs/>
              </w:rPr>
              <w:t>1-F-13</w:t>
            </w:r>
          </w:p>
        </w:tc>
        <w:tc>
          <w:tcPr>
            <w:tcW w:w="6347" w:type="dxa"/>
            <w:tcBorders>
              <w:right w:val="nil"/>
            </w:tcBorders>
          </w:tcPr>
          <w:p w14:paraId="60B19695" w14:textId="461D4D8B"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7EAB82F" w14:textId="77777777" w:rsidR="003D1E20" w:rsidRPr="00C34C63" w:rsidRDefault="003D1E20" w:rsidP="003D1E20">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3D1E20" w:rsidRPr="00C34C63" w:rsidRDefault="003D1E20" w:rsidP="003D1E20">
            <w:pPr>
              <w:rPr>
                <w:rFonts w:cstheme="minorHAnsi"/>
              </w:rPr>
            </w:pPr>
          </w:p>
        </w:tc>
        <w:tc>
          <w:tcPr>
            <w:tcW w:w="844" w:type="dxa"/>
          </w:tcPr>
          <w:p w14:paraId="3AE916C5" w14:textId="77777777" w:rsidR="003D1E20" w:rsidRPr="00C34C63" w:rsidRDefault="003D1E20" w:rsidP="003D1E20">
            <w:pPr>
              <w:rPr>
                <w:rFonts w:cstheme="minorHAnsi"/>
              </w:rPr>
            </w:pPr>
            <w:r w:rsidRPr="00C34C63">
              <w:rPr>
                <w:rFonts w:cstheme="minorHAnsi"/>
              </w:rPr>
              <w:t xml:space="preserve">A </w:t>
            </w:r>
          </w:p>
          <w:p w14:paraId="1B1B687F" w14:textId="77777777" w:rsidR="003D1E20" w:rsidRPr="00C34C63" w:rsidRDefault="003D1E20" w:rsidP="003D1E20">
            <w:pPr>
              <w:rPr>
                <w:rFonts w:cstheme="minorHAnsi"/>
              </w:rPr>
            </w:pPr>
            <w:r w:rsidRPr="00C34C63">
              <w:rPr>
                <w:rFonts w:cstheme="minorHAnsi"/>
              </w:rPr>
              <w:t xml:space="preserve">B </w:t>
            </w:r>
          </w:p>
          <w:p w14:paraId="05849D51" w14:textId="77777777" w:rsidR="003D1E20" w:rsidRPr="00C34C63" w:rsidRDefault="003D1E20" w:rsidP="003D1E20">
            <w:pPr>
              <w:rPr>
                <w:rFonts w:cstheme="minorHAnsi"/>
              </w:rPr>
            </w:pPr>
            <w:r w:rsidRPr="00C34C63">
              <w:rPr>
                <w:rFonts w:cstheme="minorHAnsi"/>
              </w:rPr>
              <w:t xml:space="preserve">C-M </w:t>
            </w:r>
          </w:p>
          <w:p w14:paraId="4B93E359" w14:textId="77777777" w:rsidR="003D1E20" w:rsidRPr="00C34C63" w:rsidRDefault="003D1E20" w:rsidP="003D1E20">
            <w:pPr>
              <w:rPr>
                <w:rFonts w:cstheme="minorHAnsi"/>
              </w:rPr>
            </w:pPr>
            <w:r w:rsidRPr="00C34C63">
              <w:rPr>
                <w:rFonts w:cstheme="minorHAnsi"/>
              </w:rPr>
              <w:t>C</w:t>
            </w:r>
          </w:p>
        </w:tc>
        <w:tc>
          <w:tcPr>
            <w:tcW w:w="1980" w:type="dxa"/>
          </w:tcPr>
          <w:p w14:paraId="05961D2E" w14:textId="77777777" w:rsidR="003D1E20" w:rsidRPr="003D1E20" w:rsidRDefault="00521537" w:rsidP="003D1E20">
            <w:pPr>
              <w:rPr>
                <w:rFonts w:cstheme="minorHAnsi"/>
              </w:rPr>
            </w:pPr>
            <w:sdt>
              <w:sdtPr>
                <w:rPr>
                  <w:rFonts w:cstheme="minorHAnsi"/>
                </w:rPr>
                <w:id w:val="4455771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EA1426" w14:textId="77777777" w:rsidR="003D1E20" w:rsidRPr="003D1E20" w:rsidRDefault="00521537" w:rsidP="003D1E20">
            <w:pPr>
              <w:rPr>
                <w:rFonts w:cstheme="minorHAnsi"/>
              </w:rPr>
            </w:pPr>
            <w:sdt>
              <w:sdtPr>
                <w:rPr>
                  <w:rFonts w:cstheme="minorHAnsi"/>
                </w:rPr>
                <w:id w:val="-1368513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13D69D" w14:textId="77777777" w:rsidR="003D1E20" w:rsidRPr="003D1E20" w:rsidRDefault="00521537" w:rsidP="003D1E20">
            <w:pPr>
              <w:rPr>
                <w:rFonts w:cstheme="minorHAnsi"/>
              </w:rPr>
            </w:pPr>
            <w:sdt>
              <w:sdtPr>
                <w:rPr>
                  <w:rFonts w:cstheme="minorHAnsi"/>
                </w:rPr>
                <w:id w:val="-20509813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1D1296" w14:textId="77777777" w:rsidR="003D1E20" w:rsidRPr="003D1E20" w:rsidRDefault="00521537" w:rsidP="003D1E20">
            <w:pPr>
              <w:rPr>
                <w:rFonts w:cstheme="minorHAnsi"/>
              </w:rPr>
            </w:pPr>
            <w:sdt>
              <w:sdtPr>
                <w:rPr>
                  <w:rFonts w:cstheme="minorHAnsi"/>
                </w:rPr>
                <w:id w:val="18436707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11E78E" w14:textId="77777777" w:rsidR="003D1E20" w:rsidRPr="00C34C63" w:rsidRDefault="003D1E20" w:rsidP="003D1E20">
            <w:pPr>
              <w:rPr>
                <w:rFonts w:cstheme="minorHAnsi"/>
              </w:rPr>
            </w:pPr>
          </w:p>
        </w:tc>
        <w:sdt>
          <w:sdtPr>
            <w:rPr>
              <w:rFonts w:cstheme="minorHAnsi"/>
            </w:rPr>
            <w:id w:val="-1509519242"/>
            <w:placeholder>
              <w:docPart w:val="E49764A7D4E24FA1816D0393F0F867DF"/>
            </w:placeholder>
            <w:showingPlcHdr/>
          </w:sdtPr>
          <w:sdtEndPr/>
          <w:sdtContent>
            <w:tc>
              <w:tcPr>
                <w:tcW w:w="4714" w:type="dxa"/>
              </w:tcPr>
              <w:p w14:paraId="37ED1CE9"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208A2E4" w14:textId="77777777" w:rsidTr="007958A8">
        <w:trPr>
          <w:cantSplit/>
        </w:trPr>
        <w:tc>
          <w:tcPr>
            <w:tcW w:w="990" w:type="dxa"/>
          </w:tcPr>
          <w:p w14:paraId="6BF5C766" w14:textId="77777777" w:rsidR="003D1E20" w:rsidRPr="00C34C63" w:rsidRDefault="003D1E20" w:rsidP="003D1E20">
            <w:pPr>
              <w:jc w:val="center"/>
              <w:rPr>
                <w:rFonts w:cstheme="minorHAnsi"/>
                <w:b/>
                <w:bCs/>
              </w:rPr>
            </w:pPr>
            <w:r w:rsidRPr="00C34C63">
              <w:rPr>
                <w:rFonts w:cstheme="minorHAnsi"/>
                <w:b/>
                <w:bCs/>
              </w:rPr>
              <w:t>1-F-14</w:t>
            </w:r>
          </w:p>
        </w:tc>
        <w:tc>
          <w:tcPr>
            <w:tcW w:w="6347" w:type="dxa"/>
            <w:tcBorders>
              <w:right w:val="nil"/>
            </w:tcBorders>
          </w:tcPr>
          <w:p w14:paraId="4EEF8E56" w14:textId="413B6229"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73463DD" w14:textId="77777777" w:rsidR="003D1E20" w:rsidRPr="00C34C63" w:rsidRDefault="003D1E20" w:rsidP="003D1E20">
            <w:pPr>
              <w:rPr>
                <w:rFonts w:eastAsia="Arial" w:cstheme="minorHAnsi"/>
              </w:rPr>
            </w:pPr>
            <w:r w:rsidRPr="00C34C63">
              <w:rPr>
                <w:rFonts w:eastAsia="Arial" w:cstheme="minorHAnsi"/>
              </w:rPr>
              <w:t>The identification of the problem</w:t>
            </w:r>
          </w:p>
          <w:p w14:paraId="0FE80156" w14:textId="77777777" w:rsidR="003D1E20" w:rsidRPr="00C34C63" w:rsidRDefault="003D1E20" w:rsidP="003D1E20">
            <w:pPr>
              <w:rPr>
                <w:rFonts w:eastAsia="Arial" w:cstheme="minorHAnsi"/>
              </w:rPr>
            </w:pPr>
          </w:p>
        </w:tc>
        <w:tc>
          <w:tcPr>
            <w:tcW w:w="245" w:type="dxa"/>
            <w:tcBorders>
              <w:left w:val="nil"/>
            </w:tcBorders>
          </w:tcPr>
          <w:p w14:paraId="5287F0DF" w14:textId="77777777" w:rsidR="003D1E20" w:rsidRPr="00C34C63" w:rsidRDefault="003D1E20" w:rsidP="003D1E20">
            <w:pPr>
              <w:rPr>
                <w:rFonts w:cstheme="minorHAnsi"/>
              </w:rPr>
            </w:pPr>
          </w:p>
        </w:tc>
        <w:tc>
          <w:tcPr>
            <w:tcW w:w="844" w:type="dxa"/>
          </w:tcPr>
          <w:p w14:paraId="4430706E" w14:textId="77777777" w:rsidR="003D1E20" w:rsidRPr="00C34C63" w:rsidRDefault="003D1E20" w:rsidP="003D1E20">
            <w:pPr>
              <w:rPr>
                <w:rFonts w:cstheme="minorHAnsi"/>
              </w:rPr>
            </w:pPr>
            <w:r w:rsidRPr="00C34C63">
              <w:rPr>
                <w:rFonts w:cstheme="minorHAnsi"/>
              </w:rPr>
              <w:t xml:space="preserve">A </w:t>
            </w:r>
          </w:p>
          <w:p w14:paraId="11560880" w14:textId="77777777" w:rsidR="003D1E20" w:rsidRPr="00C34C63" w:rsidRDefault="003D1E20" w:rsidP="003D1E20">
            <w:pPr>
              <w:rPr>
                <w:rFonts w:cstheme="minorHAnsi"/>
              </w:rPr>
            </w:pPr>
            <w:r w:rsidRPr="00C34C63">
              <w:rPr>
                <w:rFonts w:cstheme="minorHAnsi"/>
              </w:rPr>
              <w:t xml:space="preserve">B </w:t>
            </w:r>
          </w:p>
          <w:p w14:paraId="2C90D67E" w14:textId="77777777" w:rsidR="003D1E20" w:rsidRPr="00C34C63" w:rsidRDefault="003D1E20" w:rsidP="003D1E20">
            <w:pPr>
              <w:rPr>
                <w:rFonts w:cstheme="minorHAnsi"/>
              </w:rPr>
            </w:pPr>
            <w:r w:rsidRPr="00C34C63">
              <w:rPr>
                <w:rFonts w:cstheme="minorHAnsi"/>
              </w:rPr>
              <w:t xml:space="preserve">C-M </w:t>
            </w:r>
          </w:p>
          <w:p w14:paraId="4B8157E5" w14:textId="77777777" w:rsidR="003D1E20" w:rsidRPr="00C34C63" w:rsidRDefault="003D1E20" w:rsidP="003D1E20">
            <w:pPr>
              <w:rPr>
                <w:rFonts w:cstheme="minorHAnsi"/>
              </w:rPr>
            </w:pPr>
            <w:r w:rsidRPr="00C34C63">
              <w:rPr>
                <w:rFonts w:cstheme="minorHAnsi"/>
              </w:rPr>
              <w:t>C</w:t>
            </w:r>
          </w:p>
        </w:tc>
        <w:tc>
          <w:tcPr>
            <w:tcW w:w="1980" w:type="dxa"/>
          </w:tcPr>
          <w:p w14:paraId="467C8114" w14:textId="77777777" w:rsidR="003D1E20" w:rsidRPr="003D1E20" w:rsidRDefault="00521537" w:rsidP="003D1E20">
            <w:pPr>
              <w:rPr>
                <w:rFonts w:cstheme="minorHAnsi"/>
              </w:rPr>
            </w:pPr>
            <w:sdt>
              <w:sdtPr>
                <w:rPr>
                  <w:rFonts w:cstheme="minorHAnsi"/>
                </w:rPr>
                <w:id w:val="17237081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70ABFE" w14:textId="77777777" w:rsidR="003D1E20" w:rsidRPr="003D1E20" w:rsidRDefault="00521537" w:rsidP="003D1E20">
            <w:pPr>
              <w:rPr>
                <w:rFonts w:cstheme="minorHAnsi"/>
              </w:rPr>
            </w:pPr>
            <w:sdt>
              <w:sdtPr>
                <w:rPr>
                  <w:rFonts w:cstheme="minorHAnsi"/>
                </w:rPr>
                <w:id w:val="-1556849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82ECF0" w14:textId="77777777" w:rsidR="003D1E20" w:rsidRPr="003D1E20" w:rsidRDefault="00521537" w:rsidP="003D1E20">
            <w:pPr>
              <w:rPr>
                <w:rFonts w:cstheme="minorHAnsi"/>
              </w:rPr>
            </w:pPr>
            <w:sdt>
              <w:sdtPr>
                <w:rPr>
                  <w:rFonts w:cstheme="minorHAnsi"/>
                </w:rPr>
                <w:id w:val="1165362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C89FD6" w14:textId="77777777" w:rsidR="003D1E20" w:rsidRPr="003D1E20" w:rsidRDefault="00521537" w:rsidP="003D1E20">
            <w:pPr>
              <w:rPr>
                <w:rFonts w:cstheme="minorHAnsi"/>
              </w:rPr>
            </w:pPr>
            <w:sdt>
              <w:sdtPr>
                <w:rPr>
                  <w:rFonts w:cstheme="minorHAnsi"/>
                </w:rPr>
                <w:id w:val="2621868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7D3B75" w14:textId="77777777" w:rsidR="003D1E20" w:rsidRPr="00C34C63" w:rsidRDefault="003D1E20" w:rsidP="003D1E20">
            <w:pPr>
              <w:rPr>
                <w:rFonts w:cstheme="minorHAnsi"/>
              </w:rPr>
            </w:pPr>
          </w:p>
        </w:tc>
        <w:sdt>
          <w:sdtPr>
            <w:rPr>
              <w:rFonts w:cstheme="minorHAnsi"/>
            </w:rPr>
            <w:id w:val="323249938"/>
            <w:placeholder>
              <w:docPart w:val="08185DCCA0D44FBEAAFB5BA84911BC88"/>
            </w:placeholder>
            <w:showingPlcHdr/>
          </w:sdtPr>
          <w:sdtEndPr/>
          <w:sdtContent>
            <w:tc>
              <w:tcPr>
                <w:tcW w:w="4714" w:type="dxa"/>
              </w:tcPr>
              <w:p w14:paraId="2E5EB31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0DA87C" w14:textId="77777777" w:rsidTr="007958A8">
        <w:trPr>
          <w:cantSplit/>
        </w:trPr>
        <w:tc>
          <w:tcPr>
            <w:tcW w:w="990" w:type="dxa"/>
          </w:tcPr>
          <w:p w14:paraId="205DC724" w14:textId="77777777" w:rsidR="003D1E20" w:rsidRPr="00C34C63" w:rsidRDefault="003D1E20" w:rsidP="003D1E20">
            <w:pPr>
              <w:jc w:val="center"/>
              <w:rPr>
                <w:rFonts w:cstheme="minorHAnsi"/>
                <w:b/>
                <w:bCs/>
              </w:rPr>
            </w:pPr>
            <w:r w:rsidRPr="00C34C63">
              <w:rPr>
                <w:rFonts w:cstheme="minorHAnsi"/>
                <w:b/>
                <w:bCs/>
              </w:rPr>
              <w:t>1-F-15</w:t>
            </w:r>
          </w:p>
        </w:tc>
        <w:tc>
          <w:tcPr>
            <w:tcW w:w="6347" w:type="dxa"/>
            <w:tcBorders>
              <w:right w:val="nil"/>
            </w:tcBorders>
          </w:tcPr>
          <w:p w14:paraId="48AD8067" w14:textId="7657102D"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323D578" w14:textId="77777777" w:rsidR="003D1E20" w:rsidRPr="00C34C63" w:rsidRDefault="003D1E20" w:rsidP="003D1E20">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3D1E20" w:rsidRPr="00C34C63" w:rsidRDefault="003D1E20" w:rsidP="003D1E20">
            <w:pPr>
              <w:rPr>
                <w:rFonts w:cstheme="minorHAnsi"/>
              </w:rPr>
            </w:pPr>
          </w:p>
        </w:tc>
        <w:tc>
          <w:tcPr>
            <w:tcW w:w="844" w:type="dxa"/>
          </w:tcPr>
          <w:p w14:paraId="2196B7E0" w14:textId="77777777" w:rsidR="003D1E20" w:rsidRPr="00C34C63" w:rsidRDefault="003D1E20" w:rsidP="003D1E20">
            <w:pPr>
              <w:rPr>
                <w:rFonts w:cstheme="minorHAnsi"/>
              </w:rPr>
            </w:pPr>
            <w:r w:rsidRPr="00C34C63">
              <w:rPr>
                <w:rFonts w:cstheme="minorHAnsi"/>
              </w:rPr>
              <w:t xml:space="preserve">A </w:t>
            </w:r>
          </w:p>
          <w:p w14:paraId="2E18CAF1" w14:textId="77777777" w:rsidR="003D1E20" w:rsidRPr="00C34C63" w:rsidRDefault="003D1E20" w:rsidP="003D1E20">
            <w:pPr>
              <w:rPr>
                <w:rFonts w:cstheme="minorHAnsi"/>
              </w:rPr>
            </w:pPr>
            <w:r w:rsidRPr="00C34C63">
              <w:rPr>
                <w:rFonts w:cstheme="minorHAnsi"/>
              </w:rPr>
              <w:t xml:space="preserve">B </w:t>
            </w:r>
          </w:p>
          <w:p w14:paraId="082E4CBB" w14:textId="77777777" w:rsidR="003D1E20" w:rsidRPr="00C34C63" w:rsidRDefault="003D1E20" w:rsidP="003D1E20">
            <w:pPr>
              <w:rPr>
                <w:rFonts w:cstheme="minorHAnsi"/>
              </w:rPr>
            </w:pPr>
            <w:r w:rsidRPr="00C34C63">
              <w:rPr>
                <w:rFonts w:cstheme="minorHAnsi"/>
              </w:rPr>
              <w:t xml:space="preserve">C-M </w:t>
            </w:r>
          </w:p>
          <w:p w14:paraId="734258DA" w14:textId="77777777" w:rsidR="003D1E20" w:rsidRPr="00C34C63" w:rsidRDefault="003D1E20" w:rsidP="003D1E20">
            <w:pPr>
              <w:rPr>
                <w:rFonts w:cstheme="minorHAnsi"/>
              </w:rPr>
            </w:pPr>
            <w:r w:rsidRPr="00C34C63">
              <w:rPr>
                <w:rFonts w:cstheme="minorHAnsi"/>
              </w:rPr>
              <w:t>C</w:t>
            </w:r>
          </w:p>
        </w:tc>
        <w:tc>
          <w:tcPr>
            <w:tcW w:w="1980" w:type="dxa"/>
          </w:tcPr>
          <w:p w14:paraId="5ED5D46C" w14:textId="77777777" w:rsidR="003D1E20" w:rsidRPr="003D1E20" w:rsidRDefault="00521537" w:rsidP="003D1E20">
            <w:pPr>
              <w:rPr>
                <w:rFonts w:cstheme="minorHAnsi"/>
              </w:rPr>
            </w:pPr>
            <w:sdt>
              <w:sdtPr>
                <w:rPr>
                  <w:rFonts w:cstheme="minorHAnsi"/>
                </w:rPr>
                <w:id w:val="-1792815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430C40" w14:textId="77777777" w:rsidR="003D1E20" w:rsidRPr="003D1E20" w:rsidRDefault="00521537" w:rsidP="003D1E20">
            <w:pPr>
              <w:rPr>
                <w:rFonts w:cstheme="minorHAnsi"/>
              </w:rPr>
            </w:pPr>
            <w:sdt>
              <w:sdtPr>
                <w:rPr>
                  <w:rFonts w:cstheme="minorHAnsi"/>
                </w:rPr>
                <w:id w:val="-1212573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9C4FF" w14:textId="77777777" w:rsidR="003D1E20" w:rsidRPr="003D1E20" w:rsidRDefault="00521537" w:rsidP="003D1E20">
            <w:pPr>
              <w:rPr>
                <w:rFonts w:cstheme="minorHAnsi"/>
              </w:rPr>
            </w:pPr>
            <w:sdt>
              <w:sdtPr>
                <w:rPr>
                  <w:rFonts w:cstheme="minorHAnsi"/>
                </w:rPr>
                <w:id w:val="-147212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A474AFF" w14:textId="77777777" w:rsidR="003D1E20" w:rsidRPr="003D1E20" w:rsidRDefault="00521537" w:rsidP="003D1E20">
            <w:pPr>
              <w:rPr>
                <w:rFonts w:cstheme="minorHAnsi"/>
              </w:rPr>
            </w:pPr>
            <w:sdt>
              <w:sdtPr>
                <w:rPr>
                  <w:rFonts w:cstheme="minorHAnsi"/>
                </w:rPr>
                <w:id w:val="21400625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3C28E9" w14:textId="77777777" w:rsidR="003D1E20" w:rsidRPr="00C34C63" w:rsidRDefault="003D1E20" w:rsidP="003D1E20">
            <w:pPr>
              <w:rPr>
                <w:rFonts w:cstheme="minorHAnsi"/>
              </w:rPr>
            </w:pPr>
          </w:p>
        </w:tc>
        <w:sdt>
          <w:sdtPr>
            <w:rPr>
              <w:rFonts w:cstheme="minorHAnsi"/>
            </w:rPr>
            <w:id w:val="948590085"/>
            <w:placeholder>
              <w:docPart w:val="ED6F17B9725747038C3181593F032A1D"/>
            </w:placeholder>
            <w:showingPlcHdr/>
          </w:sdtPr>
          <w:sdtEndPr/>
          <w:sdtContent>
            <w:tc>
              <w:tcPr>
                <w:tcW w:w="4714" w:type="dxa"/>
              </w:tcPr>
              <w:p w14:paraId="7BFA369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BCC684" w14:textId="77777777" w:rsidTr="007958A8">
        <w:trPr>
          <w:cantSplit/>
        </w:trPr>
        <w:tc>
          <w:tcPr>
            <w:tcW w:w="990" w:type="dxa"/>
          </w:tcPr>
          <w:p w14:paraId="2C0569B3" w14:textId="77777777" w:rsidR="003D1E20" w:rsidRPr="00C34C63" w:rsidRDefault="003D1E20" w:rsidP="003D1E20">
            <w:pPr>
              <w:jc w:val="center"/>
              <w:rPr>
                <w:rFonts w:cstheme="minorHAnsi"/>
                <w:b/>
                <w:bCs/>
              </w:rPr>
            </w:pPr>
            <w:r w:rsidRPr="00C34C63">
              <w:rPr>
                <w:rFonts w:cstheme="minorHAnsi"/>
                <w:b/>
                <w:bCs/>
              </w:rPr>
              <w:t>1-F-16</w:t>
            </w:r>
          </w:p>
        </w:tc>
        <w:tc>
          <w:tcPr>
            <w:tcW w:w="6347" w:type="dxa"/>
            <w:tcBorders>
              <w:right w:val="nil"/>
            </w:tcBorders>
          </w:tcPr>
          <w:p w14:paraId="66B4CAE5" w14:textId="7E0FC72C"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0D8AF59" w14:textId="77777777" w:rsidR="003D1E20" w:rsidRPr="00C34C63" w:rsidRDefault="003D1E20" w:rsidP="003D1E20">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3D1E20" w:rsidRPr="00C34C63" w:rsidRDefault="003D1E20" w:rsidP="003D1E20">
            <w:pPr>
              <w:rPr>
                <w:rFonts w:cstheme="minorHAnsi"/>
              </w:rPr>
            </w:pPr>
          </w:p>
        </w:tc>
        <w:tc>
          <w:tcPr>
            <w:tcW w:w="844" w:type="dxa"/>
          </w:tcPr>
          <w:p w14:paraId="4AEBA214" w14:textId="77777777" w:rsidR="003D1E20" w:rsidRPr="00C34C63" w:rsidRDefault="003D1E20" w:rsidP="003D1E20">
            <w:pPr>
              <w:rPr>
                <w:rFonts w:cstheme="minorHAnsi"/>
              </w:rPr>
            </w:pPr>
            <w:r w:rsidRPr="00C34C63">
              <w:rPr>
                <w:rFonts w:cstheme="minorHAnsi"/>
              </w:rPr>
              <w:t xml:space="preserve">A </w:t>
            </w:r>
          </w:p>
          <w:p w14:paraId="4CB5B99F" w14:textId="77777777" w:rsidR="003D1E20" w:rsidRPr="00C34C63" w:rsidRDefault="003D1E20" w:rsidP="003D1E20">
            <w:pPr>
              <w:rPr>
                <w:rFonts w:cstheme="minorHAnsi"/>
              </w:rPr>
            </w:pPr>
            <w:r w:rsidRPr="00C34C63">
              <w:rPr>
                <w:rFonts w:cstheme="minorHAnsi"/>
              </w:rPr>
              <w:t xml:space="preserve">B </w:t>
            </w:r>
          </w:p>
          <w:p w14:paraId="729EF93A" w14:textId="77777777" w:rsidR="003D1E20" w:rsidRPr="00C34C63" w:rsidRDefault="003D1E20" w:rsidP="003D1E20">
            <w:pPr>
              <w:rPr>
                <w:rFonts w:cstheme="minorHAnsi"/>
              </w:rPr>
            </w:pPr>
            <w:r w:rsidRPr="00C34C63">
              <w:rPr>
                <w:rFonts w:cstheme="minorHAnsi"/>
              </w:rPr>
              <w:t xml:space="preserve">C-M </w:t>
            </w:r>
          </w:p>
          <w:p w14:paraId="57CC188F" w14:textId="77777777" w:rsidR="003D1E20" w:rsidRPr="00C34C63" w:rsidRDefault="003D1E20" w:rsidP="003D1E20">
            <w:pPr>
              <w:rPr>
                <w:rFonts w:cstheme="minorHAnsi"/>
              </w:rPr>
            </w:pPr>
            <w:r w:rsidRPr="00C34C63">
              <w:rPr>
                <w:rFonts w:cstheme="minorHAnsi"/>
              </w:rPr>
              <w:t>C</w:t>
            </w:r>
          </w:p>
        </w:tc>
        <w:tc>
          <w:tcPr>
            <w:tcW w:w="1980" w:type="dxa"/>
          </w:tcPr>
          <w:p w14:paraId="7A03B19B" w14:textId="77777777" w:rsidR="003D1E20" w:rsidRPr="003D1E20" w:rsidRDefault="00521537" w:rsidP="003D1E20">
            <w:pPr>
              <w:rPr>
                <w:rFonts w:cstheme="minorHAnsi"/>
              </w:rPr>
            </w:pPr>
            <w:sdt>
              <w:sdtPr>
                <w:rPr>
                  <w:rFonts w:cstheme="minorHAnsi"/>
                </w:rPr>
                <w:id w:val="2015957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C16E7B" w14:textId="77777777" w:rsidR="003D1E20" w:rsidRPr="003D1E20" w:rsidRDefault="00521537" w:rsidP="003D1E20">
            <w:pPr>
              <w:rPr>
                <w:rFonts w:cstheme="minorHAnsi"/>
              </w:rPr>
            </w:pPr>
            <w:sdt>
              <w:sdtPr>
                <w:rPr>
                  <w:rFonts w:cstheme="minorHAnsi"/>
                </w:rPr>
                <w:id w:val="-16591431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B86987" w14:textId="77777777" w:rsidR="003D1E20" w:rsidRPr="003D1E20" w:rsidRDefault="00521537" w:rsidP="003D1E20">
            <w:pPr>
              <w:rPr>
                <w:rFonts w:cstheme="minorHAnsi"/>
              </w:rPr>
            </w:pPr>
            <w:sdt>
              <w:sdtPr>
                <w:rPr>
                  <w:rFonts w:cstheme="minorHAnsi"/>
                </w:rPr>
                <w:id w:val="1318684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B56231" w14:textId="77777777" w:rsidR="003D1E20" w:rsidRPr="003D1E20" w:rsidRDefault="00521537" w:rsidP="003D1E20">
            <w:pPr>
              <w:rPr>
                <w:rFonts w:cstheme="minorHAnsi"/>
              </w:rPr>
            </w:pPr>
            <w:sdt>
              <w:sdtPr>
                <w:rPr>
                  <w:rFonts w:cstheme="minorHAnsi"/>
                </w:rPr>
                <w:id w:val="-18373741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F0F7F0" w14:textId="77777777" w:rsidR="003D1E20" w:rsidRPr="00C34C63" w:rsidRDefault="003D1E20" w:rsidP="003D1E20">
            <w:pPr>
              <w:rPr>
                <w:rFonts w:cstheme="minorHAnsi"/>
              </w:rPr>
            </w:pPr>
          </w:p>
        </w:tc>
        <w:sdt>
          <w:sdtPr>
            <w:rPr>
              <w:rFonts w:cstheme="minorHAnsi"/>
            </w:rPr>
            <w:id w:val="1966694981"/>
            <w:placeholder>
              <w:docPart w:val="BF5A0880CBDB4BF9B424D567836CDA5C"/>
            </w:placeholder>
            <w:showingPlcHdr/>
          </w:sdtPr>
          <w:sdtEndPr/>
          <w:sdtContent>
            <w:tc>
              <w:tcPr>
                <w:tcW w:w="4714" w:type="dxa"/>
              </w:tcPr>
              <w:p w14:paraId="4C645FD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4F9C715" w14:textId="77777777" w:rsidTr="007958A8">
        <w:trPr>
          <w:cantSplit/>
        </w:trPr>
        <w:tc>
          <w:tcPr>
            <w:tcW w:w="990" w:type="dxa"/>
          </w:tcPr>
          <w:p w14:paraId="02189DE2" w14:textId="77777777" w:rsidR="003D1E20" w:rsidRPr="00C34C63" w:rsidRDefault="003D1E20" w:rsidP="003D1E20">
            <w:pPr>
              <w:jc w:val="center"/>
              <w:rPr>
                <w:rFonts w:cstheme="minorHAnsi"/>
                <w:b/>
                <w:bCs/>
              </w:rPr>
            </w:pPr>
            <w:r w:rsidRPr="00C34C63">
              <w:rPr>
                <w:rFonts w:cstheme="minorHAnsi"/>
                <w:b/>
                <w:bCs/>
              </w:rPr>
              <w:t>1-F-17</w:t>
            </w:r>
          </w:p>
        </w:tc>
        <w:tc>
          <w:tcPr>
            <w:tcW w:w="6347" w:type="dxa"/>
            <w:tcBorders>
              <w:right w:val="nil"/>
            </w:tcBorders>
          </w:tcPr>
          <w:p w14:paraId="056D981C" w14:textId="7541010A"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87115B5" w14:textId="77777777" w:rsidR="003D1E20" w:rsidRPr="00C34C63" w:rsidRDefault="003D1E20" w:rsidP="003D1E20">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3D1E20" w:rsidRPr="00C34C63" w:rsidRDefault="003D1E20" w:rsidP="003D1E20">
            <w:pPr>
              <w:rPr>
                <w:rFonts w:cstheme="minorHAnsi"/>
              </w:rPr>
            </w:pPr>
          </w:p>
        </w:tc>
        <w:tc>
          <w:tcPr>
            <w:tcW w:w="844" w:type="dxa"/>
          </w:tcPr>
          <w:p w14:paraId="00ACA617" w14:textId="77777777" w:rsidR="003D1E20" w:rsidRPr="00C34C63" w:rsidRDefault="003D1E20" w:rsidP="003D1E20">
            <w:pPr>
              <w:rPr>
                <w:rFonts w:cstheme="minorHAnsi"/>
              </w:rPr>
            </w:pPr>
            <w:r w:rsidRPr="00C34C63">
              <w:rPr>
                <w:rFonts w:cstheme="minorHAnsi"/>
              </w:rPr>
              <w:t xml:space="preserve">A </w:t>
            </w:r>
          </w:p>
          <w:p w14:paraId="7A6C6597" w14:textId="77777777" w:rsidR="003D1E20" w:rsidRPr="00C34C63" w:rsidRDefault="003D1E20" w:rsidP="003D1E20">
            <w:pPr>
              <w:rPr>
                <w:rFonts w:cstheme="minorHAnsi"/>
              </w:rPr>
            </w:pPr>
            <w:r w:rsidRPr="00C34C63">
              <w:rPr>
                <w:rFonts w:cstheme="minorHAnsi"/>
              </w:rPr>
              <w:t xml:space="preserve">B </w:t>
            </w:r>
          </w:p>
          <w:p w14:paraId="2B825CA0" w14:textId="77777777" w:rsidR="003D1E20" w:rsidRPr="00C34C63" w:rsidRDefault="003D1E20" w:rsidP="003D1E20">
            <w:pPr>
              <w:rPr>
                <w:rFonts w:cstheme="minorHAnsi"/>
              </w:rPr>
            </w:pPr>
            <w:r w:rsidRPr="00C34C63">
              <w:rPr>
                <w:rFonts w:cstheme="minorHAnsi"/>
              </w:rPr>
              <w:t xml:space="preserve">C-M </w:t>
            </w:r>
          </w:p>
          <w:p w14:paraId="4328346D" w14:textId="77777777" w:rsidR="003D1E20" w:rsidRPr="00C34C63" w:rsidRDefault="003D1E20" w:rsidP="003D1E20">
            <w:pPr>
              <w:rPr>
                <w:rFonts w:cstheme="minorHAnsi"/>
              </w:rPr>
            </w:pPr>
            <w:r w:rsidRPr="00C34C63">
              <w:rPr>
                <w:rFonts w:cstheme="minorHAnsi"/>
              </w:rPr>
              <w:t>C</w:t>
            </w:r>
          </w:p>
        </w:tc>
        <w:tc>
          <w:tcPr>
            <w:tcW w:w="1980" w:type="dxa"/>
          </w:tcPr>
          <w:p w14:paraId="2680A605" w14:textId="77777777" w:rsidR="003D1E20" w:rsidRPr="003D1E20" w:rsidRDefault="00521537" w:rsidP="003D1E20">
            <w:pPr>
              <w:rPr>
                <w:rFonts w:cstheme="minorHAnsi"/>
              </w:rPr>
            </w:pPr>
            <w:sdt>
              <w:sdtPr>
                <w:rPr>
                  <w:rFonts w:cstheme="minorHAnsi"/>
                </w:rPr>
                <w:id w:val="-9557138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6DCAE2" w14:textId="77777777" w:rsidR="003D1E20" w:rsidRPr="003D1E20" w:rsidRDefault="00521537" w:rsidP="003D1E20">
            <w:pPr>
              <w:rPr>
                <w:rFonts w:cstheme="minorHAnsi"/>
              </w:rPr>
            </w:pPr>
            <w:sdt>
              <w:sdtPr>
                <w:rPr>
                  <w:rFonts w:cstheme="minorHAnsi"/>
                </w:rPr>
                <w:id w:val="6908046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F0D1B5C" w14:textId="77777777" w:rsidR="003D1E20" w:rsidRPr="003D1E20" w:rsidRDefault="00521537" w:rsidP="003D1E20">
            <w:pPr>
              <w:rPr>
                <w:rFonts w:cstheme="minorHAnsi"/>
              </w:rPr>
            </w:pPr>
            <w:sdt>
              <w:sdtPr>
                <w:rPr>
                  <w:rFonts w:cstheme="minorHAnsi"/>
                </w:rPr>
                <w:id w:val="1818066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DFA1C4" w14:textId="77777777" w:rsidR="003D1E20" w:rsidRPr="003D1E20" w:rsidRDefault="00521537" w:rsidP="003D1E20">
            <w:pPr>
              <w:rPr>
                <w:rFonts w:cstheme="minorHAnsi"/>
              </w:rPr>
            </w:pPr>
            <w:sdt>
              <w:sdtPr>
                <w:rPr>
                  <w:rFonts w:cstheme="minorHAnsi"/>
                </w:rPr>
                <w:id w:val="-18714432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3F9AD8" w14:textId="77777777" w:rsidR="003D1E20" w:rsidRPr="00C34C63" w:rsidRDefault="003D1E20" w:rsidP="003D1E20">
            <w:pPr>
              <w:rPr>
                <w:rFonts w:cstheme="minorHAnsi"/>
              </w:rPr>
            </w:pPr>
          </w:p>
        </w:tc>
        <w:sdt>
          <w:sdtPr>
            <w:rPr>
              <w:rFonts w:cstheme="minorHAnsi"/>
            </w:rPr>
            <w:id w:val="1741591538"/>
            <w:placeholder>
              <w:docPart w:val="CBEECC2F903E4B9B98A4164108F28B95"/>
            </w:placeholder>
            <w:showingPlcHdr/>
          </w:sdtPr>
          <w:sdtEndPr/>
          <w:sdtContent>
            <w:tc>
              <w:tcPr>
                <w:tcW w:w="4714" w:type="dxa"/>
              </w:tcPr>
              <w:p w14:paraId="652419A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2B51ED7" w14:textId="77777777" w:rsidTr="007958A8">
        <w:trPr>
          <w:cantSplit/>
        </w:trPr>
        <w:tc>
          <w:tcPr>
            <w:tcW w:w="990" w:type="dxa"/>
          </w:tcPr>
          <w:p w14:paraId="6D57442C" w14:textId="77777777" w:rsidR="00F37E10" w:rsidRPr="00C34C63" w:rsidRDefault="00F37E10" w:rsidP="00F37E10">
            <w:pPr>
              <w:jc w:val="center"/>
              <w:rPr>
                <w:rFonts w:cstheme="minorHAnsi"/>
                <w:b/>
                <w:bCs/>
              </w:rPr>
            </w:pPr>
            <w:r w:rsidRPr="00C34C63">
              <w:rPr>
                <w:rFonts w:cstheme="minorHAnsi"/>
                <w:b/>
                <w:bCs/>
              </w:rPr>
              <w:lastRenderedPageBreak/>
              <w:t>1-F-18</w:t>
            </w:r>
          </w:p>
        </w:tc>
        <w:tc>
          <w:tcPr>
            <w:tcW w:w="6347" w:type="dxa"/>
            <w:tcBorders>
              <w:right w:val="nil"/>
            </w:tcBorders>
          </w:tcPr>
          <w:p w14:paraId="47DF3A21" w14:textId="5FA51702" w:rsidR="00F37E10" w:rsidRPr="00C34C63" w:rsidRDefault="00F37E10" w:rsidP="00F37E1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9C5DE6D" w14:textId="77777777" w:rsidR="00F37E10" w:rsidRPr="00C34C63" w:rsidRDefault="00F37E10" w:rsidP="00F37E10">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F37E10" w:rsidRPr="00C34C63" w:rsidRDefault="00F37E10" w:rsidP="00F37E10">
            <w:pPr>
              <w:rPr>
                <w:rFonts w:cstheme="minorHAnsi"/>
              </w:rPr>
            </w:pPr>
          </w:p>
        </w:tc>
        <w:tc>
          <w:tcPr>
            <w:tcW w:w="844" w:type="dxa"/>
          </w:tcPr>
          <w:p w14:paraId="7E548B73" w14:textId="77777777" w:rsidR="00F37E10" w:rsidRPr="00C34C63" w:rsidRDefault="00F37E10" w:rsidP="00F37E10">
            <w:pPr>
              <w:rPr>
                <w:rFonts w:cstheme="minorHAnsi"/>
              </w:rPr>
            </w:pPr>
            <w:r w:rsidRPr="00C34C63">
              <w:rPr>
                <w:rFonts w:cstheme="minorHAnsi"/>
              </w:rPr>
              <w:t xml:space="preserve">A </w:t>
            </w:r>
          </w:p>
          <w:p w14:paraId="0C76B25E" w14:textId="77777777" w:rsidR="00F37E10" w:rsidRPr="00C34C63" w:rsidRDefault="00F37E10" w:rsidP="00F37E10">
            <w:pPr>
              <w:rPr>
                <w:rFonts w:cstheme="minorHAnsi"/>
              </w:rPr>
            </w:pPr>
            <w:r w:rsidRPr="00C34C63">
              <w:rPr>
                <w:rFonts w:cstheme="minorHAnsi"/>
              </w:rPr>
              <w:t xml:space="preserve">B </w:t>
            </w:r>
          </w:p>
          <w:p w14:paraId="40A56FBA" w14:textId="77777777" w:rsidR="00F37E10" w:rsidRPr="00C34C63" w:rsidRDefault="00F37E10" w:rsidP="00F37E10">
            <w:pPr>
              <w:rPr>
                <w:rFonts w:cstheme="minorHAnsi"/>
              </w:rPr>
            </w:pPr>
            <w:r w:rsidRPr="00C34C63">
              <w:rPr>
                <w:rFonts w:cstheme="minorHAnsi"/>
              </w:rPr>
              <w:t xml:space="preserve">C-M </w:t>
            </w:r>
          </w:p>
          <w:p w14:paraId="25BC1986" w14:textId="77777777" w:rsidR="00F37E10" w:rsidRPr="00C34C63" w:rsidRDefault="00F37E10" w:rsidP="00F37E10">
            <w:pPr>
              <w:rPr>
                <w:rFonts w:cstheme="minorHAnsi"/>
              </w:rPr>
            </w:pPr>
            <w:r w:rsidRPr="00C34C63">
              <w:rPr>
                <w:rFonts w:cstheme="minorHAnsi"/>
              </w:rPr>
              <w:t>C</w:t>
            </w:r>
          </w:p>
        </w:tc>
        <w:tc>
          <w:tcPr>
            <w:tcW w:w="1980" w:type="dxa"/>
          </w:tcPr>
          <w:p w14:paraId="3C2BF32F" w14:textId="77777777" w:rsidR="00F37E10" w:rsidRPr="00C34C63" w:rsidRDefault="00521537" w:rsidP="00F37E10">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sidRPr="00C34C63">
              <w:rPr>
                <w:rFonts w:cstheme="minorHAnsi"/>
              </w:rPr>
              <w:t>Compliant</w:t>
            </w:r>
          </w:p>
          <w:p w14:paraId="7D1D332E" w14:textId="77777777" w:rsidR="00F37E10" w:rsidRPr="00C34C63" w:rsidRDefault="00521537" w:rsidP="00F37E10">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sidRPr="00C34C63">
              <w:rPr>
                <w:rFonts w:cstheme="minorHAnsi"/>
              </w:rPr>
              <w:t>Deficient</w:t>
            </w:r>
          </w:p>
          <w:p w14:paraId="64415522" w14:textId="77777777" w:rsidR="00F37E10" w:rsidRDefault="00521537" w:rsidP="00F37E10">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F37E10">
                  <w:rPr>
                    <w:rFonts w:ascii="MS Gothic" w:eastAsia="MS Gothic" w:hAnsi="MS Gothic" w:cstheme="minorHAnsi" w:hint="eastAsia"/>
                  </w:rPr>
                  <w:t>☐</w:t>
                </w:r>
              </w:sdtContent>
            </w:sdt>
            <w:r w:rsidR="00F37E10">
              <w:rPr>
                <w:rFonts w:cstheme="minorHAnsi"/>
              </w:rPr>
              <w:t>Not Applicable</w:t>
            </w:r>
          </w:p>
          <w:p w14:paraId="396BE912" w14:textId="77777777" w:rsidR="00F37E10" w:rsidRPr="00C34C63" w:rsidRDefault="00521537" w:rsidP="00F37E10">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F37E10" w:rsidRPr="00C34C63">
                  <w:rPr>
                    <w:rFonts w:ascii="Segoe UI Symbol" w:eastAsia="MS Gothic" w:hAnsi="Segoe UI Symbol" w:cs="Segoe UI Symbol"/>
                  </w:rPr>
                  <w:t>☐</w:t>
                </w:r>
              </w:sdtContent>
            </w:sdt>
            <w:r w:rsidR="00F37E10">
              <w:rPr>
                <w:rFonts w:cstheme="minorHAnsi"/>
              </w:rPr>
              <w:t>Corrected Onsite</w:t>
            </w:r>
          </w:p>
          <w:p w14:paraId="7BD92AB5" w14:textId="77777777" w:rsidR="00F37E10" w:rsidRPr="00C34C63" w:rsidRDefault="00F37E10" w:rsidP="00F37E10">
            <w:pPr>
              <w:rPr>
                <w:rFonts w:cstheme="minorHAnsi"/>
              </w:rPr>
            </w:pPr>
          </w:p>
        </w:tc>
        <w:sdt>
          <w:sdtPr>
            <w:rPr>
              <w:rFonts w:cstheme="minorHAnsi"/>
            </w:rPr>
            <w:id w:val="-695531441"/>
            <w:placeholder>
              <w:docPart w:val="438B7E050AB44813A7B0BB1C68E8850B"/>
            </w:placeholder>
            <w:showingPlcHdr/>
          </w:sdtPr>
          <w:sdtEndPr/>
          <w:sdtContent>
            <w:tc>
              <w:tcPr>
                <w:tcW w:w="4714" w:type="dxa"/>
              </w:tcPr>
              <w:p w14:paraId="5548536B"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D1E20">
        <w:trPr>
          <w:tblHeader/>
        </w:trPr>
        <w:tc>
          <w:tcPr>
            <w:tcW w:w="990" w:type="dxa"/>
            <w:tcBorders>
              <w:bottom w:val="single" w:sz="4" w:space="0" w:color="auto"/>
            </w:tcBorders>
            <w:shd w:val="clear" w:color="auto" w:fill="2F5496" w:themeFill="accent1" w:themeFillShade="BF"/>
            <w:vAlign w:val="center"/>
          </w:tcPr>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D1E20">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3D1E20" w14:paraId="1BDE68E9" w14:textId="77777777" w:rsidTr="0089695F">
        <w:trPr>
          <w:cantSplit/>
        </w:trPr>
        <w:tc>
          <w:tcPr>
            <w:tcW w:w="990" w:type="dxa"/>
          </w:tcPr>
          <w:p w14:paraId="62926A97" w14:textId="77777777" w:rsidR="003D1E20" w:rsidRPr="00C34C63" w:rsidRDefault="003D1E20" w:rsidP="003D1E20">
            <w:pPr>
              <w:jc w:val="center"/>
              <w:rPr>
                <w:rFonts w:cstheme="minorHAnsi"/>
                <w:b/>
                <w:bCs/>
              </w:rPr>
            </w:pPr>
            <w:r w:rsidRPr="00C34C63">
              <w:rPr>
                <w:rFonts w:cstheme="minorHAnsi"/>
                <w:b/>
                <w:bCs/>
              </w:rPr>
              <w:t>2-A-3</w:t>
            </w:r>
          </w:p>
        </w:tc>
        <w:tc>
          <w:tcPr>
            <w:tcW w:w="6210" w:type="dxa"/>
            <w:tcBorders>
              <w:right w:val="nil"/>
            </w:tcBorders>
          </w:tcPr>
          <w:p w14:paraId="2610197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3D1E20" w:rsidRPr="00C34C63" w:rsidRDefault="003D1E20" w:rsidP="003D1E20">
            <w:pPr>
              <w:rPr>
                <w:rFonts w:cstheme="minorHAnsi"/>
              </w:rPr>
            </w:pPr>
          </w:p>
        </w:tc>
        <w:tc>
          <w:tcPr>
            <w:tcW w:w="810" w:type="dxa"/>
          </w:tcPr>
          <w:p w14:paraId="725E34A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3D1E20" w:rsidRPr="0084305D" w:rsidRDefault="003D1E20" w:rsidP="003D1E20">
            <w:pPr>
              <w:rPr>
                <w:rFonts w:cstheme="minorHAnsi"/>
              </w:rPr>
            </w:pPr>
            <w:r w:rsidRPr="0084305D">
              <w:rPr>
                <w:rFonts w:cstheme="minorHAnsi"/>
              </w:rPr>
              <w:t xml:space="preserve">C-M, </w:t>
            </w:r>
          </w:p>
          <w:p w14:paraId="329047B7" w14:textId="77777777" w:rsidR="003D1E20" w:rsidRPr="00C34C63" w:rsidRDefault="003D1E20" w:rsidP="003D1E20">
            <w:pPr>
              <w:rPr>
                <w:rFonts w:eastAsia="MS Gothic" w:cstheme="minorHAnsi"/>
              </w:rPr>
            </w:pPr>
            <w:r w:rsidRPr="0084305D">
              <w:rPr>
                <w:rFonts w:cstheme="minorHAnsi"/>
              </w:rPr>
              <w:t>C</w:t>
            </w:r>
          </w:p>
        </w:tc>
        <w:tc>
          <w:tcPr>
            <w:tcW w:w="1980" w:type="dxa"/>
          </w:tcPr>
          <w:p w14:paraId="4E835F8C" w14:textId="77777777" w:rsidR="003D1E20" w:rsidRPr="003D1E20" w:rsidRDefault="00521537" w:rsidP="003D1E20">
            <w:pPr>
              <w:rPr>
                <w:rFonts w:cstheme="minorHAnsi"/>
              </w:rPr>
            </w:pPr>
            <w:sdt>
              <w:sdtPr>
                <w:rPr>
                  <w:rFonts w:cstheme="minorHAnsi"/>
                </w:rPr>
                <w:id w:val="1596509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0F552FB" w14:textId="77777777" w:rsidR="003D1E20" w:rsidRPr="003D1E20" w:rsidRDefault="00521537" w:rsidP="003D1E20">
            <w:pPr>
              <w:rPr>
                <w:rFonts w:cstheme="minorHAnsi"/>
              </w:rPr>
            </w:pPr>
            <w:sdt>
              <w:sdtPr>
                <w:rPr>
                  <w:rFonts w:cstheme="minorHAnsi"/>
                </w:rPr>
                <w:id w:val="14213696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7D27D8" w14:textId="77777777" w:rsidR="003D1E20" w:rsidRPr="003D1E20" w:rsidRDefault="00521537" w:rsidP="003D1E20">
            <w:pPr>
              <w:rPr>
                <w:rFonts w:cstheme="minorHAnsi"/>
              </w:rPr>
            </w:pPr>
            <w:sdt>
              <w:sdtPr>
                <w:rPr>
                  <w:rFonts w:cstheme="minorHAnsi"/>
                </w:rPr>
                <w:id w:val="-18201032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6E804F" w14:textId="77777777" w:rsidR="003D1E20" w:rsidRPr="003D1E20" w:rsidRDefault="00521537" w:rsidP="003D1E20">
            <w:pPr>
              <w:rPr>
                <w:rFonts w:cstheme="minorHAnsi"/>
              </w:rPr>
            </w:pPr>
            <w:sdt>
              <w:sdtPr>
                <w:rPr>
                  <w:rFonts w:cstheme="minorHAnsi"/>
                </w:rPr>
                <w:id w:val="-133022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CF1E27" w14:textId="77777777" w:rsidR="003D1E20" w:rsidRPr="00C34C63" w:rsidRDefault="003D1E20" w:rsidP="003D1E20">
            <w:pPr>
              <w:rPr>
                <w:rFonts w:eastAsia="MS Gothic" w:cstheme="minorHAnsi"/>
              </w:rPr>
            </w:pPr>
          </w:p>
        </w:tc>
        <w:sdt>
          <w:sdtPr>
            <w:rPr>
              <w:rFonts w:cstheme="minorHAnsi"/>
            </w:rPr>
            <w:id w:val="-2004657897"/>
            <w:placeholder>
              <w:docPart w:val="D81A2C7511944B1DBEED9A533DF321DF"/>
            </w:placeholder>
            <w:showingPlcHdr/>
          </w:sdtPr>
          <w:sdtEndPr/>
          <w:sdtContent>
            <w:tc>
              <w:tcPr>
                <w:tcW w:w="4950" w:type="dxa"/>
              </w:tcPr>
              <w:p w14:paraId="3AC4683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B8199AB" w14:textId="77777777" w:rsidTr="0089695F">
        <w:trPr>
          <w:cantSplit/>
        </w:trPr>
        <w:tc>
          <w:tcPr>
            <w:tcW w:w="990" w:type="dxa"/>
          </w:tcPr>
          <w:p w14:paraId="3E6B7A34" w14:textId="77777777" w:rsidR="003D1E20" w:rsidRPr="00C34C63" w:rsidRDefault="003D1E20" w:rsidP="003D1E20">
            <w:pPr>
              <w:jc w:val="center"/>
              <w:rPr>
                <w:rFonts w:cstheme="minorHAnsi"/>
                <w:b/>
                <w:bCs/>
              </w:rPr>
            </w:pPr>
            <w:r w:rsidRPr="00C34C63">
              <w:rPr>
                <w:rFonts w:cstheme="minorHAnsi"/>
                <w:b/>
                <w:bCs/>
              </w:rPr>
              <w:t>2-A-5</w:t>
            </w:r>
          </w:p>
        </w:tc>
        <w:tc>
          <w:tcPr>
            <w:tcW w:w="6210" w:type="dxa"/>
            <w:tcBorders>
              <w:right w:val="nil"/>
            </w:tcBorders>
          </w:tcPr>
          <w:p w14:paraId="3C3BE246"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3D1E20" w:rsidRPr="00C34C63" w:rsidRDefault="003D1E20" w:rsidP="003D1E20">
            <w:pPr>
              <w:rPr>
                <w:rFonts w:cstheme="minorHAnsi"/>
              </w:rPr>
            </w:pPr>
          </w:p>
        </w:tc>
        <w:tc>
          <w:tcPr>
            <w:tcW w:w="810" w:type="dxa"/>
          </w:tcPr>
          <w:p w14:paraId="097F688D" w14:textId="77777777" w:rsidR="003D1E20" w:rsidRPr="00C34C63" w:rsidRDefault="003D1E20" w:rsidP="003D1E20">
            <w:pPr>
              <w:rPr>
                <w:rFonts w:cstheme="minorHAnsi"/>
              </w:rPr>
            </w:pPr>
            <w:r w:rsidRPr="00C34C63">
              <w:rPr>
                <w:rFonts w:cstheme="minorHAnsi"/>
              </w:rPr>
              <w:t xml:space="preserve">A </w:t>
            </w:r>
          </w:p>
          <w:p w14:paraId="77DA9DE5" w14:textId="77777777" w:rsidR="003D1E20" w:rsidRPr="00C34C63" w:rsidRDefault="003D1E20" w:rsidP="003D1E20">
            <w:pPr>
              <w:rPr>
                <w:rFonts w:eastAsia="MS Gothic" w:cstheme="minorHAnsi"/>
              </w:rPr>
            </w:pPr>
          </w:p>
        </w:tc>
        <w:tc>
          <w:tcPr>
            <w:tcW w:w="1980" w:type="dxa"/>
          </w:tcPr>
          <w:p w14:paraId="45A0A1D4" w14:textId="77777777" w:rsidR="003D1E20" w:rsidRPr="003D1E20" w:rsidRDefault="00521537" w:rsidP="003D1E20">
            <w:pPr>
              <w:rPr>
                <w:rFonts w:cstheme="minorHAnsi"/>
              </w:rPr>
            </w:pPr>
            <w:sdt>
              <w:sdtPr>
                <w:rPr>
                  <w:rFonts w:cstheme="minorHAnsi"/>
                </w:rPr>
                <w:id w:val="1422403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6D2991" w14:textId="77777777" w:rsidR="003D1E20" w:rsidRPr="003D1E20" w:rsidRDefault="00521537" w:rsidP="003D1E20">
            <w:pPr>
              <w:rPr>
                <w:rFonts w:cstheme="minorHAnsi"/>
              </w:rPr>
            </w:pPr>
            <w:sdt>
              <w:sdtPr>
                <w:rPr>
                  <w:rFonts w:cstheme="minorHAnsi"/>
                </w:rPr>
                <w:id w:val="1306744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E07A8F" w14:textId="77777777" w:rsidR="003D1E20" w:rsidRPr="003D1E20" w:rsidRDefault="00521537" w:rsidP="003D1E20">
            <w:pPr>
              <w:rPr>
                <w:rFonts w:cstheme="minorHAnsi"/>
              </w:rPr>
            </w:pPr>
            <w:sdt>
              <w:sdtPr>
                <w:rPr>
                  <w:rFonts w:cstheme="minorHAnsi"/>
                </w:rPr>
                <w:id w:val="-11735662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CACCD0" w14:textId="77777777" w:rsidR="003D1E20" w:rsidRPr="003D1E20" w:rsidRDefault="00521537" w:rsidP="003D1E20">
            <w:pPr>
              <w:rPr>
                <w:rFonts w:cstheme="minorHAnsi"/>
              </w:rPr>
            </w:pPr>
            <w:sdt>
              <w:sdtPr>
                <w:rPr>
                  <w:rFonts w:cstheme="minorHAnsi"/>
                </w:rPr>
                <w:id w:val="-1678728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7949A0" w14:textId="77777777" w:rsidR="003D1E20" w:rsidRPr="00C34C63" w:rsidRDefault="003D1E20" w:rsidP="003D1E20">
            <w:pPr>
              <w:rPr>
                <w:rFonts w:eastAsia="MS Gothic" w:cstheme="minorHAnsi"/>
              </w:rPr>
            </w:pPr>
          </w:p>
        </w:tc>
        <w:sdt>
          <w:sdtPr>
            <w:rPr>
              <w:rFonts w:cstheme="minorHAnsi"/>
            </w:rPr>
            <w:id w:val="-1157381144"/>
            <w:placeholder>
              <w:docPart w:val="953BA751257E47978C7B5E975EF605B5"/>
            </w:placeholder>
            <w:showingPlcHdr/>
          </w:sdtPr>
          <w:sdtEndPr/>
          <w:sdtContent>
            <w:tc>
              <w:tcPr>
                <w:tcW w:w="4950" w:type="dxa"/>
              </w:tcPr>
              <w:p w14:paraId="4B0A76E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CC40EBA" w14:textId="77777777" w:rsidTr="0089695F">
        <w:trPr>
          <w:cantSplit/>
        </w:trPr>
        <w:tc>
          <w:tcPr>
            <w:tcW w:w="990" w:type="dxa"/>
          </w:tcPr>
          <w:p w14:paraId="65F13612" w14:textId="77777777" w:rsidR="003D1E20" w:rsidRPr="00C34C63" w:rsidRDefault="003D1E20" w:rsidP="003D1E20">
            <w:pPr>
              <w:jc w:val="center"/>
              <w:rPr>
                <w:rFonts w:cstheme="minorHAnsi"/>
                <w:b/>
                <w:bCs/>
              </w:rPr>
            </w:pPr>
            <w:r w:rsidRPr="00C34C63">
              <w:rPr>
                <w:rFonts w:cstheme="minorHAnsi"/>
                <w:b/>
                <w:bCs/>
              </w:rPr>
              <w:t>2-A-6</w:t>
            </w:r>
          </w:p>
        </w:tc>
        <w:tc>
          <w:tcPr>
            <w:tcW w:w="6210" w:type="dxa"/>
            <w:tcBorders>
              <w:right w:val="nil"/>
            </w:tcBorders>
          </w:tcPr>
          <w:p w14:paraId="71B4419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3D1E20" w:rsidRPr="00C34C63" w:rsidRDefault="003D1E20" w:rsidP="003D1E20">
            <w:pPr>
              <w:rPr>
                <w:rFonts w:cstheme="minorHAnsi"/>
              </w:rPr>
            </w:pPr>
          </w:p>
        </w:tc>
        <w:tc>
          <w:tcPr>
            <w:tcW w:w="810" w:type="dxa"/>
          </w:tcPr>
          <w:p w14:paraId="2C36AA2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3D1E20" w:rsidRPr="0084305D" w:rsidRDefault="003D1E20" w:rsidP="003D1E20">
            <w:pPr>
              <w:rPr>
                <w:rFonts w:cstheme="minorHAnsi"/>
              </w:rPr>
            </w:pPr>
            <w:r w:rsidRPr="0084305D">
              <w:rPr>
                <w:rFonts w:cstheme="minorHAnsi"/>
              </w:rPr>
              <w:t xml:space="preserve">C-M, </w:t>
            </w:r>
          </w:p>
          <w:p w14:paraId="0CDCBB48" w14:textId="77777777" w:rsidR="003D1E20" w:rsidRPr="00C34C63" w:rsidRDefault="003D1E20" w:rsidP="003D1E20">
            <w:pPr>
              <w:rPr>
                <w:rFonts w:eastAsia="MS Gothic" w:cstheme="minorHAnsi"/>
              </w:rPr>
            </w:pPr>
            <w:r w:rsidRPr="0084305D">
              <w:rPr>
                <w:rFonts w:cstheme="minorHAnsi"/>
              </w:rPr>
              <w:t>C</w:t>
            </w:r>
          </w:p>
        </w:tc>
        <w:tc>
          <w:tcPr>
            <w:tcW w:w="1980" w:type="dxa"/>
          </w:tcPr>
          <w:p w14:paraId="4F3C4C10" w14:textId="77777777" w:rsidR="003D1E20" w:rsidRPr="003D1E20" w:rsidRDefault="00521537" w:rsidP="003D1E20">
            <w:pPr>
              <w:rPr>
                <w:rFonts w:cstheme="minorHAnsi"/>
              </w:rPr>
            </w:pPr>
            <w:sdt>
              <w:sdtPr>
                <w:rPr>
                  <w:rFonts w:cstheme="minorHAnsi"/>
                </w:rPr>
                <w:id w:val="-10360363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73EE1DF" w14:textId="77777777" w:rsidR="003D1E20" w:rsidRPr="003D1E20" w:rsidRDefault="00521537" w:rsidP="003D1E20">
            <w:pPr>
              <w:rPr>
                <w:rFonts w:cstheme="minorHAnsi"/>
              </w:rPr>
            </w:pPr>
            <w:sdt>
              <w:sdtPr>
                <w:rPr>
                  <w:rFonts w:cstheme="minorHAnsi"/>
                </w:rPr>
                <w:id w:val="663668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6BFC9C" w14:textId="77777777" w:rsidR="003D1E20" w:rsidRPr="003D1E20" w:rsidRDefault="00521537" w:rsidP="003D1E20">
            <w:pPr>
              <w:rPr>
                <w:rFonts w:cstheme="minorHAnsi"/>
              </w:rPr>
            </w:pPr>
            <w:sdt>
              <w:sdtPr>
                <w:rPr>
                  <w:rFonts w:cstheme="minorHAnsi"/>
                </w:rPr>
                <w:id w:val="-1704936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6A2EC" w14:textId="77777777" w:rsidR="003D1E20" w:rsidRPr="003D1E20" w:rsidRDefault="00521537" w:rsidP="003D1E20">
            <w:pPr>
              <w:rPr>
                <w:rFonts w:cstheme="minorHAnsi"/>
              </w:rPr>
            </w:pPr>
            <w:sdt>
              <w:sdtPr>
                <w:rPr>
                  <w:rFonts w:cstheme="minorHAnsi"/>
                </w:rPr>
                <w:id w:val="-6135943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55396A" w14:textId="77777777" w:rsidR="003D1E20" w:rsidRPr="00C34C63" w:rsidRDefault="003D1E20" w:rsidP="003D1E20">
            <w:pPr>
              <w:rPr>
                <w:rFonts w:eastAsia="MS Gothic" w:cstheme="minorHAnsi"/>
              </w:rPr>
            </w:pPr>
          </w:p>
        </w:tc>
        <w:sdt>
          <w:sdtPr>
            <w:rPr>
              <w:rFonts w:cstheme="minorHAnsi"/>
            </w:rPr>
            <w:id w:val="-684439841"/>
            <w:placeholder>
              <w:docPart w:val="12E69554D3164652ABF39E75DEAF67E5"/>
            </w:placeholder>
            <w:showingPlcHdr/>
          </w:sdtPr>
          <w:sdtEndPr/>
          <w:sdtContent>
            <w:tc>
              <w:tcPr>
                <w:tcW w:w="4950" w:type="dxa"/>
              </w:tcPr>
              <w:p w14:paraId="7C88878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2537C13F" w14:textId="77777777" w:rsidTr="003D1E20">
        <w:trPr>
          <w:cantSplit/>
        </w:trPr>
        <w:tc>
          <w:tcPr>
            <w:tcW w:w="990" w:type="dxa"/>
            <w:tcBorders>
              <w:bottom w:val="single" w:sz="4" w:space="0" w:color="auto"/>
            </w:tcBorders>
          </w:tcPr>
          <w:p w14:paraId="2875B08A" w14:textId="77777777" w:rsidR="003D1E20" w:rsidRPr="00C34C63" w:rsidRDefault="003D1E20" w:rsidP="003D1E2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3D1E20" w:rsidRPr="00C34C63" w:rsidRDefault="003D1E20" w:rsidP="003D1E20">
            <w:pPr>
              <w:rPr>
                <w:rFonts w:cstheme="minorHAnsi"/>
              </w:rPr>
            </w:pPr>
          </w:p>
        </w:tc>
        <w:tc>
          <w:tcPr>
            <w:tcW w:w="810" w:type="dxa"/>
            <w:tcBorders>
              <w:bottom w:val="single" w:sz="4" w:space="0" w:color="auto"/>
            </w:tcBorders>
          </w:tcPr>
          <w:p w14:paraId="3B3E3D1D" w14:textId="77777777" w:rsidR="003D1E20" w:rsidRPr="00C34C63" w:rsidRDefault="003D1E20" w:rsidP="003D1E20">
            <w:pPr>
              <w:rPr>
                <w:rFonts w:cstheme="minorHAnsi"/>
              </w:rPr>
            </w:pPr>
            <w:r w:rsidRPr="00C34C63">
              <w:rPr>
                <w:rFonts w:cstheme="minorHAnsi"/>
              </w:rPr>
              <w:t xml:space="preserve">A </w:t>
            </w:r>
          </w:p>
          <w:p w14:paraId="5DBB4665" w14:textId="77777777" w:rsidR="003D1E20" w:rsidRPr="00C34C63" w:rsidRDefault="003D1E20" w:rsidP="003D1E20">
            <w:pPr>
              <w:rPr>
                <w:rFonts w:cstheme="minorHAnsi"/>
              </w:rPr>
            </w:pPr>
            <w:r w:rsidRPr="00C34C63">
              <w:rPr>
                <w:rFonts w:cstheme="minorHAnsi"/>
              </w:rPr>
              <w:t xml:space="preserve">B </w:t>
            </w:r>
          </w:p>
          <w:p w14:paraId="748867C1" w14:textId="77777777" w:rsidR="003D1E20" w:rsidRPr="00C34C63" w:rsidRDefault="003D1E20" w:rsidP="003D1E20">
            <w:pPr>
              <w:rPr>
                <w:rFonts w:cstheme="minorHAnsi"/>
              </w:rPr>
            </w:pPr>
            <w:r w:rsidRPr="00C34C63">
              <w:rPr>
                <w:rFonts w:cstheme="minorHAnsi"/>
              </w:rPr>
              <w:t xml:space="preserve">C-M </w:t>
            </w:r>
          </w:p>
          <w:p w14:paraId="300159DD" w14:textId="77777777" w:rsidR="003D1E20" w:rsidRPr="00C34C63"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3817A4D2" w14:textId="77777777" w:rsidR="003D1E20" w:rsidRPr="003D1E20" w:rsidRDefault="00521537" w:rsidP="003D1E20">
            <w:pPr>
              <w:rPr>
                <w:rFonts w:cstheme="minorHAnsi"/>
              </w:rPr>
            </w:pPr>
            <w:sdt>
              <w:sdtPr>
                <w:rPr>
                  <w:rFonts w:cstheme="minorHAnsi"/>
                </w:rPr>
                <w:id w:val="7514007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1AE9A5" w14:textId="77777777" w:rsidR="003D1E20" w:rsidRPr="003D1E20" w:rsidRDefault="00521537" w:rsidP="003D1E20">
            <w:pPr>
              <w:rPr>
                <w:rFonts w:cstheme="minorHAnsi"/>
              </w:rPr>
            </w:pPr>
            <w:sdt>
              <w:sdtPr>
                <w:rPr>
                  <w:rFonts w:cstheme="minorHAnsi"/>
                </w:rPr>
                <w:id w:val="-284509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26B94" w14:textId="77777777" w:rsidR="003D1E20" w:rsidRPr="003D1E20" w:rsidRDefault="00521537" w:rsidP="003D1E20">
            <w:pPr>
              <w:rPr>
                <w:rFonts w:cstheme="minorHAnsi"/>
              </w:rPr>
            </w:pPr>
            <w:sdt>
              <w:sdtPr>
                <w:rPr>
                  <w:rFonts w:cstheme="minorHAnsi"/>
                </w:rPr>
                <w:id w:val="-15952352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B660AB8" w14:textId="77777777" w:rsidR="003D1E20" w:rsidRPr="003D1E20" w:rsidRDefault="00521537" w:rsidP="003D1E20">
            <w:pPr>
              <w:rPr>
                <w:rFonts w:cstheme="minorHAnsi"/>
              </w:rPr>
            </w:pPr>
            <w:sdt>
              <w:sdtPr>
                <w:rPr>
                  <w:rFonts w:cstheme="minorHAnsi"/>
                </w:rPr>
                <w:id w:val="768975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D0154" w14:textId="77777777" w:rsidR="003D1E20" w:rsidRPr="00C34C63" w:rsidRDefault="003D1E20" w:rsidP="003D1E20">
            <w:pPr>
              <w:rPr>
                <w:rFonts w:eastAsia="MS Gothic" w:cstheme="minorHAnsi"/>
              </w:rPr>
            </w:pPr>
          </w:p>
        </w:tc>
        <w:sdt>
          <w:sdtPr>
            <w:rPr>
              <w:rFonts w:cstheme="minorHAnsi"/>
            </w:rPr>
            <w:id w:val="-430740557"/>
            <w:placeholder>
              <w:docPart w:val="0BDD79DF8DAD4E81A0770F98011A39AF"/>
            </w:placeholder>
            <w:showingPlcHdr/>
          </w:sdtPr>
          <w:sdtEndPr/>
          <w:sdtContent>
            <w:tc>
              <w:tcPr>
                <w:tcW w:w="4950" w:type="dxa"/>
                <w:tcBorders>
                  <w:bottom w:val="single" w:sz="4" w:space="0" w:color="auto"/>
                </w:tcBorders>
              </w:tcPr>
              <w:p w14:paraId="7D28E72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9B1ACB" w14:paraId="1CFADBDF" w14:textId="77777777" w:rsidTr="003D1E20">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D1E20" w14:paraId="010CE096" w14:textId="77777777" w:rsidTr="0089695F">
        <w:trPr>
          <w:cantSplit/>
        </w:trPr>
        <w:tc>
          <w:tcPr>
            <w:tcW w:w="990" w:type="dxa"/>
          </w:tcPr>
          <w:p w14:paraId="5ED1CDB4" w14:textId="77777777" w:rsidR="003D1E20" w:rsidRPr="002855D7" w:rsidRDefault="003D1E20" w:rsidP="003D1E20">
            <w:pPr>
              <w:jc w:val="center"/>
              <w:rPr>
                <w:rFonts w:cstheme="minorHAnsi"/>
                <w:b/>
                <w:bCs/>
              </w:rPr>
            </w:pPr>
            <w:r w:rsidRPr="002855D7">
              <w:rPr>
                <w:rFonts w:cstheme="minorHAnsi"/>
                <w:b/>
                <w:bCs/>
              </w:rPr>
              <w:t>2-B-3</w:t>
            </w:r>
          </w:p>
        </w:tc>
        <w:tc>
          <w:tcPr>
            <w:tcW w:w="6210" w:type="dxa"/>
            <w:tcBorders>
              <w:right w:val="nil"/>
            </w:tcBorders>
          </w:tcPr>
          <w:p w14:paraId="7871637B" w14:textId="77777777" w:rsidR="003D1E20" w:rsidRDefault="003D1E20" w:rsidP="003D1E2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3113EA01" w14:textId="77777777" w:rsidR="003D1E20" w:rsidRPr="002855D7" w:rsidRDefault="003D1E20" w:rsidP="003D1E20">
            <w:pPr>
              <w:rPr>
                <w:rFonts w:cstheme="minorHAnsi"/>
              </w:rPr>
            </w:pPr>
          </w:p>
        </w:tc>
        <w:tc>
          <w:tcPr>
            <w:tcW w:w="810" w:type="dxa"/>
          </w:tcPr>
          <w:p w14:paraId="6404FE3B" w14:textId="77777777" w:rsidR="003D1E20" w:rsidRPr="00C34C63" w:rsidRDefault="003D1E20" w:rsidP="003D1E20">
            <w:pPr>
              <w:rPr>
                <w:rFonts w:cstheme="minorHAnsi"/>
              </w:rPr>
            </w:pPr>
            <w:r w:rsidRPr="00C34C63">
              <w:rPr>
                <w:rFonts w:cstheme="minorHAnsi"/>
              </w:rPr>
              <w:t xml:space="preserve">A </w:t>
            </w:r>
          </w:p>
          <w:p w14:paraId="2E99FD6B" w14:textId="77777777" w:rsidR="003D1E20" w:rsidRPr="00C34C63" w:rsidRDefault="003D1E20" w:rsidP="003D1E20">
            <w:pPr>
              <w:rPr>
                <w:rFonts w:cstheme="minorHAnsi"/>
              </w:rPr>
            </w:pPr>
            <w:r w:rsidRPr="00C34C63">
              <w:rPr>
                <w:rFonts w:cstheme="minorHAnsi"/>
              </w:rPr>
              <w:t xml:space="preserve">B </w:t>
            </w:r>
          </w:p>
          <w:p w14:paraId="649BBF7F" w14:textId="77777777" w:rsidR="003D1E20" w:rsidRPr="00C34C63" w:rsidRDefault="003D1E20" w:rsidP="003D1E20">
            <w:pPr>
              <w:rPr>
                <w:rFonts w:cstheme="minorHAnsi"/>
              </w:rPr>
            </w:pPr>
            <w:r w:rsidRPr="00C34C63">
              <w:rPr>
                <w:rFonts w:cstheme="minorHAnsi"/>
              </w:rPr>
              <w:t xml:space="preserve">C-M </w:t>
            </w:r>
          </w:p>
          <w:p w14:paraId="460E4BDE" w14:textId="77777777" w:rsidR="003D1E20" w:rsidRPr="002855D7" w:rsidRDefault="003D1E20" w:rsidP="003D1E20">
            <w:pPr>
              <w:rPr>
                <w:rFonts w:eastAsia="MS Gothic" w:cstheme="minorHAnsi"/>
              </w:rPr>
            </w:pPr>
            <w:r w:rsidRPr="00C34C63">
              <w:rPr>
                <w:rFonts w:cstheme="minorHAnsi"/>
              </w:rPr>
              <w:t>C</w:t>
            </w:r>
          </w:p>
        </w:tc>
        <w:tc>
          <w:tcPr>
            <w:tcW w:w="1980" w:type="dxa"/>
          </w:tcPr>
          <w:p w14:paraId="66208E9E" w14:textId="77777777" w:rsidR="003D1E20" w:rsidRPr="003D1E20" w:rsidRDefault="00521537" w:rsidP="003D1E20">
            <w:pPr>
              <w:rPr>
                <w:rFonts w:cstheme="minorHAnsi"/>
              </w:rPr>
            </w:pPr>
            <w:sdt>
              <w:sdtPr>
                <w:rPr>
                  <w:rFonts w:cstheme="minorHAnsi"/>
                </w:rPr>
                <w:id w:val="-5839937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0C38AA" w14:textId="77777777" w:rsidR="003D1E20" w:rsidRPr="003D1E20" w:rsidRDefault="00521537" w:rsidP="003D1E20">
            <w:pPr>
              <w:rPr>
                <w:rFonts w:cstheme="minorHAnsi"/>
              </w:rPr>
            </w:pPr>
            <w:sdt>
              <w:sdtPr>
                <w:rPr>
                  <w:rFonts w:cstheme="minorHAnsi"/>
                </w:rPr>
                <w:id w:val="15504129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E68F80" w14:textId="77777777" w:rsidR="003D1E20" w:rsidRPr="003D1E20" w:rsidRDefault="00521537" w:rsidP="003D1E20">
            <w:pPr>
              <w:rPr>
                <w:rFonts w:cstheme="minorHAnsi"/>
              </w:rPr>
            </w:pPr>
            <w:sdt>
              <w:sdtPr>
                <w:rPr>
                  <w:rFonts w:cstheme="minorHAnsi"/>
                </w:rPr>
                <w:id w:val="18268551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1BEEC0" w14:textId="77777777" w:rsidR="003D1E20" w:rsidRPr="003D1E20" w:rsidRDefault="00521537" w:rsidP="003D1E20">
            <w:pPr>
              <w:rPr>
                <w:rFonts w:cstheme="minorHAnsi"/>
              </w:rPr>
            </w:pPr>
            <w:sdt>
              <w:sdtPr>
                <w:rPr>
                  <w:rFonts w:cstheme="minorHAnsi"/>
                </w:rPr>
                <w:id w:val="-15946183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E573D8" w14:textId="77777777" w:rsidR="003D1E20" w:rsidRPr="002855D7" w:rsidRDefault="003D1E20" w:rsidP="003D1E20">
            <w:pPr>
              <w:rPr>
                <w:rFonts w:eastAsia="MS Gothic" w:cstheme="minorHAnsi"/>
              </w:rPr>
            </w:pPr>
          </w:p>
        </w:tc>
        <w:sdt>
          <w:sdtPr>
            <w:rPr>
              <w:rFonts w:cstheme="minorHAnsi"/>
            </w:rPr>
            <w:id w:val="-1785882206"/>
            <w:placeholder>
              <w:docPart w:val="D9763B287AA74111AAB246344EF2FB99"/>
            </w:placeholder>
            <w:showingPlcHdr/>
          </w:sdtPr>
          <w:sdtEndPr/>
          <w:sdtContent>
            <w:tc>
              <w:tcPr>
                <w:tcW w:w="4950" w:type="dxa"/>
              </w:tcPr>
              <w:p w14:paraId="6499F305"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C522B48" w14:textId="77777777" w:rsidTr="0089695F">
        <w:trPr>
          <w:cantSplit/>
        </w:trPr>
        <w:tc>
          <w:tcPr>
            <w:tcW w:w="990" w:type="dxa"/>
          </w:tcPr>
          <w:p w14:paraId="66107ED5" w14:textId="77777777" w:rsidR="003D1E20" w:rsidRPr="002855D7" w:rsidRDefault="003D1E20" w:rsidP="003D1E20">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4E5244B3" w14:textId="77777777" w:rsidR="003D1E20" w:rsidRPr="002855D7" w:rsidRDefault="003D1E20" w:rsidP="003D1E20">
            <w:pPr>
              <w:rPr>
                <w:rFonts w:cstheme="minorHAnsi"/>
              </w:rPr>
            </w:pPr>
          </w:p>
        </w:tc>
        <w:tc>
          <w:tcPr>
            <w:tcW w:w="810" w:type="dxa"/>
          </w:tcPr>
          <w:p w14:paraId="452256FA" w14:textId="77777777" w:rsidR="003D1E20" w:rsidRPr="00C34C63" w:rsidRDefault="003D1E20" w:rsidP="003D1E20">
            <w:pPr>
              <w:rPr>
                <w:rFonts w:cstheme="minorHAnsi"/>
              </w:rPr>
            </w:pPr>
            <w:r w:rsidRPr="00C34C63">
              <w:rPr>
                <w:rFonts w:cstheme="minorHAnsi"/>
              </w:rPr>
              <w:t xml:space="preserve">A </w:t>
            </w:r>
          </w:p>
          <w:p w14:paraId="516F8764" w14:textId="77777777" w:rsidR="003D1E20" w:rsidRPr="00C34C63" w:rsidRDefault="003D1E20" w:rsidP="003D1E20">
            <w:pPr>
              <w:rPr>
                <w:rFonts w:cstheme="minorHAnsi"/>
              </w:rPr>
            </w:pPr>
            <w:r w:rsidRPr="00C34C63">
              <w:rPr>
                <w:rFonts w:cstheme="minorHAnsi"/>
              </w:rPr>
              <w:t xml:space="preserve">B </w:t>
            </w:r>
          </w:p>
          <w:p w14:paraId="3EA9E79D" w14:textId="77777777" w:rsidR="003D1E20" w:rsidRPr="00C34C63" w:rsidRDefault="003D1E20" w:rsidP="003D1E20">
            <w:pPr>
              <w:rPr>
                <w:rFonts w:cstheme="minorHAnsi"/>
              </w:rPr>
            </w:pPr>
            <w:r w:rsidRPr="00C34C63">
              <w:rPr>
                <w:rFonts w:cstheme="minorHAnsi"/>
              </w:rPr>
              <w:t xml:space="preserve">C-M </w:t>
            </w:r>
          </w:p>
          <w:p w14:paraId="1727352C" w14:textId="77777777" w:rsidR="003D1E20" w:rsidRPr="002855D7" w:rsidRDefault="003D1E20" w:rsidP="003D1E20">
            <w:pPr>
              <w:rPr>
                <w:rFonts w:eastAsia="MS Gothic" w:cstheme="minorHAnsi"/>
              </w:rPr>
            </w:pPr>
            <w:r w:rsidRPr="00C34C63">
              <w:rPr>
                <w:rFonts w:cstheme="minorHAnsi"/>
              </w:rPr>
              <w:t>C</w:t>
            </w:r>
          </w:p>
        </w:tc>
        <w:tc>
          <w:tcPr>
            <w:tcW w:w="1980" w:type="dxa"/>
          </w:tcPr>
          <w:p w14:paraId="746F30FA" w14:textId="77777777" w:rsidR="003D1E20" w:rsidRPr="003D1E20" w:rsidRDefault="00521537" w:rsidP="003D1E20">
            <w:pPr>
              <w:rPr>
                <w:rFonts w:cstheme="minorHAnsi"/>
              </w:rPr>
            </w:pPr>
            <w:sdt>
              <w:sdtPr>
                <w:rPr>
                  <w:rFonts w:cstheme="minorHAnsi"/>
                </w:rPr>
                <w:id w:val="-3236623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B6E346" w14:textId="77777777" w:rsidR="003D1E20" w:rsidRPr="003D1E20" w:rsidRDefault="00521537" w:rsidP="003D1E20">
            <w:pPr>
              <w:rPr>
                <w:rFonts w:cstheme="minorHAnsi"/>
              </w:rPr>
            </w:pPr>
            <w:sdt>
              <w:sdtPr>
                <w:rPr>
                  <w:rFonts w:cstheme="minorHAnsi"/>
                </w:rPr>
                <w:id w:val="17025947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39E964" w14:textId="77777777" w:rsidR="003D1E20" w:rsidRPr="003D1E20" w:rsidRDefault="00521537" w:rsidP="003D1E20">
            <w:pPr>
              <w:rPr>
                <w:rFonts w:cstheme="minorHAnsi"/>
              </w:rPr>
            </w:pPr>
            <w:sdt>
              <w:sdtPr>
                <w:rPr>
                  <w:rFonts w:cstheme="minorHAnsi"/>
                </w:rPr>
                <w:id w:val="-7016364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BB8FED" w14:textId="77777777" w:rsidR="003D1E20" w:rsidRPr="003D1E20" w:rsidRDefault="00521537" w:rsidP="003D1E20">
            <w:pPr>
              <w:rPr>
                <w:rFonts w:cstheme="minorHAnsi"/>
              </w:rPr>
            </w:pPr>
            <w:sdt>
              <w:sdtPr>
                <w:rPr>
                  <w:rFonts w:cstheme="minorHAnsi"/>
                </w:rPr>
                <w:id w:val="9180572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AF6299" w14:textId="77777777" w:rsidR="003D1E20" w:rsidRPr="002855D7" w:rsidRDefault="003D1E20" w:rsidP="003D1E20">
            <w:pPr>
              <w:rPr>
                <w:rFonts w:eastAsia="MS Gothic" w:cstheme="minorHAnsi"/>
              </w:rPr>
            </w:pPr>
          </w:p>
        </w:tc>
        <w:sdt>
          <w:sdtPr>
            <w:rPr>
              <w:rFonts w:cstheme="minorHAnsi"/>
            </w:rPr>
            <w:id w:val="1227259804"/>
            <w:placeholder>
              <w:docPart w:val="2975166CA2054415A104AF0E7EB757D1"/>
            </w:placeholder>
            <w:showingPlcHdr/>
          </w:sdtPr>
          <w:sdtEndPr/>
          <w:sdtContent>
            <w:tc>
              <w:tcPr>
                <w:tcW w:w="4950" w:type="dxa"/>
              </w:tcPr>
              <w:p w14:paraId="08666C3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C073CE" w14:textId="77777777" w:rsidTr="0089695F">
        <w:trPr>
          <w:cantSplit/>
        </w:trPr>
        <w:tc>
          <w:tcPr>
            <w:tcW w:w="990" w:type="dxa"/>
          </w:tcPr>
          <w:p w14:paraId="575356ED" w14:textId="77777777" w:rsidR="003D1E20" w:rsidRPr="002855D7" w:rsidRDefault="003D1E20" w:rsidP="003D1E20">
            <w:pPr>
              <w:jc w:val="center"/>
              <w:rPr>
                <w:rFonts w:cstheme="minorHAnsi"/>
                <w:b/>
                <w:bCs/>
              </w:rPr>
            </w:pPr>
            <w:r w:rsidRPr="002855D7">
              <w:rPr>
                <w:rFonts w:cstheme="minorHAnsi"/>
                <w:b/>
                <w:bCs/>
              </w:rPr>
              <w:t>2-B-6</w:t>
            </w:r>
          </w:p>
        </w:tc>
        <w:tc>
          <w:tcPr>
            <w:tcW w:w="6210" w:type="dxa"/>
            <w:tcBorders>
              <w:right w:val="nil"/>
            </w:tcBorders>
          </w:tcPr>
          <w:p w14:paraId="333A9FE9"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3D1E20" w:rsidRPr="002855D7" w:rsidRDefault="003D1E20" w:rsidP="003D1E20">
            <w:pPr>
              <w:rPr>
                <w:rFonts w:cstheme="minorHAnsi"/>
              </w:rPr>
            </w:pPr>
          </w:p>
        </w:tc>
        <w:tc>
          <w:tcPr>
            <w:tcW w:w="810" w:type="dxa"/>
          </w:tcPr>
          <w:p w14:paraId="309D1885" w14:textId="77777777" w:rsidR="003D1E20" w:rsidRPr="00C34C63" w:rsidRDefault="003D1E20" w:rsidP="003D1E20">
            <w:pPr>
              <w:rPr>
                <w:rFonts w:cstheme="minorHAnsi"/>
              </w:rPr>
            </w:pPr>
            <w:r w:rsidRPr="00C34C63">
              <w:rPr>
                <w:rFonts w:cstheme="minorHAnsi"/>
              </w:rPr>
              <w:t xml:space="preserve">A </w:t>
            </w:r>
          </w:p>
          <w:p w14:paraId="15C26230" w14:textId="77777777" w:rsidR="003D1E20" w:rsidRPr="00C34C63" w:rsidRDefault="003D1E20" w:rsidP="003D1E20">
            <w:pPr>
              <w:rPr>
                <w:rFonts w:cstheme="minorHAnsi"/>
              </w:rPr>
            </w:pPr>
            <w:r w:rsidRPr="00C34C63">
              <w:rPr>
                <w:rFonts w:cstheme="minorHAnsi"/>
              </w:rPr>
              <w:t xml:space="preserve">B </w:t>
            </w:r>
          </w:p>
          <w:p w14:paraId="5D3D83EF" w14:textId="77777777" w:rsidR="003D1E20" w:rsidRPr="00C34C63" w:rsidRDefault="003D1E20" w:rsidP="003D1E20">
            <w:pPr>
              <w:rPr>
                <w:rFonts w:cstheme="minorHAnsi"/>
              </w:rPr>
            </w:pPr>
            <w:r w:rsidRPr="00C34C63">
              <w:rPr>
                <w:rFonts w:cstheme="minorHAnsi"/>
              </w:rPr>
              <w:t xml:space="preserve">C-M </w:t>
            </w:r>
          </w:p>
          <w:p w14:paraId="1BFB4004" w14:textId="77777777" w:rsidR="003D1E20" w:rsidRPr="002855D7" w:rsidRDefault="003D1E20" w:rsidP="003D1E20">
            <w:pPr>
              <w:rPr>
                <w:rFonts w:eastAsia="MS Gothic" w:cstheme="minorHAnsi"/>
              </w:rPr>
            </w:pPr>
            <w:r w:rsidRPr="00C34C63">
              <w:rPr>
                <w:rFonts w:cstheme="minorHAnsi"/>
              </w:rPr>
              <w:t>C</w:t>
            </w:r>
          </w:p>
        </w:tc>
        <w:tc>
          <w:tcPr>
            <w:tcW w:w="1980" w:type="dxa"/>
          </w:tcPr>
          <w:p w14:paraId="50B8405C" w14:textId="77777777" w:rsidR="003D1E20" w:rsidRPr="003D1E20" w:rsidRDefault="00521537" w:rsidP="003D1E20">
            <w:pPr>
              <w:rPr>
                <w:rFonts w:cstheme="minorHAnsi"/>
              </w:rPr>
            </w:pPr>
            <w:sdt>
              <w:sdtPr>
                <w:rPr>
                  <w:rFonts w:cstheme="minorHAnsi"/>
                </w:rPr>
                <w:id w:val="-2095464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9EF2D" w14:textId="77777777" w:rsidR="003D1E20" w:rsidRPr="003D1E20" w:rsidRDefault="00521537" w:rsidP="003D1E20">
            <w:pPr>
              <w:rPr>
                <w:rFonts w:cstheme="minorHAnsi"/>
              </w:rPr>
            </w:pPr>
            <w:sdt>
              <w:sdtPr>
                <w:rPr>
                  <w:rFonts w:cstheme="minorHAnsi"/>
                </w:rPr>
                <w:id w:val="505879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A95E74" w14:textId="77777777" w:rsidR="003D1E20" w:rsidRPr="003D1E20" w:rsidRDefault="00521537" w:rsidP="003D1E20">
            <w:pPr>
              <w:rPr>
                <w:rFonts w:cstheme="minorHAnsi"/>
              </w:rPr>
            </w:pPr>
            <w:sdt>
              <w:sdtPr>
                <w:rPr>
                  <w:rFonts w:cstheme="minorHAnsi"/>
                </w:rPr>
                <w:id w:val="15184281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993819" w14:textId="77777777" w:rsidR="003D1E20" w:rsidRPr="003D1E20" w:rsidRDefault="00521537" w:rsidP="003D1E20">
            <w:pPr>
              <w:rPr>
                <w:rFonts w:cstheme="minorHAnsi"/>
              </w:rPr>
            </w:pPr>
            <w:sdt>
              <w:sdtPr>
                <w:rPr>
                  <w:rFonts w:cstheme="minorHAnsi"/>
                </w:rPr>
                <w:id w:val="2613403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F2D785" w14:textId="77777777" w:rsidR="003D1E20" w:rsidRPr="002855D7" w:rsidRDefault="003D1E20" w:rsidP="003D1E20">
            <w:pPr>
              <w:rPr>
                <w:rFonts w:eastAsia="MS Gothic" w:cstheme="minorHAnsi"/>
              </w:rPr>
            </w:pPr>
          </w:p>
        </w:tc>
        <w:sdt>
          <w:sdtPr>
            <w:rPr>
              <w:rFonts w:cstheme="minorHAnsi"/>
            </w:rPr>
            <w:id w:val="1212388724"/>
            <w:placeholder>
              <w:docPart w:val="4595B1CAE1844A548D290A2E2453F795"/>
            </w:placeholder>
            <w:showingPlcHdr/>
          </w:sdtPr>
          <w:sdtEndPr/>
          <w:sdtContent>
            <w:tc>
              <w:tcPr>
                <w:tcW w:w="4950" w:type="dxa"/>
              </w:tcPr>
              <w:p w14:paraId="0E42EE66"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2CC4386D" w14:textId="77777777" w:rsidTr="003D1E20">
        <w:trPr>
          <w:cantSplit/>
        </w:trPr>
        <w:tc>
          <w:tcPr>
            <w:tcW w:w="990" w:type="dxa"/>
            <w:tcBorders>
              <w:bottom w:val="single" w:sz="4" w:space="0" w:color="auto"/>
            </w:tcBorders>
          </w:tcPr>
          <w:p w14:paraId="4A277AE1" w14:textId="77777777" w:rsidR="003D1E20" w:rsidRPr="007B051A" w:rsidRDefault="003D1E20" w:rsidP="003D1E20">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3D1E20" w:rsidRDefault="003D1E20" w:rsidP="003D1E20">
            <w:pPr>
              <w:rPr>
                <w:color w:val="000000"/>
              </w:rPr>
            </w:pPr>
            <w:r>
              <w:rPr>
                <w:color w:val="000000"/>
              </w:rPr>
              <w:t>There are no overloaded wall plugs or overloaded extensions in use, no altered grounding plugs in use, and wires are not broken, worn, or unshielded.</w:t>
            </w:r>
          </w:p>
          <w:p w14:paraId="49930BB4" w14:textId="77777777" w:rsidR="003D1E20" w:rsidRPr="002855D7" w:rsidRDefault="003D1E20" w:rsidP="003D1E20">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3D1E20" w:rsidRPr="002855D7" w:rsidRDefault="003D1E20" w:rsidP="003D1E20">
            <w:pPr>
              <w:rPr>
                <w:rFonts w:cstheme="minorHAnsi"/>
              </w:rPr>
            </w:pPr>
          </w:p>
        </w:tc>
        <w:tc>
          <w:tcPr>
            <w:tcW w:w="810" w:type="dxa"/>
            <w:tcBorders>
              <w:bottom w:val="single" w:sz="4" w:space="0" w:color="auto"/>
            </w:tcBorders>
          </w:tcPr>
          <w:p w14:paraId="6ADC4E51" w14:textId="77777777" w:rsidR="003D1E20" w:rsidRPr="00C34C63" w:rsidRDefault="003D1E20" w:rsidP="003D1E20">
            <w:pPr>
              <w:rPr>
                <w:rFonts w:cstheme="minorHAnsi"/>
              </w:rPr>
            </w:pPr>
            <w:r w:rsidRPr="00C34C63">
              <w:rPr>
                <w:rFonts w:cstheme="minorHAnsi"/>
              </w:rPr>
              <w:t xml:space="preserve">A </w:t>
            </w:r>
          </w:p>
          <w:p w14:paraId="20B57A28" w14:textId="77777777" w:rsidR="003D1E20" w:rsidRPr="00C34C63" w:rsidRDefault="003D1E20" w:rsidP="003D1E20">
            <w:pPr>
              <w:rPr>
                <w:rFonts w:cstheme="minorHAnsi"/>
              </w:rPr>
            </w:pPr>
            <w:r w:rsidRPr="00C34C63">
              <w:rPr>
                <w:rFonts w:cstheme="minorHAnsi"/>
              </w:rPr>
              <w:t xml:space="preserve">B </w:t>
            </w:r>
          </w:p>
          <w:p w14:paraId="6D1C0667" w14:textId="77777777" w:rsidR="003D1E20" w:rsidRPr="00C34C63" w:rsidRDefault="003D1E20" w:rsidP="003D1E20">
            <w:pPr>
              <w:rPr>
                <w:rFonts w:cstheme="minorHAnsi"/>
              </w:rPr>
            </w:pPr>
            <w:r w:rsidRPr="00C34C63">
              <w:rPr>
                <w:rFonts w:cstheme="minorHAnsi"/>
              </w:rPr>
              <w:t xml:space="preserve">C-M </w:t>
            </w:r>
          </w:p>
          <w:p w14:paraId="672E8E42"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6D579C6" w14:textId="77777777" w:rsidR="003D1E20" w:rsidRPr="003D1E20" w:rsidRDefault="00521537" w:rsidP="003D1E20">
            <w:pPr>
              <w:rPr>
                <w:rFonts w:cstheme="minorHAnsi"/>
              </w:rPr>
            </w:pPr>
            <w:sdt>
              <w:sdtPr>
                <w:rPr>
                  <w:rFonts w:cstheme="minorHAnsi"/>
                </w:rPr>
                <w:id w:val="-3343062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AD5B3A" w14:textId="77777777" w:rsidR="003D1E20" w:rsidRPr="003D1E20" w:rsidRDefault="00521537" w:rsidP="003D1E20">
            <w:pPr>
              <w:rPr>
                <w:rFonts w:cstheme="minorHAnsi"/>
              </w:rPr>
            </w:pPr>
            <w:sdt>
              <w:sdtPr>
                <w:rPr>
                  <w:rFonts w:cstheme="minorHAnsi"/>
                </w:rPr>
                <w:id w:val="-17126396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917FB0" w14:textId="77777777" w:rsidR="003D1E20" w:rsidRPr="003D1E20" w:rsidRDefault="00521537" w:rsidP="003D1E20">
            <w:pPr>
              <w:rPr>
                <w:rFonts w:cstheme="minorHAnsi"/>
              </w:rPr>
            </w:pPr>
            <w:sdt>
              <w:sdtPr>
                <w:rPr>
                  <w:rFonts w:cstheme="minorHAnsi"/>
                </w:rPr>
                <w:id w:val="979038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FDC3E94" w14:textId="77777777" w:rsidR="003D1E20" w:rsidRPr="003D1E20" w:rsidRDefault="00521537" w:rsidP="003D1E20">
            <w:pPr>
              <w:rPr>
                <w:rFonts w:cstheme="minorHAnsi"/>
              </w:rPr>
            </w:pPr>
            <w:sdt>
              <w:sdtPr>
                <w:rPr>
                  <w:rFonts w:cstheme="minorHAnsi"/>
                </w:rPr>
                <w:id w:val="-450250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BFE896" w14:textId="77777777" w:rsidR="003D1E20" w:rsidRDefault="003D1E20" w:rsidP="003D1E20">
            <w:pPr>
              <w:rPr>
                <w:rFonts w:cstheme="minorHAnsi"/>
              </w:rPr>
            </w:pPr>
          </w:p>
        </w:tc>
        <w:sdt>
          <w:sdtPr>
            <w:rPr>
              <w:rFonts w:cstheme="minorHAnsi"/>
            </w:rPr>
            <w:id w:val="676848792"/>
            <w:placeholder>
              <w:docPart w:val="3359930D29B14CC6BCA90432A7FA84E8"/>
            </w:placeholder>
            <w:showingPlcHdr/>
          </w:sdtPr>
          <w:sdtEndPr/>
          <w:sdtContent>
            <w:tc>
              <w:tcPr>
                <w:tcW w:w="4950" w:type="dxa"/>
                <w:tcBorders>
                  <w:bottom w:val="single" w:sz="4" w:space="0" w:color="auto"/>
                </w:tcBorders>
              </w:tcPr>
              <w:p w14:paraId="1E4A8B06" w14:textId="77777777" w:rsidR="003D1E20" w:rsidRDefault="003D1E20" w:rsidP="003D1E20">
                <w:pPr>
                  <w:rPr>
                    <w:rFonts w:cstheme="minorHAnsi"/>
                  </w:rPr>
                </w:pPr>
                <w:r w:rsidRPr="002855D7">
                  <w:rPr>
                    <w:rFonts w:cstheme="minorHAnsi"/>
                  </w:rPr>
                  <w:t>Enter observations of non-compliance, comments or notes here.</w:t>
                </w:r>
              </w:p>
            </w:tc>
          </w:sdtContent>
        </w:sdt>
      </w:tr>
      <w:tr w:rsidR="009B1ACB" w14:paraId="13F7526D" w14:textId="77777777" w:rsidTr="003D1E20">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3D1E20" w14:paraId="6140BD88" w14:textId="77777777" w:rsidTr="0089695F">
        <w:trPr>
          <w:cantSplit/>
        </w:trPr>
        <w:tc>
          <w:tcPr>
            <w:tcW w:w="990" w:type="dxa"/>
          </w:tcPr>
          <w:p w14:paraId="1221CCEF" w14:textId="77777777" w:rsidR="003D1E20" w:rsidRPr="002855D7" w:rsidRDefault="003D1E20" w:rsidP="003D1E20">
            <w:pPr>
              <w:jc w:val="center"/>
              <w:rPr>
                <w:rFonts w:cstheme="minorHAnsi"/>
                <w:b/>
                <w:bCs/>
              </w:rPr>
            </w:pPr>
            <w:r w:rsidRPr="002855D7">
              <w:rPr>
                <w:rFonts w:cstheme="minorHAnsi"/>
                <w:b/>
                <w:bCs/>
              </w:rPr>
              <w:t>2-C-2</w:t>
            </w:r>
          </w:p>
        </w:tc>
        <w:tc>
          <w:tcPr>
            <w:tcW w:w="6210" w:type="dxa"/>
            <w:tcBorders>
              <w:right w:val="nil"/>
            </w:tcBorders>
          </w:tcPr>
          <w:p w14:paraId="400C3540" w14:textId="77777777" w:rsidR="003D1E20" w:rsidRDefault="003D1E20" w:rsidP="003D1E2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12D762C3" w14:textId="77777777" w:rsidR="003D1E20" w:rsidRPr="002855D7" w:rsidRDefault="003D1E20" w:rsidP="003D1E20">
            <w:pPr>
              <w:rPr>
                <w:rFonts w:cstheme="minorHAnsi"/>
              </w:rPr>
            </w:pPr>
          </w:p>
        </w:tc>
        <w:tc>
          <w:tcPr>
            <w:tcW w:w="810" w:type="dxa"/>
          </w:tcPr>
          <w:p w14:paraId="6BF48258" w14:textId="77777777" w:rsidR="003D1E20" w:rsidRPr="00C34C63" w:rsidRDefault="003D1E20" w:rsidP="003D1E20">
            <w:pPr>
              <w:rPr>
                <w:rFonts w:cstheme="minorHAnsi"/>
              </w:rPr>
            </w:pPr>
            <w:r w:rsidRPr="00C34C63">
              <w:rPr>
                <w:rFonts w:cstheme="minorHAnsi"/>
              </w:rPr>
              <w:t xml:space="preserve">A </w:t>
            </w:r>
          </w:p>
          <w:p w14:paraId="1E3949F4" w14:textId="77777777" w:rsidR="003D1E20" w:rsidRPr="00C34C63" w:rsidRDefault="003D1E20" w:rsidP="003D1E20">
            <w:pPr>
              <w:rPr>
                <w:rFonts w:cstheme="minorHAnsi"/>
              </w:rPr>
            </w:pPr>
            <w:r w:rsidRPr="00C34C63">
              <w:rPr>
                <w:rFonts w:cstheme="minorHAnsi"/>
              </w:rPr>
              <w:t xml:space="preserve">B </w:t>
            </w:r>
          </w:p>
          <w:p w14:paraId="16D6E358" w14:textId="77777777" w:rsidR="003D1E20" w:rsidRPr="00C34C63" w:rsidRDefault="003D1E20" w:rsidP="003D1E20">
            <w:pPr>
              <w:rPr>
                <w:rFonts w:cstheme="minorHAnsi"/>
              </w:rPr>
            </w:pPr>
            <w:r w:rsidRPr="00C34C63">
              <w:rPr>
                <w:rFonts w:cstheme="minorHAnsi"/>
              </w:rPr>
              <w:t xml:space="preserve">C-M </w:t>
            </w:r>
          </w:p>
          <w:p w14:paraId="4CDC684E" w14:textId="77777777" w:rsidR="003D1E20" w:rsidRPr="002855D7" w:rsidRDefault="003D1E20" w:rsidP="003D1E20">
            <w:pPr>
              <w:rPr>
                <w:rFonts w:eastAsia="MS Gothic" w:cstheme="minorHAnsi"/>
              </w:rPr>
            </w:pPr>
            <w:r w:rsidRPr="00C34C63">
              <w:rPr>
                <w:rFonts w:cstheme="minorHAnsi"/>
              </w:rPr>
              <w:t>C</w:t>
            </w:r>
          </w:p>
        </w:tc>
        <w:tc>
          <w:tcPr>
            <w:tcW w:w="1980" w:type="dxa"/>
          </w:tcPr>
          <w:p w14:paraId="63ED89B8" w14:textId="77777777" w:rsidR="003D1E20" w:rsidRPr="003D1E20" w:rsidRDefault="00521537" w:rsidP="003D1E20">
            <w:pPr>
              <w:rPr>
                <w:rFonts w:cstheme="minorHAnsi"/>
              </w:rPr>
            </w:pPr>
            <w:sdt>
              <w:sdtPr>
                <w:rPr>
                  <w:rFonts w:cstheme="minorHAnsi"/>
                </w:rPr>
                <w:id w:val="8472219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C94936" w14:textId="77777777" w:rsidR="003D1E20" w:rsidRPr="003D1E20" w:rsidRDefault="00521537" w:rsidP="003D1E20">
            <w:pPr>
              <w:rPr>
                <w:rFonts w:cstheme="minorHAnsi"/>
              </w:rPr>
            </w:pPr>
            <w:sdt>
              <w:sdtPr>
                <w:rPr>
                  <w:rFonts w:cstheme="minorHAnsi"/>
                </w:rPr>
                <w:id w:val="1432784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0A6FA4" w14:textId="77777777" w:rsidR="003D1E20" w:rsidRPr="003D1E20" w:rsidRDefault="00521537" w:rsidP="003D1E20">
            <w:pPr>
              <w:rPr>
                <w:rFonts w:cstheme="minorHAnsi"/>
              </w:rPr>
            </w:pPr>
            <w:sdt>
              <w:sdtPr>
                <w:rPr>
                  <w:rFonts w:cstheme="minorHAnsi"/>
                </w:rPr>
                <w:id w:val="132386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69A3F2" w14:textId="77777777" w:rsidR="003D1E20" w:rsidRPr="003D1E20" w:rsidRDefault="00521537" w:rsidP="003D1E20">
            <w:pPr>
              <w:rPr>
                <w:rFonts w:cstheme="minorHAnsi"/>
              </w:rPr>
            </w:pPr>
            <w:sdt>
              <w:sdtPr>
                <w:rPr>
                  <w:rFonts w:cstheme="minorHAnsi"/>
                </w:rPr>
                <w:id w:val="-645895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29C23D" w14:textId="77777777" w:rsidR="003D1E20" w:rsidRPr="002855D7" w:rsidRDefault="003D1E20" w:rsidP="003D1E20">
            <w:pPr>
              <w:rPr>
                <w:rFonts w:eastAsia="MS Gothic" w:cstheme="minorHAnsi"/>
              </w:rPr>
            </w:pPr>
          </w:p>
        </w:tc>
        <w:sdt>
          <w:sdtPr>
            <w:rPr>
              <w:rFonts w:cstheme="minorHAnsi"/>
            </w:rPr>
            <w:id w:val="2059436771"/>
            <w:placeholder>
              <w:docPart w:val="6657A93249854ECDA580D6B255DF1E68"/>
            </w:placeholder>
            <w:showingPlcHdr/>
          </w:sdtPr>
          <w:sdtEndPr/>
          <w:sdtContent>
            <w:tc>
              <w:tcPr>
                <w:tcW w:w="4950" w:type="dxa"/>
              </w:tcPr>
              <w:p w14:paraId="7E0D59F3"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3E0CD85" w14:textId="77777777" w:rsidTr="0089695F">
        <w:trPr>
          <w:cantSplit/>
        </w:trPr>
        <w:tc>
          <w:tcPr>
            <w:tcW w:w="990" w:type="dxa"/>
          </w:tcPr>
          <w:p w14:paraId="0BB3E6CC" w14:textId="77777777" w:rsidR="003D1E20" w:rsidRPr="002855D7" w:rsidRDefault="003D1E20" w:rsidP="003D1E20">
            <w:pPr>
              <w:jc w:val="center"/>
              <w:rPr>
                <w:rFonts w:cstheme="minorHAnsi"/>
                <w:b/>
                <w:bCs/>
              </w:rPr>
            </w:pPr>
            <w:r w:rsidRPr="002855D7">
              <w:rPr>
                <w:rFonts w:cstheme="minorHAnsi"/>
                <w:b/>
                <w:bCs/>
              </w:rPr>
              <w:t>2-C-3</w:t>
            </w:r>
          </w:p>
        </w:tc>
        <w:tc>
          <w:tcPr>
            <w:tcW w:w="6210" w:type="dxa"/>
            <w:tcBorders>
              <w:right w:val="nil"/>
            </w:tcBorders>
          </w:tcPr>
          <w:p w14:paraId="0FA9D22A"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3D1E20" w:rsidRPr="002855D7" w:rsidRDefault="003D1E20" w:rsidP="003D1E20">
            <w:pPr>
              <w:rPr>
                <w:rFonts w:cstheme="minorHAnsi"/>
              </w:rPr>
            </w:pPr>
          </w:p>
        </w:tc>
        <w:tc>
          <w:tcPr>
            <w:tcW w:w="810" w:type="dxa"/>
          </w:tcPr>
          <w:p w14:paraId="1F118FBA" w14:textId="77777777" w:rsidR="003D1E20" w:rsidRPr="00C34C63" w:rsidRDefault="003D1E20" w:rsidP="003D1E20">
            <w:pPr>
              <w:rPr>
                <w:rFonts w:cstheme="minorHAnsi"/>
              </w:rPr>
            </w:pPr>
            <w:r w:rsidRPr="00C34C63">
              <w:rPr>
                <w:rFonts w:cstheme="minorHAnsi"/>
              </w:rPr>
              <w:t xml:space="preserve">A </w:t>
            </w:r>
          </w:p>
          <w:p w14:paraId="7FC399AD" w14:textId="77777777" w:rsidR="003D1E20" w:rsidRPr="00C34C63" w:rsidRDefault="003D1E20" w:rsidP="003D1E20">
            <w:pPr>
              <w:rPr>
                <w:rFonts w:cstheme="minorHAnsi"/>
              </w:rPr>
            </w:pPr>
            <w:r w:rsidRPr="00C34C63">
              <w:rPr>
                <w:rFonts w:cstheme="minorHAnsi"/>
              </w:rPr>
              <w:t xml:space="preserve">B </w:t>
            </w:r>
          </w:p>
          <w:p w14:paraId="0DEB75A7" w14:textId="77777777" w:rsidR="003D1E20" w:rsidRPr="00C34C63" w:rsidRDefault="003D1E20" w:rsidP="003D1E20">
            <w:pPr>
              <w:rPr>
                <w:rFonts w:cstheme="minorHAnsi"/>
              </w:rPr>
            </w:pPr>
            <w:r w:rsidRPr="00C34C63">
              <w:rPr>
                <w:rFonts w:cstheme="minorHAnsi"/>
              </w:rPr>
              <w:t xml:space="preserve">C-M </w:t>
            </w:r>
          </w:p>
          <w:p w14:paraId="1D0D43D6" w14:textId="77777777" w:rsidR="003D1E20" w:rsidRPr="002855D7" w:rsidRDefault="003D1E20" w:rsidP="003D1E20">
            <w:pPr>
              <w:rPr>
                <w:rFonts w:eastAsia="MS Gothic" w:cstheme="minorHAnsi"/>
              </w:rPr>
            </w:pPr>
            <w:r w:rsidRPr="00C34C63">
              <w:rPr>
                <w:rFonts w:cstheme="minorHAnsi"/>
              </w:rPr>
              <w:t>C</w:t>
            </w:r>
          </w:p>
        </w:tc>
        <w:tc>
          <w:tcPr>
            <w:tcW w:w="1980" w:type="dxa"/>
          </w:tcPr>
          <w:p w14:paraId="37964C44" w14:textId="77777777" w:rsidR="003D1E20" w:rsidRPr="003D1E20" w:rsidRDefault="00521537" w:rsidP="003D1E20">
            <w:pPr>
              <w:rPr>
                <w:rFonts w:cstheme="minorHAnsi"/>
              </w:rPr>
            </w:pPr>
            <w:sdt>
              <w:sdtPr>
                <w:rPr>
                  <w:rFonts w:cstheme="minorHAnsi"/>
                </w:rPr>
                <w:id w:val="4617790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8A964" w14:textId="77777777" w:rsidR="003D1E20" w:rsidRPr="003D1E20" w:rsidRDefault="00521537" w:rsidP="003D1E20">
            <w:pPr>
              <w:rPr>
                <w:rFonts w:cstheme="minorHAnsi"/>
              </w:rPr>
            </w:pPr>
            <w:sdt>
              <w:sdtPr>
                <w:rPr>
                  <w:rFonts w:cstheme="minorHAnsi"/>
                </w:rPr>
                <w:id w:val="19958401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D872F41" w14:textId="77777777" w:rsidR="003D1E20" w:rsidRPr="003D1E20" w:rsidRDefault="00521537" w:rsidP="003D1E20">
            <w:pPr>
              <w:rPr>
                <w:rFonts w:cstheme="minorHAnsi"/>
              </w:rPr>
            </w:pPr>
            <w:sdt>
              <w:sdtPr>
                <w:rPr>
                  <w:rFonts w:cstheme="minorHAnsi"/>
                </w:rPr>
                <w:id w:val="-9898632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CA6DB" w14:textId="77777777" w:rsidR="003D1E20" w:rsidRPr="003D1E20" w:rsidRDefault="00521537" w:rsidP="003D1E20">
            <w:pPr>
              <w:rPr>
                <w:rFonts w:cstheme="minorHAnsi"/>
              </w:rPr>
            </w:pPr>
            <w:sdt>
              <w:sdtPr>
                <w:rPr>
                  <w:rFonts w:cstheme="minorHAnsi"/>
                </w:rPr>
                <w:id w:val="-10663274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873367" w14:textId="77777777" w:rsidR="003D1E20" w:rsidRPr="002855D7" w:rsidRDefault="003D1E20" w:rsidP="003D1E20">
            <w:pPr>
              <w:rPr>
                <w:rFonts w:eastAsia="MS Gothic" w:cstheme="minorHAnsi"/>
              </w:rPr>
            </w:pPr>
          </w:p>
        </w:tc>
        <w:sdt>
          <w:sdtPr>
            <w:rPr>
              <w:rFonts w:cstheme="minorHAnsi"/>
            </w:rPr>
            <w:id w:val="-2091077831"/>
            <w:placeholder>
              <w:docPart w:val="D667A655815045B9A1E808E52C118893"/>
            </w:placeholder>
            <w:showingPlcHdr/>
          </w:sdtPr>
          <w:sdtEndPr/>
          <w:sdtContent>
            <w:tc>
              <w:tcPr>
                <w:tcW w:w="4950" w:type="dxa"/>
              </w:tcPr>
              <w:p w14:paraId="3DCBF0C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48430C72" w14:textId="77777777" w:rsidTr="0089695F">
        <w:trPr>
          <w:cantSplit/>
        </w:trPr>
        <w:tc>
          <w:tcPr>
            <w:tcW w:w="990" w:type="dxa"/>
          </w:tcPr>
          <w:p w14:paraId="72394F3D" w14:textId="77777777" w:rsidR="003D1E20" w:rsidRPr="002855D7" w:rsidRDefault="003D1E20" w:rsidP="003D1E20">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3D1E20" w:rsidRPr="002855D7" w:rsidRDefault="003D1E20" w:rsidP="003D1E20">
            <w:pPr>
              <w:rPr>
                <w:rFonts w:cstheme="minorHAnsi"/>
              </w:rPr>
            </w:pPr>
          </w:p>
        </w:tc>
        <w:tc>
          <w:tcPr>
            <w:tcW w:w="810" w:type="dxa"/>
          </w:tcPr>
          <w:p w14:paraId="4C3B673E" w14:textId="77777777" w:rsidR="003D1E20" w:rsidRPr="00C34C63" w:rsidRDefault="003D1E20" w:rsidP="003D1E20">
            <w:pPr>
              <w:rPr>
                <w:rFonts w:cstheme="minorHAnsi"/>
              </w:rPr>
            </w:pPr>
            <w:r w:rsidRPr="00C34C63">
              <w:rPr>
                <w:rFonts w:cstheme="minorHAnsi"/>
              </w:rPr>
              <w:t xml:space="preserve">A </w:t>
            </w:r>
          </w:p>
          <w:p w14:paraId="1DF49582" w14:textId="77777777" w:rsidR="003D1E20" w:rsidRPr="00C34C63" w:rsidRDefault="003D1E20" w:rsidP="003D1E20">
            <w:pPr>
              <w:rPr>
                <w:rFonts w:cstheme="minorHAnsi"/>
              </w:rPr>
            </w:pPr>
            <w:r w:rsidRPr="00C34C63">
              <w:rPr>
                <w:rFonts w:cstheme="minorHAnsi"/>
              </w:rPr>
              <w:t xml:space="preserve">B </w:t>
            </w:r>
          </w:p>
          <w:p w14:paraId="4B1869DA" w14:textId="77777777" w:rsidR="003D1E20" w:rsidRPr="00C34C63" w:rsidRDefault="003D1E20" w:rsidP="003D1E20">
            <w:pPr>
              <w:rPr>
                <w:rFonts w:cstheme="minorHAnsi"/>
              </w:rPr>
            </w:pPr>
            <w:r w:rsidRPr="00C34C63">
              <w:rPr>
                <w:rFonts w:cstheme="minorHAnsi"/>
              </w:rPr>
              <w:t xml:space="preserve">C-M </w:t>
            </w:r>
          </w:p>
          <w:p w14:paraId="02A1B0EF" w14:textId="77777777" w:rsidR="003D1E20" w:rsidRPr="002855D7" w:rsidRDefault="003D1E20" w:rsidP="003D1E20">
            <w:pPr>
              <w:rPr>
                <w:rFonts w:eastAsia="MS Gothic" w:cstheme="minorHAnsi"/>
              </w:rPr>
            </w:pPr>
            <w:r w:rsidRPr="00C34C63">
              <w:rPr>
                <w:rFonts w:cstheme="minorHAnsi"/>
              </w:rPr>
              <w:t>C</w:t>
            </w:r>
          </w:p>
        </w:tc>
        <w:tc>
          <w:tcPr>
            <w:tcW w:w="1980" w:type="dxa"/>
          </w:tcPr>
          <w:p w14:paraId="3A456DD5" w14:textId="77777777" w:rsidR="003D1E20" w:rsidRPr="003D1E20" w:rsidRDefault="00521537" w:rsidP="003D1E20">
            <w:pPr>
              <w:rPr>
                <w:rFonts w:cstheme="minorHAnsi"/>
              </w:rPr>
            </w:pPr>
            <w:sdt>
              <w:sdtPr>
                <w:rPr>
                  <w:rFonts w:cstheme="minorHAnsi"/>
                </w:rPr>
                <w:id w:val="-13985108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4935275" w14:textId="77777777" w:rsidR="003D1E20" w:rsidRPr="003D1E20" w:rsidRDefault="00521537" w:rsidP="003D1E20">
            <w:pPr>
              <w:rPr>
                <w:rFonts w:cstheme="minorHAnsi"/>
              </w:rPr>
            </w:pPr>
            <w:sdt>
              <w:sdtPr>
                <w:rPr>
                  <w:rFonts w:cstheme="minorHAnsi"/>
                </w:rPr>
                <w:id w:val="-8164192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CF1051" w14:textId="77777777" w:rsidR="003D1E20" w:rsidRPr="003D1E20" w:rsidRDefault="00521537" w:rsidP="003D1E20">
            <w:pPr>
              <w:rPr>
                <w:rFonts w:cstheme="minorHAnsi"/>
              </w:rPr>
            </w:pPr>
            <w:sdt>
              <w:sdtPr>
                <w:rPr>
                  <w:rFonts w:cstheme="minorHAnsi"/>
                </w:rPr>
                <w:id w:val="-382871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B1EE03" w14:textId="77777777" w:rsidR="003D1E20" w:rsidRPr="003D1E20" w:rsidRDefault="00521537" w:rsidP="003D1E20">
            <w:pPr>
              <w:rPr>
                <w:rFonts w:cstheme="minorHAnsi"/>
              </w:rPr>
            </w:pPr>
            <w:sdt>
              <w:sdtPr>
                <w:rPr>
                  <w:rFonts w:cstheme="minorHAnsi"/>
                </w:rPr>
                <w:id w:val="21192566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36E31C" w14:textId="77777777" w:rsidR="003D1E20" w:rsidRPr="002855D7" w:rsidRDefault="003D1E20" w:rsidP="003D1E20">
            <w:pPr>
              <w:rPr>
                <w:rFonts w:eastAsia="MS Gothic" w:cstheme="minorHAnsi"/>
              </w:rPr>
            </w:pPr>
          </w:p>
        </w:tc>
        <w:sdt>
          <w:sdtPr>
            <w:rPr>
              <w:rFonts w:cstheme="minorHAnsi"/>
            </w:rPr>
            <w:id w:val="-424115505"/>
            <w:placeholder>
              <w:docPart w:val="A5F4EE9B2130441F81CF1A47EDD0389B"/>
            </w:placeholder>
            <w:showingPlcHdr/>
          </w:sdtPr>
          <w:sdtEndPr/>
          <w:sdtContent>
            <w:tc>
              <w:tcPr>
                <w:tcW w:w="4950" w:type="dxa"/>
              </w:tcPr>
              <w:p w14:paraId="68B37958"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AE9534" w14:textId="77777777" w:rsidTr="003D1E20">
        <w:trPr>
          <w:cantSplit/>
        </w:trPr>
        <w:tc>
          <w:tcPr>
            <w:tcW w:w="990" w:type="dxa"/>
            <w:tcBorders>
              <w:bottom w:val="single" w:sz="4" w:space="0" w:color="auto"/>
            </w:tcBorders>
          </w:tcPr>
          <w:p w14:paraId="4F414555" w14:textId="77777777" w:rsidR="003D1E20" w:rsidRPr="002855D7" w:rsidRDefault="003D1E20" w:rsidP="003D1E2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3D1E20" w:rsidRPr="002855D7" w:rsidRDefault="003D1E20" w:rsidP="003D1E20">
            <w:pPr>
              <w:rPr>
                <w:rFonts w:cstheme="minorHAnsi"/>
              </w:rPr>
            </w:pPr>
          </w:p>
        </w:tc>
        <w:tc>
          <w:tcPr>
            <w:tcW w:w="810" w:type="dxa"/>
            <w:tcBorders>
              <w:bottom w:val="single" w:sz="4" w:space="0" w:color="auto"/>
            </w:tcBorders>
          </w:tcPr>
          <w:p w14:paraId="7344BBD9" w14:textId="77777777" w:rsidR="003D1E20" w:rsidRPr="00C34C63" w:rsidRDefault="003D1E20" w:rsidP="003D1E20">
            <w:pPr>
              <w:rPr>
                <w:rFonts w:cstheme="minorHAnsi"/>
              </w:rPr>
            </w:pPr>
            <w:r w:rsidRPr="00C34C63">
              <w:rPr>
                <w:rFonts w:cstheme="minorHAnsi"/>
              </w:rPr>
              <w:t xml:space="preserve">A </w:t>
            </w:r>
          </w:p>
          <w:p w14:paraId="2EE76F9D" w14:textId="77777777" w:rsidR="003D1E20" w:rsidRPr="00C34C63" w:rsidRDefault="003D1E20" w:rsidP="003D1E20">
            <w:pPr>
              <w:rPr>
                <w:rFonts w:cstheme="minorHAnsi"/>
              </w:rPr>
            </w:pPr>
            <w:r w:rsidRPr="00C34C63">
              <w:rPr>
                <w:rFonts w:cstheme="minorHAnsi"/>
              </w:rPr>
              <w:t xml:space="preserve">B </w:t>
            </w:r>
          </w:p>
          <w:p w14:paraId="7FB1B691" w14:textId="77777777" w:rsidR="003D1E20" w:rsidRPr="00C34C63" w:rsidRDefault="003D1E20" w:rsidP="003D1E20">
            <w:pPr>
              <w:rPr>
                <w:rFonts w:cstheme="minorHAnsi"/>
              </w:rPr>
            </w:pPr>
            <w:r w:rsidRPr="00C34C63">
              <w:rPr>
                <w:rFonts w:cstheme="minorHAnsi"/>
              </w:rPr>
              <w:t xml:space="preserve">C-M </w:t>
            </w:r>
          </w:p>
          <w:p w14:paraId="5FB5E564" w14:textId="77777777" w:rsidR="003D1E20" w:rsidRPr="002855D7"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5060F711" w14:textId="77777777" w:rsidR="003D1E20" w:rsidRPr="003D1E20" w:rsidRDefault="00521537" w:rsidP="003D1E20">
            <w:pPr>
              <w:rPr>
                <w:rFonts w:cstheme="minorHAnsi"/>
              </w:rPr>
            </w:pPr>
            <w:sdt>
              <w:sdtPr>
                <w:rPr>
                  <w:rFonts w:cstheme="minorHAnsi"/>
                </w:rPr>
                <w:id w:val="11079239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325A9" w14:textId="77777777" w:rsidR="003D1E20" w:rsidRPr="003D1E20" w:rsidRDefault="00521537" w:rsidP="003D1E20">
            <w:pPr>
              <w:rPr>
                <w:rFonts w:cstheme="minorHAnsi"/>
              </w:rPr>
            </w:pPr>
            <w:sdt>
              <w:sdtPr>
                <w:rPr>
                  <w:rFonts w:cstheme="minorHAnsi"/>
                </w:rPr>
                <w:id w:val="-56163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F8A01C" w14:textId="77777777" w:rsidR="003D1E20" w:rsidRPr="003D1E20" w:rsidRDefault="00521537" w:rsidP="003D1E20">
            <w:pPr>
              <w:rPr>
                <w:rFonts w:cstheme="minorHAnsi"/>
              </w:rPr>
            </w:pPr>
            <w:sdt>
              <w:sdtPr>
                <w:rPr>
                  <w:rFonts w:cstheme="minorHAnsi"/>
                </w:rPr>
                <w:id w:val="5197407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23123C" w14:textId="77777777" w:rsidR="003D1E20" w:rsidRPr="003D1E20" w:rsidRDefault="00521537" w:rsidP="003D1E20">
            <w:pPr>
              <w:rPr>
                <w:rFonts w:cstheme="minorHAnsi"/>
              </w:rPr>
            </w:pPr>
            <w:sdt>
              <w:sdtPr>
                <w:rPr>
                  <w:rFonts w:cstheme="minorHAnsi"/>
                </w:rPr>
                <w:id w:val="-7172742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E04D6B" w14:textId="77777777" w:rsidR="003D1E20" w:rsidRPr="002855D7" w:rsidRDefault="003D1E20" w:rsidP="003D1E20">
            <w:pPr>
              <w:rPr>
                <w:rFonts w:eastAsia="MS Gothic" w:cstheme="minorHAnsi"/>
              </w:rPr>
            </w:pPr>
          </w:p>
        </w:tc>
        <w:sdt>
          <w:sdtPr>
            <w:rPr>
              <w:rFonts w:cstheme="minorHAnsi"/>
            </w:rPr>
            <w:id w:val="-1412541068"/>
            <w:placeholder>
              <w:docPart w:val="47CC64A47ED74600AB9316445E11658C"/>
            </w:placeholder>
            <w:showingPlcHdr/>
          </w:sdtPr>
          <w:sdtEndPr/>
          <w:sdtContent>
            <w:tc>
              <w:tcPr>
                <w:tcW w:w="4950" w:type="dxa"/>
                <w:tcBorders>
                  <w:bottom w:val="single" w:sz="4" w:space="0" w:color="auto"/>
                </w:tcBorders>
              </w:tcPr>
              <w:p w14:paraId="1906E5E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9B1ACB" w14:paraId="0E8251BC" w14:textId="77777777" w:rsidTr="003D1E20">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3D1E20" w14:paraId="69B98044" w14:textId="77777777" w:rsidTr="0089695F">
        <w:trPr>
          <w:cantSplit/>
        </w:trPr>
        <w:tc>
          <w:tcPr>
            <w:tcW w:w="990" w:type="dxa"/>
          </w:tcPr>
          <w:p w14:paraId="38865278" w14:textId="77777777" w:rsidR="003D1E20" w:rsidRPr="00914010" w:rsidRDefault="003D1E20" w:rsidP="003D1E20">
            <w:pPr>
              <w:jc w:val="center"/>
              <w:rPr>
                <w:rFonts w:cstheme="minorHAnsi"/>
                <w:b/>
                <w:bCs/>
              </w:rPr>
            </w:pPr>
            <w:r w:rsidRPr="00914010">
              <w:rPr>
                <w:rFonts w:cstheme="minorHAnsi"/>
                <w:b/>
                <w:bCs/>
              </w:rPr>
              <w:t>2-E-1</w:t>
            </w:r>
          </w:p>
        </w:tc>
        <w:tc>
          <w:tcPr>
            <w:tcW w:w="6210" w:type="dxa"/>
            <w:tcBorders>
              <w:right w:val="nil"/>
            </w:tcBorders>
          </w:tcPr>
          <w:p w14:paraId="14168FC7" w14:textId="77777777" w:rsidR="003D1E20" w:rsidRPr="00914010" w:rsidRDefault="003D1E20" w:rsidP="003D1E2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3D1E20" w:rsidRPr="00914010" w:rsidRDefault="003D1E20" w:rsidP="003D1E20">
            <w:pPr>
              <w:rPr>
                <w:rFonts w:cstheme="minorHAnsi"/>
              </w:rPr>
            </w:pPr>
          </w:p>
        </w:tc>
        <w:tc>
          <w:tcPr>
            <w:tcW w:w="810" w:type="dxa"/>
          </w:tcPr>
          <w:p w14:paraId="66A13AE0" w14:textId="77777777" w:rsidR="003D1E20" w:rsidRPr="00C34C63" w:rsidRDefault="003D1E20" w:rsidP="003D1E20">
            <w:pPr>
              <w:rPr>
                <w:rFonts w:cstheme="minorHAnsi"/>
              </w:rPr>
            </w:pPr>
            <w:r w:rsidRPr="00C34C63">
              <w:rPr>
                <w:rFonts w:cstheme="minorHAnsi"/>
              </w:rPr>
              <w:t xml:space="preserve">A </w:t>
            </w:r>
          </w:p>
          <w:p w14:paraId="525C9664" w14:textId="77777777" w:rsidR="003D1E20" w:rsidRPr="00C34C63" w:rsidRDefault="003D1E20" w:rsidP="003D1E20">
            <w:pPr>
              <w:rPr>
                <w:rFonts w:cstheme="minorHAnsi"/>
              </w:rPr>
            </w:pPr>
            <w:r w:rsidRPr="00C34C63">
              <w:rPr>
                <w:rFonts w:cstheme="minorHAnsi"/>
              </w:rPr>
              <w:t xml:space="preserve">B </w:t>
            </w:r>
          </w:p>
          <w:p w14:paraId="45024D33" w14:textId="77777777" w:rsidR="003D1E20" w:rsidRPr="00C34C63" w:rsidRDefault="003D1E20" w:rsidP="003D1E20">
            <w:pPr>
              <w:rPr>
                <w:rFonts w:cstheme="minorHAnsi"/>
              </w:rPr>
            </w:pPr>
            <w:r w:rsidRPr="00C34C63">
              <w:rPr>
                <w:rFonts w:cstheme="minorHAnsi"/>
              </w:rPr>
              <w:t xml:space="preserve">C-M </w:t>
            </w:r>
          </w:p>
          <w:p w14:paraId="04587353" w14:textId="77777777" w:rsidR="003D1E20" w:rsidRPr="00914010" w:rsidRDefault="003D1E20" w:rsidP="003D1E20">
            <w:pPr>
              <w:rPr>
                <w:rFonts w:eastAsia="MS Gothic" w:cstheme="minorHAnsi"/>
              </w:rPr>
            </w:pPr>
            <w:r w:rsidRPr="00C34C63">
              <w:rPr>
                <w:rFonts w:cstheme="minorHAnsi"/>
              </w:rPr>
              <w:t>C</w:t>
            </w:r>
          </w:p>
        </w:tc>
        <w:tc>
          <w:tcPr>
            <w:tcW w:w="1980" w:type="dxa"/>
          </w:tcPr>
          <w:p w14:paraId="765940CE" w14:textId="77777777" w:rsidR="003D1E20" w:rsidRPr="003D1E20" w:rsidRDefault="00521537" w:rsidP="003D1E20">
            <w:pPr>
              <w:rPr>
                <w:rFonts w:cstheme="minorHAnsi"/>
              </w:rPr>
            </w:pPr>
            <w:sdt>
              <w:sdtPr>
                <w:rPr>
                  <w:rFonts w:cstheme="minorHAnsi"/>
                </w:rPr>
                <w:id w:val="-130485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9180483" w14:textId="77777777" w:rsidR="003D1E20" w:rsidRPr="003D1E20" w:rsidRDefault="00521537" w:rsidP="003D1E20">
            <w:pPr>
              <w:rPr>
                <w:rFonts w:cstheme="minorHAnsi"/>
              </w:rPr>
            </w:pPr>
            <w:sdt>
              <w:sdtPr>
                <w:rPr>
                  <w:rFonts w:cstheme="minorHAnsi"/>
                </w:rPr>
                <w:id w:val="-1855798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72022A" w14:textId="77777777" w:rsidR="003D1E20" w:rsidRPr="003D1E20" w:rsidRDefault="00521537" w:rsidP="003D1E20">
            <w:pPr>
              <w:rPr>
                <w:rFonts w:cstheme="minorHAnsi"/>
              </w:rPr>
            </w:pPr>
            <w:sdt>
              <w:sdtPr>
                <w:rPr>
                  <w:rFonts w:cstheme="minorHAnsi"/>
                </w:rPr>
                <w:id w:val="-13249639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C9C04C" w14:textId="77777777" w:rsidR="003D1E20" w:rsidRPr="003D1E20" w:rsidRDefault="00521537" w:rsidP="003D1E20">
            <w:pPr>
              <w:rPr>
                <w:rFonts w:cstheme="minorHAnsi"/>
              </w:rPr>
            </w:pPr>
            <w:sdt>
              <w:sdtPr>
                <w:rPr>
                  <w:rFonts w:cstheme="minorHAnsi"/>
                </w:rPr>
                <w:id w:val="-981932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3D6215" w14:textId="77777777" w:rsidR="003D1E20" w:rsidRPr="00914010" w:rsidRDefault="003D1E20" w:rsidP="003D1E20">
            <w:pPr>
              <w:rPr>
                <w:rFonts w:eastAsia="MS Gothic" w:cstheme="minorHAnsi"/>
              </w:rPr>
            </w:pPr>
          </w:p>
        </w:tc>
        <w:sdt>
          <w:sdtPr>
            <w:rPr>
              <w:rFonts w:cstheme="minorHAnsi"/>
            </w:rPr>
            <w:id w:val="-1644041444"/>
            <w:placeholder>
              <w:docPart w:val="E5AF46AD434846DE834313E84884488F"/>
            </w:placeholder>
            <w:showingPlcHdr/>
          </w:sdtPr>
          <w:sdtEndPr/>
          <w:sdtContent>
            <w:tc>
              <w:tcPr>
                <w:tcW w:w="4950" w:type="dxa"/>
              </w:tcPr>
              <w:p w14:paraId="6EE8881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9BCDFB4" w14:textId="77777777" w:rsidTr="0089695F">
        <w:trPr>
          <w:cantSplit/>
        </w:trPr>
        <w:tc>
          <w:tcPr>
            <w:tcW w:w="990" w:type="dxa"/>
          </w:tcPr>
          <w:p w14:paraId="0C7AAD9D" w14:textId="77777777" w:rsidR="003D1E20" w:rsidRPr="00914010" w:rsidRDefault="003D1E20" w:rsidP="003D1E20">
            <w:pPr>
              <w:jc w:val="center"/>
              <w:rPr>
                <w:rFonts w:cstheme="minorHAnsi"/>
                <w:b/>
                <w:bCs/>
              </w:rPr>
            </w:pPr>
            <w:r w:rsidRPr="00914010">
              <w:rPr>
                <w:rFonts w:cstheme="minorHAnsi"/>
                <w:b/>
                <w:bCs/>
              </w:rPr>
              <w:t>2-E-2</w:t>
            </w:r>
          </w:p>
        </w:tc>
        <w:tc>
          <w:tcPr>
            <w:tcW w:w="6210" w:type="dxa"/>
            <w:tcBorders>
              <w:right w:val="nil"/>
            </w:tcBorders>
          </w:tcPr>
          <w:p w14:paraId="59630BA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3D1E20" w:rsidRPr="00914010" w:rsidRDefault="003D1E20" w:rsidP="003D1E20">
            <w:pPr>
              <w:rPr>
                <w:rFonts w:eastAsia="Arial" w:cstheme="minorHAnsi"/>
              </w:rPr>
            </w:pPr>
          </w:p>
        </w:tc>
        <w:tc>
          <w:tcPr>
            <w:tcW w:w="270" w:type="dxa"/>
            <w:tcBorders>
              <w:left w:val="nil"/>
            </w:tcBorders>
          </w:tcPr>
          <w:p w14:paraId="0CE22737" w14:textId="77777777" w:rsidR="003D1E20" w:rsidRPr="00914010" w:rsidRDefault="003D1E20" w:rsidP="003D1E20">
            <w:pPr>
              <w:rPr>
                <w:rFonts w:cstheme="minorHAnsi"/>
              </w:rPr>
            </w:pPr>
          </w:p>
        </w:tc>
        <w:tc>
          <w:tcPr>
            <w:tcW w:w="810" w:type="dxa"/>
          </w:tcPr>
          <w:p w14:paraId="5B070FDE" w14:textId="77777777" w:rsidR="003D1E20" w:rsidRPr="00C34C63" w:rsidRDefault="003D1E20" w:rsidP="003D1E20">
            <w:pPr>
              <w:rPr>
                <w:rFonts w:cstheme="minorHAnsi"/>
              </w:rPr>
            </w:pPr>
            <w:r w:rsidRPr="00C34C63">
              <w:rPr>
                <w:rFonts w:cstheme="minorHAnsi"/>
              </w:rPr>
              <w:t xml:space="preserve">A </w:t>
            </w:r>
          </w:p>
          <w:p w14:paraId="38F89BE7" w14:textId="77777777" w:rsidR="003D1E20" w:rsidRPr="00C34C63" w:rsidRDefault="003D1E20" w:rsidP="003D1E20">
            <w:pPr>
              <w:rPr>
                <w:rFonts w:cstheme="minorHAnsi"/>
              </w:rPr>
            </w:pPr>
            <w:r w:rsidRPr="00C34C63">
              <w:rPr>
                <w:rFonts w:cstheme="minorHAnsi"/>
              </w:rPr>
              <w:t xml:space="preserve">B </w:t>
            </w:r>
          </w:p>
          <w:p w14:paraId="3481C81B" w14:textId="77777777" w:rsidR="003D1E20" w:rsidRPr="00C34C63" w:rsidRDefault="003D1E20" w:rsidP="003D1E20">
            <w:pPr>
              <w:rPr>
                <w:rFonts w:cstheme="minorHAnsi"/>
              </w:rPr>
            </w:pPr>
            <w:r w:rsidRPr="00C34C63">
              <w:rPr>
                <w:rFonts w:cstheme="minorHAnsi"/>
              </w:rPr>
              <w:t xml:space="preserve">C-M </w:t>
            </w:r>
          </w:p>
          <w:p w14:paraId="71E68FD1" w14:textId="77777777" w:rsidR="003D1E20" w:rsidRPr="00914010" w:rsidRDefault="003D1E20" w:rsidP="003D1E20">
            <w:pPr>
              <w:rPr>
                <w:rFonts w:eastAsia="MS Gothic" w:cstheme="minorHAnsi"/>
              </w:rPr>
            </w:pPr>
            <w:r w:rsidRPr="00C34C63">
              <w:rPr>
                <w:rFonts w:cstheme="minorHAnsi"/>
              </w:rPr>
              <w:t>C</w:t>
            </w:r>
          </w:p>
        </w:tc>
        <w:tc>
          <w:tcPr>
            <w:tcW w:w="1980" w:type="dxa"/>
          </w:tcPr>
          <w:p w14:paraId="2F71CB2D" w14:textId="77777777" w:rsidR="003D1E20" w:rsidRPr="003D1E20" w:rsidRDefault="00521537" w:rsidP="003D1E20">
            <w:pPr>
              <w:rPr>
                <w:rFonts w:cstheme="minorHAnsi"/>
              </w:rPr>
            </w:pPr>
            <w:sdt>
              <w:sdtPr>
                <w:rPr>
                  <w:rFonts w:cstheme="minorHAnsi"/>
                </w:rPr>
                <w:id w:val="-1346010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8C4175" w14:textId="77777777" w:rsidR="003D1E20" w:rsidRPr="003D1E20" w:rsidRDefault="00521537" w:rsidP="003D1E20">
            <w:pPr>
              <w:rPr>
                <w:rFonts w:cstheme="minorHAnsi"/>
              </w:rPr>
            </w:pPr>
            <w:sdt>
              <w:sdtPr>
                <w:rPr>
                  <w:rFonts w:cstheme="minorHAnsi"/>
                </w:rPr>
                <w:id w:val="9231506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B8039E" w14:textId="77777777" w:rsidR="003D1E20" w:rsidRPr="003D1E20" w:rsidRDefault="00521537" w:rsidP="003D1E20">
            <w:pPr>
              <w:rPr>
                <w:rFonts w:cstheme="minorHAnsi"/>
              </w:rPr>
            </w:pPr>
            <w:sdt>
              <w:sdtPr>
                <w:rPr>
                  <w:rFonts w:cstheme="minorHAnsi"/>
                </w:rPr>
                <w:id w:val="-6644766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46F7D45" w14:textId="77777777" w:rsidR="003D1E20" w:rsidRPr="003D1E20" w:rsidRDefault="00521537" w:rsidP="003D1E20">
            <w:pPr>
              <w:rPr>
                <w:rFonts w:cstheme="minorHAnsi"/>
              </w:rPr>
            </w:pPr>
            <w:sdt>
              <w:sdtPr>
                <w:rPr>
                  <w:rFonts w:cstheme="minorHAnsi"/>
                </w:rPr>
                <w:id w:val="11769993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88E42D" w14:textId="77777777" w:rsidR="003D1E20" w:rsidRPr="00914010" w:rsidRDefault="003D1E20" w:rsidP="003D1E20">
            <w:pPr>
              <w:rPr>
                <w:rFonts w:eastAsia="MS Gothic" w:cstheme="minorHAnsi"/>
              </w:rPr>
            </w:pPr>
          </w:p>
        </w:tc>
        <w:sdt>
          <w:sdtPr>
            <w:rPr>
              <w:rFonts w:cstheme="minorHAnsi"/>
            </w:rPr>
            <w:id w:val="450747431"/>
            <w:placeholder>
              <w:docPart w:val="CF4BC69E790649C78B59E3B3D3ACA1C1"/>
            </w:placeholder>
            <w:showingPlcHdr/>
          </w:sdtPr>
          <w:sdtEndPr/>
          <w:sdtContent>
            <w:tc>
              <w:tcPr>
                <w:tcW w:w="4950" w:type="dxa"/>
              </w:tcPr>
              <w:p w14:paraId="75A6594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58F0ED0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D1E20" w14:paraId="7935CC14" w14:textId="77777777" w:rsidTr="0089695F">
        <w:trPr>
          <w:cantSplit/>
          <w:jc w:val="center"/>
        </w:trPr>
        <w:tc>
          <w:tcPr>
            <w:tcW w:w="990" w:type="dxa"/>
          </w:tcPr>
          <w:p w14:paraId="2DC11981" w14:textId="77777777" w:rsidR="003D1E20" w:rsidRPr="00914010" w:rsidRDefault="003D1E20" w:rsidP="003D1E20">
            <w:pPr>
              <w:jc w:val="center"/>
              <w:rPr>
                <w:rFonts w:cstheme="minorHAnsi"/>
                <w:b/>
                <w:bCs/>
              </w:rPr>
            </w:pPr>
            <w:r w:rsidRPr="00914010">
              <w:rPr>
                <w:rFonts w:cstheme="minorHAnsi"/>
                <w:b/>
                <w:bCs/>
              </w:rPr>
              <w:t>3-B-1</w:t>
            </w:r>
          </w:p>
        </w:tc>
        <w:tc>
          <w:tcPr>
            <w:tcW w:w="6205" w:type="dxa"/>
            <w:tcBorders>
              <w:right w:val="nil"/>
            </w:tcBorders>
          </w:tcPr>
          <w:p w14:paraId="63FC310B" w14:textId="77777777" w:rsidR="003D1E20" w:rsidRPr="00914010" w:rsidRDefault="003D1E20" w:rsidP="003D1E2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3D1E20" w:rsidRPr="00914010" w:rsidRDefault="003D1E20" w:rsidP="003D1E20">
            <w:pPr>
              <w:rPr>
                <w:rFonts w:cstheme="minorHAnsi"/>
              </w:rPr>
            </w:pPr>
          </w:p>
        </w:tc>
        <w:tc>
          <w:tcPr>
            <w:tcW w:w="810" w:type="dxa"/>
          </w:tcPr>
          <w:p w14:paraId="59B09A6D" w14:textId="77777777" w:rsidR="003D1E20" w:rsidRPr="00C34C63" w:rsidRDefault="003D1E20" w:rsidP="003D1E20">
            <w:pPr>
              <w:rPr>
                <w:rFonts w:cstheme="minorHAnsi"/>
              </w:rPr>
            </w:pPr>
            <w:r w:rsidRPr="00C34C63">
              <w:rPr>
                <w:rFonts w:cstheme="minorHAnsi"/>
              </w:rPr>
              <w:t xml:space="preserve">A </w:t>
            </w:r>
          </w:p>
          <w:p w14:paraId="67212BA0" w14:textId="77777777" w:rsidR="003D1E20" w:rsidRPr="00C34C63" w:rsidRDefault="003D1E20" w:rsidP="003D1E20">
            <w:pPr>
              <w:rPr>
                <w:rFonts w:cstheme="minorHAnsi"/>
              </w:rPr>
            </w:pPr>
            <w:r w:rsidRPr="00C34C63">
              <w:rPr>
                <w:rFonts w:cstheme="minorHAnsi"/>
              </w:rPr>
              <w:t xml:space="preserve">B </w:t>
            </w:r>
          </w:p>
          <w:p w14:paraId="7E9385C4" w14:textId="77777777" w:rsidR="003D1E20" w:rsidRPr="00C34C63" w:rsidRDefault="003D1E20" w:rsidP="003D1E20">
            <w:pPr>
              <w:rPr>
                <w:rFonts w:cstheme="minorHAnsi"/>
              </w:rPr>
            </w:pPr>
            <w:r w:rsidRPr="00C34C63">
              <w:rPr>
                <w:rFonts w:cstheme="minorHAnsi"/>
              </w:rPr>
              <w:t xml:space="preserve">C-M </w:t>
            </w:r>
          </w:p>
          <w:p w14:paraId="7C7FBEF0" w14:textId="77777777" w:rsidR="003D1E20" w:rsidRPr="00914010" w:rsidRDefault="003D1E20" w:rsidP="003D1E20">
            <w:pPr>
              <w:rPr>
                <w:rFonts w:eastAsia="MS Gothic" w:cstheme="minorHAnsi"/>
              </w:rPr>
            </w:pPr>
            <w:r w:rsidRPr="00C34C63">
              <w:rPr>
                <w:rFonts w:cstheme="minorHAnsi"/>
              </w:rPr>
              <w:t>C</w:t>
            </w:r>
          </w:p>
        </w:tc>
        <w:tc>
          <w:tcPr>
            <w:tcW w:w="2075" w:type="dxa"/>
          </w:tcPr>
          <w:p w14:paraId="10A405FA" w14:textId="77777777" w:rsidR="003D1E20" w:rsidRPr="003D1E20" w:rsidRDefault="00521537" w:rsidP="003D1E20">
            <w:pPr>
              <w:rPr>
                <w:rFonts w:cstheme="minorHAnsi"/>
              </w:rPr>
            </w:pPr>
            <w:sdt>
              <w:sdtPr>
                <w:rPr>
                  <w:rFonts w:cstheme="minorHAnsi"/>
                </w:rPr>
                <w:id w:val="20518032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85F316" w14:textId="77777777" w:rsidR="003D1E20" w:rsidRPr="003D1E20" w:rsidRDefault="00521537" w:rsidP="003D1E20">
            <w:pPr>
              <w:rPr>
                <w:rFonts w:cstheme="minorHAnsi"/>
              </w:rPr>
            </w:pPr>
            <w:sdt>
              <w:sdtPr>
                <w:rPr>
                  <w:rFonts w:cstheme="minorHAnsi"/>
                </w:rPr>
                <w:id w:val="-1415933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0CBA271" w14:textId="77777777" w:rsidR="003D1E20" w:rsidRPr="003D1E20" w:rsidRDefault="00521537" w:rsidP="003D1E20">
            <w:pPr>
              <w:rPr>
                <w:rFonts w:cstheme="minorHAnsi"/>
              </w:rPr>
            </w:pPr>
            <w:sdt>
              <w:sdtPr>
                <w:rPr>
                  <w:rFonts w:cstheme="minorHAnsi"/>
                </w:rPr>
                <w:id w:val="1953437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23ACA2" w14:textId="77777777" w:rsidR="003D1E20" w:rsidRPr="003D1E20" w:rsidRDefault="00521537" w:rsidP="003D1E20">
            <w:pPr>
              <w:rPr>
                <w:rFonts w:cstheme="minorHAnsi"/>
              </w:rPr>
            </w:pPr>
            <w:sdt>
              <w:sdtPr>
                <w:rPr>
                  <w:rFonts w:cstheme="minorHAnsi"/>
                </w:rPr>
                <w:id w:val="2945690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3A80B6" w14:textId="77777777" w:rsidR="003D1E20" w:rsidRPr="00914010" w:rsidRDefault="003D1E20" w:rsidP="003D1E20">
            <w:pPr>
              <w:rPr>
                <w:rFonts w:eastAsia="MS Gothic" w:cstheme="minorHAnsi"/>
              </w:rPr>
            </w:pPr>
          </w:p>
        </w:tc>
        <w:sdt>
          <w:sdtPr>
            <w:rPr>
              <w:rFonts w:cstheme="minorHAnsi"/>
            </w:rPr>
            <w:id w:val="-794906145"/>
            <w:placeholder>
              <w:docPart w:val="A8076EFE36CC45A9B63789F00D9E7797"/>
            </w:placeholder>
            <w:showingPlcHdr/>
          </w:sdtPr>
          <w:sdtEndPr/>
          <w:sdtContent>
            <w:tc>
              <w:tcPr>
                <w:tcW w:w="4955" w:type="dxa"/>
                <w:gridSpan w:val="2"/>
              </w:tcPr>
              <w:p w14:paraId="2E687AA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F2C93B3" w14:textId="77777777" w:rsidTr="0089695F">
        <w:trPr>
          <w:cantSplit/>
          <w:jc w:val="center"/>
        </w:trPr>
        <w:tc>
          <w:tcPr>
            <w:tcW w:w="990" w:type="dxa"/>
          </w:tcPr>
          <w:p w14:paraId="1FE307B0" w14:textId="77777777" w:rsidR="003D1E20" w:rsidRPr="00914010" w:rsidRDefault="003D1E20" w:rsidP="003D1E20">
            <w:pPr>
              <w:jc w:val="center"/>
              <w:rPr>
                <w:rFonts w:cstheme="minorHAnsi"/>
                <w:b/>
                <w:bCs/>
              </w:rPr>
            </w:pPr>
            <w:r w:rsidRPr="00914010">
              <w:rPr>
                <w:rFonts w:cstheme="minorHAnsi"/>
                <w:b/>
                <w:bCs/>
              </w:rPr>
              <w:t>3-B-2</w:t>
            </w:r>
          </w:p>
        </w:tc>
        <w:tc>
          <w:tcPr>
            <w:tcW w:w="6205" w:type="dxa"/>
            <w:tcBorders>
              <w:right w:val="nil"/>
            </w:tcBorders>
          </w:tcPr>
          <w:p w14:paraId="63AABE7B" w14:textId="77777777" w:rsidR="003D1E20" w:rsidRPr="00914010" w:rsidRDefault="003D1E20" w:rsidP="003D1E2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3D1E20" w:rsidRPr="00914010" w:rsidRDefault="003D1E20" w:rsidP="003D1E20">
            <w:pPr>
              <w:rPr>
                <w:rFonts w:cstheme="minorHAnsi"/>
              </w:rPr>
            </w:pPr>
          </w:p>
        </w:tc>
        <w:tc>
          <w:tcPr>
            <w:tcW w:w="810" w:type="dxa"/>
          </w:tcPr>
          <w:p w14:paraId="2E8E394E" w14:textId="77777777" w:rsidR="003D1E20" w:rsidRPr="00C34C63" w:rsidRDefault="003D1E20" w:rsidP="003D1E20">
            <w:pPr>
              <w:rPr>
                <w:rFonts w:cstheme="minorHAnsi"/>
              </w:rPr>
            </w:pPr>
            <w:r w:rsidRPr="00C34C63">
              <w:rPr>
                <w:rFonts w:cstheme="minorHAnsi"/>
              </w:rPr>
              <w:t xml:space="preserve">A </w:t>
            </w:r>
          </w:p>
          <w:p w14:paraId="21393A75" w14:textId="77777777" w:rsidR="003D1E20" w:rsidRPr="00C34C63" w:rsidRDefault="003D1E20" w:rsidP="003D1E20">
            <w:pPr>
              <w:rPr>
                <w:rFonts w:cstheme="minorHAnsi"/>
              </w:rPr>
            </w:pPr>
            <w:r w:rsidRPr="00C34C63">
              <w:rPr>
                <w:rFonts w:cstheme="minorHAnsi"/>
              </w:rPr>
              <w:t xml:space="preserve">B </w:t>
            </w:r>
          </w:p>
          <w:p w14:paraId="2B845B2B" w14:textId="77777777" w:rsidR="003D1E20" w:rsidRPr="00C34C63" w:rsidRDefault="003D1E20" w:rsidP="003D1E20">
            <w:pPr>
              <w:rPr>
                <w:rFonts w:cstheme="minorHAnsi"/>
              </w:rPr>
            </w:pPr>
            <w:r w:rsidRPr="00C34C63">
              <w:rPr>
                <w:rFonts w:cstheme="minorHAnsi"/>
              </w:rPr>
              <w:t xml:space="preserve">C-M </w:t>
            </w:r>
          </w:p>
          <w:p w14:paraId="0FAA5119" w14:textId="77777777" w:rsidR="003D1E20" w:rsidRPr="00914010" w:rsidRDefault="003D1E20" w:rsidP="003D1E20">
            <w:pPr>
              <w:rPr>
                <w:rFonts w:cstheme="minorHAnsi"/>
              </w:rPr>
            </w:pPr>
            <w:r w:rsidRPr="00C34C63">
              <w:rPr>
                <w:rFonts w:cstheme="minorHAnsi"/>
              </w:rPr>
              <w:t>C</w:t>
            </w:r>
          </w:p>
        </w:tc>
        <w:tc>
          <w:tcPr>
            <w:tcW w:w="2075" w:type="dxa"/>
          </w:tcPr>
          <w:p w14:paraId="7FA613CE" w14:textId="77777777" w:rsidR="003D1E20" w:rsidRPr="003D1E20" w:rsidRDefault="00521537" w:rsidP="003D1E20">
            <w:pPr>
              <w:rPr>
                <w:rFonts w:cstheme="minorHAnsi"/>
              </w:rPr>
            </w:pPr>
            <w:sdt>
              <w:sdtPr>
                <w:rPr>
                  <w:rFonts w:cstheme="minorHAnsi"/>
                </w:rPr>
                <w:id w:val="2225786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52B927" w14:textId="77777777" w:rsidR="003D1E20" w:rsidRPr="003D1E20" w:rsidRDefault="00521537" w:rsidP="003D1E20">
            <w:pPr>
              <w:rPr>
                <w:rFonts w:cstheme="minorHAnsi"/>
              </w:rPr>
            </w:pPr>
            <w:sdt>
              <w:sdtPr>
                <w:rPr>
                  <w:rFonts w:cstheme="minorHAnsi"/>
                </w:rPr>
                <w:id w:val="1872559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95D59F" w14:textId="77777777" w:rsidR="003D1E20" w:rsidRPr="003D1E20" w:rsidRDefault="00521537" w:rsidP="003D1E20">
            <w:pPr>
              <w:rPr>
                <w:rFonts w:cstheme="minorHAnsi"/>
              </w:rPr>
            </w:pPr>
            <w:sdt>
              <w:sdtPr>
                <w:rPr>
                  <w:rFonts w:cstheme="minorHAnsi"/>
                </w:rPr>
                <w:id w:val="3983337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312766" w14:textId="77777777" w:rsidR="003D1E20" w:rsidRPr="003D1E20" w:rsidRDefault="00521537" w:rsidP="003D1E20">
            <w:pPr>
              <w:rPr>
                <w:rFonts w:cstheme="minorHAnsi"/>
              </w:rPr>
            </w:pPr>
            <w:sdt>
              <w:sdtPr>
                <w:rPr>
                  <w:rFonts w:cstheme="minorHAnsi"/>
                </w:rPr>
                <w:id w:val="-1775467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0C5B0F2" w14:textId="77777777" w:rsidR="003D1E20" w:rsidRPr="00914010" w:rsidRDefault="003D1E20" w:rsidP="003D1E20">
            <w:pPr>
              <w:rPr>
                <w:rFonts w:cstheme="minorHAnsi"/>
              </w:rPr>
            </w:pPr>
          </w:p>
        </w:tc>
        <w:sdt>
          <w:sdtPr>
            <w:rPr>
              <w:rFonts w:cstheme="minorHAnsi"/>
            </w:rPr>
            <w:id w:val="93145763"/>
            <w:placeholder>
              <w:docPart w:val="78E1ACC134E545E9B5E66D9296559FDE"/>
            </w:placeholder>
            <w:showingPlcHdr/>
          </w:sdtPr>
          <w:sdtEndPr/>
          <w:sdtContent>
            <w:tc>
              <w:tcPr>
                <w:tcW w:w="4955" w:type="dxa"/>
                <w:gridSpan w:val="2"/>
              </w:tcPr>
              <w:p w14:paraId="0B21EA7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56A9225" w14:textId="77777777" w:rsidTr="0089695F">
        <w:trPr>
          <w:cantSplit/>
          <w:jc w:val="center"/>
        </w:trPr>
        <w:tc>
          <w:tcPr>
            <w:tcW w:w="990" w:type="dxa"/>
          </w:tcPr>
          <w:p w14:paraId="5C2B03E8" w14:textId="77777777" w:rsidR="003D1E20" w:rsidRPr="00914010" w:rsidRDefault="003D1E20" w:rsidP="003D1E20">
            <w:pPr>
              <w:jc w:val="center"/>
              <w:rPr>
                <w:rFonts w:cstheme="minorHAnsi"/>
                <w:b/>
                <w:bCs/>
              </w:rPr>
            </w:pPr>
            <w:r w:rsidRPr="00914010">
              <w:rPr>
                <w:rFonts w:cstheme="minorHAnsi"/>
                <w:b/>
                <w:bCs/>
              </w:rPr>
              <w:t>3-B-3</w:t>
            </w:r>
          </w:p>
        </w:tc>
        <w:tc>
          <w:tcPr>
            <w:tcW w:w="6205" w:type="dxa"/>
            <w:tcBorders>
              <w:right w:val="nil"/>
            </w:tcBorders>
          </w:tcPr>
          <w:p w14:paraId="7941B8DD" w14:textId="77777777" w:rsidR="003D1E20" w:rsidRPr="00914010" w:rsidRDefault="003D1E20" w:rsidP="003D1E2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3D1E20" w:rsidRPr="00914010" w:rsidRDefault="003D1E20" w:rsidP="003D1E20">
            <w:pPr>
              <w:rPr>
                <w:rFonts w:cstheme="minorHAnsi"/>
              </w:rPr>
            </w:pPr>
          </w:p>
        </w:tc>
        <w:tc>
          <w:tcPr>
            <w:tcW w:w="810" w:type="dxa"/>
          </w:tcPr>
          <w:p w14:paraId="540553BF" w14:textId="77777777" w:rsidR="003D1E20" w:rsidRPr="00C34C63" w:rsidRDefault="003D1E20" w:rsidP="003D1E20">
            <w:pPr>
              <w:rPr>
                <w:rFonts w:cstheme="minorHAnsi"/>
              </w:rPr>
            </w:pPr>
            <w:r w:rsidRPr="00C34C63">
              <w:rPr>
                <w:rFonts w:cstheme="minorHAnsi"/>
              </w:rPr>
              <w:t xml:space="preserve">A </w:t>
            </w:r>
          </w:p>
          <w:p w14:paraId="6B6AA757" w14:textId="77777777" w:rsidR="003D1E20" w:rsidRPr="00C34C63" w:rsidRDefault="003D1E20" w:rsidP="003D1E20">
            <w:pPr>
              <w:rPr>
                <w:rFonts w:cstheme="minorHAnsi"/>
              </w:rPr>
            </w:pPr>
            <w:r w:rsidRPr="00C34C63">
              <w:rPr>
                <w:rFonts w:cstheme="minorHAnsi"/>
              </w:rPr>
              <w:t xml:space="preserve">B </w:t>
            </w:r>
          </w:p>
          <w:p w14:paraId="75A2B674" w14:textId="77777777" w:rsidR="003D1E20" w:rsidRPr="00C34C63" w:rsidRDefault="003D1E20" w:rsidP="003D1E20">
            <w:pPr>
              <w:rPr>
                <w:rFonts w:cstheme="minorHAnsi"/>
              </w:rPr>
            </w:pPr>
            <w:r w:rsidRPr="00C34C63">
              <w:rPr>
                <w:rFonts w:cstheme="minorHAnsi"/>
              </w:rPr>
              <w:t xml:space="preserve">C-M </w:t>
            </w:r>
          </w:p>
          <w:p w14:paraId="7E3E7819" w14:textId="77777777" w:rsidR="003D1E20" w:rsidRPr="00914010" w:rsidRDefault="003D1E20" w:rsidP="003D1E20">
            <w:pPr>
              <w:rPr>
                <w:rFonts w:eastAsia="MS Gothic" w:cstheme="minorHAnsi"/>
              </w:rPr>
            </w:pPr>
            <w:r w:rsidRPr="00C34C63">
              <w:rPr>
                <w:rFonts w:cstheme="minorHAnsi"/>
              </w:rPr>
              <w:t>C</w:t>
            </w:r>
          </w:p>
        </w:tc>
        <w:tc>
          <w:tcPr>
            <w:tcW w:w="2075" w:type="dxa"/>
          </w:tcPr>
          <w:p w14:paraId="35D6BFC0" w14:textId="77777777" w:rsidR="003D1E20" w:rsidRPr="003D1E20" w:rsidRDefault="00521537" w:rsidP="003D1E20">
            <w:pPr>
              <w:rPr>
                <w:rFonts w:cstheme="minorHAnsi"/>
              </w:rPr>
            </w:pPr>
            <w:sdt>
              <w:sdtPr>
                <w:rPr>
                  <w:rFonts w:cstheme="minorHAnsi"/>
                </w:rPr>
                <w:id w:val="5622211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8709C9" w14:textId="77777777" w:rsidR="003D1E20" w:rsidRPr="003D1E20" w:rsidRDefault="00521537" w:rsidP="003D1E20">
            <w:pPr>
              <w:rPr>
                <w:rFonts w:cstheme="minorHAnsi"/>
              </w:rPr>
            </w:pPr>
            <w:sdt>
              <w:sdtPr>
                <w:rPr>
                  <w:rFonts w:cstheme="minorHAnsi"/>
                </w:rPr>
                <w:id w:val="-9495406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8F201C" w14:textId="77777777" w:rsidR="003D1E20" w:rsidRPr="003D1E20" w:rsidRDefault="00521537" w:rsidP="003D1E20">
            <w:pPr>
              <w:rPr>
                <w:rFonts w:cstheme="minorHAnsi"/>
              </w:rPr>
            </w:pPr>
            <w:sdt>
              <w:sdtPr>
                <w:rPr>
                  <w:rFonts w:cstheme="minorHAnsi"/>
                </w:rPr>
                <w:id w:val="-11762658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CFC5F1" w14:textId="77777777" w:rsidR="003D1E20" w:rsidRPr="003D1E20" w:rsidRDefault="00521537" w:rsidP="003D1E20">
            <w:pPr>
              <w:rPr>
                <w:rFonts w:cstheme="minorHAnsi"/>
              </w:rPr>
            </w:pPr>
            <w:sdt>
              <w:sdtPr>
                <w:rPr>
                  <w:rFonts w:cstheme="minorHAnsi"/>
                </w:rPr>
                <w:id w:val="9495122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45CE57" w14:textId="77777777" w:rsidR="003D1E20" w:rsidRPr="00914010" w:rsidRDefault="003D1E20" w:rsidP="003D1E20">
            <w:pPr>
              <w:rPr>
                <w:rFonts w:eastAsia="MS Gothic" w:cstheme="minorHAnsi"/>
              </w:rPr>
            </w:pPr>
          </w:p>
        </w:tc>
        <w:sdt>
          <w:sdtPr>
            <w:rPr>
              <w:rFonts w:cstheme="minorHAnsi"/>
            </w:rPr>
            <w:id w:val="798729617"/>
            <w:placeholder>
              <w:docPart w:val="767B99DEF0EE4DCB98EC200F8B078E86"/>
            </w:placeholder>
            <w:showingPlcHdr/>
          </w:sdtPr>
          <w:sdtEndPr/>
          <w:sdtContent>
            <w:tc>
              <w:tcPr>
                <w:tcW w:w="4955" w:type="dxa"/>
                <w:gridSpan w:val="2"/>
              </w:tcPr>
              <w:p w14:paraId="02099A2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E1760F2" w14:textId="77777777" w:rsidTr="0089695F">
        <w:trPr>
          <w:cantSplit/>
          <w:jc w:val="center"/>
        </w:trPr>
        <w:tc>
          <w:tcPr>
            <w:tcW w:w="990" w:type="dxa"/>
          </w:tcPr>
          <w:p w14:paraId="24756B17" w14:textId="77777777" w:rsidR="003D1E20" w:rsidRPr="00914010" w:rsidRDefault="003D1E20" w:rsidP="003D1E20">
            <w:pPr>
              <w:jc w:val="center"/>
              <w:rPr>
                <w:rFonts w:cstheme="minorHAnsi"/>
                <w:b/>
                <w:bCs/>
              </w:rPr>
            </w:pPr>
            <w:r w:rsidRPr="00914010">
              <w:rPr>
                <w:rFonts w:cstheme="minorHAnsi"/>
                <w:b/>
                <w:bCs/>
              </w:rPr>
              <w:t>3-B-4</w:t>
            </w:r>
          </w:p>
        </w:tc>
        <w:tc>
          <w:tcPr>
            <w:tcW w:w="6205" w:type="dxa"/>
            <w:tcBorders>
              <w:right w:val="nil"/>
            </w:tcBorders>
          </w:tcPr>
          <w:p w14:paraId="479A0D13" w14:textId="77777777" w:rsidR="003D1E20" w:rsidRPr="00914010" w:rsidRDefault="003D1E20" w:rsidP="003D1E2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3D1E20" w:rsidRPr="00914010" w:rsidRDefault="003D1E20" w:rsidP="003D1E20">
            <w:pPr>
              <w:rPr>
                <w:rFonts w:cstheme="minorHAnsi"/>
              </w:rPr>
            </w:pPr>
          </w:p>
        </w:tc>
        <w:tc>
          <w:tcPr>
            <w:tcW w:w="810" w:type="dxa"/>
          </w:tcPr>
          <w:p w14:paraId="69801915" w14:textId="77777777" w:rsidR="003D1E20" w:rsidRPr="00C34C63" w:rsidRDefault="003D1E20" w:rsidP="003D1E20">
            <w:pPr>
              <w:rPr>
                <w:rFonts w:cstheme="minorHAnsi"/>
              </w:rPr>
            </w:pPr>
            <w:r w:rsidRPr="00C34C63">
              <w:rPr>
                <w:rFonts w:cstheme="minorHAnsi"/>
              </w:rPr>
              <w:t xml:space="preserve">A </w:t>
            </w:r>
          </w:p>
          <w:p w14:paraId="724F3223" w14:textId="77777777" w:rsidR="003D1E20" w:rsidRPr="00C34C63" w:rsidRDefault="003D1E20" w:rsidP="003D1E20">
            <w:pPr>
              <w:rPr>
                <w:rFonts w:cstheme="minorHAnsi"/>
              </w:rPr>
            </w:pPr>
            <w:r w:rsidRPr="00C34C63">
              <w:rPr>
                <w:rFonts w:cstheme="minorHAnsi"/>
              </w:rPr>
              <w:t xml:space="preserve">B </w:t>
            </w:r>
          </w:p>
          <w:p w14:paraId="63435E0D" w14:textId="77777777" w:rsidR="003D1E20" w:rsidRPr="00C34C63" w:rsidRDefault="003D1E20" w:rsidP="003D1E20">
            <w:pPr>
              <w:rPr>
                <w:rFonts w:cstheme="minorHAnsi"/>
              </w:rPr>
            </w:pPr>
            <w:r w:rsidRPr="00C34C63">
              <w:rPr>
                <w:rFonts w:cstheme="minorHAnsi"/>
              </w:rPr>
              <w:t xml:space="preserve">C-M </w:t>
            </w:r>
          </w:p>
          <w:p w14:paraId="2A7C03F2" w14:textId="77777777" w:rsidR="003D1E20" w:rsidRPr="00914010" w:rsidRDefault="003D1E20" w:rsidP="003D1E20">
            <w:pPr>
              <w:rPr>
                <w:rFonts w:eastAsia="MS Gothic" w:cstheme="minorHAnsi"/>
              </w:rPr>
            </w:pPr>
            <w:r w:rsidRPr="00C34C63">
              <w:rPr>
                <w:rFonts w:cstheme="minorHAnsi"/>
              </w:rPr>
              <w:t>C</w:t>
            </w:r>
          </w:p>
        </w:tc>
        <w:tc>
          <w:tcPr>
            <w:tcW w:w="2075" w:type="dxa"/>
          </w:tcPr>
          <w:p w14:paraId="1EB03ABE" w14:textId="77777777" w:rsidR="003D1E20" w:rsidRPr="003D1E20" w:rsidRDefault="00521537" w:rsidP="003D1E20">
            <w:pPr>
              <w:rPr>
                <w:rFonts w:cstheme="minorHAnsi"/>
              </w:rPr>
            </w:pPr>
            <w:sdt>
              <w:sdtPr>
                <w:rPr>
                  <w:rFonts w:cstheme="minorHAnsi"/>
                </w:rPr>
                <w:id w:val="-2714760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9CA5BDE" w14:textId="77777777" w:rsidR="003D1E20" w:rsidRPr="003D1E20" w:rsidRDefault="00521537" w:rsidP="003D1E20">
            <w:pPr>
              <w:rPr>
                <w:rFonts w:cstheme="minorHAnsi"/>
              </w:rPr>
            </w:pPr>
            <w:sdt>
              <w:sdtPr>
                <w:rPr>
                  <w:rFonts w:cstheme="minorHAnsi"/>
                </w:rPr>
                <w:id w:val="-5199298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33537B" w14:textId="77777777" w:rsidR="003D1E20" w:rsidRPr="003D1E20" w:rsidRDefault="00521537" w:rsidP="003D1E20">
            <w:pPr>
              <w:rPr>
                <w:rFonts w:cstheme="minorHAnsi"/>
              </w:rPr>
            </w:pPr>
            <w:sdt>
              <w:sdtPr>
                <w:rPr>
                  <w:rFonts w:cstheme="minorHAnsi"/>
                </w:rPr>
                <w:id w:val="1762726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164484" w14:textId="77777777" w:rsidR="003D1E20" w:rsidRPr="003D1E20" w:rsidRDefault="00521537" w:rsidP="003D1E20">
            <w:pPr>
              <w:rPr>
                <w:rFonts w:cstheme="minorHAnsi"/>
              </w:rPr>
            </w:pPr>
            <w:sdt>
              <w:sdtPr>
                <w:rPr>
                  <w:rFonts w:cstheme="minorHAnsi"/>
                </w:rPr>
                <w:id w:val="-674963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133060" w14:textId="77777777" w:rsidR="003D1E20" w:rsidRPr="00914010" w:rsidRDefault="003D1E20" w:rsidP="003D1E20">
            <w:pPr>
              <w:rPr>
                <w:rFonts w:eastAsia="MS Gothic" w:cstheme="minorHAnsi"/>
              </w:rPr>
            </w:pPr>
          </w:p>
        </w:tc>
        <w:sdt>
          <w:sdtPr>
            <w:rPr>
              <w:rFonts w:cstheme="minorHAnsi"/>
            </w:rPr>
            <w:id w:val="1922522919"/>
            <w:placeholder>
              <w:docPart w:val="2CC02128166047E0AE6BEF021792699B"/>
            </w:placeholder>
            <w:showingPlcHdr/>
          </w:sdtPr>
          <w:sdtEndPr/>
          <w:sdtContent>
            <w:tc>
              <w:tcPr>
                <w:tcW w:w="4955" w:type="dxa"/>
                <w:gridSpan w:val="2"/>
              </w:tcPr>
              <w:p w14:paraId="4833963C"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F66AE14" w14:textId="77777777" w:rsidTr="0089695F">
        <w:trPr>
          <w:cantSplit/>
          <w:jc w:val="center"/>
        </w:trPr>
        <w:tc>
          <w:tcPr>
            <w:tcW w:w="990" w:type="dxa"/>
          </w:tcPr>
          <w:p w14:paraId="61EF2C5B" w14:textId="77777777" w:rsidR="003D1E20" w:rsidRPr="00914010" w:rsidRDefault="003D1E20" w:rsidP="003D1E20">
            <w:pPr>
              <w:jc w:val="center"/>
              <w:rPr>
                <w:rFonts w:cstheme="minorHAnsi"/>
                <w:b/>
                <w:bCs/>
              </w:rPr>
            </w:pPr>
            <w:r w:rsidRPr="00914010">
              <w:rPr>
                <w:rFonts w:cstheme="minorHAnsi"/>
                <w:b/>
                <w:bCs/>
              </w:rPr>
              <w:t>3-B-5</w:t>
            </w:r>
          </w:p>
        </w:tc>
        <w:tc>
          <w:tcPr>
            <w:tcW w:w="6205" w:type="dxa"/>
            <w:tcBorders>
              <w:right w:val="nil"/>
            </w:tcBorders>
          </w:tcPr>
          <w:p w14:paraId="2F85966C" w14:textId="77777777" w:rsidR="003D1E20" w:rsidRPr="00914010" w:rsidRDefault="003D1E20" w:rsidP="003D1E2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3D1E20" w:rsidRPr="00914010" w:rsidRDefault="003D1E20" w:rsidP="003D1E20">
            <w:pPr>
              <w:rPr>
                <w:rFonts w:cstheme="minorHAnsi"/>
              </w:rPr>
            </w:pPr>
          </w:p>
        </w:tc>
        <w:tc>
          <w:tcPr>
            <w:tcW w:w="810" w:type="dxa"/>
          </w:tcPr>
          <w:p w14:paraId="19DB4062" w14:textId="77777777" w:rsidR="003D1E20" w:rsidRPr="00C34C63" w:rsidRDefault="003D1E20" w:rsidP="003D1E20">
            <w:pPr>
              <w:rPr>
                <w:rFonts w:cstheme="minorHAnsi"/>
              </w:rPr>
            </w:pPr>
            <w:r w:rsidRPr="00C34C63">
              <w:rPr>
                <w:rFonts w:cstheme="minorHAnsi"/>
              </w:rPr>
              <w:t xml:space="preserve">A </w:t>
            </w:r>
          </w:p>
          <w:p w14:paraId="0B41B7FC" w14:textId="77777777" w:rsidR="003D1E20" w:rsidRPr="00C34C63" w:rsidRDefault="003D1E20" w:rsidP="003D1E20">
            <w:pPr>
              <w:rPr>
                <w:rFonts w:cstheme="minorHAnsi"/>
              </w:rPr>
            </w:pPr>
            <w:r w:rsidRPr="00C34C63">
              <w:rPr>
                <w:rFonts w:cstheme="minorHAnsi"/>
              </w:rPr>
              <w:t xml:space="preserve">B </w:t>
            </w:r>
          </w:p>
          <w:p w14:paraId="733C03DA" w14:textId="77777777" w:rsidR="003D1E20" w:rsidRPr="00C34C63" w:rsidRDefault="003D1E20" w:rsidP="003D1E20">
            <w:pPr>
              <w:rPr>
                <w:rFonts w:cstheme="minorHAnsi"/>
              </w:rPr>
            </w:pPr>
            <w:r w:rsidRPr="00C34C63">
              <w:rPr>
                <w:rFonts w:cstheme="minorHAnsi"/>
              </w:rPr>
              <w:t xml:space="preserve">C-M </w:t>
            </w:r>
          </w:p>
          <w:p w14:paraId="606CC312" w14:textId="77777777" w:rsidR="003D1E20" w:rsidRPr="00914010" w:rsidRDefault="003D1E20" w:rsidP="003D1E20">
            <w:pPr>
              <w:rPr>
                <w:rFonts w:eastAsia="MS Gothic" w:cstheme="minorHAnsi"/>
              </w:rPr>
            </w:pPr>
            <w:r w:rsidRPr="00C34C63">
              <w:rPr>
                <w:rFonts w:cstheme="minorHAnsi"/>
              </w:rPr>
              <w:t>C</w:t>
            </w:r>
          </w:p>
        </w:tc>
        <w:tc>
          <w:tcPr>
            <w:tcW w:w="2075" w:type="dxa"/>
          </w:tcPr>
          <w:p w14:paraId="4BCCA060" w14:textId="77777777" w:rsidR="003D1E20" w:rsidRPr="003D1E20" w:rsidRDefault="00521537" w:rsidP="003D1E20">
            <w:pPr>
              <w:rPr>
                <w:rFonts w:cstheme="minorHAnsi"/>
              </w:rPr>
            </w:pPr>
            <w:sdt>
              <w:sdtPr>
                <w:rPr>
                  <w:rFonts w:cstheme="minorHAnsi"/>
                </w:rPr>
                <w:id w:val="-2581361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315633" w14:textId="77777777" w:rsidR="003D1E20" w:rsidRPr="003D1E20" w:rsidRDefault="00521537" w:rsidP="003D1E20">
            <w:pPr>
              <w:rPr>
                <w:rFonts w:cstheme="minorHAnsi"/>
              </w:rPr>
            </w:pPr>
            <w:sdt>
              <w:sdtPr>
                <w:rPr>
                  <w:rFonts w:cstheme="minorHAnsi"/>
                </w:rPr>
                <w:id w:val="14454966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3C49567" w14:textId="77777777" w:rsidR="003D1E20" w:rsidRPr="003D1E20" w:rsidRDefault="00521537" w:rsidP="003D1E20">
            <w:pPr>
              <w:rPr>
                <w:rFonts w:cstheme="minorHAnsi"/>
              </w:rPr>
            </w:pPr>
            <w:sdt>
              <w:sdtPr>
                <w:rPr>
                  <w:rFonts w:cstheme="minorHAnsi"/>
                </w:rPr>
                <w:id w:val="5064166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7712" w14:textId="77777777" w:rsidR="003D1E20" w:rsidRPr="003D1E20" w:rsidRDefault="00521537" w:rsidP="003D1E20">
            <w:pPr>
              <w:rPr>
                <w:rFonts w:cstheme="minorHAnsi"/>
              </w:rPr>
            </w:pPr>
            <w:sdt>
              <w:sdtPr>
                <w:rPr>
                  <w:rFonts w:cstheme="minorHAnsi"/>
                </w:rPr>
                <w:id w:val="-7491886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BB2F98" w14:textId="77777777" w:rsidR="003D1E20" w:rsidRPr="00914010" w:rsidRDefault="003D1E20" w:rsidP="003D1E20">
            <w:pPr>
              <w:rPr>
                <w:rFonts w:eastAsia="MS Gothic" w:cstheme="minorHAnsi"/>
              </w:rPr>
            </w:pPr>
          </w:p>
        </w:tc>
        <w:sdt>
          <w:sdtPr>
            <w:rPr>
              <w:rFonts w:cstheme="minorHAnsi"/>
            </w:rPr>
            <w:id w:val="-1632242050"/>
            <w:placeholder>
              <w:docPart w:val="799BD26B02B446A09A44F13104F784D9"/>
            </w:placeholder>
            <w:showingPlcHdr/>
          </w:sdtPr>
          <w:sdtEndPr/>
          <w:sdtContent>
            <w:tc>
              <w:tcPr>
                <w:tcW w:w="4955" w:type="dxa"/>
                <w:gridSpan w:val="2"/>
              </w:tcPr>
              <w:p w14:paraId="0F1DA59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3D88E2" w14:textId="77777777" w:rsidTr="0089695F">
        <w:trPr>
          <w:cantSplit/>
          <w:jc w:val="center"/>
        </w:trPr>
        <w:tc>
          <w:tcPr>
            <w:tcW w:w="990" w:type="dxa"/>
          </w:tcPr>
          <w:p w14:paraId="21312AC1" w14:textId="77777777" w:rsidR="003D1E20" w:rsidRPr="00914010" w:rsidRDefault="003D1E20" w:rsidP="003D1E20">
            <w:pPr>
              <w:jc w:val="center"/>
              <w:rPr>
                <w:rFonts w:cstheme="minorHAnsi"/>
                <w:b/>
                <w:bCs/>
              </w:rPr>
            </w:pPr>
            <w:r w:rsidRPr="00914010">
              <w:rPr>
                <w:rFonts w:cstheme="minorHAnsi"/>
                <w:b/>
                <w:bCs/>
              </w:rPr>
              <w:lastRenderedPageBreak/>
              <w:t>3-B-6</w:t>
            </w:r>
          </w:p>
        </w:tc>
        <w:tc>
          <w:tcPr>
            <w:tcW w:w="6205" w:type="dxa"/>
            <w:tcBorders>
              <w:right w:val="nil"/>
            </w:tcBorders>
          </w:tcPr>
          <w:p w14:paraId="764200C2" w14:textId="77777777" w:rsidR="003D1E20" w:rsidRPr="00914010" w:rsidRDefault="003D1E20" w:rsidP="003D1E2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3D1E20" w:rsidRPr="00914010" w:rsidRDefault="003D1E20" w:rsidP="003D1E20">
            <w:pPr>
              <w:rPr>
                <w:rFonts w:cstheme="minorHAnsi"/>
              </w:rPr>
            </w:pPr>
          </w:p>
        </w:tc>
        <w:tc>
          <w:tcPr>
            <w:tcW w:w="810" w:type="dxa"/>
          </w:tcPr>
          <w:p w14:paraId="48303A19" w14:textId="77777777" w:rsidR="003D1E20" w:rsidRPr="00C34C63" w:rsidRDefault="003D1E20" w:rsidP="003D1E20">
            <w:pPr>
              <w:rPr>
                <w:rFonts w:cstheme="minorHAnsi"/>
              </w:rPr>
            </w:pPr>
            <w:r w:rsidRPr="00C34C63">
              <w:rPr>
                <w:rFonts w:cstheme="minorHAnsi"/>
              </w:rPr>
              <w:t xml:space="preserve">A </w:t>
            </w:r>
          </w:p>
          <w:p w14:paraId="7D31AFA3" w14:textId="77777777" w:rsidR="003D1E20" w:rsidRPr="00C34C63" w:rsidRDefault="003D1E20" w:rsidP="003D1E20">
            <w:pPr>
              <w:rPr>
                <w:rFonts w:cstheme="minorHAnsi"/>
              </w:rPr>
            </w:pPr>
            <w:r w:rsidRPr="00C34C63">
              <w:rPr>
                <w:rFonts w:cstheme="minorHAnsi"/>
              </w:rPr>
              <w:t xml:space="preserve">B </w:t>
            </w:r>
          </w:p>
          <w:p w14:paraId="762C0941" w14:textId="77777777" w:rsidR="003D1E20" w:rsidRPr="00C34C63" w:rsidRDefault="003D1E20" w:rsidP="003D1E20">
            <w:pPr>
              <w:rPr>
                <w:rFonts w:cstheme="minorHAnsi"/>
              </w:rPr>
            </w:pPr>
            <w:r w:rsidRPr="00C34C63">
              <w:rPr>
                <w:rFonts w:cstheme="minorHAnsi"/>
              </w:rPr>
              <w:t xml:space="preserve">C-M </w:t>
            </w:r>
          </w:p>
          <w:p w14:paraId="126C0B5C" w14:textId="77777777" w:rsidR="003D1E20" w:rsidRPr="00914010" w:rsidRDefault="003D1E20" w:rsidP="003D1E20">
            <w:pPr>
              <w:rPr>
                <w:rFonts w:eastAsia="MS Gothic" w:cstheme="minorHAnsi"/>
              </w:rPr>
            </w:pPr>
            <w:r w:rsidRPr="00C34C63">
              <w:rPr>
                <w:rFonts w:cstheme="minorHAnsi"/>
              </w:rPr>
              <w:t>C</w:t>
            </w:r>
          </w:p>
        </w:tc>
        <w:tc>
          <w:tcPr>
            <w:tcW w:w="2075" w:type="dxa"/>
          </w:tcPr>
          <w:p w14:paraId="0BDAEE86" w14:textId="77777777" w:rsidR="003D1E20" w:rsidRPr="003D1E20" w:rsidRDefault="00521537" w:rsidP="003D1E20">
            <w:pPr>
              <w:rPr>
                <w:rFonts w:cstheme="minorHAnsi"/>
              </w:rPr>
            </w:pPr>
            <w:sdt>
              <w:sdtPr>
                <w:rPr>
                  <w:rFonts w:cstheme="minorHAnsi"/>
                </w:rPr>
                <w:id w:val="-349263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FD4DAA" w14:textId="77777777" w:rsidR="003D1E20" w:rsidRPr="003D1E20" w:rsidRDefault="00521537" w:rsidP="003D1E20">
            <w:pPr>
              <w:rPr>
                <w:rFonts w:cstheme="minorHAnsi"/>
              </w:rPr>
            </w:pPr>
            <w:sdt>
              <w:sdtPr>
                <w:rPr>
                  <w:rFonts w:cstheme="minorHAnsi"/>
                </w:rPr>
                <w:id w:val="1376268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995B6E" w14:textId="77777777" w:rsidR="003D1E20" w:rsidRPr="003D1E20" w:rsidRDefault="00521537" w:rsidP="003D1E20">
            <w:pPr>
              <w:rPr>
                <w:rFonts w:cstheme="minorHAnsi"/>
              </w:rPr>
            </w:pPr>
            <w:sdt>
              <w:sdtPr>
                <w:rPr>
                  <w:rFonts w:cstheme="minorHAnsi"/>
                </w:rPr>
                <w:id w:val="8021981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5581A7" w14:textId="77777777" w:rsidR="003D1E20" w:rsidRPr="003D1E20" w:rsidRDefault="00521537" w:rsidP="003D1E20">
            <w:pPr>
              <w:rPr>
                <w:rFonts w:cstheme="minorHAnsi"/>
              </w:rPr>
            </w:pPr>
            <w:sdt>
              <w:sdtPr>
                <w:rPr>
                  <w:rFonts w:cstheme="minorHAnsi"/>
                </w:rPr>
                <w:id w:val="-7751729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A4AF31" w14:textId="77777777" w:rsidR="003D1E20" w:rsidRPr="00914010" w:rsidRDefault="003D1E20" w:rsidP="003D1E20">
            <w:pPr>
              <w:rPr>
                <w:rFonts w:eastAsia="MS Gothic" w:cstheme="minorHAnsi"/>
              </w:rPr>
            </w:pPr>
          </w:p>
        </w:tc>
        <w:sdt>
          <w:sdtPr>
            <w:rPr>
              <w:rFonts w:cstheme="minorHAnsi"/>
            </w:rPr>
            <w:id w:val="380915349"/>
            <w:placeholder>
              <w:docPart w:val="7DD81F09344247F6821288EAF0F95403"/>
            </w:placeholder>
            <w:showingPlcHdr/>
          </w:sdtPr>
          <w:sdtEndPr/>
          <w:sdtContent>
            <w:tc>
              <w:tcPr>
                <w:tcW w:w="4955" w:type="dxa"/>
                <w:gridSpan w:val="2"/>
              </w:tcPr>
              <w:p w14:paraId="54E1F33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5137AD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D1E20" w14:paraId="03BAAD26" w14:textId="77777777" w:rsidTr="0089695F">
        <w:trPr>
          <w:cantSplit/>
          <w:jc w:val="center"/>
        </w:trPr>
        <w:tc>
          <w:tcPr>
            <w:tcW w:w="990" w:type="dxa"/>
          </w:tcPr>
          <w:p w14:paraId="275B6C50" w14:textId="77777777" w:rsidR="003D1E20" w:rsidRPr="00914010" w:rsidRDefault="003D1E20" w:rsidP="003D1E20">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3D1E20" w:rsidRPr="00914010" w:rsidRDefault="003D1E20" w:rsidP="003D1E2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3D1E20" w:rsidRPr="00914010" w:rsidRDefault="003D1E20" w:rsidP="003D1E20">
            <w:pPr>
              <w:rPr>
                <w:rFonts w:cstheme="minorHAnsi"/>
              </w:rPr>
            </w:pPr>
          </w:p>
        </w:tc>
        <w:tc>
          <w:tcPr>
            <w:tcW w:w="810" w:type="dxa"/>
          </w:tcPr>
          <w:p w14:paraId="2BBFCDB2" w14:textId="77777777" w:rsidR="003D1E20" w:rsidRPr="00C34C63" w:rsidRDefault="003D1E20" w:rsidP="003D1E20">
            <w:pPr>
              <w:rPr>
                <w:rFonts w:cstheme="minorHAnsi"/>
              </w:rPr>
            </w:pPr>
            <w:r w:rsidRPr="00C34C63">
              <w:rPr>
                <w:rFonts w:cstheme="minorHAnsi"/>
              </w:rPr>
              <w:t xml:space="preserve">A </w:t>
            </w:r>
          </w:p>
          <w:p w14:paraId="7842E0DB" w14:textId="77777777" w:rsidR="003D1E20" w:rsidRPr="00C34C63" w:rsidRDefault="003D1E20" w:rsidP="003D1E20">
            <w:pPr>
              <w:rPr>
                <w:rFonts w:cstheme="minorHAnsi"/>
              </w:rPr>
            </w:pPr>
            <w:r w:rsidRPr="00C34C63">
              <w:rPr>
                <w:rFonts w:cstheme="minorHAnsi"/>
              </w:rPr>
              <w:t xml:space="preserve">B </w:t>
            </w:r>
          </w:p>
          <w:p w14:paraId="38B91E6E" w14:textId="77777777" w:rsidR="003D1E20" w:rsidRPr="00C34C63" w:rsidRDefault="003D1E20" w:rsidP="003D1E20">
            <w:pPr>
              <w:rPr>
                <w:rFonts w:cstheme="minorHAnsi"/>
              </w:rPr>
            </w:pPr>
            <w:r w:rsidRPr="00C34C63">
              <w:rPr>
                <w:rFonts w:cstheme="minorHAnsi"/>
              </w:rPr>
              <w:t xml:space="preserve">C-M </w:t>
            </w:r>
          </w:p>
          <w:p w14:paraId="30D138F4" w14:textId="77777777" w:rsidR="003D1E20" w:rsidRPr="00914010" w:rsidRDefault="003D1E20" w:rsidP="003D1E20">
            <w:pPr>
              <w:rPr>
                <w:rFonts w:eastAsia="MS Gothic" w:cstheme="minorHAnsi"/>
              </w:rPr>
            </w:pPr>
            <w:r w:rsidRPr="00C34C63">
              <w:rPr>
                <w:rFonts w:cstheme="minorHAnsi"/>
              </w:rPr>
              <w:t>C</w:t>
            </w:r>
          </w:p>
        </w:tc>
        <w:tc>
          <w:tcPr>
            <w:tcW w:w="2075" w:type="dxa"/>
          </w:tcPr>
          <w:p w14:paraId="1230450E" w14:textId="77777777" w:rsidR="003D1E20" w:rsidRPr="003D1E20" w:rsidRDefault="00521537" w:rsidP="003D1E20">
            <w:pPr>
              <w:rPr>
                <w:rFonts w:cstheme="minorHAnsi"/>
              </w:rPr>
            </w:pPr>
            <w:sdt>
              <w:sdtPr>
                <w:rPr>
                  <w:rFonts w:cstheme="minorHAnsi"/>
                </w:rPr>
                <w:id w:val="-15950785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0D5EDF8" w14:textId="77777777" w:rsidR="003D1E20" w:rsidRPr="003D1E20" w:rsidRDefault="00521537" w:rsidP="003D1E20">
            <w:pPr>
              <w:rPr>
                <w:rFonts w:cstheme="minorHAnsi"/>
              </w:rPr>
            </w:pPr>
            <w:sdt>
              <w:sdtPr>
                <w:rPr>
                  <w:rFonts w:cstheme="minorHAnsi"/>
                </w:rPr>
                <w:id w:val="-1780479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1732AA" w14:textId="77777777" w:rsidR="003D1E20" w:rsidRPr="003D1E20" w:rsidRDefault="00521537" w:rsidP="003D1E20">
            <w:pPr>
              <w:rPr>
                <w:rFonts w:cstheme="minorHAnsi"/>
              </w:rPr>
            </w:pPr>
            <w:sdt>
              <w:sdtPr>
                <w:rPr>
                  <w:rFonts w:cstheme="minorHAnsi"/>
                </w:rPr>
                <w:id w:val="-14974894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FF68FE" w14:textId="77777777" w:rsidR="003D1E20" w:rsidRPr="003D1E20" w:rsidRDefault="00521537" w:rsidP="003D1E20">
            <w:pPr>
              <w:rPr>
                <w:rFonts w:cstheme="minorHAnsi"/>
              </w:rPr>
            </w:pPr>
            <w:sdt>
              <w:sdtPr>
                <w:rPr>
                  <w:rFonts w:cstheme="minorHAnsi"/>
                </w:rPr>
                <w:id w:val="1864244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22EF59" w14:textId="77777777" w:rsidR="003D1E20" w:rsidRPr="00914010" w:rsidRDefault="003D1E20" w:rsidP="003D1E20">
            <w:pPr>
              <w:rPr>
                <w:rFonts w:eastAsia="MS Gothic" w:cstheme="minorHAnsi"/>
              </w:rPr>
            </w:pPr>
          </w:p>
        </w:tc>
        <w:sdt>
          <w:sdtPr>
            <w:rPr>
              <w:rFonts w:cstheme="minorHAnsi"/>
            </w:rPr>
            <w:id w:val="-1570947492"/>
            <w:placeholder>
              <w:docPart w:val="0F6418256B3A40EA9767BB5B675D16A5"/>
            </w:placeholder>
            <w:showingPlcHdr/>
          </w:sdtPr>
          <w:sdtEndPr/>
          <w:sdtContent>
            <w:tc>
              <w:tcPr>
                <w:tcW w:w="4955" w:type="dxa"/>
                <w:gridSpan w:val="2"/>
              </w:tcPr>
              <w:p w14:paraId="1944E96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979E4BE" w14:textId="77777777" w:rsidTr="0089695F">
        <w:trPr>
          <w:cantSplit/>
          <w:jc w:val="center"/>
        </w:trPr>
        <w:tc>
          <w:tcPr>
            <w:tcW w:w="990" w:type="dxa"/>
          </w:tcPr>
          <w:p w14:paraId="2B913C09" w14:textId="77777777" w:rsidR="003D1E20" w:rsidRPr="009F6E28" w:rsidRDefault="003D1E20" w:rsidP="003D1E20">
            <w:pPr>
              <w:jc w:val="center"/>
              <w:rPr>
                <w:rFonts w:cstheme="minorHAnsi"/>
                <w:b/>
                <w:bCs/>
              </w:rPr>
            </w:pPr>
            <w:r w:rsidRPr="009F6E28">
              <w:rPr>
                <w:b/>
                <w:bCs/>
              </w:rPr>
              <w:t>3-C-3</w:t>
            </w:r>
          </w:p>
        </w:tc>
        <w:tc>
          <w:tcPr>
            <w:tcW w:w="6205" w:type="dxa"/>
            <w:tcBorders>
              <w:right w:val="nil"/>
            </w:tcBorders>
          </w:tcPr>
          <w:p w14:paraId="7DB8E5B4" w14:textId="77777777" w:rsidR="003D1E20" w:rsidRPr="007B051A" w:rsidRDefault="003D1E20" w:rsidP="003D1E2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3D1E20" w:rsidRPr="00914010" w:rsidRDefault="003D1E20" w:rsidP="003D1E20">
            <w:pPr>
              <w:rPr>
                <w:rFonts w:cstheme="minorHAnsi"/>
              </w:rPr>
            </w:pPr>
          </w:p>
        </w:tc>
        <w:tc>
          <w:tcPr>
            <w:tcW w:w="810" w:type="dxa"/>
          </w:tcPr>
          <w:p w14:paraId="7B124CFF" w14:textId="77777777" w:rsidR="003D1E20" w:rsidRPr="00C34C63" w:rsidRDefault="003D1E20" w:rsidP="003D1E20">
            <w:pPr>
              <w:rPr>
                <w:rFonts w:cstheme="minorHAnsi"/>
              </w:rPr>
            </w:pPr>
            <w:r w:rsidRPr="00C34C63">
              <w:rPr>
                <w:rFonts w:cstheme="minorHAnsi"/>
              </w:rPr>
              <w:t xml:space="preserve">A </w:t>
            </w:r>
          </w:p>
          <w:p w14:paraId="0820C249" w14:textId="77777777" w:rsidR="003D1E20" w:rsidRPr="00C34C63" w:rsidRDefault="003D1E20" w:rsidP="003D1E20">
            <w:pPr>
              <w:rPr>
                <w:rFonts w:cstheme="minorHAnsi"/>
              </w:rPr>
            </w:pPr>
            <w:r w:rsidRPr="00C34C63">
              <w:rPr>
                <w:rFonts w:cstheme="minorHAnsi"/>
              </w:rPr>
              <w:t xml:space="preserve">B </w:t>
            </w:r>
          </w:p>
          <w:p w14:paraId="6BCA1081" w14:textId="77777777" w:rsidR="003D1E20" w:rsidRPr="00C34C63" w:rsidRDefault="003D1E20" w:rsidP="003D1E20">
            <w:pPr>
              <w:rPr>
                <w:rFonts w:cstheme="minorHAnsi"/>
              </w:rPr>
            </w:pPr>
            <w:r w:rsidRPr="00C34C63">
              <w:rPr>
                <w:rFonts w:cstheme="minorHAnsi"/>
              </w:rPr>
              <w:t xml:space="preserve">C-M </w:t>
            </w:r>
          </w:p>
          <w:p w14:paraId="41E82896" w14:textId="77777777" w:rsidR="003D1E20" w:rsidRPr="00C34C63" w:rsidRDefault="003D1E20" w:rsidP="003D1E20">
            <w:pPr>
              <w:rPr>
                <w:rFonts w:cstheme="minorHAnsi"/>
              </w:rPr>
            </w:pPr>
            <w:r w:rsidRPr="00C34C63">
              <w:rPr>
                <w:rFonts w:cstheme="minorHAnsi"/>
              </w:rPr>
              <w:t>C</w:t>
            </w:r>
          </w:p>
        </w:tc>
        <w:tc>
          <w:tcPr>
            <w:tcW w:w="2075" w:type="dxa"/>
          </w:tcPr>
          <w:p w14:paraId="55D15A1A" w14:textId="77777777" w:rsidR="003D1E20" w:rsidRPr="003D1E20" w:rsidRDefault="00521537" w:rsidP="003D1E20">
            <w:pPr>
              <w:rPr>
                <w:rFonts w:cstheme="minorHAnsi"/>
              </w:rPr>
            </w:pPr>
            <w:sdt>
              <w:sdtPr>
                <w:rPr>
                  <w:rFonts w:cstheme="minorHAnsi"/>
                </w:rPr>
                <w:id w:val="-19480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B7A867D" w14:textId="77777777" w:rsidR="003D1E20" w:rsidRPr="003D1E20" w:rsidRDefault="00521537" w:rsidP="003D1E20">
            <w:pPr>
              <w:rPr>
                <w:rFonts w:cstheme="minorHAnsi"/>
              </w:rPr>
            </w:pPr>
            <w:sdt>
              <w:sdtPr>
                <w:rPr>
                  <w:rFonts w:cstheme="minorHAnsi"/>
                </w:rPr>
                <w:id w:val="13896966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864A99" w14:textId="77777777" w:rsidR="003D1E20" w:rsidRPr="003D1E20" w:rsidRDefault="00521537" w:rsidP="003D1E20">
            <w:pPr>
              <w:rPr>
                <w:rFonts w:cstheme="minorHAnsi"/>
              </w:rPr>
            </w:pPr>
            <w:sdt>
              <w:sdtPr>
                <w:rPr>
                  <w:rFonts w:cstheme="minorHAnsi"/>
                </w:rPr>
                <w:id w:val="1805662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E8733F" w14:textId="77777777" w:rsidR="003D1E20" w:rsidRPr="003D1E20" w:rsidRDefault="00521537" w:rsidP="003D1E20">
            <w:pPr>
              <w:rPr>
                <w:rFonts w:cstheme="minorHAnsi"/>
              </w:rPr>
            </w:pPr>
            <w:sdt>
              <w:sdtPr>
                <w:rPr>
                  <w:rFonts w:cstheme="minorHAnsi"/>
                </w:rPr>
                <w:id w:val="-6183747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873162" w14:textId="77777777" w:rsidR="003D1E20" w:rsidRDefault="003D1E20" w:rsidP="003D1E20">
            <w:pPr>
              <w:rPr>
                <w:rFonts w:cstheme="minorHAnsi"/>
              </w:rPr>
            </w:pPr>
          </w:p>
        </w:tc>
        <w:sdt>
          <w:sdtPr>
            <w:rPr>
              <w:rFonts w:cstheme="minorHAnsi"/>
            </w:rPr>
            <w:id w:val="1785302662"/>
            <w:placeholder>
              <w:docPart w:val="99764C05BF424BA394D53B7E8213D7CA"/>
            </w:placeholder>
            <w:showingPlcHdr/>
          </w:sdtPr>
          <w:sdtEndPr/>
          <w:sdtContent>
            <w:tc>
              <w:tcPr>
                <w:tcW w:w="4955" w:type="dxa"/>
                <w:gridSpan w:val="2"/>
              </w:tcPr>
              <w:p w14:paraId="6F7E406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3732C6E" w14:textId="77777777" w:rsidTr="0089695F">
        <w:trPr>
          <w:cantSplit/>
          <w:jc w:val="center"/>
        </w:trPr>
        <w:tc>
          <w:tcPr>
            <w:tcW w:w="990" w:type="dxa"/>
          </w:tcPr>
          <w:p w14:paraId="34493CBE" w14:textId="77777777" w:rsidR="003D1E20" w:rsidRPr="00914010" w:rsidRDefault="003D1E20" w:rsidP="003D1E20">
            <w:pPr>
              <w:jc w:val="center"/>
              <w:rPr>
                <w:rFonts w:cstheme="minorHAnsi"/>
                <w:b/>
                <w:bCs/>
              </w:rPr>
            </w:pPr>
            <w:r w:rsidRPr="00914010">
              <w:rPr>
                <w:rFonts w:cstheme="minorHAnsi"/>
                <w:b/>
                <w:bCs/>
              </w:rPr>
              <w:t>3-C-5</w:t>
            </w:r>
          </w:p>
        </w:tc>
        <w:tc>
          <w:tcPr>
            <w:tcW w:w="6205" w:type="dxa"/>
            <w:tcBorders>
              <w:right w:val="nil"/>
            </w:tcBorders>
          </w:tcPr>
          <w:p w14:paraId="78AC183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3D1E20" w:rsidRPr="00914010" w:rsidRDefault="003D1E20" w:rsidP="003D1E20">
            <w:pPr>
              <w:rPr>
                <w:rFonts w:cstheme="minorHAnsi"/>
              </w:rPr>
            </w:pPr>
          </w:p>
        </w:tc>
        <w:tc>
          <w:tcPr>
            <w:tcW w:w="810" w:type="dxa"/>
          </w:tcPr>
          <w:p w14:paraId="292A2133" w14:textId="77777777" w:rsidR="003D1E20" w:rsidRPr="00C34C63" w:rsidRDefault="003D1E20" w:rsidP="003D1E20">
            <w:pPr>
              <w:rPr>
                <w:rFonts w:cstheme="minorHAnsi"/>
              </w:rPr>
            </w:pPr>
            <w:r w:rsidRPr="00C34C63">
              <w:rPr>
                <w:rFonts w:cstheme="minorHAnsi"/>
              </w:rPr>
              <w:t xml:space="preserve">A </w:t>
            </w:r>
          </w:p>
          <w:p w14:paraId="50487BD1" w14:textId="77777777" w:rsidR="003D1E20" w:rsidRPr="00C34C63" w:rsidRDefault="003D1E20" w:rsidP="003D1E20">
            <w:pPr>
              <w:rPr>
                <w:rFonts w:cstheme="minorHAnsi"/>
              </w:rPr>
            </w:pPr>
            <w:r w:rsidRPr="00C34C63">
              <w:rPr>
                <w:rFonts w:cstheme="minorHAnsi"/>
              </w:rPr>
              <w:t xml:space="preserve">B </w:t>
            </w:r>
          </w:p>
          <w:p w14:paraId="07C2D60C" w14:textId="77777777" w:rsidR="003D1E20" w:rsidRPr="00C34C63" w:rsidRDefault="003D1E20" w:rsidP="003D1E20">
            <w:pPr>
              <w:rPr>
                <w:rFonts w:cstheme="minorHAnsi"/>
              </w:rPr>
            </w:pPr>
            <w:r w:rsidRPr="00C34C63">
              <w:rPr>
                <w:rFonts w:cstheme="minorHAnsi"/>
              </w:rPr>
              <w:t xml:space="preserve">C-M </w:t>
            </w:r>
          </w:p>
          <w:p w14:paraId="589A4B05" w14:textId="77777777" w:rsidR="003D1E20" w:rsidRPr="00914010" w:rsidRDefault="003D1E20" w:rsidP="003D1E20">
            <w:pPr>
              <w:rPr>
                <w:rFonts w:eastAsia="MS Gothic" w:cstheme="minorHAnsi"/>
              </w:rPr>
            </w:pPr>
            <w:r w:rsidRPr="00C34C63">
              <w:rPr>
                <w:rFonts w:cstheme="minorHAnsi"/>
              </w:rPr>
              <w:t>C</w:t>
            </w:r>
          </w:p>
        </w:tc>
        <w:tc>
          <w:tcPr>
            <w:tcW w:w="2075" w:type="dxa"/>
          </w:tcPr>
          <w:p w14:paraId="07C26658" w14:textId="77777777" w:rsidR="003D1E20" w:rsidRPr="003D1E20" w:rsidRDefault="00521537" w:rsidP="003D1E20">
            <w:pPr>
              <w:rPr>
                <w:rFonts w:cstheme="minorHAnsi"/>
              </w:rPr>
            </w:pPr>
            <w:sdt>
              <w:sdtPr>
                <w:rPr>
                  <w:rFonts w:cstheme="minorHAnsi"/>
                </w:rPr>
                <w:id w:val="18991740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DCF6FD" w14:textId="77777777" w:rsidR="003D1E20" w:rsidRPr="003D1E20" w:rsidRDefault="00521537" w:rsidP="003D1E20">
            <w:pPr>
              <w:rPr>
                <w:rFonts w:cstheme="minorHAnsi"/>
              </w:rPr>
            </w:pPr>
            <w:sdt>
              <w:sdtPr>
                <w:rPr>
                  <w:rFonts w:cstheme="minorHAnsi"/>
                </w:rPr>
                <w:id w:val="3547042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2FC2A85" w14:textId="77777777" w:rsidR="003D1E20" w:rsidRPr="003D1E20" w:rsidRDefault="00521537" w:rsidP="003D1E20">
            <w:pPr>
              <w:rPr>
                <w:rFonts w:cstheme="minorHAnsi"/>
              </w:rPr>
            </w:pPr>
            <w:sdt>
              <w:sdtPr>
                <w:rPr>
                  <w:rFonts w:cstheme="minorHAnsi"/>
                </w:rPr>
                <w:id w:val="-410395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F7E54B" w14:textId="77777777" w:rsidR="003D1E20" w:rsidRPr="003D1E20" w:rsidRDefault="00521537" w:rsidP="003D1E20">
            <w:pPr>
              <w:rPr>
                <w:rFonts w:cstheme="minorHAnsi"/>
              </w:rPr>
            </w:pPr>
            <w:sdt>
              <w:sdtPr>
                <w:rPr>
                  <w:rFonts w:cstheme="minorHAnsi"/>
                </w:rPr>
                <w:id w:val="-19449919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525BA8" w14:textId="77777777" w:rsidR="003D1E20" w:rsidRPr="00914010" w:rsidRDefault="003D1E20" w:rsidP="003D1E20">
            <w:pPr>
              <w:rPr>
                <w:rFonts w:eastAsia="MS Gothic" w:cstheme="minorHAnsi"/>
              </w:rPr>
            </w:pPr>
          </w:p>
        </w:tc>
        <w:sdt>
          <w:sdtPr>
            <w:rPr>
              <w:rFonts w:cstheme="minorHAnsi"/>
            </w:rPr>
            <w:id w:val="-1732295816"/>
            <w:placeholder>
              <w:docPart w:val="D9C8F6F4F52344AB997485F29462B8D2"/>
            </w:placeholder>
            <w:showingPlcHdr/>
          </w:sdtPr>
          <w:sdtEndPr/>
          <w:sdtContent>
            <w:tc>
              <w:tcPr>
                <w:tcW w:w="4955" w:type="dxa"/>
                <w:gridSpan w:val="2"/>
              </w:tcPr>
              <w:p w14:paraId="6B930D5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5BF429D7"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D1E20" w14:paraId="2C0BB1B6" w14:textId="77777777" w:rsidTr="0089695F">
        <w:trPr>
          <w:cantSplit/>
          <w:jc w:val="center"/>
        </w:trPr>
        <w:tc>
          <w:tcPr>
            <w:tcW w:w="990" w:type="dxa"/>
          </w:tcPr>
          <w:p w14:paraId="40F5FAD7" w14:textId="77777777" w:rsidR="003D1E20" w:rsidRPr="00914010" w:rsidRDefault="003D1E20" w:rsidP="003D1E20">
            <w:pPr>
              <w:jc w:val="center"/>
              <w:rPr>
                <w:rFonts w:cstheme="minorHAnsi"/>
                <w:b/>
                <w:bCs/>
              </w:rPr>
            </w:pPr>
            <w:r w:rsidRPr="00914010">
              <w:rPr>
                <w:rFonts w:cstheme="minorHAnsi"/>
                <w:b/>
                <w:bCs/>
              </w:rPr>
              <w:t>3-D-1</w:t>
            </w:r>
          </w:p>
        </w:tc>
        <w:tc>
          <w:tcPr>
            <w:tcW w:w="6205" w:type="dxa"/>
            <w:tcBorders>
              <w:right w:val="nil"/>
            </w:tcBorders>
          </w:tcPr>
          <w:p w14:paraId="37A4ECDD" w14:textId="77777777" w:rsidR="003D1E20" w:rsidRPr="00914010" w:rsidRDefault="003D1E20" w:rsidP="003D1E2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3D1E20" w:rsidRPr="00914010" w:rsidRDefault="003D1E20" w:rsidP="003D1E20">
            <w:pPr>
              <w:rPr>
                <w:rFonts w:cstheme="minorHAnsi"/>
              </w:rPr>
            </w:pPr>
          </w:p>
        </w:tc>
        <w:tc>
          <w:tcPr>
            <w:tcW w:w="810" w:type="dxa"/>
          </w:tcPr>
          <w:p w14:paraId="50DE68DF" w14:textId="77777777" w:rsidR="003D1E20" w:rsidRPr="00C34C63" w:rsidRDefault="003D1E20" w:rsidP="003D1E20">
            <w:pPr>
              <w:rPr>
                <w:rFonts w:cstheme="minorHAnsi"/>
              </w:rPr>
            </w:pPr>
            <w:r w:rsidRPr="00C34C63">
              <w:rPr>
                <w:rFonts w:cstheme="minorHAnsi"/>
              </w:rPr>
              <w:t xml:space="preserve">A </w:t>
            </w:r>
          </w:p>
          <w:p w14:paraId="7F6A0774" w14:textId="77777777" w:rsidR="003D1E20" w:rsidRPr="00C34C63" w:rsidRDefault="003D1E20" w:rsidP="003D1E20">
            <w:pPr>
              <w:rPr>
                <w:rFonts w:cstheme="minorHAnsi"/>
              </w:rPr>
            </w:pPr>
            <w:r w:rsidRPr="00C34C63">
              <w:rPr>
                <w:rFonts w:cstheme="minorHAnsi"/>
              </w:rPr>
              <w:t xml:space="preserve">B </w:t>
            </w:r>
          </w:p>
          <w:p w14:paraId="21ACE22E" w14:textId="77777777" w:rsidR="003D1E20" w:rsidRPr="00C34C63" w:rsidRDefault="003D1E20" w:rsidP="003D1E20">
            <w:pPr>
              <w:rPr>
                <w:rFonts w:cstheme="minorHAnsi"/>
              </w:rPr>
            </w:pPr>
            <w:r w:rsidRPr="00C34C63">
              <w:rPr>
                <w:rFonts w:cstheme="minorHAnsi"/>
              </w:rPr>
              <w:t xml:space="preserve">C-M </w:t>
            </w:r>
          </w:p>
          <w:p w14:paraId="006DCE10" w14:textId="77777777" w:rsidR="003D1E20" w:rsidRPr="00914010" w:rsidRDefault="003D1E20" w:rsidP="003D1E20">
            <w:pPr>
              <w:rPr>
                <w:rFonts w:eastAsia="MS Gothic" w:cstheme="minorHAnsi"/>
              </w:rPr>
            </w:pPr>
            <w:r w:rsidRPr="00C34C63">
              <w:rPr>
                <w:rFonts w:cstheme="minorHAnsi"/>
              </w:rPr>
              <w:t>C</w:t>
            </w:r>
          </w:p>
        </w:tc>
        <w:tc>
          <w:tcPr>
            <w:tcW w:w="2075" w:type="dxa"/>
          </w:tcPr>
          <w:p w14:paraId="00E33DC7" w14:textId="77777777" w:rsidR="003D1E20" w:rsidRPr="003D1E20" w:rsidRDefault="00521537" w:rsidP="003D1E20">
            <w:pPr>
              <w:rPr>
                <w:rFonts w:cstheme="minorHAnsi"/>
              </w:rPr>
            </w:pPr>
            <w:sdt>
              <w:sdtPr>
                <w:rPr>
                  <w:rFonts w:cstheme="minorHAnsi"/>
                </w:rPr>
                <w:id w:val="1532619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C5B178" w14:textId="77777777" w:rsidR="003D1E20" w:rsidRPr="003D1E20" w:rsidRDefault="00521537" w:rsidP="003D1E20">
            <w:pPr>
              <w:rPr>
                <w:rFonts w:cstheme="minorHAnsi"/>
              </w:rPr>
            </w:pPr>
            <w:sdt>
              <w:sdtPr>
                <w:rPr>
                  <w:rFonts w:cstheme="minorHAnsi"/>
                </w:rPr>
                <w:id w:val="-6369545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60895" w14:textId="77777777" w:rsidR="003D1E20" w:rsidRPr="003D1E20" w:rsidRDefault="00521537" w:rsidP="003D1E20">
            <w:pPr>
              <w:rPr>
                <w:rFonts w:cstheme="minorHAnsi"/>
              </w:rPr>
            </w:pPr>
            <w:sdt>
              <w:sdtPr>
                <w:rPr>
                  <w:rFonts w:cstheme="minorHAnsi"/>
                </w:rPr>
                <w:id w:val="154112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AF4261E" w14:textId="77777777" w:rsidR="003D1E20" w:rsidRPr="003D1E20" w:rsidRDefault="00521537" w:rsidP="003D1E20">
            <w:pPr>
              <w:rPr>
                <w:rFonts w:cstheme="minorHAnsi"/>
              </w:rPr>
            </w:pPr>
            <w:sdt>
              <w:sdtPr>
                <w:rPr>
                  <w:rFonts w:cstheme="minorHAnsi"/>
                </w:rPr>
                <w:id w:val="-9265788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357311" w14:textId="77777777" w:rsidR="003D1E20" w:rsidRPr="00914010" w:rsidRDefault="003D1E20" w:rsidP="003D1E20">
            <w:pPr>
              <w:rPr>
                <w:rFonts w:eastAsia="MS Gothic" w:cstheme="minorHAnsi"/>
              </w:rPr>
            </w:pPr>
          </w:p>
        </w:tc>
        <w:sdt>
          <w:sdtPr>
            <w:rPr>
              <w:rFonts w:cstheme="minorHAnsi"/>
            </w:rPr>
            <w:id w:val="938877224"/>
            <w:placeholder>
              <w:docPart w:val="C71A2B24E506468C81009C8B8B519DE3"/>
            </w:placeholder>
            <w:showingPlcHdr/>
          </w:sdtPr>
          <w:sdtEndPr/>
          <w:sdtContent>
            <w:tc>
              <w:tcPr>
                <w:tcW w:w="4955" w:type="dxa"/>
                <w:gridSpan w:val="2"/>
              </w:tcPr>
              <w:p w14:paraId="078C4A5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3F1E5A" w14:textId="77777777" w:rsidTr="0089695F">
        <w:trPr>
          <w:cantSplit/>
          <w:jc w:val="center"/>
        </w:trPr>
        <w:tc>
          <w:tcPr>
            <w:tcW w:w="990" w:type="dxa"/>
          </w:tcPr>
          <w:p w14:paraId="57AD5401" w14:textId="77777777" w:rsidR="003D1E20" w:rsidRPr="00914010" w:rsidRDefault="003D1E20" w:rsidP="003D1E20">
            <w:pPr>
              <w:jc w:val="center"/>
              <w:rPr>
                <w:rFonts w:cstheme="minorHAnsi"/>
                <w:b/>
                <w:bCs/>
              </w:rPr>
            </w:pPr>
            <w:r w:rsidRPr="00914010">
              <w:rPr>
                <w:rFonts w:cstheme="minorHAnsi"/>
                <w:b/>
                <w:bCs/>
              </w:rPr>
              <w:lastRenderedPageBreak/>
              <w:t>3-D-4</w:t>
            </w:r>
          </w:p>
        </w:tc>
        <w:tc>
          <w:tcPr>
            <w:tcW w:w="6205" w:type="dxa"/>
            <w:tcBorders>
              <w:right w:val="nil"/>
            </w:tcBorders>
          </w:tcPr>
          <w:p w14:paraId="2F7C8FBE"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3D1E20" w:rsidRPr="00914010" w:rsidRDefault="003D1E20" w:rsidP="003D1E20">
            <w:pPr>
              <w:rPr>
                <w:rFonts w:cstheme="minorHAnsi"/>
              </w:rPr>
            </w:pPr>
          </w:p>
        </w:tc>
        <w:tc>
          <w:tcPr>
            <w:tcW w:w="810" w:type="dxa"/>
          </w:tcPr>
          <w:p w14:paraId="095A70DE" w14:textId="77777777" w:rsidR="003D1E20" w:rsidRPr="00C34C63" w:rsidRDefault="003D1E20" w:rsidP="003D1E20">
            <w:pPr>
              <w:rPr>
                <w:rFonts w:cstheme="minorHAnsi"/>
              </w:rPr>
            </w:pPr>
            <w:r w:rsidRPr="00C34C63">
              <w:rPr>
                <w:rFonts w:cstheme="minorHAnsi"/>
              </w:rPr>
              <w:t xml:space="preserve">A </w:t>
            </w:r>
          </w:p>
          <w:p w14:paraId="6DA8AFD7" w14:textId="77777777" w:rsidR="003D1E20" w:rsidRPr="00C34C63" w:rsidRDefault="003D1E20" w:rsidP="003D1E20">
            <w:pPr>
              <w:rPr>
                <w:rFonts w:cstheme="minorHAnsi"/>
              </w:rPr>
            </w:pPr>
            <w:r w:rsidRPr="00C34C63">
              <w:rPr>
                <w:rFonts w:cstheme="minorHAnsi"/>
              </w:rPr>
              <w:t xml:space="preserve">B </w:t>
            </w:r>
          </w:p>
          <w:p w14:paraId="7B6EB7F9" w14:textId="77777777" w:rsidR="003D1E20" w:rsidRPr="00C34C63" w:rsidRDefault="003D1E20" w:rsidP="003D1E20">
            <w:pPr>
              <w:rPr>
                <w:rFonts w:cstheme="minorHAnsi"/>
              </w:rPr>
            </w:pPr>
            <w:r w:rsidRPr="00C34C63">
              <w:rPr>
                <w:rFonts w:cstheme="minorHAnsi"/>
              </w:rPr>
              <w:t xml:space="preserve">C-M </w:t>
            </w:r>
          </w:p>
          <w:p w14:paraId="6194C8CF" w14:textId="77777777" w:rsidR="003D1E20" w:rsidRPr="00914010" w:rsidRDefault="003D1E20" w:rsidP="003D1E20">
            <w:pPr>
              <w:rPr>
                <w:rFonts w:eastAsia="MS Gothic" w:cstheme="minorHAnsi"/>
              </w:rPr>
            </w:pPr>
            <w:r w:rsidRPr="00C34C63">
              <w:rPr>
                <w:rFonts w:cstheme="minorHAnsi"/>
              </w:rPr>
              <w:t>C</w:t>
            </w:r>
          </w:p>
        </w:tc>
        <w:tc>
          <w:tcPr>
            <w:tcW w:w="2075" w:type="dxa"/>
          </w:tcPr>
          <w:p w14:paraId="1518A385" w14:textId="77777777" w:rsidR="003D1E20" w:rsidRPr="003D1E20" w:rsidRDefault="00521537" w:rsidP="003D1E20">
            <w:pPr>
              <w:rPr>
                <w:rFonts w:cstheme="minorHAnsi"/>
              </w:rPr>
            </w:pPr>
            <w:sdt>
              <w:sdtPr>
                <w:rPr>
                  <w:rFonts w:cstheme="minorHAnsi"/>
                </w:rPr>
                <w:id w:val="5749476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45D1BF" w14:textId="77777777" w:rsidR="003D1E20" w:rsidRPr="003D1E20" w:rsidRDefault="00521537" w:rsidP="003D1E20">
            <w:pPr>
              <w:rPr>
                <w:rFonts w:cstheme="minorHAnsi"/>
              </w:rPr>
            </w:pPr>
            <w:sdt>
              <w:sdtPr>
                <w:rPr>
                  <w:rFonts w:cstheme="minorHAnsi"/>
                </w:rPr>
                <w:id w:val="1014264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8C8194" w14:textId="77777777" w:rsidR="003D1E20" w:rsidRPr="003D1E20" w:rsidRDefault="00521537" w:rsidP="003D1E20">
            <w:pPr>
              <w:rPr>
                <w:rFonts w:cstheme="minorHAnsi"/>
              </w:rPr>
            </w:pPr>
            <w:sdt>
              <w:sdtPr>
                <w:rPr>
                  <w:rFonts w:cstheme="minorHAnsi"/>
                </w:rPr>
                <w:id w:val="16027597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3C189" w14:textId="77777777" w:rsidR="003D1E20" w:rsidRPr="003D1E20" w:rsidRDefault="00521537" w:rsidP="003D1E20">
            <w:pPr>
              <w:rPr>
                <w:rFonts w:cstheme="minorHAnsi"/>
              </w:rPr>
            </w:pPr>
            <w:sdt>
              <w:sdtPr>
                <w:rPr>
                  <w:rFonts w:cstheme="minorHAnsi"/>
                </w:rPr>
                <w:id w:val="-1422488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D8564" w14:textId="77777777" w:rsidR="003D1E20" w:rsidRPr="00914010" w:rsidRDefault="003D1E20" w:rsidP="003D1E20">
            <w:pPr>
              <w:rPr>
                <w:rFonts w:eastAsia="MS Gothic" w:cstheme="minorHAnsi"/>
              </w:rPr>
            </w:pPr>
          </w:p>
        </w:tc>
        <w:sdt>
          <w:sdtPr>
            <w:rPr>
              <w:rFonts w:cstheme="minorHAnsi"/>
            </w:rPr>
            <w:id w:val="-506749349"/>
            <w:placeholder>
              <w:docPart w:val="EF79D2E8323E485BB72EC06CD4BD1560"/>
            </w:placeholder>
            <w:showingPlcHdr/>
          </w:sdtPr>
          <w:sdtEndPr/>
          <w:sdtContent>
            <w:tc>
              <w:tcPr>
                <w:tcW w:w="4955" w:type="dxa"/>
                <w:gridSpan w:val="2"/>
              </w:tcPr>
              <w:p w14:paraId="16F2F8C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271A9EF"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3D1E20" w14:paraId="09FA2512" w14:textId="77777777" w:rsidTr="0089695F">
        <w:trPr>
          <w:cantSplit/>
          <w:jc w:val="center"/>
        </w:trPr>
        <w:tc>
          <w:tcPr>
            <w:tcW w:w="990" w:type="dxa"/>
          </w:tcPr>
          <w:p w14:paraId="2D90EB66" w14:textId="77777777" w:rsidR="003D1E20" w:rsidRPr="008C228B" w:rsidRDefault="003D1E20" w:rsidP="003D1E20">
            <w:pPr>
              <w:jc w:val="center"/>
              <w:rPr>
                <w:rFonts w:cstheme="minorHAnsi"/>
                <w:b/>
                <w:bCs/>
              </w:rPr>
            </w:pPr>
            <w:r w:rsidRPr="008C228B">
              <w:rPr>
                <w:b/>
                <w:bCs/>
              </w:rPr>
              <w:t>3-E-1</w:t>
            </w:r>
          </w:p>
        </w:tc>
        <w:tc>
          <w:tcPr>
            <w:tcW w:w="6205" w:type="dxa"/>
            <w:tcBorders>
              <w:right w:val="nil"/>
            </w:tcBorders>
          </w:tcPr>
          <w:p w14:paraId="2BA37D06" w14:textId="77777777" w:rsidR="003D1E20" w:rsidRDefault="003D1E20" w:rsidP="003D1E20">
            <w:pPr>
              <w:rPr>
                <w:color w:val="000000"/>
              </w:rPr>
            </w:pPr>
            <w:r>
              <w:rPr>
                <w:color w:val="000000"/>
              </w:rPr>
              <w:t xml:space="preserve">The facility is equipped with heat sensors and/or smoke detectors. </w:t>
            </w:r>
          </w:p>
          <w:p w14:paraId="3A00284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3315B7C8" w14:textId="77777777" w:rsidR="003D1E20" w:rsidRPr="00914010" w:rsidRDefault="003D1E20" w:rsidP="003D1E20">
            <w:pPr>
              <w:rPr>
                <w:rFonts w:cstheme="minorHAnsi"/>
              </w:rPr>
            </w:pPr>
          </w:p>
        </w:tc>
        <w:tc>
          <w:tcPr>
            <w:tcW w:w="810" w:type="dxa"/>
          </w:tcPr>
          <w:p w14:paraId="63384FE4" w14:textId="77777777" w:rsidR="003D1E20" w:rsidRPr="00C34C63" w:rsidRDefault="003D1E20" w:rsidP="003D1E20">
            <w:pPr>
              <w:rPr>
                <w:rFonts w:cstheme="minorHAnsi"/>
              </w:rPr>
            </w:pPr>
            <w:r w:rsidRPr="00C34C63">
              <w:rPr>
                <w:rFonts w:cstheme="minorHAnsi"/>
              </w:rPr>
              <w:t xml:space="preserve">A </w:t>
            </w:r>
          </w:p>
          <w:p w14:paraId="025DCEAD" w14:textId="77777777" w:rsidR="003D1E20" w:rsidRPr="00C34C63" w:rsidRDefault="003D1E20" w:rsidP="003D1E20">
            <w:pPr>
              <w:rPr>
                <w:rFonts w:cstheme="minorHAnsi"/>
              </w:rPr>
            </w:pPr>
            <w:r w:rsidRPr="00C34C63">
              <w:rPr>
                <w:rFonts w:cstheme="minorHAnsi"/>
              </w:rPr>
              <w:t xml:space="preserve">B </w:t>
            </w:r>
          </w:p>
          <w:p w14:paraId="63CE6517" w14:textId="77777777" w:rsidR="003D1E20" w:rsidRPr="00C34C63" w:rsidRDefault="003D1E20" w:rsidP="003D1E20">
            <w:pPr>
              <w:rPr>
                <w:rFonts w:cstheme="minorHAnsi"/>
              </w:rPr>
            </w:pPr>
            <w:r w:rsidRPr="00C34C63">
              <w:rPr>
                <w:rFonts w:cstheme="minorHAnsi"/>
              </w:rPr>
              <w:t xml:space="preserve">C-M </w:t>
            </w:r>
          </w:p>
          <w:p w14:paraId="0008FD93" w14:textId="77777777" w:rsidR="003D1E20" w:rsidRPr="00C34C63" w:rsidRDefault="003D1E20" w:rsidP="003D1E20">
            <w:pPr>
              <w:rPr>
                <w:rFonts w:cstheme="minorHAnsi"/>
              </w:rPr>
            </w:pPr>
            <w:r w:rsidRPr="00C34C63">
              <w:rPr>
                <w:rFonts w:cstheme="minorHAnsi"/>
              </w:rPr>
              <w:t>C</w:t>
            </w:r>
          </w:p>
        </w:tc>
        <w:tc>
          <w:tcPr>
            <w:tcW w:w="2075" w:type="dxa"/>
          </w:tcPr>
          <w:p w14:paraId="7E671005" w14:textId="77777777" w:rsidR="003D1E20" w:rsidRPr="003D1E20" w:rsidRDefault="00521537" w:rsidP="003D1E20">
            <w:pPr>
              <w:rPr>
                <w:rFonts w:cstheme="minorHAnsi"/>
              </w:rPr>
            </w:pPr>
            <w:sdt>
              <w:sdtPr>
                <w:rPr>
                  <w:rFonts w:cstheme="minorHAnsi"/>
                </w:rPr>
                <w:id w:val="455300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DE7D70" w14:textId="77777777" w:rsidR="003D1E20" w:rsidRPr="003D1E20" w:rsidRDefault="00521537" w:rsidP="003D1E20">
            <w:pPr>
              <w:rPr>
                <w:rFonts w:cstheme="minorHAnsi"/>
              </w:rPr>
            </w:pPr>
            <w:sdt>
              <w:sdtPr>
                <w:rPr>
                  <w:rFonts w:cstheme="minorHAnsi"/>
                </w:rPr>
                <w:id w:val="-2641518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7F01A3" w14:textId="77777777" w:rsidR="003D1E20" w:rsidRPr="003D1E20" w:rsidRDefault="00521537" w:rsidP="003D1E20">
            <w:pPr>
              <w:rPr>
                <w:rFonts w:cstheme="minorHAnsi"/>
              </w:rPr>
            </w:pPr>
            <w:sdt>
              <w:sdtPr>
                <w:rPr>
                  <w:rFonts w:cstheme="minorHAnsi"/>
                </w:rPr>
                <w:id w:val="12301158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6E9CC9" w14:textId="77777777" w:rsidR="003D1E20" w:rsidRPr="003D1E20" w:rsidRDefault="00521537" w:rsidP="003D1E20">
            <w:pPr>
              <w:rPr>
                <w:rFonts w:cstheme="minorHAnsi"/>
              </w:rPr>
            </w:pPr>
            <w:sdt>
              <w:sdtPr>
                <w:rPr>
                  <w:rFonts w:cstheme="minorHAnsi"/>
                </w:rPr>
                <w:id w:val="-18834747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D25B18" w14:textId="77777777" w:rsidR="003D1E20" w:rsidRDefault="003D1E20" w:rsidP="003D1E20">
            <w:pPr>
              <w:rPr>
                <w:rFonts w:cstheme="minorHAnsi"/>
              </w:rPr>
            </w:pPr>
          </w:p>
        </w:tc>
        <w:sdt>
          <w:sdtPr>
            <w:rPr>
              <w:rFonts w:cstheme="minorHAnsi"/>
            </w:rPr>
            <w:id w:val="-1978371452"/>
            <w:placeholder>
              <w:docPart w:val="F69A1977230141C3BF4934327E7E8650"/>
            </w:placeholder>
            <w:showingPlcHdr/>
          </w:sdtPr>
          <w:sdtEndPr/>
          <w:sdtContent>
            <w:tc>
              <w:tcPr>
                <w:tcW w:w="4955" w:type="dxa"/>
                <w:gridSpan w:val="2"/>
              </w:tcPr>
              <w:p w14:paraId="72FDB448"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7F1E1AB1" w14:textId="77777777" w:rsidTr="0089695F">
        <w:trPr>
          <w:cantSplit/>
          <w:jc w:val="center"/>
        </w:trPr>
        <w:tc>
          <w:tcPr>
            <w:tcW w:w="990" w:type="dxa"/>
          </w:tcPr>
          <w:p w14:paraId="5C6CE134" w14:textId="77777777" w:rsidR="003D1E20" w:rsidRPr="008C228B" w:rsidRDefault="003D1E20" w:rsidP="003D1E20">
            <w:pPr>
              <w:jc w:val="center"/>
              <w:rPr>
                <w:rFonts w:cstheme="minorHAnsi"/>
                <w:b/>
                <w:bCs/>
              </w:rPr>
            </w:pPr>
            <w:r w:rsidRPr="008C228B">
              <w:rPr>
                <w:b/>
                <w:bCs/>
              </w:rPr>
              <w:t>3-E-2</w:t>
            </w:r>
          </w:p>
        </w:tc>
        <w:tc>
          <w:tcPr>
            <w:tcW w:w="6205" w:type="dxa"/>
            <w:tcBorders>
              <w:right w:val="nil"/>
            </w:tcBorders>
          </w:tcPr>
          <w:p w14:paraId="58087489" w14:textId="77777777" w:rsidR="003D1E20" w:rsidRDefault="003D1E20" w:rsidP="003D1E20">
            <w:pPr>
              <w:rPr>
                <w:color w:val="000000"/>
              </w:rPr>
            </w:pPr>
            <w:r>
              <w:rPr>
                <w:color w:val="000000"/>
              </w:rPr>
              <w:t>An adequate number of fire extinguishers are available.</w:t>
            </w:r>
          </w:p>
          <w:p w14:paraId="576B942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551F2A41" w14:textId="77777777" w:rsidR="003D1E20" w:rsidRPr="00914010" w:rsidRDefault="003D1E20" w:rsidP="003D1E20">
            <w:pPr>
              <w:rPr>
                <w:rFonts w:cstheme="minorHAnsi"/>
              </w:rPr>
            </w:pPr>
          </w:p>
        </w:tc>
        <w:tc>
          <w:tcPr>
            <w:tcW w:w="810" w:type="dxa"/>
          </w:tcPr>
          <w:p w14:paraId="27A4DF26" w14:textId="77777777" w:rsidR="003D1E20" w:rsidRPr="00C34C63" w:rsidRDefault="003D1E20" w:rsidP="003D1E20">
            <w:pPr>
              <w:rPr>
                <w:rFonts w:cstheme="minorHAnsi"/>
              </w:rPr>
            </w:pPr>
            <w:r w:rsidRPr="00C34C63">
              <w:rPr>
                <w:rFonts w:cstheme="minorHAnsi"/>
              </w:rPr>
              <w:t xml:space="preserve">A </w:t>
            </w:r>
          </w:p>
          <w:p w14:paraId="7B117EFB" w14:textId="77777777" w:rsidR="003D1E20" w:rsidRPr="00C34C63" w:rsidRDefault="003D1E20" w:rsidP="003D1E20">
            <w:pPr>
              <w:rPr>
                <w:rFonts w:cstheme="minorHAnsi"/>
              </w:rPr>
            </w:pPr>
            <w:r w:rsidRPr="00C34C63">
              <w:rPr>
                <w:rFonts w:cstheme="minorHAnsi"/>
              </w:rPr>
              <w:t xml:space="preserve">B </w:t>
            </w:r>
          </w:p>
          <w:p w14:paraId="69415CA4" w14:textId="77777777" w:rsidR="003D1E20" w:rsidRPr="00C34C63" w:rsidRDefault="003D1E20" w:rsidP="003D1E20">
            <w:pPr>
              <w:rPr>
                <w:rFonts w:cstheme="minorHAnsi"/>
              </w:rPr>
            </w:pPr>
            <w:r w:rsidRPr="00C34C63">
              <w:rPr>
                <w:rFonts w:cstheme="minorHAnsi"/>
              </w:rPr>
              <w:t xml:space="preserve">C-M </w:t>
            </w:r>
          </w:p>
          <w:p w14:paraId="0B8BEA5B" w14:textId="77777777" w:rsidR="003D1E20" w:rsidRPr="00C34C63" w:rsidRDefault="003D1E20" w:rsidP="003D1E20">
            <w:pPr>
              <w:rPr>
                <w:rFonts w:cstheme="minorHAnsi"/>
              </w:rPr>
            </w:pPr>
            <w:r w:rsidRPr="00C34C63">
              <w:rPr>
                <w:rFonts w:cstheme="minorHAnsi"/>
              </w:rPr>
              <w:t>C</w:t>
            </w:r>
          </w:p>
        </w:tc>
        <w:tc>
          <w:tcPr>
            <w:tcW w:w="2075" w:type="dxa"/>
          </w:tcPr>
          <w:p w14:paraId="5418C2C9" w14:textId="77777777" w:rsidR="003D1E20" w:rsidRPr="003D1E20" w:rsidRDefault="00521537" w:rsidP="003D1E20">
            <w:pPr>
              <w:rPr>
                <w:rFonts w:cstheme="minorHAnsi"/>
              </w:rPr>
            </w:pPr>
            <w:sdt>
              <w:sdtPr>
                <w:rPr>
                  <w:rFonts w:cstheme="minorHAnsi"/>
                </w:rPr>
                <w:id w:val="50580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F582D1" w14:textId="77777777" w:rsidR="003D1E20" w:rsidRPr="003D1E20" w:rsidRDefault="00521537" w:rsidP="003D1E20">
            <w:pPr>
              <w:rPr>
                <w:rFonts w:cstheme="minorHAnsi"/>
              </w:rPr>
            </w:pPr>
            <w:sdt>
              <w:sdtPr>
                <w:rPr>
                  <w:rFonts w:cstheme="minorHAnsi"/>
                </w:rPr>
                <w:id w:val="6422373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A8780C" w14:textId="77777777" w:rsidR="003D1E20" w:rsidRPr="003D1E20" w:rsidRDefault="00521537" w:rsidP="003D1E20">
            <w:pPr>
              <w:rPr>
                <w:rFonts w:cstheme="minorHAnsi"/>
              </w:rPr>
            </w:pPr>
            <w:sdt>
              <w:sdtPr>
                <w:rPr>
                  <w:rFonts w:cstheme="minorHAnsi"/>
                </w:rPr>
                <w:id w:val="-6359439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124251" w14:textId="77777777" w:rsidR="003D1E20" w:rsidRPr="003D1E20" w:rsidRDefault="00521537" w:rsidP="003D1E20">
            <w:pPr>
              <w:rPr>
                <w:rFonts w:cstheme="minorHAnsi"/>
              </w:rPr>
            </w:pPr>
            <w:sdt>
              <w:sdtPr>
                <w:rPr>
                  <w:rFonts w:cstheme="minorHAnsi"/>
                </w:rPr>
                <w:id w:val="18692576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D7FE1FF" w14:textId="77777777" w:rsidR="003D1E20" w:rsidRDefault="003D1E20" w:rsidP="003D1E20">
            <w:pPr>
              <w:rPr>
                <w:rFonts w:cstheme="minorHAnsi"/>
              </w:rPr>
            </w:pPr>
          </w:p>
        </w:tc>
        <w:sdt>
          <w:sdtPr>
            <w:rPr>
              <w:rFonts w:cstheme="minorHAnsi"/>
            </w:rPr>
            <w:id w:val="1802494196"/>
            <w:placeholder>
              <w:docPart w:val="EDBEEE0D197745C5BEB3931D362A3961"/>
            </w:placeholder>
            <w:showingPlcHdr/>
          </w:sdtPr>
          <w:sdtEndPr/>
          <w:sdtContent>
            <w:tc>
              <w:tcPr>
                <w:tcW w:w="4955" w:type="dxa"/>
                <w:gridSpan w:val="2"/>
              </w:tcPr>
              <w:p w14:paraId="4E0DB67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F40A175" w14:textId="77777777" w:rsidTr="0089695F">
        <w:trPr>
          <w:cantSplit/>
          <w:jc w:val="center"/>
        </w:trPr>
        <w:tc>
          <w:tcPr>
            <w:tcW w:w="990" w:type="dxa"/>
          </w:tcPr>
          <w:p w14:paraId="40F2F73B" w14:textId="77777777" w:rsidR="003D1E20" w:rsidRPr="008C228B" w:rsidRDefault="003D1E20" w:rsidP="003D1E20">
            <w:pPr>
              <w:jc w:val="center"/>
              <w:rPr>
                <w:rFonts w:cstheme="minorHAnsi"/>
                <w:b/>
                <w:bCs/>
              </w:rPr>
            </w:pPr>
            <w:r w:rsidRPr="008C228B">
              <w:rPr>
                <w:b/>
                <w:bCs/>
              </w:rPr>
              <w:t>3-E-3</w:t>
            </w:r>
          </w:p>
        </w:tc>
        <w:tc>
          <w:tcPr>
            <w:tcW w:w="6205" w:type="dxa"/>
            <w:tcBorders>
              <w:right w:val="nil"/>
            </w:tcBorders>
          </w:tcPr>
          <w:p w14:paraId="440360E2" w14:textId="77777777" w:rsidR="003D1E20" w:rsidRDefault="003D1E20" w:rsidP="003D1E20">
            <w:pPr>
              <w:rPr>
                <w:color w:val="000000"/>
              </w:rPr>
            </w:pPr>
            <w:r>
              <w:rPr>
                <w:color w:val="000000"/>
              </w:rPr>
              <w:t xml:space="preserve">Fire extinguishers are inspected annually and conform to local fire codes. </w:t>
            </w:r>
          </w:p>
          <w:p w14:paraId="50A89EC2"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6FDF5E74" w14:textId="77777777" w:rsidR="003D1E20" w:rsidRPr="00914010" w:rsidRDefault="003D1E20" w:rsidP="003D1E20">
            <w:pPr>
              <w:rPr>
                <w:rFonts w:cstheme="minorHAnsi"/>
              </w:rPr>
            </w:pPr>
          </w:p>
        </w:tc>
        <w:tc>
          <w:tcPr>
            <w:tcW w:w="810" w:type="dxa"/>
          </w:tcPr>
          <w:p w14:paraId="67376A25" w14:textId="77777777" w:rsidR="003D1E20" w:rsidRPr="00C34C63" w:rsidRDefault="003D1E20" w:rsidP="003D1E20">
            <w:pPr>
              <w:rPr>
                <w:rFonts w:cstheme="minorHAnsi"/>
              </w:rPr>
            </w:pPr>
            <w:r w:rsidRPr="00C34C63">
              <w:rPr>
                <w:rFonts w:cstheme="minorHAnsi"/>
              </w:rPr>
              <w:t xml:space="preserve">A </w:t>
            </w:r>
          </w:p>
          <w:p w14:paraId="53EFFDC2" w14:textId="77777777" w:rsidR="003D1E20" w:rsidRPr="00C34C63" w:rsidRDefault="003D1E20" w:rsidP="003D1E20">
            <w:pPr>
              <w:rPr>
                <w:rFonts w:cstheme="minorHAnsi"/>
              </w:rPr>
            </w:pPr>
            <w:r w:rsidRPr="00C34C63">
              <w:rPr>
                <w:rFonts w:cstheme="minorHAnsi"/>
              </w:rPr>
              <w:t xml:space="preserve">B </w:t>
            </w:r>
          </w:p>
          <w:p w14:paraId="38E6E008" w14:textId="77777777" w:rsidR="003D1E20" w:rsidRPr="00C34C63" w:rsidRDefault="003D1E20" w:rsidP="003D1E20">
            <w:pPr>
              <w:rPr>
                <w:rFonts w:cstheme="minorHAnsi"/>
              </w:rPr>
            </w:pPr>
            <w:r w:rsidRPr="00C34C63">
              <w:rPr>
                <w:rFonts w:cstheme="minorHAnsi"/>
              </w:rPr>
              <w:t xml:space="preserve">C-M </w:t>
            </w:r>
          </w:p>
          <w:p w14:paraId="0C2D639C" w14:textId="77777777" w:rsidR="003D1E20" w:rsidRPr="00C34C63" w:rsidRDefault="003D1E20" w:rsidP="003D1E20">
            <w:pPr>
              <w:rPr>
                <w:rFonts w:cstheme="minorHAnsi"/>
              </w:rPr>
            </w:pPr>
            <w:r w:rsidRPr="00C34C63">
              <w:rPr>
                <w:rFonts w:cstheme="minorHAnsi"/>
              </w:rPr>
              <w:t>C</w:t>
            </w:r>
          </w:p>
        </w:tc>
        <w:tc>
          <w:tcPr>
            <w:tcW w:w="2075" w:type="dxa"/>
          </w:tcPr>
          <w:p w14:paraId="2989394B" w14:textId="77777777" w:rsidR="003D1E20" w:rsidRPr="003D1E20" w:rsidRDefault="00521537" w:rsidP="003D1E20">
            <w:pPr>
              <w:rPr>
                <w:rFonts w:cstheme="minorHAnsi"/>
              </w:rPr>
            </w:pPr>
            <w:sdt>
              <w:sdtPr>
                <w:rPr>
                  <w:rFonts w:cstheme="minorHAnsi"/>
                </w:rPr>
                <w:id w:val="-1836752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67C352" w14:textId="77777777" w:rsidR="003D1E20" w:rsidRPr="003D1E20" w:rsidRDefault="00521537" w:rsidP="003D1E20">
            <w:pPr>
              <w:rPr>
                <w:rFonts w:cstheme="minorHAnsi"/>
              </w:rPr>
            </w:pPr>
            <w:sdt>
              <w:sdtPr>
                <w:rPr>
                  <w:rFonts w:cstheme="minorHAnsi"/>
                </w:rPr>
                <w:id w:val="-551456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BCE8CB" w14:textId="77777777" w:rsidR="003D1E20" w:rsidRPr="003D1E20" w:rsidRDefault="00521537" w:rsidP="003D1E20">
            <w:pPr>
              <w:rPr>
                <w:rFonts w:cstheme="minorHAnsi"/>
              </w:rPr>
            </w:pPr>
            <w:sdt>
              <w:sdtPr>
                <w:rPr>
                  <w:rFonts w:cstheme="minorHAnsi"/>
                </w:rPr>
                <w:id w:val="14519018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BA2F1" w14:textId="77777777" w:rsidR="003D1E20" w:rsidRPr="003D1E20" w:rsidRDefault="00521537" w:rsidP="003D1E20">
            <w:pPr>
              <w:rPr>
                <w:rFonts w:cstheme="minorHAnsi"/>
              </w:rPr>
            </w:pPr>
            <w:sdt>
              <w:sdtPr>
                <w:rPr>
                  <w:rFonts w:cstheme="minorHAnsi"/>
                </w:rPr>
                <w:id w:val="-604420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5C033E" w14:textId="2191AB3C" w:rsidR="003D1E20" w:rsidRDefault="003D1E20" w:rsidP="003D1E20">
            <w:pPr>
              <w:rPr>
                <w:rFonts w:cstheme="minorHAnsi"/>
              </w:rPr>
            </w:pPr>
          </w:p>
        </w:tc>
        <w:sdt>
          <w:sdtPr>
            <w:rPr>
              <w:rFonts w:cstheme="minorHAnsi"/>
            </w:rPr>
            <w:id w:val="-1778172356"/>
            <w:placeholder>
              <w:docPart w:val="20E3C2634E78409CB34390B3E1BA6E89"/>
            </w:placeholder>
            <w:showingPlcHdr/>
          </w:sdtPr>
          <w:sdtEndPr/>
          <w:sdtContent>
            <w:tc>
              <w:tcPr>
                <w:tcW w:w="4955" w:type="dxa"/>
                <w:gridSpan w:val="2"/>
              </w:tcPr>
              <w:p w14:paraId="4FF5440E"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449363F0"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3D1E20" w14:paraId="2F393262" w14:textId="77777777" w:rsidTr="0089695F">
        <w:trPr>
          <w:cantSplit/>
          <w:jc w:val="center"/>
        </w:trPr>
        <w:tc>
          <w:tcPr>
            <w:tcW w:w="990" w:type="dxa"/>
          </w:tcPr>
          <w:p w14:paraId="656DC76D" w14:textId="77777777" w:rsidR="003D1E20" w:rsidRPr="008C228B" w:rsidRDefault="003D1E20" w:rsidP="003D1E20">
            <w:pPr>
              <w:jc w:val="center"/>
              <w:rPr>
                <w:b/>
                <w:bCs/>
              </w:rPr>
            </w:pPr>
            <w:r w:rsidRPr="008C228B">
              <w:rPr>
                <w:b/>
                <w:bCs/>
              </w:rPr>
              <w:t>3-F-1</w:t>
            </w:r>
          </w:p>
        </w:tc>
        <w:tc>
          <w:tcPr>
            <w:tcW w:w="6205" w:type="dxa"/>
            <w:tcBorders>
              <w:right w:val="nil"/>
            </w:tcBorders>
          </w:tcPr>
          <w:p w14:paraId="3F888740" w14:textId="77777777" w:rsidR="003D1E20" w:rsidRDefault="003D1E20" w:rsidP="003D1E20">
            <w:pPr>
              <w:rPr>
                <w:color w:val="000000"/>
              </w:rPr>
            </w:pPr>
            <w:r>
              <w:rPr>
                <w:color w:val="000000"/>
              </w:rPr>
              <w:t xml:space="preserve">Fire exit signs are posted and illuminated consistent with state, local, and/or NFPA codes and OSHA codes. </w:t>
            </w:r>
          </w:p>
          <w:p w14:paraId="73B9763E" w14:textId="77777777" w:rsidR="003D1E20" w:rsidRDefault="003D1E20" w:rsidP="003D1E20">
            <w:pPr>
              <w:rPr>
                <w:color w:val="000000"/>
              </w:rPr>
            </w:pPr>
          </w:p>
        </w:tc>
        <w:tc>
          <w:tcPr>
            <w:tcW w:w="270" w:type="dxa"/>
            <w:tcBorders>
              <w:left w:val="nil"/>
            </w:tcBorders>
          </w:tcPr>
          <w:p w14:paraId="2CFA1A1E" w14:textId="77777777" w:rsidR="003D1E20" w:rsidRPr="00914010" w:rsidRDefault="003D1E20" w:rsidP="003D1E20">
            <w:pPr>
              <w:rPr>
                <w:rFonts w:cstheme="minorHAnsi"/>
              </w:rPr>
            </w:pPr>
          </w:p>
        </w:tc>
        <w:tc>
          <w:tcPr>
            <w:tcW w:w="810" w:type="dxa"/>
          </w:tcPr>
          <w:p w14:paraId="11C8B277" w14:textId="77777777" w:rsidR="003D1E20" w:rsidRPr="00C34C63" w:rsidRDefault="003D1E20" w:rsidP="003D1E20">
            <w:pPr>
              <w:rPr>
                <w:rFonts w:cstheme="minorHAnsi"/>
              </w:rPr>
            </w:pPr>
            <w:r w:rsidRPr="00C34C63">
              <w:rPr>
                <w:rFonts w:cstheme="minorHAnsi"/>
              </w:rPr>
              <w:t xml:space="preserve">A </w:t>
            </w:r>
          </w:p>
          <w:p w14:paraId="5B73303B" w14:textId="77777777" w:rsidR="003D1E20" w:rsidRPr="00C34C63" w:rsidRDefault="003D1E20" w:rsidP="003D1E20">
            <w:pPr>
              <w:rPr>
                <w:rFonts w:cstheme="minorHAnsi"/>
              </w:rPr>
            </w:pPr>
            <w:r w:rsidRPr="00C34C63">
              <w:rPr>
                <w:rFonts w:cstheme="minorHAnsi"/>
              </w:rPr>
              <w:t xml:space="preserve">B </w:t>
            </w:r>
          </w:p>
          <w:p w14:paraId="6D0E3FB1" w14:textId="77777777" w:rsidR="003D1E20" w:rsidRPr="00C34C63" w:rsidRDefault="003D1E20" w:rsidP="003D1E20">
            <w:pPr>
              <w:rPr>
                <w:rFonts w:cstheme="minorHAnsi"/>
              </w:rPr>
            </w:pPr>
            <w:r w:rsidRPr="00C34C63">
              <w:rPr>
                <w:rFonts w:cstheme="minorHAnsi"/>
              </w:rPr>
              <w:t xml:space="preserve">C-M </w:t>
            </w:r>
          </w:p>
          <w:p w14:paraId="56AE5798" w14:textId="77777777" w:rsidR="003D1E20" w:rsidRPr="00C34C63" w:rsidRDefault="003D1E20" w:rsidP="003D1E20">
            <w:pPr>
              <w:rPr>
                <w:rFonts w:cstheme="minorHAnsi"/>
              </w:rPr>
            </w:pPr>
            <w:r w:rsidRPr="00C34C63">
              <w:rPr>
                <w:rFonts w:cstheme="minorHAnsi"/>
              </w:rPr>
              <w:t>C</w:t>
            </w:r>
          </w:p>
        </w:tc>
        <w:tc>
          <w:tcPr>
            <w:tcW w:w="2075" w:type="dxa"/>
          </w:tcPr>
          <w:p w14:paraId="75B60758" w14:textId="77777777" w:rsidR="003D1E20" w:rsidRPr="003D1E20" w:rsidRDefault="00521537" w:rsidP="003D1E20">
            <w:pPr>
              <w:rPr>
                <w:rFonts w:cstheme="minorHAnsi"/>
              </w:rPr>
            </w:pPr>
            <w:sdt>
              <w:sdtPr>
                <w:rPr>
                  <w:rFonts w:cstheme="minorHAnsi"/>
                </w:rPr>
                <w:id w:val="-3344585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44A54A" w14:textId="77777777" w:rsidR="003D1E20" w:rsidRPr="003D1E20" w:rsidRDefault="00521537" w:rsidP="003D1E20">
            <w:pPr>
              <w:rPr>
                <w:rFonts w:cstheme="minorHAnsi"/>
              </w:rPr>
            </w:pPr>
            <w:sdt>
              <w:sdtPr>
                <w:rPr>
                  <w:rFonts w:cstheme="minorHAnsi"/>
                </w:rPr>
                <w:id w:val="-19982547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B85FE7E" w14:textId="77777777" w:rsidR="003D1E20" w:rsidRPr="003D1E20" w:rsidRDefault="00521537" w:rsidP="003D1E20">
            <w:pPr>
              <w:rPr>
                <w:rFonts w:cstheme="minorHAnsi"/>
              </w:rPr>
            </w:pPr>
            <w:sdt>
              <w:sdtPr>
                <w:rPr>
                  <w:rFonts w:cstheme="minorHAnsi"/>
                </w:rPr>
                <w:id w:val="-13308278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811638" w14:textId="77777777" w:rsidR="003D1E20" w:rsidRPr="003D1E20" w:rsidRDefault="00521537" w:rsidP="003D1E20">
            <w:pPr>
              <w:rPr>
                <w:rFonts w:cstheme="minorHAnsi"/>
              </w:rPr>
            </w:pPr>
            <w:sdt>
              <w:sdtPr>
                <w:rPr>
                  <w:rFonts w:cstheme="minorHAnsi"/>
                </w:rPr>
                <w:id w:val="-11240704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139A71" w14:textId="77777777" w:rsidR="003D1E20" w:rsidRDefault="003D1E20" w:rsidP="003D1E20">
            <w:pPr>
              <w:rPr>
                <w:rFonts w:cstheme="minorHAnsi"/>
              </w:rPr>
            </w:pPr>
          </w:p>
        </w:tc>
        <w:sdt>
          <w:sdtPr>
            <w:rPr>
              <w:rFonts w:cstheme="minorHAnsi"/>
            </w:rPr>
            <w:id w:val="738980105"/>
            <w:placeholder>
              <w:docPart w:val="23E015D3A5DF48E4BD3397139F02A2B5"/>
            </w:placeholder>
            <w:showingPlcHdr/>
          </w:sdtPr>
          <w:sdtEndPr/>
          <w:sdtContent>
            <w:tc>
              <w:tcPr>
                <w:tcW w:w="4955" w:type="dxa"/>
                <w:gridSpan w:val="2"/>
              </w:tcPr>
              <w:p w14:paraId="0118CB3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5498FED4" w14:textId="77777777" w:rsidTr="0089695F">
        <w:trPr>
          <w:cantSplit/>
          <w:jc w:val="center"/>
        </w:trPr>
        <w:tc>
          <w:tcPr>
            <w:tcW w:w="990" w:type="dxa"/>
          </w:tcPr>
          <w:p w14:paraId="404EA9ED" w14:textId="77777777" w:rsidR="003D1E20" w:rsidRPr="000C22CA" w:rsidRDefault="003D1E20" w:rsidP="003D1E20">
            <w:pPr>
              <w:jc w:val="center"/>
              <w:rPr>
                <w:b/>
                <w:bCs/>
              </w:rPr>
            </w:pPr>
            <w:r w:rsidRPr="000C22CA">
              <w:rPr>
                <w:b/>
                <w:bCs/>
              </w:rPr>
              <w:lastRenderedPageBreak/>
              <w:t>3-F-3</w:t>
            </w:r>
          </w:p>
        </w:tc>
        <w:tc>
          <w:tcPr>
            <w:tcW w:w="6205" w:type="dxa"/>
            <w:tcBorders>
              <w:right w:val="nil"/>
            </w:tcBorders>
          </w:tcPr>
          <w:p w14:paraId="24D9C3A7" w14:textId="77777777" w:rsidR="003D1E20" w:rsidRDefault="003D1E20" w:rsidP="003D1E20">
            <w:pPr>
              <w:rPr>
                <w:color w:val="000000"/>
              </w:rPr>
            </w:pPr>
            <w:r>
              <w:rPr>
                <w:color w:val="000000"/>
              </w:rPr>
              <w:t xml:space="preserve">There are sufficient emergency lights for exit routes and patient care areas in case of power failure. </w:t>
            </w:r>
          </w:p>
          <w:p w14:paraId="513391AB" w14:textId="77777777" w:rsidR="003D1E20" w:rsidRDefault="003D1E20" w:rsidP="003D1E20">
            <w:pPr>
              <w:rPr>
                <w:color w:val="000000"/>
              </w:rPr>
            </w:pPr>
          </w:p>
        </w:tc>
        <w:tc>
          <w:tcPr>
            <w:tcW w:w="270" w:type="dxa"/>
            <w:tcBorders>
              <w:left w:val="nil"/>
            </w:tcBorders>
          </w:tcPr>
          <w:p w14:paraId="42682935" w14:textId="77777777" w:rsidR="003D1E20" w:rsidRPr="00914010" w:rsidRDefault="003D1E20" w:rsidP="003D1E20">
            <w:pPr>
              <w:rPr>
                <w:rFonts w:cstheme="minorHAnsi"/>
              </w:rPr>
            </w:pPr>
          </w:p>
        </w:tc>
        <w:tc>
          <w:tcPr>
            <w:tcW w:w="810" w:type="dxa"/>
          </w:tcPr>
          <w:p w14:paraId="3101B929" w14:textId="77777777" w:rsidR="003D1E20" w:rsidRPr="00C34C63" w:rsidRDefault="003D1E20" w:rsidP="003D1E20">
            <w:pPr>
              <w:rPr>
                <w:rFonts w:cstheme="minorHAnsi"/>
              </w:rPr>
            </w:pPr>
            <w:r w:rsidRPr="00C34C63">
              <w:rPr>
                <w:rFonts w:cstheme="minorHAnsi"/>
              </w:rPr>
              <w:t xml:space="preserve">A </w:t>
            </w:r>
          </w:p>
          <w:p w14:paraId="2A292ABE" w14:textId="77777777" w:rsidR="003D1E20" w:rsidRPr="00C34C63" w:rsidRDefault="003D1E20" w:rsidP="003D1E20">
            <w:pPr>
              <w:rPr>
                <w:rFonts w:cstheme="minorHAnsi"/>
              </w:rPr>
            </w:pPr>
            <w:r w:rsidRPr="00C34C63">
              <w:rPr>
                <w:rFonts w:cstheme="minorHAnsi"/>
              </w:rPr>
              <w:t xml:space="preserve">B </w:t>
            </w:r>
          </w:p>
          <w:p w14:paraId="0859947E" w14:textId="77777777" w:rsidR="003D1E20" w:rsidRPr="00C34C63" w:rsidRDefault="003D1E20" w:rsidP="003D1E20">
            <w:pPr>
              <w:rPr>
                <w:rFonts w:cstheme="minorHAnsi"/>
              </w:rPr>
            </w:pPr>
            <w:r w:rsidRPr="00C34C63">
              <w:rPr>
                <w:rFonts w:cstheme="minorHAnsi"/>
              </w:rPr>
              <w:t xml:space="preserve">C-M </w:t>
            </w:r>
          </w:p>
          <w:p w14:paraId="6FA2549A" w14:textId="77777777" w:rsidR="003D1E20" w:rsidRPr="00C34C63" w:rsidRDefault="003D1E20" w:rsidP="003D1E20">
            <w:pPr>
              <w:rPr>
                <w:rFonts w:cstheme="minorHAnsi"/>
              </w:rPr>
            </w:pPr>
            <w:r w:rsidRPr="00C34C63">
              <w:rPr>
                <w:rFonts w:cstheme="minorHAnsi"/>
              </w:rPr>
              <w:t>C</w:t>
            </w:r>
          </w:p>
        </w:tc>
        <w:tc>
          <w:tcPr>
            <w:tcW w:w="2075" w:type="dxa"/>
          </w:tcPr>
          <w:p w14:paraId="53BF0EB1" w14:textId="77777777" w:rsidR="003D1E20" w:rsidRPr="003D1E20" w:rsidRDefault="00521537" w:rsidP="003D1E20">
            <w:pPr>
              <w:rPr>
                <w:rFonts w:cstheme="minorHAnsi"/>
              </w:rPr>
            </w:pPr>
            <w:sdt>
              <w:sdtPr>
                <w:rPr>
                  <w:rFonts w:cstheme="minorHAnsi"/>
                </w:rPr>
                <w:id w:val="-7730904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A3904A" w14:textId="77777777" w:rsidR="003D1E20" w:rsidRPr="003D1E20" w:rsidRDefault="00521537" w:rsidP="003D1E20">
            <w:pPr>
              <w:rPr>
                <w:rFonts w:cstheme="minorHAnsi"/>
              </w:rPr>
            </w:pPr>
            <w:sdt>
              <w:sdtPr>
                <w:rPr>
                  <w:rFonts w:cstheme="minorHAnsi"/>
                </w:rPr>
                <w:id w:val="21294304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E3479E" w14:textId="77777777" w:rsidR="003D1E20" w:rsidRPr="003D1E20" w:rsidRDefault="00521537" w:rsidP="003D1E20">
            <w:pPr>
              <w:rPr>
                <w:rFonts w:cstheme="minorHAnsi"/>
              </w:rPr>
            </w:pPr>
            <w:sdt>
              <w:sdtPr>
                <w:rPr>
                  <w:rFonts w:cstheme="minorHAnsi"/>
                </w:rPr>
                <w:id w:val="-1483536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3F3EFA" w14:textId="77777777" w:rsidR="003D1E20" w:rsidRPr="003D1E20" w:rsidRDefault="00521537" w:rsidP="003D1E20">
            <w:pPr>
              <w:rPr>
                <w:rFonts w:cstheme="minorHAnsi"/>
              </w:rPr>
            </w:pPr>
            <w:sdt>
              <w:sdtPr>
                <w:rPr>
                  <w:rFonts w:cstheme="minorHAnsi"/>
                </w:rPr>
                <w:id w:val="873504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0F520CC" w14:textId="77777777" w:rsidR="003D1E20" w:rsidRDefault="003D1E20" w:rsidP="003D1E20">
            <w:pPr>
              <w:rPr>
                <w:rFonts w:cstheme="minorHAnsi"/>
              </w:rPr>
            </w:pPr>
          </w:p>
        </w:tc>
        <w:sdt>
          <w:sdtPr>
            <w:rPr>
              <w:rFonts w:cstheme="minorHAnsi"/>
            </w:rPr>
            <w:id w:val="270979445"/>
            <w:placeholder>
              <w:docPart w:val="4CE5A2A321DA47CA9CF491A06E96CCF4"/>
            </w:placeholder>
            <w:showingPlcHdr/>
          </w:sdtPr>
          <w:sdtEndPr/>
          <w:sdtContent>
            <w:tc>
              <w:tcPr>
                <w:tcW w:w="4955" w:type="dxa"/>
                <w:gridSpan w:val="2"/>
              </w:tcPr>
              <w:p w14:paraId="66F809B3"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37004939" w14:textId="77777777" w:rsidTr="0089695F">
        <w:trPr>
          <w:cantSplit/>
          <w:jc w:val="center"/>
        </w:trPr>
        <w:tc>
          <w:tcPr>
            <w:tcW w:w="990" w:type="dxa"/>
          </w:tcPr>
          <w:p w14:paraId="0C74ECF3" w14:textId="77777777" w:rsidR="003D1E20" w:rsidRPr="000C22CA" w:rsidRDefault="003D1E20" w:rsidP="003D1E20">
            <w:pPr>
              <w:jc w:val="center"/>
              <w:rPr>
                <w:b/>
                <w:bCs/>
              </w:rPr>
            </w:pPr>
            <w:r w:rsidRPr="000C22CA">
              <w:rPr>
                <w:b/>
                <w:bCs/>
              </w:rPr>
              <w:t>3-F-4</w:t>
            </w:r>
          </w:p>
        </w:tc>
        <w:tc>
          <w:tcPr>
            <w:tcW w:w="6205" w:type="dxa"/>
            <w:tcBorders>
              <w:right w:val="nil"/>
            </w:tcBorders>
          </w:tcPr>
          <w:p w14:paraId="7CB2E943" w14:textId="77777777" w:rsidR="003D1E20" w:rsidRDefault="003D1E20" w:rsidP="003D1E2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3D1E20" w:rsidRDefault="003D1E20" w:rsidP="003D1E20">
            <w:pPr>
              <w:rPr>
                <w:color w:val="000000"/>
              </w:rPr>
            </w:pPr>
          </w:p>
        </w:tc>
        <w:tc>
          <w:tcPr>
            <w:tcW w:w="270" w:type="dxa"/>
            <w:tcBorders>
              <w:left w:val="nil"/>
            </w:tcBorders>
          </w:tcPr>
          <w:p w14:paraId="2FF3A1DA" w14:textId="77777777" w:rsidR="003D1E20" w:rsidRPr="00914010" w:rsidRDefault="003D1E20" w:rsidP="003D1E20">
            <w:pPr>
              <w:rPr>
                <w:rFonts w:cstheme="minorHAnsi"/>
              </w:rPr>
            </w:pPr>
          </w:p>
        </w:tc>
        <w:tc>
          <w:tcPr>
            <w:tcW w:w="810" w:type="dxa"/>
          </w:tcPr>
          <w:p w14:paraId="3094FE4A" w14:textId="77777777" w:rsidR="003D1E20" w:rsidRPr="00C34C63" w:rsidRDefault="003D1E20" w:rsidP="003D1E20">
            <w:pPr>
              <w:rPr>
                <w:rFonts w:cstheme="minorHAnsi"/>
              </w:rPr>
            </w:pPr>
            <w:r w:rsidRPr="00C34C63">
              <w:rPr>
                <w:rFonts w:cstheme="minorHAnsi"/>
              </w:rPr>
              <w:t xml:space="preserve">A </w:t>
            </w:r>
          </w:p>
          <w:p w14:paraId="5EEC2B68" w14:textId="77777777" w:rsidR="003D1E20" w:rsidRPr="00C34C63" w:rsidRDefault="003D1E20" w:rsidP="003D1E20">
            <w:pPr>
              <w:rPr>
                <w:rFonts w:cstheme="minorHAnsi"/>
              </w:rPr>
            </w:pPr>
            <w:r w:rsidRPr="00C34C63">
              <w:rPr>
                <w:rFonts w:cstheme="minorHAnsi"/>
              </w:rPr>
              <w:t xml:space="preserve">B </w:t>
            </w:r>
          </w:p>
          <w:p w14:paraId="254A1C69" w14:textId="77777777" w:rsidR="003D1E20" w:rsidRPr="00C34C63" w:rsidRDefault="003D1E20" w:rsidP="003D1E20">
            <w:pPr>
              <w:rPr>
                <w:rFonts w:cstheme="minorHAnsi"/>
              </w:rPr>
            </w:pPr>
            <w:r w:rsidRPr="00C34C63">
              <w:rPr>
                <w:rFonts w:cstheme="minorHAnsi"/>
              </w:rPr>
              <w:t xml:space="preserve">C-M </w:t>
            </w:r>
          </w:p>
          <w:p w14:paraId="2730A3A4" w14:textId="77777777" w:rsidR="003D1E20" w:rsidRPr="00C34C63" w:rsidRDefault="003D1E20" w:rsidP="003D1E20">
            <w:pPr>
              <w:rPr>
                <w:rFonts w:cstheme="minorHAnsi"/>
              </w:rPr>
            </w:pPr>
            <w:r w:rsidRPr="00C34C63">
              <w:rPr>
                <w:rFonts w:cstheme="minorHAnsi"/>
              </w:rPr>
              <w:t>C</w:t>
            </w:r>
          </w:p>
        </w:tc>
        <w:tc>
          <w:tcPr>
            <w:tcW w:w="2075" w:type="dxa"/>
          </w:tcPr>
          <w:p w14:paraId="51DC9975" w14:textId="77777777" w:rsidR="003D1E20" w:rsidRPr="003D1E20" w:rsidRDefault="00521537" w:rsidP="003D1E20">
            <w:pPr>
              <w:rPr>
                <w:rFonts w:cstheme="minorHAnsi"/>
              </w:rPr>
            </w:pPr>
            <w:sdt>
              <w:sdtPr>
                <w:rPr>
                  <w:rFonts w:cstheme="minorHAnsi"/>
                </w:rPr>
                <w:id w:val="381680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F7FF23" w14:textId="77777777" w:rsidR="003D1E20" w:rsidRPr="003D1E20" w:rsidRDefault="00521537" w:rsidP="003D1E20">
            <w:pPr>
              <w:rPr>
                <w:rFonts w:cstheme="minorHAnsi"/>
              </w:rPr>
            </w:pPr>
            <w:sdt>
              <w:sdtPr>
                <w:rPr>
                  <w:rFonts w:cstheme="minorHAnsi"/>
                </w:rPr>
                <w:id w:val="-1800601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03AF31" w14:textId="77777777" w:rsidR="003D1E20" w:rsidRPr="003D1E20" w:rsidRDefault="00521537" w:rsidP="003D1E20">
            <w:pPr>
              <w:rPr>
                <w:rFonts w:cstheme="minorHAnsi"/>
              </w:rPr>
            </w:pPr>
            <w:sdt>
              <w:sdtPr>
                <w:rPr>
                  <w:rFonts w:cstheme="minorHAnsi"/>
                </w:rPr>
                <w:id w:val="12573323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64BD98" w14:textId="77777777" w:rsidR="003D1E20" w:rsidRPr="003D1E20" w:rsidRDefault="00521537" w:rsidP="003D1E20">
            <w:pPr>
              <w:rPr>
                <w:rFonts w:cstheme="minorHAnsi"/>
              </w:rPr>
            </w:pPr>
            <w:sdt>
              <w:sdtPr>
                <w:rPr>
                  <w:rFonts w:cstheme="minorHAnsi"/>
                </w:rPr>
                <w:id w:val="-21249131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74C232" w14:textId="77777777" w:rsidR="003D1E20" w:rsidRDefault="003D1E20" w:rsidP="003D1E20">
            <w:pPr>
              <w:rPr>
                <w:rFonts w:cstheme="minorHAnsi"/>
              </w:rPr>
            </w:pPr>
          </w:p>
        </w:tc>
        <w:sdt>
          <w:sdtPr>
            <w:rPr>
              <w:rFonts w:cstheme="minorHAnsi"/>
            </w:rPr>
            <w:id w:val="1522663139"/>
            <w:placeholder>
              <w:docPart w:val="F75ED0B4DA5144E583A52BF05CFA43A9"/>
            </w:placeholder>
            <w:showingPlcHdr/>
          </w:sdtPr>
          <w:sdtEndPr/>
          <w:sdtContent>
            <w:tc>
              <w:tcPr>
                <w:tcW w:w="4955" w:type="dxa"/>
                <w:gridSpan w:val="2"/>
              </w:tcPr>
              <w:p w14:paraId="7D4ABB4C"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7837100D"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D1E20" w:rsidRPr="0033735C" w14:paraId="2B333E2E" w14:textId="77777777" w:rsidTr="0089695F">
        <w:trPr>
          <w:cantSplit/>
          <w:jc w:val="center"/>
        </w:trPr>
        <w:tc>
          <w:tcPr>
            <w:tcW w:w="990" w:type="dxa"/>
          </w:tcPr>
          <w:p w14:paraId="736FA999" w14:textId="77777777" w:rsidR="003D1E20" w:rsidRPr="0033735C" w:rsidRDefault="003D1E20" w:rsidP="003D1E20">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3D1E20" w:rsidRPr="0033735C" w:rsidRDefault="003D1E20" w:rsidP="003D1E20">
            <w:pPr>
              <w:rPr>
                <w:rFonts w:cstheme="minorHAnsi"/>
              </w:rPr>
            </w:pPr>
          </w:p>
        </w:tc>
        <w:tc>
          <w:tcPr>
            <w:tcW w:w="810" w:type="dxa"/>
          </w:tcPr>
          <w:p w14:paraId="40839775" w14:textId="77777777" w:rsidR="003D1E20" w:rsidRPr="0033735C" w:rsidRDefault="003D1E20" w:rsidP="003D1E20">
            <w:pPr>
              <w:rPr>
                <w:rFonts w:cstheme="minorHAnsi"/>
              </w:rPr>
            </w:pPr>
            <w:r w:rsidRPr="0033735C">
              <w:rPr>
                <w:rFonts w:cstheme="minorHAnsi"/>
              </w:rPr>
              <w:t xml:space="preserve">A </w:t>
            </w:r>
          </w:p>
          <w:p w14:paraId="13562C90" w14:textId="77777777" w:rsidR="003D1E20" w:rsidRPr="0033735C" w:rsidRDefault="003D1E20" w:rsidP="003D1E20">
            <w:pPr>
              <w:rPr>
                <w:rFonts w:cstheme="minorHAnsi"/>
              </w:rPr>
            </w:pPr>
            <w:r w:rsidRPr="0033735C">
              <w:rPr>
                <w:rFonts w:cstheme="minorHAnsi"/>
              </w:rPr>
              <w:t xml:space="preserve">B </w:t>
            </w:r>
          </w:p>
          <w:p w14:paraId="6BF8479B" w14:textId="77777777" w:rsidR="003D1E20" w:rsidRPr="0033735C" w:rsidRDefault="003D1E20" w:rsidP="003D1E20">
            <w:pPr>
              <w:rPr>
                <w:rFonts w:cstheme="minorHAnsi"/>
              </w:rPr>
            </w:pPr>
            <w:r w:rsidRPr="0033735C">
              <w:rPr>
                <w:rFonts w:cstheme="minorHAnsi"/>
              </w:rPr>
              <w:t xml:space="preserve">C-M </w:t>
            </w:r>
          </w:p>
          <w:p w14:paraId="2EE00776" w14:textId="77777777" w:rsidR="003D1E20" w:rsidRPr="0033735C" w:rsidRDefault="003D1E20" w:rsidP="003D1E20">
            <w:pPr>
              <w:rPr>
                <w:rFonts w:eastAsia="MS Gothic" w:cstheme="minorHAnsi"/>
              </w:rPr>
            </w:pPr>
            <w:r w:rsidRPr="0033735C">
              <w:rPr>
                <w:rFonts w:cstheme="minorHAnsi"/>
              </w:rPr>
              <w:t>C</w:t>
            </w:r>
          </w:p>
        </w:tc>
        <w:tc>
          <w:tcPr>
            <w:tcW w:w="2075" w:type="dxa"/>
          </w:tcPr>
          <w:p w14:paraId="09FC071B" w14:textId="77777777" w:rsidR="003D1E20" w:rsidRPr="003D1E20" w:rsidRDefault="00521537" w:rsidP="003D1E20">
            <w:pPr>
              <w:rPr>
                <w:rFonts w:cstheme="minorHAnsi"/>
              </w:rPr>
            </w:pPr>
            <w:sdt>
              <w:sdtPr>
                <w:rPr>
                  <w:rFonts w:cstheme="minorHAnsi"/>
                </w:rPr>
                <w:id w:val="3131535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4A94BB6" w14:textId="77777777" w:rsidR="003D1E20" w:rsidRPr="003D1E20" w:rsidRDefault="00521537" w:rsidP="003D1E20">
            <w:pPr>
              <w:rPr>
                <w:rFonts w:cstheme="minorHAnsi"/>
              </w:rPr>
            </w:pPr>
            <w:sdt>
              <w:sdtPr>
                <w:rPr>
                  <w:rFonts w:cstheme="minorHAnsi"/>
                </w:rPr>
                <w:id w:val="3097551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DCA41BD" w14:textId="77777777" w:rsidR="003D1E20" w:rsidRPr="003D1E20" w:rsidRDefault="00521537" w:rsidP="003D1E20">
            <w:pPr>
              <w:rPr>
                <w:rFonts w:cstheme="minorHAnsi"/>
              </w:rPr>
            </w:pPr>
            <w:sdt>
              <w:sdtPr>
                <w:rPr>
                  <w:rFonts w:cstheme="minorHAnsi"/>
                </w:rPr>
                <w:id w:val="770975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48A11D" w14:textId="77777777" w:rsidR="003D1E20" w:rsidRPr="003D1E20" w:rsidRDefault="00521537" w:rsidP="003D1E20">
            <w:pPr>
              <w:rPr>
                <w:rFonts w:cstheme="minorHAnsi"/>
              </w:rPr>
            </w:pPr>
            <w:sdt>
              <w:sdtPr>
                <w:rPr>
                  <w:rFonts w:cstheme="minorHAnsi"/>
                </w:rPr>
                <w:id w:val="-14110750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DAE638" w14:textId="77777777" w:rsidR="003D1E20" w:rsidRPr="0033735C" w:rsidRDefault="003D1E20" w:rsidP="003D1E20">
            <w:pPr>
              <w:rPr>
                <w:rFonts w:eastAsia="MS Gothic" w:cstheme="minorHAnsi"/>
              </w:rPr>
            </w:pPr>
          </w:p>
        </w:tc>
        <w:sdt>
          <w:sdtPr>
            <w:rPr>
              <w:rFonts w:cstheme="minorHAnsi"/>
            </w:rPr>
            <w:id w:val="-14542136"/>
            <w:placeholder>
              <w:docPart w:val="71571A0C7097441885F42D6BC355914E"/>
            </w:placeholder>
            <w:showingPlcHdr/>
          </w:sdtPr>
          <w:sdtEndPr/>
          <w:sdtContent>
            <w:tc>
              <w:tcPr>
                <w:tcW w:w="4955" w:type="dxa"/>
                <w:gridSpan w:val="2"/>
              </w:tcPr>
              <w:p w14:paraId="4DBEC909"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bookmarkStart w:id="21" w:name="Med3G2"/>
      <w:tr w:rsidR="003D1E20" w:rsidRPr="0033735C" w14:paraId="1C2A7B8D" w14:textId="77777777" w:rsidTr="0089695F">
        <w:trPr>
          <w:cantSplit/>
          <w:jc w:val="center"/>
        </w:trPr>
        <w:tc>
          <w:tcPr>
            <w:tcW w:w="990" w:type="dxa"/>
          </w:tcPr>
          <w:p w14:paraId="67E5315E" w14:textId="1981C92B" w:rsidR="003D1E20" w:rsidRPr="0033735C"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0C22CA">
              <w:rPr>
                <w:rStyle w:val="Hyperlink"/>
                <w:rFonts w:cstheme="minorHAnsi"/>
                <w:b/>
                <w:bCs/>
              </w:rPr>
              <w:t>3-G-2</w:t>
            </w:r>
            <w:bookmarkEnd w:id="21"/>
            <w:r>
              <w:rPr>
                <w:rFonts w:cstheme="minorHAnsi"/>
                <w:b/>
                <w:bCs/>
              </w:rPr>
              <w:fldChar w:fldCharType="end"/>
            </w:r>
          </w:p>
        </w:tc>
        <w:tc>
          <w:tcPr>
            <w:tcW w:w="6205" w:type="dxa"/>
            <w:tcBorders>
              <w:right w:val="nil"/>
            </w:tcBorders>
          </w:tcPr>
          <w:p w14:paraId="5EA3C800"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3D1E20" w:rsidRPr="0033735C" w:rsidRDefault="003D1E20" w:rsidP="003D1E20">
            <w:pPr>
              <w:rPr>
                <w:rFonts w:cstheme="minorHAnsi"/>
              </w:rPr>
            </w:pPr>
          </w:p>
        </w:tc>
        <w:tc>
          <w:tcPr>
            <w:tcW w:w="810" w:type="dxa"/>
          </w:tcPr>
          <w:p w14:paraId="4B1C8672" w14:textId="77777777" w:rsidR="003D1E20" w:rsidRPr="0033735C" w:rsidRDefault="003D1E20" w:rsidP="003D1E20">
            <w:pPr>
              <w:rPr>
                <w:rFonts w:cstheme="minorHAnsi"/>
              </w:rPr>
            </w:pPr>
            <w:r w:rsidRPr="0033735C">
              <w:rPr>
                <w:rFonts w:cstheme="minorHAnsi"/>
              </w:rPr>
              <w:t>C</w:t>
            </w:r>
          </w:p>
          <w:p w14:paraId="205EA25A" w14:textId="77777777" w:rsidR="003D1E20" w:rsidRPr="0033735C" w:rsidRDefault="003D1E20" w:rsidP="003D1E20">
            <w:pPr>
              <w:rPr>
                <w:rFonts w:eastAsia="MS Gothic" w:cstheme="minorHAnsi"/>
              </w:rPr>
            </w:pPr>
          </w:p>
        </w:tc>
        <w:tc>
          <w:tcPr>
            <w:tcW w:w="2075" w:type="dxa"/>
          </w:tcPr>
          <w:p w14:paraId="33234333" w14:textId="77777777" w:rsidR="003D1E20" w:rsidRPr="003D1E20" w:rsidRDefault="00521537" w:rsidP="003D1E20">
            <w:pPr>
              <w:rPr>
                <w:rFonts w:cstheme="minorHAnsi"/>
              </w:rPr>
            </w:pPr>
            <w:sdt>
              <w:sdtPr>
                <w:rPr>
                  <w:rFonts w:cstheme="minorHAnsi"/>
                </w:rPr>
                <w:id w:val="1756552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5D331" w14:textId="77777777" w:rsidR="003D1E20" w:rsidRPr="003D1E20" w:rsidRDefault="00521537" w:rsidP="003D1E20">
            <w:pPr>
              <w:rPr>
                <w:rFonts w:cstheme="minorHAnsi"/>
              </w:rPr>
            </w:pPr>
            <w:sdt>
              <w:sdtPr>
                <w:rPr>
                  <w:rFonts w:cstheme="minorHAnsi"/>
                </w:rPr>
                <w:id w:val="2296643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13EC93" w14:textId="77777777" w:rsidR="003D1E20" w:rsidRPr="003D1E20" w:rsidRDefault="00521537" w:rsidP="003D1E20">
            <w:pPr>
              <w:rPr>
                <w:rFonts w:cstheme="minorHAnsi"/>
              </w:rPr>
            </w:pPr>
            <w:sdt>
              <w:sdtPr>
                <w:rPr>
                  <w:rFonts w:cstheme="minorHAnsi"/>
                </w:rPr>
                <w:id w:val="47805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677AED" w14:textId="77777777" w:rsidR="003D1E20" w:rsidRPr="003D1E20" w:rsidRDefault="00521537" w:rsidP="003D1E20">
            <w:pPr>
              <w:rPr>
                <w:rFonts w:cstheme="minorHAnsi"/>
              </w:rPr>
            </w:pPr>
            <w:sdt>
              <w:sdtPr>
                <w:rPr>
                  <w:rFonts w:cstheme="minorHAnsi"/>
                </w:rPr>
                <w:id w:val="-5910930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C70BE4" w14:textId="77777777" w:rsidR="003D1E20" w:rsidRPr="0033735C" w:rsidRDefault="003D1E20" w:rsidP="003D1E20">
            <w:pPr>
              <w:rPr>
                <w:rFonts w:eastAsia="MS Gothic" w:cstheme="minorHAnsi"/>
              </w:rPr>
            </w:pPr>
          </w:p>
        </w:tc>
        <w:sdt>
          <w:sdtPr>
            <w:rPr>
              <w:rFonts w:cstheme="minorHAnsi"/>
            </w:rPr>
            <w:id w:val="-2046827752"/>
            <w:placeholder>
              <w:docPart w:val="95999EDD4D25415281FE56A931AA9732"/>
            </w:placeholder>
            <w:showingPlcHdr/>
          </w:sdtPr>
          <w:sdtEndPr/>
          <w:sdtContent>
            <w:tc>
              <w:tcPr>
                <w:tcW w:w="4955" w:type="dxa"/>
                <w:gridSpan w:val="2"/>
              </w:tcPr>
              <w:p w14:paraId="65201DF7"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tr w:rsidR="003D1E20" w14:paraId="70DDFB3F" w14:textId="77777777" w:rsidTr="0089695F">
        <w:trPr>
          <w:cantSplit/>
          <w:jc w:val="center"/>
        </w:trPr>
        <w:tc>
          <w:tcPr>
            <w:tcW w:w="990" w:type="dxa"/>
          </w:tcPr>
          <w:p w14:paraId="24D29C80" w14:textId="77777777" w:rsidR="003D1E20" w:rsidRPr="0033735C" w:rsidRDefault="003D1E20" w:rsidP="003D1E20">
            <w:pPr>
              <w:jc w:val="center"/>
              <w:rPr>
                <w:rFonts w:cstheme="minorHAnsi"/>
                <w:b/>
                <w:bCs/>
              </w:rPr>
            </w:pPr>
            <w:r w:rsidRPr="0033735C">
              <w:rPr>
                <w:rFonts w:cstheme="minorHAnsi"/>
                <w:b/>
                <w:bCs/>
              </w:rPr>
              <w:t>3-G-3</w:t>
            </w:r>
          </w:p>
        </w:tc>
        <w:tc>
          <w:tcPr>
            <w:tcW w:w="6205" w:type="dxa"/>
            <w:tcBorders>
              <w:right w:val="nil"/>
            </w:tcBorders>
          </w:tcPr>
          <w:p w14:paraId="3ECAB0E5"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3D1E20" w:rsidRPr="0033735C" w:rsidRDefault="003D1E20" w:rsidP="003D1E20">
            <w:pPr>
              <w:rPr>
                <w:rFonts w:cstheme="minorHAnsi"/>
              </w:rPr>
            </w:pPr>
          </w:p>
        </w:tc>
        <w:tc>
          <w:tcPr>
            <w:tcW w:w="810" w:type="dxa"/>
          </w:tcPr>
          <w:p w14:paraId="39625936" w14:textId="77777777" w:rsidR="003D1E20" w:rsidRPr="0033735C" w:rsidRDefault="003D1E20" w:rsidP="003D1E20">
            <w:pPr>
              <w:rPr>
                <w:rFonts w:cstheme="minorHAnsi"/>
              </w:rPr>
            </w:pPr>
            <w:r w:rsidRPr="0033735C">
              <w:rPr>
                <w:rFonts w:cstheme="minorHAnsi"/>
              </w:rPr>
              <w:t xml:space="preserve">A </w:t>
            </w:r>
          </w:p>
          <w:p w14:paraId="0D054FFA" w14:textId="77777777" w:rsidR="003D1E20" w:rsidRPr="0033735C" w:rsidRDefault="003D1E20" w:rsidP="003D1E20">
            <w:pPr>
              <w:rPr>
                <w:rFonts w:cstheme="minorHAnsi"/>
              </w:rPr>
            </w:pPr>
            <w:r w:rsidRPr="0033735C">
              <w:rPr>
                <w:rFonts w:cstheme="minorHAnsi"/>
              </w:rPr>
              <w:t xml:space="preserve">B </w:t>
            </w:r>
          </w:p>
          <w:p w14:paraId="1FD9E338" w14:textId="77777777" w:rsidR="003D1E20" w:rsidRPr="0033735C" w:rsidRDefault="003D1E20" w:rsidP="003D1E20">
            <w:pPr>
              <w:rPr>
                <w:rFonts w:cstheme="minorHAnsi"/>
              </w:rPr>
            </w:pPr>
            <w:r w:rsidRPr="0033735C">
              <w:rPr>
                <w:rFonts w:cstheme="minorHAnsi"/>
              </w:rPr>
              <w:t xml:space="preserve">C-M </w:t>
            </w:r>
          </w:p>
          <w:p w14:paraId="04EE9412" w14:textId="77777777" w:rsidR="003D1E20" w:rsidRPr="0033735C" w:rsidRDefault="003D1E20" w:rsidP="003D1E20">
            <w:pPr>
              <w:rPr>
                <w:rFonts w:eastAsia="MS Gothic" w:cstheme="minorHAnsi"/>
              </w:rPr>
            </w:pPr>
            <w:r w:rsidRPr="0033735C">
              <w:rPr>
                <w:rFonts w:cstheme="minorHAnsi"/>
              </w:rPr>
              <w:t>C</w:t>
            </w:r>
          </w:p>
        </w:tc>
        <w:tc>
          <w:tcPr>
            <w:tcW w:w="2075" w:type="dxa"/>
          </w:tcPr>
          <w:p w14:paraId="1A41C167" w14:textId="77777777" w:rsidR="003D1E20" w:rsidRPr="003D1E20" w:rsidRDefault="00521537" w:rsidP="003D1E20">
            <w:pPr>
              <w:rPr>
                <w:rFonts w:cstheme="minorHAnsi"/>
              </w:rPr>
            </w:pPr>
            <w:sdt>
              <w:sdtPr>
                <w:rPr>
                  <w:rFonts w:cstheme="minorHAnsi"/>
                </w:rPr>
                <w:id w:val="-1077512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A554A6" w14:textId="77777777" w:rsidR="003D1E20" w:rsidRPr="003D1E20" w:rsidRDefault="00521537" w:rsidP="003D1E20">
            <w:pPr>
              <w:rPr>
                <w:rFonts w:cstheme="minorHAnsi"/>
              </w:rPr>
            </w:pPr>
            <w:sdt>
              <w:sdtPr>
                <w:rPr>
                  <w:rFonts w:cstheme="minorHAnsi"/>
                </w:rPr>
                <w:id w:val="54287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AD420A" w14:textId="77777777" w:rsidR="003D1E20" w:rsidRPr="003D1E20" w:rsidRDefault="00521537" w:rsidP="003D1E20">
            <w:pPr>
              <w:rPr>
                <w:rFonts w:cstheme="minorHAnsi"/>
              </w:rPr>
            </w:pPr>
            <w:sdt>
              <w:sdtPr>
                <w:rPr>
                  <w:rFonts w:cstheme="minorHAnsi"/>
                </w:rPr>
                <w:id w:val="10383947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CB5C64" w14:textId="77777777" w:rsidR="003D1E20" w:rsidRPr="003D1E20" w:rsidRDefault="00521537" w:rsidP="003D1E20">
            <w:pPr>
              <w:rPr>
                <w:rFonts w:cstheme="minorHAnsi"/>
              </w:rPr>
            </w:pPr>
            <w:sdt>
              <w:sdtPr>
                <w:rPr>
                  <w:rFonts w:cstheme="minorHAnsi"/>
                </w:rPr>
                <w:id w:val="14643120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5F39F" w14:textId="77777777" w:rsidR="003D1E20" w:rsidRDefault="003D1E20" w:rsidP="003D1E20">
            <w:pPr>
              <w:rPr>
                <w:rFonts w:eastAsia="MS Gothic" w:cstheme="minorHAnsi"/>
              </w:rPr>
            </w:pPr>
          </w:p>
          <w:p w14:paraId="5CA16E9A" w14:textId="77777777" w:rsidR="003D1E20" w:rsidRDefault="003D1E20" w:rsidP="003D1E20">
            <w:pPr>
              <w:rPr>
                <w:rFonts w:eastAsia="MS Gothic" w:cstheme="minorHAnsi"/>
              </w:rPr>
            </w:pPr>
          </w:p>
          <w:p w14:paraId="4B71B89E" w14:textId="77777777" w:rsidR="003D1E20" w:rsidRDefault="003D1E20" w:rsidP="003D1E20">
            <w:pPr>
              <w:rPr>
                <w:rFonts w:eastAsia="MS Gothic" w:cstheme="minorHAnsi"/>
              </w:rPr>
            </w:pPr>
          </w:p>
          <w:p w14:paraId="5BDFC055" w14:textId="77777777" w:rsidR="003D1E20" w:rsidRDefault="003D1E20" w:rsidP="003D1E20">
            <w:pPr>
              <w:rPr>
                <w:rFonts w:eastAsia="MS Gothic" w:cstheme="minorHAnsi"/>
              </w:rPr>
            </w:pPr>
          </w:p>
          <w:p w14:paraId="54679408" w14:textId="77777777" w:rsidR="003D1E20" w:rsidRDefault="003D1E20" w:rsidP="003D1E20">
            <w:pPr>
              <w:rPr>
                <w:rFonts w:eastAsia="MS Gothic" w:cstheme="minorHAnsi"/>
              </w:rPr>
            </w:pPr>
          </w:p>
          <w:p w14:paraId="4FCAB0DE" w14:textId="31E25F1C" w:rsidR="003D1E20" w:rsidRPr="0033735C" w:rsidRDefault="003D1E20" w:rsidP="003D1E20">
            <w:pPr>
              <w:rPr>
                <w:rFonts w:eastAsia="MS Gothic" w:cstheme="minorHAnsi"/>
              </w:rPr>
            </w:pPr>
          </w:p>
        </w:tc>
        <w:sdt>
          <w:sdtPr>
            <w:rPr>
              <w:rFonts w:cstheme="minorHAnsi"/>
            </w:rPr>
            <w:id w:val="-1155607007"/>
            <w:placeholder>
              <w:docPart w:val="7E474BF30D82441CAB69EF89EAAABB8A"/>
            </w:placeholder>
            <w:showingPlcHdr/>
          </w:sdtPr>
          <w:sdtEndPr/>
          <w:sdtContent>
            <w:tc>
              <w:tcPr>
                <w:tcW w:w="4955" w:type="dxa"/>
                <w:gridSpan w:val="2"/>
              </w:tcPr>
              <w:p w14:paraId="2DF02591" w14:textId="77777777" w:rsidR="003D1E20" w:rsidRPr="00914010" w:rsidRDefault="003D1E20" w:rsidP="003D1E20">
                <w:pPr>
                  <w:rPr>
                    <w:rFonts w:cstheme="minorHAnsi"/>
                  </w:rPr>
                </w:pPr>
                <w:r w:rsidRPr="0033735C">
                  <w:rPr>
                    <w:rFonts w:cstheme="minorHAnsi"/>
                  </w:rPr>
                  <w:t>Enter observations of non-compliance, comments or notes here.</w:t>
                </w:r>
              </w:p>
            </w:tc>
          </w:sdtContent>
        </w:sdt>
      </w:tr>
      <w:tr w:rsidR="009B1ACB" w14:paraId="0C06AA92"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X-Ray and Laser Safety</w:t>
            </w:r>
          </w:p>
        </w:tc>
      </w:tr>
      <w:tr w:rsidR="003D1E20" w14:paraId="3B4FAE3D" w14:textId="77777777" w:rsidTr="0089695F">
        <w:trPr>
          <w:cantSplit/>
          <w:jc w:val="center"/>
        </w:trPr>
        <w:tc>
          <w:tcPr>
            <w:tcW w:w="990" w:type="dxa"/>
          </w:tcPr>
          <w:p w14:paraId="76CA6B44" w14:textId="77777777" w:rsidR="003D1E20" w:rsidRPr="00914010" w:rsidRDefault="003D1E20" w:rsidP="003D1E20">
            <w:pPr>
              <w:jc w:val="center"/>
              <w:rPr>
                <w:rFonts w:cstheme="minorHAnsi"/>
                <w:b/>
                <w:bCs/>
              </w:rPr>
            </w:pPr>
            <w:r w:rsidRPr="00914010">
              <w:rPr>
                <w:rFonts w:cstheme="minorHAnsi"/>
                <w:b/>
                <w:bCs/>
              </w:rPr>
              <w:t>3-H-2</w:t>
            </w:r>
          </w:p>
        </w:tc>
        <w:tc>
          <w:tcPr>
            <w:tcW w:w="6205" w:type="dxa"/>
            <w:tcBorders>
              <w:right w:val="nil"/>
            </w:tcBorders>
          </w:tcPr>
          <w:p w14:paraId="4E8213C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3D1E20" w:rsidRPr="00914010" w:rsidRDefault="003D1E20" w:rsidP="003D1E20">
            <w:pPr>
              <w:rPr>
                <w:rFonts w:cstheme="minorHAnsi"/>
              </w:rPr>
            </w:pPr>
          </w:p>
        </w:tc>
        <w:tc>
          <w:tcPr>
            <w:tcW w:w="810" w:type="dxa"/>
          </w:tcPr>
          <w:p w14:paraId="4C19B437" w14:textId="77777777" w:rsidR="003D1E20" w:rsidRPr="00C34C63" w:rsidRDefault="003D1E20" w:rsidP="003D1E20">
            <w:pPr>
              <w:rPr>
                <w:rFonts w:cstheme="minorHAnsi"/>
              </w:rPr>
            </w:pPr>
            <w:r w:rsidRPr="00C34C63">
              <w:rPr>
                <w:rFonts w:cstheme="minorHAnsi"/>
              </w:rPr>
              <w:t xml:space="preserve">A </w:t>
            </w:r>
          </w:p>
          <w:p w14:paraId="11237FB8" w14:textId="77777777" w:rsidR="003D1E20" w:rsidRPr="00C34C63" w:rsidRDefault="003D1E20" w:rsidP="003D1E20">
            <w:pPr>
              <w:rPr>
                <w:rFonts w:cstheme="minorHAnsi"/>
              </w:rPr>
            </w:pPr>
            <w:r w:rsidRPr="00C34C63">
              <w:rPr>
                <w:rFonts w:cstheme="minorHAnsi"/>
              </w:rPr>
              <w:t xml:space="preserve">B </w:t>
            </w:r>
          </w:p>
          <w:p w14:paraId="19E7723D" w14:textId="77777777" w:rsidR="003D1E20" w:rsidRPr="00C34C63" w:rsidRDefault="003D1E20" w:rsidP="003D1E20">
            <w:pPr>
              <w:rPr>
                <w:rFonts w:cstheme="minorHAnsi"/>
              </w:rPr>
            </w:pPr>
            <w:r w:rsidRPr="00C34C63">
              <w:rPr>
                <w:rFonts w:cstheme="minorHAnsi"/>
              </w:rPr>
              <w:t xml:space="preserve">C-M </w:t>
            </w:r>
          </w:p>
          <w:p w14:paraId="5F165112" w14:textId="77777777" w:rsidR="003D1E20" w:rsidRPr="00914010" w:rsidRDefault="003D1E20" w:rsidP="003D1E20">
            <w:pPr>
              <w:rPr>
                <w:rFonts w:eastAsia="MS Gothic" w:cstheme="minorHAnsi"/>
              </w:rPr>
            </w:pPr>
            <w:r w:rsidRPr="00C34C63">
              <w:rPr>
                <w:rFonts w:cstheme="minorHAnsi"/>
              </w:rPr>
              <w:t>C</w:t>
            </w:r>
          </w:p>
        </w:tc>
        <w:tc>
          <w:tcPr>
            <w:tcW w:w="2075" w:type="dxa"/>
          </w:tcPr>
          <w:p w14:paraId="1FA916C9" w14:textId="77777777" w:rsidR="003D1E20" w:rsidRPr="003D1E20" w:rsidRDefault="00521537" w:rsidP="003D1E20">
            <w:pPr>
              <w:rPr>
                <w:rFonts w:cstheme="minorHAnsi"/>
              </w:rPr>
            </w:pPr>
            <w:sdt>
              <w:sdtPr>
                <w:rPr>
                  <w:rFonts w:cstheme="minorHAnsi"/>
                </w:rPr>
                <w:id w:val="7221750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DBD31E" w14:textId="77777777" w:rsidR="003D1E20" w:rsidRPr="003D1E20" w:rsidRDefault="00521537" w:rsidP="003D1E20">
            <w:pPr>
              <w:rPr>
                <w:rFonts w:cstheme="minorHAnsi"/>
              </w:rPr>
            </w:pPr>
            <w:sdt>
              <w:sdtPr>
                <w:rPr>
                  <w:rFonts w:cstheme="minorHAnsi"/>
                </w:rPr>
                <w:id w:val="-255366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3F0548" w14:textId="77777777" w:rsidR="003D1E20" w:rsidRPr="003D1E20" w:rsidRDefault="00521537" w:rsidP="003D1E20">
            <w:pPr>
              <w:rPr>
                <w:rFonts w:cstheme="minorHAnsi"/>
              </w:rPr>
            </w:pPr>
            <w:sdt>
              <w:sdtPr>
                <w:rPr>
                  <w:rFonts w:cstheme="minorHAnsi"/>
                </w:rPr>
                <w:id w:val="1277764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BA7DC3" w14:textId="77777777" w:rsidR="003D1E20" w:rsidRPr="003D1E20" w:rsidRDefault="00521537" w:rsidP="003D1E20">
            <w:pPr>
              <w:rPr>
                <w:rFonts w:cstheme="minorHAnsi"/>
              </w:rPr>
            </w:pPr>
            <w:sdt>
              <w:sdtPr>
                <w:rPr>
                  <w:rFonts w:cstheme="minorHAnsi"/>
                </w:rPr>
                <w:id w:val="347375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84ADAC" w14:textId="77777777" w:rsidR="003D1E20" w:rsidRPr="00914010" w:rsidRDefault="003D1E20" w:rsidP="003D1E20">
            <w:pPr>
              <w:rPr>
                <w:rFonts w:eastAsia="MS Gothic" w:cstheme="minorHAnsi"/>
              </w:rPr>
            </w:pPr>
          </w:p>
        </w:tc>
        <w:sdt>
          <w:sdtPr>
            <w:rPr>
              <w:rFonts w:cstheme="minorHAnsi"/>
            </w:rPr>
            <w:id w:val="-590777857"/>
            <w:placeholder>
              <w:docPart w:val="3E395E818CF8417FAF5AB7638859032D"/>
            </w:placeholder>
            <w:showingPlcHdr/>
          </w:sdtPr>
          <w:sdtEndPr/>
          <w:sdtContent>
            <w:tc>
              <w:tcPr>
                <w:tcW w:w="4955" w:type="dxa"/>
                <w:gridSpan w:val="2"/>
              </w:tcPr>
              <w:p w14:paraId="160790E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726101" w14:textId="77777777" w:rsidTr="0089695F">
        <w:trPr>
          <w:cantSplit/>
          <w:jc w:val="center"/>
        </w:trPr>
        <w:tc>
          <w:tcPr>
            <w:tcW w:w="990" w:type="dxa"/>
          </w:tcPr>
          <w:p w14:paraId="7ADC2157" w14:textId="77777777" w:rsidR="003D1E20" w:rsidRPr="00914010" w:rsidRDefault="003D1E20" w:rsidP="003D1E20">
            <w:pPr>
              <w:jc w:val="center"/>
              <w:rPr>
                <w:rFonts w:cstheme="minorHAnsi"/>
                <w:b/>
                <w:bCs/>
              </w:rPr>
            </w:pPr>
            <w:r w:rsidRPr="00914010">
              <w:rPr>
                <w:rFonts w:cstheme="minorHAnsi"/>
                <w:b/>
                <w:bCs/>
              </w:rPr>
              <w:t>3-H-3</w:t>
            </w:r>
          </w:p>
        </w:tc>
        <w:tc>
          <w:tcPr>
            <w:tcW w:w="6205" w:type="dxa"/>
            <w:tcBorders>
              <w:right w:val="nil"/>
            </w:tcBorders>
          </w:tcPr>
          <w:p w14:paraId="69F7F5D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3D1E20" w:rsidRPr="00914010" w:rsidRDefault="003D1E20" w:rsidP="003D1E20">
            <w:pPr>
              <w:rPr>
                <w:rFonts w:cstheme="minorHAnsi"/>
              </w:rPr>
            </w:pPr>
          </w:p>
        </w:tc>
        <w:tc>
          <w:tcPr>
            <w:tcW w:w="810" w:type="dxa"/>
          </w:tcPr>
          <w:p w14:paraId="6BE31CFB" w14:textId="77777777" w:rsidR="003D1E20" w:rsidRPr="00C34C63" w:rsidRDefault="003D1E20" w:rsidP="003D1E20">
            <w:pPr>
              <w:rPr>
                <w:rFonts w:cstheme="minorHAnsi"/>
              </w:rPr>
            </w:pPr>
            <w:r w:rsidRPr="00C34C63">
              <w:rPr>
                <w:rFonts w:cstheme="minorHAnsi"/>
              </w:rPr>
              <w:t xml:space="preserve">A </w:t>
            </w:r>
          </w:p>
          <w:p w14:paraId="02DBB1B6" w14:textId="77777777" w:rsidR="003D1E20" w:rsidRPr="00C34C63" w:rsidRDefault="003D1E20" w:rsidP="003D1E20">
            <w:pPr>
              <w:rPr>
                <w:rFonts w:cstheme="minorHAnsi"/>
              </w:rPr>
            </w:pPr>
            <w:r w:rsidRPr="00C34C63">
              <w:rPr>
                <w:rFonts w:cstheme="minorHAnsi"/>
              </w:rPr>
              <w:t xml:space="preserve">B </w:t>
            </w:r>
          </w:p>
          <w:p w14:paraId="413D5594" w14:textId="77777777" w:rsidR="003D1E20" w:rsidRPr="00C34C63" w:rsidRDefault="003D1E20" w:rsidP="003D1E20">
            <w:pPr>
              <w:rPr>
                <w:rFonts w:cstheme="minorHAnsi"/>
              </w:rPr>
            </w:pPr>
            <w:r w:rsidRPr="00C34C63">
              <w:rPr>
                <w:rFonts w:cstheme="minorHAnsi"/>
              </w:rPr>
              <w:t xml:space="preserve">C-M </w:t>
            </w:r>
          </w:p>
          <w:p w14:paraId="6908ED07" w14:textId="77777777" w:rsidR="003D1E20" w:rsidRPr="00914010" w:rsidRDefault="003D1E20" w:rsidP="003D1E20">
            <w:pPr>
              <w:rPr>
                <w:rFonts w:eastAsia="MS Gothic" w:cstheme="minorHAnsi"/>
              </w:rPr>
            </w:pPr>
            <w:r w:rsidRPr="00C34C63">
              <w:rPr>
                <w:rFonts w:cstheme="minorHAnsi"/>
              </w:rPr>
              <w:t>C</w:t>
            </w:r>
          </w:p>
        </w:tc>
        <w:tc>
          <w:tcPr>
            <w:tcW w:w="2075" w:type="dxa"/>
          </w:tcPr>
          <w:p w14:paraId="7B4A50CF" w14:textId="77777777" w:rsidR="003D1E20" w:rsidRPr="003D1E20" w:rsidRDefault="00521537" w:rsidP="003D1E20">
            <w:pPr>
              <w:rPr>
                <w:rFonts w:cstheme="minorHAnsi"/>
              </w:rPr>
            </w:pPr>
            <w:sdt>
              <w:sdtPr>
                <w:rPr>
                  <w:rFonts w:cstheme="minorHAnsi"/>
                </w:rPr>
                <w:id w:val="-1292980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0B0224" w14:textId="77777777" w:rsidR="003D1E20" w:rsidRPr="003D1E20" w:rsidRDefault="00521537" w:rsidP="003D1E20">
            <w:pPr>
              <w:rPr>
                <w:rFonts w:cstheme="minorHAnsi"/>
              </w:rPr>
            </w:pPr>
            <w:sdt>
              <w:sdtPr>
                <w:rPr>
                  <w:rFonts w:cstheme="minorHAnsi"/>
                </w:rPr>
                <w:id w:val="7138552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5E237A" w14:textId="77777777" w:rsidR="003D1E20" w:rsidRPr="003D1E20" w:rsidRDefault="00521537" w:rsidP="003D1E20">
            <w:pPr>
              <w:rPr>
                <w:rFonts w:cstheme="minorHAnsi"/>
              </w:rPr>
            </w:pPr>
            <w:sdt>
              <w:sdtPr>
                <w:rPr>
                  <w:rFonts w:cstheme="minorHAnsi"/>
                </w:rPr>
                <w:id w:val="-11088905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83D7A9" w14:textId="77777777" w:rsidR="003D1E20" w:rsidRPr="003D1E20" w:rsidRDefault="00521537" w:rsidP="003D1E20">
            <w:pPr>
              <w:rPr>
                <w:rFonts w:cstheme="minorHAnsi"/>
              </w:rPr>
            </w:pPr>
            <w:sdt>
              <w:sdtPr>
                <w:rPr>
                  <w:rFonts w:cstheme="minorHAnsi"/>
                </w:rPr>
                <w:id w:val="1342352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C3AD243" w14:textId="77777777" w:rsidR="003D1E20" w:rsidRPr="00914010" w:rsidRDefault="003D1E20" w:rsidP="003D1E20">
            <w:pPr>
              <w:rPr>
                <w:rFonts w:eastAsia="MS Gothic" w:cstheme="minorHAnsi"/>
              </w:rPr>
            </w:pPr>
          </w:p>
        </w:tc>
        <w:sdt>
          <w:sdtPr>
            <w:rPr>
              <w:rFonts w:cstheme="minorHAnsi"/>
            </w:rPr>
            <w:id w:val="-451015466"/>
            <w:placeholder>
              <w:docPart w:val="501C578FE39A4B1AAC5ED3256310829D"/>
            </w:placeholder>
            <w:showingPlcHdr/>
          </w:sdtPr>
          <w:sdtEndPr/>
          <w:sdtContent>
            <w:tc>
              <w:tcPr>
                <w:tcW w:w="4955" w:type="dxa"/>
                <w:gridSpan w:val="2"/>
              </w:tcPr>
              <w:p w14:paraId="37A134C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6D662AC" w14:textId="77777777" w:rsidTr="0089695F">
        <w:trPr>
          <w:cantSplit/>
          <w:jc w:val="center"/>
        </w:trPr>
        <w:tc>
          <w:tcPr>
            <w:tcW w:w="990" w:type="dxa"/>
          </w:tcPr>
          <w:p w14:paraId="45002B5F" w14:textId="77777777" w:rsidR="003D1E20" w:rsidRPr="00914010" w:rsidRDefault="003D1E20" w:rsidP="003D1E20">
            <w:pPr>
              <w:jc w:val="center"/>
              <w:rPr>
                <w:rFonts w:cstheme="minorHAnsi"/>
                <w:b/>
                <w:bCs/>
              </w:rPr>
            </w:pPr>
            <w:r w:rsidRPr="00914010">
              <w:rPr>
                <w:rFonts w:cstheme="minorHAnsi"/>
                <w:b/>
                <w:bCs/>
              </w:rPr>
              <w:t>3-H-4</w:t>
            </w:r>
          </w:p>
        </w:tc>
        <w:tc>
          <w:tcPr>
            <w:tcW w:w="6205" w:type="dxa"/>
            <w:tcBorders>
              <w:right w:val="nil"/>
            </w:tcBorders>
          </w:tcPr>
          <w:p w14:paraId="328CA45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3D1E20" w:rsidRPr="00914010" w:rsidRDefault="003D1E20" w:rsidP="003D1E20">
            <w:pPr>
              <w:rPr>
                <w:rFonts w:cstheme="minorHAnsi"/>
              </w:rPr>
            </w:pPr>
          </w:p>
        </w:tc>
        <w:tc>
          <w:tcPr>
            <w:tcW w:w="810" w:type="dxa"/>
          </w:tcPr>
          <w:p w14:paraId="2FE87D5C" w14:textId="77777777" w:rsidR="003D1E20" w:rsidRPr="00C34C63" w:rsidRDefault="003D1E20" w:rsidP="003D1E20">
            <w:pPr>
              <w:rPr>
                <w:rFonts w:cstheme="minorHAnsi"/>
              </w:rPr>
            </w:pPr>
            <w:r w:rsidRPr="00C34C63">
              <w:rPr>
                <w:rFonts w:cstheme="minorHAnsi"/>
              </w:rPr>
              <w:t xml:space="preserve">A </w:t>
            </w:r>
          </w:p>
          <w:p w14:paraId="051DF855" w14:textId="77777777" w:rsidR="003D1E20" w:rsidRPr="00C34C63" w:rsidRDefault="003D1E20" w:rsidP="003D1E20">
            <w:pPr>
              <w:rPr>
                <w:rFonts w:cstheme="minorHAnsi"/>
              </w:rPr>
            </w:pPr>
            <w:r w:rsidRPr="00C34C63">
              <w:rPr>
                <w:rFonts w:cstheme="minorHAnsi"/>
              </w:rPr>
              <w:t xml:space="preserve">B </w:t>
            </w:r>
          </w:p>
          <w:p w14:paraId="69CC9A69" w14:textId="77777777" w:rsidR="003D1E20" w:rsidRPr="00C34C63" w:rsidRDefault="003D1E20" w:rsidP="003D1E20">
            <w:pPr>
              <w:rPr>
                <w:rFonts w:cstheme="minorHAnsi"/>
              </w:rPr>
            </w:pPr>
            <w:r w:rsidRPr="00C34C63">
              <w:rPr>
                <w:rFonts w:cstheme="minorHAnsi"/>
              </w:rPr>
              <w:t xml:space="preserve">C-M </w:t>
            </w:r>
          </w:p>
          <w:p w14:paraId="694C9D90" w14:textId="77777777" w:rsidR="003D1E20" w:rsidRPr="00914010" w:rsidRDefault="003D1E20" w:rsidP="003D1E20">
            <w:pPr>
              <w:rPr>
                <w:rFonts w:eastAsia="MS Gothic" w:cstheme="minorHAnsi"/>
              </w:rPr>
            </w:pPr>
            <w:r w:rsidRPr="00C34C63">
              <w:rPr>
                <w:rFonts w:cstheme="minorHAnsi"/>
              </w:rPr>
              <w:t>C</w:t>
            </w:r>
          </w:p>
        </w:tc>
        <w:tc>
          <w:tcPr>
            <w:tcW w:w="2075" w:type="dxa"/>
          </w:tcPr>
          <w:p w14:paraId="06C6BC31" w14:textId="77777777" w:rsidR="003D1E20" w:rsidRPr="003D1E20" w:rsidRDefault="00521537" w:rsidP="003D1E20">
            <w:pPr>
              <w:rPr>
                <w:rFonts w:cstheme="minorHAnsi"/>
              </w:rPr>
            </w:pPr>
            <w:sdt>
              <w:sdtPr>
                <w:rPr>
                  <w:rFonts w:cstheme="minorHAnsi"/>
                </w:rPr>
                <w:id w:val="12401304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2E53AF" w14:textId="77777777" w:rsidR="003D1E20" w:rsidRPr="003D1E20" w:rsidRDefault="00521537" w:rsidP="003D1E20">
            <w:pPr>
              <w:rPr>
                <w:rFonts w:cstheme="minorHAnsi"/>
              </w:rPr>
            </w:pPr>
            <w:sdt>
              <w:sdtPr>
                <w:rPr>
                  <w:rFonts w:cstheme="minorHAnsi"/>
                </w:rPr>
                <w:id w:val="309992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4D16AC" w14:textId="77777777" w:rsidR="003D1E20" w:rsidRPr="003D1E20" w:rsidRDefault="00521537" w:rsidP="003D1E20">
            <w:pPr>
              <w:rPr>
                <w:rFonts w:cstheme="minorHAnsi"/>
              </w:rPr>
            </w:pPr>
            <w:sdt>
              <w:sdtPr>
                <w:rPr>
                  <w:rFonts w:cstheme="minorHAnsi"/>
                </w:rPr>
                <w:id w:val="-16852081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6BA3DE" w14:textId="77777777" w:rsidR="003D1E20" w:rsidRPr="003D1E20" w:rsidRDefault="00521537" w:rsidP="003D1E20">
            <w:pPr>
              <w:rPr>
                <w:rFonts w:cstheme="minorHAnsi"/>
              </w:rPr>
            </w:pPr>
            <w:sdt>
              <w:sdtPr>
                <w:rPr>
                  <w:rFonts w:cstheme="minorHAnsi"/>
                </w:rPr>
                <w:id w:val="-904532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662E5B" w14:textId="77777777" w:rsidR="003D1E20" w:rsidRPr="00914010" w:rsidRDefault="003D1E20" w:rsidP="003D1E20">
            <w:pPr>
              <w:rPr>
                <w:rFonts w:eastAsia="MS Gothic" w:cstheme="minorHAnsi"/>
              </w:rPr>
            </w:pPr>
          </w:p>
        </w:tc>
        <w:sdt>
          <w:sdtPr>
            <w:rPr>
              <w:rFonts w:cstheme="minorHAnsi"/>
            </w:rPr>
            <w:id w:val="1513498155"/>
            <w:placeholder>
              <w:docPart w:val="A9AEB73F91A44627ADBFC8F5B90F6184"/>
            </w:placeholder>
            <w:showingPlcHdr/>
          </w:sdtPr>
          <w:sdtEndPr/>
          <w:sdtContent>
            <w:tc>
              <w:tcPr>
                <w:tcW w:w="4955" w:type="dxa"/>
                <w:gridSpan w:val="2"/>
              </w:tcPr>
              <w:p w14:paraId="100D3C7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B2A8A3" w14:textId="77777777" w:rsidTr="0089695F">
        <w:trPr>
          <w:cantSplit/>
          <w:jc w:val="center"/>
        </w:trPr>
        <w:tc>
          <w:tcPr>
            <w:tcW w:w="990" w:type="dxa"/>
          </w:tcPr>
          <w:p w14:paraId="474E9864" w14:textId="7DD73F33" w:rsidR="003D1E20" w:rsidRPr="00A740D0" w:rsidRDefault="003D1E20" w:rsidP="003D1E20">
            <w:pPr>
              <w:jc w:val="center"/>
              <w:rPr>
                <w:rFonts w:cstheme="minorHAnsi"/>
                <w:b/>
                <w:bCs/>
              </w:rPr>
            </w:pPr>
            <w:r w:rsidRPr="00A740D0">
              <w:rPr>
                <w:b/>
                <w:bCs/>
              </w:rPr>
              <w:t>3-H-7</w:t>
            </w:r>
          </w:p>
        </w:tc>
        <w:tc>
          <w:tcPr>
            <w:tcW w:w="6205" w:type="dxa"/>
            <w:tcBorders>
              <w:right w:val="nil"/>
            </w:tcBorders>
          </w:tcPr>
          <w:p w14:paraId="45A073F3" w14:textId="77777777" w:rsidR="003D1E20" w:rsidRDefault="003D1E20" w:rsidP="003D1E20">
            <w:pPr>
              <w:rPr>
                <w:color w:val="000000"/>
              </w:rPr>
            </w:pPr>
            <w:r>
              <w:rPr>
                <w:color w:val="000000"/>
              </w:rPr>
              <w:t>If x-ray equipment is used, at least an annual check of x-ray equipment and lead aprons is performed.</w:t>
            </w:r>
          </w:p>
          <w:p w14:paraId="2D39134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01A4D081" w14:textId="1000379B" w:rsidR="003D1E20" w:rsidRPr="00914010" w:rsidRDefault="003D1E20" w:rsidP="003D1E20">
            <w:pPr>
              <w:rPr>
                <w:rFonts w:cstheme="minorHAnsi"/>
              </w:rPr>
            </w:pPr>
          </w:p>
        </w:tc>
        <w:tc>
          <w:tcPr>
            <w:tcW w:w="810" w:type="dxa"/>
          </w:tcPr>
          <w:p w14:paraId="152FAD12" w14:textId="77777777" w:rsidR="003D1E20" w:rsidRDefault="003D1E20" w:rsidP="003D1E20">
            <w:r>
              <w:t>A</w:t>
            </w:r>
            <w:r>
              <w:br/>
              <w:t>B</w:t>
            </w:r>
          </w:p>
          <w:p w14:paraId="610F38F2" w14:textId="77777777" w:rsidR="003D1E20" w:rsidRDefault="003D1E20" w:rsidP="003D1E20">
            <w:r>
              <w:t>C-M</w:t>
            </w:r>
          </w:p>
          <w:p w14:paraId="2ADF8C34" w14:textId="2008789A" w:rsidR="003D1E20" w:rsidRPr="00C34C63" w:rsidRDefault="003D1E20" w:rsidP="003D1E20">
            <w:pPr>
              <w:rPr>
                <w:rFonts w:cstheme="minorHAnsi"/>
              </w:rPr>
            </w:pPr>
            <w:r>
              <w:t>C</w:t>
            </w:r>
          </w:p>
        </w:tc>
        <w:tc>
          <w:tcPr>
            <w:tcW w:w="2075" w:type="dxa"/>
          </w:tcPr>
          <w:p w14:paraId="044C7047" w14:textId="77777777" w:rsidR="003D1E20" w:rsidRPr="003D1E20" w:rsidRDefault="00521537" w:rsidP="003D1E20">
            <w:pPr>
              <w:rPr>
                <w:rFonts w:cstheme="minorHAnsi"/>
              </w:rPr>
            </w:pPr>
            <w:sdt>
              <w:sdtPr>
                <w:rPr>
                  <w:rFonts w:cstheme="minorHAnsi"/>
                </w:rPr>
                <w:id w:val="1837969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7C0E8A" w14:textId="77777777" w:rsidR="003D1E20" w:rsidRPr="003D1E20" w:rsidRDefault="00521537" w:rsidP="003D1E20">
            <w:pPr>
              <w:rPr>
                <w:rFonts w:cstheme="minorHAnsi"/>
              </w:rPr>
            </w:pPr>
            <w:sdt>
              <w:sdtPr>
                <w:rPr>
                  <w:rFonts w:cstheme="minorHAnsi"/>
                </w:rPr>
                <w:id w:val="6522594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468732" w14:textId="77777777" w:rsidR="003D1E20" w:rsidRPr="003D1E20" w:rsidRDefault="00521537" w:rsidP="003D1E20">
            <w:pPr>
              <w:rPr>
                <w:rFonts w:cstheme="minorHAnsi"/>
              </w:rPr>
            </w:pPr>
            <w:sdt>
              <w:sdtPr>
                <w:rPr>
                  <w:rFonts w:cstheme="minorHAnsi"/>
                </w:rPr>
                <w:id w:val="-25794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D5272" w14:textId="77777777" w:rsidR="003D1E20" w:rsidRPr="003D1E20" w:rsidRDefault="00521537" w:rsidP="003D1E20">
            <w:pPr>
              <w:rPr>
                <w:rFonts w:cstheme="minorHAnsi"/>
              </w:rPr>
            </w:pPr>
            <w:sdt>
              <w:sdtPr>
                <w:rPr>
                  <w:rFonts w:cstheme="minorHAnsi"/>
                </w:rPr>
                <w:id w:val="-10518369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12683A" w14:textId="77777777" w:rsidR="003D1E20" w:rsidRDefault="003D1E20" w:rsidP="003D1E20">
            <w:pPr>
              <w:rPr>
                <w:rFonts w:cstheme="minorHAnsi"/>
              </w:rPr>
            </w:pPr>
          </w:p>
        </w:tc>
        <w:sdt>
          <w:sdtPr>
            <w:rPr>
              <w:rFonts w:cstheme="minorHAnsi"/>
            </w:rPr>
            <w:id w:val="1777678192"/>
            <w:placeholder>
              <w:docPart w:val="22A865406ECD44EBA3797EE54470F4C7"/>
            </w:placeholder>
            <w:showingPlcHdr/>
          </w:sdtPr>
          <w:sdtEndPr/>
          <w:sdtContent>
            <w:tc>
              <w:tcPr>
                <w:tcW w:w="4955" w:type="dxa"/>
                <w:gridSpan w:val="2"/>
              </w:tcPr>
              <w:p w14:paraId="26356D66" w14:textId="37CED3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374600" w14:textId="77777777" w:rsidTr="0089695F">
        <w:trPr>
          <w:cantSplit/>
          <w:jc w:val="center"/>
        </w:trPr>
        <w:tc>
          <w:tcPr>
            <w:tcW w:w="990" w:type="dxa"/>
          </w:tcPr>
          <w:p w14:paraId="49944377" w14:textId="77777777" w:rsidR="003D1E20" w:rsidRPr="00914010" w:rsidRDefault="003D1E20" w:rsidP="003D1E20">
            <w:pPr>
              <w:jc w:val="center"/>
              <w:rPr>
                <w:rFonts w:cstheme="minorHAnsi"/>
                <w:b/>
                <w:bCs/>
              </w:rPr>
            </w:pPr>
            <w:r w:rsidRPr="00914010">
              <w:rPr>
                <w:rFonts w:cstheme="minorHAnsi"/>
                <w:b/>
                <w:bCs/>
              </w:rPr>
              <w:t>3-H-8</w:t>
            </w:r>
          </w:p>
        </w:tc>
        <w:tc>
          <w:tcPr>
            <w:tcW w:w="6205" w:type="dxa"/>
            <w:tcBorders>
              <w:right w:val="nil"/>
            </w:tcBorders>
          </w:tcPr>
          <w:p w14:paraId="57ED040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1C6A6FF6" w14:textId="77777777" w:rsidR="003D1E20" w:rsidRPr="00914010" w:rsidRDefault="003D1E20" w:rsidP="003D1E20">
            <w:pPr>
              <w:rPr>
                <w:rFonts w:cstheme="minorHAnsi"/>
              </w:rPr>
            </w:pPr>
          </w:p>
        </w:tc>
        <w:tc>
          <w:tcPr>
            <w:tcW w:w="810" w:type="dxa"/>
          </w:tcPr>
          <w:p w14:paraId="3A55F47A" w14:textId="77777777" w:rsidR="003D1E20" w:rsidRPr="00C34C63" w:rsidRDefault="003D1E20" w:rsidP="003D1E20">
            <w:pPr>
              <w:rPr>
                <w:rFonts w:cstheme="minorHAnsi"/>
              </w:rPr>
            </w:pPr>
            <w:r w:rsidRPr="00C34C63">
              <w:rPr>
                <w:rFonts w:cstheme="minorHAnsi"/>
              </w:rPr>
              <w:t xml:space="preserve">A </w:t>
            </w:r>
          </w:p>
          <w:p w14:paraId="0E90CA6F" w14:textId="77777777" w:rsidR="003D1E20" w:rsidRPr="00C34C63" w:rsidRDefault="003D1E20" w:rsidP="003D1E20">
            <w:pPr>
              <w:rPr>
                <w:rFonts w:cstheme="minorHAnsi"/>
              </w:rPr>
            </w:pPr>
            <w:r w:rsidRPr="00C34C63">
              <w:rPr>
                <w:rFonts w:cstheme="minorHAnsi"/>
              </w:rPr>
              <w:t xml:space="preserve">B </w:t>
            </w:r>
          </w:p>
          <w:p w14:paraId="63B2BD31" w14:textId="77777777" w:rsidR="003D1E20" w:rsidRPr="00C34C63" w:rsidRDefault="003D1E20" w:rsidP="003D1E20">
            <w:pPr>
              <w:rPr>
                <w:rFonts w:cstheme="minorHAnsi"/>
              </w:rPr>
            </w:pPr>
            <w:r w:rsidRPr="00C34C63">
              <w:rPr>
                <w:rFonts w:cstheme="minorHAnsi"/>
              </w:rPr>
              <w:t xml:space="preserve">C-M </w:t>
            </w:r>
          </w:p>
          <w:p w14:paraId="5B10FBD5" w14:textId="77777777" w:rsidR="003D1E20" w:rsidRPr="00914010" w:rsidRDefault="003D1E20" w:rsidP="003D1E20">
            <w:pPr>
              <w:rPr>
                <w:rFonts w:eastAsia="MS Gothic" w:cstheme="minorHAnsi"/>
              </w:rPr>
            </w:pPr>
            <w:r w:rsidRPr="00C34C63">
              <w:rPr>
                <w:rFonts w:cstheme="minorHAnsi"/>
              </w:rPr>
              <w:t>C</w:t>
            </w:r>
          </w:p>
        </w:tc>
        <w:tc>
          <w:tcPr>
            <w:tcW w:w="2075" w:type="dxa"/>
          </w:tcPr>
          <w:p w14:paraId="306BBF1A" w14:textId="77777777" w:rsidR="003D1E20" w:rsidRPr="003D1E20" w:rsidRDefault="00521537" w:rsidP="003D1E20">
            <w:pPr>
              <w:rPr>
                <w:rFonts w:cstheme="minorHAnsi"/>
              </w:rPr>
            </w:pPr>
            <w:sdt>
              <w:sdtPr>
                <w:rPr>
                  <w:rFonts w:cstheme="minorHAnsi"/>
                </w:rPr>
                <w:id w:val="-1910453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8F02E4" w14:textId="77777777" w:rsidR="003D1E20" w:rsidRPr="003D1E20" w:rsidRDefault="00521537" w:rsidP="003D1E20">
            <w:pPr>
              <w:rPr>
                <w:rFonts w:cstheme="minorHAnsi"/>
              </w:rPr>
            </w:pPr>
            <w:sdt>
              <w:sdtPr>
                <w:rPr>
                  <w:rFonts w:cstheme="minorHAnsi"/>
                </w:rPr>
                <w:id w:val="57601973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6EB260" w14:textId="77777777" w:rsidR="003D1E20" w:rsidRPr="003D1E20" w:rsidRDefault="00521537" w:rsidP="003D1E20">
            <w:pPr>
              <w:rPr>
                <w:rFonts w:cstheme="minorHAnsi"/>
              </w:rPr>
            </w:pPr>
            <w:sdt>
              <w:sdtPr>
                <w:rPr>
                  <w:rFonts w:cstheme="minorHAnsi"/>
                </w:rPr>
                <w:id w:val="3287134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BE0D01" w14:textId="77777777" w:rsidR="003D1E20" w:rsidRPr="003D1E20" w:rsidRDefault="00521537" w:rsidP="003D1E20">
            <w:pPr>
              <w:rPr>
                <w:rFonts w:cstheme="minorHAnsi"/>
              </w:rPr>
            </w:pPr>
            <w:sdt>
              <w:sdtPr>
                <w:rPr>
                  <w:rFonts w:cstheme="minorHAnsi"/>
                </w:rPr>
                <w:id w:val="2046560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F77642" w14:textId="77777777" w:rsidR="003D1E20" w:rsidRPr="00914010" w:rsidRDefault="003D1E20" w:rsidP="003D1E20">
            <w:pPr>
              <w:rPr>
                <w:rFonts w:eastAsia="MS Gothic" w:cstheme="minorHAnsi"/>
              </w:rPr>
            </w:pPr>
          </w:p>
        </w:tc>
        <w:sdt>
          <w:sdtPr>
            <w:rPr>
              <w:rFonts w:cstheme="minorHAnsi"/>
            </w:rPr>
            <w:id w:val="1009190774"/>
            <w:placeholder>
              <w:docPart w:val="5E4FB67932CE48B9B960C13ED60C8873"/>
            </w:placeholder>
            <w:showingPlcHdr/>
          </w:sdtPr>
          <w:sdtEndPr/>
          <w:sdtContent>
            <w:tc>
              <w:tcPr>
                <w:tcW w:w="4955" w:type="dxa"/>
                <w:gridSpan w:val="2"/>
              </w:tcPr>
              <w:p w14:paraId="7480909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718654A" w14:textId="77777777" w:rsidTr="0089695F">
        <w:trPr>
          <w:cantSplit/>
          <w:jc w:val="center"/>
        </w:trPr>
        <w:tc>
          <w:tcPr>
            <w:tcW w:w="990" w:type="dxa"/>
          </w:tcPr>
          <w:p w14:paraId="06E393CB" w14:textId="1864C0D4" w:rsidR="003D1E20" w:rsidRPr="00A740D0" w:rsidRDefault="003D1E20" w:rsidP="003D1E20">
            <w:pPr>
              <w:jc w:val="center"/>
              <w:rPr>
                <w:rFonts w:cstheme="minorHAnsi"/>
                <w:b/>
                <w:bCs/>
              </w:rPr>
            </w:pPr>
            <w:r w:rsidRPr="00A740D0">
              <w:rPr>
                <w:b/>
                <w:bCs/>
              </w:rPr>
              <w:lastRenderedPageBreak/>
              <w:t>3-H-9</w:t>
            </w:r>
          </w:p>
        </w:tc>
        <w:tc>
          <w:tcPr>
            <w:tcW w:w="6205" w:type="dxa"/>
            <w:tcBorders>
              <w:right w:val="nil"/>
            </w:tcBorders>
          </w:tcPr>
          <w:p w14:paraId="6C463C3C" w14:textId="77777777" w:rsidR="003D1E20" w:rsidRDefault="003D1E20" w:rsidP="003D1E20">
            <w:pPr>
              <w:rPr>
                <w:color w:val="000000"/>
              </w:rPr>
            </w:pPr>
            <w:r>
              <w:rPr>
                <w:color w:val="000000"/>
              </w:rPr>
              <w:t>All appropriate safety measures are taken to avoid open flames and/or lasers in the presence of anesthetic gases, root canal therapy, etc.</w:t>
            </w:r>
          </w:p>
          <w:p w14:paraId="63A97403"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76D489CD" w14:textId="26AFDABA" w:rsidR="003D1E20" w:rsidRPr="00914010" w:rsidRDefault="003D1E20" w:rsidP="003D1E20">
            <w:pPr>
              <w:rPr>
                <w:rFonts w:cstheme="minorHAnsi"/>
              </w:rPr>
            </w:pPr>
          </w:p>
        </w:tc>
        <w:tc>
          <w:tcPr>
            <w:tcW w:w="810" w:type="dxa"/>
          </w:tcPr>
          <w:p w14:paraId="2DF06F6C" w14:textId="77777777" w:rsidR="003D1E20" w:rsidRDefault="003D1E20" w:rsidP="003D1E20">
            <w:r>
              <w:t>A</w:t>
            </w:r>
            <w:r>
              <w:br/>
              <w:t>B</w:t>
            </w:r>
          </w:p>
          <w:p w14:paraId="7BEF4E0F" w14:textId="77777777" w:rsidR="003D1E20" w:rsidRDefault="003D1E20" w:rsidP="003D1E20">
            <w:r>
              <w:t>C-M</w:t>
            </w:r>
          </w:p>
          <w:p w14:paraId="52B78132" w14:textId="26928EC3" w:rsidR="003D1E20" w:rsidRPr="00C34C63" w:rsidRDefault="003D1E20" w:rsidP="003D1E20">
            <w:pPr>
              <w:rPr>
                <w:rFonts w:cstheme="minorHAnsi"/>
              </w:rPr>
            </w:pPr>
            <w:r>
              <w:t>C</w:t>
            </w:r>
          </w:p>
        </w:tc>
        <w:tc>
          <w:tcPr>
            <w:tcW w:w="2075" w:type="dxa"/>
          </w:tcPr>
          <w:p w14:paraId="3CBFE051" w14:textId="77777777" w:rsidR="003D1E20" w:rsidRPr="003D1E20" w:rsidRDefault="00521537" w:rsidP="003D1E20">
            <w:pPr>
              <w:rPr>
                <w:rFonts w:cstheme="minorHAnsi"/>
              </w:rPr>
            </w:pPr>
            <w:sdt>
              <w:sdtPr>
                <w:rPr>
                  <w:rFonts w:cstheme="minorHAnsi"/>
                </w:rPr>
                <w:id w:val="-16821966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0D5792" w14:textId="77777777" w:rsidR="003D1E20" w:rsidRPr="003D1E20" w:rsidRDefault="00521537" w:rsidP="003D1E20">
            <w:pPr>
              <w:rPr>
                <w:rFonts w:cstheme="minorHAnsi"/>
              </w:rPr>
            </w:pPr>
            <w:sdt>
              <w:sdtPr>
                <w:rPr>
                  <w:rFonts w:cstheme="minorHAnsi"/>
                </w:rPr>
                <w:id w:val="2742249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E55535" w14:textId="77777777" w:rsidR="003D1E20" w:rsidRPr="003D1E20" w:rsidRDefault="00521537" w:rsidP="003D1E20">
            <w:pPr>
              <w:rPr>
                <w:rFonts w:cstheme="minorHAnsi"/>
              </w:rPr>
            </w:pPr>
            <w:sdt>
              <w:sdtPr>
                <w:rPr>
                  <w:rFonts w:cstheme="minorHAnsi"/>
                </w:rPr>
                <w:id w:val="17894001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028B93" w14:textId="77777777" w:rsidR="003D1E20" w:rsidRPr="003D1E20" w:rsidRDefault="00521537" w:rsidP="003D1E20">
            <w:pPr>
              <w:rPr>
                <w:rFonts w:cstheme="minorHAnsi"/>
              </w:rPr>
            </w:pPr>
            <w:sdt>
              <w:sdtPr>
                <w:rPr>
                  <w:rFonts w:cstheme="minorHAnsi"/>
                </w:rPr>
                <w:id w:val="9766476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E44197" w14:textId="77777777" w:rsidR="003D1E20" w:rsidRDefault="003D1E20" w:rsidP="003D1E20">
            <w:pPr>
              <w:rPr>
                <w:rFonts w:cstheme="minorHAnsi"/>
              </w:rPr>
            </w:pPr>
          </w:p>
        </w:tc>
        <w:sdt>
          <w:sdtPr>
            <w:rPr>
              <w:rFonts w:cstheme="minorHAnsi"/>
            </w:rPr>
            <w:id w:val="235218373"/>
            <w:placeholder>
              <w:docPart w:val="7E704398AC3848B1A13F82A04A2FCE68"/>
            </w:placeholder>
            <w:showingPlcHdr/>
          </w:sdtPr>
          <w:sdtEndPr/>
          <w:sdtContent>
            <w:tc>
              <w:tcPr>
                <w:tcW w:w="4955" w:type="dxa"/>
                <w:gridSpan w:val="2"/>
              </w:tcPr>
              <w:p w14:paraId="23B5234F" w14:textId="2284E4DD" w:rsidR="003D1E20" w:rsidRDefault="003D1E20" w:rsidP="003D1E20">
                <w:pPr>
                  <w:rPr>
                    <w:rFonts w:cstheme="minorHAnsi"/>
                  </w:rPr>
                </w:pPr>
                <w:r w:rsidRPr="00C34C63">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D1E20">
        <w:trPr>
          <w:tblHeader/>
        </w:trPr>
        <w:tc>
          <w:tcPr>
            <w:tcW w:w="990" w:type="dxa"/>
            <w:tcBorders>
              <w:bottom w:val="single" w:sz="4" w:space="0" w:color="auto"/>
            </w:tcBorders>
            <w:shd w:val="clear" w:color="auto" w:fill="2F5496" w:themeFill="accent1" w:themeFillShade="BF"/>
            <w:vAlign w:val="center"/>
          </w:tcPr>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D1E20">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D1E20" w14:paraId="2A2A39F0" w14:textId="77777777" w:rsidTr="003D1E20">
        <w:trPr>
          <w:cantSplit/>
        </w:trPr>
        <w:tc>
          <w:tcPr>
            <w:tcW w:w="990" w:type="dxa"/>
            <w:tcBorders>
              <w:bottom w:val="single" w:sz="4" w:space="0" w:color="auto"/>
            </w:tcBorders>
          </w:tcPr>
          <w:p w14:paraId="7F9756E8" w14:textId="77777777" w:rsidR="003D1E20" w:rsidRPr="00914010" w:rsidRDefault="003D1E20" w:rsidP="003D1E2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3D1E20" w:rsidRPr="00914010" w:rsidRDefault="003D1E20" w:rsidP="003D1E20">
            <w:pPr>
              <w:rPr>
                <w:rFonts w:cstheme="minorHAnsi"/>
              </w:rPr>
            </w:pPr>
          </w:p>
        </w:tc>
        <w:tc>
          <w:tcPr>
            <w:tcW w:w="810" w:type="dxa"/>
            <w:tcBorders>
              <w:bottom w:val="single" w:sz="4" w:space="0" w:color="auto"/>
            </w:tcBorders>
          </w:tcPr>
          <w:p w14:paraId="6279B8EF" w14:textId="77777777" w:rsidR="003D1E20" w:rsidRPr="00C34C63" w:rsidRDefault="003D1E20" w:rsidP="003D1E20">
            <w:pPr>
              <w:rPr>
                <w:rFonts w:cstheme="minorHAnsi"/>
              </w:rPr>
            </w:pPr>
            <w:r w:rsidRPr="00C34C63">
              <w:rPr>
                <w:rFonts w:cstheme="minorHAnsi"/>
              </w:rPr>
              <w:t xml:space="preserve">A </w:t>
            </w:r>
          </w:p>
          <w:p w14:paraId="72B89578" w14:textId="77777777" w:rsidR="003D1E20" w:rsidRPr="00C34C63" w:rsidRDefault="003D1E20" w:rsidP="003D1E20">
            <w:pPr>
              <w:rPr>
                <w:rFonts w:cstheme="minorHAnsi"/>
              </w:rPr>
            </w:pPr>
            <w:r w:rsidRPr="00C34C63">
              <w:rPr>
                <w:rFonts w:cstheme="minorHAnsi"/>
              </w:rPr>
              <w:t xml:space="preserve">B </w:t>
            </w:r>
          </w:p>
          <w:p w14:paraId="2E4B04F8" w14:textId="77777777" w:rsidR="003D1E20" w:rsidRPr="00C34C63" w:rsidRDefault="003D1E20" w:rsidP="003D1E20">
            <w:pPr>
              <w:rPr>
                <w:rFonts w:cstheme="minorHAnsi"/>
              </w:rPr>
            </w:pPr>
            <w:r w:rsidRPr="00C34C63">
              <w:rPr>
                <w:rFonts w:cstheme="minorHAnsi"/>
              </w:rPr>
              <w:t xml:space="preserve">C-M </w:t>
            </w:r>
          </w:p>
          <w:p w14:paraId="0F0A78FC" w14:textId="77777777" w:rsidR="003D1E20" w:rsidRPr="00914010" w:rsidRDefault="003D1E20" w:rsidP="003D1E20">
            <w:pPr>
              <w:rPr>
                <w:rFonts w:cstheme="minorHAnsi"/>
              </w:rPr>
            </w:pPr>
            <w:r w:rsidRPr="00C34C63">
              <w:rPr>
                <w:rFonts w:cstheme="minorHAnsi"/>
              </w:rPr>
              <w:t>C</w:t>
            </w:r>
          </w:p>
        </w:tc>
        <w:tc>
          <w:tcPr>
            <w:tcW w:w="1980" w:type="dxa"/>
            <w:tcBorders>
              <w:bottom w:val="single" w:sz="4" w:space="0" w:color="auto"/>
            </w:tcBorders>
          </w:tcPr>
          <w:p w14:paraId="4414FBD8" w14:textId="77777777" w:rsidR="003D1E20" w:rsidRPr="003D1E20" w:rsidRDefault="00521537" w:rsidP="003D1E20">
            <w:pPr>
              <w:rPr>
                <w:rFonts w:cstheme="minorHAnsi"/>
              </w:rPr>
            </w:pPr>
            <w:sdt>
              <w:sdtPr>
                <w:rPr>
                  <w:rFonts w:cstheme="minorHAnsi"/>
                </w:rPr>
                <w:id w:val="4751838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0E7431" w14:textId="77777777" w:rsidR="003D1E20" w:rsidRPr="003D1E20" w:rsidRDefault="00521537" w:rsidP="003D1E20">
            <w:pPr>
              <w:rPr>
                <w:rFonts w:cstheme="minorHAnsi"/>
              </w:rPr>
            </w:pPr>
            <w:sdt>
              <w:sdtPr>
                <w:rPr>
                  <w:rFonts w:cstheme="minorHAnsi"/>
                </w:rPr>
                <w:id w:val="-8294410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C7D20" w14:textId="77777777" w:rsidR="003D1E20" w:rsidRPr="003D1E20" w:rsidRDefault="00521537" w:rsidP="003D1E20">
            <w:pPr>
              <w:rPr>
                <w:rFonts w:cstheme="minorHAnsi"/>
              </w:rPr>
            </w:pPr>
            <w:sdt>
              <w:sdtPr>
                <w:rPr>
                  <w:rFonts w:cstheme="minorHAnsi"/>
                </w:rPr>
                <w:id w:val="-10280206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A9223F" w14:textId="77777777" w:rsidR="003D1E20" w:rsidRPr="003D1E20" w:rsidRDefault="00521537" w:rsidP="003D1E20">
            <w:pPr>
              <w:rPr>
                <w:rFonts w:cstheme="minorHAnsi"/>
              </w:rPr>
            </w:pPr>
            <w:sdt>
              <w:sdtPr>
                <w:rPr>
                  <w:rFonts w:cstheme="minorHAnsi"/>
                </w:rPr>
                <w:id w:val="5677747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A29F5" w14:textId="77777777" w:rsidR="003D1E20" w:rsidRPr="00914010" w:rsidRDefault="003D1E20" w:rsidP="003D1E20">
            <w:pPr>
              <w:rPr>
                <w:rFonts w:cstheme="minorHAnsi"/>
              </w:rPr>
            </w:pPr>
          </w:p>
        </w:tc>
        <w:sdt>
          <w:sdtPr>
            <w:rPr>
              <w:rFonts w:cstheme="minorHAnsi"/>
            </w:rPr>
            <w:id w:val="-486480801"/>
            <w:placeholder>
              <w:docPart w:val="A2217359D1094DF6B7B20FE59CFFAB2E"/>
            </w:placeholder>
            <w:showingPlcHdr/>
          </w:sdtPr>
          <w:sdtEndPr/>
          <w:sdtContent>
            <w:tc>
              <w:tcPr>
                <w:tcW w:w="4770" w:type="dxa"/>
                <w:tcBorders>
                  <w:bottom w:val="single" w:sz="4" w:space="0" w:color="auto"/>
                </w:tcBorders>
              </w:tcPr>
              <w:p w14:paraId="239870C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4FAFB09" w14:textId="77777777" w:rsidTr="003D1E20">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D1E20" w14:paraId="30F96B2F" w14:textId="77777777" w:rsidTr="0089695F">
        <w:trPr>
          <w:cantSplit/>
        </w:trPr>
        <w:tc>
          <w:tcPr>
            <w:tcW w:w="990" w:type="dxa"/>
          </w:tcPr>
          <w:p w14:paraId="2B7D36F4" w14:textId="77777777" w:rsidR="003D1E20" w:rsidRPr="00914010" w:rsidRDefault="003D1E20" w:rsidP="003D1E20">
            <w:pPr>
              <w:jc w:val="center"/>
              <w:rPr>
                <w:rFonts w:cstheme="minorHAnsi"/>
                <w:b/>
                <w:bCs/>
              </w:rPr>
            </w:pPr>
            <w:r w:rsidRPr="00914010">
              <w:rPr>
                <w:rFonts w:cstheme="minorHAnsi"/>
                <w:b/>
                <w:bCs/>
              </w:rPr>
              <w:t>4-B-1</w:t>
            </w:r>
          </w:p>
        </w:tc>
        <w:tc>
          <w:tcPr>
            <w:tcW w:w="6300" w:type="dxa"/>
            <w:tcBorders>
              <w:right w:val="nil"/>
            </w:tcBorders>
          </w:tcPr>
          <w:p w14:paraId="7DB1E85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3D1E20" w:rsidRPr="00914010" w:rsidRDefault="003D1E20" w:rsidP="003D1E20">
            <w:pPr>
              <w:rPr>
                <w:rFonts w:cstheme="minorHAnsi"/>
              </w:rPr>
            </w:pPr>
          </w:p>
        </w:tc>
        <w:tc>
          <w:tcPr>
            <w:tcW w:w="810" w:type="dxa"/>
          </w:tcPr>
          <w:p w14:paraId="65A5916D" w14:textId="77777777" w:rsidR="003D1E20" w:rsidRPr="00C34C63" w:rsidRDefault="003D1E20" w:rsidP="003D1E20">
            <w:pPr>
              <w:rPr>
                <w:rFonts w:cstheme="minorHAnsi"/>
              </w:rPr>
            </w:pPr>
            <w:r w:rsidRPr="00C34C63">
              <w:rPr>
                <w:rFonts w:cstheme="minorHAnsi"/>
              </w:rPr>
              <w:t xml:space="preserve">A </w:t>
            </w:r>
          </w:p>
          <w:p w14:paraId="1BC8F6E4" w14:textId="77777777" w:rsidR="003D1E20" w:rsidRPr="00C34C63" w:rsidRDefault="003D1E20" w:rsidP="003D1E20">
            <w:pPr>
              <w:rPr>
                <w:rFonts w:cstheme="minorHAnsi"/>
              </w:rPr>
            </w:pPr>
            <w:r w:rsidRPr="00C34C63">
              <w:rPr>
                <w:rFonts w:cstheme="minorHAnsi"/>
              </w:rPr>
              <w:t xml:space="preserve">B </w:t>
            </w:r>
          </w:p>
          <w:p w14:paraId="07B438B6" w14:textId="77777777" w:rsidR="003D1E20" w:rsidRPr="00C34C63" w:rsidRDefault="003D1E20" w:rsidP="003D1E20">
            <w:pPr>
              <w:rPr>
                <w:rFonts w:cstheme="minorHAnsi"/>
              </w:rPr>
            </w:pPr>
            <w:r w:rsidRPr="00C34C63">
              <w:rPr>
                <w:rFonts w:cstheme="minorHAnsi"/>
              </w:rPr>
              <w:t xml:space="preserve">C-M </w:t>
            </w:r>
          </w:p>
          <w:p w14:paraId="27F05438" w14:textId="77777777" w:rsidR="003D1E20" w:rsidRPr="00914010" w:rsidRDefault="003D1E20" w:rsidP="003D1E20">
            <w:pPr>
              <w:rPr>
                <w:rFonts w:cstheme="minorHAnsi"/>
              </w:rPr>
            </w:pPr>
            <w:r w:rsidRPr="00C34C63">
              <w:rPr>
                <w:rFonts w:cstheme="minorHAnsi"/>
              </w:rPr>
              <w:t>C</w:t>
            </w:r>
          </w:p>
        </w:tc>
        <w:tc>
          <w:tcPr>
            <w:tcW w:w="1980" w:type="dxa"/>
          </w:tcPr>
          <w:p w14:paraId="21D8756A" w14:textId="77777777" w:rsidR="003D1E20" w:rsidRPr="003D1E20" w:rsidRDefault="00521537" w:rsidP="003D1E20">
            <w:pPr>
              <w:rPr>
                <w:rFonts w:cstheme="minorHAnsi"/>
              </w:rPr>
            </w:pPr>
            <w:sdt>
              <w:sdtPr>
                <w:rPr>
                  <w:rFonts w:cstheme="minorHAnsi"/>
                </w:rPr>
                <w:id w:val="8028141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1D2A9E" w14:textId="77777777" w:rsidR="003D1E20" w:rsidRPr="003D1E20" w:rsidRDefault="00521537" w:rsidP="003D1E20">
            <w:pPr>
              <w:rPr>
                <w:rFonts w:cstheme="minorHAnsi"/>
              </w:rPr>
            </w:pPr>
            <w:sdt>
              <w:sdtPr>
                <w:rPr>
                  <w:rFonts w:cstheme="minorHAnsi"/>
                </w:rPr>
                <w:id w:val="-658846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F8B155" w14:textId="77777777" w:rsidR="003D1E20" w:rsidRPr="003D1E20" w:rsidRDefault="00521537" w:rsidP="003D1E20">
            <w:pPr>
              <w:rPr>
                <w:rFonts w:cstheme="minorHAnsi"/>
              </w:rPr>
            </w:pPr>
            <w:sdt>
              <w:sdtPr>
                <w:rPr>
                  <w:rFonts w:cstheme="minorHAnsi"/>
                </w:rPr>
                <w:id w:val="1272977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B80417" w14:textId="77777777" w:rsidR="003D1E20" w:rsidRPr="003D1E20" w:rsidRDefault="00521537" w:rsidP="003D1E20">
            <w:pPr>
              <w:rPr>
                <w:rFonts w:cstheme="minorHAnsi"/>
              </w:rPr>
            </w:pPr>
            <w:sdt>
              <w:sdtPr>
                <w:rPr>
                  <w:rFonts w:cstheme="minorHAnsi"/>
                </w:rPr>
                <w:id w:val="-13425442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0E4473" w14:textId="77777777" w:rsidR="003D1E20" w:rsidRPr="00914010" w:rsidRDefault="003D1E20" w:rsidP="003D1E20">
            <w:pPr>
              <w:rPr>
                <w:rFonts w:cstheme="minorHAnsi"/>
              </w:rPr>
            </w:pPr>
          </w:p>
        </w:tc>
        <w:sdt>
          <w:sdtPr>
            <w:rPr>
              <w:rFonts w:cstheme="minorHAnsi"/>
            </w:rPr>
            <w:id w:val="555518620"/>
            <w:placeholder>
              <w:docPart w:val="5F51B3EC9A454298B8EF0025CCC1DDC9"/>
            </w:placeholder>
            <w:showingPlcHdr/>
          </w:sdtPr>
          <w:sdtEndPr/>
          <w:sdtContent>
            <w:tc>
              <w:tcPr>
                <w:tcW w:w="4770" w:type="dxa"/>
              </w:tcPr>
              <w:p w14:paraId="2C64C57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76A8DA6" w14:textId="77777777" w:rsidTr="0089695F">
        <w:trPr>
          <w:cantSplit/>
        </w:trPr>
        <w:tc>
          <w:tcPr>
            <w:tcW w:w="990" w:type="dxa"/>
          </w:tcPr>
          <w:p w14:paraId="6B91BFF1" w14:textId="77777777" w:rsidR="003D1E20" w:rsidRPr="00914010" w:rsidRDefault="003D1E20" w:rsidP="003D1E20">
            <w:pPr>
              <w:jc w:val="center"/>
              <w:rPr>
                <w:rFonts w:cstheme="minorHAnsi"/>
                <w:b/>
                <w:bCs/>
              </w:rPr>
            </w:pPr>
            <w:r w:rsidRPr="00914010">
              <w:rPr>
                <w:rFonts w:cstheme="minorHAnsi"/>
                <w:b/>
                <w:bCs/>
              </w:rPr>
              <w:t>4-B-2</w:t>
            </w:r>
          </w:p>
        </w:tc>
        <w:tc>
          <w:tcPr>
            <w:tcW w:w="6300" w:type="dxa"/>
            <w:tcBorders>
              <w:right w:val="nil"/>
            </w:tcBorders>
          </w:tcPr>
          <w:p w14:paraId="517D608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3D1E20" w:rsidRPr="00914010" w:rsidRDefault="003D1E20" w:rsidP="003D1E20">
            <w:pPr>
              <w:rPr>
                <w:rFonts w:cstheme="minorHAnsi"/>
              </w:rPr>
            </w:pPr>
          </w:p>
        </w:tc>
        <w:tc>
          <w:tcPr>
            <w:tcW w:w="810" w:type="dxa"/>
          </w:tcPr>
          <w:p w14:paraId="1429244C" w14:textId="77777777" w:rsidR="003D1E20" w:rsidRPr="00C34C63" w:rsidRDefault="003D1E20" w:rsidP="003D1E20">
            <w:pPr>
              <w:rPr>
                <w:rFonts w:cstheme="minorHAnsi"/>
              </w:rPr>
            </w:pPr>
            <w:r w:rsidRPr="00C34C63">
              <w:rPr>
                <w:rFonts w:cstheme="minorHAnsi"/>
              </w:rPr>
              <w:t xml:space="preserve">A </w:t>
            </w:r>
          </w:p>
          <w:p w14:paraId="09623A13" w14:textId="77777777" w:rsidR="003D1E20" w:rsidRPr="00C34C63" w:rsidRDefault="003D1E20" w:rsidP="003D1E20">
            <w:pPr>
              <w:rPr>
                <w:rFonts w:cstheme="minorHAnsi"/>
              </w:rPr>
            </w:pPr>
            <w:r w:rsidRPr="00C34C63">
              <w:rPr>
                <w:rFonts w:cstheme="minorHAnsi"/>
              </w:rPr>
              <w:t xml:space="preserve">B </w:t>
            </w:r>
          </w:p>
          <w:p w14:paraId="185AA2CD" w14:textId="77777777" w:rsidR="003D1E20" w:rsidRPr="00C34C63" w:rsidRDefault="003D1E20" w:rsidP="003D1E20">
            <w:pPr>
              <w:rPr>
                <w:rFonts w:cstheme="minorHAnsi"/>
              </w:rPr>
            </w:pPr>
            <w:r w:rsidRPr="00C34C63">
              <w:rPr>
                <w:rFonts w:cstheme="minorHAnsi"/>
              </w:rPr>
              <w:t xml:space="preserve">C-M </w:t>
            </w:r>
          </w:p>
          <w:p w14:paraId="68245947" w14:textId="77777777" w:rsidR="003D1E20" w:rsidRPr="00914010" w:rsidRDefault="003D1E20" w:rsidP="003D1E20">
            <w:pPr>
              <w:rPr>
                <w:rFonts w:cstheme="minorHAnsi"/>
              </w:rPr>
            </w:pPr>
            <w:r w:rsidRPr="00C34C63">
              <w:rPr>
                <w:rFonts w:cstheme="minorHAnsi"/>
              </w:rPr>
              <w:t>C</w:t>
            </w:r>
          </w:p>
        </w:tc>
        <w:tc>
          <w:tcPr>
            <w:tcW w:w="1980" w:type="dxa"/>
          </w:tcPr>
          <w:p w14:paraId="778FAA43" w14:textId="77777777" w:rsidR="003D1E20" w:rsidRPr="003D1E20" w:rsidRDefault="00521537" w:rsidP="003D1E20">
            <w:pPr>
              <w:rPr>
                <w:rFonts w:cstheme="minorHAnsi"/>
              </w:rPr>
            </w:pPr>
            <w:sdt>
              <w:sdtPr>
                <w:rPr>
                  <w:rFonts w:cstheme="minorHAnsi"/>
                </w:rPr>
                <w:id w:val="-12581302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83CEDD" w14:textId="77777777" w:rsidR="003D1E20" w:rsidRPr="003D1E20" w:rsidRDefault="00521537" w:rsidP="003D1E20">
            <w:pPr>
              <w:rPr>
                <w:rFonts w:cstheme="minorHAnsi"/>
              </w:rPr>
            </w:pPr>
            <w:sdt>
              <w:sdtPr>
                <w:rPr>
                  <w:rFonts w:cstheme="minorHAnsi"/>
                </w:rPr>
                <w:id w:val="-4997358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4A3DE50" w14:textId="77777777" w:rsidR="003D1E20" w:rsidRPr="003D1E20" w:rsidRDefault="00521537" w:rsidP="003D1E20">
            <w:pPr>
              <w:rPr>
                <w:rFonts w:cstheme="minorHAnsi"/>
              </w:rPr>
            </w:pPr>
            <w:sdt>
              <w:sdtPr>
                <w:rPr>
                  <w:rFonts w:cstheme="minorHAnsi"/>
                </w:rPr>
                <w:id w:val="14246893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D94575D" w14:textId="77777777" w:rsidR="003D1E20" w:rsidRPr="003D1E20" w:rsidRDefault="00521537" w:rsidP="003D1E20">
            <w:pPr>
              <w:rPr>
                <w:rFonts w:cstheme="minorHAnsi"/>
              </w:rPr>
            </w:pPr>
            <w:sdt>
              <w:sdtPr>
                <w:rPr>
                  <w:rFonts w:cstheme="minorHAnsi"/>
                </w:rPr>
                <w:id w:val="-10395029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8E5893" w14:textId="77777777" w:rsidR="003D1E20" w:rsidRPr="00914010" w:rsidRDefault="003D1E20" w:rsidP="003D1E20">
            <w:pPr>
              <w:rPr>
                <w:rFonts w:cstheme="minorHAnsi"/>
              </w:rPr>
            </w:pPr>
          </w:p>
        </w:tc>
        <w:sdt>
          <w:sdtPr>
            <w:rPr>
              <w:rFonts w:cstheme="minorHAnsi"/>
            </w:rPr>
            <w:id w:val="1281383955"/>
            <w:placeholder>
              <w:docPart w:val="A379F8C25EED49FDA59B93A117E05AC6"/>
            </w:placeholder>
            <w:showingPlcHdr/>
          </w:sdtPr>
          <w:sdtEndPr/>
          <w:sdtContent>
            <w:tc>
              <w:tcPr>
                <w:tcW w:w="4770" w:type="dxa"/>
              </w:tcPr>
              <w:p w14:paraId="32E8C8C2"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28D43F1" w14:textId="77777777" w:rsidTr="0089695F">
        <w:trPr>
          <w:cantSplit/>
        </w:trPr>
        <w:tc>
          <w:tcPr>
            <w:tcW w:w="990" w:type="dxa"/>
          </w:tcPr>
          <w:p w14:paraId="3DC8E49C" w14:textId="77777777" w:rsidR="003D1E20" w:rsidRPr="00914010" w:rsidRDefault="003D1E20" w:rsidP="003D1E20">
            <w:pPr>
              <w:jc w:val="center"/>
              <w:rPr>
                <w:rFonts w:cstheme="minorHAnsi"/>
                <w:b/>
                <w:bCs/>
              </w:rPr>
            </w:pPr>
            <w:r w:rsidRPr="00914010">
              <w:rPr>
                <w:rFonts w:cstheme="minorHAnsi"/>
                <w:b/>
                <w:bCs/>
              </w:rPr>
              <w:t>4-B-3</w:t>
            </w:r>
          </w:p>
        </w:tc>
        <w:tc>
          <w:tcPr>
            <w:tcW w:w="6300" w:type="dxa"/>
            <w:tcBorders>
              <w:right w:val="nil"/>
            </w:tcBorders>
          </w:tcPr>
          <w:p w14:paraId="5EF6FD3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3D1E20" w:rsidRPr="00914010" w:rsidRDefault="003D1E20" w:rsidP="003D1E20">
            <w:pPr>
              <w:rPr>
                <w:rFonts w:cstheme="minorHAnsi"/>
              </w:rPr>
            </w:pPr>
          </w:p>
        </w:tc>
        <w:tc>
          <w:tcPr>
            <w:tcW w:w="810" w:type="dxa"/>
          </w:tcPr>
          <w:p w14:paraId="2CB91BFD" w14:textId="77777777" w:rsidR="003D1E20" w:rsidRPr="00C34C63" w:rsidRDefault="003D1E20" w:rsidP="003D1E20">
            <w:pPr>
              <w:rPr>
                <w:rFonts w:cstheme="minorHAnsi"/>
              </w:rPr>
            </w:pPr>
            <w:r w:rsidRPr="00C34C63">
              <w:rPr>
                <w:rFonts w:cstheme="minorHAnsi"/>
              </w:rPr>
              <w:t xml:space="preserve">A </w:t>
            </w:r>
          </w:p>
          <w:p w14:paraId="54737D52" w14:textId="77777777" w:rsidR="003D1E20" w:rsidRPr="00C34C63" w:rsidRDefault="003D1E20" w:rsidP="003D1E20">
            <w:pPr>
              <w:rPr>
                <w:rFonts w:cstheme="minorHAnsi"/>
              </w:rPr>
            </w:pPr>
            <w:r w:rsidRPr="00C34C63">
              <w:rPr>
                <w:rFonts w:cstheme="minorHAnsi"/>
              </w:rPr>
              <w:t xml:space="preserve">B </w:t>
            </w:r>
          </w:p>
          <w:p w14:paraId="6D9B8668" w14:textId="77777777" w:rsidR="003D1E20" w:rsidRPr="00C34C63" w:rsidRDefault="003D1E20" w:rsidP="003D1E20">
            <w:pPr>
              <w:rPr>
                <w:rFonts w:cstheme="minorHAnsi"/>
              </w:rPr>
            </w:pPr>
            <w:r w:rsidRPr="00C34C63">
              <w:rPr>
                <w:rFonts w:cstheme="minorHAnsi"/>
              </w:rPr>
              <w:t xml:space="preserve">C-M </w:t>
            </w:r>
          </w:p>
          <w:p w14:paraId="028038E6" w14:textId="77777777" w:rsidR="003D1E20" w:rsidRPr="00914010" w:rsidRDefault="003D1E20" w:rsidP="003D1E20">
            <w:pPr>
              <w:rPr>
                <w:rFonts w:cstheme="minorHAnsi"/>
              </w:rPr>
            </w:pPr>
            <w:r w:rsidRPr="00C34C63">
              <w:rPr>
                <w:rFonts w:cstheme="minorHAnsi"/>
              </w:rPr>
              <w:t>C</w:t>
            </w:r>
          </w:p>
        </w:tc>
        <w:tc>
          <w:tcPr>
            <w:tcW w:w="1980" w:type="dxa"/>
          </w:tcPr>
          <w:p w14:paraId="36D12F29" w14:textId="77777777" w:rsidR="003D1E20" w:rsidRPr="003D1E20" w:rsidRDefault="00521537" w:rsidP="003D1E20">
            <w:pPr>
              <w:rPr>
                <w:rFonts w:cstheme="minorHAnsi"/>
              </w:rPr>
            </w:pPr>
            <w:sdt>
              <w:sdtPr>
                <w:rPr>
                  <w:rFonts w:cstheme="minorHAnsi"/>
                </w:rPr>
                <w:id w:val="-36739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0466" w14:textId="77777777" w:rsidR="003D1E20" w:rsidRPr="003D1E20" w:rsidRDefault="00521537" w:rsidP="003D1E20">
            <w:pPr>
              <w:rPr>
                <w:rFonts w:cstheme="minorHAnsi"/>
              </w:rPr>
            </w:pPr>
            <w:sdt>
              <w:sdtPr>
                <w:rPr>
                  <w:rFonts w:cstheme="minorHAnsi"/>
                </w:rPr>
                <w:id w:val="-11508262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B481FD" w14:textId="77777777" w:rsidR="003D1E20" w:rsidRPr="003D1E20" w:rsidRDefault="00521537" w:rsidP="003D1E20">
            <w:pPr>
              <w:rPr>
                <w:rFonts w:cstheme="minorHAnsi"/>
              </w:rPr>
            </w:pPr>
            <w:sdt>
              <w:sdtPr>
                <w:rPr>
                  <w:rFonts w:cstheme="minorHAnsi"/>
                </w:rPr>
                <w:id w:val="-18981287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6EBA4F1" w14:textId="77777777" w:rsidR="003D1E20" w:rsidRPr="003D1E20" w:rsidRDefault="00521537" w:rsidP="003D1E20">
            <w:pPr>
              <w:rPr>
                <w:rFonts w:cstheme="minorHAnsi"/>
              </w:rPr>
            </w:pPr>
            <w:sdt>
              <w:sdtPr>
                <w:rPr>
                  <w:rFonts w:cstheme="minorHAnsi"/>
                </w:rPr>
                <w:id w:val="-19298829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7939D6" w14:textId="77777777" w:rsidR="003D1E20" w:rsidRPr="00914010" w:rsidRDefault="003D1E20" w:rsidP="003D1E20">
            <w:pPr>
              <w:rPr>
                <w:rFonts w:cstheme="minorHAnsi"/>
              </w:rPr>
            </w:pPr>
          </w:p>
        </w:tc>
        <w:sdt>
          <w:sdtPr>
            <w:rPr>
              <w:rFonts w:cstheme="minorHAnsi"/>
            </w:rPr>
            <w:id w:val="-1280101826"/>
            <w:placeholder>
              <w:docPart w:val="9B66A80D8B744E81B03ED4C61C56BEE3"/>
            </w:placeholder>
            <w:showingPlcHdr/>
          </w:sdtPr>
          <w:sdtEndPr/>
          <w:sdtContent>
            <w:tc>
              <w:tcPr>
                <w:tcW w:w="4770" w:type="dxa"/>
              </w:tcPr>
              <w:p w14:paraId="5EACB44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09D2DA1" w14:textId="77777777" w:rsidTr="0089695F">
        <w:trPr>
          <w:cantSplit/>
        </w:trPr>
        <w:tc>
          <w:tcPr>
            <w:tcW w:w="990" w:type="dxa"/>
          </w:tcPr>
          <w:p w14:paraId="20742BDA" w14:textId="77777777" w:rsidR="003D1E20" w:rsidRPr="00914010" w:rsidRDefault="003D1E20" w:rsidP="003D1E20">
            <w:pPr>
              <w:jc w:val="center"/>
              <w:rPr>
                <w:rFonts w:cstheme="minorHAnsi"/>
                <w:b/>
                <w:bCs/>
              </w:rPr>
            </w:pPr>
            <w:r w:rsidRPr="00914010">
              <w:rPr>
                <w:rFonts w:cstheme="minorHAnsi"/>
                <w:b/>
                <w:bCs/>
              </w:rPr>
              <w:t>4-B-4</w:t>
            </w:r>
          </w:p>
        </w:tc>
        <w:tc>
          <w:tcPr>
            <w:tcW w:w="6300" w:type="dxa"/>
            <w:tcBorders>
              <w:right w:val="nil"/>
            </w:tcBorders>
          </w:tcPr>
          <w:p w14:paraId="23C2FF9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3D1E20" w:rsidRPr="00914010" w:rsidRDefault="003D1E20" w:rsidP="003D1E20">
            <w:pPr>
              <w:rPr>
                <w:rFonts w:cstheme="minorHAnsi"/>
              </w:rPr>
            </w:pPr>
          </w:p>
        </w:tc>
        <w:tc>
          <w:tcPr>
            <w:tcW w:w="810" w:type="dxa"/>
          </w:tcPr>
          <w:p w14:paraId="31B0761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3D1E20" w:rsidRPr="0084305D" w:rsidRDefault="003D1E20" w:rsidP="003D1E20">
            <w:pPr>
              <w:rPr>
                <w:rFonts w:cstheme="minorHAnsi"/>
              </w:rPr>
            </w:pPr>
            <w:r w:rsidRPr="0084305D">
              <w:rPr>
                <w:rFonts w:cstheme="minorHAnsi"/>
              </w:rPr>
              <w:t xml:space="preserve">C-M, </w:t>
            </w:r>
          </w:p>
          <w:p w14:paraId="1E6B7BB7" w14:textId="77777777" w:rsidR="003D1E20" w:rsidRPr="00914010" w:rsidRDefault="003D1E20" w:rsidP="003D1E20">
            <w:pPr>
              <w:rPr>
                <w:rFonts w:cstheme="minorHAnsi"/>
              </w:rPr>
            </w:pPr>
            <w:r w:rsidRPr="0084305D">
              <w:rPr>
                <w:rFonts w:cstheme="minorHAnsi"/>
              </w:rPr>
              <w:t>C</w:t>
            </w:r>
          </w:p>
        </w:tc>
        <w:tc>
          <w:tcPr>
            <w:tcW w:w="1980" w:type="dxa"/>
          </w:tcPr>
          <w:p w14:paraId="3E9420FC" w14:textId="77777777" w:rsidR="003D1E20" w:rsidRPr="003D1E20" w:rsidRDefault="00521537" w:rsidP="003D1E20">
            <w:pPr>
              <w:rPr>
                <w:rFonts w:cstheme="minorHAnsi"/>
              </w:rPr>
            </w:pPr>
            <w:sdt>
              <w:sdtPr>
                <w:rPr>
                  <w:rFonts w:cstheme="minorHAnsi"/>
                </w:rPr>
                <w:id w:val="-2302396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C23F42" w14:textId="77777777" w:rsidR="003D1E20" w:rsidRPr="003D1E20" w:rsidRDefault="00521537" w:rsidP="003D1E20">
            <w:pPr>
              <w:rPr>
                <w:rFonts w:cstheme="minorHAnsi"/>
              </w:rPr>
            </w:pPr>
            <w:sdt>
              <w:sdtPr>
                <w:rPr>
                  <w:rFonts w:cstheme="minorHAnsi"/>
                </w:rPr>
                <w:id w:val="1251852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01AD67" w14:textId="77777777" w:rsidR="003D1E20" w:rsidRPr="003D1E20" w:rsidRDefault="00521537" w:rsidP="003D1E20">
            <w:pPr>
              <w:rPr>
                <w:rFonts w:cstheme="minorHAnsi"/>
              </w:rPr>
            </w:pPr>
            <w:sdt>
              <w:sdtPr>
                <w:rPr>
                  <w:rFonts w:cstheme="minorHAnsi"/>
                </w:rPr>
                <w:id w:val="-3123286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662DE0" w14:textId="77777777" w:rsidR="003D1E20" w:rsidRPr="003D1E20" w:rsidRDefault="00521537" w:rsidP="003D1E20">
            <w:pPr>
              <w:rPr>
                <w:rFonts w:cstheme="minorHAnsi"/>
              </w:rPr>
            </w:pPr>
            <w:sdt>
              <w:sdtPr>
                <w:rPr>
                  <w:rFonts w:cstheme="minorHAnsi"/>
                </w:rPr>
                <w:id w:val="66875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AED5D7" w14:textId="77777777" w:rsidR="003D1E20" w:rsidRPr="00914010" w:rsidRDefault="003D1E20" w:rsidP="003D1E20">
            <w:pPr>
              <w:rPr>
                <w:rFonts w:cstheme="minorHAnsi"/>
              </w:rPr>
            </w:pPr>
          </w:p>
        </w:tc>
        <w:sdt>
          <w:sdtPr>
            <w:rPr>
              <w:rFonts w:cstheme="minorHAnsi"/>
            </w:rPr>
            <w:id w:val="2063438121"/>
            <w:placeholder>
              <w:docPart w:val="813CD4DC2A1E44919D799C6761C51F5B"/>
            </w:placeholder>
            <w:showingPlcHdr/>
          </w:sdtPr>
          <w:sdtEndPr/>
          <w:sdtContent>
            <w:tc>
              <w:tcPr>
                <w:tcW w:w="4770" w:type="dxa"/>
              </w:tcPr>
              <w:p w14:paraId="084E584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4B1BB33" w14:textId="77777777" w:rsidTr="0089695F">
        <w:trPr>
          <w:cantSplit/>
        </w:trPr>
        <w:tc>
          <w:tcPr>
            <w:tcW w:w="990" w:type="dxa"/>
          </w:tcPr>
          <w:p w14:paraId="68EC4CCC" w14:textId="77777777" w:rsidR="003D1E20" w:rsidRPr="00914010" w:rsidRDefault="003D1E20" w:rsidP="003D1E20">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3D1E20" w:rsidRPr="00914010" w:rsidRDefault="003D1E20" w:rsidP="003D1E20">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3D1E20" w:rsidRPr="00914010" w:rsidRDefault="003D1E20" w:rsidP="003D1E20">
            <w:pPr>
              <w:rPr>
                <w:rFonts w:cstheme="minorHAnsi"/>
              </w:rPr>
            </w:pPr>
          </w:p>
        </w:tc>
        <w:tc>
          <w:tcPr>
            <w:tcW w:w="810" w:type="dxa"/>
          </w:tcPr>
          <w:p w14:paraId="096D48DF" w14:textId="77777777" w:rsidR="003D1E20" w:rsidRPr="00C34C63" w:rsidRDefault="003D1E20" w:rsidP="003D1E20">
            <w:pPr>
              <w:rPr>
                <w:rFonts w:cstheme="minorHAnsi"/>
              </w:rPr>
            </w:pPr>
            <w:r w:rsidRPr="00C34C63">
              <w:rPr>
                <w:rFonts w:cstheme="minorHAnsi"/>
              </w:rPr>
              <w:t xml:space="preserve">A </w:t>
            </w:r>
          </w:p>
          <w:p w14:paraId="40913840" w14:textId="77777777" w:rsidR="003D1E20" w:rsidRPr="00C34C63" w:rsidRDefault="003D1E20" w:rsidP="003D1E20">
            <w:pPr>
              <w:rPr>
                <w:rFonts w:cstheme="minorHAnsi"/>
              </w:rPr>
            </w:pPr>
            <w:r w:rsidRPr="00C34C63">
              <w:rPr>
                <w:rFonts w:cstheme="minorHAnsi"/>
              </w:rPr>
              <w:t xml:space="preserve">B </w:t>
            </w:r>
          </w:p>
          <w:p w14:paraId="1E27D3A8" w14:textId="77777777" w:rsidR="003D1E20" w:rsidRPr="00C34C63" w:rsidRDefault="003D1E20" w:rsidP="003D1E20">
            <w:pPr>
              <w:rPr>
                <w:rFonts w:cstheme="minorHAnsi"/>
              </w:rPr>
            </w:pPr>
            <w:r w:rsidRPr="00C34C63">
              <w:rPr>
                <w:rFonts w:cstheme="minorHAnsi"/>
              </w:rPr>
              <w:t xml:space="preserve">C-M </w:t>
            </w:r>
          </w:p>
          <w:p w14:paraId="78EF96CA" w14:textId="77777777" w:rsidR="003D1E20" w:rsidRPr="00914010" w:rsidRDefault="003D1E20" w:rsidP="003D1E20">
            <w:pPr>
              <w:rPr>
                <w:rFonts w:cstheme="minorHAnsi"/>
              </w:rPr>
            </w:pPr>
            <w:r w:rsidRPr="00C34C63">
              <w:rPr>
                <w:rFonts w:cstheme="minorHAnsi"/>
              </w:rPr>
              <w:t>C</w:t>
            </w:r>
          </w:p>
        </w:tc>
        <w:tc>
          <w:tcPr>
            <w:tcW w:w="1980" w:type="dxa"/>
          </w:tcPr>
          <w:p w14:paraId="54470DAF" w14:textId="77777777" w:rsidR="003D1E20" w:rsidRPr="003D1E20" w:rsidRDefault="00521537" w:rsidP="003D1E20">
            <w:pPr>
              <w:rPr>
                <w:rFonts w:cstheme="minorHAnsi"/>
              </w:rPr>
            </w:pPr>
            <w:sdt>
              <w:sdtPr>
                <w:rPr>
                  <w:rFonts w:cstheme="minorHAnsi"/>
                </w:rPr>
                <w:id w:val="-20665578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E4D8B4" w14:textId="77777777" w:rsidR="003D1E20" w:rsidRPr="003D1E20" w:rsidRDefault="00521537" w:rsidP="003D1E20">
            <w:pPr>
              <w:rPr>
                <w:rFonts w:cstheme="minorHAnsi"/>
              </w:rPr>
            </w:pPr>
            <w:sdt>
              <w:sdtPr>
                <w:rPr>
                  <w:rFonts w:cstheme="minorHAnsi"/>
                </w:rPr>
                <w:id w:val="-1002425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5A3AF9" w14:textId="77777777" w:rsidR="003D1E20" w:rsidRPr="003D1E20" w:rsidRDefault="00521537" w:rsidP="003D1E20">
            <w:pPr>
              <w:rPr>
                <w:rFonts w:cstheme="minorHAnsi"/>
              </w:rPr>
            </w:pPr>
            <w:sdt>
              <w:sdtPr>
                <w:rPr>
                  <w:rFonts w:cstheme="minorHAnsi"/>
                </w:rPr>
                <w:id w:val="486750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295242C" w14:textId="77777777" w:rsidR="003D1E20" w:rsidRPr="003D1E20" w:rsidRDefault="00521537" w:rsidP="003D1E20">
            <w:pPr>
              <w:rPr>
                <w:rFonts w:cstheme="minorHAnsi"/>
              </w:rPr>
            </w:pPr>
            <w:sdt>
              <w:sdtPr>
                <w:rPr>
                  <w:rFonts w:cstheme="minorHAnsi"/>
                </w:rPr>
                <w:id w:val="-18719157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11D1AE" w14:textId="77777777" w:rsidR="003D1E20" w:rsidRPr="00914010" w:rsidRDefault="003D1E20" w:rsidP="003D1E20">
            <w:pPr>
              <w:rPr>
                <w:rFonts w:cstheme="minorHAnsi"/>
              </w:rPr>
            </w:pPr>
          </w:p>
        </w:tc>
        <w:sdt>
          <w:sdtPr>
            <w:rPr>
              <w:rFonts w:cstheme="minorHAnsi"/>
            </w:rPr>
            <w:id w:val="1720240007"/>
            <w:placeholder>
              <w:docPart w:val="D4DEBFAFEE0C4B44AF0C681B51D2C3BC"/>
            </w:placeholder>
            <w:showingPlcHdr/>
          </w:sdtPr>
          <w:sdtEndPr/>
          <w:sdtContent>
            <w:tc>
              <w:tcPr>
                <w:tcW w:w="4770" w:type="dxa"/>
              </w:tcPr>
              <w:p w14:paraId="39A5B23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F8390DD" w14:textId="77777777" w:rsidTr="003D1E20">
        <w:trPr>
          <w:cantSplit/>
        </w:trPr>
        <w:tc>
          <w:tcPr>
            <w:tcW w:w="990" w:type="dxa"/>
            <w:tcBorders>
              <w:bottom w:val="single" w:sz="4" w:space="0" w:color="auto"/>
            </w:tcBorders>
          </w:tcPr>
          <w:p w14:paraId="51674C3F" w14:textId="77777777" w:rsidR="003D1E20" w:rsidRPr="00914010" w:rsidRDefault="003D1E20" w:rsidP="003D1E20">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3D1E20" w:rsidRPr="00914010" w:rsidRDefault="003D1E20" w:rsidP="003D1E20">
            <w:pPr>
              <w:rPr>
                <w:rFonts w:cstheme="minorHAnsi"/>
              </w:rPr>
            </w:pPr>
          </w:p>
        </w:tc>
        <w:tc>
          <w:tcPr>
            <w:tcW w:w="810" w:type="dxa"/>
            <w:tcBorders>
              <w:bottom w:val="single" w:sz="4" w:space="0" w:color="auto"/>
            </w:tcBorders>
          </w:tcPr>
          <w:p w14:paraId="155B54D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3D1E20" w:rsidRPr="0084305D" w:rsidRDefault="003D1E20" w:rsidP="003D1E20">
            <w:pPr>
              <w:rPr>
                <w:rFonts w:cstheme="minorHAnsi"/>
              </w:rPr>
            </w:pPr>
            <w:r w:rsidRPr="0084305D">
              <w:rPr>
                <w:rFonts w:cstheme="minorHAnsi"/>
              </w:rPr>
              <w:t xml:space="preserve">C-M, </w:t>
            </w:r>
          </w:p>
          <w:p w14:paraId="653430AD"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79AB74DB" w14:textId="77777777" w:rsidR="003D1E20" w:rsidRPr="003D1E20" w:rsidRDefault="00521537" w:rsidP="003D1E20">
            <w:pPr>
              <w:rPr>
                <w:rFonts w:cstheme="minorHAnsi"/>
              </w:rPr>
            </w:pPr>
            <w:sdt>
              <w:sdtPr>
                <w:rPr>
                  <w:rFonts w:cstheme="minorHAnsi"/>
                </w:rPr>
                <w:id w:val="-470719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1AEE2F4" w14:textId="77777777" w:rsidR="003D1E20" w:rsidRPr="003D1E20" w:rsidRDefault="00521537" w:rsidP="003D1E20">
            <w:pPr>
              <w:rPr>
                <w:rFonts w:cstheme="minorHAnsi"/>
              </w:rPr>
            </w:pPr>
            <w:sdt>
              <w:sdtPr>
                <w:rPr>
                  <w:rFonts w:cstheme="minorHAnsi"/>
                </w:rPr>
                <w:id w:val="-8438657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458BF8" w14:textId="77777777" w:rsidR="003D1E20" w:rsidRPr="003D1E20" w:rsidRDefault="00521537" w:rsidP="003D1E20">
            <w:pPr>
              <w:rPr>
                <w:rFonts w:cstheme="minorHAnsi"/>
              </w:rPr>
            </w:pPr>
            <w:sdt>
              <w:sdtPr>
                <w:rPr>
                  <w:rFonts w:cstheme="minorHAnsi"/>
                </w:rPr>
                <w:id w:val="-16406507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17A76D" w14:textId="77777777" w:rsidR="003D1E20" w:rsidRPr="003D1E20" w:rsidRDefault="00521537" w:rsidP="003D1E20">
            <w:pPr>
              <w:rPr>
                <w:rFonts w:cstheme="minorHAnsi"/>
              </w:rPr>
            </w:pPr>
            <w:sdt>
              <w:sdtPr>
                <w:rPr>
                  <w:rFonts w:cstheme="minorHAnsi"/>
                </w:rPr>
                <w:id w:val="-1184518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8AFA78" w14:textId="77777777" w:rsidR="003D1E20" w:rsidRPr="00914010" w:rsidRDefault="003D1E20" w:rsidP="003D1E20">
            <w:pPr>
              <w:rPr>
                <w:rFonts w:cstheme="minorHAnsi"/>
              </w:rPr>
            </w:pPr>
          </w:p>
        </w:tc>
        <w:sdt>
          <w:sdtPr>
            <w:rPr>
              <w:rFonts w:cstheme="minorHAnsi"/>
            </w:rPr>
            <w:id w:val="1622724786"/>
            <w:placeholder>
              <w:docPart w:val="939CD8F806FA4A7889BE3D224A362219"/>
            </w:placeholder>
            <w:showingPlcHdr/>
          </w:sdtPr>
          <w:sdtEndPr/>
          <w:sdtContent>
            <w:tc>
              <w:tcPr>
                <w:tcW w:w="4770" w:type="dxa"/>
                <w:tcBorders>
                  <w:bottom w:val="single" w:sz="4" w:space="0" w:color="auto"/>
                </w:tcBorders>
              </w:tcPr>
              <w:p w14:paraId="6EB778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91A7460" w14:textId="77777777" w:rsidTr="003D1E20">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3D1E20" w14:paraId="29608381" w14:textId="77777777" w:rsidTr="0089695F">
        <w:trPr>
          <w:cantSplit/>
        </w:trPr>
        <w:tc>
          <w:tcPr>
            <w:tcW w:w="990" w:type="dxa"/>
          </w:tcPr>
          <w:p w14:paraId="56EF3DCC" w14:textId="77777777" w:rsidR="003D1E20" w:rsidRPr="00914010" w:rsidRDefault="003D1E20" w:rsidP="003D1E20">
            <w:pPr>
              <w:jc w:val="center"/>
              <w:rPr>
                <w:rFonts w:cstheme="minorHAnsi"/>
                <w:b/>
                <w:bCs/>
              </w:rPr>
            </w:pPr>
            <w:r w:rsidRPr="00914010">
              <w:rPr>
                <w:rFonts w:cstheme="minorHAnsi"/>
                <w:b/>
                <w:bCs/>
              </w:rPr>
              <w:t>4-C-1</w:t>
            </w:r>
          </w:p>
        </w:tc>
        <w:tc>
          <w:tcPr>
            <w:tcW w:w="6300" w:type="dxa"/>
            <w:tcBorders>
              <w:right w:val="nil"/>
            </w:tcBorders>
          </w:tcPr>
          <w:p w14:paraId="33229A6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3D1E20" w:rsidRPr="00914010" w:rsidRDefault="003D1E20" w:rsidP="003D1E20">
            <w:pPr>
              <w:rPr>
                <w:rFonts w:cstheme="minorHAnsi"/>
              </w:rPr>
            </w:pPr>
          </w:p>
        </w:tc>
        <w:tc>
          <w:tcPr>
            <w:tcW w:w="810" w:type="dxa"/>
          </w:tcPr>
          <w:p w14:paraId="565418A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3D1E20" w:rsidRPr="0084305D" w:rsidRDefault="003D1E20" w:rsidP="003D1E20">
            <w:pPr>
              <w:rPr>
                <w:rFonts w:cstheme="minorHAnsi"/>
              </w:rPr>
            </w:pPr>
            <w:r w:rsidRPr="0084305D">
              <w:rPr>
                <w:rFonts w:cstheme="minorHAnsi"/>
              </w:rPr>
              <w:t xml:space="preserve">C-M, </w:t>
            </w:r>
          </w:p>
          <w:p w14:paraId="0D3B1806" w14:textId="77777777" w:rsidR="003D1E20" w:rsidRPr="00914010" w:rsidRDefault="003D1E20" w:rsidP="003D1E20">
            <w:pPr>
              <w:rPr>
                <w:rFonts w:cstheme="minorHAnsi"/>
              </w:rPr>
            </w:pPr>
            <w:r w:rsidRPr="0084305D">
              <w:rPr>
                <w:rFonts w:cstheme="minorHAnsi"/>
              </w:rPr>
              <w:t>C</w:t>
            </w:r>
          </w:p>
        </w:tc>
        <w:tc>
          <w:tcPr>
            <w:tcW w:w="1980" w:type="dxa"/>
          </w:tcPr>
          <w:p w14:paraId="125ACABF" w14:textId="77777777" w:rsidR="003D1E20" w:rsidRPr="003D1E20" w:rsidRDefault="00521537" w:rsidP="003D1E20">
            <w:pPr>
              <w:rPr>
                <w:rFonts w:cstheme="minorHAnsi"/>
              </w:rPr>
            </w:pPr>
            <w:sdt>
              <w:sdtPr>
                <w:rPr>
                  <w:rFonts w:cstheme="minorHAnsi"/>
                </w:rPr>
                <w:id w:val="-776787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20ADF8" w14:textId="77777777" w:rsidR="003D1E20" w:rsidRPr="003D1E20" w:rsidRDefault="00521537" w:rsidP="003D1E20">
            <w:pPr>
              <w:rPr>
                <w:rFonts w:cstheme="minorHAnsi"/>
              </w:rPr>
            </w:pPr>
            <w:sdt>
              <w:sdtPr>
                <w:rPr>
                  <w:rFonts w:cstheme="minorHAnsi"/>
                </w:rPr>
                <w:id w:val="-20414199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BEDFDB" w14:textId="77777777" w:rsidR="003D1E20" w:rsidRPr="003D1E20" w:rsidRDefault="00521537" w:rsidP="003D1E20">
            <w:pPr>
              <w:rPr>
                <w:rFonts w:cstheme="minorHAnsi"/>
              </w:rPr>
            </w:pPr>
            <w:sdt>
              <w:sdtPr>
                <w:rPr>
                  <w:rFonts w:cstheme="minorHAnsi"/>
                </w:rPr>
                <w:id w:val="781026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9EA973" w14:textId="77777777" w:rsidR="003D1E20" w:rsidRPr="003D1E20" w:rsidRDefault="00521537" w:rsidP="003D1E20">
            <w:pPr>
              <w:rPr>
                <w:rFonts w:cstheme="minorHAnsi"/>
              </w:rPr>
            </w:pPr>
            <w:sdt>
              <w:sdtPr>
                <w:rPr>
                  <w:rFonts w:cstheme="minorHAnsi"/>
                </w:rPr>
                <w:id w:val="17826087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CFA609" w14:textId="77777777" w:rsidR="003D1E20" w:rsidRPr="00914010" w:rsidRDefault="003D1E20" w:rsidP="003D1E20">
            <w:pPr>
              <w:rPr>
                <w:rFonts w:cstheme="minorHAnsi"/>
              </w:rPr>
            </w:pPr>
          </w:p>
        </w:tc>
        <w:sdt>
          <w:sdtPr>
            <w:rPr>
              <w:rFonts w:cstheme="minorHAnsi"/>
            </w:rPr>
            <w:id w:val="-1159081443"/>
            <w:placeholder>
              <w:docPart w:val="81FB20C8BE6449BFA092067AFB22B8E0"/>
            </w:placeholder>
            <w:showingPlcHdr/>
          </w:sdtPr>
          <w:sdtEndPr/>
          <w:sdtContent>
            <w:tc>
              <w:tcPr>
                <w:tcW w:w="4770" w:type="dxa"/>
              </w:tcPr>
              <w:p w14:paraId="7C216D0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6799F62" w14:textId="77777777" w:rsidTr="0089695F">
        <w:trPr>
          <w:cantSplit/>
        </w:trPr>
        <w:tc>
          <w:tcPr>
            <w:tcW w:w="990" w:type="dxa"/>
          </w:tcPr>
          <w:p w14:paraId="76A1BD4F" w14:textId="77777777" w:rsidR="003D1E20" w:rsidRPr="00914010" w:rsidRDefault="003D1E20" w:rsidP="003D1E20">
            <w:pPr>
              <w:jc w:val="center"/>
              <w:rPr>
                <w:rFonts w:cstheme="minorHAnsi"/>
                <w:b/>
                <w:bCs/>
              </w:rPr>
            </w:pPr>
            <w:r w:rsidRPr="00914010">
              <w:rPr>
                <w:rFonts w:cstheme="minorHAnsi"/>
                <w:b/>
                <w:bCs/>
              </w:rPr>
              <w:t>4-C-2</w:t>
            </w:r>
          </w:p>
        </w:tc>
        <w:tc>
          <w:tcPr>
            <w:tcW w:w="6300" w:type="dxa"/>
            <w:tcBorders>
              <w:right w:val="nil"/>
            </w:tcBorders>
          </w:tcPr>
          <w:p w14:paraId="35E86A8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3D1E20" w:rsidRPr="00914010" w:rsidRDefault="003D1E20" w:rsidP="003D1E20">
            <w:pPr>
              <w:rPr>
                <w:rFonts w:cstheme="minorHAnsi"/>
              </w:rPr>
            </w:pPr>
          </w:p>
        </w:tc>
        <w:tc>
          <w:tcPr>
            <w:tcW w:w="810" w:type="dxa"/>
          </w:tcPr>
          <w:p w14:paraId="7BC9612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3D1E20" w:rsidRPr="0084305D" w:rsidRDefault="003D1E20" w:rsidP="003D1E20">
            <w:pPr>
              <w:rPr>
                <w:rFonts w:cstheme="minorHAnsi"/>
              </w:rPr>
            </w:pPr>
            <w:r w:rsidRPr="0084305D">
              <w:rPr>
                <w:rFonts w:cstheme="minorHAnsi"/>
              </w:rPr>
              <w:t xml:space="preserve">C-M, </w:t>
            </w:r>
          </w:p>
          <w:p w14:paraId="6C83879A" w14:textId="77777777" w:rsidR="003D1E20" w:rsidRPr="00914010" w:rsidRDefault="003D1E20" w:rsidP="003D1E20">
            <w:pPr>
              <w:rPr>
                <w:rFonts w:cstheme="minorHAnsi"/>
              </w:rPr>
            </w:pPr>
            <w:r w:rsidRPr="0084305D">
              <w:rPr>
                <w:rFonts w:cstheme="minorHAnsi"/>
              </w:rPr>
              <w:t>C</w:t>
            </w:r>
          </w:p>
        </w:tc>
        <w:tc>
          <w:tcPr>
            <w:tcW w:w="1980" w:type="dxa"/>
          </w:tcPr>
          <w:p w14:paraId="165D551B" w14:textId="77777777" w:rsidR="003D1E20" w:rsidRPr="003D1E20" w:rsidRDefault="00521537" w:rsidP="003D1E20">
            <w:pPr>
              <w:rPr>
                <w:rFonts w:cstheme="minorHAnsi"/>
              </w:rPr>
            </w:pPr>
            <w:sdt>
              <w:sdtPr>
                <w:rPr>
                  <w:rFonts w:cstheme="minorHAnsi"/>
                </w:rPr>
                <w:id w:val="-9784503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96B245" w14:textId="77777777" w:rsidR="003D1E20" w:rsidRPr="003D1E20" w:rsidRDefault="00521537" w:rsidP="003D1E20">
            <w:pPr>
              <w:rPr>
                <w:rFonts w:cstheme="minorHAnsi"/>
              </w:rPr>
            </w:pPr>
            <w:sdt>
              <w:sdtPr>
                <w:rPr>
                  <w:rFonts w:cstheme="minorHAnsi"/>
                </w:rPr>
                <w:id w:val="-19153094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41C327" w14:textId="77777777" w:rsidR="003D1E20" w:rsidRPr="003D1E20" w:rsidRDefault="00521537" w:rsidP="003D1E20">
            <w:pPr>
              <w:rPr>
                <w:rFonts w:cstheme="minorHAnsi"/>
              </w:rPr>
            </w:pPr>
            <w:sdt>
              <w:sdtPr>
                <w:rPr>
                  <w:rFonts w:cstheme="minorHAnsi"/>
                </w:rPr>
                <w:id w:val="479886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E890F3" w14:textId="77777777" w:rsidR="003D1E20" w:rsidRPr="003D1E20" w:rsidRDefault="00521537" w:rsidP="003D1E20">
            <w:pPr>
              <w:rPr>
                <w:rFonts w:cstheme="minorHAnsi"/>
              </w:rPr>
            </w:pPr>
            <w:sdt>
              <w:sdtPr>
                <w:rPr>
                  <w:rFonts w:cstheme="minorHAnsi"/>
                </w:rPr>
                <w:id w:val="12996431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830C" w14:textId="77777777" w:rsidR="003D1E20" w:rsidRPr="00914010" w:rsidRDefault="003D1E20" w:rsidP="003D1E20">
            <w:pPr>
              <w:rPr>
                <w:rFonts w:cstheme="minorHAnsi"/>
              </w:rPr>
            </w:pPr>
          </w:p>
        </w:tc>
        <w:sdt>
          <w:sdtPr>
            <w:rPr>
              <w:rFonts w:cstheme="minorHAnsi"/>
            </w:rPr>
            <w:id w:val="-1311638626"/>
            <w:placeholder>
              <w:docPart w:val="A15B68032A8940F9ADAE98D63E775A1D"/>
            </w:placeholder>
            <w:showingPlcHdr/>
          </w:sdtPr>
          <w:sdtEndPr/>
          <w:sdtContent>
            <w:tc>
              <w:tcPr>
                <w:tcW w:w="4770" w:type="dxa"/>
              </w:tcPr>
              <w:p w14:paraId="2A3962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1967BFF" w14:textId="77777777" w:rsidTr="0089695F">
        <w:trPr>
          <w:cantSplit/>
        </w:trPr>
        <w:tc>
          <w:tcPr>
            <w:tcW w:w="990" w:type="dxa"/>
          </w:tcPr>
          <w:p w14:paraId="32E476C7" w14:textId="77777777" w:rsidR="003D1E20" w:rsidRPr="00914010" w:rsidRDefault="003D1E20" w:rsidP="003D1E20">
            <w:pPr>
              <w:jc w:val="center"/>
              <w:rPr>
                <w:rFonts w:cstheme="minorHAnsi"/>
                <w:b/>
                <w:bCs/>
              </w:rPr>
            </w:pPr>
            <w:r w:rsidRPr="00914010">
              <w:rPr>
                <w:rFonts w:cstheme="minorHAnsi"/>
                <w:b/>
                <w:bCs/>
              </w:rPr>
              <w:t>4-C-3</w:t>
            </w:r>
          </w:p>
        </w:tc>
        <w:tc>
          <w:tcPr>
            <w:tcW w:w="6300" w:type="dxa"/>
            <w:tcBorders>
              <w:right w:val="nil"/>
            </w:tcBorders>
          </w:tcPr>
          <w:p w14:paraId="01AD73A8" w14:textId="77777777" w:rsidR="003D1E20" w:rsidRPr="00914010" w:rsidRDefault="003D1E20" w:rsidP="003D1E2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3D1E20" w:rsidRPr="00914010" w:rsidRDefault="003D1E20" w:rsidP="003D1E20">
            <w:pPr>
              <w:rPr>
                <w:rFonts w:cstheme="minorHAnsi"/>
              </w:rPr>
            </w:pPr>
          </w:p>
        </w:tc>
        <w:tc>
          <w:tcPr>
            <w:tcW w:w="810" w:type="dxa"/>
          </w:tcPr>
          <w:p w14:paraId="44EB045F" w14:textId="77777777" w:rsidR="003D1E20" w:rsidRPr="00C34C63" w:rsidRDefault="003D1E20" w:rsidP="003D1E20">
            <w:pPr>
              <w:rPr>
                <w:rFonts w:cstheme="minorHAnsi"/>
              </w:rPr>
            </w:pPr>
            <w:r w:rsidRPr="00C34C63">
              <w:rPr>
                <w:rFonts w:cstheme="minorHAnsi"/>
              </w:rPr>
              <w:t xml:space="preserve">A </w:t>
            </w:r>
          </w:p>
          <w:p w14:paraId="07139871" w14:textId="77777777" w:rsidR="003D1E20" w:rsidRPr="00C34C63" w:rsidRDefault="003D1E20" w:rsidP="003D1E20">
            <w:pPr>
              <w:rPr>
                <w:rFonts w:cstheme="minorHAnsi"/>
              </w:rPr>
            </w:pPr>
            <w:r w:rsidRPr="00C34C63">
              <w:rPr>
                <w:rFonts w:cstheme="minorHAnsi"/>
              </w:rPr>
              <w:t xml:space="preserve">B </w:t>
            </w:r>
          </w:p>
          <w:p w14:paraId="15CBD80F" w14:textId="77777777" w:rsidR="003D1E20" w:rsidRPr="00C34C63" w:rsidRDefault="003D1E20" w:rsidP="003D1E20">
            <w:pPr>
              <w:rPr>
                <w:rFonts w:cstheme="minorHAnsi"/>
              </w:rPr>
            </w:pPr>
            <w:r w:rsidRPr="00C34C63">
              <w:rPr>
                <w:rFonts w:cstheme="minorHAnsi"/>
              </w:rPr>
              <w:t xml:space="preserve">C-M </w:t>
            </w:r>
          </w:p>
          <w:p w14:paraId="482C62FB" w14:textId="77777777" w:rsidR="003D1E20" w:rsidRPr="00914010" w:rsidRDefault="003D1E20" w:rsidP="003D1E20">
            <w:pPr>
              <w:rPr>
                <w:rFonts w:cstheme="minorHAnsi"/>
              </w:rPr>
            </w:pPr>
            <w:r w:rsidRPr="00C34C63">
              <w:rPr>
                <w:rFonts w:cstheme="minorHAnsi"/>
              </w:rPr>
              <w:t>C</w:t>
            </w:r>
          </w:p>
        </w:tc>
        <w:tc>
          <w:tcPr>
            <w:tcW w:w="1980" w:type="dxa"/>
          </w:tcPr>
          <w:p w14:paraId="7A9B208B" w14:textId="77777777" w:rsidR="003D1E20" w:rsidRPr="003D1E20" w:rsidRDefault="00521537" w:rsidP="003D1E20">
            <w:pPr>
              <w:rPr>
                <w:rFonts w:cstheme="minorHAnsi"/>
              </w:rPr>
            </w:pPr>
            <w:sdt>
              <w:sdtPr>
                <w:rPr>
                  <w:rFonts w:cstheme="minorHAnsi"/>
                </w:rPr>
                <w:id w:val="505097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C3C796C" w14:textId="77777777" w:rsidR="003D1E20" w:rsidRPr="003D1E20" w:rsidRDefault="00521537" w:rsidP="003D1E20">
            <w:pPr>
              <w:rPr>
                <w:rFonts w:cstheme="minorHAnsi"/>
              </w:rPr>
            </w:pPr>
            <w:sdt>
              <w:sdtPr>
                <w:rPr>
                  <w:rFonts w:cstheme="minorHAnsi"/>
                </w:rPr>
                <w:id w:val="-15434387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0AE0B4" w14:textId="77777777" w:rsidR="003D1E20" w:rsidRPr="003D1E20" w:rsidRDefault="00521537" w:rsidP="003D1E20">
            <w:pPr>
              <w:rPr>
                <w:rFonts w:cstheme="minorHAnsi"/>
              </w:rPr>
            </w:pPr>
            <w:sdt>
              <w:sdtPr>
                <w:rPr>
                  <w:rFonts w:cstheme="minorHAnsi"/>
                </w:rPr>
                <w:id w:val="-16458053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5B2345" w14:textId="77777777" w:rsidR="003D1E20" w:rsidRPr="003D1E20" w:rsidRDefault="00521537" w:rsidP="003D1E20">
            <w:pPr>
              <w:rPr>
                <w:rFonts w:cstheme="minorHAnsi"/>
              </w:rPr>
            </w:pPr>
            <w:sdt>
              <w:sdtPr>
                <w:rPr>
                  <w:rFonts w:cstheme="minorHAnsi"/>
                </w:rPr>
                <w:id w:val="11000606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F4A55" w14:textId="77777777" w:rsidR="003D1E20" w:rsidRPr="00914010" w:rsidRDefault="003D1E20" w:rsidP="003D1E20">
            <w:pPr>
              <w:rPr>
                <w:rFonts w:cstheme="minorHAnsi"/>
              </w:rPr>
            </w:pPr>
          </w:p>
        </w:tc>
        <w:sdt>
          <w:sdtPr>
            <w:rPr>
              <w:rFonts w:cstheme="minorHAnsi"/>
            </w:rPr>
            <w:id w:val="1210297437"/>
            <w:placeholder>
              <w:docPart w:val="8EA613111BC5476CACF461C3DEFADC55"/>
            </w:placeholder>
            <w:showingPlcHdr/>
          </w:sdtPr>
          <w:sdtEndPr/>
          <w:sdtContent>
            <w:tc>
              <w:tcPr>
                <w:tcW w:w="4770" w:type="dxa"/>
              </w:tcPr>
              <w:p w14:paraId="419379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43FF47A" w14:textId="77777777" w:rsidTr="0089695F">
        <w:trPr>
          <w:cantSplit/>
        </w:trPr>
        <w:tc>
          <w:tcPr>
            <w:tcW w:w="990" w:type="dxa"/>
          </w:tcPr>
          <w:p w14:paraId="151FD4E8" w14:textId="77777777" w:rsidR="003D1E20" w:rsidRPr="00914010" w:rsidRDefault="003D1E20" w:rsidP="003D1E20">
            <w:pPr>
              <w:jc w:val="center"/>
              <w:rPr>
                <w:rFonts w:cstheme="minorHAnsi"/>
                <w:b/>
                <w:bCs/>
              </w:rPr>
            </w:pPr>
            <w:r w:rsidRPr="00914010">
              <w:rPr>
                <w:rFonts w:cstheme="minorHAnsi"/>
                <w:b/>
                <w:bCs/>
              </w:rPr>
              <w:t>4-C-4</w:t>
            </w:r>
          </w:p>
        </w:tc>
        <w:tc>
          <w:tcPr>
            <w:tcW w:w="6300" w:type="dxa"/>
            <w:tcBorders>
              <w:right w:val="nil"/>
            </w:tcBorders>
          </w:tcPr>
          <w:p w14:paraId="0137980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3D1E20" w:rsidRPr="00914010" w:rsidRDefault="003D1E20" w:rsidP="003D1E20">
            <w:pPr>
              <w:rPr>
                <w:rFonts w:cstheme="minorHAnsi"/>
              </w:rPr>
            </w:pPr>
          </w:p>
        </w:tc>
        <w:tc>
          <w:tcPr>
            <w:tcW w:w="810" w:type="dxa"/>
          </w:tcPr>
          <w:p w14:paraId="4632E2F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3D1E20" w:rsidRPr="0084305D" w:rsidRDefault="003D1E20" w:rsidP="003D1E20">
            <w:pPr>
              <w:rPr>
                <w:rFonts w:cstheme="minorHAnsi"/>
              </w:rPr>
            </w:pPr>
            <w:r w:rsidRPr="0084305D">
              <w:rPr>
                <w:rFonts w:cstheme="minorHAnsi"/>
              </w:rPr>
              <w:t xml:space="preserve">C-M, </w:t>
            </w:r>
          </w:p>
          <w:p w14:paraId="3F405C68" w14:textId="77777777" w:rsidR="003D1E20" w:rsidRPr="00914010" w:rsidRDefault="003D1E20" w:rsidP="003D1E20">
            <w:pPr>
              <w:rPr>
                <w:rFonts w:cstheme="minorHAnsi"/>
              </w:rPr>
            </w:pPr>
            <w:r w:rsidRPr="0084305D">
              <w:rPr>
                <w:rFonts w:cstheme="minorHAnsi"/>
              </w:rPr>
              <w:t>C</w:t>
            </w:r>
          </w:p>
        </w:tc>
        <w:tc>
          <w:tcPr>
            <w:tcW w:w="1980" w:type="dxa"/>
          </w:tcPr>
          <w:p w14:paraId="015F8222" w14:textId="77777777" w:rsidR="003D1E20" w:rsidRPr="003D1E20" w:rsidRDefault="00521537" w:rsidP="003D1E20">
            <w:pPr>
              <w:rPr>
                <w:rFonts w:cstheme="minorHAnsi"/>
              </w:rPr>
            </w:pPr>
            <w:sdt>
              <w:sdtPr>
                <w:rPr>
                  <w:rFonts w:cstheme="minorHAnsi"/>
                </w:rPr>
                <w:id w:val="15567343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1000E2" w14:textId="77777777" w:rsidR="003D1E20" w:rsidRPr="003D1E20" w:rsidRDefault="00521537" w:rsidP="003D1E20">
            <w:pPr>
              <w:rPr>
                <w:rFonts w:cstheme="minorHAnsi"/>
              </w:rPr>
            </w:pPr>
            <w:sdt>
              <w:sdtPr>
                <w:rPr>
                  <w:rFonts w:cstheme="minorHAnsi"/>
                </w:rPr>
                <w:id w:val="-12712363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EB03A" w14:textId="77777777" w:rsidR="003D1E20" w:rsidRPr="003D1E20" w:rsidRDefault="00521537" w:rsidP="003D1E20">
            <w:pPr>
              <w:rPr>
                <w:rFonts w:cstheme="minorHAnsi"/>
              </w:rPr>
            </w:pPr>
            <w:sdt>
              <w:sdtPr>
                <w:rPr>
                  <w:rFonts w:cstheme="minorHAnsi"/>
                </w:rPr>
                <w:id w:val="752945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BB6302" w14:textId="77777777" w:rsidR="003D1E20" w:rsidRPr="003D1E20" w:rsidRDefault="00521537" w:rsidP="003D1E20">
            <w:pPr>
              <w:rPr>
                <w:rFonts w:cstheme="minorHAnsi"/>
              </w:rPr>
            </w:pPr>
            <w:sdt>
              <w:sdtPr>
                <w:rPr>
                  <w:rFonts w:cstheme="minorHAnsi"/>
                </w:rPr>
                <w:id w:val="838282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A3A901" w14:textId="77777777" w:rsidR="003D1E20" w:rsidRPr="00914010" w:rsidRDefault="003D1E20" w:rsidP="003D1E20">
            <w:pPr>
              <w:rPr>
                <w:rFonts w:cstheme="minorHAnsi"/>
              </w:rPr>
            </w:pPr>
          </w:p>
        </w:tc>
        <w:sdt>
          <w:sdtPr>
            <w:rPr>
              <w:rFonts w:cstheme="minorHAnsi"/>
            </w:rPr>
            <w:id w:val="529308603"/>
            <w:placeholder>
              <w:docPart w:val="9C5B11760E6E413DBFE64D5FA0C0CD68"/>
            </w:placeholder>
            <w:showingPlcHdr/>
          </w:sdtPr>
          <w:sdtEndPr/>
          <w:sdtContent>
            <w:tc>
              <w:tcPr>
                <w:tcW w:w="4770" w:type="dxa"/>
              </w:tcPr>
              <w:p w14:paraId="239773B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AACE2DF" w14:textId="77777777" w:rsidTr="0089695F">
        <w:trPr>
          <w:cantSplit/>
        </w:trPr>
        <w:tc>
          <w:tcPr>
            <w:tcW w:w="990" w:type="dxa"/>
          </w:tcPr>
          <w:p w14:paraId="2492A57E" w14:textId="77777777" w:rsidR="003D1E20" w:rsidRPr="00914010" w:rsidRDefault="003D1E20" w:rsidP="003D1E20">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3D1E20" w:rsidRPr="00914010" w:rsidRDefault="003D1E20" w:rsidP="003D1E20">
            <w:pPr>
              <w:rPr>
                <w:rFonts w:cstheme="minorHAnsi"/>
              </w:rPr>
            </w:pPr>
          </w:p>
        </w:tc>
        <w:tc>
          <w:tcPr>
            <w:tcW w:w="810" w:type="dxa"/>
          </w:tcPr>
          <w:p w14:paraId="59AD89F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3D1E20" w:rsidRPr="0084305D" w:rsidRDefault="003D1E20" w:rsidP="003D1E20">
            <w:pPr>
              <w:rPr>
                <w:rFonts w:cstheme="minorHAnsi"/>
              </w:rPr>
            </w:pPr>
            <w:r w:rsidRPr="0084305D">
              <w:rPr>
                <w:rFonts w:cstheme="minorHAnsi"/>
              </w:rPr>
              <w:t xml:space="preserve">C-M, </w:t>
            </w:r>
          </w:p>
          <w:p w14:paraId="4D7791C1" w14:textId="77777777" w:rsidR="003D1E20" w:rsidRPr="00914010" w:rsidRDefault="003D1E20" w:rsidP="003D1E20">
            <w:pPr>
              <w:rPr>
                <w:rFonts w:cstheme="minorHAnsi"/>
              </w:rPr>
            </w:pPr>
            <w:r w:rsidRPr="0084305D">
              <w:rPr>
                <w:rFonts w:cstheme="minorHAnsi"/>
              </w:rPr>
              <w:t>C</w:t>
            </w:r>
          </w:p>
        </w:tc>
        <w:tc>
          <w:tcPr>
            <w:tcW w:w="1980" w:type="dxa"/>
          </w:tcPr>
          <w:p w14:paraId="382BEDE2" w14:textId="77777777" w:rsidR="003D1E20" w:rsidRPr="003D1E20" w:rsidRDefault="00521537" w:rsidP="003D1E20">
            <w:pPr>
              <w:rPr>
                <w:rFonts w:cstheme="minorHAnsi"/>
              </w:rPr>
            </w:pPr>
            <w:sdt>
              <w:sdtPr>
                <w:rPr>
                  <w:rFonts w:cstheme="minorHAnsi"/>
                </w:rPr>
                <w:id w:val="4968475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51CA93" w14:textId="77777777" w:rsidR="003D1E20" w:rsidRPr="003D1E20" w:rsidRDefault="00521537" w:rsidP="003D1E20">
            <w:pPr>
              <w:rPr>
                <w:rFonts w:cstheme="minorHAnsi"/>
              </w:rPr>
            </w:pPr>
            <w:sdt>
              <w:sdtPr>
                <w:rPr>
                  <w:rFonts w:cstheme="minorHAnsi"/>
                </w:rPr>
                <w:id w:val="6972770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D52A37" w14:textId="77777777" w:rsidR="003D1E20" w:rsidRPr="003D1E20" w:rsidRDefault="00521537" w:rsidP="003D1E20">
            <w:pPr>
              <w:rPr>
                <w:rFonts w:cstheme="minorHAnsi"/>
              </w:rPr>
            </w:pPr>
            <w:sdt>
              <w:sdtPr>
                <w:rPr>
                  <w:rFonts w:cstheme="minorHAnsi"/>
                </w:rPr>
                <w:id w:val="-12282276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C15E64" w14:textId="77777777" w:rsidR="003D1E20" w:rsidRPr="003D1E20" w:rsidRDefault="00521537" w:rsidP="003D1E20">
            <w:pPr>
              <w:rPr>
                <w:rFonts w:cstheme="minorHAnsi"/>
              </w:rPr>
            </w:pPr>
            <w:sdt>
              <w:sdtPr>
                <w:rPr>
                  <w:rFonts w:cstheme="minorHAnsi"/>
                </w:rPr>
                <w:id w:val="292573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54871" w14:textId="77777777" w:rsidR="003D1E20" w:rsidRPr="00914010" w:rsidRDefault="003D1E20" w:rsidP="003D1E20">
            <w:pPr>
              <w:rPr>
                <w:rFonts w:cstheme="minorHAnsi"/>
              </w:rPr>
            </w:pPr>
          </w:p>
        </w:tc>
        <w:sdt>
          <w:sdtPr>
            <w:rPr>
              <w:rFonts w:cstheme="minorHAnsi"/>
            </w:rPr>
            <w:id w:val="1336420341"/>
            <w:placeholder>
              <w:docPart w:val="74589513106F45DDBFB0BDB80B000560"/>
            </w:placeholder>
            <w:showingPlcHdr/>
          </w:sdtPr>
          <w:sdtEndPr/>
          <w:sdtContent>
            <w:tc>
              <w:tcPr>
                <w:tcW w:w="4770" w:type="dxa"/>
              </w:tcPr>
              <w:p w14:paraId="7BD8E3E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4D0206C" w14:textId="77777777" w:rsidTr="0089695F">
        <w:trPr>
          <w:cantSplit/>
        </w:trPr>
        <w:tc>
          <w:tcPr>
            <w:tcW w:w="990" w:type="dxa"/>
          </w:tcPr>
          <w:p w14:paraId="658874E1" w14:textId="77777777" w:rsidR="003D1E20" w:rsidRPr="00914010" w:rsidRDefault="003D1E20" w:rsidP="003D1E20">
            <w:pPr>
              <w:jc w:val="center"/>
              <w:rPr>
                <w:rFonts w:cstheme="minorHAnsi"/>
                <w:b/>
                <w:bCs/>
              </w:rPr>
            </w:pPr>
            <w:r w:rsidRPr="00914010">
              <w:rPr>
                <w:rFonts w:cstheme="minorHAnsi"/>
                <w:b/>
                <w:bCs/>
              </w:rPr>
              <w:t>4-C-6</w:t>
            </w:r>
          </w:p>
        </w:tc>
        <w:tc>
          <w:tcPr>
            <w:tcW w:w="6300" w:type="dxa"/>
            <w:tcBorders>
              <w:right w:val="nil"/>
            </w:tcBorders>
          </w:tcPr>
          <w:p w14:paraId="3EF8BCD9"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3D1E20" w:rsidRPr="00914010" w:rsidRDefault="003D1E20" w:rsidP="003D1E20">
            <w:pPr>
              <w:rPr>
                <w:rFonts w:cstheme="minorHAnsi"/>
              </w:rPr>
            </w:pPr>
          </w:p>
        </w:tc>
        <w:tc>
          <w:tcPr>
            <w:tcW w:w="810" w:type="dxa"/>
          </w:tcPr>
          <w:p w14:paraId="0B43817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3D1E20" w:rsidRPr="0084305D" w:rsidRDefault="003D1E20" w:rsidP="003D1E20">
            <w:pPr>
              <w:rPr>
                <w:rFonts w:cstheme="minorHAnsi"/>
              </w:rPr>
            </w:pPr>
            <w:r w:rsidRPr="0084305D">
              <w:rPr>
                <w:rFonts w:cstheme="minorHAnsi"/>
              </w:rPr>
              <w:t xml:space="preserve">C-M, </w:t>
            </w:r>
          </w:p>
          <w:p w14:paraId="79E0B351" w14:textId="77777777" w:rsidR="003D1E20" w:rsidRPr="00914010" w:rsidRDefault="003D1E20" w:rsidP="003D1E20">
            <w:pPr>
              <w:rPr>
                <w:rFonts w:cstheme="minorHAnsi"/>
              </w:rPr>
            </w:pPr>
            <w:r w:rsidRPr="0084305D">
              <w:rPr>
                <w:rFonts w:cstheme="minorHAnsi"/>
              </w:rPr>
              <w:t>C</w:t>
            </w:r>
          </w:p>
        </w:tc>
        <w:tc>
          <w:tcPr>
            <w:tcW w:w="1980" w:type="dxa"/>
          </w:tcPr>
          <w:p w14:paraId="7D514CDD" w14:textId="77777777" w:rsidR="003D1E20" w:rsidRPr="003D1E20" w:rsidRDefault="00521537" w:rsidP="003D1E20">
            <w:pPr>
              <w:rPr>
                <w:rFonts w:cstheme="minorHAnsi"/>
              </w:rPr>
            </w:pPr>
            <w:sdt>
              <w:sdtPr>
                <w:rPr>
                  <w:rFonts w:cstheme="minorHAnsi"/>
                </w:rPr>
                <w:id w:val="-14325097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EB7A4" w14:textId="77777777" w:rsidR="003D1E20" w:rsidRPr="003D1E20" w:rsidRDefault="00521537" w:rsidP="003D1E20">
            <w:pPr>
              <w:rPr>
                <w:rFonts w:cstheme="minorHAnsi"/>
              </w:rPr>
            </w:pPr>
            <w:sdt>
              <w:sdtPr>
                <w:rPr>
                  <w:rFonts w:cstheme="minorHAnsi"/>
                </w:rPr>
                <w:id w:val="-15638605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D7E412" w14:textId="77777777" w:rsidR="003D1E20" w:rsidRPr="003D1E20" w:rsidRDefault="00521537" w:rsidP="003D1E20">
            <w:pPr>
              <w:rPr>
                <w:rFonts w:cstheme="minorHAnsi"/>
              </w:rPr>
            </w:pPr>
            <w:sdt>
              <w:sdtPr>
                <w:rPr>
                  <w:rFonts w:cstheme="minorHAnsi"/>
                </w:rPr>
                <w:id w:val="-6233877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556A0C" w14:textId="77777777" w:rsidR="003D1E20" w:rsidRPr="003D1E20" w:rsidRDefault="00521537" w:rsidP="003D1E20">
            <w:pPr>
              <w:rPr>
                <w:rFonts w:cstheme="minorHAnsi"/>
              </w:rPr>
            </w:pPr>
            <w:sdt>
              <w:sdtPr>
                <w:rPr>
                  <w:rFonts w:cstheme="minorHAnsi"/>
                </w:rPr>
                <w:id w:val="-2071952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4FA843" w14:textId="77777777" w:rsidR="003D1E20" w:rsidRPr="00914010" w:rsidRDefault="003D1E20" w:rsidP="003D1E20">
            <w:pPr>
              <w:rPr>
                <w:rFonts w:cstheme="minorHAnsi"/>
              </w:rPr>
            </w:pPr>
          </w:p>
        </w:tc>
        <w:sdt>
          <w:sdtPr>
            <w:rPr>
              <w:rFonts w:cstheme="minorHAnsi"/>
            </w:rPr>
            <w:id w:val="-838161505"/>
            <w:placeholder>
              <w:docPart w:val="4D9DE42349E5472B84CB6F4F340853AD"/>
            </w:placeholder>
            <w:showingPlcHdr/>
          </w:sdtPr>
          <w:sdtEndPr/>
          <w:sdtContent>
            <w:tc>
              <w:tcPr>
                <w:tcW w:w="4770" w:type="dxa"/>
              </w:tcPr>
              <w:p w14:paraId="41F6D18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21F9592" w14:textId="77777777" w:rsidTr="0089695F">
        <w:trPr>
          <w:cantSplit/>
        </w:trPr>
        <w:tc>
          <w:tcPr>
            <w:tcW w:w="990" w:type="dxa"/>
          </w:tcPr>
          <w:p w14:paraId="2F78B1EB" w14:textId="77777777" w:rsidR="003D1E20" w:rsidRPr="00914010" w:rsidRDefault="003D1E20" w:rsidP="003D1E20">
            <w:pPr>
              <w:jc w:val="center"/>
              <w:rPr>
                <w:rFonts w:cstheme="minorHAnsi"/>
                <w:b/>
                <w:bCs/>
              </w:rPr>
            </w:pPr>
            <w:r w:rsidRPr="00914010">
              <w:rPr>
                <w:rFonts w:cstheme="minorHAnsi"/>
                <w:b/>
                <w:bCs/>
              </w:rPr>
              <w:t>4-C-7</w:t>
            </w:r>
          </w:p>
        </w:tc>
        <w:tc>
          <w:tcPr>
            <w:tcW w:w="6300" w:type="dxa"/>
            <w:tcBorders>
              <w:right w:val="nil"/>
            </w:tcBorders>
          </w:tcPr>
          <w:p w14:paraId="444E4050"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3D1E20" w:rsidRPr="00914010" w:rsidRDefault="003D1E20" w:rsidP="003D1E20">
            <w:pPr>
              <w:rPr>
                <w:rFonts w:cstheme="minorHAnsi"/>
              </w:rPr>
            </w:pPr>
          </w:p>
        </w:tc>
        <w:tc>
          <w:tcPr>
            <w:tcW w:w="810" w:type="dxa"/>
          </w:tcPr>
          <w:p w14:paraId="4B7558E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3D1E20" w:rsidRPr="0084305D" w:rsidRDefault="003D1E20" w:rsidP="003D1E20">
            <w:pPr>
              <w:rPr>
                <w:rFonts w:cstheme="minorHAnsi"/>
              </w:rPr>
            </w:pPr>
            <w:r w:rsidRPr="0084305D">
              <w:rPr>
                <w:rFonts w:cstheme="minorHAnsi"/>
              </w:rPr>
              <w:t xml:space="preserve">C-M, </w:t>
            </w:r>
          </w:p>
          <w:p w14:paraId="0947468F" w14:textId="77777777" w:rsidR="003D1E20" w:rsidRPr="00914010" w:rsidRDefault="003D1E20" w:rsidP="003D1E20">
            <w:pPr>
              <w:rPr>
                <w:rFonts w:cstheme="minorHAnsi"/>
              </w:rPr>
            </w:pPr>
            <w:r w:rsidRPr="0084305D">
              <w:rPr>
                <w:rFonts w:cstheme="minorHAnsi"/>
              </w:rPr>
              <w:t>C</w:t>
            </w:r>
          </w:p>
        </w:tc>
        <w:tc>
          <w:tcPr>
            <w:tcW w:w="1980" w:type="dxa"/>
          </w:tcPr>
          <w:p w14:paraId="31B5055E" w14:textId="77777777" w:rsidR="003D1E20" w:rsidRPr="003D1E20" w:rsidRDefault="00521537" w:rsidP="003D1E20">
            <w:pPr>
              <w:rPr>
                <w:rFonts w:cstheme="minorHAnsi"/>
              </w:rPr>
            </w:pPr>
            <w:sdt>
              <w:sdtPr>
                <w:rPr>
                  <w:rFonts w:cstheme="minorHAnsi"/>
                </w:rPr>
                <w:id w:val="-13147111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9BBF7E" w14:textId="77777777" w:rsidR="003D1E20" w:rsidRPr="003D1E20" w:rsidRDefault="00521537" w:rsidP="003D1E20">
            <w:pPr>
              <w:rPr>
                <w:rFonts w:cstheme="minorHAnsi"/>
              </w:rPr>
            </w:pPr>
            <w:sdt>
              <w:sdtPr>
                <w:rPr>
                  <w:rFonts w:cstheme="minorHAnsi"/>
                </w:rPr>
                <w:id w:val="-753581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0DFE2B" w14:textId="77777777" w:rsidR="003D1E20" w:rsidRPr="003D1E20" w:rsidRDefault="00521537" w:rsidP="003D1E20">
            <w:pPr>
              <w:rPr>
                <w:rFonts w:cstheme="minorHAnsi"/>
              </w:rPr>
            </w:pPr>
            <w:sdt>
              <w:sdtPr>
                <w:rPr>
                  <w:rFonts w:cstheme="minorHAnsi"/>
                </w:rPr>
                <w:id w:val="2101683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DC96B4" w14:textId="77777777" w:rsidR="003D1E20" w:rsidRPr="003D1E20" w:rsidRDefault="00521537" w:rsidP="003D1E20">
            <w:pPr>
              <w:rPr>
                <w:rFonts w:cstheme="minorHAnsi"/>
              </w:rPr>
            </w:pPr>
            <w:sdt>
              <w:sdtPr>
                <w:rPr>
                  <w:rFonts w:cstheme="minorHAnsi"/>
                </w:rPr>
                <w:id w:val="-16414179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90B35A" w14:textId="77777777" w:rsidR="003D1E20" w:rsidRPr="00914010" w:rsidRDefault="003D1E20" w:rsidP="003D1E20">
            <w:pPr>
              <w:rPr>
                <w:rFonts w:cstheme="minorHAnsi"/>
              </w:rPr>
            </w:pPr>
          </w:p>
        </w:tc>
        <w:sdt>
          <w:sdtPr>
            <w:rPr>
              <w:rFonts w:cstheme="minorHAnsi"/>
            </w:rPr>
            <w:id w:val="1129907640"/>
            <w:placeholder>
              <w:docPart w:val="E17EB6A29CCC4D0BB537D0A6EAEBCD24"/>
            </w:placeholder>
            <w:showingPlcHdr/>
          </w:sdtPr>
          <w:sdtEndPr/>
          <w:sdtContent>
            <w:tc>
              <w:tcPr>
                <w:tcW w:w="4770" w:type="dxa"/>
              </w:tcPr>
              <w:p w14:paraId="353D778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5010F5" w14:textId="77777777" w:rsidTr="0089695F">
        <w:trPr>
          <w:cantSplit/>
        </w:trPr>
        <w:tc>
          <w:tcPr>
            <w:tcW w:w="990" w:type="dxa"/>
          </w:tcPr>
          <w:p w14:paraId="60B9AA80" w14:textId="77777777" w:rsidR="003D1E20" w:rsidRPr="00914010" w:rsidRDefault="003D1E20" w:rsidP="003D1E20">
            <w:pPr>
              <w:jc w:val="center"/>
              <w:rPr>
                <w:rFonts w:cstheme="minorHAnsi"/>
                <w:b/>
                <w:bCs/>
              </w:rPr>
            </w:pPr>
            <w:r w:rsidRPr="00914010">
              <w:rPr>
                <w:rFonts w:cstheme="minorHAnsi"/>
                <w:b/>
                <w:bCs/>
              </w:rPr>
              <w:t>4-C-8</w:t>
            </w:r>
          </w:p>
        </w:tc>
        <w:tc>
          <w:tcPr>
            <w:tcW w:w="6300" w:type="dxa"/>
            <w:tcBorders>
              <w:right w:val="nil"/>
            </w:tcBorders>
          </w:tcPr>
          <w:p w14:paraId="4DCECDA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3D1E20" w:rsidRPr="00914010" w:rsidRDefault="003D1E20" w:rsidP="003D1E20">
            <w:pPr>
              <w:rPr>
                <w:rFonts w:cstheme="minorHAnsi"/>
              </w:rPr>
            </w:pPr>
          </w:p>
        </w:tc>
        <w:tc>
          <w:tcPr>
            <w:tcW w:w="810" w:type="dxa"/>
          </w:tcPr>
          <w:p w14:paraId="3696D9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3D1E20" w:rsidRPr="0084305D" w:rsidRDefault="003D1E20" w:rsidP="003D1E20">
            <w:pPr>
              <w:rPr>
                <w:rFonts w:cstheme="minorHAnsi"/>
              </w:rPr>
            </w:pPr>
            <w:r w:rsidRPr="0084305D">
              <w:rPr>
                <w:rFonts w:cstheme="minorHAnsi"/>
              </w:rPr>
              <w:t xml:space="preserve">C-M, </w:t>
            </w:r>
          </w:p>
          <w:p w14:paraId="1B9584F7" w14:textId="77777777" w:rsidR="003D1E20" w:rsidRPr="00914010" w:rsidRDefault="003D1E20" w:rsidP="003D1E20">
            <w:pPr>
              <w:rPr>
                <w:rFonts w:cstheme="minorHAnsi"/>
              </w:rPr>
            </w:pPr>
            <w:r w:rsidRPr="0084305D">
              <w:rPr>
                <w:rFonts w:cstheme="minorHAnsi"/>
              </w:rPr>
              <w:t>C</w:t>
            </w:r>
          </w:p>
        </w:tc>
        <w:tc>
          <w:tcPr>
            <w:tcW w:w="1980" w:type="dxa"/>
          </w:tcPr>
          <w:p w14:paraId="547C2BF1" w14:textId="77777777" w:rsidR="003D1E20" w:rsidRPr="003D1E20" w:rsidRDefault="00521537" w:rsidP="003D1E20">
            <w:pPr>
              <w:rPr>
                <w:rFonts w:cstheme="minorHAnsi"/>
              </w:rPr>
            </w:pPr>
            <w:sdt>
              <w:sdtPr>
                <w:rPr>
                  <w:rFonts w:cstheme="minorHAnsi"/>
                </w:rPr>
                <w:id w:val="-12564379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AE8F92" w14:textId="77777777" w:rsidR="003D1E20" w:rsidRPr="003D1E20" w:rsidRDefault="00521537" w:rsidP="003D1E20">
            <w:pPr>
              <w:rPr>
                <w:rFonts w:cstheme="minorHAnsi"/>
              </w:rPr>
            </w:pPr>
            <w:sdt>
              <w:sdtPr>
                <w:rPr>
                  <w:rFonts w:cstheme="minorHAnsi"/>
                </w:rPr>
                <w:id w:val="-2600705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C6B7C5" w14:textId="77777777" w:rsidR="003D1E20" w:rsidRPr="003D1E20" w:rsidRDefault="00521537" w:rsidP="003D1E20">
            <w:pPr>
              <w:rPr>
                <w:rFonts w:cstheme="minorHAnsi"/>
              </w:rPr>
            </w:pPr>
            <w:sdt>
              <w:sdtPr>
                <w:rPr>
                  <w:rFonts w:cstheme="minorHAnsi"/>
                </w:rPr>
                <w:id w:val="-1961480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84D157" w14:textId="77777777" w:rsidR="003D1E20" w:rsidRPr="003D1E20" w:rsidRDefault="00521537" w:rsidP="003D1E20">
            <w:pPr>
              <w:rPr>
                <w:rFonts w:cstheme="minorHAnsi"/>
              </w:rPr>
            </w:pPr>
            <w:sdt>
              <w:sdtPr>
                <w:rPr>
                  <w:rFonts w:cstheme="minorHAnsi"/>
                </w:rPr>
                <w:id w:val="-12254406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FFEEE12" w14:textId="77777777" w:rsidR="003D1E20" w:rsidRPr="00914010" w:rsidRDefault="003D1E20" w:rsidP="003D1E20">
            <w:pPr>
              <w:rPr>
                <w:rFonts w:cstheme="minorHAnsi"/>
              </w:rPr>
            </w:pPr>
          </w:p>
        </w:tc>
        <w:sdt>
          <w:sdtPr>
            <w:rPr>
              <w:rFonts w:cstheme="minorHAnsi"/>
            </w:rPr>
            <w:id w:val="833037135"/>
            <w:placeholder>
              <w:docPart w:val="18BD8CB223A4437D88F0426AD5632913"/>
            </w:placeholder>
            <w:showingPlcHdr/>
          </w:sdtPr>
          <w:sdtEndPr/>
          <w:sdtContent>
            <w:tc>
              <w:tcPr>
                <w:tcW w:w="4770" w:type="dxa"/>
              </w:tcPr>
              <w:p w14:paraId="220029C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2E411E6" w14:textId="77777777" w:rsidTr="0089695F">
        <w:trPr>
          <w:cantSplit/>
        </w:trPr>
        <w:tc>
          <w:tcPr>
            <w:tcW w:w="990" w:type="dxa"/>
          </w:tcPr>
          <w:p w14:paraId="49A77A65" w14:textId="77777777" w:rsidR="003D1E20" w:rsidRPr="00914010" w:rsidRDefault="003D1E20" w:rsidP="003D1E20">
            <w:pPr>
              <w:jc w:val="center"/>
              <w:rPr>
                <w:rFonts w:cstheme="minorHAnsi"/>
                <w:b/>
                <w:bCs/>
              </w:rPr>
            </w:pPr>
            <w:r w:rsidRPr="00914010">
              <w:rPr>
                <w:rFonts w:cstheme="minorHAnsi"/>
                <w:b/>
                <w:bCs/>
              </w:rPr>
              <w:t>4-C-9</w:t>
            </w:r>
          </w:p>
        </w:tc>
        <w:tc>
          <w:tcPr>
            <w:tcW w:w="6300" w:type="dxa"/>
            <w:tcBorders>
              <w:right w:val="nil"/>
            </w:tcBorders>
          </w:tcPr>
          <w:p w14:paraId="390F440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3D1E20" w:rsidRPr="00914010" w:rsidRDefault="003D1E20" w:rsidP="003D1E20">
            <w:pPr>
              <w:rPr>
                <w:rFonts w:cstheme="minorHAnsi"/>
              </w:rPr>
            </w:pPr>
          </w:p>
        </w:tc>
        <w:tc>
          <w:tcPr>
            <w:tcW w:w="810" w:type="dxa"/>
          </w:tcPr>
          <w:p w14:paraId="60C9B4F6" w14:textId="77777777" w:rsidR="003D1E20" w:rsidRPr="00C34C63" w:rsidRDefault="003D1E20" w:rsidP="003D1E20">
            <w:pPr>
              <w:rPr>
                <w:rFonts w:cstheme="minorHAnsi"/>
              </w:rPr>
            </w:pPr>
            <w:r w:rsidRPr="00C34C63">
              <w:rPr>
                <w:rFonts w:cstheme="minorHAnsi"/>
              </w:rPr>
              <w:t xml:space="preserve">A </w:t>
            </w:r>
          </w:p>
          <w:p w14:paraId="353027DF" w14:textId="77777777" w:rsidR="003D1E20" w:rsidRPr="00C34C63" w:rsidRDefault="003D1E20" w:rsidP="003D1E20">
            <w:pPr>
              <w:rPr>
                <w:rFonts w:cstheme="minorHAnsi"/>
              </w:rPr>
            </w:pPr>
            <w:r w:rsidRPr="00C34C63">
              <w:rPr>
                <w:rFonts w:cstheme="minorHAnsi"/>
              </w:rPr>
              <w:t xml:space="preserve">B </w:t>
            </w:r>
          </w:p>
          <w:p w14:paraId="13765C13" w14:textId="77777777" w:rsidR="003D1E20" w:rsidRPr="00C34C63" w:rsidRDefault="003D1E20" w:rsidP="003D1E20">
            <w:pPr>
              <w:rPr>
                <w:rFonts w:cstheme="minorHAnsi"/>
              </w:rPr>
            </w:pPr>
            <w:r w:rsidRPr="00C34C63">
              <w:rPr>
                <w:rFonts w:cstheme="minorHAnsi"/>
              </w:rPr>
              <w:t xml:space="preserve">C-M </w:t>
            </w:r>
          </w:p>
          <w:p w14:paraId="3EB6F202" w14:textId="77777777" w:rsidR="003D1E20" w:rsidRPr="00914010" w:rsidRDefault="003D1E20" w:rsidP="003D1E20">
            <w:pPr>
              <w:rPr>
                <w:rFonts w:cstheme="minorHAnsi"/>
              </w:rPr>
            </w:pPr>
            <w:r w:rsidRPr="00C34C63">
              <w:rPr>
                <w:rFonts w:cstheme="minorHAnsi"/>
              </w:rPr>
              <w:t>C</w:t>
            </w:r>
          </w:p>
        </w:tc>
        <w:tc>
          <w:tcPr>
            <w:tcW w:w="1980" w:type="dxa"/>
          </w:tcPr>
          <w:p w14:paraId="6D3F13EE" w14:textId="77777777" w:rsidR="003D1E20" w:rsidRPr="003D1E20" w:rsidRDefault="00521537" w:rsidP="003D1E20">
            <w:pPr>
              <w:rPr>
                <w:rFonts w:cstheme="minorHAnsi"/>
              </w:rPr>
            </w:pPr>
            <w:sdt>
              <w:sdtPr>
                <w:rPr>
                  <w:rFonts w:cstheme="minorHAnsi"/>
                </w:rPr>
                <w:id w:val="-12961327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EC85D4" w14:textId="77777777" w:rsidR="003D1E20" w:rsidRPr="003D1E20" w:rsidRDefault="00521537" w:rsidP="003D1E20">
            <w:pPr>
              <w:rPr>
                <w:rFonts w:cstheme="minorHAnsi"/>
              </w:rPr>
            </w:pPr>
            <w:sdt>
              <w:sdtPr>
                <w:rPr>
                  <w:rFonts w:cstheme="minorHAnsi"/>
                </w:rPr>
                <w:id w:val="-19109219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D6CCF0" w14:textId="77777777" w:rsidR="003D1E20" w:rsidRPr="003D1E20" w:rsidRDefault="00521537" w:rsidP="003D1E20">
            <w:pPr>
              <w:rPr>
                <w:rFonts w:cstheme="minorHAnsi"/>
              </w:rPr>
            </w:pPr>
            <w:sdt>
              <w:sdtPr>
                <w:rPr>
                  <w:rFonts w:cstheme="minorHAnsi"/>
                </w:rPr>
                <w:id w:val="607240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0F27F" w14:textId="77777777" w:rsidR="003D1E20" w:rsidRPr="003D1E20" w:rsidRDefault="00521537" w:rsidP="003D1E20">
            <w:pPr>
              <w:rPr>
                <w:rFonts w:cstheme="minorHAnsi"/>
              </w:rPr>
            </w:pPr>
            <w:sdt>
              <w:sdtPr>
                <w:rPr>
                  <w:rFonts w:cstheme="minorHAnsi"/>
                </w:rPr>
                <w:id w:val="-1985544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0EBC2" w14:textId="77777777" w:rsidR="003D1E20" w:rsidRPr="00914010" w:rsidRDefault="003D1E20" w:rsidP="003D1E20">
            <w:pPr>
              <w:rPr>
                <w:rFonts w:cstheme="minorHAnsi"/>
              </w:rPr>
            </w:pPr>
          </w:p>
        </w:tc>
        <w:sdt>
          <w:sdtPr>
            <w:rPr>
              <w:rFonts w:cstheme="minorHAnsi"/>
            </w:rPr>
            <w:id w:val="1185085213"/>
            <w:placeholder>
              <w:docPart w:val="B2AAC00BB35449C885F99C47643FD893"/>
            </w:placeholder>
            <w:showingPlcHdr/>
          </w:sdtPr>
          <w:sdtEndPr/>
          <w:sdtContent>
            <w:tc>
              <w:tcPr>
                <w:tcW w:w="4770" w:type="dxa"/>
              </w:tcPr>
              <w:p w14:paraId="6E014C9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314534" w14:textId="77777777" w:rsidTr="0089695F">
        <w:trPr>
          <w:cantSplit/>
        </w:trPr>
        <w:tc>
          <w:tcPr>
            <w:tcW w:w="990" w:type="dxa"/>
          </w:tcPr>
          <w:p w14:paraId="0B49D455" w14:textId="77777777" w:rsidR="003D1E20" w:rsidRPr="00914010" w:rsidRDefault="003D1E20" w:rsidP="003D1E20">
            <w:pPr>
              <w:jc w:val="center"/>
              <w:rPr>
                <w:rFonts w:cstheme="minorHAnsi"/>
                <w:b/>
                <w:bCs/>
              </w:rPr>
            </w:pPr>
            <w:r w:rsidRPr="00914010">
              <w:rPr>
                <w:rFonts w:cstheme="minorHAnsi"/>
                <w:b/>
                <w:bCs/>
              </w:rPr>
              <w:t>4-C-11</w:t>
            </w:r>
          </w:p>
        </w:tc>
        <w:tc>
          <w:tcPr>
            <w:tcW w:w="6300" w:type="dxa"/>
            <w:tcBorders>
              <w:right w:val="nil"/>
            </w:tcBorders>
          </w:tcPr>
          <w:p w14:paraId="2A6365E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3D1E20" w:rsidRPr="00914010" w:rsidRDefault="003D1E20" w:rsidP="003D1E20">
            <w:pPr>
              <w:rPr>
                <w:rFonts w:cstheme="minorHAnsi"/>
              </w:rPr>
            </w:pPr>
          </w:p>
        </w:tc>
        <w:tc>
          <w:tcPr>
            <w:tcW w:w="810" w:type="dxa"/>
          </w:tcPr>
          <w:p w14:paraId="7EA1426C" w14:textId="77777777" w:rsidR="003D1E20" w:rsidRPr="00C34C63" w:rsidRDefault="003D1E20" w:rsidP="003D1E20">
            <w:pPr>
              <w:rPr>
                <w:rFonts w:cstheme="minorHAnsi"/>
              </w:rPr>
            </w:pPr>
            <w:r w:rsidRPr="00C34C63">
              <w:rPr>
                <w:rFonts w:cstheme="minorHAnsi"/>
              </w:rPr>
              <w:t xml:space="preserve">A </w:t>
            </w:r>
          </w:p>
          <w:p w14:paraId="0B7E223F" w14:textId="77777777" w:rsidR="003D1E20" w:rsidRPr="00C34C63" w:rsidRDefault="003D1E20" w:rsidP="003D1E20">
            <w:pPr>
              <w:rPr>
                <w:rFonts w:cstheme="minorHAnsi"/>
              </w:rPr>
            </w:pPr>
            <w:r w:rsidRPr="00C34C63">
              <w:rPr>
                <w:rFonts w:cstheme="minorHAnsi"/>
              </w:rPr>
              <w:t xml:space="preserve">B </w:t>
            </w:r>
          </w:p>
          <w:p w14:paraId="00F48BDB" w14:textId="77777777" w:rsidR="003D1E20" w:rsidRPr="00C34C63" w:rsidRDefault="003D1E20" w:rsidP="003D1E20">
            <w:pPr>
              <w:rPr>
                <w:rFonts w:cstheme="minorHAnsi"/>
              </w:rPr>
            </w:pPr>
            <w:r w:rsidRPr="00C34C63">
              <w:rPr>
                <w:rFonts w:cstheme="minorHAnsi"/>
              </w:rPr>
              <w:t xml:space="preserve">C-M </w:t>
            </w:r>
          </w:p>
          <w:p w14:paraId="40A5F02E" w14:textId="77777777" w:rsidR="003D1E20" w:rsidRPr="00914010" w:rsidRDefault="003D1E20" w:rsidP="003D1E20">
            <w:pPr>
              <w:rPr>
                <w:rFonts w:cstheme="minorHAnsi"/>
              </w:rPr>
            </w:pPr>
            <w:r w:rsidRPr="00C34C63">
              <w:rPr>
                <w:rFonts w:cstheme="minorHAnsi"/>
              </w:rPr>
              <w:t>C</w:t>
            </w:r>
          </w:p>
        </w:tc>
        <w:tc>
          <w:tcPr>
            <w:tcW w:w="1980" w:type="dxa"/>
          </w:tcPr>
          <w:p w14:paraId="650887CC" w14:textId="77777777" w:rsidR="003D1E20" w:rsidRPr="003D1E20" w:rsidRDefault="00521537" w:rsidP="003D1E20">
            <w:pPr>
              <w:rPr>
                <w:rFonts w:cstheme="minorHAnsi"/>
              </w:rPr>
            </w:pPr>
            <w:sdt>
              <w:sdtPr>
                <w:rPr>
                  <w:rFonts w:cstheme="minorHAnsi"/>
                </w:rPr>
                <w:id w:val="-1211721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4E8929" w14:textId="77777777" w:rsidR="003D1E20" w:rsidRPr="003D1E20" w:rsidRDefault="00521537" w:rsidP="003D1E20">
            <w:pPr>
              <w:rPr>
                <w:rFonts w:cstheme="minorHAnsi"/>
              </w:rPr>
            </w:pPr>
            <w:sdt>
              <w:sdtPr>
                <w:rPr>
                  <w:rFonts w:cstheme="minorHAnsi"/>
                </w:rPr>
                <w:id w:val="5839581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09A86" w14:textId="77777777" w:rsidR="003D1E20" w:rsidRPr="003D1E20" w:rsidRDefault="00521537" w:rsidP="003D1E20">
            <w:pPr>
              <w:rPr>
                <w:rFonts w:cstheme="minorHAnsi"/>
              </w:rPr>
            </w:pPr>
            <w:sdt>
              <w:sdtPr>
                <w:rPr>
                  <w:rFonts w:cstheme="minorHAnsi"/>
                </w:rPr>
                <w:id w:val="-1352253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64DC1A" w14:textId="77777777" w:rsidR="003D1E20" w:rsidRPr="003D1E20" w:rsidRDefault="00521537" w:rsidP="003D1E20">
            <w:pPr>
              <w:rPr>
                <w:rFonts w:cstheme="minorHAnsi"/>
              </w:rPr>
            </w:pPr>
            <w:sdt>
              <w:sdtPr>
                <w:rPr>
                  <w:rFonts w:cstheme="minorHAnsi"/>
                </w:rPr>
                <w:id w:val="-3480289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E2FA28" w14:textId="77777777" w:rsidR="003D1E20" w:rsidRPr="00914010" w:rsidRDefault="003D1E20" w:rsidP="003D1E20">
            <w:pPr>
              <w:rPr>
                <w:rFonts w:cstheme="minorHAnsi"/>
              </w:rPr>
            </w:pPr>
          </w:p>
        </w:tc>
        <w:sdt>
          <w:sdtPr>
            <w:rPr>
              <w:rFonts w:cstheme="minorHAnsi"/>
            </w:rPr>
            <w:id w:val="-1850638430"/>
            <w:placeholder>
              <w:docPart w:val="B51A1030E56541D8AEE580D728BEF914"/>
            </w:placeholder>
            <w:showingPlcHdr/>
          </w:sdtPr>
          <w:sdtEndPr/>
          <w:sdtContent>
            <w:tc>
              <w:tcPr>
                <w:tcW w:w="4770" w:type="dxa"/>
              </w:tcPr>
              <w:p w14:paraId="31A38BA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BEF420A" w14:textId="77777777" w:rsidTr="0089695F">
        <w:trPr>
          <w:cantSplit/>
        </w:trPr>
        <w:tc>
          <w:tcPr>
            <w:tcW w:w="990" w:type="dxa"/>
          </w:tcPr>
          <w:p w14:paraId="7F38DD4A" w14:textId="77777777" w:rsidR="003D1E20" w:rsidRPr="00914010" w:rsidRDefault="003D1E20" w:rsidP="003D1E20">
            <w:pPr>
              <w:jc w:val="center"/>
              <w:rPr>
                <w:rFonts w:cstheme="minorHAnsi"/>
                <w:b/>
                <w:bCs/>
              </w:rPr>
            </w:pPr>
            <w:r w:rsidRPr="00914010">
              <w:rPr>
                <w:rFonts w:cstheme="minorHAnsi"/>
                <w:b/>
                <w:bCs/>
              </w:rPr>
              <w:lastRenderedPageBreak/>
              <w:t>4-C-12</w:t>
            </w:r>
          </w:p>
        </w:tc>
        <w:tc>
          <w:tcPr>
            <w:tcW w:w="6300" w:type="dxa"/>
            <w:tcBorders>
              <w:right w:val="nil"/>
            </w:tcBorders>
          </w:tcPr>
          <w:p w14:paraId="438E545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3D1E20" w:rsidRPr="00914010" w:rsidRDefault="003D1E20" w:rsidP="003D1E20">
            <w:pPr>
              <w:rPr>
                <w:rFonts w:cstheme="minorHAnsi"/>
              </w:rPr>
            </w:pPr>
          </w:p>
        </w:tc>
        <w:tc>
          <w:tcPr>
            <w:tcW w:w="810" w:type="dxa"/>
          </w:tcPr>
          <w:p w14:paraId="7ACF0B0D" w14:textId="77777777" w:rsidR="003D1E20" w:rsidRPr="00C34C63" w:rsidRDefault="003D1E20" w:rsidP="003D1E20">
            <w:pPr>
              <w:rPr>
                <w:rFonts w:cstheme="minorHAnsi"/>
              </w:rPr>
            </w:pPr>
            <w:r w:rsidRPr="00C34C63">
              <w:rPr>
                <w:rFonts w:cstheme="minorHAnsi"/>
              </w:rPr>
              <w:t xml:space="preserve">A </w:t>
            </w:r>
          </w:p>
          <w:p w14:paraId="73E7EFF9" w14:textId="77777777" w:rsidR="003D1E20" w:rsidRPr="00C34C63" w:rsidRDefault="003D1E20" w:rsidP="003D1E20">
            <w:pPr>
              <w:rPr>
                <w:rFonts w:cstheme="minorHAnsi"/>
              </w:rPr>
            </w:pPr>
            <w:r w:rsidRPr="00C34C63">
              <w:rPr>
                <w:rFonts w:cstheme="minorHAnsi"/>
              </w:rPr>
              <w:t xml:space="preserve">B </w:t>
            </w:r>
          </w:p>
          <w:p w14:paraId="23EE2635" w14:textId="77777777" w:rsidR="003D1E20" w:rsidRPr="00C34C63" w:rsidRDefault="003D1E20" w:rsidP="003D1E20">
            <w:pPr>
              <w:rPr>
                <w:rFonts w:cstheme="minorHAnsi"/>
              </w:rPr>
            </w:pPr>
            <w:r w:rsidRPr="00C34C63">
              <w:rPr>
                <w:rFonts w:cstheme="minorHAnsi"/>
              </w:rPr>
              <w:t xml:space="preserve">C-M </w:t>
            </w:r>
          </w:p>
          <w:p w14:paraId="023C97C0" w14:textId="77777777" w:rsidR="003D1E20" w:rsidRPr="00914010" w:rsidRDefault="003D1E20" w:rsidP="003D1E20">
            <w:pPr>
              <w:rPr>
                <w:rFonts w:cstheme="minorHAnsi"/>
              </w:rPr>
            </w:pPr>
            <w:r w:rsidRPr="00C34C63">
              <w:rPr>
                <w:rFonts w:cstheme="minorHAnsi"/>
              </w:rPr>
              <w:t>C</w:t>
            </w:r>
          </w:p>
        </w:tc>
        <w:tc>
          <w:tcPr>
            <w:tcW w:w="1980" w:type="dxa"/>
          </w:tcPr>
          <w:p w14:paraId="137BFD74" w14:textId="77777777" w:rsidR="003D1E20" w:rsidRPr="003D1E20" w:rsidRDefault="00521537" w:rsidP="003D1E20">
            <w:pPr>
              <w:rPr>
                <w:rFonts w:cstheme="minorHAnsi"/>
              </w:rPr>
            </w:pPr>
            <w:sdt>
              <w:sdtPr>
                <w:rPr>
                  <w:rFonts w:cstheme="minorHAnsi"/>
                </w:rPr>
                <w:id w:val="995386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B6FEEB" w14:textId="77777777" w:rsidR="003D1E20" w:rsidRPr="003D1E20" w:rsidRDefault="00521537" w:rsidP="003D1E20">
            <w:pPr>
              <w:rPr>
                <w:rFonts w:cstheme="minorHAnsi"/>
              </w:rPr>
            </w:pPr>
            <w:sdt>
              <w:sdtPr>
                <w:rPr>
                  <w:rFonts w:cstheme="minorHAnsi"/>
                </w:rPr>
                <w:id w:val="-262610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5E448F" w14:textId="77777777" w:rsidR="003D1E20" w:rsidRPr="003D1E20" w:rsidRDefault="00521537" w:rsidP="003D1E20">
            <w:pPr>
              <w:rPr>
                <w:rFonts w:cstheme="minorHAnsi"/>
              </w:rPr>
            </w:pPr>
            <w:sdt>
              <w:sdtPr>
                <w:rPr>
                  <w:rFonts w:cstheme="minorHAnsi"/>
                </w:rPr>
                <w:id w:val="20329998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78C47F" w14:textId="77777777" w:rsidR="003D1E20" w:rsidRPr="003D1E20" w:rsidRDefault="00521537" w:rsidP="003D1E20">
            <w:pPr>
              <w:rPr>
                <w:rFonts w:cstheme="minorHAnsi"/>
              </w:rPr>
            </w:pPr>
            <w:sdt>
              <w:sdtPr>
                <w:rPr>
                  <w:rFonts w:cstheme="minorHAnsi"/>
                </w:rPr>
                <w:id w:val="-481627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739857" w14:textId="77777777" w:rsidR="003D1E20" w:rsidRPr="00914010" w:rsidRDefault="003D1E20" w:rsidP="003D1E20">
            <w:pPr>
              <w:rPr>
                <w:rFonts w:cstheme="minorHAnsi"/>
              </w:rPr>
            </w:pPr>
          </w:p>
        </w:tc>
        <w:sdt>
          <w:sdtPr>
            <w:rPr>
              <w:rFonts w:cstheme="minorHAnsi"/>
            </w:rPr>
            <w:id w:val="1963230856"/>
            <w:placeholder>
              <w:docPart w:val="18D4D57B67A04C0C9D18E2BF63362EF0"/>
            </w:placeholder>
            <w:showingPlcHdr/>
          </w:sdtPr>
          <w:sdtEndPr/>
          <w:sdtContent>
            <w:tc>
              <w:tcPr>
                <w:tcW w:w="4770" w:type="dxa"/>
              </w:tcPr>
              <w:p w14:paraId="16A8271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102AFBA" w14:textId="77777777" w:rsidTr="0089695F">
        <w:trPr>
          <w:cantSplit/>
        </w:trPr>
        <w:tc>
          <w:tcPr>
            <w:tcW w:w="990" w:type="dxa"/>
          </w:tcPr>
          <w:p w14:paraId="34C5606F" w14:textId="243FC59E" w:rsidR="003D1E20" w:rsidRPr="00914010" w:rsidRDefault="003D1E20" w:rsidP="003D1E20">
            <w:pPr>
              <w:jc w:val="center"/>
              <w:rPr>
                <w:rFonts w:cstheme="minorHAnsi"/>
                <w:b/>
                <w:bCs/>
              </w:rPr>
            </w:pPr>
            <w:r w:rsidRPr="00914010">
              <w:rPr>
                <w:rFonts w:cstheme="minorHAnsi"/>
                <w:b/>
                <w:bCs/>
              </w:rPr>
              <w:t>4-C-1</w:t>
            </w:r>
            <w:r>
              <w:rPr>
                <w:rFonts w:cstheme="minorHAnsi"/>
                <w:b/>
                <w:bCs/>
              </w:rPr>
              <w:t>4</w:t>
            </w:r>
          </w:p>
        </w:tc>
        <w:tc>
          <w:tcPr>
            <w:tcW w:w="6300" w:type="dxa"/>
            <w:tcBorders>
              <w:right w:val="nil"/>
            </w:tcBorders>
          </w:tcPr>
          <w:p w14:paraId="1876046A" w14:textId="77777777" w:rsidR="003D1E20" w:rsidRDefault="003D1E20" w:rsidP="003D1E20">
            <w:pPr>
              <w:rPr>
                <w:color w:val="000000"/>
              </w:rPr>
            </w:pPr>
            <w:r>
              <w:rPr>
                <w:color w:val="000000"/>
              </w:rPr>
              <w:t xml:space="preserve">The operating room is equipped with a carbon dioxide monitor which is used on all sedation and general anesthesia cases.  </w:t>
            </w:r>
          </w:p>
          <w:p w14:paraId="5C598887" w14:textId="58892CA8" w:rsidR="003D1E20" w:rsidRPr="00914010" w:rsidRDefault="003D1E20" w:rsidP="003D1E20">
            <w:pPr>
              <w:autoSpaceDE w:val="0"/>
              <w:autoSpaceDN w:val="0"/>
              <w:adjustRightInd w:val="0"/>
              <w:rPr>
                <w:rFonts w:cstheme="minorHAnsi"/>
              </w:rPr>
            </w:pPr>
          </w:p>
        </w:tc>
        <w:tc>
          <w:tcPr>
            <w:tcW w:w="270" w:type="dxa"/>
            <w:tcBorders>
              <w:left w:val="nil"/>
            </w:tcBorders>
          </w:tcPr>
          <w:p w14:paraId="71D782E0" w14:textId="67A82B66" w:rsidR="003D1E20" w:rsidRPr="00914010" w:rsidRDefault="003D1E20" w:rsidP="003D1E20">
            <w:pPr>
              <w:rPr>
                <w:rFonts w:cstheme="minorHAnsi"/>
              </w:rPr>
            </w:pPr>
          </w:p>
        </w:tc>
        <w:tc>
          <w:tcPr>
            <w:tcW w:w="810" w:type="dxa"/>
          </w:tcPr>
          <w:p w14:paraId="30F3ED4E" w14:textId="77777777" w:rsidR="003D1E20" w:rsidRDefault="003D1E20" w:rsidP="003D1E20">
            <w:r>
              <w:t>B</w:t>
            </w:r>
          </w:p>
          <w:p w14:paraId="18E389DA" w14:textId="77777777" w:rsidR="003D1E20" w:rsidRDefault="003D1E20" w:rsidP="003D1E20">
            <w:r>
              <w:t>C-M</w:t>
            </w:r>
          </w:p>
          <w:p w14:paraId="77180C0C" w14:textId="6C2C32BB" w:rsidR="003D1E20" w:rsidRPr="00914010" w:rsidRDefault="003D1E20" w:rsidP="003D1E20">
            <w:pPr>
              <w:rPr>
                <w:rFonts w:cstheme="minorHAnsi"/>
              </w:rPr>
            </w:pPr>
            <w:r>
              <w:t>C</w:t>
            </w:r>
          </w:p>
        </w:tc>
        <w:tc>
          <w:tcPr>
            <w:tcW w:w="1980" w:type="dxa"/>
          </w:tcPr>
          <w:p w14:paraId="4C822959" w14:textId="77777777" w:rsidR="003D1E20" w:rsidRPr="003D1E20" w:rsidRDefault="00521537" w:rsidP="003D1E20">
            <w:pPr>
              <w:rPr>
                <w:rFonts w:cstheme="minorHAnsi"/>
              </w:rPr>
            </w:pPr>
            <w:sdt>
              <w:sdtPr>
                <w:rPr>
                  <w:rFonts w:cstheme="minorHAnsi"/>
                </w:rPr>
                <w:id w:val="5398658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79085C" w14:textId="77777777" w:rsidR="003D1E20" w:rsidRPr="003D1E20" w:rsidRDefault="00521537" w:rsidP="003D1E20">
            <w:pPr>
              <w:rPr>
                <w:rFonts w:cstheme="minorHAnsi"/>
              </w:rPr>
            </w:pPr>
            <w:sdt>
              <w:sdtPr>
                <w:rPr>
                  <w:rFonts w:cstheme="minorHAnsi"/>
                </w:rPr>
                <w:id w:val="763190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4280C6" w14:textId="77777777" w:rsidR="003D1E20" w:rsidRPr="003D1E20" w:rsidRDefault="00521537" w:rsidP="003D1E20">
            <w:pPr>
              <w:rPr>
                <w:rFonts w:cstheme="minorHAnsi"/>
              </w:rPr>
            </w:pPr>
            <w:sdt>
              <w:sdtPr>
                <w:rPr>
                  <w:rFonts w:cstheme="minorHAnsi"/>
                </w:rPr>
                <w:id w:val="-2427257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52ED1F" w14:textId="77777777" w:rsidR="003D1E20" w:rsidRPr="003D1E20" w:rsidRDefault="00521537" w:rsidP="003D1E20">
            <w:pPr>
              <w:rPr>
                <w:rFonts w:cstheme="minorHAnsi"/>
              </w:rPr>
            </w:pPr>
            <w:sdt>
              <w:sdtPr>
                <w:rPr>
                  <w:rFonts w:cstheme="minorHAnsi"/>
                </w:rPr>
                <w:id w:val="5829580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F79BE4" w14:textId="77777777" w:rsidR="003D1E20" w:rsidRPr="00914010" w:rsidRDefault="003D1E20" w:rsidP="003D1E20">
            <w:pPr>
              <w:rPr>
                <w:rFonts w:cstheme="minorHAnsi"/>
              </w:rPr>
            </w:pPr>
          </w:p>
        </w:tc>
        <w:sdt>
          <w:sdtPr>
            <w:rPr>
              <w:rFonts w:cstheme="minorHAnsi"/>
            </w:rPr>
            <w:id w:val="-754434030"/>
            <w:placeholder>
              <w:docPart w:val="6454C590F4E543E7B311F1121D8D45EC"/>
            </w:placeholder>
            <w:showingPlcHdr/>
          </w:sdtPr>
          <w:sdtEndPr/>
          <w:sdtContent>
            <w:tc>
              <w:tcPr>
                <w:tcW w:w="4770" w:type="dxa"/>
              </w:tcPr>
              <w:p w14:paraId="66247E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852E76D" w14:textId="77777777" w:rsidTr="0089695F">
        <w:trPr>
          <w:cantSplit/>
        </w:trPr>
        <w:tc>
          <w:tcPr>
            <w:tcW w:w="990" w:type="dxa"/>
          </w:tcPr>
          <w:p w14:paraId="7F1C315B" w14:textId="77777777" w:rsidR="003D1E20" w:rsidRPr="00914010" w:rsidRDefault="003D1E20" w:rsidP="003D1E20">
            <w:pPr>
              <w:jc w:val="center"/>
              <w:rPr>
                <w:rFonts w:cstheme="minorHAnsi"/>
                <w:b/>
                <w:bCs/>
              </w:rPr>
            </w:pPr>
            <w:r w:rsidRPr="00914010">
              <w:rPr>
                <w:rFonts w:cstheme="minorHAnsi"/>
                <w:b/>
                <w:bCs/>
              </w:rPr>
              <w:t>4-C-17</w:t>
            </w:r>
          </w:p>
        </w:tc>
        <w:tc>
          <w:tcPr>
            <w:tcW w:w="6300" w:type="dxa"/>
            <w:tcBorders>
              <w:right w:val="nil"/>
            </w:tcBorders>
          </w:tcPr>
          <w:p w14:paraId="779E7880" w14:textId="77777777" w:rsidR="003D1E20" w:rsidRPr="00914010" w:rsidRDefault="003D1E20" w:rsidP="003D1E2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3D1E20" w:rsidRPr="00914010" w:rsidRDefault="003D1E20" w:rsidP="003D1E20">
            <w:pPr>
              <w:rPr>
                <w:rFonts w:cstheme="minorHAnsi"/>
              </w:rPr>
            </w:pPr>
          </w:p>
        </w:tc>
        <w:tc>
          <w:tcPr>
            <w:tcW w:w="810" w:type="dxa"/>
          </w:tcPr>
          <w:p w14:paraId="2D5D8866" w14:textId="77777777" w:rsidR="003D1E20" w:rsidRPr="00914010" w:rsidRDefault="003D1E20" w:rsidP="003D1E20">
            <w:pPr>
              <w:rPr>
                <w:rFonts w:cstheme="minorHAnsi"/>
              </w:rPr>
            </w:pPr>
            <w:r w:rsidRPr="00914010">
              <w:rPr>
                <w:rFonts w:cstheme="minorHAnsi"/>
              </w:rPr>
              <w:t>C</w:t>
            </w:r>
          </w:p>
        </w:tc>
        <w:tc>
          <w:tcPr>
            <w:tcW w:w="1980" w:type="dxa"/>
          </w:tcPr>
          <w:p w14:paraId="4CD25575" w14:textId="77777777" w:rsidR="003D1E20" w:rsidRPr="003D1E20" w:rsidRDefault="00521537" w:rsidP="003D1E20">
            <w:pPr>
              <w:rPr>
                <w:rFonts w:cstheme="minorHAnsi"/>
              </w:rPr>
            </w:pPr>
            <w:sdt>
              <w:sdtPr>
                <w:rPr>
                  <w:rFonts w:cstheme="minorHAnsi"/>
                </w:rPr>
                <w:id w:val="-13296758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5449E" w14:textId="77777777" w:rsidR="003D1E20" w:rsidRPr="003D1E20" w:rsidRDefault="00521537" w:rsidP="003D1E20">
            <w:pPr>
              <w:rPr>
                <w:rFonts w:cstheme="minorHAnsi"/>
              </w:rPr>
            </w:pPr>
            <w:sdt>
              <w:sdtPr>
                <w:rPr>
                  <w:rFonts w:cstheme="minorHAnsi"/>
                </w:rPr>
                <w:id w:val="-19930921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C63670" w14:textId="77777777" w:rsidR="003D1E20" w:rsidRPr="003D1E20" w:rsidRDefault="00521537" w:rsidP="003D1E20">
            <w:pPr>
              <w:rPr>
                <w:rFonts w:cstheme="minorHAnsi"/>
              </w:rPr>
            </w:pPr>
            <w:sdt>
              <w:sdtPr>
                <w:rPr>
                  <w:rFonts w:cstheme="minorHAnsi"/>
                </w:rPr>
                <w:id w:val="-13444678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B236D1C" w14:textId="77777777" w:rsidR="003D1E20" w:rsidRPr="003D1E20" w:rsidRDefault="00521537" w:rsidP="003D1E20">
            <w:pPr>
              <w:rPr>
                <w:rFonts w:cstheme="minorHAnsi"/>
              </w:rPr>
            </w:pPr>
            <w:sdt>
              <w:sdtPr>
                <w:rPr>
                  <w:rFonts w:cstheme="minorHAnsi"/>
                </w:rPr>
                <w:id w:val="-1883006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91CA8B" w14:textId="77777777" w:rsidR="003D1E20" w:rsidRPr="00914010" w:rsidRDefault="003D1E20" w:rsidP="003D1E20">
            <w:pPr>
              <w:rPr>
                <w:rFonts w:cstheme="minorHAnsi"/>
              </w:rPr>
            </w:pPr>
          </w:p>
        </w:tc>
        <w:sdt>
          <w:sdtPr>
            <w:rPr>
              <w:rFonts w:cstheme="minorHAnsi"/>
            </w:rPr>
            <w:id w:val="1240599562"/>
            <w:placeholder>
              <w:docPart w:val="227B3AD6428942E096F7810C6A91BD9D"/>
            </w:placeholder>
            <w:showingPlcHdr/>
          </w:sdtPr>
          <w:sdtEndPr/>
          <w:sdtContent>
            <w:tc>
              <w:tcPr>
                <w:tcW w:w="4770" w:type="dxa"/>
              </w:tcPr>
              <w:p w14:paraId="3D14216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06C033A" w14:textId="77777777" w:rsidTr="003D1E20">
        <w:trPr>
          <w:cantSplit/>
        </w:trPr>
        <w:tc>
          <w:tcPr>
            <w:tcW w:w="990" w:type="dxa"/>
            <w:tcBorders>
              <w:bottom w:val="single" w:sz="4" w:space="0" w:color="auto"/>
            </w:tcBorders>
          </w:tcPr>
          <w:p w14:paraId="2F852D78" w14:textId="77777777" w:rsidR="003D1E20" w:rsidRPr="00914010" w:rsidRDefault="003D1E20" w:rsidP="003D1E2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3D480F0A" w14:textId="00D7C2AB"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E41883">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3D1E20" w:rsidRPr="00914010" w:rsidRDefault="003D1E20" w:rsidP="003D1E20">
            <w:pPr>
              <w:autoSpaceDE w:val="0"/>
              <w:autoSpaceDN w:val="0"/>
              <w:adjustRightInd w:val="0"/>
              <w:rPr>
                <w:rFonts w:cstheme="minorHAnsi"/>
              </w:rPr>
            </w:pPr>
          </w:p>
        </w:tc>
        <w:tc>
          <w:tcPr>
            <w:tcW w:w="270" w:type="dxa"/>
            <w:tcBorders>
              <w:left w:val="nil"/>
              <w:bottom w:val="single" w:sz="4" w:space="0" w:color="auto"/>
            </w:tcBorders>
          </w:tcPr>
          <w:p w14:paraId="1337A3DD" w14:textId="77777777" w:rsidR="003D1E20" w:rsidRPr="00914010" w:rsidRDefault="003D1E20" w:rsidP="003D1E20">
            <w:pPr>
              <w:rPr>
                <w:rFonts w:cstheme="minorHAnsi"/>
              </w:rPr>
            </w:pPr>
          </w:p>
        </w:tc>
        <w:tc>
          <w:tcPr>
            <w:tcW w:w="810" w:type="dxa"/>
            <w:tcBorders>
              <w:bottom w:val="single" w:sz="4" w:space="0" w:color="auto"/>
            </w:tcBorders>
          </w:tcPr>
          <w:p w14:paraId="589610ED" w14:textId="77777777" w:rsidR="003D1E20" w:rsidRPr="00914010" w:rsidRDefault="003D1E20" w:rsidP="003D1E20">
            <w:pPr>
              <w:rPr>
                <w:rFonts w:cstheme="minorHAnsi"/>
              </w:rPr>
            </w:pPr>
            <w:r w:rsidRPr="00914010">
              <w:rPr>
                <w:rFonts w:cstheme="minorHAnsi"/>
              </w:rPr>
              <w:t>C</w:t>
            </w:r>
          </w:p>
        </w:tc>
        <w:tc>
          <w:tcPr>
            <w:tcW w:w="1980" w:type="dxa"/>
            <w:tcBorders>
              <w:bottom w:val="single" w:sz="4" w:space="0" w:color="auto"/>
            </w:tcBorders>
          </w:tcPr>
          <w:p w14:paraId="0608C154" w14:textId="77777777" w:rsidR="003D1E20" w:rsidRPr="003D1E20" w:rsidRDefault="00521537" w:rsidP="003D1E20">
            <w:pPr>
              <w:rPr>
                <w:rFonts w:cstheme="minorHAnsi"/>
              </w:rPr>
            </w:pPr>
            <w:sdt>
              <w:sdtPr>
                <w:rPr>
                  <w:rFonts w:cstheme="minorHAnsi"/>
                </w:rPr>
                <w:id w:val="-2310796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ED68CB" w14:textId="77777777" w:rsidR="003D1E20" w:rsidRPr="003D1E20" w:rsidRDefault="00521537" w:rsidP="003D1E20">
            <w:pPr>
              <w:rPr>
                <w:rFonts w:cstheme="minorHAnsi"/>
              </w:rPr>
            </w:pPr>
            <w:sdt>
              <w:sdtPr>
                <w:rPr>
                  <w:rFonts w:cstheme="minorHAnsi"/>
                </w:rPr>
                <w:id w:val="16933365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9ECD7" w14:textId="77777777" w:rsidR="003D1E20" w:rsidRPr="003D1E20" w:rsidRDefault="00521537" w:rsidP="003D1E20">
            <w:pPr>
              <w:rPr>
                <w:rFonts w:cstheme="minorHAnsi"/>
              </w:rPr>
            </w:pPr>
            <w:sdt>
              <w:sdtPr>
                <w:rPr>
                  <w:rFonts w:cstheme="minorHAnsi"/>
                </w:rPr>
                <w:id w:val="-4488585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5FDDAE" w14:textId="77777777" w:rsidR="003D1E20" w:rsidRPr="003D1E20" w:rsidRDefault="00521537" w:rsidP="003D1E20">
            <w:pPr>
              <w:rPr>
                <w:rFonts w:cstheme="minorHAnsi"/>
              </w:rPr>
            </w:pPr>
            <w:sdt>
              <w:sdtPr>
                <w:rPr>
                  <w:rFonts w:cstheme="minorHAnsi"/>
                </w:rPr>
                <w:id w:val="15876457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C8A234" w14:textId="77777777" w:rsidR="003D1E20" w:rsidRPr="00914010" w:rsidRDefault="003D1E20" w:rsidP="003D1E20">
            <w:pPr>
              <w:rPr>
                <w:rFonts w:cstheme="minorHAnsi"/>
              </w:rPr>
            </w:pPr>
          </w:p>
        </w:tc>
        <w:sdt>
          <w:sdtPr>
            <w:rPr>
              <w:rFonts w:cstheme="minorHAnsi"/>
            </w:rPr>
            <w:id w:val="-416862164"/>
            <w:placeholder>
              <w:docPart w:val="C57BC51AB9BD47FBA68B5B0BEF46E128"/>
            </w:placeholder>
            <w:showingPlcHdr/>
          </w:sdtPr>
          <w:sdtEndPr/>
          <w:sdtContent>
            <w:tc>
              <w:tcPr>
                <w:tcW w:w="4770" w:type="dxa"/>
                <w:tcBorders>
                  <w:bottom w:val="single" w:sz="4" w:space="0" w:color="auto"/>
                </w:tcBorders>
              </w:tcPr>
              <w:p w14:paraId="01038E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6F31C21D" w14:textId="77777777" w:rsidTr="003D1E20">
        <w:trPr>
          <w:cantSplit/>
        </w:trPr>
        <w:tc>
          <w:tcPr>
            <w:tcW w:w="15120" w:type="dxa"/>
            <w:gridSpan w:val="6"/>
            <w:tcBorders>
              <w:left w:val="single" w:sz="4" w:space="0" w:color="auto"/>
            </w:tcBorders>
            <w:shd w:val="clear" w:color="auto" w:fill="D9E2F3" w:themeFill="accent1" w:themeFillTint="33"/>
          </w:tcPr>
          <w:p w14:paraId="4AC47E65" w14:textId="77777777" w:rsidR="001366B4" w:rsidRPr="00017D18" w:rsidRDefault="001366B4" w:rsidP="001366B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3D1E20" w14:paraId="59F5DE68" w14:textId="77777777" w:rsidTr="0089695F">
        <w:trPr>
          <w:cantSplit/>
        </w:trPr>
        <w:tc>
          <w:tcPr>
            <w:tcW w:w="990" w:type="dxa"/>
          </w:tcPr>
          <w:p w14:paraId="62F0C6D2" w14:textId="77777777" w:rsidR="003D1E20" w:rsidRPr="00914010" w:rsidRDefault="003D1E20" w:rsidP="003D1E20">
            <w:pPr>
              <w:jc w:val="center"/>
              <w:rPr>
                <w:rFonts w:cstheme="minorHAnsi"/>
                <w:b/>
                <w:bCs/>
              </w:rPr>
            </w:pPr>
            <w:r w:rsidRPr="00914010">
              <w:rPr>
                <w:rFonts w:cstheme="minorHAnsi"/>
                <w:b/>
                <w:bCs/>
              </w:rPr>
              <w:t>4-D-1</w:t>
            </w:r>
          </w:p>
        </w:tc>
        <w:tc>
          <w:tcPr>
            <w:tcW w:w="6300" w:type="dxa"/>
            <w:tcBorders>
              <w:right w:val="nil"/>
            </w:tcBorders>
          </w:tcPr>
          <w:p w14:paraId="4A0862E5"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3D1E20" w:rsidRPr="00914010" w:rsidRDefault="003D1E20" w:rsidP="003D1E20">
            <w:pPr>
              <w:rPr>
                <w:rFonts w:cstheme="minorHAnsi"/>
              </w:rPr>
            </w:pPr>
          </w:p>
        </w:tc>
        <w:tc>
          <w:tcPr>
            <w:tcW w:w="810" w:type="dxa"/>
          </w:tcPr>
          <w:p w14:paraId="6AE6310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3D1E20" w:rsidRPr="0084305D" w:rsidRDefault="003D1E20" w:rsidP="003D1E20">
            <w:pPr>
              <w:rPr>
                <w:rFonts w:cstheme="minorHAnsi"/>
              </w:rPr>
            </w:pPr>
            <w:r w:rsidRPr="0084305D">
              <w:rPr>
                <w:rFonts w:cstheme="minorHAnsi"/>
              </w:rPr>
              <w:t xml:space="preserve">C-M, </w:t>
            </w:r>
          </w:p>
          <w:p w14:paraId="13044BDB" w14:textId="77777777" w:rsidR="003D1E20" w:rsidRPr="00914010" w:rsidRDefault="003D1E20" w:rsidP="003D1E20">
            <w:pPr>
              <w:rPr>
                <w:rFonts w:cstheme="minorHAnsi"/>
              </w:rPr>
            </w:pPr>
            <w:r w:rsidRPr="0084305D">
              <w:rPr>
                <w:rFonts w:cstheme="minorHAnsi"/>
              </w:rPr>
              <w:t>C</w:t>
            </w:r>
          </w:p>
        </w:tc>
        <w:tc>
          <w:tcPr>
            <w:tcW w:w="1980" w:type="dxa"/>
          </w:tcPr>
          <w:p w14:paraId="02B83646" w14:textId="77777777" w:rsidR="003D1E20" w:rsidRPr="003D1E20" w:rsidRDefault="00521537" w:rsidP="003D1E20">
            <w:pPr>
              <w:rPr>
                <w:rFonts w:cstheme="minorHAnsi"/>
              </w:rPr>
            </w:pPr>
            <w:sdt>
              <w:sdtPr>
                <w:rPr>
                  <w:rFonts w:cstheme="minorHAnsi"/>
                </w:rPr>
                <w:id w:val="-1207654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06C816" w14:textId="77777777" w:rsidR="003D1E20" w:rsidRPr="003D1E20" w:rsidRDefault="00521537" w:rsidP="003D1E20">
            <w:pPr>
              <w:rPr>
                <w:rFonts w:cstheme="minorHAnsi"/>
              </w:rPr>
            </w:pPr>
            <w:sdt>
              <w:sdtPr>
                <w:rPr>
                  <w:rFonts w:cstheme="minorHAnsi"/>
                </w:rPr>
                <w:id w:val="10394023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36D7B9" w14:textId="77777777" w:rsidR="003D1E20" w:rsidRPr="003D1E20" w:rsidRDefault="00521537" w:rsidP="003D1E20">
            <w:pPr>
              <w:rPr>
                <w:rFonts w:cstheme="minorHAnsi"/>
              </w:rPr>
            </w:pPr>
            <w:sdt>
              <w:sdtPr>
                <w:rPr>
                  <w:rFonts w:cstheme="minorHAnsi"/>
                </w:rPr>
                <w:id w:val="6682975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FEBBFD" w14:textId="77777777" w:rsidR="003D1E20" w:rsidRPr="003D1E20" w:rsidRDefault="00521537" w:rsidP="003D1E20">
            <w:pPr>
              <w:rPr>
                <w:rFonts w:cstheme="minorHAnsi"/>
              </w:rPr>
            </w:pPr>
            <w:sdt>
              <w:sdtPr>
                <w:rPr>
                  <w:rFonts w:cstheme="minorHAnsi"/>
                </w:rPr>
                <w:id w:val="-18852486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C6D961" w14:textId="77777777" w:rsidR="003D1E20" w:rsidRPr="00914010" w:rsidRDefault="003D1E20" w:rsidP="003D1E20">
            <w:pPr>
              <w:rPr>
                <w:rFonts w:cstheme="minorHAnsi"/>
              </w:rPr>
            </w:pPr>
          </w:p>
        </w:tc>
        <w:sdt>
          <w:sdtPr>
            <w:rPr>
              <w:rFonts w:cstheme="minorHAnsi"/>
            </w:rPr>
            <w:id w:val="1588110357"/>
            <w:placeholder>
              <w:docPart w:val="E256B68302034ADCB7D2D4260234FD1A"/>
            </w:placeholder>
            <w:showingPlcHdr/>
          </w:sdtPr>
          <w:sdtEndPr/>
          <w:sdtContent>
            <w:tc>
              <w:tcPr>
                <w:tcW w:w="4770" w:type="dxa"/>
              </w:tcPr>
              <w:p w14:paraId="468E3E3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9115D8" w14:textId="77777777" w:rsidTr="003D1E20">
        <w:trPr>
          <w:cantSplit/>
        </w:trPr>
        <w:tc>
          <w:tcPr>
            <w:tcW w:w="990" w:type="dxa"/>
            <w:tcBorders>
              <w:bottom w:val="single" w:sz="4" w:space="0" w:color="auto"/>
            </w:tcBorders>
          </w:tcPr>
          <w:p w14:paraId="4862237B" w14:textId="77777777" w:rsidR="003D1E20" w:rsidRPr="00914010" w:rsidRDefault="003D1E20" w:rsidP="003D1E20">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3D1E20" w:rsidRPr="00914010" w:rsidRDefault="003D1E20" w:rsidP="003D1E20">
            <w:pPr>
              <w:rPr>
                <w:rFonts w:cstheme="minorHAnsi"/>
              </w:rPr>
            </w:pPr>
          </w:p>
        </w:tc>
        <w:tc>
          <w:tcPr>
            <w:tcW w:w="810" w:type="dxa"/>
            <w:tcBorders>
              <w:bottom w:val="single" w:sz="4" w:space="0" w:color="auto"/>
            </w:tcBorders>
          </w:tcPr>
          <w:p w14:paraId="092ED5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3D1E20" w:rsidRPr="0084305D" w:rsidRDefault="003D1E20" w:rsidP="003D1E20">
            <w:pPr>
              <w:rPr>
                <w:rFonts w:cstheme="minorHAnsi"/>
              </w:rPr>
            </w:pPr>
            <w:r w:rsidRPr="0084305D">
              <w:rPr>
                <w:rFonts w:cstheme="minorHAnsi"/>
              </w:rPr>
              <w:t xml:space="preserve">C-M, </w:t>
            </w:r>
          </w:p>
          <w:p w14:paraId="279001AC"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6CE1B429" w14:textId="77777777" w:rsidR="003D1E20" w:rsidRPr="003D1E20" w:rsidRDefault="00521537" w:rsidP="003D1E20">
            <w:pPr>
              <w:rPr>
                <w:rFonts w:cstheme="minorHAnsi"/>
              </w:rPr>
            </w:pPr>
            <w:sdt>
              <w:sdtPr>
                <w:rPr>
                  <w:rFonts w:cstheme="minorHAnsi"/>
                </w:rPr>
                <w:id w:val="17913999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C96A4E" w14:textId="77777777" w:rsidR="003D1E20" w:rsidRPr="003D1E20" w:rsidRDefault="00521537" w:rsidP="003D1E20">
            <w:pPr>
              <w:rPr>
                <w:rFonts w:cstheme="minorHAnsi"/>
              </w:rPr>
            </w:pPr>
            <w:sdt>
              <w:sdtPr>
                <w:rPr>
                  <w:rFonts w:cstheme="minorHAnsi"/>
                </w:rPr>
                <w:id w:val="-17969042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FFEAE8" w14:textId="77777777" w:rsidR="003D1E20" w:rsidRPr="003D1E20" w:rsidRDefault="00521537" w:rsidP="003D1E20">
            <w:pPr>
              <w:rPr>
                <w:rFonts w:cstheme="minorHAnsi"/>
              </w:rPr>
            </w:pPr>
            <w:sdt>
              <w:sdtPr>
                <w:rPr>
                  <w:rFonts w:cstheme="minorHAnsi"/>
                </w:rPr>
                <w:id w:val="-125780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E3A571" w14:textId="77777777" w:rsidR="003D1E20" w:rsidRPr="003D1E20" w:rsidRDefault="00521537" w:rsidP="003D1E20">
            <w:pPr>
              <w:rPr>
                <w:rFonts w:cstheme="minorHAnsi"/>
              </w:rPr>
            </w:pPr>
            <w:sdt>
              <w:sdtPr>
                <w:rPr>
                  <w:rFonts w:cstheme="minorHAnsi"/>
                </w:rPr>
                <w:id w:val="6253634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81FE530" w14:textId="77777777" w:rsidR="003D1E20" w:rsidRPr="00914010" w:rsidRDefault="003D1E20" w:rsidP="003D1E20">
            <w:pPr>
              <w:rPr>
                <w:rFonts w:cstheme="minorHAnsi"/>
              </w:rPr>
            </w:pPr>
          </w:p>
        </w:tc>
        <w:sdt>
          <w:sdtPr>
            <w:rPr>
              <w:rFonts w:cstheme="minorHAnsi"/>
            </w:rPr>
            <w:id w:val="234060923"/>
            <w:placeholder>
              <w:docPart w:val="B3F4B8EC79F74CF484FCEDA868409B17"/>
            </w:placeholder>
            <w:showingPlcHdr/>
          </w:sdtPr>
          <w:sdtEndPr/>
          <w:sdtContent>
            <w:tc>
              <w:tcPr>
                <w:tcW w:w="4770" w:type="dxa"/>
                <w:tcBorders>
                  <w:bottom w:val="single" w:sz="4" w:space="0" w:color="auto"/>
                </w:tcBorders>
              </w:tcPr>
              <w:p w14:paraId="1AA81DE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1557FEDF" w14:textId="77777777" w:rsidTr="003D1E20">
        <w:trPr>
          <w:cantSplit/>
        </w:trPr>
        <w:tc>
          <w:tcPr>
            <w:tcW w:w="15120" w:type="dxa"/>
            <w:gridSpan w:val="6"/>
            <w:tcBorders>
              <w:left w:val="single" w:sz="4" w:space="0" w:color="auto"/>
            </w:tcBorders>
            <w:shd w:val="clear" w:color="auto" w:fill="D9E2F3" w:themeFill="accent1" w:themeFillTint="33"/>
          </w:tcPr>
          <w:p w14:paraId="5EFFC5E6" w14:textId="77777777" w:rsidR="001366B4" w:rsidRPr="00017D18" w:rsidRDefault="001366B4" w:rsidP="001366B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D1E20" w14:paraId="5090FAFB" w14:textId="77777777" w:rsidTr="0089695F">
        <w:trPr>
          <w:cantSplit/>
        </w:trPr>
        <w:tc>
          <w:tcPr>
            <w:tcW w:w="990" w:type="dxa"/>
          </w:tcPr>
          <w:p w14:paraId="6BD95D38" w14:textId="77777777" w:rsidR="003D1E20" w:rsidRPr="00914010" w:rsidRDefault="003D1E20" w:rsidP="003D1E20">
            <w:pPr>
              <w:jc w:val="center"/>
              <w:rPr>
                <w:rFonts w:cstheme="minorHAnsi"/>
                <w:b/>
                <w:bCs/>
              </w:rPr>
            </w:pPr>
            <w:r w:rsidRPr="00914010">
              <w:rPr>
                <w:rFonts w:cstheme="minorHAnsi"/>
                <w:b/>
                <w:bCs/>
              </w:rPr>
              <w:t>4-E-1</w:t>
            </w:r>
          </w:p>
        </w:tc>
        <w:tc>
          <w:tcPr>
            <w:tcW w:w="6300" w:type="dxa"/>
            <w:tcBorders>
              <w:right w:val="nil"/>
            </w:tcBorders>
          </w:tcPr>
          <w:p w14:paraId="77331678" w14:textId="77777777" w:rsidR="003D1E20" w:rsidRDefault="003D1E20" w:rsidP="003D1E2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24499CB3" w14:textId="77777777" w:rsidR="003D1E20" w:rsidRPr="00914010" w:rsidRDefault="003D1E20" w:rsidP="003D1E20">
            <w:pPr>
              <w:rPr>
                <w:rFonts w:cstheme="minorHAnsi"/>
              </w:rPr>
            </w:pPr>
          </w:p>
        </w:tc>
        <w:tc>
          <w:tcPr>
            <w:tcW w:w="810" w:type="dxa"/>
          </w:tcPr>
          <w:p w14:paraId="370D563F" w14:textId="77777777" w:rsidR="003D1E20" w:rsidRPr="00C34C63" w:rsidRDefault="003D1E20" w:rsidP="003D1E20">
            <w:pPr>
              <w:rPr>
                <w:rFonts w:cstheme="minorHAnsi"/>
              </w:rPr>
            </w:pPr>
            <w:r w:rsidRPr="00C34C63">
              <w:rPr>
                <w:rFonts w:cstheme="minorHAnsi"/>
              </w:rPr>
              <w:t xml:space="preserve">A </w:t>
            </w:r>
          </w:p>
          <w:p w14:paraId="15B272D9" w14:textId="77777777" w:rsidR="003D1E20" w:rsidRPr="00C34C63" w:rsidRDefault="003D1E20" w:rsidP="003D1E20">
            <w:pPr>
              <w:rPr>
                <w:rFonts w:cstheme="minorHAnsi"/>
              </w:rPr>
            </w:pPr>
            <w:r w:rsidRPr="00C34C63">
              <w:rPr>
                <w:rFonts w:cstheme="minorHAnsi"/>
              </w:rPr>
              <w:t xml:space="preserve">B </w:t>
            </w:r>
          </w:p>
          <w:p w14:paraId="79ECBF01" w14:textId="77777777" w:rsidR="003D1E20" w:rsidRPr="00C34C63" w:rsidRDefault="003D1E20" w:rsidP="003D1E20">
            <w:pPr>
              <w:rPr>
                <w:rFonts w:cstheme="minorHAnsi"/>
              </w:rPr>
            </w:pPr>
            <w:r w:rsidRPr="00C34C63">
              <w:rPr>
                <w:rFonts w:cstheme="minorHAnsi"/>
              </w:rPr>
              <w:t xml:space="preserve">C-M </w:t>
            </w:r>
          </w:p>
          <w:p w14:paraId="0A6870D8" w14:textId="77777777" w:rsidR="003D1E20" w:rsidRPr="00914010" w:rsidRDefault="003D1E20" w:rsidP="003D1E20">
            <w:pPr>
              <w:rPr>
                <w:rFonts w:cstheme="minorHAnsi"/>
              </w:rPr>
            </w:pPr>
            <w:r w:rsidRPr="00C34C63">
              <w:rPr>
                <w:rFonts w:cstheme="minorHAnsi"/>
              </w:rPr>
              <w:t>C</w:t>
            </w:r>
          </w:p>
        </w:tc>
        <w:tc>
          <w:tcPr>
            <w:tcW w:w="1980" w:type="dxa"/>
          </w:tcPr>
          <w:p w14:paraId="2518A662" w14:textId="77777777" w:rsidR="003D1E20" w:rsidRPr="003D1E20" w:rsidRDefault="00521537" w:rsidP="003D1E20">
            <w:pPr>
              <w:rPr>
                <w:rFonts w:cstheme="minorHAnsi"/>
              </w:rPr>
            </w:pPr>
            <w:sdt>
              <w:sdtPr>
                <w:rPr>
                  <w:rFonts w:cstheme="minorHAnsi"/>
                </w:rPr>
                <w:id w:val="-17412498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B3C7C8" w14:textId="77777777" w:rsidR="003D1E20" w:rsidRPr="003D1E20" w:rsidRDefault="00521537" w:rsidP="003D1E20">
            <w:pPr>
              <w:rPr>
                <w:rFonts w:cstheme="minorHAnsi"/>
              </w:rPr>
            </w:pPr>
            <w:sdt>
              <w:sdtPr>
                <w:rPr>
                  <w:rFonts w:cstheme="minorHAnsi"/>
                </w:rPr>
                <w:id w:val="10303100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0416C1" w14:textId="77777777" w:rsidR="003D1E20" w:rsidRPr="003D1E20" w:rsidRDefault="00521537" w:rsidP="003D1E20">
            <w:pPr>
              <w:rPr>
                <w:rFonts w:cstheme="minorHAnsi"/>
              </w:rPr>
            </w:pPr>
            <w:sdt>
              <w:sdtPr>
                <w:rPr>
                  <w:rFonts w:cstheme="minorHAnsi"/>
                </w:rPr>
                <w:id w:val="-568958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E9AE72" w14:textId="77777777" w:rsidR="003D1E20" w:rsidRPr="003D1E20" w:rsidRDefault="00521537" w:rsidP="003D1E20">
            <w:pPr>
              <w:rPr>
                <w:rFonts w:cstheme="minorHAnsi"/>
              </w:rPr>
            </w:pPr>
            <w:sdt>
              <w:sdtPr>
                <w:rPr>
                  <w:rFonts w:cstheme="minorHAnsi"/>
                </w:rPr>
                <w:id w:val="15308372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866FFD" w14:textId="77777777" w:rsidR="003D1E20" w:rsidRPr="00914010" w:rsidRDefault="003D1E20" w:rsidP="003D1E20">
            <w:pPr>
              <w:rPr>
                <w:rFonts w:cstheme="minorHAnsi"/>
              </w:rPr>
            </w:pPr>
          </w:p>
        </w:tc>
        <w:sdt>
          <w:sdtPr>
            <w:rPr>
              <w:rFonts w:cstheme="minorHAnsi"/>
            </w:rPr>
            <w:id w:val="-1980912532"/>
            <w:placeholder>
              <w:docPart w:val="0FEB596B117F4F3090989B89F45C2CFD"/>
            </w:placeholder>
            <w:showingPlcHdr/>
          </w:sdtPr>
          <w:sdtEndPr/>
          <w:sdtContent>
            <w:tc>
              <w:tcPr>
                <w:tcW w:w="4770" w:type="dxa"/>
              </w:tcPr>
              <w:p w14:paraId="4583138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6F4AA65" w14:textId="77777777" w:rsidTr="0089695F">
        <w:trPr>
          <w:cantSplit/>
        </w:trPr>
        <w:tc>
          <w:tcPr>
            <w:tcW w:w="990" w:type="dxa"/>
          </w:tcPr>
          <w:p w14:paraId="23999783" w14:textId="068BEB80" w:rsidR="003D1E20" w:rsidRPr="00100BB4" w:rsidRDefault="003D1E20" w:rsidP="003D1E20">
            <w:pPr>
              <w:jc w:val="center"/>
              <w:rPr>
                <w:rFonts w:cstheme="minorHAnsi"/>
                <w:b/>
                <w:bCs/>
              </w:rPr>
            </w:pPr>
            <w:r w:rsidRPr="00100BB4">
              <w:rPr>
                <w:b/>
                <w:bCs/>
              </w:rPr>
              <w:t>4-E-2</w:t>
            </w:r>
          </w:p>
        </w:tc>
        <w:tc>
          <w:tcPr>
            <w:tcW w:w="6300" w:type="dxa"/>
            <w:tcBorders>
              <w:right w:val="nil"/>
            </w:tcBorders>
          </w:tcPr>
          <w:p w14:paraId="40D635D0" w14:textId="77777777" w:rsidR="003D1E20" w:rsidRDefault="003D1E20" w:rsidP="003D1E20">
            <w:pPr>
              <w:rPr>
                <w:color w:val="000000"/>
              </w:rPr>
            </w:pPr>
            <w:r>
              <w:rPr>
                <w:color w:val="000000"/>
              </w:rPr>
              <w:t>All equipment in the procedural suite should be tested by biomedical engineer to verify no electric leakage. Verify safe for use annually.</w:t>
            </w:r>
          </w:p>
          <w:p w14:paraId="565639CE"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4F47D09" w14:textId="23B24DA4" w:rsidR="003D1E20" w:rsidRPr="00914010" w:rsidRDefault="003D1E20" w:rsidP="003D1E20">
            <w:pPr>
              <w:rPr>
                <w:rFonts w:cstheme="minorHAnsi"/>
              </w:rPr>
            </w:pPr>
          </w:p>
        </w:tc>
        <w:tc>
          <w:tcPr>
            <w:tcW w:w="810" w:type="dxa"/>
          </w:tcPr>
          <w:p w14:paraId="55087BE2" w14:textId="77777777" w:rsidR="003D1E20" w:rsidRDefault="003D1E20" w:rsidP="003D1E20">
            <w:r>
              <w:t>A</w:t>
            </w:r>
            <w:r>
              <w:br/>
              <w:t>B</w:t>
            </w:r>
          </w:p>
          <w:p w14:paraId="418580DE" w14:textId="77777777" w:rsidR="003D1E20" w:rsidRDefault="003D1E20" w:rsidP="003D1E20">
            <w:r>
              <w:t>C-M</w:t>
            </w:r>
          </w:p>
          <w:p w14:paraId="726D9D01" w14:textId="39AD907A" w:rsidR="003D1E20" w:rsidRPr="00C34C63" w:rsidRDefault="003D1E20" w:rsidP="003D1E20">
            <w:pPr>
              <w:rPr>
                <w:rFonts w:cstheme="minorHAnsi"/>
              </w:rPr>
            </w:pPr>
            <w:r>
              <w:t>C</w:t>
            </w:r>
          </w:p>
        </w:tc>
        <w:tc>
          <w:tcPr>
            <w:tcW w:w="1980" w:type="dxa"/>
          </w:tcPr>
          <w:p w14:paraId="4103BD30" w14:textId="77777777" w:rsidR="003D1E20" w:rsidRPr="003D1E20" w:rsidRDefault="00521537" w:rsidP="003D1E20">
            <w:pPr>
              <w:rPr>
                <w:rFonts w:cstheme="minorHAnsi"/>
              </w:rPr>
            </w:pPr>
            <w:sdt>
              <w:sdtPr>
                <w:rPr>
                  <w:rFonts w:cstheme="minorHAnsi"/>
                </w:rPr>
                <w:id w:val="18735683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7DB327" w14:textId="77777777" w:rsidR="003D1E20" w:rsidRPr="003D1E20" w:rsidRDefault="00521537" w:rsidP="003D1E20">
            <w:pPr>
              <w:rPr>
                <w:rFonts w:cstheme="minorHAnsi"/>
              </w:rPr>
            </w:pPr>
            <w:sdt>
              <w:sdtPr>
                <w:rPr>
                  <w:rFonts w:cstheme="minorHAnsi"/>
                </w:rPr>
                <w:id w:val="6508694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EBB68" w14:textId="77777777" w:rsidR="003D1E20" w:rsidRPr="003D1E20" w:rsidRDefault="00521537" w:rsidP="003D1E20">
            <w:pPr>
              <w:rPr>
                <w:rFonts w:cstheme="minorHAnsi"/>
              </w:rPr>
            </w:pPr>
            <w:sdt>
              <w:sdtPr>
                <w:rPr>
                  <w:rFonts w:cstheme="minorHAnsi"/>
                </w:rPr>
                <w:id w:val="-3297515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784F43" w14:textId="77777777" w:rsidR="003D1E20" w:rsidRPr="003D1E20" w:rsidRDefault="00521537" w:rsidP="003D1E20">
            <w:pPr>
              <w:rPr>
                <w:rFonts w:cstheme="minorHAnsi"/>
              </w:rPr>
            </w:pPr>
            <w:sdt>
              <w:sdtPr>
                <w:rPr>
                  <w:rFonts w:cstheme="minorHAnsi"/>
                </w:rPr>
                <w:id w:val="8190101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2D2E4A" w14:textId="77777777" w:rsidR="003D1E20" w:rsidRDefault="003D1E20" w:rsidP="003D1E20">
            <w:pPr>
              <w:rPr>
                <w:rFonts w:cstheme="minorHAnsi"/>
              </w:rPr>
            </w:pPr>
          </w:p>
        </w:tc>
        <w:sdt>
          <w:sdtPr>
            <w:rPr>
              <w:rFonts w:cstheme="minorHAnsi"/>
            </w:rPr>
            <w:id w:val="-2141650985"/>
            <w:placeholder>
              <w:docPart w:val="A5FFA0E53F9A4769BE9128EB58F0D91E"/>
            </w:placeholder>
            <w:showingPlcHdr/>
          </w:sdtPr>
          <w:sdtEndPr/>
          <w:sdtContent>
            <w:tc>
              <w:tcPr>
                <w:tcW w:w="4770" w:type="dxa"/>
              </w:tcPr>
              <w:p w14:paraId="4A55C1B2" w14:textId="14E7BEA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3E3D900" w14:textId="77777777" w:rsidTr="0089695F">
        <w:trPr>
          <w:cantSplit/>
        </w:trPr>
        <w:tc>
          <w:tcPr>
            <w:tcW w:w="990" w:type="dxa"/>
          </w:tcPr>
          <w:p w14:paraId="64F96053" w14:textId="77777777" w:rsidR="003D1E20" w:rsidRPr="00914010" w:rsidRDefault="003D1E20" w:rsidP="003D1E20">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3D1E20" w:rsidRPr="00914010" w:rsidRDefault="003D1E20" w:rsidP="003D1E20">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3D1E20" w:rsidRPr="00914010" w:rsidRDefault="003D1E20" w:rsidP="003D1E20">
            <w:pPr>
              <w:rPr>
                <w:rFonts w:cstheme="minorHAnsi"/>
              </w:rPr>
            </w:pPr>
          </w:p>
        </w:tc>
        <w:tc>
          <w:tcPr>
            <w:tcW w:w="810" w:type="dxa"/>
          </w:tcPr>
          <w:p w14:paraId="09BFC7C8" w14:textId="77777777" w:rsidR="003D1E20" w:rsidRPr="00C34C63" w:rsidRDefault="003D1E20" w:rsidP="003D1E20">
            <w:pPr>
              <w:rPr>
                <w:rFonts w:cstheme="minorHAnsi"/>
              </w:rPr>
            </w:pPr>
            <w:r w:rsidRPr="00C34C63">
              <w:rPr>
                <w:rFonts w:cstheme="minorHAnsi"/>
              </w:rPr>
              <w:t xml:space="preserve">A </w:t>
            </w:r>
          </w:p>
          <w:p w14:paraId="1D5FFA5B" w14:textId="77777777" w:rsidR="003D1E20" w:rsidRPr="00C34C63" w:rsidRDefault="003D1E20" w:rsidP="003D1E20">
            <w:pPr>
              <w:rPr>
                <w:rFonts w:cstheme="minorHAnsi"/>
              </w:rPr>
            </w:pPr>
            <w:r w:rsidRPr="00C34C63">
              <w:rPr>
                <w:rFonts w:cstheme="minorHAnsi"/>
              </w:rPr>
              <w:t xml:space="preserve">B </w:t>
            </w:r>
          </w:p>
          <w:p w14:paraId="06143F77" w14:textId="77777777" w:rsidR="003D1E20" w:rsidRPr="00C34C63" w:rsidRDefault="003D1E20" w:rsidP="003D1E20">
            <w:pPr>
              <w:rPr>
                <w:rFonts w:cstheme="minorHAnsi"/>
              </w:rPr>
            </w:pPr>
            <w:r w:rsidRPr="00C34C63">
              <w:rPr>
                <w:rFonts w:cstheme="minorHAnsi"/>
              </w:rPr>
              <w:t xml:space="preserve">C-M </w:t>
            </w:r>
          </w:p>
          <w:p w14:paraId="51D379DE" w14:textId="77777777" w:rsidR="003D1E20" w:rsidRPr="00914010" w:rsidRDefault="003D1E20" w:rsidP="003D1E20">
            <w:pPr>
              <w:rPr>
                <w:rFonts w:cstheme="minorHAnsi"/>
              </w:rPr>
            </w:pPr>
            <w:r w:rsidRPr="00C34C63">
              <w:rPr>
                <w:rFonts w:cstheme="minorHAnsi"/>
              </w:rPr>
              <w:t>C</w:t>
            </w:r>
          </w:p>
        </w:tc>
        <w:tc>
          <w:tcPr>
            <w:tcW w:w="1980" w:type="dxa"/>
          </w:tcPr>
          <w:p w14:paraId="73077922" w14:textId="77777777" w:rsidR="003D1E20" w:rsidRPr="003D1E20" w:rsidRDefault="00521537" w:rsidP="003D1E20">
            <w:pPr>
              <w:rPr>
                <w:rFonts w:cstheme="minorHAnsi"/>
              </w:rPr>
            </w:pPr>
            <w:sdt>
              <w:sdtPr>
                <w:rPr>
                  <w:rFonts w:cstheme="minorHAnsi"/>
                </w:rPr>
                <w:id w:val="1393165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BEFD13" w14:textId="77777777" w:rsidR="003D1E20" w:rsidRPr="003D1E20" w:rsidRDefault="00521537" w:rsidP="003D1E20">
            <w:pPr>
              <w:rPr>
                <w:rFonts w:cstheme="minorHAnsi"/>
              </w:rPr>
            </w:pPr>
            <w:sdt>
              <w:sdtPr>
                <w:rPr>
                  <w:rFonts w:cstheme="minorHAnsi"/>
                </w:rPr>
                <w:id w:val="15565866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F6EC9" w14:textId="77777777" w:rsidR="003D1E20" w:rsidRPr="003D1E20" w:rsidRDefault="00521537" w:rsidP="003D1E20">
            <w:pPr>
              <w:rPr>
                <w:rFonts w:cstheme="minorHAnsi"/>
              </w:rPr>
            </w:pPr>
            <w:sdt>
              <w:sdtPr>
                <w:rPr>
                  <w:rFonts w:cstheme="minorHAnsi"/>
                </w:rPr>
                <w:id w:val="10222058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49E74B" w14:textId="77777777" w:rsidR="003D1E20" w:rsidRPr="003D1E20" w:rsidRDefault="00521537" w:rsidP="003D1E20">
            <w:pPr>
              <w:rPr>
                <w:rFonts w:cstheme="minorHAnsi"/>
              </w:rPr>
            </w:pPr>
            <w:sdt>
              <w:sdtPr>
                <w:rPr>
                  <w:rFonts w:cstheme="minorHAnsi"/>
                </w:rPr>
                <w:id w:val="1120725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EB7DCC1" w14:textId="77777777" w:rsidR="003D1E20" w:rsidRPr="00914010" w:rsidRDefault="003D1E20" w:rsidP="003D1E20">
            <w:pPr>
              <w:rPr>
                <w:rFonts w:cstheme="minorHAnsi"/>
              </w:rPr>
            </w:pPr>
          </w:p>
        </w:tc>
        <w:sdt>
          <w:sdtPr>
            <w:rPr>
              <w:rFonts w:cstheme="minorHAnsi"/>
            </w:rPr>
            <w:id w:val="-1466736706"/>
            <w:placeholder>
              <w:docPart w:val="F412E50C73BB49C399A67DFA18A0730D"/>
            </w:placeholder>
            <w:showingPlcHdr/>
          </w:sdtPr>
          <w:sdtEndPr/>
          <w:sdtContent>
            <w:tc>
              <w:tcPr>
                <w:tcW w:w="4770" w:type="dxa"/>
              </w:tcPr>
              <w:p w14:paraId="6E9CE4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79F1546" w14:textId="77777777" w:rsidTr="0089695F">
        <w:trPr>
          <w:cantSplit/>
        </w:trPr>
        <w:tc>
          <w:tcPr>
            <w:tcW w:w="990" w:type="dxa"/>
          </w:tcPr>
          <w:p w14:paraId="2708985D" w14:textId="77777777" w:rsidR="003D1E20" w:rsidRPr="00914010" w:rsidRDefault="003D1E20" w:rsidP="003D1E20">
            <w:pPr>
              <w:jc w:val="center"/>
              <w:rPr>
                <w:rFonts w:cstheme="minorHAnsi"/>
                <w:b/>
                <w:bCs/>
              </w:rPr>
            </w:pPr>
            <w:r w:rsidRPr="00914010">
              <w:rPr>
                <w:rFonts w:cstheme="minorHAnsi"/>
                <w:b/>
                <w:bCs/>
              </w:rPr>
              <w:t>4-E-5</w:t>
            </w:r>
          </w:p>
        </w:tc>
        <w:tc>
          <w:tcPr>
            <w:tcW w:w="6300" w:type="dxa"/>
            <w:tcBorders>
              <w:right w:val="nil"/>
            </w:tcBorders>
          </w:tcPr>
          <w:p w14:paraId="0FC9E694" w14:textId="77777777" w:rsidR="003D1E20" w:rsidRPr="00914010" w:rsidRDefault="003D1E20" w:rsidP="003D1E2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3D1E20" w:rsidRPr="00914010" w:rsidRDefault="003D1E20" w:rsidP="003D1E20">
            <w:pPr>
              <w:rPr>
                <w:rFonts w:cstheme="minorHAnsi"/>
              </w:rPr>
            </w:pPr>
          </w:p>
        </w:tc>
        <w:tc>
          <w:tcPr>
            <w:tcW w:w="810" w:type="dxa"/>
          </w:tcPr>
          <w:p w14:paraId="33B7A0F8" w14:textId="77777777" w:rsidR="003D1E20" w:rsidRPr="00C34C63" w:rsidRDefault="003D1E20" w:rsidP="003D1E20">
            <w:pPr>
              <w:rPr>
                <w:rFonts w:cstheme="minorHAnsi"/>
              </w:rPr>
            </w:pPr>
            <w:r w:rsidRPr="00C34C63">
              <w:rPr>
                <w:rFonts w:cstheme="minorHAnsi"/>
              </w:rPr>
              <w:t xml:space="preserve">A </w:t>
            </w:r>
          </w:p>
          <w:p w14:paraId="26A72A87" w14:textId="77777777" w:rsidR="003D1E20" w:rsidRPr="00C34C63" w:rsidRDefault="003D1E20" w:rsidP="003D1E20">
            <w:pPr>
              <w:rPr>
                <w:rFonts w:cstheme="minorHAnsi"/>
              </w:rPr>
            </w:pPr>
            <w:r w:rsidRPr="00C34C63">
              <w:rPr>
                <w:rFonts w:cstheme="minorHAnsi"/>
              </w:rPr>
              <w:t xml:space="preserve">B </w:t>
            </w:r>
          </w:p>
          <w:p w14:paraId="76174E1D" w14:textId="77777777" w:rsidR="003D1E20" w:rsidRPr="00C34C63" w:rsidRDefault="003D1E20" w:rsidP="003D1E20">
            <w:pPr>
              <w:rPr>
                <w:rFonts w:cstheme="minorHAnsi"/>
              </w:rPr>
            </w:pPr>
            <w:r w:rsidRPr="00C34C63">
              <w:rPr>
                <w:rFonts w:cstheme="minorHAnsi"/>
              </w:rPr>
              <w:t xml:space="preserve">C-M </w:t>
            </w:r>
          </w:p>
          <w:p w14:paraId="771C9CE7" w14:textId="77777777" w:rsidR="003D1E20" w:rsidRPr="00914010" w:rsidRDefault="003D1E20" w:rsidP="003D1E20">
            <w:pPr>
              <w:rPr>
                <w:rFonts w:cstheme="minorHAnsi"/>
              </w:rPr>
            </w:pPr>
            <w:r w:rsidRPr="00C34C63">
              <w:rPr>
                <w:rFonts w:cstheme="minorHAnsi"/>
              </w:rPr>
              <w:t>C</w:t>
            </w:r>
          </w:p>
        </w:tc>
        <w:tc>
          <w:tcPr>
            <w:tcW w:w="1980" w:type="dxa"/>
          </w:tcPr>
          <w:p w14:paraId="414C4126" w14:textId="77777777" w:rsidR="003D1E20" w:rsidRPr="003D1E20" w:rsidRDefault="00521537" w:rsidP="003D1E20">
            <w:pPr>
              <w:rPr>
                <w:rFonts w:cstheme="minorHAnsi"/>
              </w:rPr>
            </w:pPr>
            <w:sdt>
              <w:sdtPr>
                <w:rPr>
                  <w:rFonts w:cstheme="minorHAnsi"/>
                </w:rPr>
                <w:id w:val="3096854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6C2E31" w14:textId="77777777" w:rsidR="003D1E20" w:rsidRPr="003D1E20" w:rsidRDefault="00521537" w:rsidP="003D1E20">
            <w:pPr>
              <w:rPr>
                <w:rFonts w:cstheme="minorHAnsi"/>
              </w:rPr>
            </w:pPr>
            <w:sdt>
              <w:sdtPr>
                <w:rPr>
                  <w:rFonts w:cstheme="minorHAnsi"/>
                </w:rPr>
                <w:id w:val="-13578857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34CA0B" w14:textId="77777777" w:rsidR="003D1E20" w:rsidRPr="003D1E20" w:rsidRDefault="00521537" w:rsidP="003D1E20">
            <w:pPr>
              <w:rPr>
                <w:rFonts w:cstheme="minorHAnsi"/>
              </w:rPr>
            </w:pPr>
            <w:sdt>
              <w:sdtPr>
                <w:rPr>
                  <w:rFonts w:cstheme="minorHAnsi"/>
                </w:rPr>
                <w:id w:val="-14921716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E37E355" w14:textId="77777777" w:rsidR="003D1E20" w:rsidRPr="003D1E20" w:rsidRDefault="00521537" w:rsidP="003D1E20">
            <w:pPr>
              <w:rPr>
                <w:rFonts w:cstheme="minorHAnsi"/>
              </w:rPr>
            </w:pPr>
            <w:sdt>
              <w:sdtPr>
                <w:rPr>
                  <w:rFonts w:cstheme="minorHAnsi"/>
                </w:rPr>
                <w:id w:val="16083042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8D79D1" w14:textId="77777777" w:rsidR="003D1E20" w:rsidRPr="00914010" w:rsidRDefault="003D1E20" w:rsidP="003D1E20">
            <w:pPr>
              <w:rPr>
                <w:rFonts w:cstheme="minorHAnsi"/>
              </w:rPr>
            </w:pPr>
          </w:p>
        </w:tc>
        <w:sdt>
          <w:sdtPr>
            <w:rPr>
              <w:rFonts w:cstheme="minorHAnsi"/>
            </w:rPr>
            <w:id w:val="600071815"/>
            <w:placeholder>
              <w:docPart w:val="8077F53FA95344BE808BBB7A10ED1B57"/>
            </w:placeholder>
            <w:showingPlcHdr/>
          </w:sdtPr>
          <w:sdtEndPr/>
          <w:sdtContent>
            <w:tc>
              <w:tcPr>
                <w:tcW w:w="4770" w:type="dxa"/>
              </w:tcPr>
              <w:p w14:paraId="61871E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757526" w14:textId="77777777" w:rsidTr="0089695F">
        <w:trPr>
          <w:cantSplit/>
        </w:trPr>
        <w:tc>
          <w:tcPr>
            <w:tcW w:w="990" w:type="dxa"/>
          </w:tcPr>
          <w:p w14:paraId="4CFFEA7B" w14:textId="77777777" w:rsidR="003D1E20" w:rsidRPr="00A72A33" w:rsidRDefault="003D1E20" w:rsidP="003D1E20">
            <w:pPr>
              <w:jc w:val="center"/>
              <w:rPr>
                <w:rFonts w:cstheme="minorHAnsi"/>
                <w:b/>
                <w:bCs/>
              </w:rPr>
            </w:pPr>
            <w:r w:rsidRPr="00A72A33">
              <w:rPr>
                <w:b/>
                <w:bCs/>
              </w:rPr>
              <w:t>4-E-6</w:t>
            </w:r>
          </w:p>
        </w:tc>
        <w:tc>
          <w:tcPr>
            <w:tcW w:w="6300" w:type="dxa"/>
            <w:tcBorders>
              <w:right w:val="nil"/>
            </w:tcBorders>
          </w:tcPr>
          <w:p w14:paraId="10D3588A" w14:textId="77777777" w:rsidR="003D1E20" w:rsidRDefault="003D1E20" w:rsidP="003D1E20">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16F8502C"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F2857A3" w14:textId="77777777" w:rsidR="003D1E20" w:rsidRPr="00914010" w:rsidRDefault="003D1E20" w:rsidP="003D1E20">
            <w:pPr>
              <w:rPr>
                <w:rFonts w:cstheme="minorHAnsi"/>
              </w:rPr>
            </w:pPr>
          </w:p>
        </w:tc>
        <w:tc>
          <w:tcPr>
            <w:tcW w:w="810" w:type="dxa"/>
          </w:tcPr>
          <w:p w14:paraId="59B6F622" w14:textId="77777777" w:rsidR="003D1E20" w:rsidRPr="00C34C63" w:rsidRDefault="003D1E20" w:rsidP="003D1E20">
            <w:pPr>
              <w:rPr>
                <w:rFonts w:cstheme="minorHAnsi"/>
              </w:rPr>
            </w:pPr>
            <w:r w:rsidRPr="00C34C63">
              <w:rPr>
                <w:rFonts w:cstheme="minorHAnsi"/>
              </w:rPr>
              <w:t xml:space="preserve">B </w:t>
            </w:r>
          </w:p>
          <w:p w14:paraId="5B0D6219" w14:textId="77777777" w:rsidR="003D1E20" w:rsidRPr="00C34C63" w:rsidRDefault="003D1E20" w:rsidP="003D1E20">
            <w:pPr>
              <w:rPr>
                <w:rFonts w:cstheme="minorHAnsi"/>
              </w:rPr>
            </w:pPr>
            <w:r w:rsidRPr="00C34C63">
              <w:rPr>
                <w:rFonts w:cstheme="minorHAnsi"/>
              </w:rPr>
              <w:t xml:space="preserve">C-M </w:t>
            </w:r>
          </w:p>
          <w:p w14:paraId="2B793A91" w14:textId="77777777" w:rsidR="003D1E20" w:rsidRPr="00C34C63" w:rsidRDefault="003D1E20" w:rsidP="003D1E20">
            <w:pPr>
              <w:rPr>
                <w:rFonts w:cstheme="minorHAnsi"/>
              </w:rPr>
            </w:pPr>
            <w:r w:rsidRPr="00C34C63">
              <w:rPr>
                <w:rFonts w:cstheme="minorHAnsi"/>
              </w:rPr>
              <w:t>C</w:t>
            </w:r>
          </w:p>
        </w:tc>
        <w:tc>
          <w:tcPr>
            <w:tcW w:w="1980" w:type="dxa"/>
          </w:tcPr>
          <w:p w14:paraId="2E04B4D2" w14:textId="77777777" w:rsidR="003D1E20" w:rsidRPr="003D1E20" w:rsidRDefault="00521537" w:rsidP="003D1E20">
            <w:pPr>
              <w:rPr>
                <w:rFonts w:cstheme="minorHAnsi"/>
              </w:rPr>
            </w:pPr>
            <w:sdt>
              <w:sdtPr>
                <w:rPr>
                  <w:rFonts w:cstheme="minorHAnsi"/>
                </w:rPr>
                <w:id w:val="-19678865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999D2E" w14:textId="77777777" w:rsidR="003D1E20" w:rsidRPr="003D1E20" w:rsidRDefault="00521537" w:rsidP="003D1E20">
            <w:pPr>
              <w:rPr>
                <w:rFonts w:cstheme="minorHAnsi"/>
              </w:rPr>
            </w:pPr>
            <w:sdt>
              <w:sdtPr>
                <w:rPr>
                  <w:rFonts w:cstheme="minorHAnsi"/>
                </w:rPr>
                <w:id w:val="1789007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2FACB9" w14:textId="77777777" w:rsidR="003D1E20" w:rsidRPr="003D1E20" w:rsidRDefault="00521537" w:rsidP="003D1E20">
            <w:pPr>
              <w:rPr>
                <w:rFonts w:cstheme="minorHAnsi"/>
              </w:rPr>
            </w:pPr>
            <w:sdt>
              <w:sdtPr>
                <w:rPr>
                  <w:rFonts w:cstheme="minorHAnsi"/>
                </w:rPr>
                <w:id w:val="-19695081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022C31" w14:textId="77777777" w:rsidR="003D1E20" w:rsidRPr="003D1E20" w:rsidRDefault="00521537" w:rsidP="003D1E20">
            <w:pPr>
              <w:rPr>
                <w:rFonts w:cstheme="minorHAnsi"/>
              </w:rPr>
            </w:pPr>
            <w:sdt>
              <w:sdtPr>
                <w:rPr>
                  <w:rFonts w:cstheme="minorHAnsi"/>
                </w:rPr>
                <w:id w:val="1485739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21D1AF" w14:textId="77777777" w:rsidR="003D1E20" w:rsidRDefault="003D1E20" w:rsidP="003D1E20">
            <w:pPr>
              <w:rPr>
                <w:rFonts w:cstheme="minorHAnsi"/>
              </w:rPr>
            </w:pPr>
          </w:p>
        </w:tc>
        <w:sdt>
          <w:sdtPr>
            <w:rPr>
              <w:rFonts w:cstheme="minorHAnsi"/>
            </w:rPr>
            <w:id w:val="192282795"/>
            <w:placeholder>
              <w:docPart w:val="FB626E4593FF429787F9DAB9BA01C6CA"/>
            </w:placeholder>
            <w:showingPlcHdr/>
          </w:sdtPr>
          <w:sdtEndPr/>
          <w:sdtContent>
            <w:tc>
              <w:tcPr>
                <w:tcW w:w="4770" w:type="dxa"/>
              </w:tcPr>
              <w:p w14:paraId="4F7624F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42EC97C" w14:textId="77777777" w:rsidTr="0089695F">
        <w:trPr>
          <w:cantSplit/>
        </w:trPr>
        <w:tc>
          <w:tcPr>
            <w:tcW w:w="990" w:type="dxa"/>
          </w:tcPr>
          <w:p w14:paraId="1CC71B37" w14:textId="4435D3B4" w:rsidR="003D1E20" w:rsidRPr="00A740D0" w:rsidRDefault="003D1E20" w:rsidP="003D1E20">
            <w:pPr>
              <w:jc w:val="center"/>
              <w:rPr>
                <w:b/>
                <w:bCs/>
              </w:rPr>
            </w:pPr>
            <w:r w:rsidRPr="00A740D0">
              <w:rPr>
                <w:b/>
                <w:bCs/>
              </w:rPr>
              <w:lastRenderedPageBreak/>
              <w:t>4-E-7</w:t>
            </w:r>
          </w:p>
        </w:tc>
        <w:tc>
          <w:tcPr>
            <w:tcW w:w="6300" w:type="dxa"/>
            <w:tcBorders>
              <w:right w:val="nil"/>
            </w:tcBorders>
          </w:tcPr>
          <w:p w14:paraId="60076732" w14:textId="77777777" w:rsidR="003D1E20" w:rsidRDefault="003D1E20" w:rsidP="003D1E20">
            <w:pPr>
              <w:rPr>
                <w:color w:val="000000"/>
              </w:rPr>
            </w:pPr>
            <w:r>
              <w:rPr>
                <w:color w:val="000000"/>
              </w:rPr>
              <w:t>Anesthesia gas systems, including nitrous delivery system, are checked by a certified inspector and written reports are available stating that the equipment is safe and operating according to the manufacturer’s specifications.</w:t>
            </w:r>
          </w:p>
          <w:p w14:paraId="1D6BDAC2" w14:textId="77777777" w:rsidR="003D1E20" w:rsidRDefault="003D1E20" w:rsidP="003D1E20">
            <w:pPr>
              <w:rPr>
                <w:color w:val="000000"/>
              </w:rPr>
            </w:pPr>
          </w:p>
        </w:tc>
        <w:tc>
          <w:tcPr>
            <w:tcW w:w="270" w:type="dxa"/>
            <w:tcBorders>
              <w:left w:val="nil"/>
            </w:tcBorders>
          </w:tcPr>
          <w:p w14:paraId="4DB40CC8" w14:textId="63F8FA05" w:rsidR="003D1E20" w:rsidRPr="00914010" w:rsidRDefault="003D1E20" w:rsidP="003D1E20">
            <w:pPr>
              <w:rPr>
                <w:rFonts w:cstheme="minorHAnsi"/>
              </w:rPr>
            </w:pPr>
          </w:p>
        </w:tc>
        <w:tc>
          <w:tcPr>
            <w:tcW w:w="810" w:type="dxa"/>
          </w:tcPr>
          <w:p w14:paraId="5D3B50F6" w14:textId="77777777" w:rsidR="003D1E20" w:rsidRDefault="003D1E20" w:rsidP="003D1E20">
            <w:r>
              <w:t>A</w:t>
            </w:r>
            <w:r>
              <w:br/>
              <w:t>B</w:t>
            </w:r>
            <w:r>
              <w:br/>
              <w:t>C-M</w:t>
            </w:r>
          </w:p>
          <w:p w14:paraId="0F5B395D" w14:textId="479DC841" w:rsidR="003D1E20" w:rsidRPr="00C34C63" w:rsidRDefault="003D1E20" w:rsidP="003D1E20">
            <w:pPr>
              <w:rPr>
                <w:rFonts w:cstheme="minorHAnsi"/>
              </w:rPr>
            </w:pPr>
            <w:r>
              <w:t>C</w:t>
            </w:r>
          </w:p>
        </w:tc>
        <w:tc>
          <w:tcPr>
            <w:tcW w:w="1980" w:type="dxa"/>
          </w:tcPr>
          <w:p w14:paraId="0A233C91" w14:textId="77777777" w:rsidR="003D1E20" w:rsidRPr="003D1E20" w:rsidRDefault="00521537" w:rsidP="003D1E20">
            <w:pPr>
              <w:rPr>
                <w:rFonts w:cstheme="minorHAnsi"/>
              </w:rPr>
            </w:pPr>
            <w:sdt>
              <w:sdtPr>
                <w:rPr>
                  <w:rFonts w:cstheme="minorHAnsi"/>
                </w:rPr>
                <w:id w:val="-825511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D741B9" w14:textId="77777777" w:rsidR="003D1E20" w:rsidRPr="003D1E20" w:rsidRDefault="00521537" w:rsidP="003D1E20">
            <w:pPr>
              <w:rPr>
                <w:rFonts w:cstheme="minorHAnsi"/>
              </w:rPr>
            </w:pPr>
            <w:sdt>
              <w:sdtPr>
                <w:rPr>
                  <w:rFonts w:cstheme="minorHAnsi"/>
                </w:rPr>
                <w:id w:val="-6435077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010EC7" w14:textId="77777777" w:rsidR="003D1E20" w:rsidRPr="003D1E20" w:rsidRDefault="00521537" w:rsidP="003D1E20">
            <w:pPr>
              <w:rPr>
                <w:rFonts w:cstheme="minorHAnsi"/>
              </w:rPr>
            </w:pPr>
            <w:sdt>
              <w:sdtPr>
                <w:rPr>
                  <w:rFonts w:cstheme="minorHAnsi"/>
                </w:rPr>
                <w:id w:val="-3738475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A0C774" w14:textId="77777777" w:rsidR="003D1E20" w:rsidRPr="003D1E20" w:rsidRDefault="00521537" w:rsidP="003D1E20">
            <w:pPr>
              <w:rPr>
                <w:rFonts w:cstheme="minorHAnsi"/>
              </w:rPr>
            </w:pPr>
            <w:sdt>
              <w:sdtPr>
                <w:rPr>
                  <w:rFonts w:cstheme="minorHAnsi"/>
                </w:rPr>
                <w:id w:val="-16582924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9B45D0F" w14:textId="77777777" w:rsidR="003D1E20" w:rsidRDefault="003D1E20" w:rsidP="003D1E20">
            <w:pPr>
              <w:rPr>
                <w:rFonts w:cstheme="minorHAnsi"/>
              </w:rPr>
            </w:pPr>
          </w:p>
        </w:tc>
        <w:sdt>
          <w:sdtPr>
            <w:rPr>
              <w:rFonts w:cstheme="minorHAnsi"/>
            </w:rPr>
            <w:id w:val="832032621"/>
            <w:placeholder>
              <w:docPart w:val="CF1B603422D3432FA8A6C60C3A123C2A"/>
            </w:placeholder>
            <w:showingPlcHdr/>
          </w:sdtPr>
          <w:sdtEndPr/>
          <w:sdtContent>
            <w:tc>
              <w:tcPr>
                <w:tcW w:w="4770" w:type="dxa"/>
              </w:tcPr>
              <w:p w14:paraId="5762CBBC" w14:textId="0939397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5777D62" w14:textId="77777777" w:rsidTr="0089695F">
        <w:trPr>
          <w:cantSplit/>
        </w:trPr>
        <w:tc>
          <w:tcPr>
            <w:tcW w:w="990" w:type="dxa"/>
          </w:tcPr>
          <w:p w14:paraId="449188A4" w14:textId="4ABA2340" w:rsidR="003D1E20" w:rsidRPr="00A740D0" w:rsidRDefault="003D1E20" w:rsidP="003D1E20">
            <w:pPr>
              <w:jc w:val="center"/>
              <w:rPr>
                <w:b/>
                <w:bCs/>
              </w:rPr>
            </w:pPr>
            <w:r w:rsidRPr="00A740D0">
              <w:rPr>
                <w:b/>
                <w:bCs/>
              </w:rPr>
              <w:t>4-E-8</w:t>
            </w:r>
          </w:p>
        </w:tc>
        <w:tc>
          <w:tcPr>
            <w:tcW w:w="6300" w:type="dxa"/>
            <w:tcBorders>
              <w:right w:val="nil"/>
            </w:tcBorders>
          </w:tcPr>
          <w:p w14:paraId="61E72624" w14:textId="77777777" w:rsidR="003D1E20" w:rsidRDefault="003D1E20" w:rsidP="003D1E20">
            <w:pPr>
              <w:rPr>
                <w:color w:val="000000"/>
              </w:rPr>
            </w:pPr>
            <w:r>
              <w:rPr>
                <w:color w:val="000000"/>
              </w:rPr>
              <w:t>Nitrous oxide/oxygen delivery safety system checks: Annual documented checks of ambient nitrous oxide levels should be less than 25 ppm according to NIOSH.</w:t>
            </w:r>
          </w:p>
          <w:p w14:paraId="1E33CC5A" w14:textId="77777777" w:rsidR="003D1E20" w:rsidRDefault="003D1E20" w:rsidP="003D1E20">
            <w:pPr>
              <w:rPr>
                <w:color w:val="000000"/>
              </w:rPr>
            </w:pPr>
          </w:p>
        </w:tc>
        <w:tc>
          <w:tcPr>
            <w:tcW w:w="270" w:type="dxa"/>
            <w:tcBorders>
              <w:left w:val="nil"/>
            </w:tcBorders>
          </w:tcPr>
          <w:p w14:paraId="44336B31" w14:textId="63C1BAD8" w:rsidR="003D1E20" w:rsidRPr="00914010" w:rsidRDefault="003D1E20" w:rsidP="003D1E20">
            <w:pPr>
              <w:rPr>
                <w:rFonts w:cstheme="minorHAnsi"/>
              </w:rPr>
            </w:pPr>
          </w:p>
        </w:tc>
        <w:tc>
          <w:tcPr>
            <w:tcW w:w="810" w:type="dxa"/>
          </w:tcPr>
          <w:p w14:paraId="0CD2236D" w14:textId="77777777" w:rsidR="003D1E20" w:rsidRDefault="003D1E20" w:rsidP="003D1E20">
            <w:r>
              <w:t>A</w:t>
            </w:r>
            <w:r>
              <w:br/>
              <w:t>B</w:t>
            </w:r>
            <w:r>
              <w:br/>
              <w:t>C-M</w:t>
            </w:r>
          </w:p>
          <w:p w14:paraId="03A4101F" w14:textId="74A5B5F5" w:rsidR="003D1E20" w:rsidRPr="00C34C63" w:rsidRDefault="003D1E20" w:rsidP="003D1E20">
            <w:pPr>
              <w:rPr>
                <w:rFonts w:cstheme="minorHAnsi"/>
              </w:rPr>
            </w:pPr>
            <w:r>
              <w:t>C</w:t>
            </w:r>
          </w:p>
        </w:tc>
        <w:tc>
          <w:tcPr>
            <w:tcW w:w="1980" w:type="dxa"/>
          </w:tcPr>
          <w:p w14:paraId="54CD0508" w14:textId="77777777" w:rsidR="003D1E20" w:rsidRPr="003D1E20" w:rsidRDefault="00521537" w:rsidP="003D1E20">
            <w:pPr>
              <w:rPr>
                <w:rFonts w:cstheme="minorHAnsi"/>
              </w:rPr>
            </w:pPr>
            <w:sdt>
              <w:sdtPr>
                <w:rPr>
                  <w:rFonts w:cstheme="minorHAnsi"/>
                </w:rPr>
                <w:id w:val="1176540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46E037" w14:textId="77777777" w:rsidR="003D1E20" w:rsidRPr="003D1E20" w:rsidRDefault="00521537" w:rsidP="003D1E20">
            <w:pPr>
              <w:rPr>
                <w:rFonts w:cstheme="minorHAnsi"/>
              </w:rPr>
            </w:pPr>
            <w:sdt>
              <w:sdtPr>
                <w:rPr>
                  <w:rFonts w:cstheme="minorHAnsi"/>
                </w:rPr>
                <w:id w:val="-900285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1495CB" w14:textId="77777777" w:rsidR="003D1E20" w:rsidRPr="003D1E20" w:rsidRDefault="00521537" w:rsidP="003D1E20">
            <w:pPr>
              <w:rPr>
                <w:rFonts w:cstheme="minorHAnsi"/>
              </w:rPr>
            </w:pPr>
            <w:sdt>
              <w:sdtPr>
                <w:rPr>
                  <w:rFonts w:cstheme="minorHAnsi"/>
                </w:rPr>
                <w:id w:val="879902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3513B" w14:textId="77777777" w:rsidR="003D1E20" w:rsidRPr="003D1E20" w:rsidRDefault="00521537" w:rsidP="003D1E20">
            <w:pPr>
              <w:rPr>
                <w:rFonts w:cstheme="minorHAnsi"/>
              </w:rPr>
            </w:pPr>
            <w:sdt>
              <w:sdtPr>
                <w:rPr>
                  <w:rFonts w:cstheme="minorHAnsi"/>
                </w:rPr>
                <w:id w:val="-18998863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B1628" w14:textId="77777777" w:rsidR="003D1E20" w:rsidRDefault="003D1E20" w:rsidP="003D1E20">
            <w:pPr>
              <w:rPr>
                <w:rFonts w:cstheme="minorHAnsi"/>
              </w:rPr>
            </w:pPr>
          </w:p>
        </w:tc>
        <w:sdt>
          <w:sdtPr>
            <w:rPr>
              <w:rFonts w:cstheme="minorHAnsi"/>
            </w:rPr>
            <w:id w:val="1536774683"/>
            <w:placeholder>
              <w:docPart w:val="A6E7D21044F3463E83AC54952DE5EB17"/>
            </w:placeholder>
            <w:showingPlcHdr/>
          </w:sdtPr>
          <w:sdtEndPr/>
          <w:sdtContent>
            <w:tc>
              <w:tcPr>
                <w:tcW w:w="4770" w:type="dxa"/>
              </w:tcPr>
              <w:p w14:paraId="6C5DCC67" w14:textId="03D8421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9914674" w14:textId="77777777" w:rsidTr="0089695F">
        <w:trPr>
          <w:cantSplit/>
        </w:trPr>
        <w:tc>
          <w:tcPr>
            <w:tcW w:w="990" w:type="dxa"/>
          </w:tcPr>
          <w:p w14:paraId="49B68093" w14:textId="2037D6DB" w:rsidR="003D1E20" w:rsidRPr="00A740D0" w:rsidRDefault="003D1E20" w:rsidP="003D1E20">
            <w:pPr>
              <w:jc w:val="center"/>
              <w:rPr>
                <w:b/>
                <w:bCs/>
              </w:rPr>
            </w:pPr>
            <w:r w:rsidRPr="00A740D0">
              <w:rPr>
                <w:b/>
                <w:bCs/>
              </w:rPr>
              <w:t>4-E-9</w:t>
            </w:r>
          </w:p>
        </w:tc>
        <w:tc>
          <w:tcPr>
            <w:tcW w:w="6300" w:type="dxa"/>
            <w:tcBorders>
              <w:right w:val="nil"/>
            </w:tcBorders>
          </w:tcPr>
          <w:p w14:paraId="193A4AC1" w14:textId="77777777" w:rsidR="003D1E20" w:rsidRDefault="003D1E20" w:rsidP="003D1E20">
            <w:pPr>
              <w:rPr>
                <w:color w:val="000000"/>
              </w:rPr>
            </w:pPr>
            <w:r>
              <w:rPr>
                <w:color w:val="000000"/>
              </w:rPr>
              <w:t xml:space="preserve">Dental Unit Waterlines: The number of bacteria used for coolant/irrigation used for </w:t>
            </w:r>
            <w:proofErr w:type="gramStart"/>
            <w:r>
              <w:rPr>
                <w:color w:val="000000"/>
              </w:rPr>
              <w:t>Non-Surgical</w:t>
            </w:r>
            <w:proofErr w:type="gramEnd"/>
            <w:r>
              <w:rPr>
                <w:color w:val="000000"/>
              </w:rPr>
              <w:t xml:space="preserve"> dental procedures must be as low as reasonably achievable, and at a minimum</w:t>
            </w:r>
            <w:r>
              <w:rPr>
                <w:color w:val="000000"/>
              </w:rPr>
              <w:br/>
              <w:t>&lt;500CFU colony forming units, the regulatory standard for safe drinking water established by EPA. Verified documented testing of all dental units must be performed at least annually unless more frequently recommended by the manufacturer.</w:t>
            </w:r>
          </w:p>
          <w:p w14:paraId="796F68BB" w14:textId="77777777" w:rsidR="003D1E20" w:rsidRDefault="003D1E20" w:rsidP="003D1E20">
            <w:pPr>
              <w:rPr>
                <w:color w:val="000000"/>
              </w:rPr>
            </w:pPr>
          </w:p>
        </w:tc>
        <w:tc>
          <w:tcPr>
            <w:tcW w:w="270" w:type="dxa"/>
            <w:tcBorders>
              <w:left w:val="nil"/>
            </w:tcBorders>
          </w:tcPr>
          <w:p w14:paraId="4211CC43" w14:textId="2E9B7901" w:rsidR="003D1E20" w:rsidRPr="00914010" w:rsidRDefault="003D1E20" w:rsidP="003D1E20">
            <w:pPr>
              <w:rPr>
                <w:rFonts w:cstheme="minorHAnsi"/>
              </w:rPr>
            </w:pPr>
          </w:p>
        </w:tc>
        <w:tc>
          <w:tcPr>
            <w:tcW w:w="810" w:type="dxa"/>
          </w:tcPr>
          <w:p w14:paraId="36A58164" w14:textId="77777777" w:rsidR="003D1E20" w:rsidRDefault="003D1E20" w:rsidP="003D1E20">
            <w:r>
              <w:t>A</w:t>
            </w:r>
            <w:r>
              <w:br/>
              <w:t>B</w:t>
            </w:r>
            <w:r>
              <w:br/>
              <w:t>C-M</w:t>
            </w:r>
          </w:p>
          <w:p w14:paraId="3FD609C5" w14:textId="0661B378" w:rsidR="003D1E20" w:rsidRPr="00C34C63" w:rsidRDefault="003D1E20" w:rsidP="003D1E20">
            <w:pPr>
              <w:rPr>
                <w:rFonts w:cstheme="minorHAnsi"/>
              </w:rPr>
            </w:pPr>
            <w:r>
              <w:t>C</w:t>
            </w:r>
          </w:p>
        </w:tc>
        <w:tc>
          <w:tcPr>
            <w:tcW w:w="1980" w:type="dxa"/>
          </w:tcPr>
          <w:p w14:paraId="57AFD86D" w14:textId="77777777" w:rsidR="003D1E20" w:rsidRPr="003D1E20" w:rsidRDefault="00521537" w:rsidP="003D1E20">
            <w:pPr>
              <w:rPr>
                <w:rFonts w:cstheme="minorHAnsi"/>
              </w:rPr>
            </w:pPr>
            <w:sdt>
              <w:sdtPr>
                <w:rPr>
                  <w:rFonts w:cstheme="minorHAnsi"/>
                </w:rPr>
                <w:id w:val="6060848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0EA99D" w14:textId="77777777" w:rsidR="003D1E20" w:rsidRPr="003D1E20" w:rsidRDefault="00521537" w:rsidP="003D1E20">
            <w:pPr>
              <w:rPr>
                <w:rFonts w:cstheme="minorHAnsi"/>
              </w:rPr>
            </w:pPr>
            <w:sdt>
              <w:sdtPr>
                <w:rPr>
                  <w:rFonts w:cstheme="minorHAnsi"/>
                </w:rPr>
                <w:id w:val="15371657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8DA19C" w14:textId="77777777" w:rsidR="003D1E20" w:rsidRPr="003D1E20" w:rsidRDefault="00521537" w:rsidP="003D1E20">
            <w:pPr>
              <w:rPr>
                <w:rFonts w:cstheme="minorHAnsi"/>
              </w:rPr>
            </w:pPr>
            <w:sdt>
              <w:sdtPr>
                <w:rPr>
                  <w:rFonts w:cstheme="minorHAnsi"/>
                </w:rPr>
                <w:id w:val="862336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7DB2A4" w14:textId="77777777" w:rsidR="003D1E20" w:rsidRPr="003D1E20" w:rsidRDefault="00521537" w:rsidP="003D1E20">
            <w:pPr>
              <w:rPr>
                <w:rFonts w:cstheme="minorHAnsi"/>
              </w:rPr>
            </w:pPr>
            <w:sdt>
              <w:sdtPr>
                <w:rPr>
                  <w:rFonts w:cstheme="minorHAnsi"/>
                </w:rPr>
                <w:id w:val="-13028443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141A5D5" w14:textId="77777777" w:rsidR="003D1E20" w:rsidRDefault="003D1E20" w:rsidP="003D1E20">
            <w:pPr>
              <w:rPr>
                <w:rFonts w:cstheme="minorHAnsi"/>
              </w:rPr>
            </w:pPr>
          </w:p>
        </w:tc>
        <w:sdt>
          <w:sdtPr>
            <w:rPr>
              <w:rFonts w:cstheme="minorHAnsi"/>
            </w:rPr>
            <w:id w:val="606243800"/>
            <w:placeholder>
              <w:docPart w:val="EE6FABD8DB9D49A58ED654C36F579D48"/>
            </w:placeholder>
            <w:showingPlcHdr/>
          </w:sdtPr>
          <w:sdtEndPr/>
          <w:sdtContent>
            <w:tc>
              <w:tcPr>
                <w:tcW w:w="4770" w:type="dxa"/>
              </w:tcPr>
              <w:p w14:paraId="1E839900" w14:textId="3AF3C0D2" w:rsidR="003D1E20" w:rsidRDefault="003D1E20" w:rsidP="003D1E20">
                <w:pPr>
                  <w:rPr>
                    <w:rFonts w:cstheme="minorHAnsi"/>
                  </w:rPr>
                </w:pPr>
                <w:r w:rsidRPr="00C34C63">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D1E20">
        <w:trPr>
          <w:tblHeader/>
        </w:trPr>
        <w:tc>
          <w:tcPr>
            <w:tcW w:w="990" w:type="dxa"/>
            <w:tcBorders>
              <w:bottom w:val="single" w:sz="4" w:space="0" w:color="auto"/>
            </w:tcBorders>
            <w:shd w:val="clear" w:color="auto" w:fill="2F5496" w:themeFill="accent1" w:themeFillShade="BF"/>
            <w:vAlign w:val="center"/>
          </w:tcPr>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D1E20">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D1E20" w14:paraId="5C0DB950" w14:textId="77777777" w:rsidTr="0089695F">
        <w:trPr>
          <w:cantSplit/>
        </w:trPr>
        <w:tc>
          <w:tcPr>
            <w:tcW w:w="990" w:type="dxa"/>
          </w:tcPr>
          <w:p w14:paraId="17E96028" w14:textId="77777777" w:rsidR="003D1E20" w:rsidRPr="00F95871" w:rsidRDefault="003D1E20" w:rsidP="003D1E20">
            <w:pPr>
              <w:jc w:val="center"/>
              <w:rPr>
                <w:rFonts w:cstheme="minorHAnsi"/>
                <w:b/>
                <w:bCs/>
              </w:rPr>
            </w:pPr>
            <w:r w:rsidRPr="00F95871">
              <w:rPr>
                <w:rFonts w:cstheme="minorHAnsi"/>
                <w:b/>
                <w:bCs/>
              </w:rPr>
              <w:t>5-A-1</w:t>
            </w:r>
          </w:p>
        </w:tc>
        <w:tc>
          <w:tcPr>
            <w:tcW w:w="6300" w:type="dxa"/>
            <w:tcBorders>
              <w:right w:val="nil"/>
            </w:tcBorders>
          </w:tcPr>
          <w:p w14:paraId="6F1AA36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3D1E20" w:rsidRPr="00F95871" w:rsidRDefault="003D1E20" w:rsidP="003D1E20">
            <w:pPr>
              <w:rPr>
                <w:rFonts w:cstheme="minorHAnsi"/>
              </w:rPr>
            </w:pPr>
          </w:p>
        </w:tc>
        <w:tc>
          <w:tcPr>
            <w:tcW w:w="810" w:type="dxa"/>
          </w:tcPr>
          <w:p w14:paraId="18CAA13B" w14:textId="77777777" w:rsidR="003D1E20" w:rsidRPr="00C34C63" w:rsidRDefault="003D1E20" w:rsidP="003D1E20">
            <w:pPr>
              <w:rPr>
                <w:rFonts w:cstheme="minorHAnsi"/>
              </w:rPr>
            </w:pPr>
            <w:r w:rsidRPr="00C34C63">
              <w:rPr>
                <w:rFonts w:cstheme="minorHAnsi"/>
              </w:rPr>
              <w:t xml:space="preserve">A </w:t>
            </w:r>
          </w:p>
          <w:p w14:paraId="30981480" w14:textId="77777777" w:rsidR="003D1E20" w:rsidRPr="00C34C63" w:rsidRDefault="003D1E20" w:rsidP="003D1E20">
            <w:pPr>
              <w:rPr>
                <w:rFonts w:cstheme="minorHAnsi"/>
              </w:rPr>
            </w:pPr>
            <w:r w:rsidRPr="00C34C63">
              <w:rPr>
                <w:rFonts w:cstheme="minorHAnsi"/>
              </w:rPr>
              <w:t xml:space="preserve">B </w:t>
            </w:r>
          </w:p>
          <w:p w14:paraId="55573197" w14:textId="77777777" w:rsidR="003D1E20" w:rsidRPr="00C34C63" w:rsidRDefault="003D1E20" w:rsidP="003D1E20">
            <w:pPr>
              <w:rPr>
                <w:rFonts w:cstheme="minorHAnsi"/>
              </w:rPr>
            </w:pPr>
            <w:r w:rsidRPr="00C34C63">
              <w:rPr>
                <w:rFonts w:cstheme="minorHAnsi"/>
              </w:rPr>
              <w:t xml:space="preserve">C-M </w:t>
            </w:r>
          </w:p>
          <w:p w14:paraId="0D164573" w14:textId="77777777" w:rsidR="003D1E20" w:rsidRPr="00F95871" w:rsidRDefault="003D1E20" w:rsidP="003D1E20">
            <w:pPr>
              <w:rPr>
                <w:rFonts w:cstheme="minorHAnsi"/>
              </w:rPr>
            </w:pPr>
            <w:r w:rsidRPr="00C34C63">
              <w:rPr>
                <w:rFonts w:cstheme="minorHAnsi"/>
              </w:rPr>
              <w:t>C</w:t>
            </w:r>
          </w:p>
        </w:tc>
        <w:tc>
          <w:tcPr>
            <w:tcW w:w="1980" w:type="dxa"/>
          </w:tcPr>
          <w:p w14:paraId="22A07083" w14:textId="77777777" w:rsidR="003D1E20" w:rsidRPr="003D1E20" w:rsidRDefault="00521537" w:rsidP="003D1E20">
            <w:pPr>
              <w:rPr>
                <w:rFonts w:cstheme="minorHAnsi"/>
              </w:rPr>
            </w:pPr>
            <w:sdt>
              <w:sdtPr>
                <w:rPr>
                  <w:rFonts w:cstheme="minorHAnsi"/>
                </w:rPr>
                <w:id w:val="-998738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0911BC" w14:textId="77777777" w:rsidR="003D1E20" w:rsidRPr="003D1E20" w:rsidRDefault="00521537" w:rsidP="003D1E20">
            <w:pPr>
              <w:rPr>
                <w:rFonts w:cstheme="minorHAnsi"/>
              </w:rPr>
            </w:pPr>
            <w:sdt>
              <w:sdtPr>
                <w:rPr>
                  <w:rFonts w:cstheme="minorHAnsi"/>
                </w:rPr>
                <w:id w:val="-17126452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F9F8FD" w14:textId="77777777" w:rsidR="003D1E20" w:rsidRPr="003D1E20" w:rsidRDefault="00521537" w:rsidP="003D1E20">
            <w:pPr>
              <w:rPr>
                <w:rFonts w:cstheme="minorHAnsi"/>
              </w:rPr>
            </w:pPr>
            <w:sdt>
              <w:sdtPr>
                <w:rPr>
                  <w:rFonts w:cstheme="minorHAnsi"/>
                </w:rPr>
                <w:id w:val="18222359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1FBBE" w14:textId="77777777" w:rsidR="003D1E20" w:rsidRPr="003D1E20" w:rsidRDefault="00521537" w:rsidP="003D1E20">
            <w:pPr>
              <w:rPr>
                <w:rFonts w:cstheme="minorHAnsi"/>
              </w:rPr>
            </w:pPr>
            <w:sdt>
              <w:sdtPr>
                <w:rPr>
                  <w:rFonts w:cstheme="minorHAnsi"/>
                </w:rPr>
                <w:id w:val="-8870320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A3359A" w14:textId="77777777" w:rsidR="003D1E20" w:rsidRPr="00F95871" w:rsidRDefault="003D1E20" w:rsidP="003D1E20">
            <w:pPr>
              <w:rPr>
                <w:rFonts w:cstheme="minorHAnsi"/>
              </w:rPr>
            </w:pPr>
          </w:p>
        </w:tc>
        <w:sdt>
          <w:sdtPr>
            <w:rPr>
              <w:rFonts w:cstheme="minorHAnsi"/>
            </w:rPr>
            <w:id w:val="-1071644243"/>
            <w:placeholder>
              <w:docPart w:val="60D3940070274A0C8B2B49B003AB39F2"/>
            </w:placeholder>
            <w:showingPlcHdr/>
          </w:sdtPr>
          <w:sdtEndPr/>
          <w:sdtContent>
            <w:tc>
              <w:tcPr>
                <w:tcW w:w="4770" w:type="dxa"/>
              </w:tcPr>
              <w:p w14:paraId="384C23F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61DA4B2" w14:textId="77777777" w:rsidTr="0089695F">
        <w:trPr>
          <w:cantSplit/>
        </w:trPr>
        <w:tc>
          <w:tcPr>
            <w:tcW w:w="990" w:type="dxa"/>
          </w:tcPr>
          <w:p w14:paraId="158B1D70" w14:textId="77777777" w:rsidR="003D1E20" w:rsidRPr="00F95871" w:rsidRDefault="003D1E20" w:rsidP="003D1E20">
            <w:pPr>
              <w:jc w:val="center"/>
              <w:rPr>
                <w:rFonts w:cstheme="minorHAnsi"/>
                <w:b/>
                <w:bCs/>
              </w:rPr>
            </w:pPr>
            <w:r w:rsidRPr="00F95871">
              <w:rPr>
                <w:rFonts w:cstheme="minorHAnsi"/>
                <w:b/>
                <w:bCs/>
              </w:rPr>
              <w:t>5-A-2</w:t>
            </w:r>
          </w:p>
        </w:tc>
        <w:tc>
          <w:tcPr>
            <w:tcW w:w="6300" w:type="dxa"/>
            <w:tcBorders>
              <w:right w:val="nil"/>
            </w:tcBorders>
          </w:tcPr>
          <w:p w14:paraId="14F5105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3D1E20" w:rsidRPr="00F95871" w:rsidRDefault="003D1E20" w:rsidP="003D1E20">
            <w:pPr>
              <w:rPr>
                <w:rFonts w:cstheme="minorHAnsi"/>
              </w:rPr>
            </w:pPr>
          </w:p>
        </w:tc>
        <w:tc>
          <w:tcPr>
            <w:tcW w:w="810" w:type="dxa"/>
          </w:tcPr>
          <w:p w14:paraId="0A573E90" w14:textId="77777777" w:rsidR="003D1E20" w:rsidRPr="00914010" w:rsidRDefault="003D1E20" w:rsidP="003D1E20">
            <w:pPr>
              <w:rPr>
                <w:rFonts w:cstheme="minorHAnsi"/>
              </w:rPr>
            </w:pPr>
            <w:r w:rsidRPr="00914010">
              <w:rPr>
                <w:rFonts w:cstheme="minorHAnsi"/>
              </w:rPr>
              <w:t xml:space="preserve">C-M, </w:t>
            </w:r>
          </w:p>
          <w:p w14:paraId="5007D3A2" w14:textId="77777777" w:rsidR="003D1E20" w:rsidRPr="00914010" w:rsidRDefault="003D1E20" w:rsidP="003D1E20">
            <w:pPr>
              <w:rPr>
                <w:rFonts w:cstheme="minorHAnsi"/>
              </w:rPr>
            </w:pPr>
            <w:r w:rsidRPr="00914010">
              <w:rPr>
                <w:rFonts w:cstheme="minorHAnsi"/>
              </w:rPr>
              <w:t>C</w:t>
            </w:r>
          </w:p>
          <w:p w14:paraId="574EC5F7" w14:textId="77777777" w:rsidR="003D1E20" w:rsidRPr="00F95871" w:rsidRDefault="003D1E20" w:rsidP="003D1E20">
            <w:pPr>
              <w:rPr>
                <w:rFonts w:cstheme="minorHAnsi"/>
              </w:rPr>
            </w:pPr>
          </w:p>
        </w:tc>
        <w:tc>
          <w:tcPr>
            <w:tcW w:w="1980" w:type="dxa"/>
          </w:tcPr>
          <w:p w14:paraId="03C38827" w14:textId="77777777" w:rsidR="003D1E20" w:rsidRPr="003D1E20" w:rsidRDefault="00521537" w:rsidP="003D1E20">
            <w:pPr>
              <w:rPr>
                <w:rFonts w:cstheme="minorHAnsi"/>
              </w:rPr>
            </w:pPr>
            <w:sdt>
              <w:sdtPr>
                <w:rPr>
                  <w:rFonts w:cstheme="minorHAnsi"/>
                </w:rPr>
                <w:id w:val="2920189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4AFF7B" w14:textId="77777777" w:rsidR="003D1E20" w:rsidRPr="003D1E20" w:rsidRDefault="00521537" w:rsidP="003D1E20">
            <w:pPr>
              <w:rPr>
                <w:rFonts w:cstheme="minorHAnsi"/>
              </w:rPr>
            </w:pPr>
            <w:sdt>
              <w:sdtPr>
                <w:rPr>
                  <w:rFonts w:cstheme="minorHAnsi"/>
                </w:rPr>
                <w:id w:val="-14055196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37FE2D" w14:textId="77777777" w:rsidR="003D1E20" w:rsidRPr="003D1E20" w:rsidRDefault="00521537" w:rsidP="003D1E20">
            <w:pPr>
              <w:rPr>
                <w:rFonts w:cstheme="minorHAnsi"/>
              </w:rPr>
            </w:pPr>
            <w:sdt>
              <w:sdtPr>
                <w:rPr>
                  <w:rFonts w:cstheme="minorHAnsi"/>
                </w:rPr>
                <w:id w:val="1912278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1F0527" w14:textId="77777777" w:rsidR="003D1E20" w:rsidRPr="003D1E20" w:rsidRDefault="00521537" w:rsidP="003D1E20">
            <w:pPr>
              <w:rPr>
                <w:rFonts w:cstheme="minorHAnsi"/>
              </w:rPr>
            </w:pPr>
            <w:sdt>
              <w:sdtPr>
                <w:rPr>
                  <w:rFonts w:cstheme="minorHAnsi"/>
                </w:rPr>
                <w:id w:val="-19318822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0ECD05" w14:textId="77777777" w:rsidR="003D1E20" w:rsidRPr="00F95871" w:rsidRDefault="003D1E20" w:rsidP="003D1E20">
            <w:pPr>
              <w:rPr>
                <w:rFonts w:cstheme="minorHAnsi"/>
              </w:rPr>
            </w:pPr>
          </w:p>
        </w:tc>
        <w:sdt>
          <w:sdtPr>
            <w:rPr>
              <w:rFonts w:cstheme="minorHAnsi"/>
            </w:rPr>
            <w:id w:val="-1875382083"/>
            <w:placeholder>
              <w:docPart w:val="E0BC9F1A83DF4D4182384554D6A50DED"/>
            </w:placeholder>
            <w:showingPlcHdr/>
          </w:sdtPr>
          <w:sdtEndPr/>
          <w:sdtContent>
            <w:tc>
              <w:tcPr>
                <w:tcW w:w="4770" w:type="dxa"/>
              </w:tcPr>
              <w:p w14:paraId="70DC14F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40BC659" w14:textId="77777777" w:rsidTr="003D1E20">
        <w:trPr>
          <w:cantSplit/>
        </w:trPr>
        <w:tc>
          <w:tcPr>
            <w:tcW w:w="990" w:type="dxa"/>
            <w:tcBorders>
              <w:bottom w:val="single" w:sz="4" w:space="0" w:color="auto"/>
            </w:tcBorders>
          </w:tcPr>
          <w:p w14:paraId="7A440D76" w14:textId="77777777" w:rsidR="003D1E20" w:rsidRPr="00F95871" w:rsidRDefault="003D1E20" w:rsidP="003D1E2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3D1E20" w:rsidRPr="00F95871" w:rsidRDefault="003D1E20" w:rsidP="003D1E20">
            <w:pPr>
              <w:rPr>
                <w:rFonts w:cstheme="minorHAnsi"/>
              </w:rPr>
            </w:pPr>
          </w:p>
        </w:tc>
        <w:tc>
          <w:tcPr>
            <w:tcW w:w="810" w:type="dxa"/>
            <w:tcBorders>
              <w:bottom w:val="single" w:sz="4" w:space="0" w:color="auto"/>
            </w:tcBorders>
          </w:tcPr>
          <w:p w14:paraId="14AB04D7" w14:textId="77777777" w:rsidR="003D1E20" w:rsidRPr="00C34C63" w:rsidRDefault="003D1E20" w:rsidP="003D1E20">
            <w:pPr>
              <w:rPr>
                <w:rFonts w:cstheme="minorHAnsi"/>
              </w:rPr>
            </w:pPr>
            <w:r w:rsidRPr="00C34C63">
              <w:rPr>
                <w:rFonts w:cstheme="minorHAnsi"/>
              </w:rPr>
              <w:t xml:space="preserve">A </w:t>
            </w:r>
          </w:p>
          <w:p w14:paraId="7FE576F5" w14:textId="77777777" w:rsidR="003D1E20" w:rsidRPr="00C34C63" w:rsidRDefault="003D1E20" w:rsidP="003D1E20">
            <w:pPr>
              <w:rPr>
                <w:rFonts w:cstheme="minorHAnsi"/>
              </w:rPr>
            </w:pPr>
            <w:r w:rsidRPr="00C34C63">
              <w:rPr>
                <w:rFonts w:cstheme="minorHAnsi"/>
              </w:rPr>
              <w:t xml:space="preserve">B </w:t>
            </w:r>
          </w:p>
          <w:p w14:paraId="21118074" w14:textId="77777777" w:rsidR="003D1E20" w:rsidRPr="00C34C63" w:rsidRDefault="003D1E20" w:rsidP="003D1E20">
            <w:pPr>
              <w:rPr>
                <w:rFonts w:cstheme="minorHAnsi"/>
              </w:rPr>
            </w:pPr>
            <w:r w:rsidRPr="00C34C63">
              <w:rPr>
                <w:rFonts w:cstheme="minorHAnsi"/>
              </w:rPr>
              <w:t xml:space="preserve">C-M </w:t>
            </w:r>
          </w:p>
          <w:p w14:paraId="3779A7E6"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4C2B0F95" w14:textId="77777777" w:rsidR="003D1E20" w:rsidRPr="003D1E20" w:rsidRDefault="00521537" w:rsidP="003D1E20">
            <w:pPr>
              <w:rPr>
                <w:rFonts w:cstheme="minorHAnsi"/>
              </w:rPr>
            </w:pPr>
            <w:sdt>
              <w:sdtPr>
                <w:rPr>
                  <w:rFonts w:cstheme="minorHAnsi"/>
                </w:rPr>
                <w:id w:val="-2992973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01ADC8" w14:textId="77777777" w:rsidR="003D1E20" w:rsidRPr="003D1E20" w:rsidRDefault="00521537" w:rsidP="003D1E20">
            <w:pPr>
              <w:rPr>
                <w:rFonts w:cstheme="minorHAnsi"/>
              </w:rPr>
            </w:pPr>
            <w:sdt>
              <w:sdtPr>
                <w:rPr>
                  <w:rFonts w:cstheme="minorHAnsi"/>
                </w:rPr>
                <w:id w:val="-1167321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74A5A6" w14:textId="77777777" w:rsidR="003D1E20" w:rsidRPr="003D1E20" w:rsidRDefault="00521537" w:rsidP="003D1E20">
            <w:pPr>
              <w:rPr>
                <w:rFonts w:cstheme="minorHAnsi"/>
              </w:rPr>
            </w:pPr>
            <w:sdt>
              <w:sdtPr>
                <w:rPr>
                  <w:rFonts w:cstheme="minorHAnsi"/>
                </w:rPr>
                <w:id w:val="-9856279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03C2E5" w14:textId="77777777" w:rsidR="003D1E20" w:rsidRPr="003D1E20" w:rsidRDefault="00521537" w:rsidP="003D1E20">
            <w:pPr>
              <w:rPr>
                <w:rFonts w:cstheme="minorHAnsi"/>
              </w:rPr>
            </w:pPr>
            <w:sdt>
              <w:sdtPr>
                <w:rPr>
                  <w:rFonts w:cstheme="minorHAnsi"/>
                </w:rPr>
                <w:id w:val="-4961883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A74573" w14:textId="77777777" w:rsidR="003D1E20" w:rsidRPr="00F95871" w:rsidRDefault="003D1E20" w:rsidP="003D1E20">
            <w:pPr>
              <w:rPr>
                <w:rFonts w:cstheme="minorHAnsi"/>
              </w:rPr>
            </w:pPr>
          </w:p>
        </w:tc>
        <w:sdt>
          <w:sdtPr>
            <w:rPr>
              <w:rFonts w:cstheme="minorHAnsi"/>
            </w:rPr>
            <w:id w:val="292018584"/>
            <w:placeholder>
              <w:docPart w:val="F0F97990408348DF9F19027560D3739B"/>
            </w:placeholder>
            <w:showingPlcHdr/>
          </w:sdtPr>
          <w:sdtEndPr/>
          <w:sdtContent>
            <w:tc>
              <w:tcPr>
                <w:tcW w:w="4770" w:type="dxa"/>
                <w:tcBorders>
                  <w:bottom w:val="single" w:sz="4" w:space="0" w:color="auto"/>
                </w:tcBorders>
              </w:tcPr>
              <w:p w14:paraId="53202A83"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7BB3B73A" w14:textId="77777777" w:rsidTr="003D1E20">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3D1E20" w14:paraId="7C1B9DF4" w14:textId="77777777" w:rsidTr="0089695F">
        <w:trPr>
          <w:cantSplit/>
        </w:trPr>
        <w:tc>
          <w:tcPr>
            <w:tcW w:w="990" w:type="dxa"/>
          </w:tcPr>
          <w:p w14:paraId="388926E1" w14:textId="77777777" w:rsidR="003D1E20" w:rsidRPr="00100BB4" w:rsidRDefault="003D1E20" w:rsidP="003D1E20">
            <w:pPr>
              <w:jc w:val="center"/>
              <w:rPr>
                <w:rFonts w:cstheme="minorHAnsi"/>
                <w:b/>
                <w:bCs/>
              </w:rPr>
            </w:pPr>
            <w:r w:rsidRPr="00100BB4">
              <w:rPr>
                <w:b/>
                <w:bCs/>
              </w:rPr>
              <w:t>5-B-1</w:t>
            </w:r>
          </w:p>
        </w:tc>
        <w:tc>
          <w:tcPr>
            <w:tcW w:w="6300" w:type="dxa"/>
            <w:tcBorders>
              <w:right w:val="nil"/>
            </w:tcBorders>
          </w:tcPr>
          <w:p w14:paraId="00A5547E" w14:textId="21279992" w:rsidR="003D1E20" w:rsidRDefault="003D1E20" w:rsidP="003D1E2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2A4846">
              <w:rPr>
                <w:color w:val="000000"/>
              </w:rPr>
              <w:t>suite</w:t>
            </w:r>
            <w:r>
              <w:rPr>
                <w:color w:val="000000"/>
              </w:rPr>
              <w:t xml:space="preserve"> within thirty (30) seconds of a power failure.</w:t>
            </w:r>
          </w:p>
          <w:p w14:paraId="61A71593"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61F3A442" w14:textId="77777777" w:rsidR="003D1E20" w:rsidRPr="00F95871" w:rsidRDefault="003D1E20" w:rsidP="003D1E20">
            <w:pPr>
              <w:rPr>
                <w:rFonts w:cstheme="minorHAnsi"/>
              </w:rPr>
            </w:pPr>
          </w:p>
        </w:tc>
        <w:tc>
          <w:tcPr>
            <w:tcW w:w="810" w:type="dxa"/>
          </w:tcPr>
          <w:p w14:paraId="5AF166F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3D1E20" w:rsidRPr="0084305D" w:rsidRDefault="003D1E20" w:rsidP="003D1E20">
            <w:pPr>
              <w:rPr>
                <w:rFonts w:cstheme="minorHAnsi"/>
              </w:rPr>
            </w:pPr>
            <w:r w:rsidRPr="0084305D">
              <w:rPr>
                <w:rFonts w:cstheme="minorHAnsi"/>
              </w:rPr>
              <w:t xml:space="preserve">C-M, </w:t>
            </w:r>
          </w:p>
          <w:p w14:paraId="0034BC25" w14:textId="77777777" w:rsidR="003D1E20" w:rsidRPr="00F95871" w:rsidRDefault="003D1E20" w:rsidP="003D1E20">
            <w:pPr>
              <w:rPr>
                <w:rFonts w:cstheme="minorHAnsi"/>
              </w:rPr>
            </w:pPr>
            <w:r w:rsidRPr="0084305D">
              <w:rPr>
                <w:rFonts w:cstheme="minorHAnsi"/>
              </w:rPr>
              <w:t>C</w:t>
            </w:r>
          </w:p>
        </w:tc>
        <w:tc>
          <w:tcPr>
            <w:tcW w:w="1980" w:type="dxa"/>
          </w:tcPr>
          <w:p w14:paraId="1BE81BBB" w14:textId="77777777" w:rsidR="003D1E20" w:rsidRPr="003D1E20" w:rsidRDefault="00521537" w:rsidP="003D1E20">
            <w:pPr>
              <w:rPr>
                <w:rFonts w:cstheme="minorHAnsi"/>
              </w:rPr>
            </w:pPr>
            <w:sdt>
              <w:sdtPr>
                <w:rPr>
                  <w:rFonts w:cstheme="minorHAnsi"/>
                </w:rPr>
                <w:id w:val="6916500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7C92D3" w14:textId="77777777" w:rsidR="003D1E20" w:rsidRPr="003D1E20" w:rsidRDefault="00521537" w:rsidP="003D1E20">
            <w:pPr>
              <w:rPr>
                <w:rFonts w:cstheme="minorHAnsi"/>
              </w:rPr>
            </w:pPr>
            <w:sdt>
              <w:sdtPr>
                <w:rPr>
                  <w:rFonts w:cstheme="minorHAnsi"/>
                </w:rPr>
                <w:id w:val="10331567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1983D6" w14:textId="77777777" w:rsidR="003D1E20" w:rsidRPr="003D1E20" w:rsidRDefault="00521537" w:rsidP="003D1E20">
            <w:pPr>
              <w:rPr>
                <w:rFonts w:cstheme="minorHAnsi"/>
              </w:rPr>
            </w:pPr>
            <w:sdt>
              <w:sdtPr>
                <w:rPr>
                  <w:rFonts w:cstheme="minorHAnsi"/>
                </w:rPr>
                <w:id w:val="10370088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E3AB1F" w14:textId="77777777" w:rsidR="003D1E20" w:rsidRPr="003D1E20" w:rsidRDefault="00521537" w:rsidP="003D1E20">
            <w:pPr>
              <w:rPr>
                <w:rFonts w:cstheme="minorHAnsi"/>
              </w:rPr>
            </w:pPr>
            <w:sdt>
              <w:sdtPr>
                <w:rPr>
                  <w:rFonts w:cstheme="minorHAnsi"/>
                </w:rPr>
                <w:id w:val="433458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F98781" w14:textId="77777777" w:rsidR="003D1E20" w:rsidRPr="00F95871" w:rsidRDefault="003D1E20" w:rsidP="003D1E20">
            <w:pPr>
              <w:rPr>
                <w:rFonts w:cstheme="minorHAnsi"/>
              </w:rPr>
            </w:pPr>
          </w:p>
        </w:tc>
        <w:sdt>
          <w:sdtPr>
            <w:rPr>
              <w:rFonts w:cstheme="minorHAnsi"/>
            </w:rPr>
            <w:id w:val="834810850"/>
            <w:placeholder>
              <w:docPart w:val="B7DC5CA0B6C547149639F12CD3345C46"/>
            </w:placeholder>
            <w:showingPlcHdr/>
          </w:sdtPr>
          <w:sdtEndPr/>
          <w:sdtContent>
            <w:tc>
              <w:tcPr>
                <w:tcW w:w="4770" w:type="dxa"/>
              </w:tcPr>
              <w:p w14:paraId="39D003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699BC0F" w14:textId="77777777" w:rsidTr="003D1E20">
        <w:trPr>
          <w:cantSplit/>
        </w:trPr>
        <w:tc>
          <w:tcPr>
            <w:tcW w:w="990" w:type="dxa"/>
            <w:tcBorders>
              <w:bottom w:val="single" w:sz="4" w:space="0" w:color="auto"/>
            </w:tcBorders>
          </w:tcPr>
          <w:p w14:paraId="4A878995" w14:textId="77777777" w:rsidR="003D1E20" w:rsidRPr="00100BB4" w:rsidRDefault="003D1E20" w:rsidP="003D1E20">
            <w:pPr>
              <w:jc w:val="center"/>
              <w:rPr>
                <w:rFonts w:cstheme="minorHAnsi"/>
                <w:b/>
                <w:bCs/>
              </w:rPr>
            </w:pPr>
            <w:r w:rsidRPr="00100BB4">
              <w:rPr>
                <w:b/>
                <w:bCs/>
              </w:rPr>
              <w:t>5-B-3</w:t>
            </w:r>
          </w:p>
        </w:tc>
        <w:tc>
          <w:tcPr>
            <w:tcW w:w="6300" w:type="dxa"/>
            <w:tcBorders>
              <w:bottom w:val="single" w:sz="4" w:space="0" w:color="auto"/>
              <w:right w:val="nil"/>
            </w:tcBorders>
          </w:tcPr>
          <w:p w14:paraId="46E37A9D" w14:textId="5BBE2897" w:rsidR="003D1E20" w:rsidRDefault="003D1E20" w:rsidP="003D1E20">
            <w:pPr>
              <w:autoSpaceDE w:val="0"/>
              <w:autoSpaceDN w:val="0"/>
              <w:adjustRightInd w:val="0"/>
            </w:pPr>
            <w:r w:rsidRPr="00A801E8">
              <w:t>The operating room</w:t>
            </w:r>
            <w:r w:rsidR="002A4846">
              <w:t>(s) and recovery room</w:t>
            </w:r>
            <w:r w:rsidRPr="00A801E8">
              <w:t xml:space="preserve"> ha</w:t>
            </w:r>
            <w:r w:rsidR="002A484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2A4846">
              <w:t>all</w:t>
            </w:r>
            <w:r w:rsidRPr="00A801E8">
              <w:t xml:space="preserve"> operating room</w:t>
            </w:r>
            <w:r w:rsidR="002A4846">
              <w:t>s</w:t>
            </w:r>
            <w:r w:rsidRPr="00A801E8">
              <w:t>.</w:t>
            </w:r>
          </w:p>
          <w:p w14:paraId="4CB6015B" w14:textId="7DF1F8D2" w:rsidR="003D1E20" w:rsidRPr="00F95871" w:rsidRDefault="003D1E20" w:rsidP="003D1E20">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3D1E20" w:rsidRPr="00F95871" w:rsidRDefault="003D1E20" w:rsidP="003D1E20">
            <w:pPr>
              <w:rPr>
                <w:rFonts w:cstheme="minorHAnsi"/>
              </w:rPr>
            </w:pPr>
          </w:p>
        </w:tc>
        <w:tc>
          <w:tcPr>
            <w:tcW w:w="810" w:type="dxa"/>
            <w:tcBorders>
              <w:bottom w:val="single" w:sz="4" w:space="0" w:color="auto"/>
            </w:tcBorders>
          </w:tcPr>
          <w:p w14:paraId="38E8D49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3D1E20" w:rsidRPr="0084305D" w:rsidRDefault="003D1E20" w:rsidP="003D1E20">
            <w:pPr>
              <w:rPr>
                <w:rFonts w:cstheme="minorHAnsi"/>
              </w:rPr>
            </w:pPr>
            <w:r w:rsidRPr="0084305D">
              <w:rPr>
                <w:rFonts w:cstheme="minorHAnsi"/>
              </w:rPr>
              <w:t xml:space="preserve">C-M, </w:t>
            </w:r>
          </w:p>
          <w:p w14:paraId="0945D9E3" w14:textId="77777777" w:rsidR="003D1E20" w:rsidRPr="00F95871" w:rsidRDefault="003D1E20" w:rsidP="003D1E20">
            <w:pPr>
              <w:rPr>
                <w:rFonts w:cstheme="minorHAnsi"/>
              </w:rPr>
            </w:pPr>
            <w:r w:rsidRPr="0084305D">
              <w:rPr>
                <w:rFonts w:cstheme="minorHAnsi"/>
              </w:rPr>
              <w:t>C</w:t>
            </w:r>
          </w:p>
        </w:tc>
        <w:tc>
          <w:tcPr>
            <w:tcW w:w="1980" w:type="dxa"/>
            <w:tcBorders>
              <w:bottom w:val="single" w:sz="4" w:space="0" w:color="auto"/>
            </w:tcBorders>
          </w:tcPr>
          <w:p w14:paraId="5C63ACA0" w14:textId="77777777" w:rsidR="003D1E20" w:rsidRPr="003D1E20" w:rsidRDefault="00521537" w:rsidP="003D1E20">
            <w:pPr>
              <w:rPr>
                <w:rFonts w:cstheme="minorHAnsi"/>
              </w:rPr>
            </w:pPr>
            <w:sdt>
              <w:sdtPr>
                <w:rPr>
                  <w:rFonts w:cstheme="minorHAnsi"/>
                </w:rPr>
                <w:id w:val="-2075112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E26145" w14:textId="77777777" w:rsidR="003D1E20" w:rsidRPr="003D1E20" w:rsidRDefault="00521537" w:rsidP="003D1E20">
            <w:pPr>
              <w:rPr>
                <w:rFonts w:cstheme="minorHAnsi"/>
              </w:rPr>
            </w:pPr>
            <w:sdt>
              <w:sdtPr>
                <w:rPr>
                  <w:rFonts w:cstheme="minorHAnsi"/>
                </w:rPr>
                <w:id w:val="21043812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BA8A87" w14:textId="77777777" w:rsidR="003D1E20" w:rsidRPr="003D1E20" w:rsidRDefault="00521537" w:rsidP="003D1E20">
            <w:pPr>
              <w:rPr>
                <w:rFonts w:cstheme="minorHAnsi"/>
              </w:rPr>
            </w:pPr>
            <w:sdt>
              <w:sdtPr>
                <w:rPr>
                  <w:rFonts w:cstheme="minorHAnsi"/>
                </w:rPr>
                <w:id w:val="1719942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13DA0" w14:textId="77777777" w:rsidR="003D1E20" w:rsidRPr="003D1E20" w:rsidRDefault="00521537" w:rsidP="003D1E20">
            <w:pPr>
              <w:rPr>
                <w:rFonts w:cstheme="minorHAnsi"/>
              </w:rPr>
            </w:pPr>
            <w:sdt>
              <w:sdtPr>
                <w:rPr>
                  <w:rFonts w:cstheme="minorHAnsi"/>
                </w:rPr>
                <w:id w:val="-17943606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CF5333" w14:textId="77777777" w:rsidR="003D1E20" w:rsidRPr="00F95871" w:rsidRDefault="003D1E20" w:rsidP="003D1E20">
            <w:pPr>
              <w:rPr>
                <w:rFonts w:cstheme="minorHAnsi"/>
              </w:rPr>
            </w:pPr>
          </w:p>
        </w:tc>
        <w:sdt>
          <w:sdtPr>
            <w:rPr>
              <w:rFonts w:cstheme="minorHAnsi"/>
            </w:rPr>
            <w:id w:val="148339039"/>
            <w:placeholder>
              <w:docPart w:val="3180DADF825945C39502561F8BDCD4AF"/>
            </w:placeholder>
            <w:showingPlcHdr/>
          </w:sdtPr>
          <w:sdtEndPr/>
          <w:sdtContent>
            <w:tc>
              <w:tcPr>
                <w:tcW w:w="4770" w:type="dxa"/>
                <w:tcBorders>
                  <w:bottom w:val="single" w:sz="4" w:space="0" w:color="auto"/>
                </w:tcBorders>
              </w:tcPr>
              <w:p w14:paraId="45B7C8A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E6349B8" w14:textId="77777777" w:rsidTr="003D1E20">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3D1E20" w14:paraId="15FB3DAA" w14:textId="77777777" w:rsidTr="0089695F">
        <w:trPr>
          <w:cantSplit/>
        </w:trPr>
        <w:tc>
          <w:tcPr>
            <w:tcW w:w="990" w:type="dxa"/>
          </w:tcPr>
          <w:p w14:paraId="521001A4" w14:textId="77777777" w:rsidR="003D1E20" w:rsidRPr="00F95871" w:rsidRDefault="003D1E20" w:rsidP="003D1E20">
            <w:pPr>
              <w:jc w:val="center"/>
              <w:rPr>
                <w:rFonts w:cstheme="minorHAnsi"/>
                <w:b/>
                <w:bCs/>
              </w:rPr>
            </w:pPr>
            <w:r w:rsidRPr="00F95871">
              <w:rPr>
                <w:rFonts w:cstheme="minorHAnsi"/>
                <w:b/>
                <w:bCs/>
              </w:rPr>
              <w:t>5-C-1</w:t>
            </w:r>
          </w:p>
        </w:tc>
        <w:tc>
          <w:tcPr>
            <w:tcW w:w="6300" w:type="dxa"/>
            <w:tcBorders>
              <w:right w:val="nil"/>
            </w:tcBorders>
          </w:tcPr>
          <w:p w14:paraId="4B1BDCB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3D1E20" w:rsidRPr="00F95871" w:rsidRDefault="003D1E20" w:rsidP="003D1E20">
            <w:pPr>
              <w:rPr>
                <w:rFonts w:cstheme="minorHAnsi"/>
              </w:rPr>
            </w:pPr>
          </w:p>
        </w:tc>
        <w:tc>
          <w:tcPr>
            <w:tcW w:w="810" w:type="dxa"/>
          </w:tcPr>
          <w:p w14:paraId="0B096736" w14:textId="77777777" w:rsidR="003D1E20" w:rsidRPr="00C34C63" w:rsidRDefault="003D1E20" w:rsidP="003D1E20">
            <w:pPr>
              <w:rPr>
                <w:rFonts w:cstheme="minorHAnsi"/>
              </w:rPr>
            </w:pPr>
            <w:r w:rsidRPr="00C34C63">
              <w:rPr>
                <w:rFonts w:cstheme="minorHAnsi"/>
              </w:rPr>
              <w:t xml:space="preserve">A </w:t>
            </w:r>
          </w:p>
          <w:p w14:paraId="02C9392B" w14:textId="77777777" w:rsidR="003D1E20" w:rsidRPr="00C34C63" w:rsidRDefault="003D1E20" w:rsidP="003D1E20">
            <w:pPr>
              <w:rPr>
                <w:rFonts w:cstheme="minorHAnsi"/>
              </w:rPr>
            </w:pPr>
            <w:r w:rsidRPr="00C34C63">
              <w:rPr>
                <w:rFonts w:cstheme="minorHAnsi"/>
              </w:rPr>
              <w:t xml:space="preserve">B </w:t>
            </w:r>
          </w:p>
          <w:p w14:paraId="7CA2E316" w14:textId="77777777" w:rsidR="003D1E20" w:rsidRPr="00C34C63" w:rsidRDefault="003D1E20" w:rsidP="003D1E20">
            <w:pPr>
              <w:rPr>
                <w:rFonts w:cstheme="minorHAnsi"/>
              </w:rPr>
            </w:pPr>
            <w:r w:rsidRPr="00C34C63">
              <w:rPr>
                <w:rFonts w:cstheme="minorHAnsi"/>
              </w:rPr>
              <w:t xml:space="preserve">C-M </w:t>
            </w:r>
          </w:p>
          <w:p w14:paraId="0FEEB33E" w14:textId="77777777" w:rsidR="003D1E20" w:rsidRPr="00F95871" w:rsidRDefault="003D1E20" w:rsidP="003D1E20">
            <w:pPr>
              <w:rPr>
                <w:rFonts w:cstheme="minorHAnsi"/>
              </w:rPr>
            </w:pPr>
            <w:r w:rsidRPr="00C34C63">
              <w:rPr>
                <w:rFonts w:cstheme="minorHAnsi"/>
              </w:rPr>
              <w:t>C</w:t>
            </w:r>
          </w:p>
        </w:tc>
        <w:tc>
          <w:tcPr>
            <w:tcW w:w="1980" w:type="dxa"/>
          </w:tcPr>
          <w:p w14:paraId="79213291" w14:textId="77777777" w:rsidR="003D1E20" w:rsidRPr="003D1E20" w:rsidRDefault="00521537" w:rsidP="003D1E20">
            <w:pPr>
              <w:rPr>
                <w:rFonts w:cstheme="minorHAnsi"/>
              </w:rPr>
            </w:pPr>
            <w:sdt>
              <w:sdtPr>
                <w:rPr>
                  <w:rFonts w:cstheme="minorHAnsi"/>
                </w:rPr>
                <w:id w:val="-3499496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9DDDD7" w14:textId="77777777" w:rsidR="003D1E20" w:rsidRPr="003D1E20" w:rsidRDefault="00521537" w:rsidP="003D1E20">
            <w:pPr>
              <w:rPr>
                <w:rFonts w:cstheme="minorHAnsi"/>
              </w:rPr>
            </w:pPr>
            <w:sdt>
              <w:sdtPr>
                <w:rPr>
                  <w:rFonts w:cstheme="minorHAnsi"/>
                </w:rPr>
                <w:id w:val="3745839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5429A5" w14:textId="77777777" w:rsidR="003D1E20" w:rsidRPr="003D1E20" w:rsidRDefault="00521537" w:rsidP="003D1E20">
            <w:pPr>
              <w:rPr>
                <w:rFonts w:cstheme="minorHAnsi"/>
              </w:rPr>
            </w:pPr>
            <w:sdt>
              <w:sdtPr>
                <w:rPr>
                  <w:rFonts w:cstheme="minorHAnsi"/>
                </w:rPr>
                <w:id w:val="18583038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CE5CAF" w14:textId="77777777" w:rsidR="003D1E20" w:rsidRPr="003D1E20" w:rsidRDefault="00521537" w:rsidP="003D1E20">
            <w:pPr>
              <w:rPr>
                <w:rFonts w:cstheme="minorHAnsi"/>
              </w:rPr>
            </w:pPr>
            <w:sdt>
              <w:sdtPr>
                <w:rPr>
                  <w:rFonts w:cstheme="minorHAnsi"/>
                </w:rPr>
                <w:id w:val="-11234539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2BB4BF" w14:textId="77777777" w:rsidR="003D1E20" w:rsidRPr="00F95871" w:rsidRDefault="003D1E20" w:rsidP="003D1E20">
            <w:pPr>
              <w:rPr>
                <w:rFonts w:cstheme="minorHAnsi"/>
              </w:rPr>
            </w:pPr>
          </w:p>
        </w:tc>
        <w:sdt>
          <w:sdtPr>
            <w:rPr>
              <w:rFonts w:cstheme="minorHAnsi"/>
            </w:rPr>
            <w:id w:val="-355664917"/>
            <w:placeholder>
              <w:docPart w:val="0B48DA1A87F94EDA809E95D6E5A54634"/>
            </w:placeholder>
            <w:showingPlcHdr/>
          </w:sdtPr>
          <w:sdtEndPr/>
          <w:sdtContent>
            <w:tc>
              <w:tcPr>
                <w:tcW w:w="4770" w:type="dxa"/>
              </w:tcPr>
              <w:p w14:paraId="1AC1C0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D555D9D" w14:textId="77777777" w:rsidTr="0089695F">
        <w:trPr>
          <w:cantSplit/>
        </w:trPr>
        <w:tc>
          <w:tcPr>
            <w:tcW w:w="990" w:type="dxa"/>
          </w:tcPr>
          <w:p w14:paraId="6279679D" w14:textId="77777777" w:rsidR="003D1E20" w:rsidRPr="00F95871" w:rsidRDefault="003D1E20" w:rsidP="003D1E20">
            <w:pPr>
              <w:jc w:val="center"/>
              <w:rPr>
                <w:rFonts w:cstheme="minorHAnsi"/>
                <w:b/>
                <w:bCs/>
              </w:rPr>
            </w:pPr>
            <w:r w:rsidRPr="00F95871">
              <w:rPr>
                <w:rFonts w:cstheme="minorHAnsi"/>
                <w:b/>
                <w:bCs/>
              </w:rPr>
              <w:t>5-C-2</w:t>
            </w:r>
          </w:p>
        </w:tc>
        <w:tc>
          <w:tcPr>
            <w:tcW w:w="6300" w:type="dxa"/>
            <w:tcBorders>
              <w:right w:val="nil"/>
            </w:tcBorders>
          </w:tcPr>
          <w:p w14:paraId="6688EF77"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3D1E20" w:rsidRPr="00F95871" w:rsidRDefault="003D1E20" w:rsidP="003D1E20">
            <w:pPr>
              <w:rPr>
                <w:rFonts w:cstheme="minorHAnsi"/>
              </w:rPr>
            </w:pPr>
          </w:p>
        </w:tc>
        <w:tc>
          <w:tcPr>
            <w:tcW w:w="270" w:type="dxa"/>
            <w:tcBorders>
              <w:left w:val="nil"/>
            </w:tcBorders>
          </w:tcPr>
          <w:p w14:paraId="6E8779D0" w14:textId="77777777" w:rsidR="003D1E20" w:rsidRPr="00F95871" w:rsidRDefault="003D1E20" w:rsidP="003D1E20">
            <w:pPr>
              <w:rPr>
                <w:rFonts w:cstheme="minorHAnsi"/>
              </w:rPr>
            </w:pPr>
          </w:p>
        </w:tc>
        <w:tc>
          <w:tcPr>
            <w:tcW w:w="810" w:type="dxa"/>
          </w:tcPr>
          <w:p w14:paraId="5E59074A" w14:textId="77777777" w:rsidR="003D1E20" w:rsidRPr="00C34C63" w:rsidRDefault="003D1E20" w:rsidP="003D1E20">
            <w:pPr>
              <w:rPr>
                <w:rFonts w:cstheme="minorHAnsi"/>
              </w:rPr>
            </w:pPr>
            <w:r w:rsidRPr="00C34C63">
              <w:rPr>
                <w:rFonts w:cstheme="minorHAnsi"/>
              </w:rPr>
              <w:t xml:space="preserve">A </w:t>
            </w:r>
          </w:p>
          <w:p w14:paraId="18797CEC" w14:textId="77777777" w:rsidR="003D1E20" w:rsidRPr="00C34C63" w:rsidRDefault="003D1E20" w:rsidP="003D1E20">
            <w:pPr>
              <w:rPr>
                <w:rFonts w:cstheme="minorHAnsi"/>
              </w:rPr>
            </w:pPr>
            <w:r w:rsidRPr="00C34C63">
              <w:rPr>
                <w:rFonts w:cstheme="minorHAnsi"/>
              </w:rPr>
              <w:t xml:space="preserve">B </w:t>
            </w:r>
          </w:p>
          <w:p w14:paraId="07BA37D0" w14:textId="77777777" w:rsidR="003D1E20" w:rsidRPr="00C34C63" w:rsidRDefault="003D1E20" w:rsidP="003D1E20">
            <w:pPr>
              <w:rPr>
                <w:rFonts w:cstheme="minorHAnsi"/>
              </w:rPr>
            </w:pPr>
            <w:r w:rsidRPr="00C34C63">
              <w:rPr>
                <w:rFonts w:cstheme="minorHAnsi"/>
              </w:rPr>
              <w:t xml:space="preserve">C-M </w:t>
            </w:r>
          </w:p>
          <w:p w14:paraId="0DFBE462" w14:textId="77777777" w:rsidR="003D1E20" w:rsidRPr="00F95871" w:rsidRDefault="003D1E20" w:rsidP="003D1E20">
            <w:pPr>
              <w:rPr>
                <w:rFonts w:cstheme="minorHAnsi"/>
              </w:rPr>
            </w:pPr>
            <w:r w:rsidRPr="00C34C63">
              <w:rPr>
                <w:rFonts w:cstheme="minorHAnsi"/>
              </w:rPr>
              <w:t>C</w:t>
            </w:r>
          </w:p>
        </w:tc>
        <w:tc>
          <w:tcPr>
            <w:tcW w:w="1980" w:type="dxa"/>
          </w:tcPr>
          <w:p w14:paraId="1545880E" w14:textId="77777777" w:rsidR="003D1E20" w:rsidRPr="003D1E20" w:rsidRDefault="00521537" w:rsidP="003D1E20">
            <w:pPr>
              <w:rPr>
                <w:rFonts w:cstheme="minorHAnsi"/>
              </w:rPr>
            </w:pPr>
            <w:sdt>
              <w:sdtPr>
                <w:rPr>
                  <w:rFonts w:cstheme="minorHAnsi"/>
                </w:rPr>
                <w:id w:val="-1785957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814B91" w14:textId="77777777" w:rsidR="003D1E20" w:rsidRPr="003D1E20" w:rsidRDefault="00521537" w:rsidP="003D1E20">
            <w:pPr>
              <w:rPr>
                <w:rFonts w:cstheme="minorHAnsi"/>
              </w:rPr>
            </w:pPr>
            <w:sdt>
              <w:sdtPr>
                <w:rPr>
                  <w:rFonts w:cstheme="minorHAnsi"/>
                </w:rPr>
                <w:id w:val="-12205824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63CC248" w14:textId="77777777" w:rsidR="003D1E20" w:rsidRPr="003D1E20" w:rsidRDefault="00521537" w:rsidP="003D1E20">
            <w:pPr>
              <w:rPr>
                <w:rFonts w:cstheme="minorHAnsi"/>
              </w:rPr>
            </w:pPr>
            <w:sdt>
              <w:sdtPr>
                <w:rPr>
                  <w:rFonts w:cstheme="minorHAnsi"/>
                </w:rPr>
                <w:id w:val="-2068792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F61E60" w14:textId="77777777" w:rsidR="003D1E20" w:rsidRPr="003D1E20" w:rsidRDefault="00521537" w:rsidP="003D1E20">
            <w:pPr>
              <w:rPr>
                <w:rFonts w:cstheme="minorHAnsi"/>
              </w:rPr>
            </w:pPr>
            <w:sdt>
              <w:sdtPr>
                <w:rPr>
                  <w:rFonts w:cstheme="minorHAnsi"/>
                </w:rPr>
                <w:id w:val="12476960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90395B" w14:textId="77777777" w:rsidR="003D1E20" w:rsidRPr="00F95871" w:rsidRDefault="003D1E20" w:rsidP="003D1E20">
            <w:pPr>
              <w:rPr>
                <w:rFonts w:cstheme="minorHAnsi"/>
              </w:rPr>
            </w:pPr>
          </w:p>
        </w:tc>
        <w:sdt>
          <w:sdtPr>
            <w:rPr>
              <w:rFonts w:cstheme="minorHAnsi"/>
            </w:rPr>
            <w:id w:val="1906406819"/>
            <w:placeholder>
              <w:docPart w:val="E35BE759AB544675AD16C4374E2D1A40"/>
            </w:placeholder>
            <w:showingPlcHdr/>
          </w:sdtPr>
          <w:sdtEndPr/>
          <w:sdtContent>
            <w:tc>
              <w:tcPr>
                <w:tcW w:w="4770" w:type="dxa"/>
              </w:tcPr>
              <w:p w14:paraId="42F5088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F073534" w14:textId="77777777" w:rsidTr="0089695F">
        <w:trPr>
          <w:cantSplit/>
        </w:trPr>
        <w:tc>
          <w:tcPr>
            <w:tcW w:w="990" w:type="dxa"/>
          </w:tcPr>
          <w:p w14:paraId="5EF534D0" w14:textId="77777777" w:rsidR="003D1E20" w:rsidRPr="00F95871" w:rsidRDefault="003D1E20" w:rsidP="003D1E20">
            <w:pPr>
              <w:jc w:val="center"/>
              <w:rPr>
                <w:rFonts w:cstheme="minorHAnsi"/>
                <w:b/>
                <w:bCs/>
              </w:rPr>
            </w:pPr>
            <w:r w:rsidRPr="00F95871">
              <w:rPr>
                <w:rFonts w:cstheme="minorHAnsi"/>
                <w:b/>
                <w:bCs/>
              </w:rPr>
              <w:t>5-C-3</w:t>
            </w:r>
          </w:p>
        </w:tc>
        <w:tc>
          <w:tcPr>
            <w:tcW w:w="6300" w:type="dxa"/>
            <w:tcBorders>
              <w:right w:val="nil"/>
            </w:tcBorders>
          </w:tcPr>
          <w:p w14:paraId="7FF7F52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3D1E20" w:rsidRPr="00F95871" w:rsidRDefault="003D1E20" w:rsidP="003D1E20">
            <w:pPr>
              <w:rPr>
                <w:rFonts w:cstheme="minorHAnsi"/>
              </w:rPr>
            </w:pPr>
          </w:p>
        </w:tc>
        <w:tc>
          <w:tcPr>
            <w:tcW w:w="810" w:type="dxa"/>
          </w:tcPr>
          <w:p w14:paraId="1ED3CAA8" w14:textId="77777777" w:rsidR="003D1E20" w:rsidRPr="00C34C63" w:rsidRDefault="003D1E20" w:rsidP="003D1E20">
            <w:pPr>
              <w:rPr>
                <w:rFonts w:cstheme="minorHAnsi"/>
              </w:rPr>
            </w:pPr>
            <w:r w:rsidRPr="00C34C63">
              <w:rPr>
                <w:rFonts w:cstheme="minorHAnsi"/>
              </w:rPr>
              <w:t xml:space="preserve">A </w:t>
            </w:r>
          </w:p>
          <w:p w14:paraId="3E125251" w14:textId="77777777" w:rsidR="003D1E20" w:rsidRPr="00C34C63" w:rsidRDefault="003D1E20" w:rsidP="003D1E20">
            <w:pPr>
              <w:rPr>
                <w:rFonts w:cstheme="minorHAnsi"/>
              </w:rPr>
            </w:pPr>
            <w:r w:rsidRPr="00C34C63">
              <w:rPr>
                <w:rFonts w:cstheme="minorHAnsi"/>
              </w:rPr>
              <w:t xml:space="preserve">B </w:t>
            </w:r>
          </w:p>
          <w:p w14:paraId="5FECCB9C" w14:textId="77777777" w:rsidR="003D1E20" w:rsidRPr="00C34C63" w:rsidRDefault="003D1E20" w:rsidP="003D1E20">
            <w:pPr>
              <w:rPr>
                <w:rFonts w:cstheme="minorHAnsi"/>
              </w:rPr>
            </w:pPr>
            <w:r w:rsidRPr="00C34C63">
              <w:rPr>
                <w:rFonts w:cstheme="minorHAnsi"/>
              </w:rPr>
              <w:t xml:space="preserve">C-M </w:t>
            </w:r>
          </w:p>
          <w:p w14:paraId="1A4C05E0" w14:textId="77777777" w:rsidR="003D1E20" w:rsidRPr="00F95871" w:rsidRDefault="003D1E20" w:rsidP="003D1E20">
            <w:pPr>
              <w:rPr>
                <w:rFonts w:cstheme="minorHAnsi"/>
              </w:rPr>
            </w:pPr>
            <w:r w:rsidRPr="00C34C63">
              <w:rPr>
                <w:rFonts w:cstheme="minorHAnsi"/>
              </w:rPr>
              <w:t>C</w:t>
            </w:r>
          </w:p>
        </w:tc>
        <w:tc>
          <w:tcPr>
            <w:tcW w:w="1980" w:type="dxa"/>
          </w:tcPr>
          <w:p w14:paraId="029A6092" w14:textId="77777777" w:rsidR="003D1E20" w:rsidRPr="003D1E20" w:rsidRDefault="00521537" w:rsidP="003D1E20">
            <w:pPr>
              <w:rPr>
                <w:rFonts w:cstheme="minorHAnsi"/>
              </w:rPr>
            </w:pPr>
            <w:sdt>
              <w:sdtPr>
                <w:rPr>
                  <w:rFonts w:cstheme="minorHAnsi"/>
                </w:rPr>
                <w:id w:val="6699959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76274" w14:textId="77777777" w:rsidR="003D1E20" w:rsidRPr="003D1E20" w:rsidRDefault="00521537" w:rsidP="003D1E20">
            <w:pPr>
              <w:rPr>
                <w:rFonts w:cstheme="minorHAnsi"/>
              </w:rPr>
            </w:pPr>
            <w:sdt>
              <w:sdtPr>
                <w:rPr>
                  <w:rFonts w:cstheme="minorHAnsi"/>
                </w:rPr>
                <w:id w:val="-5676508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08FCCC" w14:textId="77777777" w:rsidR="003D1E20" w:rsidRPr="003D1E20" w:rsidRDefault="00521537" w:rsidP="003D1E20">
            <w:pPr>
              <w:rPr>
                <w:rFonts w:cstheme="minorHAnsi"/>
              </w:rPr>
            </w:pPr>
            <w:sdt>
              <w:sdtPr>
                <w:rPr>
                  <w:rFonts w:cstheme="minorHAnsi"/>
                </w:rPr>
                <w:id w:val="-1524928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D6E3DF" w14:textId="77777777" w:rsidR="003D1E20" w:rsidRPr="003D1E20" w:rsidRDefault="00521537" w:rsidP="003D1E20">
            <w:pPr>
              <w:rPr>
                <w:rFonts w:cstheme="minorHAnsi"/>
              </w:rPr>
            </w:pPr>
            <w:sdt>
              <w:sdtPr>
                <w:rPr>
                  <w:rFonts w:cstheme="minorHAnsi"/>
                </w:rPr>
                <w:id w:val="-5976403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6E1AA0" w14:textId="77777777" w:rsidR="003D1E20" w:rsidRPr="00F95871" w:rsidRDefault="003D1E20" w:rsidP="003D1E20">
            <w:pPr>
              <w:rPr>
                <w:rFonts w:cstheme="minorHAnsi"/>
              </w:rPr>
            </w:pPr>
          </w:p>
        </w:tc>
        <w:sdt>
          <w:sdtPr>
            <w:rPr>
              <w:rFonts w:cstheme="minorHAnsi"/>
            </w:rPr>
            <w:id w:val="926156934"/>
            <w:placeholder>
              <w:docPart w:val="FCEE87DA527D4489837C884F89D55C23"/>
            </w:placeholder>
            <w:showingPlcHdr/>
          </w:sdtPr>
          <w:sdtEndPr/>
          <w:sdtContent>
            <w:tc>
              <w:tcPr>
                <w:tcW w:w="4770" w:type="dxa"/>
              </w:tcPr>
              <w:p w14:paraId="58004FE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635EAC6F" w14:textId="77777777" w:rsidTr="0089695F">
        <w:trPr>
          <w:cantSplit/>
        </w:trPr>
        <w:tc>
          <w:tcPr>
            <w:tcW w:w="990" w:type="dxa"/>
          </w:tcPr>
          <w:p w14:paraId="7290DA43" w14:textId="77777777" w:rsidR="003D1E20" w:rsidRPr="00F95871" w:rsidRDefault="003D1E20" w:rsidP="003D1E20">
            <w:pPr>
              <w:jc w:val="center"/>
              <w:rPr>
                <w:rFonts w:cstheme="minorHAnsi"/>
                <w:b/>
                <w:bCs/>
              </w:rPr>
            </w:pPr>
            <w:r w:rsidRPr="00F95871">
              <w:rPr>
                <w:rFonts w:cstheme="minorHAnsi"/>
                <w:b/>
                <w:bCs/>
              </w:rPr>
              <w:t>5-C-4</w:t>
            </w:r>
          </w:p>
        </w:tc>
        <w:tc>
          <w:tcPr>
            <w:tcW w:w="6300" w:type="dxa"/>
            <w:tcBorders>
              <w:right w:val="nil"/>
            </w:tcBorders>
          </w:tcPr>
          <w:p w14:paraId="3A123C65"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3D1E20" w:rsidRPr="00F95871" w:rsidRDefault="003D1E20" w:rsidP="003D1E20">
            <w:pPr>
              <w:rPr>
                <w:rFonts w:cstheme="minorHAnsi"/>
              </w:rPr>
            </w:pPr>
          </w:p>
        </w:tc>
        <w:tc>
          <w:tcPr>
            <w:tcW w:w="810" w:type="dxa"/>
          </w:tcPr>
          <w:p w14:paraId="6B03C119" w14:textId="77777777" w:rsidR="003D1E20" w:rsidRPr="00C34C63" w:rsidRDefault="003D1E20" w:rsidP="003D1E20">
            <w:pPr>
              <w:rPr>
                <w:rFonts w:cstheme="minorHAnsi"/>
              </w:rPr>
            </w:pPr>
            <w:r w:rsidRPr="00C34C63">
              <w:rPr>
                <w:rFonts w:cstheme="minorHAnsi"/>
              </w:rPr>
              <w:t xml:space="preserve">A </w:t>
            </w:r>
          </w:p>
          <w:p w14:paraId="0A13CBCE" w14:textId="77777777" w:rsidR="003D1E20" w:rsidRPr="00C34C63" w:rsidRDefault="003D1E20" w:rsidP="003D1E20">
            <w:pPr>
              <w:rPr>
                <w:rFonts w:cstheme="minorHAnsi"/>
              </w:rPr>
            </w:pPr>
            <w:r w:rsidRPr="00C34C63">
              <w:rPr>
                <w:rFonts w:cstheme="minorHAnsi"/>
              </w:rPr>
              <w:t xml:space="preserve">B </w:t>
            </w:r>
          </w:p>
          <w:p w14:paraId="347E4AB8" w14:textId="77777777" w:rsidR="003D1E20" w:rsidRPr="00C34C63" w:rsidRDefault="003D1E20" w:rsidP="003D1E20">
            <w:pPr>
              <w:rPr>
                <w:rFonts w:cstheme="minorHAnsi"/>
              </w:rPr>
            </w:pPr>
            <w:r w:rsidRPr="00C34C63">
              <w:rPr>
                <w:rFonts w:cstheme="minorHAnsi"/>
              </w:rPr>
              <w:t xml:space="preserve">C-M </w:t>
            </w:r>
          </w:p>
          <w:p w14:paraId="6C05471D" w14:textId="77777777" w:rsidR="003D1E20" w:rsidRPr="00F95871" w:rsidRDefault="003D1E20" w:rsidP="003D1E20">
            <w:pPr>
              <w:rPr>
                <w:rFonts w:cstheme="minorHAnsi"/>
              </w:rPr>
            </w:pPr>
            <w:r w:rsidRPr="00C34C63">
              <w:rPr>
                <w:rFonts w:cstheme="minorHAnsi"/>
              </w:rPr>
              <w:t>C</w:t>
            </w:r>
          </w:p>
        </w:tc>
        <w:tc>
          <w:tcPr>
            <w:tcW w:w="1980" w:type="dxa"/>
          </w:tcPr>
          <w:p w14:paraId="59E4B5EB" w14:textId="77777777" w:rsidR="003D1E20" w:rsidRPr="003D1E20" w:rsidRDefault="00521537" w:rsidP="003D1E20">
            <w:pPr>
              <w:rPr>
                <w:rFonts w:cstheme="minorHAnsi"/>
              </w:rPr>
            </w:pPr>
            <w:sdt>
              <w:sdtPr>
                <w:rPr>
                  <w:rFonts w:cstheme="minorHAnsi"/>
                </w:rPr>
                <w:id w:val="10717000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23F128" w14:textId="77777777" w:rsidR="003D1E20" w:rsidRPr="003D1E20" w:rsidRDefault="00521537" w:rsidP="003D1E20">
            <w:pPr>
              <w:rPr>
                <w:rFonts w:cstheme="minorHAnsi"/>
              </w:rPr>
            </w:pPr>
            <w:sdt>
              <w:sdtPr>
                <w:rPr>
                  <w:rFonts w:cstheme="minorHAnsi"/>
                </w:rPr>
                <w:id w:val="16938035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E75DE1" w14:textId="77777777" w:rsidR="003D1E20" w:rsidRPr="003D1E20" w:rsidRDefault="00521537" w:rsidP="003D1E20">
            <w:pPr>
              <w:rPr>
                <w:rFonts w:cstheme="minorHAnsi"/>
              </w:rPr>
            </w:pPr>
            <w:sdt>
              <w:sdtPr>
                <w:rPr>
                  <w:rFonts w:cstheme="minorHAnsi"/>
                </w:rPr>
                <w:id w:val="6230521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094C1E" w14:textId="77777777" w:rsidR="003D1E20" w:rsidRPr="003D1E20" w:rsidRDefault="00521537" w:rsidP="003D1E20">
            <w:pPr>
              <w:rPr>
                <w:rFonts w:cstheme="minorHAnsi"/>
              </w:rPr>
            </w:pPr>
            <w:sdt>
              <w:sdtPr>
                <w:rPr>
                  <w:rFonts w:cstheme="minorHAnsi"/>
                </w:rPr>
                <w:id w:val="-161925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F43BAC" w14:textId="77777777" w:rsidR="003D1E20" w:rsidRPr="00F95871" w:rsidRDefault="003D1E20" w:rsidP="003D1E20">
            <w:pPr>
              <w:rPr>
                <w:rFonts w:cstheme="minorHAnsi"/>
              </w:rPr>
            </w:pPr>
          </w:p>
        </w:tc>
        <w:sdt>
          <w:sdtPr>
            <w:rPr>
              <w:rFonts w:cstheme="minorHAnsi"/>
            </w:rPr>
            <w:id w:val="1905875664"/>
            <w:placeholder>
              <w:docPart w:val="0071C3200E5B494BB8DC1739AE9BEBFB"/>
            </w:placeholder>
            <w:showingPlcHdr/>
          </w:sdtPr>
          <w:sdtEndPr/>
          <w:sdtContent>
            <w:tc>
              <w:tcPr>
                <w:tcW w:w="4770" w:type="dxa"/>
              </w:tcPr>
              <w:p w14:paraId="54A1EF1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787F41AC" w14:textId="77777777" w:rsidTr="0089695F">
        <w:trPr>
          <w:cantSplit/>
        </w:trPr>
        <w:tc>
          <w:tcPr>
            <w:tcW w:w="990" w:type="dxa"/>
          </w:tcPr>
          <w:p w14:paraId="4209FF0F" w14:textId="77777777" w:rsidR="003D1E20" w:rsidRPr="00F95871" w:rsidRDefault="003D1E20" w:rsidP="003D1E20">
            <w:pPr>
              <w:jc w:val="center"/>
              <w:rPr>
                <w:rFonts w:cstheme="minorHAnsi"/>
                <w:b/>
                <w:bCs/>
              </w:rPr>
            </w:pPr>
            <w:r w:rsidRPr="00F95871">
              <w:rPr>
                <w:rFonts w:cstheme="minorHAnsi"/>
                <w:b/>
                <w:bCs/>
              </w:rPr>
              <w:t>5-C-6</w:t>
            </w:r>
          </w:p>
        </w:tc>
        <w:tc>
          <w:tcPr>
            <w:tcW w:w="6300" w:type="dxa"/>
            <w:tcBorders>
              <w:right w:val="nil"/>
            </w:tcBorders>
          </w:tcPr>
          <w:p w14:paraId="148AA90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3D1E20" w:rsidRPr="00F95871" w:rsidRDefault="003D1E20" w:rsidP="003D1E20">
            <w:pPr>
              <w:rPr>
                <w:rFonts w:cstheme="minorHAnsi"/>
              </w:rPr>
            </w:pPr>
          </w:p>
        </w:tc>
        <w:tc>
          <w:tcPr>
            <w:tcW w:w="810" w:type="dxa"/>
          </w:tcPr>
          <w:p w14:paraId="1C4AB714" w14:textId="77777777" w:rsidR="003D1E20" w:rsidRPr="00C34C63" w:rsidRDefault="003D1E20" w:rsidP="003D1E20">
            <w:pPr>
              <w:rPr>
                <w:rFonts w:cstheme="minorHAnsi"/>
              </w:rPr>
            </w:pPr>
            <w:r w:rsidRPr="00C34C63">
              <w:rPr>
                <w:rFonts w:cstheme="minorHAnsi"/>
              </w:rPr>
              <w:t xml:space="preserve">A </w:t>
            </w:r>
          </w:p>
          <w:p w14:paraId="795E34EE" w14:textId="77777777" w:rsidR="003D1E20" w:rsidRPr="00C34C63" w:rsidRDefault="003D1E20" w:rsidP="003D1E20">
            <w:pPr>
              <w:rPr>
                <w:rFonts w:cstheme="minorHAnsi"/>
              </w:rPr>
            </w:pPr>
            <w:r w:rsidRPr="00C34C63">
              <w:rPr>
                <w:rFonts w:cstheme="minorHAnsi"/>
              </w:rPr>
              <w:t xml:space="preserve">B </w:t>
            </w:r>
          </w:p>
          <w:p w14:paraId="2E219748" w14:textId="77777777" w:rsidR="003D1E20" w:rsidRPr="00C34C63" w:rsidRDefault="003D1E20" w:rsidP="003D1E20">
            <w:pPr>
              <w:rPr>
                <w:rFonts w:cstheme="minorHAnsi"/>
              </w:rPr>
            </w:pPr>
            <w:r w:rsidRPr="00C34C63">
              <w:rPr>
                <w:rFonts w:cstheme="minorHAnsi"/>
              </w:rPr>
              <w:t xml:space="preserve">C-M </w:t>
            </w:r>
          </w:p>
          <w:p w14:paraId="59B572B5" w14:textId="77777777" w:rsidR="003D1E20" w:rsidRPr="00F95871" w:rsidRDefault="003D1E20" w:rsidP="003D1E20">
            <w:pPr>
              <w:rPr>
                <w:rFonts w:cstheme="minorHAnsi"/>
              </w:rPr>
            </w:pPr>
            <w:r w:rsidRPr="00C34C63">
              <w:rPr>
                <w:rFonts w:cstheme="minorHAnsi"/>
              </w:rPr>
              <w:t>C</w:t>
            </w:r>
          </w:p>
        </w:tc>
        <w:tc>
          <w:tcPr>
            <w:tcW w:w="1980" w:type="dxa"/>
          </w:tcPr>
          <w:p w14:paraId="3D1E4756" w14:textId="77777777" w:rsidR="003D1E20" w:rsidRPr="003D1E20" w:rsidRDefault="00521537" w:rsidP="003D1E20">
            <w:pPr>
              <w:rPr>
                <w:rFonts w:cstheme="minorHAnsi"/>
              </w:rPr>
            </w:pPr>
            <w:sdt>
              <w:sdtPr>
                <w:rPr>
                  <w:rFonts w:cstheme="minorHAnsi"/>
                </w:rPr>
                <w:id w:val="-763656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A39318" w14:textId="77777777" w:rsidR="003D1E20" w:rsidRPr="003D1E20" w:rsidRDefault="00521537" w:rsidP="003D1E20">
            <w:pPr>
              <w:rPr>
                <w:rFonts w:cstheme="minorHAnsi"/>
              </w:rPr>
            </w:pPr>
            <w:sdt>
              <w:sdtPr>
                <w:rPr>
                  <w:rFonts w:cstheme="minorHAnsi"/>
                </w:rPr>
                <w:id w:val="15627543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74EEC4B" w14:textId="77777777" w:rsidR="003D1E20" w:rsidRPr="003D1E20" w:rsidRDefault="00521537" w:rsidP="003D1E20">
            <w:pPr>
              <w:rPr>
                <w:rFonts w:cstheme="minorHAnsi"/>
              </w:rPr>
            </w:pPr>
            <w:sdt>
              <w:sdtPr>
                <w:rPr>
                  <w:rFonts w:cstheme="minorHAnsi"/>
                </w:rPr>
                <w:id w:val="16788523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CBB44A" w14:textId="77777777" w:rsidR="003D1E20" w:rsidRPr="003D1E20" w:rsidRDefault="00521537" w:rsidP="003D1E20">
            <w:pPr>
              <w:rPr>
                <w:rFonts w:cstheme="minorHAnsi"/>
              </w:rPr>
            </w:pPr>
            <w:sdt>
              <w:sdtPr>
                <w:rPr>
                  <w:rFonts w:cstheme="minorHAnsi"/>
                </w:rPr>
                <w:id w:val="-4416830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74EE6C" w14:textId="77777777" w:rsidR="003D1E20" w:rsidRPr="00F95871" w:rsidRDefault="003D1E20" w:rsidP="003D1E20">
            <w:pPr>
              <w:rPr>
                <w:rFonts w:cstheme="minorHAnsi"/>
              </w:rPr>
            </w:pPr>
          </w:p>
        </w:tc>
        <w:sdt>
          <w:sdtPr>
            <w:rPr>
              <w:rFonts w:cstheme="minorHAnsi"/>
            </w:rPr>
            <w:id w:val="-1374920793"/>
            <w:placeholder>
              <w:docPart w:val="C5C45BB04E2A4C5EAD9CDAA8B28F2900"/>
            </w:placeholder>
            <w:showingPlcHdr/>
          </w:sdtPr>
          <w:sdtEndPr/>
          <w:sdtContent>
            <w:tc>
              <w:tcPr>
                <w:tcW w:w="4770" w:type="dxa"/>
              </w:tcPr>
              <w:p w14:paraId="3AEB85F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225E6FEE" w14:textId="77777777" w:rsidTr="0089695F">
        <w:trPr>
          <w:cantSplit/>
        </w:trPr>
        <w:tc>
          <w:tcPr>
            <w:tcW w:w="990" w:type="dxa"/>
          </w:tcPr>
          <w:p w14:paraId="450767BC" w14:textId="77777777" w:rsidR="003D1E20" w:rsidRPr="00F95871" w:rsidRDefault="003D1E20" w:rsidP="003D1E20">
            <w:pPr>
              <w:jc w:val="center"/>
              <w:rPr>
                <w:rFonts w:cstheme="minorHAnsi"/>
                <w:b/>
                <w:bCs/>
              </w:rPr>
            </w:pPr>
            <w:r w:rsidRPr="00F95871">
              <w:rPr>
                <w:rFonts w:cstheme="minorHAnsi"/>
                <w:b/>
                <w:bCs/>
              </w:rPr>
              <w:t>5-C-7</w:t>
            </w:r>
          </w:p>
        </w:tc>
        <w:tc>
          <w:tcPr>
            <w:tcW w:w="6300" w:type="dxa"/>
            <w:tcBorders>
              <w:right w:val="nil"/>
            </w:tcBorders>
          </w:tcPr>
          <w:p w14:paraId="482361B3"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3D1E20" w:rsidRPr="00F95871" w:rsidRDefault="003D1E20" w:rsidP="003D1E20">
            <w:pPr>
              <w:rPr>
                <w:rFonts w:cstheme="minorHAnsi"/>
              </w:rPr>
            </w:pPr>
          </w:p>
        </w:tc>
        <w:tc>
          <w:tcPr>
            <w:tcW w:w="810" w:type="dxa"/>
          </w:tcPr>
          <w:p w14:paraId="7FA302E0" w14:textId="77777777" w:rsidR="003D1E20" w:rsidRPr="00C34C63" w:rsidRDefault="003D1E20" w:rsidP="003D1E20">
            <w:pPr>
              <w:rPr>
                <w:rFonts w:cstheme="minorHAnsi"/>
              </w:rPr>
            </w:pPr>
            <w:r w:rsidRPr="00C34C63">
              <w:rPr>
                <w:rFonts w:cstheme="minorHAnsi"/>
              </w:rPr>
              <w:t xml:space="preserve">A </w:t>
            </w:r>
          </w:p>
          <w:p w14:paraId="2BB23F84" w14:textId="77777777" w:rsidR="003D1E20" w:rsidRPr="00C34C63" w:rsidRDefault="003D1E20" w:rsidP="003D1E20">
            <w:pPr>
              <w:rPr>
                <w:rFonts w:cstheme="minorHAnsi"/>
              </w:rPr>
            </w:pPr>
            <w:r w:rsidRPr="00C34C63">
              <w:rPr>
                <w:rFonts w:cstheme="minorHAnsi"/>
              </w:rPr>
              <w:t xml:space="preserve">B </w:t>
            </w:r>
          </w:p>
          <w:p w14:paraId="703B7368" w14:textId="77777777" w:rsidR="003D1E20" w:rsidRPr="00C34C63" w:rsidRDefault="003D1E20" w:rsidP="003D1E20">
            <w:pPr>
              <w:rPr>
                <w:rFonts w:cstheme="minorHAnsi"/>
              </w:rPr>
            </w:pPr>
            <w:r w:rsidRPr="00C34C63">
              <w:rPr>
                <w:rFonts w:cstheme="minorHAnsi"/>
              </w:rPr>
              <w:t xml:space="preserve">C-M </w:t>
            </w:r>
          </w:p>
          <w:p w14:paraId="33C74F6C" w14:textId="77777777" w:rsidR="003D1E20" w:rsidRDefault="003D1E20" w:rsidP="003D1E20">
            <w:pPr>
              <w:rPr>
                <w:rFonts w:cstheme="minorHAnsi"/>
              </w:rPr>
            </w:pPr>
            <w:r w:rsidRPr="00C34C63">
              <w:rPr>
                <w:rFonts w:cstheme="minorHAnsi"/>
              </w:rPr>
              <w:t>C</w:t>
            </w:r>
          </w:p>
          <w:p w14:paraId="003EB8C8" w14:textId="77777777" w:rsidR="003D1E20" w:rsidRPr="00F95871" w:rsidRDefault="003D1E20" w:rsidP="003D1E20">
            <w:pPr>
              <w:rPr>
                <w:rFonts w:cstheme="minorHAnsi"/>
              </w:rPr>
            </w:pPr>
          </w:p>
        </w:tc>
        <w:tc>
          <w:tcPr>
            <w:tcW w:w="1980" w:type="dxa"/>
          </w:tcPr>
          <w:p w14:paraId="728A2F06" w14:textId="77777777" w:rsidR="003D1E20" w:rsidRPr="003D1E20" w:rsidRDefault="00521537" w:rsidP="003D1E20">
            <w:pPr>
              <w:rPr>
                <w:rFonts w:cstheme="minorHAnsi"/>
              </w:rPr>
            </w:pPr>
            <w:sdt>
              <w:sdtPr>
                <w:rPr>
                  <w:rFonts w:cstheme="minorHAnsi"/>
                </w:rPr>
                <w:id w:val="13023488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ADB56" w14:textId="77777777" w:rsidR="003D1E20" w:rsidRPr="003D1E20" w:rsidRDefault="00521537" w:rsidP="003D1E20">
            <w:pPr>
              <w:rPr>
                <w:rFonts w:cstheme="minorHAnsi"/>
              </w:rPr>
            </w:pPr>
            <w:sdt>
              <w:sdtPr>
                <w:rPr>
                  <w:rFonts w:cstheme="minorHAnsi"/>
                </w:rPr>
                <w:id w:val="20026138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FD4A48" w14:textId="77777777" w:rsidR="003D1E20" w:rsidRPr="003D1E20" w:rsidRDefault="00521537" w:rsidP="003D1E20">
            <w:pPr>
              <w:rPr>
                <w:rFonts w:cstheme="minorHAnsi"/>
              </w:rPr>
            </w:pPr>
            <w:sdt>
              <w:sdtPr>
                <w:rPr>
                  <w:rFonts w:cstheme="minorHAnsi"/>
                </w:rPr>
                <w:id w:val="1639000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179667" w14:textId="77777777" w:rsidR="003D1E20" w:rsidRPr="003D1E20" w:rsidRDefault="00521537" w:rsidP="003D1E20">
            <w:pPr>
              <w:rPr>
                <w:rFonts w:cstheme="minorHAnsi"/>
              </w:rPr>
            </w:pPr>
            <w:sdt>
              <w:sdtPr>
                <w:rPr>
                  <w:rFonts w:cstheme="minorHAnsi"/>
                </w:rPr>
                <w:id w:val="-11868237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BFCC06" w14:textId="77777777" w:rsidR="003D1E20" w:rsidRPr="00F95871" w:rsidRDefault="003D1E20" w:rsidP="003D1E20">
            <w:pPr>
              <w:rPr>
                <w:rFonts w:cstheme="minorHAnsi"/>
              </w:rPr>
            </w:pPr>
          </w:p>
        </w:tc>
        <w:sdt>
          <w:sdtPr>
            <w:rPr>
              <w:rFonts w:cstheme="minorHAnsi"/>
            </w:rPr>
            <w:id w:val="-491255707"/>
            <w:placeholder>
              <w:docPart w:val="95A83A79C1B34DDD86E77C4FC444489D"/>
            </w:placeholder>
            <w:showingPlcHdr/>
          </w:sdtPr>
          <w:sdtEndPr/>
          <w:sdtContent>
            <w:tc>
              <w:tcPr>
                <w:tcW w:w="4770" w:type="dxa"/>
              </w:tcPr>
              <w:p w14:paraId="3602BECC"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E49CECA" w14:textId="77777777" w:rsidTr="0089695F">
        <w:trPr>
          <w:cantSplit/>
        </w:trPr>
        <w:tc>
          <w:tcPr>
            <w:tcW w:w="990" w:type="dxa"/>
          </w:tcPr>
          <w:p w14:paraId="1BF8C372" w14:textId="77777777" w:rsidR="003D1E20" w:rsidRPr="00F95871" w:rsidRDefault="003D1E20" w:rsidP="003D1E20">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3D1E20" w:rsidRPr="00F95871" w:rsidRDefault="003D1E20" w:rsidP="003D1E20">
            <w:pPr>
              <w:rPr>
                <w:rFonts w:cstheme="minorHAnsi"/>
              </w:rPr>
            </w:pPr>
          </w:p>
        </w:tc>
        <w:tc>
          <w:tcPr>
            <w:tcW w:w="810" w:type="dxa"/>
          </w:tcPr>
          <w:p w14:paraId="70B5925E" w14:textId="77777777" w:rsidR="003D1E20" w:rsidRPr="00C34C63" w:rsidRDefault="003D1E20" w:rsidP="003D1E20">
            <w:pPr>
              <w:rPr>
                <w:rFonts w:cstheme="minorHAnsi"/>
              </w:rPr>
            </w:pPr>
            <w:r w:rsidRPr="00C34C63">
              <w:rPr>
                <w:rFonts w:cstheme="minorHAnsi"/>
              </w:rPr>
              <w:t xml:space="preserve">A </w:t>
            </w:r>
          </w:p>
          <w:p w14:paraId="00BD1EDB" w14:textId="77777777" w:rsidR="003D1E20" w:rsidRPr="00C34C63" w:rsidRDefault="003D1E20" w:rsidP="003D1E20">
            <w:pPr>
              <w:rPr>
                <w:rFonts w:cstheme="minorHAnsi"/>
              </w:rPr>
            </w:pPr>
            <w:r w:rsidRPr="00C34C63">
              <w:rPr>
                <w:rFonts w:cstheme="minorHAnsi"/>
              </w:rPr>
              <w:t xml:space="preserve">B </w:t>
            </w:r>
          </w:p>
          <w:p w14:paraId="72557107" w14:textId="77777777" w:rsidR="003D1E20" w:rsidRPr="00C34C63" w:rsidRDefault="003D1E20" w:rsidP="003D1E20">
            <w:pPr>
              <w:rPr>
                <w:rFonts w:cstheme="minorHAnsi"/>
              </w:rPr>
            </w:pPr>
            <w:r w:rsidRPr="00C34C63">
              <w:rPr>
                <w:rFonts w:cstheme="minorHAnsi"/>
              </w:rPr>
              <w:t xml:space="preserve">C-M </w:t>
            </w:r>
          </w:p>
          <w:p w14:paraId="52DDFF98" w14:textId="77777777" w:rsidR="003D1E20" w:rsidRPr="00F95871" w:rsidRDefault="003D1E20" w:rsidP="003D1E20">
            <w:pPr>
              <w:rPr>
                <w:rFonts w:cstheme="minorHAnsi"/>
              </w:rPr>
            </w:pPr>
            <w:r w:rsidRPr="00C34C63">
              <w:rPr>
                <w:rFonts w:cstheme="minorHAnsi"/>
              </w:rPr>
              <w:t>C</w:t>
            </w:r>
          </w:p>
        </w:tc>
        <w:tc>
          <w:tcPr>
            <w:tcW w:w="1980" w:type="dxa"/>
          </w:tcPr>
          <w:p w14:paraId="3E40B2E0" w14:textId="77777777" w:rsidR="003D1E20" w:rsidRPr="003D1E20" w:rsidRDefault="00521537" w:rsidP="003D1E20">
            <w:pPr>
              <w:rPr>
                <w:rFonts w:cstheme="minorHAnsi"/>
              </w:rPr>
            </w:pPr>
            <w:sdt>
              <w:sdtPr>
                <w:rPr>
                  <w:rFonts w:cstheme="minorHAnsi"/>
                </w:rPr>
                <w:id w:val="-12951363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AFDFD" w14:textId="77777777" w:rsidR="003D1E20" w:rsidRPr="003D1E20" w:rsidRDefault="00521537" w:rsidP="003D1E20">
            <w:pPr>
              <w:rPr>
                <w:rFonts w:cstheme="minorHAnsi"/>
              </w:rPr>
            </w:pPr>
            <w:sdt>
              <w:sdtPr>
                <w:rPr>
                  <w:rFonts w:cstheme="minorHAnsi"/>
                </w:rPr>
                <w:id w:val="1264955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D8EAFBF" w14:textId="77777777" w:rsidR="003D1E20" w:rsidRPr="003D1E20" w:rsidRDefault="00521537" w:rsidP="003D1E20">
            <w:pPr>
              <w:rPr>
                <w:rFonts w:cstheme="minorHAnsi"/>
              </w:rPr>
            </w:pPr>
            <w:sdt>
              <w:sdtPr>
                <w:rPr>
                  <w:rFonts w:cstheme="minorHAnsi"/>
                </w:rPr>
                <w:id w:val="-1135173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F90E3F" w14:textId="77777777" w:rsidR="003D1E20" w:rsidRPr="003D1E20" w:rsidRDefault="00521537" w:rsidP="003D1E20">
            <w:pPr>
              <w:rPr>
                <w:rFonts w:cstheme="minorHAnsi"/>
              </w:rPr>
            </w:pPr>
            <w:sdt>
              <w:sdtPr>
                <w:rPr>
                  <w:rFonts w:cstheme="minorHAnsi"/>
                </w:rPr>
                <w:id w:val="668683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0F4740" w14:textId="77777777" w:rsidR="003D1E20" w:rsidRPr="00F95871" w:rsidRDefault="003D1E20" w:rsidP="003D1E20">
            <w:pPr>
              <w:rPr>
                <w:rFonts w:cstheme="minorHAnsi"/>
              </w:rPr>
            </w:pPr>
          </w:p>
        </w:tc>
        <w:sdt>
          <w:sdtPr>
            <w:rPr>
              <w:rFonts w:cstheme="minorHAnsi"/>
            </w:rPr>
            <w:id w:val="-1143039530"/>
            <w:placeholder>
              <w:docPart w:val="6B39EB90382D49CFA7464D51CA066C5A"/>
            </w:placeholder>
            <w:showingPlcHdr/>
          </w:sdtPr>
          <w:sdtEndPr/>
          <w:sdtContent>
            <w:tc>
              <w:tcPr>
                <w:tcW w:w="4770" w:type="dxa"/>
              </w:tcPr>
              <w:p w14:paraId="7D2D4F5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9031A6" w14:textId="77777777" w:rsidTr="0089695F">
        <w:trPr>
          <w:cantSplit/>
        </w:trPr>
        <w:tc>
          <w:tcPr>
            <w:tcW w:w="990" w:type="dxa"/>
          </w:tcPr>
          <w:p w14:paraId="008F03E9" w14:textId="77777777" w:rsidR="003D1E20" w:rsidRPr="00F95871" w:rsidRDefault="003D1E20" w:rsidP="003D1E20">
            <w:pPr>
              <w:jc w:val="center"/>
              <w:rPr>
                <w:rFonts w:cstheme="minorHAnsi"/>
                <w:b/>
                <w:bCs/>
              </w:rPr>
            </w:pPr>
            <w:r w:rsidRPr="00F95871">
              <w:rPr>
                <w:rFonts w:cstheme="minorHAnsi"/>
                <w:b/>
                <w:bCs/>
              </w:rPr>
              <w:t>5-C-9</w:t>
            </w:r>
          </w:p>
        </w:tc>
        <w:tc>
          <w:tcPr>
            <w:tcW w:w="6300" w:type="dxa"/>
            <w:tcBorders>
              <w:right w:val="nil"/>
            </w:tcBorders>
          </w:tcPr>
          <w:p w14:paraId="0995C409"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3D1E20" w:rsidRPr="00F95871" w:rsidRDefault="003D1E20" w:rsidP="003D1E20">
            <w:pPr>
              <w:rPr>
                <w:rFonts w:cstheme="minorHAnsi"/>
              </w:rPr>
            </w:pPr>
          </w:p>
        </w:tc>
        <w:tc>
          <w:tcPr>
            <w:tcW w:w="810" w:type="dxa"/>
          </w:tcPr>
          <w:p w14:paraId="58F500F5" w14:textId="77777777" w:rsidR="003D1E20" w:rsidRPr="00C34C63" w:rsidRDefault="003D1E20" w:rsidP="003D1E20">
            <w:pPr>
              <w:rPr>
                <w:rFonts w:cstheme="minorHAnsi"/>
              </w:rPr>
            </w:pPr>
            <w:r w:rsidRPr="00C34C63">
              <w:rPr>
                <w:rFonts w:cstheme="minorHAnsi"/>
              </w:rPr>
              <w:t xml:space="preserve">A </w:t>
            </w:r>
          </w:p>
          <w:p w14:paraId="4A3291AB" w14:textId="77777777" w:rsidR="003D1E20" w:rsidRPr="00C34C63" w:rsidRDefault="003D1E20" w:rsidP="003D1E20">
            <w:pPr>
              <w:rPr>
                <w:rFonts w:cstheme="minorHAnsi"/>
              </w:rPr>
            </w:pPr>
            <w:r w:rsidRPr="00C34C63">
              <w:rPr>
                <w:rFonts w:cstheme="minorHAnsi"/>
              </w:rPr>
              <w:t xml:space="preserve">B </w:t>
            </w:r>
          </w:p>
          <w:p w14:paraId="110B1EB9" w14:textId="77777777" w:rsidR="003D1E20" w:rsidRPr="00C34C63" w:rsidRDefault="003D1E20" w:rsidP="003D1E20">
            <w:pPr>
              <w:rPr>
                <w:rFonts w:cstheme="minorHAnsi"/>
              </w:rPr>
            </w:pPr>
            <w:r w:rsidRPr="00C34C63">
              <w:rPr>
                <w:rFonts w:cstheme="minorHAnsi"/>
              </w:rPr>
              <w:t xml:space="preserve">C-M </w:t>
            </w:r>
          </w:p>
          <w:p w14:paraId="72A64B43" w14:textId="77777777" w:rsidR="003D1E20" w:rsidRPr="00F95871" w:rsidRDefault="003D1E20" w:rsidP="003D1E20">
            <w:pPr>
              <w:rPr>
                <w:rFonts w:cstheme="minorHAnsi"/>
              </w:rPr>
            </w:pPr>
            <w:r w:rsidRPr="00C34C63">
              <w:rPr>
                <w:rFonts w:cstheme="minorHAnsi"/>
              </w:rPr>
              <w:t>C</w:t>
            </w:r>
          </w:p>
        </w:tc>
        <w:tc>
          <w:tcPr>
            <w:tcW w:w="1980" w:type="dxa"/>
          </w:tcPr>
          <w:p w14:paraId="524CBAE9" w14:textId="77777777" w:rsidR="003D1E20" w:rsidRPr="003D1E20" w:rsidRDefault="00521537" w:rsidP="003D1E20">
            <w:pPr>
              <w:rPr>
                <w:rFonts w:cstheme="minorHAnsi"/>
              </w:rPr>
            </w:pPr>
            <w:sdt>
              <w:sdtPr>
                <w:rPr>
                  <w:rFonts w:cstheme="minorHAnsi"/>
                </w:rPr>
                <w:id w:val="-5824557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AB6983" w14:textId="77777777" w:rsidR="003D1E20" w:rsidRPr="003D1E20" w:rsidRDefault="00521537" w:rsidP="003D1E20">
            <w:pPr>
              <w:rPr>
                <w:rFonts w:cstheme="minorHAnsi"/>
              </w:rPr>
            </w:pPr>
            <w:sdt>
              <w:sdtPr>
                <w:rPr>
                  <w:rFonts w:cstheme="minorHAnsi"/>
                </w:rPr>
                <w:id w:val="-1259752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FBC3DF" w14:textId="77777777" w:rsidR="003D1E20" w:rsidRPr="003D1E20" w:rsidRDefault="00521537" w:rsidP="003D1E20">
            <w:pPr>
              <w:rPr>
                <w:rFonts w:cstheme="minorHAnsi"/>
              </w:rPr>
            </w:pPr>
            <w:sdt>
              <w:sdtPr>
                <w:rPr>
                  <w:rFonts w:cstheme="minorHAnsi"/>
                </w:rPr>
                <w:id w:val="7946415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961076" w14:textId="77777777" w:rsidR="003D1E20" w:rsidRPr="003D1E20" w:rsidRDefault="00521537" w:rsidP="003D1E20">
            <w:pPr>
              <w:rPr>
                <w:rFonts w:cstheme="minorHAnsi"/>
              </w:rPr>
            </w:pPr>
            <w:sdt>
              <w:sdtPr>
                <w:rPr>
                  <w:rFonts w:cstheme="minorHAnsi"/>
                </w:rPr>
                <w:id w:val="946818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07DF5F" w14:textId="77777777" w:rsidR="003D1E20" w:rsidRPr="00F95871" w:rsidRDefault="003D1E20" w:rsidP="003D1E20">
            <w:pPr>
              <w:rPr>
                <w:rFonts w:cstheme="minorHAnsi"/>
              </w:rPr>
            </w:pPr>
          </w:p>
        </w:tc>
        <w:sdt>
          <w:sdtPr>
            <w:rPr>
              <w:rFonts w:cstheme="minorHAnsi"/>
            </w:rPr>
            <w:id w:val="-1724433652"/>
            <w:placeholder>
              <w:docPart w:val="28C48EE346874EB0B8AAB8146AD66DCC"/>
            </w:placeholder>
            <w:showingPlcHdr/>
          </w:sdtPr>
          <w:sdtEndPr/>
          <w:sdtContent>
            <w:tc>
              <w:tcPr>
                <w:tcW w:w="4770" w:type="dxa"/>
              </w:tcPr>
              <w:p w14:paraId="5B11239D"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CD7F5F3" w14:textId="77777777" w:rsidTr="0089695F">
        <w:trPr>
          <w:cantSplit/>
        </w:trPr>
        <w:tc>
          <w:tcPr>
            <w:tcW w:w="990" w:type="dxa"/>
          </w:tcPr>
          <w:p w14:paraId="25CD9190" w14:textId="77777777" w:rsidR="003D1E20" w:rsidRPr="00F95871" w:rsidRDefault="003D1E20" w:rsidP="003D1E20">
            <w:pPr>
              <w:jc w:val="center"/>
              <w:rPr>
                <w:rFonts w:cstheme="minorHAnsi"/>
                <w:b/>
                <w:bCs/>
              </w:rPr>
            </w:pPr>
            <w:r w:rsidRPr="00F95871">
              <w:rPr>
                <w:rFonts w:cstheme="minorHAnsi"/>
                <w:b/>
                <w:bCs/>
              </w:rPr>
              <w:t>5-C-10</w:t>
            </w:r>
          </w:p>
        </w:tc>
        <w:tc>
          <w:tcPr>
            <w:tcW w:w="6300" w:type="dxa"/>
            <w:tcBorders>
              <w:right w:val="nil"/>
            </w:tcBorders>
          </w:tcPr>
          <w:p w14:paraId="5A55F62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3D1E20" w:rsidRPr="00F95871" w:rsidRDefault="003D1E20" w:rsidP="003D1E20">
            <w:pPr>
              <w:rPr>
                <w:rFonts w:cstheme="minorHAnsi"/>
              </w:rPr>
            </w:pPr>
          </w:p>
        </w:tc>
        <w:tc>
          <w:tcPr>
            <w:tcW w:w="810" w:type="dxa"/>
          </w:tcPr>
          <w:p w14:paraId="0EB45383" w14:textId="77777777" w:rsidR="003D1E20" w:rsidRPr="00C34C63" w:rsidRDefault="003D1E20" w:rsidP="003D1E20">
            <w:pPr>
              <w:rPr>
                <w:rFonts w:cstheme="minorHAnsi"/>
              </w:rPr>
            </w:pPr>
            <w:r w:rsidRPr="00C34C63">
              <w:rPr>
                <w:rFonts w:cstheme="minorHAnsi"/>
              </w:rPr>
              <w:t xml:space="preserve">A </w:t>
            </w:r>
          </w:p>
          <w:p w14:paraId="36F47732" w14:textId="77777777" w:rsidR="003D1E20" w:rsidRPr="00C34C63" w:rsidRDefault="003D1E20" w:rsidP="003D1E20">
            <w:pPr>
              <w:rPr>
                <w:rFonts w:cstheme="minorHAnsi"/>
              </w:rPr>
            </w:pPr>
            <w:r w:rsidRPr="00C34C63">
              <w:rPr>
                <w:rFonts w:cstheme="minorHAnsi"/>
              </w:rPr>
              <w:t xml:space="preserve">B </w:t>
            </w:r>
          </w:p>
          <w:p w14:paraId="5B8D9241" w14:textId="77777777" w:rsidR="003D1E20" w:rsidRPr="00C34C63" w:rsidRDefault="003D1E20" w:rsidP="003D1E20">
            <w:pPr>
              <w:rPr>
                <w:rFonts w:cstheme="minorHAnsi"/>
              </w:rPr>
            </w:pPr>
            <w:r w:rsidRPr="00C34C63">
              <w:rPr>
                <w:rFonts w:cstheme="minorHAnsi"/>
              </w:rPr>
              <w:t xml:space="preserve">C-M </w:t>
            </w:r>
          </w:p>
          <w:p w14:paraId="6130A054" w14:textId="77777777" w:rsidR="003D1E20" w:rsidRPr="00F95871" w:rsidRDefault="003D1E20" w:rsidP="003D1E20">
            <w:pPr>
              <w:rPr>
                <w:rFonts w:cstheme="minorHAnsi"/>
              </w:rPr>
            </w:pPr>
            <w:r w:rsidRPr="00C34C63">
              <w:rPr>
                <w:rFonts w:cstheme="minorHAnsi"/>
              </w:rPr>
              <w:t>C</w:t>
            </w:r>
          </w:p>
        </w:tc>
        <w:tc>
          <w:tcPr>
            <w:tcW w:w="1980" w:type="dxa"/>
          </w:tcPr>
          <w:p w14:paraId="3FB25C0E" w14:textId="77777777" w:rsidR="003D1E20" w:rsidRPr="003D1E20" w:rsidRDefault="00521537" w:rsidP="003D1E20">
            <w:pPr>
              <w:rPr>
                <w:rFonts w:cstheme="minorHAnsi"/>
              </w:rPr>
            </w:pPr>
            <w:sdt>
              <w:sdtPr>
                <w:rPr>
                  <w:rFonts w:cstheme="minorHAnsi"/>
                </w:rPr>
                <w:id w:val="2351437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824ED1" w14:textId="77777777" w:rsidR="003D1E20" w:rsidRPr="003D1E20" w:rsidRDefault="00521537" w:rsidP="003D1E20">
            <w:pPr>
              <w:rPr>
                <w:rFonts w:cstheme="minorHAnsi"/>
              </w:rPr>
            </w:pPr>
            <w:sdt>
              <w:sdtPr>
                <w:rPr>
                  <w:rFonts w:cstheme="minorHAnsi"/>
                </w:rPr>
                <w:id w:val="-928543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67792" w14:textId="77777777" w:rsidR="003D1E20" w:rsidRPr="003D1E20" w:rsidRDefault="00521537" w:rsidP="003D1E20">
            <w:pPr>
              <w:rPr>
                <w:rFonts w:cstheme="minorHAnsi"/>
              </w:rPr>
            </w:pPr>
            <w:sdt>
              <w:sdtPr>
                <w:rPr>
                  <w:rFonts w:cstheme="minorHAnsi"/>
                </w:rPr>
                <w:id w:val="5111899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F61F77" w14:textId="77777777" w:rsidR="003D1E20" w:rsidRPr="003D1E20" w:rsidRDefault="00521537" w:rsidP="003D1E20">
            <w:pPr>
              <w:rPr>
                <w:rFonts w:cstheme="minorHAnsi"/>
              </w:rPr>
            </w:pPr>
            <w:sdt>
              <w:sdtPr>
                <w:rPr>
                  <w:rFonts w:cstheme="minorHAnsi"/>
                </w:rPr>
                <w:id w:val="878204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CCB1CE" w14:textId="77777777" w:rsidR="003D1E20" w:rsidRPr="00F95871" w:rsidRDefault="003D1E20" w:rsidP="003D1E20">
            <w:pPr>
              <w:rPr>
                <w:rFonts w:cstheme="minorHAnsi"/>
              </w:rPr>
            </w:pPr>
          </w:p>
        </w:tc>
        <w:sdt>
          <w:sdtPr>
            <w:rPr>
              <w:rFonts w:cstheme="minorHAnsi"/>
            </w:rPr>
            <w:id w:val="149022567"/>
            <w:placeholder>
              <w:docPart w:val="8DE0DC1DF3A1412D87349449F748BE9F"/>
            </w:placeholder>
            <w:showingPlcHdr/>
          </w:sdtPr>
          <w:sdtEndPr/>
          <w:sdtContent>
            <w:tc>
              <w:tcPr>
                <w:tcW w:w="4770" w:type="dxa"/>
              </w:tcPr>
              <w:p w14:paraId="47CDCA5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D1E20">
        <w:trPr>
          <w:tblHeader/>
        </w:trPr>
        <w:tc>
          <w:tcPr>
            <w:tcW w:w="990" w:type="dxa"/>
            <w:tcBorders>
              <w:bottom w:val="single" w:sz="4" w:space="0" w:color="auto"/>
            </w:tcBorders>
            <w:shd w:val="clear" w:color="auto" w:fill="2F5496" w:themeFill="accent1" w:themeFillShade="BF"/>
            <w:vAlign w:val="center"/>
          </w:tcPr>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D1E20">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3D1E20" w14:paraId="181A71FE" w14:textId="77777777" w:rsidTr="003D1E20">
        <w:trPr>
          <w:cantSplit/>
        </w:trPr>
        <w:tc>
          <w:tcPr>
            <w:tcW w:w="990" w:type="dxa"/>
            <w:tcBorders>
              <w:bottom w:val="single" w:sz="4" w:space="0" w:color="auto"/>
            </w:tcBorders>
          </w:tcPr>
          <w:p w14:paraId="22A6FAA6" w14:textId="77777777" w:rsidR="003D1E20" w:rsidRPr="00F95871" w:rsidRDefault="003D1E20" w:rsidP="003D1E2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3D1E20" w:rsidRPr="00F95871" w:rsidRDefault="003D1E20" w:rsidP="003D1E2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3D1E20" w:rsidRPr="00F95871" w:rsidRDefault="003D1E20" w:rsidP="003D1E20">
            <w:pPr>
              <w:rPr>
                <w:rFonts w:cstheme="minorHAnsi"/>
              </w:rPr>
            </w:pPr>
          </w:p>
        </w:tc>
        <w:tc>
          <w:tcPr>
            <w:tcW w:w="810" w:type="dxa"/>
            <w:tcBorders>
              <w:bottom w:val="single" w:sz="4" w:space="0" w:color="auto"/>
            </w:tcBorders>
          </w:tcPr>
          <w:p w14:paraId="7248C420" w14:textId="77777777" w:rsidR="003D1E20" w:rsidRPr="00C34C63" w:rsidRDefault="003D1E20" w:rsidP="003D1E20">
            <w:pPr>
              <w:rPr>
                <w:rFonts w:cstheme="minorHAnsi"/>
              </w:rPr>
            </w:pPr>
            <w:r w:rsidRPr="00C34C63">
              <w:rPr>
                <w:rFonts w:cstheme="minorHAnsi"/>
              </w:rPr>
              <w:t xml:space="preserve">A </w:t>
            </w:r>
          </w:p>
          <w:p w14:paraId="6C98E513" w14:textId="77777777" w:rsidR="003D1E20" w:rsidRPr="00C34C63" w:rsidRDefault="003D1E20" w:rsidP="003D1E20">
            <w:pPr>
              <w:rPr>
                <w:rFonts w:cstheme="minorHAnsi"/>
              </w:rPr>
            </w:pPr>
            <w:r w:rsidRPr="00C34C63">
              <w:rPr>
                <w:rFonts w:cstheme="minorHAnsi"/>
              </w:rPr>
              <w:t xml:space="preserve">B </w:t>
            </w:r>
          </w:p>
          <w:p w14:paraId="40990802" w14:textId="77777777" w:rsidR="003D1E20" w:rsidRPr="00C34C63" w:rsidRDefault="003D1E20" w:rsidP="003D1E20">
            <w:pPr>
              <w:rPr>
                <w:rFonts w:cstheme="minorHAnsi"/>
              </w:rPr>
            </w:pPr>
            <w:r w:rsidRPr="00C34C63">
              <w:rPr>
                <w:rFonts w:cstheme="minorHAnsi"/>
              </w:rPr>
              <w:t xml:space="preserve">C-M </w:t>
            </w:r>
          </w:p>
          <w:p w14:paraId="49D5032D"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8958C64" w14:textId="77777777" w:rsidR="003D1E20" w:rsidRPr="003D1E20" w:rsidRDefault="00521537" w:rsidP="003D1E20">
            <w:pPr>
              <w:rPr>
                <w:rFonts w:cstheme="minorHAnsi"/>
              </w:rPr>
            </w:pPr>
            <w:sdt>
              <w:sdtPr>
                <w:rPr>
                  <w:rFonts w:cstheme="minorHAnsi"/>
                </w:rPr>
                <w:id w:val="-1638490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37D875" w14:textId="77777777" w:rsidR="003D1E20" w:rsidRPr="003D1E20" w:rsidRDefault="00521537" w:rsidP="003D1E20">
            <w:pPr>
              <w:rPr>
                <w:rFonts w:cstheme="minorHAnsi"/>
              </w:rPr>
            </w:pPr>
            <w:sdt>
              <w:sdtPr>
                <w:rPr>
                  <w:rFonts w:cstheme="minorHAnsi"/>
                </w:rPr>
                <w:id w:val="285244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577CB36" w14:textId="77777777" w:rsidR="003D1E20" w:rsidRPr="003D1E20" w:rsidRDefault="00521537" w:rsidP="003D1E20">
            <w:pPr>
              <w:rPr>
                <w:rFonts w:cstheme="minorHAnsi"/>
              </w:rPr>
            </w:pPr>
            <w:sdt>
              <w:sdtPr>
                <w:rPr>
                  <w:rFonts w:cstheme="minorHAnsi"/>
                </w:rPr>
                <w:id w:val="9451942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BB8DC4" w14:textId="77777777" w:rsidR="003D1E20" w:rsidRPr="003D1E20" w:rsidRDefault="00521537" w:rsidP="003D1E20">
            <w:pPr>
              <w:rPr>
                <w:rFonts w:cstheme="minorHAnsi"/>
              </w:rPr>
            </w:pPr>
            <w:sdt>
              <w:sdtPr>
                <w:rPr>
                  <w:rFonts w:cstheme="minorHAnsi"/>
                </w:rPr>
                <w:id w:val="4122792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233376" w14:textId="77777777" w:rsidR="003D1E20" w:rsidRPr="00F95871" w:rsidRDefault="003D1E20" w:rsidP="003D1E20">
            <w:pPr>
              <w:rPr>
                <w:rFonts w:cstheme="minorHAnsi"/>
              </w:rPr>
            </w:pPr>
          </w:p>
        </w:tc>
        <w:sdt>
          <w:sdtPr>
            <w:rPr>
              <w:rFonts w:cstheme="minorHAnsi"/>
            </w:rPr>
            <w:id w:val="1574777982"/>
            <w:placeholder>
              <w:docPart w:val="CAC9B93B05C74A13B4F76C3D02810A93"/>
            </w:placeholder>
            <w:showingPlcHdr/>
          </w:sdtPr>
          <w:sdtEndPr/>
          <w:sdtContent>
            <w:tc>
              <w:tcPr>
                <w:tcW w:w="4770" w:type="dxa"/>
                <w:tcBorders>
                  <w:bottom w:val="single" w:sz="4" w:space="0" w:color="auto"/>
                </w:tcBorders>
              </w:tcPr>
              <w:p w14:paraId="067A2CE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7462137" w14:textId="77777777" w:rsidTr="003D1E20">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3D1E20" w14:paraId="12404F6E" w14:textId="77777777" w:rsidTr="003D1E20">
        <w:trPr>
          <w:cantSplit/>
        </w:trPr>
        <w:tc>
          <w:tcPr>
            <w:tcW w:w="990" w:type="dxa"/>
            <w:tcBorders>
              <w:bottom w:val="single" w:sz="4" w:space="0" w:color="auto"/>
            </w:tcBorders>
          </w:tcPr>
          <w:p w14:paraId="68750E60" w14:textId="77777777" w:rsidR="003D1E20" w:rsidRPr="00F95871" w:rsidRDefault="003D1E20" w:rsidP="003D1E2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3D1E20" w:rsidRPr="00F95871" w:rsidRDefault="003D1E20" w:rsidP="003D1E20">
            <w:pPr>
              <w:rPr>
                <w:rFonts w:cstheme="minorHAnsi"/>
              </w:rPr>
            </w:pPr>
          </w:p>
        </w:tc>
        <w:tc>
          <w:tcPr>
            <w:tcW w:w="810" w:type="dxa"/>
            <w:tcBorders>
              <w:bottom w:val="single" w:sz="4" w:space="0" w:color="auto"/>
            </w:tcBorders>
          </w:tcPr>
          <w:p w14:paraId="3E2DC257" w14:textId="77777777" w:rsidR="003D1E20" w:rsidRPr="00C34C63" w:rsidRDefault="003D1E20" w:rsidP="003D1E20">
            <w:pPr>
              <w:rPr>
                <w:rFonts w:cstheme="minorHAnsi"/>
              </w:rPr>
            </w:pPr>
            <w:r w:rsidRPr="00C34C63">
              <w:rPr>
                <w:rFonts w:cstheme="minorHAnsi"/>
              </w:rPr>
              <w:t xml:space="preserve">A </w:t>
            </w:r>
          </w:p>
          <w:p w14:paraId="7C855247" w14:textId="77777777" w:rsidR="003D1E20" w:rsidRPr="00C34C63" w:rsidRDefault="003D1E20" w:rsidP="003D1E20">
            <w:pPr>
              <w:rPr>
                <w:rFonts w:cstheme="minorHAnsi"/>
              </w:rPr>
            </w:pPr>
            <w:r w:rsidRPr="00C34C63">
              <w:rPr>
                <w:rFonts w:cstheme="minorHAnsi"/>
              </w:rPr>
              <w:t xml:space="preserve">B </w:t>
            </w:r>
          </w:p>
          <w:p w14:paraId="21B2635C" w14:textId="77777777" w:rsidR="003D1E20" w:rsidRPr="00C34C63" w:rsidRDefault="003D1E20" w:rsidP="003D1E20">
            <w:pPr>
              <w:rPr>
                <w:rFonts w:cstheme="minorHAnsi"/>
              </w:rPr>
            </w:pPr>
            <w:r w:rsidRPr="00C34C63">
              <w:rPr>
                <w:rFonts w:cstheme="minorHAnsi"/>
              </w:rPr>
              <w:t xml:space="preserve">C-M </w:t>
            </w:r>
          </w:p>
          <w:p w14:paraId="539A73BF"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28F292AE" w14:textId="77777777" w:rsidR="003D1E20" w:rsidRPr="003D1E20" w:rsidRDefault="00521537" w:rsidP="003D1E20">
            <w:pPr>
              <w:rPr>
                <w:rFonts w:cstheme="minorHAnsi"/>
              </w:rPr>
            </w:pPr>
            <w:sdt>
              <w:sdtPr>
                <w:rPr>
                  <w:rFonts w:cstheme="minorHAnsi"/>
                </w:rPr>
                <w:id w:val="-841006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1E464" w14:textId="77777777" w:rsidR="003D1E20" w:rsidRPr="003D1E20" w:rsidRDefault="00521537" w:rsidP="003D1E20">
            <w:pPr>
              <w:rPr>
                <w:rFonts w:cstheme="minorHAnsi"/>
              </w:rPr>
            </w:pPr>
            <w:sdt>
              <w:sdtPr>
                <w:rPr>
                  <w:rFonts w:cstheme="minorHAnsi"/>
                </w:rPr>
                <w:id w:val="350303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3BF98" w14:textId="77777777" w:rsidR="003D1E20" w:rsidRPr="003D1E20" w:rsidRDefault="00521537" w:rsidP="003D1E20">
            <w:pPr>
              <w:rPr>
                <w:rFonts w:cstheme="minorHAnsi"/>
              </w:rPr>
            </w:pPr>
            <w:sdt>
              <w:sdtPr>
                <w:rPr>
                  <w:rFonts w:cstheme="minorHAnsi"/>
                </w:rPr>
                <w:id w:val="-19177016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6A2061" w14:textId="77777777" w:rsidR="003D1E20" w:rsidRPr="003D1E20" w:rsidRDefault="00521537" w:rsidP="003D1E20">
            <w:pPr>
              <w:rPr>
                <w:rFonts w:cstheme="minorHAnsi"/>
              </w:rPr>
            </w:pPr>
            <w:sdt>
              <w:sdtPr>
                <w:rPr>
                  <w:rFonts w:cstheme="minorHAnsi"/>
                </w:rPr>
                <w:id w:val="-11732546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FDA31F" w14:textId="77777777" w:rsidR="003D1E20" w:rsidRPr="00F95871" w:rsidRDefault="003D1E20" w:rsidP="003D1E20">
            <w:pPr>
              <w:rPr>
                <w:rFonts w:cstheme="minorHAnsi"/>
              </w:rPr>
            </w:pPr>
          </w:p>
        </w:tc>
        <w:sdt>
          <w:sdtPr>
            <w:rPr>
              <w:rFonts w:cstheme="minorHAnsi"/>
            </w:rPr>
            <w:id w:val="795257709"/>
            <w:placeholder>
              <w:docPart w:val="56D8EC22591A41A0BBBDF60F9F009387"/>
            </w:placeholder>
            <w:showingPlcHdr/>
          </w:sdtPr>
          <w:sdtEndPr/>
          <w:sdtContent>
            <w:tc>
              <w:tcPr>
                <w:tcW w:w="4770" w:type="dxa"/>
                <w:tcBorders>
                  <w:bottom w:val="single" w:sz="4" w:space="0" w:color="auto"/>
                </w:tcBorders>
              </w:tcPr>
              <w:p w14:paraId="5C67B9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0B03E309" w14:textId="77777777" w:rsidTr="003D1E20">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3D1E20" w14:paraId="25F29C4D" w14:textId="77777777" w:rsidTr="0089695F">
        <w:trPr>
          <w:cantSplit/>
        </w:trPr>
        <w:tc>
          <w:tcPr>
            <w:tcW w:w="990" w:type="dxa"/>
          </w:tcPr>
          <w:p w14:paraId="2F297429" w14:textId="77777777" w:rsidR="003D1E20" w:rsidRPr="00F95871" w:rsidRDefault="003D1E20" w:rsidP="003D1E20">
            <w:pPr>
              <w:jc w:val="center"/>
              <w:rPr>
                <w:rFonts w:cstheme="minorHAnsi"/>
                <w:b/>
                <w:bCs/>
              </w:rPr>
            </w:pPr>
            <w:r w:rsidRPr="00F95871">
              <w:rPr>
                <w:rFonts w:cstheme="minorHAnsi"/>
                <w:b/>
                <w:bCs/>
              </w:rPr>
              <w:t>6-D-1</w:t>
            </w:r>
          </w:p>
        </w:tc>
        <w:tc>
          <w:tcPr>
            <w:tcW w:w="6300" w:type="dxa"/>
            <w:tcBorders>
              <w:right w:val="nil"/>
            </w:tcBorders>
          </w:tcPr>
          <w:p w14:paraId="645A22F5"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3D1E20" w:rsidRPr="00F95871" w:rsidRDefault="003D1E20" w:rsidP="003D1E20">
            <w:pPr>
              <w:rPr>
                <w:rFonts w:cstheme="minorHAnsi"/>
              </w:rPr>
            </w:pPr>
          </w:p>
        </w:tc>
        <w:tc>
          <w:tcPr>
            <w:tcW w:w="270" w:type="dxa"/>
            <w:tcBorders>
              <w:left w:val="nil"/>
            </w:tcBorders>
          </w:tcPr>
          <w:p w14:paraId="0D55DC29" w14:textId="77777777" w:rsidR="003D1E20" w:rsidRPr="00F95871" w:rsidRDefault="003D1E20" w:rsidP="003D1E20">
            <w:pPr>
              <w:rPr>
                <w:rFonts w:cstheme="minorHAnsi"/>
              </w:rPr>
            </w:pPr>
          </w:p>
        </w:tc>
        <w:tc>
          <w:tcPr>
            <w:tcW w:w="810" w:type="dxa"/>
          </w:tcPr>
          <w:p w14:paraId="31EBB9E2" w14:textId="77777777" w:rsidR="003D1E20" w:rsidRPr="00C34C63" w:rsidRDefault="003D1E20" w:rsidP="003D1E20">
            <w:pPr>
              <w:rPr>
                <w:rFonts w:cstheme="minorHAnsi"/>
              </w:rPr>
            </w:pPr>
            <w:r w:rsidRPr="00C34C63">
              <w:rPr>
                <w:rFonts w:cstheme="minorHAnsi"/>
              </w:rPr>
              <w:t xml:space="preserve">A </w:t>
            </w:r>
          </w:p>
          <w:p w14:paraId="3B46D44A" w14:textId="77777777" w:rsidR="003D1E20" w:rsidRPr="00C34C63" w:rsidRDefault="003D1E20" w:rsidP="003D1E20">
            <w:pPr>
              <w:rPr>
                <w:rFonts w:cstheme="minorHAnsi"/>
              </w:rPr>
            </w:pPr>
            <w:r w:rsidRPr="00C34C63">
              <w:rPr>
                <w:rFonts w:cstheme="minorHAnsi"/>
              </w:rPr>
              <w:t xml:space="preserve">B </w:t>
            </w:r>
          </w:p>
          <w:p w14:paraId="274AF5C6" w14:textId="77777777" w:rsidR="003D1E20" w:rsidRPr="00C34C63" w:rsidRDefault="003D1E20" w:rsidP="003D1E20">
            <w:pPr>
              <w:rPr>
                <w:rFonts w:cstheme="minorHAnsi"/>
              </w:rPr>
            </w:pPr>
            <w:r w:rsidRPr="00C34C63">
              <w:rPr>
                <w:rFonts w:cstheme="minorHAnsi"/>
              </w:rPr>
              <w:t xml:space="preserve">C-M </w:t>
            </w:r>
          </w:p>
          <w:p w14:paraId="01C36D13" w14:textId="77777777" w:rsidR="003D1E20" w:rsidRPr="00F95871" w:rsidRDefault="003D1E20" w:rsidP="003D1E20">
            <w:pPr>
              <w:rPr>
                <w:rFonts w:cstheme="minorHAnsi"/>
              </w:rPr>
            </w:pPr>
            <w:r w:rsidRPr="00C34C63">
              <w:rPr>
                <w:rFonts w:cstheme="minorHAnsi"/>
              </w:rPr>
              <w:t>C</w:t>
            </w:r>
          </w:p>
        </w:tc>
        <w:tc>
          <w:tcPr>
            <w:tcW w:w="1980" w:type="dxa"/>
          </w:tcPr>
          <w:p w14:paraId="42801EA2" w14:textId="77777777" w:rsidR="003D1E20" w:rsidRPr="003D1E20" w:rsidRDefault="00521537" w:rsidP="003D1E20">
            <w:pPr>
              <w:rPr>
                <w:rFonts w:cstheme="minorHAnsi"/>
              </w:rPr>
            </w:pPr>
            <w:sdt>
              <w:sdtPr>
                <w:rPr>
                  <w:rFonts w:cstheme="minorHAnsi"/>
                </w:rPr>
                <w:id w:val="7938707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241500" w14:textId="77777777" w:rsidR="003D1E20" w:rsidRPr="003D1E20" w:rsidRDefault="00521537" w:rsidP="003D1E20">
            <w:pPr>
              <w:rPr>
                <w:rFonts w:cstheme="minorHAnsi"/>
              </w:rPr>
            </w:pPr>
            <w:sdt>
              <w:sdtPr>
                <w:rPr>
                  <w:rFonts w:cstheme="minorHAnsi"/>
                </w:rPr>
                <w:id w:val="-1594656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68D46" w14:textId="77777777" w:rsidR="003D1E20" w:rsidRPr="003D1E20" w:rsidRDefault="00521537" w:rsidP="003D1E20">
            <w:pPr>
              <w:rPr>
                <w:rFonts w:cstheme="minorHAnsi"/>
              </w:rPr>
            </w:pPr>
            <w:sdt>
              <w:sdtPr>
                <w:rPr>
                  <w:rFonts w:cstheme="minorHAnsi"/>
                </w:rPr>
                <w:id w:val="-1756595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A67BF6" w14:textId="77777777" w:rsidR="003D1E20" w:rsidRPr="003D1E20" w:rsidRDefault="00521537" w:rsidP="003D1E20">
            <w:pPr>
              <w:rPr>
                <w:rFonts w:cstheme="minorHAnsi"/>
              </w:rPr>
            </w:pPr>
            <w:sdt>
              <w:sdtPr>
                <w:rPr>
                  <w:rFonts w:cstheme="minorHAnsi"/>
                </w:rPr>
                <w:id w:val="8671101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ABBCE8" w14:textId="77777777" w:rsidR="003D1E20" w:rsidRPr="00F95871" w:rsidRDefault="003D1E20" w:rsidP="003D1E20">
            <w:pPr>
              <w:rPr>
                <w:rFonts w:cstheme="minorHAnsi"/>
              </w:rPr>
            </w:pPr>
          </w:p>
        </w:tc>
        <w:sdt>
          <w:sdtPr>
            <w:rPr>
              <w:rFonts w:cstheme="minorHAnsi"/>
            </w:rPr>
            <w:id w:val="-1615053427"/>
            <w:placeholder>
              <w:docPart w:val="91B361E9BA814B42AD6DE86D960976F6"/>
            </w:placeholder>
            <w:showingPlcHdr/>
          </w:sdtPr>
          <w:sdtEndPr/>
          <w:sdtContent>
            <w:tc>
              <w:tcPr>
                <w:tcW w:w="4770" w:type="dxa"/>
              </w:tcPr>
              <w:p w14:paraId="417AFAC1"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EA61AE" w14:textId="77777777" w:rsidTr="0089695F">
        <w:trPr>
          <w:cantSplit/>
        </w:trPr>
        <w:tc>
          <w:tcPr>
            <w:tcW w:w="990" w:type="dxa"/>
          </w:tcPr>
          <w:p w14:paraId="6762F5CF" w14:textId="77777777" w:rsidR="003D1E20" w:rsidRPr="00F95871" w:rsidRDefault="003D1E20" w:rsidP="003D1E20">
            <w:pPr>
              <w:jc w:val="center"/>
              <w:rPr>
                <w:rFonts w:cstheme="minorHAnsi"/>
                <w:b/>
                <w:bCs/>
              </w:rPr>
            </w:pPr>
            <w:r w:rsidRPr="00F95871">
              <w:rPr>
                <w:rFonts w:cstheme="minorHAnsi"/>
                <w:b/>
                <w:bCs/>
              </w:rPr>
              <w:t>6-D-2</w:t>
            </w:r>
          </w:p>
        </w:tc>
        <w:tc>
          <w:tcPr>
            <w:tcW w:w="6300" w:type="dxa"/>
            <w:tcBorders>
              <w:right w:val="nil"/>
            </w:tcBorders>
          </w:tcPr>
          <w:p w14:paraId="5A7CFD1C" w14:textId="77777777" w:rsidR="003D1E20" w:rsidRDefault="003D1E20" w:rsidP="003D1E2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0F76544E" w14:textId="77777777" w:rsidR="003D1E20" w:rsidRPr="00F95871" w:rsidRDefault="003D1E20" w:rsidP="003D1E20">
            <w:pPr>
              <w:rPr>
                <w:rFonts w:cstheme="minorHAnsi"/>
              </w:rPr>
            </w:pPr>
          </w:p>
        </w:tc>
        <w:tc>
          <w:tcPr>
            <w:tcW w:w="810" w:type="dxa"/>
          </w:tcPr>
          <w:p w14:paraId="498CFA78" w14:textId="77777777" w:rsidR="003D1E20" w:rsidRPr="00C34C63" w:rsidRDefault="003D1E20" w:rsidP="003D1E20">
            <w:pPr>
              <w:rPr>
                <w:rFonts w:cstheme="minorHAnsi"/>
              </w:rPr>
            </w:pPr>
            <w:r w:rsidRPr="00C34C63">
              <w:rPr>
                <w:rFonts w:cstheme="minorHAnsi"/>
              </w:rPr>
              <w:t xml:space="preserve">A </w:t>
            </w:r>
          </w:p>
          <w:p w14:paraId="4071A808" w14:textId="77777777" w:rsidR="003D1E20" w:rsidRPr="00C34C63" w:rsidRDefault="003D1E20" w:rsidP="003D1E20">
            <w:pPr>
              <w:rPr>
                <w:rFonts w:cstheme="minorHAnsi"/>
              </w:rPr>
            </w:pPr>
            <w:r w:rsidRPr="00C34C63">
              <w:rPr>
                <w:rFonts w:cstheme="minorHAnsi"/>
              </w:rPr>
              <w:t xml:space="preserve">B </w:t>
            </w:r>
          </w:p>
          <w:p w14:paraId="63481DF6" w14:textId="77777777" w:rsidR="003D1E20" w:rsidRPr="00C34C63" w:rsidRDefault="003D1E20" w:rsidP="003D1E20">
            <w:pPr>
              <w:rPr>
                <w:rFonts w:cstheme="minorHAnsi"/>
              </w:rPr>
            </w:pPr>
            <w:r w:rsidRPr="00C34C63">
              <w:rPr>
                <w:rFonts w:cstheme="minorHAnsi"/>
              </w:rPr>
              <w:t xml:space="preserve">C-M </w:t>
            </w:r>
          </w:p>
          <w:p w14:paraId="60B24526" w14:textId="77777777" w:rsidR="003D1E20" w:rsidRPr="00F95871" w:rsidRDefault="003D1E20" w:rsidP="003D1E20">
            <w:pPr>
              <w:rPr>
                <w:rFonts w:cstheme="minorHAnsi"/>
              </w:rPr>
            </w:pPr>
            <w:r w:rsidRPr="00C34C63">
              <w:rPr>
                <w:rFonts w:cstheme="minorHAnsi"/>
              </w:rPr>
              <w:t>C</w:t>
            </w:r>
          </w:p>
        </w:tc>
        <w:tc>
          <w:tcPr>
            <w:tcW w:w="1980" w:type="dxa"/>
          </w:tcPr>
          <w:p w14:paraId="4F254988" w14:textId="77777777" w:rsidR="003D1E20" w:rsidRPr="003D1E20" w:rsidRDefault="00521537" w:rsidP="003D1E20">
            <w:pPr>
              <w:rPr>
                <w:rFonts w:cstheme="minorHAnsi"/>
              </w:rPr>
            </w:pPr>
            <w:sdt>
              <w:sdtPr>
                <w:rPr>
                  <w:rFonts w:cstheme="minorHAnsi"/>
                </w:rPr>
                <w:id w:val="14069581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82BD79" w14:textId="77777777" w:rsidR="003D1E20" w:rsidRPr="003D1E20" w:rsidRDefault="00521537" w:rsidP="003D1E20">
            <w:pPr>
              <w:rPr>
                <w:rFonts w:cstheme="minorHAnsi"/>
              </w:rPr>
            </w:pPr>
            <w:sdt>
              <w:sdtPr>
                <w:rPr>
                  <w:rFonts w:cstheme="minorHAnsi"/>
                </w:rPr>
                <w:id w:val="980659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ABA759" w14:textId="77777777" w:rsidR="003D1E20" w:rsidRPr="003D1E20" w:rsidRDefault="00521537" w:rsidP="003D1E20">
            <w:pPr>
              <w:rPr>
                <w:rFonts w:cstheme="minorHAnsi"/>
              </w:rPr>
            </w:pPr>
            <w:sdt>
              <w:sdtPr>
                <w:rPr>
                  <w:rFonts w:cstheme="minorHAnsi"/>
                </w:rPr>
                <w:id w:val="709772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3FB363" w14:textId="77777777" w:rsidR="003D1E20" w:rsidRPr="003D1E20" w:rsidRDefault="00521537" w:rsidP="003D1E20">
            <w:pPr>
              <w:rPr>
                <w:rFonts w:cstheme="minorHAnsi"/>
              </w:rPr>
            </w:pPr>
            <w:sdt>
              <w:sdtPr>
                <w:rPr>
                  <w:rFonts w:cstheme="minorHAnsi"/>
                </w:rPr>
                <w:id w:val="-20123621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EB91E6" w14:textId="77777777" w:rsidR="003D1E20" w:rsidRPr="00F95871" w:rsidRDefault="003D1E20" w:rsidP="003D1E20">
            <w:pPr>
              <w:rPr>
                <w:rFonts w:cstheme="minorHAnsi"/>
              </w:rPr>
            </w:pPr>
          </w:p>
        </w:tc>
        <w:sdt>
          <w:sdtPr>
            <w:rPr>
              <w:rFonts w:cstheme="minorHAnsi"/>
            </w:rPr>
            <w:id w:val="-856425672"/>
            <w:placeholder>
              <w:docPart w:val="68834CE2C50540CD9A8A6503CB836027"/>
            </w:placeholder>
            <w:showingPlcHdr/>
          </w:sdtPr>
          <w:sdtEndPr/>
          <w:sdtContent>
            <w:tc>
              <w:tcPr>
                <w:tcW w:w="4770" w:type="dxa"/>
              </w:tcPr>
              <w:p w14:paraId="4448E79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3CCC95C" w14:textId="77777777" w:rsidTr="003D1E20">
        <w:trPr>
          <w:cantSplit/>
        </w:trPr>
        <w:tc>
          <w:tcPr>
            <w:tcW w:w="990" w:type="dxa"/>
            <w:tcBorders>
              <w:bottom w:val="single" w:sz="4" w:space="0" w:color="auto"/>
            </w:tcBorders>
          </w:tcPr>
          <w:p w14:paraId="29B21C6A" w14:textId="77777777" w:rsidR="003D1E20" w:rsidRPr="00F95871" w:rsidRDefault="003D1E20" w:rsidP="003D1E2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3D1E20" w:rsidRPr="00F95871" w:rsidRDefault="003D1E20" w:rsidP="003D1E20">
            <w:pPr>
              <w:rPr>
                <w:rFonts w:cstheme="minorHAnsi"/>
              </w:rPr>
            </w:pPr>
          </w:p>
        </w:tc>
        <w:tc>
          <w:tcPr>
            <w:tcW w:w="810" w:type="dxa"/>
            <w:tcBorders>
              <w:bottom w:val="single" w:sz="4" w:space="0" w:color="auto"/>
            </w:tcBorders>
          </w:tcPr>
          <w:p w14:paraId="43F830F3" w14:textId="77777777" w:rsidR="003D1E20" w:rsidRPr="00C34C63" w:rsidRDefault="003D1E20" w:rsidP="003D1E20">
            <w:pPr>
              <w:rPr>
                <w:rFonts w:cstheme="minorHAnsi"/>
              </w:rPr>
            </w:pPr>
            <w:r w:rsidRPr="00C34C63">
              <w:rPr>
                <w:rFonts w:cstheme="minorHAnsi"/>
              </w:rPr>
              <w:t xml:space="preserve">A </w:t>
            </w:r>
          </w:p>
          <w:p w14:paraId="237AC128" w14:textId="77777777" w:rsidR="003D1E20" w:rsidRPr="00C34C63" w:rsidRDefault="003D1E20" w:rsidP="003D1E20">
            <w:pPr>
              <w:rPr>
                <w:rFonts w:cstheme="minorHAnsi"/>
              </w:rPr>
            </w:pPr>
            <w:r w:rsidRPr="00C34C63">
              <w:rPr>
                <w:rFonts w:cstheme="minorHAnsi"/>
              </w:rPr>
              <w:t xml:space="preserve">B </w:t>
            </w:r>
          </w:p>
          <w:p w14:paraId="3750DE12" w14:textId="77777777" w:rsidR="003D1E20" w:rsidRPr="00C34C63" w:rsidRDefault="003D1E20" w:rsidP="003D1E20">
            <w:pPr>
              <w:rPr>
                <w:rFonts w:cstheme="minorHAnsi"/>
              </w:rPr>
            </w:pPr>
            <w:r w:rsidRPr="00C34C63">
              <w:rPr>
                <w:rFonts w:cstheme="minorHAnsi"/>
              </w:rPr>
              <w:t xml:space="preserve">C-M </w:t>
            </w:r>
          </w:p>
          <w:p w14:paraId="34641768"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0695270" w14:textId="77777777" w:rsidR="003D1E20" w:rsidRPr="003D1E20" w:rsidRDefault="00521537" w:rsidP="003D1E20">
            <w:pPr>
              <w:rPr>
                <w:rFonts w:cstheme="minorHAnsi"/>
              </w:rPr>
            </w:pPr>
            <w:sdt>
              <w:sdtPr>
                <w:rPr>
                  <w:rFonts w:cstheme="minorHAnsi"/>
                </w:rPr>
                <w:id w:val="1968212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C6A5B" w14:textId="77777777" w:rsidR="003D1E20" w:rsidRPr="003D1E20" w:rsidRDefault="00521537" w:rsidP="003D1E20">
            <w:pPr>
              <w:rPr>
                <w:rFonts w:cstheme="minorHAnsi"/>
              </w:rPr>
            </w:pPr>
            <w:sdt>
              <w:sdtPr>
                <w:rPr>
                  <w:rFonts w:cstheme="minorHAnsi"/>
                </w:rPr>
                <w:id w:val="2602674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D8EC76" w14:textId="77777777" w:rsidR="003D1E20" w:rsidRPr="003D1E20" w:rsidRDefault="00521537" w:rsidP="003D1E20">
            <w:pPr>
              <w:rPr>
                <w:rFonts w:cstheme="minorHAnsi"/>
              </w:rPr>
            </w:pPr>
            <w:sdt>
              <w:sdtPr>
                <w:rPr>
                  <w:rFonts w:cstheme="minorHAnsi"/>
                </w:rPr>
                <w:id w:val="1067304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46F0B" w14:textId="77777777" w:rsidR="003D1E20" w:rsidRPr="003D1E20" w:rsidRDefault="00521537" w:rsidP="003D1E20">
            <w:pPr>
              <w:rPr>
                <w:rFonts w:cstheme="minorHAnsi"/>
              </w:rPr>
            </w:pPr>
            <w:sdt>
              <w:sdtPr>
                <w:rPr>
                  <w:rFonts w:cstheme="minorHAnsi"/>
                </w:rPr>
                <w:id w:val="19044157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842860" w14:textId="77777777" w:rsidR="003D1E20" w:rsidRPr="00F95871" w:rsidRDefault="003D1E20" w:rsidP="003D1E20">
            <w:pPr>
              <w:rPr>
                <w:rFonts w:cstheme="minorHAnsi"/>
              </w:rPr>
            </w:pPr>
          </w:p>
        </w:tc>
        <w:sdt>
          <w:sdtPr>
            <w:rPr>
              <w:rFonts w:cstheme="minorHAnsi"/>
            </w:rPr>
            <w:id w:val="30088635"/>
            <w:placeholder>
              <w:docPart w:val="79BCB27807B6421D8CC059BC9563357D"/>
            </w:placeholder>
            <w:showingPlcHdr/>
          </w:sdtPr>
          <w:sdtEndPr/>
          <w:sdtContent>
            <w:tc>
              <w:tcPr>
                <w:tcW w:w="4770" w:type="dxa"/>
                <w:tcBorders>
                  <w:bottom w:val="single" w:sz="4" w:space="0" w:color="auto"/>
                </w:tcBorders>
              </w:tcPr>
              <w:p w14:paraId="190DDC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C6F7524" w14:textId="77777777" w:rsidTr="003D1E20">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3D1E20" w14:paraId="59128F40" w14:textId="77777777" w:rsidTr="0089695F">
        <w:trPr>
          <w:cantSplit/>
        </w:trPr>
        <w:tc>
          <w:tcPr>
            <w:tcW w:w="990" w:type="dxa"/>
          </w:tcPr>
          <w:p w14:paraId="6AEDB1E7" w14:textId="77777777" w:rsidR="003D1E20" w:rsidRPr="00632A94" w:rsidRDefault="003D1E20" w:rsidP="003D1E20">
            <w:pPr>
              <w:jc w:val="center"/>
              <w:rPr>
                <w:rFonts w:cstheme="minorHAnsi"/>
                <w:b/>
                <w:bCs/>
              </w:rPr>
            </w:pPr>
            <w:r w:rsidRPr="00632A94">
              <w:rPr>
                <w:rFonts w:cstheme="minorHAnsi"/>
                <w:b/>
                <w:bCs/>
              </w:rPr>
              <w:t>6-E-1</w:t>
            </w:r>
          </w:p>
        </w:tc>
        <w:tc>
          <w:tcPr>
            <w:tcW w:w="6300" w:type="dxa"/>
            <w:tcBorders>
              <w:right w:val="nil"/>
            </w:tcBorders>
          </w:tcPr>
          <w:p w14:paraId="3BCEE43A" w14:textId="77777777" w:rsidR="003D1E20" w:rsidRPr="00632A94" w:rsidRDefault="003D1E20" w:rsidP="003D1E2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3D1E20" w:rsidRPr="00632A94" w:rsidRDefault="003D1E20" w:rsidP="003D1E20">
            <w:pPr>
              <w:rPr>
                <w:rFonts w:cstheme="minorHAnsi"/>
              </w:rPr>
            </w:pPr>
          </w:p>
        </w:tc>
        <w:tc>
          <w:tcPr>
            <w:tcW w:w="810" w:type="dxa"/>
          </w:tcPr>
          <w:p w14:paraId="74B6DD24" w14:textId="77777777" w:rsidR="003D1E20" w:rsidRPr="00C34C63" w:rsidRDefault="003D1E20" w:rsidP="003D1E20">
            <w:pPr>
              <w:rPr>
                <w:rFonts w:cstheme="minorHAnsi"/>
              </w:rPr>
            </w:pPr>
            <w:r w:rsidRPr="00C34C63">
              <w:rPr>
                <w:rFonts w:cstheme="minorHAnsi"/>
              </w:rPr>
              <w:t xml:space="preserve">A </w:t>
            </w:r>
          </w:p>
          <w:p w14:paraId="264EA272" w14:textId="77777777" w:rsidR="003D1E20" w:rsidRPr="00C34C63" w:rsidRDefault="003D1E20" w:rsidP="003D1E20">
            <w:pPr>
              <w:rPr>
                <w:rFonts w:cstheme="minorHAnsi"/>
              </w:rPr>
            </w:pPr>
            <w:r w:rsidRPr="00C34C63">
              <w:rPr>
                <w:rFonts w:cstheme="minorHAnsi"/>
              </w:rPr>
              <w:t xml:space="preserve">B </w:t>
            </w:r>
          </w:p>
          <w:p w14:paraId="31BAA656" w14:textId="77777777" w:rsidR="003D1E20" w:rsidRPr="00C34C63" w:rsidRDefault="003D1E20" w:rsidP="003D1E20">
            <w:pPr>
              <w:rPr>
                <w:rFonts w:cstheme="minorHAnsi"/>
              </w:rPr>
            </w:pPr>
            <w:r w:rsidRPr="00C34C63">
              <w:rPr>
                <w:rFonts w:cstheme="minorHAnsi"/>
              </w:rPr>
              <w:t xml:space="preserve">C-M </w:t>
            </w:r>
          </w:p>
          <w:p w14:paraId="608C108D" w14:textId="77777777" w:rsidR="003D1E20" w:rsidRPr="00632A94" w:rsidRDefault="003D1E20" w:rsidP="003D1E20">
            <w:pPr>
              <w:rPr>
                <w:rFonts w:cstheme="minorHAnsi"/>
              </w:rPr>
            </w:pPr>
            <w:r w:rsidRPr="00C34C63">
              <w:rPr>
                <w:rFonts w:cstheme="minorHAnsi"/>
              </w:rPr>
              <w:t>C</w:t>
            </w:r>
          </w:p>
        </w:tc>
        <w:tc>
          <w:tcPr>
            <w:tcW w:w="1980" w:type="dxa"/>
          </w:tcPr>
          <w:p w14:paraId="3424984F" w14:textId="77777777" w:rsidR="003D1E20" w:rsidRPr="003D1E20" w:rsidRDefault="00521537" w:rsidP="003D1E20">
            <w:pPr>
              <w:rPr>
                <w:rFonts w:cstheme="minorHAnsi"/>
              </w:rPr>
            </w:pPr>
            <w:sdt>
              <w:sdtPr>
                <w:rPr>
                  <w:rFonts w:cstheme="minorHAnsi"/>
                </w:rPr>
                <w:id w:val="16071539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F3D98D" w14:textId="77777777" w:rsidR="003D1E20" w:rsidRPr="003D1E20" w:rsidRDefault="00521537" w:rsidP="003D1E20">
            <w:pPr>
              <w:rPr>
                <w:rFonts w:cstheme="minorHAnsi"/>
              </w:rPr>
            </w:pPr>
            <w:sdt>
              <w:sdtPr>
                <w:rPr>
                  <w:rFonts w:cstheme="minorHAnsi"/>
                </w:rPr>
                <w:id w:val="1772125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EDE1AB" w14:textId="77777777" w:rsidR="003D1E20" w:rsidRPr="003D1E20" w:rsidRDefault="00521537" w:rsidP="003D1E20">
            <w:pPr>
              <w:rPr>
                <w:rFonts w:cstheme="minorHAnsi"/>
              </w:rPr>
            </w:pPr>
            <w:sdt>
              <w:sdtPr>
                <w:rPr>
                  <w:rFonts w:cstheme="minorHAnsi"/>
                </w:rPr>
                <w:id w:val="9969944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F7493D" w14:textId="77777777" w:rsidR="003D1E20" w:rsidRPr="003D1E20" w:rsidRDefault="00521537" w:rsidP="003D1E20">
            <w:pPr>
              <w:rPr>
                <w:rFonts w:cstheme="minorHAnsi"/>
              </w:rPr>
            </w:pPr>
            <w:sdt>
              <w:sdtPr>
                <w:rPr>
                  <w:rFonts w:cstheme="minorHAnsi"/>
                </w:rPr>
                <w:id w:val="18218350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218B65" w14:textId="77777777" w:rsidR="003D1E20" w:rsidRPr="00632A94" w:rsidRDefault="003D1E20" w:rsidP="003D1E20">
            <w:pPr>
              <w:rPr>
                <w:rFonts w:cstheme="minorHAnsi"/>
              </w:rPr>
            </w:pPr>
          </w:p>
        </w:tc>
        <w:sdt>
          <w:sdtPr>
            <w:rPr>
              <w:rFonts w:cstheme="minorHAnsi"/>
            </w:rPr>
            <w:id w:val="1155877421"/>
            <w:placeholder>
              <w:docPart w:val="02DF1D472F3D453A92644E04E237AE5B"/>
            </w:placeholder>
            <w:showingPlcHdr/>
          </w:sdtPr>
          <w:sdtEndPr/>
          <w:sdtContent>
            <w:tc>
              <w:tcPr>
                <w:tcW w:w="4770" w:type="dxa"/>
              </w:tcPr>
              <w:p w14:paraId="7FED98F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79C20F5" w14:textId="77777777" w:rsidTr="0089695F">
        <w:trPr>
          <w:cantSplit/>
        </w:trPr>
        <w:tc>
          <w:tcPr>
            <w:tcW w:w="990" w:type="dxa"/>
          </w:tcPr>
          <w:p w14:paraId="380E81C3" w14:textId="77777777" w:rsidR="003D1E20" w:rsidRPr="00632A94" w:rsidRDefault="003D1E20" w:rsidP="003D1E20">
            <w:pPr>
              <w:jc w:val="center"/>
              <w:rPr>
                <w:rFonts w:cstheme="minorHAnsi"/>
                <w:b/>
                <w:bCs/>
              </w:rPr>
            </w:pPr>
            <w:r w:rsidRPr="00632A94">
              <w:rPr>
                <w:rFonts w:cstheme="minorHAnsi"/>
                <w:b/>
                <w:bCs/>
              </w:rPr>
              <w:t>6-E-2</w:t>
            </w:r>
          </w:p>
        </w:tc>
        <w:tc>
          <w:tcPr>
            <w:tcW w:w="6300" w:type="dxa"/>
            <w:tcBorders>
              <w:right w:val="nil"/>
            </w:tcBorders>
          </w:tcPr>
          <w:p w14:paraId="1F94E4D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3D1E20" w:rsidRPr="00632A94" w:rsidRDefault="003D1E20" w:rsidP="003D1E2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3D1E20" w:rsidRPr="00632A94" w:rsidRDefault="003D1E20" w:rsidP="003D1E20">
            <w:pPr>
              <w:rPr>
                <w:rFonts w:cstheme="minorHAnsi"/>
              </w:rPr>
            </w:pPr>
          </w:p>
        </w:tc>
        <w:tc>
          <w:tcPr>
            <w:tcW w:w="810" w:type="dxa"/>
          </w:tcPr>
          <w:p w14:paraId="25866C99" w14:textId="77777777" w:rsidR="003D1E20" w:rsidRPr="00C34C63" w:rsidRDefault="003D1E20" w:rsidP="003D1E20">
            <w:pPr>
              <w:rPr>
                <w:rFonts w:cstheme="minorHAnsi"/>
              </w:rPr>
            </w:pPr>
            <w:r w:rsidRPr="00C34C63">
              <w:rPr>
                <w:rFonts w:cstheme="minorHAnsi"/>
              </w:rPr>
              <w:t xml:space="preserve">A </w:t>
            </w:r>
          </w:p>
          <w:p w14:paraId="31010140" w14:textId="77777777" w:rsidR="003D1E20" w:rsidRPr="00C34C63" w:rsidRDefault="003D1E20" w:rsidP="003D1E20">
            <w:pPr>
              <w:rPr>
                <w:rFonts w:cstheme="minorHAnsi"/>
              </w:rPr>
            </w:pPr>
            <w:r w:rsidRPr="00C34C63">
              <w:rPr>
                <w:rFonts w:cstheme="minorHAnsi"/>
              </w:rPr>
              <w:t xml:space="preserve">B </w:t>
            </w:r>
          </w:p>
          <w:p w14:paraId="0E99BBA9" w14:textId="77777777" w:rsidR="003D1E20" w:rsidRPr="00C34C63" w:rsidRDefault="003D1E20" w:rsidP="003D1E20">
            <w:pPr>
              <w:rPr>
                <w:rFonts w:cstheme="minorHAnsi"/>
              </w:rPr>
            </w:pPr>
            <w:r w:rsidRPr="00C34C63">
              <w:rPr>
                <w:rFonts w:cstheme="minorHAnsi"/>
              </w:rPr>
              <w:t xml:space="preserve">C-M </w:t>
            </w:r>
          </w:p>
          <w:p w14:paraId="3AC0F9D8" w14:textId="77777777" w:rsidR="003D1E20" w:rsidRDefault="003D1E20" w:rsidP="003D1E20">
            <w:pPr>
              <w:rPr>
                <w:rFonts w:cstheme="minorHAnsi"/>
              </w:rPr>
            </w:pPr>
            <w:r w:rsidRPr="00C34C63">
              <w:rPr>
                <w:rFonts w:cstheme="minorHAnsi"/>
              </w:rPr>
              <w:t>C</w:t>
            </w:r>
          </w:p>
          <w:p w14:paraId="183D96D5" w14:textId="77777777" w:rsidR="003D1E20" w:rsidRPr="00632A94" w:rsidRDefault="003D1E20" w:rsidP="003D1E20">
            <w:pPr>
              <w:rPr>
                <w:rFonts w:cstheme="minorHAnsi"/>
              </w:rPr>
            </w:pPr>
          </w:p>
        </w:tc>
        <w:tc>
          <w:tcPr>
            <w:tcW w:w="1980" w:type="dxa"/>
          </w:tcPr>
          <w:p w14:paraId="6A73B196" w14:textId="77777777" w:rsidR="003D1E20" w:rsidRPr="003D1E20" w:rsidRDefault="00521537" w:rsidP="003D1E20">
            <w:pPr>
              <w:rPr>
                <w:rFonts w:cstheme="minorHAnsi"/>
              </w:rPr>
            </w:pPr>
            <w:sdt>
              <w:sdtPr>
                <w:rPr>
                  <w:rFonts w:cstheme="minorHAnsi"/>
                </w:rPr>
                <w:id w:val="-13168674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70BF60" w14:textId="77777777" w:rsidR="003D1E20" w:rsidRPr="003D1E20" w:rsidRDefault="00521537" w:rsidP="003D1E20">
            <w:pPr>
              <w:rPr>
                <w:rFonts w:cstheme="minorHAnsi"/>
              </w:rPr>
            </w:pPr>
            <w:sdt>
              <w:sdtPr>
                <w:rPr>
                  <w:rFonts w:cstheme="minorHAnsi"/>
                </w:rPr>
                <w:id w:val="-17205857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AB7B1" w14:textId="77777777" w:rsidR="003D1E20" w:rsidRPr="003D1E20" w:rsidRDefault="00521537" w:rsidP="003D1E20">
            <w:pPr>
              <w:rPr>
                <w:rFonts w:cstheme="minorHAnsi"/>
              </w:rPr>
            </w:pPr>
            <w:sdt>
              <w:sdtPr>
                <w:rPr>
                  <w:rFonts w:cstheme="minorHAnsi"/>
                </w:rPr>
                <w:id w:val="3417498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15D7D7" w14:textId="77777777" w:rsidR="003D1E20" w:rsidRPr="003D1E20" w:rsidRDefault="00521537" w:rsidP="003D1E20">
            <w:pPr>
              <w:rPr>
                <w:rFonts w:cstheme="minorHAnsi"/>
              </w:rPr>
            </w:pPr>
            <w:sdt>
              <w:sdtPr>
                <w:rPr>
                  <w:rFonts w:cstheme="minorHAnsi"/>
                </w:rPr>
                <w:id w:val="-470716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70336" w14:textId="77777777" w:rsidR="003D1E20" w:rsidRPr="00632A94" w:rsidRDefault="003D1E20" w:rsidP="003D1E20">
            <w:pPr>
              <w:rPr>
                <w:rFonts w:cstheme="minorHAnsi"/>
              </w:rPr>
            </w:pPr>
          </w:p>
        </w:tc>
        <w:sdt>
          <w:sdtPr>
            <w:rPr>
              <w:rFonts w:cstheme="minorHAnsi"/>
            </w:rPr>
            <w:id w:val="1669979721"/>
            <w:placeholder>
              <w:docPart w:val="5CD1CFA1AD924CCD89CF9AEC4A70F3C8"/>
            </w:placeholder>
            <w:showingPlcHdr/>
          </w:sdtPr>
          <w:sdtEndPr/>
          <w:sdtContent>
            <w:tc>
              <w:tcPr>
                <w:tcW w:w="4770" w:type="dxa"/>
              </w:tcPr>
              <w:p w14:paraId="6862F69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82F9227" w14:textId="77777777" w:rsidTr="0089695F">
        <w:trPr>
          <w:cantSplit/>
        </w:trPr>
        <w:tc>
          <w:tcPr>
            <w:tcW w:w="990" w:type="dxa"/>
          </w:tcPr>
          <w:p w14:paraId="10226F31" w14:textId="519DEF7B" w:rsidR="003D1E20" w:rsidRPr="00ED0BA7" w:rsidRDefault="003D1E20" w:rsidP="003D1E20">
            <w:pPr>
              <w:jc w:val="center"/>
              <w:rPr>
                <w:rFonts w:cstheme="minorHAnsi"/>
                <w:b/>
                <w:bCs/>
              </w:rPr>
            </w:pPr>
            <w:r w:rsidRPr="00ED0BA7">
              <w:rPr>
                <w:b/>
                <w:bCs/>
              </w:rPr>
              <w:t>6-E-3</w:t>
            </w:r>
          </w:p>
        </w:tc>
        <w:tc>
          <w:tcPr>
            <w:tcW w:w="6300" w:type="dxa"/>
            <w:tcBorders>
              <w:right w:val="nil"/>
            </w:tcBorders>
          </w:tcPr>
          <w:p w14:paraId="32F932AD" w14:textId="77777777" w:rsidR="003D1E20" w:rsidRDefault="003D1E20" w:rsidP="003D1E20">
            <w:pPr>
              <w:rPr>
                <w:color w:val="000000"/>
              </w:rPr>
            </w:pPr>
            <w:r>
              <w:rPr>
                <w:color w:val="000000"/>
              </w:rPr>
              <w:t xml:space="preserve">The following medication must </w:t>
            </w:r>
            <w:proofErr w:type="gramStart"/>
            <w:r>
              <w:rPr>
                <w:color w:val="000000"/>
              </w:rPr>
              <w:t>be available in the facility at all times</w:t>
            </w:r>
            <w:proofErr w:type="gramEnd"/>
            <w:r>
              <w:rPr>
                <w:color w:val="000000"/>
              </w:rPr>
              <w:t xml:space="preserve"> as required by current PALS algorithm: </w:t>
            </w:r>
            <w:r>
              <w:rPr>
                <w:color w:val="000000"/>
              </w:rPr>
              <w:br/>
              <w:t>Interosseous and intravenous needles.</w:t>
            </w:r>
          </w:p>
          <w:p w14:paraId="14106C98"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522B9C4" w14:textId="1CFB0A8D" w:rsidR="003D1E20" w:rsidRPr="00632A94" w:rsidRDefault="003D1E20" w:rsidP="003D1E20">
            <w:pPr>
              <w:rPr>
                <w:rFonts w:cstheme="minorHAnsi"/>
              </w:rPr>
            </w:pPr>
          </w:p>
        </w:tc>
        <w:tc>
          <w:tcPr>
            <w:tcW w:w="810" w:type="dxa"/>
          </w:tcPr>
          <w:p w14:paraId="2D2FE260" w14:textId="77777777" w:rsidR="003D1E20" w:rsidRDefault="003D1E20" w:rsidP="003D1E20">
            <w:r>
              <w:t>A</w:t>
            </w:r>
            <w:r>
              <w:br/>
              <w:t>B</w:t>
            </w:r>
            <w:r>
              <w:br/>
              <w:t>C-M</w:t>
            </w:r>
          </w:p>
          <w:p w14:paraId="303D7709" w14:textId="210C55BE" w:rsidR="003D1E20" w:rsidRPr="00C34C63" w:rsidRDefault="003D1E20" w:rsidP="003D1E20">
            <w:pPr>
              <w:rPr>
                <w:rFonts w:cstheme="minorHAnsi"/>
              </w:rPr>
            </w:pPr>
            <w:r>
              <w:t>C</w:t>
            </w:r>
          </w:p>
        </w:tc>
        <w:tc>
          <w:tcPr>
            <w:tcW w:w="1980" w:type="dxa"/>
          </w:tcPr>
          <w:p w14:paraId="26AC9056" w14:textId="77777777" w:rsidR="003D1E20" w:rsidRPr="003D1E20" w:rsidRDefault="00521537" w:rsidP="003D1E20">
            <w:pPr>
              <w:rPr>
                <w:rFonts w:cstheme="minorHAnsi"/>
              </w:rPr>
            </w:pPr>
            <w:sdt>
              <w:sdtPr>
                <w:rPr>
                  <w:rFonts w:cstheme="minorHAnsi"/>
                </w:rPr>
                <w:id w:val="17792110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2A0C55" w14:textId="77777777" w:rsidR="003D1E20" w:rsidRPr="003D1E20" w:rsidRDefault="00521537" w:rsidP="003D1E20">
            <w:pPr>
              <w:rPr>
                <w:rFonts w:cstheme="minorHAnsi"/>
              </w:rPr>
            </w:pPr>
            <w:sdt>
              <w:sdtPr>
                <w:rPr>
                  <w:rFonts w:cstheme="minorHAnsi"/>
                </w:rPr>
                <w:id w:val="918136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27F197" w14:textId="77777777" w:rsidR="003D1E20" w:rsidRPr="003D1E20" w:rsidRDefault="00521537" w:rsidP="003D1E20">
            <w:pPr>
              <w:rPr>
                <w:rFonts w:cstheme="minorHAnsi"/>
              </w:rPr>
            </w:pPr>
            <w:sdt>
              <w:sdtPr>
                <w:rPr>
                  <w:rFonts w:cstheme="minorHAnsi"/>
                </w:rPr>
                <w:id w:val="18594642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6C3075" w14:textId="77777777" w:rsidR="003D1E20" w:rsidRPr="003D1E20" w:rsidRDefault="00521537" w:rsidP="003D1E20">
            <w:pPr>
              <w:rPr>
                <w:rFonts w:cstheme="minorHAnsi"/>
              </w:rPr>
            </w:pPr>
            <w:sdt>
              <w:sdtPr>
                <w:rPr>
                  <w:rFonts w:cstheme="minorHAnsi"/>
                </w:rPr>
                <w:id w:val="20689941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0C5E26" w14:textId="77777777" w:rsidR="003D1E20" w:rsidRDefault="003D1E20" w:rsidP="003D1E20">
            <w:pPr>
              <w:rPr>
                <w:rFonts w:cstheme="minorHAnsi"/>
              </w:rPr>
            </w:pPr>
          </w:p>
        </w:tc>
        <w:sdt>
          <w:sdtPr>
            <w:rPr>
              <w:rFonts w:cstheme="minorHAnsi"/>
            </w:rPr>
            <w:id w:val="-540747353"/>
            <w:placeholder>
              <w:docPart w:val="DB7B2EF195694F10BE320A302E66DFCD"/>
            </w:placeholder>
            <w:showingPlcHdr/>
          </w:sdtPr>
          <w:sdtEndPr/>
          <w:sdtContent>
            <w:tc>
              <w:tcPr>
                <w:tcW w:w="4770" w:type="dxa"/>
              </w:tcPr>
              <w:p w14:paraId="1284B565" w14:textId="392CD48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8894C29" w14:textId="77777777" w:rsidTr="0089695F">
        <w:trPr>
          <w:cantSplit/>
        </w:trPr>
        <w:tc>
          <w:tcPr>
            <w:tcW w:w="990" w:type="dxa"/>
          </w:tcPr>
          <w:p w14:paraId="7BA91FC2" w14:textId="77777777" w:rsidR="003D1E20" w:rsidRPr="00632A94" w:rsidRDefault="003D1E20" w:rsidP="003D1E20">
            <w:pPr>
              <w:jc w:val="center"/>
              <w:rPr>
                <w:rFonts w:cstheme="minorHAnsi"/>
                <w:b/>
                <w:bCs/>
              </w:rPr>
            </w:pPr>
            <w:r w:rsidRPr="00632A94">
              <w:rPr>
                <w:rFonts w:cstheme="minorHAnsi"/>
                <w:b/>
                <w:bCs/>
              </w:rPr>
              <w:t>6-E-5</w:t>
            </w:r>
          </w:p>
        </w:tc>
        <w:tc>
          <w:tcPr>
            <w:tcW w:w="6300" w:type="dxa"/>
            <w:tcBorders>
              <w:right w:val="nil"/>
            </w:tcBorders>
          </w:tcPr>
          <w:p w14:paraId="22343DA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3D1E20" w:rsidRPr="00632A94" w:rsidRDefault="003D1E20" w:rsidP="003D1E20">
            <w:pPr>
              <w:rPr>
                <w:rFonts w:cstheme="minorHAnsi"/>
              </w:rPr>
            </w:pPr>
          </w:p>
        </w:tc>
        <w:tc>
          <w:tcPr>
            <w:tcW w:w="810" w:type="dxa"/>
          </w:tcPr>
          <w:p w14:paraId="64691AB1" w14:textId="77777777" w:rsidR="003D1E20" w:rsidRPr="00C34C63" w:rsidRDefault="003D1E20" w:rsidP="003D1E20">
            <w:pPr>
              <w:rPr>
                <w:rFonts w:cstheme="minorHAnsi"/>
              </w:rPr>
            </w:pPr>
            <w:r w:rsidRPr="00C34C63">
              <w:rPr>
                <w:rFonts w:cstheme="minorHAnsi"/>
              </w:rPr>
              <w:t xml:space="preserve">A </w:t>
            </w:r>
          </w:p>
          <w:p w14:paraId="2F31D6B6" w14:textId="77777777" w:rsidR="003D1E20" w:rsidRPr="00C34C63" w:rsidRDefault="003D1E20" w:rsidP="003D1E20">
            <w:pPr>
              <w:rPr>
                <w:rFonts w:cstheme="minorHAnsi"/>
              </w:rPr>
            </w:pPr>
            <w:r w:rsidRPr="00C34C63">
              <w:rPr>
                <w:rFonts w:cstheme="minorHAnsi"/>
              </w:rPr>
              <w:t xml:space="preserve">B </w:t>
            </w:r>
          </w:p>
          <w:p w14:paraId="2606D8DD" w14:textId="77777777" w:rsidR="003D1E20" w:rsidRPr="00C34C63" w:rsidRDefault="003D1E20" w:rsidP="003D1E20">
            <w:pPr>
              <w:rPr>
                <w:rFonts w:cstheme="minorHAnsi"/>
              </w:rPr>
            </w:pPr>
            <w:r w:rsidRPr="00C34C63">
              <w:rPr>
                <w:rFonts w:cstheme="minorHAnsi"/>
              </w:rPr>
              <w:t xml:space="preserve">C-M </w:t>
            </w:r>
          </w:p>
          <w:p w14:paraId="6FBA5A78" w14:textId="77777777" w:rsidR="003D1E20" w:rsidRPr="00632A94" w:rsidRDefault="003D1E20" w:rsidP="003D1E20">
            <w:pPr>
              <w:rPr>
                <w:rFonts w:cstheme="minorHAnsi"/>
              </w:rPr>
            </w:pPr>
            <w:r w:rsidRPr="00C34C63">
              <w:rPr>
                <w:rFonts w:cstheme="minorHAnsi"/>
              </w:rPr>
              <w:t>C</w:t>
            </w:r>
          </w:p>
        </w:tc>
        <w:tc>
          <w:tcPr>
            <w:tcW w:w="1980" w:type="dxa"/>
          </w:tcPr>
          <w:p w14:paraId="479202CB" w14:textId="77777777" w:rsidR="003D1E20" w:rsidRPr="003D1E20" w:rsidRDefault="00521537" w:rsidP="003D1E20">
            <w:pPr>
              <w:rPr>
                <w:rFonts w:cstheme="minorHAnsi"/>
              </w:rPr>
            </w:pPr>
            <w:sdt>
              <w:sdtPr>
                <w:rPr>
                  <w:rFonts w:cstheme="minorHAnsi"/>
                </w:rPr>
                <w:id w:val="15282860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1F911" w14:textId="77777777" w:rsidR="003D1E20" w:rsidRPr="003D1E20" w:rsidRDefault="00521537" w:rsidP="003D1E20">
            <w:pPr>
              <w:rPr>
                <w:rFonts w:cstheme="minorHAnsi"/>
              </w:rPr>
            </w:pPr>
            <w:sdt>
              <w:sdtPr>
                <w:rPr>
                  <w:rFonts w:cstheme="minorHAnsi"/>
                </w:rPr>
                <w:id w:val="8875314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3CDA6A" w14:textId="77777777" w:rsidR="003D1E20" w:rsidRPr="003D1E20" w:rsidRDefault="00521537" w:rsidP="003D1E20">
            <w:pPr>
              <w:rPr>
                <w:rFonts w:cstheme="minorHAnsi"/>
              </w:rPr>
            </w:pPr>
            <w:sdt>
              <w:sdtPr>
                <w:rPr>
                  <w:rFonts w:cstheme="minorHAnsi"/>
                </w:rPr>
                <w:id w:val="-20538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93FB2A" w14:textId="77777777" w:rsidR="003D1E20" w:rsidRPr="003D1E20" w:rsidRDefault="00521537" w:rsidP="003D1E20">
            <w:pPr>
              <w:rPr>
                <w:rFonts w:cstheme="minorHAnsi"/>
              </w:rPr>
            </w:pPr>
            <w:sdt>
              <w:sdtPr>
                <w:rPr>
                  <w:rFonts w:cstheme="minorHAnsi"/>
                </w:rPr>
                <w:id w:val="421617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E80ADF" w14:textId="77777777" w:rsidR="003D1E20" w:rsidRPr="00632A94" w:rsidRDefault="003D1E20" w:rsidP="003D1E20">
            <w:pPr>
              <w:rPr>
                <w:rFonts w:cstheme="minorHAnsi"/>
              </w:rPr>
            </w:pPr>
          </w:p>
        </w:tc>
        <w:sdt>
          <w:sdtPr>
            <w:rPr>
              <w:rFonts w:cstheme="minorHAnsi"/>
            </w:rPr>
            <w:id w:val="1586966306"/>
            <w:placeholder>
              <w:docPart w:val="AE12E731D4644465AE70CE2FE233297D"/>
            </w:placeholder>
            <w:showingPlcHdr/>
          </w:sdtPr>
          <w:sdtEndPr/>
          <w:sdtContent>
            <w:tc>
              <w:tcPr>
                <w:tcW w:w="4770" w:type="dxa"/>
              </w:tcPr>
              <w:p w14:paraId="64F5E61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90E9B0F" w14:textId="77777777" w:rsidTr="0089695F">
        <w:trPr>
          <w:cantSplit/>
        </w:trPr>
        <w:tc>
          <w:tcPr>
            <w:tcW w:w="990" w:type="dxa"/>
          </w:tcPr>
          <w:p w14:paraId="563B9D21" w14:textId="77777777" w:rsidR="003D1E20" w:rsidRPr="00632A94" w:rsidRDefault="003D1E20" w:rsidP="003D1E20">
            <w:pPr>
              <w:jc w:val="center"/>
              <w:rPr>
                <w:rFonts w:cstheme="minorHAnsi"/>
                <w:b/>
                <w:bCs/>
              </w:rPr>
            </w:pPr>
            <w:r w:rsidRPr="00632A94">
              <w:rPr>
                <w:rFonts w:cstheme="minorHAnsi"/>
                <w:b/>
                <w:bCs/>
              </w:rPr>
              <w:t>6-E-7</w:t>
            </w:r>
          </w:p>
        </w:tc>
        <w:tc>
          <w:tcPr>
            <w:tcW w:w="6300" w:type="dxa"/>
            <w:tcBorders>
              <w:right w:val="nil"/>
            </w:tcBorders>
          </w:tcPr>
          <w:p w14:paraId="4807EBD5" w14:textId="77777777" w:rsidR="003D1E20" w:rsidRPr="00632A94" w:rsidRDefault="003D1E20" w:rsidP="003D1E2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8B827C2" w14:textId="77777777" w:rsidR="003D1E20" w:rsidRPr="00632A94" w:rsidRDefault="003D1E20" w:rsidP="003D1E20">
            <w:pPr>
              <w:rPr>
                <w:rFonts w:cstheme="minorHAnsi"/>
              </w:rPr>
            </w:pPr>
          </w:p>
        </w:tc>
        <w:tc>
          <w:tcPr>
            <w:tcW w:w="810" w:type="dxa"/>
          </w:tcPr>
          <w:p w14:paraId="2BDA31FE" w14:textId="77777777" w:rsidR="003D1E20" w:rsidRPr="00C34C63" w:rsidRDefault="003D1E20" w:rsidP="003D1E20">
            <w:pPr>
              <w:rPr>
                <w:rFonts w:cstheme="minorHAnsi"/>
              </w:rPr>
            </w:pPr>
            <w:r w:rsidRPr="00C34C63">
              <w:rPr>
                <w:rFonts w:cstheme="minorHAnsi"/>
              </w:rPr>
              <w:t xml:space="preserve">A </w:t>
            </w:r>
          </w:p>
          <w:p w14:paraId="6CBCA20E" w14:textId="77777777" w:rsidR="003D1E20" w:rsidRPr="00C34C63" w:rsidRDefault="003D1E20" w:rsidP="003D1E20">
            <w:pPr>
              <w:rPr>
                <w:rFonts w:cstheme="minorHAnsi"/>
              </w:rPr>
            </w:pPr>
            <w:r w:rsidRPr="00C34C63">
              <w:rPr>
                <w:rFonts w:cstheme="minorHAnsi"/>
              </w:rPr>
              <w:t xml:space="preserve">B </w:t>
            </w:r>
          </w:p>
          <w:p w14:paraId="1BA1E98D" w14:textId="77777777" w:rsidR="003D1E20" w:rsidRPr="00C34C63" w:rsidRDefault="003D1E20" w:rsidP="003D1E20">
            <w:pPr>
              <w:rPr>
                <w:rFonts w:cstheme="minorHAnsi"/>
              </w:rPr>
            </w:pPr>
            <w:r w:rsidRPr="00C34C63">
              <w:rPr>
                <w:rFonts w:cstheme="minorHAnsi"/>
              </w:rPr>
              <w:t xml:space="preserve">C-M </w:t>
            </w:r>
          </w:p>
          <w:p w14:paraId="2D898072" w14:textId="77777777" w:rsidR="003D1E20" w:rsidRPr="00632A94" w:rsidRDefault="003D1E20" w:rsidP="003D1E20">
            <w:pPr>
              <w:rPr>
                <w:rFonts w:cstheme="minorHAnsi"/>
              </w:rPr>
            </w:pPr>
            <w:r w:rsidRPr="00C34C63">
              <w:rPr>
                <w:rFonts w:cstheme="minorHAnsi"/>
              </w:rPr>
              <w:t>C</w:t>
            </w:r>
          </w:p>
        </w:tc>
        <w:tc>
          <w:tcPr>
            <w:tcW w:w="1980" w:type="dxa"/>
          </w:tcPr>
          <w:p w14:paraId="4643236E" w14:textId="77777777" w:rsidR="003D1E20" w:rsidRPr="003D1E20" w:rsidRDefault="00521537" w:rsidP="003D1E20">
            <w:pPr>
              <w:rPr>
                <w:rFonts w:cstheme="minorHAnsi"/>
              </w:rPr>
            </w:pPr>
            <w:sdt>
              <w:sdtPr>
                <w:rPr>
                  <w:rFonts w:cstheme="minorHAnsi"/>
                </w:rPr>
                <w:id w:val="-11714087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B2FC65" w14:textId="77777777" w:rsidR="003D1E20" w:rsidRPr="003D1E20" w:rsidRDefault="00521537" w:rsidP="003D1E20">
            <w:pPr>
              <w:rPr>
                <w:rFonts w:cstheme="minorHAnsi"/>
              </w:rPr>
            </w:pPr>
            <w:sdt>
              <w:sdtPr>
                <w:rPr>
                  <w:rFonts w:cstheme="minorHAnsi"/>
                </w:rPr>
                <w:id w:val="19999969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896278" w14:textId="77777777" w:rsidR="003D1E20" w:rsidRPr="003D1E20" w:rsidRDefault="00521537" w:rsidP="003D1E20">
            <w:pPr>
              <w:rPr>
                <w:rFonts w:cstheme="minorHAnsi"/>
              </w:rPr>
            </w:pPr>
            <w:sdt>
              <w:sdtPr>
                <w:rPr>
                  <w:rFonts w:cstheme="minorHAnsi"/>
                </w:rPr>
                <w:id w:val="12129177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935CC7" w14:textId="77777777" w:rsidR="003D1E20" w:rsidRPr="003D1E20" w:rsidRDefault="00521537" w:rsidP="003D1E20">
            <w:pPr>
              <w:rPr>
                <w:rFonts w:cstheme="minorHAnsi"/>
              </w:rPr>
            </w:pPr>
            <w:sdt>
              <w:sdtPr>
                <w:rPr>
                  <w:rFonts w:cstheme="minorHAnsi"/>
                </w:rPr>
                <w:id w:val="1429306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9E9960" w14:textId="77777777" w:rsidR="003D1E20" w:rsidRPr="00632A94" w:rsidRDefault="003D1E20" w:rsidP="003D1E20">
            <w:pPr>
              <w:rPr>
                <w:rFonts w:cstheme="minorHAnsi"/>
              </w:rPr>
            </w:pPr>
          </w:p>
        </w:tc>
        <w:sdt>
          <w:sdtPr>
            <w:rPr>
              <w:rFonts w:cstheme="minorHAnsi"/>
            </w:rPr>
            <w:id w:val="1332415335"/>
            <w:placeholder>
              <w:docPart w:val="3889AC98684C4A5D859A603DA0D67B28"/>
            </w:placeholder>
            <w:showingPlcHdr/>
          </w:sdtPr>
          <w:sdtEndPr/>
          <w:sdtContent>
            <w:tc>
              <w:tcPr>
                <w:tcW w:w="4770" w:type="dxa"/>
              </w:tcPr>
              <w:p w14:paraId="746EC87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0038865" w14:textId="77777777" w:rsidTr="0089695F">
        <w:trPr>
          <w:cantSplit/>
        </w:trPr>
        <w:tc>
          <w:tcPr>
            <w:tcW w:w="990" w:type="dxa"/>
          </w:tcPr>
          <w:p w14:paraId="1F8A589D" w14:textId="77777777" w:rsidR="003D1E20" w:rsidRPr="00632A94" w:rsidRDefault="003D1E20" w:rsidP="003D1E20">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3D1E20" w:rsidRPr="00632A94" w:rsidRDefault="003D1E20" w:rsidP="003D1E20">
            <w:pPr>
              <w:rPr>
                <w:rFonts w:cstheme="minorHAnsi"/>
              </w:rPr>
            </w:pPr>
          </w:p>
        </w:tc>
        <w:tc>
          <w:tcPr>
            <w:tcW w:w="270" w:type="dxa"/>
            <w:tcBorders>
              <w:left w:val="nil"/>
            </w:tcBorders>
          </w:tcPr>
          <w:p w14:paraId="0CF7A088" w14:textId="77777777" w:rsidR="003D1E20" w:rsidRPr="00632A94" w:rsidRDefault="003D1E20" w:rsidP="003D1E20">
            <w:pPr>
              <w:rPr>
                <w:rFonts w:cstheme="minorHAnsi"/>
              </w:rPr>
            </w:pPr>
          </w:p>
        </w:tc>
        <w:tc>
          <w:tcPr>
            <w:tcW w:w="810" w:type="dxa"/>
          </w:tcPr>
          <w:p w14:paraId="12D646A5" w14:textId="77777777" w:rsidR="003D1E20" w:rsidRPr="00C34C63" w:rsidRDefault="003D1E20" w:rsidP="003D1E20">
            <w:pPr>
              <w:rPr>
                <w:rFonts w:cstheme="minorHAnsi"/>
              </w:rPr>
            </w:pPr>
            <w:r w:rsidRPr="00C34C63">
              <w:rPr>
                <w:rFonts w:cstheme="minorHAnsi"/>
              </w:rPr>
              <w:t xml:space="preserve">A </w:t>
            </w:r>
          </w:p>
          <w:p w14:paraId="4160D520" w14:textId="77777777" w:rsidR="003D1E20" w:rsidRPr="00C34C63" w:rsidRDefault="003D1E20" w:rsidP="003D1E20">
            <w:pPr>
              <w:rPr>
                <w:rFonts w:cstheme="minorHAnsi"/>
              </w:rPr>
            </w:pPr>
            <w:r w:rsidRPr="00C34C63">
              <w:rPr>
                <w:rFonts w:cstheme="minorHAnsi"/>
              </w:rPr>
              <w:t xml:space="preserve">B </w:t>
            </w:r>
          </w:p>
          <w:p w14:paraId="3ADCF468" w14:textId="77777777" w:rsidR="003D1E20" w:rsidRPr="00C34C63" w:rsidRDefault="003D1E20" w:rsidP="003D1E20">
            <w:pPr>
              <w:rPr>
                <w:rFonts w:cstheme="minorHAnsi"/>
              </w:rPr>
            </w:pPr>
            <w:r w:rsidRPr="00C34C63">
              <w:rPr>
                <w:rFonts w:cstheme="minorHAnsi"/>
              </w:rPr>
              <w:t xml:space="preserve">C-M </w:t>
            </w:r>
          </w:p>
          <w:p w14:paraId="49991412" w14:textId="77777777" w:rsidR="003D1E20" w:rsidRPr="00632A94" w:rsidRDefault="003D1E20" w:rsidP="003D1E20">
            <w:pPr>
              <w:rPr>
                <w:rFonts w:cstheme="minorHAnsi"/>
              </w:rPr>
            </w:pPr>
            <w:r w:rsidRPr="00C34C63">
              <w:rPr>
                <w:rFonts w:cstheme="minorHAnsi"/>
              </w:rPr>
              <w:t>C</w:t>
            </w:r>
          </w:p>
        </w:tc>
        <w:tc>
          <w:tcPr>
            <w:tcW w:w="1980" w:type="dxa"/>
          </w:tcPr>
          <w:p w14:paraId="642144FD" w14:textId="77777777" w:rsidR="003D1E20" w:rsidRPr="003D1E20" w:rsidRDefault="00521537" w:rsidP="003D1E20">
            <w:pPr>
              <w:rPr>
                <w:rFonts w:cstheme="minorHAnsi"/>
              </w:rPr>
            </w:pPr>
            <w:sdt>
              <w:sdtPr>
                <w:rPr>
                  <w:rFonts w:cstheme="minorHAnsi"/>
                </w:rPr>
                <w:id w:val="-10097558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B60865C" w14:textId="77777777" w:rsidR="003D1E20" w:rsidRPr="003D1E20" w:rsidRDefault="00521537" w:rsidP="003D1E20">
            <w:pPr>
              <w:rPr>
                <w:rFonts w:cstheme="minorHAnsi"/>
              </w:rPr>
            </w:pPr>
            <w:sdt>
              <w:sdtPr>
                <w:rPr>
                  <w:rFonts w:cstheme="minorHAnsi"/>
                </w:rPr>
                <w:id w:val="1510484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F5933" w14:textId="77777777" w:rsidR="003D1E20" w:rsidRPr="003D1E20" w:rsidRDefault="00521537" w:rsidP="003D1E20">
            <w:pPr>
              <w:rPr>
                <w:rFonts w:cstheme="minorHAnsi"/>
              </w:rPr>
            </w:pPr>
            <w:sdt>
              <w:sdtPr>
                <w:rPr>
                  <w:rFonts w:cstheme="minorHAnsi"/>
                </w:rPr>
                <w:id w:val="-11998580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DDFB60" w14:textId="77777777" w:rsidR="003D1E20" w:rsidRPr="003D1E20" w:rsidRDefault="00521537" w:rsidP="003D1E20">
            <w:pPr>
              <w:rPr>
                <w:rFonts w:cstheme="minorHAnsi"/>
              </w:rPr>
            </w:pPr>
            <w:sdt>
              <w:sdtPr>
                <w:rPr>
                  <w:rFonts w:cstheme="minorHAnsi"/>
                </w:rPr>
                <w:id w:val="12840769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F93462" w14:textId="77777777" w:rsidR="003D1E20" w:rsidRPr="00632A94" w:rsidRDefault="003D1E20" w:rsidP="003D1E20">
            <w:pPr>
              <w:rPr>
                <w:rFonts w:cstheme="minorHAnsi"/>
              </w:rPr>
            </w:pPr>
          </w:p>
        </w:tc>
        <w:sdt>
          <w:sdtPr>
            <w:rPr>
              <w:rFonts w:cstheme="minorHAnsi"/>
            </w:rPr>
            <w:id w:val="-935976478"/>
            <w:placeholder>
              <w:docPart w:val="C5A843C744CD408D8D2290096484F20F"/>
            </w:placeholder>
            <w:showingPlcHdr/>
          </w:sdtPr>
          <w:sdtEndPr/>
          <w:sdtContent>
            <w:tc>
              <w:tcPr>
                <w:tcW w:w="4770" w:type="dxa"/>
              </w:tcPr>
              <w:p w14:paraId="605B777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5FDFD18" w14:textId="77777777" w:rsidTr="0089695F">
        <w:trPr>
          <w:cantSplit/>
        </w:trPr>
        <w:tc>
          <w:tcPr>
            <w:tcW w:w="990" w:type="dxa"/>
          </w:tcPr>
          <w:p w14:paraId="129454F3" w14:textId="77777777" w:rsidR="003D1E20" w:rsidRPr="00632A94" w:rsidRDefault="003D1E20" w:rsidP="003D1E20">
            <w:pPr>
              <w:jc w:val="center"/>
              <w:rPr>
                <w:rFonts w:cstheme="minorHAnsi"/>
                <w:b/>
                <w:bCs/>
              </w:rPr>
            </w:pPr>
            <w:r w:rsidRPr="00632A94">
              <w:rPr>
                <w:rFonts w:cstheme="minorHAnsi"/>
                <w:b/>
                <w:bCs/>
              </w:rPr>
              <w:t>6-E-11</w:t>
            </w:r>
          </w:p>
        </w:tc>
        <w:tc>
          <w:tcPr>
            <w:tcW w:w="6300" w:type="dxa"/>
            <w:tcBorders>
              <w:right w:val="nil"/>
            </w:tcBorders>
          </w:tcPr>
          <w:p w14:paraId="5F8BA1F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2FB44815" w14:textId="77777777" w:rsidR="003D1E20" w:rsidRPr="00632A94" w:rsidRDefault="003D1E20" w:rsidP="003D1E20">
            <w:pPr>
              <w:rPr>
                <w:rFonts w:cstheme="minorHAnsi"/>
              </w:rPr>
            </w:pPr>
          </w:p>
        </w:tc>
        <w:tc>
          <w:tcPr>
            <w:tcW w:w="270" w:type="dxa"/>
            <w:tcBorders>
              <w:left w:val="nil"/>
            </w:tcBorders>
          </w:tcPr>
          <w:p w14:paraId="323E1CFB" w14:textId="77777777" w:rsidR="003D1E20" w:rsidRPr="00632A94" w:rsidRDefault="003D1E20" w:rsidP="003D1E20">
            <w:pPr>
              <w:rPr>
                <w:rFonts w:cstheme="minorHAnsi"/>
              </w:rPr>
            </w:pPr>
          </w:p>
        </w:tc>
        <w:tc>
          <w:tcPr>
            <w:tcW w:w="810" w:type="dxa"/>
          </w:tcPr>
          <w:p w14:paraId="13EA8A60" w14:textId="77777777" w:rsidR="003D1E20" w:rsidRPr="00C34C63" w:rsidRDefault="003D1E20" w:rsidP="003D1E20">
            <w:pPr>
              <w:rPr>
                <w:rFonts w:cstheme="minorHAnsi"/>
              </w:rPr>
            </w:pPr>
            <w:r w:rsidRPr="00C34C63">
              <w:rPr>
                <w:rFonts w:cstheme="minorHAnsi"/>
              </w:rPr>
              <w:t xml:space="preserve">A </w:t>
            </w:r>
          </w:p>
          <w:p w14:paraId="27CB3967" w14:textId="77777777" w:rsidR="003D1E20" w:rsidRPr="00C34C63" w:rsidRDefault="003D1E20" w:rsidP="003D1E20">
            <w:pPr>
              <w:rPr>
                <w:rFonts w:cstheme="minorHAnsi"/>
              </w:rPr>
            </w:pPr>
            <w:r w:rsidRPr="00C34C63">
              <w:rPr>
                <w:rFonts w:cstheme="minorHAnsi"/>
              </w:rPr>
              <w:t xml:space="preserve">B </w:t>
            </w:r>
          </w:p>
          <w:p w14:paraId="3A65E48F" w14:textId="77777777" w:rsidR="003D1E20" w:rsidRPr="00C34C63" w:rsidRDefault="003D1E20" w:rsidP="003D1E20">
            <w:pPr>
              <w:rPr>
                <w:rFonts w:cstheme="minorHAnsi"/>
              </w:rPr>
            </w:pPr>
            <w:r w:rsidRPr="00C34C63">
              <w:rPr>
                <w:rFonts w:cstheme="minorHAnsi"/>
              </w:rPr>
              <w:t xml:space="preserve">C-M </w:t>
            </w:r>
          </w:p>
          <w:p w14:paraId="71FE0801" w14:textId="77777777" w:rsidR="003D1E20" w:rsidRPr="00632A94" w:rsidRDefault="003D1E20" w:rsidP="003D1E20">
            <w:pPr>
              <w:rPr>
                <w:rFonts w:cstheme="minorHAnsi"/>
              </w:rPr>
            </w:pPr>
            <w:r w:rsidRPr="00C34C63">
              <w:rPr>
                <w:rFonts w:cstheme="minorHAnsi"/>
              </w:rPr>
              <w:t>C</w:t>
            </w:r>
          </w:p>
        </w:tc>
        <w:tc>
          <w:tcPr>
            <w:tcW w:w="1980" w:type="dxa"/>
          </w:tcPr>
          <w:p w14:paraId="4F0291D4" w14:textId="77777777" w:rsidR="003D1E20" w:rsidRPr="003D1E20" w:rsidRDefault="00521537" w:rsidP="003D1E20">
            <w:pPr>
              <w:rPr>
                <w:rFonts w:cstheme="minorHAnsi"/>
              </w:rPr>
            </w:pPr>
            <w:sdt>
              <w:sdtPr>
                <w:rPr>
                  <w:rFonts w:cstheme="minorHAnsi"/>
                </w:rPr>
                <w:id w:val="100915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A15020" w14:textId="77777777" w:rsidR="003D1E20" w:rsidRPr="003D1E20" w:rsidRDefault="00521537" w:rsidP="003D1E20">
            <w:pPr>
              <w:rPr>
                <w:rFonts w:cstheme="minorHAnsi"/>
              </w:rPr>
            </w:pPr>
            <w:sdt>
              <w:sdtPr>
                <w:rPr>
                  <w:rFonts w:cstheme="minorHAnsi"/>
                </w:rPr>
                <w:id w:val="-12888999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8BBADC" w14:textId="77777777" w:rsidR="003D1E20" w:rsidRPr="003D1E20" w:rsidRDefault="00521537" w:rsidP="003D1E20">
            <w:pPr>
              <w:rPr>
                <w:rFonts w:cstheme="minorHAnsi"/>
              </w:rPr>
            </w:pPr>
            <w:sdt>
              <w:sdtPr>
                <w:rPr>
                  <w:rFonts w:cstheme="minorHAnsi"/>
                </w:rPr>
                <w:id w:val="554665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C5E98" w14:textId="77777777" w:rsidR="003D1E20" w:rsidRPr="003D1E20" w:rsidRDefault="00521537" w:rsidP="003D1E20">
            <w:pPr>
              <w:rPr>
                <w:rFonts w:cstheme="minorHAnsi"/>
              </w:rPr>
            </w:pPr>
            <w:sdt>
              <w:sdtPr>
                <w:rPr>
                  <w:rFonts w:cstheme="minorHAnsi"/>
                </w:rPr>
                <w:id w:val="-5577914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73A81F" w14:textId="77777777" w:rsidR="003D1E20" w:rsidRPr="00632A94" w:rsidRDefault="003D1E20" w:rsidP="003D1E20">
            <w:pPr>
              <w:rPr>
                <w:rFonts w:cstheme="minorHAnsi"/>
              </w:rPr>
            </w:pPr>
          </w:p>
        </w:tc>
        <w:sdt>
          <w:sdtPr>
            <w:rPr>
              <w:rFonts w:cstheme="minorHAnsi"/>
            </w:rPr>
            <w:id w:val="718862063"/>
            <w:placeholder>
              <w:docPart w:val="3F8C460C3C404B82AB310D550D9C1CD6"/>
            </w:placeholder>
            <w:showingPlcHdr/>
          </w:sdtPr>
          <w:sdtEndPr/>
          <w:sdtContent>
            <w:tc>
              <w:tcPr>
                <w:tcW w:w="4770" w:type="dxa"/>
              </w:tcPr>
              <w:p w14:paraId="4C0564E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9F5B70E" w14:textId="77777777" w:rsidTr="003D1E20">
        <w:trPr>
          <w:cantSplit/>
        </w:trPr>
        <w:tc>
          <w:tcPr>
            <w:tcW w:w="990" w:type="dxa"/>
            <w:tcBorders>
              <w:bottom w:val="single" w:sz="4" w:space="0" w:color="auto"/>
            </w:tcBorders>
          </w:tcPr>
          <w:p w14:paraId="7BE33424" w14:textId="77777777" w:rsidR="003D1E20" w:rsidRPr="00632A94" w:rsidRDefault="003D1E20" w:rsidP="003D1E2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77777777" w:rsidR="003D1E20" w:rsidRPr="00632A94" w:rsidRDefault="003D1E20" w:rsidP="003D1E2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3D1E20" w:rsidRPr="00632A94" w:rsidRDefault="003D1E20" w:rsidP="003D1E20">
            <w:pPr>
              <w:rPr>
                <w:rFonts w:cstheme="minorHAnsi"/>
              </w:rPr>
            </w:pPr>
          </w:p>
        </w:tc>
        <w:tc>
          <w:tcPr>
            <w:tcW w:w="810" w:type="dxa"/>
            <w:tcBorders>
              <w:bottom w:val="single" w:sz="4" w:space="0" w:color="auto"/>
            </w:tcBorders>
          </w:tcPr>
          <w:p w14:paraId="41AE1381" w14:textId="77777777" w:rsidR="003D1E20" w:rsidRPr="00C34C63" w:rsidRDefault="003D1E20" w:rsidP="003D1E20">
            <w:pPr>
              <w:rPr>
                <w:rFonts w:cstheme="minorHAnsi"/>
              </w:rPr>
            </w:pPr>
            <w:r w:rsidRPr="00C34C63">
              <w:rPr>
                <w:rFonts w:cstheme="minorHAnsi"/>
              </w:rPr>
              <w:t xml:space="preserve">A </w:t>
            </w:r>
          </w:p>
          <w:p w14:paraId="4E2F0358" w14:textId="77777777" w:rsidR="003D1E20" w:rsidRPr="00C34C63" w:rsidRDefault="003D1E20" w:rsidP="003D1E20">
            <w:pPr>
              <w:rPr>
                <w:rFonts w:cstheme="minorHAnsi"/>
              </w:rPr>
            </w:pPr>
            <w:r w:rsidRPr="00C34C63">
              <w:rPr>
                <w:rFonts w:cstheme="minorHAnsi"/>
              </w:rPr>
              <w:t xml:space="preserve">B </w:t>
            </w:r>
          </w:p>
          <w:p w14:paraId="7CA02BBE" w14:textId="77777777" w:rsidR="003D1E20" w:rsidRPr="00C34C63" w:rsidRDefault="003D1E20" w:rsidP="003D1E20">
            <w:pPr>
              <w:rPr>
                <w:rFonts w:cstheme="minorHAnsi"/>
              </w:rPr>
            </w:pPr>
            <w:r w:rsidRPr="00C34C63">
              <w:rPr>
                <w:rFonts w:cstheme="minorHAnsi"/>
              </w:rPr>
              <w:t xml:space="preserve">C-M </w:t>
            </w:r>
          </w:p>
          <w:p w14:paraId="27BB23FE"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84C95F6" w14:textId="77777777" w:rsidR="003D1E20" w:rsidRPr="003D1E20" w:rsidRDefault="00521537" w:rsidP="003D1E20">
            <w:pPr>
              <w:rPr>
                <w:rFonts w:cstheme="minorHAnsi"/>
              </w:rPr>
            </w:pPr>
            <w:sdt>
              <w:sdtPr>
                <w:rPr>
                  <w:rFonts w:cstheme="minorHAnsi"/>
                </w:rPr>
                <w:id w:val="-1540732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21BB49" w14:textId="77777777" w:rsidR="003D1E20" w:rsidRPr="003D1E20" w:rsidRDefault="00521537" w:rsidP="003D1E20">
            <w:pPr>
              <w:rPr>
                <w:rFonts w:cstheme="minorHAnsi"/>
              </w:rPr>
            </w:pPr>
            <w:sdt>
              <w:sdtPr>
                <w:rPr>
                  <w:rFonts w:cstheme="minorHAnsi"/>
                </w:rPr>
                <w:id w:val="10405548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1AACD9" w14:textId="77777777" w:rsidR="003D1E20" w:rsidRPr="003D1E20" w:rsidRDefault="00521537" w:rsidP="003D1E20">
            <w:pPr>
              <w:rPr>
                <w:rFonts w:cstheme="minorHAnsi"/>
              </w:rPr>
            </w:pPr>
            <w:sdt>
              <w:sdtPr>
                <w:rPr>
                  <w:rFonts w:cstheme="minorHAnsi"/>
                </w:rPr>
                <w:id w:val="-14573341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65C5B0" w14:textId="77777777" w:rsidR="003D1E20" w:rsidRPr="003D1E20" w:rsidRDefault="00521537" w:rsidP="003D1E20">
            <w:pPr>
              <w:rPr>
                <w:rFonts w:cstheme="minorHAnsi"/>
              </w:rPr>
            </w:pPr>
            <w:sdt>
              <w:sdtPr>
                <w:rPr>
                  <w:rFonts w:cstheme="minorHAnsi"/>
                </w:rPr>
                <w:id w:val="789018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81E2F5" w14:textId="77777777" w:rsidR="003D1E20" w:rsidRPr="00632A94" w:rsidRDefault="003D1E20" w:rsidP="003D1E20">
            <w:pPr>
              <w:rPr>
                <w:rFonts w:cstheme="minorHAnsi"/>
              </w:rPr>
            </w:pPr>
          </w:p>
        </w:tc>
        <w:sdt>
          <w:sdtPr>
            <w:rPr>
              <w:rFonts w:cstheme="minorHAnsi"/>
            </w:rPr>
            <w:id w:val="437874388"/>
            <w:placeholder>
              <w:docPart w:val="7D02C322C0E546F69F070ECB9D76B195"/>
            </w:placeholder>
            <w:showingPlcHdr/>
          </w:sdtPr>
          <w:sdtEndPr/>
          <w:sdtContent>
            <w:tc>
              <w:tcPr>
                <w:tcW w:w="4770" w:type="dxa"/>
                <w:tcBorders>
                  <w:bottom w:val="single" w:sz="4" w:space="0" w:color="auto"/>
                </w:tcBorders>
              </w:tcPr>
              <w:p w14:paraId="48ECA7F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1AF96A1E" w14:textId="77777777" w:rsidTr="003D1E20">
        <w:trPr>
          <w:cantSplit/>
        </w:trPr>
        <w:tc>
          <w:tcPr>
            <w:tcW w:w="15120" w:type="dxa"/>
            <w:gridSpan w:val="6"/>
            <w:tcBorders>
              <w:left w:val="single" w:sz="4" w:space="0" w:color="auto"/>
            </w:tcBorders>
            <w:shd w:val="clear" w:color="auto" w:fill="D9E2F3" w:themeFill="accent1" w:themeFillTint="33"/>
          </w:tcPr>
          <w:p w14:paraId="227C70A0"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3D1E20" w14:paraId="050096E2" w14:textId="77777777" w:rsidTr="0089695F">
        <w:trPr>
          <w:cantSplit/>
        </w:trPr>
        <w:tc>
          <w:tcPr>
            <w:tcW w:w="990" w:type="dxa"/>
          </w:tcPr>
          <w:p w14:paraId="6D68B904" w14:textId="77777777" w:rsidR="003D1E20" w:rsidRPr="00632A94" w:rsidRDefault="003D1E20" w:rsidP="003D1E20">
            <w:pPr>
              <w:jc w:val="center"/>
              <w:rPr>
                <w:rFonts w:cstheme="minorHAnsi"/>
                <w:b/>
                <w:bCs/>
              </w:rPr>
            </w:pPr>
            <w:r w:rsidRPr="00632A94">
              <w:rPr>
                <w:rFonts w:cstheme="minorHAnsi"/>
                <w:b/>
                <w:bCs/>
              </w:rPr>
              <w:t>6-F-1</w:t>
            </w:r>
          </w:p>
        </w:tc>
        <w:tc>
          <w:tcPr>
            <w:tcW w:w="6300" w:type="dxa"/>
            <w:tcBorders>
              <w:right w:val="nil"/>
            </w:tcBorders>
          </w:tcPr>
          <w:p w14:paraId="658ED08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3D1E20" w:rsidRPr="00632A94" w:rsidRDefault="003D1E20" w:rsidP="003D1E20">
            <w:pPr>
              <w:rPr>
                <w:rFonts w:cstheme="minorHAnsi"/>
              </w:rPr>
            </w:pPr>
          </w:p>
        </w:tc>
        <w:tc>
          <w:tcPr>
            <w:tcW w:w="810" w:type="dxa"/>
          </w:tcPr>
          <w:p w14:paraId="3DBF2E0C" w14:textId="77777777" w:rsidR="003D1E20" w:rsidRPr="00C34C63" w:rsidRDefault="003D1E20" w:rsidP="003D1E20">
            <w:pPr>
              <w:rPr>
                <w:rFonts w:cstheme="minorHAnsi"/>
              </w:rPr>
            </w:pPr>
            <w:r w:rsidRPr="00C34C63">
              <w:rPr>
                <w:rFonts w:cstheme="minorHAnsi"/>
              </w:rPr>
              <w:t xml:space="preserve">A </w:t>
            </w:r>
          </w:p>
          <w:p w14:paraId="6A5659F3" w14:textId="77777777" w:rsidR="003D1E20" w:rsidRPr="00C34C63" w:rsidRDefault="003D1E20" w:rsidP="003D1E20">
            <w:pPr>
              <w:rPr>
                <w:rFonts w:cstheme="minorHAnsi"/>
              </w:rPr>
            </w:pPr>
            <w:r w:rsidRPr="00C34C63">
              <w:rPr>
                <w:rFonts w:cstheme="minorHAnsi"/>
              </w:rPr>
              <w:t xml:space="preserve">B </w:t>
            </w:r>
          </w:p>
          <w:p w14:paraId="0DC5A615" w14:textId="77777777" w:rsidR="003D1E20" w:rsidRPr="00C34C63" w:rsidRDefault="003D1E20" w:rsidP="003D1E20">
            <w:pPr>
              <w:rPr>
                <w:rFonts w:cstheme="minorHAnsi"/>
              </w:rPr>
            </w:pPr>
            <w:r w:rsidRPr="00C34C63">
              <w:rPr>
                <w:rFonts w:cstheme="minorHAnsi"/>
              </w:rPr>
              <w:t xml:space="preserve">C-M </w:t>
            </w:r>
          </w:p>
          <w:p w14:paraId="72812F32" w14:textId="77777777" w:rsidR="003D1E20" w:rsidRDefault="003D1E20" w:rsidP="003D1E20">
            <w:pPr>
              <w:rPr>
                <w:rFonts w:cstheme="minorHAnsi"/>
              </w:rPr>
            </w:pPr>
            <w:r w:rsidRPr="00C34C63">
              <w:rPr>
                <w:rFonts w:cstheme="minorHAnsi"/>
              </w:rPr>
              <w:t>C</w:t>
            </w:r>
          </w:p>
          <w:p w14:paraId="60FC7A83" w14:textId="77777777" w:rsidR="003D1E20" w:rsidRPr="00632A94" w:rsidRDefault="003D1E20" w:rsidP="003D1E20">
            <w:pPr>
              <w:rPr>
                <w:rFonts w:cstheme="minorHAnsi"/>
              </w:rPr>
            </w:pPr>
          </w:p>
        </w:tc>
        <w:tc>
          <w:tcPr>
            <w:tcW w:w="1980" w:type="dxa"/>
          </w:tcPr>
          <w:p w14:paraId="6C6390C7" w14:textId="77777777" w:rsidR="003D1E20" w:rsidRPr="003D1E20" w:rsidRDefault="00521537" w:rsidP="003D1E20">
            <w:pPr>
              <w:rPr>
                <w:rFonts w:cstheme="minorHAnsi"/>
              </w:rPr>
            </w:pPr>
            <w:sdt>
              <w:sdtPr>
                <w:rPr>
                  <w:rFonts w:cstheme="minorHAnsi"/>
                </w:rPr>
                <w:id w:val="-892418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2B60CEB" w14:textId="77777777" w:rsidR="003D1E20" w:rsidRPr="003D1E20" w:rsidRDefault="00521537" w:rsidP="003D1E20">
            <w:pPr>
              <w:rPr>
                <w:rFonts w:cstheme="minorHAnsi"/>
              </w:rPr>
            </w:pPr>
            <w:sdt>
              <w:sdtPr>
                <w:rPr>
                  <w:rFonts w:cstheme="minorHAnsi"/>
                </w:rPr>
                <w:id w:val="-35897032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1A5921" w14:textId="77777777" w:rsidR="003D1E20" w:rsidRPr="003D1E20" w:rsidRDefault="00521537" w:rsidP="003D1E20">
            <w:pPr>
              <w:rPr>
                <w:rFonts w:cstheme="minorHAnsi"/>
              </w:rPr>
            </w:pPr>
            <w:sdt>
              <w:sdtPr>
                <w:rPr>
                  <w:rFonts w:cstheme="minorHAnsi"/>
                </w:rPr>
                <w:id w:val="-18174790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DA24F3" w14:textId="77777777" w:rsidR="003D1E20" w:rsidRPr="003D1E20" w:rsidRDefault="00521537" w:rsidP="003D1E20">
            <w:pPr>
              <w:rPr>
                <w:rFonts w:cstheme="minorHAnsi"/>
              </w:rPr>
            </w:pPr>
            <w:sdt>
              <w:sdtPr>
                <w:rPr>
                  <w:rFonts w:cstheme="minorHAnsi"/>
                </w:rPr>
                <w:id w:val="21127044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F894E" w14:textId="77777777" w:rsidR="003D1E20" w:rsidRPr="00632A94" w:rsidRDefault="003D1E20" w:rsidP="003D1E20">
            <w:pPr>
              <w:rPr>
                <w:rFonts w:cstheme="minorHAnsi"/>
              </w:rPr>
            </w:pPr>
          </w:p>
        </w:tc>
        <w:sdt>
          <w:sdtPr>
            <w:rPr>
              <w:rFonts w:cstheme="minorHAnsi"/>
            </w:rPr>
            <w:id w:val="1610924862"/>
            <w:placeholder>
              <w:docPart w:val="B251C89898F441F79B85C139D112B109"/>
            </w:placeholder>
            <w:showingPlcHdr/>
          </w:sdtPr>
          <w:sdtEndPr/>
          <w:sdtContent>
            <w:tc>
              <w:tcPr>
                <w:tcW w:w="4770" w:type="dxa"/>
              </w:tcPr>
              <w:p w14:paraId="35833121"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4EE7CF9" w14:textId="77777777" w:rsidTr="0089695F">
        <w:trPr>
          <w:cantSplit/>
        </w:trPr>
        <w:tc>
          <w:tcPr>
            <w:tcW w:w="990" w:type="dxa"/>
          </w:tcPr>
          <w:p w14:paraId="02A9120E" w14:textId="77777777" w:rsidR="003D1E20" w:rsidRPr="00632A94" w:rsidRDefault="003D1E20" w:rsidP="003D1E20">
            <w:pPr>
              <w:jc w:val="center"/>
              <w:rPr>
                <w:rFonts w:cstheme="minorHAnsi"/>
                <w:b/>
                <w:bCs/>
              </w:rPr>
            </w:pPr>
            <w:r w:rsidRPr="00632A94">
              <w:rPr>
                <w:rFonts w:cstheme="minorHAnsi"/>
                <w:b/>
                <w:bCs/>
              </w:rPr>
              <w:t>6-F-2</w:t>
            </w:r>
          </w:p>
        </w:tc>
        <w:tc>
          <w:tcPr>
            <w:tcW w:w="6300" w:type="dxa"/>
            <w:tcBorders>
              <w:right w:val="nil"/>
            </w:tcBorders>
          </w:tcPr>
          <w:p w14:paraId="2B264E2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3D1E20" w:rsidRPr="00632A94" w:rsidRDefault="003D1E20" w:rsidP="003D1E20">
            <w:pPr>
              <w:rPr>
                <w:rFonts w:cstheme="minorHAnsi"/>
              </w:rPr>
            </w:pPr>
          </w:p>
        </w:tc>
        <w:tc>
          <w:tcPr>
            <w:tcW w:w="810" w:type="dxa"/>
          </w:tcPr>
          <w:p w14:paraId="4C4CCE00" w14:textId="77777777" w:rsidR="003D1E20" w:rsidRPr="00C34C63" w:rsidRDefault="003D1E20" w:rsidP="003D1E20">
            <w:pPr>
              <w:rPr>
                <w:rFonts w:cstheme="minorHAnsi"/>
              </w:rPr>
            </w:pPr>
            <w:r w:rsidRPr="00C34C63">
              <w:rPr>
                <w:rFonts w:cstheme="minorHAnsi"/>
              </w:rPr>
              <w:t xml:space="preserve">A </w:t>
            </w:r>
          </w:p>
          <w:p w14:paraId="3987AD5E" w14:textId="77777777" w:rsidR="003D1E20" w:rsidRPr="00C34C63" w:rsidRDefault="003D1E20" w:rsidP="003D1E20">
            <w:pPr>
              <w:rPr>
                <w:rFonts w:cstheme="minorHAnsi"/>
              </w:rPr>
            </w:pPr>
            <w:r w:rsidRPr="00C34C63">
              <w:rPr>
                <w:rFonts w:cstheme="minorHAnsi"/>
              </w:rPr>
              <w:t xml:space="preserve">B </w:t>
            </w:r>
          </w:p>
          <w:p w14:paraId="2512C10C" w14:textId="77777777" w:rsidR="003D1E20" w:rsidRPr="00C34C63" w:rsidRDefault="003D1E20" w:rsidP="003D1E20">
            <w:pPr>
              <w:rPr>
                <w:rFonts w:cstheme="minorHAnsi"/>
              </w:rPr>
            </w:pPr>
            <w:r w:rsidRPr="00C34C63">
              <w:rPr>
                <w:rFonts w:cstheme="minorHAnsi"/>
              </w:rPr>
              <w:t xml:space="preserve">C-M </w:t>
            </w:r>
          </w:p>
          <w:p w14:paraId="5B84B14A" w14:textId="77777777" w:rsidR="003D1E20" w:rsidRPr="00632A94" w:rsidRDefault="003D1E20" w:rsidP="003D1E20">
            <w:pPr>
              <w:rPr>
                <w:rFonts w:cstheme="minorHAnsi"/>
              </w:rPr>
            </w:pPr>
            <w:r w:rsidRPr="00C34C63">
              <w:rPr>
                <w:rFonts w:cstheme="minorHAnsi"/>
              </w:rPr>
              <w:t>C</w:t>
            </w:r>
          </w:p>
        </w:tc>
        <w:tc>
          <w:tcPr>
            <w:tcW w:w="1980" w:type="dxa"/>
          </w:tcPr>
          <w:p w14:paraId="0A732A58" w14:textId="77777777" w:rsidR="003D1E20" w:rsidRPr="003D1E20" w:rsidRDefault="00521537" w:rsidP="003D1E20">
            <w:pPr>
              <w:rPr>
                <w:rFonts w:cstheme="minorHAnsi"/>
              </w:rPr>
            </w:pPr>
            <w:sdt>
              <w:sdtPr>
                <w:rPr>
                  <w:rFonts w:cstheme="minorHAnsi"/>
                </w:rPr>
                <w:id w:val="3282558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2C1D20" w14:textId="77777777" w:rsidR="003D1E20" w:rsidRPr="003D1E20" w:rsidRDefault="00521537" w:rsidP="003D1E20">
            <w:pPr>
              <w:rPr>
                <w:rFonts w:cstheme="minorHAnsi"/>
              </w:rPr>
            </w:pPr>
            <w:sdt>
              <w:sdtPr>
                <w:rPr>
                  <w:rFonts w:cstheme="minorHAnsi"/>
                </w:rPr>
                <w:id w:val="12822265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664671" w14:textId="77777777" w:rsidR="003D1E20" w:rsidRPr="003D1E20" w:rsidRDefault="00521537" w:rsidP="003D1E20">
            <w:pPr>
              <w:rPr>
                <w:rFonts w:cstheme="minorHAnsi"/>
              </w:rPr>
            </w:pPr>
            <w:sdt>
              <w:sdtPr>
                <w:rPr>
                  <w:rFonts w:cstheme="minorHAnsi"/>
                </w:rPr>
                <w:id w:val="1324393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A93398" w14:textId="77777777" w:rsidR="003D1E20" w:rsidRPr="003D1E20" w:rsidRDefault="00521537" w:rsidP="003D1E20">
            <w:pPr>
              <w:rPr>
                <w:rFonts w:cstheme="minorHAnsi"/>
              </w:rPr>
            </w:pPr>
            <w:sdt>
              <w:sdtPr>
                <w:rPr>
                  <w:rFonts w:cstheme="minorHAnsi"/>
                </w:rPr>
                <w:id w:val="-1867983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CFA895" w14:textId="77777777" w:rsidR="003D1E20" w:rsidRPr="00632A94" w:rsidRDefault="003D1E20" w:rsidP="003D1E20">
            <w:pPr>
              <w:rPr>
                <w:rFonts w:cstheme="minorHAnsi"/>
              </w:rPr>
            </w:pPr>
          </w:p>
        </w:tc>
        <w:sdt>
          <w:sdtPr>
            <w:rPr>
              <w:rFonts w:cstheme="minorHAnsi"/>
            </w:rPr>
            <w:id w:val="447050637"/>
            <w:placeholder>
              <w:docPart w:val="0A9173FB8CF34A118B9E218448696145"/>
            </w:placeholder>
            <w:showingPlcHdr/>
          </w:sdtPr>
          <w:sdtEndPr/>
          <w:sdtContent>
            <w:tc>
              <w:tcPr>
                <w:tcW w:w="4770" w:type="dxa"/>
              </w:tcPr>
              <w:p w14:paraId="1F83235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DE3C133" w14:textId="77777777" w:rsidTr="0089695F">
        <w:trPr>
          <w:cantSplit/>
        </w:trPr>
        <w:tc>
          <w:tcPr>
            <w:tcW w:w="990" w:type="dxa"/>
          </w:tcPr>
          <w:p w14:paraId="4C3D05D1" w14:textId="77777777" w:rsidR="003D1E20" w:rsidRPr="00632A94" w:rsidRDefault="003D1E20" w:rsidP="003D1E20">
            <w:pPr>
              <w:jc w:val="center"/>
              <w:rPr>
                <w:rFonts w:cstheme="minorHAnsi"/>
                <w:b/>
                <w:bCs/>
              </w:rPr>
            </w:pPr>
            <w:r w:rsidRPr="00632A94">
              <w:rPr>
                <w:rFonts w:cstheme="minorHAnsi"/>
                <w:b/>
                <w:bCs/>
              </w:rPr>
              <w:t>6-F-3</w:t>
            </w:r>
          </w:p>
        </w:tc>
        <w:tc>
          <w:tcPr>
            <w:tcW w:w="6300" w:type="dxa"/>
            <w:tcBorders>
              <w:right w:val="nil"/>
            </w:tcBorders>
          </w:tcPr>
          <w:p w14:paraId="5C1506F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3D1E20" w:rsidRPr="00632A94" w:rsidRDefault="003D1E20" w:rsidP="003D1E20">
            <w:pPr>
              <w:rPr>
                <w:rFonts w:cstheme="minorHAnsi"/>
              </w:rPr>
            </w:pPr>
          </w:p>
        </w:tc>
        <w:tc>
          <w:tcPr>
            <w:tcW w:w="810" w:type="dxa"/>
          </w:tcPr>
          <w:p w14:paraId="4E25E701" w14:textId="77777777" w:rsidR="003D1E20" w:rsidRPr="00C34C63" w:rsidRDefault="003D1E20" w:rsidP="003D1E20">
            <w:pPr>
              <w:rPr>
                <w:rFonts w:cstheme="minorHAnsi"/>
              </w:rPr>
            </w:pPr>
            <w:r w:rsidRPr="00C34C63">
              <w:rPr>
                <w:rFonts w:cstheme="minorHAnsi"/>
              </w:rPr>
              <w:t xml:space="preserve">A </w:t>
            </w:r>
          </w:p>
          <w:p w14:paraId="1F1BF0E6" w14:textId="77777777" w:rsidR="003D1E20" w:rsidRPr="00C34C63" w:rsidRDefault="003D1E20" w:rsidP="003D1E20">
            <w:pPr>
              <w:rPr>
                <w:rFonts w:cstheme="minorHAnsi"/>
              </w:rPr>
            </w:pPr>
            <w:r w:rsidRPr="00C34C63">
              <w:rPr>
                <w:rFonts w:cstheme="minorHAnsi"/>
              </w:rPr>
              <w:t xml:space="preserve">B </w:t>
            </w:r>
          </w:p>
          <w:p w14:paraId="0DF571BD" w14:textId="77777777" w:rsidR="003D1E20" w:rsidRPr="00C34C63" w:rsidRDefault="003D1E20" w:rsidP="003D1E20">
            <w:pPr>
              <w:rPr>
                <w:rFonts w:cstheme="minorHAnsi"/>
              </w:rPr>
            </w:pPr>
            <w:r w:rsidRPr="00C34C63">
              <w:rPr>
                <w:rFonts w:cstheme="minorHAnsi"/>
              </w:rPr>
              <w:t xml:space="preserve">C-M </w:t>
            </w:r>
          </w:p>
          <w:p w14:paraId="1C190C65" w14:textId="77777777" w:rsidR="003D1E20" w:rsidRPr="00632A94" w:rsidRDefault="003D1E20" w:rsidP="003D1E20">
            <w:pPr>
              <w:rPr>
                <w:rFonts w:cstheme="minorHAnsi"/>
              </w:rPr>
            </w:pPr>
            <w:r w:rsidRPr="00C34C63">
              <w:rPr>
                <w:rFonts w:cstheme="minorHAnsi"/>
              </w:rPr>
              <w:t>C</w:t>
            </w:r>
          </w:p>
        </w:tc>
        <w:tc>
          <w:tcPr>
            <w:tcW w:w="1980" w:type="dxa"/>
          </w:tcPr>
          <w:p w14:paraId="3A5A5D16" w14:textId="77777777" w:rsidR="003D1E20" w:rsidRPr="003D1E20" w:rsidRDefault="00521537" w:rsidP="003D1E20">
            <w:pPr>
              <w:rPr>
                <w:rFonts w:cstheme="minorHAnsi"/>
              </w:rPr>
            </w:pPr>
            <w:sdt>
              <w:sdtPr>
                <w:rPr>
                  <w:rFonts w:cstheme="minorHAnsi"/>
                </w:rPr>
                <w:id w:val="7441429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B1EE15" w14:textId="77777777" w:rsidR="003D1E20" w:rsidRPr="003D1E20" w:rsidRDefault="00521537" w:rsidP="003D1E20">
            <w:pPr>
              <w:rPr>
                <w:rFonts w:cstheme="minorHAnsi"/>
              </w:rPr>
            </w:pPr>
            <w:sdt>
              <w:sdtPr>
                <w:rPr>
                  <w:rFonts w:cstheme="minorHAnsi"/>
                </w:rPr>
                <w:id w:val="307746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077458" w14:textId="77777777" w:rsidR="003D1E20" w:rsidRPr="003D1E20" w:rsidRDefault="00521537" w:rsidP="003D1E20">
            <w:pPr>
              <w:rPr>
                <w:rFonts w:cstheme="minorHAnsi"/>
              </w:rPr>
            </w:pPr>
            <w:sdt>
              <w:sdtPr>
                <w:rPr>
                  <w:rFonts w:cstheme="minorHAnsi"/>
                </w:rPr>
                <w:id w:val="1064291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73034" w14:textId="77777777" w:rsidR="003D1E20" w:rsidRPr="003D1E20" w:rsidRDefault="00521537" w:rsidP="003D1E20">
            <w:pPr>
              <w:rPr>
                <w:rFonts w:cstheme="minorHAnsi"/>
              </w:rPr>
            </w:pPr>
            <w:sdt>
              <w:sdtPr>
                <w:rPr>
                  <w:rFonts w:cstheme="minorHAnsi"/>
                </w:rPr>
                <w:id w:val="-16420372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76DAD4" w14:textId="77777777" w:rsidR="003D1E20" w:rsidRPr="00632A94" w:rsidRDefault="003D1E20" w:rsidP="003D1E20">
            <w:pPr>
              <w:rPr>
                <w:rFonts w:cstheme="minorHAnsi"/>
              </w:rPr>
            </w:pPr>
          </w:p>
        </w:tc>
        <w:sdt>
          <w:sdtPr>
            <w:rPr>
              <w:rFonts w:cstheme="minorHAnsi"/>
            </w:rPr>
            <w:id w:val="-741411608"/>
            <w:placeholder>
              <w:docPart w:val="A01B3D10FE4449908E48B0F9614C21B8"/>
            </w:placeholder>
            <w:showingPlcHdr/>
          </w:sdtPr>
          <w:sdtEndPr/>
          <w:sdtContent>
            <w:tc>
              <w:tcPr>
                <w:tcW w:w="4770" w:type="dxa"/>
              </w:tcPr>
              <w:p w14:paraId="59B5C8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472E4DD" w14:textId="77777777" w:rsidTr="0089695F">
        <w:trPr>
          <w:cantSplit/>
        </w:trPr>
        <w:tc>
          <w:tcPr>
            <w:tcW w:w="990" w:type="dxa"/>
          </w:tcPr>
          <w:p w14:paraId="15778BA2" w14:textId="77777777" w:rsidR="003D1E20" w:rsidRPr="00632A94" w:rsidRDefault="003D1E20" w:rsidP="003D1E20">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3D1E20" w:rsidRPr="00632A94" w:rsidRDefault="003D1E20" w:rsidP="003D1E20">
            <w:pPr>
              <w:rPr>
                <w:rFonts w:cstheme="minorHAnsi"/>
              </w:rPr>
            </w:pPr>
          </w:p>
        </w:tc>
        <w:tc>
          <w:tcPr>
            <w:tcW w:w="270" w:type="dxa"/>
            <w:tcBorders>
              <w:left w:val="nil"/>
            </w:tcBorders>
          </w:tcPr>
          <w:p w14:paraId="414C4CF3" w14:textId="77777777" w:rsidR="003D1E20" w:rsidRPr="00632A94" w:rsidRDefault="003D1E20" w:rsidP="003D1E20">
            <w:pPr>
              <w:rPr>
                <w:rFonts w:cstheme="minorHAnsi"/>
              </w:rPr>
            </w:pPr>
          </w:p>
        </w:tc>
        <w:tc>
          <w:tcPr>
            <w:tcW w:w="810" w:type="dxa"/>
          </w:tcPr>
          <w:p w14:paraId="2730F0C1" w14:textId="77777777" w:rsidR="003D1E20" w:rsidRPr="00914010" w:rsidRDefault="003D1E20" w:rsidP="003D1E20">
            <w:pPr>
              <w:rPr>
                <w:rFonts w:cstheme="minorHAnsi"/>
              </w:rPr>
            </w:pPr>
            <w:r w:rsidRPr="00914010">
              <w:rPr>
                <w:rFonts w:cstheme="minorHAnsi"/>
              </w:rPr>
              <w:t xml:space="preserve">C-M, </w:t>
            </w:r>
          </w:p>
          <w:p w14:paraId="1B90D3DD" w14:textId="77777777" w:rsidR="003D1E20" w:rsidRPr="00914010" w:rsidRDefault="003D1E20" w:rsidP="003D1E20">
            <w:pPr>
              <w:rPr>
                <w:rFonts w:cstheme="minorHAnsi"/>
              </w:rPr>
            </w:pPr>
            <w:r w:rsidRPr="00914010">
              <w:rPr>
                <w:rFonts w:cstheme="minorHAnsi"/>
              </w:rPr>
              <w:t>C</w:t>
            </w:r>
          </w:p>
          <w:p w14:paraId="1E1C7E28" w14:textId="77777777" w:rsidR="003D1E20" w:rsidRPr="00632A94" w:rsidRDefault="003D1E20" w:rsidP="003D1E20">
            <w:pPr>
              <w:rPr>
                <w:rFonts w:cstheme="minorHAnsi"/>
              </w:rPr>
            </w:pPr>
          </w:p>
        </w:tc>
        <w:tc>
          <w:tcPr>
            <w:tcW w:w="1980" w:type="dxa"/>
          </w:tcPr>
          <w:p w14:paraId="0ED1EFEF" w14:textId="77777777" w:rsidR="003D1E20" w:rsidRPr="003D1E20" w:rsidRDefault="00521537" w:rsidP="003D1E20">
            <w:pPr>
              <w:rPr>
                <w:rFonts w:cstheme="minorHAnsi"/>
              </w:rPr>
            </w:pPr>
            <w:sdt>
              <w:sdtPr>
                <w:rPr>
                  <w:rFonts w:cstheme="minorHAnsi"/>
                </w:rPr>
                <w:id w:val="222491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E4F22" w14:textId="77777777" w:rsidR="003D1E20" w:rsidRPr="003D1E20" w:rsidRDefault="00521537" w:rsidP="003D1E20">
            <w:pPr>
              <w:rPr>
                <w:rFonts w:cstheme="minorHAnsi"/>
              </w:rPr>
            </w:pPr>
            <w:sdt>
              <w:sdtPr>
                <w:rPr>
                  <w:rFonts w:cstheme="minorHAnsi"/>
                </w:rPr>
                <w:id w:val="15159589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EA4BE" w14:textId="77777777" w:rsidR="003D1E20" w:rsidRPr="003D1E20" w:rsidRDefault="00521537" w:rsidP="003D1E20">
            <w:pPr>
              <w:rPr>
                <w:rFonts w:cstheme="minorHAnsi"/>
              </w:rPr>
            </w:pPr>
            <w:sdt>
              <w:sdtPr>
                <w:rPr>
                  <w:rFonts w:cstheme="minorHAnsi"/>
                </w:rPr>
                <w:id w:val="-1027102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E2DB41" w14:textId="77777777" w:rsidR="003D1E20" w:rsidRPr="003D1E20" w:rsidRDefault="00521537" w:rsidP="003D1E20">
            <w:pPr>
              <w:rPr>
                <w:rFonts w:cstheme="minorHAnsi"/>
              </w:rPr>
            </w:pPr>
            <w:sdt>
              <w:sdtPr>
                <w:rPr>
                  <w:rFonts w:cstheme="minorHAnsi"/>
                </w:rPr>
                <w:id w:val="-8957385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B3C6CC" w14:textId="77777777" w:rsidR="003D1E20" w:rsidRPr="00632A94" w:rsidRDefault="003D1E20" w:rsidP="003D1E20">
            <w:pPr>
              <w:rPr>
                <w:rFonts w:cstheme="minorHAnsi"/>
              </w:rPr>
            </w:pPr>
          </w:p>
        </w:tc>
        <w:sdt>
          <w:sdtPr>
            <w:rPr>
              <w:rFonts w:cstheme="minorHAnsi"/>
            </w:rPr>
            <w:id w:val="-78602339"/>
            <w:placeholder>
              <w:docPart w:val="159FDD5E3F6C4C18920310FFE78E64A2"/>
            </w:placeholder>
            <w:showingPlcHdr/>
          </w:sdtPr>
          <w:sdtEndPr/>
          <w:sdtContent>
            <w:tc>
              <w:tcPr>
                <w:tcW w:w="4770" w:type="dxa"/>
              </w:tcPr>
              <w:p w14:paraId="7DDE4E6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1F41D29" w14:textId="77777777" w:rsidTr="003D1E20">
        <w:trPr>
          <w:cantSplit/>
        </w:trPr>
        <w:tc>
          <w:tcPr>
            <w:tcW w:w="990" w:type="dxa"/>
            <w:tcBorders>
              <w:bottom w:val="single" w:sz="4" w:space="0" w:color="auto"/>
            </w:tcBorders>
          </w:tcPr>
          <w:p w14:paraId="56C2E081" w14:textId="77777777" w:rsidR="003D1E20" w:rsidRPr="00632A94" w:rsidRDefault="003D1E20" w:rsidP="003D1E2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3D1E20" w:rsidRPr="00632A94" w:rsidRDefault="003D1E20" w:rsidP="003D1E20">
            <w:pPr>
              <w:rPr>
                <w:rFonts w:cstheme="minorHAnsi"/>
              </w:rPr>
            </w:pPr>
          </w:p>
        </w:tc>
        <w:tc>
          <w:tcPr>
            <w:tcW w:w="270" w:type="dxa"/>
            <w:tcBorders>
              <w:left w:val="nil"/>
              <w:bottom w:val="single" w:sz="4" w:space="0" w:color="auto"/>
            </w:tcBorders>
          </w:tcPr>
          <w:p w14:paraId="7462A930" w14:textId="77777777" w:rsidR="003D1E20" w:rsidRPr="00632A94" w:rsidRDefault="003D1E20" w:rsidP="003D1E20">
            <w:pPr>
              <w:rPr>
                <w:rFonts w:cstheme="minorHAnsi"/>
              </w:rPr>
            </w:pPr>
          </w:p>
        </w:tc>
        <w:tc>
          <w:tcPr>
            <w:tcW w:w="810" w:type="dxa"/>
            <w:tcBorders>
              <w:bottom w:val="single" w:sz="4" w:space="0" w:color="auto"/>
            </w:tcBorders>
          </w:tcPr>
          <w:p w14:paraId="0801854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3D1E20" w:rsidRPr="0084305D" w:rsidRDefault="003D1E20" w:rsidP="003D1E20">
            <w:pPr>
              <w:rPr>
                <w:rFonts w:cstheme="minorHAnsi"/>
              </w:rPr>
            </w:pPr>
            <w:r w:rsidRPr="0084305D">
              <w:rPr>
                <w:rFonts w:cstheme="minorHAnsi"/>
              </w:rPr>
              <w:t xml:space="preserve">C-M, </w:t>
            </w:r>
          </w:p>
          <w:p w14:paraId="73D9D0E0" w14:textId="77777777" w:rsidR="003D1E20" w:rsidRPr="00632A94" w:rsidRDefault="003D1E20" w:rsidP="003D1E20">
            <w:pPr>
              <w:rPr>
                <w:rFonts w:cstheme="minorHAnsi"/>
              </w:rPr>
            </w:pPr>
            <w:r w:rsidRPr="0084305D">
              <w:rPr>
                <w:rFonts w:cstheme="minorHAnsi"/>
              </w:rPr>
              <w:t>C</w:t>
            </w:r>
          </w:p>
        </w:tc>
        <w:tc>
          <w:tcPr>
            <w:tcW w:w="1980" w:type="dxa"/>
            <w:tcBorders>
              <w:bottom w:val="single" w:sz="4" w:space="0" w:color="auto"/>
            </w:tcBorders>
          </w:tcPr>
          <w:p w14:paraId="3724620A" w14:textId="77777777" w:rsidR="003D1E20" w:rsidRPr="003D1E20" w:rsidRDefault="00521537" w:rsidP="003D1E20">
            <w:pPr>
              <w:rPr>
                <w:rFonts w:cstheme="minorHAnsi"/>
              </w:rPr>
            </w:pPr>
            <w:sdt>
              <w:sdtPr>
                <w:rPr>
                  <w:rFonts w:cstheme="minorHAnsi"/>
                </w:rPr>
                <w:id w:val="-3353785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D1E5C3" w14:textId="77777777" w:rsidR="003D1E20" w:rsidRPr="003D1E20" w:rsidRDefault="00521537" w:rsidP="003D1E20">
            <w:pPr>
              <w:rPr>
                <w:rFonts w:cstheme="minorHAnsi"/>
              </w:rPr>
            </w:pPr>
            <w:sdt>
              <w:sdtPr>
                <w:rPr>
                  <w:rFonts w:cstheme="minorHAnsi"/>
                </w:rPr>
                <w:id w:val="-28266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68324B" w14:textId="77777777" w:rsidR="003D1E20" w:rsidRPr="003D1E20" w:rsidRDefault="00521537" w:rsidP="003D1E20">
            <w:pPr>
              <w:rPr>
                <w:rFonts w:cstheme="minorHAnsi"/>
              </w:rPr>
            </w:pPr>
            <w:sdt>
              <w:sdtPr>
                <w:rPr>
                  <w:rFonts w:cstheme="minorHAnsi"/>
                </w:rPr>
                <w:id w:val="-1743465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5E59E3" w14:textId="77777777" w:rsidR="003D1E20" w:rsidRPr="003D1E20" w:rsidRDefault="00521537" w:rsidP="003D1E20">
            <w:pPr>
              <w:rPr>
                <w:rFonts w:cstheme="minorHAnsi"/>
              </w:rPr>
            </w:pPr>
            <w:sdt>
              <w:sdtPr>
                <w:rPr>
                  <w:rFonts w:cstheme="minorHAnsi"/>
                </w:rPr>
                <w:id w:val="18998593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BA7F0F" w14:textId="77777777" w:rsidR="003D1E20" w:rsidRPr="00632A94" w:rsidRDefault="003D1E20" w:rsidP="003D1E20">
            <w:pPr>
              <w:rPr>
                <w:rFonts w:cstheme="minorHAnsi"/>
              </w:rPr>
            </w:pPr>
          </w:p>
        </w:tc>
        <w:sdt>
          <w:sdtPr>
            <w:rPr>
              <w:rFonts w:cstheme="minorHAnsi"/>
            </w:rPr>
            <w:id w:val="1334873917"/>
            <w:placeholder>
              <w:docPart w:val="AB75BA5916D04E9A8900191DC064E044"/>
            </w:placeholder>
            <w:showingPlcHdr/>
          </w:sdtPr>
          <w:sdtEndPr/>
          <w:sdtContent>
            <w:tc>
              <w:tcPr>
                <w:tcW w:w="4770" w:type="dxa"/>
                <w:tcBorders>
                  <w:bottom w:val="single" w:sz="4" w:space="0" w:color="auto"/>
                </w:tcBorders>
              </w:tcPr>
              <w:p w14:paraId="46A924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0BF8D961" w14:textId="77777777" w:rsidTr="003D1E20">
        <w:trPr>
          <w:cantSplit/>
        </w:trPr>
        <w:tc>
          <w:tcPr>
            <w:tcW w:w="15120" w:type="dxa"/>
            <w:gridSpan w:val="6"/>
            <w:tcBorders>
              <w:left w:val="single" w:sz="4" w:space="0" w:color="auto"/>
            </w:tcBorders>
            <w:shd w:val="clear" w:color="auto" w:fill="D9E2F3" w:themeFill="accent1" w:themeFillTint="33"/>
          </w:tcPr>
          <w:p w14:paraId="6D0FA34E"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8045EC" w14:paraId="47748445" w14:textId="77777777" w:rsidTr="0089695F">
        <w:trPr>
          <w:cantSplit/>
        </w:trPr>
        <w:tc>
          <w:tcPr>
            <w:tcW w:w="990" w:type="dxa"/>
          </w:tcPr>
          <w:p w14:paraId="64B82365" w14:textId="77777777" w:rsidR="008045EC" w:rsidRPr="00632A94" w:rsidRDefault="008045EC" w:rsidP="008045EC">
            <w:pPr>
              <w:jc w:val="center"/>
              <w:rPr>
                <w:rFonts w:cstheme="minorHAnsi"/>
                <w:b/>
                <w:bCs/>
              </w:rPr>
            </w:pPr>
            <w:r w:rsidRPr="00632A94">
              <w:rPr>
                <w:rFonts w:cstheme="minorHAnsi"/>
                <w:b/>
                <w:bCs/>
              </w:rPr>
              <w:t>---</w:t>
            </w:r>
          </w:p>
        </w:tc>
        <w:tc>
          <w:tcPr>
            <w:tcW w:w="6300" w:type="dxa"/>
            <w:tcBorders>
              <w:right w:val="nil"/>
            </w:tcBorders>
          </w:tcPr>
          <w:p w14:paraId="0732CCA3" w14:textId="77777777" w:rsidR="008045EC" w:rsidRPr="00632A94" w:rsidRDefault="008045EC" w:rsidP="008045EC">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8045EC" w:rsidRPr="00632A94" w:rsidRDefault="008045EC" w:rsidP="008045EC">
            <w:pPr>
              <w:rPr>
                <w:rFonts w:cstheme="minorHAnsi"/>
              </w:rPr>
            </w:pPr>
          </w:p>
        </w:tc>
        <w:tc>
          <w:tcPr>
            <w:tcW w:w="270" w:type="dxa"/>
            <w:tcBorders>
              <w:left w:val="nil"/>
            </w:tcBorders>
          </w:tcPr>
          <w:p w14:paraId="53CB7C07" w14:textId="77777777" w:rsidR="008045EC" w:rsidRPr="00632A94" w:rsidRDefault="008045EC" w:rsidP="008045EC">
            <w:pPr>
              <w:rPr>
                <w:rFonts w:cstheme="minorHAnsi"/>
              </w:rPr>
            </w:pPr>
          </w:p>
        </w:tc>
        <w:tc>
          <w:tcPr>
            <w:tcW w:w="810" w:type="dxa"/>
          </w:tcPr>
          <w:p w14:paraId="4061F12F" w14:textId="77777777" w:rsidR="008045EC" w:rsidRPr="00632A94" w:rsidRDefault="008045EC" w:rsidP="008045EC">
            <w:pPr>
              <w:rPr>
                <w:rFonts w:cstheme="minorHAnsi"/>
              </w:rPr>
            </w:pPr>
            <w:r w:rsidRPr="00632A94">
              <w:rPr>
                <w:rFonts w:cstheme="minorHAnsi"/>
                <w:b/>
                <w:bCs/>
              </w:rPr>
              <w:t>---</w:t>
            </w:r>
          </w:p>
        </w:tc>
        <w:tc>
          <w:tcPr>
            <w:tcW w:w="1980" w:type="dxa"/>
          </w:tcPr>
          <w:p w14:paraId="086E6D59" w14:textId="77777777" w:rsidR="008045EC" w:rsidRPr="00632A94" w:rsidRDefault="008045EC" w:rsidP="008045EC">
            <w:pPr>
              <w:rPr>
                <w:rFonts w:cstheme="minorHAnsi"/>
              </w:rPr>
            </w:pPr>
            <w:r w:rsidRPr="00632A94">
              <w:rPr>
                <w:rFonts w:cstheme="minorHAnsi"/>
                <w:b/>
                <w:bCs/>
              </w:rPr>
              <w:t>---</w:t>
            </w:r>
          </w:p>
        </w:tc>
        <w:sdt>
          <w:sdtPr>
            <w:rPr>
              <w:rFonts w:cstheme="minorHAnsi"/>
            </w:rPr>
            <w:id w:val="910972465"/>
            <w:placeholder>
              <w:docPart w:val="F4E933C368E647E7AA0037BFD658BA57"/>
            </w:placeholder>
            <w:showingPlcHdr/>
          </w:sdtPr>
          <w:sdtEndPr/>
          <w:sdtContent>
            <w:tc>
              <w:tcPr>
                <w:tcW w:w="4770" w:type="dxa"/>
              </w:tcPr>
              <w:p w14:paraId="0F659792" w14:textId="77777777" w:rsidR="008045EC" w:rsidRPr="00632A94" w:rsidRDefault="008045EC" w:rsidP="008045EC">
                <w:pPr>
                  <w:rPr>
                    <w:rFonts w:cstheme="minorHAnsi"/>
                  </w:rPr>
                </w:pPr>
                <w:r w:rsidRPr="00632A94">
                  <w:rPr>
                    <w:rFonts w:cstheme="minorHAnsi"/>
                  </w:rPr>
                  <w:t>Enter observations of non-compliance, comments or notes here.</w:t>
                </w:r>
              </w:p>
            </w:tc>
          </w:sdtContent>
        </w:sdt>
      </w:tr>
      <w:tr w:rsidR="003D1E20" w14:paraId="73C017F6" w14:textId="77777777" w:rsidTr="0089695F">
        <w:trPr>
          <w:cantSplit/>
        </w:trPr>
        <w:tc>
          <w:tcPr>
            <w:tcW w:w="990" w:type="dxa"/>
          </w:tcPr>
          <w:p w14:paraId="5C0328CD" w14:textId="77777777" w:rsidR="003D1E20" w:rsidRPr="00632A94" w:rsidRDefault="003D1E20" w:rsidP="003D1E20">
            <w:pPr>
              <w:jc w:val="center"/>
              <w:rPr>
                <w:rFonts w:cstheme="minorHAnsi"/>
                <w:b/>
                <w:bCs/>
              </w:rPr>
            </w:pPr>
            <w:r w:rsidRPr="00632A94">
              <w:rPr>
                <w:rFonts w:cstheme="minorHAnsi"/>
                <w:b/>
                <w:bCs/>
              </w:rPr>
              <w:t>6-G-1</w:t>
            </w:r>
          </w:p>
        </w:tc>
        <w:tc>
          <w:tcPr>
            <w:tcW w:w="6300" w:type="dxa"/>
            <w:tcBorders>
              <w:right w:val="nil"/>
            </w:tcBorders>
          </w:tcPr>
          <w:p w14:paraId="0041233B" w14:textId="10A5FBD0" w:rsidR="003D1E20" w:rsidRDefault="003D1E20" w:rsidP="003D1E2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4ABA1DFF" w14:textId="77777777" w:rsidR="00E659DD" w:rsidRPr="00632A94" w:rsidRDefault="00E659DD" w:rsidP="003D1E20">
            <w:pPr>
              <w:autoSpaceDE w:val="0"/>
              <w:autoSpaceDN w:val="0"/>
              <w:adjustRightInd w:val="0"/>
              <w:rPr>
                <w:rFonts w:eastAsia="Arial" w:cstheme="minorHAnsi"/>
              </w:rPr>
            </w:pPr>
          </w:p>
          <w:p w14:paraId="0096BF20" w14:textId="77777777" w:rsidR="00E659DD" w:rsidRDefault="00E659DD" w:rsidP="00E659DD">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3D1E20" w:rsidRPr="00632A94" w:rsidRDefault="003D1E20" w:rsidP="003D1E20">
            <w:pPr>
              <w:rPr>
                <w:rFonts w:cstheme="minorHAnsi"/>
              </w:rPr>
            </w:pPr>
          </w:p>
        </w:tc>
        <w:tc>
          <w:tcPr>
            <w:tcW w:w="270" w:type="dxa"/>
            <w:tcBorders>
              <w:left w:val="nil"/>
            </w:tcBorders>
          </w:tcPr>
          <w:p w14:paraId="2C6A95AE" w14:textId="77777777" w:rsidR="003D1E20" w:rsidRPr="00632A94" w:rsidRDefault="003D1E20" w:rsidP="003D1E20">
            <w:pPr>
              <w:rPr>
                <w:rFonts w:cstheme="minorHAnsi"/>
              </w:rPr>
            </w:pPr>
          </w:p>
        </w:tc>
        <w:tc>
          <w:tcPr>
            <w:tcW w:w="810" w:type="dxa"/>
          </w:tcPr>
          <w:p w14:paraId="0FFCFE18" w14:textId="77777777" w:rsidR="003D1E20" w:rsidRPr="00914010" w:rsidRDefault="003D1E20" w:rsidP="003D1E20">
            <w:pPr>
              <w:rPr>
                <w:rFonts w:cstheme="minorHAnsi"/>
              </w:rPr>
            </w:pPr>
            <w:r w:rsidRPr="00914010">
              <w:rPr>
                <w:rFonts w:cstheme="minorHAnsi"/>
              </w:rPr>
              <w:t xml:space="preserve">C-M, </w:t>
            </w:r>
          </w:p>
          <w:p w14:paraId="77AC95F0" w14:textId="77777777" w:rsidR="003D1E20" w:rsidRPr="00914010" w:rsidRDefault="003D1E20" w:rsidP="003D1E20">
            <w:pPr>
              <w:rPr>
                <w:rFonts w:cstheme="minorHAnsi"/>
              </w:rPr>
            </w:pPr>
            <w:r w:rsidRPr="00914010">
              <w:rPr>
                <w:rFonts w:cstheme="minorHAnsi"/>
              </w:rPr>
              <w:t>C</w:t>
            </w:r>
          </w:p>
          <w:p w14:paraId="3301135F" w14:textId="77777777" w:rsidR="003D1E20" w:rsidRPr="00632A94" w:rsidRDefault="003D1E20" w:rsidP="003D1E20">
            <w:pPr>
              <w:rPr>
                <w:rFonts w:cstheme="minorHAnsi"/>
              </w:rPr>
            </w:pPr>
          </w:p>
        </w:tc>
        <w:tc>
          <w:tcPr>
            <w:tcW w:w="1980" w:type="dxa"/>
          </w:tcPr>
          <w:p w14:paraId="18F95F74" w14:textId="77777777" w:rsidR="003D1E20" w:rsidRPr="003D1E20" w:rsidRDefault="00521537" w:rsidP="003D1E20">
            <w:pPr>
              <w:rPr>
                <w:rFonts w:cstheme="minorHAnsi"/>
              </w:rPr>
            </w:pPr>
            <w:sdt>
              <w:sdtPr>
                <w:rPr>
                  <w:rFonts w:cstheme="minorHAnsi"/>
                </w:rPr>
                <w:id w:val="16497048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CF97CB" w14:textId="77777777" w:rsidR="003D1E20" w:rsidRPr="003D1E20" w:rsidRDefault="00521537" w:rsidP="003D1E20">
            <w:pPr>
              <w:rPr>
                <w:rFonts w:cstheme="minorHAnsi"/>
              </w:rPr>
            </w:pPr>
            <w:sdt>
              <w:sdtPr>
                <w:rPr>
                  <w:rFonts w:cstheme="minorHAnsi"/>
                </w:rPr>
                <w:id w:val="705606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FF187F" w14:textId="77777777" w:rsidR="003D1E20" w:rsidRPr="003D1E20" w:rsidRDefault="00521537" w:rsidP="003D1E20">
            <w:pPr>
              <w:rPr>
                <w:rFonts w:cstheme="minorHAnsi"/>
              </w:rPr>
            </w:pPr>
            <w:sdt>
              <w:sdtPr>
                <w:rPr>
                  <w:rFonts w:cstheme="minorHAnsi"/>
                </w:rPr>
                <w:id w:val="-18719019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5B7A21" w14:textId="77777777" w:rsidR="003D1E20" w:rsidRPr="003D1E20" w:rsidRDefault="00521537" w:rsidP="003D1E20">
            <w:pPr>
              <w:rPr>
                <w:rFonts w:cstheme="minorHAnsi"/>
              </w:rPr>
            </w:pPr>
            <w:sdt>
              <w:sdtPr>
                <w:rPr>
                  <w:rFonts w:cstheme="minorHAnsi"/>
                </w:rPr>
                <w:id w:val="-1095636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8056B8" w14:textId="77777777" w:rsidR="003D1E20" w:rsidRPr="00632A94" w:rsidRDefault="003D1E20" w:rsidP="003D1E20">
            <w:pPr>
              <w:rPr>
                <w:rFonts w:cstheme="minorHAnsi"/>
              </w:rPr>
            </w:pPr>
          </w:p>
        </w:tc>
        <w:sdt>
          <w:sdtPr>
            <w:rPr>
              <w:rFonts w:cstheme="minorHAnsi"/>
            </w:rPr>
            <w:id w:val="-1187594324"/>
            <w:placeholder>
              <w:docPart w:val="D998DE693896418F93B69334BE8363AD"/>
            </w:placeholder>
            <w:showingPlcHdr/>
          </w:sdtPr>
          <w:sdtEndPr/>
          <w:sdtContent>
            <w:tc>
              <w:tcPr>
                <w:tcW w:w="4770" w:type="dxa"/>
              </w:tcPr>
              <w:p w14:paraId="1E8BC98E"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2" w:name="Med6G2"/>
      <w:tr w:rsidR="003D1E20" w14:paraId="093085CF" w14:textId="77777777" w:rsidTr="0089695F">
        <w:trPr>
          <w:cantSplit/>
        </w:trPr>
        <w:tc>
          <w:tcPr>
            <w:tcW w:w="990" w:type="dxa"/>
          </w:tcPr>
          <w:p w14:paraId="2B642E3B" w14:textId="761CEA6D"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Pr="00ED0BA7">
              <w:rPr>
                <w:rStyle w:val="Hyperlink"/>
                <w:rFonts w:cstheme="minorHAnsi"/>
                <w:b/>
                <w:bCs/>
              </w:rPr>
              <w:t>6-G-2</w:t>
            </w:r>
            <w:bookmarkEnd w:id="22"/>
            <w:r>
              <w:rPr>
                <w:rFonts w:cstheme="minorHAnsi"/>
                <w:b/>
                <w:bCs/>
              </w:rPr>
              <w:fldChar w:fldCharType="end"/>
            </w:r>
          </w:p>
        </w:tc>
        <w:tc>
          <w:tcPr>
            <w:tcW w:w="6300" w:type="dxa"/>
            <w:tcBorders>
              <w:right w:val="nil"/>
            </w:tcBorders>
          </w:tcPr>
          <w:p w14:paraId="3D4E5C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3D1E20" w:rsidRPr="00632A94" w:rsidRDefault="003D1E20" w:rsidP="003D1E20">
            <w:pPr>
              <w:rPr>
                <w:rFonts w:cstheme="minorHAnsi"/>
              </w:rPr>
            </w:pPr>
          </w:p>
        </w:tc>
        <w:tc>
          <w:tcPr>
            <w:tcW w:w="270" w:type="dxa"/>
            <w:tcBorders>
              <w:left w:val="nil"/>
            </w:tcBorders>
          </w:tcPr>
          <w:p w14:paraId="1ACD945D" w14:textId="77777777" w:rsidR="003D1E20" w:rsidRPr="00632A94" w:rsidRDefault="003D1E20" w:rsidP="003D1E20">
            <w:pPr>
              <w:rPr>
                <w:rFonts w:cstheme="minorHAnsi"/>
              </w:rPr>
            </w:pPr>
          </w:p>
        </w:tc>
        <w:tc>
          <w:tcPr>
            <w:tcW w:w="810" w:type="dxa"/>
          </w:tcPr>
          <w:p w14:paraId="5BC1732D" w14:textId="77777777" w:rsidR="003D1E20" w:rsidRPr="00914010" w:rsidRDefault="003D1E20" w:rsidP="003D1E20">
            <w:pPr>
              <w:rPr>
                <w:rFonts w:cstheme="minorHAnsi"/>
              </w:rPr>
            </w:pPr>
            <w:r w:rsidRPr="00914010">
              <w:rPr>
                <w:rFonts w:cstheme="minorHAnsi"/>
              </w:rPr>
              <w:t xml:space="preserve">C-M, </w:t>
            </w:r>
          </w:p>
          <w:p w14:paraId="276C6974" w14:textId="77777777" w:rsidR="003D1E20" w:rsidRPr="00914010" w:rsidRDefault="003D1E20" w:rsidP="003D1E20">
            <w:pPr>
              <w:rPr>
                <w:rFonts w:cstheme="minorHAnsi"/>
              </w:rPr>
            </w:pPr>
            <w:r w:rsidRPr="00914010">
              <w:rPr>
                <w:rFonts w:cstheme="minorHAnsi"/>
              </w:rPr>
              <w:t>C</w:t>
            </w:r>
          </w:p>
          <w:p w14:paraId="05165465" w14:textId="77777777" w:rsidR="003D1E20" w:rsidRPr="00632A94" w:rsidRDefault="003D1E20" w:rsidP="003D1E20">
            <w:pPr>
              <w:rPr>
                <w:rFonts w:cstheme="minorHAnsi"/>
              </w:rPr>
            </w:pPr>
          </w:p>
        </w:tc>
        <w:tc>
          <w:tcPr>
            <w:tcW w:w="1980" w:type="dxa"/>
          </w:tcPr>
          <w:p w14:paraId="00AC2AA0" w14:textId="77777777" w:rsidR="003D1E20" w:rsidRPr="003D1E20" w:rsidRDefault="00521537" w:rsidP="003D1E20">
            <w:pPr>
              <w:rPr>
                <w:rFonts w:cstheme="minorHAnsi"/>
              </w:rPr>
            </w:pPr>
            <w:sdt>
              <w:sdtPr>
                <w:rPr>
                  <w:rFonts w:cstheme="minorHAnsi"/>
                </w:rPr>
                <w:id w:val="4164459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BE290" w14:textId="77777777" w:rsidR="003D1E20" w:rsidRPr="003D1E20" w:rsidRDefault="00521537" w:rsidP="003D1E20">
            <w:pPr>
              <w:rPr>
                <w:rFonts w:cstheme="minorHAnsi"/>
              </w:rPr>
            </w:pPr>
            <w:sdt>
              <w:sdtPr>
                <w:rPr>
                  <w:rFonts w:cstheme="minorHAnsi"/>
                </w:rPr>
                <w:id w:val="1464080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5F8F1F" w14:textId="77777777" w:rsidR="003D1E20" w:rsidRPr="003D1E20" w:rsidRDefault="00521537" w:rsidP="003D1E20">
            <w:pPr>
              <w:rPr>
                <w:rFonts w:cstheme="minorHAnsi"/>
              </w:rPr>
            </w:pPr>
            <w:sdt>
              <w:sdtPr>
                <w:rPr>
                  <w:rFonts w:cstheme="minorHAnsi"/>
                </w:rPr>
                <w:id w:val="-8494008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27146" w14:textId="77777777" w:rsidR="003D1E20" w:rsidRPr="003D1E20" w:rsidRDefault="00521537" w:rsidP="003D1E20">
            <w:pPr>
              <w:rPr>
                <w:rFonts w:cstheme="minorHAnsi"/>
              </w:rPr>
            </w:pPr>
            <w:sdt>
              <w:sdtPr>
                <w:rPr>
                  <w:rFonts w:cstheme="minorHAnsi"/>
                </w:rPr>
                <w:id w:val="17563260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CA292C" w14:textId="77777777" w:rsidR="003D1E20" w:rsidRPr="00632A94" w:rsidRDefault="003D1E20" w:rsidP="003D1E20">
            <w:pPr>
              <w:rPr>
                <w:rFonts w:cstheme="minorHAnsi"/>
              </w:rPr>
            </w:pPr>
          </w:p>
        </w:tc>
        <w:sdt>
          <w:sdtPr>
            <w:rPr>
              <w:rFonts w:cstheme="minorHAnsi"/>
            </w:rPr>
            <w:id w:val="-1995181210"/>
            <w:placeholder>
              <w:docPart w:val="EFC4483A1EF64DFFA4F5D42F58E648CF"/>
            </w:placeholder>
            <w:showingPlcHdr/>
          </w:sdtPr>
          <w:sdtEndPr/>
          <w:sdtContent>
            <w:tc>
              <w:tcPr>
                <w:tcW w:w="4770" w:type="dxa"/>
              </w:tcPr>
              <w:p w14:paraId="7A9A36AD"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7E0FC10" w14:textId="77777777" w:rsidTr="0089695F">
        <w:trPr>
          <w:cantSplit/>
        </w:trPr>
        <w:tc>
          <w:tcPr>
            <w:tcW w:w="990" w:type="dxa"/>
          </w:tcPr>
          <w:p w14:paraId="258A0C86" w14:textId="77777777" w:rsidR="003D1E20" w:rsidRPr="00632A94" w:rsidRDefault="003D1E20" w:rsidP="003D1E20">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FE1968D" w14:textId="77777777" w:rsidR="003D1E20" w:rsidRPr="00632A94" w:rsidRDefault="003D1E20" w:rsidP="003D1E20">
            <w:pPr>
              <w:rPr>
                <w:rFonts w:cstheme="minorHAnsi"/>
              </w:rPr>
            </w:pPr>
          </w:p>
        </w:tc>
        <w:tc>
          <w:tcPr>
            <w:tcW w:w="270" w:type="dxa"/>
            <w:tcBorders>
              <w:left w:val="nil"/>
            </w:tcBorders>
          </w:tcPr>
          <w:p w14:paraId="7C597BAE" w14:textId="77777777" w:rsidR="003D1E20" w:rsidRPr="00632A94" w:rsidRDefault="003D1E20" w:rsidP="003D1E20">
            <w:pPr>
              <w:rPr>
                <w:rFonts w:cstheme="minorHAnsi"/>
              </w:rPr>
            </w:pPr>
          </w:p>
        </w:tc>
        <w:tc>
          <w:tcPr>
            <w:tcW w:w="810" w:type="dxa"/>
          </w:tcPr>
          <w:p w14:paraId="0FEAC7F6" w14:textId="77777777" w:rsidR="003D1E20" w:rsidRPr="00914010" w:rsidRDefault="003D1E20" w:rsidP="003D1E20">
            <w:pPr>
              <w:rPr>
                <w:rFonts w:cstheme="minorHAnsi"/>
              </w:rPr>
            </w:pPr>
            <w:r w:rsidRPr="00914010">
              <w:rPr>
                <w:rFonts w:cstheme="minorHAnsi"/>
              </w:rPr>
              <w:t xml:space="preserve">C-M, </w:t>
            </w:r>
          </w:p>
          <w:p w14:paraId="3D05E4AF" w14:textId="77777777" w:rsidR="003D1E20" w:rsidRPr="00914010" w:rsidRDefault="003D1E20" w:rsidP="003D1E20">
            <w:pPr>
              <w:rPr>
                <w:rFonts w:cstheme="minorHAnsi"/>
              </w:rPr>
            </w:pPr>
            <w:r w:rsidRPr="00914010">
              <w:rPr>
                <w:rFonts w:cstheme="minorHAnsi"/>
              </w:rPr>
              <w:t>C</w:t>
            </w:r>
          </w:p>
          <w:p w14:paraId="2622EFE2" w14:textId="77777777" w:rsidR="003D1E20" w:rsidRPr="00632A94" w:rsidRDefault="003D1E20" w:rsidP="003D1E20">
            <w:pPr>
              <w:rPr>
                <w:rFonts w:cstheme="minorHAnsi"/>
              </w:rPr>
            </w:pPr>
          </w:p>
        </w:tc>
        <w:tc>
          <w:tcPr>
            <w:tcW w:w="1980" w:type="dxa"/>
          </w:tcPr>
          <w:p w14:paraId="394CD907" w14:textId="77777777" w:rsidR="003D1E20" w:rsidRPr="003D1E20" w:rsidRDefault="00521537" w:rsidP="003D1E20">
            <w:pPr>
              <w:rPr>
                <w:rFonts w:cstheme="minorHAnsi"/>
              </w:rPr>
            </w:pPr>
            <w:sdt>
              <w:sdtPr>
                <w:rPr>
                  <w:rFonts w:cstheme="minorHAnsi"/>
                </w:rPr>
                <w:id w:val="-14228748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2EB683" w14:textId="77777777" w:rsidR="003D1E20" w:rsidRPr="003D1E20" w:rsidRDefault="00521537" w:rsidP="003D1E20">
            <w:pPr>
              <w:rPr>
                <w:rFonts w:cstheme="minorHAnsi"/>
              </w:rPr>
            </w:pPr>
            <w:sdt>
              <w:sdtPr>
                <w:rPr>
                  <w:rFonts w:cstheme="minorHAnsi"/>
                </w:rPr>
                <w:id w:val="-1488699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1C98AF" w14:textId="77777777" w:rsidR="003D1E20" w:rsidRPr="003D1E20" w:rsidRDefault="00521537" w:rsidP="003D1E20">
            <w:pPr>
              <w:rPr>
                <w:rFonts w:cstheme="minorHAnsi"/>
              </w:rPr>
            </w:pPr>
            <w:sdt>
              <w:sdtPr>
                <w:rPr>
                  <w:rFonts w:cstheme="minorHAnsi"/>
                </w:rPr>
                <w:id w:val="15829588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1A23EE" w14:textId="77777777" w:rsidR="003D1E20" w:rsidRPr="003D1E20" w:rsidRDefault="00521537" w:rsidP="003D1E20">
            <w:pPr>
              <w:rPr>
                <w:rFonts w:cstheme="minorHAnsi"/>
              </w:rPr>
            </w:pPr>
            <w:sdt>
              <w:sdtPr>
                <w:rPr>
                  <w:rFonts w:cstheme="minorHAnsi"/>
                </w:rPr>
                <w:id w:val="8490688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D0726F" w14:textId="77777777" w:rsidR="003D1E20" w:rsidRPr="00632A94" w:rsidRDefault="003D1E20" w:rsidP="003D1E20">
            <w:pPr>
              <w:rPr>
                <w:rFonts w:cstheme="minorHAnsi"/>
              </w:rPr>
            </w:pPr>
          </w:p>
        </w:tc>
        <w:sdt>
          <w:sdtPr>
            <w:rPr>
              <w:rFonts w:cstheme="minorHAnsi"/>
            </w:rPr>
            <w:id w:val="-847023575"/>
            <w:placeholder>
              <w:docPart w:val="A5774E36CBF743178154A5F616380142"/>
            </w:placeholder>
            <w:showingPlcHdr/>
          </w:sdtPr>
          <w:sdtEndPr/>
          <w:sdtContent>
            <w:tc>
              <w:tcPr>
                <w:tcW w:w="4770" w:type="dxa"/>
              </w:tcPr>
              <w:p w14:paraId="35C313F2"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CD11803" w14:textId="77777777" w:rsidTr="0089695F">
        <w:trPr>
          <w:cantSplit/>
        </w:trPr>
        <w:tc>
          <w:tcPr>
            <w:tcW w:w="990" w:type="dxa"/>
          </w:tcPr>
          <w:p w14:paraId="2D32C0CA" w14:textId="77777777" w:rsidR="003D1E20" w:rsidRPr="00632A94" w:rsidRDefault="003D1E20" w:rsidP="003D1E20">
            <w:pPr>
              <w:jc w:val="center"/>
              <w:rPr>
                <w:rFonts w:cstheme="minorHAnsi"/>
                <w:b/>
                <w:bCs/>
              </w:rPr>
            </w:pPr>
            <w:r w:rsidRPr="00632A94">
              <w:rPr>
                <w:rFonts w:cstheme="minorHAnsi"/>
                <w:b/>
                <w:bCs/>
              </w:rPr>
              <w:t>6-G-4</w:t>
            </w:r>
          </w:p>
        </w:tc>
        <w:tc>
          <w:tcPr>
            <w:tcW w:w="6300" w:type="dxa"/>
            <w:tcBorders>
              <w:right w:val="nil"/>
            </w:tcBorders>
          </w:tcPr>
          <w:p w14:paraId="0F1ACA18" w14:textId="77777777" w:rsidR="003D1E20" w:rsidRPr="00632A94" w:rsidRDefault="003D1E20" w:rsidP="003D1E20">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11C7C3DA" w14:textId="77777777" w:rsidR="003D1E20" w:rsidRPr="00632A94" w:rsidRDefault="003D1E20" w:rsidP="003D1E20">
            <w:pPr>
              <w:rPr>
                <w:rFonts w:cstheme="minorHAnsi"/>
              </w:rPr>
            </w:pPr>
          </w:p>
        </w:tc>
        <w:tc>
          <w:tcPr>
            <w:tcW w:w="810" w:type="dxa"/>
          </w:tcPr>
          <w:p w14:paraId="37B14076" w14:textId="77777777" w:rsidR="003D1E20" w:rsidRPr="00914010" w:rsidRDefault="003D1E20" w:rsidP="003D1E20">
            <w:pPr>
              <w:rPr>
                <w:rFonts w:cstheme="minorHAnsi"/>
              </w:rPr>
            </w:pPr>
            <w:r w:rsidRPr="00914010">
              <w:rPr>
                <w:rFonts w:cstheme="minorHAnsi"/>
              </w:rPr>
              <w:t xml:space="preserve">C-M, </w:t>
            </w:r>
          </w:p>
          <w:p w14:paraId="2602C689" w14:textId="77777777" w:rsidR="003D1E20" w:rsidRPr="00914010" w:rsidRDefault="003D1E20" w:rsidP="003D1E20">
            <w:pPr>
              <w:rPr>
                <w:rFonts w:cstheme="minorHAnsi"/>
              </w:rPr>
            </w:pPr>
            <w:r w:rsidRPr="00914010">
              <w:rPr>
                <w:rFonts w:cstheme="minorHAnsi"/>
              </w:rPr>
              <w:t>C</w:t>
            </w:r>
          </w:p>
          <w:p w14:paraId="53873D2D" w14:textId="77777777" w:rsidR="003D1E20" w:rsidRPr="00632A94" w:rsidRDefault="003D1E20" w:rsidP="003D1E20">
            <w:pPr>
              <w:rPr>
                <w:rFonts w:cstheme="minorHAnsi"/>
              </w:rPr>
            </w:pPr>
          </w:p>
        </w:tc>
        <w:tc>
          <w:tcPr>
            <w:tcW w:w="1980" w:type="dxa"/>
          </w:tcPr>
          <w:p w14:paraId="7A096500" w14:textId="77777777" w:rsidR="003D1E20" w:rsidRPr="003D1E20" w:rsidRDefault="00521537" w:rsidP="003D1E20">
            <w:pPr>
              <w:rPr>
                <w:rFonts w:cstheme="minorHAnsi"/>
              </w:rPr>
            </w:pPr>
            <w:sdt>
              <w:sdtPr>
                <w:rPr>
                  <w:rFonts w:cstheme="minorHAnsi"/>
                </w:rPr>
                <w:id w:val="1640074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74AB5B" w14:textId="77777777" w:rsidR="003D1E20" w:rsidRPr="003D1E20" w:rsidRDefault="00521537" w:rsidP="003D1E20">
            <w:pPr>
              <w:rPr>
                <w:rFonts w:cstheme="minorHAnsi"/>
              </w:rPr>
            </w:pPr>
            <w:sdt>
              <w:sdtPr>
                <w:rPr>
                  <w:rFonts w:cstheme="minorHAnsi"/>
                </w:rPr>
                <w:id w:val="-1720246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DEB3B9" w14:textId="77777777" w:rsidR="003D1E20" w:rsidRPr="003D1E20" w:rsidRDefault="00521537" w:rsidP="003D1E20">
            <w:pPr>
              <w:rPr>
                <w:rFonts w:cstheme="minorHAnsi"/>
              </w:rPr>
            </w:pPr>
            <w:sdt>
              <w:sdtPr>
                <w:rPr>
                  <w:rFonts w:cstheme="minorHAnsi"/>
                </w:rPr>
                <w:id w:val="542151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5A1AF1A" w14:textId="77777777" w:rsidR="003D1E20" w:rsidRPr="003D1E20" w:rsidRDefault="00521537" w:rsidP="003D1E20">
            <w:pPr>
              <w:rPr>
                <w:rFonts w:cstheme="minorHAnsi"/>
              </w:rPr>
            </w:pPr>
            <w:sdt>
              <w:sdtPr>
                <w:rPr>
                  <w:rFonts w:cstheme="minorHAnsi"/>
                </w:rPr>
                <w:id w:val="-14060606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DAED85" w14:textId="77777777" w:rsidR="003D1E20" w:rsidRPr="00632A94" w:rsidRDefault="003D1E20" w:rsidP="003D1E20">
            <w:pPr>
              <w:rPr>
                <w:rFonts w:cstheme="minorHAnsi"/>
              </w:rPr>
            </w:pPr>
          </w:p>
        </w:tc>
        <w:sdt>
          <w:sdtPr>
            <w:rPr>
              <w:rFonts w:cstheme="minorHAnsi"/>
            </w:rPr>
            <w:id w:val="1294099506"/>
            <w:placeholder>
              <w:docPart w:val="97EC19BA034A425294EDA43C7D486A51"/>
            </w:placeholder>
            <w:showingPlcHdr/>
          </w:sdtPr>
          <w:sdtEndPr/>
          <w:sdtContent>
            <w:tc>
              <w:tcPr>
                <w:tcW w:w="4770" w:type="dxa"/>
              </w:tcPr>
              <w:p w14:paraId="2AD6C85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3" w:name="Med3G5"/>
      <w:tr w:rsidR="003D1E20" w14:paraId="679B3BB3" w14:textId="77777777" w:rsidTr="0089695F">
        <w:trPr>
          <w:cantSplit/>
        </w:trPr>
        <w:tc>
          <w:tcPr>
            <w:tcW w:w="990" w:type="dxa"/>
          </w:tcPr>
          <w:p w14:paraId="4C92F378" w14:textId="132DB1D6"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A740D0">
              <w:rPr>
                <w:rStyle w:val="Hyperlink"/>
                <w:rFonts w:cstheme="minorHAnsi"/>
                <w:b/>
                <w:bCs/>
              </w:rPr>
              <w:t>6-G-5</w:t>
            </w:r>
            <w:bookmarkEnd w:id="23"/>
            <w:r>
              <w:rPr>
                <w:rFonts w:cstheme="minorHAnsi"/>
                <w:b/>
                <w:bCs/>
              </w:rPr>
              <w:fldChar w:fldCharType="end"/>
            </w:r>
          </w:p>
        </w:tc>
        <w:tc>
          <w:tcPr>
            <w:tcW w:w="6300" w:type="dxa"/>
            <w:tcBorders>
              <w:right w:val="nil"/>
            </w:tcBorders>
          </w:tcPr>
          <w:p w14:paraId="6E327C65" w14:textId="77777777" w:rsidR="003D1E20" w:rsidRDefault="003D1E20" w:rsidP="003D1E20">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3C932E44" w14:textId="00EBB95B" w:rsidR="003D1E20" w:rsidRPr="00632A94" w:rsidRDefault="003D1E20" w:rsidP="003D1E20">
            <w:pPr>
              <w:autoSpaceDE w:val="0"/>
              <w:autoSpaceDN w:val="0"/>
              <w:adjustRightInd w:val="0"/>
              <w:rPr>
                <w:rFonts w:cstheme="minorHAnsi"/>
              </w:rPr>
            </w:pPr>
          </w:p>
        </w:tc>
        <w:tc>
          <w:tcPr>
            <w:tcW w:w="270" w:type="dxa"/>
            <w:tcBorders>
              <w:left w:val="nil"/>
            </w:tcBorders>
          </w:tcPr>
          <w:p w14:paraId="7562C137" w14:textId="77777777" w:rsidR="003D1E20" w:rsidRPr="00632A94" w:rsidRDefault="003D1E20" w:rsidP="003D1E20">
            <w:pPr>
              <w:rPr>
                <w:rFonts w:cstheme="minorHAnsi"/>
              </w:rPr>
            </w:pPr>
          </w:p>
        </w:tc>
        <w:tc>
          <w:tcPr>
            <w:tcW w:w="810" w:type="dxa"/>
          </w:tcPr>
          <w:p w14:paraId="689B4500" w14:textId="77777777" w:rsidR="003D1E20" w:rsidRPr="00914010" w:rsidRDefault="003D1E20" w:rsidP="003D1E20">
            <w:pPr>
              <w:rPr>
                <w:rFonts w:cstheme="minorHAnsi"/>
              </w:rPr>
            </w:pPr>
            <w:r w:rsidRPr="00914010">
              <w:rPr>
                <w:rFonts w:cstheme="minorHAnsi"/>
              </w:rPr>
              <w:t xml:space="preserve">C-M, </w:t>
            </w:r>
          </w:p>
          <w:p w14:paraId="27B3121A" w14:textId="77777777" w:rsidR="003D1E20" w:rsidRPr="00914010" w:rsidRDefault="003D1E20" w:rsidP="003D1E20">
            <w:pPr>
              <w:rPr>
                <w:rFonts w:cstheme="minorHAnsi"/>
              </w:rPr>
            </w:pPr>
            <w:r w:rsidRPr="00914010">
              <w:rPr>
                <w:rFonts w:cstheme="minorHAnsi"/>
              </w:rPr>
              <w:t>C</w:t>
            </w:r>
          </w:p>
          <w:p w14:paraId="1BCA4803" w14:textId="77777777" w:rsidR="003D1E20" w:rsidRPr="00632A94" w:rsidRDefault="003D1E20" w:rsidP="003D1E20">
            <w:pPr>
              <w:rPr>
                <w:rFonts w:cstheme="minorHAnsi"/>
              </w:rPr>
            </w:pPr>
          </w:p>
        </w:tc>
        <w:tc>
          <w:tcPr>
            <w:tcW w:w="1980" w:type="dxa"/>
          </w:tcPr>
          <w:p w14:paraId="49AB611B" w14:textId="77777777" w:rsidR="003D1E20" w:rsidRPr="003D1E20" w:rsidRDefault="00521537" w:rsidP="003D1E20">
            <w:pPr>
              <w:rPr>
                <w:rFonts w:cstheme="minorHAnsi"/>
              </w:rPr>
            </w:pPr>
            <w:sdt>
              <w:sdtPr>
                <w:rPr>
                  <w:rFonts w:cstheme="minorHAnsi"/>
                </w:rPr>
                <w:id w:val="7643415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B93082" w14:textId="77777777" w:rsidR="003D1E20" w:rsidRPr="003D1E20" w:rsidRDefault="00521537" w:rsidP="003D1E20">
            <w:pPr>
              <w:rPr>
                <w:rFonts w:cstheme="minorHAnsi"/>
              </w:rPr>
            </w:pPr>
            <w:sdt>
              <w:sdtPr>
                <w:rPr>
                  <w:rFonts w:cstheme="minorHAnsi"/>
                </w:rPr>
                <w:id w:val="-1834207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6D40D" w14:textId="77777777" w:rsidR="003D1E20" w:rsidRPr="003D1E20" w:rsidRDefault="00521537" w:rsidP="003D1E20">
            <w:pPr>
              <w:rPr>
                <w:rFonts w:cstheme="minorHAnsi"/>
              </w:rPr>
            </w:pPr>
            <w:sdt>
              <w:sdtPr>
                <w:rPr>
                  <w:rFonts w:cstheme="minorHAnsi"/>
                </w:rPr>
                <w:id w:val="-7546685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81D4FC" w14:textId="77777777" w:rsidR="003D1E20" w:rsidRPr="003D1E20" w:rsidRDefault="00521537" w:rsidP="003D1E20">
            <w:pPr>
              <w:rPr>
                <w:rFonts w:cstheme="minorHAnsi"/>
              </w:rPr>
            </w:pPr>
            <w:sdt>
              <w:sdtPr>
                <w:rPr>
                  <w:rFonts w:cstheme="minorHAnsi"/>
                </w:rPr>
                <w:id w:val="-2605335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46F82E" w14:textId="77777777" w:rsidR="003D1E20" w:rsidRPr="00632A94" w:rsidRDefault="003D1E20" w:rsidP="003D1E20">
            <w:pPr>
              <w:rPr>
                <w:rFonts w:cstheme="minorHAnsi"/>
              </w:rPr>
            </w:pPr>
          </w:p>
        </w:tc>
        <w:sdt>
          <w:sdtPr>
            <w:rPr>
              <w:rFonts w:cstheme="minorHAnsi"/>
            </w:rPr>
            <w:id w:val="1003325114"/>
            <w:placeholder>
              <w:docPart w:val="F9005C7FBA6E4ED0A93C0F3E9FB01997"/>
            </w:placeholder>
            <w:showingPlcHdr/>
          </w:sdtPr>
          <w:sdtEndPr/>
          <w:sdtContent>
            <w:tc>
              <w:tcPr>
                <w:tcW w:w="4770" w:type="dxa"/>
              </w:tcPr>
              <w:p w14:paraId="50ABBDB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352F635" w14:textId="77777777" w:rsidTr="0089695F">
        <w:trPr>
          <w:cantSplit/>
        </w:trPr>
        <w:tc>
          <w:tcPr>
            <w:tcW w:w="990" w:type="dxa"/>
          </w:tcPr>
          <w:p w14:paraId="494E30C5" w14:textId="77777777" w:rsidR="003D1E20" w:rsidRPr="00632A94" w:rsidRDefault="003D1E20" w:rsidP="003D1E20">
            <w:pPr>
              <w:jc w:val="center"/>
              <w:rPr>
                <w:rFonts w:cstheme="minorHAnsi"/>
                <w:b/>
                <w:bCs/>
              </w:rPr>
            </w:pPr>
            <w:r w:rsidRPr="00632A94">
              <w:rPr>
                <w:rFonts w:cstheme="minorHAnsi"/>
                <w:b/>
                <w:bCs/>
              </w:rPr>
              <w:t>6-G-6</w:t>
            </w:r>
          </w:p>
        </w:tc>
        <w:tc>
          <w:tcPr>
            <w:tcW w:w="6300" w:type="dxa"/>
            <w:tcBorders>
              <w:right w:val="nil"/>
            </w:tcBorders>
          </w:tcPr>
          <w:p w14:paraId="57B1E13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3D1E20" w:rsidRPr="00632A94" w:rsidRDefault="003D1E20" w:rsidP="003D1E20">
            <w:pPr>
              <w:rPr>
                <w:rFonts w:cstheme="minorHAnsi"/>
              </w:rPr>
            </w:pPr>
          </w:p>
        </w:tc>
        <w:tc>
          <w:tcPr>
            <w:tcW w:w="270" w:type="dxa"/>
            <w:tcBorders>
              <w:left w:val="nil"/>
            </w:tcBorders>
          </w:tcPr>
          <w:p w14:paraId="429E9F82" w14:textId="77777777" w:rsidR="003D1E20" w:rsidRPr="00632A94" w:rsidRDefault="003D1E20" w:rsidP="003D1E20">
            <w:pPr>
              <w:rPr>
                <w:rFonts w:cstheme="minorHAnsi"/>
              </w:rPr>
            </w:pPr>
          </w:p>
        </w:tc>
        <w:tc>
          <w:tcPr>
            <w:tcW w:w="810" w:type="dxa"/>
          </w:tcPr>
          <w:p w14:paraId="5A5A18E3" w14:textId="77777777" w:rsidR="003D1E20" w:rsidRPr="00914010" w:rsidRDefault="003D1E20" w:rsidP="003D1E20">
            <w:pPr>
              <w:rPr>
                <w:rFonts w:cstheme="minorHAnsi"/>
              </w:rPr>
            </w:pPr>
            <w:r w:rsidRPr="00914010">
              <w:rPr>
                <w:rFonts w:cstheme="minorHAnsi"/>
              </w:rPr>
              <w:t xml:space="preserve">C-M, </w:t>
            </w:r>
          </w:p>
          <w:p w14:paraId="4D79B46D" w14:textId="77777777" w:rsidR="003D1E20" w:rsidRPr="00914010" w:rsidRDefault="003D1E20" w:rsidP="003D1E20">
            <w:pPr>
              <w:rPr>
                <w:rFonts w:cstheme="minorHAnsi"/>
              </w:rPr>
            </w:pPr>
            <w:r w:rsidRPr="00914010">
              <w:rPr>
                <w:rFonts w:cstheme="minorHAnsi"/>
              </w:rPr>
              <w:t>C</w:t>
            </w:r>
          </w:p>
          <w:p w14:paraId="510B8C05" w14:textId="77777777" w:rsidR="003D1E20" w:rsidRPr="00632A94" w:rsidRDefault="003D1E20" w:rsidP="003D1E20">
            <w:pPr>
              <w:rPr>
                <w:rFonts w:cstheme="minorHAnsi"/>
              </w:rPr>
            </w:pPr>
          </w:p>
        </w:tc>
        <w:tc>
          <w:tcPr>
            <w:tcW w:w="1980" w:type="dxa"/>
          </w:tcPr>
          <w:p w14:paraId="2562E3C3" w14:textId="77777777" w:rsidR="003D1E20" w:rsidRPr="003D1E20" w:rsidRDefault="00521537" w:rsidP="003D1E20">
            <w:pPr>
              <w:rPr>
                <w:rFonts w:cstheme="minorHAnsi"/>
              </w:rPr>
            </w:pPr>
            <w:sdt>
              <w:sdtPr>
                <w:rPr>
                  <w:rFonts w:cstheme="minorHAnsi"/>
                </w:rPr>
                <w:id w:val="20075501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C887BB" w14:textId="77777777" w:rsidR="003D1E20" w:rsidRPr="003D1E20" w:rsidRDefault="00521537" w:rsidP="003D1E20">
            <w:pPr>
              <w:rPr>
                <w:rFonts w:cstheme="minorHAnsi"/>
              </w:rPr>
            </w:pPr>
            <w:sdt>
              <w:sdtPr>
                <w:rPr>
                  <w:rFonts w:cstheme="minorHAnsi"/>
                </w:rPr>
                <w:id w:val="881900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BED3E" w14:textId="77777777" w:rsidR="003D1E20" w:rsidRPr="003D1E20" w:rsidRDefault="00521537" w:rsidP="003D1E20">
            <w:pPr>
              <w:rPr>
                <w:rFonts w:cstheme="minorHAnsi"/>
              </w:rPr>
            </w:pPr>
            <w:sdt>
              <w:sdtPr>
                <w:rPr>
                  <w:rFonts w:cstheme="minorHAnsi"/>
                </w:rPr>
                <w:id w:val="1596128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995B55" w14:textId="77777777" w:rsidR="003D1E20" w:rsidRPr="003D1E20" w:rsidRDefault="00521537" w:rsidP="003D1E20">
            <w:pPr>
              <w:rPr>
                <w:rFonts w:cstheme="minorHAnsi"/>
              </w:rPr>
            </w:pPr>
            <w:sdt>
              <w:sdtPr>
                <w:rPr>
                  <w:rFonts w:cstheme="minorHAnsi"/>
                </w:rPr>
                <w:id w:val="-9195612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EDD3F5" w14:textId="77777777" w:rsidR="003D1E20" w:rsidRPr="00632A94" w:rsidRDefault="003D1E20" w:rsidP="003D1E20">
            <w:pPr>
              <w:rPr>
                <w:rFonts w:cstheme="minorHAnsi"/>
              </w:rPr>
            </w:pPr>
          </w:p>
        </w:tc>
        <w:sdt>
          <w:sdtPr>
            <w:rPr>
              <w:rFonts w:cstheme="minorHAnsi"/>
            </w:rPr>
            <w:id w:val="-1637486648"/>
            <w:placeholder>
              <w:docPart w:val="4687DA76E6E14EE089384C6AEB937772"/>
            </w:placeholder>
            <w:showingPlcHdr/>
          </w:sdtPr>
          <w:sdtEndPr/>
          <w:sdtContent>
            <w:tc>
              <w:tcPr>
                <w:tcW w:w="4770" w:type="dxa"/>
              </w:tcPr>
              <w:p w14:paraId="3DE91EE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B0D4A6" w14:textId="77777777" w:rsidTr="0089695F">
        <w:trPr>
          <w:cantSplit/>
        </w:trPr>
        <w:tc>
          <w:tcPr>
            <w:tcW w:w="990" w:type="dxa"/>
          </w:tcPr>
          <w:p w14:paraId="10BC1FE1" w14:textId="77777777" w:rsidR="003D1E20" w:rsidRPr="00632A94" w:rsidRDefault="003D1E20" w:rsidP="003D1E20">
            <w:pPr>
              <w:jc w:val="center"/>
              <w:rPr>
                <w:rFonts w:cstheme="minorHAnsi"/>
                <w:b/>
                <w:bCs/>
              </w:rPr>
            </w:pPr>
            <w:r w:rsidRPr="00632A94">
              <w:rPr>
                <w:rFonts w:cstheme="minorHAnsi"/>
                <w:b/>
                <w:bCs/>
              </w:rPr>
              <w:t>6-G-7</w:t>
            </w:r>
          </w:p>
        </w:tc>
        <w:tc>
          <w:tcPr>
            <w:tcW w:w="6300" w:type="dxa"/>
            <w:tcBorders>
              <w:right w:val="nil"/>
            </w:tcBorders>
          </w:tcPr>
          <w:p w14:paraId="1C1FBF4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3D1E20" w:rsidRPr="00632A94" w:rsidRDefault="003D1E20" w:rsidP="003D1E20">
            <w:pPr>
              <w:rPr>
                <w:rFonts w:cstheme="minorHAnsi"/>
              </w:rPr>
            </w:pPr>
          </w:p>
        </w:tc>
        <w:tc>
          <w:tcPr>
            <w:tcW w:w="270" w:type="dxa"/>
            <w:tcBorders>
              <w:left w:val="nil"/>
            </w:tcBorders>
          </w:tcPr>
          <w:p w14:paraId="13124022" w14:textId="77777777" w:rsidR="003D1E20" w:rsidRPr="00632A94" w:rsidRDefault="003D1E20" w:rsidP="003D1E20">
            <w:pPr>
              <w:rPr>
                <w:rFonts w:cstheme="minorHAnsi"/>
              </w:rPr>
            </w:pPr>
          </w:p>
        </w:tc>
        <w:tc>
          <w:tcPr>
            <w:tcW w:w="810" w:type="dxa"/>
          </w:tcPr>
          <w:p w14:paraId="3E3308E8" w14:textId="77777777" w:rsidR="003D1E20" w:rsidRPr="00914010" w:rsidRDefault="003D1E20" w:rsidP="003D1E20">
            <w:pPr>
              <w:rPr>
                <w:rFonts w:cstheme="minorHAnsi"/>
              </w:rPr>
            </w:pPr>
            <w:r w:rsidRPr="00914010">
              <w:rPr>
                <w:rFonts w:cstheme="minorHAnsi"/>
              </w:rPr>
              <w:t xml:space="preserve">C-M, </w:t>
            </w:r>
          </w:p>
          <w:p w14:paraId="46E97ABB" w14:textId="77777777" w:rsidR="003D1E20" w:rsidRPr="00914010" w:rsidRDefault="003D1E20" w:rsidP="003D1E20">
            <w:pPr>
              <w:rPr>
                <w:rFonts w:cstheme="minorHAnsi"/>
              </w:rPr>
            </w:pPr>
            <w:r w:rsidRPr="00914010">
              <w:rPr>
                <w:rFonts w:cstheme="minorHAnsi"/>
              </w:rPr>
              <w:t>C</w:t>
            </w:r>
          </w:p>
          <w:p w14:paraId="06163898" w14:textId="77777777" w:rsidR="003D1E20" w:rsidRPr="00632A94" w:rsidRDefault="003D1E20" w:rsidP="003D1E20">
            <w:pPr>
              <w:rPr>
                <w:rFonts w:cstheme="minorHAnsi"/>
              </w:rPr>
            </w:pPr>
          </w:p>
        </w:tc>
        <w:tc>
          <w:tcPr>
            <w:tcW w:w="1980" w:type="dxa"/>
          </w:tcPr>
          <w:p w14:paraId="6AFB93F8" w14:textId="77777777" w:rsidR="003D1E20" w:rsidRPr="003D1E20" w:rsidRDefault="00521537" w:rsidP="003D1E20">
            <w:pPr>
              <w:rPr>
                <w:rFonts w:cstheme="minorHAnsi"/>
              </w:rPr>
            </w:pPr>
            <w:sdt>
              <w:sdtPr>
                <w:rPr>
                  <w:rFonts w:cstheme="minorHAnsi"/>
                </w:rPr>
                <w:id w:val="1185096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6881B6" w14:textId="77777777" w:rsidR="003D1E20" w:rsidRPr="003D1E20" w:rsidRDefault="00521537" w:rsidP="003D1E20">
            <w:pPr>
              <w:rPr>
                <w:rFonts w:cstheme="minorHAnsi"/>
              </w:rPr>
            </w:pPr>
            <w:sdt>
              <w:sdtPr>
                <w:rPr>
                  <w:rFonts w:cstheme="minorHAnsi"/>
                </w:rPr>
                <w:id w:val="-1768764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44FD41" w14:textId="77777777" w:rsidR="003D1E20" w:rsidRPr="003D1E20" w:rsidRDefault="00521537" w:rsidP="003D1E20">
            <w:pPr>
              <w:rPr>
                <w:rFonts w:cstheme="minorHAnsi"/>
              </w:rPr>
            </w:pPr>
            <w:sdt>
              <w:sdtPr>
                <w:rPr>
                  <w:rFonts w:cstheme="minorHAnsi"/>
                </w:rPr>
                <w:id w:val="443270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B49428" w14:textId="77777777" w:rsidR="003D1E20" w:rsidRPr="003D1E20" w:rsidRDefault="00521537" w:rsidP="003D1E20">
            <w:pPr>
              <w:rPr>
                <w:rFonts w:cstheme="minorHAnsi"/>
              </w:rPr>
            </w:pPr>
            <w:sdt>
              <w:sdtPr>
                <w:rPr>
                  <w:rFonts w:cstheme="minorHAnsi"/>
                </w:rPr>
                <w:id w:val="7019042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6339CC" w14:textId="77777777" w:rsidR="003D1E20" w:rsidRPr="00632A94" w:rsidRDefault="003D1E20" w:rsidP="003D1E20">
            <w:pPr>
              <w:rPr>
                <w:rFonts w:cstheme="minorHAnsi"/>
              </w:rPr>
            </w:pPr>
          </w:p>
        </w:tc>
        <w:sdt>
          <w:sdtPr>
            <w:rPr>
              <w:rFonts w:cstheme="minorHAnsi"/>
            </w:rPr>
            <w:id w:val="-2145420629"/>
            <w:placeholder>
              <w:docPart w:val="C9AB04F672EB49D895A182D04D2F26BA"/>
            </w:placeholder>
            <w:showingPlcHdr/>
          </w:sdtPr>
          <w:sdtEndPr/>
          <w:sdtContent>
            <w:tc>
              <w:tcPr>
                <w:tcW w:w="4770" w:type="dxa"/>
              </w:tcPr>
              <w:p w14:paraId="30AD12A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3D9E680" w14:textId="77777777" w:rsidTr="0089695F">
        <w:trPr>
          <w:cantSplit/>
        </w:trPr>
        <w:tc>
          <w:tcPr>
            <w:tcW w:w="990" w:type="dxa"/>
          </w:tcPr>
          <w:p w14:paraId="6CDAD18C" w14:textId="77777777" w:rsidR="003D1E20" w:rsidRPr="00632A94" w:rsidRDefault="003D1E20" w:rsidP="003D1E20">
            <w:pPr>
              <w:jc w:val="center"/>
              <w:rPr>
                <w:rFonts w:cstheme="minorHAnsi"/>
                <w:b/>
                <w:bCs/>
              </w:rPr>
            </w:pPr>
            <w:r w:rsidRPr="00632A94">
              <w:rPr>
                <w:rFonts w:cstheme="minorHAnsi"/>
                <w:b/>
                <w:bCs/>
              </w:rPr>
              <w:lastRenderedPageBreak/>
              <w:t>6-G-8</w:t>
            </w:r>
          </w:p>
        </w:tc>
        <w:tc>
          <w:tcPr>
            <w:tcW w:w="6300" w:type="dxa"/>
            <w:tcBorders>
              <w:right w:val="nil"/>
            </w:tcBorders>
          </w:tcPr>
          <w:p w14:paraId="21A5E1C5" w14:textId="77777777" w:rsidR="003D1E20" w:rsidRPr="00632A94" w:rsidRDefault="003D1E20" w:rsidP="003D1E2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3D1E20" w:rsidRPr="00632A94" w:rsidRDefault="003D1E20" w:rsidP="003D1E20">
            <w:pPr>
              <w:rPr>
                <w:rFonts w:cstheme="minorHAnsi"/>
              </w:rPr>
            </w:pPr>
          </w:p>
        </w:tc>
        <w:tc>
          <w:tcPr>
            <w:tcW w:w="810" w:type="dxa"/>
          </w:tcPr>
          <w:p w14:paraId="0243B27F" w14:textId="77777777" w:rsidR="003D1E20" w:rsidRPr="00914010" w:rsidRDefault="003D1E20" w:rsidP="003D1E20">
            <w:pPr>
              <w:rPr>
                <w:rFonts w:cstheme="minorHAnsi"/>
              </w:rPr>
            </w:pPr>
            <w:r w:rsidRPr="00914010">
              <w:rPr>
                <w:rFonts w:cstheme="minorHAnsi"/>
              </w:rPr>
              <w:t xml:space="preserve">C-M, </w:t>
            </w:r>
          </w:p>
          <w:p w14:paraId="7A235CEB" w14:textId="77777777" w:rsidR="003D1E20" w:rsidRPr="00914010" w:rsidRDefault="003D1E20" w:rsidP="003D1E20">
            <w:pPr>
              <w:rPr>
                <w:rFonts w:cstheme="minorHAnsi"/>
              </w:rPr>
            </w:pPr>
            <w:r w:rsidRPr="00914010">
              <w:rPr>
                <w:rFonts w:cstheme="minorHAnsi"/>
              </w:rPr>
              <w:t>C</w:t>
            </w:r>
          </w:p>
          <w:p w14:paraId="39B098B6" w14:textId="77777777" w:rsidR="003D1E20" w:rsidRPr="00632A94" w:rsidRDefault="003D1E20" w:rsidP="003D1E20">
            <w:pPr>
              <w:rPr>
                <w:rFonts w:cstheme="minorHAnsi"/>
              </w:rPr>
            </w:pPr>
          </w:p>
        </w:tc>
        <w:tc>
          <w:tcPr>
            <w:tcW w:w="1980" w:type="dxa"/>
          </w:tcPr>
          <w:p w14:paraId="79D291A9" w14:textId="77777777" w:rsidR="003D1E20" w:rsidRPr="003D1E20" w:rsidRDefault="00521537" w:rsidP="003D1E20">
            <w:pPr>
              <w:rPr>
                <w:rFonts w:cstheme="minorHAnsi"/>
              </w:rPr>
            </w:pPr>
            <w:sdt>
              <w:sdtPr>
                <w:rPr>
                  <w:rFonts w:cstheme="minorHAnsi"/>
                </w:rPr>
                <w:id w:val="-12071785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2AE806" w14:textId="77777777" w:rsidR="003D1E20" w:rsidRPr="003D1E20" w:rsidRDefault="00521537" w:rsidP="003D1E20">
            <w:pPr>
              <w:rPr>
                <w:rFonts w:cstheme="minorHAnsi"/>
              </w:rPr>
            </w:pPr>
            <w:sdt>
              <w:sdtPr>
                <w:rPr>
                  <w:rFonts w:cstheme="minorHAnsi"/>
                </w:rPr>
                <w:id w:val="-360051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F13E9BF" w14:textId="77777777" w:rsidR="003D1E20" w:rsidRPr="003D1E20" w:rsidRDefault="00521537" w:rsidP="003D1E20">
            <w:pPr>
              <w:rPr>
                <w:rFonts w:cstheme="minorHAnsi"/>
              </w:rPr>
            </w:pPr>
            <w:sdt>
              <w:sdtPr>
                <w:rPr>
                  <w:rFonts w:cstheme="minorHAnsi"/>
                </w:rPr>
                <w:id w:val="85819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FB2DBC" w14:textId="77777777" w:rsidR="003D1E20" w:rsidRPr="003D1E20" w:rsidRDefault="00521537" w:rsidP="003D1E20">
            <w:pPr>
              <w:rPr>
                <w:rFonts w:cstheme="minorHAnsi"/>
              </w:rPr>
            </w:pPr>
            <w:sdt>
              <w:sdtPr>
                <w:rPr>
                  <w:rFonts w:cstheme="minorHAnsi"/>
                </w:rPr>
                <w:id w:val="-8878706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849BD9" w14:textId="77777777" w:rsidR="003D1E20" w:rsidRPr="00632A94" w:rsidRDefault="003D1E20" w:rsidP="003D1E20">
            <w:pPr>
              <w:rPr>
                <w:rFonts w:cstheme="minorHAnsi"/>
              </w:rPr>
            </w:pPr>
          </w:p>
        </w:tc>
        <w:sdt>
          <w:sdtPr>
            <w:rPr>
              <w:rFonts w:cstheme="minorHAnsi"/>
            </w:rPr>
            <w:id w:val="-1038655856"/>
            <w:placeholder>
              <w:docPart w:val="2D6898631AEC4732844EADC0E9B77BF8"/>
            </w:placeholder>
            <w:showingPlcHdr/>
          </w:sdtPr>
          <w:sdtEndPr/>
          <w:sdtContent>
            <w:tc>
              <w:tcPr>
                <w:tcW w:w="4770" w:type="dxa"/>
              </w:tcPr>
              <w:p w14:paraId="585BC6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5990599" w14:textId="77777777" w:rsidTr="0089695F">
        <w:trPr>
          <w:cantSplit/>
        </w:trPr>
        <w:tc>
          <w:tcPr>
            <w:tcW w:w="990" w:type="dxa"/>
          </w:tcPr>
          <w:p w14:paraId="696C8E78" w14:textId="77777777" w:rsidR="003D1E20" w:rsidRPr="00632A94" w:rsidRDefault="003D1E20" w:rsidP="003D1E20">
            <w:pPr>
              <w:jc w:val="center"/>
              <w:rPr>
                <w:rFonts w:cstheme="minorHAnsi"/>
                <w:b/>
                <w:bCs/>
              </w:rPr>
            </w:pPr>
            <w:r w:rsidRPr="00632A94">
              <w:rPr>
                <w:rFonts w:cstheme="minorHAnsi"/>
                <w:b/>
                <w:bCs/>
              </w:rPr>
              <w:t>6-G-9</w:t>
            </w:r>
          </w:p>
        </w:tc>
        <w:tc>
          <w:tcPr>
            <w:tcW w:w="6300" w:type="dxa"/>
            <w:tcBorders>
              <w:right w:val="nil"/>
            </w:tcBorders>
          </w:tcPr>
          <w:p w14:paraId="04A286D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3D1E20" w:rsidRPr="00632A94" w:rsidRDefault="003D1E20" w:rsidP="003D1E20">
            <w:pPr>
              <w:rPr>
                <w:rFonts w:cstheme="minorHAnsi"/>
              </w:rPr>
            </w:pPr>
          </w:p>
        </w:tc>
        <w:tc>
          <w:tcPr>
            <w:tcW w:w="270" w:type="dxa"/>
            <w:tcBorders>
              <w:left w:val="nil"/>
            </w:tcBorders>
          </w:tcPr>
          <w:p w14:paraId="48DFB6FB" w14:textId="77777777" w:rsidR="003D1E20" w:rsidRPr="00632A94" w:rsidRDefault="003D1E20" w:rsidP="003D1E20">
            <w:pPr>
              <w:rPr>
                <w:rFonts w:cstheme="minorHAnsi"/>
              </w:rPr>
            </w:pPr>
          </w:p>
        </w:tc>
        <w:tc>
          <w:tcPr>
            <w:tcW w:w="810" w:type="dxa"/>
          </w:tcPr>
          <w:p w14:paraId="497B965F" w14:textId="77777777" w:rsidR="003D1E20" w:rsidRPr="00914010" w:rsidRDefault="003D1E20" w:rsidP="003D1E20">
            <w:pPr>
              <w:rPr>
                <w:rFonts w:cstheme="minorHAnsi"/>
              </w:rPr>
            </w:pPr>
            <w:r w:rsidRPr="00914010">
              <w:rPr>
                <w:rFonts w:cstheme="minorHAnsi"/>
              </w:rPr>
              <w:t xml:space="preserve">C-M, </w:t>
            </w:r>
          </w:p>
          <w:p w14:paraId="25449687" w14:textId="77777777" w:rsidR="003D1E20" w:rsidRPr="00914010" w:rsidRDefault="003D1E20" w:rsidP="003D1E20">
            <w:pPr>
              <w:rPr>
                <w:rFonts w:cstheme="minorHAnsi"/>
              </w:rPr>
            </w:pPr>
            <w:r w:rsidRPr="00914010">
              <w:rPr>
                <w:rFonts w:cstheme="minorHAnsi"/>
              </w:rPr>
              <w:t>C</w:t>
            </w:r>
          </w:p>
          <w:p w14:paraId="534F6E9E" w14:textId="77777777" w:rsidR="003D1E20" w:rsidRPr="00632A94" w:rsidRDefault="003D1E20" w:rsidP="003D1E20">
            <w:pPr>
              <w:rPr>
                <w:rFonts w:cstheme="minorHAnsi"/>
              </w:rPr>
            </w:pPr>
          </w:p>
        </w:tc>
        <w:tc>
          <w:tcPr>
            <w:tcW w:w="1980" w:type="dxa"/>
          </w:tcPr>
          <w:p w14:paraId="1920A901" w14:textId="77777777" w:rsidR="003D1E20" w:rsidRPr="003D1E20" w:rsidRDefault="00521537" w:rsidP="003D1E20">
            <w:pPr>
              <w:rPr>
                <w:rFonts w:cstheme="minorHAnsi"/>
              </w:rPr>
            </w:pPr>
            <w:sdt>
              <w:sdtPr>
                <w:rPr>
                  <w:rFonts w:cstheme="minorHAnsi"/>
                </w:rPr>
                <w:id w:val="-936601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004FDA" w14:textId="77777777" w:rsidR="003D1E20" w:rsidRPr="003D1E20" w:rsidRDefault="00521537" w:rsidP="003D1E20">
            <w:pPr>
              <w:rPr>
                <w:rFonts w:cstheme="minorHAnsi"/>
              </w:rPr>
            </w:pPr>
            <w:sdt>
              <w:sdtPr>
                <w:rPr>
                  <w:rFonts w:cstheme="minorHAnsi"/>
                </w:rPr>
                <w:id w:val="-2122068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804126C" w14:textId="77777777" w:rsidR="003D1E20" w:rsidRPr="003D1E20" w:rsidRDefault="00521537" w:rsidP="003D1E20">
            <w:pPr>
              <w:rPr>
                <w:rFonts w:cstheme="minorHAnsi"/>
              </w:rPr>
            </w:pPr>
            <w:sdt>
              <w:sdtPr>
                <w:rPr>
                  <w:rFonts w:cstheme="minorHAnsi"/>
                </w:rPr>
                <w:id w:val="-2066865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4383DD" w14:textId="77777777" w:rsidR="003D1E20" w:rsidRPr="003D1E20" w:rsidRDefault="00521537" w:rsidP="003D1E20">
            <w:pPr>
              <w:rPr>
                <w:rFonts w:cstheme="minorHAnsi"/>
              </w:rPr>
            </w:pPr>
            <w:sdt>
              <w:sdtPr>
                <w:rPr>
                  <w:rFonts w:cstheme="minorHAnsi"/>
                </w:rPr>
                <w:id w:val="828870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2A8084" w14:textId="77777777" w:rsidR="003D1E20" w:rsidRPr="00632A94" w:rsidRDefault="003D1E20" w:rsidP="003D1E20">
            <w:pPr>
              <w:rPr>
                <w:rFonts w:cstheme="minorHAnsi"/>
              </w:rPr>
            </w:pPr>
          </w:p>
        </w:tc>
        <w:sdt>
          <w:sdtPr>
            <w:rPr>
              <w:rFonts w:cstheme="minorHAnsi"/>
            </w:rPr>
            <w:id w:val="-2098548050"/>
            <w:placeholder>
              <w:docPart w:val="E246E81660A14F38A9EF4E632DBD6306"/>
            </w:placeholder>
            <w:showingPlcHdr/>
          </w:sdtPr>
          <w:sdtEndPr/>
          <w:sdtContent>
            <w:tc>
              <w:tcPr>
                <w:tcW w:w="4770" w:type="dxa"/>
              </w:tcPr>
              <w:p w14:paraId="2D912DD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A905D" w14:textId="77777777" w:rsidTr="0089695F">
        <w:trPr>
          <w:cantSplit/>
        </w:trPr>
        <w:tc>
          <w:tcPr>
            <w:tcW w:w="990" w:type="dxa"/>
          </w:tcPr>
          <w:p w14:paraId="4A788CA8" w14:textId="77777777" w:rsidR="003D1E20" w:rsidRPr="00632A94" w:rsidRDefault="003D1E20" w:rsidP="003D1E20">
            <w:pPr>
              <w:jc w:val="center"/>
              <w:rPr>
                <w:rFonts w:cstheme="minorHAnsi"/>
                <w:b/>
                <w:bCs/>
              </w:rPr>
            </w:pPr>
            <w:r w:rsidRPr="00632A94">
              <w:rPr>
                <w:rFonts w:cstheme="minorHAnsi"/>
                <w:b/>
                <w:bCs/>
              </w:rPr>
              <w:t>6-G-10</w:t>
            </w:r>
          </w:p>
        </w:tc>
        <w:tc>
          <w:tcPr>
            <w:tcW w:w="6300" w:type="dxa"/>
            <w:tcBorders>
              <w:right w:val="nil"/>
            </w:tcBorders>
          </w:tcPr>
          <w:p w14:paraId="712FBE10" w14:textId="77777777" w:rsidR="003D1E20" w:rsidRDefault="003D1E20" w:rsidP="003D1E2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3D1E20" w:rsidRPr="00632A94" w:rsidRDefault="003D1E20" w:rsidP="003D1E20">
            <w:pPr>
              <w:autoSpaceDE w:val="0"/>
              <w:autoSpaceDN w:val="0"/>
              <w:adjustRightInd w:val="0"/>
              <w:rPr>
                <w:rFonts w:cstheme="minorHAnsi"/>
              </w:rPr>
            </w:pPr>
          </w:p>
        </w:tc>
        <w:tc>
          <w:tcPr>
            <w:tcW w:w="270" w:type="dxa"/>
            <w:tcBorders>
              <w:left w:val="nil"/>
            </w:tcBorders>
          </w:tcPr>
          <w:p w14:paraId="0A7104D7" w14:textId="77777777" w:rsidR="003D1E20" w:rsidRPr="00632A94" w:rsidRDefault="003D1E20" w:rsidP="003D1E20">
            <w:pPr>
              <w:rPr>
                <w:rFonts w:cstheme="minorHAnsi"/>
              </w:rPr>
            </w:pPr>
          </w:p>
        </w:tc>
        <w:tc>
          <w:tcPr>
            <w:tcW w:w="810" w:type="dxa"/>
          </w:tcPr>
          <w:p w14:paraId="2CD365E0" w14:textId="77777777" w:rsidR="003D1E20" w:rsidRPr="00914010" w:rsidRDefault="003D1E20" w:rsidP="003D1E20">
            <w:pPr>
              <w:rPr>
                <w:rFonts w:cstheme="minorHAnsi"/>
              </w:rPr>
            </w:pPr>
            <w:r w:rsidRPr="00914010">
              <w:rPr>
                <w:rFonts w:cstheme="minorHAnsi"/>
              </w:rPr>
              <w:t xml:space="preserve">C-M, </w:t>
            </w:r>
          </w:p>
          <w:p w14:paraId="44F81DF0" w14:textId="77777777" w:rsidR="003D1E20" w:rsidRPr="00914010" w:rsidRDefault="003D1E20" w:rsidP="003D1E20">
            <w:pPr>
              <w:rPr>
                <w:rFonts w:cstheme="minorHAnsi"/>
              </w:rPr>
            </w:pPr>
            <w:r w:rsidRPr="00914010">
              <w:rPr>
                <w:rFonts w:cstheme="minorHAnsi"/>
              </w:rPr>
              <w:t>C</w:t>
            </w:r>
          </w:p>
          <w:p w14:paraId="7DA158AD" w14:textId="77777777" w:rsidR="003D1E20" w:rsidRPr="00632A94" w:rsidRDefault="003D1E20" w:rsidP="003D1E20">
            <w:pPr>
              <w:rPr>
                <w:rFonts w:cstheme="minorHAnsi"/>
              </w:rPr>
            </w:pPr>
          </w:p>
        </w:tc>
        <w:tc>
          <w:tcPr>
            <w:tcW w:w="1980" w:type="dxa"/>
          </w:tcPr>
          <w:p w14:paraId="3D364872" w14:textId="77777777" w:rsidR="003D1E20" w:rsidRPr="003D1E20" w:rsidRDefault="00521537" w:rsidP="003D1E20">
            <w:pPr>
              <w:rPr>
                <w:rFonts w:cstheme="minorHAnsi"/>
              </w:rPr>
            </w:pPr>
            <w:sdt>
              <w:sdtPr>
                <w:rPr>
                  <w:rFonts w:cstheme="minorHAnsi"/>
                </w:rPr>
                <w:id w:val="20182701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861275" w14:textId="77777777" w:rsidR="003D1E20" w:rsidRPr="003D1E20" w:rsidRDefault="00521537" w:rsidP="003D1E20">
            <w:pPr>
              <w:rPr>
                <w:rFonts w:cstheme="minorHAnsi"/>
              </w:rPr>
            </w:pPr>
            <w:sdt>
              <w:sdtPr>
                <w:rPr>
                  <w:rFonts w:cstheme="minorHAnsi"/>
                </w:rPr>
                <w:id w:val="-1160596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7EF290" w14:textId="77777777" w:rsidR="003D1E20" w:rsidRPr="003D1E20" w:rsidRDefault="00521537" w:rsidP="003D1E20">
            <w:pPr>
              <w:rPr>
                <w:rFonts w:cstheme="minorHAnsi"/>
              </w:rPr>
            </w:pPr>
            <w:sdt>
              <w:sdtPr>
                <w:rPr>
                  <w:rFonts w:cstheme="minorHAnsi"/>
                </w:rPr>
                <w:id w:val="5284599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2C52E8" w14:textId="77777777" w:rsidR="003D1E20" w:rsidRPr="003D1E20" w:rsidRDefault="00521537" w:rsidP="003D1E20">
            <w:pPr>
              <w:rPr>
                <w:rFonts w:cstheme="minorHAnsi"/>
              </w:rPr>
            </w:pPr>
            <w:sdt>
              <w:sdtPr>
                <w:rPr>
                  <w:rFonts w:cstheme="minorHAnsi"/>
                </w:rPr>
                <w:id w:val="66898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A6ABD2C" w14:textId="77777777" w:rsidR="003D1E20" w:rsidRPr="00632A94" w:rsidRDefault="003D1E20" w:rsidP="003D1E20">
            <w:pPr>
              <w:rPr>
                <w:rFonts w:cstheme="minorHAnsi"/>
              </w:rPr>
            </w:pPr>
          </w:p>
        </w:tc>
        <w:sdt>
          <w:sdtPr>
            <w:rPr>
              <w:rFonts w:cstheme="minorHAnsi"/>
            </w:rPr>
            <w:id w:val="-1054848133"/>
            <w:placeholder>
              <w:docPart w:val="840A38D05A764FD2A912292B509A64FB"/>
            </w:placeholder>
            <w:showingPlcHdr/>
          </w:sdtPr>
          <w:sdtEndPr/>
          <w:sdtContent>
            <w:tc>
              <w:tcPr>
                <w:tcW w:w="4770" w:type="dxa"/>
              </w:tcPr>
              <w:p w14:paraId="3BE8002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E1186A5" w14:textId="77777777" w:rsidTr="0089695F">
        <w:trPr>
          <w:cantSplit/>
        </w:trPr>
        <w:tc>
          <w:tcPr>
            <w:tcW w:w="990" w:type="dxa"/>
          </w:tcPr>
          <w:p w14:paraId="03612278" w14:textId="77777777" w:rsidR="003D1E20" w:rsidRPr="00632A94" w:rsidRDefault="003D1E20" w:rsidP="003D1E20">
            <w:pPr>
              <w:jc w:val="center"/>
              <w:rPr>
                <w:rFonts w:cstheme="minorHAnsi"/>
                <w:b/>
                <w:bCs/>
              </w:rPr>
            </w:pPr>
            <w:r w:rsidRPr="00632A94">
              <w:rPr>
                <w:rFonts w:cstheme="minorHAnsi"/>
                <w:b/>
                <w:bCs/>
              </w:rPr>
              <w:t>6-G-11</w:t>
            </w:r>
          </w:p>
        </w:tc>
        <w:tc>
          <w:tcPr>
            <w:tcW w:w="6300" w:type="dxa"/>
            <w:tcBorders>
              <w:right w:val="nil"/>
            </w:tcBorders>
          </w:tcPr>
          <w:p w14:paraId="407411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3D1E20" w:rsidRPr="00632A94" w:rsidRDefault="003D1E20" w:rsidP="003D1E20">
            <w:pPr>
              <w:rPr>
                <w:rFonts w:cstheme="minorHAnsi"/>
              </w:rPr>
            </w:pPr>
          </w:p>
        </w:tc>
        <w:tc>
          <w:tcPr>
            <w:tcW w:w="270" w:type="dxa"/>
            <w:tcBorders>
              <w:left w:val="nil"/>
            </w:tcBorders>
          </w:tcPr>
          <w:p w14:paraId="6724B3A6" w14:textId="77777777" w:rsidR="003D1E20" w:rsidRPr="00632A94" w:rsidRDefault="003D1E20" w:rsidP="003D1E20">
            <w:pPr>
              <w:rPr>
                <w:rFonts w:cstheme="minorHAnsi"/>
              </w:rPr>
            </w:pPr>
          </w:p>
        </w:tc>
        <w:tc>
          <w:tcPr>
            <w:tcW w:w="810" w:type="dxa"/>
          </w:tcPr>
          <w:p w14:paraId="060CDFDE" w14:textId="77777777" w:rsidR="003D1E20" w:rsidRPr="00914010" w:rsidRDefault="003D1E20" w:rsidP="003D1E20">
            <w:pPr>
              <w:rPr>
                <w:rFonts w:cstheme="minorHAnsi"/>
              </w:rPr>
            </w:pPr>
            <w:r w:rsidRPr="00914010">
              <w:rPr>
                <w:rFonts w:cstheme="minorHAnsi"/>
              </w:rPr>
              <w:t xml:space="preserve">C-M, </w:t>
            </w:r>
          </w:p>
          <w:p w14:paraId="36F50517" w14:textId="77777777" w:rsidR="003D1E20" w:rsidRPr="00914010" w:rsidRDefault="003D1E20" w:rsidP="003D1E20">
            <w:pPr>
              <w:rPr>
                <w:rFonts w:cstheme="minorHAnsi"/>
              </w:rPr>
            </w:pPr>
            <w:r w:rsidRPr="00914010">
              <w:rPr>
                <w:rFonts w:cstheme="minorHAnsi"/>
              </w:rPr>
              <w:t>C</w:t>
            </w:r>
          </w:p>
          <w:p w14:paraId="70D11B18" w14:textId="77777777" w:rsidR="003D1E20" w:rsidRPr="00632A94" w:rsidRDefault="003D1E20" w:rsidP="003D1E20">
            <w:pPr>
              <w:rPr>
                <w:rFonts w:cstheme="minorHAnsi"/>
              </w:rPr>
            </w:pPr>
          </w:p>
        </w:tc>
        <w:tc>
          <w:tcPr>
            <w:tcW w:w="1980" w:type="dxa"/>
          </w:tcPr>
          <w:p w14:paraId="4548ED34" w14:textId="77777777" w:rsidR="003D1E20" w:rsidRPr="003D1E20" w:rsidRDefault="00521537" w:rsidP="003D1E20">
            <w:pPr>
              <w:rPr>
                <w:rFonts w:cstheme="minorHAnsi"/>
              </w:rPr>
            </w:pPr>
            <w:sdt>
              <w:sdtPr>
                <w:rPr>
                  <w:rFonts w:cstheme="minorHAnsi"/>
                </w:rPr>
                <w:id w:val="-1189152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C0BE08" w14:textId="77777777" w:rsidR="003D1E20" w:rsidRPr="003D1E20" w:rsidRDefault="00521537" w:rsidP="003D1E20">
            <w:pPr>
              <w:rPr>
                <w:rFonts w:cstheme="minorHAnsi"/>
              </w:rPr>
            </w:pPr>
            <w:sdt>
              <w:sdtPr>
                <w:rPr>
                  <w:rFonts w:cstheme="minorHAnsi"/>
                </w:rPr>
                <w:id w:val="-3292214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2470017" w14:textId="77777777" w:rsidR="003D1E20" w:rsidRPr="003D1E20" w:rsidRDefault="00521537" w:rsidP="003D1E20">
            <w:pPr>
              <w:rPr>
                <w:rFonts w:cstheme="minorHAnsi"/>
              </w:rPr>
            </w:pPr>
            <w:sdt>
              <w:sdtPr>
                <w:rPr>
                  <w:rFonts w:cstheme="minorHAnsi"/>
                </w:rPr>
                <w:id w:val="-1343235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8DB3B43" w14:textId="77777777" w:rsidR="003D1E20" w:rsidRPr="003D1E20" w:rsidRDefault="00521537" w:rsidP="003D1E20">
            <w:pPr>
              <w:rPr>
                <w:rFonts w:cstheme="minorHAnsi"/>
              </w:rPr>
            </w:pPr>
            <w:sdt>
              <w:sdtPr>
                <w:rPr>
                  <w:rFonts w:cstheme="minorHAnsi"/>
                </w:rPr>
                <w:id w:val="16499309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CFC324" w14:textId="77777777" w:rsidR="003D1E20" w:rsidRPr="00632A94" w:rsidRDefault="003D1E20" w:rsidP="003D1E20">
            <w:pPr>
              <w:rPr>
                <w:rFonts w:cstheme="minorHAnsi"/>
              </w:rPr>
            </w:pPr>
          </w:p>
        </w:tc>
        <w:sdt>
          <w:sdtPr>
            <w:rPr>
              <w:rFonts w:cstheme="minorHAnsi"/>
            </w:rPr>
            <w:id w:val="-1165856232"/>
            <w:placeholder>
              <w:docPart w:val="8BF1A6B534284A608C39413542E4C1BB"/>
            </w:placeholder>
            <w:showingPlcHdr/>
          </w:sdtPr>
          <w:sdtEndPr/>
          <w:sdtContent>
            <w:tc>
              <w:tcPr>
                <w:tcW w:w="4770" w:type="dxa"/>
              </w:tcPr>
              <w:p w14:paraId="0E7DE04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6B1337">
        <w:trPr>
          <w:tblHeader/>
        </w:trPr>
        <w:tc>
          <w:tcPr>
            <w:tcW w:w="990" w:type="dxa"/>
            <w:shd w:val="clear" w:color="auto" w:fill="2F5496" w:themeFill="accent1" w:themeFillShade="BF"/>
            <w:vAlign w:val="center"/>
          </w:tcPr>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6B1337">
        <w:tc>
          <w:tcPr>
            <w:tcW w:w="15120" w:type="dxa"/>
            <w:gridSpan w:val="6"/>
            <w:tcBorders>
              <w:left w:val="nil"/>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3D1E20" w14:paraId="32750983" w14:textId="77777777" w:rsidTr="0089695F">
        <w:trPr>
          <w:cantSplit/>
        </w:trPr>
        <w:tc>
          <w:tcPr>
            <w:tcW w:w="990" w:type="dxa"/>
          </w:tcPr>
          <w:p w14:paraId="4D06BBDB" w14:textId="77777777" w:rsidR="003D1E20" w:rsidRPr="00493448" w:rsidRDefault="003D1E20" w:rsidP="003D1E20">
            <w:pPr>
              <w:jc w:val="center"/>
              <w:rPr>
                <w:rFonts w:cstheme="minorHAnsi"/>
                <w:b/>
                <w:bCs/>
              </w:rPr>
            </w:pPr>
            <w:r w:rsidRPr="00493448">
              <w:rPr>
                <w:b/>
                <w:bCs/>
              </w:rPr>
              <w:t>7-A-</w:t>
            </w:r>
            <w:r w:rsidRPr="00493448">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3D1E20" w:rsidRPr="008B6609" w:rsidRDefault="003D1E20" w:rsidP="003D1E20">
            <w:pPr>
              <w:rPr>
                <w:color w:val="000000"/>
              </w:rPr>
            </w:pPr>
            <w:r w:rsidRPr="008B6609">
              <w:rPr>
                <w:color w:val="000000"/>
              </w:rPr>
              <w:t>The facility policy manual should include infection control policies and procedures that are consistent with current CDC guidelines.</w:t>
            </w:r>
          </w:p>
          <w:p w14:paraId="3A222494" w14:textId="77777777" w:rsidR="003D1E20" w:rsidRPr="00632A94"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3D1E20" w:rsidRPr="00632A94" w:rsidRDefault="003D1E20" w:rsidP="003D1E20">
            <w:pPr>
              <w:rPr>
                <w:rFonts w:cstheme="minorHAnsi"/>
              </w:rPr>
            </w:pPr>
          </w:p>
        </w:tc>
        <w:tc>
          <w:tcPr>
            <w:tcW w:w="810" w:type="dxa"/>
            <w:shd w:val="clear" w:color="auto" w:fill="auto"/>
          </w:tcPr>
          <w:p w14:paraId="608EAC5D" w14:textId="77777777" w:rsidR="003D1E20" w:rsidRPr="00C34C63" w:rsidRDefault="003D1E20" w:rsidP="003D1E20">
            <w:pPr>
              <w:rPr>
                <w:rFonts w:cstheme="minorHAnsi"/>
              </w:rPr>
            </w:pPr>
            <w:r w:rsidRPr="00C34C63">
              <w:rPr>
                <w:rFonts w:cstheme="minorHAnsi"/>
              </w:rPr>
              <w:t xml:space="preserve">A </w:t>
            </w:r>
          </w:p>
          <w:p w14:paraId="5C776637" w14:textId="77777777" w:rsidR="003D1E20" w:rsidRPr="00C34C63" w:rsidRDefault="003D1E20" w:rsidP="003D1E20">
            <w:pPr>
              <w:rPr>
                <w:rFonts w:cstheme="minorHAnsi"/>
              </w:rPr>
            </w:pPr>
            <w:r w:rsidRPr="00C34C63">
              <w:rPr>
                <w:rFonts w:cstheme="minorHAnsi"/>
              </w:rPr>
              <w:t xml:space="preserve">B </w:t>
            </w:r>
          </w:p>
          <w:p w14:paraId="6B99448A" w14:textId="77777777" w:rsidR="003D1E20" w:rsidRPr="00C34C63" w:rsidRDefault="003D1E20" w:rsidP="003D1E20">
            <w:pPr>
              <w:rPr>
                <w:rFonts w:cstheme="minorHAnsi"/>
              </w:rPr>
            </w:pPr>
            <w:r w:rsidRPr="00C34C63">
              <w:rPr>
                <w:rFonts w:cstheme="minorHAnsi"/>
              </w:rPr>
              <w:t xml:space="preserve">C-M </w:t>
            </w:r>
          </w:p>
          <w:p w14:paraId="71E745EF" w14:textId="77777777" w:rsidR="003D1E20" w:rsidRPr="00632A94" w:rsidRDefault="003D1E20" w:rsidP="003D1E20">
            <w:pPr>
              <w:rPr>
                <w:rFonts w:cstheme="minorHAnsi"/>
              </w:rPr>
            </w:pPr>
            <w:r w:rsidRPr="00C34C63">
              <w:rPr>
                <w:rFonts w:cstheme="minorHAnsi"/>
              </w:rPr>
              <w:t>C</w:t>
            </w:r>
          </w:p>
        </w:tc>
        <w:tc>
          <w:tcPr>
            <w:tcW w:w="1980" w:type="dxa"/>
            <w:shd w:val="clear" w:color="auto" w:fill="auto"/>
          </w:tcPr>
          <w:p w14:paraId="373F41FD" w14:textId="77777777" w:rsidR="003D1E20" w:rsidRPr="003D1E20" w:rsidRDefault="00521537" w:rsidP="003D1E20">
            <w:pPr>
              <w:rPr>
                <w:rFonts w:cstheme="minorHAnsi"/>
              </w:rPr>
            </w:pPr>
            <w:sdt>
              <w:sdtPr>
                <w:rPr>
                  <w:rFonts w:cstheme="minorHAnsi"/>
                </w:rPr>
                <w:id w:val="18743445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D366E6" w14:textId="77777777" w:rsidR="003D1E20" w:rsidRPr="003D1E20" w:rsidRDefault="00521537" w:rsidP="003D1E20">
            <w:pPr>
              <w:rPr>
                <w:rFonts w:cstheme="minorHAnsi"/>
              </w:rPr>
            </w:pPr>
            <w:sdt>
              <w:sdtPr>
                <w:rPr>
                  <w:rFonts w:cstheme="minorHAnsi"/>
                </w:rPr>
                <w:id w:val="1350450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1F2CD2" w14:textId="77777777" w:rsidR="003D1E20" w:rsidRPr="003D1E20" w:rsidRDefault="00521537" w:rsidP="003D1E20">
            <w:pPr>
              <w:rPr>
                <w:rFonts w:cstheme="minorHAnsi"/>
              </w:rPr>
            </w:pPr>
            <w:sdt>
              <w:sdtPr>
                <w:rPr>
                  <w:rFonts w:cstheme="minorHAnsi"/>
                </w:rPr>
                <w:id w:val="12393707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072EA8" w14:textId="77777777" w:rsidR="003D1E20" w:rsidRPr="003D1E20" w:rsidRDefault="00521537" w:rsidP="003D1E20">
            <w:pPr>
              <w:rPr>
                <w:rFonts w:cstheme="minorHAnsi"/>
              </w:rPr>
            </w:pPr>
            <w:sdt>
              <w:sdtPr>
                <w:rPr>
                  <w:rFonts w:cstheme="minorHAnsi"/>
                </w:rPr>
                <w:id w:val="-1467968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246949" w14:textId="77777777" w:rsidR="003D1E20" w:rsidRPr="00632A94" w:rsidRDefault="003D1E20" w:rsidP="003D1E20">
            <w:pPr>
              <w:rPr>
                <w:rFonts w:cstheme="minorHAnsi"/>
              </w:rPr>
            </w:pPr>
          </w:p>
        </w:tc>
        <w:sdt>
          <w:sdtPr>
            <w:rPr>
              <w:rFonts w:cstheme="minorHAnsi"/>
            </w:rPr>
            <w:id w:val="-751585838"/>
            <w:placeholder>
              <w:docPart w:val="7DB0F6EBDC4643D5BBA19A5EC59BABD5"/>
            </w:placeholder>
            <w:showingPlcHdr/>
          </w:sdtPr>
          <w:sdtEndPr/>
          <w:sdtContent>
            <w:tc>
              <w:tcPr>
                <w:tcW w:w="4770" w:type="dxa"/>
              </w:tcPr>
              <w:p w14:paraId="38E7DF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46D167" w14:textId="77777777" w:rsidTr="0089695F">
        <w:trPr>
          <w:cantSplit/>
        </w:trPr>
        <w:tc>
          <w:tcPr>
            <w:tcW w:w="990" w:type="dxa"/>
          </w:tcPr>
          <w:p w14:paraId="4EFAB749" w14:textId="77777777" w:rsidR="003D1E20" w:rsidRPr="00493448" w:rsidDel="00615219" w:rsidRDefault="003D1E20" w:rsidP="003D1E20">
            <w:pPr>
              <w:jc w:val="center"/>
              <w:rPr>
                <w:rFonts w:cstheme="minorHAnsi"/>
                <w:b/>
                <w:bCs/>
              </w:rPr>
            </w:pPr>
            <w:r w:rsidRPr="00493448">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3D1E20" w:rsidRDefault="003D1E20" w:rsidP="003D1E2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3D1E20" w:rsidRPr="0066397A" w:rsidRDefault="003D1E20" w:rsidP="003D1E2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3D1E20" w:rsidRPr="00632A94" w:rsidDel="00084E25" w:rsidRDefault="003D1E20" w:rsidP="003D1E20">
            <w:pPr>
              <w:rPr>
                <w:rFonts w:cstheme="minorHAnsi"/>
                <w:color w:val="000000"/>
              </w:rPr>
            </w:pPr>
          </w:p>
        </w:tc>
        <w:tc>
          <w:tcPr>
            <w:tcW w:w="810" w:type="dxa"/>
            <w:shd w:val="clear" w:color="auto" w:fill="auto"/>
          </w:tcPr>
          <w:p w14:paraId="6A91077C" w14:textId="77777777" w:rsidR="003D1E20" w:rsidRPr="00C34C63" w:rsidRDefault="003D1E20" w:rsidP="003D1E20">
            <w:pPr>
              <w:rPr>
                <w:rFonts w:cstheme="minorHAnsi"/>
              </w:rPr>
            </w:pPr>
            <w:r w:rsidRPr="00C34C63">
              <w:rPr>
                <w:rFonts w:cstheme="minorHAnsi"/>
              </w:rPr>
              <w:t xml:space="preserve">A </w:t>
            </w:r>
          </w:p>
          <w:p w14:paraId="58D90054" w14:textId="77777777" w:rsidR="003D1E20" w:rsidRPr="00C34C63" w:rsidRDefault="003D1E20" w:rsidP="003D1E20">
            <w:pPr>
              <w:rPr>
                <w:rFonts w:cstheme="minorHAnsi"/>
              </w:rPr>
            </w:pPr>
            <w:r w:rsidRPr="00C34C63">
              <w:rPr>
                <w:rFonts w:cstheme="minorHAnsi"/>
              </w:rPr>
              <w:t xml:space="preserve">B </w:t>
            </w:r>
          </w:p>
          <w:p w14:paraId="17EE8004" w14:textId="77777777" w:rsidR="003D1E20" w:rsidRPr="00C34C63" w:rsidRDefault="003D1E20" w:rsidP="003D1E20">
            <w:pPr>
              <w:rPr>
                <w:rFonts w:cstheme="minorHAnsi"/>
              </w:rPr>
            </w:pPr>
            <w:r w:rsidRPr="00C34C63">
              <w:rPr>
                <w:rFonts w:cstheme="minorHAnsi"/>
              </w:rPr>
              <w:t xml:space="preserve">C-M </w:t>
            </w:r>
          </w:p>
          <w:p w14:paraId="33B1E9B4" w14:textId="77777777" w:rsidR="003D1E20" w:rsidRPr="00C34C63" w:rsidRDefault="003D1E20" w:rsidP="003D1E20">
            <w:pPr>
              <w:rPr>
                <w:rFonts w:cstheme="minorHAnsi"/>
              </w:rPr>
            </w:pPr>
            <w:r w:rsidRPr="00C34C63">
              <w:rPr>
                <w:rFonts w:cstheme="minorHAnsi"/>
              </w:rPr>
              <w:t>C</w:t>
            </w:r>
          </w:p>
        </w:tc>
        <w:tc>
          <w:tcPr>
            <w:tcW w:w="1980" w:type="dxa"/>
            <w:shd w:val="clear" w:color="auto" w:fill="auto"/>
          </w:tcPr>
          <w:p w14:paraId="654421F6" w14:textId="77777777" w:rsidR="003D1E20" w:rsidRPr="003D1E20" w:rsidRDefault="00521537" w:rsidP="003D1E20">
            <w:pPr>
              <w:rPr>
                <w:rFonts w:cstheme="minorHAnsi"/>
              </w:rPr>
            </w:pPr>
            <w:sdt>
              <w:sdtPr>
                <w:rPr>
                  <w:rFonts w:cstheme="minorHAnsi"/>
                </w:rPr>
                <w:id w:val="8920106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7D0D5" w14:textId="77777777" w:rsidR="003D1E20" w:rsidRPr="003D1E20" w:rsidRDefault="00521537" w:rsidP="003D1E20">
            <w:pPr>
              <w:rPr>
                <w:rFonts w:cstheme="minorHAnsi"/>
              </w:rPr>
            </w:pPr>
            <w:sdt>
              <w:sdtPr>
                <w:rPr>
                  <w:rFonts w:cstheme="minorHAnsi"/>
                </w:rPr>
                <w:id w:val="-10954017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733586" w14:textId="77777777" w:rsidR="003D1E20" w:rsidRPr="003D1E20" w:rsidRDefault="00521537" w:rsidP="003D1E20">
            <w:pPr>
              <w:rPr>
                <w:rFonts w:cstheme="minorHAnsi"/>
              </w:rPr>
            </w:pPr>
            <w:sdt>
              <w:sdtPr>
                <w:rPr>
                  <w:rFonts w:cstheme="minorHAnsi"/>
                </w:rPr>
                <w:id w:val="1112481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D92DBA" w14:textId="77777777" w:rsidR="003D1E20" w:rsidRPr="003D1E20" w:rsidRDefault="00521537" w:rsidP="003D1E20">
            <w:pPr>
              <w:rPr>
                <w:rFonts w:cstheme="minorHAnsi"/>
              </w:rPr>
            </w:pPr>
            <w:sdt>
              <w:sdtPr>
                <w:rPr>
                  <w:rFonts w:cstheme="minorHAnsi"/>
                </w:rPr>
                <w:id w:val="5448836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DD16B" w14:textId="77777777" w:rsidR="003D1E20" w:rsidRDefault="003D1E20" w:rsidP="003D1E20">
            <w:pPr>
              <w:rPr>
                <w:rFonts w:cstheme="minorHAnsi"/>
              </w:rPr>
            </w:pPr>
          </w:p>
        </w:tc>
        <w:sdt>
          <w:sdtPr>
            <w:rPr>
              <w:rFonts w:cstheme="minorHAnsi"/>
            </w:rPr>
            <w:id w:val="-83460987"/>
            <w:placeholder>
              <w:docPart w:val="357988B6DDFD42E4B1538093E299455C"/>
            </w:placeholder>
            <w:showingPlcHdr/>
          </w:sdtPr>
          <w:sdtEndPr/>
          <w:sdtContent>
            <w:tc>
              <w:tcPr>
                <w:tcW w:w="4770" w:type="dxa"/>
              </w:tcPr>
              <w:p w14:paraId="6D77A6CC"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77FE40ED" w14:textId="77777777" w:rsidTr="003D1E20">
        <w:trPr>
          <w:cantSplit/>
        </w:trPr>
        <w:tc>
          <w:tcPr>
            <w:tcW w:w="990" w:type="dxa"/>
            <w:tcBorders>
              <w:bottom w:val="single" w:sz="4" w:space="0" w:color="auto"/>
            </w:tcBorders>
          </w:tcPr>
          <w:p w14:paraId="11DC2879" w14:textId="77777777" w:rsidR="003D1E20" w:rsidRPr="00632A94" w:rsidRDefault="003D1E20" w:rsidP="003D1E20">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3D1E20" w:rsidRPr="00632A94" w:rsidRDefault="003D1E20" w:rsidP="003D1E20">
            <w:pPr>
              <w:rPr>
                <w:rFonts w:cstheme="minorHAnsi"/>
              </w:rPr>
            </w:pPr>
          </w:p>
        </w:tc>
        <w:tc>
          <w:tcPr>
            <w:tcW w:w="270" w:type="dxa"/>
            <w:tcBorders>
              <w:left w:val="nil"/>
              <w:bottom w:val="single" w:sz="4" w:space="0" w:color="auto"/>
            </w:tcBorders>
          </w:tcPr>
          <w:p w14:paraId="2B6A3595" w14:textId="77777777" w:rsidR="003D1E20" w:rsidRPr="00632A94" w:rsidRDefault="003D1E20" w:rsidP="003D1E20">
            <w:pPr>
              <w:rPr>
                <w:rFonts w:cstheme="minorHAnsi"/>
              </w:rPr>
            </w:pPr>
          </w:p>
        </w:tc>
        <w:tc>
          <w:tcPr>
            <w:tcW w:w="810" w:type="dxa"/>
            <w:tcBorders>
              <w:bottom w:val="single" w:sz="4" w:space="0" w:color="auto"/>
            </w:tcBorders>
          </w:tcPr>
          <w:p w14:paraId="24965CB0" w14:textId="77777777" w:rsidR="003D1E20" w:rsidRPr="00C34C63" w:rsidRDefault="003D1E20" w:rsidP="003D1E20">
            <w:pPr>
              <w:rPr>
                <w:rFonts w:cstheme="minorHAnsi"/>
              </w:rPr>
            </w:pPr>
            <w:r w:rsidRPr="00C34C63">
              <w:rPr>
                <w:rFonts w:cstheme="minorHAnsi"/>
              </w:rPr>
              <w:t xml:space="preserve">A </w:t>
            </w:r>
          </w:p>
          <w:p w14:paraId="376E9152" w14:textId="77777777" w:rsidR="003D1E20" w:rsidRPr="00C34C63" w:rsidRDefault="003D1E20" w:rsidP="003D1E20">
            <w:pPr>
              <w:rPr>
                <w:rFonts w:cstheme="minorHAnsi"/>
              </w:rPr>
            </w:pPr>
            <w:r w:rsidRPr="00C34C63">
              <w:rPr>
                <w:rFonts w:cstheme="minorHAnsi"/>
              </w:rPr>
              <w:t xml:space="preserve">B </w:t>
            </w:r>
          </w:p>
          <w:p w14:paraId="27C9D846" w14:textId="77777777" w:rsidR="003D1E20" w:rsidRPr="00C34C63" w:rsidRDefault="003D1E20" w:rsidP="003D1E20">
            <w:pPr>
              <w:rPr>
                <w:rFonts w:cstheme="minorHAnsi"/>
              </w:rPr>
            </w:pPr>
            <w:r w:rsidRPr="00C34C63">
              <w:rPr>
                <w:rFonts w:cstheme="minorHAnsi"/>
              </w:rPr>
              <w:t xml:space="preserve">C-M </w:t>
            </w:r>
          </w:p>
          <w:p w14:paraId="057AB4F9"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480B2C1F" w14:textId="77777777" w:rsidR="003D1E20" w:rsidRPr="003D1E20" w:rsidRDefault="00521537" w:rsidP="003D1E20">
            <w:pPr>
              <w:rPr>
                <w:rFonts w:cstheme="minorHAnsi"/>
              </w:rPr>
            </w:pPr>
            <w:sdt>
              <w:sdtPr>
                <w:rPr>
                  <w:rFonts w:cstheme="minorHAnsi"/>
                </w:rPr>
                <w:id w:val="-14853183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A88537" w14:textId="77777777" w:rsidR="003D1E20" w:rsidRPr="003D1E20" w:rsidRDefault="00521537" w:rsidP="003D1E20">
            <w:pPr>
              <w:rPr>
                <w:rFonts w:cstheme="minorHAnsi"/>
              </w:rPr>
            </w:pPr>
            <w:sdt>
              <w:sdtPr>
                <w:rPr>
                  <w:rFonts w:cstheme="minorHAnsi"/>
                </w:rPr>
                <w:id w:val="16928057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0B74A9" w14:textId="77777777" w:rsidR="003D1E20" w:rsidRPr="003D1E20" w:rsidRDefault="00521537" w:rsidP="003D1E20">
            <w:pPr>
              <w:rPr>
                <w:rFonts w:cstheme="minorHAnsi"/>
              </w:rPr>
            </w:pPr>
            <w:sdt>
              <w:sdtPr>
                <w:rPr>
                  <w:rFonts w:cstheme="minorHAnsi"/>
                </w:rPr>
                <w:id w:val="9740306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873D9A" w14:textId="77777777" w:rsidR="003D1E20" w:rsidRPr="003D1E20" w:rsidRDefault="00521537" w:rsidP="003D1E20">
            <w:pPr>
              <w:rPr>
                <w:rFonts w:cstheme="minorHAnsi"/>
              </w:rPr>
            </w:pPr>
            <w:sdt>
              <w:sdtPr>
                <w:rPr>
                  <w:rFonts w:cstheme="minorHAnsi"/>
                </w:rPr>
                <w:id w:val="-2137407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F4C7B9" w14:textId="77777777" w:rsidR="003D1E20" w:rsidRPr="00632A94" w:rsidRDefault="003D1E20" w:rsidP="003D1E20">
            <w:pPr>
              <w:rPr>
                <w:rFonts w:cstheme="minorHAnsi"/>
              </w:rPr>
            </w:pPr>
          </w:p>
        </w:tc>
        <w:sdt>
          <w:sdtPr>
            <w:rPr>
              <w:rFonts w:cstheme="minorHAnsi"/>
            </w:rPr>
            <w:id w:val="938420716"/>
            <w:placeholder>
              <w:docPart w:val="F5F35EDBE4D54B0BBA2C65E19EF94430"/>
            </w:placeholder>
            <w:showingPlcHdr/>
          </w:sdtPr>
          <w:sdtEndPr/>
          <w:sdtContent>
            <w:tc>
              <w:tcPr>
                <w:tcW w:w="4770" w:type="dxa"/>
                <w:tcBorders>
                  <w:bottom w:val="single" w:sz="4" w:space="0" w:color="auto"/>
                </w:tcBorders>
              </w:tcPr>
              <w:p w14:paraId="669EDFD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1CF1BF78" w14:textId="77777777" w:rsidTr="003D1E20">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3D1E20" w14:paraId="7F25D1BF" w14:textId="77777777" w:rsidTr="003D1E20">
        <w:trPr>
          <w:cantSplit/>
        </w:trPr>
        <w:tc>
          <w:tcPr>
            <w:tcW w:w="990" w:type="dxa"/>
            <w:tcBorders>
              <w:bottom w:val="single" w:sz="4" w:space="0" w:color="auto"/>
            </w:tcBorders>
          </w:tcPr>
          <w:p w14:paraId="014B1CDD" w14:textId="77777777" w:rsidR="003D1E20" w:rsidRPr="00493448" w:rsidRDefault="003D1E20" w:rsidP="003D1E20">
            <w:pPr>
              <w:jc w:val="center"/>
              <w:rPr>
                <w:rFonts w:cstheme="minorHAnsi"/>
                <w:b/>
                <w:bCs/>
              </w:rPr>
            </w:pPr>
            <w:r w:rsidRPr="00493448">
              <w:rPr>
                <w:b/>
                <w:bCs/>
              </w:rPr>
              <w:t>7-B-2</w:t>
            </w:r>
          </w:p>
        </w:tc>
        <w:tc>
          <w:tcPr>
            <w:tcW w:w="6300" w:type="dxa"/>
            <w:tcBorders>
              <w:bottom w:val="single" w:sz="4" w:space="0" w:color="auto"/>
              <w:right w:val="nil"/>
            </w:tcBorders>
          </w:tcPr>
          <w:p w14:paraId="399EFB97" w14:textId="77777777" w:rsidR="003D1E20" w:rsidRPr="00632A94" w:rsidRDefault="003D1E20" w:rsidP="003D1E2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3D1E20" w:rsidRPr="00632A94" w:rsidRDefault="003D1E20" w:rsidP="003D1E20">
            <w:pPr>
              <w:rPr>
                <w:rFonts w:cstheme="minorHAnsi"/>
              </w:rPr>
            </w:pPr>
          </w:p>
        </w:tc>
        <w:tc>
          <w:tcPr>
            <w:tcW w:w="810" w:type="dxa"/>
            <w:tcBorders>
              <w:bottom w:val="single" w:sz="4" w:space="0" w:color="auto"/>
            </w:tcBorders>
          </w:tcPr>
          <w:p w14:paraId="1A85CE9E" w14:textId="77777777" w:rsidR="003D1E20" w:rsidRPr="00C34C63" w:rsidRDefault="003D1E20" w:rsidP="003D1E20">
            <w:pPr>
              <w:rPr>
                <w:rFonts w:cstheme="minorHAnsi"/>
              </w:rPr>
            </w:pPr>
            <w:r w:rsidRPr="00C34C63">
              <w:rPr>
                <w:rFonts w:cstheme="minorHAnsi"/>
              </w:rPr>
              <w:t xml:space="preserve">A </w:t>
            </w:r>
          </w:p>
          <w:p w14:paraId="1A543EBF" w14:textId="77777777" w:rsidR="003D1E20" w:rsidRPr="00C34C63" w:rsidRDefault="003D1E20" w:rsidP="003D1E20">
            <w:pPr>
              <w:rPr>
                <w:rFonts w:cstheme="minorHAnsi"/>
              </w:rPr>
            </w:pPr>
            <w:r w:rsidRPr="00C34C63">
              <w:rPr>
                <w:rFonts w:cstheme="minorHAnsi"/>
              </w:rPr>
              <w:t xml:space="preserve">B </w:t>
            </w:r>
          </w:p>
          <w:p w14:paraId="2CF7D378" w14:textId="77777777" w:rsidR="003D1E20" w:rsidRPr="00C34C63" w:rsidRDefault="003D1E20" w:rsidP="003D1E20">
            <w:pPr>
              <w:rPr>
                <w:rFonts w:cstheme="minorHAnsi"/>
              </w:rPr>
            </w:pPr>
            <w:r w:rsidRPr="00C34C63">
              <w:rPr>
                <w:rFonts w:cstheme="minorHAnsi"/>
              </w:rPr>
              <w:t xml:space="preserve">C-M </w:t>
            </w:r>
          </w:p>
          <w:p w14:paraId="3A787145"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66D5B5C2" w14:textId="77777777" w:rsidR="003D1E20" w:rsidRPr="003D1E20" w:rsidRDefault="00521537" w:rsidP="003D1E20">
            <w:pPr>
              <w:rPr>
                <w:rFonts w:cstheme="minorHAnsi"/>
              </w:rPr>
            </w:pPr>
            <w:sdt>
              <w:sdtPr>
                <w:rPr>
                  <w:rFonts w:cstheme="minorHAnsi"/>
                </w:rPr>
                <w:id w:val="19099577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AC73E" w14:textId="77777777" w:rsidR="003D1E20" w:rsidRPr="003D1E20" w:rsidRDefault="00521537" w:rsidP="003D1E20">
            <w:pPr>
              <w:rPr>
                <w:rFonts w:cstheme="minorHAnsi"/>
              </w:rPr>
            </w:pPr>
            <w:sdt>
              <w:sdtPr>
                <w:rPr>
                  <w:rFonts w:cstheme="minorHAnsi"/>
                </w:rPr>
                <w:id w:val="71251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A615A" w14:textId="77777777" w:rsidR="003D1E20" w:rsidRPr="003D1E20" w:rsidRDefault="00521537" w:rsidP="003D1E20">
            <w:pPr>
              <w:rPr>
                <w:rFonts w:cstheme="minorHAnsi"/>
              </w:rPr>
            </w:pPr>
            <w:sdt>
              <w:sdtPr>
                <w:rPr>
                  <w:rFonts w:cstheme="minorHAnsi"/>
                </w:rPr>
                <w:id w:val="-21402542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658CA4" w14:textId="77777777" w:rsidR="003D1E20" w:rsidRPr="003D1E20" w:rsidRDefault="00521537" w:rsidP="003D1E20">
            <w:pPr>
              <w:rPr>
                <w:rFonts w:cstheme="minorHAnsi"/>
              </w:rPr>
            </w:pPr>
            <w:sdt>
              <w:sdtPr>
                <w:rPr>
                  <w:rFonts w:cstheme="minorHAnsi"/>
                </w:rPr>
                <w:id w:val="-889235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5BADC" w14:textId="7BF532F5" w:rsidR="003D1E20" w:rsidRPr="00632A94" w:rsidRDefault="003D1E20" w:rsidP="003D1E20">
            <w:pPr>
              <w:rPr>
                <w:rFonts w:cstheme="minorHAnsi"/>
              </w:rPr>
            </w:pPr>
          </w:p>
        </w:tc>
        <w:sdt>
          <w:sdtPr>
            <w:rPr>
              <w:rFonts w:cstheme="minorHAnsi"/>
            </w:rPr>
            <w:id w:val="176168292"/>
            <w:placeholder>
              <w:docPart w:val="7973E0C335A3429DBFE56EE412DCB1A8"/>
            </w:placeholder>
            <w:showingPlcHdr/>
          </w:sdtPr>
          <w:sdtEndPr/>
          <w:sdtContent>
            <w:tc>
              <w:tcPr>
                <w:tcW w:w="4770" w:type="dxa"/>
                <w:tcBorders>
                  <w:bottom w:val="single" w:sz="4" w:space="0" w:color="auto"/>
                </w:tcBorders>
              </w:tcPr>
              <w:p w14:paraId="3D4E47D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562DAAC7" w14:textId="77777777" w:rsidTr="003D1E20">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3D1E20" w14:paraId="5AE25534" w14:textId="77777777" w:rsidTr="0089695F">
        <w:trPr>
          <w:cantSplit/>
        </w:trPr>
        <w:tc>
          <w:tcPr>
            <w:tcW w:w="990" w:type="dxa"/>
          </w:tcPr>
          <w:p w14:paraId="30FD6943" w14:textId="77777777" w:rsidR="003D1E20" w:rsidRPr="00493448" w:rsidRDefault="003D1E20" w:rsidP="003D1E20">
            <w:pPr>
              <w:jc w:val="center"/>
              <w:rPr>
                <w:rFonts w:cstheme="minorHAnsi"/>
                <w:b/>
                <w:bCs/>
              </w:rPr>
            </w:pPr>
            <w:r w:rsidRPr="00493448">
              <w:rPr>
                <w:b/>
                <w:bCs/>
              </w:rPr>
              <w:t>7-C-1</w:t>
            </w:r>
          </w:p>
        </w:tc>
        <w:tc>
          <w:tcPr>
            <w:tcW w:w="6300" w:type="dxa"/>
            <w:tcBorders>
              <w:right w:val="nil"/>
            </w:tcBorders>
          </w:tcPr>
          <w:p w14:paraId="04BC086F" w14:textId="77777777" w:rsidR="003D1E20" w:rsidRPr="00632A94" w:rsidRDefault="003D1E20" w:rsidP="003D1E2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3D1E20" w:rsidRPr="00632A94" w:rsidRDefault="003D1E20" w:rsidP="003D1E20">
            <w:pPr>
              <w:rPr>
                <w:rFonts w:cstheme="minorHAnsi"/>
              </w:rPr>
            </w:pPr>
          </w:p>
        </w:tc>
        <w:tc>
          <w:tcPr>
            <w:tcW w:w="810" w:type="dxa"/>
          </w:tcPr>
          <w:p w14:paraId="50D09515" w14:textId="77777777" w:rsidR="003D1E20" w:rsidRPr="00C34C63" w:rsidRDefault="003D1E20" w:rsidP="003D1E20">
            <w:pPr>
              <w:rPr>
                <w:rFonts w:cstheme="minorHAnsi"/>
              </w:rPr>
            </w:pPr>
            <w:r w:rsidRPr="00C34C63">
              <w:rPr>
                <w:rFonts w:cstheme="minorHAnsi"/>
              </w:rPr>
              <w:t xml:space="preserve">A </w:t>
            </w:r>
          </w:p>
          <w:p w14:paraId="6CF43778" w14:textId="77777777" w:rsidR="003D1E20" w:rsidRPr="00C34C63" w:rsidRDefault="003D1E20" w:rsidP="003D1E20">
            <w:pPr>
              <w:rPr>
                <w:rFonts w:cstheme="minorHAnsi"/>
              </w:rPr>
            </w:pPr>
            <w:r w:rsidRPr="00C34C63">
              <w:rPr>
                <w:rFonts w:cstheme="minorHAnsi"/>
              </w:rPr>
              <w:t xml:space="preserve">B </w:t>
            </w:r>
          </w:p>
          <w:p w14:paraId="7000E58F" w14:textId="77777777" w:rsidR="003D1E20" w:rsidRPr="00C34C63" w:rsidRDefault="003D1E20" w:rsidP="003D1E20">
            <w:pPr>
              <w:rPr>
                <w:rFonts w:cstheme="minorHAnsi"/>
              </w:rPr>
            </w:pPr>
            <w:r w:rsidRPr="00C34C63">
              <w:rPr>
                <w:rFonts w:cstheme="minorHAnsi"/>
              </w:rPr>
              <w:t xml:space="preserve">C-M </w:t>
            </w:r>
          </w:p>
          <w:p w14:paraId="6D739F99" w14:textId="77777777" w:rsidR="003D1E20" w:rsidRPr="00C34C63" w:rsidRDefault="003D1E20" w:rsidP="003D1E20">
            <w:pPr>
              <w:rPr>
                <w:rFonts w:cstheme="minorHAnsi"/>
              </w:rPr>
            </w:pPr>
            <w:r w:rsidRPr="00C34C63">
              <w:rPr>
                <w:rFonts w:cstheme="minorHAnsi"/>
              </w:rPr>
              <w:t>C</w:t>
            </w:r>
          </w:p>
        </w:tc>
        <w:tc>
          <w:tcPr>
            <w:tcW w:w="1980" w:type="dxa"/>
          </w:tcPr>
          <w:p w14:paraId="695EC547" w14:textId="77777777" w:rsidR="003D1E20" w:rsidRPr="003D1E20" w:rsidRDefault="00521537" w:rsidP="003D1E20">
            <w:pPr>
              <w:rPr>
                <w:rFonts w:cstheme="minorHAnsi"/>
              </w:rPr>
            </w:pPr>
            <w:sdt>
              <w:sdtPr>
                <w:rPr>
                  <w:rFonts w:cstheme="minorHAnsi"/>
                </w:rPr>
                <w:id w:val="2534809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C31DEA" w14:textId="77777777" w:rsidR="003D1E20" w:rsidRPr="003D1E20" w:rsidRDefault="00521537" w:rsidP="003D1E20">
            <w:pPr>
              <w:rPr>
                <w:rFonts w:cstheme="minorHAnsi"/>
              </w:rPr>
            </w:pPr>
            <w:sdt>
              <w:sdtPr>
                <w:rPr>
                  <w:rFonts w:cstheme="minorHAnsi"/>
                </w:rPr>
                <w:id w:val="472488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F9425" w14:textId="77777777" w:rsidR="003D1E20" w:rsidRPr="003D1E20" w:rsidRDefault="00521537" w:rsidP="003D1E20">
            <w:pPr>
              <w:rPr>
                <w:rFonts w:cstheme="minorHAnsi"/>
              </w:rPr>
            </w:pPr>
            <w:sdt>
              <w:sdtPr>
                <w:rPr>
                  <w:rFonts w:cstheme="minorHAnsi"/>
                </w:rPr>
                <w:id w:val="16945051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C305EA" w14:textId="77777777" w:rsidR="003D1E20" w:rsidRPr="003D1E20" w:rsidRDefault="00521537" w:rsidP="003D1E20">
            <w:pPr>
              <w:rPr>
                <w:rFonts w:cstheme="minorHAnsi"/>
              </w:rPr>
            </w:pPr>
            <w:sdt>
              <w:sdtPr>
                <w:rPr>
                  <w:rFonts w:cstheme="minorHAnsi"/>
                </w:rPr>
                <w:id w:val="-1077974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1BA91E" w14:textId="77777777" w:rsidR="003D1E20" w:rsidRDefault="003D1E20" w:rsidP="003D1E20">
            <w:pPr>
              <w:rPr>
                <w:rFonts w:cstheme="minorHAnsi"/>
              </w:rPr>
            </w:pPr>
          </w:p>
        </w:tc>
        <w:sdt>
          <w:sdtPr>
            <w:rPr>
              <w:rFonts w:cstheme="minorHAnsi"/>
            </w:rPr>
            <w:id w:val="851458408"/>
            <w:placeholder>
              <w:docPart w:val="3C78E18D214A429798F75615205FCA1E"/>
            </w:placeholder>
            <w:showingPlcHdr/>
          </w:sdtPr>
          <w:sdtEndPr/>
          <w:sdtContent>
            <w:tc>
              <w:tcPr>
                <w:tcW w:w="4770" w:type="dxa"/>
              </w:tcPr>
              <w:p w14:paraId="4233DE42"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629ACFE6" w14:textId="77777777" w:rsidTr="0089695F">
        <w:trPr>
          <w:cantSplit/>
        </w:trPr>
        <w:tc>
          <w:tcPr>
            <w:tcW w:w="990" w:type="dxa"/>
          </w:tcPr>
          <w:p w14:paraId="37EB93D1" w14:textId="77777777" w:rsidR="003D1E20" w:rsidRPr="00632A94" w:rsidRDefault="003D1E20" w:rsidP="003D1E20">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3D1E20" w:rsidRPr="00632A94" w:rsidRDefault="003D1E20" w:rsidP="003D1E20">
            <w:pPr>
              <w:rPr>
                <w:rFonts w:cstheme="minorHAnsi"/>
              </w:rPr>
            </w:pPr>
          </w:p>
        </w:tc>
        <w:tc>
          <w:tcPr>
            <w:tcW w:w="810" w:type="dxa"/>
          </w:tcPr>
          <w:p w14:paraId="576CD65F" w14:textId="77777777" w:rsidR="003D1E20" w:rsidRPr="00C34C63" w:rsidRDefault="003D1E20" w:rsidP="003D1E20">
            <w:pPr>
              <w:rPr>
                <w:rFonts w:cstheme="minorHAnsi"/>
              </w:rPr>
            </w:pPr>
            <w:r w:rsidRPr="00C34C63">
              <w:rPr>
                <w:rFonts w:cstheme="minorHAnsi"/>
              </w:rPr>
              <w:t xml:space="preserve">A </w:t>
            </w:r>
          </w:p>
          <w:p w14:paraId="0568E2BE" w14:textId="77777777" w:rsidR="003D1E20" w:rsidRPr="00C34C63" w:rsidRDefault="003D1E20" w:rsidP="003D1E20">
            <w:pPr>
              <w:rPr>
                <w:rFonts w:cstheme="minorHAnsi"/>
              </w:rPr>
            </w:pPr>
            <w:r w:rsidRPr="00C34C63">
              <w:rPr>
                <w:rFonts w:cstheme="minorHAnsi"/>
              </w:rPr>
              <w:t xml:space="preserve">B </w:t>
            </w:r>
          </w:p>
          <w:p w14:paraId="23CF398A" w14:textId="77777777" w:rsidR="003D1E20" w:rsidRPr="00C34C63" w:rsidRDefault="003D1E20" w:rsidP="003D1E20">
            <w:pPr>
              <w:rPr>
                <w:rFonts w:cstheme="minorHAnsi"/>
              </w:rPr>
            </w:pPr>
            <w:r w:rsidRPr="00C34C63">
              <w:rPr>
                <w:rFonts w:cstheme="minorHAnsi"/>
              </w:rPr>
              <w:t xml:space="preserve">C-M </w:t>
            </w:r>
          </w:p>
          <w:p w14:paraId="5FDF248B" w14:textId="77777777" w:rsidR="003D1E20" w:rsidRPr="00632A94" w:rsidRDefault="003D1E20" w:rsidP="003D1E20">
            <w:pPr>
              <w:rPr>
                <w:rFonts w:cstheme="minorHAnsi"/>
              </w:rPr>
            </w:pPr>
            <w:r w:rsidRPr="00C34C63">
              <w:rPr>
                <w:rFonts w:cstheme="minorHAnsi"/>
              </w:rPr>
              <w:t>C</w:t>
            </w:r>
          </w:p>
        </w:tc>
        <w:tc>
          <w:tcPr>
            <w:tcW w:w="1980" w:type="dxa"/>
          </w:tcPr>
          <w:p w14:paraId="78313430" w14:textId="77777777" w:rsidR="003D1E20" w:rsidRPr="003D1E20" w:rsidRDefault="00521537" w:rsidP="003D1E20">
            <w:pPr>
              <w:rPr>
                <w:rFonts w:cstheme="minorHAnsi"/>
              </w:rPr>
            </w:pPr>
            <w:sdt>
              <w:sdtPr>
                <w:rPr>
                  <w:rFonts w:cstheme="minorHAnsi"/>
                </w:rPr>
                <w:id w:val="473266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ABFC9E" w14:textId="77777777" w:rsidR="003D1E20" w:rsidRPr="003D1E20" w:rsidRDefault="00521537" w:rsidP="003D1E20">
            <w:pPr>
              <w:rPr>
                <w:rFonts w:cstheme="minorHAnsi"/>
              </w:rPr>
            </w:pPr>
            <w:sdt>
              <w:sdtPr>
                <w:rPr>
                  <w:rFonts w:cstheme="minorHAnsi"/>
                </w:rPr>
                <w:id w:val="14968341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06F184" w14:textId="77777777" w:rsidR="003D1E20" w:rsidRPr="003D1E20" w:rsidRDefault="00521537" w:rsidP="003D1E20">
            <w:pPr>
              <w:rPr>
                <w:rFonts w:cstheme="minorHAnsi"/>
              </w:rPr>
            </w:pPr>
            <w:sdt>
              <w:sdtPr>
                <w:rPr>
                  <w:rFonts w:cstheme="minorHAnsi"/>
                </w:rPr>
                <w:id w:val="9706341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6C5708" w14:textId="77777777" w:rsidR="003D1E20" w:rsidRPr="003D1E20" w:rsidRDefault="00521537" w:rsidP="003D1E20">
            <w:pPr>
              <w:rPr>
                <w:rFonts w:cstheme="minorHAnsi"/>
              </w:rPr>
            </w:pPr>
            <w:sdt>
              <w:sdtPr>
                <w:rPr>
                  <w:rFonts w:cstheme="minorHAnsi"/>
                </w:rPr>
                <w:id w:val="-2116586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D31007" w14:textId="77777777" w:rsidR="003D1E20" w:rsidRPr="00632A94" w:rsidRDefault="003D1E20" w:rsidP="003D1E20">
            <w:pPr>
              <w:rPr>
                <w:rFonts w:cstheme="minorHAnsi"/>
              </w:rPr>
            </w:pPr>
          </w:p>
        </w:tc>
        <w:sdt>
          <w:sdtPr>
            <w:rPr>
              <w:rFonts w:cstheme="minorHAnsi"/>
            </w:rPr>
            <w:id w:val="1814912926"/>
            <w:placeholder>
              <w:docPart w:val="5CBBCE92D56C44A292EAB1F1659B34A2"/>
            </w:placeholder>
            <w:showingPlcHdr/>
          </w:sdtPr>
          <w:sdtEndPr/>
          <w:sdtContent>
            <w:tc>
              <w:tcPr>
                <w:tcW w:w="4770" w:type="dxa"/>
              </w:tcPr>
              <w:p w14:paraId="471A9A35"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0CD826F" w14:textId="77777777" w:rsidTr="003D1E20">
        <w:trPr>
          <w:cantSplit/>
        </w:trPr>
        <w:tc>
          <w:tcPr>
            <w:tcW w:w="990" w:type="dxa"/>
            <w:tcBorders>
              <w:bottom w:val="single" w:sz="4" w:space="0" w:color="auto"/>
            </w:tcBorders>
          </w:tcPr>
          <w:p w14:paraId="682692ED" w14:textId="77777777" w:rsidR="003D1E20" w:rsidRPr="00632A94" w:rsidRDefault="003D1E20" w:rsidP="003D1E20">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3D1E20" w:rsidRPr="00632A94" w:rsidRDefault="003D1E20" w:rsidP="003D1E20">
            <w:pPr>
              <w:rPr>
                <w:rFonts w:cstheme="minorHAnsi"/>
              </w:rPr>
            </w:pPr>
          </w:p>
        </w:tc>
        <w:tc>
          <w:tcPr>
            <w:tcW w:w="810" w:type="dxa"/>
            <w:tcBorders>
              <w:bottom w:val="single" w:sz="4" w:space="0" w:color="auto"/>
            </w:tcBorders>
          </w:tcPr>
          <w:p w14:paraId="517080E9" w14:textId="77777777" w:rsidR="003D1E20" w:rsidRPr="00C34C63" w:rsidRDefault="003D1E20" w:rsidP="003D1E20">
            <w:pPr>
              <w:rPr>
                <w:rFonts w:cstheme="minorHAnsi"/>
              </w:rPr>
            </w:pPr>
            <w:r w:rsidRPr="00C34C63">
              <w:rPr>
                <w:rFonts w:cstheme="minorHAnsi"/>
              </w:rPr>
              <w:t xml:space="preserve">A </w:t>
            </w:r>
          </w:p>
          <w:p w14:paraId="640E3DBD" w14:textId="77777777" w:rsidR="003D1E20" w:rsidRPr="00C34C63" w:rsidRDefault="003D1E20" w:rsidP="003D1E20">
            <w:pPr>
              <w:rPr>
                <w:rFonts w:cstheme="minorHAnsi"/>
              </w:rPr>
            </w:pPr>
            <w:r w:rsidRPr="00C34C63">
              <w:rPr>
                <w:rFonts w:cstheme="minorHAnsi"/>
              </w:rPr>
              <w:t xml:space="preserve">B </w:t>
            </w:r>
          </w:p>
          <w:p w14:paraId="1163665C" w14:textId="77777777" w:rsidR="003D1E20" w:rsidRPr="00C34C63" w:rsidRDefault="003D1E20" w:rsidP="003D1E20">
            <w:pPr>
              <w:rPr>
                <w:rFonts w:cstheme="minorHAnsi"/>
              </w:rPr>
            </w:pPr>
            <w:r w:rsidRPr="00C34C63">
              <w:rPr>
                <w:rFonts w:cstheme="minorHAnsi"/>
              </w:rPr>
              <w:t xml:space="preserve">C-M </w:t>
            </w:r>
          </w:p>
          <w:p w14:paraId="2D5AA413"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C0EF15F" w14:textId="77777777" w:rsidR="003D1E20" w:rsidRPr="003D1E20" w:rsidRDefault="00521537" w:rsidP="003D1E20">
            <w:pPr>
              <w:rPr>
                <w:rFonts w:cstheme="minorHAnsi"/>
              </w:rPr>
            </w:pPr>
            <w:sdt>
              <w:sdtPr>
                <w:rPr>
                  <w:rFonts w:cstheme="minorHAnsi"/>
                </w:rPr>
                <w:id w:val="-17674570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4E98A4" w14:textId="77777777" w:rsidR="003D1E20" w:rsidRPr="003D1E20" w:rsidRDefault="00521537" w:rsidP="003D1E20">
            <w:pPr>
              <w:rPr>
                <w:rFonts w:cstheme="minorHAnsi"/>
              </w:rPr>
            </w:pPr>
            <w:sdt>
              <w:sdtPr>
                <w:rPr>
                  <w:rFonts w:cstheme="minorHAnsi"/>
                </w:rPr>
                <w:id w:val="-4951973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64277DC" w14:textId="77777777" w:rsidR="003D1E20" w:rsidRPr="003D1E20" w:rsidRDefault="00521537" w:rsidP="003D1E20">
            <w:pPr>
              <w:rPr>
                <w:rFonts w:cstheme="minorHAnsi"/>
              </w:rPr>
            </w:pPr>
            <w:sdt>
              <w:sdtPr>
                <w:rPr>
                  <w:rFonts w:cstheme="minorHAnsi"/>
                </w:rPr>
                <w:id w:val="10523455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EFD1A2C" w14:textId="77777777" w:rsidR="003D1E20" w:rsidRPr="003D1E20" w:rsidRDefault="00521537" w:rsidP="003D1E20">
            <w:pPr>
              <w:rPr>
                <w:rFonts w:cstheme="minorHAnsi"/>
              </w:rPr>
            </w:pPr>
            <w:sdt>
              <w:sdtPr>
                <w:rPr>
                  <w:rFonts w:cstheme="minorHAnsi"/>
                </w:rPr>
                <w:id w:val="-3474881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B4480" w14:textId="77777777" w:rsidR="003D1E20" w:rsidRPr="00632A94" w:rsidRDefault="003D1E20" w:rsidP="003D1E20">
            <w:pPr>
              <w:rPr>
                <w:rFonts w:cstheme="minorHAnsi"/>
              </w:rPr>
            </w:pPr>
          </w:p>
        </w:tc>
        <w:sdt>
          <w:sdtPr>
            <w:rPr>
              <w:rFonts w:cstheme="minorHAnsi"/>
            </w:rPr>
            <w:id w:val="-522245989"/>
            <w:placeholder>
              <w:docPart w:val="9874257B1D474AB59F9B5A4DBDFAAF18"/>
            </w:placeholder>
            <w:showingPlcHdr/>
          </w:sdtPr>
          <w:sdtEndPr/>
          <w:sdtContent>
            <w:tc>
              <w:tcPr>
                <w:tcW w:w="4770" w:type="dxa"/>
                <w:tcBorders>
                  <w:bottom w:val="single" w:sz="4" w:space="0" w:color="auto"/>
                </w:tcBorders>
              </w:tcPr>
              <w:p w14:paraId="273FAC9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00AB16B9" w14:textId="77777777" w:rsidTr="003D1E20">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3D1E20" w14:paraId="79602548" w14:textId="77777777" w:rsidTr="0089695F">
        <w:trPr>
          <w:cantSplit/>
        </w:trPr>
        <w:tc>
          <w:tcPr>
            <w:tcW w:w="990" w:type="dxa"/>
          </w:tcPr>
          <w:p w14:paraId="24A77F42" w14:textId="77777777" w:rsidR="003D1E20" w:rsidRPr="00632A94" w:rsidRDefault="003D1E20" w:rsidP="003D1E20">
            <w:pPr>
              <w:jc w:val="center"/>
              <w:rPr>
                <w:rFonts w:cstheme="minorHAnsi"/>
                <w:b/>
                <w:bCs/>
              </w:rPr>
            </w:pPr>
            <w:r w:rsidRPr="00632A94">
              <w:rPr>
                <w:rFonts w:cstheme="minorHAnsi"/>
                <w:b/>
                <w:bCs/>
              </w:rPr>
              <w:t>7-D-2</w:t>
            </w:r>
          </w:p>
        </w:tc>
        <w:tc>
          <w:tcPr>
            <w:tcW w:w="6300" w:type="dxa"/>
            <w:tcBorders>
              <w:right w:val="nil"/>
            </w:tcBorders>
          </w:tcPr>
          <w:p w14:paraId="48C9D0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3D1E20" w:rsidRPr="00632A94" w:rsidRDefault="003D1E20" w:rsidP="003D1E20">
            <w:pPr>
              <w:rPr>
                <w:rFonts w:cstheme="minorHAnsi"/>
              </w:rPr>
            </w:pPr>
          </w:p>
        </w:tc>
        <w:tc>
          <w:tcPr>
            <w:tcW w:w="810" w:type="dxa"/>
          </w:tcPr>
          <w:p w14:paraId="49A13BE3" w14:textId="77777777" w:rsidR="003D1E20" w:rsidRPr="00C34C63" w:rsidRDefault="003D1E20" w:rsidP="003D1E20">
            <w:pPr>
              <w:rPr>
                <w:rFonts w:cstheme="minorHAnsi"/>
              </w:rPr>
            </w:pPr>
            <w:r w:rsidRPr="00C34C63">
              <w:rPr>
                <w:rFonts w:cstheme="minorHAnsi"/>
              </w:rPr>
              <w:t xml:space="preserve">A </w:t>
            </w:r>
          </w:p>
          <w:p w14:paraId="49834416" w14:textId="77777777" w:rsidR="003D1E20" w:rsidRPr="00C34C63" w:rsidRDefault="003D1E20" w:rsidP="003D1E20">
            <w:pPr>
              <w:rPr>
                <w:rFonts w:cstheme="minorHAnsi"/>
              </w:rPr>
            </w:pPr>
            <w:r w:rsidRPr="00C34C63">
              <w:rPr>
                <w:rFonts w:cstheme="minorHAnsi"/>
              </w:rPr>
              <w:t xml:space="preserve">B </w:t>
            </w:r>
          </w:p>
          <w:p w14:paraId="4BD7EAEA" w14:textId="77777777" w:rsidR="003D1E20" w:rsidRPr="00C34C63" w:rsidRDefault="003D1E20" w:rsidP="003D1E20">
            <w:pPr>
              <w:rPr>
                <w:rFonts w:cstheme="minorHAnsi"/>
              </w:rPr>
            </w:pPr>
            <w:r w:rsidRPr="00C34C63">
              <w:rPr>
                <w:rFonts w:cstheme="minorHAnsi"/>
              </w:rPr>
              <w:t xml:space="preserve">C-M </w:t>
            </w:r>
          </w:p>
          <w:p w14:paraId="355BF491" w14:textId="77777777" w:rsidR="003D1E20" w:rsidRPr="00632A94" w:rsidRDefault="003D1E20" w:rsidP="003D1E20">
            <w:pPr>
              <w:rPr>
                <w:rFonts w:cstheme="minorHAnsi"/>
              </w:rPr>
            </w:pPr>
            <w:r w:rsidRPr="00C34C63">
              <w:rPr>
                <w:rFonts w:cstheme="minorHAnsi"/>
              </w:rPr>
              <w:t>C</w:t>
            </w:r>
          </w:p>
        </w:tc>
        <w:tc>
          <w:tcPr>
            <w:tcW w:w="1980" w:type="dxa"/>
          </w:tcPr>
          <w:p w14:paraId="6E7EB145" w14:textId="77777777" w:rsidR="003D1E20" w:rsidRPr="003D1E20" w:rsidRDefault="00521537" w:rsidP="003D1E20">
            <w:pPr>
              <w:rPr>
                <w:rFonts w:cstheme="minorHAnsi"/>
              </w:rPr>
            </w:pPr>
            <w:sdt>
              <w:sdtPr>
                <w:rPr>
                  <w:rFonts w:cstheme="minorHAnsi"/>
                </w:rPr>
                <w:id w:val="-296217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639D9B" w14:textId="77777777" w:rsidR="003D1E20" w:rsidRPr="003D1E20" w:rsidRDefault="00521537" w:rsidP="003D1E20">
            <w:pPr>
              <w:rPr>
                <w:rFonts w:cstheme="minorHAnsi"/>
              </w:rPr>
            </w:pPr>
            <w:sdt>
              <w:sdtPr>
                <w:rPr>
                  <w:rFonts w:cstheme="minorHAnsi"/>
                </w:rPr>
                <w:id w:val="478194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A1E866" w14:textId="77777777" w:rsidR="003D1E20" w:rsidRPr="003D1E20" w:rsidRDefault="00521537" w:rsidP="003D1E20">
            <w:pPr>
              <w:rPr>
                <w:rFonts w:cstheme="minorHAnsi"/>
              </w:rPr>
            </w:pPr>
            <w:sdt>
              <w:sdtPr>
                <w:rPr>
                  <w:rFonts w:cstheme="minorHAnsi"/>
                </w:rPr>
                <w:id w:val="-2037572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5D6785" w14:textId="77777777" w:rsidR="003D1E20" w:rsidRPr="003D1E20" w:rsidRDefault="00521537" w:rsidP="003D1E20">
            <w:pPr>
              <w:rPr>
                <w:rFonts w:cstheme="minorHAnsi"/>
              </w:rPr>
            </w:pPr>
            <w:sdt>
              <w:sdtPr>
                <w:rPr>
                  <w:rFonts w:cstheme="minorHAnsi"/>
                </w:rPr>
                <w:id w:val="-1109889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088142" w14:textId="77777777" w:rsidR="003D1E20" w:rsidRPr="00632A94" w:rsidRDefault="003D1E20" w:rsidP="003D1E20">
            <w:pPr>
              <w:rPr>
                <w:rFonts w:cstheme="minorHAnsi"/>
              </w:rPr>
            </w:pPr>
          </w:p>
        </w:tc>
        <w:sdt>
          <w:sdtPr>
            <w:rPr>
              <w:rFonts w:cstheme="minorHAnsi"/>
            </w:rPr>
            <w:id w:val="-534573078"/>
            <w:placeholder>
              <w:docPart w:val="9A821B1AF73F4A64A84F5D455F3A7CFB"/>
            </w:placeholder>
            <w:showingPlcHdr/>
          </w:sdtPr>
          <w:sdtEndPr/>
          <w:sdtContent>
            <w:tc>
              <w:tcPr>
                <w:tcW w:w="4770" w:type="dxa"/>
              </w:tcPr>
              <w:p w14:paraId="1053C95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DD40333" w14:textId="77777777" w:rsidTr="0089695F">
        <w:trPr>
          <w:cantSplit/>
        </w:trPr>
        <w:tc>
          <w:tcPr>
            <w:tcW w:w="990" w:type="dxa"/>
          </w:tcPr>
          <w:p w14:paraId="78834612" w14:textId="77777777" w:rsidR="003D1E20" w:rsidRPr="00632A94" w:rsidRDefault="003D1E20" w:rsidP="003D1E20">
            <w:pPr>
              <w:jc w:val="center"/>
              <w:rPr>
                <w:rFonts w:cstheme="minorHAnsi"/>
                <w:b/>
                <w:bCs/>
              </w:rPr>
            </w:pPr>
            <w:r w:rsidRPr="00632A94">
              <w:rPr>
                <w:rFonts w:cstheme="minorHAnsi"/>
                <w:b/>
                <w:bCs/>
              </w:rPr>
              <w:t>7-D-4</w:t>
            </w:r>
          </w:p>
        </w:tc>
        <w:tc>
          <w:tcPr>
            <w:tcW w:w="6300" w:type="dxa"/>
            <w:tcBorders>
              <w:right w:val="nil"/>
            </w:tcBorders>
          </w:tcPr>
          <w:p w14:paraId="5F2417C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3D1E20" w:rsidRPr="00632A94" w:rsidRDefault="003D1E20" w:rsidP="003D1E20">
            <w:pPr>
              <w:rPr>
                <w:rFonts w:cstheme="minorHAnsi"/>
              </w:rPr>
            </w:pPr>
          </w:p>
        </w:tc>
        <w:tc>
          <w:tcPr>
            <w:tcW w:w="810" w:type="dxa"/>
          </w:tcPr>
          <w:p w14:paraId="2821C50C" w14:textId="77777777" w:rsidR="003D1E20" w:rsidRPr="00C34C63" w:rsidRDefault="003D1E20" w:rsidP="003D1E20">
            <w:pPr>
              <w:rPr>
                <w:rFonts w:cstheme="minorHAnsi"/>
              </w:rPr>
            </w:pPr>
            <w:r w:rsidRPr="00C34C63">
              <w:rPr>
                <w:rFonts w:cstheme="minorHAnsi"/>
              </w:rPr>
              <w:t xml:space="preserve">A </w:t>
            </w:r>
          </w:p>
          <w:p w14:paraId="329120DF" w14:textId="77777777" w:rsidR="003D1E20" w:rsidRPr="00C34C63" w:rsidRDefault="003D1E20" w:rsidP="003D1E20">
            <w:pPr>
              <w:rPr>
                <w:rFonts w:cstheme="minorHAnsi"/>
              </w:rPr>
            </w:pPr>
            <w:r w:rsidRPr="00C34C63">
              <w:rPr>
                <w:rFonts w:cstheme="minorHAnsi"/>
              </w:rPr>
              <w:t xml:space="preserve">B </w:t>
            </w:r>
          </w:p>
          <w:p w14:paraId="04A6D7BE" w14:textId="77777777" w:rsidR="003D1E20" w:rsidRPr="00C34C63" w:rsidRDefault="003D1E20" w:rsidP="003D1E20">
            <w:pPr>
              <w:rPr>
                <w:rFonts w:cstheme="minorHAnsi"/>
              </w:rPr>
            </w:pPr>
            <w:r w:rsidRPr="00C34C63">
              <w:rPr>
                <w:rFonts w:cstheme="minorHAnsi"/>
              </w:rPr>
              <w:t xml:space="preserve">C-M </w:t>
            </w:r>
          </w:p>
          <w:p w14:paraId="0FAF4781" w14:textId="77777777" w:rsidR="003D1E20" w:rsidRPr="00632A94" w:rsidRDefault="003D1E20" w:rsidP="003D1E20">
            <w:pPr>
              <w:rPr>
                <w:rFonts w:cstheme="minorHAnsi"/>
              </w:rPr>
            </w:pPr>
            <w:r w:rsidRPr="00C34C63">
              <w:rPr>
                <w:rFonts w:cstheme="minorHAnsi"/>
              </w:rPr>
              <w:t>C</w:t>
            </w:r>
          </w:p>
        </w:tc>
        <w:tc>
          <w:tcPr>
            <w:tcW w:w="1980" w:type="dxa"/>
          </w:tcPr>
          <w:p w14:paraId="26E5F06C" w14:textId="77777777" w:rsidR="003D1E20" w:rsidRPr="003D1E20" w:rsidRDefault="00521537" w:rsidP="003D1E20">
            <w:pPr>
              <w:rPr>
                <w:rFonts w:cstheme="minorHAnsi"/>
              </w:rPr>
            </w:pPr>
            <w:sdt>
              <w:sdtPr>
                <w:rPr>
                  <w:rFonts w:cstheme="minorHAnsi"/>
                </w:rPr>
                <w:id w:val="-18338275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E451C26" w14:textId="77777777" w:rsidR="003D1E20" w:rsidRPr="003D1E20" w:rsidRDefault="00521537" w:rsidP="003D1E20">
            <w:pPr>
              <w:rPr>
                <w:rFonts w:cstheme="minorHAnsi"/>
              </w:rPr>
            </w:pPr>
            <w:sdt>
              <w:sdtPr>
                <w:rPr>
                  <w:rFonts w:cstheme="minorHAnsi"/>
                </w:rPr>
                <w:id w:val="-1055166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55D17F" w14:textId="77777777" w:rsidR="003D1E20" w:rsidRPr="003D1E20" w:rsidRDefault="00521537" w:rsidP="003D1E20">
            <w:pPr>
              <w:rPr>
                <w:rFonts w:cstheme="minorHAnsi"/>
              </w:rPr>
            </w:pPr>
            <w:sdt>
              <w:sdtPr>
                <w:rPr>
                  <w:rFonts w:cstheme="minorHAnsi"/>
                </w:rPr>
                <w:id w:val="-20363297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52B9FF" w14:textId="77777777" w:rsidR="003D1E20" w:rsidRPr="003D1E20" w:rsidRDefault="00521537" w:rsidP="003D1E20">
            <w:pPr>
              <w:rPr>
                <w:rFonts w:cstheme="minorHAnsi"/>
              </w:rPr>
            </w:pPr>
            <w:sdt>
              <w:sdtPr>
                <w:rPr>
                  <w:rFonts w:cstheme="minorHAnsi"/>
                </w:rPr>
                <w:id w:val="-18999732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32682" w14:textId="77777777" w:rsidR="003D1E20" w:rsidRPr="00632A94" w:rsidRDefault="003D1E20" w:rsidP="003D1E20">
            <w:pPr>
              <w:rPr>
                <w:rFonts w:cstheme="minorHAnsi"/>
              </w:rPr>
            </w:pPr>
          </w:p>
        </w:tc>
        <w:sdt>
          <w:sdtPr>
            <w:rPr>
              <w:rFonts w:cstheme="minorHAnsi"/>
            </w:rPr>
            <w:id w:val="989288830"/>
            <w:placeholder>
              <w:docPart w:val="AA9508302ADB4388B1EAE68806BF9092"/>
            </w:placeholder>
            <w:showingPlcHdr/>
          </w:sdtPr>
          <w:sdtEndPr/>
          <w:sdtContent>
            <w:tc>
              <w:tcPr>
                <w:tcW w:w="4770" w:type="dxa"/>
              </w:tcPr>
              <w:p w14:paraId="43891AC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81934AF" w14:textId="77777777" w:rsidTr="0089695F">
        <w:trPr>
          <w:cantSplit/>
        </w:trPr>
        <w:tc>
          <w:tcPr>
            <w:tcW w:w="990" w:type="dxa"/>
          </w:tcPr>
          <w:p w14:paraId="6EE52F68" w14:textId="18E7E5A1" w:rsidR="003D1E20" w:rsidRPr="00493448" w:rsidRDefault="003D1E20" w:rsidP="003D1E20">
            <w:pPr>
              <w:jc w:val="center"/>
              <w:rPr>
                <w:rFonts w:cstheme="minorHAnsi"/>
                <w:b/>
                <w:bCs/>
              </w:rPr>
            </w:pPr>
            <w:r w:rsidRPr="00493448">
              <w:rPr>
                <w:b/>
                <w:bCs/>
              </w:rPr>
              <w:t>7-D-5</w:t>
            </w:r>
          </w:p>
        </w:tc>
        <w:tc>
          <w:tcPr>
            <w:tcW w:w="6300" w:type="dxa"/>
            <w:tcBorders>
              <w:right w:val="nil"/>
            </w:tcBorders>
          </w:tcPr>
          <w:p w14:paraId="136102CB" w14:textId="77777777" w:rsidR="003D1E20" w:rsidRDefault="003D1E20" w:rsidP="003D1E20">
            <w:pPr>
              <w:rPr>
                <w:color w:val="000000"/>
              </w:rPr>
            </w:pPr>
            <w:r>
              <w:rPr>
                <w:color w:val="000000"/>
              </w:rPr>
              <w:t>Each load in the autoclave is checked with indicator tape, chemical monitors, or other effective means both on the outside and inside of the pack.</w:t>
            </w:r>
          </w:p>
          <w:p w14:paraId="69588A09"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04B472C9" w14:textId="7FD887DB" w:rsidR="003D1E20" w:rsidRPr="00632A94" w:rsidRDefault="003D1E20" w:rsidP="003D1E20">
            <w:pPr>
              <w:rPr>
                <w:rFonts w:cstheme="minorHAnsi"/>
              </w:rPr>
            </w:pPr>
          </w:p>
        </w:tc>
        <w:tc>
          <w:tcPr>
            <w:tcW w:w="810" w:type="dxa"/>
          </w:tcPr>
          <w:p w14:paraId="5AF14E26" w14:textId="77777777" w:rsidR="003D1E20" w:rsidRDefault="003D1E20" w:rsidP="003D1E20">
            <w:r>
              <w:t>A</w:t>
            </w:r>
            <w:r>
              <w:br/>
              <w:t>B</w:t>
            </w:r>
            <w:r>
              <w:br/>
              <w:t>C-M</w:t>
            </w:r>
          </w:p>
          <w:p w14:paraId="19A431A2" w14:textId="764FFD37" w:rsidR="003D1E20" w:rsidRPr="00C34C63" w:rsidRDefault="003D1E20" w:rsidP="003D1E20">
            <w:pPr>
              <w:rPr>
                <w:rFonts w:cstheme="minorHAnsi"/>
              </w:rPr>
            </w:pPr>
            <w:r>
              <w:t>C</w:t>
            </w:r>
          </w:p>
        </w:tc>
        <w:tc>
          <w:tcPr>
            <w:tcW w:w="1980" w:type="dxa"/>
          </w:tcPr>
          <w:p w14:paraId="30E90700" w14:textId="77777777" w:rsidR="003D1E20" w:rsidRPr="003D1E20" w:rsidRDefault="00521537" w:rsidP="003D1E20">
            <w:pPr>
              <w:rPr>
                <w:rFonts w:cstheme="minorHAnsi"/>
              </w:rPr>
            </w:pPr>
            <w:sdt>
              <w:sdtPr>
                <w:rPr>
                  <w:rFonts w:cstheme="minorHAnsi"/>
                </w:rPr>
                <w:id w:val="1869401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668F" w14:textId="77777777" w:rsidR="003D1E20" w:rsidRPr="003D1E20" w:rsidRDefault="00521537" w:rsidP="003D1E20">
            <w:pPr>
              <w:rPr>
                <w:rFonts w:cstheme="minorHAnsi"/>
              </w:rPr>
            </w:pPr>
            <w:sdt>
              <w:sdtPr>
                <w:rPr>
                  <w:rFonts w:cstheme="minorHAnsi"/>
                </w:rPr>
                <w:id w:val="-6348694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717ACF" w14:textId="77777777" w:rsidR="003D1E20" w:rsidRPr="003D1E20" w:rsidRDefault="00521537" w:rsidP="003D1E20">
            <w:pPr>
              <w:rPr>
                <w:rFonts w:cstheme="minorHAnsi"/>
              </w:rPr>
            </w:pPr>
            <w:sdt>
              <w:sdtPr>
                <w:rPr>
                  <w:rFonts w:cstheme="minorHAnsi"/>
                </w:rPr>
                <w:id w:val="-13055384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80F83D" w14:textId="77777777" w:rsidR="003D1E20" w:rsidRPr="003D1E20" w:rsidRDefault="00521537" w:rsidP="003D1E20">
            <w:pPr>
              <w:rPr>
                <w:rFonts w:cstheme="minorHAnsi"/>
              </w:rPr>
            </w:pPr>
            <w:sdt>
              <w:sdtPr>
                <w:rPr>
                  <w:rFonts w:cstheme="minorHAnsi"/>
                </w:rPr>
                <w:id w:val="1400256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10D88F" w14:textId="77777777" w:rsidR="003D1E20" w:rsidRDefault="003D1E20" w:rsidP="003D1E20">
            <w:pPr>
              <w:rPr>
                <w:rFonts w:cstheme="minorHAnsi"/>
              </w:rPr>
            </w:pPr>
          </w:p>
        </w:tc>
        <w:sdt>
          <w:sdtPr>
            <w:rPr>
              <w:rFonts w:cstheme="minorHAnsi"/>
            </w:rPr>
            <w:id w:val="-1737000576"/>
            <w:placeholder>
              <w:docPart w:val="0E7A7FA199A94F038033FC05038949B3"/>
            </w:placeholder>
            <w:showingPlcHdr/>
          </w:sdtPr>
          <w:sdtEndPr/>
          <w:sdtContent>
            <w:tc>
              <w:tcPr>
                <w:tcW w:w="4770" w:type="dxa"/>
              </w:tcPr>
              <w:p w14:paraId="6050D571" w14:textId="71611E4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9B34C3" w14:textId="77777777" w:rsidTr="0089695F">
        <w:trPr>
          <w:cantSplit/>
        </w:trPr>
        <w:tc>
          <w:tcPr>
            <w:tcW w:w="990" w:type="dxa"/>
          </w:tcPr>
          <w:p w14:paraId="498BB85C" w14:textId="77777777" w:rsidR="003D1E20" w:rsidRPr="00632A94" w:rsidRDefault="003D1E20" w:rsidP="003D1E20">
            <w:pPr>
              <w:jc w:val="center"/>
              <w:rPr>
                <w:rFonts w:cstheme="minorHAnsi"/>
                <w:b/>
                <w:bCs/>
              </w:rPr>
            </w:pPr>
            <w:r w:rsidRPr="00632A94">
              <w:rPr>
                <w:rFonts w:cstheme="minorHAnsi"/>
                <w:b/>
                <w:bCs/>
              </w:rPr>
              <w:t>7-D-6</w:t>
            </w:r>
          </w:p>
        </w:tc>
        <w:tc>
          <w:tcPr>
            <w:tcW w:w="6300" w:type="dxa"/>
            <w:tcBorders>
              <w:right w:val="nil"/>
            </w:tcBorders>
          </w:tcPr>
          <w:p w14:paraId="102C6C9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3D1E20" w:rsidRPr="00632A94" w:rsidRDefault="003D1E20" w:rsidP="003D1E20">
            <w:pPr>
              <w:rPr>
                <w:rFonts w:cstheme="minorHAnsi"/>
              </w:rPr>
            </w:pPr>
          </w:p>
        </w:tc>
        <w:tc>
          <w:tcPr>
            <w:tcW w:w="810" w:type="dxa"/>
          </w:tcPr>
          <w:p w14:paraId="37D5B8E9" w14:textId="77777777" w:rsidR="003D1E20" w:rsidRPr="00C34C63" w:rsidRDefault="003D1E20" w:rsidP="003D1E20">
            <w:pPr>
              <w:rPr>
                <w:rFonts w:cstheme="minorHAnsi"/>
              </w:rPr>
            </w:pPr>
            <w:r w:rsidRPr="00C34C63">
              <w:rPr>
                <w:rFonts w:cstheme="minorHAnsi"/>
              </w:rPr>
              <w:t xml:space="preserve">A </w:t>
            </w:r>
          </w:p>
          <w:p w14:paraId="1D23942B" w14:textId="77777777" w:rsidR="003D1E20" w:rsidRPr="00C34C63" w:rsidRDefault="003D1E20" w:rsidP="003D1E20">
            <w:pPr>
              <w:rPr>
                <w:rFonts w:cstheme="minorHAnsi"/>
              </w:rPr>
            </w:pPr>
            <w:r w:rsidRPr="00C34C63">
              <w:rPr>
                <w:rFonts w:cstheme="minorHAnsi"/>
              </w:rPr>
              <w:t xml:space="preserve">B </w:t>
            </w:r>
          </w:p>
          <w:p w14:paraId="78F80112" w14:textId="77777777" w:rsidR="003D1E20" w:rsidRPr="00C34C63" w:rsidRDefault="003D1E20" w:rsidP="003D1E20">
            <w:pPr>
              <w:rPr>
                <w:rFonts w:cstheme="minorHAnsi"/>
              </w:rPr>
            </w:pPr>
            <w:r w:rsidRPr="00C34C63">
              <w:rPr>
                <w:rFonts w:cstheme="minorHAnsi"/>
              </w:rPr>
              <w:t xml:space="preserve">C-M </w:t>
            </w:r>
          </w:p>
          <w:p w14:paraId="5D4E0C5E" w14:textId="77777777" w:rsidR="003D1E20" w:rsidRPr="00632A94" w:rsidRDefault="003D1E20" w:rsidP="003D1E20">
            <w:pPr>
              <w:rPr>
                <w:rFonts w:cstheme="minorHAnsi"/>
              </w:rPr>
            </w:pPr>
            <w:r w:rsidRPr="00C34C63">
              <w:rPr>
                <w:rFonts w:cstheme="minorHAnsi"/>
              </w:rPr>
              <w:t>C</w:t>
            </w:r>
          </w:p>
        </w:tc>
        <w:tc>
          <w:tcPr>
            <w:tcW w:w="1980" w:type="dxa"/>
          </w:tcPr>
          <w:p w14:paraId="4EDDD7DB" w14:textId="77777777" w:rsidR="003D1E20" w:rsidRPr="003D1E20" w:rsidRDefault="00521537" w:rsidP="003D1E20">
            <w:pPr>
              <w:rPr>
                <w:rFonts w:cstheme="minorHAnsi"/>
              </w:rPr>
            </w:pPr>
            <w:sdt>
              <w:sdtPr>
                <w:rPr>
                  <w:rFonts w:cstheme="minorHAnsi"/>
                </w:rPr>
                <w:id w:val="-947928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ED44C" w14:textId="77777777" w:rsidR="003D1E20" w:rsidRPr="003D1E20" w:rsidRDefault="00521537" w:rsidP="003D1E20">
            <w:pPr>
              <w:rPr>
                <w:rFonts w:cstheme="minorHAnsi"/>
              </w:rPr>
            </w:pPr>
            <w:sdt>
              <w:sdtPr>
                <w:rPr>
                  <w:rFonts w:cstheme="minorHAnsi"/>
                </w:rPr>
                <w:id w:val="-1978977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1340C6" w14:textId="77777777" w:rsidR="003D1E20" w:rsidRPr="003D1E20" w:rsidRDefault="00521537" w:rsidP="003D1E20">
            <w:pPr>
              <w:rPr>
                <w:rFonts w:cstheme="minorHAnsi"/>
              </w:rPr>
            </w:pPr>
            <w:sdt>
              <w:sdtPr>
                <w:rPr>
                  <w:rFonts w:cstheme="minorHAnsi"/>
                </w:rPr>
                <w:id w:val="18082041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A8CB9D" w14:textId="77777777" w:rsidR="003D1E20" w:rsidRPr="003D1E20" w:rsidRDefault="00521537" w:rsidP="003D1E20">
            <w:pPr>
              <w:rPr>
                <w:rFonts w:cstheme="minorHAnsi"/>
              </w:rPr>
            </w:pPr>
            <w:sdt>
              <w:sdtPr>
                <w:rPr>
                  <w:rFonts w:cstheme="minorHAnsi"/>
                </w:rPr>
                <w:id w:val="931792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9BFBDA" w14:textId="77777777" w:rsidR="003D1E20" w:rsidRPr="00632A94" w:rsidRDefault="003D1E20" w:rsidP="003D1E20">
            <w:pPr>
              <w:rPr>
                <w:rFonts w:cstheme="minorHAnsi"/>
              </w:rPr>
            </w:pPr>
          </w:p>
        </w:tc>
        <w:sdt>
          <w:sdtPr>
            <w:rPr>
              <w:rFonts w:cstheme="minorHAnsi"/>
            </w:rPr>
            <w:id w:val="-1292203241"/>
            <w:placeholder>
              <w:docPart w:val="44A820DA6F8A4A5CAE286A83B4BC309D"/>
            </w:placeholder>
            <w:showingPlcHdr/>
          </w:sdtPr>
          <w:sdtEndPr/>
          <w:sdtContent>
            <w:tc>
              <w:tcPr>
                <w:tcW w:w="4770" w:type="dxa"/>
              </w:tcPr>
              <w:p w14:paraId="3919B0A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DA978D" w14:textId="77777777" w:rsidTr="0089695F">
        <w:trPr>
          <w:cantSplit/>
        </w:trPr>
        <w:tc>
          <w:tcPr>
            <w:tcW w:w="990" w:type="dxa"/>
          </w:tcPr>
          <w:p w14:paraId="4243EFDC" w14:textId="77777777" w:rsidR="003D1E20" w:rsidRPr="00632A94" w:rsidRDefault="003D1E20" w:rsidP="003D1E20">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3D1E20" w:rsidRPr="00632A94" w:rsidRDefault="003D1E20" w:rsidP="003D1E20">
            <w:pPr>
              <w:rPr>
                <w:rFonts w:cstheme="minorHAnsi"/>
              </w:rPr>
            </w:pPr>
          </w:p>
        </w:tc>
        <w:tc>
          <w:tcPr>
            <w:tcW w:w="810" w:type="dxa"/>
          </w:tcPr>
          <w:p w14:paraId="07827A8D" w14:textId="77777777" w:rsidR="003D1E20" w:rsidRPr="00C34C63" w:rsidRDefault="003D1E20" w:rsidP="003D1E20">
            <w:pPr>
              <w:rPr>
                <w:rFonts w:cstheme="minorHAnsi"/>
              </w:rPr>
            </w:pPr>
            <w:r w:rsidRPr="00C34C63">
              <w:rPr>
                <w:rFonts w:cstheme="minorHAnsi"/>
              </w:rPr>
              <w:t xml:space="preserve">A </w:t>
            </w:r>
          </w:p>
          <w:p w14:paraId="33A4262D" w14:textId="77777777" w:rsidR="003D1E20" w:rsidRPr="00C34C63" w:rsidRDefault="003D1E20" w:rsidP="003D1E20">
            <w:pPr>
              <w:rPr>
                <w:rFonts w:cstheme="minorHAnsi"/>
              </w:rPr>
            </w:pPr>
            <w:r w:rsidRPr="00C34C63">
              <w:rPr>
                <w:rFonts w:cstheme="minorHAnsi"/>
              </w:rPr>
              <w:t xml:space="preserve">B </w:t>
            </w:r>
          </w:p>
          <w:p w14:paraId="3B59539B" w14:textId="77777777" w:rsidR="003D1E20" w:rsidRPr="00C34C63" w:rsidRDefault="003D1E20" w:rsidP="003D1E20">
            <w:pPr>
              <w:rPr>
                <w:rFonts w:cstheme="minorHAnsi"/>
              </w:rPr>
            </w:pPr>
            <w:r w:rsidRPr="00C34C63">
              <w:rPr>
                <w:rFonts w:cstheme="minorHAnsi"/>
              </w:rPr>
              <w:t xml:space="preserve">C-M </w:t>
            </w:r>
          </w:p>
          <w:p w14:paraId="6CE9312E" w14:textId="77777777" w:rsidR="003D1E20" w:rsidRPr="00632A94" w:rsidRDefault="003D1E20" w:rsidP="003D1E20">
            <w:pPr>
              <w:rPr>
                <w:rFonts w:cstheme="minorHAnsi"/>
              </w:rPr>
            </w:pPr>
            <w:r w:rsidRPr="00C34C63">
              <w:rPr>
                <w:rFonts w:cstheme="minorHAnsi"/>
              </w:rPr>
              <w:t>C</w:t>
            </w:r>
          </w:p>
        </w:tc>
        <w:tc>
          <w:tcPr>
            <w:tcW w:w="1980" w:type="dxa"/>
          </w:tcPr>
          <w:p w14:paraId="46DDC069" w14:textId="77777777" w:rsidR="003D1E20" w:rsidRPr="003D1E20" w:rsidRDefault="00521537" w:rsidP="003D1E20">
            <w:pPr>
              <w:rPr>
                <w:rFonts w:cstheme="minorHAnsi"/>
              </w:rPr>
            </w:pPr>
            <w:sdt>
              <w:sdtPr>
                <w:rPr>
                  <w:rFonts w:cstheme="minorHAnsi"/>
                </w:rPr>
                <w:id w:val="-16778835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2B4F3D" w14:textId="77777777" w:rsidR="003D1E20" w:rsidRPr="003D1E20" w:rsidRDefault="00521537" w:rsidP="003D1E20">
            <w:pPr>
              <w:rPr>
                <w:rFonts w:cstheme="minorHAnsi"/>
              </w:rPr>
            </w:pPr>
            <w:sdt>
              <w:sdtPr>
                <w:rPr>
                  <w:rFonts w:cstheme="minorHAnsi"/>
                </w:rPr>
                <w:id w:val="-1615558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8BC1DC" w14:textId="77777777" w:rsidR="003D1E20" w:rsidRPr="003D1E20" w:rsidRDefault="00521537" w:rsidP="003D1E20">
            <w:pPr>
              <w:rPr>
                <w:rFonts w:cstheme="minorHAnsi"/>
              </w:rPr>
            </w:pPr>
            <w:sdt>
              <w:sdtPr>
                <w:rPr>
                  <w:rFonts w:cstheme="minorHAnsi"/>
                </w:rPr>
                <w:id w:val="-19381282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98E193" w14:textId="77777777" w:rsidR="003D1E20" w:rsidRPr="003D1E20" w:rsidRDefault="00521537" w:rsidP="003D1E20">
            <w:pPr>
              <w:rPr>
                <w:rFonts w:cstheme="minorHAnsi"/>
              </w:rPr>
            </w:pPr>
            <w:sdt>
              <w:sdtPr>
                <w:rPr>
                  <w:rFonts w:cstheme="minorHAnsi"/>
                </w:rPr>
                <w:id w:val="-2183705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B72CE8" w14:textId="77777777" w:rsidR="003D1E20" w:rsidRPr="00632A94" w:rsidRDefault="003D1E20" w:rsidP="003D1E20">
            <w:pPr>
              <w:rPr>
                <w:rFonts w:cstheme="minorHAnsi"/>
              </w:rPr>
            </w:pPr>
          </w:p>
        </w:tc>
        <w:sdt>
          <w:sdtPr>
            <w:rPr>
              <w:rFonts w:cstheme="minorHAnsi"/>
            </w:rPr>
            <w:id w:val="1468863528"/>
            <w:placeholder>
              <w:docPart w:val="43C206DCBDA745989B0445603B7361A2"/>
            </w:placeholder>
            <w:showingPlcHdr/>
          </w:sdtPr>
          <w:sdtEndPr/>
          <w:sdtContent>
            <w:tc>
              <w:tcPr>
                <w:tcW w:w="4770" w:type="dxa"/>
              </w:tcPr>
              <w:p w14:paraId="664291A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A64BE7C" w14:textId="77777777" w:rsidTr="0089695F">
        <w:trPr>
          <w:cantSplit/>
        </w:trPr>
        <w:tc>
          <w:tcPr>
            <w:tcW w:w="990" w:type="dxa"/>
          </w:tcPr>
          <w:p w14:paraId="36F4B492" w14:textId="77777777" w:rsidR="003D1E20" w:rsidRPr="00632A94" w:rsidRDefault="003D1E20" w:rsidP="003D1E20">
            <w:pPr>
              <w:jc w:val="center"/>
              <w:rPr>
                <w:rFonts w:cstheme="minorHAnsi"/>
                <w:b/>
                <w:bCs/>
              </w:rPr>
            </w:pPr>
            <w:r w:rsidRPr="00632A94">
              <w:rPr>
                <w:rFonts w:cstheme="minorHAnsi"/>
                <w:b/>
                <w:bCs/>
              </w:rPr>
              <w:t>7-D-8</w:t>
            </w:r>
          </w:p>
        </w:tc>
        <w:tc>
          <w:tcPr>
            <w:tcW w:w="6300" w:type="dxa"/>
            <w:tcBorders>
              <w:right w:val="nil"/>
            </w:tcBorders>
          </w:tcPr>
          <w:p w14:paraId="64C00F4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3D1E20" w:rsidRPr="00632A94" w:rsidRDefault="003D1E20" w:rsidP="003D1E20">
            <w:pPr>
              <w:rPr>
                <w:rFonts w:cstheme="minorHAnsi"/>
              </w:rPr>
            </w:pPr>
          </w:p>
        </w:tc>
        <w:tc>
          <w:tcPr>
            <w:tcW w:w="810" w:type="dxa"/>
          </w:tcPr>
          <w:p w14:paraId="1D21DF47" w14:textId="77777777" w:rsidR="003D1E20" w:rsidRPr="00C34C63" w:rsidRDefault="003D1E20" w:rsidP="003D1E20">
            <w:pPr>
              <w:rPr>
                <w:rFonts w:cstheme="minorHAnsi"/>
              </w:rPr>
            </w:pPr>
            <w:r w:rsidRPr="00C34C63">
              <w:rPr>
                <w:rFonts w:cstheme="minorHAnsi"/>
              </w:rPr>
              <w:t xml:space="preserve">A </w:t>
            </w:r>
          </w:p>
          <w:p w14:paraId="377F73D2" w14:textId="77777777" w:rsidR="003D1E20" w:rsidRPr="00C34C63" w:rsidRDefault="003D1E20" w:rsidP="003D1E20">
            <w:pPr>
              <w:rPr>
                <w:rFonts w:cstheme="minorHAnsi"/>
              </w:rPr>
            </w:pPr>
            <w:r w:rsidRPr="00C34C63">
              <w:rPr>
                <w:rFonts w:cstheme="minorHAnsi"/>
              </w:rPr>
              <w:t xml:space="preserve">B </w:t>
            </w:r>
          </w:p>
          <w:p w14:paraId="2F8B0EA4" w14:textId="77777777" w:rsidR="003D1E20" w:rsidRPr="00C34C63" w:rsidRDefault="003D1E20" w:rsidP="003D1E20">
            <w:pPr>
              <w:rPr>
                <w:rFonts w:cstheme="minorHAnsi"/>
              </w:rPr>
            </w:pPr>
            <w:r w:rsidRPr="00C34C63">
              <w:rPr>
                <w:rFonts w:cstheme="minorHAnsi"/>
              </w:rPr>
              <w:t xml:space="preserve">C-M </w:t>
            </w:r>
          </w:p>
          <w:p w14:paraId="04BD6AC5" w14:textId="77777777" w:rsidR="003D1E20" w:rsidRPr="00632A94" w:rsidRDefault="003D1E20" w:rsidP="003D1E20">
            <w:pPr>
              <w:rPr>
                <w:rFonts w:cstheme="minorHAnsi"/>
              </w:rPr>
            </w:pPr>
            <w:r w:rsidRPr="00C34C63">
              <w:rPr>
                <w:rFonts w:cstheme="minorHAnsi"/>
              </w:rPr>
              <w:t>C</w:t>
            </w:r>
          </w:p>
        </w:tc>
        <w:tc>
          <w:tcPr>
            <w:tcW w:w="1980" w:type="dxa"/>
          </w:tcPr>
          <w:p w14:paraId="67131E37" w14:textId="77777777" w:rsidR="003D1E20" w:rsidRPr="003D1E20" w:rsidRDefault="00521537" w:rsidP="003D1E20">
            <w:pPr>
              <w:rPr>
                <w:rFonts w:cstheme="minorHAnsi"/>
              </w:rPr>
            </w:pPr>
            <w:sdt>
              <w:sdtPr>
                <w:rPr>
                  <w:rFonts w:cstheme="minorHAnsi"/>
                </w:rPr>
                <w:id w:val="405110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7B20BC" w14:textId="77777777" w:rsidR="003D1E20" w:rsidRPr="003D1E20" w:rsidRDefault="00521537" w:rsidP="003D1E20">
            <w:pPr>
              <w:rPr>
                <w:rFonts w:cstheme="minorHAnsi"/>
              </w:rPr>
            </w:pPr>
            <w:sdt>
              <w:sdtPr>
                <w:rPr>
                  <w:rFonts w:cstheme="minorHAnsi"/>
                </w:rPr>
                <w:id w:val="-19477624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A3B6B3" w14:textId="77777777" w:rsidR="003D1E20" w:rsidRPr="003D1E20" w:rsidRDefault="00521537" w:rsidP="003D1E20">
            <w:pPr>
              <w:rPr>
                <w:rFonts w:cstheme="minorHAnsi"/>
              </w:rPr>
            </w:pPr>
            <w:sdt>
              <w:sdtPr>
                <w:rPr>
                  <w:rFonts w:cstheme="minorHAnsi"/>
                </w:rPr>
                <w:id w:val="-18953391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A4A1CE" w14:textId="77777777" w:rsidR="003D1E20" w:rsidRPr="003D1E20" w:rsidRDefault="00521537" w:rsidP="003D1E20">
            <w:pPr>
              <w:rPr>
                <w:rFonts w:cstheme="minorHAnsi"/>
              </w:rPr>
            </w:pPr>
            <w:sdt>
              <w:sdtPr>
                <w:rPr>
                  <w:rFonts w:cstheme="minorHAnsi"/>
                </w:rPr>
                <w:id w:val="-10104511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9F36D8" w14:textId="77777777" w:rsidR="003D1E20" w:rsidRPr="00632A94" w:rsidRDefault="003D1E20" w:rsidP="003D1E20">
            <w:pPr>
              <w:rPr>
                <w:rFonts w:cstheme="minorHAnsi"/>
              </w:rPr>
            </w:pPr>
          </w:p>
        </w:tc>
        <w:sdt>
          <w:sdtPr>
            <w:rPr>
              <w:rFonts w:cstheme="minorHAnsi"/>
            </w:rPr>
            <w:id w:val="-1850859228"/>
            <w:placeholder>
              <w:docPart w:val="D1D3CD8860E94782A743E11B7EBE1916"/>
            </w:placeholder>
            <w:showingPlcHdr/>
          </w:sdtPr>
          <w:sdtEndPr/>
          <w:sdtContent>
            <w:tc>
              <w:tcPr>
                <w:tcW w:w="4770" w:type="dxa"/>
              </w:tcPr>
              <w:p w14:paraId="7A07DAE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1AD4D6B" w14:textId="77777777" w:rsidTr="0089695F">
        <w:trPr>
          <w:cantSplit/>
        </w:trPr>
        <w:tc>
          <w:tcPr>
            <w:tcW w:w="990" w:type="dxa"/>
          </w:tcPr>
          <w:p w14:paraId="25EC5F4F" w14:textId="77777777" w:rsidR="003D1E20" w:rsidRPr="00632A94" w:rsidRDefault="003D1E20" w:rsidP="003D1E20">
            <w:pPr>
              <w:jc w:val="center"/>
              <w:rPr>
                <w:rFonts w:cstheme="minorHAnsi"/>
                <w:b/>
                <w:bCs/>
              </w:rPr>
            </w:pPr>
            <w:r w:rsidRPr="00632A94">
              <w:rPr>
                <w:rFonts w:cstheme="minorHAnsi"/>
                <w:b/>
                <w:bCs/>
              </w:rPr>
              <w:t>7-D-9</w:t>
            </w:r>
          </w:p>
        </w:tc>
        <w:tc>
          <w:tcPr>
            <w:tcW w:w="6300" w:type="dxa"/>
            <w:tcBorders>
              <w:right w:val="nil"/>
            </w:tcBorders>
          </w:tcPr>
          <w:p w14:paraId="78111F6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3D1E20" w:rsidRPr="00632A94" w:rsidRDefault="003D1E20" w:rsidP="003D1E20">
            <w:pPr>
              <w:rPr>
                <w:rFonts w:cstheme="minorHAnsi"/>
              </w:rPr>
            </w:pPr>
          </w:p>
        </w:tc>
        <w:tc>
          <w:tcPr>
            <w:tcW w:w="810" w:type="dxa"/>
          </w:tcPr>
          <w:p w14:paraId="145BA1B7" w14:textId="77777777" w:rsidR="003D1E20" w:rsidRPr="00C34C63" w:rsidRDefault="003D1E20" w:rsidP="003D1E20">
            <w:pPr>
              <w:rPr>
                <w:rFonts w:cstheme="minorHAnsi"/>
              </w:rPr>
            </w:pPr>
            <w:r w:rsidRPr="00C34C63">
              <w:rPr>
                <w:rFonts w:cstheme="minorHAnsi"/>
              </w:rPr>
              <w:t xml:space="preserve">A </w:t>
            </w:r>
          </w:p>
          <w:p w14:paraId="1A57A6A0" w14:textId="77777777" w:rsidR="003D1E20" w:rsidRPr="00C34C63" w:rsidRDefault="003D1E20" w:rsidP="003D1E20">
            <w:pPr>
              <w:rPr>
                <w:rFonts w:cstheme="minorHAnsi"/>
              </w:rPr>
            </w:pPr>
            <w:r w:rsidRPr="00C34C63">
              <w:rPr>
                <w:rFonts w:cstheme="minorHAnsi"/>
              </w:rPr>
              <w:t xml:space="preserve">B </w:t>
            </w:r>
          </w:p>
          <w:p w14:paraId="2FA003FE" w14:textId="77777777" w:rsidR="003D1E20" w:rsidRPr="00C34C63" w:rsidRDefault="003D1E20" w:rsidP="003D1E20">
            <w:pPr>
              <w:rPr>
                <w:rFonts w:cstheme="minorHAnsi"/>
              </w:rPr>
            </w:pPr>
            <w:r w:rsidRPr="00C34C63">
              <w:rPr>
                <w:rFonts w:cstheme="minorHAnsi"/>
              </w:rPr>
              <w:t xml:space="preserve">C-M </w:t>
            </w:r>
          </w:p>
          <w:p w14:paraId="28C60622" w14:textId="77777777" w:rsidR="003D1E20" w:rsidRPr="00632A94" w:rsidRDefault="003D1E20" w:rsidP="003D1E20">
            <w:pPr>
              <w:rPr>
                <w:rFonts w:cstheme="minorHAnsi"/>
              </w:rPr>
            </w:pPr>
            <w:r w:rsidRPr="00C34C63">
              <w:rPr>
                <w:rFonts w:cstheme="minorHAnsi"/>
              </w:rPr>
              <w:t>C</w:t>
            </w:r>
          </w:p>
        </w:tc>
        <w:tc>
          <w:tcPr>
            <w:tcW w:w="1980" w:type="dxa"/>
          </w:tcPr>
          <w:p w14:paraId="1911E8C1" w14:textId="77777777" w:rsidR="003D1E20" w:rsidRPr="003D1E20" w:rsidRDefault="00521537" w:rsidP="003D1E20">
            <w:pPr>
              <w:rPr>
                <w:rFonts w:cstheme="minorHAnsi"/>
              </w:rPr>
            </w:pPr>
            <w:sdt>
              <w:sdtPr>
                <w:rPr>
                  <w:rFonts w:cstheme="minorHAnsi"/>
                </w:rPr>
                <w:id w:val="-7088742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1B0269" w14:textId="77777777" w:rsidR="003D1E20" w:rsidRPr="003D1E20" w:rsidRDefault="00521537" w:rsidP="003D1E20">
            <w:pPr>
              <w:rPr>
                <w:rFonts w:cstheme="minorHAnsi"/>
              </w:rPr>
            </w:pPr>
            <w:sdt>
              <w:sdtPr>
                <w:rPr>
                  <w:rFonts w:cstheme="minorHAnsi"/>
                </w:rPr>
                <w:id w:val="-7541312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386F3B" w14:textId="77777777" w:rsidR="003D1E20" w:rsidRPr="003D1E20" w:rsidRDefault="00521537" w:rsidP="003D1E20">
            <w:pPr>
              <w:rPr>
                <w:rFonts w:cstheme="minorHAnsi"/>
              </w:rPr>
            </w:pPr>
            <w:sdt>
              <w:sdtPr>
                <w:rPr>
                  <w:rFonts w:cstheme="minorHAnsi"/>
                </w:rPr>
                <w:id w:val="864400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0FF24A" w14:textId="77777777" w:rsidR="003D1E20" w:rsidRPr="003D1E20" w:rsidRDefault="00521537" w:rsidP="003D1E20">
            <w:pPr>
              <w:rPr>
                <w:rFonts w:cstheme="minorHAnsi"/>
              </w:rPr>
            </w:pPr>
            <w:sdt>
              <w:sdtPr>
                <w:rPr>
                  <w:rFonts w:cstheme="minorHAnsi"/>
                </w:rPr>
                <w:id w:val="15080181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5CBBD" w14:textId="77777777" w:rsidR="003D1E20" w:rsidRPr="00632A94" w:rsidRDefault="003D1E20" w:rsidP="003D1E20">
            <w:pPr>
              <w:rPr>
                <w:rFonts w:cstheme="minorHAnsi"/>
              </w:rPr>
            </w:pPr>
          </w:p>
        </w:tc>
        <w:sdt>
          <w:sdtPr>
            <w:rPr>
              <w:rFonts w:cstheme="minorHAnsi"/>
            </w:rPr>
            <w:id w:val="-962263418"/>
            <w:placeholder>
              <w:docPart w:val="8AC0754F002347C69FA4C6F0B1B6842D"/>
            </w:placeholder>
            <w:showingPlcHdr/>
          </w:sdtPr>
          <w:sdtEndPr/>
          <w:sdtContent>
            <w:tc>
              <w:tcPr>
                <w:tcW w:w="4770" w:type="dxa"/>
              </w:tcPr>
              <w:p w14:paraId="6E95BE2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F07AA" w14:textId="77777777" w:rsidTr="003D1E20">
        <w:trPr>
          <w:cantSplit/>
        </w:trPr>
        <w:tc>
          <w:tcPr>
            <w:tcW w:w="990" w:type="dxa"/>
            <w:tcBorders>
              <w:bottom w:val="single" w:sz="4" w:space="0" w:color="auto"/>
            </w:tcBorders>
          </w:tcPr>
          <w:p w14:paraId="707FB498" w14:textId="77777777" w:rsidR="003D1E20" w:rsidRPr="00632A94" w:rsidRDefault="003D1E20" w:rsidP="003D1E2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3D1E20" w:rsidRPr="00632A94" w:rsidRDefault="003D1E20" w:rsidP="003D1E20">
            <w:pPr>
              <w:rPr>
                <w:rFonts w:cstheme="minorHAnsi"/>
              </w:rPr>
            </w:pPr>
          </w:p>
        </w:tc>
        <w:tc>
          <w:tcPr>
            <w:tcW w:w="810" w:type="dxa"/>
            <w:tcBorders>
              <w:bottom w:val="single" w:sz="4" w:space="0" w:color="auto"/>
            </w:tcBorders>
          </w:tcPr>
          <w:p w14:paraId="552E848D" w14:textId="77777777" w:rsidR="003D1E20" w:rsidRPr="00C34C63" w:rsidRDefault="003D1E20" w:rsidP="003D1E20">
            <w:pPr>
              <w:rPr>
                <w:rFonts w:cstheme="minorHAnsi"/>
              </w:rPr>
            </w:pPr>
            <w:r w:rsidRPr="00C34C63">
              <w:rPr>
                <w:rFonts w:cstheme="minorHAnsi"/>
              </w:rPr>
              <w:t xml:space="preserve">A </w:t>
            </w:r>
          </w:p>
          <w:p w14:paraId="74A007DC" w14:textId="77777777" w:rsidR="003D1E20" w:rsidRPr="00C34C63" w:rsidRDefault="003D1E20" w:rsidP="003D1E20">
            <w:pPr>
              <w:rPr>
                <w:rFonts w:cstheme="minorHAnsi"/>
              </w:rPr>
            </w:pPr>
            <w:r w:rsidRPr="00C34C63">
              <w:rPr>
                <w:rFonts w:cstheme="minorHAnsi"/>
              </w:rPr>
              <w:t xml:space="preserve">B </w:t>
            </w:r>
          </w:p>
          <w:p w14:paraId="3A5A7FAE" w14:textId="77777777" w:rsidR="003D1E20" w:rsidRPr="00C34C63" w:rsidRDefault="003D1E20" w:rsidP="003D1E20">
            <w:pPr>
              <w:rPr>
                <w:rFonts w:cstheme="minorHAnsi"/>
              </w:rPr>
            </w:pPr>
            <w:r w:rsidRPr="00C34C63">
              <w:rPr>
                <w:rFonts w:cstheme="minorHAnsi"/>
              </w:rPr>
              <w:t xml:space="preserve">C-M </w:t>
            </w:r>
          </w:p>
          <w:p w14:paraId="3CE0FA52"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DEC48C3" w14:textId="77777777" w:rsidR="003D1E20" w:rsidRPr="003D1E20" w:rsidRDefault="00521537" w:rsidP="003D1E20">
            <w:pPr>
              <w:rPr>
                <w:rFonts w:cstheme="minorHAnsi"/>
              </w:rPr>
            </w:pPr>
            <w:sdt>
              <w:sdtPr>
                <w:rPr>
                  <w:rFonts w:cstheme="minorHAnsi"/>
                </w:rPr>
                <w:id w:val="-18519471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B01794" w14:textId="77777777" w:rsidR="003D1E20" w:rsidRPr="003D1E20" w:rsidRDefault="00521537" w:rsidP="003D1E20">
            <w:pPr>
              <w:rPr>
                <w:rFonts w:cstheme="minorHAnsi"/>
              </w:rPr>
            </w:pPr>
            <w:sdt>
              <w:sdtPr>
                <w:rPr>
                  <w:rFonts w:cstheme="minorHAnsi"/>
                </w:rPr>
                <w:id w:val="14085765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854378" w14:textId="77777777" w:rsidR="003D1E20" w:rsidRPr="003D1E20" w:rsidRDefault="00521537" w:rsidP="003D1E20">
            <w:pPr>
              <w:rPr>
                <w:rFonts w:cstheme="minorHAnsi"/>
              </w:rPr>
            </w:pPr>
            <w:sdt>
              <w:sdtPr>
                <w:rPr>
                  <w:rFonts w:cstheme="minorHAnsi"/>
                </w:rPr>
                <w:id w:val="-8377713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7A4BB7" w14:textId="77777777" w:rsidR="003D1E20" w:rsidRPr="003D1E20" w:rsidRDefault="00521537" w:rsidP="003D1E20">
            <w:pPr>
              <w:rPr>
                <w:rFonts w:cstheme="minorHAnsi"/>
              </w:rPr>
            </w:pPr>
            <w:sdt>
              <w:sdtPr>
                <w:rPr>
                  <w:rFonts w:cstheme="minorHAnsi"/>
                </w:rPr>
                <w:id w:val="293831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7F923F" w14:textId="05CAB3D9" w:rsidR="003D1E20" w:rsidRPr="00632A94" w:rsidRDefault="003D1E20" w:rsidP="003D1E20">
            <w:pPr>
              <w:rPr>
                <w:rFonts w:cstheme="minorHAnsi"/>
              </w:rPr>
            </w:pPr>
          </w:p>
        </w:tc>
        <w:sdt>
          <w:sdtPr>
            <w:rPr>
              <w:rFonts w:cstheme="minorHAnsi"/>
            </w:rPr>
            <w:id w:val="1957371431"/>
            <w:placeholder>
              <w:docPart w:val="F6FC79121C0D436ABECAF00B9664F74B"/>
            </w:placeholder>
            <w:showingPlcHdr/>
          </w:sdtPr>
          <w:sdtEndPr/>
          <w:sdtContent>
            <w:tc>
              <w:tcPr>
                <w:tcW w:w="4770" w:type="dxa"/>
                <w:tcBorders>
                  <w:bottom w:val="single" w:sz="4" w:space="0" w:color="auto"/>
                </w:tcBorders>
              </w:tcPr>
              <w:p w14:paraId="401A5C9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5AE359D3" w14:textId="77777777" w:rsidTr="003D1E20">
        <w:trPr>
          <w:cantSplit/>
        </w:trPr>
        <w:tc>
          <w:tcPr>
            <w:tcW w:w="15120" w:type="dxa"/>
            <w:gridSpan w:val="6"/>
            <w:tcBorders>
              <w:left w:val="single" w:sz="4" w:space="0" w:color="auto"/>
            </w:tcBorders>
            <w:shd w:val="clear" w:color="auto" w:fill="D9E2F3" w:themeFill="accent1" w:themeFillTint="33"/>
          </w:tcPr>
          <w:p w14:paraId="1683D732"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3D1E20" w14:paraId="11027A83" w14:textId="77777777" w:rsidTr="0089695F">
        <w:trPr>
          <w:cantSplit/>
        </w:trPr>
        <w:tc>
          <w:tcPr>
            <w:tcW w:w="990" w:type="dxa"/>
          </w:tcPr>
          <w:p w14:paraId="5EF9EA7D" w14:textId="77777777" w:rsidR="003D1E20" w:rsidRPr="00632A94" w:rsidRDefault="003D1E20" w:rsidP="003D1E20">
            <w:pPr>
              <w:jc w:val="center"/>
              <w:rPr>
                <w:rFonts w:cstheme="minorHAnsi"/>
                <w:b/>
                <w:bCs/>
              </w:rPr>
            </w:pPr>
            <w:r w:rsidRPr="00632A94">
              <w:rPr>
                <w:rFonts w:cstheme="minorHAnsi"/>
                <w:b/>
                <w:bCs/>
              </w:rPr>
              <w:t>7-F-1</w:t>
            </w:r>
          </w:p>
        </w:tc>
        <w:tc>
          <w:tcPr>
            <w:tcW w:w="6300" w:type="dxa"/>
            <w:tcBorders>
              <w:right w:val="nil"/>
            </w:tcBorders>
          </w:tcPr>
          <w:p w14:paraId="34A59A66"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3D1E20" w:rsidRPr="00632A94" w:rsidRDefault="003D1E20" w:rsidP="003D1E20">
            <w:pPr>
              <w:rPr>
                <w:rFonts w:cstheme="minorHAnsi"/>
              </w:rPr>
            </w:pPr>
          </w:p>
        </w:tc>
        <w:tc>
          <w:tcPr>
            <w:tcW w:w="810" w:type="dxa"/>
          </w:tcPr>
          <w:p w14:paraId="1CCFED89" w14:textId="77777777" w:rsidR="003D1E20" w:rsidRPr="00C34C63" w:rsidRDefault="003D1E20" w:rsidP="003D1E20">
            <w:pPr>
              <w:rPr>
                <w:rFonts w:cstheme="minorHAnsi"/>
              </w:rPr>
            </w:pPr>
            <w:r w:rsidRPr="00C34C63">
              <w:rPr>
                <w:rFonts w:cstheme="minorHAnsi"/>
              </w:rPr>
              <w:t xml:space="preserve">A </w:t>
            </w:r>
          </w:p>
          <w:p w14:paraId="6FD8585D" w14:textId="77777777" w:rsidR="003D1E20" w:rsidRPr="00C34C63" w:rsidRDefault="003D1E20" w:rsidP="003D1E20">
            <w:pPr>
              <w:rPr>
                <w:rFonts w:cstheme="minorHAnsi"/>
              </w:rPr>
            </w:pPr>
            <w:r w:rsidRPr="00C34C63">
              <w:rPr>
                <w:rFonts w:cstheme="minorHAnsi"/>
              </w:rPr>
              <w:t xml:space="preserve">B </w:t>
            </w:r>
          </w:p>
          <w:p w14:paraId="59C2DF72" w14:textId="77777777" w:rsidR="003D1E20" w:rsidRPr="00C34C63" w:rsidRDefault="003D1E20" w:rsidP="003D1E20">
            <w:pPr>
              <w:rPr>
                <w:rFonts w:cstheme="minorHAnsi"/>
              </w:rPr>
            </w:pPr>
            <w:r w:rsidRPr="00C34C63">
              <w:rPr>
                <w:rFonts w:cstheme="minorHAnsi"/>
              </w:rPr>
              <w:t xml:space="preserve">C-M </w:t>
            </w:r>
          </w:p>
          <w:p w14:paraId="2402F567" w14:textId="77777777" w:rsidR="003D1E20" w:rsidRPr="00632A94" w:rsidRDefault="003D1E20" w:rsidP="003D1E20">
            <w:pPr>
              <w:rPr>
                <w:rFonts w:cstheme="minorHAnsi"/>
              </w:rPr>
            </w:pPr>
            <w:r w:rsidRPr="00C34C63">
              <w:rPr>
                <w:rFonts w:cstheme="minorHAnsi"/>
              </w:rPr>
              <w:t>C</w:t>
            </w:r>
          </w:p>
        </w:tc>
        <w:tc>
          <w:tcPr>
            <w:tcW w:w="1980" w:type="dxa"/>
          </w:tcPr>
          <w:p w14:paraId="4404B268" w14:textId="77777777" w:rsidR="003D1E20" w:rsidRPr="003D1E20" w:rsidRDefault="00521537" w:rsidP="003D1E20">
            <w:pPr>
              <w:rPr>
                <w:rFonts w:cstheme="minorHAnsi"/>
              </w:rPr>
            </w:pPr>
            <w:sdt>
              <w:sdtPr>
                <w:rPr>
                  <w:rFonts w:cstheme="minorHAnsi"/>
                </w:rPr>
                <w:id w:val="16433171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3D28D6" w14:textId="77777777" w:rsidR="003D1E20" w:rsidRPr="003D1E20" w:rsidRDefault="00521537" w:rsidP="003D1E20">
            <w:pPr>
              <w:rPr>
                <w:rFonts w:cstheme="minorHAnsi"/>
              </w:rPr>
            </w:pPr>
            <w:sdt>
              <w:sdtPr>
                <w:rPr>
                  <w:rFonts w:cstheme="minorHAnsi"/>
                </w:rPr>
                <w:id w:val="-1457942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54402E" w14:textId="77777777" w:rsidR="003D1E20" w:rsidRPr="003D1E20" w:rsidRDefault="00521537" w:rsidP="003D1E20">
            <w:pPr>
              <w:rPr>
                <w:rFonts w:cstheme="minorHAnsi"/>
              </w:rPr>
            </w:pPr>
            <w:sdt>
              <w:sdtPr>
                <w:rPr>
                  <w:rFonts w:cstheme="minorHAnsi"/>
                </w:rPr>
                <w:id w:val="-211766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2F0586" w14:textId="77777777" w:rsidR="003D1E20" w:rsidRPr="003D1E20" w:rsidRDefault="00521537" w:rsidP="003D1E20">
            <w:pPr>
              <w:rPr>
                <w:rFonts w:cstheme="minorHAnsi"/>
              </w:rPr>
            </w:pPr>
            <w:sdt>
              <w:sdtPr>
                <w:rPr>
                  <w:rFonts w:cstheme="minorHAnsi"/>
                </w:rPr>
                <w:id w:val="-2133476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F2F140" w14:textId="77777777" w:rsidR="003D1E20" w:rsidRPr="00632A94" w:rsidRDefault="003D1E20" w:rsidP="003D1E20">
            <w:pPr>
              <w:rPr>
                <w:rFonts w:cstheme="minorHAnsi"/>
              </w:rPr>
            </w:pPr>
          </w:p>
        </w:tc>
        <w:sdt>
          <w:sdtPr>
            <w:rPr>
              <w:rFonts w:cstheme="minorHAnsi"/>
            </w:rPr>
            <w:id w:val="-1494406928"/>
            <w:placeholder>
              <w:docPart w:val="7E206E6DAEAE45FF8753E4D6A7259EEB"/>
            </w:placeholder>
            <w:showingPlcHdr/>
          </w:sdtPr>
          <w:sdtEndPr/>
          <w:sdtContent>
            <w:tc>
              <w:tcPr>
                <w:tcW w:w="4770" w:type="dxa"/>
              </w:tcPr>
              <w:p w14:paraId="6E1E071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BE4E1ED" w14:textId="77777777" w:rsidTr="0089695F">
        <w:trPr>
          <w:cantSplit/>
        </w:trPr>
        <w:tc>
          <w:tcPr>
            <w:tcW w:w="990" w:type="dxa"/>
          </w:tcPr>
          <w:p w14:paraId="2722AAF7" w14:textId="77777777" w:rsidR="003D1E20" w:rsidRPr="00632A94" w:rsidRDefault="003D1E20" w:rsidP="003D1E20">
            <w:pPr>
              <w:jc w:val="center"/>
              <w:rPr>
                <w:rFonts w:cstheme="minorHAnsi"/>
                <w:b/>
                <w:bCs/>
              </w:rPr>
            </w:pPr>
            <w:r w:rsidRPr="00632A94">
              <w:rPr>
                <w:rFonts w:cstheme="minorHAnsi"/>
                <w:b/>
                <w:bCs/>
              </w:rPr>
              <w:t>7-F-2</w:t>
            </w:r>
          </w:p>
        </w:tc>
        <w:tc>
          <w:tcPr>
            <w:tcW w:w="6300" w:type="dxa"/>
            <w:tcBorders>
              <w:right w:val="nil"/>
            </w:tcBorders>
          </w:tcPr>
          <w:p w14:paraId="780582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3D1E20" w:rsidRPr="00632A94" w:rsidRDefault="003D1E20" w:rsidP="003D1E20">
            <w:pPr>
              <w:rPr>
                <w:rFonts w:cstheme="minorHAnsi"/>
              </w:rPr>
            </w:pPr>
          </w:p>
        </w:tc>
        <w:tc>
          <w:tcPr>
            <w:tcW w:w="810" w:type="dxa"/>
          </w:tcPr>
          <w:p w14:paraId="56E3118D" w14:textId="77777777" w:rsidR="003D1E20" w:rsidRPr="00C34C63" w:rsidRDefault="003D1E20" w:rsidP="003D1E20">
            <w:pPr>
              <w:rPr>
                <w:rFonts w:cstheme="minorHAnsi"/>
              </w:rPr>
            </w:pPr>
            <w:r w:rsidRPr="00C34C63">
              <w:rPr>
                <w:rFonts w:cstheme="minorHAnsi"/>
              </w:rPr>
              <w:t xml:space="preserve">A </w:t>
            </w:r>
          </w:p>
          <w:p w14:paraId="602529A2" w14:textId="77777777" w:rsidR="003D1E20" w:rsidRPr="00C34C63" w:rsidRDefault="003D1E20" w:rsidP="003D1E20">
            <w:pPr>
              <w:rPr>
                <w:rFonts w:cstheme="minorHAnsi"/>
              </w:rPr>
            </w:pPr>
            <w:r w:rsidRPr="00C34C63">
              <w:rPr>
                <w:rFonts w:cstheme="minorHAnsi"/>
              </w:rPr>
              <w:t xml:space="preserve">B </w:t>
            </w:r>
          </w:p>
          <w:p w14:paraId="0CBB1CC6" w14:textId="77777777" w:rsidR="003D1E20" w:rsidRPr="00C34C63" w:rsidRDefault="003D1E20" w:rsidP="003D1E20">
            <w:pPr>
              <w:rPr>
                <w:rFonts w:cstheme="minorHAnsi"/>
              </w:rPr>
            </w:pPr>
            <w:r w:rsidRPr="00C34C63">
              <w:rPr>
                <w:rFonts w:cstheme="minorHAnsi"/>
              </w:rPr>
              <w:t xml:space="preserve">C-M </w:t>
            </w:r>
          </w:p>
          <w:p w14:paraId="014B8125" w14:textId="77777777" w:rsidR="003D1E20" w:rsidRPr="00632A94" w:rsidRDefault="003D1E20" w:rsidP="003D1E20">
            <w:pPr>
              <w:rPr>
                <w:rFonts w:cstheme="minorHAnsi"/>
              </w:rPr>
            </w:pPr>
            <w:r w:rsidRPr="00C34C63">
              <w:rPr>
                <w:rFonts w:cstheme="minorHAnsi"/>
              </w:rPr>
              <w:t>C</w:t>
            </w:r>
          </w:p>
        </w:tc>
        <w:tc>
          <w:tcPr>
            <w:tcW w:w="1980" w:type="dxa"/>
          </w:tcPr>
          <w:p w14:paraId="344433AC" w14:textId="77777777" w:rsidR="003D1E20" w:rsidRPr="003D1E20" w:rsidRDefault="00521537" w:rsidP="003D1E20">
            <w:pPr>
              <w:rPr>
                <w:rFonts w:cstheme="minorHAnsi"/>
              </w:rPr>
            </w:pPr>
            <w:sdt>
              <w:sdtPr>
                <w:rPr>
                  <w:rFonts w:cstheme="minorHAnsi"/>
                </w:rPr>
                <w:id w:val="-15452022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7F1531" w14:textId="77777777" w:rsidR="003D1E20" w:rsidRPr="003D1E20" w:rsidRDefault="00521537" w:rsidP="003D1E20">
            <w:pPr>
              <w:rPr>
                <w:rFonts w:cstheme="minorHAnsi"/>
              </w:rPr>
            </w:pPr>
            <w:sdt>
              <w:sdtPr>
                <w:rPr>
                  <w:rFonts w:cstheme="minorHAnsi"/>
                </w:rPr>
                <w:id w:val="1487824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5CCC20" w14:textId="77777777" w:rsidR="003D1E20" w:rsidRPr="003D1E20" w:rsidRDefault="00521537" w:rsidP="003D1E20">
            <w:pPr>
              <w:rPr>
                <w:rFonts w:cstheme="minorHAnsi"/>
              </w:rPr>
            </w:pPr>
            <w:sdt>
              <w:sdtPr>
                <w:rPr>
                  <w:rFonts w:cstheme="minorHAnsi"/>
                </w:rPr>
                <w:id w:val="1868014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00F9A81" w14:textId="77777777" w:rsidR="003D1E20" w:rsidRPr="003D1E20" w:rsidRDefault="00521537" w:rsidP="003D1E20">
            <w:pPr>
              <w:rPr>
                <w:rFonts w:cstheme="minorHAnsi"/>
              </w:rPr>
            </w:pPr>
            <w:sdt>
              <w:sdtPr>
                <w:rPr>
                  <w:rFonts w:cstheme="minorHAnsi"/>
                </w:rPr>
                <w:id w:val="-17641426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B7DF60" w14:textId="77777777" w:rsidR="003D1E20" w:rsidRPr="00632A94" w:rsidRDefault="003D1E20" w:rsidP="003D1E20">
            <w:pPr>
              <w:rPr>
                <w:rFonts w:cstheme="minorHAnsi"/>
              </w:rPr>
            </w:pPr>
          </w:p>
        </w:tc>
        <w:sdt>
          <w:sdtPr>
            <w:rPr>
              <w:rFonts w:cstheme="minorHAnsi"/>
            </w:rPr>
            <w:id w:val="927002723"/>
            <w:placeholder>
              <w:docPart w:val="5963A4F0646A404887A1EC3BF3E58EC5"/>
            </w:placeholder>
            <w:showingPlcHdr/>
          </w:sdtPr>
          <w:sdtEndPr/>
          <w:sdtContent>
            <w:tc>
              <w:tcPr>
                <w:tcW w:w="4770" w:type="dxa"/>
              </w:tcPr>
              <w:p w14:paraId="15013F4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6870F4A" w14:textId="77777777" w:rsidTr="0089695F">
        <w:trPr>
          <w:cantSplit/>
        </w:trPr>
        <w:tc>
          <w:tcPr>
            <w:tcW w:w="990" w:type="dxa"/>
          </w:tcPr>
          <w:p w14:paraId="46BC3337" w14:textId="77777777" w:rsidR="003D1E20" w:rsidRPr="00632A94" w:rsidRDefault="003D1E20" w:rsidP="003D1E20">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3D1E20" w:rsidRPr="00632A94" w:rsidRDefault="003D1E20" w:rsidP="003D1E20">
            <w:pPr>
              <w:rPr>
                <w:rFonts w:cstheme="minorHAnsi"/>
              </w:rPr>
            </w:pPr>
          </w:p>
        </w:tc>
        <w:tc>
          <w:tcPr>
            <w:tcW w:w="810" w:type="dxa"/>
          </w:tcPr>
          <w:p w14:paraId="3B912DE0" w14:textId="77777777" w:rsidR="003D1E20" w:rsidRPr="00C34C63" w:rsidRDefault="003D1E20" w:rsidP="003D1E20">
            <w:pPr>
              <w:rPr>
                <w:rFonts w:cstheme="minorHAnsi"/>
              </w:rPr>
            </w:pPr>
            <w:r w:rsidRPr="00C34C63">
              <w:rPr>
                <w:rFonts w:cstheme="minorHAnsi"/>
              </w:rPr>
              <w:t xml:space="preserve">A </w:t>
            </w:r>
          </w:p>
          <w:p w14:paraId="4B99C064" w14:textId="77777777" w:rsidR="003D1E20" w:rsidRPr="00C34C63" w:rsidRDefault="003D1E20" w:rsidP="003D1E20">
            <w:pPr>
              <w:rPr>
                <w:rFonts w:cstheme="minorHAnsi"/>
              </w:rPr>
            </w:pPr>
            <w:r w:rsidRPr="00C34C63">
              <w:rPr>
                <w:rFonts w:cstheme="minorHAnsi"/>
              </w:rPr>
              <w:t xml:space="preserve">B </w:t>
            </w:r>
          </w:p>
          <w:p w14:paraId="6476AA3F" w14:textId="77777777" w:rsidR="003D1E20" w:rsidRPr="00C34C63" w:rsidRDefault="003D1E20" w:rsidP="003D1E20">
            <w:pPr>
              <w:rPr>
                <w:rFonts w:cstheme="minorHAnsi"/>
              </w:rPr>
            </w:pPr>
            <w:r w:rsidRPr="00C34C63">
              <w:rPr>
                <w:rFonts w:cstheme="minorHAnsi"/>
              </w:rPr>
              <w:t xml:space="preserve">C-M </w:t>
            </w:r>
          </w:p>
          <w:p w14:paraId="376E1EA2" w14:textId="77777777" w:rsidR="003D1E20" w:rsidRPr="00632A94" w:rsidRDefault="003D1E20" w:rsidP="003D1E20">
            <w:pPr>
              <w:rPr>
                <w:rFonts w:cstheme="minorHAnsi"/>
              </w:rPr>
            </w:pPr>
            <w:r w:rsidRPr="00C34C63">
              <w:rPr>
                <w:rFonts w:cstheme="minorHAnsi"/>
              </w:rPr>
              <w:t>C</w:t>
            </w:r>
          </w:p>
        </w:tc>
        <w:tc>
          <w:tcPr>
            <w:tcW w:w="1980" w:type="dxa"/>
          </w:tcPr>
          <w:p w14:paraId="70D3796C" w14:textId="77777777" w:rsidR="003D1E20" w:rsidRPr="003D1E20" w:rsidRDefault="00521537" w:rsidP="003D1E20">
            <w:pPr>
              <w:rPr>
                <w:rFonts w:cstheme="minorHAnsi"/>
              </w:rPr>
            </w:pPr>
            <w:sdt>
              <w:sdtPr>
                <w:rPr>
                  <w:rFonts w:cstheme="minorHAnsi"/>
                </w:rPr>
                <w:id w:val="-6569926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E6239C" w14:textId="77777777" w:rsidR="003D1E20" w:rsidRPr="003D1E20" w:rsidRDefault="00521537" w:rsidP="003D1E20">
            <w:pPr>
              <w:rPr>
                <w:rFonts w:cstheme="minorHAnsi"/>
              </w:rPr>
            </w:pPr>
            <w:sdt>
              <w:sdtPr>
                <w:rPr>
                  <w:rFonts w:cstheme="minorHAnsi"/>
                </w:rPr>
                <w:id w:val="-7179785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10FC8" w14:textId="77777777" w:rsidR="003D1E20" w:rsidRPr="003D1E20" w:rsidRDefault="00521537" w:rsidP="003D1E20">
            <w:pPr>
              <w:rPr>
                <w:rFonts w:cstheme="minorHAnsi"/>
              </w:rPr>
            </w:pPr>
            <w:sdt>
              <w:sdtPr>
                <w:rPr>
                  <w:rFonts w:cstheme="minorHAnsi"/>
                </w:rPr>
                <w:id w:val="-245626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74C17" w14:textId="77777777" w:rsidR="003D1E20" w:rsidRPr="003D1E20" w:rsidRDefault="00521537" w:rsidP="003D1E20">
            <w:pPr>
              <w:rPr>
                <w:rFonts w:cstheme="minorHAnsi"/>
              </w:rPr>
            </w:pPr>
            <w:sdt>
              <w:sdtPr>
                <w:rPr>
                  <w:rFonts w:cstheme="minorHAnsi"/>
                </w:rPr>
                <w:id w:val="19711624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77ACBD6" w14:textId="77777777" w:rsidR="003D1E20" w:rsidRPr="00632A94" w:rsidRDefault="003D1E20" w:rsidP="003D1E20">
            <w:pPr>
              <w:rPr>
                <w:rFonts w:cstheme="minorHAnsi"/>
              </w:rPr>
            </w:pPr>
          </w:p>
        </w:tc>
        <w:sdt>
          <w:sdtPr>
            <w:rPr>
              <w:rFonts w:cstheme="minorHAnsi"/>
            </w:rPr>
            <w:id w:val="799797679"/>
            <w:placeholder>
              <w:docPart w:val="50B4FAE6C07F43BA9047788E3AF16605"/>
            </w:placeholder>
            <w:showingPlcHdr/>
          </w:sdtPr>
          <w:sdtEndPr/>
          <w:sdtContent>
            <w:tc>
              <w:tcPr>
                <w:tcW w:w="4770" w:type="dxa"/>
              </w:tcPr>
              <w:p w14:paraId="3CEACB5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1A44C7" w14:textId="77777777" w:rsidTr="0089695F">
        <w:trPr>
          <w:cantSplit/>
        </w:trPr>
        <w:tc>
          <w:tcPr>
            <w:tcW w:w="990" w:type="dxa"/>
          </w:tcPr>
          <w:p w14:paraId="56623F15" w14:textId="77777777" w:rsidR="003D1E20" w:rsidRPr="00632A94" w:rsidRDefault="003D1E20" w:rsidP="003D1E20">
            <w:pPr>
              <w:jc w:val="center"/>
              <w:rPr>
                <w:rFonts w:cstheme="minorHAnsi"/>
                <w:b/>
                <w:bCs/>
              </w:rPr>
            </w:pPr>
            <w:r w:rsidRPr="00632A94">
              <w:rPr>
                <w:rFonts w:cstheme="minorHAnsi"/>
                <w:b/>
                <w:bCs/>
              </w:rPr>
              <w:t>7-F-4</w:t>
            </w:r>
          </w:p>
        </w:tc>
        <w:tc>
          <w:tcPr>
            <w:tcW w:w="6300" w:type="dxa"/>
            <w:tcBorders>
              <w:right w:val="nil"/>
            </w:tcBorders>
          </w:tcPr>
          <w:p w14:paraId="121AE1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3D1E20" w:rsidRPr="00632A94" w:rsidRDefault="003D1E20" w:rsidP="003D1E20">
            <w:pPr>
              <w:rPr>
                <w:rFonts w:cstheme="minorHAnsi"/>
              </w:rPr>
            </w:pPr>
          </w:p>
        </w:tc>
        <w:tc>
          <w:tcPr>
            <w:tcW w:w="810" w:type="dxa"/>
          </w:tcPr>
          <w:p w14:paraId="74B7830F" w14:textId="77777777" w:rsidR="003D1E20" w:rsidRPr="00C34C63" w:rsidRDefault="003D1E20" w:rsidP="003D1E20">
            <w:pPr>
              <w:rPr>
                <w:rFonts w:cstheme="minorHAnsi"/>
              </w:rPr>
            </w:pPr>
            <w:r w:rsidRPr="00C34C63">
              <w:rPr>
                <w:rFonts w:cstheme="minorHAnsi"/>
              </w:rPr>
              <w:t xml:space="preserve">A </w:t>
            </w:r>
          </w:p>
          <w:p w14:paraId="3F2BC44B" w14:textId="77777777" w:rsidR="003D1E20" w:rsidRPr="00C34C63" w:rsidRDefault="003D1E20" w:rsidP="003D1E20">
            <w:pPr>
              <w:rPr>
                <w:rFonts w:cstheme="minorHAnsi"/>
              </w:rPr>
            </w:pPr>
            <w:r w:rsidRPr="00C34C63">
              <w:rPr>
                <w:rFonts w:cstheme="minorHAnsi"/>
              </w:rPr>
              <w:t xml:space="preserve">B </w:t>
            </w:r>
          </w:p>
          <w:p w14:paraId="0D16562E" w14:textId="77777777" w:rsidR="003D1E20" w:rsidRPr="00C34C63" w:rsidRDefault="003D1E20" w:rsidP="003D1E20">
            <w:pPr>
              <w:rPr>
                <w:rFonts w:cstheme="minorHAnsi"/>
              </w:rPr>
            </w:pPr>
            <w:r w:rsidRPr="00C34C63">
              <w:rPr>
                <w:rFonts w:cstheme="minorHAnsi"/>
              </w:rPr>
              <w:t xml:space="preserve">C-M </w:t>
            </w:r>
          </w:p>
          <w:p w14:paraId="2CF4C986" w14:textId="77777777" w:rsidR="003D1E20" w:rsidRDefault="003D1E20" w:rsidP="003D1E20">
            <w:pPr>
              <w:rPr>
                <w:rFonts w:cstheme="minorHAnsi"/>
              </w:rPr>
            </w:pPr>
            <w:r w:rsidRPr="00C34C63">
              <w:rPr>
                <w:rFonts w:cstheme="minorHAnsi"/>
              </w:rPr>
              <w:t>C</w:t>
            </w:r>
          </w:p>
          <w:p w14:paraId="45E3F6F7" w14:textId="77777777" w:rsidR="003D1E20" w:rsidRPr="00632A94" w:rsidRDefault="003D1E20" w:rsidP="003D1E20">
            <w:pPr>
              <w:rPr>
                <w:rFonts w:cstheme="minorHAnsi"/>
              </w:rPr>
            </w:pPr>
          </w:p>
        </w:tc>
        <w:tc>
          <w:tcPr>
            <w:tcW w:w="1980" w:type="dxa"/>
          </w:tcPr>
          <w:p w14:paraId="3661F586" w14:textId="77777777" w:rsidR="003D1E20" w:rsidRPr="003D1E20" w:rsidRDefault="00521537" w:rsidP="003D1E20">
            <w:pPr>
              <w:rPr>
                <w:rFonts w:cstheme="minorHAnsi"/>
              </w:rPr>
            </w:pPr>
            <w:sdt>
              <w:sdtPr>
                <w:rPr>
                  <w:rFonts w:cstheme="minorHAnsi"/>
                </w:rPr>
                <w:id w:val="16838549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14F177" w14:textId="77777777" w:rsidR="003D1E20" w:rsidRPr="003D1E20" w:rsidRDefault="00521537" w:rsidP="003D1E20">
            <w:pPr>
              <w:rPr>
                <w:rFonts w:cstheme="minorHAnsi"/>
              </w:rPr>
            </w:pPr>
            <w:sdt>
              <w:sdtPr>
                <w:rPr>
                  <w:rFonts w:cstheme="minorHAnsi"/>
                </w:rPr>
                <w:id w:val="1584028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804FA1" w14:textId="77777777" w:rsidR="003D1E20" w:rsidRPr="003D1E20" w:rsidRDefault="00521537" w:rsidP="003D1E20">
            <w:pPr>
              <w:rPr>
                <w:rFonts w:cstheme="minorHAnsi"/>
              </w:rPr>
            </w:pPr>
            <w:sdt>
              <w:sdtPr>
                <w:rPr>
                  <w:rFonts w:cstheme="minorHAnsi"/>
                </w:rPr>
                <w:id w:val="21403005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7B8E75" w14:textId="77777777" w:rsidR="003D1E20" w:rsidRPr="003D1E20" w:rsidRDefault="00521537" w:rsidP="003D1E20">
            <w:pPr>
              <w:rPr>
                <w:rFonts w:cstheme="minorHAnsi"/>
              </w:rPr>
            </w:pPr>
            <w:sdt>
              <w:sdtPr>
                <w:rPr>
                  <w:rFonts w:cstheme="minorHAnsi"/>
                </w:rPr>
                <w:id w:val="-7866622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0018D4" w14:textId="77777777" w:rsidR="003D1E20" w:rsidRPr="00632A94" w:rsidRDefault="003D1E20" w:rsidP="003D1E20">
            <w:pPr>
              <w:rPr>
                <w:rFonts w:cstheme="minorHAnsi"/>
              </w:rPr>
            </w:pPr>
          </w:p>
        </w:tc>
        <w:sdt>
          <w:sdtPr>
            <w:rPr>
              <w:rFonts w:cstheme="minorHAnsi"/>
            </w:rPr>
            <w:id w:val="-2060156959"/>
            <w:placeholder>
              <w:docPart w:val="4194757FF41C425D8DABF6D5F7A4DA41"/>
            </w:placeholder>
            <w:showingPlcHdr/>
          </w:sdtPr>
          <w:sdtEndPr/>
          <w:sdtContent>
            <w:tc>
              <w:tcPr>
                <w:tcW w:w="4770" w:type="dxa"/>
              </w:tcPr>
              <w:p w14:paraId="52C5675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AC37740" w14:textId="77777777" w:rsidTr="0089695F">
        <w:trPr>
          <w:cantSplit/>
        </w:trPr>
        <w:tc>
          <w:tcPr>
            <w:tcW w:w="990" w:type="dxa"/>
          </w:tcPr>
          <w:p w14:paraId="33633593" w14:textId="77777777" w:rsidR="003D1E20" w:rsidRPr="00632A94" w:rsidRDefault="003D1E20" w:rsidP="003D1E20">
            <w:pPr>
              <w:jc w:val="center"/>
              <w:rPr>
                <w:rFonts w:cstheme="minorHAnsi"/>
                <w:b/>
                <w:bCs/>
              </w:rPr>
            </w:pPr>
            <w:r w:rsidRPr="00632A94">
              <w:rPr>
                <w:rFonts w:cstheme="minorHAnsi"/>
                <w:b/>
                <w:bCs/>
              </w:rPr>
              <w:t>7-F-6</w:t>
            </w:r>
          </w:p>
        </w:tc>
        <w:tc>
          <w:tcPr>
            <w:tcW w:w="6300" w:type="dxa"/>
            <w:tcBorders>
              <w:right w:val="nil"/>
            </w:tcBorders>
          </w:tcPr>
          <w:p w14:paraId="000B21CC"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3D1E20" w:rsidRPr="00632A94" w:rsidRDefault="003D1E20" w:rsidP="003D1E20">
            <w:pPr>
              <w:rPr>
                <w:rFonts w:cstheme="minorHAnsi"/>
              </w:rPr>
            </w:pPr>
          </w:p>
        </w:tc>
        <w:tc>
          <w:tcPr>
            <w:tcW w:w="810" w:type="dxa"/>
          </w:tcPr>
          <w:p w14:paraId="4375BA36" w14:textId="77777777" w:rsidR="003D1E20" w:rsidRPr="00C34C63" w:rsidRDefault="003D1E20" w:rsidP="003D1E20">
            <w:pPr>
              <w:rPr>
                <w:rFonts w:cstheme="minorHAnsi"/>
              </w:rPr>
            </w:pPr>
            <w:r w:rsidRPr="00C34C63">
              <w:rPr>
                <w:rFonts w:cstheme="minorHAnsi"/>
              </w:rPr>
              <w:t xml:space="preserve">A </w:t>
            </w:r>
          </w:p>
          <w:p w14:paraId="1675833C" w14:textId="77777777" w:rsidR="003D1E20" w:rsidRPr="00C34C63" w:rsidRDefault="003D1E20" w:rsidP="003D1E20">
            <w:pPr>
              <w:rPr>
                <w:rFonts w:cstheme="minorHAnsi"/>
              </w:rPr>
            </w:pPr>
            <w:r w:rsidRPr="00C34C63">
              <w:rPr>
                <w:rFonts w:cstheme="minorHAnsi"/>
              </w:rPr>
              <w:t xml:space="preserve">B </w:t>
            </w:r>
          </w:p>
          <w:p w14:paraId="35385191" w14:textId="77777777" w:rsidR="003D1E20" w:rsidRPr="00C34C63" w:rsidRDefault="003D1E20" w:rsidP="003D1E20">
            <w:pPr>
              <w:rPr>
                <w:rFonts w:cstheme="minorHAnsi"/>
              </w:rPr>
            </w:pPr>
            <w:r w:rsidRPr="00C34C63">
              <w:rPr>
                <w:rFonts w:cstheme="minorHAnsi"/>
              </w:rPr>
              <w:t xml:space="preserve">C-M </w:t>
            </w:r>
          </w:p>
          <w:p w14:paraId="4C9DE711" w14:textId="77777777" w:rsidR="003D1E20" w:rsidRPr="00632A94" w:rsidRDefault="003D1E20" w:rsidP="003D1E20">
            <w:pPr>
              <w:rPr>
                <w:rFonts w:cstheme="minorHAnsi"/>
              </w:rPr>
            </w:pPr>
            <w:r w:rsidRPr="00C34C63">
              <w:rPr>
                <w:rFonts w:cstheme="minorHAnsi"/>
              </w:rPr>
              <w:t>C</w:t>
            </w:r>
          </w:p>
        </w:tc>
        <w:tc>
          <w:tcPr>
            <w:tcW w:w="1980" w:type="dxa"/>
          </w:tcPr>
          <w:p w14:paraId="09912CB7" w14:textId="77777777" w:rsidR="003D1E20" w:rsidRPr="003D1E20" w:rsidRDefault="00521537" w:rsidP="003D1E20">
            <w:pPr>
              <w:rPr>
                <w:rFonts w:cstheme="minorHAnsi"/>
              </w:rPr>
            </w:pPr>
            <w:sdt>
              <w:sdtPr>
                <w:rPr>
                  <w:rFonts w:cstheme="minorHAnsi"/>
                </w:rPr>
                <w:id w:val="1646860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6D2FF7" w14:textId="77777777" w:rsidR="003D1E20" w:rsidRPr="003D1E20" w:rsidRDefault="00521537" w:rsidP="003D1E20">
            <w:pPr>
              <w:rPr>
                <w:rFonts w:cstheme="minorHAnsi"/>
              </w:rPr>
            </w:pPr>
            <w:sdt>
              <w:sdtPr>
                <w:rPr>
                  <w:rFonts w:cstheme="minorHAnsi"/>
                </w:rPr>
                <w:id w:val="7859300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D5D525" w14:textId="77777777" w:rsidR="003D1E20" w:rsidRPr="003D1E20" w:rsidRDefault="00521537" w:rsidP="003D1E20">
            <w:pPr>
              <w:rPr>
                <w:rFonts w:cstheme="minorHAnsi"/>
              </w:rPr>
            </w:pPr>
            <w:sdt>
              <w:sdtPr>
                <w:rPr>
                  <w:rFonts w:cstheme="minorHAnsi"/>
                </w:rPr>
                <w:id w:val="-414086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5ED20B" w14:textId="77777777" w:rsidR="003D1E20" w:rsidRPr="003D1E20" w:rsidRDefault="00521537" w:rsidP="003D1E20">
            <w:pPr>
              <w:rPr>
                <w:rFonts w:cstheme="minorHAnsi"/>
              </w:rPr>
            </w:pPr>
            <w:sdt>
              <w:sdtPr>
                <w:rPr>
                  <w:rFonts w:cstheme="minorHAnsi"/>
                </w:rPr>
                <w:id w:val="11188023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760A3D" w14:textId="77777777" w:rsidR="003D1E20" w:rsidRPr="00632A94" w:rsidRDefault="003D1E20" w:rsidP="003D1E20">
            <w:pPr>
              <w:rPr>
                <w:rFonts w:cstheme="minorHAnsi"/>
              </w:rPr>
            </w:pPr>
          </w:p>
        </w:tc>
        <w:sdt>
          <w:sdtPr>
            <w:rPr>
              <w:rFonts w:cstheme="minorHAnsi"/>
            </w:rPr>
            <w:id w:val="-1336689024"/>
            <w:placeholder>
              <w:docPart w:val="F7CA9EDEF28C4574AB4E899A6C5695A3"/>
            </w:placeholder>
            <w:showingPlcHdr/>
          </w:sdtPr>
          <w:sdtEndPr/>
          <w:sdtContent>
            <w:tc>
              <w:tcPr>
                <w:tcW w:w="4770" w:type="dxa"/>
              </w:tcPr>
              <w:p w14:paraId="4A7377B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D1E20">
        <w:trPr>
          <w:tblHeader/>
        </w:trPr>
        <w:tc>
          <w:tcPr>
            <w:tcW w:w="899" w:type="dxa"/>
            <w:tcBorders>
              <w:bottom w:val="single" w:sz="4" w:space="0" w:color="auto"/>
            </w:tcBorders>
            <w:shd w:val="clear" w:color="auto" w:fill="2F5496" w:themeFill="accent1" w:themeFillShade="BF"/>
            <w:vAlign w:val="center"/>
          </w:tcPr>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D1E20">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3D1E20" w14:paraId="06F2F218" w14:textId="77777777" w:rsidTr="0089695F">
        <w:trPr>
          <w:cantSplit/>
        </w:trPr>
        <w:tc>
          <w:tcPr>
            <w:tcW w:w="899" w:type="dxa"/>
          </w:tcPr>
          <w:p w14:paraId="27B2EEA1" w14:textId="77777777" w:rsidR="003D1E20" w:rsidRPr="00017D18" w:rsidRDefault="003D1E20" w:rsidP="003D1E2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3D1E20" w:rsidRDefault="003D1E20" w:rsidP="003D1E2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3D1E20" w:rsidRDefault="003D1E20" w:rsidP="003D1E20"/>
        </w:tc>
        <w:tc>
          <w:tcPr>
            <w:tcW w:w="810" w:type="dxa"/>
          </w:tcPr>
          <w:p w14:paraId="5EB623EC" w14:textId="77777777" w:rsidR="003D1E20" w:rsidRPr="00C34C63" w:rsidRDefault="003D1E20" w:rsidP="003D1E20">
            <w:pPr>
              <w:rPr>
                <w:rFonts w:cstheme="minorHAnsi"/>
              </w:rPr>
            </w:pPr>
            <w:r w:rsidRPr="00C34C63">
              <w:rPr>
                <w:rFonts w:cstheme="minorHAnsi"/>
              </w:rPr>
              <w:t xml:space="preserve">A </w:t>
            </w:r>
          </w:p>
          <w:p w14:paraId="0C8D0CD9" w14:textId="77777777" w:rsidR="003D1E20" w:rsidRPr="00C34C63" w:rsidRDefault="003D1E20" w:rsidP="003D1E20">
            <w:pPr>
              <w:rPr>
                <w:rFonts w:cstheme="minorHAnsi"/>
              </w:rPr>
            </w:pPr>
            <w:r w:rsidRPr="00C34C63">
              <w:rPr>
                <w:rFonts w:cstheme="minorHAnsi"/>
              </w:rPr>
              <w:t xml:space="preserve">B </w:t>
            </w:r>
          </w:p>
          <w:p w14:paraId="1A329AD4" w14:textId="77777777" w:rsidR="003D1E20" w:rsidRPr="00C34C63" w:rsidRDefault="003D1E20" w:rsidP="003D1E20">
            <w:pPr>
              <w:rPr>
                <w:rFonts w:cstheme="minorHAnsi"/>
              </w:rPr>
            </w:pPr>
            <w:r w:rsidRPr="00C34C63">
              <w:rPr>
                <w:rFonts w:cstheme="minorHAnsi"/>
              </w:rPr>
              <w:t xml:space="preserve">C-M </w:t>
            </w:r>
          </w:p>
          <w:p w14:paraId="226A811F" w14:textId="77777777" w:rsidR="003D1E20" w:rsidRDefault="003D1E20" w:rsidP="003D1E20">
            <w:r w:rsidRPr="00C34C63">
              <w:rPr>
                <w:rFonts w:cstheme="minorHAnsi"/>
              </w:rPr>
              <w:t>C</w:t>
            </w:r>
          </w:p>
        </w:tc>
        <w:tc>
          <w:tcPr>
            <w:tcW w:w="1980" w:type="dxa"/>
          </w:tcPr>
          <w:p w14:paraId="6D624F34" w14:textId="77777777" w:rsidR="003D1E20" w:rsidRPr="003D1E20" w:rsidRDefault="00521537" w:rsidP="003D1E20">
            <w:pPr>
              <w:rPr>
                <w:rFonts w:cstheme="minorHAnsi"/>
              </w:rPr>
            </w:pPr>
            <w:sdt>
              <w:sdtPr>
                <w:rPr>
                  <w:rFonts w:cstheme="minorHAnsi"/>
                </w:rPr>
                <w:id w:val="-932038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857938" w14:textId="77777777" w:rsidR="003D1E20" w:rsidRPr="003D1E20" w:rsidRDefault="00521537" w:rsidP="003D1E20">
            <w:pPr>
              <w:rPr>
                <w:rFonts w:cstheme="minorHAnsi"/>
              </w:rPr>
            </w:pPr>
            <w:sdt>
              <w:sdtPr>
                <w:rPr>
                  <w:rFonts w:cstheme="minorHAnsi"/>
                </w:rPr>
                <w:id w:val="15740052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E8858F2" w14:textId="77777777" w:rsidR="003D1E20" w:rsidRPr="003D1E20" w:rsidRDefault="00521537" w:rsidP="003D1E20">
            <w:pPr>
              <w:rPr>
                <w:rFonts w:cstheme="minorHAnsi"/>
              </w:rPr>
            </w:pPr>
            <w:sdt>
              <w:sdtPr>
                <w:rPr>
                  <w:rFonts w:cstheme="minorHAnsi"/>
                </w:rPr>
                <w:id w:val="-9757569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C922A3" w14:textId="77777777" w:rsidR="003D1E20" w:rsidRPr="003D1E20" w:rsidRDefault="00521537" w:rsidP="003D1E20">
            <w:pPr>
              <w:rPr>
                <w:rFonts w:cstheme="minorHAnsi"/>
              </w:rPr>
            </w:pPr>
            <w:sdt>
              <w:sdtPr>
                <w:rPr>
                  <w:rFonts w:cstheme="minorHAnsi"/>
                </w:rPr>
                <w:id w:val="-10687981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A54B2A" w14:textId="77777777" w:rsidR="003D1E20" w:rsidRDefault="003D1E20" w:rsidP="003D1E20"/>
        </w:tc>
        <w:sdt>
          <w:sdtPr>
            <w:id w:val="-2055299518"/>
            <w:placeholder>
              <w:docPart w:val="5F378244499442DF86DF2A3C7154B4F2"/>
            </w:placeholder>
            <w:showingPlcHdr/>
          </w:sdtPr>
          <w:sdtEndPr/>
          <w:sdtContent>
            <w:tc>
              <w:tcPr>
                <w:tcW w:w="4770" w:type="dxa"/>
              </w:tcPr>
              <w:p w14:paraId="5E41374A" w14:textId="77777777" w:rsidR="003D1E20" w:rsidRDefault="003D1E20" w:rsidP="003D1E20">
                <w:r>
                  <w:t>Enter observations of non-compliance, comments or notes here.</w:t>
                </w:r>
              </w:p>
            </w:tc>
          </w:sdtContent>
        </w:sdt>
      </w:tr>
      <w:tr w:rsidR="003D1E20" w14:paraId="784AD81B" w14:textId="77777777" w:rsidTr="0089695F">
        <w:trPr>
          <w:cantSplit/>
        </w:trPr>
        <w:tc>
          <w:tcPr>
            <w:tcW w:w="899" w:type="dxa"/>
          </w:tcPr>
          <w:p w14:paraId="313E3EE3" w14:textId="77777777" w:rsidR="003D1E20" w:rsidRDefault="003D1E20" w:rsidP="003D1E2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3D1E20" w:rsidRDefault="003D1E20" w:rsidP="003D1E2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3D1E20" w:rsidRDefault="003D1E20" w:rsidP="003D1E20"/>
        </w:tc>
        <w:tc>
          <w:tcPr>
            <w:tcW w:w="810" w:type="dxa"/>
          </w:tcPr>
          <w:p w14:paraId="6885B218" w14:textId="77777777" w:rsidR="003D1E20" w:rsidRPr="00C34C63" w:rsidRDefault="003D1E20" w:rsidP="003D1E20">
            <w:pPr>
              <w:rPr>
                <w:rFonts w:cstheme="minorHAnsi"/>
              </w:rPr>
            </w:pPr>
            <w:r w:rsidRPr="00C34C63">
              <w:rPr>
                <w:rFonts w:cstheme="minorHAnsi"/>
              </w:rPr>
              <w:t xml:space="preserve">A </w:t>
            </w:r>
          </w:p>
          <w:p w14:paraId="6C0E4252" w14:textId="77777777" w:rsidR="003D1E20" w:rsidRPr="00C34C63" w:rsidRDefault="003D1E20" w:rsidP="003D1E20">
            <w:pPr>
              <w:rPr>
                <w:rFonts w:cstheme="minorHAnsi"/>
              </w:rPr>
            </w:pPr>
            <w:r w:rsidRPr="00C34C63">
              <w:rPr>
                <w:rFonts w:cstheme="minorHAnsi"/>
              </w:rPr>
              <w:t xml:space="preserve">B </w:t>
            </w:r>
          </w:p>
          <w:p w14:paraId="7A132A70" w14:textId="77777777" w:rsidR="003D1E20" w:rsidRPr="00C34C63" w:rsidRDefault="003D1E20" w:rsidP="003D1E20">
            <w:pPr>
              <w:rPr>
                <w:rFonts w:cstheme="minorHAnsi"/>
              </w:rPr>
            </w:pPr>
            <w:r w:rsidRPr="00C34C63">
              <w:rPr>
                <w:rFonts w:cstheme="minorHAnsi"/>
              </w:rPr>
              <w:t xml:space="preserve">C-M </w:t>
            </w:r>
          </w:p>
          <w:p w14:paraId="4C500532" w14:textId="77777777" w:rsidR="003D1E20" w:rsidRDefault="003D1E20" w:rsidP="003D1E20">
            <w:r w:rsidRPr="00C34C63">
              <w:rPr>
                <w:rFonts w:cstheme="minorHAnsi"/>
              </w:rPr>
              <w:t>C</w:t>
            </w:r>
          </w:p>
        </w:tc>
        <w:tc>
          <w:tcPr>
            <w:tcW w:w="1980" w:type="dxa"/>
          </w:tcPr>
          <w:p w14:paraId="2C5D8068" w14:textId="77777777" w:rsidR="003D1E20" w:rsidRPr="003D1E20" w:rsidRDefault="00521537" w:rsidP="003D1E20">
            <w:pPr>
              <w:rPr>
                <w:rFonts w:cstheme="minorHAnsi"/>
              </w:rPr>
            </w:pPr>
            <w:sdt>
              <w:sdtPr>
                <w:rPr>
                  <w:rFonts w:cstheme="minorHAnsi"/>
                </w:rPr>
                <w:id w:val="-997954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13E954" w14:textId="77777777" w:rsidR="003D1E20" w:rsidRPr="003D1E20" w:rsidRDefault="00521537" w:rsidP="003D1E20">
            <w:pPr>
              <w:rPr>
                <w:rFonts w:cstheme="minorHAnsi"/>
              </w:rPr>
            </w:pPr>
            <w:sdt>
              <w:sdtPr>
                <w:rPr>
                  <w:rFonts w:cstheme="minorHAnsi"/>
                </w:rPr>
                <w:id w:val="460841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EB034D" w14:textId="77777777" w:rsidR="003D1E20" w:rsidRPr="003D1E20" w:rsidRDefault="00521537" w:rsidP="003D1E20">
            <w:pPr>
              <w:rPr>
                <w:rFonts w:cstheme="minorHAnsi"/>
              </w:rPr>
            </w:pPr>
            <w:sdt>
              <w:sdtPr>
                <w:rPr>
                  <w:rFonts w:cstheme="minorHAnsi"/>
                </w:rPr>
                <w:id w:val="-1633860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EA54E6" w14:textId="77777777" w:rsidR="003D1E20" w:rsidRPr="003D1E20" w:rsidRDefault="00521537" w:rsidP="003D1E20">
            <w:pPr>
              <w:rPr>
                <w:rFonts w:cstheme="minorHAnsi"/>
              </w:rPr>
            </w:pPr>
            <w:sdt>
              <w:sdtPr>
                <w:rPr>
                  <w:rFonts w:cstheme="minorHAnsi"/>
                </w:rPr>
                <w:id w:val="-11188257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B27491" w14:textId="77777777" w:rsidR="003D1E20" w:rsidRDefault="003D1E20" w:rsidP="003D1E20"/>
        </w:tc>
        <w:sdt>
          <w:sdtPr>
            <w:id w:val="1222561878"/>
            <w:placeholder>
              <w:docPart w:val="D4187B81A02D4767A108D6A1AFE73172"/>
            </w:placeholder>
            <w:showingPlcHdr/>
          </w:sdtPr>
          <w:sdtEndPr/>
          <w:sdtContent>
            <w:tc>
              <w:tcPr>
                <w:tcW w:w="4770" w:type="dxa"/>
              </w:tcPr>
              <w:p w14:paraId="3F2E8FAE" w14:textId="77777777" w:rsidR="003D1E20" w:rsidRDefault="003D1E20" w:rsidP="003D1E20">
                <w:r>
                  <w:t>Enter observations of non-compliance, comments or notes here.</w:t>
                </w:r>
              </w:p>
            </w:tc>
          </w:sdtContent>
        </w:sdt>
      </w:tr>
      <w:bookmarkStart w:id="24" w:name="Med8A7"/>
      <w:bookmarkStart w:id="25" w:name="Med8A8"/>
      <w:tr w:rsidR="003D1E20" w14:paraId="16857820" w14:textId="77777777" w:rsidTr="0089695F">
        <w:trPr>
          <w:cantSplit/>
        </w:trPr>
        <w:tc>
          <w:tcPr>
            <w:tcW w:w="899" w:type="dxa"/>
          </w:tcPr>
          <w:p w14:paraId="6A51721A" w14:textId="56BC709E" w:rsidR="003D1E20" w:rsidRPr="00493448" w:rsidRDefault="003D1E20" w:rsidP="003D1E20">
            <w:pPr>
              <w:jc w:val="center"/>
              <w:rPr>
                <w:b/>
                <w:bCs/>
              </w:rPr>
            </w:pPr>
            <w:r>
              <w:rPr>
                <w:b/>
                <w:bCs/>
              </w:rPr>
              <w:fldChar w:fldCharType="begin"/>
            </w:r>
            <w:r>
              <w:rPr>
                <w:b/>
                <w:bCs/>
              </w:rPr>
              <w:instrText>HYPERLINK  \l "ClinicalRecordReview"</w:instrText>
            </w:r>
            <w:r>
              <w:rPr>
                <w:b/>
                <w:bCs/>
              </w:rPr>
              <w:fldChar w:fldCharType="separate"/>
            </w:r>
            <w:r w:rsidRPr="00493448">
              <w:rPr>
                <w:rStyle w:val="Hyperlink"/>
                <w:b/>
                <w:bCs/>
              </w:rPr>
              <w:t>8-A-8</w:t>
            </w:r>
            <w:bookmarkEnd w:id="24"/>
            <w:bookmarkEnd w:id="25"/>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3D1E20" w:rsidRDefault="003D1E20" w:rsidP="003D1E20">
            <w:pPr>
              <w:rPr>
                <w:color w:val="000000"/>
              </w:rPr>
            </w:pPr>
            <w:r>
              <w:rPr>
                <w:color w:val="000000"/>
              </w:rPr>
              <w:t>Clinical records for each patient must be accurate, legible, and promptly completed.</w:t>
            </w:r>
          </w:p>
          <w:p w14:paraId="17CB8E5D" w14:textId="77777777" w:rsidR="003D1E20" w:rsidRDefault="003D1E20" w:rsidP="003D1E2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3D1E20" w:rsidRDefault="003D1E20" w:rsidP="003D1E20"/>
        </w:tc>
        <w:tc>
          <w:tcPr>
            <w:tcW w:w="810" w:type="dxa"/>
          </w:tcPr>
          <w:p w14:paraId="52B538F5" w14:textId="77777777" w:rsidR="003D1E20" w:rsidRPr="00C34C63" w:rsidRDefault="003D1E20" w:rsidP="003D1E20">
            <w:pPr>
              <w:rPr>
                <w:rFonts w:cstheme="minorHAnsi"/>
              </w:rPr>
            </w:pPr>
            <w:r w:rsidRPr="00C34C63">
              <w:rPr>
                <w:rFonts w:cstheme="minorHAnsi"/>
              </w:rPr>
              <w:t xml:space="preserve">A </w:t>
            </w:r>
          </w:p>
          <w:p w14:paraId="0D56E925" w14:textId="77777777" w:rsidR="003D1E20" w:rsidRPr="00C34C63" w:rsidRDefault="003D1E20" w:rsidP="003D1E20">
            <w:pPr>
              <w:rPr>
                <w:rFonts w:cstheme="minorHAnsi"/>
              </w:rPr>
            </w:pPr>
            <w:r w:rsidRPr="00C34C63">
              <w:rPr>
                <w:rFonts w:cstheme="minorHAnsi"/>
              </w:rPr>
              <w:t xml:space="preserve">B </w:t>
            </w:r>
          </w:p>
          <w:p w14:paraId="5A3AF79F" w14:textId="77777777" w:rsidR="003D1E20" w:rsidRPr="00C34C63" w:rsidRDefault="003D1E20" w:rsidP="003D1E20">
            <w:pPr>
              <w:rPr>
                <w:rFonts w:cstheme="minorHAnsi"/>
              </w:rPr>
            </w:pPr>
            <w:r w:rsidRPr="00C34C63">
              <w:rPr>
                <w:rFonts w:cstheme="minorHAnsi"/>
              </w:rPr>
              <w:t xml:space="preserve">C-M </w:t>
            </w:r>
          </w:p>
          <w:p w14:paraId="233A7E08" w14:textId="77777777" w:rsidR="003D1E20" w:rsidRDefault="003D1E20" w:rsidP="003D1E20">
            <w:r w:rsidRPr="00C34C63">
              <w:rPr>
                <w:rFonts w:cstheme="minorHAnsi"/>
              </w:rPr>
              <w:t>C</w:t>
            </w:r>
          </w:p>
        </w:tc>
        <w:tc>
          <w:tcPr>
            <w:tcW w:w="1980" w:type="dxa"/>
          </w:tcPr>
          <w:p w14:paraId="0ED22992" w14:textId="77777777" w:rsidR="003D1E20" w:rsidRPr="003D1E20" w:rsidRDefault="00521537" w:rsidP="003D1E20">
            <w:pPr>
              <w:rPr>
                <w:rFonts w:cstheme="minorHAnsi"/>
              </w:rPr>
            </w:pPr>
            <w:sdt>
              <w:sdtPr>
                <w:rPr>
                  <w:rFonts w:cstheme="minorHAnsi"/>
                </w:rPr>
                <w:id w:val="-1785733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918D39" w14:textId="77777777" w:rsidR="003D1E20" w:rsidRPr="003D1E20" w:rsidRDefault="00521537" w:rsidP="003D1E20">
            <w:pPr>
              <w:rPr>
                <w:rFonts w:cstheme="minorHAnsi"/>
              </w:rPr>
            </w:pPr>
            <w:sdt>
              <w:sdtPr>
                <w:rPr>
                  <w:rFonts w:cstheme="minorHAnsi"/>
                </w:rPr>
                <w:id w:val="11174181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E38C9C" w14:textId="77777777" w:rsidR="003D1E20" w:rsidRPr="003D1E20" w:rsidRDefault="00521537" w:rsidP="003D1E20">
            <w:pPr>
              <w:rPr>
                <w:rFonts w:cstheme="minorHAnsi"/>
              </w:rPr>
            </w:pPr>
            <w:sdt>
              <w:sdtPr>
                <w:rPr>
                  <w:rFonts w:cstheme="minorHAnsi"/>
                </w:rPr>
                <w:id w:val="-18154024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9632C3" w14:textId="77777777" w:rsidR="003D1E20" w:rsidRPr="003D1E20" w:rsidRDefault="00521537" w:rsidP="003D1E20">
            <w:pPr>
              <w:rPr>
                <w:rFonts w:cstheme="minorHAnsi"/>
              </w:rPr>
            </w:pPr>
            <w:sdt>
              <w:sdtPr>
                <w:rPr>
                  <w:rFonts w:cstheme="minorHAnsi"/>
                </w:rPr>
                <w:id w:val="-6482027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2AA2D0" w14:textId="77777777" w:rsidR="003D1E20" w:rsidRDefault="003D1E20" w:rsidP="003D1E20"/>
        </w:tc>
        <w:sdt>
          <w:sdtPr>
            <w:id w:val="78577881"/>
            <w:placeholder>
              <w:docPart w:val="85630FB758A3441A8822FC2B976BF305"/>
            </w:placeholder>
            <w:showingPlcHdr/>
          </w:sdtPr>
          <w:sdtEndPr/>
          <w:sdtContent>
            <w:tc>
              <w:tcPr>
                <w:tcW w:w="4770" w:type="dxa"/>
              </w:tcPr>
              <w:p w14:paraId="22B50B76" w14:textId="77777777" w:rsidR="003D1E20" w:rsidRDefault="003D1E20" w:rsidP="003D1E20">
                <w:r>
                  <w:t>Enter observations of non-compliance, comments or notes here.</w:t>
                </w:r>
              </w:p>
            </w:tc>
          </w:sdtContent>
        </w:sdt>
      </w:tr>
      <w:tr w:rsidR="003D1E20" w14:paraId="13662399" w14:textId="77777777" w:rsidTr="0089695F">
        <w:trPr>
          <w:cantSplit/>
        </w:trPr>
        <w:tc>
          <w:tcPr>
            <w:tcW w:w="899" w:type="dxa"/>
          </w:tcPr>
          <w:p w14:paraId="195E1754" w14:textId="77777777" w:rsidR="003D1E20" w:rsidRPr="008E23CC" w:rsidRDefault="003D1E20" w:rsidP="003D1E20">
            <w:pPr>
              <w:jc w:val="center"/>
              <w:rPr>
                <w:rFonts w:cstheme="minorHAnsi"/>
                <w:b/>
                <w:bCs/>
              </w:rPr>
            </w:pPr>
            <w:r w:rsidRPr="008E23CC">
              <w:rPr>
                <w:rFonts w:cstheme="minorHAnsi"/>
                <w:b/>
                <w:bCs/>
              </w:rPr>
              <w:t>8-A-9</w:t>
            </w:r>
          </w:p>
        </w:tc>
        <w:tc>
          <w:tcPr>
            <w:tcW w:w="6391" w:type="dxa"/>
            <w:tcBorders>
              <w:right w:val="nil"/>
            </w:tcBorders>
          </w:tcPr>
          <w:p w14:paraId="49B1B1BB"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40FC1FF6" w14:textId="77777777" w:rsidR="003D1E20" w:rsidRPr="008E23CC" w:rsidRDefault="003D1E20" w:rsidP="003D1E20">
            <w:pPr>
              <w:rPr>
                <w:rFonts w:cstheme="minorHAnsi"/>
              </w:rPr>
            </w:pPr>
          </w:p>
        </w:tc>
        <w:tc>
          <w:tcPr>
            <w:tcW w:w="810" w:type="dxa"/>
          </w:tcPr>
          <w:p w14:paraId="2362EFB8" w14:textId="77777777" w:rsidR="003D1E20" w:rsidRPr="00C34C63" w:rsidRDefault="003D1E20" w:rsidP="003D1E20">
            <w:pPr>
              <w:rPr>
                <w:rFonts w:cstheme="minorHAnsi"/>
              </w:rPr>
            </w:pPr>
            <w:r w:rsidRPr="00C34C63">
              <w:rPr>
                <w:rFonts w:cstheme="minorHAnsi"/>
              </w:rPr>
              <w:t xml:space="preserve">A </w:t>
            </w:r>
          </w:p>
          <w:p w14:paraId="25932709" w14:textId="77777777" w:rsidR="003D1E20" w:rsidRPr="00C34C63" w:rsidRDefault="003D1E20" w:rsidP="003D1E20">
            <w:pPr>
              <w:rPr>
                <w:rFonts w:cstheme="minorHAnsi"/>
              </w:rPr>
            </w:pPr>
            <w:r w:rsidRPr="00C34C63">
              <w:rPr>
                <w:rFonts w:cstheme="minorHAnsi"/>
              </w:rPr>
              <w:t xml:space="preserve">B </w:t>
            </w:r>
          </w:p>
          <w:p w14:paraId="194D38CC" w14:textId="77777777" w:rsidR="003D1E20" w:rsidRPr="00C34C63" w:rsidRDefault="003D1E20" w:rsidP="003D1E20">
            <w:pPr>
              <w:rPr>
                <w:rFonts w:cstheme="minorHAnsi"/>
              </w:rPr>
            </w:pPr>
            <w:r w:rsidRPr="00C34C63">
              <w:rPr>
                <w:rFonts w:cstheme="minorHAnsi"/>
              </w:rPr>
              <w:t xml:space="preserve">C-M </w:t>
            </w:r>
          </w:p>
          <w:p w14:paraId="4288AA40" w14:textId="77777777" w:rsidR="003D1E20" w:rsidRDefault="003D1E20" w:rsidP="003D1E20">
            <w:pPr>
              <w:rPr>
                <w:rFonts w:cstheme="minorHAnsi"/>
              </w:rPr>
            </w:pPr>
            <w:r w:rsidRPr="00C34C63">
              <w:rPr>
                <w:rFonts w:cstheme="minorHAnsi"/>
              </w:rPr>
              <w:t>C</w:t>
            </w:r>
          </w:p>
          <w:p w14:paraId="0FF81F50" w14:textId="77777777" w:rsidR="003D1E20" w:rsidRPr="008E23CC" w:rsidRDefault="003D1E20" w:rsidP="003D1E20">
            <w:pPr>
              <w:rPr>
                <w:rFonts w:cstheme="minorHAnsi"/>
              </w:rPr>
            </w:pPr>
          </w:p>
        </w:tc>
        <w:tc>
          <w:tcPr>
            <w:tcW w:w="1980" w:type="dxa"/>
          </w:tcPr>
          <w:p w14:paraId="3113D812" w14:textId="77777777" w:rsidR="003D1E20" w:rsidRPr="003D1E20" w:rsidRDefault="00521537" w:rsidP="003D1E20">
            <w:pPr>
              <w:rPr>
                <w:rFonts w:cstheme="minorHAnsi"/>
              </w:rPr>
            </w:pPr>
            <w:sdt>
              <w:sdtPr>
                <w:rPr>
                  <w:rFonts w:cstheme="minorHAnsi"/>
                </w:rPr>
                <w:id w:val="1279999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154F371" w14:textId="77777777" w:rsidR="003D1E20" w:rsidRPr="003D1E20" w:rsidRDefault="00521537" w:rsidP="003D1E20">
            <w:pPr>
              <w:rPr>
                <w:rFonts w:cstheme="minorHAnsi"/>
              </w:rPr>
            </w:pPr>
            <w:sdt>
              <w:sdtPr>
                <w:rPr>
                  <w:rFonts w:cstheme="minorHAnsi"/>
                </w:rPr>
                <w:id w:val="-13961999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0C2C24" w14:textId="77777777" w:rsidR="003D1E20" w:rsidRPr="003D1E20" w:rsidRDefault="00521537" w:rsidP="003D1E20">
            <w:pPr>
              <w:rPr>
                <w:rFonts w:cstheme="minorHAnsi"/>
              </w:rPr>
            </w:pPr>
            <w:sdt>
              <w:sdtPr>
                <w:rPr>
                  <w:rFonts w:cstheme="minorHAnsi"/>
                </w:rPr>
                <w:id w:val="-954830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061EBE" w14:textId="77777777" w:rsidR="003D1E20" w:rsidRPr="003D1E20" w:rsidRDefault="00521537" w:rsidP="003D1E20">
            <w:pPr>
              <w:rPr>
                <w:rFonts w:cstheme="minorHAnsi"/>
              </w:rPr>
            </w:pPr>
            <w:sdt>
              <w:sdtPr>
                <w:rPr>
                  <w:rFonts w:cstheme="minorHAnsi"/>
                </w:rPr>
                <w:id w:val="10508020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D525FF" w14:textId="77777777" w:rsidR="003D1E20" w:rsidRPr="008E23CC" w:rsidRDefault="003D1E20" w:rsidP="003D1E20">
            <w:pPr>
              <w:rPr>
                <w:rFonts w:cstheme="minorHAnsi"/>
              </w:rPr>
            </w:pPr>
          </w:p>
        </w:tc>
        <w:sdt>
          <w:sdtPr>
            <w:rPr>
              <w:rFonts w:cstheme="minorHAnsi"/>
            </w:rPr>
            <w:id w:val="-744724387"/>
            <w:placeholder>
              <w:docPart w:val="192DF411B6404C06A09BF9232098DEEC"/>
            </w:placeholder>
            <w:showingPlcHdr/>
          </w:sdtPr>
          <w:sdtEndPr/>
          <w:sdtContent>
            <w:tc>
              <w:tcPr>
                <w:tcW w:w="4770" w:type="dxa"/>
              </w:tcPr>
              <w:p w14:paraId="561F8CB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382C485" w14:textId="77777777" w:rsidTr="003D1E20">
        <w:trPr>
          <w:cantSplit/>
        </w:trPr>
        <w:tc>
          <w:tcPr>
            <w:tcW w:w="899" w:type="dxa"/>
            <w:tcBorders>
              <w:bottom w:val="single" w:sz="4" w:space="0" w:color="auto"/>
            </w:tcBorders>
          </w:tcPr>
          <w:p w14:paraId="50705343" w14:textId="77777777" w:rsidR="003D1E20" w:rsidRPr="008E23CC" w:rsidRDefault="003D1E20" w:rsidP="003D1E2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3D1E20" w:rsidRPr="008E23CC" w:rsidRDefault="003D1E20" w:rsidP="003D1E20">
            <w:pPr>
              <w:rPr>
                <w:rFonts w:cstheme="minorHAnsi"/>
              </w:rPr>
            </w:pPr>
          </w:p>
        </w:tc>
        <w:tc>
          <w:tcPr>
            <w:tcW w:w="810" w:type="dxa"/>
            <w:tcBorders>
              <w:bottom w:val="single" w:sz="4" w:space="0" w:color="auto"/>
            </w:tcBorders>
          </w:tcPr>
          <w:p w14:paraId="22739EEB" w14:textId="77777777" w:rsidR="003D1E20" w:rsidRPr="00C34C63" w:rsidRDefault="003D1E20" w:rsidP="003D1E20">
            <w:pPr>
              <w:rPr>
                <w:rFonts w:cstheme="minorHAnsi"/>
              </w:rPr>
            </w:pPr>
            <w:r w:rsidRPr="00C34C63">
              <w:rPr>
                <w:rFonts w:cstheme="minorHAnsi"/>
              </w:rPr>
              <w:t xml:space="preserve">A </w:t>
            </w:r>
          </w:p>
          <w:p w14:paraId="48A472B7" w14:textId="77777777" w:rsidR="003D1E20" w:rsidRPr="00C34C63" w:rsidRDefault="003D1E20" w:rsidP="003D1E20">
            <w:pPr>
              <w:rPr>
                <w:rFonts w:cstheme="minorHAnsi"/>
              </w:rPr>
            </w:pPr>
            <w:r w:rsidRPr="00C34C63">
              <w:rPr>
                <w:rFonts w:cstheme="minorHAnsi"/>
              </w:rPr>
              <w:t xml:space="preserve">B </w:t>
            </w:r>
          </w:p>
          <w:p w14:paraId="67D1AC0C" w14:textId="77777777" w:rsidR="003D1E20" w:rsidRPr="00C34C63" w:rsidRDefault="003D1E20" w:rsidP="003D1E20">
            <w:pPr>
              <w:rPr>
                <w:rFonts w:cstheme="minorHAnsi"/>
              </w:rPr>
            </w:pPr>
            <w:r w:rsidRPr="00C34C63">
              <w:rPr>
                <w:rFonts w:cstheme="minorHAnsi"/>
              </w:rPr>
              <w:t xml:space="preserve">C-M </w:t>
            </w:r>
          </w:p>
          <w:p w14:paraId="71C232D4"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45A94EAB" w14:textId="77777777" w:rsidR="003D1E20" w:rsidRPr="003D1E20" w:rsidRDefault="00521537" w:rsidP="003D1E20">
            <w:pPr>
              <w:rPr>
                <w:rFonts w:cstheme="minorHAnsi"/>
              </w:rPr>
            </w:pPr>
            <w:sdt>
              <w:sdtPr>
                <w:rPr>
                  <w:rFonts w:cstheme="minorHAnsi"/>
                </w:rPr>
                <w:id w:val="-844395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BCBEB" w14:textId="77777777" w:rsidR="003D1E20" w:rsidRPr="003D1E20" w:rsidRDefault="00521537" w:rsidP="003D1E20">
            <w:pPr>
              <w:rPr>
                <w:rFonts w:cstheme="minorHAnsi"/>
              </w:rPr>
            </w:pPr>
            <w:sdt>
              <w:sdtPr>
                <w:rPr>
                  <w:rFonts w:cstheme="minorHAnsi"/>
                </w:rPr>
                <w:id w:val="8366544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0AA907" w14:textId="77777777" w:rsidR="003D1E20" w:rsidRPr="003D1E20" w:rsidRDefault="00521537" w:rsidP="003D1E20">
            <w:pPr>
              <w:rPr>
                <w:rFonts w:cstheme="minorHAnsi"/>
              </w:rPr>
            </w:pPr>
            <w:sdt>
              <w:sdtPr>
                <w:rPr>
                  <w:rFonts w:cstheme="minorHAnsi"/>
                </w:rPr>
                <w:id w:val="2658974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031CEE" w14:textId="77777777" w:rsidR="003D1E20" w:rsidRPr="003D1E20" w:rsidRDefault="00521537" w:rsidP="003D1E20">
            <w:pPr>
              <w:rPr>
                <w:rFonts w:cstheme="minorHAnsi"/>
              </w:rPr>
            </w:pPr>
            <w:sdt>
              <w:sdtPr>
                <w:rPr>
                  <w:rFonts w:cstheme="minorHAnsi"/>
                </w:rPr>
                <w:id w:val="842441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19EBB5" w14:textId="77777777" w:rsidR="003D1E20" w:rsidRDefault="003D1E20" w:rsidP="003D1E20">
            <w:pPr>
              <w:rPr>
                <w:rFonts w:cstheme="minorHAnsi"/>
              </w:rPr>
            </w:pPr>
          </w:p>
          <w:p w14:paraId="453EED07" w14:textId="77777777" w:rsidR="003D1E20" w:rsidRDefault="003D1E20" w:rsidP="003D1E20">
            <w:pPr>
              <w:rPr>
                <w:rFonts w:cstheme="minorHAnsi"/>
              </w:rPr>
            </w:pPr>
          </w:p>
          <w:p w14:paraId="25540849" w14:textId="77777777" w:rsidR="003D1E20" w:rsidRDefault="003D1E20" w:rsidP="003D1E20">
            <w:pPr>
              <w:rPr>
                <w:rFonts w:cstheme="minorHAnsi"/>
              </w:rPr>
            </w:pPr>
          </w:p>
          <w:p w14:paraId="398B1773" w14:textId="1A17FD10" w:rsidR="003D1E20" w:rsidRPr="008E23CC" w:rsidRDefault="003D1E20" w:rsidP="003D1E20">
            <w:pPr>
              <w:rPr>
                <w:rFonts w:cstheme="minorHAnsi"/>
              </w:rPr>
            </w:pPr>
          </w:p>
        </w:tc>
        <w:sdt>
          <w:sdtPr>
            <w:rPr>
              <w:rFonts w:cstheme="minorHAnsi"/>
            </w:rPr>
            <w:id w:val="1122195617"/>
            <w:placeholder>
              <w:docPart w:val="725682E3E4B94C55A955BB970EBF20BA"/>
            </w:placeholder>
            <w:showingPlcHdr/>
          </w:sdtPr>
          <w:sdtEndPr/>
          <w:sdtContent>
            <w:tc>
              <w:tcPr>
                <w:tcW w:w="4770" w:type="dxa"/>
                <w:tcBorders>
                  <w:bottom w:val="single" w:sz="4" w:space="0" w:color="auto"/>
                </w:tcBorders>
              </w:tcPr>
              <w:p w14:paraId="280F718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9B1ACB" w14:paraId="4EB49D8D" w14:textId="77777777" w:rsidTr="003D1E20">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tr w:rsidR="003D1E20" w14:paraId="00D568D4" w14:textId="77777777" w:rsidTr="0089695F">
        <w:trPr>
          <w:cantSplit/>
        </w:trPr>
        <w:tc>
          <w:tcPr>
            <w:tcW w:w="899" w:type="dxa"/>
          </w:tcPr>
          <w:p w14:paraId="020D1872" w14:textId="71838572" w:rsidR="003D1E20" w:rsidRPr="00C202DF" w:rsidRDefault="003D1E20" w:rsidP="003D1E20">
            <w:pPr>
              <w:jc w:val="center"/>
              <w:rPr>
                <w:b/>
                <w:bCs/>
              </w:rPr>
            </w:pPr>
            <w:r w:rsidRPr="00C202DF">
              <w:rPr>
                <w:b/>
                <w:bCs/>
              </w:rPr>
              <w:t>8-B-5</w:t>
            </w:r>
          </w:p>
        </w:tc>
        <w:tc>
          <w:tcPr>
            <w:tcW w:w="6391" w:type="dxa"/>
            <w:tcBorders>
              <w:right w:val="nil"/>
            </w:tcBorders>
          </w:tcPr>
          <w:p w14:paraId="291BBF86" w14:textId="77777777" w:rsidR="003D1E20" w:rsidRDefault="003D1E20" w:rsidP="003D1E20">
            <w:pPr>
              <w:rPr>
                <w:color w:val="000000"/>
              </w:rPr>
            </w:pPr>
            <w:r>
              <w:rPr>
                <w:color w:val="000000"/>
              </w:rPr>
              <w:t>The pre-operative clinical record includes a current history and focused/pertinent physical examination by the anesthesia provider or the patient’s personal physician is recorded within thirty (30) days of procedures on all</w:t>
            </w:r>
            <w:r>
              <w:rPr>
                <w:color w:val="000000"/>
              </w:rPr>
              <w:br/>
              <w:t>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 The Pediatric Dentist may do the history and physical examination if permitted by state and federal regulations.</w:t>
            </w:r>
          </w:p>
          <w:p w14:paraId="10CD0FB4" w14:textId="77777777" w:rsidR="003D1E20" w:rsidRPr="008E23CC" w:rsidRDefault="003D1E20" w:rsidP="003D1E20">
            <w:pPr>
              <w:rPr>
                <w:rFonts w:eastAsia="Arial" w:cstheme="minorHAnsi"/>
                <w:b/>
                <w:bCs/>
              </w:rPr>
            </w:pPr>
          </w:p>
        </w:tc>
        <w:tc>
          <w:tcPr>
            <w:tcW w:w="270" w:type="dxa"/>
            <w:tcBorders>
              <w:left w:val="nil"/>
            </w:tcBorders>
          </w:tcPr>
          <w:p w14:paraId="25E01E12" w14:textId="31973916" w:rsidR="003D1E20" w:rsidRPr="008E23CC" w:rsidRDefault="003D1E20" w:rsidP="003D1E20">
            <w:pPr>
              <w:rPr>
                <w:rFonts w:cstheme="minorHAnsi"/>
                <w:b/>
                <w:bCs/>
              </w:rPr>
            </w:pPr>
          </w:p>
        </w:tc>
        <w:tc>
          <w:tcPr>
            <w:tcW w:w="810" w:type="dxa"/>
          </w:tcPr>
          <w:p w14:paraId="04A056E6" w14:textId="77777777" w:rsidR="003D1E20" w:rsidRDefault="003D1E20" w:rsidP="003D1E20">
            <w:r>
              <w:t>A</w:t>
            </w:r>
            <w:r>
              <w:br/>
              <w:t>B</w:t>
            </w:r>
            <w:r>
              <w:br/>
              <w:t>C-M</w:t>
            </w:r>
          </w:p>
          <w:p w14:paraId="54CC7415" w14:textId="16326057" w:rsidR="003D1E20" w:rsidRPr="008E23CC" w:rsidRDefault="003D1E20" w:rsidP="003D1E20">
            <w:pPr>
              <w:rPr>
                <w:rFonts w:cstheme="minorHAnsi"/>
              </w:rPr>
            </w:pPr>
            <w:r>
              <w:t>C</w:t>
            </w:r>
          </w:p>
        </w:tc>
        <w:tc>
          <w:tcPr>
            <w:tcW w:w="1980" w:type="dxa"/>
          </w:tcPr>
          <w:p w14:paraId="06CB1750" w14:textId="77777777" w:rsidR="003D1E20" w:rsidRPr="003D1E20" w:rsidRDefault="00521537" w:rsidP="003D1E20">
            <w:pPr>
              <w:rPr>
                <w:rFonts w:cstheme="minorHAnsi"/>
              </w:rPr>
            </w:pPr>
            <w:sdt>
              <w:sdtPr>
                <w:rPr>
                  <w:rFonts w:cstheme="minorHAnsi"/>
                </w:rPr>
                <w:id w:val="-16955995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49FF07" w14:textId="77777777" w:rsidR="003D1E20" w:rsidRPr="003D1E20" w:rsidRDefault="00521537" w:rsidP="003D1E20">
            <w:pPr>
              <w:rPr>
                <w:rFonts w:cstheme="minorHAnsi"/>
              </w:rPr>
            </w:pPr>
            <w:sdt>
              <w:sdtPr>
                <w:rPr>
                  <w:rFonts w:cstheme="minorHAnsi"/>
                </w:rPr>
                <w:id w:val="10925849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C97468" w14:textId="77777777" w:rsidR="003D1E20" w:rsidRPr="003D1E20" w:rsidRDefault="00521537" w:rsidP="003D1E20">
            <w:pPr>
              <w:rPr>
                <w:rFonts w:cstheme="minorHAnsi"/>
              </w:rPr>
            </w:pPr>
            <w:sdt>
              <w:sdtPr>
                <w:rPr>
                  <w:rFonts w:cstheme="minorHAnsi"/>
                </w:rPr>
                <w:id w:val="-18298941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836A7D" w14:textId="77777777" w:rsidR="003D1E20" w:rsidRPr="003D1E20" w:rsidRDefault="00521537" w:rsidP="003D1E20">
            <w:pPr>
              <w:rPr>
                <w:rFonts w:cstheme="minorHAnsi"/>
              </w:rPr>
            </w:pPr>
            <w:sdt>
              <w:sdtPr>
                <w:rPr>
                  <w:rFonts w:cstheme="minorHAnsi"/>
                </w:rPr>
                <w:id w:val="-21312294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888AB" w14:textId="77777777" w:rsidR="003D1E20" w:rsidRPr="008E23CC" w:rsidRDefault="003D1E20" w:rsidP="003D1E20">
            <w:pPr>
              <w:rPr>
                <w:rFonts w:cstheme="minorHAnsi"/>
              </w:rPr>
            </w:pPr>
          </w:p>
        </w:tc>
        <w:sdt>
          <w:sdtPr>
            <w:rPr>
              <w:rFonts w:cstheme="minorHAnsi"/>
            </w:rPr>
            <w:id w:val="-1819566626"/>
            <w:placeholder>
              <w:docPart w:val="F2BB54615A414587B398A32388C0413B"/>
            </w:placeholder>
            <w:showingPlcHdr/>
          </w:sdtPr>
          <w:sdtEndPr/>
          <w:sdtContent>
            <w:tc>
              <w:tcPr>
                <w:tcW w:w="4770" w:type="dxa"/>
              </w:tcPr>
              <w:p w14:paraId="14CFBEB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6" w:name="Med8B6"/>
      <w:tr w:rsidR="003D1E20" w14:paraId="0AD88984" w14:textId="77777777" w:rsidTr="0089695F">
        <w:trPr>
          <w:cantSplit/>
        </w:trPr>
        <w:tc>
          <w:tcPr>
            <w:tcW w:w="899" w:type="dxa"/>
          </w:tcPr>
          <w:p w14:paraId="16232C6A" w14:textId="49B5F38B" w:rsidR="003D1E20" w:rsidRPr="00C202DF" w:rsidRDefault="003D1E20" w:rsidP="003D1E20">
            <w:pPr>
              <w:jc w:val="center"/>
              <w:rPr>
                <w:b/>
                <w:bCs/>
              </w:rPr>
            </w:pPr>
            <w:r>
              <w:rPr>
                <w:b/>
                <w:bCs/>
              </w:rPr>
              <w:fldChar w:fldCharType="begin"/>
            </w:r>
            <w:r>
              <w:rPr>
                <w:b/>
                <w:bCs/>
              </w:rPr>
              <w:instrText xml:space="preserve"> HYPERLINK  \l "ClinicalRecordReview" </w:instrText>
            </w:r>
            <w:r>
              <w:rPr>
                <w:b/>
                <w:bCs/>
              </w:rPr>
              <w:fldChar w:fldCharType="separate"/>
            </w:r>
            <w:r w:rsidRPr="00E260D6">
              <w:rPr>
                <w:rStyle w:val="Hyperlink"/>
                <w:b/>
                <w:bCs/>
              </w:rPr>
              <w:t>8-B-6</w:t>
            </w:r>
            <w:bookmarkEnd w:id="26"/>
            <w:r>
              <w:rPr>
                <w:b/>
                <w:bCs/>
              </w:rPr>
              <w:fldChar w:fldCharType="end"/>
            </w:r>
          </w:p>
        </w:tc>
        <w:tc>
          <w:tcPr>
            <w:tcW w:w="6391" w:type="dxa"/>
            <w:tcBorders>
              <w:right w:val="nil"/>
            </w:tcBorders>
          </w:tcPr>
          <w:p w14:paraId="5E6B961B" w14:textId="77777777" w:rsidR="003D1E20" w:rsidRPr="008E23CC" w:rsidRDefault="003D1E20" w:rsidP="003D1E2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3D1E20" w:rsidRPr="008E23CC" w:rsidRDefault="003D1E20" w:rsidP="003D1E20">
            <w:pPr>
              <w:rPr>
                <w:rFonts w:cstheme="minorHAnsi"/>
              </w:rPr>
            </w:pPr>
          </w:p>
        </w:tc>
        <w:tc>
          <w:tcPr>
            <w:tcW w:w="810" w:type="dxa"/>
          </w:tcPr>
          <w:p w14:paraId="6CEF33E7" w14:textId="77777777" w:rsidR="003D1E20" w:rsidRPr="00C34C63" w:rsidRDefault="003D1E20" w:rsidP="003D1E20">
            <w:pPr>
              <w:rPr>
                <w:rFonts w:cstheme="minorHAnsi"/>
              </w:rPr>
            </w:pPr>
            <w:r w:rsidRPr="00C34C63">
              <w:rPr>
                <w:rFonts w:cstheme="minorHAnsi"/>
              </w:rPr>
              <w:t xml:space="preserve">A </w:t>
            </w:r>
          </w:p>
          <w:p w14:paraId="2FA71ED4" w14:textId="77777777" w:rsidR="003D1E20" w:rsidRPr="00C34C63" w:rsidRDefault="003D1E20" w:rsidP="003D1E20">
            <w:pPr>
              <w:rPr>
                <w:rFonts w:cstheme="minorHAnsi"/>
              </w:rPr>
            </w:pPr>
            <w:r w:rsidRPr="00C34C63">
              <w:rPr>
                <w:rFonts w:cstheme="minorHAnsi"/>
              </w:rPr>
              <w:t xml:space="preserve">B </w:t>
            </w:r>
          </w:p>
          <w:p w14:paraId="395672DF" w14:textId="77777777" w:rsidR="003D1E20" w:rsidRPr="00C34C63" w:rsidRDefault="003D1E20" w:rsidP="003D1E20">
            <w:pPr>
              <w:rPr>
                <w:rFonts w:cstheme="minorHAnsi"/>
              </w:rPr>
            </w:pPr>
            <w:r w:rsidRPr="00C34C63">
              <w:rPr>
                <w:rFonts w:cstheme="minorHAnsi"/>
              </w:rPr>
              <w:t xml:space="preserve">C-M </w:t>
            </w:r>
          </w:p>
          <w:p w14:paraId="4481B645" w14:textId="77777777" w:rsidR="003D1E20" w:rsidRDefault="003D1E20" w:rsidP="003D1E20">
            <w:pPr>
              <w:rPr>
                <w:rFonts w:cstheme="minorHAnsi"/>
              </w:rPr>
            </w:pPr>
            <w:r w:rsidRPr="00C34C63">
              <w:rPr>
                <w:rFonts w:cstheme="minorHAnsi"/>
              </w:rPr>
              <w:t>C</w:t>
            </w:r>
          </w:p>
          <w:p w14:paraId="3F3A4610" w14:textId="77777777" w:rsidR="003D1E20" w:rsidRPr="008E23CC" w:rsidRDefault="003D1E20" w:rsidP="003D1E20">
            <w:pPr>
              <w:rPr>
                <w:rFonts w:cstheme="minorHAnsi"/>
              </w:rPr>
            </w:pPr>
          </w:p>
        </w:tc>
        <w:tc>
          <w:tcPr>
            <w:tcW w:w="1980" w:type="dxa"/>
          </w:tcPr>
          <w:p w14:paraId="20AF9FF3" w14:textId="77777777" w:rsidR="003D1E20" w:rsidRPr="003D1E20" w:rsidRDefault="00521537" w:rsidP="003D1E20">
            <w:pPr>
              <w:rPr>
                <w:rFonts w:cstheme="minorHAnsi"/>
              </w:rPr>
            </w:pPr>
            <w:sdt>
              <w:sdtPr>
                <w:rPr>
                  <w:rFonts w:cstheme="minorHAnsi"/>
                </w:rPr>
                <w:id w:val="9595385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9800AD" w14:textId="77777777" w:rsidR="003D1E20" w:rsidRPr="003D1E20" w:rsidRDefault="00521537" w:rsidP="003D1E20">
            <w:pPr>
              <w:rPr>
                <w:rFonts w:cstheme="minorHAnsi"/>
              </w:rPr>
            </w:pPr>
            <w:sdt>
              <w:sdtPr>
                <w:rPr>
                  <w:rFonts w:cstheme="minorHAnsi"/>
                </w:rPr>
                <w:id w:val="492833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E5EA6B1" w14:textId="77777777" w:rsidR="003D1E20" w:rsidRPr="003D1E20" w:rsidRDefault="00521537" w:rsidP="003D1E20">
            <w:pPr>
              <w:rPr>
                <w:rFonts w:cstheme="minorHAnsi"/>
              </w:rPr>
            </w:pPr>
            <w:sdt>
              <w:sdtPr>
                <w:rPr>
                  <w:rFonts w:cstheme="minorHAnsi"/>
                </w:rPr>
                <w:id w:val="19242202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2DB6D5" w14:textId="77777777" w:rsidR="003D1E20" w:rsidRPr="003D1E20" w:rsidRDefault="00521537" w:rsidP="003D1E20">
            <w:pPr>
              <w:rPr>
                <w:rFonts w:cstheme="minorHAnsi"/>
              </w:rPr>
            </w:pPr>
            <w:sdt>
              <w:sdtPr>
                <w:rPr>
                  <w:rFonts w:cstheme="minorHAnsi"/>
                </w:rPr>
                <w:id w:val="1036618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D68AD3" w14:textId="77777777" w:rsidR="003D1E20" w:rsidRPr="008E23CC" w:rsidRDefault="003D1E20" w:rsidP="003D1E20">
            <w:pPr>
              <w:rPr>
                <w:rFonts w:cstheme="minorHAnsi"/>
              </w:rPr>
            </w:pPr>
          </w:p>
        </w:tc>
        <w:sdt>
          <w:sdtPr>
            <w:rPr>
              <w:rFonts w:cstheme="minorHAnsi"/>
            </w:rPr>
            <w:id w:val="240850745"/>
            <w:placeholder>
              <w:docPart w:val="42DD13838B3B48A68FCDCE0CA1373FF2"/>
            </w:placeholder>
            <w:showingPlcHdr/>
          </w:sdtPr>
          <w:sdtEndPr/>
          <w:sdtContent>
            <w:tc>
              <w:tcPr>
                <w:tcW w:w="4770" w:type="dxa"/>
              </w:tcPr>
              <w:p w14:paraId="5B98AA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7" w:name="Med8B7"/>
      <w:tr w:rsidR="003D1E20" w14:paraId="36A6A106" w14:textId="77777777" w:rsidTr="0089695F">
        <w:trPr>
          <w:cantSplit/>
        </w:trPr>
        <w:tc>
          <w:tcPr>
            <w:tcW w:w="899" w:type="dxa"/>
          </w:tcPr>
          <w:p w14:paraId="30203830" w14:textId="2EED19C2"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C202DF">
              <w:rPr>
                <w:rStyle w:val="Hyperlink"/>
                <w:b/>
                <w:bCs/>
              </w:rPr>
              <w:t>8-B-7</w:t>
            </w:r>
            <w:bookmarkEnd w:id="27"/>
            <w:r>
              <w:rPr>
                <w:b/>
                <w:bCs/>
              </w:rPr>
              <w:fldChar w:fldCharType="end"/>
            </w:r>
          </w:p>
        </w:tc>
        <w:tc>
          <w:tcPr>
            <w:tcW w:w="6391" w:type="dxa"/>
            <w:tcBorders>
              <w:right w:val="nil"/>
            </w:tcBorders>
          </w:tcPr>
          <w:p w14:paraId="5F185BDB" w14:textId="77777777" w:rsidR="003D1E20" w:rsidRPr="008E23CC" w:rsidRDefault="003D1E20" w:rsidP="003D1E20">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3D1E20" w:rsidRPr="008E23CC" w:rsidRDefault="003D1E20" w:rsidP="003D1E20">
            <w:pPr>
              <w:rPr>
                <w:rFonts w:cstheme="minorHAnsi"/>
              </w:rPr>
            </w:pPr>
          </w:p>
        </w:tc>
        <w:tc>
          <w:tcPr>
            <w:tcW w:w="810" w:type="dxa"/>
          </w:tcPr>
          <w:p w14:paraId="5103F772" w14:textId="77777777" w:rsidR="003D1E20" w:rsidRPr="00C34C63" w:rsidRDefault="003D1E20" w:rsidP="003D1E20">
            <w:pPr>
              <w:rPr>
                <w:rFonts w:cstheme="minorHAnsi"/>
              </w:rPr>
            </w:pPr>
            <w:r w:rsidRPr="00C34C63">
              <w:rPr>
                <w:rFonts w:cstheme="minorHAnsi"/>
              </w:rPr>
              <w:t xml:space="preserve">A </w:t>
            </w:r>
          </w:p>
          <w:p w14:paraId="20389FEA" w14:textId="77777777" w:rsidR="003D1E20" w:rsidRPr="00C34C63" w:rsidRDefault="003D1E20" w:rsidP="003D1E20">
            <w:pPr>
              <w:rPr>
                <w:rFonts w:cstheme="minorHAnsi"/>
              </w:rPr>
            </w:pPr>
            <w:r w:rsidRPr="00C34C63">
              <w:rPr>
                <w:rFonts w:cstheme="minorHAnsi"/>
              </w:rPr>
              <w:t xml:space="preserve">B </w:t>
            </w:r>
          </w:p>
          <w:p w14:paraId="375BA322" w14:textId="77777777" w:rsidR="003D1E20" w:rsidRPr="00C34C63" w:rsidRDefault="003D1E20" w:rsidP="003D1E20">
            <w:pPr>
              <w:rPr>
                <w:rFonts w:cstheme="minorHAnsi"/>
              </w:rPr>
            </w:pPr>
            <w:r w:rsidRPr="00C34C63">
              <w:rPr>
                <w:rFonts w:cstheme="minorHAnsi"/>
              </w:rPr>
              <w:t xml:space="preserve">C-M </w:t>
            </w:r>
          </w:p>
          <w:p w14:paraId="518E21FF" w14:textId="77777777" w:rsidR="003D1E20" w:rsidRPr="008E23CC" w:rsidRDefault="003D1E20" w:rsidP="003D1E20">
            <w:pPr>
              <w:rPr>
                <w:rFonts w:cstheme="minorHAnsi"/>
              </w:rPr>
            </w:pPr>
            <w:r w:rsidRPr="00C34C63">
              <w:rPr>
                <w:rFonts w:cstheme="minorHAnsi"/>
              </w:rPr>
              <w:t>C</w:t>
            </w:r>
          </w:p>
        </w:tc>
        <w:tc>
          <w:tcPr>
            <w:tcW w:w="1980" w:type="dxa"/>
          </w:tcPr>
          <w:p w14:paraId="3C3CCD4B" w14:textId="77777777" w:rsidR="003D1E20" w:rsidRPr="003D1E20" w:rsidRDefault="00521537" w:rsidP="003D1E20">
            <w:pPr>
              <w:rPr>
                <w:rFonts w:cstheme="minorHAnsi"/>
              </w:rPr>
            </w:pPr>
            <w:sdt>
              <w:sdtPr>
                <w:rPr>
                  <w:rFonts w:cstheme="minorHAnsi"/>
                </w:rPr>
                <w:id w:val="160905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9C8885" w14:textId="77777777" w:rsidR="003D1E20" w:rsidRPr="003D1E20" w:rsidRDefault="00521537" w:rsidP="003D1E20">
            <w:pPr>
              <w:rPr>
                <w:rFonts w:cstheme="minorHAnsi"/>
              </w:rPr>
            </w:pPr>
            <w:sdt>
              <w:sdtPr>
                <w:rPr>
                  <w:rFonts w:cstheme="minorHAnsi"/>
                </w:rPr>
                <w:id w:val="-16989972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2E1ABA" w14:textId="77777777" w:rsidR="003D1E20" w:rsidRPr="003D1E20" w:rsidRDefault="00521537" w:rsidP="003D1E20">
            <w:pPr>
              <w:rPr>
                <w:rFonts w:cstheme="minorHAnsi"/>
              </w:rPr>
            </w:pPr>
            <w:sdt>
              <w:sdtPr>
                <w:rPr>
                  <w:rFonts w:cstheme="minorHAnsi"/>
                </w:rPr>
                <w:id w:val="-458483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C42531" w14:textId="77777777" w:rsidR="003D1E20" w:rsidRPr="003D1E20" w:rsidRDefault="00521537" w:rsidP="003D1E20">
            <w:pPr>
              <w:rPr>
                <w:rFonts w:cstheme="minorHAnsi"/>
              </w:rPr>
            </w:pPr>
            <w:sdt>
              <w:sdtPr>
                <w:rPr>
                  <w:rFonts w:cstheme="minorHAnsi"/>
                </w:rPr>
                <w:id w:val="-1089622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2CFC5B" w14:textId="77777777" w:rsidR="003D1E20" w:rsidRPr="008E23CC" w:rsidRDefault="003D1E20" w:rsidP="003D1E20">
            <w:pPr>
              <w:rPr>
                <w:rFonts w:cstheme="minorHAnsi"/>
              </w:rPr>
            </w:pPr>
          </w:p>
        </w:tc>
        <w:sdt>
          <w:sdtPr>
            <w:rPr>
              <w:rFonts w:cstheme="minorHAnsi"/>
            </w:rPr>
            <w:id w:val="858629783"/>
            <w:placeholder>
              <w:docPart w:val="B11422C3932847D6B1B760EB4D714929"/>
            </w:placeholder>
            <w:showingPlcHdr/>
          </w:sdtPr>
          <w:sdtEndPr/>
          <w:sdtContent>
            <w:tc>
              <w:tcPr>
                <w:tcW w:w="4770" w:type="dxa"/>
              </w:tcPr>
              <w:p w14:paraId="6ED9DAA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8" w:name="Med8B10"/>
      <w:bookmarkStart w:id="29" w:name="Med8B11"/>
      <w:tr w:rsidR="003D1E20" w14:paraId="7A5E8C0C" w14:textId="77777777" w:rsidTr="0089695F">
        <w:trPr>
          <w:cantSplit/>
        </w:trPr>
        <w:tc>
          <w:tcPr>
            <w:tcW w:w="899" w:type="dxa"/>
          </w:tcPr>
          <w:p w14:paraId="317C20FF" w14:textId="43B59C2B"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E260D6">
              <w:rPr>
                <w:rStyle w:val="Hyperlink"/>
                <w:b/>
                <w:bCs/>
              </w:rPr>
              <w:t>8-B-11</w:t>
            </w:r>
            <w:bookmarkEnd w:id="28"/>
            <w:bookmarkEnd w:id="29"/>
            <w:r>
              <w:rPr>
                <w:b/>
                <w:bCs/>
              </w:rPr>
              <w:fldChar w:fldCharType="end"/>
            </w:r>
          </w:p>
        </w:tc>
        <w:tc>
          <w:tcPr>
            <w:tcW w:w="6391" w:type="dxa"/>
            <w:tcBorders>
              <w:right w:val="nil"/>
            </w:tcBorders>
          </w:tcPr>
          <w:p w14:paraId="020AAADC" w14:textId="77777777" w:rsidR="003D1E20" w:rsidRDefault="003D1E20" w:rsidP="003D1E20">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3D1E20" w:rsidRPr="008E23CC" w:rsidRDefault="003D1E20" w:rsidP="003D1E20">
            <w:pPr>
              <w:rPr>
                <w:rFonts w:cstheme="minorHAnsi"/>
              </w:rPr>
            </w:pPr>
          </w:p>
        </w:tc>
        <w:tc>
          <w:tcPr>
            <w:tcW w:w="270" w:type="dxa"/>
            <w:tcBorders>
              <w:left w:val="nil"/>
            </w:tcBorders>
          </w:tcPr>
          <w:p w14:paraId="12E828DE" w14:textId="77777777" w:rsidR="003D1E20" w:rsidRPr="008E23CC" w:rsidRDefault="003D1E20" w:rsidP="003D1E20">
            <w:pPr>
              <w:rPr>
                <w:rFonts w:cstheme="minorHAnsi"/>
              </w:rPr>
            </w:pPr>
          </w:p>
        </w:tc>
        <w:tc>
          <w:tcPr>
            <w:tcW w:w="810" w:type="dxa"/>
          </w:tcPr>
          <w:p w14:paraId="6F7495DA" w14:textId="77777777" w:rsidR="003D1E20" w:rsidRPr="00C34C63" w:rsidRDefault="003D1E20" w:rsidP="003D1E20">
            <w:pPr>
              <w:rPr>
                <w:rFonts w:cstheme="minorHAnsi"/>
              </w:rPr>
            </w:pPr>
            <w:r w:rsidRPr="00C34C63">
              <w:rPr>
                <w:rFonts w:cstheme="minorHAnsi"/>
              </w:rPr>
              <w:t xml:space="preserve">A </w:t>
            </w:r>
          </w:p>
          <w:p w14:paraId="66A5B7CA" w14:textId="77777777" w:rsidR="003D1E20" w:rsidRPr="00C34C63" w:rsidRDefault="003D1E20" w:rsidP="003D1E20">
            <w:pPr>
              <w:rPr>
                <w:rFonts w:cstheme="minorHAnsi"/>
              </w:rPr>
            </w:pPr>
            <w:r w:rsidRPr="00C34C63">
              <w:rPr>
                <w:rFonts w:cstheme="minorHAnsi"/>
              </w:rPr>
              <w:t xml:space="preserve">B </w:t>
            </w:r>
          </w:p>
          <w:p w14:paraId="7E88BA4A" w14:textId="77777777" w:rsidR="003D1E20" w:rsidRPr="00C34C63" w:rsidRDefault="003D1E20" w:rsidP="003D1E20">
            <w:pPr>
              <w:rPr>
                <w:rFonts w:cstheme="minorHAnsi"/>
              </w:rPr>
            </w:pPr>
            <w:r w:rsidRPr="00C34C63">
              <w:rPr>
                <w:rFonts w:cstheme="minorHAnsi"/>
              </w:rPr>
              <w:t xml:space="preserve">C-M </w:t>
            </w:r>
          </w:p>
          <w:p w14:paraId="5E5F9707" w14:textId="77777777" w:rsidR="003D1E20" w:rsidRPr="008E23CC" w:rsidRDefault="003D1E20" w:rsidP="003D1E20">
            <w:pPr>
              <w:rPr>
                <w:rFonts w:cstheme="minorHAnsi"/>
              </w:rPr>
            </w:pPr>
            <w:r w:rsidRPr="00C34C63">
              <w:rPr>
                <w:rFonts w:cstheme="minorHAnsi"/>
              </w:rPr>
              <w:t>C</w:t>
            </w:r>
          </w:p>
        </w:tc>
        <w:tc>
          <w:tcPr>
            <w:tcW w:w="1980" w:type="dxa"/>
          </w:tcPr>
          <w:p w14:paraId="2AB0735C" w14:textId="77777777" w:rsidR="003D1E20" w:rsidRPr="003D1E20" w:rsidRDefault="00521537" w:rsidP="003D1E20">
            <w:pPr>
              <w:rPr>
                <w:rFonts w:cstheme="minorHAnsi"/>
              </w:rPr>
            </w:pPr>
            <w:sdt>
              <w:sdtPr>
                <w:rPr>
                  <w:rFonts w:cstheme="minorHAnsi"/>
                </w:rPr>
                <w:id w:val="1806050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465249" w14:textId="77777777" w:rsidR="003D1E20" w:rsidRPr="003D1E20" w:rsidRDefault="00521537" w:rsidP="003D1E20">
            <w:pPr>
              <w:rPr>
                <w:rFonts w:cstheme="minorHAnsi"/>
              </w:rPr>
            </w:pPr>
            <w:sdt>
              <w:sdtPr>
                <w:rPr>
                  <w:rFonts w:cstheme="minorHAnsi"/>
                </w:rPr>
                <w:id w:val="1198595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CF8765" w14:textId="77777777" w:rsidR="003D1E20" w:rsidRPr="003D1E20" w:rsidRDefault="00521537" w:rsidP="003D1E20">
            <w:pPr>
              <w:rPr>
                <w:rFonts w:cstheme="minorHAnsi"/>
              </w:rPr>
            </w:pPr>
            <w:sdt>
              <w:sdtPr>
                <w:rPr>
                  <w:rFonts w:cstheme="minorHAnsi"/>
                </w:rPr>
                <w:id w:val="-736173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A1579" w14:textId="77777777" w:rsidR="003D1E20" w:rsidRPr="003D1E20" w:rsidRDefault="00521537" w:rsidP="003D1E20">
            <w:pPr>
              <w:rPr>
                <w:rFonts w:cstheme="minorHAnsi"/>
              </w:rPr>
            </w:pPr>
            <w:sdt>
              <w:sdtPr>
                <w:rPr>
                  <w:rFonts w:cstheme="minorHAnsi"/>
                </w:rPr>
                <w:id w:val="-7770253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0858A8" w14:textId="77777777" w:rsidR="003D1E20" w:rsidRPr="008E23CC" w:rsidRDefault="003D1E20" w:rsidP="003D1E20">
            <w:pPr>
              <w:rPr>
                <w:rFonts w:cstheme="minorHAnsi"/>
              </w:rPr>
            </w:pPr>
          </w:p>
        </w:tc>
        <w:sdt>
          <w:sdtPr>
            <w:rPr>
              <w:rFonts w:cstheme="minorHAnsi"/>
            </w:rPr>
            <w:id w:val="251247808"/>
            <w:placeholder>
              <w:docPart w:val="8E2549C4B9084857B156F31174F2A4AC"/>
            </w:placeholder>
            <w:showingPlcHdr/>
          </w:sdtPr>
          <w:sdtEndPr/>
          <w:sdtContent>
            <w:tc>
              <w:tcPr>
                <w:tcW w:w="4770" w:type="dxa"/>
              </w:tcPr>
              <w:p w14:paraId="2F3E0BF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0" w:name="Med8B12"/>
      <w:tr w:rsidR="003D1E20" w14:paraId="292D43CC" w14:textId="77777777" w:rsidTr="0089695F">
        <w:trPr>
          <w:cantSplit/>
        </w:trPr>
        <w:tc>
          <w:tcPr>
            <w:tcW w:w="899" w:type="dxa"/>
          </w:tcPr>
          <w:p w14:paraId="182FAFD5" w14:textId="36F71760" w:rsidR="003D1E20" w:rsidRPr="004543AA" w:rsidRDefault="003D1E20" w:rsidP="003D1E20">
            <w:pPr>
              <w:jc w:val="center"/>
              <w:rPr>
                <w:b/>
                <w:bCs/>
              </w:rPr>
            </w:pPr>
            <w:r>
              <w:rPr>
                <w:b/>
                <w:bCs/>
              </w:rPr>
              <w:lastRenderedPageBreak/>
              <w:fldChar w:fldCharType="begin"/>
            </w:r>
            <w:r>
              <w:rPr>
                <w:b/>
                <w:bCs/>
              </w:rPr>
              <w:instrText xml:space="preserve"> HYPERLINK  \l "ClinicalRecordReview" </w:instrText>
            </w:r>
            <w:r>
              <w:rPr>
                <w:b/>
                <w:bCs/>
              </w:rPr>
              <w:fldChar w:fldCharType="separate"/>
            </w:r>
            <w:r w:rsidRPr="004543AA">
              <w:rPr>
                <w:rStyle w:val="Hyperlink"/>
                <w:b/>
                <w:bCs/>
              </w:rPr>
              <w:t>8-B-12</w:t>
            </w:r>
            <w:bookmarkEnd w:id="30"/>
            <w:r>
              <w:rPr>
                <w:b/>
                <w:bCs/>
              </w:rPr>
              <w:fldChar w:fldCharType="end"/>
            </w:r>
          </w:p>
        </w:tc>
        <w:tc>
          <w:tcPr>
            <w:tcW w:w="6391" w:type="dxa"/>
            <w:tcBorders>
              <w:right w:val="nil"/>
            </w:tcBorders>
          </w:tcPr>
          <w:p w14:paraId="78794170" w14:textId="77777777" w:rsidR="003D1E20" w:rsidRPr="008E23CC" w:rsidRDefault="003D1E20" w:rsidP="003D1E20">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3D1E20" w:rsidRPr="008E23CC" w:rsidRDefault="003D1E20" w:rsidP="003D1E20">
            <w:pPr>
              <w:rPr>
                <w:rFonts w:cstheme="minorHAnsi"/>
              </w:rPr>
            </w:pPr>
          </w:p>
        </w:tc>
        <w:tc>
          <w:tcPr>
            <w:tcW w:w="270" w:type="dxa"/>
            <w:tcBorders>
              <w:left w:val="nil"/>
            </w:tcBorders>
          </w:tcPr>
          <w:p w14:paraId="79666A3A" w14:textId="77777777" w:rsidR="003D1E20" w:rsidRPr="008E23CC" w:rsidRDefault="003D1E20" w:rsidP="003D1E20">
            <w:pPr>
              <w:rPr>
                <w:rFonts w:cstheme="minorHAnsi"/>
              </w:rPr>
            </w:pPr>
          </w:p>
        </w:tc>
        <w:tc>
          <w:tcPr>
            <w:tcW w:w="810" w:type="dxa"/>
          </w:tcPr>
          <w:p w14:paraId="690636C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3D1E20" w:rsidRPr="0084305D" w:rsidRDefault="003D1E20" w:rsidP="003D1E20">
            <w:pPr>
              <w:rPr>
                <w:rFonts w:cstheme="minorHAnsi"/>
              </w:rPr>
            </w:pPr>
            <w:r w:rsidRPr="0084305D">
              <w:rPr>
                <w:rFonts w:cstheme="minorHAnsi"/>
              </w:rPr>
              <w:t xml:space="preserve">C-M, </w:t>
            </w:r>
          </w:p>
          <w:p w14:paraId="3DBAAD70" w14:textId="77777777" w:rsidR="003D1E20" w:rsidRPr="008E23CC" w:rsidRDefault="003D1E20" w:rsidP="003D1E20">
            <w:pPr>
              <w:rPr>
                <w:rFonts w:cstheme="minorHAnsi"/>
              </w:rPr>
            </w:pPr>
            <w:r w:rsidRPr="0084305D">
              <w:rPr>
                <w:rFonts w:cstheme="minorHAnsi"/>
              </w:rPr>
              <w:t>C</w:t>
            </w:r>
          </w:p>
        </w:tc>
        <w:tc>
          <w:tcPr>
            <w:tcW w:w="1980" w:type="dxa"/>
          </w:tcPr>
          <w:p w14:paraId="3C69FB2A" w14:textId="77777777" w:rsidR="003D1E20" w:rsidRPr="003D1E20" w:rsidRDefault="00521537" w:rsidP="003D1E20">
            <w:pPr>
              <w:rPr>
                <w:rFonts w:cstheme="minorHAnsi"/>
              </w:rPr>
            </w:pPr>
            <w:sdt>
              <w:sdtPr>
                <w:rPr>
                  <w:rFonts w:cstheme="minorHAnsi"/>
                </w:rPr>
                <w:id w:val="1608323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D55549" w14:textId="77777777" w:rsidR="003D1E20" w:rsidRPr="003D1E20" w:rsidRDefault="00521537" w:rsidP="003D1E20">
            <w:pPr>
              <w:rPr>
                <w:rFonts w:cstheme="minorHAnsi"/>
              </w:rPr>
            </w:pPr>
            <w:sdt>
              <w:sdtPr>
                <w:rPr>
                  <w:rFonts w:cstheme="minorHAnsi"/>
                </w:rPr>
                <w:id w:val="1744064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35B6AC" w14:textId="77777777" w:rsidR="003D1E20" w:rsidRPr="003D1E20" w:rsidRDefault="00521537" w:rsidP="003D1E20">
            <w:pPr>
              <w:rPr>
                <w:rFonts w:cstheme="minorHAnsi"/>
              </w:rPr>
            </w:pPr>
            <w:sdt>
              <w:sdtPr>
                <w:rPr>
                  <w:rFonts w:cstheme="minorHAnsi"/>
                </w:rPr>
                <w:id w:val="6619732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DC691" w14:textId="77777777" w:rsidR="003D1E20" w:rsidRPr="003D1E20" w:rsidRDefault="00521537" w:rsidP="003D1E20">
            <w:pPr>
              <w:rPr>
                <w:rFonts w:cstheme="minorHAnsi"/>
              </w:rPr>
            </w:pPr>
            <w:sdt>
              <w:sdtPr>
                <w:rPr>
                  <w:rFonts w:cstheme="minorHAnsi"/>
                </w:rPr>
                <w:id w:val="12120689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4F3BD7" w14:textId="77777777" w:rsidR="003D1E20" w:rsidRPr="008E23CC" w:rsidRDefault="003D1E20" w:rsidP="003D1E20">
            <w:pPr>
              <w:rPr>
                <w:rFonts w:cstheme="minorHAnsi"/>
              </w:rPr>
            </w:pPr>
          </w:p>
        </w:tc>
        <w:sdt>
          <w:sdtPr>
            <w:rPr>
              <w:rFonts w:cstheme="minorHAnsi"/>
            </w:rPr>
            <w:id w:val="1018508712"/>
            <w:placeholder>
              <w:docPart w:val="52B7E988F6E54A7A893CD4D8A32B51DE"/>
            </w:placeholder>
            <w:showingPlcHdr/>
          </w:sdtPr>
          <w:sdtEndPr/>
          <w:sdtContent>
            <w:tc>
              <w:tcPr>
                <w:tcW w:w="4770" w:type="dxa"/>
              </w:tcPr>
              <w:p w14:paraId="12B79DC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1" w:name="Med8B13"/>
      <w:tr w:rsidR="003D1E20" w14:paraId="62AFAC50" w14:textId="77777777" w:rsidTr="0089695F">
        <w:trPr>
          <w:cantSplit/>
        </w:trPr>
        <w:tc>
          <w:tcPr>
            <w:tcW w:w="899" w:type="dxa"/>
          </w:tcPr>
          <w:p w14:paraId="488EB4C9" w14:textId="4CC6F16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F3557B">
              <w:rPr>
                <w:rStyle w:val="Hyperlink"/>
                <w:b/>
                <w:bCs/>
              </w:rPr>
              <w:t>8-B-13</w:t>
            </w:r>
            <w:bookmarkEnd w:id="31"/>
            <w:r>
              <w:rPr>
                <w:b/>
                <w:bCs/>
              </w:rPr>
              <w:fldChar w:fldCharType="end"/>
            </w:r>
          </w:p>
        </w:tc>
        <w:tc>
          <w:tcPr>
            <w:tcW w:w="6391" w:type="dxa"/>
            <w:tcBorders>
              <w:right w:val="nil"/>
            </w:tcBorders>
          </w:tcPr>
          <w:p w14:paraId="25BA6E65"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3D1E20" w:rsidRPr="008E23CC" w:rsidRDefault="003D1E20" w:rsidP="003D1E20">
            <w:pPr>
              <w:rPr>
                <w:rFonts w:cstheme="minorHAnsi"/>
              </w:rPr>
            </w:pPr>
          </w:p>
        </w:tc>
        <w:tc>
          <w:tcPr>
            <w:tcW w:w="810" w:type="dxa"/>
          </w:tcPr>
          <w:p w14:paraId="6C36AC05" w14:textId="77777777" w:rsidR="003D1E20" w:rsidRPr="00C34C63" w:rsidRDefault="003D1E20" w:rsidP="003D1E20">
            <w:pPr>
              <w:rPr>
                <w:rFonts w:cstheme="minorHAnsi"/>
              </w:rPr>
            </w:pPr>
            <w:r w:rsidRPr="00C34C63">
              <w:rPr>
                <w:rFonts w:cstheme="minorHAnsi"/>
              </w:rPr>
              <w:t xml:space="preserve">A </w:t>
            </w:r>
          </w:p>
          <w:p w14:paraId="08723B6C" w14:textId="77777777" w:rsidR="003D1E20" w:rsidRPr="00C34C63" w:rsidRDefault="003D1E20" w:rsidP="003D1E20">
            <w:pPr>
              <w:rPr>
                <w:rFonts w:cstheme="minorHAnsi"/>
              </w:rPr>
            </w:pPr>
            <w:r w:rsidRPr="00C34C63">
              <w:rPr>
                <w:rFonts w:cstheme="minorHAnsi"/>
              </w:rPr>
              <w:t xml:space="preserve">B </w:t>
            </w:r>
          </w:p>
          <w:p w14:paraId="215E5E9A" w14:textId="77777777" w:rsidR="003D1E20" w:rsidRPr="00C34C63" w:rsidRDefault="003D1E20" w:rsidP="003D1E20">
            <w:pPr>
              <w:rPr>
                <w:rFonts w:cstheme="minorHAnsi"/>
              </w:rPr>
            </w:pPr>
            <w:r w:rsidRPr="00C34C63">
              <w:rPr>
                <w:rFonts w:cstheme="minorHAnsi"/>
              </w:rPr>
              <w:t xml:space="preserve">C-M </w:t>
            </w:r>
          </w:p>
          <w:p w14:paraId="3C5FEE8C" w14:textId="77777777" w:rsidR="003D1E20" w:rsidRDefault="003D1E20" w:rsidP="003D1E20">
            <w:pPr>
              <w:rPr>
                <w:rFonts w:cstheme="minorHAnsi"/>
              </w:rPr>
            </w:pPr>
            <w:r w:rsidRPr="00C34C63">
              <w:rPr>
                <w:rFonts w:cstheme="minorHAnsi"/>
              </w:rPr>
              <w:t>C</w:t>
            </w:r>
          </w:p>
          <w:p w14:paraId="474F37F7" w14:textId="77777777" w:rsidR="003D1E20" w:rsidRPr="008E23CC" w:rsidRDefault="003D1E20" w:rsidP="003D1E20">
            <w:pPr>
              <w:rPr>
                <w:rFonts w:cstheme="minorHAnsi"/>
              </w:rPr>
            </w:pPr>
          </w:p>
        </w:tc>
        <w:tc>
          <w:tcPr>
            <w:tcW w:w="1980" w:type="dxa"/>
          </w:tcPr>
          <w:p w14:paraId="384B5734" w14:textId="77777777" w:rsidR="003D1E20" w:rsidRPr="003D1E20" w:rsidRDefault="00521537" w:rsidP="003D1E20">
            <w:pPr>
              <w:rPr>
                <w:rFonts w:cstheme="minorHAnsi"/>
              </w:rPr>
            </w:pPr>
            <w:sdt>
              <w:sdtPr>
                <w:rPr>
                  <w:rFonts w:cstheme="minorHAnsi"/>
                </w:rPr>
                <w:id w:val="11963488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5D3311" w14:textId="77777777" w:rsidR="003D1E20" w:rsidRPr="003D1E20" w:rsidRDefault="00521537" w:rsidP="003D1E20">
            <w:pPr>
              <w:rPr>
                <w:rFonts w:cstheme="minorHAnsi"/>
              </w:rPr>
            </w:pPr>
            <w:sdt>
              <w:sdtPr>
                <w:rPr>
                  <w:rFonts w:cstheme="minorHAnsi"/>
                </w:rPr>
                <w:id w:val="16596504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7CF076" w14:textId="77777777" w:rsidR="003D1E20" w:rsidRPr="003D1E20" w:rsidRDefault="00521537" w:rsidP="003D1E20">
            <w:pPr>
              <w:rPr>
                <w:rFonts w:cstheme="minorHAnsi"/>
              </w:rPr>
            </w:pPr>
            <w:sdt>
              <w:sdtPr>
                <w:rPr>
                  <w:rFonts w:cstheme="minorHAnsi"/>
                </w:rPr>
                <w:id w:val="-217159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21BE2D" w14:textId="77777777" w:rsidR="003D1E20" w:rsidRPr="003D1E20" w:rsidRDefault="00521537" w:rsidP="003D1E20">
            <w:pPr>
              <w:rPr>
                <w:rFonts w:cstheme="minorHAnsi"/>
              </w:rPr>
            </w:pPr>
            <w:sdt>
              <w:sdtPr>
                <w:rPr>
                  <w:rFonts w:cstheme="minorHAnsi"/>
                </w:rPr>
                <w:id w:val="5286169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6C3A1D" w14:textId="77777777" w:rsidR="003D1E20" w:rsidRPr="008E23CC" w:rsidRDefault="003D1E20" w:rsidP="003D1E20">
            <w:pPr>
              <w:rPr>
                <w:rFonts w:cstheme="minorHAnsi"/>
              </w:rPr>
            </w:pPr>
          </w:p>
        </w:tc>
        <w:sdt>
          <w:sdtPr>
            <w:rPr>
              <w:rFonts w:cstheme="minorHAnsi"/>
            </w:rPr>
            <w:id w:val="2005472586"/>
            <w:placeholder>
              <w:docPart w:val="A833D07B12A149AEBED4FA4204CA00B1"/>
            </w:placeholder>
            <w:showingPlcHdr/>
          </w:sdtPr>
          <w:sdtEndPr/>
          <w:sdtContent>
            <w:tc>
              <w:tcPr>
                <w:tcW w:w="4770" w:type="dxa"/>
              </w:tcPr>
              <w:p w14:paraId="4FFE1D1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2" w:name="Med8B14"/>
      <w:tr w:rsidR="003D1E20" w14:paraId="409FC22F" w14:textId="77777777" w:rsidTr="0089695F">
        <w:trPr>
          <w:cantSplit/>
        </w:trPr>
        <w:tc>
          <w:tcPr>
            <w:tcW w:w="899" w:type="dxa"/>
          </w:tcPr>
          <w:p w14:paraId="08725D8C" w14:textId="463463DD"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32"/>
            <w:r>
              <w:rPr>
                <w:b/>
                <w:bCs/>
              </w:rPr>
              <w:fldChar w:fldCharType="end"/>
            </w:r>
          </w:p>
        </w:tc>
        <w:tc>
          <w:tcPr>
            <w:tcW w:w="6391" w:type="dxa"/>
            <w:tcBorders>
              <w:right w:val="nil"/>
            </w:tcBorders>
          </w:tcPr>
          <w:p w14:paraId="267B673A"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3D1E20" w:rsidRPr="008E23CC" w:rsidRDefault="003D1E20" w:rsidP="003D1E20">
            <w:pPr>
              <w:rPr>
                <w:rFonts w:cstheme="minorHAnsi"/>
              </w:rPr>
            </w:pPr>
          </w:p>
        </w:tc>
        <w:tc>
          <w:tcPr>
            <w:tcW w:w="810" w:type="dxa"/>
          </w:tcPr>
          <w:p w14:paraId="4DE6CEE7" w14:textId="77777777" w:rsidR="003D1E20" w:rsidRPr="00C34C63" w:rsidRDefault="003D1E20" w:rsidP="003D1E20">
            <w:pPr>
              <w:rPr>
                <w:rFonts w:cstheme="minorHAnsi"/>
              </w:rPr>
            </w:pPr>
            <w:r w:rsidRPr="00C34C63">
              <w:rPr>
                <w:rFonts w:cstheme="minorHAnsi"/>
              </w:rPr>
              <w:t xml:space="preserve">A </w:t>
            </w:r>
          </w:p>
          <w:p w14:paraId="2A9C64B0" w14:textId="77777777" w:rsidR="003D1E20" w:rsidRPr="00C34C63" w:rsidRDefault="003D1E20" w:rsidP="003D1E20">
            <w:pPr>
              <w:rPr>
                <w:rFonts w:cstheme="minorHAnsi"/>
              </w:rPr>
            </w:pPr>
            <w:r w:rsidRPr="00C34C63">
              <w:rPr>
                <w:rFonts w:cstheme="minorHAnsi"/>
              </w:rPr>
              <w:t xml:space="preserve">B </w:t>
            </w:r>
          </w:p>
          <w:p w14:paraId="4CCF7593" w14:textId="77777777" w:rsidR="003D1E20" w:rsidRPr="00C34C63" w:rsidRDefault="003D1E20" w:rsidP="003D1E20">
            <w:pPr>
              <w:rPr>
                <w:rFonts w:cstheme="minorHAnsi"/>
              </w:rPr>
            </w:pPr>
            <w:r w:rsidRPr="00C34C63">
              <w:rPr>
                <w:rFonts w:cstheme="minorHAnsi"/>
              </w:rPr>
              <w:t xml:space="preserve">C-M </w:t>
            </w:r>
          </w:p>
          <w:p w14:paraId="4DDE66BD" w14:textId="77777777" w:rsidR="003D1E20" w:rsidRPr="008E23CC" w:rsidRDefault="003D1E20" w:rsidP="003D1E20">
            <w:pPr>
              <w:rPr>
                <w:rFonts w:cstheme="minorHAnsi"/>
              </w:rPr>
            </w:pPr>
            <w:r w:rsidRPr="00C34C63">
              <w:rPr>
                <w:rFonts w:cstheme="minorHAnsi"/>
              </w:rPr>
              <w:t>C</w:t>
            </w:r>
          </w:p>
        </w:tc>
        <w:tc>
          <w:tcPr>
            <w:tcW w:w="1980" w:type="dxa"/>
          </w:tcPr>
          <w:p w14:paraId="2CD9B27D" w14:textId="77777777" w:rsidR="003D1E20" w:rsidRPr="003D1E20" w:rsidRDefault="00521537" w:rsidP="003D1E20">
            <w:pPr>
              <w:rPr>
                <w:rFonts w:cstheme="minorHAnsi"/>
              </w:rPr>
            </w:pPr>
            <w:sdt>
              <w:sdtPr>
                <w:rPr>
                  <w:rFonts w:cstheme="minorHAnsi"/>
                </w:rPr>
                <w:id w:val="180525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A1251A" w14:textId="77777777" w:rsidR="003D1E20" w:rsidRPr="003D1E20" w:rsidRDefault="00521537" w:rsidP="003D1E20">
            <w:pPr>
              <w:rPr>
                <w:rFonts w:cstheme="minorHAnsi"/>
              </w:rPr>
            </w:pPr>
            <w:sdt>
              <w:sdtPr>
                <w:rPr>
                  <w:rFonts w:cstheme="minorHAnsi"/>
                </w:rPr>
                <w:id w:val="13449037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19190E" w14:textId="77777777" w:rsidR="003D1E20" w:rsidRPr="003D1E20" w:rsidRDefault="00521537" w:rsidP="003D1E20">
            <w:pPr>
              <w:rPr>
                <w:rFonts w:cstheme="minorHAnsi"/>
              </w:rPr>
            </w:pPr>
            <w:sdt>
              <w:sdtPr>
                <w:rPr>
                  <w:rFonts w:cstheme="minorHAnsi"/>
                </w:rPr>
                <w:id w:val="-5998739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E31A48" w14:textId="77777777" w:rsidR="003D1E20" w:rsidRPr="003D1E20" w:rsidRDefault="00521537" w:rsidP="003D1E20">
            <w:pPr>
              <w:rPr>
                <w:rFonts w:cstheme="minorHAnsi"/>
              </w:rPr>
            </w:pPr>
            <w:sdt>
              <w:sdtPr>
                <w:rPr>
                  <w:rFonts w:cstheme="minorHAnsi"/>
                </w:rPr>
                <w:id w:val="-158381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7E35CB" w14:textId="77777777" w:rsidR="003D1E20" w:rsidRPr="008E23CC" w:rsidRDefault="003D1E20" w:rsidP="003D1E20">
            <w:pPr>
              <w:rPr>
                <w:rFonts w:cstheme="minorHAnsi"/>
              </w:rPr>
            </w:pPr>
          </w:p>
        </w:tc>
        <w:sdt>
          <w:sdtPr>
            <w:rPr>
              <w:rFonts w:cstheme="minorHAnsi"/>
            </w:rPr>
            <w:id w:val="-46524361"/>
            <w:placeholder>
              <w:docPart w:val="C82C9028E09E4FFAA20E0EBA41D57769"/>
            </w:placeholder>
            <w:showingPlcHdr/>
          </w:sdtPr>
          <w:sdtEndPr/>
          <w:sdtContent>
            <w:tc>
              <w:tcPr>
                <w:tcW w:w="4770" w:type="dxa"/>
              </w:tcPr>
              <w:p w14:paraId="44E281F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3" w:name="Med8B15"/>
      <w:tr w:rsidR="003D1E20" w14:paraId="10731E21" w14:textId="77777777" w:rsidTr="0089695F">
        <w:trPr>
          <w:cantSplit/>
        </w:trPr>
        <w:tc>
          <w:tcPr>
            <w:tcW w:w="899" w:type="dxa"/>
          </w:tcPr>
          <w:p w14:paraId="4BE9516D" w14:textId="5715F325"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33"/>
            <w:r>
              <w:rPr>
                <w:b/>
                <w:bCs/>
              </w:rPr>
              <w:fldChar w:fldCharType="end"/>
            </w:r>
          </w:p>
        </w:tc>
        <w:tc>
          <w:tcPr>
            <w:tcW w:w="6391" w:type="dxa"/>
            <w:tcBorders>
              <w:right w:val="nil"/>
            </w:tcBorders>
          </w:tcPr>
          <w:p w14:paraId="50E59FF5"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3D1E20" w:rsidRPr="008E23CC" w:rsidRDefault="003D1E20" w:rsidP="003D1E20">
            <w:pPr>
              <w:rPr>
                <w:rFonts w:cstheme="minorHAnsi"/>
              </w:rPr>
            </w:pPr>
          </w:p>
        </w:tc>
        <w:tc>
          <w:tcPr>
            <w:tcW w:w="810" w:type="dxa"/>
          </w:tcPr>
          <w:p w14:paraId="051881AD" w14:textId="77777777" w:rsidR="003D1E20" w:rsidRPr="00C34C63" w:rsidRDefault="003D1E20" w:rsidP="003D1E20">
            <w:pPr>
              <w:rPr>
                <w:rFonts w:cstheme="minorHAnsi"/>
              </w:rPr>
            </w:pPr>
            <w:r w:rsidRPr="00C34C63">
              <w:rPr>
                <w:rFonts w:cstheme="minorHAnsi"/>
              </w:rPr>
              <w:t xml:space="preserve">A </w:t>
            </w:r>
          </w:p>
          <w:p w14:paraId="18338352" w14:textId="77777777" w:rsidR="003D1E20" w:rsidRPr="00C34C63" w:rsidRDefault="003D1E20" w:rsidP="003D1E20">
            <w:pPr>
              <w:rPr>
                <w:rFonts w:cstheme="minorHAnsi"/>
              </w:rPr>
            </w:pPr>
            <w:r w:rsidRPr="00C34C63">
              <w:rPr>
                <w:rFonts w:cstheme="minorHAnsi"/>
              </w:rPr>
              <w:t xml:space="preserve">B </w:t>
            </w:r>
          </w:p>
          <w:p w14:paraId="0B41A07B" w14:textId="77777777" w:rsidR="003D1E20" w:rsidRPr="00C34C63" w:rsidRDefault="003D1E20" w:rsidP="003D1E20">
            <w:pPr>
              <w:rPr>
                <w:rFonts w:cstheme="minorHAnsi"/>
              </w:rPr>
            </w:pPr>
            <w:r w:rsidRPr="00C34C63">
              <w:rPr>
                <w:rFonts w:cstheme="minorHAnsi"/>
              </w:rPr>
              <w:t xml:space="preserve">C-M </w:t>
            </w:r>
          </w:p>
          <w:p w14:paraId="6FB6514B" w14:textId="77777777" w:rsidR="003D1E20" w:rsidRPr="008E23CC" w:rsidRDefault="003D1E20" w:rsidP="003D1E20">
            <w:pPr>
              <w:rPr>
                <w:rFonts w:cstheme="minorHAnsi"/>
              </w:rPr>
            </w:pPr>
            <w:r w:rsidRPr="00C34C63">
              <w:rPr>
                <w:rFonts w:cstheme="minorHAnsi"/>
              </w:rPr>
              <w:t>C</w:t>
            </w:r>
          </w:p>
        </w:tc>
        <w:tc>
          <w:tcPr>
            <w:tcW w:w="1980" w:type="dxa"/>
          </w:tcPr>
          <w:p w14:paraId="28F79BE0" w14:textId="77777777" w:rsidR="003D1E20" w:rsidRPr="003D1E20" w:rsidRDefault="00521537" w:rsidP="003D1E20">
            <w:pPr>
              <w:rPr>
                <w:rFonts w:cstheme="minorHAnsi"/>
              </w:rPr>
            </w:pPr>
            <w:sdt>
              <w:sdtPr>
                <w:rPr>
                  <w:rFonts w:cstheme="minorHAnsi"/>
                </w:rPr>
                <w:id w:val="115880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23B08C" w14:textId="77777777" w:rsidR="003D1E20" w:rsidRPr="003D1E20" w:rsidRDefault="00521537" w:rsidP="003D1E20">
            <w:pPr>
              <w:rPr>
                <w:rFonts w:cstheme="minorHAnsi"/>
              </w:rPr>
            </w:pPr>
            <w:sdt>
              <w:sdtPr>
                <w:rPr>
                  <w:rFonts w:cstheme="minorHAnsi"/>
                </w:rPr>
                <w:id w:val="-900125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38D255" w14:textId="77777777" w:rsidR="003D1E20" w:rsidRPr="003D1E20" w:rsidRDefault="00521537" w:rsidP="003D1E20">
            <w:pPr>
              <w:rPr>
                <w:rFonts w:cstheme="minorHAnsi"/>
              </w:rPr>
            </w:pPr>
            <w:sdt>
              <w:sdtPr>
                <w:rPr>
                  <w:rFonts w:cstheme="minorHAnsi"/>
                </w:rPr>
                <w:id w:val="11849387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EA0129" w14:textId="77777777" w:rsidR="003D1E20" w:rsidRPr="003D1E20" w:rsidRDefault="00521537" w:rsidP="003D1E20">
            <w:pPr>
              <w:rPr>
                <w:rFonts w:cstheme="minorHAnsi"/>
              </w:rPr>
            </w:pPr>
            <w:sdt>
              <w:sdtPr>
                <w:rPr>
                  <w:rFonts w:cstheme="minorHAnsi"/>
                </w:rPr>
                <w:id w:val="9901428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3C1C24" w14:textId="77777777" w:rsidR="003D1E20" w:rsidRPr="008E23CC" w:rsidRDefault="003D1E20" w:rsidP="003D1E20">
            <w:pPr>
              <w:rPr>
                <w:rFonts w:cstheme="minorHAnsi"/>
              </w:rPr>
            </w:pPr>
          </w:p>
        </w:tc>
        <w:sdt>
          <w:sdtPr>
            <w:rPr>
              <w:rFonts w:cstheme="minorHAnsi"/>
            </w:rPr>
            <w:id w:val="776057605"/>
            <w:placeholder>
              <w:docPart w:val="50118CED92274F33933778DD979EC059"/>
            </w:placeholder>
            <w:showingPlcHdr/>
          </w:sdtPr>
          <w:sdtEndPr/>
          <w:sdtContent>
            <w:tc>
              <w:tcPr>
                <w:tcW w:w="4770" w:type="dxa"/>
              </w:tcPr>
              <w:p w14:paraId="54104D5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4" w:name="Med8B16"/>
      <w:tr w:rsidR="003D1E20" w14:paraId="73BC6FF7" w14:textId="77777777" w:rsidTr="0089695F">
        <w:trPr>
          <w:cantSplit/>
        </w:trPr>
        <w:tc>
          <w:tcPr>
            <w:tcW w:w="899" w:type="dxa"/>
          </w:tcPr>
          <w:p w14:paraId="2B579B93" w14:textId="4C008EF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34"/>
            <w:r>
              <w:rPr>
                <w:b/>
                <w:bCs/>
              </w:rPr>
              <w:fldChar w:fldCharType="end"/>
            </w:r>
          </w:p>
        </w:tc>
        <w:tc>
          <w:tcPr>
            <w:tcW w:w="6391" w:type="dxa"/>
            <w:tcBorders>
              <w:right w:val="nil"/>
            </w:tcBorders>
          </w:tcPr>
          <w:p w14:paraId="5AF82A19"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3D1E20" w:rsidRPr="008E23CC" w:rsidRDefault="003D1E20" w:rsidP="003D1E20">
            <w:pPr>
              <w:rPr>
                <w:rFonts w:cstheme="minorHAnsi"/>
              </w:rPr>
            </w:pPr>
          </w:p>
        </w:tc>
        <w:tc>
          <w:tcPr>
            <w:tcW w:w="810" w:type="dxa"/>
          </w:tcPr>
          <w:p w14:paraId="60044884" w14:textId="77777777" w:rsidR="003D1E20" w:rsidRPr="00C34C63" w:rsidRDefault="003D1E20" w:rsidP="003D1E20">
            <w:pPr>
              <w:rPr>
                <w:rFonts w:cstheme="minorHAnsi"/>
              </w:rPr>
            </w:pPr>
            <w:r w:rsidRPr="00C34C63">
              <w:rPr>
                <w:rFonts w:cstheme="minorHAnsi"/>
              </w:rPr>
              <w:t xml:space="preserve">A </w:t>
            </w:r>
          </w:p>
          <w:p w14:paraId="1F5EEC43" w14:textId="77777777" w:rsidR="003D1E20" w:rsidRPr="00C34C63" w:rsidRDefault="003D1E20" w:rsidP="003D1E20">
            <w:pPr>
              <w:rPr>
                <w:rFonts w:cstheme="minorHAnsi"/>
              </w:rPr>
            </w:pPr>
            <w:r w:rsidRPr="00C34C63">
              <w:rPr>
                <w:rFonts w:cstheme="minorHAnsi"/>
              </w:rPr>
              <w:t xml:space="preserve">B </w:t>
            </w:r>
          </w:p>
          <w:p w14:paraId="179A86EE" w14:textId="77777777" w:rsidR="003D1E20" w:rsidRPr="00C34C63" w:rsidRDefault="003D1E20" w:rsidP="003D1E20">
            <w:pPr>
              <w:rPr>
                <w:rFonts w:cstheme="minorHAnsi"/>
              </w:rPr>
            </w:pPr>
            <w:r w:rsidRPr="00C34C63">
              <w:rPr>
                <w:rFonts w:cstheme="minorHAnsi"/>
              </w:rPr>
              <w:t xml:space="preserve">C-M </w:t>
            </w:r>
          </w:p>
          <w:p w14:paraId="1E3721F8" w14:textId="77777777" w:rsidR="003D1E20" w:rsidRPr="008E23CC" w:rsidRDefault="003D1E20" w:rsidP="003D1E20">
            <w:pPr>
              <w:rPr>
                <w:rFonts w:cstheme="minorHAnsi"/>
              </w:rPr>
            </w:pPr>
            <w:r w:rsidRPr="00C34C63">
              <w:rPr>
                <w:rFonts w:cstheme="minorHAnsi"/>
              </w:rPr>
              <w:t>C</w:t>
            </w:r>
          </w:p>
        </w:tc>
        <w:tc>
          <w:tcPr>
            <w:tcW w:w="1980" w:type="dxa"/>
          </w:tcPr>
          <w:p w14:paraId="5A475B1B" w14:textId="77777777" w:rsidR="003D1E20" w:rsidRPr="003D1E20" w:rsidRDefault="00521537" w:rsidP="003D1E20">
            <w:pPr>
              <w:rPr>
                <w:rFonts w:cstheme="minorHAnsi"/>
              </w:rPr>
            </w:pPr>
            <w:sdt>
              <w:sdtPr>
                <w:rPr>
                  <w:rFonts w:cstheme="minorHAnsi"/>
                </w:rPr>
                <w:id w:val="-1200169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7F1038" w14:textId="77777777" w:rsidR="003D1E20" w:rsidRPr="003D1E20" w:rsidRDefault="00521537" w:rsidP="003D1E20">
            <w:pPr>
              <w:rPr>
                <w:rFonts w:cstheme="minorHAnsi"/>
              </w:rPr>
            </w:pPr>
            <w:sdt>
              <w:sdtPr>
                <w:rPr>
                  <w:rFonts w:cstheme="minorHAnsi"/>
                </w:rPr>
                <w:id w:val="15451750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9E2662" w14:textId="77777777" w:rsidR="003D1E20" w:rsidRPr="003D1E20" w:rsidRDefault="00521537" w:rsidP="003D1E20">
            <w:pPr>
              <w:rPr>
                <w:rFonts w:cstheme="minorHAnsi"/>
              </w:rPr>
            </w:pPr>
            <w:sdt>
              <w:sdtPr>
                <w:rPr>
                  <w:rFonts w:cstheme="minorHAnsi"/>
                </w:rPr>
                <w:id w:val="6796298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336920" w14:textId="77777777" w:rsidR="003D1E20" w:rsidRPr="003D1E20" w:rsidRDefault="00521537" w:rsidP="003D1E20">
            <w:pPr>
              <w:rPr>
                <w:rFonts w:cstheme="minorHAnsi"/>
              </w:rPr>
            </w:pPr>
            <w:sdt>
              <w:sdtPr>
                <w:rPr>
                  <w:rFonts w:cstheme="minorHAnsi"/>
                </w:rPr>
                <w:id w:val="-10073640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5ACD86D" w14:textId="77777777" w:rsidR="003D1E20" w:rsidRPr="008E23CC" w:rsidRDefault="003D1E20" w:rsidP="003D1E20">
            <w:pPr>
              <w:rPr>
                <w:rFonts w:cstheme="minorHAnsi"/>
              </w:rPr>
            </w:pPr>
          </w:p>
        </w:tc>
        <w:sdt>
          <w:sdtPr>
            <w:rPr>
              <w:rFonts w:cstheme="minorHAnsi"/>
            </w:rPr>
            <w:id w:val="1211997621"/>
            <w:placeholder>
              <w:docPart w:val="6EDF27F960CC49DC8B30CEA69C0A0FD9"/>
            </w:placeholder>
            <w:showingPlcHdr/>
          </w:sdtPr>
          <w:sdtEndPr/>
          <w:sdtContent>
            <w:tc>
              <w:tcPr>
                <w:tcW w:w="4770" w:type="dxa"/>
              </w:tcPr>
              <w:p w14:paraId="02F7B3E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5" w:name="Med8B17"/>
      <w:tr w:rsidR="003D1E20" w14:paraId="00EA32EF" w14:textId="77777777" w:rsidTr="0089695F">
        <w:trPr>
          <w:cantSplit/>
        </w:trPr>
        <w:tc>
          <w:tcPr>
            <w:tcW w:w="899" w:type="dxa"/>
          </w:tcPr>
          <w:p w14:paraId="1F203D89" w14:textId="5E14B008"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35"/>
          </w:p>
        </w:tc>
        <w:tc>
          <w:tcPr>
            <w:tcW w:w="6391" w:type="dxa"/>
            <w:tcBorders>
              <w:right w:val="nil"/>
            </w:tcBorders>
          </w:tcPr>
          <w:p w14:paraId="32E5836B"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3D1E20" w:rsidRPr="008E23CC" w:rsidRDefault="003D1E20" w:rsidP="003D1E20">
            <w:pPr>
              <w:rPr>
                <w:rFonts w:cstheme="minorHAnsi"/>
              </w:rPr>
            </w:pPr>
          </w:p>
        </w:tc>
        <w:tc>
          <w:tcPr>
            <w:tcW w:w="810" w:type="dxa"/>
          </w:tcPr>
          <w:p w14:paraId="5F5FD7DA" w14:textId="77777777" w:rsidR="003D1E20" w:rsidRPr="00C34C63" w:rsidRDefault="003D1E20" w:rsidP="003D1E20">
            <w:pPr>
              <w:rPr>
                <w:rFonts w:cstheme="minorHAnsi"/>
              </w:rPr>
            </w:pPr>
            <w:r w:rsidRPr="00C34C63">
              <w:rPr>
                <w:rFonts w:cstheme="minorHAnsi"/>
              </w:rPr>
              <w:t xml:space="preserve">A </w:t>
            </w:r>
          </w:p>
          <w:p w14:paraId="7AE8BD2E" w14:textId="77777777" w:rsidR="003D1E20" w:rsidRPr="00C34C63" w:rsidRDefault="003D1E20" w:rsidP="003D1E20">
            <w:pPr>
              <w:rPr>
                <w:rFonts w:cstheme="minorHAnsi"/>
              </w:rPr>
            </w:pPr>
            <w:r w:rsidRPr="00C34C63">
              <w:rPr>
                <w:rFonts w:cstheme="minorHAnsi"/>
              </w:rPr>
              <w:t xml:space="preserve">B </w:t>
            </w:r>
          </w:p>
          <w:p w14:paraId="4DAE78A2" w14:textId="77777777" w:rsidR="003D1E20" w:rsidRPr="00C34C63" w:rsidRDefault="003D1E20" w:rsidP="003D1E20">
            <w:pPr>
              <w:rPr>
                <w:rFonts w:cstheme="minorHAnsi"/>
              </w:rPr>
            </w:pPr>
            <w:r w:rsidRPr="00C34C63">
              <w:rPr>
                <w:rFonts w:cstheme="minorHAnsi"/>
              </w:rPr>
              <w:t xml:space="preserve">C-M </w:t>
            </w:r>
          </w:p>
          <w:p w14:paraId="3956C07C" w14:textId="77777777" w:rsidR="003D1E20" w:rsidRPr="008E23CC" w:rsidRDefault="003D1E20" w:rsidP="003D1E20">
            <w:pPr>
              <w:rPr>
                <w:rFonts w:cstheme="minorHAnsi"/>
              </w:rPr>
            </w:pPr>
            <w:r w:rsidRPr="00C34C63">
              <w:rPr>
                <w:rFonts w:cstheme="minorHAnsi"/>
              </w:rPr>
              <w:t>C</w:t>
            </w:r>
          </w:p>
        </w:tc>
        <w:tc>
          <w:tcPr>
            <w:tcW w:w="1980" w:type="dxa"/>
          </w:tcPr>
          <w:p w14:paraId="62B384D8" w14:textId="77777777" w:rsidR="003D1E20" w:rsidRPr="003D1E20" w:rsidRDefault="00521537" w:rsidP="003D1E20">
            <w:pPr>
              <w:rPr>
                <w:rFonts w:cstheme="minorHAnsi"/>
              </w:rPr>
            </w:pPr>
            <w:sdt>
              <w:sdtPr>
                <w:rPr>
                  <w:rFonts w:cstheme="minorHAnsi"/>
                </w:rPr>
                <w:id w:val="1353296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C451D" w14:textId="77777777" w:rsidR="003D1E20" w:rsidRPr="003D1E20" w:rsidRDefault="00521537" w:rsidP="003D1E20">
            <w:pPr>
              <w:rPr>
                <w:rFonts w:cstheme="minorHAnsi"/>
              </w:rPr>
            </w:pPr>
            <w:sdt>
              <w:sdtPr>
                <w:rPr>
                  <w:rFonts w:cstheme="minorHAnsi"/>
                </w:rPr>
                <w:id w:val="14513672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F43091" w14:textId="77777777" w:rsidR="003D1E20" w:rsidRPr="003D1E20" w:rsidRDefault="00521537" w:rsidP="003D1E20">
            <w:pPr>
              <w:rPr>
                <w:rFonts w:cstheme="minorHAnsi"/>
              </w:rPr>
            </w:pPr>
            <w:sdt>
              <w:sdtPr>
                <w:rPr>
                  <w:rFonts w:cstheme="minorHAnsi"/>
                </w:rPr>
                <w:id w:val="-16505865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F80C02" w14:textId="77777777" w:rsidR="003D1E20" w:rsidRPr="003D1E20" w:rsidRDefault="00521537" w:rsidP="003D1E20">
            <w:pPr>
              <w:rPr>
                <w:rFonts w:cstheme="minorHAnsi"/>
              </w:rPr>
            </w:pPr>
            <w:sdt>
              <w:sdtPr>
                <w:rPr>
                  <w:rFonts w:cstheme="minorHAnsi"/>
                </w:rPr>
                <w:id w:val="-8669741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201B24" w14:textId="77777777" w:rsidR="003D1E20" w:rsidRPr="008E23CC" w:rsidRDefault="003D1E20" w:rsidP="003D1E20">
            <w:pPr>
              <w:rPr>
                <w:rFonts w:cstheme="minorHAnsi"/>
              </w:rPr>
            </w:pPr>
          </w:p>
        </w:tc>
        <w:sdt>
          <w:sdtPr>
            <w:rPr>
              <w:rFonts w:cstheme="minorHAnsi"/>
            </w:rPr>
            <w:id w:val="353243933"/>
            <w:placeholder>
              <w:docPart w:val="4C9C549C37A9408199711C680E58A2E2"/>
            </w:placeholder>
            <w:showingPlcHdr/>
          </w:sdtPr>
          <w:sdtEndPr/>
          <w:sdtContent>
            <w:tc>
              <w:tcPr>
                <w:tcW w:w="4770" w:type="dxa"/>
              </w:tcPr>
              <w:p w14:paraId="3BBDF19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6" w:name="Med8B18"/>
      <w:tr w:rsidR="003D1E20" w14:paraId="443EB93C" w14:textId="77777777" w:rsidTr="0089695F">
        <w:trPr>
          <w:cantSplit/>
        </w:trPr>
        <w:tc>
          <w:tcPr>
            <w:tcW w:w="899" w:type="dxa"/>
          </w:tcPr>
          <w:p w14:paraId="33B09EB7" w14:textId="1B3AD0F7" w:rsidR="003D1E20" w:rsidRPr="00017D18" w:rsidRDefault="003D1E20" w:rsidP="003D1E20">
            <w:pPr>
              <w:jc w:val="center"/>
              <w:rPr>
                <w:b/>
                <w:bCs/>
              </w:rPr>
            </w:pPr>
            <w:r>
              <w:rPr>
                <w:b/>
                <w:bCs/>
              </w:rPr>
              <w:lastRenderedPageBreak/>
              <w:fldChar w:fldCharType="begin"/>
            </w:r>
            <w:r>
              <w:rPr>
                <w:b/>
                <w:bCs/>
              </w:rPr>
              <w:instrText>HYPERLINK  \l "MedWorksheet2" \o "Go Back to Med Record Review Worksheet"</w:instrText>
            </w:r>
            <w:r>
              <w:rPr>
                <w:b/>
                <w:bCs/>
              </w:rPr>
              <w:fldChar w:fldCharType="separate"/>
            </w:r>
            <w:r w:rsidRPr="004471E6">
              <w:rPr>
                <w:rStyle w:val="Hyperlink"/>
                <w:b/>
                <w:bCs/>
              </w:rPr>
              <w:t>8-B-18</w:t>
            </w:r>
            <w:bookmarkEnd w:id="36"/>
            <w:r>
              <w:rPr>
                <w:b/>
                <w:bCs/>
              </w:rPr>
              <w:fldChar w:fldCharType="end"/>
            </w:r>
          </w:p>
        </w:tc>
        <w:tc>
          <w:tcPr>
            <w:tcW w:w="6391" w:type="dxa"/>
            <w:tcBorders>
              <w:right w:val="nil"/>
            </w:tcBorders>
          </w:tcPr>
          <w:p w14:paraId="19C5AC8C"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3D1E20" w:rsidRPr="008E23CC" w:rsidRDefault="003D1E20" w:rsidP="003D1E20">
            <w:pPr>
              <w:rPr>
                <w:rFonts w:cstheme="minorHAnsi"/>
              </w:rPr>
            </w:pPr>
          </w:p>
        </w:tc>
        <w:tc>
          <w:tcPr>
            <w:tcW w:w="810" w:type="dxa"/>
          </w:tcPr>
          <w:p w14:paraId="79FBDD13" w14:textId="77777777" w:rsidR="003D1E20" w:rsidRPr="00C34C63" w:rsidRDefault="003D1E20" w:rsidP="003D1E20">
            <w:pPr>
              <w:rPr>
                <w:rFonts w:cstheme="minorHAnsi"/>
              </w:rPr>
            </w:pPr>
            <w:r w:rsidRPr="00C34C63">
              <w:rPr>
                <w:rFonts w:cstheme="minorHAnsi"/>
              </w:rPr>
              <w:t xml:space="preserve">A </w:t>
            </w:r>
          </w:p>
          <w:p w14:paraId="4E5D17FD" w14:textId="77777777" w:rsidR="003D1E20" w:rsidRPr="00C34C63" w:rsidRDefault="003D1E20" w:rsidP="003D1E20">
            <w:pPr>
              <w:rPr>
                <w:rFonts w:cstheme="minorHAnsi"/>
              </w:rPr>
            </w:pPr>
            <w:r w:rsidRPr="00C34C63">
              <w:rPr>
                <w:rFonts w:cstheme="minorHAnsi"/>
              </w:rPr>
              <w:t xml:space="preserve">B </w:t>
            </w:r>
          </w:p>
          <w:p w14:paraId="646E28F0" w14:textId="77777777" w:rsidR="003D1E20" w:rsidRPr="00C34C63" w:rsidRDefault="003D1E20" w:rsidP="003D1E20">
            <w:pPr>
              <w:rPr>
                <w:rFonts w:cstheme="minorHAnsi"/>
              </w:rPr>
            </w:pPr>
            <w:r w:rsidRPr="00C34C63">
              <w:rPr>
                <w:rFonts w:cstheme="minorHAnsi"/>
              </w:rPr>
              <w:t xml:space="preserve">C-M </w:t>
            </w:r>
          </w:p>
          <w:p w14:paraId="71256BD5" w14:textId="77777777" w:rsidR="003D1E20" w:rsidRDefault="003D1E20" w:rsidP="003D1E20">
            <w:pPr>
              <w:rPr>
                <w:rFonts w:cstheme="minorHAnsi"/>
              </w:rPr>
            </w:pPr>
            <w:r w:rsidRPr="00C34C63">
              <w:rPr>
                <w:rFonts w:cstheme="minorHAnsi"/>
              </w:rPr>
              <w:t>C</w:t>
            </w:r>
          </w:p>
          <w:p w14:paraId="43A6B2C1" w14:textId="77777777" w:rsidR="003D1E20" w:rsidRPr="008E23CC" w:rsidRDefault="003D1E20" w:rsidP="003D1E20">
            <w:pPr>
              <w:rPr>
                <w:rFonts w:cstheme="minorHAnsi"/>
              </w:rPr>
            </w:pPr>
          </w:p>
        </w:tc>
        <w:tc>
          <w:tcPr>
            <w:tcW w:w="1980" w:type="dxa"/>
          </w:tcPr>
          <w:p w14:paraId="41159D7D" w14:textId="77777777" w:rsidR="003D1E20" w:rsidRPr="003D1E20" w:rsidRDefault="00521537" w:rsidP="003D1E20">
            <w:pPr>
              <w:rPr>
                <w:rFonts w:cstheme="minorHAnsi"/>
              </w:rPr>
            </w:pPr>
            <w:sdt>
              <w:sdtPr>
                <w:rPr>
                  <w:rFonts w:cstheme="minorHAnsi"/>
                </w:rPr>
                <w:id w:val="3990219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54788F7" w14:textId="77777777" w:rsidR="003D1E20" w:rsidRPr="003D1E20" w:rsidRDefault="00521537" w:rsidP="003D1E20">
            <w:pPr>
              <w:rPr>
                <w:rFonts w:cstheme="minorHAnsi"/>
              </w:rPr>
            </w:pPr>
            <w:sdt>
              <w:sdtPr>
                <w:rPr>
                  <w:rFonts w:cstheme="minorHAnsi"/>
                </w:rPr>
                <w:id w:val="-1548376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5E73A6" w14:textId="77777777" w:rsidR="003D1E20" w:rsidRPr="003D1E20" w:rsidRDefault="00521537" w:rsidP="003D1E20">
            <w:pPr>
              <w:rPr>
                <w:rFonts w:cstheme="minorHAnsi"/>
              </w:rPr>
            </w:pPr>
            <w:sdt>
              <w:sdtPr>
                <w:rPr>
                  <w:rFonts w:cstheme="minorHAnsi"/>
                </w:rPr>
                <w:id w:val="1590968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79453" w14:textId="77777777" w:rsidR="003D1E20" w:rsidRPr="003D1E20" w:rsidRDefault="00521537" w:rsidP="003D1E20">
            <w:pPr>
              <w:rPr>
                <w:rFonts w:cstheme="minorHAnsi"/>
              </w:rPr>
            </w:pPr>
            <w:sdt>
              <w:sdtPr>
                <w:rPr>
                  <w:rFonts w:cstheme="minorHAnsi"/>
                </w:rPr>
                <w:id w:val="1565222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6AA812" w14:textId="77777777" w:rsidR="003D1E20" w:rsidRPr="008E23CC" w:rsidRDefault="003D1E20" w:rsidP="003D1E20">
            <w:pPr>
              <w:rPr>
                <w:rFonts w:cstheme="minorHAnsi"/>
              </w:rPr>
            </w:pPr>
          </w:p>
        </w:tc>
        <w:sdt>
          <w:sdtPr>
            <w:rPr>
              <w:rFonts w:cstheme="minorHAnsi"/>
            </w:rPr>
            <w:id w:val="2041622212"/>
            <w:placeholder>
              <w:docPart w:val="B0F30F40830D478BBD724DDFF57403F6"/>
            </w:placeholder>
            <w:showingPlcHdr/>
          </w:sdtPr>
          <w:sdtEndPr/>
          <w:sdtContent>
            <w:tc>
              <w:tcPr>
                <w:tcW w:w="4770" w:type="dxa"/>
              </w:tcPr>
              <w:p w14:paraId="2BBE729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7" w:name="Med8B19"/>
      <w:tr w:rsidR="003D1E20" w14:paraId="789CD61D" w14:textId="77777777" w:rsidTr="0089695F">
        <w:trPr>
          <w:cantSplit/>
        </w:trPr>
        <w:tc>
          <w:tcPr>
            <w:tcW w:w="899" w:type="dxa"/>
          </w:tcPr>
          <w:p w14:paraId="35551D59" w14:textId="7DD74A6A"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4471E6">
              <w:rPr>
                <w:rStyle w:val="Hyperlink"/>
                <w:b/>
                <w:bCs/>
              </w:rPr>
              <w:t>8-B-19</w:t>
            </w:r>
            <w:bookmarkEnd w:id="37"/>
            <w:r>
              <w:rPr>
                <w:b/>
                <w:bCs/>
              </w:rPr>
              <w:fldChar w:fldCharType="end"/>
            </w:r>
          </w:p>
        </w:tc>
        <w:tc>
          <w:tcPr>
            <w:tcW w:w="6391" w:type="dxa"/>
            <w:tcBorders>
              <w:right w:val="nil"/>
            </w:tcBorders>
          </w:tcPr>
          <w:p w14:paraId="1D539E0D" w14:textId="77777777" w:rsidR="003D1E20" w:rsidRPr="003948EA" w:rsidRDefault="003D1E20" w:rsidP="003D1E2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3D1E20" w:rsidRPr="008E23CC" w:rsidRDefault="003D1E20" w:rsidP="003D1E20">
            <w:pPr>
              <w:rPr>
                <w:rFonts w:cstheme="minorHAnsi"/>
              </w:rPr>
            </w:pPr>
          </w:p>
        </w:tc>
        <w:tc>
          <w:tcPr>
            <w:tcW w:w="810" w:type="dxa"/>
          </w:tcPr>
          <w:p w14:paraId="4088B000" w14:textId="77777777" w:rsidR="003D1E20" w:rsidRPr="00C34C63" w:rsidRDefault="003D1E20" w:rsidP="003D1E20">
            <w:pPr>
              <w:rPr>
                <w:rFonts w:cstheme="minorHAnsi"/>
              </w:rPr>
            </w:pPr>
            <w:r w:rsidRPr="00C34C63">
              <w:rPr>
                <w:rFonts w:cstheme="minorHAnsi"/>
              </w:rPr>
              <w:t xml:space="preserve">A </w:t>
            </w:r>
          </w:p>
          <w:p w14:paraId="56D4D00F" w14:textId="77777777" w:rsidR="003D1E20" w:rsidRPr="00C34C63" w:rsidRDefault="003D1E20" w:rsidP="003D1E20">
            <w:pPr>
              <w:rPr>
                <w:rFonts w:cstheme="minorHAnsi"/>
              </w:rPr>
            </w:pPr>
            <w:r w:rsidRPr="00C34C63">
              <w:rPr>
                <w:rFonts w:cstheme="minorHAnsi"/>
              </w:rPr>
              <w:t xml:space="preserve">B </w:t>
            </w:r>
          </w:p>
          <w:p w14:paraId="3D3EA40B" w14:textId="77777777" w:rsidR="003D1E20" w:rsidRPr="00C34C63" w:rsidRDefault="003D1E20" w:rsidP="003D1E20">
            <w:pPr>
              <w:rPr>
                <w:rFonts w:cstheme="minorHAnsi"/>
              </w:rPr>
            </w:pPr>
            <w:r w:rsidRPr="00C34C63">
              <w:rPr>
                <w:rFonts w:cstheme="minorHAnsi"/>
              </w:rPr>
              <w:t xml:space="preserve">C-M </w:t>
            </w:r>
          </w:p>
          <w:p w14:paraId="2728169C" w14:textId="77777777" w:rsidR="003D1E20" w:rsidRPr="008E23CC" w:rsidRDefault="003D1E20" w:rsidP="003D1E20">
            <w:pPr>
              <w:rPr>
                <w:rFonts w:cstheme="minorHAnsi"/>
              </w:rPr>
            </w:pPr>
            <w:r w:rsidRPr="00C34C63">
              <w:rPr>
                <w:rFonts w:cstheme="minorHAnsi"/>
              </w:rPr>
              <w:t>C</w:t>
            </w:r>
          </w:p>
        </w:tc>
        <w:tc>
          <w:tcPr>
            <w:tcW w:w="1980" w:type="dxa"/>
          </w:tcPr>
          <w:p w14:paraId="1419D574" w14:textId="77777777" w:rsidR="003D1E20" w:rsidRPr="003D1E20" w:rsidRDefault="00521537" w:rsidP="003D1E20">
            <w:pPr>
              <w:rPr>
                <w:rFonts w:cstheme="minorHAnsi"/>
              </w:rPr>
            </w:pPr>
            <w:sdt>
              <w:sdtPr>
                <w:rPr>
                  <w:rFonts w:cstheme="minorHAnsi"/>
                </w:rPr>
                <w:id w:val="-12643724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E7A97" w14:textId="77777777" w:rsidR="003D1E20" w:rsidRPr="003D1E20" w:rsidRDefault="00521537" w:rsidP="003D1E20">
            <w:pPr>
              <w:rPr>
                <w:rFonts w:cstheme="minorHAnsi"/>
              </w:rPr>
            </w:pPr>
            <w:sdt>
              <w:sdtPr>
                <w:rPr>
                  <w:rFonts w:cstheme="minorHAnsi"/>
                </w:rPr>
                <w:id w:val="4538418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51B638" w14:textId="77777777" w:rsidR="003D1E20" w:rsidRPr="003D1E20" w:rsidRDefault="00521537" w:rsidP="003D1E20">
            <w:pPr>
              <w:rPr>
                <w:rFonts w:cstheme="minorHAnsi"/>
              </w:rPr>
            </w:pPr>
            <w:sdt>
              <w:sdtPr>
                <w:rPr>
                  <w:rFonts w:cstheme="minorHAnsi"/>
                </w:rPr>
                <w:id w:val="20822512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C84123" w14:textId="77777777" w:rsidR="003D1E20" w:rsidRPr="003D1E20" w:rsidRDefault="00521537" w:rsidP="003D1E20">
            <w:pPr>
              <w:rPr>
                <w:rFonts w:cstheme="minorHAnsi"/>
              </w:rPr>
            </w:pPr>
            <w:sdt>
              <w:sdtPr>
                <w:rPr>
                  <w:rFonts w:cstheme="minorHAnsi"/>
                </w:rPr>
                <w:id w:val="1034629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4325A9" w14:textId="77777777" w:rsidR="003D1E20" w:rsidRPr="008E23CC" w:rsidRDefault="003D1E20" w:rsidP="003D1E20">
            <w:pPr>
              <w:rPr>
                <w:rFonts w:cstheme="minorHAnsi"/>
              </w:rPr>
            </w:pPr>
          </w:p>
        </w:tc>
        <w:sdt>
          <w:sdtPr>
            <w:rPr>
              <w:rFonts w:cstheme="minorHAnsi"/>
            </w:rPr>
            <w:id w:val="1191261317"/>
            <w:placeholder>
              <w:docPart w:val="FBBA2241B65440539F1E8B9F401EFF1B"/>
            </w:placeholder>
            <w:showingPlcHdr/>
          </w:sdtPr>
          <w:sdtEndPr/>
          <w:sdtContent>
            <w:tc>
              <w:tcPr>
                <w:tcW w:w="4770" w:type="dxa"/>
              </w:tcPr>
              <w:p w14:paraId="2F089DD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8" w:name="Med8B20"/>
      <w:tr w:rsidR="003D1E20" w14:paraId="72872543" w14:textId="77777777" w:rsidTr="0089695F">
        <w:trPr>
          <w:cantSplit/>
        </w:trPr>
        <w:tc>
          <w:tcPr>
            <w:tcW w:w="899" w:type="dxa"/>
          </w:tcPr>
          <w:p w14:paraId="33CF0488" w14:textId="732F21A3"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3E4920">
              <w:rPr>
                <w:rStyle w:val="Hyperlink"/>
                <w:b/>
                <w:bCs/>
              </w:rPr>
              <w:t>8-B-20</w:t>
            </w:r>
            <w:bookmarkEnd w:id="38"/>
            <w:r>
              <w:rPr>
                <w:b/>
                <w:bCs/>
              </w:rPr>
              <w:fldChar w:fldCharType="end"/>
            </w:r>
          </w:p>
        </w:tc>
        <w:tc>
          <w:tcPr>
            <w:tcW w:w="6391" w:type="dxa"/>
            <w:tcBorders>
              <w:right w:val="nil"/>
            </w:tcBorders>
          </w:tcPr>
          <w:p w14:paraId="27EDA1C3" w14:textId="77777777" w:rsidR="003D1E20" w:rsidRPr="008E23CC" w:rsidRDefault="003D1E20" w:rsidP="003D1E2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3D1E20" w:rsidRPr="008E23CC" w:rsidRDefault="003D1E20" w:rsidP="003D1E20">
            <w:pPr>
              <w:rPr>
                <w:rFonts w:cstheme="minorHAnsi"/>
              </w:rPr>
            </w:pPr>
          </w:p>
        </w:tc>
        <w:tc>
          <w:tcPr>
            <w:tcW w:w="810" w:type="dxa"/>
          </w:tcPr>
          <w:p w14:paraId="1B533406" w14:textId="77777777" w:rsidR="003D1E20" w:rsidRPr="00C34C63" w:rsidRDefault="003D1E20" w:rsidP="003D1E20">
            <w:pPr>
              <w:rPr>
                <w:rFonts w:cstheme="minorHAnsi"/>
              </w:rPr>
            </w:pPr>
            <w:r w:rsidRPr="00C34C63">
              <w:rPr>
                <w:rFonts w:cstheme="minorHAnsi"/>
              </w:rPr>
              <w:t xml:space="preserve">A </w:t>
            </w:r>
          </w:p>
          <w:p w14:paraId="61FF7B55" w14:textId="77777777" w:rsidR="003D1E20" w:rsidRPr="00C34C63" w:rsidRDefault="003D1E20" w:rsidP="003D1E20">
            <w:pPr>
              <w:rPr>
                <w:rFonts w:cstheme="minorHAnsi"/>
              </w:rPr>
            </w:pPr>
            <w:r w:rsidRPr="00C34C63">
              <w:rPr>
                <w:rFonts w:cstheme="minorHAnsi"/>
              </w:rPr>
              <w:t xml:space="preserve">B </w:t>
            </w:r>
          </w:p>
          <w:p w14:paraId="212B4BB7" w14:textId="77777777" w:rsidR="003D1E20" w:rsidRPr="00C34C63" w:rsidRDefault="003D1E20" w:rsidP="003D1E20">
            <w:pPr>
              <w:rPr>
                <w:rFonts w:cstheme="minorHAnsi"/>
              </w:rPr>
            </w:pPr>
            <w:r w:rsidRPr="00C34C63">
              <w:rPr>
                <w:rFonts w:cstheme="minorHAnsi"/>
              </w:rPr>
              <w:t xml:space="preserve">C-M </w:t>
            </w:r>
          </w:p>
          <w:p w14:paraId="15046B2C" w14:textId="77777777" w:rsidR="003D1E20" w:rsidRPr="008E23CC" w:rsidRDefault="003D1E20" w:rsidP="003D1E20">
            <w:pPr>
              <w:rPr>
                <w:rFonts w:cstheme="minorHAnsi"/>
              </w:rPr>
            </w:pPr>
            <w:r w:rsidRPr="00C34C63">
              <w:rPr>
                <w:rFonts w:cstheme="minorHAnsi"/>
              </w:rPr>
              <w:t>C</w:t>
            </w:r>
          </w:p>
        </w:tc>
        <w:tc>
          <w:tcPr>
            <w:tcW w:w="1980" w:type="dxa"/>
          </w:tcPr>
          <w:p w14:paraId="683CB337" w14:textId="77777777" w:rsidR="003D1E20" w:rsidRPr="003D1E20" w:rsidRDefault="00521537" w:rsidP="003D1E20">
            <w:pPr>
              <w:rPr>
                <w:rFonts w:cstheme="minorHAnsi"/>
              </w:rPr>
            </w:pPr>
            <w:sdt>
              <w:sdtPr>
                <w:rPr>
                  <w:rFonts w:cstheme="minorHAnsi"/>
                </w:rPr>
                <w:id w:val="17604828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B43E70" w14:textId="77777777" w:rsidR="003D1E20" w:rsidRPr="003D1E20" w:rsidRDefault="00521537" w:rsidP="003D1E20">
            <w:pPr>
              <w:rPr>
                <w:rFonts w:cstheme="minorHAnsi"/>
              </w:rPr>
            </w:pPr>
            <w:sdt>
              <w:sdtPr>
                <w:rPr>
                  <w:rFonts w:cstheme="minorHAnsi"/>
                </w:rPr>
                <w:id w:val="-2271474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CC3963" w14:textId="77777777" w:rsidR="003D1E20" w:rsidRPr="003D1E20" w:rsidRDefault="00521537" w:rsidP="003D1E20">
            <w:pPr>
              <w:rPr>
                <w:rFonts w:cstheme="minorHAnsi"/>
              </w:rPr>
            </w:pPr>
            <w:sdt>
              <w:sdtPr>
                <w:rPr>
                  <w:rFonts w:cstheme="minorHAnsi"/>
                </w:rPr>
                <w:id w:val="99674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C2579E" w14:textId="77777777" w:rsidR="003D1E20" w:rsidRPr="003D1E20" w:rsidRDefault="00521537" w:rsidP="003D1E20">
            <w:pPr>
              <w:rPr>
                <w:rFonts w:cstheme="minorHAnsi"/>
              </w:rPr>
            </w:pPr>
            <w:sdt>
              <w:sdtPr>
                <w:rPr>
                  <w:rFonts w:cstheme="minorHAnsi"/>
                </w:rPr>
                <w:id w:val="1771279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C66392" w14:textId="77777777" w:rsidR="003D1E20" w:rsidRPr="008E23CC" w:rsidRDefault="003D1E20" w:rsidP="003D1E20">
            <w:pPr>
              <w:rPr>
                <w:rFonts w:cstheme="minorHAnsi"/>
              </w:rPr>
            </w:pPr>
          </w:p>
        </w:tc>
        <w:sdt>
          <w:sdtPr>
            <w:rPr>
              <w:rFonts w:cstheme="minorHAnsi"/>
            </w:rPr>
            <w:id w:val="-328370816"/>
            <w:placeholder>
              <w:docPart w:val="D3E95F0698F94E47957C5455BBCC1829"/>
            </w:placeholder>
            <w:showingPlcHdr/>
          </w:sdtPr>
          <w:sdtEndPr/>
          <w:sdtContent>
            <w:tc>
              <w:tcPr>
                <w:tcW w:w="4770" w:type="dxa"/>
              </w:tcPr>
              <w:p w14:paraId="35E6CE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9" w:name="Med8B21"/>
      <w:tr w:rsidR="003D1E20" w14:paraId="7261FA39" w14:textId="77777777" w:rsidTr="0089695F">
        <w:trPr>
          <w:cantSplit/>
        </w:trPr>
        <w:tc>
          <w:tcPr>
            <w:tcW w:w="899" w:type="dxa"/>
          </w:tcPr>
          <w:p w14:paraId="45AD81FC" w14:textId="3EFBEEAB" w:rsidR="003D1E20" w:rsidRPr="00017D18" w:rsidRDefault="003D1E20" w:rsidP="003D1E20">
            <w:pPr>
              <w:jc w:val="center"/>
              <w:rPr>
                <w:b/>
                <w:bCs/>
              </w:rPr>
            </w:pPr>
            <w:r>
              <w:rPr>
                <w:b/>
                <w:bCs/>
              </w:rPr>
              <w:fldChar w:fldCharType="begin"/>
            </w:r>
            <w:r>
              <w:rPr>
                <w:b/>
                <w:bCs/>
              </w:rPr>
              <w:instrText>HYPERLINK  \l "MedWorksheet3"</w:instrText>
            </w:r>
            <w:r>
              <w:rPr>
                <w:b/>
                <w:bCs/>
              </w:rPr>
              <w:fldChar w:fldCharType="separate"/>
            </w:r>
            <w:r w:rsidRPr="003E4920">
              <w:rPr>
                <w:rStyle w:val="Hyperlink"/>
                <w:b/>
                <w:bCs/>
              </w:rPr>
              <w:t>8-B-21</w:t>
            </w:r>
            <w:bookmarkEnd w:id="39"/>
            <w:r>
              <w:rPr>
                <w:b/>
                <w:bCs/>
              </w:rPr>
              <w:fldChar w:fldCharType="end"/>
            </w:r>
          </w:p>
        </w:tc>
        <w:tc>
          <w:tcPr>
            <w:tcW w:w="6391" w:type="dxa"/>
            <w:tcBorders>
              <w:right w:val="nil"/>
            </w:tcBorders>
          </w:tcPr>
          <w:p w14:paraId="2C608A1F" w14:textId="77777777" w:rsidR="003D1E20" w:rsidRPr="003948EA" w:rsidRDefault="003D1E20" w:rsidP="003D1E2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3D1E20" w:rsidRPr="008E23CC" w:rsidRDefault="003D1E20" w:rsidP="003D1E20">
            <w:pPr>
              <w:rPr>
                <w:rFonts w:cstheme="minorHAnsi"/>
              </w:rPr>
            </w:pPr>
          </w:p>
        </w:tc>
        <w:tc>
          <w:tcPr>
            <w:tcW w:w="810" w:type="dxa"/>
          </w:tcPr>
          <w:p w14:paraId="1C8F98A5" w14:textId="77777777" w:rsidR="003D1E20" w:rsidRPr="00C34C63" w:rsidRDefault="003D1E20" w:rsidP="003D1E20">
            <w:pPr>
              <w:rPr>
                <w:rFonts w:cstheme="minorHAnsi"/>
              </w:rPr>
            </w:pPr>
            <w:r w:rsidRPr="00C34C63">
              <w:rPr>
                <w:rFonts w:cstheme="minorHAnsi"/>
              </w:rPr>
              <w:t xml:space="preserve">A </w:t>
            </w:r>
          </w:p>
          <w:p w14:paraId="4BDFC21D" w14:textId="77777777" w:rsidR="003D1E20" w:rsidRPr="00C34C63" w:rsidRDefault="003D1E20" w:rsidP="003D1E20">
            <w:pPr>
              <w:rPr>
                <w:rFonts w:cstheme="minorHAnsi"/>
              </w:rPr>
            </w:pPr>
            <w:r w:rsidRPr="00C34C63">
              <w:rPr>
                <w:rFonts w:cstheme="minorHAnsi"/>
              </w:rPr>
              <w:t xml:space="preserve">B </w:t>
            </w:r>
          </w:p>
          <w:p w14:paraId="6226BA02" w14:textId="77777777" w:rsidR="003D1E20" w:rsidRPr="00C34C63" w:rsidRDefault="003D1E20" w:rsidP="003D1E20">
            <w:pPr>
              <w:rPr>
                <w:rFonts w:cstheme="minorHAnsi"/>
              </w:rPr>
            </w:pPr>
            <w:r w:rsidRPr="00C34C63">
              <w:rPr>
                <w:rFonts w:cstheme="minorHAnsi"/>
              </w:rPr>
              <w:t xml:space="preserve">C-M </w:t>
            </w:r>
          </w:p>
          <w:p w14:paraId="02BAD903" w14:textId="77777777" w:rsidR="003D1E20" w:rsidRDefault="003D1E20" w:rsidP="003D1E20">
            <w:pPr>
              <w:rPr>
                <w:rFonts w:cstheme="minorHAnsi"/>
              </w:rPr>
            </w:pPr>
            <w:r w:rsidRPr="00C34C63">
              <w:rPr>
                <w:rFonts w:cstheme="minorHAnsi"/>
              </w:rPr>
              <w:t>C</w:t>
            </w:r>
          </w:p>
          <w:p w14:paraId="55240C59" w14:textId="77777777" w:rsidR="003D1E20" w:rsidRPr="008E23CC" w:rsidRDefault="003D1E20" w:rsidP="003D1E20">
            <w:pPr>
              <w:rPr>
                <w:rFonts w:cstheme="minorHAnsi"/>
              </w:rPr>
            </w:pPr>
          </w:p>
        </w:tc>
        <w:tc>
          <w:tcPr>
            <w:tcW w:w="1980" w:type="dxa"/>
          </w:tcPr>
          <w:p w14:paraId="2C216098" w14:textId="77777777" w:rsidR="003D1E20" w:rsidRPr="003D1E20" w:rsidRDefault="00521537" w:rsidP="003D1E20">
            <w:pPr>
              <w:rPr>
                <w:rFonts w:cstheme="minorHAnsi"/>
              </w:rPr>
            </w:pPr>
            <w:sdt>
              <w:sdtPr>
                <w:rPr>
                  <w:rFonts w:cstheme="minorHAnsi"/>
                </w:rPr>
                <w:id w:val="13306384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3748C" w14:textId="77777777" w:rsidR="003D1E20" w:rsidRPr="003D1E20" w:rsidRDefault="00521537" w:rsidP="003D1E20">
            <w:pPr>
              <w:rPr>
                <w:rFonts w:cstheme="minorHAnsi"/>
              </w:rPr>
            </w:pPr>
            <w:sdt>
              <w:sdtPr>
                <w:rPr>
                  <w:rFonts w:cstheme="minorHAnsi"/>
                </w:rPr>
                <w:id w:val="-1910918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1AE3B8" w14:textId="77777777" w:rsidR="003D1E20" w:rsidRPr="003D1E20" w:rsidRDefault="00521537" w:rsidP="003D1E20">
            <w:pPr>
              <w:rPr>
                <w:rFonts w:cstheme="minorHAnsi"/>
              </w:rPr>
            </w:pPr>
            <w:sdt>
              <w:sdtPr>
                <w:rPr>
                  <w:rFonts w:cstheme="minorHAnsi"/>
                </w:rPr>
                <w:id w:val="-12058611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9EE0EA" w14:textId="77777777" w:rsidR="003D1E20" w:rsidRPr="003D1E20" w:rsidRDefault="00521537" w:rsidP="003D1E20">
            <w:pPr>
              <w:rPr>
                <w:rFonts w:cstheme="minorHAnsi"/>
              </w:rPr>
            </w:pPr>
            <w:sdt>
              <w:sdtPr>
                <w:rPr>
                  <w:rFonts w:cstheme="minorHAnsi"/>
                </w:rPr>
                <w:id w:val="-14021283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7F70F89" w14:textId="77777777" w:rsidR="003D1E20" w:rsidRPr="008E23CC" w:rsidRDefault="003D1E20" w:rsidP="003D1E20">
            <w:pPr>
              <w:rPr>
                <w:rFonts w:cstheme="minorHAnsi"/>
              </w:rPr>
            </w:pPr>
          </w:p>
        </w:tc>
        <w:sdt>
          <w:sdtPr>
            <w:rPr>
              <w:rFonts w:cstheme="minorHAnsi"/>
            </w:rPr>
            <w:id w:val="1177157910"/>
            <w:placeholder>
              <w:docPart w:val="160D1B007B2E434B814FEE5F683B708E"/>
            </w:placeholder>
            <w:showingPlcHdr/>
          </w:sdtPr>
          <w:sdtEndPr/>
          <w:sdtContent>
            <w:tc>
              <w:tcPr>
                <w:tcW w:w="4770" w:type="dxa"/>
              </w:tcPr>
              <w:p w14:paraId="1C1BD25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0" w:name="Med8B24"/>
      <w:tr w:rsidR="003D1E20" w14:paraId="35C4E6E2" w14:textId="77777777" w:rsidTr="0089695F">
        <w:trPr>
          <w:cantSplit/>
        </w:trPr>
        <w:tc>
          <w:tcPr>
            <w:tcW w:w="899" w:type="dxa"/>
          </w:tcPr>
          <w:p w14:paraId="33C93EA4" w14:textId="40D16162" w:rsidR="003D1E20" w:rsidRPr="00017D18"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BC42D6">
              <w:rPr>
                <w:rStyle w:val="Hyperlink"/>
                <w:b/>
                <w:bCs/>
              </w:rPr>
              <w:t>8-B-24</w:t>
            </w:r>
            <w:bookmarkEnd w:id="40"/>
            <w:r>
              <w:rPr>
                <w:b/>
                <w:bCs/>
              </w:rPr>
              <w:fldChar w:fldCharType="end"/>
            </w:r>
          </w:p>
        </w:tc>
        <w:tc>
          <w:tcPr>
            <w:tcW w:w="6391" w:type="dxa"/>
            <w:tcBorders>
              <w:right w:val="nil"/>
            </w:tcBorders>
          </w:tcPr>
          <w:p w14:paraId="4A74DCA3" w14:textId="77777777" w:rsidR="003D1E20" w:rsidRPr="003948EA" w:rsidRDefault="003D1E20" w:rsidP="003D1E2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3D1E20" w:rsidRPr="008E23CC" w:rsidRDefault="003D1E20" w:rsidP="003D1E20">
            <w:pPr>
              <w:rPr>
                <w:rFonts w:cstheme="minorHAnsi"/>
              </w:rPr>
            </w:pPr>
          </w:p>
        </w:tc>
        <w:tc>
          <w:tcPr>
            <w:tcW w:w="810" w:type="dxa"/>
          </w:tcPr>
          <w:p w14:paraId="6394EC1F" w14:textId="77777777" w:rsidR="003D1E20" w:rsidRPr="00C34C63" w:rsidRDefault="003D1E20" w:rsidP="003D1E20">
            <w:pPr>
              <w:rPr>
                <w:rFonts w:cstheme="minorHAnsi"/>
              </w:rPr>
            </w:pPr>
            <w:r w:rsidRPr="00C34C63">
              <w:rPr>
                <w:rFonts w:cstheme="minorHAnsi"/>
              </w:rPr>
              <w:t xml:space="preserve">A </w:t>
            </w:r>
          </w:p>
          <w:p w14:paraId="6333570C" w14:textId="77777777" w:rsidR="003D1E20" w:rsidRPr="00C34C63" w:rsidRDefault="003D1E20" w:rsidP="003D1E20">
            <w:pPr>
              <w:rPr>
                <w:rFonts w:cstheme="minorHAnsi"/>
              </w:rPr>
            </w:pPr>
            <w:r w:rsidRPr="00C34C63">
              <w:rPr>
                <w:rFonts w:cstheme="minorHAnsi"/>
              </w:rPr>
              <w:t xml:space="preserve">B </w:t>
            </w:r>
          </w:p>
          <w:p w14:paraId="439F6444" w14:textId="77777777" w:rsidR="003D1E20" w:rsidRPr="00C34C63" w:rsidRDefault="003D1E20" w:rsidP="003D1E20">
            <w:pPr>
              <w:rPr>
                <w:rFonts w:cstheme="minorHAnsi"/>
              </w:rPr>
            </w:pPr>
            <w:r w:rsidRPr="00C34C63">
              <w:rPr>
                <w:rFonts w:cstheme="minorHAnsi"/>
              </w:rPr>
              <w:t xml:space="preserve">C-M </w:t>
            </w:r>
          </w:p>
          <w:p w14:paraId="54D656AC" w14:textId="77777777" w:rsidR="003D1E20" w:rsidRPr="008E23CC" w:rsidRDefault="003D1E20" w:rsidP="003D1E20">
            <w:pPr>
              <w:rPr>
                <w:rFonts w:cstheme="minorHAnsi"/>
              </w:rPr>
            </w:pPr>
            <w:r w:rsidRPr="00C34C63">
              <w:rPr>
                <w:rFonts w:cstheme="minorHAnsi"/>
              </w:rPr>
              <w:t>C</w:t>
            </w:r>
          </w:p>
        </w:tc>
        <w:tc>
          <w:tcPr>
            <w:tcW w:w="1980" w:type="dxa"/>
          </w:tcPr>
          <w:p w14:paraId="4BAF6A83" w14:textId="77777777" w:rsidR="003D1E20" w:rsidRPr="003D1E20" w:rsidRDefault="00521537" w:rsidP="003D1E20">
            <w:pPr>
              <w:rPr>
                <w:rFonts w:cstheme="minorHAnsi"/>
              </w:rPr>
            </w:pPr>
            <w:sdt>
              <w:sdtPr>
                <w:rPr>
                  <w:rFonts w:cstheme="minorHAnsi"/>
                </w:rPr>
                <w:id w:val="-3639899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395F8C9" w14:textId="77777777" w:rsidR="003D1E20" w:rsidRPr="003D1E20" w:rsidRDefault="00521537" w:rsidP="003D1E20">
            <w:pPr>
              <w:rPr>
                <w:rFonts w:cstheme="minorHAnsi"/>
              </w:rPr>
            </w:pPr>
            <w:sdt>
              <w:sdtPr>
                <w:rPr>
                  <w:rFonts w:cstheme="minorHAnsi"/>
                </w:rPr>
                <w:id w:val="458131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75FEA7" w14:textId="77777777" w:rsidR="003D1E20" w:rsidRPr="003D1E20" w:rsidRDefault="00521537" w:rsidP="003D1E20">
            <w:pPr>
              <w:rPr>
                <w:rFonts w:cstheme="minorHAnsi"/>
              </w:rPr>
            </w:pPr>
            <w:sdt>
              <w:sdtPr>
                <w:rPr>
                  <w:rFonts w:cstheme="minorHAnsi"/>
                </w:rPr>
                <w:id w:val="-14818480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B71906" w14:textId="77777777" w:rsidR="003D1E20" w:rsidRPr="003D1E20" w:rsidRDefault="00521537" w:rsidP="003D1E20">
            <w:pPr>
              <w:rPr>
                <w:rFonts w:cstheme="minorHAnsi"/>
              </w:rPr>
            </w:pPr>
            <w:sdt>
              <w:sdtPr>
                <w:rPr>
                  <w:rFonts w:cstheme="minorHAnsi"/>
                </w:rPr>
                <w:id w:val="4190711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C81E83" w14:textId="77777777" w:rsidR="003D1E20" w:rsidRPr="008E23CC" w:rsidRDefault="003D1E20" w:rsidP="003D1E20">
            <w:pPr>
              <w:rPr>
                <w:rFonts w:cstheme="minorHAnsi"/>
              </w:rPr>
            </w:pPr>
          </w:p>
        </w:tc>
        <w:sdt>
          <w:sdtPr>
            <w:rPr>
              <w:rFonts w:cstheme="minorHAnsi"/>
            </w:rPr>
            <w:id w:val="2564354"/>
            <w:placeholder>
              <w:docPart w:val="F66DBB8F862048E8946211B1BDBC8EBD"/>
            </w:placeholder>
            <w:showingPlcHdr/>
          </w:sdtPr>
          <w:sdtEndPr/>
          <w:sdtContent>
            <w:tc>
              <w:tcPr>
                <w:tcW w:w="4770" w:type="dxa"/>
              </w:tcPr>
              <w:p w14:paraId="0847639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1" w:name="Med8B25"/>
      <w:bookmarkStart w:id="42" w:name="Med8B28"/>
      <w:tr w:rsidR="003D1E20" w14:paraId="1CCB4BB7" w14:textId="77777777" w:rsidTr="0089695F">
        <w:trPr>
          <w:cantSplit/>
        </w:trPr>
        <w:tc>
          <w:tcPr>
            <w:tcW w:w="899" w:type="dxa"/>
          </w:tcPr>
          <w:p w14:paraId="5DDA4112" w14:textId="3629227A" w:rsidR="003D1E20" w:rsidRPr="00183280"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183280">
              <w:rPr>
                <w:rStyle w:val="Hyperlink"/>
                <w:b/>
                <w:bCs/>
              </w:rPr>
              <w:t>8-B-2</w:t>
            </w:r>
            <w:bookmarkEnd w:id="41"/>
            <w:r w:rsidRPr="00183280">
              <w:rPr>
                <w:rStyle w:val="Hyperlink"/>
                <w:b/>
                <w:bCs/>
              </w:rPr>
              <w:t>8</w:t>
            </w:r>
            <w:bookmarkEnd w:id="42"/>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033E895C" w14:textId="77777777" w:rsidR="003D1E20" w:rsidRDefault="003D1E20" w:rsidP="003D1E20">
            <w:pPr>
              <w:rPr>
                <w:color w:val="000000"/>
              </w:rPr>
            </w:pPr>
            <w:r>
              <w:rPr>
                <w:color w:val="000000"/>
              </w:rPr>
              <w:t>Anesthesia provider or the child’s primary care physician is responsible for determining the medical status of the patient.</w:t>
            </w:r>
          </w:p>
          <w:p w14:paraId="0FC68135" w14:textId="77777777" w:rsidR="003D1E20" w:rsidRPr="008E23CC"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3D1E20" w:rsidRPr="008E23CC" w:rsidRDefault="003D1E20" w:rsidP="003D1E20">
            <w:pPr>
              <w:rPr>
                <w:rFonts w:cstheme="minorHAnsi"/>
              </w:rPr>
            </w:pPr>
          </w:p>
        </w:tc>
        <w:tc>
          <w:tcPr>
            <w:tcW w:w="810" w:type="dxa"/>
          </w:tcPr>
          <w:p w14:paraId="64A2B433" w14:textId="77777777" w:rsidR="003D1E20" w:rsidRPr="00C34C63" w:rsidRDefault="003D1E20" w:rsidP="003D1E20">
            <w:pPr>
              <w:rPr>
                <w:rFonts w:cstheme="minorHAnsi"/>
              </w:rPr>
            </w:pPr>
            <w:r w:rsidRPr="00C34C63">
              <w:rPr>
                <w:rFonts w:cstheme="minorHAnsi"/>
              </w:rPr>
              <w:t xml:space="preserve">B </w:t>
            </w:r>
          </w:p>
          <w:p w14:paraId="50E7E2BE" w14:textId="77777777" w:rsidR="003D1E20" w:rsidRPr="00C34C63" w:rsidRDefault="003D1E20" w:rsidP="003D1E20">
            <w:pPr>
              <w:rPr>
                <w:rFonts w:cstheme="minorHAnsi"/>
              </w:rPr>
            </w:pPr>
            <w:r w:rsidRPr="00C34C63">
              <w:rPr>
                <w:rFonts w:cstheme="minorHAnsi"/>
              </w:rPr>
              <w:t xml:space="preserve">C-M </w:t>
            </w:r>
          </w:p>
          <w:p w14:paraId="6AF2612C" w14:textId="77777777" w:rsidR="003D1E20" w:rsidRPr="008E23CC" w:rsidRDefault="003D1E20" w:rsidP="003D1E20">
            <w:pPr>
              <w:rPr>
                <w:rFonts w:cstheme="minorHAnsi"/>
              </w:rPr>
            </w:pPr>
            <w:r w:rsidRPr="00C34C63">
              <w:rPr>
                <w:rFonts w:cstheme="minorHAnsi"/>
              </w:rPr>
              <w:t>C</w:t>
            </w:r>
          </w:p>
        </w:tc>
        <w:tc>
          <w:tcPr>
            <w:tcW w:w="1980" w:type="dxa"/>
          </w:tcPr>
          <w:p w14:paraId="2CE91429" w14:textId="77777777" w:rsidR="003D1E20" w:rsidRPr="003D1E20" w:rsidRDefault="00521537" w:rsidP="003D1E20">
            <w:pPr>
              <w:rPr>
                <w:rFonts w:cstheme="minorHAnsi"/>
              </w:rPr>
            </w:pPr>
            <w:sdt>
              <w:sdtPr>
                <w:rPr>
                  <w:rFonts w:cstheme="minorHAnsi"/>
                </w:rPr>
                <w:id w:val="-4268848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B726CA" w14:textId="77777777" w:rsidR="003D1E20" w:rsidRPr="003D1E20" w:rsidRDefault="00521537" w:rsidP="003D1E20">
            <w:pPr>
              <w:rPr>
                <w:rFonts w:cstheme="minorHAnsi"/>
              </w:rPr>
            </w:pPr>
            <w:sdt>
              <w:sdtPr>
                <w:rPr>
                  <w:rFonts w:cstheme="minorHAnsi"/>
                </w:rPr>
                <w:id w:val="9169830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57C836" w14:textId="77777777" w:rsidR="003D1E20" w:rsidRPr="003D1E20" w:rsidRDefault="00521537" w:rsidP="003D1E20">
            <w:pPr>
              <w:rPr>
                <w:rFonts w:cstheme="minorHAnsi"/>
              </w:rPr>
            </w:pPr>
            <w:sdt>
              <w:sdtPr>
                <w:rPr>
                  <w:rFonts w:cstheme="minorHAnsi"/>
                </w:rPr>
                <w:id w:val="6363081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A87545" w14:textId="77777777" w:rsidR="003D1E20" w:rsidRPr="003D1E20" w:rsidRDefault="00521537" w:rsidP="003D1E20">
            <w:pPr>
              <w:rPr>
                <w:rFonts w:cstheme="minorHAnsi"/>
              </w:rPr>
            </w:pPr>
            <w:sdt>
              <w:sdtPr>
                <w:rPr>
                  <w:rFonts w:cstheme="minorHAnsi"/>
                </w:rPr>
                <w:id w:val="-17094026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A2DFFA" w14:textId="77777777" w:rsidR="003D1E20" w:rsidRDefault="003D1E20" w:rsidP="003D1E20">
            <w:pPr>
              <w:rPr>
                <w:rFonts w:cstheme="minorHAnsi"/>
              </w:rPr>
            </w:pPr>
          </w:p>
          <w:p w14:paraId="59814E7E" w14:textId="5E2E6343" w:rsidR="003D1E20" w:rsidRPr="008E23CC" w:rsidRDefault="003D1E20" w:rsidP="003D1E20">
            <w:pPr>
              <w:rPr>
                <w:rFonts w:cstheme="minorHAnsi"/>
              </w:rPr>
            </w:pPr>
          </w:p>
        </w:tc>
        <w:sdt>
          <w:sdtPr>
            <w:rPr>
              <w:rFonts w:cstheme="minorHAnsi"/>
            </w:rPr>
            <w:id w:val="142939382"/>
            <w:placeholder>
              <w:docPart w:val="86CC5BDE346C464E9D2408F616DDC39E"/>
            </w:placeholder>
            <w:showingPlcHdr/>
          </w:sdtPr>
          <w:sdtEndPr/>
          <w:sdtContent>
            <w:tc>
              <w:tcPr>
                <w:tcW w:w="4770" w:type="dxa"/>
              </w:tcPr>
              <w:p w14:paraId="50AD20A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16A3346D" w14:textId="77777777" w:rsidTr="0089695F">
        <w:trPr>
          <w:cantSplit/>
        </w:trPr>
        <w:tc>
          <w:tcPr>
            <w:tcW w:w="15120" w:type="dxa"/>
            <w:gridSpan w:val="6"/>
            <w:tcBorders>
              <w:left w:val="nil"/>
            </w:tcBorders>
            <w:shd w:val="clear" w:color="auto" w:fill="D9E2F3" w:themeFill="accent1" w:themeFillTint="33"/>
          </w:tcPr>
          <w:p w14:paraId="3E246E2B" w14:textId="77777777" w:rsidR="00AA2A47" w:rsidRPr="00017D18" w:rsidRDefault="00AA2A47" w:rsidP="00AA2A4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43" w:name="Med8C1"/>
      <w:tr w:rsidR="003D1E20" w14:paraId="327755C3" w14:textId="77777777" w:rsidTr="0089695F">
        <w:trPr>
          <w:cantSplit/>
        </w:trPr>
        <w:tc>
          <w:tcPr>
            <w:tcW w:w="899" w:type="dxa"/>
          </w:tcPr>
          <w:p w14:paraId="0E1EF40C" w14:textId="5F098F4E"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6C3B79">
              <w:rPr>
                <w:rStyle w:val="Hyperlink"/>
                <w:b/>
                <w:bCs/>
              </w:rPr>
              <w:t>8-C-1</w:t>
            </w:r>
            <w:bookmarkEnd w:id="43"/>
            <w:r>
              <w:rPr>
                <w:b/>
                <w:bCs/>
              </w:rPr>
              <w:fldChar w:fldCharType="end"/>
            </w:r>
          </w:p>
        </w:tc>
        <w:tc>
          <w:tcPr>
            <w:tcW w:w="6391" w:type="dxa"/>
            <w:tcBorders>
              <w:right w:val="nil"/>
            </w:tcBorders>
          </w:tcPr>
          <w:p w14:paraId="5485178C" w14:textId="77777777" w:rsidR="003D1E20" w:rsidRPr="0056613B"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0E52FA0" w14:textId="77777777" w:rsidR="003D1E20" w:rsidRDefault="003D1E20" w:rsidP="003D1E20"/>
        </w:tc>
        <w:tc>
          <w:tcPr>
            <w:tcW w:w="270" w:type="dxa"/>
            <w:tcBorders>
              <w:left w:val="nil"/>
            </w:tcBorders>
          </w:tcPr>
          <w:p w14:paraId="4360D7D4" w14:textId="77777777" w:rsidR="003D1E20" w:rsidRDefault="003D1E20" w:rsidP="003D1E20"/>
        </w:tc>
        <w:tc>
          <w:tcPr>
            <w:tcW w:w="810" w:type="dxa"/>
          </w:tcPr>
          <w:p w14:paraId="7544BD86" w14:textId="77777777" w:rsidR="003D1E20" w:rsidRPr="00C34C63" w:rsidRDefault="003D1E20" w:rsidP="003D1E20">
            <w:pPr>
              <w:rPr>
                <w:rFonts w:cstheme="minorHAnsi"/>
              </w:rPr>
            </w:pPr>
            <w:r w:rsidRPr="00C34C63">
              <w:rPr>
                <w:rFonts w:cstheme="minorHAnsi"/>
              </w:rPr>
              <w:t xml:space="preserve">A </w:t>
            </w:r>
          </w:p>
          <w:p w14:paraId="6927B1E4" w14:textId="77777777" w:rsidR="003D1E20" w:rsidRPr="00C34C63" w:rsidRDefault="003D1E20" w:rsidP="003D1E20">
            <w:pPr>
              <w:rPr>
                <w:rFonts w:cstheme="minorHAnsi"/>
              </w:rPr>
            </w:pPr>
            <w:r w:rsidRPr="00C34C63">
              <w:rPr>
                <w:rFonts w:cstheme="minorHAnsi"/>
              </w:rPr>
              <w:t xml:space="preserve">B </w:t>
            </w:r>
          </w:p>
          <w:p w14:paraId="32E06D8B" w14:textId="77777777" w:rsidR="003D1E20" w:rsidRPr="00C34C63" w:rsidRDefault="003D1E20" w:rsidP="003D1E20">
            <w:pPr>
              <w:rPr>
                <w:rFonts w:cstheme="minorHAnsi"/>
              </w:rPr>
            </w:pPr>
            <w:r w:rsidRPr="00C34C63">
              <w:rPr>
                <w:rFonts w:cstheme="minorHAnsi"/>
              </w:rPr>
              <w:t xml:space="preserve">C-M </w:t>
            </w:r>
          </w:p>
          <w:p w14:paraId="66D72EAF" w14:textId="77777777" w:rsidR="003D1E20" w:rsidRDefault="003D1E20" w:rsidP="003D1E20">
            <w:r w:rsidRPr="00C34C63">
              <w:rPr>
                <w:rFonts w:cstheme="minorHAnsi"/>
              </w:rPr>
              <w:t>C</w:t>
            </w:r>
          </w:p>
        </w:tc>
        <w:tc>
          <w:tcPr>
            <w:tcW w:w="1980" w:type="dxa"/>
          </w:tcPr>
          <w:p w14:paraId="169BD1E7" w14:textId="77777777" w:rsidR="003D1E20" w:rsidRPr="003D1E20" w:rsidRDefault="00521537" w:rsidP="003D1E20">
            <w:pPr>
              <w:rPr>
                <w:rFonts w:cstheme="minorHAnsi"/>
              </w:rPr>
            </w:pPr>
            <w:sdt>
              <w:sdtPr>
                <w:rPr>
                  <w:rFonts w:cstheme="minorHAnsi"/>
                </w:rPr>
                <w:id w:val="-16727117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D03F24" w14:textId="77777777" w:rsidR="003D1E20" w:rsidRPr="003D1E20" w:rsidRDefault="00521537" w:rsidP="003D1E20">
            <w:pPr>
              <w:rPr>
                <w:rFonts w:cstheme="minorHAnsi"/>
              </w:rPr>
            </w:pPr>
            <w:sdt>
              <w:sdtPr>
                <w:rPr>
                  <w:rFonts w:cstheme="minorHAnsi"/>
                </w:rPr>
                <w:id w:val="-19181634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33912" w14:textId="77777777" w:rsidR="003D1E20" w:rsidRPr="003D1E20" w:rsidRDefault="00521537" w:rsidP="003D1E20">
            <w:pPr>
              <w:rPr>
                <w:rFonts w:cstheme="minorHAnsi"/>
              </w:rPr>
            </w:pPr>
            <w:sdt>
              <w:sdtPr>
                <w:rPr>
                  <w:rFonts w:cstheme="minorHAnsi"/>
                </w:rPr>
                <w:id w:val="-2683182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813E16" w14:textId="77777777" w:rsidR="003D1E20" w:rsidRPr="003D1E20" w:rsidRDefault="00521537" w:rsidP="003D1E20">
            <w:pPr>
              <w:rPr>
                <w:rFonts w:cstheme="minorHAnsi"/>
              </w:rPr>
            </w:pPr>
            <w:sdt>
              <w:sdtPr>
                <w:rPr>
                  <w:rFonts w:cstheme="minorHAnsi"/>
                </w:rPr>
                <w:id w:val="8787429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142B66" w14:textId="77777777" w:rsidR="003D1E20" w:rsidRDefault="003D1E20" w:rsidP="003D1E20"/>
        </w:tc>
        <w:sdt>
          <w:sdtPr>
            <w:id w:val="123438198"/>
            <w:placeholder>
              <w:docPart w:val="0DA6A85236C645B6A57AC29CE1753C64"/>
            </w:placeholder>
            <w:showingPlcHdr/>
          </w:sdtPr>
          <w:sdtEndPr/>
          <w:sdtContent>
            <w:tc>
              <w:tcPr>
                <w:tcW w:w="4770" w:type="dxa"/>
              </w:tcPr>
              <w:p w14:paraId="0AD1ECD5" w14:textId="77777777" w:rsidR="003D1E20" w:rsidRDefault="003D1E20" w:rsidP="003D1E20">
                <w:r>
                  <w:t>Enter observations of non-compliance, comments or notes here.</w:t>
                </w:r>
              </w:p>
            </w:tc>
          </w:sdtContent>
        </w:sdt>
      </w:tr>
      <w:bookmarkStart w:id="44" w:name="Med8C2"/>
      <w:tr w:rsidR="003D1E20" w14:paraId="3066B50A" w14:textId="77777777" w:rsidTr="0089695F">
        <w:trPr>
          <w:cantSplit/>
        </w:trPr>
        <w:tc>
          <w:tcPr>
            <w:tcW w:w="899" w:type="dxa"/>
          </w:tcPr>
          <w:p w14:paraId="2721DE07" w14:textId="5DD7FF3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44"/>
            <w:r>
              <w:rPr>
                <w:b/>
                <w:bCs/>
              </w:rPr>
              <w:fldChar w:fldCharType="end"/>
            </w:r>
          </w:p>
        </w:tc>
        <w:tc>
          <w:tcPr>
            <w:tcW w:w="6391" w:type="dxa"/>
            <w:tcBorders>
              <w:right w:val="nil"/>
            </w:tcBorders>
          </w:tcPr>
          <w:p w14:paraId="594F7142" w14:textId="77777777" w:rsidR="003D1E20" w:rsidRPr="006955AC"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7B8CC17" w14:textId="77777777" w:rsidR="003D1E20" w:rsidRDefault="003D1E20" w:rsidP="003D1E20"/>
        </w:tc>
        <w:tc>
          <w:tcPr>
            <w:tcW w:w="810" w:type="dxa"/>
          </w:tcPr>
          <w:p w14:paraId="677A6366" w14:textId="77777777" w:rsidR="003D1E20" w:rsidRPr="00C34C63" w:rsidRDefault="003D1E20" w:rsidP="003D1E20">
            <w:pPr>
              <w:rPr>
                <w:rFonts w:cstheme="minorHAnsi"/>
              </w:rPr>
            </w:pPr>
            <w:r w:rsidRPr="00C34C63">
              <w:rPr>
                <w:rFonts w:cstheme="minorHAnsi"/>
              </w:rPr>
              <w:t xml:space="preserve">A </w:t>
            </w:r>
          </w:p>
          <w:p w14:paraId="5D44201C" w14:textId="77777777" w:rsidR="003D1E20" w:rsidRPr="00C34C63" w:rsidRDefault="003D1E20" w:rsidP="003D1E20">
            <w:pPr>
              <w:rPr>
                <w:rFonts w:cstheme="minorHAnsi"/>
              </w:rPr>
            </w:pPr>
            <w:r w:rsidRPr="00C34C63">
              <w:rPr>
                <w:rFonts w:cstheme="minorHAnsi"/>
              </w:rPr>
              <w:t xml:space="preserve">B </w:t>
            </w:r>
          </w:p>
          <w:p w14:paraId="1990CD22" w14:textId="77777777" w:rsidR="003D1E20" w:rsidRPr="00C34C63" w:rsidRDefault="003D1E20" w:rsidP="003D1E20">
            <w:pPr>
              <w:rPr>
                <w:rFonts w:cstheme="minorHAnsi"/>
              </w:rPr>
            </w:pPr>
            <w:r w:rsidRPr="00C34C63">
              <w:rPr>
                <w:rFonts w:cstheme="minorHAnsi"/>
              </w:rPr>
              <w:t xml:space="preserve">C-M </w:t>
            </w:r>
          </w:p>
          <w:p w14:paraId="631A4799" w14:textId="77777777" w:rsidR="003D1E20" w:rsidRDefault="003D1E20" w:rsidP="003D1E20">
            <w:r w:rsidRPr="00C34C63">
              <w:rPr>
                <w:rFonts w:cstheme="minorHAnsi"/>
              </w:rPr>
              <w:t>C</w:t>
            </w:r>
          </w:p>
        </w:tc>
        <w:tc>
          <w:tcPr>
            <w:tcW w:w="1980" w:type="dxa"/>
          </w:tcPr>
          <w:p w14:paraId="4FD18B7D" w14:textId="77777777" w:rsidR="003D1E20" w:rsidRPr="003D1E20" w:rsidRDefault="00521537" w:rsidP="003D1E20">
            <w:pPr>
              <w:rPr>
                <w:rFonts w:cstheme="minorHAnsi"/>
              </w:rPr>
            </w:pPr>
            <w:sdt>
              <w:sdtPr>
                <w:rPr>
                  <w:rFonts w:cstheme="minorHAnsi"/>
                </w:rPr>
                <w:id w:val="5105740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E12542" w14:textId="77777777" w:rsidR="003D1E20" w:rsidRPr="003D1E20" w:rsidRDefault="00521537" w:rsidP="003D1E20">
            <w:pPr>
              <w:rPr>
                <w:rFonts w:cstheme="minorHAnsi"/>
              </w:rPr>
            </w:pPr>
            <w:sdt>
              <w:sdtPr>
                <w:rPr>
                  <w:rFonts w:cstheme="minorHAnsi"/>
                </w:rPr>
                <w:id w:val="-281504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2F91" w14:textId="77777777" w:rsidR="003D1E20" w:rsidRPr="003D1E20" w:rsidRDefault="00521537" w:rsidP="003D1E20">
            <w:pPr>
              <w:rPr>
                <w:rFonts w:cstheme="minorHAnsi"/>
              </w:rPr>
            </w:pPr>
            <w:sdt>
              <w:sdtPr>
                <w:rPr>
                  <w:rFonts w:cstheme="minorHAnsi"/>
                </w:rPr>
                <w:id w:val="-13963471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B0984E" w14:textId="77777777" w:rsidR="003D1E20" w:rsidRPr="003D1E20" w:rsidRDefault="00521537" w:rsidP="003D1E20">
            <w:pPr>
              <w:rPr>
                <w:rFonts w:cstheme="minorHAnsi"/>
              </w:rPr>
            </w:pPr>
            <w:sdt>
              <w:sdtPr>
                <w:rPr>
                  <w:rFonts w:cstheme="minorHAnsi"/>
                </w:rPr>
                <w:id w:val="15702310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D8B812D" w14:textId="77777777" w:rsidR="003D1E20" w:rsidRDefault="003D1E20" w:rsidP="003D1E20"/>
        </w:tc>
        <w:sdt>
          <w:sdtPr>
            <w:id w:val="2056960504"/>
            <w:placeholder>
              <w:docPart w:val="60CD4B21D88B441582F31E9C9A4B178F"/>
            </w:placeholder>
            <w:showingPlcHdr/>
          </w:sdtPr>
          <w:sdtEndPr/>
          <w:sdtContent>
            <w:tc>
              <w:tcPr>
                <w:tcW w:w="4770" w:type="dxa"/>
              </w:tcPr>
              <w:p w14:paraId="6BE7A30A" w14:textId="77777777" w:rsidR="003D1E20" w:rsidRDefault="003D1E20" w:rsidP="003D1E20">
                <w:r>
                  <w:t>Enter observations of non-compliance, comments or notes here.</w:t>
                </w:r>
              </w:p>
            </w:tc>
          </w:sdtContent>
        </w:sdt>
      </w:tr>
      <w:bookmarkStart w:id="45" w:name="Med8C3"/>
      <w:tr w:rsidR="003D1E20" w14:paraId="47D0EEF3" w14:textId="77777777" w:rsidTr="003D1E20">
        <w:trPr>
          <w:cantSplit/>
        </w:trPr>
        <w:tc>
          <w:tcPr>
            <w:tcW w:w="899" w:type="dxa"/>
            <w:tcBorders>
              <w:bottom w:val="single" w:sz="4" w:space="0" w:color="auto"/>
            </w:tcBorders>
          </w:tcPr>
          <w:p w14:paraId="6F3C0497" w14:textId="76DE080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45"/>
            <w:r>
              <w:rPr>
                <w:b/>
                <w:bCs/>
              </w:rPr>
              <w:fldChar w:fldCharType="end"/>
            </w:r>
          </w:p>
        </w:tc>
        <w:tc>
          <w:tcPr>
            <w:tcW w:w="6391" w:type="dxa"/>
            <w:tcBorders>
              <w:bottom w:val="single" w:sz="4" w:space="0" w:color="auto"/>
              <w:right w:val="nil"/>
            </w:tcBorders>
          </w:tcPr>
          <w:p w14:paraId="6C890B64" w14:textId="77777777" w:rsidR="003D1E20" w:rsidRPr="00A77ED2"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3D1E20" w:rsidRDefault="003D1E20" w:rsidP="003D1E20"/>
        </w:tc>
        <w:tc>
          <w:tcPr>
            <w:tcW w:w="810" w:type="dxa"/>
            <w:tcBorders>
              <w:bottom w:val="single" w:sz="4" w:space="0" w:color="auto"/>
            </w:tcBorders>
          </w:tcPr>
          <w:p w14:paraId="31BD8C93" w14:textId="77777777" w:rsidR="003D1E20" w:rsidRPr="00C34C63" w:rsidRDefault="003D1E20" w:rsidP="003D1E20">
            <w:pPr>
              <w:rPr>
                <w:rFonts w:cstheme="minorHAnsi"/>
              </w:rPr>
            </w:pPr>
            <w:r w:rsidRPr="00C34C63">
              <w:rPr>
                <w:rFonts w:cstheme="minorHAnsi"/>
              </w:rPr>
              <w:t xml:space="preserve">A </w:t>
            </w:r>
          </w:p>
          <w:p w14:paraId="4FC6A663" w14:textId="77777777" w:rsidR="003D1E20" w:rsidRPr="00C34C63" w:rsidRDefault="003D1E20" w:rsidP="003D1E20">
            <w:pPr>
              <w:rPr>
                <w:rFonts w:cstheme="minorHAnsi"/>
              </w:rPr>
            </w:pPr>
            <w:r w:rsidRPr="00C34C63">
              <w:rPr>
                <w:rFonts w:cstheme="minorHAnsi"/>
              </w:rPr>
              <w:t xml:space="preserve">B </w:t>
            </w:r>
          </w:p>
          <w:p w14:paraId="12EA0CA5" w14:textId="77777777" w:rsidR="003D1E20" w:rsidRPr="00C34C63" w:rsidRDefault="003D1E20" w:rsidP="003D1E20">
            <w:pPr>
              <w:rPr>
                <w:rFonts w:cstheme="minorHAnsi"/>
              </w:rPr>
            </w:pPr>
            <w:r w:rsidRPr="00C34C63">
              <w:rPr>
                <w:rFonts w:cstheme="minorHAnsi"/>
              </w:rPr>
              <w:t xml:space="preserve">C-M </w:t>
            </w:r>
          </w:p>
          <w:p w14:paraId="37F3BFE7" w14:textId="77777777" w:rsidR="003D1E20" w:rsidRDefault="003D1E20" w:rsidP="003D1E20">
            <w:r w:rsidRPr="00C34C63">
              <w:rPr>
                <w:rFonts w:cstheme="minorHAnsi"/>
              </w:rPr>
              <w:t>C</w:t>
            </w:r>
          </w:p>
        </w:tc>
        <w:tc>
          <w:tcPr>
            <w:tcW w:w="1980" w:type="dxa"/>
            <w:tcBorders>
              <w:bottom w:val="single" w:sz="4" w:space="0" w:color="auto"/>
            </w:tcBorders>
          </w:tcPr>
          <w:p w14:paraId="343A3B7E" w14:textId="77777777" w:rsidR="003D1E20" w:rsidRPr="003D1E20" w:rsidRDefault="00521537" w:rsidP="003D1E20">
            <w:pPr>
              <w:rPr>
                <w:rFonts w:cstheme="minorHAnsi"/>
              </w:rPr>
            </w:pPr>
            <w:sdt>
              <w:sdtPr>
                <w:rPr>
                  <w:rFonts w:cstheme="minorHAnsi"/>
                </w:rPr>
                <w:id w:val="-1482766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09219F" w14:textId="77777777" w:rsidR="003D1E20" w:rsidRPr="003D1E20" w:rsidRDefault="00521537" w:rsidP="003D1E20">
            <w:pPr>
              <w:rPr>
                <w:rFonts w:cstheme="minorHAnsi"/>
              </w:rPr>
            </w:pPr>
            <w:sdt>
              <w:sdtPr>
                <w:rPr>
                  <w:rFonts w:cstheme="minorHAnsi"/>
                </w:rPr>
                <w:id w:val="-15173064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5BAA3A" w14:textId="77777777" w:rsidR="003D1E20" w:rsidRPr="003D1E20" w:rsidRDefault="00521537" w:rsidP="003D1E20">
            <w:pPr>
              <w:rPr>
                <w:rFonts w:cstheme="minorHAnsi"/>
              </w:rPr>
            </w:pPr>
            <w:sdt>
              <w:sdtPr>
                <w:rPr>
                  <w:rFonts w:cstheme="minorHAnsi"/>
                </w:rPr>
                <w:id w:val="6895684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D9E4844" w14:textId="77777777" w:rsidR="003D1E20" w:rsidRPr="003D1E20" w:rsidRDefault="00521537" w:rsidP="003D1E20">
            <w:pPr>
              <w:rPr>
                <w:rFonts w:cstheme="minorHAnsi"/>
              </w:rPr>
            </w:pPr>
            <w:sdt>
              <w:sdtPr>
                <w:rPr>
                  <w:rFonts w:cstheme="minorHAnsi"/>
                </w:rPr>
                <w:id w:val="21036050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6CFF2" w14:textId="77777777" w:rsidR="003D1E20" w:rsidRDefault="003D1E20" w:rsidP="003D1E20"/>
        </w:tc>
        <w:sdt>
          <w:sdtPr>
            <w:id w:val="-798220732"/>
            <w:placeholder>
              <w:docPart w:val="21CD1CB178EF452A8D4CD645B93E4833"/>
            </w:placeholder>
            <w:showingPlcHdr/>
          </w:sdtPr>
          <w:sdtEndPr/>
          <w:sdtContent>
            <w:tc>
              <w:tcPr>
                <w:tcW w:w="4770" w:type="dxa"/>
                <w:tcBorders>
                  <w:bottom w:val="single" w:sz="4" w:space="0" w:color="auto"/>
                </w:tcBorders>
              </w:tcPr>
              <w:p w14:paraId="0F945015" w14:textId="77777777" w:rsidR="003D1E20" w:rsidRDefault="003D1E20" w:rsidP="003D1E20">
                <w:r>
                  <w:t>Enter observations of non-compliance, comments or notes here.</w:t>
                </w:r>
              </w:p>
            </w:tc>
          </w:sdtContent>
        </w:sdt>
      </w:tr>
      <w:tr w:rsidR="00AA2A47" w14:paraId="008DC58D" w14:textId="77777777" w:rsidTr="003D1E20">
        <w:trPr>
          <w:cantSplit/>
        </w:trPr>
        <w:tc>
          <w:tcPr>
            <w:tcW w:w="15120" w:type="dxa"/>
            <w:gridSpan w:val="6"/>
            <w:tcBorders>
              <w:left w:val="single" w:sz="4" w:space="0" w:color="auto"/>
            </w:tcBorders>
            <w:shd w:val="clear" w:color="auto" w:fill="D9E2F3" w:themeFill="accent1" w:themeFillTint="33"/>
          </w:tcPr>
          <w:p w14:paraId="356BB865"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46" w:name="Med8E1"/>
      <w:tr w:rsidR="003D1E20" w14:paraId="5918618D" w14:textId="77777777" w:rsidTr="0089695F">
        <w:trPr>
          <w:cantSplit/>
        </w:trPr>
        <w:tc>
          <w:tcPr>
            <w:tcW w:w="899" w:type="dxa"/>
          </w:tcPr>
          <w:p w14:paraId="59E050F1" w14:textId="14538F1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46"/>
            <w:r w:rsidRPr="008E23CC">
              <w:rPr>
                <w:rFonts w:cstheme="minorHAnsi"/>
                <w:b/>
                <w:bCs/>
              </w:rPr>
              <w:fldChar w:fldCharType="end"/>
            </w:r>
          </w:p>
        </w:tc>
        <w:tc>
          <w:tcPr>
            <w:tcW w:w="6391" w:type="dxa"/>
            <w:tcBorders>
              <w:right w:val="nil"/>
            </w:tcBorders>
          </w:tcPr>
          <w:p w14:paraId="0D8E198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3D1E20" w:rsidRPr="008E23CC" w:rsidRDefault="003D1E20" w:rsidP="003D1E20">
            <w:pPr>
              <w:rPr>
                <w:rFonts w:cstheme="minorHAnsi"/>
              </w:rPr>
            </w:pPr>
          </w:p>
        </w:tc>
        <w:tc>
          <w:tcPr>
            <w:tcW w:w="810" w:type="dxa"/>
          </w:tcPr>
          <w:p w14:paraId="0DB11425" w14:textId="77777777" w:rsidR="003D1E20" w:rsidRPr="00C34C63" w:rsidRDefault="003D1E20" w:rsidP="003D1E20">
            <w:pPr>
              <w:rPr>
                <w:rFonts w:cstheme="minorHAnsi"/>
              </w:rPr>
            </w:pPr>
            <w:r w:rsidRPr="00C34C63">
              <w:rPr>
                <w:rFonts w:cstheme="minorHAnsi"/>
              </w:rPr>
              <w:t xml:space="preserve">A </w:t>
            </w:r>
          </w:p>
          <w:p w14:paraId="5D5E9AE5" w14:textId="77777777" w:rsidR="003D1E20" w:rsidRPr="00C34C63" w:rsidRDefault="003D1E20" w:rsidP="003D1E20">
            <w:pPr>
              <w:rPr>
                <w:rFonts w:cstheme="minorHAnsi"/>
              </w:rPr>
            </w:pPr>
            <w:r w:rsidRPr="00C34C63">
              <w:rPr>
                <w:rFonts w:cstheme="minorHAnsi"/>
              </w:rPr>
              <w:t xml:space="preserve">B </w:t>
            </w:r>
          </w:p>
          <w:p w14:paraId="116919A9" w14:textId="77777777" w:rsidR="003D1E20" w:rsidRPr="00C34C63" w:rsidRDefault="003D1E20" w:rsidP="003D1E20">
            <w:pPr>
              <w:rPr>
                <w:rFonts w:cstheme="minorHAnsi"/>
              </w:rPr>
            </w:pPr>
            <w:r w:rsidRPr="00C34C63">
              <w:rPr>
                <w:rFonts w:cstheme="minorHAnsi"/>
              </w:rPr>
              <w:t xml:space="preserve">C-M </w:t>
            </w:r>
          </w:p>
          <w:p w14:paraId="080A3367" w14:textId="77777777" w:rsidR="003D1E20" w:rsidRPr="008E23CC" w:rsidRDefault="003D1E20" w:rsidP="003D1E20">
            <w:pPr>
              <w:rPr>
                <w:rFonts w:cstheme="minorHAnsi"/>
              </w:rPr>
            </w:pPr>
            <w:r w:rsidRPr="00C34C63">
              <w:rPr>
                <w:rFonts w:cstheme="minorHAnsi"/>
              </w:rPr>
              <w:t>C</w:t>
            </w:r>
          </w:p>
        </w:tc>
        <w:tc>
          <w:tcPr>
            <w:tcW w:w="1980" w:type="dxa"/>
          </w:tcPr>
          <w:p w14:paraId="6AEA11A5" w14:textId="77777777" w:rsidR="003D1E20" w:rsidRPr="003D1E20" w:rsidRDefault="00521537" w:rsidP="003D1E20">
            <w:pPr>
              <w:rPr>
                <w:rFonts w:cstheme="minorHAnsi"/>
              </w:rPr>
            </w:pPr>
            <w:sdt>
              <w:sdtPr>
                <w:rPr>
                  <w:rFonts w:cstheme="minorHAnsi"/>
                </w:rPr>
                <w:id w:val="8072840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B3C49A" w14:textId="77777777" w:rsidR="003D1E20" w:rsidRPr="003D1E20" w:rsidRDefault="00521537" w:rsidP="003D1E20">
            <w:pPr>
              <w:rPr>
                <w:rFonts w:cstheme="minorHAnsi"/>
              </w:rPr>
            </w:pPr>
            <w:sdt>
              <w:sdtPr>
                <w:rPr>
                  <w:rFonts w:cstheme="minorHAnsi"/>
                </w:rPr>
                <w:id w:val="1212775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8A23E1" w14:textId="77777777" w:rsidR="003D1E20" w:rsidRPr="003D1E20" w:rsidRDefault="00521537" w:rsidP="003D1E20">
            <w:pPr>
              <w:rPr>
                <w:rFonts w:cstheme="minorHAnsi"/>
              </w:rPr>
            </w:pPr>
            <w:sdt>
              <w:sdtPr>
                <w:rPr>
                  <w:rFonts w:cstheme="minorHAnsi"/>
                </w:rPr>
                <w:id w:val="-355054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8F6A11" w14:textId="77777777" w:rsidR="003D1E20" w:rsidRPr="003D1E20" w:rsidRDefault="00521537" w:rsidP="003D1E20">
            <w:pPr>
              <w:rPr>
                <w:rFonts w:cstheme="minorHAnsi"/>
              </w:rPr>
            </w:pPr>
            <w:sdt>
              <w:sdtPr>
                <w:rPr>
                  <w:rFonts w:cstheme="minorHAnsi"/>
                </w:rPr>
                <w:id w:val="3321872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9714" w14:textId="77777777" w:rsidR="003D1E20" w:rsidRPr="008E23CC" w:rsidRDefault="003D1E20" w:rsidP="003D1E20">
            <w:pPr>
              <w:rPr>
                <w:rFonts w:cstheme="minorHAnsi"/>
              </w:rPr>
            </w:pPr>
          </w:p>
        </w:tc>
        <w:sdt>
          <w:sdtPr>
            <w:rPr>
              <w:rFonts w:cstheme="minorHAnsi"/>
            </w:rPr>
            <w:id w:val="-2036568044"/>
            <w:placeholder>
              <w:docPart w:val="A068FF44287440CA82C653D1F616E73E"/>
            </w:placeholder>
            <w:showingPlcHdr/>
          </w:sdtPr>
          <w:sdtEndPr/>
          <w:sdtContent>
            <w:tc>
              <w:tcPr>
                <w:tcW w:w="4770" w:type="dxa"/>
              </w:tcPr>
              <w:p w14:paraId="51C3A18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7" w:name="Med8E2"/>
      <w:tr w:rsidR="003D1E20" w14:paraId="480A630D" w14:textId="77777777" w:rsidTr="0089695F">
        <w:trPr>
          <w:cantSplit/>
        </w:trPr>
        <w:tc>
          <w:tcPr>
            <w:tcW w:w="899" w:type="dxa"/>
          </w:tcPr>
          <w:p w14:paraId="17635031" w14:textId="1D8730B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47"/>
            <w:r w:rsidRPr="008E23CC">
              <w:rPr>
                <w:rFonts w:cstheme="minorHAnsi"/>
                <w:b/>
                <w:bCs/>
              </w:rPr>
              <w:fldChar w:fldCharType="end"/>
            </w:r>
          </w:p>
        </w:tc>
        <w:tc>
          <w:tcPr>
            <w:tcW w:w="6391" w:type="dxa"/>
            <w:tcBorders>
              <w:right w:val="nil"/>
            </w:tcBorders>
          </w:tcPr>
          <w:p w14:paraId="580825D7" w14:textId="77777777" w:rsidR="003D1E20" w:rsidRPr="008E23CC" w:rsidRDefault="003D1E20" w:rsidP="003D1E2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3D1E20" w:rsidRPr="008E23CC" w:rsidRDefault="003D1E20" w:rsidP="003D1E20">
            <w:pPr>
              <w:rPr>
                <w:rFonts w:cstheme="minorHAnsi"/>
              </w:rPr>
            </w:pPr>
          </w:p>
        </w:tc>
        <w:tc>
          <w:tcPr>
            <w:tcW w:w="810" w:type="dxa"/>
          </w:tcPr>
          <w:p w14:paraId="6A16B534" w14:textId="77777777" w:rsidR="003D1E20" w:rsidRPr="00C34C63" w:rsidRDefault="003D1E20" w:rsidP="003D1E20">
            <w:pPr>
              <w:rPr>
                <w:rFonts w:cstheme="minorHAnsi"/>
              </w:rPr>
            </w:pPr>
            <w:r w:rsidRPr="00C34C63">
              <w:rPr>
                <w:rFonts w:cstheme="minorHAnsi"/>
              </w:rPr>
              <w:t xml:space="preserve">A </w:t>
            </w:r>
          </w:p>
          <w:p w14:paraId="04326895" w14:textId="77777777" w:rsidR="003D1E20" w:rsidRPr="00C34C63" w:rsidRDefault="003D1E20" w:rsidP="003D1E20">
            <w:pPr>
              <w:rPr>
                <w:rFonts w:cstheme="minorHAnsi"/>
              </w:rPr>
            </w:pPr>
            <w:r w:rsidRPr="00C34C63">
              <w:rPr>
                <w:rFonts w:cstheme="minorHAnsi"/>
              </w:rPr>
              <w:t xml:space="preserve">B </w:t>
            </w:r>
          </w:p>
          <w:p w14:paraId="1CE2C3B2" w14:textId="77777777" w:rsidR="003D1E20" w:rsidRPr="00C34C63" w:rsidRDefault="003D1E20" w:rsidP="003D1E20">
            <w:pPr>
              <w:rPr>
                <w:rFonts w:cstheme="minorHAnsi"/>
              </w:rPr>
            </w:pPr>
            <w:r w:rsidRPr="00C34C63">
              <w:rPr>
                <w:rFonts w:cstheme="minorHAnsi"/>
              </w:rPr>
              <w:t xml:space="preserve">C-M </w:t>
            </w:r>
          </w:p>
          <w:p w14:paraId="427A338B" w14:textId="77777777" w:rsidR="003D1E20" w:rsidRPr="008E23CC" w:rsidRDefault="003D1E20" w:rsidP="003D1E20">
            <w:pPr>
              <w:rPr>
                <w:rFonts w:cstheme="minorHAnsi"/>
              </w:rPr>
            </w:pPr>
            <w:r w:rsidRPr="00C34C63">
              <w:rPr>
                <w:rFonts w:cstheme="minorHAnsi"/>
              </w:rPr>
              <w:t>C</w:t>
            </w:r>
          </w:p>
        </w:tc>
        <w:tc>
          <w:tcPr>
            <w:tcW w:w="1980" w:type="dxa"/>
          </w:tcPr>
          <w:p w14:paraId="7CBE623E" w14:textId="77777777" w:rsidR="003D1E20" w:rsidRPr="003D1E20" w:rsidRDefault="00521537" w:rsidP="003D1E20">
            <w:pPr>
              <w:rPr>
                <w:rFonts w:cstheme="minorHAnsi"/>
              </w:rPr>
            </w:pPr>
            <w:sdt>
              <w:sdtPr>
                <w:rPr>
                  <w:rFonts w:cstheme="minorHAnsi"/>
                </w:rPr>
                <w:id w:val="636084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CBE374" w14:textId="77777777" w:rsidR="003D1E20" w:rsidRPr="003D1E20" w:rsidRDefault="00521537" w:rsidP="003D1E20">
            <w:pPr>
              <w:rPr>
                <w:rFonts w:cstheme="minorHAnsi"/>
              </w:rPr>
            </w:pPr>
            <w:sdt>
              <w:sdtPr>
                <w:rPr>
                  <w:rFonts w:cstheme="minorHAnsi"/>
                </w:rPr>
                <w:id w:val="9217703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E1B5D3" w14:textId="77777777" w:rsidR="003D1E20" w:rsidRPr="003D1E20" w:rsidRDefault="00521537" w:rsidP="003D1E20">
            <w:pPr>
              <w:rPr>
                <w:rFonts w:cstheme="minorHAnsi"/>
              </w:rPr>
            </w:pPr>
            <w:sdt>
              <w:sdtPr>
                <w:rPr>
                  <w:rFonts w:cstheme="minorHAnsi"/>
                </w:rPr>
                <w:id w:val="19951440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0953F2" w14:textId="77777777" w:rsidR="003D1E20" w:rsidRPr="003D1E20" w:rsidRDefault="00521537" w:rsidP="003D1E20">
            <w:pPr>
              <w:rPr>
                <w:rFonts w:cstheme="minorHAnsi"/>
              </w:rPr>
            </w:pPr>
            <w:sdt>
              <w:sdtPr>
                <w:rPr>
                  <w:rFonts w:cstheme="minorHAnsi"/>
                </w:rPr>
                <w:id w:val="10582098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4AE5D3" w14:textId="77777777" w:rsidR="003D1E20" w:rsidRPr="008E23CC" w:rsidRDefault="003D1E20" w:rsidP="003D1E20">
            <w:pPr>
              <w:rPr>
                <w:rFonts w:cstheme="minorHAnsi"/>
              </w:rPr>
            </w:pPr>
          </w:p>
        </w:tc>
        <w:sdt>
          <w:sdtPr>
            <w:rPr>
              <w:rFonts w:cstheme="minorHAnsi"/>
            </w:rPr>
            <w:id w:val="-772936865"/>
            <w:placeholder>
              <w:docPart w:val="A5D0AEE5933943A6BB0FEE66A4A7F9E0"/>
            </w:placeholder>
            <w:showingPlcHdr/>
          </w:sdtPr>
          <w:sdtEndPr/>
          <w:sdtContent>
            <w:tc>
              <w:tcPr>
                <w:tcW w:w="4770" w:type="dxa"/>
              </w:tcPr>
              <w:p w14:paraId="385FA3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8" w:name="Med8E3"/>
      <w:tr w:rsidR="003D1E20" w14:paraId="3BF63865" w14:textId="77777777" w:rsidTr="0089695F">
        <w:trPr>
          <w:cantSplit/>
        </w:trPr>
        <w:tc>
          <w:tcPr>
            <w:tcW w:w="899" w:type="dxa"/>
          </w:tcPr>
          <w:p w14:paraId="5186BBC5" w14:textId="0BE2190F"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bookmarkEnd w:id="48"/>
            <w:r w:rsidRPr="008E23CC">
              <w:rPr>
                <w:rFonts w:cstheme="minorHAnsi"/>
                <w:b/>
                <w:bCs/>
              </w:rPr>
              <w:fldChar w:fldCharType="end"/>
            </w:r>
          </w:p>
        </w:tc>
        <w:tc>
          <w:tcPr>
            <w:tcW w:w="6391" w:type="dxa"/>
            <w:tcBorders>
              <w:right w:val="nil"/>
            </w:tcBorders>
          </w:tcPr>
          <w:p w14:paraId="38DE4A6F" w14:textId="77777777" w:rsidR="003D1E20" w:rsidRPr="008E23CC" w:rsidRDefault="003D1E20" w:rsidP="003D1E2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3D1E20" w:rsidRPr="008E23CC" w:rsidRDefault="003D1E20" w:rsidP="003D1E20">
            <w:pPr>
              <w:rPr>
                <w:rFonts w:cstheme="minorHAnsi"/>
              </w:rPr>
            </w:pPr>
          </w:p>
        </w:tc>
        <w:tc>
          <w:tcPr>
            <w:tcW w:w="810" w:type="dxa"/>
          </w:tcPr>
          <w:p w14:paraId="4F46F853" w14:textId="77777777" w:rsidR="003D1E20" w:rsidRPr="00C34C63" w:rsidRDefault="003D1E20" w:rsidP="003D1E20">
            <w:pPr>
              <w:rPr>
                <w:rFonts w:cstheme="minorHAnsi"/>
              </w:rPr>
            </w:pPr>
            <w:r w:rsidRPr="00C34C63">
              <w:rPr>
                <w:rFonts w:cstheme="minorHAnsi"/>
              </w:rPr>
              <w:t xml:space="preserve">A </w:t>
            </w:r>
          </w:p>
          <w:p w14:paraId="70B168E2" w14:textId="77777777" w:rsidR="003D1E20" w:rsidRPr="00C34C63" w:rsidRDefault="003D1E20" w:rsidP="003D1E20">
            <w:pPr>
              <w:rPr>
                <w:rFonts w:cstheme="minorHAnsi"/>
              </w:rPr>
            </w:pPr>
            <w:r w:rsidRPr="00C34C63">
              <w:rPr>
                <w:rFonts w:cstheme="minorHAnsi"/>
              </w:rPr>
              <w:t xml:space="preserve">B </w:t>
            </w:r>
          </w:p>
          <w:p w14:paraId="6111930C" w14:textId="77777777" w:rsidR="003D1E20" w:rsidRPr="00C34C63" w:rsidRDefault="003D1E20" w:rsidP="003D1E20">
            <w:pPr>
              <w:rPr>
                <w:rFonts w:cstheme="minorHAnsi"/>
              </w:rPr>
            </w:pPr>
            <w:r w:rsidRPr="00C34C63">
              <w:rPr>
                <w:rFonts w:cstheme="minorHAnsi"/>
              </w:rPr>
              <w:t xml:space="preserve">C-M </w:t>
            </w:r>
          </w:p>
          <w:p w14:paraId="7A431164" w14:textId="77777777" w:rsidR="003D1E20" w:rsidRDefault="003D1E20" w:rsidP="003D1E20">
            <w:pPr>
              <w:rPr>
                <w:rFonts w:cstheme="minorHAnsi"/>
              </w:rPr>
            </w:pPr>
            <w:r w:rsidRPr="00C34C63">
              <w:rPr>
                <w:rFonts w:cstheme="minorHAnsi"/>
              </w:rPr>
              <w:t>C</w:t>
            </w:r>
          </w:p>
          <w:p w14:paraId="79FF27F4" w14:textId="77777777" w:rsidR="003D1E20" w:rsidRPr="008E23CC" w:rsidRDefault="003D1E20" w:rsidP="003D1E20">
            <w:pPr>
              <w:rPr>
                <w:rFonts w:cstheme="minorHAnsi"/>
              </w:rPr>
            </w:pPr>
          </w:p>
        </w:tc>
        <w:tc>
          <w:tcPr>
            <w:tcW w:w="1980" w:type="dxa"/>
          </w:tcPr>
          <w:p w14:paraId="1FD7188F" w14:textId="77777777" w:rsidR="003D1E20" w:rsidRPr="003D1E20" w:rsidRDefault="00521537" w:rsidP="003D1E20">
            <w:pPr>
              <w:rPr>
                <w:rFonts w:cstheme="minorHAnsi"/>
              </w:rPr>
            </w:pPr>
            <w:sdt>
              <w:sdtPr>
                <w:rPr>
                  <w:rFonts w:cstheme="minorHAnsi"/>
                </w:rPr>
                <w:id w:val="3631782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D5EE68" w14:textId="77777777" w:rsidR="003D1E20" w:rsidRPr="003D1E20" w:rsidRDefault="00521537" w:rsidP="003D1E20">
            <w:pPr>
              <w:rPr>
                <w:rFonts w:cstheme="minorHAnsi"/>
              </w:rPr>
            </w:pPr>
            <w:sdt>
              <w:sdtPr>
                <w:rPr>
                  <w:rFonts w:cstheme="minorHAnsi"/>
                </w:rPr>
                <w:id w:val="2083026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D80F" w14:textId="77777777" w:rsidR="003D1E20" w:rsidRPr="003D1E20" w:rsidRDefault="00521537" w:rsidP="003D1E20">
            <w:pPr>
              <w:rPr>
                <w:rFonts w:cstheme="minorHAnsi"/>
              </w:rPr>
            </w:pPr>
            <w:sdt>
              <w:sdtPr>
                <w:rPr>
                  <w:rFonts w:cstheme="minorHAnsi"/>
                </w:rPr>
                <w:id w:val="-1352718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988DD7" w14:textId="77777777" w:rsidR="003D1E20" w:rsidRPr="003D1E20" w:rsidRDefault="00521537" w:rsidP="003D1E20">
            <w:pPr>
              <w:rPr>
                <w:rFonts w:cstheme="minorHAnsi"/>
              </w:rPr>
            </w:pPr>
            <w:sdt>
              <w:sdtPr>
                <w:rPr>
                  <w:rFonts w:cstheme="minorHAnsi"/>
                </w:rPr>
                <w:id w:val="-10355803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AFC9D2" w14:textId="77777777" w:rsidR="003D1E20" w:rsidRPr="008E23CC" w:rsidRDefault="003D1E20" w:rsidP="003D1E20">
            <w:pPr>
              <w:rPr>
                <w:rFonts w:cstheme="minorHAnsi"/>
              </w:rPr>
            </w:pPr>
          </w:p>
        </w:tc>
        <w:sdt>
          <w:sdtPr>
            <w:rPr>
              <w:rFonts w:cstheme="minorHAnsi"/>
            </w:rPr>
            <w:id w:val="-301768981"/>
            <w:placeholder>
              <w:docPart w:val="F2A0294F5CBD49788269507B6807E625"/>
            </w:placeholder>
            <w:showingPlcHdr/>
          </w:sdtPr>
          <w:sdtEndPr/>
          <w:sdtContent>
            <w:tc>
              <w:tcPr>
                <w:tcW w:w="4770" w:type="dxa"/>
              </w:tcPr>
              <w:p w14:paraId="59DE307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9" w:name="Med8E4"/>
      <w:tr w:rsidR="003D1E20" w14:paraId="60ADE3B7" w14:textId="77777777" w:rsidTr="0089695F">
        <w:trPr>
          <w:cantSplit/>
        </w:trPr>
        <w:tc>
          <w:tcPr>
            <w:tcW w:w="899" w:type="dxa"/>
          </w:tcPr>
          <w:p w14:paraId="6FDE5B7F" w14:textId="578C2E57"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bookmarkEnd w:id="49"/>
            <w:r w:rsidRPr="008E23CC">
              <w:rPr>
                <w:rFonts w:cstheme="minorHAnsi"/>
                <w:b/>
                <w:bCs/>
              </w:rPr>
              <w:fldChar w:fldCharType="end"/>
            </w:r>
          </w:p>
        </w:tc>
        <w:tc>
          <w:tcPr>
            <w:tcW w:w="6391" w:type="dxa"/>
            <w:tcBorders>
              <w:right w:val="nil"/>
            </w:tcBorders>
          </w:tcPr>
          <w:p w14:paraId="40690B0D"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3D1E20" w:rsidRPr="008E23CC" w:rsidRDefault="003D1E20" w:rsidP="003D1E20">
            <w:pPr>
              <w:rPr>
                <w:rFonts w:cstheme="minorHAnsi"/>
              </w:rPr>
            </w:pPr>
          </w:p>
        </w:tc>
        <w:tc>
          <w:tcPr>
            <w:tcW w:w="270" w:type="dxa"/>
            <w:tcBorders>
              <w:left w:val="nil"/>
            </w:tcBorders>
          </w:tcPr>
          <w:p w14:paraId="766324FB" w14:textId="77777777" w:rsidR="003D1E20" w:rsidRPr="008E23CC" w:rsidRDefault="003D1E20" w:rsidP="003D1E20">
            <w:pPr>
              <w:rPr>
                <w:rFonts w:cstheme="minorHAnsi"/>
              </w:rPr>
            </w:pPr>
          </w:p>
        </w:tc>
        <w:tc>
          <w:tcPr>
            <w:tcW w:w="810" w:type="dxa"/>
          </w:tcPr>
          <w:p w14:paraId="548EB0EF" w14:textId="77777777" w:rsidR="003D1E20" w:rsidRPr="00C34C63" w:rsidRDefault="003D1E20" w:rsidP="003D1E20">
            <w:pPr>
              <w:rPr>
                <w:rFonts w:cstheme="minorHAnsi"/>
              </w:rPr>
            </w:pPr>
            <w:r w:rsidRPr="00C34C63">
              <w:rPr>
                <w:rFonts w:cstheme="minorHAnsi"/>
              </w:rPr>
              <w:t xml:space="preserve">A </w:t>
            </w:r>
          </w:p>
          <w:p w14:paraId="0126B57E" w14:textId="77777777" w:rsidR="003D1E20" w:rsidRPr="00C34C63" w:rsidRDefault="003D1E20" w:rsidP="003D1E20">
            <w:pPr>
              <w:rPr>
                <w:rFonts w:cstheme="minorHAnsi"/>
              </w:rPr>
            </w:pPr>
            <w:r w:rsidRPr="00C34C63">
              <w:rPr>
                <w:rFonts w:cstheme="minorHAnsi"/>
              </w:rPr>
              <w:t xml:space="preserve">B </w:t>
            </w:r>
          </w:p>
          <w:p w14:paraId="450D4F22" w14:textId="77777777" w:rsidR="003D1E20" w:rsidRPr="00C34C63" w:rsidRDefault="003D1E20" w:rsidP="003D1E20">
            <w:pPr>
              <w:rPr>
                <w:rFonts w:cstheme="minorHAnsi"/>
              </w:rPr>
            </w:pPr>
            <w:r w:rsidRPr="00C34C63">
              <w:rPr>
                <w:rFonts w:cstheme="minorHAnsi"/>
              </w:rPr>
              <w:t xml:space="preserve">C-M </w:t>
            </w:r>
          </w:p>
          <w:p w14:paraId="2AA19336" w14:textId="77777777" w:rsidR="003D1E20" w:rsidRPr="008E23CC" w:rsidRDefault="003D1E20" w:rsidP="003D1E20">
            <w:pPr>
              <w:rPr>
                <w:rFonts w:cstheme="minorHAnsi"/>
              </w:rPr>
            </w:pPr>
            <w:r w:rsidRPr="00C34C63">
              <w:rPr>
                <w:rFonts w:cstheme="minorHAnsi"/>
              </w:rPr>
              <w:t>C</w:t>
            </w:r>
          </w:p>
        </w:tc>
        <w:tc>
          <w:tcPr>
            <w:tcW w:w="1980" w:type="dxa"/>
          </w:tcPr>
          <w:p w14:paraId="71B14F4E" w14:textId="77777777" w:rsidR="003D1E20" w:rsidRPr="003D1E20" w:rsidRDefault="00521537" w:rsidP="003D1E20">
            <w:pPr>
              <w:rPr>
                <w:rFonts w:cstheme="minorHAnsi"/>
              </w:rPr>
            </w:pPr>
            <w:sdt>
              <w:sdtPr>
                <w:rPr>
                  <w:rFonts w:cstheme="minorHAnsi"/>
                </w:rPr>
                <w:id w:val="-1425261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C64D0" w14:textId="77777777" w:rsidR="003D1E20" w:rsidRPr="003D1E20" w:rsidRDefault="00521537" w:rsidP="003D1E20">
            <w:pPr>
              <w:rPr>
                <w:rFonts w:cstheme="minorHAnsi"/>
              </w:rPr>
            </w:pPr>
            <w:sdt>
              <w:sdtPr>
                <w:rPr>
                  <w:rFonts w:cstheme="minorHAnsi"/>
                </w:rPr>
                <w:id w:val="-2368621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4549B" w14:textId="77777777" w:rsidR="003D1E20" w:rsidRPr="003D1E20" w:rsidRDefault="00521537" w:rsidP="003D1E20">
            <w:pPr>
              <w:rPr>
                <w:rFonts w:cstheme="minorHAnsi"/>
              </w:rPr>
            </w:pPr>
            <w:sdt>
              <w:sdtPr>
                <w:rPr>
                  <w:rFonts w:cstheme="minorHAnsi"/>
                </w:rPr>
                <w:id w:val="19871234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5E9E5D" w14:textId="77777777" w:rsidR="003D1E20" w:rsidRPr="003D1E20" w:rsidRDefault="00521537" w:rsidP="003D1E20">
            <w:pPr>
              <w:rPr>
                <w:rFonts w:cstheme="minorHAnsi"/>
              </w:rPr>
            </w:pPr>
            <w:sdt>
              <w:sdtPr>
                <w:rPr>
                  <w:rFonts w:cstheme="minorHAnsi"/>
                </w:rPr>
                <w:id w:val="863941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E4BD26" w14:textId="77777777" w:rsidR="003D1E20" w:rsidRPr="008E23CC" w:rsidRDefault="003D1E20" w:rsidP="003D1E20">
            <w:pPr>
              <w:rPr>
                <w:rFonts w:cstheme="minorHAnsi"/>
              </w:rPr>
            </w:pPr>
          </w:p>
        </w:tc>
        <w:sdt>
          <w:sdtPr>
            <w:rPr>
              <w:rFonts w:cstheme="minorHAnsi"/>
            </w:rPr>
            <w:id w:val="1669750743"/>
            <w:placeholder>
              <w:docPart w:val="7C839DD7DCDD4ACF8FB802B03B5E310A"/>
            </w:placeholder>
            <w:showingPlcHdr/>
          </w:sdtPr>
          <w:sdtEndPr/>
          <w:sdtContent>
            <w:tc>
              <w:tcPr>
                <w:tcW w:w="4770" w:type="dxa"/>
              </w:tcPr>
              <w:p w14:paraId="5A393B8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E2468B4" w14:textId="77777777" w:rsidTr="0089695F">
        <w:trPr>
          <w:cantSplit/>
        </w:trPr>
        <w:tc>
          <w:tcPr>
            <w:tcW w:w="899" w:type="dxa"/>
          </w:tcPr>
          <w:p w14:paraId="0A05C15F" w14:textId="77777777" w:rsidR="003D1E20" w:rsidRPr="001754DE" w:rsidRDefault="003D1E20" w:rsidP="003D1E20">
            <w:pPr>
              <w:jc w:val="center"/>
              <w:rPr>
                <w:rFonts w:cstheme="minorHAnsi"/>
                <w:b/>
                <w:bCs/>
              </w:rPr>
            </w:pPr>
            <w:r w:rsidRPr="001754DE">
              <w:rPr>
                <w:b/>
                <w:bCs/>
              </w:rPr>
              <w:t>8-E-6</w:t>
            </w:r>
          </w:p>
        </w:tc>
        <w:tc>
          <w:tcPr>
            <w:tcW w:w="6391" w:type="dxa"/>
            <w:tcBorders>
              <w:right w:val="nil"/>
            </w:tcBorders>
          </w:tcPr>
          <w:p w14:paraId="19D7FD7B" w14:textId="77777777" w:rsidR="003D1E20" w:rsidRDefault="003D1E20" w:rsidP="003D1E20">
            <w:pPr>
              <w:rPr>
                <w:color w:val="000000"/>
              </w:rPr>
            </w:pPr>
            <w:r>
              <w:rPr>
                <w:color w:val="000000"/>
              </w:rPr>
              <w:t>Outside clinical laboratory procedures must be performed by a licensed and accredited facility.</w:t>
            </w:r>
          </w:p>
          <w:p w14:paraId="0E24125B" w14:textId="77777777" w:rsidR="003D1E20" w:rsidRPr="008E23CC" w:rsidRDefault="003D1E20" w:rsidP="003D1E20">
            <w:pPr>
              <w:autoSpaceDE w:val="0"/>
              <w:autoSpaceDN w:val="0"/>
              <w:adjustRightInd w:val="0"/>
              <w:rPr>
                <w:rFonts w:eastAsia="Arial" w:cstheme="minorHAnsi"/>
                <w:szCs w:val="20"/>
              </w:rPr>
            </w:pPr>
          </w:p>
        </w:tc>
        <w:tc>
          <w:tcPr>
            <w:tcW w:w="270" w:type="dxa"/>
            <w:tcBorders>
              <w:left w:val="nil"/>
            </w:tcBorders>
          </w:tcPr>
          <w:p w14:paraId="18E0E927" w14:textId="77777777" w:rsidR="003D1E20" w:rsidRPr="008E23CC" w:rsidRDefault="003D1E20" w:rsidP="003D1E20">
            <w:pPr>
              <w:rPr>
                <w:rFonts w:cstheme="minorHAnsi"/>
              </w:rPr>
            </w:pPr>
          </w:p>
        </w:tc>
        <w:tc>
          <w:tcPr>
            <w:tcW w:w="810" w:type="dxa"/>
          </w:tcPr>
          <w:p w14:paraId="075D4A93" w14:textId="77777777" w:rsidR="003D1E20" w:rsidRPr="00C34C63" w:rsidRDefault="003D1E20" w:rsidP="003D1E20">
            <w:pPr>
              <w:rPr>
                <w:rFonts w:cstheme="minorHAnsi"/>
              </w:rPr>
            </w:pPr>
            <w:r w:rsidRPr="00C34C63">
              <w:rPr>
                <w:rFonts w:cstheme="minorHAnsi"/>
              </w:rPr>
              <w:t xml:space="preserve">A </w:t>
            </w:r>
          </w:p>
          <w:p w14:paraId="21028EDE" w14:textId="77777777" w:rsidR="003D1E20" w:rsidRPr="00C34C63" w:rsidRDefault="003D1E20" w:rsidP="003D1E20">
            <w:pPr>
              <w:rPr>
                <w:rFonts w:cstheme="minorHAnsi"/>
              </w:rPr>
            </w:pPr>
            <w:r w:rsidRPr="00C34C63">
              <w:rPr>
                <w:rFonts w:cstheme="minorHAnsi"/>
              </w:rPr>
              <w:t xml:space="preserve">B </w:t>
            </w:r>
          </w:p>
          <w:p w14:paraId="7A2FAD97" w14:textId="77777777" w:rsidR="003D1E20" w:rsidRPr="00C34C63" w:rsidRDefault="003D1E20" w:rsidP="003D1E20">
            <w:pPr>
              <w:rPr>
                <w:rFonts w:cstheme="minorHAnsi"/>
              </w:rPr>
            </w:pPr>
            <w:r w:rsidRPr="00C34C63">
              <w:rPr>
                <w:rFonts w:cstheme="minorHAnsi"/>
              </w:rPr>
              <w:t xml:space="preserve">C-M </w:t>
            </w:r>
          </w:p>
          <w:p w14:paraId="12237CFC" w14:textId="77777777" w:rsidR="003D1E20" w:rsidRPr="00C34C63" w:rsidRDefault="003D1E20" w:rsidP="003D1E20">
            <w:pPr>
              <w:rPr>
                <w:rFonts w:cstheme="minorHAnsi"/>
              </w:rPr>
            </w:pPr>
            <w:r w:rsidRPr="00C34C63">
              <w:rPr>
                <w:rFonts w:cstheme="minorHAnsi"/>
              </w:rPr>
              <w:t>C</w:t>
            </w:r>
          </w:p>
        </w:tc>
        <w:tc>
          <w:tcPr>
            <w:tcW w:w="1980" w:type="dxa"/>
          </w:tcPr>
          <w:p w14:paraId="471A279D" w14:textId="77777777" w:rsidR="003D1E20" w:rsidRPr="003D1E20" w:rsidRDefault="00521537" w:rsidP="003D1E20">
            <w:pPr>
              <w:rPr>
                <w:rFonts w:cstheme="minorHAnsi"/>
              </w:rPr>
            </w:pPr>
            <w:sdt>
              <w:sdtPr>
                <w:rPr>
                  <w:rFonts w:cstheme="minorHAnsi"/>
                </w:rPr>
                <w:id w:val="-10090503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6E85BB" w14:textId="77777777" w:rsidR="003D1E20" w:rsidRPr="003D1E20" w:rsidRDefault="00521537" w:rsidP="003D1E20">
            <w:pPr>
              <w:rPr>
                <w:rFonts w:cstheme="minorHAnsi"/>
              </w:rPr>
            </w:pPr>
            <w:sdt>
              <w:sdtPr>
                <w:rPr>
                  <w:rFonts w:cstheme="minorHAnsi"/>
                </w:rPr>
                <w:id w:val="11060786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0D2CA8" w14:textId="77777777" w:rsidR="003D1E20" w:rsidRPr="003D1E20" w:rsidRDefault="00521537" w:rsidP="003D1E20">
            <w:pPr>
              <w:rPr>
                <w:rFonts w:cstheme="minorHAnsi"/>
              </w:rPr>
            </w:pPr>
            <w:sdt>
              <w:sdtPr>
                <w:rPr>
                  <w:rFonts w:cstheme="minorHAnsi"/>
                </w:rPr>
                <w:id w:val="1139142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76D4B7" w14:textId="77777777" w:rsidR="003D1E20" w:rsidRPr="003D1E20" w:rsidRDefault="00521537" w:rsidP="003D1E20">
            <w:pPr>
              <w:rPr>
                <w:rFonts w:cstheme="minorHAnsi"/>
              </w:rPr>
            </w:pPr>
            <w:sdt>
              <w:sdtPr>
                <w:rPr>
                  <w:rFonts w:cstheme="minorHAnsi"/>
                </w:rPr>
                <w:id w:val="-1774006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6E8CA1" w14:textId="77777777" w:rsidR="003D1E20" w:rsidRDefault="003D1E20" w:rsidP="003D1E20">
            <w:pPr>
              <w:rPr>
                <w:rFonts w:cstheme="minorHAnsi"/>
              </w:rPr>
            </w:pPr>
          </w:p>
        </w:tc>
        <w:sdt>
          <w:sdtPr>
            <w:rPr>
              <w:rFonts w:cstheme="minorHAnsi"/>
            </w:rPr>
            <w:id w:val="1686322047"/>
            <w:placeholder>
              <w:docPart w:val="32973A769BBA40BA9463038BB45957BF"/>
            </w:placeholder>
            <w:showingPlcHdr/>
          </w:sdtPr>
          <w:sdtEndPr/>
          <w:sdtContent>
            <w:tc>
              <w:tcPr>
                <w:tcW w:w="4770" w:type="dxa"/>
              </w:tcPr>
              <w:p w14:paraId="6815F9FE" w14:textId="77777777" w:rsidR="003D1E20" w:rsidRDefault="003D1E20" w:rsidP="003D1E20">
                <w:pPr>
                  <w:rPr>
                    <w:rFonts w:cstheme="minorHAnsi"/>
                  </w:rPr>
                </w:pPr>
                <w:r w:rsidRPr="008E23CC">
                  <w:rPr>
                    <w:rFonts w:cstheme="minorHAnsi"/>
                  </w:rPr>
                  <w:t>Enter observations of non-compliance, comments or notes here.</w:t>
                </w:r>
              </w:p>
            </w:tc>
          </w:sdtContent>
        </w:sdt>
      </w:tr>
      <w:bookmarkStart w:id="50" w:name="Med8E9"/>
      <w:tr w:rsidR="003D1E20" w14:paraId="332E72C4" w14:textId="77777777" w:rsidTr="003D1E20">
        <w:trPr>
          <w:cantSplit/>
        </w:trPr>
        <w:tc>
          <w:tcPr>
            <w:tcW w:w="899" w:type="dxa"/>
            <w:tcBorders>
              <w:bottom w:val="single" w:sz="4" w:space="0" w:color="auto"/>
            </w:tcBorders>
          </w:tcPr>
          <w:p w14:paraId="45D19CA7" w14:textId="53759A9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50"/>
            <w:r w:rsidRPr="008E23CC">
              <w:rPr>
                <w:rFonts w:cstheme="minorHAnsi"/>
                <w:b/>
                <w:bCs/>
              </w:rPr>
              <w:fldChar w:fldCharType="end"/>
            </w:r>
          </w:p>
        </w:tc>
        <w:tc>
          <w:tcPr>
            <w:tcW w:w="6391" w:type="dxa"/>
            <w:tcBorders>
              <w:bottom w:val="single" w:sz="4" w:space="0" w:color="auto"/>
              <w:right w:val="nil"/>
            </w:tcBorders>
          </w:tcPr>
          <w:p w14:paraId="157395A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3D1E20" w:rsidRPr="008E23CC" w:rsidRDefault="003D1E20" w:rsidP="003D1E20">
            <w:pPr>
              <w:rPr>
                <w:rFonts w:cstheme="minorHAnsi"/>
              </w:rPr>
            </w:pPr>
          </w:p>
        </w:tc>
        <w:tc>
          <w:tcPr>
            <w:tcW w:w="810" w:type="dxa"/>
            <w:tcBorders>
              <w:bottom w:val="single" w:sz="4" w:space="0" w:color="auto"/>
            </w:tcBorders>
          </w:tcPr>
          <w:p w14:paraId="68D64F9A" w14:textId="77777777" w:rsidR="003D1E20" w:rsidRPr="00C34C63" w:rsidRDefault="003D1E20" w:rsidP="003D1E20">
            <w:pPr>
              <w:rPr>
                <w:rFonts w:cstheme="minorHAnsi"/>
              </w:rPr>
            </w:pPr>
            <w:r w:rsidRPr="00C34C63">
              <w:rPr>
                <w:rFonts w:cstheme="minorHAnsi"/>
              </w:rPr>
              <w:t xml:space="preserve">A </w:t>
            </w:r>
          </w:p>
          <w:p w14:paraId="00B8C2E2" w14:textId="77777777" w:rsidR="003D1E20" w:rsidRPr="00C34C63" w:rsidRDefault="003D1E20" w:rsidP="003D1E20">
            <w:pPr>
              <w:rPr>
                <w:rFonts w:cstheme="minorHAnsi"/>
              </w:rPr>
            </w:pPr>
            <w:r w:rsidRPr="00C34C63">
              <w:rPr>
                <w:rFonts w:cstheme="minorHAnsi"/>
              </w:rPr>
              <w:t xml:space="preserve">B </w:t>
            </w:r>
          </w:p>
          <w:p w14:paraId="4B18F5D9" w14:textId="77777777" w:rsidR="003D1E20" w:rsidRPr="00C34C63" w:rsidRDefault="003D1E20" w:rsidP="003D1E20">
            <w:pPr>
              <w:rPr>
                <w:rFonts w:cstheme="minorHAnsi"/>
              </w:rPr>
            </w:pPr>
            <w:r w:rsidRPr="00C34C63">
              <w:rPr>
                <w:rFonts w:cstheme="minorHAnsi"/>
              </w:rPr>
              <w:t xml:space="preserve">C-M </w:t>
            </w:r>
          </w:p>
          <w:p w14:paraId="179C63F2"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71E87C93" w14:textId="77777777" w:rsidR="003D1E20" w:rsidRPr="003D1E20" w:rsidRDefault="00521537" w:rsidP="003D1E20">
            <w:pPr>
              <w:rPr>
                <w:rFonts w:cstheme="minorHAnsi"/>
              </w:rPr>
            </w:pPr>
            <w:sdt>
              <w:sdtPr>
                <w:rPr>
                  <w:rFonts w:cstheme="minorHAnsi"/>
                </w:rPr>
                <w:id w:val="-18762197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FFF4CE" w14:textId="77777777" w:rsidR="003D1E20" w:rsidRPr="003D1E20" w:rsidRDefault="00521537" w:rsidP="003D1E20">
            <w:pPr>
              <w:rPr>
                <w:rFonts w:cstheme="minorHAnsi"/>
              </w:rPr>
            </w:pPr>
            <w:sdt>
              <w:sdtPr>
                <w:rPr>
                  <w:rFonts w:cstheme="minorHAnsi"/>
                </w:rPr>
                <w:id w:val="11066903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8822" w14:textId="77777777" w:rsidR="003D1E20" w:rsidRPr="003D1E20" w:rsidRDefault="00521537" w:rsidP="003D1E20">
            <w:pPr>
              <w:rPr>
                <w:rFonts w:cstheme="minorHAnsi"/>
              </w:rPr>
            </w:pPr>
            <w:sdt>
              <w:sdtPr>
                <w:rPr>
                  <w:rFonts w:cstheme="minorHAnsi"/>
                </w:rPr>
                <w:id w:val="-70357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F65F96" w14:textId="77777777" w:rsidR="003D1E20" w:rsidRPr="003D1E20" w:rsidRDefault="00521537" w:rsidP="003D1E20">
            <w:pPr>
              <w:rPr>
                <w:rFonts w:cstheme="minorHAnsi"/>
              </w:rPr>
            </w:pPr>
            <w:sdt>
              <w:sdtPr>
                <w:rPr>
                  <w:rFonts w:cstheme="minorHAnsi"/>
                </w:rPr>
                <w:id w:val="239148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30745D" w14:textId="77777777" w:rsidR="003D1E20" w:rsidRPr="008E23CC" w:rsidRDefault="003D1E20" w:rsidP="003D1E20">
            <w:pPr>
              <w:rPr>
                <w:rFonts w:cstheme="minorHAnsi"/>
              </w:rPr>
            </w:pPr>
          </w:p>
        </w:tc>
        <w:sdt>
          <w:sdtPr>
            <w:rPr>
              <w:rFonts w:cstheme="minorHAnsi"/>
            </w:rPr>
            <w:id w:val="615337720"/>
            <w:placeholder>
              <w:docPart w:val="48765DE92ABE488F902A011CDD13740E"/>
            </w:placeholder>
            <w:showingPlcHdr/>
          </w:sdtPr>
          <w:sdtEndPr/>
          <w:sdtContent>
            <w:tc>
              <w:tcPr>
                <w:tcW w:w="4770" w:type="dxa"/>
                <w:tcBorders>
                  <w:bottom w:val="single" w:sz="4" w:space="0" w:color="auto"/>
                </w:tcBorders>
              </w:tcPr>
              <w:p w14:paraId="78ECE58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4326C991" w14:textId="77777777" w:rsidTr="003D1E20">
        <w:trPr>
          <w:cantSplit/>
        </w:trPr>
        <w:tc>
          <w:tcPr>
            <w:tcW w:w="15120" w:type="dxa"/>
            <w:gridSpan w:val="6"/>
            <w:tcBorders>
              <w:left w:val="single" w:sz="4" w:space="0" w:color="auto"/>
            </w:tcBorders>
            <w:shd w:val="clear" w:color="auto" w:fill="D9E2F3" w:themeFill="accent1" w:themeFillTint="33"/>
          </w:tcPr>
          <w:p w14:paraId="17F59376"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51" w:name="Med8F1"/>
      <w:tr w:rsidR="003D1E20" w14:paraId="360100B8" w14:textId="77777777" w:rsidTr="0089695F">
        <w:trPr>
          <w:cantSplit/>
        </w:trPr>
        <w:tc>
          <w:tcPr>
            <w:tcW w:w="899" w:type="dxa"/>
          </w:tcPr>
          <w:p w14:paraId="420FA641" w14:textId="3137DB95"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51"/>
          </w:p>
        </w:tc>
        <w:tc>
          <w:tcPr>
            <w:tcW w:w="6391" w:type="dxa"/>
            <w:tcBorders>
              <w:right w:val="nil"/>
            </w:tcBorders>
          </w:tcPr>
          <w:p w14:paraId="6D69D8A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3D1E20" w:rsidRPr="008E23CC" w:rsidRDefault="003D1E20" w:rsidP="003D1E20">
            <w:pPr>
              <w:rPr>
                <w:rFonts w:cstheme="minorHAnsi"/>
              </w:rPr>
            </w:pPr>
          </w:p>
        </w:tc>
        <w:tc>
          <w:tcPr>
            <w:tcW w:w="810" w:type="dxa"/>
          </w:tcPr>
          <w:p w14:paraId="38E39DB9" w14:textId="77777777" w:rsidR="003D1E20" w:rsidRPr="00C34C63" w:rsidRDefault="003D1E20" w:rsidP="003D1E20">
            <w:pPr>
              <w:rPr>
                <w:rFonts w:cstheme="minorHAnsi"/>
              </w:rPr>
            </w:pPr>
            <w:r w:rsidRPr="00C34C63">
              <w:rPr>
                <w:rFonts w:cstheme="minorHAnsi"/>
              </w:rPr>
              <w:t xml:space="preserve">A </w:t>
            </w:r>
          </w:p>
          <w:p w14:paraId="0F26A411" w14:textId="77777777" w:rsidR="003D1E20" w:rsidRPr="00C34C63" w:rsidRDefault="003D1E20" w:rsidP="003D1E20">
            <w:pPr>
              <w:rPr>
                <w:rFonts w:cstheme="minorHAnsi"/>
              </w:rPr>
            </w:pPr>
            <w:r w:rsidRPr="00C34C63">
              <w:rPr>
                <w:rFonts w:cstheme="minorHAnsi"/>
              </w:rPr>
              <w:t xml:space="preserve">B </w:t>
            </w:r>
          </w:p>
          <w:p w14:paraId="5870DC31" w14:textId="77777777" w:rsidR="003D1E20" w:rsidRPr="00C34C63" w:rsidRDefault="003D1E20" w:rsidP="003D1E20">
            <w:pPr>
              <w:rPr>
                <w:rFonts w:cstheme="minorHAnsi"/>
              </w:rPr>
            </w:pPr>
            <w:r w:rsidRPr="00C34C63">
              <w:rPr>
                <w:rFonts w:cstheme="minorHAnsi"/>
              </w:rPr>
              <w:t xml:space="preserve">C-M </w:t>
            </w:r>
          </w:p>
          <w:p w14:paraId="7CBC3098" w14:textId="77777777" w:rsidR="003D1E20" w:rsidRPr="008E23CC" w:rsidRDefault="003D1E20" w:rsidP="003D1E20">
            <w:pPr>
              <w:rPr>
                <w:rFonts w:cstheme="minorHAnsi"/>
              </w:rPr>
            </w:pPr>
            <w:r w:rsidRPr="00C34C63">
              <w:rPr>
                <w:rFonts w:cstheme="minorHAnsi"/>
              </w:rPr>
              <w:t>C</w:t>
            </w:r>
          </w:p>
        </w:tc>
        <w:tc>
          <w:tcPr>
            <w:tcW w:w="1980" w:type="dxa"/>
          </w:tcPr>
          <w:p w14:paraId="240F9650" w14:textId="77777777" w:rsidR="003D1E20" w:rsidRPr="003D1E20" w:rsidRDefault="00521537" w:rsidP="003D1E20">
            <w:pPr>
              <w:rPr>
                <w:rFonts w:cstheme="minorHAnsi"/>
              </w:rPr>
            </w:pPr>
            <w:sdt>
              <w:sdtPr>
                <w:rPr>
                  <w:rFonts w:cstheme="minorHAnsi"/>
                </w:rPr>
                <w:id w:val="4255431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0652E2" w14:textId="77777777" w:rsidR="003D1E20" w:rsidRPr="003D1E20" w:rsidRDefault="00521537" w:rsidP="003D1E20">
            <w:pPr>
              <w:rPr>
                <w:rFonts w:cstheme="minorHAnsi"/>
              </w:rPr>
            </w:pPr>
            <w:sdt>
              <w:sdtPr>
                <w:rPr>
                  <w:rFonts w:cstheme="minorHAnsi"/>
                </w:rPr>
                <w:id w:val="-19981806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A65714" w14:textId="77777777" w:rsidR="003D1E20" w:rsidRPr="003D1E20" w:rsidRDefault="00521537" w:rsidP="003D1E20">
            <w:pPr>
              <w:rPr>
                <w:rFonts w:cstheme="minorHAnsi"/>
              </w:rPr>
            </w:pPr>
            <w:sdt>
              <w:sdtPr>
                <w:rPr>
                  <w:rFonts w:cstheme="minorHAnsi"/>
                </w:rPr>
                <w:id w:val="8359554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679633" w14:textId="77777777" w:rsidR="003D1E20" w:rsidRPr="003D1E20" w:rsidRDefault="00521537" w:rsidP="003D1E20">
            <w:pPr>
              <w:rPr>
                <w:rFonts w:cstheme="minorHAnsi"/>
              </w:rPr>
            </w:pPr>
            <w:sdt>
              <w:sdtPr>
                <w:rPr>
                  <w:rFonts w:cstheme="minorHAnsi"/>
                </w:rPr>
                <w:id w:val="-1822909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22051B" w14:textId="77777777" w:rsidR="003D1E20" w:rsidRPr="008E23CC" w:rsidRDefault="003D1E20" w:rsidP="003D1E20">
            <w:pPr>
              <w:rPr>
                <w:rFonts w:cstheme="minorHAnsi"/>
              </w:rPr>
            </w:pPr>
          </w:p>
        </w:tc>
        <w:sdt>
          <w:sdtPr>
            <w:rPr>
              <w:rFonts w:cstheme="minorHAnsi"/>
            </w:rPr>
            <w:id w:val="-849795942"/>
            <w:placeholder>
              <w:docPart w:val="7164BC9D4B2B47A3B76CE8A631D40680"/>
            </w:placeholder>
            <w:showingPlcHdr/>
          </w:sdtPr>
          <w:sdtEndPr/>
          <w:sdtContent>
            <w:tc>
              <w:tcPr>
                <w:tcW w:w="4770" w:type="dxa"/>
              </w:tcPr>
              <w:p w14:paraId="4F2ABF7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2" w:name="Med8F3"/>
      <w:tr w:rsidR="003D1E20" w14:paraId="03EBC2D3" w14:textId="77777777" w:rsidTr="0089695F">
        <w:trPr>
          <w:cantSplit/>
        </w:trPr>
        <w:tc>
          <w:tcPr>
            <w:tcW w:w="899" w:type="dxa"/>
          </w:tcPr>
          <w:p w14:paraId="5F85524E" w14:textId="54C8C869" w:rsidR="003D1E20" w:rsidRPr="00E04670" w:rsidRDefault="003D1E20" w:rsidP="003D1E20">
            <w:pPr>
              <w:jc w:val="center"/>
              <w:rPr>
                <w:rFonts w:cstheme="minorHAnsi"/>
                <w:b/>
                <w:bCs/>
              </w:rPr>
            </w:pPr>
            <w:r>
              <w:rPr>
                <w:b/>
                <w:bCs/>
              </w:rPr>
              <w:fldChar w:fldCharType="begin"/>
            </w:r>
            <w:r>
              <w:rPr>
                <w:b/>
                <w:bCs/>
              </w:rPr>
              <w:instrText xml:space="preserve"> HYPERLINK  \l "MedWorksheet5" </w:instrText>
            </w:r>
            <w:r>
              <w:rPr>
                <w:b/>
                <w:bCs/>
              </w:rPr>
              <w:fldChar w:fldCharType="separate"/>
            </w:r>
            <w:r w:rsidRPr="00E04670">
              <w:rPr>
                <w:rStyle w:val="Hyperlink"/>
                <w:b/>
                <w:bCs/>
              </w:rPr>
              <w:t>8-F-3</w:t>
            </w:r>
            <w:bookmarkEnd w:id="52"/>
            <w:r>
              <w:rPr>
                <w:b/>
                <w:bCs/>
              </w:rPr>
              <w:fldChar w:fldCharType="end"/>
            </w:r>
          </w:p>
        </w:tc>
        <w:tc>
          <w:tcPr>
            <w:tcW w:w="6391" w:type="dxa"/>
            <w:tcBorders>
              <w:right w:val="nil"/>
            </w:tcBorders>
          </w:tcPr>
          <w:p w14:paraId="195A672A" w14:textId="77777777" w:rsidR="003D1E20" w:rsidRDefault="003D1E20" w:rsidP="003D1E20">
            <w:pPr>
              <w:rPr>
                <w:color w:val="000000"/>
              </w:rPr>
            </w:pPr>
            <w:r>
              <w:rPr>
                <w:color w:val="000000"/>
              </w:rPr>
              <w:t>Verify that the patient or a responsible adult has been informed about the anesthesia care plan. Class A facilities may meet this requirement through the Informed Consent process when using local, topical, or Low-Flow Nitrous Oxide/Oxygen anesthesia.</w:t>
            </w:r>
          </w:p>
          <w:p w14:paraId="18B374C6" w14:textId="0E169FDB"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7937BC3" w14:textId="77777777" w:rsidR="003D1E20" w:rsidRPr="008E23CC" w:rsidRDefault="003D1E20" w:rsidP="003D1E20">
            <w:pPr>
              <w:rPr>
                <w:rFonts w:cstheme="minorHAnsi"/>
              </w:rPr>
            </w:pPr>
          </w:p>
        </w:tc>
        <w:tc>
          <w:tcPr>
            <w:tcW w:w="810" w:type="dxa"/>
          </w:tcPr>
          <w:p w14:paraId="2FFFCBA5" w14:textId="77777777" w:rsidR="003D1E20" w:rsidRPr="00C34C63" w:rsidRDefault="003D1E20" w:rsidP="003D1E20">
            <w:pPr>
              <w:rPr>
                <w:rFonts w:cstheme="minorHAnsi"/>
              </w:rPr>
            </w:pPr>
            <w:r w:rsidRPr="00C34C63">
              <w:rPr>
                <w:rFonts w:cstheme="minorHAnsi"/>
              </w:rPr>
              <w:t xml:space="preserve">A </w:t>
            </w:r>
          </w:p>
          <w:p w14:paraId="033450B0" w14:textId="77777777" w:rsidR="003D1E20" w:rsidRPr="00C34C63" w:rsidRDefault="003D1E20" w:rsidP="003D1E20">
            <w:pPr>
              <w:rPr>
                <w:rFonts w:cstheme="minorHAnsi"/>
              </w:rPr>
            </w:pPr>
            <w:r w:rsidRPr="00C34C63">
              <w:rPr>
                <w:rFonts w:cstheme="minorHAnsi"/>
              </w:rPr>
              <w:t xml:space="preserve">B </w:t>
            </w:r>
          </w:p>
          <w:p w14:paraId="090817F4" w14:textId="77777777" w:rsidR="003D1E20" w:rsidRPr="00C34C63" w:rsidRDefault="003D1E20" w:rsidP="003D1E20">
            <w:pPr>
              <w:rPr>
                <w:rFonts w:cstheme="minorHAnsi"/>
              </w:rPr>
            </w:pPr>
            <w:r w:rsidRPr="00C34C63">
              <w:rPr>
                <w:rFonts w:cstheme="minorHAnsi"/>
              </w:rPr>
              <w:t xml:space="preserve">C-M </w:t>
            </w:r>
          </w:p>
          <w:p w14:paraId="168B9EF9" w14:textId="77777777" w:rsidR="003D1E20" w:rsidRPr="008E23CC" w:rsidRDefault="003D1E20" w:rsidP="003D1E20">
            <w:pPr>
              <w:rPr>
                <w:rFonts w:cstheme="minorHAnsi"/>
              </w:rPr>
            </w:pPr>
            <w:r w:rsidRPr="00C34C63">
              <w:rPr>
                <w:rFonts w:cstheme="minorHAnsi"/>
              </w:rPr>
              <w:t>C</w:t>
            </w:r>
          </w:p>
        </w:tc>
        <w:tc>
          <w:tcPr>
            <w:tcW w:w="1980" w:type="dxa"/>
          </w:tcPr>
          <w:p w14:paraId="5214769B" w14:textId="77777777" w:rsidR="003D1E20" w:rsidRPr="003D1E20" w:rsidRDefault="00521537" w:rsidP="003D1E20">
            <w:pPr>
              <w:rPr>
                <w:rFonts w:cstheme="minorHAnsi"/>
              </w:rPr>
            </w:pPr>
            <w:sdt>
              <w:sdtPr>
                <w:rPr>
                  <w:rFonts w:cstheme="minorHAnsi"/>
                </w:rPr>
                <w:id w:val="-1376544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16EAF4" w14:textId="77777777" w:rsidR="003D1E20" w:rsidRPr="003D1E20" w:rsidRDefault="00521537" w:rsidP="003D1E20">
            <w:pPr>
              <w:rPr>
                <w:rFonts w:cstheme="minorHAnsi"/>
              </w:rPr>
            </w:pPr>
            <w:sdt>
              <w:sdtPr>
                <w:rPr>
                  <w:rFonts w:cstheme="minorHAnsi"/>
                </w:rPr>
                <w:id w:val="-946534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84079E4" w14:textId="77777777" w:rsidR="003D1E20" w:rsidRPr="003D1E20" w:rsidRDefault="00521537" w:rsidP="003D1E20">
            <w:pPr>
              <w:rPr>
                <w:rFonts w:cstheme="minorHAnsi"/>
              </w:rPr>
            </w:pPr>
            <w:sdt>
              <w:sdtPr>
                <w:rPr>
                  <w:rFonts w:cstheme="minorHAnsi"/>
                </w:rPr>
                <w:id w:val="21308181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91055C" w14:textId="77777777" w:rsidR="003D1E20" w:rsidRPr="003D1E20" w:rsidRDefault="00521537" w:rsidP="003D1E20">
            <w:pPr>
              <w:rPr>
                <w:rFonts w:cstheme="minorHAnsi"/>
              </w:rPr>
            </w:pPr>
            <w:sdt>
              <w:sdtPr>
                <w:rPr>
                  <w:rFonts w:cstheme="minorHAnsi"/>
                </w:rPr>
                <w:id w:val="-1120226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877B5A" w14:textId="77777777" w:rsidR="003D1E20" w:rsidRPr="008E23CC" w:rsidRDefault="003D1E20" w:rsidP="003D1E20">
            <w:pPr>
              <w:rPr>
                <w:rFonts w:cstheme="minorHAnsi"/>
              </w:rPr>
            </w:pPr>
          </w:p>
        </w:tc>
        <w:sdt>
          <w:sdtPr>
            <w:rPr>
              <w:rFonts w:cstheme="minorHAnsi"/>
            </w:rPr>
            <w:id w:val="-1437208989"/>
            <w:placeholder>
              <w:docPart w:val="C52D2C54F96F4043AF6A9F543DBB8703"/>
            </w:placeholder>
            <w:showingPlcHdr/>
          </w:sdtPr>
          <w:sdtEndPr/>
          <w:sdtContent>
            <w:tc>
              <w:tcPr>
                <w:tcW w:w="4770" w:type="dxa"/>
              </w:tcPr>
              <w:p w14:paraId="779400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3" w:name="Med8F4"/>
      <w:tr w:rsidR="003D1E20" w14:paraId="117C4D10" w14:textId="77777777" w:rsidTr="0089695F">
        <w:trPr>
          <w:cantSplit/>
        </w:trPr>
        <w:tc>
          <w:tcPr>
            <w:tcW w:w="899" w:type="dxa"/>
          </w:tcPr>
          <w:p w14:paraId="069DCC6E" w14:textId="22AC70F9"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4</w:t>
            </w:r>
            <w:bookmarkEnd w:id="53"/>
            <w:r>
              <w:rPr>
                <w:rFonts w:cstheme="minorHAnsi"/>
                <w:b/>
                <w:bCs/>
              </w:rPr>
              <w:fldChar w:fldCharType="end"/>
            </w:r>
          </w:p>
        </w:tc>
        <w:tc>
          <w:tcPr>
            <w:tcW w:w="6391" w:type="dxa"/>
            <w:tcBorders>
              <w:right w:val="nil"/>
            </w:tcBorders>
          </w:tcPr>
          <w:p w14:paraId="6EB85F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3D1E20" w:rsidRPr="008E23CC" w:rsidRDefault="003D1E20" w:rsidP="003D1E20">
            <w:pPr>
              <w:rPr>
                <w:rFonts w:cstheme="minorHAnsi"/>
              </w:rPr>
            </w:pPr>
          </w:p>
        </w:tc>
        <w:tc>
          <w:tcPr>
            <w:tcW w:w="810" w:type="dxa"/>
          </w:tcPr>
          <w:p w14:paraId="17204122" w14:textId="77777777" w:rsidR="003D1E20" w:rsidRPr="00C34C63" w:rsidRDefault="003D1E20" w:rsidP="003D1E20">
            <w:pPr>
              <w:rPr>
                <w:rFonts w:cstheme="minorHAnsi"/>
              </w:rPr>
            </w:pPr>
            <w:r w:rsidRPr="00C34C63">
              <w:rPr>
                <w:rFonts w:cstheme="minorHAnsi"/>
              </w:rPr>
              <w:t xml:space="preserve">A </w:t>
            </w:r>
          </w:p>
          <w:p w14:paraId="4B6F79FC" w14:textId="77777777" w:rsidR="003D1E20" w:rsidRPr="00C34C63" w:rsidRDefault="003D1E20" w:rsidP="003D1E20">
            <w:pPr>
              <w:rPr>
                <w:rFonts w:cstheme="minorHAnsi"/>
              </w:rPr>
            </w:pPr>
            <w:r w:rsidRPr="00C34C63">
              <w:rPr>
                <w:rFonts w:cstheme="minorHAnsi"/>
              </w:rPr>
              <w:t xml:space="preserve">B </w:t>
            </w:r>
          </w:p>
          <w:p w14:paraId="0EA7A113" w14:textId="77777777" w:rsidR="003D1E20" w:rsidRPr="00C34C63" w:rsidRDefault="003D1E20" w:rsidP="003D1E20">
            <w:pPr>
              <w:rPr>
                <w:rFonts w:cstheme="minorHAnsi"/>
              </w:rPr>
            </w:pPr>
            <w:r w:rsidRPr="00C34C63">
              <w:rPr>
                <w:rFonts w:cstheme="minorHAnsi"/>
              </w:rPr>
              <w:t xml:space="preserve">C-M </w:t>
            </w:r>
          </w:p>
          <w:p w14:paraId="4FDB184A" w14:textId="77777777" w:rsidR="003D1E20" w:rsidRPr="008E23CC" w:rsidRDefault="003D1E20" w:rsidP="003D1E20">
            <w:pPr>
              <w:rPr>
                <w:rFonts w:cstheme="minorHAnsi"/>
              </w:rPr>
            </w:pPr>
            <w:r w:rsidRPr="00C34C63">
              <w:rPr>
                <w:rFonts w:cstheme="minorHAnsi"/>
              </w:rPr>
              <w:t>C</w:t>
            </w:r>
          </w:p>
        </w:tc>
        <w:tc>
          <w:tcPr>
            <w:tcW w:w="1980" w:type="dxa"/>
          </w:tcPr>
          <w:p w14:paraId="7CD98905" w14:textId="77777777" w:rsidR="003D1E20" w:rsidRPr="003D1E20" w:rsidRDefault="00521537" w:rsidP="003D1E20">
            <w:pPr>
              <w:rPr>
                <w:rFonts w:cstheme="minorHAnsi"/>
              </w:rPr>
            </w:pPr>
            <w:sdt>
              <w:sdtPr>
                <w:rPr>
                  <w:rFonts w:cstheme="minorHAnsi"/>
                </w:rPr>
                <w:id w:val="-12535042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6A73C9" w14:textId="77777777" w:rsidR="003D1E20" w:rsidRPr="003D1E20" w:rsidRDefault="00521537" w:rsidP="003D1E20">
            <w:pPr>
              <w:rPr>
                <w:rFonts w:cstheme="minorHAnsi"/>
              </w:rPr>
            </w:pPr>
            <w:sdt>
              <w:sdtPr>
                <w:rPr>
                  <w:rFonts w:cstheme="minorHAnsi"/>
                </w:rPr>
                <w:id w:val="-19099059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EE8C04F" w14:textId="77777777" w:rsidR="003D1E20" w:rsidRPr="003D1E20" w:rsidRDefault="00521537" w:rsidP="003D1E20">
            <w:pPr>
              <w:rPr>
                <w:rFonts w:cstheme="minorHAnsi"/>
              </w:rPr>
            </w:pPr>
            <w:sdt>
              <w:sdtPr>
                <w:rPr>
                  <w:rFonts w:cstheme="minorHAnsi"/>
                </w:rPr>
                <w:id w:val="1441884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266BD1" w14:textId="77777777" w:rsidR="003D1E20" w:rsidRPr="003D1E20" w:rsidRDefault="00521537" w:rsidP="003D1E20">
            <w:pPr>
              <w:rPr>
                <w:rFonts w:cstheme="minorHAnsi"/>
              </w:rPr>
            </w:pPr>
            <w:sdt>
              <w:sdtPr>
                <w:rPr>
                  <w:rFonts w:cstheme="minorHAnsi"/>
                </w:rPr>
                <w:id w:val="1169138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72E22F" w14:textId="77777777" w:rsidR="003D1E20" w:rsidRPr="008E23CC" w:rsidRDefault="003D1E20" w:rsidP="003D1E20">
            <w:pPr>
              <w:rPr>
                <w:rFonts w:cstheme="minorHAnsi"/>
              </w:rPr>
            </w:pPr>
          </w:p>
        </w:tc>
        <w:sdt>
          <w:sdtPr>
            <w:rPr>
              <w:rFonts w:cstheme="minorHAnsi"/>
            </w:rPr>
            <w:id w:val="-1726594631"/>
            <w:placeholder>
              <w:docPart w:val="D26AA618B7CA4A738ECBAEE97B1D3191"/>
            </w:placeholder>
            <w:showingPlcHdr/>
          </w:sdtPr>
          <w:sdtEndPr/>
          <w:sdtContent>
            <w:tc>
              <w:tcPr>
                <w:tcW w:w="4770" w:type="dxa"/>
              </w:tcPr>
              <w:p w14:paraId="485C217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4" w:name="Med8F5"/>
      <w:tr w:rsidR="003D1E20" w14:paraId="6A1797CB" w14:textId="77777777" w:rsidTr="0089695F">
        <w:trPr>
          <w:cantSplit/>
        </w:trPr>
        <w:tc>
          <w:tcPr>
            <w:tcW w:w="899" w:type="dxa"/>
          </w:tcPr>
          <w:p w14:paraId="68A52432" w14:textId="7019CE69"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5</w:t>
            </w:r>
            <w:bookmarkEnd w:id="54"/>
            <w:r>
              <w:rPr>
                <w:rFonts w:cstheme="minorHAnsi"/>
                <w:b/>
                <w:bCs/>
              </w:rPr>
              <w:fldChar w:fldCharType="end"/>
            </w:r>
          </w:p>
        </w:tc>
        <w:tc>
          <w:tcPr>
            <w:tcW w:w="6391" w:type="dxa"/>
            <w:tcBorders>
              <w:right w:val="nil"/>
            </w:tcBorders>
          </w:tcPr>
          <w:p w14:paraId="226A73A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3D1E20" w:rsidRPr="008E23CC" w:rsidRDefault="003D1E20" w:rsidP="003D1E20">
            <w:pPr>
              <w:rPr>
                <w:rFonts w:cstheme="minorHAnsi"/>
              </w:rPr>
            </w:pPr>
          </w:p>
        </w:tc>
        <w:tc>
          <w:tcPr>
            <w:tcW w:w="810" w:type="dxa"/>
          </w:tcPr>
          <w:p w14:paraId="76ED4781" w14:textId="77777777" w:rsidR="003D1E20" w:rsidRPr="00C34C63" w:rsidRDefault="003D1E20" w:rsidP="003D1E20">
            <w:pPr>
              <w:rPr>
                <w:rFonts w:cstheme="minorHAnsi"/>
              </w:rPr>
            </w:pPr>
            <w:r w:rsidRPr="00C34C63">
              <w:rPr>
                <w:rFonts w:cstheme="minorHAnsi"/>
              </w:rPr>
              <w:t xml:space="preserve">A </w:t>
            </w:r>
          </w:p>
          <w:p w14:paraId="07DD144E" w14:textId="77777777" w:rsidR="003D1E20" w:rsidRPr="00C34C63" w:rsidRDefault="003D1E20" w:rsidP="003D1E20">
            <w:pPr>
              <w:rPr>
                <w:rFonts w:cstheme="minorHAnsi"/>
              </w:rPr>
            </w:pPr>
            <w:r w:rsidRPr="00C34C63">
              <w:rPr>
                <w:rFonts w:cstheme="minorHAnsi"/>
              </w:rPr>
              <w:t xml:space="preserve">B </w:t>
            </w:r>
          </w:p>
          <w:p w14:paraId="4760B24D" w14:textId="77777777" w:rsidR="003D1E20" w:rsidRPr="00C34C63" w:rsidRDefault="003D1E20" w:rsidP="003D1E20">
            <w:pPr>
              <w:rPr>
                <w:rFonts w:cstheme="minorHAnsi"/>
              </w:rPr>
            </w:pPr>
            <w:r w:rsidRPr="00C34C63">
              <w:rPr>
                <w:rFonts w:cstheme="minorHAnsi"/>
              </w:rPr>
              <w:t xml:space="preserve">C-M </w:t>
            </w:r>
          </w:p>
          <w:p w14:paraId="63A51620" w14:textId="77777777" w:rsidR="003D1E20" w:rsidRDefault="003D1E20" w:rsidP="003D1E20">
            <w:pPr>
              <w:rPr>
                <w:rFonts w:cstheme="minorHAnsi"/>
              </w:rPr>
            </w:pPr>
            <w:r w:rsidRPr="00C34C63">
              <w:rPr>
                <w:rFonts w:cstheme="minorHAnsi"/>
              </w:rPr>
              <w:t>C</w:t>
            </w:r>
          </w:p>
          <w:p w14:paraId="4F4EC7E1" w14:textId="77777777" w:rsidR="003D1E20" w:rsidRPr="008E23CC" w:rsidRDefault="003D1E20" w:rsidP="003D1E20">
            <w:pPr>
              <w:rPr>
                <w:rFonts w:cstheme="minorHAnsi"/>
              </w:rPr>
            </w:pPr>
          </w:p>
        </w:tc>
        <w:tc>
          <w:tcPr>
            <w:tcW w:w="1980" w:type="dxa"/>
          </w:tcPr>
          <w:p w14:paraId="25E1E4E5" w14:textId="77777777" w:rsidR="003D1E20" w:rsidRPr="003D1E20" w:rsidRDefault="00521537" w:rsidP="003D1E20">
            <w:pPr>
              <w:rPr>
                <w:rFonts w:cstheme="minorHAnsi"/>
              </w:rPr>
            </w:pPr>
            <w:sdt>
              <w:sdtPr>
                <w:rPr>
                  <w:rFonts w:cstheme="minorHAnsi"/>
                </w:rPr>
                <w:id w:val="13089816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16FDAE" w14:textId="77777777" w:rsidR="003D1E20" w:rsidRPr="003D1E20" w:rsidRDefault="00521537" w:rsidP="003D1E20">
            <w:pPr>
              <w:rPr>
                <w:rFonts w:cstheme="minorHAnsi"/>
              </w:rPr>
            </w:pPr>
            <w:sdt>
              <w:sdtPr>
                <w:rPr>
                  <w:rFonts w:cstheme="minorHAnsi"/>
                </w:rPr>
                <w:id w:val="742452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0EE9E9" w14:textId="77777777" w:rsidR="003D1E20" w:rsidRPr="003D1E20" w:rsidRDefault="00521537" w:rsidP="003D1E20">
            <w:pPr>
              <w:rPr>
                <w:rFonts w:cstheme="minorHAnsi"/>
              </w:rPr>
            </w:pPr>
            <w:sdt>
              <w:sdtPr>
                <w:rPr>
                  <w:rFonts w:cstheme="minorHAnsi"/>
                </w:rPr>
                <w:id w:val="8401988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304020" w14:textId="77777777" w:rsidR="003D1E20" w:rsidRPr="003D1E20" w:rsidRDefault="00521537" w:rsidP="003D1E20">
            <w:pPr>
              <w:rPr>
                <w:rFonts w:cstheme="minorHAnsi"/>
              </w:rPr>
            </w:pPr>
            <w:sdt>
              <w:sdtPr>
                <w:rPr>
                  <w:rFonts w:cstheme="minorHAnsi"/>
                </w:rPr>
                <w:id w:val="142021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39B2B4" w14:textId="77777777" w:rsidR="003D1E20" w:rsidRPr="008E23CC" w:rsidRDefault="003D1E20" w:rsidP="003D1E20">
            <w:pPr>
              <w:rPr>
                <w:rFonts w:cstheme="minorHAnsi"/>
              </w:rPr>
            </w:pPr>
          </w:p>
        </w:tc>
        <w:sdt>
          <w:sdtPr>
            <w:rPr>
              <w:rFonts w:cstheme="minorHAnsi"/>
            </w:rPr>
            <w:id w:val="-1329515238"/>
            <w:placeholder>
              <w:docPart w:val="AFE14DFDB741465D9E17185FA099E05E"/>
            </w:placeholder>
            <w:showingPlcHdr/>
          </w:sdtPr>
          <w:sdtEndPr/>
          <w:sdtContent>
            <w:tc>
              <w:tcPr>
                <w:tcW w:w="4770" w:type="dxa"/>
              </w:tcPr>
              <w:p w14:paraId="398979E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5" w:name="Med8F6"/>
      <w:tr w:rsidR="003D1E20" w14:paraId="5617DB24" w14:textId="77777777" w:rsidTr="0089695F">
        <w:trPr>
          <w:cantSplit/>
        </w:trPr>
        <w:tc>
          <w:tcPr>
            <w:tcW w:w="899" w:type="dxa"/>
          </w:tcPr>
          <w:p w14:paraId="26273C03" w14:textId="41D0A258"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6</w:t>
            </w:r>
            <w:bookmarkEnd w:id="55"/>
            <w:r>
              <w:rPr>
                <w:rFonts w:cstheme="minorHAnsi"/>
                <w:b/>
                <w:bCs/>
              </w:rPr>
              <w:fldChar w:fldCharType="end"/>
            </w:r>
          </w:p>
        </w:tc>
        <w:tc>
          <w:tcPr>
            <w:tcW w:w="6391" w:type="dxa"/>
            <w:tcBorders>
              <w:right w:val="nil"/>
            </w:tcBorders>
          </w:tcPr>
          <w:p w14:paraId="4A35FCD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3D1E20" w:rsidRPr="008E23CC" w:rsidRDefault="003D1E20" w:rsidP="003D1E20">
            <w:pPr>
              <w:rPr>
                <w:rFonts w:cstheme="minorHAnsi"/>
              </w:rPr>
            </w:pPr>
          </w:p>
        </w:tc>
        <w:tc>
          <w:tcPr>
            <w:tcW w:w="810" w:type="dxa"/>
          </w:tcPr>
          <w:p w14:paraId="4122B8BE" w14:textId="77777777" w:rsidR="003D1E20" w:rsidRPr="00C34C63" w:rsidRDefault="003D1E20" w:rsidP="003D1E20">
            <w:pPr>
              <w:rPr>
                <w:rFonts w:cstheme="minorHAnsi"/>
              </w:rPr>
            </w:pPr>
            <w:r w:rsidRPr="00C34C63">
              <w:rPr>
                <w:rFonts w:cstheme="minorHAnsi"/>
              </w:rPr>
              <w:t xml:space="preserve">A </w:t>
            </w:r>
          </w:p>
          <w:p w14:paraId="6C162C35" w14:textId="77777777" w:rsidR="003D1E20" w:rsidRPr="00C34C63" w:rsidRDefault="003D1E20" w:rsidP="003D1E20">
            <w:pPr>
              <w:rPr>
                <w:rFonts w:cstheme="minorHAnsi"/>
              </w:rPr>
            </w:pPr>
            <w:r w:rsidRPr="00C34C63">
              <w:rPr>
                <w:rFonts w:cstheme="minorHAnsi"/>
              </w:rPr>
              <w:t xml:space="preserve">B </w:t>
            </w:r>
          </w:p>
          <w:p w14:paraId="29AAEFA1" w14:textId="77777777" w:rsidR="003D1E20" w:rsidRPr="00C34C63" w:rsidRDefault="003D1E20" w:rsidP="003D1E20">
            <w:pPr>
              <w:rPr>
                <w:rFonts w:cstheme="minorHAnsi"/>
              </w:rPr>
            </w:pPr>
            <w:r w:rsidRPr="00C34C63">
              <w:rPr>
                <w:rFonts w:cstheme="minorHAnsi"/>
              </w:rPr>
              <w:t xml:space="preserve">C-M </w:t>
            </w:r>
          </w:p>
          <w:p w14:paraId="1DB7CF6D" w14:textId="77777777" w:rsidR="003D1E20" w:rsidRPr="008E23CC" w:rsidRDefault="003D1E20" w:rsidP="003D1E20">
            <w:pPr>
              <w:rPr>
                <w:rFonts w:cstheme="minorHAnsi"/>
              </w:rPr>
            </w:pPr>
            <w:r w:rsidRPr="00C34C63">
              <w:rPr>
                <w:rFonts w:cstheme="minorHAnsi"/>
              </w:rPr>
              <w:t>C</w:t>
            </w:r>
          </w:p>
        </w:tc>
        <w:tc>
          <w:tcPr>
            <w:tcW w:w="1980" w:type="dxa"/>
          </w:tcPr>
          <w:p w14:paraId="01C68FCD" w14:textId="77777777" w:rsidR="003D1E20" w:rsidRPr="003D1E20" w:rsidRDefault="00521537" w:rsidP="003D1E20">
            <w:pPr>
              <w:rPr>
                <w:rFonts w:cstheme="minorHAnsi"/>
              </w:rPr>
            </w:pPr>
            <w:sdt>
              <w:sdtPr>
                <w:rPr>
                  <w:rFonts w:cstheme="minorHAnsi"/>
                </w:rPr>
                <w:id w:val="12112237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875775" w14:textId="77777777" w:rsidR="003D1E20" w:rsidRPr="003D1E20" w:rsidRDefault="00521537" w:rsidP="003D1E20">
            <w:pPr>
              <w:rPr>
                <w:rFonts w:cstheme="minorHAnsi"/>
              </w:rPr>
            </w:pPr>
            <w:sdt>
              <w:sdtPr>
                <w:rPr>
                  <w:rFonts w:cstheme="minorHAnsi"/>
                </w:rPr>
                <w:id w:val="4088191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32EEE3" w14:textId="77777777" w:rsidR="003D1E20" w:rsidRPr="003D1E20" w:rsidRDefault="00521537" w:rsidP="003D1E20">
            <w:pPr>
              <w:rPr>
                <w:rFonts w:cstheme="minorHAnsi"/>
              </w:rPr>
            </w:pPr>
            <w:sdt>
              <w:sdtPr>
                <w:rPr>
                  <w:rFonts w:cstheme="minorHAnsi"/>
                </w:rPr>
                <w:id w:val="-1361516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033A9A" w14:textId="77777777" w:rsidR="003D1E20" w:rsidRPr="003D1E20" w:rsidRDefault="00521537" w:rsidP="003D1E20">
            <w:pPr>
              <w:rPr>
                <w:rFonts w:cstheme="minorHAnsi"/>
              </w:rPr>
            </w:pPr>
            <w:sdt>
              <w:sdtPr>
                <w:rPr>
                  <w:rFonts w:cstheme="minorHAnsi"/>
                </w:rPr>
                <w:id w:val="14986052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960D27" w14:textId="77777777" w:rsidR="003D1E20" w:rsidRPr="008E23CC" w:rsidRDefault="003D1E20" w:rsidP="003D1E20">
            <w:pPr>
              <w:rPr>
                <w:rFonts w:cstheme="minorHAnsi"/>
              </w:rPr>
            </w:pPr>
          </w:p>
        </w:tc>
        <w:sdt>
          <w:sdtPr>
            <w:rPr>
              <w:rFonts w:cstheme="minorHAnsi"/>
            </w:rPr>
            <w:id w:val="-329829306"/>
            <w:placeholder>
              <w:docPart w:val="645D0C9F75C147FB8515DCD819E1E818"/>
            </w:placeholder>
            <w:showingPlcHdr/>
          </w:sdtPr>
          <w:sdtEndPr/>
          <w:sdtContent>
            <w:tc>
              <w:tcPr>
                <w:tcW w:w="4770" w:type="dxa"/>
              </w:tcPr>
              <w:p w14:paraId="7C8359C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6" w:name="Med8F7"/>
      <w:tr w:rsidR="003D1E20" w14:paraId="595E6241" w14:textId="77777777" w:rsidTr="0089695F">
        <w:trPr>
          <w:cantSplit/>
        </w:trPr>
        <w:tc>
          <w:tcPr>
            <w:tcW w:w="899" w:type="dxa"/>
          </w:tcPr>
          <w:p w14:paraId="6C3EE897" w14:textId="6C2DC283"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7</w:t>
            </w:r>
            <w:bookmarkEnd w:id="56"/>
            <w:r>
              <w:rPr>
                <w:rFonts w:cstheme="minorHAnsi"/>
                <w:b/>
                <w:bCs/>
              </w:rPr>
              <w:fldChar w:fldCharType="end"/>
            </w:r>
          </w:p>
        </w:tc>
        <w:tc>
          <w:tcPr>
            <w:tcW w:w="6391" w:type="dxa"/>
            <w:tcBorders>
              <w:right w:val="nil"/>
            </w:tcBorders>
          </w:tcPr>
          <w:p w14:paraId="446DD40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3D1E20" w:rsidRPr="008E23CC" w:rsidRDefault="003D1E20" w:rsidP="003D1E20">
            <w:pPr>
              <w:rPr>
                <w:rFonts w:cstheme="minorHAnsi"/>
              </w:rPr>
            </w:pPr>
          </w:p>
        </w:tc>
        <w:tc>
          <w:tcPr>
            <w:tcW w:w="810" w:type="dxa"/>
          </w:tcPr>
          <w:p w14:paraId="571D211D" w14:textId="77777777" w:rsidR="003D1E20" w:rsidRPr="00C34C63" w:rsidRDefault="003D1E20" w:rsidP="003D1E20">
            <w:pPr>
              <w:rPr>
                <w:rFonts w:cstheme="minorHAnsi"/>
              </w:rPr>
            </w:pPr>
            <w:r w:rsidRPr="00C34C63">
              <w:rPr>
                <w:rFonts w:cstheme="minorHAnsi"/>
              </w:rPr>
              <w:t xml:space="preserve">A </w:t>
            </w:r>
          </w:p>
          <w:p w14:paraId="138C4BB3" w14:textId="77777777" w:rsidR="003D1E20" w:rsidRPr="00C34C63" w:rsidRDefault="003D1E20" w:rsidP="003D1E20">
            <w:pPr>
              <w:rPr>
                <w:rFonts w:cstheme="minorHAnsi"/>
              </w:rPr>
            </w:pPr>
            <w:r w:rsidRPr="00C34C63">
              <w:rPr>
                <w:rFonts w:cstheme="minorHAnsi"/>
              </w:rPr>
              <w:t xml:space="preserve">B </w:t>
            </w:r>
          </w:p>
          <w:p w14:paraId="0840D6AA" w14:textId="77777777" w:rsidR="003D1E20" w:rsidRPr="00C34C63" w:rsidRDefault="003D1E20" w:rsidP="003D1E20">
            <w:pPr>
              <w:rPr>
                <w:rFonts w:cstheme="minorHAnsi"/>
              </w:rPr>
            </w:pPr>
            <w:r w:rsidRPr="00C34C63">
              <w:rPr>
                <w:rFonts w:cstheme="minorHAnsi"/>
              </w:rPr>
              <w:t xml:space="preserve">C-M </w:t>
            </w:r>
          </w:p>
          <w:p w14:paraId="3A77F9EC" w14:textId="77777777" w:rsidR="003D1E20" w:rsidRPr="008E23CC" w:rsidRDefault="003D1E20" w:rsidP="003D1E20">
            <w:pPr>
              <w:rPr>
                <w:rFonts w:cstheme="minorHAnsi"/>
              </w:rPr>
            </w:pPr>
            <w:r w:rsidRPr="00C34C63">
              <w:rPr>
                <w:rFonts w:cstheme="minorHAnsi"/>
              </w:rPr>
              <w:t>C</w:t>
            </w:r>
          </w:p>
        </w:tc>
        <w:tc>
          <w:tcPr>
            <w:tcW w:w="1980" w:type="dxa"/>
          </w:tcPr>
          <w:p w14:paraId="48D85BFD" w14:textId="77777777" w:rsidR="003D1E20" w:rsidRPr="003D1E20" w:rsidRDefault="00521537" w:rsidP="003D1E20">
            <w:pPr>
              <w:rPr>
                <w:rFonts w:cstheme="minorHAnsi"/>
              </w:rPr>
            </w:pPr>
            <w:sdt>
              <w:sdtPr>
                <w:rPr>
                  <w:rFonts w:cstheme="minorHAnsi"/>
                </w:rPr>
                <w:id w:val="802663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4DD081" w14:textId="77777777" w:rsidR="003D1E20" w:rsidRPr="003D1E20" w:rsidRDefault="00521537" w:rsidP="003D1E20">
            <w:pPr>
              <w:rPr>
                <w:rFonts w:cstheme="minorHAnsi"/>
              </w:rPr>
            </w:pPr>
            <w:sdt>
              <w:sdtPr>
                <w:rPr>
                  <w:rFonts w:cstheme="minorHAnsi"/>
                </w:rPr>
                <w:id w:val="-4645783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44A54D" w14:textId="77777777" w:rsidR="003D1E20" w:rsidRPr="003D1E20" w:rsidRDefault="00521537" w:rsidP="003D1E20">
            <w:pPr>
              <w:rPr>
                <w:rFonts w:cstheme="minorHAnsi"/>
              </w:rPr>
            </w:pPr>
            <w:sdt>
              <w:sdtPr>
                <w:rPr>
                  <w:rFonts w:cstheme="minorHAnsi"/>
                </w:rPr>
                <w:id w:val="-21256110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865CE6" w14:textId="77777777" w:rsidR="003D1E20" w:rsidRPr="003D1E20" w:rsidRDefault="00521537" w:rsidP="003D1E20">
            <w:pPr>
              <w:rPr>
                <w:rFonts w:cstheme="minorHAnsi"/>
              </w:rPr>
            </w:pPr>
            <w:sdt>
              <w:sdtPr>
                <w:rPr>
                  <w:rFonts w:cstheme="minorHAnsi"/>
                </w:rPr>
                <w:id w:val="-20166823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340537" w14:textId="77777777" w:rsidR="003D1E20" w:rsidRPr="008E23CC" w:rsidRDefault="003D1E20" w:rsidP="003D1E20">
            <w:pPr>
              <w:rPr>
                <w:rFonts w:cstheme="minorHAnsi"/>
              </w:rPr>
            </w:pPr>
          </w:p>
        </w:tc>
        <w:sdt>
          <w:sdtPr>
            <w:rPr>
              <w:rFonts w:cstheme="minorHAnsi"/>
            </w:rPr>
            <w:id w:val="1931539716"/>
            <w:placeholder>
              <w:docPart w:val="927639836E00462E897A843076F974B9"/>
            </w:placeholder>
            <w:showingPlcHdr/>
          </w:sdtPr>
          <w:sdtEndPr/>
          <w:sdtContent>
            <w:tc>
              <w:tcPr>
                <w:tcW w:w="4770" w:type="dxa"/>
              </w:tcPr>
              <w:p w14:paraId="12B8DF6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7" w:name="Med8F8"/>
      <w:tr w:rsidR="003D1E20" w14:paraId="23F68AB9" w14:textId="77777777" w:rsidTr="0089695F">
        <w:trPr>
          <w:cantSplit/>
        </w:trPr>
        <w:tc>
          <w:tcPr>
            <w:tcW w:w="899" w:type="dxa"/>
          </w:tcPr>
          <w:p w14:paraId="14EC4589" w14:textId="3DB1E4E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8</w:t>
            </w:r>
            <w:bookmarkEnd w:id="57"/>
            <w:r>
              <w:rPr>
                <w:rFonts w:cstheme="minorHAnsi"/>
                <w:b/>
                <w:bCs/>
              </w:rPr>
              <w:fldChar w:fldCharType="end"/>
            </w:r>
          </w:p>
        </w:tc>
        <w:tc>
          <w:tcPr>
            <w:tcW w:w="6391" w:type="dxa"/>
            <w:tcBorders>
              <w:right w:val="nil"/>
            </w:tcBorders>
          </w:tcPr>
          <w:p w14:paraId="47345E2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3D1E20" w:rsidRPr="008E23CC" w:rsidRDefault="003D1E20" w:rsidP="003D1E20">
            <w:pPr>
              <w:rPr>
                <w:rFonts w:cstheme="minorHAnsi"/>
              </w:rPr>
            </w:pPr>
          </w:p>
        </w:tc>
        <w:tc>
          <w:tcPr>
            <w:tcW w:w="810" w:type="dxa"/>
          </w:tcPr>
          <w:p w14:paraId="6BECC934" w14:textId="77777777" w:rsidR="003D1E20" w:rsidRPr="00C34C63" w:rsidRDefault="003D1E20" w:rsidP="003D1E20">
            <w:pPr>
              <w:rPr>
                <w:rFonts w:cstheme="minorHAnsi"/>
              </w:rPr>
            </w:pPr>
            <w:r w:rsidRPr="00C34C63">
              <w:rPr>
                <w:rFonts w:cstheme="minorHAnsi"/>
              </w:rPr>
              <w:t xml:space="preserve">A </w:t>
            </w:r>
          </w:p>
          <w:p w14:paraId="75EFD14A" w14:textId="77777777" w:rsidR="003D1E20" w:rsidRPr="00C34C63" w:rsidRDefault="003D1E20" w:rsidP="003D1E20">
            <w:pPr>
              <w:rPr>
                <w:rFonts w:cstheme="minorHAnsi"/>
              </w:rPr>
            </w:pPr>
            <w:r w:rsidRPr="00C34C63">
              <w:rPr>
                <w:rFonts w:cstheme="minorHAnsi"/>
              </w:rPr>
              <w:t xml:space="preserve">B </w:t>
            </w:r>
          </w:p>
          <w:p w14:paraId="0C3CF866" w14:textId="77777777" w:rsidR="003D1E20" w:rsidRPr="00C34C63" w:rsidRDefault="003D1E20" w:rsidP="003D1E20">
            <w:pPr>
              <w:rPr>
                <w:rFonts w:cstheme="minorHAnsi"/>
              </w:rPr>
            </w:pPr>
            <w:r w:rsidRPr="00C34C63">
              <w:rPr>
                <w:rFonts w:cstheme="minorHAnsi"/>
              </w:rPr>
              <w:t xml:space="preserve">C-M </w:t>
            </w:r>
          </w:p>
          <w:p w14:paraId="1A1225EB" w14:textId="77777777" w:rsidR="003D1E20" w:rsidRPr="008E23CC" w:rsidRDefault="003D1E20" w:rsidP="003D1E20">
            <w:pPr>
              <w:rPr>
                <w:rFonts w:cstheme="minorHAnsi"/>
              </w:rPr>
            </w:pPr>
            <w:r w:rsidRPr="00C34C63">
              <w:rPr>
                <w:rFonts w:cstheme="minorHAnsi"/>
              </w:rPr>
              <w:t>C</w:t>
            </w:r>
          </w:p>
        </w:tc>
        <w:tc>
          <w:tcPr>
            <w:tcW w:w="1980" w:type="dxa"/>
          </w:tcPr>
          <w:p w14:paraId="1445C164" w14:textId="77777777" w:rsidR="003D1E20" w:rsidRPr="003D1E20" w:rsidRDefault="00521537" w:rsidP="003D1E20">
            <w:pPr>
              <w:rPr>
                <w:rFonts w:cstheme="minorHAnsi"/>
              </w:rPr>
            </w:pPr>
            <w:sdt>
              <w:sdtPr>
                <w:rPr>
                  <w:rFonts w:cstheme="minorHAnsi"/>
                </w:rPr>
                <w:id w:val="-10518528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8DF3C" w14:textId="77777777" w:rsidR="003D1E20" w:rsidRPr="003D1E20" w:rsidRDefault="00521537" w:rsidP="003D1E20">
            <w:pPr>
              <w:rPr>
                <w:rFonts w:cstheme="minorHAnsi"/>
              </w:rPr>
            </w:pPr>
            <w:sdt>
              <w:sdtPr>
                <w:rPr>
                  <w:rFonts w:cstheme="minorHAnsi"/>
                </w:rPr>
                <w:id w:val="-15530785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38ECB1" w14:textId="77777777" w:rsidR="003D1E20" w:rsidRPr="003D1E20" w:rsidRDefault="00521537" w:rsidP="003D1E20">
            <w:pPr>
              <w:rPr>
                <w:rFonts w:cstheme="minorHAnsi"/>
              </w:rPr>
            </w:pPr>
            <w:sdt>
              <w:sdtPr>
                <w:rPr>
                  <w:rFonts w:cstheme="minorHAnsi"/>
                </w:rPr>
                <w:id w:val="8771233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DD31B8" w14:textId="77777777" w:rsidR="003D1E20" w:rsidRPr="003D1E20" w:rsidRDefault="00521537" w:rsidP="003D1E20">
            <w:pPr>
              <w:rPr>
                <w:rFonts w:cstheme="minorHAnsi"/>
              </w:rPr>
            </w:pPr>
            <w:sdt>
              <w:sdtPr>
                <w:rPr>
                  <w:rFonts w:cstheme="minorHAnsi"/>
                </w:rPr>
                <w:id w:val="20857223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497934" w14:textId="77777777" w:rsidR="003D1E20" w:rsidRPr="008E23CC" w:rsidRDefault="003D1E20" w:rsidP="003D1E20">
            <w:pPr>
              <w:rPr>
                <w:rFonts w:cstheme="minorHAnsi"/>
              </w:rPr>
            </w:pPr>
          </w:p>
        </w:tc>
        <w:sdt>
          <w:sdtPr>
            <w:rPr>
              <w:rFonts w:cstheme="minorHAnsi"/>
            </w:rPr>
            <w:id w:val="1696499303"/>
            <w:placeholder>
              <w:docPart w:val="59A0A4110F964C8C9F7C890641CE9255"/>
            </w:placeholder>
            <w:showingPlcHdr/>
          </w:sdtPr>
          <w:sdtEndPr/>
          <w:sdtContent>
            <w:tc>
              <w:tcPr>
                <w:tcW w:w="4770" w:type="dxa"/>
              </w:tcPr>
              <w:p w14:paraId="7DBBAD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8" w:name="Med8F9"/>
      <w:tr w:rsidR="003D1E20" w14:paraId="0B564059" w14:textId="77777777" w:rsidTr="0089695F">
        <w:trPr>
          <w:cantSplit/>
        </w:trPr>
        <w:tc>
          <w:tcPr>
            <w:tcW w:w="899" w:type="dxa"/>
          </w:tcPr>
          <w:p w14:paraId="4434AF0D" w14:textId="158D113C"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9</w:t>
            </w:r>
            <w:bookmarkEnd w:id="58"/>
            <w:r>
              <w:rPr>
                <w:rFonts w:cstheme="minorHAnsi"/>
                <w:b/>
                <w:bCs/>
              </w:rPr>
              <w:fldChar w:fldCharType="end"/>
            </w:r>
          </w:p>
        </w:tc>
        <w:tc>
          <w:tcPr>
            <w:tcW w:w="6391" w:type="dxa"/>
            <w:tcBorders>
              <w:right w:val="nil"/>
            </w:tcBorders>
          </w:tcPr>
          <w:p w14:paraId="342C696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3D1E20" w:rsidRPr="008E23CC" w:rsidRDefault="003D1E20" w:rsidP="003D1E20">
            <w:pPr>
              <w:rPr>
                <w:rFonts w:cstheme="minorHAnsi"/>
              </w:rPr>
            </w:pPr>
          </w:p>
        </w:tc>
        <w:tc>
          <w:tcPr>
            <w:tcW w:w="810" w:type="dxa"/>
          </w:tcPr>
          <w:p w14:paraId="19B1149E" w14:textId="77777777" w:rsidR="003D1E20" w:rsidRPr="00C34C63" w:rsidRDefault="003D1E20" w:rsidP="003D1E20">
            <w:pPr>
              <w:rPr>
                <w:rFonts w:cstheme="minorHAnsi"/>
              </w:rPr>
            </w:pPr>
            <w:r w:rsidRPr="00C34C63">
              <w:rPr>
                <w:rFonts w:cstheme="minorHAnsi"/>
              </w:rPr>
              <w:t xml:space="preserve">A </w:t>
            </w:r>
          </w:p>
          <w:p w14:paraId="3970A3FA" w14:textId="77777777" w:rsidR="003D1E20" w:rsidRPr="00C34C63" w:rsidRDefault="003D1E20" w:rsidP="003D1E20">
            <w:pPr>
              <w:rPr>
                <w:rFonts w:cstheme="minorHAnsi"/>
              </w:rPr>
            </w:pPr>
            <w:r w:rsidRPr="00C34C63">
              <w:rPr>
                <w:rFonts w:cstheme="minorHAnsi"/>
              </w:rPr>
              <w:t xml:space="preserve">B </w:t>
            </w:r>
          </w:p>
          <w:p w14:paraId="314F789A" w14:textId="77777777" w:rsidR="003D1E20" w:rsidRPr="00C34C63" w:rsidRDefault="003D1E20" w:rsidP="003D1E20">
            <w:pPr>
              <w:rPr>
                <w:rFonts w:cstheme="minorHAnsi"/>
              </w:rPr>
            </w:pPr>
            <w:r w:rsidRPr="00C34C63">
              <w:rPr>
                <w:rFonts w:cstheme="minorHAnsi"/>
              </w:rPr>
              <w:t xml:space="preserve">C-M </w:t>
            </w:r>
          </w:p>
          <w:p w14:paraId="50D26A0F" w14:textId="77777777" w:rsidR="003D1E20" w:rsidRPr="008E23CC" w:rsidRDefault="003D1E20" w:rsidP="003D1E20">
            <w:pPr>
              <w:rPr>
                <w:rFonts w:cstheme="minorHAnsi"/>
              </w:rPr>
            </w:pPr>
            <w:r w:rsidRPr="00C34C63">
              <w:rPr>
                <w:rFonts w:cstheme="minorHAnsi"/>
              </w:rPr>
              <w:t>C</w:t>
            </w:r>
          </w:p>
        </w:tc>
        <w:tc>
          <w:tcPr>
            <w:tcW w:w="1980" w:type="dxa"/>
          </w:tcPr>
          <w:p w14:paraId="1325C127" w14:textId="77777777" w:rsidR="003D1E20" w:rsidRPr="003D1E20" w:rsidRDefault="00521537" w:rsidP="003D1E20">
            <w:pPr>
              <w:rPr>
                <w:rFonts w:cstheme="minorHAnsi"/>
              </w:rPr>
            </w:pPr>
            <w:sdt>
              <w:sdtPr>
                <w:rPr>
                  <w:rFonts w:cstheme="minorHAnsi"/>
                </w:rPr>
                <w:id w:val="-3092473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6FB396" w14:textId="77777777" w:rsidR="003D1E20" w:rsidRPr="003D1E20" w:rsidRDefault="00521537" w:rsidP="003D1E20">
            <w:pPr>
              <w:rPr>
                <w:rFonts w:cstheme="minorHAnsi"/>
              </w:rPr>
            </w:pPr>
            <w:sdt>
              <w:sdtPr>
                <w:rPr>
                  <w:rFonts w:cstheme="minorHAnsi"/>
                </w:rPr>
                <w:id w:val="143626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4940BC" w14:textId="77777777" w:rsidR="003D1E20" w:rsidRPr="003D1E20" w:rsidRDefault="00521537" w:rsidP="003D1E20">
            <w:pPr>
              <w:rPr>
                <w:rFonts w:cstheme="minorHAnsi"/>
              </w:rPr>
            </w:pPr>
            <w:sdt>
              <w:sdtPr>
                <w:rPr>
                  <w:rFonts w:cstheme="minorHAnsi"/>
                </w:rPr>
                <w:id w:val="19936682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452B77" w14:textId="77777777" w:rsidR="003D1E20" w:rsidRPr="003D1E20" w:rsidRDefault="00521537" w:rsidP="003D1E20">
            <w:pPr>
              <w:rPr>
                <w:rFonts w:cstheme="minorHAnsi"/>
              </w:rPr>
            </w:pPr>
            <w:sdt>
              <w:sdtPr>
                <w:rPr>
                  <w:rFonts w:cstheme="minorHAnsi"/>
                </w:rPr>
                <w:id w:val="20713798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52B8B5" w14:textId="77777777" w:rsidR="003D1E20" w:rsidRPr="008E23CC" w:rsidRDefault="003D1E20" w:rsidP="003D1E20">
            <w:pPr>
              <w:rPr>
                <w:rFonts w:cstheme="minorHAnsi"/>
              </w:rPr>
            </w:pPr>
          </w:p>
        </w:tc>
        <w:sdt>
          <w:sdtPr>
            <w:rPr>
              <w:rFonts w:cstheme="minorHAnsi"/>
            </w:rPr>
            <w:id w:val="1725328963"/>
            <w:placeholder>
              <w:docPart w:val="CC98CB296F274033BC99B9977468BB32"/>
            </w:placeholder>
            <w:showingPlcHdr/>
          </w:sdtPr>
          <w:sdtEndPr/>
          <w:sdtContent>
            <w:tc>
              <w:tcPr>
                <w:tcW w:w="4770" w:type="dxa"/>
              </w:tcPr>
              <w:p w14:paraId="6684AFB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9" w:name="Med8F10"/>
      <w:tr w:rsidR="003D1E20" w14:paraId="5441CD89" w14:textId="77777777" w:rsidTr="0089695F">
        <w:trPr>
          <w:cantSplit/>
        </w:trPr>
        <w:tc>
          <w:tcPr>
            <w:tcW w:w="899" w:type="dxa"/>
          </w:tcPr>
          <w:p w14:paraId="06EF5EA4" w14:textId="3DEAEF1B"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963DFF">
              <w:rPr>
                <w:rStyle w:val="Hyperlink"/>
                <w:rFonts w:cstheme="minorHAnsi"/>
                <w:b/>
                <w:bCs/>
              </w:rPr>
              <w:t>8-F-10</w:t>
            </w:r>
            <w:bookmarkEnd w:id="59"/>
            <w:r>
              <w:rPr>
                <w:rFonts w:cstheme="minorHAnsi"/>
                <w:b/>
                <w:bCs/>
              </w:rPr>
              <w:fldChar w:fldCharType="end"/>
            </w:r>
          </w:p>
        </w:tc>
        <w:tc>
          <w:tcPr>
            <w:tcW w:w="6391" w:type="dxa"/>
            <w:tcBorders>
              <w:right w:val="nil"/>
            </w:tcBorders>
          </w:tcPr>
          <w:p w14:paraId="280E77EC"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3D1E20" w:rsidRPr="008E23CC" w:rsidRDefault="003D1E20" w:rsidP="003D1E20">
            <w:pPr>
              <w:rPr>
                <w:rFonts w:cstheme="minorHAnsi"/>
              </w:rPr>
            </w:pPr>
          </w:p>
        </w:tc>
        <w:tc>
          <w:tcPr>
            <w:tcW w:w="810" w:type="dxa"/>
          </w:tcPr>
          <w:p w14:paraId="08FF7D04" w14:textId="77777777" w:rsidR="003D1E20" w:rsidRPr="00C34C63" w:rsidRDefault="003D1E20" w:rsidP="003D1E20">
            <w:pPr>
              <w:rPr>
                <w:rFonts w:cstheme="minorHAnsi"/>
              </w:rPr>
            </w:pPr>
            <w:r w:rsidRPr="00C34C63">
              <w:rPr>
                <w:rFonts w:cstheme="minorHAnsi"/>
              </w:rPr>
              <w:t xml:space="preserve">A </w:t>
            </w:r>
          </w:p>
          <w:p w14:paraId="4C6BBA46" w14:textId="77777777" w:rsidR="003D1E20" w:rsidRPr="00C34C63" w:rsidRDefault="003D1E20" w:rsidP="003D1E20">
            <w:pPr>
              <w:rPr>
                <w:rFonts w:cstheme="minorHAnsi"/>
              </w:rPr>
            </w:pPr>
            <w:r w:rsidRPr="00C34C63">
              <w:rPr>
                <w:rFonts w:cstheme="minorHAnsi"/>
              </w:rPr>
              <w:t xml:space="preserve">B </w:t>
            </w:r>
          </w:p>
          <w:p w14:paraId="5BD5F5A1" w14:textId="77777777" w:rsidR="003D1E20" w:rsidRPr="00C34C63" w:rsidRDefault="003D1E20" w:rsidP="003D1E20">
            <w:pPr>
              <w:rPr>
                <w:rFonts w:cstheme="minorHAnsi"/>
              </w:rPr>
            </w:pPr>
            <w:r w:rsidRPr="00C34C63">
              <w:rPr>
                <w:rFonts w:cstheme="minorHAnsi"/>
              </w:rPr>
              <w:t xml:space="preserve">C-M </w:t>
            </w:r>
          </w:p>
          <w:p w14:paraId="3A3D1866" w14:textId="77777777" w:rsidR="003D1E20" w:rsidRPr="008E23CC" w:rsidRDefault="003D1E20" w:rsidP="003D1E20">
            <w:pPr>
              <w:rPr>
                <w:rFonts w:cstheme="minorHAnsi"/>
              </w:rPr>
            </w:pPr>
            <w:r w:rsidRPr="00C34C63">
              <w:rPr>
                <w:rFonts w:cstheme="minorHAnsi"/>
              </w:rPr>
              <w:t>C</w:t>
            </w:r>
          </w:p>
        </w:tc>
        <w:tc>
          <w:tcPr>
            <w:tcW w:w="1980" w:type="dxa"/>
          </w:tcPr>
          <w:p w14:paraId="55299EF9" w14:textId="77777777" w:rsidR="003D1E20" w:rsidRPr="003D1E20" w:rsidRDefault="00521537" w:rsidP="003D1E20">
            <w:pPr>
              <w:rPr>
                <w:rFonts w:cstheme="minorHAnsi"/>
              </w:rPr>
            </w:pPr>
            <w:sdt>
              <w:sdtPr>
                <w:rPr>
                  <w:rFonts w:cstheme="minorHAnsi"/>
                </w:rPr>
                <w:id w:val="-2517456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C4880E" w14:textId="77777777" w:rsidR="003D1E20" w:rsidRPr="003D1E20" w:rsidRDefault="00521537" w:rsidP="003D1E20">
            <w:pPr>
              <w:rPr>
                <w:rFonts w:cstheme="minorHAnsi"/>
              </w:rPr>
            </w:pPr>
            <w:sdt>
              <w:sdtPr>
                <w:rPr>
                  <w:rFonts w:cstheme="minorHAnsi"/>
                </w:rPr>
                <w:id w:val="907194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A45381" w14:textId="77777777" w:rsidR="003D1E20" w:rsidRPr="003D1E20" w:rsidRDefault="00521537" w:rsidP="003D1E20">
            <w:pPr>
              <w:rPr>
                <w:rFonts w:cstheme="minorHAnsi"/>
              </w:rPr>
            </w:pPr>
            <w:sdt>
              <w:sdtPr>
                <w:rPr>
                  <w:rFonts w:cstheme="minorHAnsi"/>
                </w:rPr>
                <w:id w:val="1877356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247493" w14:textId="77777777" w:rsidR="003D1E20" w:rsidRPr="003D1E20" w:rsidRDefault="00521537" w:rsidP="003D1E20">
            <w:pPr>
              <w:rPr>
                <w:rFonts w:cstheme="minorHAnsi"/>
              </w:rPr>
            </w:pPr>
            <w:sdt>
              <w:sdtPr>
                <w:rPr>
                  <w:rFonts w:cstheme="minorHAnsi"/>
                </w:rPr>
                <w:id w:val="1080793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77B977" w14:textId="77777777" w:rsidR="003D1E20" w:rsidRPr="008E23CC" w:rsidRDefault="003D1E20" w:rsidP="003D1E20">
            <w:pPr>
              <w:rPr>
                <w:rFonts w:cstheme="minorHAnsi"/>
              </w:rPr>
            </w:pPr>
          </w:p>
        </w:tc>
        <w:sdt>
          <w:sdtPr>
            <w:rPr>
              <w:rFonts w:cstheme="minorHAnsi"/>
            </w:rPr>
            <w:id w:val="891998529"/>
            <w:placeholder>
              <w:docPart w:val="BA5C43E63CD745F3ABA79E28AF106093"/>
            </w:placeholder>
            <w:showingPlcHdr/>
          </w:sdtPr>
          <w:sdtEndPr/>
          <w:sdtContent>
            <w:tc>
              <w:tcPr>
                <w:tcW w:w="4770" w:type="dxa"/>
              </w:tcPr>
              <w:p w14:paraId="76130F6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0" w:name="Med8F11"/>
      <w:tr w:rsidR="003D1E20" w14:paraId="2D9EA8D6" w14:textId="77777777" w:rsidTr="0089695F">
        <w:trPr>
          <w:cantSplit/>
        </w:trPr>
        <w:tc>
          <w:tcPr>
            <w:tcW w:w="899" w:type="dxa"/>
          </w:tcPr>
          <w:p w14:paraId="7B76DDC1" w14:textId="65E8B444"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9C0BAD">
              <w:rPr>
                <w:rStyle w:val="Hyperlink"/>
                <w:rFonts w:cstheme="minorHAnsi"/>
                <w:b/>
                <w:bCs/>
              </w:rPr>
              <w:t>8-F-11</w:t>
            </w:r>
            <w:bookmarkEnd w:id="60"/>
            <w:r>
              <w:rPr>
                <w:rFonts w:cstheme="minorHAnsi"/>
                <w:b/>
                <w:bCs/>
              </w:rPr>
              <w:fldChar w:fldCharType="end"/>
            </w:r>
          </w:p>
        </w:tc>
        <w:tc>
          <w:tcPr>
            <w:tcW w:w="6391" w:type="dxa"/>
            <w:tcBorders>
              <w:right w:val="nil"/>
            </w:tcBorders>
          </w:tcPr>
          <w:p w14:paraId="1A261EE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tcBorders>
          </w:tcPr>
          <w:p w14:paraId="437CBCC4" w14:textId="77777777" w:rsidR="003D1E20" w:rsidRPr="008E23CC" w:rsidRDefault="003D1E20" w:rsidP="003D1E20">
            <w:pPr>
              <w:rPr>
                <w:rFonts w:cstheme="minorHAnsi"/>
              </w:rPr>
            </w:pPr>
          </w:p>
        </w:tc>
        <w:tc>
          <w:tcPr>
            <w:tcW w:w="810" w:type="dxa"/>
          </w:tcPr>
          <w:p w14:paraId="2362892A" w14:textId="77777777" w:rsidR="003D1E20" w:rsidRPr="00C34C63" w:rsidRDefault="003D1E20" w:rsidP="003D1E20">
            <w:pPr>
              <w:rPr>
                <w:rFonts w:cstheme="minorHAnsi"/>
              </w:rPr>
            </w:pPr>
            <w:r w:rsidRPr="00C34C63">
              <w:rPr>
                <w:rFonts w:cstheme="minorHAnsi"/>
              </w:rPr>
              <w:t xml:space="preserve">A </w:t>
            </w:r>
          </w:p>
          <w:p w14:paraId="1634E18F" w14:textId="77777777" w:rsidR="003D1E20" w:rsidRPr="00C34C63" w:rsidRDefault="003D1E20" w:rsidP="003D1E20">
            <w:pPr>
              <w:rPr>
                <w:rFonts w:cstheme="minorHAnsi"/>
              </w:rPr>
            </w:pPr>
            <w:r w:rsidRPr="00C34C63">
              <w:rPr>
                <w:rFonts w:cstheme="minorHAnsi"/>
              </w:rPr>
              <w:t xml:space="preserve">B </w:t>
            </w:r>
          </w:p>
          <w:p w14:paraId="05BDE180" w14:textId="77777777" w:rsidR="003D1E20" w:rsidRPr="00C34C63" w:rsidRDefault="003D1E20" w:rsidP="003D1E20">
            <w:pPr>
              <w:rPr>
                <w:rFonts w:cstheme="minorHAnsi"/>
              </w:rPr>
            </w:pPr>
            <w:r w:rsidRPr="00C34C63">
              <w:rPr>
                <w:rFonts w:cstheme="minorHAnsi"/>
              </w:rPr>
              <w:t xml:space="preserve">C-M </w:t>
            </w:r>
          </w:p>
          <w:p w14:paraId="6080A7F7" w14:textId="77777777" w:rsidR="003D1E20" w:rsidRPr="008E23CC" w:rsidRDefault="003D1E20" w:rsidP="003D1E20">
            <w:pPr>
              <w:rPr>
                <w:rFonts w:cstheme="minorHAnsi"/>
              </w:rPr>
            </w:pPr>
            <w:r w:rsidRPr="00C34C63">
              <w:rPr>
                <w:rFonts w:cstheme="minorHAnsi"/>
              </w:rPr>
              <w:t>C</w:t>
            </w:r>
          </w:p>
        </w:tc>
        <w:tc>
          <w:tcPr>
            <w:tcW w:w="1980" w:type="dxa"/>
          </w:tcPr>
          <w:p w14:paraId="37382170" w14:textId="77777777" w:rsidR="003D1E20" w:rsidRPr="003D1E20" w:rsidRDefault="00521537" w:rsidP="003D1E20">
            <w:pPr>
              <w:rPr>
                <w:rFonts w:cstheme="minorHAnsi"/>
              </w:rPr>
            </w:pPr>
            <w:sdt>
              <w:sdtPr>
                <w:rPr>
                  <w:rFonts w:cstheme="minorHAnsi"/>
                </w:rPr>
                <w:id w:val="758188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678C31" w14:textId="77777777" w:rsidR="003D1E20" w:rsidRPr="003D1E20" w:rsidRDefault="00521537" w:rsidP="003D1E20">
            <w:pPr>
              <w:rPr>
                <w:rFonts w:cstheme="minorHAnsi"/>
              </w:rPr>
            </w:pPr>
            <w:sdt>
              <w:sdtPr>
                <w:rPr>
                  <w:rFonts w:cstheme="minorHAnsi"/>
                </w:rPr>
                <w:id w:val="302588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7A3115" w14:textId="77777777" w:rsidR="003D1E20" w:rsidRPr="003D1E20" w:rsidRDefault="00521537" w:rsidP="003D1E20">
            <w:pPr>
              <w:rPr>
                <w:rFonts w:cstheme="minorHAnsi"/>
              </w:rPr>
            </w:pPr>
            <w:sdt>
              <w:sdtPr>
                <w:rPr>
                  <w:rFonts w:cstheme="minorHAnsi"/>
                </w:rPr>
                <w:id w:val="20084008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B9C114" w14:textId="77777777" w:rsidR="003D1E20" w:rsidRPr="003D1E20" w:rsidRDefault="00521537" w:rsidP="003D1E20">
            <w:pPr>
              <w:rPr>
                <w:rFonts w:cstheme="minorHAnsi"/>
              </w:rPr>
            </w:pPr>
            <w:sdt>
              <w:sdtPr>
                <w:rPr>
                  <w:rFonts w:cstheme="minorHAnsi"/>
                </w:rPr>
                <w:id w:val="3890725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0A173A" w14:textId="60F83A44" w:rsidR="003D1E20" w:rsidRPr="008E23CC" w:rsidRDefault="003D1E20" w:rsidP="003D1E20">
            <w:pPr>
              <w:rPr>
                <w:rFonts w:cstheme="minorHAnsi"/>
              </w:rPr>
            </w:pPr>
          </w:p>
        </w:tc>
        <w:sdt>
          <w:sdtPr>
            <w:rPr>
              <w:rFonts w:cstheme="minorHAnsi"/>
            </w:rPr>
            <w:id w:val="-492188257"/>
            <w:placeholder>
              <w:docPart w:val="E94C6BCBE4374145BF3CA4CECFC5FFC6"/>
            </w:placeholder>
            <w:showingPlcHdr/>
          </w:sdtPr>
          <w:sdtEndPr/>
          <w:sdtContent>
            <w:tc>
              <w:tcPr>
                <w:tcW w:w="4770" w:type="dxa"/>
              </w:tcPr>
              <w:p w14:paraId="1B29CC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87A95" w14:paraId="6ED854EB" w14:textId="77777777" w:rsidTr="0089695F">
        <w:trPr>
          <w:cantSplit/>
        </w:trPr>
        <w:tc>
          <w:tcPr>
            <w:tcW w:w="15120" w:type="dxa"/>
            <w:gridSpan w:val="6"/>
            <w:tcBorders>
              <w:left w:val="nil"/>
            </w:tcBorders>
            <w:shd w:val="clear" w:color="auto" w:fill="D9E2F3" w:themeFill="accent1" w:themeFillTint="33"/>
          </w:tcPr>
          <w:p w14:paraId="3ABFE59C" w14:textId="77777777" w:rsidR="00A87A95" w:rsidRPr="00017D18" w:rsidRDefault="00A87A95" w:rsidP="00A87A95">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61" w:name="Med8G2"/>
      <w:tr w:rsidR="003D1E20" w14:paraId="6A4D9116" w14:textId="77777777" w:rsidTr="003D1E20">
        <w:trPr>
          <w:cantSplit/>
        </w:trPr>
        <w:tc>
          <w:tcPr>
            <w:tcW w:w="899" w:type="dxa"/>
            <w:tcBorders>
              <w:bottom w:val="single" w:sz="4" w:space="0" w:color="auto"/>
            </w:tcBorders>
          </w:tcPr>
          <w:p w14:paraId="7C3EA936" w14:textId="558CA8B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B1017C">
              <w:rPr>
                <w:rStyle w:val="Hyperlink"/>
                <w:rFonts w:cstheme="minorHAnsi"/>
                <w:b/>
                <w:bCs/>
              </w:rPr>
              <w:t>8-G-2</w:t>
            </w:r>
            <w:bookmarkEnd w:id="61"/>
            <w:r>
              <w:rPr>
                <w:rFonts w:cstheme="minorHAnsi"/>
                <w:b/>
                <w:bCs/>
              </w:rPr>
              <w:fldChar w:fldCharType="end"/>
            </w:r>
          </w:p>
        </w:tc>
        <w:tc>
          <w:tcPr>
            <w:tcW w:w="6391" w:type="dxa"/>
            <w:tcBorders>
              <w:bottom w:val="single" w:sz="4" w:space="0" w:color="auto"/>
              <w:right w:val="nil"/>
            </w:tcBorders>
          </w:tcPr>
          <w:p w14:paraId="5F7FEF9B" w14:textId="77777777" w:rsidR="003D1E20" w:rsidRDefault="003D1E20" w:rsidP="003D1E20">
            <w:pPr>
              <w:rPr>
                <w:color w:val="000000"/>
              </w:rPr>
            </w:pPr>
            <w:r>
              <w:rPr>
                <w:color w:val="000000"/>
              </w:rPr>
              <w:t>A policy for a “Time Out” protocol is in place, practiced, and documented in the clinical record prior to every procedure.</w:t>
            </w:r>
            <w:r>
              <w:rPr>
                <w:color w:val="000000"/>
              </w:rPr>
              <w:br/>
              <w:t>This protocol should include:</w:t>
            </w:r>
            <w:r>
              <w:rPr>
                <w:color w:val="000000"/>
              </w:rPr>
              <w:br/>
              <w:t>Pre-procedure verification process to include medical records and imaging studies to be reviewed by the procedure room team. Missing information or discrepancies must be addressed at this time.</w:t>
            </w:r>
            <w:r>
              <w:rPr>
                <w:color w:val="000000"/>
              </w:rPr>
              <w:br/>
              <w:t>Marking the procedure site where appropriate – procedural marking should at least be indicated on a separate dental diagram.</w:t>
            </w:r>
            <w:r>
              <w:rPr>
                <w:color w:val="000000"/>
              </w:rPr>
              <w:br/>
              <w:t>Side/Site identification will comply with the Universal Protocol standards for dental procedures.</w:t>
            </w:r>
            <w:r>
              <w:rPr>
                <w:color w:val="000000"/>
              </w:rPr>
              <w:br/>
              <w:t>Documented ‘Time Out’ and surgical fire risk assessment immediately before starting the procedure.</w:t>
            </w:r>
            <w:r>
              <w:rPr>
                <w:color w:val="000000"/>
              </w:rPr>
              <w:br/>
              <w:t xml:space="preserve">Conduct a final verification and documentation that at least two (2) members of the procedure team confirming the correct patient, procedure, site marking(s) and, as applicable, special equipment or requirements. As a ‘fail-safe’ measure, the procedure is not started until </w:t>
            </w:r>
            <w:proofErr w:type="gramStart"/>
            <w:r>
              <w:rPr>
                <w:color w:val="000000"/>
              </w:rPr>
              <w:t>any and all</w:t>
            </w:r>
            <w:proofErr w:type="gramEnd"/>
            <w:r>
              <w:rPr>
                <w:color w:val="000000"/>
              </w:rPr>
              <w:t xml:space="preserve"> questions or concerns are resolved.</w:t>
            </w:r>
          </w:p>
          <w:p w14:paraId="777C227B" w14:textId="77777777" w:rsidR="003D1E20" w:rsidRDefault="003D1E20" w:rsidP="003D1E20">
            <w:pPr>
              <w:rPr>
                <w:rFonts w:cstheme="minorHAnsi"/>
              </w:rPr>
            </w:pPr>
          </w:p>
          <w:p w14:paraId="7347E097" w14:textId="6DA3AD7A" w:rsidR="003D1E20" w:rsidRDefault="003D1E20" w:rsidP="003D1E20">
            <w:pPr>
              <w:rPr>
                <w:rFonts w:cstheme="minorHAnsi"/>
              </w:rPr>
            </w:pPr>
          </w:p>
          <w:p w14:paraId="3B431B9B" w14:textId="77777777" w:rsidR="003D1E20" w:rsidRDefault="003D1E20" w:rsidP="003D1E20">
            <w:pPr>
              <w:rPr>
                <w:rFonts w:cstheme="minorHAnsi"/>
              </w:rPr>
            </w:pPr>
          </w:p>
          <w:p w14:paraId="73D3ADF4" w14:textId="7043C776" w:rsidR="003D1E20" w:rsidRPr="008E23CC" w:rsidRDefault="003D1E20" w:rsidP="003D1E20">
            <w:pPr>
              <w:rPr>
                <w:rFonts w:cstheme="minorHAnsi"/>
              </w:rPr>
            </w:pPr>
          </w:p>
        </w:tc>
        <w:tc>
          <w:tcPr>
            <w:tcW w:w="270" w:type="dxa"/>
            <w:tcBorders>
              <w:left w:val="nil"/>
              <w:bottom w:val="single" w:sz="4" w:space="0" w:color="auto"/>
            </w:tcBorders>
          </w:tcPr>
          <w:p w14:paraId="1AC57143" w14:textId="77777777" w:rsidR="003D1E20" w:rsidRPr="008E23CC" w:rsidRDefault="003D1E20" w:rsidP="003D1E20">
            <w:pPr>
              <w:rPr>
                <w:rFonts w:cstheme="minorHAnsi"/>
              </w:rPr>
            </w:pPr>
          </w:p>
        </w:tc>
        <w:tc>
          <w:tcPr>
            <w:tcW w:w="810" w:type="dxa"/>
            <w:tcBorders>
              <w:bottom w:val="single" w:sz="4" w:space="0" w:color="auto"/>
            </w:tcBorders>
          </w:tcPr>
          <w:p w14:paraId="59627EDC" w14:textId="77777777" w:rsidR="003D1E20" w:rsidRDefault="003D1E20" w:rsidP="003D1E20">
            <w:pPr>
              <w:rPr>
                <w:rFonts w:ascii="Segoe UI Symbol" w:eastAsia="MS Gothic" w:hAnsi="Segoe UI Symbol" w:cs="Segoe UI Symbol"/>
              </w:rPr>
            </w:pPr>
            <w:r>
              <w:rPr>
                <w:rFonts w:ascii="Segoe UI Symbol" w:eastAsia="MS Gothic" w:hAnsi="Segoe UI Symbol" w:cs="Segoe UI Symbol"/>
              </w:rPr>
              <w:t>A,</w:t>
            </w:r>
          </w:p>
          <w:p w14:paraId="2396E87D" w14:textId="1E024D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3D1E20" w:rsidRPr="0084305D" w:rsidRDefault="003D1E20" w:rsidP="003D1E20">
            <w:pPr>
              <w:rPr>
                <w:rFonts w:cstheme="minorHAnsi"/>
              </w:rPr>
            </w:pPr>
            <w:r w:rsidRPr="0084305D">
              <w:rPr>
                <w:rFonts w:cstheme="minorHAnsi"/>
              </w:rPr>
              <w:t xml:space="preserve">C-M, </w:t>
            </w:r>
          </w:p>
          <w:p w14:paraId="16D0E4AD"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7AF70BF" w14:textId="77777777" w:rsidR="003D1E20" w:rsidRPr="003D1E20" w:rsidRDefault="00521537" w:rsidP="003D1E20">
            <w:pPr>
              <w:rPr>
                <w:rFonts w:cstheme="minorHAnsi"/>
              </w:rPr>
            </w:pPr>
            <w:sdt>
              <w:sdtPr>
                <w:rPr>
                  <w:rFonts w:cstheme="minorHAnsi"/>
                </w:rPr>
                <w:id w:val="-18096924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853810" w14:textId="77777777" w:rsidR="003D1E20" w:rsidRPr="003D1E20" w:rsidRDefault="00521537" w:rsidP="003D1E20">
            <w:pPr>
              <w:rPr>
                <w:rFonts w:cstheme="minorHAnsi"/>
              </w:rPr>
            </w:pPr>
            <w:sdt>
              <w:sdtPr>
                <w:rPr>
                  <w:rFonts w:cstheme="minorHAnsi"/>
                </w:rPr>
                <w:id w:val="-20459765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C48E23" w14:textId="77777777" w:rsidR="003D1E20" w:rsidRPr="003D1E20" w:rsidRDefault="00521537" w:rsidP="003D1E20">
            <w:pPr>
              <w:rPr>
                <w:rFonts w:cstheme="minorHAnsi"/>
              </w:rPr>
            </w:pPr>
            <w:sdt>
              <w:sdtPr>
                <w:rPr>
                  <w:rFonts w:cstheme="minorHAnsi"/>
                </w:rPr>
                <w:id w:val="18729637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8DA3C5" w14:textId="77777777" w:rsidR="003D1E20" w:rsidRPr="003D1E20" w:rsidRDefault="00521537" w:rsidP="003D1E20">
            <w:pPr>
              <w:rPr>
                <w:rFonts w:cstheme="minorHAnsi"/>
              </w:rPr>
            </w:pPr>
            <w:sdt>
              <w:sdtPr>
                <w:rPr>
                  <w:rFonts w:cstheme="minorHAnsi"/>
                </w:rPr>
                <w:id w:val="-21360922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488457" w14:textId="77777777" w:rsidR="003D1E20" w:rsidRPr="008E23CC" w:rsidRDefault="003D1E20" w:rsidP="003D1E20">
            <w:pPr>
              <w:rPr>
                <w:rFonts w:cstheme="minorHAnsi"/>
              </w:rPr>
            </w:pPr>
          </w:p>
        </w:tc>
        <w:sdt>
          <w:sdtPr>
            <w:rPr>
              <w:rFonts w:cstheme="minorHAnsi"/>
            </w:rPr>
            <w:id w:val="1779597805"/>
            <w:placeholder>
              <w:docPart w:val="5963EEE3B77D40D1AC6343166DB3FBAD"/>
            </w:placeholder>
            <w:showingPlcHdr/>
          </w:sdtPr>
          <w:sdtEndPr/>
          <w:sdtContent>
            <w:tc>
              <w:tcPr>
                <w:tcW w:w="4770" w:type="dxa"/>
                <w:tcBorders>
                  <w:bottom w:val="single" w:sz="4" w:space="0" w:color="auto"/>
                </w:tcBorders>
              </w:tcPr>
              <w:p w14:paraId="4309CEC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452B9C" w14:paraId="4211294E" w14:textId="77777777" w:rsidTr="003D1E20">
        <w:trPr>
          <w:cantSplit/>
        </w:trPr>
        <w:tc>
          <w:tcPr>
            <w:tcW w:w="15120" w:type="dxa"/>
            <w:gridSpan w:val="6"/>
            <w:tcBorders>
              <w:left w:val="single" w:sz="4" w:space="0" w:color="auto"/>
            </w:tcBorders>
            <w:shd w:val="clear" w:color="auto" w:fill="D9E2F3" w:themeFill="accent1" w:themeFillTint="33"/>
          </w:tcPr>
          <w:p w14:paraId="3CC3E411" w14:textId="77777777" w:rsidR="00452B9C" w:rsidRPr="00017D18" w:rsidRDefault="00452B9C" w:rsidP="00452B9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3D1E20" w14:paraId="690B276D" w14:textId="77777777" w:rsidTr="0089695F">
        <w:trPr>
          <w:cantSplit/>
        </w:trPr>
        <w:tc>
          <w:tcPr>
            <w:tcW w:w="899" w:type="dxa"/>
          </w:tcPr>
          <w:p w14:paraId="499C2259" w14:textId="5EF46E0B" w:rsidR="003D1E20" w:rsidRPr="00DC258F" w:rsidRDefault="003D1E20" w:rsidP="003D1E20">
            <w:pPr>
              <w:jc w:val="center"/>
              <w:rPr>
                <w:rFonts w:cstheme="minorHAnsi"/>
                <w:b/>
                <w:bCs/>
              </w:rPr>
            </w:pPr>
            <w:r w:rsidRPr="00DC258F">
              <w:rPr>
                <w:b/>
                <w:bCs/>
              </w:rPr>
              <w:t>8-H-1</w:t>
            </w:r>
          </w:p>
        </w:tc>
        <w:tc>
          <w:tcPr>
            <w:tcW w:w="6391" w:type="dxa"/>
            <w:tcBorders>
              <w:right w:val="nil"/>
            </w:tcBorders>
          </w:tcPr>
          <w:p w14:paraId="622E8186" w14:textId="77777777" w:rsidR="003D1E20" w:rsidRDefault="003D1E20" w:rsidP="003D1E20">
            <w:pPr>
              <w:rPr>
                <w:color w:val="000000"/>
              </w:rPr>
            </w:pPr>
            <w:r>
              <w:rPr>
                <w:color w:val="000000"/>
              </w:rPr>
              <w:t xml:space="preserve">The anesthesia standards identified in Section 8-G apply to all patients who receive anesthesia or sedation/analgesia. In extreme emergencies or </w:t>
            </w:r>
            <w:proofErr w:type="gramStart"/>
            <w:r>
              <w:rPr>
                <w:color w:val="000000"/>
              </w:rPr>
              <w:t>life threatening</w:t>
            </w:r>
            <w:proofErr w:type="gramEnd"/>
            <w:r>
              <w:rPr>
                <w:color w:val="000000"/>
              </w:rPr>
              <w:t xml:space="preserve"> circumstances, these standards may be modified; all such circumstances should be documented in the patient’s record.</w:t>
            </w:r>
          </w:p>
          <w:p w14:paraId="05DE7E69" w14:textId="77777777" w:rsidR="003D1E20" w:rsidRPr="008E23CC"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3A43FF6" w14:textId="002FB5DD" w:rsidR="003D1E20" w:rsidRPr="008E23CC" w:rsidRDefault="003D1E20" w:rsidP="003D1E20">
            <w:pPr>
              <w:rPr>
                <w:rFonts w:cstheme="minorHAnsi"/>
              </w:rPr>
            </w:pPr>
          </w:p>
        </w:tc>
        <w:tc>
          <w:tcPr>
            <w:tcW w:w="810" w:type="dxa"/>
          </w:tcPr>
          <w:p w14:paraId="6CE753E5" w14:textId="77777777" w:rsidR="003D1E20" w:rsidRDefault="003D1E20" w:rsidP="003D1E20">
            <w:r>
              <w:t>B</w:t>
            </w:r>
          </w:p>
          <w:p w14:paraId="018A6A9C" w14:textId="77777777" w:rsidR="003D1E20" w:rsidRDefault="003D1E20" w:rsidP="003D1E20">
            <w:r>
              <w:t>C-M</w:t>
            </w:r>
          </w:p>
          <w:p w14:paraId="0F369497" w14:textId="3628A43C" w:rsidR="003D1E20" w:rsidRDefault="003D1E20" w:rsidP="003D1E20">
            <w:pPr>
              <w:rPr>
                <w:rFonts w:ascii="Segoe UI Symbol" w:eastAsia="MS Gothic" w:hAnsi="Segoe UI Symbol" w:cs="Segoe UI Symbol"/>
              </w:rPr>
            </w:pPr>
            <w:r>
              <w:t>C</w:t>
            </w:r>
          </w:p>
        </w:tc>
        <w:tc>
          <w:tcPr>
            <w:tcW w:w="1980" w:type="dxa"/>
          </w:tcPr>
          <w:p w14:paraId="32942D97" w14:textId="77777777" w:rsidR="003D1E20" w:rsidRPr="003D1E20" w:rsidRDefault="00521537" w:rsidP="003D1E20">
            <w:pPr>
              <w:rPr>
                <w:rFonts w:cstheme="minorHAnsi"/>
              </w:rPr>
            </w:pPr>
            <w:sdt>
              <w:sdtPr>
                <w:rPr>
                  <w:rFonts w:cstheme="minorHAnsi"/>
                </w:rPr>
                <w:id w:val="16609656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9A5D929" w14:textId="77777777" w:rsidR="003D1E20" w:rsidRPr="003D1E20" w:rsidRDefault="00521537" w:rsidP="003D1E20">
            <w:pPr>
              <w:rPr>
                <w:rFonts w:cstheme="minorHAnsi"/>
              </w:rPr>
            </w:pPr>
            <w:sdt>
              <w:sdtPr>
                <w:rPr>
                  <w:rFonts w:cstheme="minorHAnsi"/>
                </w:rPr>
                <w:id w:val="13134465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A88FBE5" w14:textId="77777777" w:rsidR="003D1E20" w:rsidRPr="003D1E20" w:rsidRDefault="00521537" w:rsidP="003D1E20">
            <w:pPr>
              <w:rPr>
                <w:rFonts w:cstheme="minorHAnsi"/>
              </w:rPr>
            </w:pPr>
            <w:sdt>
              <w:sdtPr>
                <w:rPr>
                  <w:rFonts w:cstheme="minorHAnsi"/>
                </w:rPr>
                <w:id w:val="18322577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345FBA" w14:textId="77777777" w:rsidR="003D1E20" w:rsidRPr="003D1E20" w:rsidRDefault="00521537" w:rsidP="003D1E20">
            <w:pPr>
              <w:rPr>
                <w:rFonts w:cstheme="minorHAnsi"/>
              </w:rPr>
            </w:pPr>
            <w:sdt>
              <w:sdtPr>
                <w:rPr>
                  <w:rFonts w:cstheme="minorHAnsi"/>
                </w:rPr>
                <w:id w:val="-1211569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EF1EA0" w14:textId="77777777" w:rsidR="003D1E20" w:rsidRDefault="003D1E20" w:rsidP="003D1E20">
            <w:pPr>
              <w:rPr>
                <w:rFonts w:cstheme="minorHAnsi"/>
              </w:rPr>
            </w:pPr>
          </w:p>
        </w:tc>
        <w:sdt>
          <w:sdtPr>
            <w:rPr>
              <w:rFonts w:cstheme="minorHAnsi"/>
            </w:rPr>
            <w:id w:val="1809207455"/>
            <w:placeholder>
              <w:docPart w:val="CEE6199599AB4A21A5B9CAF015898D29"/>
            </w:placeholder>
            <w:showingPlcHdr/>
          </w:sdtPr>
          <w:sdtEndPr/>
          <w:sdtContent>
            <w:tc>
              <w:tcPr>
                <w:tcW w:w="4770" w:type="dxa"/>
              </w:tcPr>
              <w:p w14:paraId="5F76BBB0" w14:textId="17FC1E83" w:rsidR="003D1E20" w:rsidRDefault="003D1E20" w:rsidP="003D1E20">
                <w:pPr>
                  <w:rPr>
                    <w:rFonts w:cstheme="minorHAnsi"/>
                  </w:rPr>
                </w:pPr>
                <w:r w:rsidRPr="00C34C63">
                  <w:rPr>
                    <w:rFonts w:cstheme="minorHAnsi"/>
                  </w:rPr>
                  <w:t>Enter observations of non-compliance, comments or notes here.</w:t>
                </w:r>
              </w:p>
            </w:tc>
          </w:sdtContent>
        </w:sdt>
      </w:tr>
      <w:bookmarkStart w:id="62" w:name="Med8H2"/>
      <w:tr w:rsidR="003D1E20" w14:paraId="15969233" w14:textId="77777777" w:rsidTr="0089695F">
        <w:trPr>
          <w:cantSplit/>
        </w:trPr>
        <w:tc>
          <w:tcPr>
            <w:tcW w:w="899" w:type="dxa"/>
          </w:tcPr>
          <w:p w14:paraId="276A79F7" w14:textId="27EC325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62"/>
            <w:r w:rsidRPr="008E23CC">
              <w:rPr>
                <w:rFonts w:cstheme="minorHAnsi"/>
                <w:b/>
                <w:bCs/>
              </w:rPr>
              <w:fldChar w:fldCharType="end"/>
            </w:r>
          </w:p>
        </w:tc>
        <w:tc>
          <w:tcPr>
            <w:tcW w:w="6391" w:type="dxa"/>
            <w:tcBorders>
              <w:right w:val="nil"/>
            </w:tcBorders>
          </w:tcPr>
          <w:p w14:paraId="3AD5D06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3D1E20" w:rsidRPr="008E23CC" w:rsidRDefault="003D1E20" w:rsidP="003D1E20">
            <w:pPr>
              <w:rPr>
                <w:rFonts w:cstheme="minorHAnsi"/>
              </w:rPr>
            </w:pPr>
          </w:p>
        </w:tc>
        <w:tc>
          <w:tcPr>
            <w:tcW w:w="810" w:type="dxa"/>
          </w:tcPr>
          <w:p w14:paraId="5B20ACA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3D1E20" w:rsidRPr="0084305D" w:rsidRDefault="003D1E20" w:rsidP="003D1E20">
            <w:pPr>
              <w:rPr>
                <w:rFonts w:cstheme="minorHAnsi"/>
              </w:rPr>
            </w:pPr>
            <w:r w:rsidRPr="0084305D">
              <w:rPr>
                <w:rFonts w:cstheme="minorHAnsi"/>
              </w:rPr>
              <w:t xml:space="preserve">C-M, </w:t>
            </w:r>
          </w:p>
          <w:p w14:paraId="3BA59031" w14:textId="77777777" w:rsidR="003D1E20" w:rsidRPr="008E23CC" w:rsidRDefault="003D1E20" w:rsidP="003D1E20">
            <w:pPr>
              <w:rPr>
                <w:rFonts w:cstheme="minorHAnsi"/>
              </w:rPr>
            </w:pPr>
            <w:r w:rsidRPr="0084305D">
              <w:rPr>
                <w:rFonts w:cstheme="minorHAnsi"/>
              </w:rPr>
              <w:t>C</w:t>
            </w:r>
          </w:p>
        </w:tc>
        <w:tc>
          <w:tcPr>
            <w:tcW w:w="1980" w:type="dxa"/>
          </w:tcPr>
          <w:p w14:paraId="3B5A8D9C" w14:textId="77777777" w:rsidR="003D1E20" w:rsidRPr="003D1E20" w:rsidRDefault="00521537" w:rsidP="003D1E20">
            <w:pPr>
              <w:rPr>
                <w:rFonts w:cstheme="minorHAnsi"/>
              </w:rPr>
            </w:pPr>
            <w:sdt>
              <w:sdtPr>
                <w:rPr>
                  <w:rFonts w:cstheme="minorHAnsi"/>
                </w:rPr>
                <w:id w:val="2780663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75DEF" w14:textId="77777777" w:rsidR="003D1E20" w:rsidRPr="003D1E20" w:rsidRDefault="00521537" w:rsidP="003D1E20">
            <w:pPr>
              <w:rPr>
                <w:rFonts w:cstheme="minorHAnsi"/>
              </w:rPr>
            </w:pPr>
            <w:sdt>
              <w:sdtPr>
                <w:rPr>
                  <w:rFonts w:cstheme="minorHAnsi"/>
                </w:rPr>
                <w:id w:val="26376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DB5F81" w14:textId="77777777" w:rsidR="003D1E20" w:rsidRPr="003D1E20" w:rsidRDefault="00521537" w:rsidP="003D1E20">
            <w:pPr>
              <w:rPr>
                <w:rFonts w:cstheme="minorHAnsi"/>
              </w:rPr>
            </w:pPr>
            <w:sdt>
              <w:sdtPr>
                <w:rPr>
                  <w:rFonts w:cstheme="minorHAnsi"/>
                </w:rPr>
                <w:id w:val="3938623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EBD538" w14:textId="77777777" w:rsidR="003D1E20" w:rsidRPr="003D1E20" w:rsidRDefault="00521537" w:rsidP="003D1E20">
            <w:pPr>
              <w:rPr>
                <w:rFonts w:cstheme="minorHAnsi"/>
              </w:rPr>
            </w:pPr>
            <w:sdt>
              <w:sdtPr>
                <w:rPr>
                  <w:rFonts w:cstheme="minorHAnsi"/>
                </w:rPr>
                <w:id w:val="5498835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6F8C0C" w14:textId="77777777" w:rsidR="003D1E20" w:rsidRPr="008E23CC" w:rsidRDefault="003D1E20" w:rsidP="003D1E20">
            <w:pPr>
              <w:rPr>
                <w:rFonts w:cstheme="minorHAnsi"/>
              </w:rPr>
            </w:pPr>
          </w:p>
        </w:tc>
        <w:sdt>
          <w:sdtPr>
            <w:rPr>
              <w:rFonts w:cstheme="minorHAnsi"/>
            </w:rPr>
            <w:id w:val="-533740242"/>
            <w:placeholder>
              <w:docPart w:val="613B43814D934D3F81DD6460C8797C56"/>
            </w:placeholder>
            <w:showingPlcHdr/>
          </w:sdtPr>
          <w:sdtEndPr/>
          <w:sdtContent>
            <w:tc>
              <w:tcPr>
                <w:tcW w:w="4770" w:type="dxa"/>
              </w:tcPr>
              <w:p w14:paraId="575C939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3" w:name="Med8H3"/>
      <w:tr w:rsidR="003D1E20" w14:paraId="21A23BA5" w14:textId="77777777" w:rsidTr="0089695F">
        <w:trPr>
          <w:cantSplit/>
        </w:trPr>
        <w:tc>
          <w:tcPr>
            <w:tcW w:w="899" w:type="dxa"/>
          </w:tcPr>
          <w:p w14:paraId="4C73648D" w14:textId="688B820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63"/>
            <w:r w:rsidRPr="008E23CC">
              <w:rPr>
                <w:rFonts w:cstheme="minorHAnsi"/>
                <w:b/>
                <w:bCs/>
              </w:rPr>
              <w:fldChar w:fldCharType="end"/>
            </w:r>
          </w:p>
        </w:tc>
        <w:tc>
          <w:tcPr>
            <w:tcW w:w="6391" w:type="dxa"/>
            <w:tcBorders>
              <w:right w:val="nil"/>
            </w:tcBorders>
          </w:tcPr>
          <w:p w14:paraId="01E54DA4" w14:textId="77777777" w:rsidR="003D1E20" w:rsidRPr="008E23CC" w:rsidRDefault="003D1E20" w:rsidP="003D1E2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3D1E20" w:rsidRPr="008E23CC" w:rsidRDefault="003D1E20" w:rsidP="003D1E20">
            <w:pPr>
              <w:rPr>
                <w:rFonts w:cstheme="minorHAnsi"/>
              </w:rPr>
            </w:pPr>
          </w:p>
        </w:tc>
        <w:tc>
          <w:tcPr>
            <w:tcW w:w="810" w:type="dxa"/>
          </w:tcPr>
          <w:p w14:paraId="3BF4948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3D1E20" w:rsidRPr="0084305D" w:rsidRDefault="003D1E20" w:rsidP="003D1E20">
            <w:pPr>
              <w:rPr>
                <w:rFonts w:cstheme="minorHAnsi"/>
              </w:rPr>
            </w:pPr>
            <w:r w:rsidRPr="0084305D">
              <w:rPr>
                <w:rFonts w:cstheme="minorHAnsi"/>
              </w:rPr>
              <w:t xml:space="preserve">C-M, </w:t>
            </w:r>
          </w:p>
          <w:p w14:paraId="5EDBC70B" w14:textId="77777777" w:rsidR="003D1E20" w:rsidRPr="008E23CC" w:rsidRDefault="003D1E20" w:rsidP="003D1E20">
            <w:pPr>
              <w:rPr>
                <w:rFonts w:cstheme="minorHAnsi"/>
              </w:rPr>
            </w:pPr>
            <w:r w:rsidRPr="0084305D">
              <w:rPr>
                <w:rFonts w:cstheme="minorHAnsi"/>
              </w:rPr>
              <w:t>C</w:t>
            </w:r>
          </w:p>
        </w:tc>
        <w:tc>
          <w:tcPr>
            <w:tcW w:w="1980" w:type="dxa"/>
          </w:tcPr>
          <w:p w14:paraId="12C878B6" w14:textId="77777777" w:rsidR="003D1E20" w:rsidRPr="003D1E20" w:rsidRDefault="00521537" w:rsidP="003D1E20">
            <w:pPr>
              <w:rPr>
                <w:rFonts w:cstheme="minorHAnsi"/>
              </w:rPr>
            </w:pPr>
            <w:sdt>
              <w:sdtPr>
                <w:rPr>
                  <w:rFonts w:cstheme="minorHAnsi"/>
                </w:rPr>
                <w:id w:val="-13632748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CBA30D" w14:textId="77777777" w:rsidR="003D1E20" w:rsidRPr="003D1E20" w:rsidRDefault="00521537" w:rsidP="003D1E20">
            <w:pPr>
              <w:rPr>
                <w:rFonts w:cstheme="minorHAnsi"/>
              </w:rPr>
            </w:pPr>
            <w:sdt>
              <w:sdtPr>
                <w:rPr>
                  <w:rFonts w:cstheme="minorHAnsi"/>
                </w:rPr>
                <w:id w:val="19979836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3B07C2" w14:textId="77777777" w:rsidR="003D1E20" w:rsidRPr="003D1E20" w:rsidRDefault="00521537" w:rsidP="003D1E20">
            <w:pPr>
              <w:rPr>
                <w:rFonts w:cstheme="minorHAnsi"/>
              </w:rPr>
            </w:pPr>
            <w:sdt>
              <w:sdtPr>
                <w:rPr>
                  <w:rFonts w:cstheme="minorHAnsi"/>
                </w:rPr>
                <w:id w:val="-14973401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A575BF" w14:textId="77777777" w:rsidR="003D1E20" w:rsidRPr="003D1E20" w:rsidRDefault="00521537" w:rsidP="003D1E20">
            <w:pPr>
              <w:rPr>
                <w:rFonts w:cstheme="minorHAnsi"/>
              </w:rPr>
            </w:pPr>
            <w:sdt>
              <w:sdtPr>
                <w:rPr>
                  <w:rFonts w:cstheme="minorHAnsi"/>
                </w:rPr>
                <w:id w:val="14165134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49B1DF" w14:textId="77777777" w:rsidR="003D1E20" w:rsidRPr="008E23CC" w:rsidRDefault="003D1E20" w:rsidP="003D1E20">
            <w:pPr>
              <w:rPr>
                <w:rFonts w:cstheme="minorHAnsi"/>
              </w:rPr>
            </w:pPr>
          </w:p>
        </w:tc>
        <w:sdt>
          <w:sdtPr>
            <w:rPr>
              <w:rFonts w:cstheme="minorHAnsi"/>
            </w:rPr>
            <w:id w:val="406114879"/>
            <w:placeholder>
              <w:docPart w:val="7C1863AE8F7542C8867B2D2BA774F710"/>
            </w:placeholder>
            <w:showingPlcHdr/>
          </w:sdtPr>
          <w:sdtEndPr/>
          <w:sdtContent>
            <w:tc>
              <w:tcPr>
                <w:tcW w:w="4770" w:type="dxa"/>
              </w:tcPr>
              <w:p w14:paraId="4A39AC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4" w:name="Med8H4"/>
      <w:tr w:rsidR="003D1E20" w14:paraId="29F8B9B7" w14:textId="77777777" w:rsidTr="0089695F">
        <w:trPr>
          <w:cantSplit/>
        </w:trPr>
        <w:tc>
          <w:tcPr>
            <w:tcW w:w="899" w:type="dxa"/>
          </w:tcPr>
          <w:p w14:paraId="67D6F7C4" w14:textId="4A8E0559"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64"/>
            <w:r w:rsidRPr="008E23CC">
              <w:rPr>
                <w:rFonts w:cstheme="minorHAnsi"/>
                <w:b/>
                <w:bCs/>
              </w:rPr>
              <w:fldChar w:fldCharType="end"/>
            </w:r>
          </w:p>
        </w:tc>
        <w:tc>
          <w:tcPr>
            <w:tcW w:w="6391" w:type="dxa"/>
            <w:tcBorders>
              <w:right w:val="nil"/>
            </w:tcBorders>
          </w:tcPr>
          <w:p w14:paraId="3CEBF75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3D1E20" w:rsidRPr="008E23CC" w:rsidRDefault="003D1E20" w:rsidP="003D1E20">
            <w:pPr>
              <w:rPr>
                <w:rFonts w:cstheme="minorHAnsi"/>
              </w:rPr>
            </w:pPr>
          </w:p>
        </w:tc>
        <w:tc>
          <w:tcPr>
            <w:tcW w:w="810" w:type="dxa"/>
          </w:tcPr>
          <w:p w14:paraId="1D927BB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3D1E20" w:rsidRPr="0084305D" w:rsidRDefault="003D1E20" w:rsidP="003D1E20">
            <w:pPr>
              <w:rPr>
                <w:rFonts w:cstheme="minorHAnsi"/>
              </w:rPr>
            </w:pPr>
            <w:r w:rsidRPr="0084305D">
              <w:rPr>
                <w:rFonts w:cstheme="minorHAnsi"/>
              </w:rPr>
              <w:t xml:space="preserve">C-M, </w:t>
            </w:r>
          </w:p>
          <w:p w14:paraId="7EABFCE9" w14:textId="77777777" w:rsidR="003D1E20" w:rsidRPr="008E23CC" w:rsidRDefault="003D1E20" w:rsidP="003D1E20">
            <w:pPr>
              <w:rPr>
                <w:rFonts w:cstheme="minorHAnsi"/>
              </w:rPr>
            </w:pPr>
            <w:r w:rsidRPr="0084305D">
              <w:rPr>
                <w:rFonts w:cstheme="minorHAnsi"/>
              </w:rPr>
              <w:t>C</w:t>
            </w:r>
          </w:p>
        </w:tc>
        <w:tc>
          <w:tcPr>
            <w:tcW w:w="1980" w:type="dxa"/>
          </w:tcPr>
          <w:p w14:paraId="1BF7C91E" w14:textId="77777777" w:rsidR="003D1E20" w:rsidRPr="003D1E20" w:rsidRDefault="00521537" w:rsidP="003D1E20">
            <w:pPr>
              <w:rPr>
                <w:rFonts w:cstheme="minorHAnsi"/>
              </w:rPr>
            </w:pPr>
            <w:sdt>
              <w:sdtPr>
                <w:rPr>
                  <w:rFonts w:cstheme="minorHAnsi"/>
                </w:rPr>
                <w:id w:val="-5491484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EB3AF9" w14:textId="77777777" w:rsidR="003D1E20" w:rsidRPr="003D1E20" w:rsidRDefault="00521537" w:rsidP="003D1E20">
            <w:pPr>
              <w:rPr>
                <w:rFonts w:cstheme="minorHAnsi"/>
              </w:rPr>
            </w:pPr>
            <w:sdt>
              <w:sdtPr>
                <w:rPr>
                  <w:rFonts w:cstheme="minorHAnsi"/>
                </w:rPr>
                <w:id w:val="4739598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422957" w14:textId="77777777" w:rsidR="003D1E20" w:rsidRPr="003D1E20" w:rsidRDefault="00521537" w:rsidP="003D1E20">
            <w:pPr>
              <w:rPr>
                <w:rFonts w:cstheme="minorHAnsi"/>
              </w:rPr>
            </w:pPr>
            <w:sdt>
              <w:sdtPr>
                <w:rPr>
                  <w:rFonts w:cstheme="minorHAnsi"/>
                </w:rPr>
                <w:id w:val="4306300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8C200" w14:textId="77777777" w:rsidR="003D1E20" w:rsidRPr="003D1E20" w:rsidRDefault="00521537" w:rsidP="003D1E20">
            <w:pPr>
              <w:rPr>
                <w:rFonts w:cstheme="minorHAnsi"/>
              </w:rPr>
            </w:pPr>
            <w:sdt>
              <w:sdtPr>
                <w:rPr>
                  <w:rFonts w:cstheme="minorHAnsi"/>
                </w:rPr>
                <w:id w:val="-15587766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53CB5F" w14:textId="77777777" w:rsidR="003D1E20" w:rsidRPr="008E23CC" w:rsidRDefault="003D1E20" w:rsidP="003D1E20">
            <w:pPr>
              <w:rPr>
                <w:rFonts w:cstheme="minorHAnsi"/>
              </w:rPr>
            </w:pPr>
          </w:p>
        </w:tc>
        <w:sdt>
          <w:sdtPr>
            <w:rPr>
              <w:rFonts w:cstheme="minorHAnsi"/>
            </w:rPr>
            <w:id w:val="-72360902"/>
            <w:placeholder>
              <w:docPart w:val="F8A405AC7DB845179C9A89FBA42689B0"/>
            </w:placeholder>
            <w:showingPlcHdr/>
          </w:sdtPr>
          <w:sdtEndPr/>
          <w:sdtContent>
            <w:tc>
              <w:tcPr>
                <w:tcW w:w="4770" w:type="dxa"/>
              </w:tcPr>
              <w:p w14:paraId="5FADCF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5" w:name="Med8H5"/>
      <w:tr w:rsidR="003D1E20" w14:paraId="33ED2018" w14:textId="77777777" w:rsidTr="0089695F">
        <w:trPr>
          <w:cantSplit/>
        </w:trPr>
        <w:tc>
          <w:tcPr>
            <w:tcW w:w="899" w:type="dxa"/>
          </w:tcPr>
          <w:p w14:paraId="45F96B49" w14:textId="4BDB16BA"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65"/>
            <w:r w:rsidRPr="008E23CC">
              <w:rPr>
                <w:rFonts w:cstheme="minorHAnsi"/>
                <w:b/>
                <w:bCs/>
              </w:rPr>
              <w:fldChar w:fldCharType="end"/>
            </w:r>
          </w:p>
        </w:tc>
        <w:tc>
          <w:tcPr>
            <w:tcW w:w="6391" w:type="dxa"/>
            <w:tcBorders>
              <w:right w:val="nil"/>
            </w:tcBorders>
          </w:tcPr>
          <w:p w14:paraId="0C95A6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3D1E20" w:rsidRPr="008E23CC" w:rsidRDefault="003D1E20" w:rsidP="003D1E20">
            <w:pPr>
              <w:rPr>
                <w:rFonts w:cstheme="minorHAnsi"/>
              </w:rPr>
            </w:pPr>
          </w:p>
        </w:tc>
        <w:tc>
          <w:tcPr>
            <w:tcW w:w="810" w:type="dxa"/>
          </w:tcPr>
          <w:p w14:paraId="572FA8CF" w14:textId="77777777" w:rsidR="003D1E20" w:rsidRPr="008E23CC" w:rsidRDefault="003D1E20" w:rsidP="003D1E20">
            <w:pPr>
              <w:rPr>
                <w:rFonts w:cstheme="minorHAnsi"/>
              </w:rPr>
            </w:pPr>
            <w:r w:rsidRPr="008E23CC">
              <w:rPr>
                <w:rFonts w:cstheme="minorHAnsi"/>
              </w:rPr>
              <w:t>A</w:t>
            </w:r>
            <w:r>
              <w:rPr>
                <w:rFonts w:cstheme="minorHAnsi"/>
              </w:rPr>
              <w:t>,</w:t>
            </w:r>
          </w:p>
          <w:p w14:paraId="5A6BF1AD" w14:textId="77777777" w:rsidR="003D1E20" w:rsidRPr="008E23CC" w:rsidRDefault="003D1E20" w:rsidP="003D1E20">
            <w:pPr>
              <w:rPr>
                <w:rFonts w:cstheme="minorHAnsi"/>
              </w:rPr>
            </w:pPr>
            <w:r w:rsidRPr="008E23CC">
              <w:rPr>
                <w:rFonts w:cstheme="minorHAnsi"/>
              </w:rPr>
              <w:t xml:space="preserve">B, </w:t>
            </w:r>
          </w:p>
          <w:p w14:paraId="7A2369F0" w14:textId="77777777" w:rsidR="003D1E20" w:rsidRPr="008E23CC" w:rsidRDefault="003D1E20" w:rsidP="003D1E20">
            <w:pPr>
              <w:rPr>
                <w:rFonts w:cstheme="minorHAnsi"/>
              </w:rPr>
            </w:pPr>
            <w:r w:rsidRPr="008E23CC">
              <w:rPr>
                <w:rFonts w:cstheme="minorHAnsi"/>
              </w:rPr>
              <w:t xml:space="preserve">C-M, </w:t>
            </w:r>
          </w:p>
          <w:p w14:paraId="3BA41233" w14:textId="77777777" w:rsidR="003D1E20" w:rsidRPr="008E23CC" w:rsidRDefault="003D1E20" w:rsidP="003D1E20">
            <w:pPr>
              <w:rPr>
                <w:rFonts w:cstheme="minorHAnsi"/>
              </w:rPr>
            </w:pPr>
            <w:r w:rsidRPr="008E23CC">
              <w:rPr>
                <w:rFonts w:cstheme="minorHAnsi"/>
              </w:rPr>
              <w:t>C</w:t>
            </w:r>
          </w:p>
        </w:tc>
        <w:tc>
          <w:tcPr>
            <w:tcW w:w="1980" w:type="dxa"/>
          </w:tcPr>
          <w:p w14:paraId="246B3375" w14:textId="77777777" w:rsidR="003D1E20" w:rsidRPr="003D1E20" w:rsidRDefault="00521537" w:rsidP="003D1E20">
            <w:pPr>
              <w:rPr>
                <w:rFonts w:cstheme="minorHAnsi"/>
              </w:rPr>
            </w:pPr>
            <w:sdt>
              <w:sdtPr>
                <w:rPr>
                  <w:rFonts w:cstheme="minorHAnsi"/>
                </w:rPr>
                <w:id w:val="7873949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FA1D111" w14:textId="77777777" w:rsidR="003D1E20" w:rsidRPr="003D1E20" w:rsidRDefault="00521537" w:rsidP="003D1E20">
            <w:pPr>
              <w:rPr>
                <w:rFonts w:cstheme="minorHAnsi"/>
              </w:rPr>
            </w:pPr>
            <w:sdt>
              <w:sdtPr>
                <w:rPr>
                  <w:rFonts w:cstheme="minorHAnsi"/>
                </w:rPr>
                <w:id w:val="19195881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DDE508B" w14:textId="77777777" w:rsidR="003D1E20" w:rsidRPr="003D1E20" w:rsidRDefault="00521537" w:rsidP="003D1E20">
            <w:pPr>
              <w:rPr>
                <w:rFonts w:cstheme="minorHAnsi"/>
              </w:rPr>
            </w:pPr>
            <w:sdt>
              <w:sdtPr>
                <w:rPr>
                  <w:rFonts w:cstheme="minorHAnsi"/>
                </w:rPr>
                <w:id w:val="4449676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C4B665" w14:textId="77777777" w:rsidR="003D1E20" w:rsidRPr="003D1E20" w:rsidRDefault="00521537" w:rsidP="003D1E20">
            <w:pPr>
              <w:rPr>
                <w:rFonts w:cstheme="minorHAnsi"/>
              </w:rPr>
            </w:pPr>
            <w:sdt>
              <w:sdtPr>
                <w:rPr>
                  <w:rFonts w:cstheme="minorHAnsi"/>
                </w:rPr>
                <w:id w:val="14491158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68F9AD" w14:textId="77777777" w:rsidR="003D1E20" w:rsidRPr="008E23CC" w:rsidRDefault="003D1E20" w:rsidP="003D1E20">
            <w:pPr>
              <w:rPr>
                <w:rFonts w:cstheme="minorHAnsi"/>
              </w:rPr>
            </w:pPr>
          </w:p>
        </w:tc>
        <w:sdt>
          <w:sdtPr>
            <w:rPr>
              <w:rFonts w:cstheme="minorHAnsi"/>
            </w:rPr>
            <w:id w:val="-1677416117"/>
            <w:placeholder>
              <w:docPart w:val="61534D169F7148CABC1D4747F31A2D8B"/>
            </w:placeholder>
            <w:showingPlcHdr/>
          </w:sdtPr>
          <w:sdtEndPr/>
          <w:sdtContent>
            <w:tc>
              <w:tcPr>
                <w:tcW w:w="4770" w:type="dxa"/>
              </w:tcPr>
              <w:p w14:paraId="2B3F3BF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6" w:name="Med8H6"/>
      <w:tr w:rsidR="003D1E20" w14:paraId="4ECB930D" w14:textId="77777777" w:rsidTr="0089695F">
        <w:trPr>
          <w:cantSplit/>
        </w:trPr>
        <w:tc>
          <w:tcPr>
            <w:tcW w:w="899" w:type="dxa"/>
          </w:tcPr>
          <w:p w14:paraId="2AF501A0" w14:textId="60848A76"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66"/>
            <w:r w:rsidRPr="008E23CC">
              <w:rPr>
                <w:rFonts w:cstheme="minorHAnsi"/>
                <w:b/>
                <w:bCs/>
              </w:rPr>
              <w:fldChar w:fldCharType="end"/>
            </w:r>
          </w:p>
        </w:tc>
        <w:tc>
          <w:tcPr>
            <w:tcW w:w="6391" w:type="dxa"/>
            <w:tcBorders>
              <w:right w:val="nil"/>
            </w:tcBorders>
          </w:tcPr>
          <w:p w14:paraId="144C26D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3D1E20" w:rsidRPr="008E23CC" w:rsidRDefault="003D1E20" w:rsidP="003D1E20">
            <w:pPr>
              <w:rPr>
                <w:rFonts w:cstheme="minorHAnsi"/>
              </w:rPr>
            </w:pPr>
          </w:p>
        </w:tc>
        <w:tc>
          <w:tcPr>
            <w:tcW w:w="810" w:type="dxa"/>
          </w:tcPr>
          <w:p w14:paraId="39F482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3D1E20" w:rsidRPr="0084305D" w:rsidRDefault="003D1E20" w:rsidP="003D1E20">
            <w:pPr>
              <w:rPr>
                <w:rFonts w:cstheme="minorHAnsi"/>
              </w:rPr>
            </w:pPr>
            <w:r w:rsidRPr="0084305D">
              <w:rPr>
                <w:rFonts w:cstheme="minorHAnsi"/>
              </w:rPr>
              <w:t xml:space="preserve">C-M, </w:t>
            </w:r>
          </w:p>
          <w:p w14:paraId="1DCA168A" w14:textId="77777777" w:rsidR="003D1E20" w:rsidRPr="008E23CC" w:rsidRDefault="003D1E20" w:rsidP="003D1E20">
            <w:pPr>
              <w:rPr>
                <w:rFonts w:cstheme="minorHAnsi"/>
              </w:rPr>
            </w:pPr>
            <w:r w:rsidRPr="0084305D">
              <w:rPr>
                <w:rFonts w:cstheme="minorHAnsi"/>
              </w:rPr>
              <w:t>C</w:t>
            </w:r>
          </w:p>
        </w:tc>
        <w:tc>
          <w:tcPr>
            <w:tcW w:w="1980" w:type="dxa"/>
          </w:tcPr>
          <w:p w14:paraId="10D808C3" w14:textId="77777777" w:rsidR="003D1E20" w:rsidRPr="003D1E20" w:rsidRDefault="00521537" w:rsidP="003D1E20">
            <w:pPr>
              <w:rPr>
                <w:rFonts w:cstheme="minorHAnsi"/>
              </w:rPr>
            </w:pPr>
            <w:sdt>
              <w:sdtPr>
                <w:rPr>
                  <w:rFonts w:cstheme="minorHAnsi"/>
                </w:rPr>
                <w:id w:val="-17302152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AD4D909" w14:textId="77777777" w:rsidR="003D1E20" w:rsidRPr="003D1E20" w:rsidRDefault="00521537" w:rsidP="003D1E20">
            <w:pPr>
              <w:rPr>
                <w:rFonts w:cstheme="minorHAnsi"/>
              </w:rPr>
            </w:pPr>
            <w:sdt>
              <w:sdtPr>
                <w:rPr>
                  <w:rFonts w:cstheme="minorHAnsi"/>
                </w:rPr>
                <w:id w:val="-16607712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29710F3" w14:textId="77777777" w:rsidR="003D1E20" w:rsidRPr="003D1E20" w:rsidRDefault="00521537" w:rsidP="003D1E20">
            <w:pPr>
              <w:rPr>
                <w:rFonts w:cstheme="minorHAnsi"/>
              </w:rPr>
            </w:pPr>
            <w:sdt>
              <w:sdtPr>
                <w:rPr>
                  <w:rFonts w:cstheme="minorHAnsi"/>
                </w:rPr>
                <w:id w:val="-19419833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8721C95" w14:textId="77777777" w:rsidR="003D1E20" w:rsidRPr="003D1E20" w:rsidRDefault="00521537" w:rsidP="003D1E20">
            <w:pPr>
              <w:rPr>
                <w:rFonts w:cstheme="minorHAnsi"/>
              </w:rPr>
            </w:pPr>
            <w:sdt>
              <w:sdtPr>
                <w:rPr>
                  <w:rFonts w:cstheme="minorHAnsi"/>
                </w:rPr>
                <w:id w:val="1844940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E8C4D5" w14:textId="77777777" w:rsidR="003D1E20" w:rsidRPr="008E23CC" w:rsidRDefault="003D1E20" w:rsidP="003D1E20">
            <w:pPr>
              <w:rPr>
                <w:rFonts w:cstheme="minorHAnsi"/>
              </w:rPr>
            </w:pPr>
          </w:p>
        </w:tc>
        <w:sdt>
          <w:sdtPr>
            <w:rPr>
              <w:rFonts w:cstheme="minorHAnsi"/>
            </w:rPr>
            <w:id w:val="1691481896"/>
            <w:placeholder>
              <w:docPart w:val="BA7BF4ED8BFE4D04AD8E552330CF92C7"/>
            </w:placeholder>
            <w:showingPlcHdr/>
          </w:sdtPr>
          <w:sdtEndPr/>
          <w:sdtContent>
            <w:tc>
              <w:tcPr>
                <w:tcW w:w="4770" w:type="dxa"/>
              </w:tcPr>
              <w:p w14:paraId="6ED3CF7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7" w:name="Med8H9"/>
      <w:tr w:rsidR="003D1E20" w14:paraId="1A15D48D" w14:textId="77777777" w:rsidTr="0089695F">
        <w:trPr>
          <w:cantSplit/>
        </w:trPr>
        <w:tc>
          <w:tcPr>
            <w:tcW w:w="899" w:type="dxa"/>
          </w:tcPr>
          <w:p w14:paraId="09C48438" w14:textId="74C8D46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67"/>
            <w:r w:rsidRPr="008E23CC">
              <w:rPr>
                <w:rFonts w:cstheme="minorHAnsi"/>
                <w:b/>
                <w:bCs/>
              </w:rPr>
              <w:fldChar w:fldCharType="end"/>
            </w:r>
          </w:p>
        </w:tc>
        <w:tc>
          <w:tcPr>
            <w:tcW w:w="6391" w:type="dxa"/>
            <w:tcBorders>
              <w:right w:val="nil"/>
            </w:tcBorders>
          </w:tcPr>
          <w:p w14:paraId="53111F1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3D1E20" w:rsidRPr="008E23CC" w:rsidRDefault="003D1E20" w:rsidP="003D1E20">
            <w:pPr>
              <w:rPr>
                <w:rFonts w:cstheme="minorHAnsi"/>
              </w:rPr>
            </w:pPr>
          </w:p>
        </w:tc>
        <w:tc>
          <w:tcPr>
            <w:tcW w:w="810" w:type="dxa"/>
          </w:tcPr>
          <w:p w14:paraId="444F2CA8" w14:textId="77777777" w:rsidR="003D1E20" w:rsidRPr="008E23CC" w:rsidRDefault="003D1E20" w:rsidP="003D1E20">
            <w:pPr>
              <w:rPr>
                <w:rFonts w:cstheme="minorHAnsi"/>
              </w:rPr>
            </w:pPr>
            <w:r w:rsidRPr="008E23CC">
              <w:rPr>
                <w:rFonts w:cstheme="minorHAnsi"/>
              </w:rPr>
              <w:t xml:space="preserve">C-M, </w:t>
            </w:r>
          </w:p>
          <w:p w14:paraId="2C710AD0" w14:textId="77777777" w:rsidR="003D1E20" w:rsidRPr="008E23CC" w:rsidRDefault="003D1E20" w:rsidP="003D1E20">
            <w:pPr>
              <w:rPr>
                <w:rFonts w:cstheme="minorHAnsi"/>
              </w:rPr>
            </w:pPr>
            <w:r w:rsidRPr="008E23CC">
              <w:rPr>
                <w:rFonts w:cstheme="minorHAnsi"/>
              </w:rPr>
              <w:t>C</w:t>
            </w:r>
          </w:p>
        </w:tc>
        <w:tc>
          <w:tcPr>
            <w:tcW w:w="1980" w:type="dxa"/>
          </w:tcPr>
          <w:p w14:paraId="0F93390D" w14:textId="77777777" w:rsidR="003D1E20" w:rsidRPr="003D1E20" w:rsidRDefault="00521537" w:rsidP="003D1E20">
            <w:pPr>
              <w:rPr>
                <w:rFonts w:cstheme="minorHAnsi"/>
              </w:rPr>
            </w:pPr>
            <w:sdt>
              <w:sdtPr>
                <w:rPr>
                  <w:rFonts w:cstheme="minorHAnsi"/>
                </w:rPr>
                <w:id w:val="1501465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004ED6" w14:textId="77777777" w:rsidR="003D1E20" w:rsidRPr="003D1E20" w:rsidRDefault="00521537" w:rsidP="003D1E20">
            <w:pPr>
              <w:rPr>
                <w:rFonts w:cstheme="minorHAnsi"/>
              </w:rPr>
            </w:pPr>
            <w:sdt>
              <w:sdtPr>
                <w:rPr>
                  <w:rFonts w:cstheme="minorHAnsi"/>
                </w:rPr>
                <w:id w:val="11251278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DD3A8B" w14:textId="77777777" w:rsidR="003D1E20" w:rsidRPr="003D1E20" w:rsidRDefault="00521537" w:rsidP="003D1E20">
            <w:pPr>
              <w:rPr>
                <w:rFonts w:cstheme="minorHAnsi"/>
              </w:rPr>
            </w:pPr>
            <w:sdt>
              <w:sdtPr>
                <w:rPr>
                  <w:rFonts w:cstheme="minorHAnsi"/>
                </w:rPr>
                <w:id w:val="-19705778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1B8EF6" w14:textId="77777777" w:rsidR="003D1E20" w:rsidRPr="003D1E20" w:rsidRDefault="00521537" w:rsidP="003D1E20">
            <w:pPr>
              <w:rPr>
                <w:rFonts w:cstheme="minorHAnsi"/>
              </w:rPr>
            </w:pPr>
            <w:sdt>
              <w:sdtPr>
                <w:rPr>
                  <w:rFonts w:cstheme="minorHAnsi"/>
                </w:rPr>
                <w:id w:val="-16635411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01158A" w14:textId="77777777" w:rsidR="003D1E20" w:rsidRPr="008E23CC" w:rsidRDefault="003D1E20" w:rsidP="003D1E20">
            <w:pPr>
              <w:rPr>
                <w:rFonts w:cstheme="minorHAnsi"/>
              </w:rPr>
            </w:pPr>
          </w:p>
        </w:tc>
        <w:sdt>
          <w:sdtPr>
            <w:rPr>
              <w:rFonts w:cstheme="minorHAnsi"/>
            </w:rPr>
            <w:id w:val="741986133"/>
            <w:placeholder>
              <w:docPart w:val="4468EF896F10489680318FB488958CEA"/>
            </w:placeholder>
            <w:showingPlcHdr/>
          </w:sdtPr>
          <w:sdtEndPr/>
          <w:sdtContent>
            <w:tc>
              <w:tcPr>
                <w:tcW w:w="4770" w:type="dxa"/>
              </w:tcPr>
              <w:p w14:paraId="7DA4106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8" w:name="Med8H11"/>
      <w:tr w:rsidR="003D1E20" w14:paraId="67E8B738" w14:textId="77777777" w:rsidTr="0089695F">
        <w:trPr>
          <w:cantSplit/>
        </w:trPr>
        <w:tc>
          <w:tcPr>
            <w:tcW w:w="899" w:type="dxa"/>
          </w:tcPr>
          <w:p w14:paraId="17832287" w14:textId="2573E74E"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Pr="003D2B1D">
              <w:rPr>
                <w:rStyle w:val="Hyperlink"/>
                <w:rFonts w:cstheme="minorHAnsi"/>
                <w:b/>
                <w:bCs/>
              </w:rPr>
              <w:t>8-H-11</w:t>
            </w:r>
            <w:bookmarkEnd w:id="68"/>
            <w:r>
              <w:rPr>
                <w:rFonts w:cstheme="minorHAnsi"/>
                <w:b/>
                <w:bCs/>
              </w:rPr>
              <w:fldChar w:fldCharType="end"/>
            </w:r>
          </w:p>
        </w:tc>
        <w:tc>
          <w:tcPr>
            <w:tcW w:w="6391" w:type="dxa"/>
            <w:tcBorders>
              <w:right w:val="nil"/>
            </w:tcBorders>
          </w:tcPr>
          <w:p w14:paraId="1CD0658E"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3D1E20" w:rsidRPr="008E23CC" w:rsidRDefault="003D1E20" w:rsidP="003D1E20">
            <w:pPr>
              <w:rPr>
                <w:rFonts w:cstheme="minorHAnsi"/>
              </w:rPr>
            </w:pPr>
          </w:p>
          <w:p w14:paraId="4A21A82C" w14:textId="77777777" w:rsidR="003D1E20" w:rsidRDefault="003D1E20" w:rsidP="003D1E2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5E88F4C5" w14:textId="77777777" w:rsidR="003D1E20" w:rsidRPr="008E23CC" w:rsidRDefault="003D1E20" w:rsidP="003D1E20">
            <w:pPr>
              <w:rPr>
                <w:rFonts w:cstheme="minorHAnsi"/>
              </w:rPr>
            </w:pPr>
          </w:p>
        </w:tc>
        <w:tc>
          <w:tcPr>
            <w:tcW w:w="810" w:type="dxa"/>
          </w:tcPr>
          <w:p w14:paraId="47231CB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3D1E20" w:rsidRPr="0084305D" w:rsidRDefault="003D1E20" w:rsidP="003D1E20">
            <w:pPr>
              <w:rPr>
                <w:rFonts w:cstheme="minorHAnsi"/>
              </w:rPr>
            </w:pPr>
            <w:r w:rsidRPr="0084305D">
              <w:rPr>
                <w:rFonts w:cstheme="minorHAnsi"/>
              </w:rPr>
              <w:t xml:space="preserve">C-M, </w:t>
            </w:r>
          </w:p>
          <w:p w14:paraId="3565D093" w14:textId="77777777" w:rsidR="003D1E20" w:rsidRPr="008E23CC" w:rsidRDefault="003D1E20" w:rsidP="003D1E20">
            <w:pPr>
              <w:rPr>
                <w:rFonts w:cstheme="minorHAnsi"/>
              </w:rPr>
            </w:pPr>
            <w:r w:rsidRPr="0084305D">
              <w:rPr>
                <w:rFonts w:cstheme="minorHAnsi"/>
              </w:rPr>
              <w:t>C</w:t>
            </w:r>
          </w:p>
        </w:tc>
        <w:tc>
          <w:tcPr>
            <w:tcW w:w="1980" w:type="dxa"/>
          </w:tcPr>
          <w:p w14:paraId="3740F160" w14:textId="77777777" w:rsidR="003D1E20" w:rsidRPr="003D1E20" w:rsidRDefault="00521537" w:rsidP="003D1E20">
            <w:pPr>
              <w:rPr>
                <w:rFonts w:cstheme="minorHAnsi"/>
              </w:rPr>
            </w:pPr>
            <w:sdt>
              <w:sdtPr>
                <w:rPr>
                  <w:rFonts w:cstheme="minorHAnsi"/>
                </w:rPr>
                <w:id w:val="1150323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78B110" w14:textId="77777777" w:rsidR="003D1E20" w:rsidRPr="003D1E20" w:rsidRDefault="00521537" w:rsidP="003D1E20">
            <w:pPr>
              <w:rPr>
                <w:rFonts w:cstheme="minorHAnsi"/>
              </w:rPr>
            </w:pPr>
            <w:sdt>
              <w:sdtPr>
                <w:rPr>
                  <w:rFonts w:cstheme="minorHAnsi"/>
                </w:rPr>
                <w:id w:val="14903649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2D8DB4" w14:textId="77777777" w:rsidR="003D1E20" w:rsidRPr="003D1E20" w:rsidRDefault="00521537" w:rsidP="003D1E20">
            <w:pPr>
              <w:rPr>
                <w:rFonts w:cstheme="minorHAnsi"/>
              </w:rPr>
            </w:pPr>
            <w:sdt>
              <w:sdtPr>
                <w:rPr>
                  <w:rFonts w:cstheme="minorHAnsi"/>
                </w:rPr>
                <w:id w:val="-16271569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4A1F287" w14:textId="77777777" w:rsidR="003D1E20" w:rsidRPr="003D1E20" w:rsidRDefault="00521537" w:rsidP="003D1E20">
            <w:pPr>
              <w:rPr>
                <w:rFonts w:cstheme="minorHAnsi"/>
              </w:rPr>
            </w:pPr>
            <w:sdt>
              <w:sdtPr>
                <w:rPr>
                  <w:rFonts w:cstheme="minorHAnsi"/>
                </w:rPr>
                <w:id w:val="8796695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8EDCF1" w14:textId="77777777" w:rsidR="003D1E20" w:rsidRPr="008E23CC" w:rsidRDefault="003D1E20" w:rsidP="003D1E20">
            <w:pPr>
              <w:rPr>
                <w:rFonts w:cstheme="minorHAnsi"/>
              </w:rPr>
            </w:pPr>
          </w:p>
        </w:tc>
        <w:sdt>
          <w:sdtPr>
            <w:rPr>
              <w:rFonts w:cstheme="minorHAnsi"/>
            </w:rPr>
            <w:id w:val="1356773230"/>
            <w:placeholder>
              <w:docPart w:val="E2C7D14196604479824A646EBC6D7E4A"/>
            </w:placeholder>
            <w:showingPlcHdr/>
          </w:sdtPr>
          <w:sdtEndPr/>
          <w:sdtContent>
            <w:tc>
              <w:tcPr>
                <w:tcW w:w="4770" w:type="dxa"/>
              </w:tcPr>
              <w:p w14:paraId="27BF10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4156414" w14:textId="77777777" w:rsidTr="0089695F">
        <w:trPr>
          <w:cantSplit/>
        </w:trPr>
        <w:tc>
          <w:tcPr>
            <w:tcW w:w="899" w:type="dxa"/>
          </w:tcPr>
          <w:p w14:paraId="65C9CC70" w14:textId="77777777" w:rsidR="003D1E20" w:rsidRPr="008E23CC" w:rsidRDefault="003D1E20" w:rsidP="003D1E20">
            <w:pPr>
              <w:jc w:val="center"/>
              <w:rPr>
                <w:rFonts w:cstheme="minorHAnsi"/>
                <w:b/>
                <w:bCs/>
              </w:rPr>
            </w:pPr>
            <w:r w:rsidRPr="008E23CC">
              <w:rPr>
                <w:rFonts w:cstheme="minorHAnsi"/>
                <w:b/>
                <w:bCs/>
              </w:rPr>
              <w:t>8-H-12</w:t>
            </w:r>
          </w:p>
        </w:tc>
        <w:tc>
          <w:tcPr>
            <w:tcW w:w="6391" w:type="dxa"/>
            <w:tcBorders>
              <w:right w:val="nil"/>
            </w:tcBorders>
          </w:tcPr>
          <w:p w14:paraId="09B4D08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3D1E20" w:rsidRPr="008E23CC" w:rsidRDefault="003D1E20" w:rsidP="003D1E20">
            <w:pPr>
              <w:autoSpaceDE w:val="0"/>
              <w:autoSpaceDN w:val="0"/>
              <w:adjustRightInd w:val="0"/>
              <w:rPr>
                <w:rFonts w:eastAsia="Arial" w:cstheme="minorHAnsi"/>
              </w:rPr>
            </w:pPr>
          </w:p>
          <w:p w14:paraId="488CF75F" w14:textId="77777777" w:rsidR="003D1E20" w:rsidRDefault="003D1E20" w:rsidP="003D1E2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05E9CFA" w14:textId="77777777" w:rsidR="003D1E20" w:rsidRPr="008E23CC" w:rsidRDefault="003D1E20" w:rsidP="003D1E20">
            <w:pPr>
              <w:rPr>
                <w:rFonts w:cstheme="minorHAnsi"/>
              </w:rPr>
            </w:pPr>
          </w:p>
        </w:tc>
        <w:tc>
          <w:tcPr>
            <w:tcW w:w="810" w:type="dxa"/>
          </w:tcPr>
          <w:p w14:paraId="38B8F458" w14:textId="77777777" w:rsidR="003D1E20" w:rsidRPr="008E23CC" w:rsidRDefault="003D1E20" w:rsidP="003D1E20">
            <w:pPr>
              <w:rPr>
                <w:rFonts w:cstheme="minorHAnsi"/>
              </w:rPr>
            </w:pPr>
            <w:r w:rsidRPr="008E23CC">
              <w:rPr>
                <w:rFonts w:cstheme="minorHAnsi"/>
              </w:rPr>
              <w:t>C</w:t>
            </w:r>
          </w:p>
        </w:tc>
        <w:tc>
          <w:tcPr>
            <w:tcW w:w="1980" w:type="dxa"/>
          </w:tcPr>
          <w:p w14:paraId="4EA6F97E" w14:textId="77777777" w:rsidR="003D1E20" w:rsidRPr="003D1E20" w:rsidRDefault="00521537" w:rsidP="003D1E20">
            <w:pPr>
              <w:rPr>
                <w:rFonts w:cstheme="minorHAnsi"/>
              </w:rPr>
            </w:pPr>
            <w:sdt>
              <w:sdtPr>
                <w:rPr>
                  <w:rFonts w:cstheme="minorHAnsi"/>
                </w:rPr>
                <w:id w:val="-9434630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3568" w14:textId="77777777" w:rsidR="003D1E20" w:rsidRPr="003D1E20" w:rsidRDefault="00521537" w:rsidP="003D1E20">
            <w:pPr>
              <w:rPr>
                <w:rFonts w:cstheme="minorHAnsi"/>
              </w:rPr>
            </w:pPr>
            <w:sdt>
              <w:sdtPr>
                <w:rPr>
                  <w:rFonts w:cstheme="minorHAnsi"/>
                </w:rPr>
                <w:id w:val="1435519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3C06D" w14:textId="77777777" w:rsidR="003D1E20" w:rsidRPr="003D1E20" w:rsidRDefault="00521537" w:rsidP="003D1E20">
            <w:pPr>
              <w:rPr>
                <w:rFonts w:cstheme="minorHAnsi"/>
              </w:rPr>
            </w:pPr>
            <w:sdt>
              <w:sdtPr>
                <w:rPr>
                  <w:rFonts w:cstheme="minorHAnsi"/>
                </w:rPr>
                <w:id w:val="82574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CA1A4B" w14:textId="77777777" w:rsidR="003D1E20" w:rsidRPr="003D1E20" w:rsidRDefault="00521537" w:rsidP="003D1E20">
            <w:pPr>
              <w:rPr>
                <w:rFonts w:cstheme="minorHAnsi"/>
              </w:rPr>
            </w:pPr>
            <w:sdt>
              <w:sdtPr>
                <w:rPr>
                  <w:rFonts w:cstheme="minorHAnsi"/>
                </w:rPr>
                <w:id w:val="-16508959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B3D6B7" w14:textId="77777777" w:rsidR="003D1E20" w:rsidRPr="008E23CC" w:rsidRDefault="003D1E20" w:rsidP="003D1E20">
            <w:pPr>
              <w:rPr>
                <w:rFonts w:cstheme="minorHAnsi"/>
              </w:rPr>
            </w:pPr>
          </w:p>
        </w:tc>
        <w:sdt>
          <w:sdtPr>
            <w:rPr>
              <w:rFonts w:cstheme="minorHAnsi"/>
            </w:rPr>
            <w:id w:val="-1708407906"/>
            <w:placeholder>
              <w:docPart w:val="C82D13420CBC47B5994F6558D6EC6325"/>
            </w:placeholder>
            <w:showingPlcHdr/>
          </w:sdtPr>
          <w:sdtEndPr/>
          <w:sdtContent>
            <w:tc>
              <w:tcPr>
                <w:tcW w:w="4770" w:type="dxa"/>
              </w:tcPr>
              <w:p w14:paraId="03411D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652336CB" w14:textId="77777777" w:rsidTr="0089695F">
        <w:trPr>
          <w:cantSplit/>
        </w:trPr>
        <w:tc>
          <w:tcPr>
            <w:tcW w:w="899" w:type="dxa"/>
          </w:tcPr>
          <w:p w14:paraId="73AD5664" w14:textId="77777777" w:rsidR="003D1E20" w:rsidRPr="008E23CC" w:rsidRDefault="003D1E20" w:rsidP="003D1E20">
            <w:pPr>
              <w:jc w:val="center"/>
              <w:rPr>
                <w:rFonts w:cstheme="minorHAnsi"/>
                <w:b/>
                <w:bCs/>
              </w:rPr>
            </w:pPr>
            <w:r w:rsidRPr="008E23CC">
              <w:rPr>
                <w:rFonts w:cstheme="minorHAnsi"/>
                <w:b/>
                <w:bCs/>
              </w:rPr>
              <w:lastRenderedPageBreak/>
              <w:t>8-H-13</w:t>
            </w:r>
          </w:p>
        </w:tc>
        <w:tc>
          <w:tcPr>
            <w:tcW w:w="6391" w:type="dxa"/>
            <w:tcBorders>
              <w:right w:val="nil"/>
            </w:tcBorders>
          </w:tcPr>
          <w:p w14:paraId="5BD8264C" w14:textId="77777777" w:rsidR="003D1E20" w:rsidRPr="008E23CC" w:rsidRDefault="003D1E20" w:rsidP="003D1E2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3D1E20" w:rsidRPr="008E23CC" w:rsidRDefault="003D1E20" w:rsidP="003D1E20">
            <w:pPr>
              <w:rPr>
                <w:rFonts w:cstheme="minorHAnsi"/>
              </w:rPr>
            </w:pPr>
          </w:p>
        </w:tc>
        <w:tc>
          <w:tcPr>
            <w:tcW w:w="810" w:type="dxa"/>
          </w:tcPr>
          <w:p w14:paraId="1B081B0D" w14:textId="77777777" w:rsidR="003D1E20" w:rsidRPr="008E23CC" w:rsidRDefault="003D1E20" w:rsidP="003D1E20">
            <w:pPr>
              <w:rPr>
                <w:rFonts w:cstheme="minorHAnsi"/>
              </w:rPr>
            </w:pPr>
            <w:r w:rsidRPr="008E23CC">
              <w:rPr>
                <w:rFonts w:cstheme="minorHAnsi"/>
              </w:rPr>
              <w:t>C</w:t>
            </w:r>
          </w:p>
        </w:tc>
        <w:tc>
          <w:tcPr>
            <w:tcW w:w="1980" w:type="dxa"/>
          </w:tcPr>
          <w:p w14:paraId="158978AF" w14:textId="77777777" w:rsidR="003D1E20" w:rsidRPr="003D1E20" w:rsidRDefault="00521537" w:rsidP="003D1E20">
            <w:pPr>
              <w:rPr>
                <w:rFonts w:cstheme="minorHAnsi"/>
              </w:rPr>
            </w:pPr>
            <w:sdt>
              <w:sdtPr>
                <w:rPr>
                  <w:rFonts w:cstheme="minorHAnsi"/>
                </w:rPr>
                <w:id w:val="17418345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E78E1E" w14:textId="77777777" w:rsidR="003D1E20" w:rsidRPr="003D1E20" w:rsidRDefault="00521537" w:rsidP="003D1E20">
            <w:pPr>
              <w:rPr>
                <w:rFonts w:cstheme="minorHAnsi"/>
              </w:rPr>
            </w:pPr>
            <w:sdt>
              <w:sdtPr>
                <w:rPr>
                  <w:rFonts w:cstheme="minorHAnsi"/>
                </w:rPr>
                <w:id w:val="18974771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43E5BF" w14:textId="77777777" w:rsidR="003D1E20" w:rsidRPr="003D1E20" w:rsidRDefault="00521537" w:rsidP="003D1E20">
            <w:pPr>
              <w:rPr>
                <w:rFonts w:cstheme="minorHAnsi"/>
              </w:rPr>
            </w:pPr>
            <w:sdt>
              <w:sdtPr>
                <w:rPr>
                  <w:rFonts w:cstheme="minorHAnsi"/>
                </w:rPr>
                <w:id w:val="20016897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D1A9DA" w14:textId="77777777" w:rsidR="003D1E20" w:rsidRPr="003D1E20" w:rsidRDefault="00521537" w:rsidP="003D1E20">
            <w:pPr>
              <w:rPr>
                <w:rFonts w:cstheme="minorHAnsi"/>
              </w:rPr>
            </w:pPr>
            <w:sdt>
              <w:sdtPr>
                <w:rPr>
                  <w:rFonts w:cstheme="minorHAnsi"/>
                </w:rPr>
                <w:id w:val="390625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4C3159" w14:textId="77777777" w:rsidR="003D1E20" w:rsidRPr="008E23CC" w:rsidRDefault="003D1E20" w:rsidP="003D1E20">
            <w:pPr>
              <w:rPr>
                <w:rFonts w:cstheme="minorHAnsi"/>
              </w:rPr>
            </w:pPr>
          </w:p>
        </w:tc>
        <w:sdt>
          <w:sdtPr>
            <w:rPr>
              <w:rFonts w:cstheme="minorHAnsi"/>
            </w:rPr>
            <w:id w:val="-327983635"/>
            <w:placeholder>
              <w:docPart w:val="C790B8158E5749B5AC52AA3D106D3C6E"/>
            </w:placeholder>
            <w:showingPlcHdr/>
          </w:sdtPr>
          <w:sdtEndPr/>
          <w:sdtContent>
            <w:tc>
              <w:tcPr>
                <w:tcW w:w="4770" w:type="dxa"/>
              </w:tcPr>
              <w:p w14:paraId="7B0E0D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9" w:name="Med8H15"/>
      <w:tr w:rsidR="003D1E20" w14:paraId="3332F405" w14:textId="77777777" w:rsidTr="0089695F">
        <w:trPr>
          <w:cantSplit/>
        </w:trPr>
        <w:tc>
          <w:tcPr>
            <w:tcW w:w="899" w:type="dxa"/>
          </w:tcPr>
          <w:p w14:paraId="12FA08C1" w14:textId="2E6CAA0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69"/>
            <w:r w:rsidRPr="008E23CC">
              <w:rPr>
                <w:rFonts w:cstheme="minorHAnsi"/>
                <w:b/>
                <w:bCs/>
              </w:rPr>
              <w:fldChar w:fldCharType="end"/>
            </w:r>
          </w:p>
        </w:tc>
        <w:tc>
          <w:tcPr>
            <w:tcW w:w="6391" w:type="dxa"/>
            <w:tcBorders>
              <w:right w:val="nil"/>
            </w:tcBorders>
          </w:tcPr>
          <w:p w14:paraId="1D2E830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3D1E20" w:rsidRPr="008E23CC" w:rsidRDefault="003D1E20" w:rsidP="003D1E20">
            <w:pPr>
              <w:rPr>
                <w:rFonts w:cstheme="minorHAnsi"/>
              </w:rPr>
            </w:pPr>
          </w:p>
        </w:tc>
        <w:tc>
          <w:tcPr>
            <w:tcW w:w="810" w:type="dxa"/>
          </w:tcPr>
          <w:p w14:paraId="6F594219" w14:textId="77777777" w:rsidR="003D1E20" w:rsidRPr="00C34C63" w:rsidRDefault="003D1E20" w:rsidP="003D1E20">
            <w:pPr>
              <w:rPr>
                <w:rFonts w:cstheme="minorHAnsi"/>
              </w:rPr>
            </w:pPr>
            <w:r w:rsidRPr="00C34C63">
              <w:rPr>
                <w:rFonts w:cstheme="minorHAnsi"/>
              </w:rPr>
              <w:t xml:space="preserve">A </w:t>
            </w:r>
          </w:p>
          <w:p w14:paraId="4E49BD2E" w14:textId="77777777" w:rsidR="003D1E20" w:rsidRPr="00C34C63" w:rsidRDefault="003D1E20" w:rsidP="003D1E20">
            <w:pPr>
              <w:rPr>
                <w:rFonts w:cstheme="minorHAnsi"/>
              </w:rPr>
            </w:pPr>
            <w:r w:rsidRPr="00C34C63">
              <w:rPr>
                <w:rFonts w:cstheme="minorHAnsi"/>
              </w:rPr>
              <w:t xml:space="preserve">B </w:t>
            </w:r>
          </w:p>
          <w:p w14:paraId="7DEB708A" w14:textId="77777777" w:rsidR="003D1E20" w:rsidRPr="00C34C63" w:rsidRDefault="003D1E20" w:rsidP="003D1E20">
            <w:pPr>
              <w:rPr>
                <w:rFonts w:cstheme="minorHAnsi"/>
              </w:rPr>
            </w:pPr>
            <w:r w:rsidRPr="00C34C63">
              <w:rPr>
                <w:rFonts w:cstheme="minorHAnsi"/>
              </w:rPr>
              <w:t xml:space="preserve">C-M </w:t>
            </w:r>
          </w:p>
          <w:p w14:paraId="4C494E60" w14:textId="77777777" w:rsidR="003D1E20" w:rsidRPr="008E23CC" w:rsidRDefault="003D1E20" w:rsidP="003D1E20">
            <w:pPr>
              <w:rPr>
                <w:rFonts w:cstheme="minorHAnsi"/>
              </w:rPr>
            </w:pPr>
            <w:r w:rsidRPr="00C34C63">
              <w:rPr>
                <w:rFonts w:cstheme="minorHAnsi"/>
              </w:rPr>
              <w:t>C</w:t>
            </w:r>
          </w:p>
        </w:tc>
        <w:tc>
          <w:tcPr>
            <w:tcW w:w="1980" w:type="dxa"/>
          </w:tcPr>
          <w:p w14:paraId="6CF0916A" w14:textId="77777777" w:rsidR="003D1E20" w:rsidRPr="003D1E20" w:rsidRDefault="00521537" w:rsidP="003D1E20">
            <w:pPr>
              <w:rPr>
                <w:rFonts w:cstheme="minorHAnsi"/>
              </w:rPr>
            </w:pPr>
            <w:sdt>
              <w:sdtPr>
                <w:rPr>
                  <w:rFonts w:cstheme="minorHAnsi"/>
                </w:rPr>
                <w:id w:val="18934553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077DF3" w14:textId="77777777" w:rsidR="003D1E20" w:rsidRPr="003D1E20" w:rsidRDefault="00521537" w:rsidP="003D1E20">
            <w:pPr>
              <w:rPr>
                <w:rFonts w:cstheme="minorHAnsi"/>
              </w:rPr>
            </w:pPr>
            <w:sdt>
              <w:sdtPr>
                <w:rPr>
                  <w:rFonts w:cstheme="minorHAnsi"/>
                </w:rPr>
                <w:id w:val="-11216055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77C998" w14:textId="77777777" w:rsidR="003D1E20" w:rsidRPr="003D1E20" w:rsidRDefault="00521537" w:rsidP="003D1E20">
            <w:pPr>
              <w:rPr>
                <w:rFonts w:cstheme="minorHAnsi"/>
              </w:rPr>
            </w:pPr>
            <w:sdt>
              <w:sdtPr>
                <w:rPr>
                  <w:rFonts w:cstheme="minorHAnsi"/>
                </w:rPr>
                <w:id w:val="-607115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7D786E" w14:textId="77777777" w:rsidR="003D1E20" w:rsidRPr="003D1E20" w:rsidRDefault="00521537" w:rsidP="003D1E20">
            <w:pPr>
              <w:rPr>
                <w:rFonts w:cstheme="minorHAnsi"/>
              </w:rPr>
            </w:pPr>
            <w:sdt>
              <w:sdtPr>
                <w:rPr>
                  <w:rFonts w:cstheme="minorHAnsi"/>
                </w:rPr>
                <w:id w:val="-4140950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F764A" w14:textId="77777777" w:rsidR="003D1E20" w:rsidRPr="008E23CC" w:rsidRDefault="003D1E20" w:rsidP="003D1E20">
            <w:pPr>
              <w:rPr>
                <w:rFonts w:cstheme="minorHAnsi"/>
              </w:rPr>
            </w:pPr>
          </w:p>
        </w:tc>
        <w:sdt>
          <w:sdtPr>
            <w:rPr>
              <w:rFonts w:cstheme="minorHAnsi"/>
            </w:rPr>
            <w:id w:val="1586265768"/>
            <w:placeholder>
              <w:docPart w:val="1A65EBDFC456450FA11FFA7AD422332E"/>
            </w:placeholder>
            <w:showingPlcHdr/>
          </w:sdtPr>
          <w:sdtEndPr/>
          <w:sdtContent>
            <w:tc>
              <w:tcPr>
                <w:tcW w:w="4770" w:type="dxa"/>
              </w:tcPr>
              <w:p w14:paraId="6ED9C3A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70" w:name="Med8H16"/>
      <w:tr w:rsidR="003D1E20" w14:paraId="1E4B0A03" w14:textId="77777777" w:rsidTr="003D1E20">
        <w:trPr>
          <w:cantSplit/>
        </w:trPr>
        <w:tc>
          <w:tcPr>
            <w:tcW w:w="899" w:type="dxa"/>
            <w:tcBorders>
              <w:bottom w:val="single" w:sz="4" w:space="0" w:color="auto"/>
            </w:tcBorders>
          </w:tcPr>
          <w:p w14:paraId="44C83976" w14:textId="550DAAC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70"/>
            <w:r w:rsidRPr="008E23CC">
              <w:rPr>
                <w:rFonts w:cstheme="minorHAnsi"/>
                <w:b/>
                <w:bCs/>
              </w:rPr>
              <w:fldChar w:fldCharType="end"/>
            </w:r>
          </w:p>
        </w:tc>
        <w:tc>
          <w:tcPr>
            <w:tcW w:w="6391" w:type="dxa"/>
            <w:tcBorders>
              <w:bottom w:val="single" w:sz="4" w:space="0" w:color="auto"/>
              <w:right w:val="nil"/>
            </w:tcBorders>
          </w:tcPr>
          <w:p w14:paraId="50512EF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3D1E20" w:rsidRPr="008E23CC" w:rsidRDefault="003D1E20" w:rsidP="003D1E20">
            <w:pPr>
              <w:rPr>
                <w:rFonts w:cstheme="minorHAnsi"/>
              </w:rPr>
            </w:pPr>
          </w:p>
        </w:tc>
        <w:tc>
          <w:tcPr>
            <w:tcW w:w="810" w:type="dxa"/>
            <w:tcBorders>
              <w:bottom w:val="single" w:sz="4" w:space="0" w:color="auto"/>
            </w:tcBorders>
          </w:tcPr>
          <w:p w14:paraId="17082487"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3D1E20" w:rsidRPr="0084305D" w:rsidRDefault="003D1E20" w:rsidP="003D1E20">
            <w:pPr>
              <w:rPr>
                <w:rFonts w:cstheme="minorHAnsi"/>
              </w:rPr>
            </w:pPr>
            <w:r w:rsidRPr="0084305D">
              <w:rPr>
                <w:rFonts w:cstheme="minorHAnsi"/>
              </w:rPr>
              <w:t xml:space="preserve">C-M, </w:t>
            </w:r>
          </w:p>
          <w:p w14:paraId="51D5C6C6"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5E569336" w14:textId="77777777" w:rsidR="003D1E20" w:rsidRPr="003D1E20" w:rsidRDefault="00521537" w:rsidP="003D1E20">
            <w:pPr>
              <w:rPr>
                <w:rFonts w:cstheme="minorHAnsi"/>
              </w:rPr>
            </w:pPr>
            <w:sdt>
              <w:sdtPr>
                <w:rPr>
                  <w:rFonts w:cstheme="minorHAnsi"/>
                </w:rPr>
                <w:id w:val="-1172957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5A6D11" w14:textId="77777777" w:rsidR="003D1E20" w:rsidRPr="003D1E20" w:rsidRDefault="00521537" w:rsidP="003D1E20">
            <w:pPr>
              <w:rPr>
                <w:rFonts w:cstheme="minorHAnsi"/>
              </w:rPr>
            </w:pPr>
            <w:sdt>
              <w:sdtPr>
                <w:rPr>
                  <w:rFonts w:cstheme="minorHAnsi"/>
                </w:rPr>
                <w:id w:val="-5307241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6E59D" w14:textId="77777777" w:rsidR="003D1E20" w:rsidRPr="003D1E20" w:rsidRDefault="00521537" w:rsidP="003D1E20">
            <w:pPr>
              <w:rPr>
                <w:rFonts w:cstheme="minorHAnsi"/>
              </w:rPr>
            </w:pPr>
            <w:sdt>
              <w:sdtPr>
                <w:rPr>
                  <w:rFonts w:cstheme="minorHAnsi"/>
                </w:rPr>
                <w:id w:val="-11557598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7399F8" w14:textId="77777777" w:rsidR="003D1E20" w:rsidRPr="003D1E20" w:rsidRDefault="00521537" w:rsidP="003D1E20">
            <w:pPr>
              <w:rPr>
                <w:rFonts w:cstheme="minorHAnsi"/>
              </w:rPr>
            </w:pPr>
            <w:sdt>
              <w:sdtPr>
                <w:rPr>
                  <w:rFonts w:cstheme="minorHAnsi"/>
                </w:rPr>
                <w:id w:val="-1300298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5CF9466" w14:textId="77777777" w:rsidR="003D1E20" w:rsidRPr="008E23CC" w:rsidRDefault="003D1E20" w:rsidP="003D1E20">
            <w:pPr>
              <w:rPr>
                <w:rFonts w:cstheme="minorHAnsi"/>
              </w:rPr>
            </w:pPr>
          </w:p>
        </w:tc>
        <w:sdt>
          <w:sdtPr>
            <w:rPr>
              <w:rFonts w:cstheme="minorHAnsi"/>
            </w:rPr>
            <w:id w:val="-1123452390"/>
            <w:placeholder>
              <w:docPart w:val="E4A6C79C179D4BE0B1E051B0765E562E"/>
            </w:placeholder>
            <w:showingPlcHdr/>
          </w:sdtPr>
          <w:sdtEndPr/>
          <w:sdtContent>
            <w:tc>
              <w:tcPr>
                <w:tcW w:w="4770" w:type="dxa"/>
                <w:tcBorders>
                  <w:bottom w:val="single" w:sz="4" w:space="0" w:color="auto"/>
                </w:tcBorders>
              </w:tcPr>
              <w:p w14:paraId="477CEAD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098C40D3" w14:textId="77777777" w:rsidTr="003D1E20">
        <w:trPr>
          <w:cantSplit/>
        </w:trPr>
        <w:tc>
          <w:tcPr>
            <w:tcW w:w="15120" w:type="dxa"/>
            <w:gridSpan w:val="6"/>
            <w:tcBorders>
              <w:left w:val="single" w:sz="4" w:space="0" w:color="auto"/>
            </w:tcBorders>
            <w:shd w:val="clear" w:color="auto" w:fill="D9E2F3" w:themeFill="accent1" w:themeFillTint="33"/>
          </w:tcPr>
          <w:p w14:paraId="3FCBD3E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3D1E20" w14:paraId="04FEC90B" w14:textId="77777777" w:rsidTr="0089695F">
        <w:trPr>
          <w:cantSplit/>
        </w:trPr>
        <w:tc>
          <w:tcPr>
            <w:tcW w:w="899" w:type="dxa"/>
          </w:tcPr>
          <w:p w14:paraId="00BD170C" w14:textId="77777777" w:rsidR="003D1E20" w:rsidRPr="008E23CC" w:rsidRDefault="003D1E20" w:rsidP="003D1E20">
            <w:pPr>
              <w:jc w:val="center"/>
              <w:rPr>
                <w:rFonts w:cstheme="minorHAnsi"/>
                <w:b/>
                <w:bCs/>
              </w:rPr>
            </w:pPr>
            <w:r w:rsidRPr="008E23CC">
              <w:rPr>
                <w:rFonts w:cstheme="minorHAnsi"/>
                <w:b/>
                <w:bCs/>
              </w:rPr>
              <w:t>8-I-2</w:t>
            </w:r>
          </w:p>
        </w:tc>
        <w:tc>
          <w:tcPr>
            <w:tcW w:w="6391" w:type="dxa"/>
            <w:tcBorders>
              <w:right w:val="nil"/>
            </w:tcBorders>
          </w:tcPr>
          <w:p w14:paraId="7129D8F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3D1E20" w:rsidRPr="008E23CC" w:rsidRDefault="003D1E20" w:rsidP="003D1E20">
            <w:pPr>
              <w:rPr>
                <w:rFonts w:cstheme="minorHAnsi"/>
              </w:rPr>
            </w:pPr>
          </w:p>
        </w:tc>
        <w:tc>
          <w:tcPr>
            <w:tcW w:w="810" w:type="dxa"/>
          </w:tcPr>
          <w:p w14:paraId="450B113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3D1E20" w:rsidRPr="0084305D" w:rsidRDefault="003D1E20" w:rsidP="003D1E20">
            <w:pPr>
              <w:rPr>
                <w:rFonts w:cstheme="minorHAnsi"/>
              </w:rPr>
            </w:pPr>
            <w:r w:rsidRPr="0084305D">
              <w:rPr>
                <w:rFonts w:cstheme="minorHAnsi"/>
              </w:rPr>
              <w:t xml:space="preserve">C-M, </w:t>
            </w:r>
          </w:p>
          <w:p w14:paraId="4F3C061B" w14:textId="77777777" w:rsidR="003D1E20" w:rsidRPr="008E23CC" w:rsidRDefault="003D1E20" w:rsidP="003D1E20">
            <w:pPr>
              <w:rPr>
                <w:rFonts w:cstheme="minorHAnsi"/>
              </w:rPr>
            </w:pPr>
            <w:r w:rsidRPr="0084305D">
              <w:rPr>
                <w:rFonts w:cstheme="minorHAnsi"/>
              </w:rPr>
              <w:t>C</w:t>
            </w:r>
          </w:p>
        </w:tc>
        <w:tc>
          <w:tcPr>
            <w:tcW w:w="1980" w:type="dxa"/>
          </w:tcPr>
          <w:p w14:paraId="3BC5535B" w14:textId="77777777" w:rsidR="003D1E20" w:rsidRPr="003D1E20" w:rsidRDefault="00521537" w:rsidP="003D1E20">
            <w:pPr>
              <w:rPr>
                <w:rFonts w:cstheme="minorHAnsi"/>
              </w:rPr>
            </w:pPr>
            <w:sdt>
              <w:sdtPr>
                <w:rPr>
                  <w:rFonts w:cstheme="minorHAnsi"/>
                </w:rPr>
                <w:id w:val="-6209988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1B966A" w14:textId="77777777" w:rsidR="003D1E20" w:rsidRPr="003D1E20" w:rsidRDefault="00521537" w:rsidP="003D1E20">
            <w:pPr>
              <w:rPr>
                <w:rFonts w:cstheme="minorHAnsi"/>
              </w:rPr>
            </w:pPr>
            <w:sdt>
              <w:sdtPr>
                <w:rPr>
                  <w:rFonts w:cstheme="minorHAnsi"/>
                </w:rPr>
                <w:id w:val="370742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661781" w14:textId="77777777" w:rsidR="003D1E20" w:rsidRPr="003D1E20" w:rsidRDefault="00521537" w:rsidP="003D1E20">
            <w:pPr>
              <w:rPr>
                <w:rFonts w:cstheme="minorHAnsi"/>
              </w:rPr>
            </w:pPr>
            <w:sdt>
              <w:sdtPr>
                <w:rPr>
                  <w:rFonts w:cstheme="minorHAnsi"/>
                </w:rPr>
                <w:id w:val="1076252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A09625" w14:textId="77777777" w:rsidR="003D1E20" w:rsidRPr="003D1E20" w:rsidRDefault="00521537" w:rsidP="003D1E20">
            <w:pPr>
              <w:rPr>
                <w:rFonts w:cstheme="minorHAnsi"/>
              </w:rPr>
            </w:pPr>
            <w:sdt>
              <w:sdtPr>
                <w:rPr>
                  <w:rFonts w:cstheme="minorHAnsi"/>
                </w:rPr>
                <w:id w:val="1146463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4D9A63" w14:textId="77777777" w:rsidR="003D1E20" w:rsidRPr="008E23CC" w:rsidRDefault="003D1E20" w:rsidP="003D1E20">
            <w:pPr>
              <w:rPr>
                <w:rFonts w:cstheme="minorHAnsi"/>
              </w:rPr>
            </w:pPr>
          </w:p>
        </w:tc>
        <w:sdt>
          <w:sdtPr>
            <w:rPr>
              <w:rFonts w:cstheme="minorHAnsi"/>
            </w:rPr>
            <w:id w:val="1618868781"/>
            <w:placeholder>
              <w:docPart w:val="8A7264CBF5F64C7E9AB4A4B2E986ADC4"/>
            </w:placeholder>
            <w:showingPlcHdr/>
          </w:sdtPr>
          <w:sdtEndPr/>
          <w:sdtContent>
            <w:tc>
              <w:tcPr>
                <w:tcW w:w="4770" w:type="dxa"/>
              </w:tcPr>
              <w:p w14:paraId="1028B6F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D2A0EFF" w14:textId="77777777" w:rsidTr="0089695F">
        <w:trPr>
          <w:cantSplit/>
        </w:trPr>
        <w:tc>
          <w:tcPr>
            <w:tcW w:w="899" w:type="dxa"/>
          </w:tcPr>
          <w:p w14:paraId="3D7352C9" w14:textId="77777777" w:rsidR="003D1E20" w:rsidRPr="008E23CC" w:rsidRDefault="003D1E20" w:rsidP="003D1E20">
            <w:pPr>
              <w:jc w:val="center"/>
              <w:rPr>
                <w:rFonts w:cstheme="minorHAnsi"/>
                <w:b/>
                <w:bCs/>
              </w:rPr>
            </w:pPr>
            <w:r w:rsidRPr="008E23CC">
              <w:rPr>
                <w:rFonts w:cstheme="minorHAnsi"/>
                <w:b/>
                <w:bCs/>
              </w:rPr>
              <w:t>8-I-3</w:t>
            </w:r>
          </w:p>
        </w:tc>
        <w:tc>
          <w:tcPr>
            <w:tcW w:w="6391" w:type="dxa"/>
            <w:tcBorders>
              <w:right w:val="nil"/>
            </w:tcBorders>
          </w:tcPr>
          <w:p w14:paraId="0C3BADCF"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3D1E20" w:rsidRPr="008E23CC" w:rsidRDefault="003D1E20" w:rsidP="003D1E20">
            <w:pPr>
              <w:rPr>
                <w:rFonts w:cstheme="minorHAnsi"/>
              </w:rPr>
            </w:pPr>
          </w:p>
        </w:tc>
        <w:tc>
          <w:tcPr>
            <w:tcW w:w="810" w:type="dxa"/>
          </w:tcPr>
          <w:p w14:paraId="3276BC5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3D1E20" w:rsidRPr="0084305D" w:rsidRDefault="003D1E20" w:rsidP="003D1E20">
            <w:pPr>
              <w:rPr>
                <w:rFonts w:cstheme="minorHAnsi"/>
              </w:rPr>
            </w:pPr>
            <w:r w:rsidRPr="0084305D">
              <w:rPr>
                <w:rFonts w:cstheme="minorHAnsi"/>
              </w:rPr>
              <w:t xml:space="preserve">C-M, </w:t>
            </w:r>
          </w:p>
          <w:p w14:paraId="4B78819E" w14:textId="77777777" w:rsidR="003D1E20" w:rsidRPr="008E23CC" w:rsidRDefault="003D1E20" w:rsidP="003D1E20">
            <w:pPr>
              <w:rPr>
                <w:rFonts w:cstheme="minorHAnsi"/>
              </w:rPr>
            </w:pPr>
            <w:r w:rsidRPr="0084305D">
              <w:rPr>
                <w:rFonts w:cstheme="minorHAnsi"/>
              </w:rPr>
              <w:t>C</w:t>
            </w:r>
          </w:p>
        </w:tc>
        <w:tc>
          <w:tcPr>
            <w:tcW w:w="1980" w:type="dxa"/>
          </w:tcPr>
          <w:p w14:paraId="3087087C" w14:textId="77777777" w:rsidR="003D1E20" w:rsidRPr="003D1E20" w:rsidRDefault="00521537" w:rsidP="003D1E20">
            <w:pPr>
              <w:rPr>
                <w:rFonts w:cstheme="minorHAnsi"/>
              </w:rPr>
            </w:pPr>
            <w:sdt>
              <w:sdtPr>
                <w:rPr>
                  <w:rFonts w:cstheme="minorHAnsi"/>
                </w:rPr>
                <w:id w:val="257495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5D58AF" w14:textId="77777777" w:rsidR="003D1E20" w:rsidRPr="003D1E20" w:rsidRDefault="00521537" w:rsidP="003D1E20">
            <w:pPr>
              <w:rPr>
                <w:rFonts w:cstheme="minorHAnsi"/>
              </w:rPr>
            </w:pPr>
            <w:sdt>
              <w:sdtPr>
                <w:rPr>
                  <w:rFonts w:cstheme="minorHAnsi"/>
                </w:rPr>
                <w:id w:val="662210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3201108" w14:textId="77777777" w:rsidR="003D1E20" w:rsidRPr="003D1E20" w:rsidRDefault="00521537" w:rsidP="003D1E20">
            <w:pPr>
              <w:rPr>
                <w:rFonts w:cstheme="minorHAnsi"/>
              </w:rPr>
            </w:pPr>
            <w:sdt>
              <w:sdtPr>
                <w:rPr>
                  <w:rFonts w:cstheme="minorHAnsi"/>
                </w:rPr>
                <w:id w:val="16696777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3A497B" w14:textId="77777777" w:rsidR="003D1E20" w:rsidRPr="003D1E20" w:rsidRDefault="00521537" w:rsidP="003D1E20">
            <w:pPr>
              <w:rPr>
                <w:rFonts w:cstheme="minorHAnsi"/>
              </w:rPr>
            </w:pPr>
            <w:sdt>
              <w:sdtPr>
                <w:rPr>
                  <w:rFonts w:cstheme="minorHAnsi"/>
                </w:rPr>
                <w:id w:val="-18869396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2FA882" w14:textId="77777777" w:rsidR="003D1E20" w:rsidRPr="008E23CC" w:rsidRDefault="003D1E20" w:rsidP="003D1E20">
            <w:pPr>
              <w:rPr>
                <w:rFonts w:cstheme="minorHAnsi"/>
              </w:rPr>
            </w:pPr>
          </w:p>
        </w:tc>
        <w:sdt>
          <w:sdtPr>
            <w:rPr>
              <w:rFonts w:cstheme="minorHAnsi"/>
            </w:rPr>
            <w:id w:val="1462311104"/>
            <w:placeholder>
              <w:docPart w:val="DEDFBA10963B40138C01D64CD3C175F0"/>
            </w:placeholder>
            <w:showingPlcHdr/>
          </w:sdtPr>
          <w:sdtEndPr/>
          <w:sdtContent>
            <w:tc>
              <w:tcPr>
                <w:tcW w:w="4770" w:type="dxa"/>
              </w:tcPr>
              <w:p w14:paraId="0A6058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0006CFD6" w14:textId="77777777" w:rsidTr="0089695F">
        <w:trPr>
          <w:cantSplit/>
        </w:trPr>
        <w:tc>
          <w:tcPr>
            <w:tcW w:w="899" w:type="dxa"/>
          </w:tcPr>
          <w:p w14:paraId="418E1D1C" w14:textId="77777777" w:rsidR="003D1E20" w:rsidRPr="008E23CC" w:rsidRDefault="003D1E20" w:rsidP="003D1E20">
            <w:pPr>
              <w:jc w:val="center"/>
              <w:rPr>
                <w:rFonts w:cstheme="minorHAnsi"/>
                <w:b/>
                <w:bCs/>
              </w:rPr>
            </w:pPr>
            <w:r w:rsidRPr="008E23CC">
              <w:rPr>
                <w:rFonts w:cstheme="minorHAnsi"/>
                <w:b/>
                <w:bCs/>
              </w:rPr>
              <w:t>8-I-4</w:t>
            </w:r>
          </w:p>
        </w:tc>
        <w:tc>
          <w:tcPr>
            <w:tcW w:w="6391" w:type="dxa"/>
            <w:tcBorders>
              <w:right w:val="nil"/>
            </w:tcBorders>
          </w:tcPr>
          <w:p w14:paraId="03FF9829"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3D1E20" w:rsidRPr="008E23CC" w:rsidRDefault="003D1E20" w:rsidP="003D1E20">
            <w:pPr>
              <w:rPr>
                <w:rFonts w:cstheme="minorHAnsi"/>
              </w:rPr>
            </w:pPr>
          </w:p>
        </w:tc>
        <w:tc>
          <w:tcPr>
            <w:tcW w:w="810" w:type="dxa"/>
          </w:tcPr>
          <w:p w14:paraId="7E4E22A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3D1E20" w:rsidRPr="0084305D" w:rsidRDefault="003D1E20" w:rsidP="003D1E20">
            <w:pPr>
              <w:rPr>
                <w:rFonts w:cstheme="minorHAnsi"/>
              </w:rPr>
            </w:pPr>
            <w:r w:rsidRPr="0084305D">
              <w:rPr>
                <w:rFonts w:cstheme="minorHAnsi"/>
              </w:rPr>
              <w:t xml:space="preserve">C-M, </w:t>
            </w:r>
          </w:p>
          <w:p w14:paraId="39376097" w14:textId="77777777" w:rsidR="003D1E20" w:rsidRPr="008E23CC" w:rsidRDefault="003D1E20" w:rsidP="003D1E20">
            <w:pPr>
              <w:rPr>
                <w:rFonts w:cstheme="minorHAnsi"/>
              </w:rPr>
            </w:pPr>
            <w:r w:rsidRPr="0084305D">
              <w:rPr>
                <w:rFonts w:cstheme="minorHAnsi"/>
              </w:rPr>
              <w:t>C</w:t>
            </w:r>
          </w:p>
        </w:tc>
        <w:tc>
          <w:tcPr>
            <w:tcW w:w="1980" w:type="dxa"/>
          </w:tcPr>
          <w:p w14:paraId="7F398224" w14:textId="77777777" w:rsidR="003D1E20" w:rsidRPr="003D1E20" w:rsidRDefault="00521537" w:rsidP="003D1E20">
            <w:pPr>
              <w:rPr>
                <w:rFonts w:cstheme="minorHAnsi"/>
              </w:rPr>
            </w:pPr>
            <w:sdt>
              <w:sdtPr>
                <w:rPr>
                  <w:rFonts w:cstheme="minorHAnsi"/>
                </w:rPr>
                <w:id w:val="1849904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C428D5F" w14:textId="77777777" w:rsidR="003D1E20" w:rsidRPr="003D1E20" w:rsidRDefault="00521537" w:rsidP="003D1E20">
            <w:pPr>
              <w:rPr>
                <w:rFonts w:cstheme="minorHAnsi"/>
              </w:rPr>
            </w:pPr>
            <w:sdt>
              <w:sdtPr>
                <w:rPr>
                  <w:rFonts w:cstheme="minorHAnsi"/>
                </w:rPr>
                <w:id w:val="-35395358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0365DBE" w14:textId="77777777" w:rsidR="003D1E20" w:rsidRPr="003D1E20" w:rsidRDefault="00521537" w:rsidP="003D1E20">
            <w:pPr>
              <w:rPr>
                <w:rFonts w:cstheme="minorHAnsi"/>
              </w:rPr>
            </w:pPr>
            <w:sdt>
              <w:sdtPr>
                <w:rPr>
                  <w:rFonts w:cstheme="minorHAnsi"/>
                </w:rPr>
                <w:id w:val="-13295883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B6E889" w14:textId="77777777" w:rsidR="003D1E20" w:rsidRPr="003D1E20" w:rsidRDefault="00521537" w:rsidP="003D1E20">
            <w:pPr>
              <w:rPr>
                <w:rFonts w:cstheme="minorHAnsi"/>
              </w:rPr>
            </w:pPr>
            <w:sdt>
              <w:sdtPr>
                <w:rPr>
                  <w:rFonts w:cstheme="minorHAnsi"/>
                </w:rPr>
                <w:id w:val="15491109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4F6E2B" w14:textId="77777777" w:rsidR="003D1E20" w:rsidRPr="008E23CC" w:rsidRDefault="003D1E20" w:rsidP="003D1E20">
            <w:pPr>
              <w:rPr>
                <w:rFonts w:cstheme="minorHAnsi"/>
              </w:rPr>
            </w:pPr>
          </w:p>
        </w:tc>
        <w:sdt>
          <w:sdtPr>
            <w:rPr>
              <w:rFonts w:cstheme="minorHAnsi"/>
            </w:rPr>
            <w:id w:val="-1020693613"/>
            <w:placeholder>
              <w:docPart w:val="E6ED1D6153C84AFAAA6E416A6AF512B5"/>
            </w:placeholder>
            <w:showingPlcHdr/>
          </w:sdtPr>
          <w:sdtEndPr/>
          <w:sdtContent>
            <w:tc>
              <w:tcPr>
                <w:tcW w:w="4770" w:type="dxa"/>
              </w:tcPr>
              <w:p w14:paraId="6E42496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5CCB6692" w14:textId="77777777" w:rsidTr="0089695F">
        <w:trPr>
          <w:cantSplit/>
        </w:trPr>
        <w:tc>
          <w:tcPr>
            <w:tcW w:w="899" w:type="dxa"/>
          </w:tcPr>
          <w:p w14:paraId="205FE8EF" w14:textId="77777777" w:rsidR="003D1E20" w:rsidRPr="008E23CC" w:rsidRDefault="003D1E20" w:rsidP="003D1E20">
            <w:pPr>
              <w:jc w:val="center"/>
              <w:rPr>
                <w:rFonts w:cstheme="minorHAnsi"/>
                <w:b/>
                <w:bCs/>
              </w:rPr>
            </w:pPr>
            <w:r w:rsidRPr="008E23CC">
              <w:rPr>
                <w:rFonts w:cstheme="minorHAnsi"/>
                <w:b/>
                <w:bCs/>
              </w:rPr>
              <w:lastRenderedPageBreak/>
              <w:t>8-I-5</w:t>
            </w:r>
          </w:p>
        </w:tc>
        <w:tc>
          <w:tcPr>
            <w:tcW w:w="6391" w:type="dxa"/>
            <w:tcBorders>
              <w:right w:val="nil"/>
            </w:tcBorders>
          </w:tcPr>
          <w:p w14:paraId="1A77E867" w14:textId="77777777" w:rsidR="003D1E20" w:rsidRPr="008E23CC" w:rsidRDefault="003D1E20" w:rsidP="003D1E2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3D1E20" w:rsidRPr="008E23CC" w:rsidRDefault="003D1E20" w:rsidP="003D1E20">
            <w:pPr>
              <w:rPr>
                <w:rFonts w:cstheme="minorHAnsi"/>
              </w:rPr>
            </w:pPr>
          </w:p>
        </w:tc>
        <w:tc>
          <w:tcPr>
            <w:tcW w:w="810" w:type="dxa"/>
          </w:tcPr>
          <w:p w14:paraId="095C13CC"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3D1E20" w:rsidRPr="0084305D" w:rsidRDefault="003D1E20" w:rsidP="003D1E20">
            <w:pPr>
              <w:rPr>
                <w:rFonts w:cstheme="minorHAnsi"/>
              </w:rPr>
            </w:pPr>
            <w:r w:rsidRPr="0084305D">
              <w:rPr>
                <w:rFonts w:cstheme="minorHAnsi"/>
              </w:rPr>
              <w:t xml:space="preserve">C-M, </w:t>
            </w:r>
          </w:p>
          <w:p w14:paraId="655194D6" w14:textId="77777777" w:rsidR="003D1E20" w:rsidRPr="008E23CC" w:rsidRDefault="003D1E20" w:rsidP="003D1E20">
            <w:pPr>
              <w:rPr>
                <w:rFonts w:cstheme="minorHAnsi"/>
              </w:rPr>
            </w:pPr>
            <w:r w:rsidRPr="0084305D">
              <w:rPr>
                <w:rFonts w:cstheme="minorHAnsi"/>
              </w:rPr>
              <w:t>C</w:t>
            </w:r>
          </w:p>
        </w:tc>
        <w:tc>
          <w:tcPr>
            <w:tcW w:w="1980" w:type="dxa"/>
          </w:tcPr>
          <w:p w14:paraId="1911FFBD" w14:textId="77777777" w:rsidR="003D1E20" w:rsidRPr="003D1E20" w:rsidRDefault="00521537" w:rsidP="003D1E20">
            <w:pPr>
              <w:rPr>
                <w:rFonts w:cstheme="minorHAnsi"/>
              </w:rPr>
            </w:pPr>
            <w:sdt>
              <w:sdtPr>
                <w:rPr>
                  <w:rFonts w:cstheme="minorHAnsi"/>
                </w:rPr>
                <w:id w:val="18721868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8CB5B9" w14:textId="77777777" w:rsidR="003D1E20" w:rsidRPr="003D1E20" w:rsidRDefault="00521537" w:rsidP="003D1E20">
            <w:pPr>
              <w:rPr>
                <w:rFonts w:cstheme="minorHAnsi"/>
              </w:rPr>
            </w:pPr>
            <w:sdt>
              <w:sdtPr>
                <w:rPr>
                  <w:rFonts w:cstheme="minorHAnsi"/>
                </w:rPr>
                <w:id w:val="-2535964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245FA9" w14:textId="77777777" w:rsidR="003D1E20" w:rsidRPr="003D1E20" w:rsidRDefault="00521537" w:rsidP="003D1E20">
            <w:pPr>
              <w:rPr>
                <w:rFonts w:cstheme="minorHAnsi"/>
              </w:rPr>
            </w:pPr>
            <w:sdt>
              <w:sdtPr>
                <w:rPr>
                  <w:rFonts w:cstheme="minorHAnsi"/>
                </w:rPr>
                <w:id w:val="2612689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76ADFC" w14:textId="77777777" w:rsidR="003D1E20" w:rsidRPr="003D1E20" w:rsidRDefault="00521537" w:rsidP="003D1E20">
            <w:pPr>
              <w:rPr>
                <w:rFonts w:cstheme="minorHAnsi"/>
              </w:rPr>
            </w:pPr>
            <w:sdt>
              <w:sdtPr>
                <w:rPr>
                  <w:rFonts w:cstheme="minorHAnsi"/>
                </w:rPr>
                <w:id w:val="19675487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FDB3C2" w14:textId="77777777" w:rsidR="003D1E20" w:rsidRPr="008E23CC" w:rsidRDefault="003D1E20" w:rsidP="003D1E20">
            <w:pPr>
              <w:rPr>
                <w:rFonts w:cstheme="minorHAnsi"/>
              </w:rPr>
            </w:pPr>
          </w:p>
        </w:tc>
        <w:sdt>
          <w:sdtPr>
            <w:rPr>
              <w:rFonts w:cstheme="minorHAnsi"/>
            </w:rPr>
            <w:id w:val="342137115"/>
            <w:placeholder>
              <w:docPart w:val="BF3BDE12D17E403D84C2376D48832A96"/>
            </w:placeholder>
            <w:showingPlcHdr/>
          </w:sdtPr>
          <w:sdtEndPr/>
          <w:sdtContent>
            <w:tc>
              <w:tcPr>
                <w:tcW w:w="4770" w:type="dxa"/>
              </w:tcPr>
              <w:p w14:paraId="31E5ED3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3F0ECF85" w14:textId="77777777" w:rsidTr="003D1E20">
        <w:trPr>
          <w:cantSplit/>
        </w:trPr>
        <w:tc>
          <w:tcPr>
            <w:tcW w:w="899" w:type="dxa"/>
            <w:tcBorders>
              <w:bottom w:val="single" w:sz="4" w:space="0" w:color="auto"/>
            </w:tcBorders>
          </w:tcPr>
          <w:p w14:paraId="022AE355" w14:textId="77777777" w:rsidR="003D1E20" w:rsidRPr="008E23CC" w:rsidRDefault="003D1E20" w:rsidP="003D1E2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25FE3C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3D1E20" w:rsidRPr="008E23CC" w:rsidRDefault="003D1E20" w:rsidP="003D1E20">
            <w:pPr>
              <w:rPr>
                <w:rFonts w:cstheme="minorHAnsi"/>
              </w:rPr>
            </w:pPr>
          </w:p>
        </w:tc>
        <w:tc>
          <w:tcPr>
            <w:tcW w:w="810" w:type="dxa"/>
            <w:tcBorders>
              <w:bottom w:val="single" w:sz="4" w:space="0" w:color="auto"/>
            </w:tcBorders>
          </w:tcPr>
          <w:p w14:paraId="77A09E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3D1E20" w:rsidRPr="0084305D" w:rsidRDefault="003D1E20" w:rsidP="003D1E20">
            <w:pPr>
              <w:rPr>
                <w:rFonts w:cstheme="minorHAnsi"/>
              </w:rPr>
            </w:pPr>
            <w:r w:rsidRPr="0084305D">
              <w:rPr>
                <w:rFonts w:cstheme="minorHAnsi"/>
              </w:rPr>
              <w:t xml:space="preserve">C-M, </w:t>
            </w:r>
          </w:p>
          <w:p w14:paraId="07DE67CB"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1880BB5" w14:textId="77777777" w:rsidR="003D1E20" w:rsidRPr="003D1E20" w:rsidRDefault="00521537" w:rsidP="003D1E20">
            <w:pPr>
              <w:rPr>
                <w:rFonts w:cstheme="minorHAnsi"/>
              </w:rPr>
            </w:pPr>
            <w:sdt>
              <w:sdtPr>
                <w:rPr>
                  <w:rFonts w:cstheme="minorHAnsi"/>
                </w:rPr>
                <w:id w:val="-11747959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361943" w14:textId="77777777" w:rsidR="003D1E20" w:rsidRPr="003D1E20" w:rsidRDefault="00521537" w:rsidP="003D1E20">
            <w:pPr>
              <w:rPr>
                <w:rFonts w:cstheme="minorHAnsi"/>
              </w:rPr>
            </w:pPr>
            <w:sdt>
              <w:sdtPr>
                <w:rPr>
                  <w:rFonts w:cstheme="minorHAnsi"/>
                </w:rPr>
                <w:id w:val="-20909108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73F882" w14:textId="77777777" w:rsidR="003D1E20" w:rsidRPr="003D1E20" w:rsidRDefault="00521537" w:rsidP="003D1E20">
            <w:pPr>
              <w:rPr>
                <w:rFonts w:cstheme="minorHAnsi"/>
              </w:rPr>
            </w:pPr>
            <w:sdt>
              <w:sdtPr>
                <w:rPr>
                  <w:rFonts w:cstheme="minorHAnsi"/>
                </w:rPr>
                <w:id w:val="-1930806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114C8B" w14:textId="77777777" w:rsidR="003D1E20" w:rsidRPr="003D1E20" w:rsidRDefault="00521537" w:rsidP="003D1E20">
            <w:pPr>
              <w:rPr>
                <w:rFonts w:cstheme="minorHAnsi"/>
              </w:rPr>
            </w:pPr>
            <w:sdt>
              <w:sdtPr>
                <w:rPr>
                  <w:rFonts w:cstheme="minorHAnsi"/>
                </w:rPr>
                <w:id w:val="-20393531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BC097B" w14:textId="77777777" w:rsidR="003D1E20" w:rsidRPr="008E23CC" w:rsidRDefault="003D1E20" w:rsidP="003D1E20">
            <w:pPr>
              <w:rPr>
                <w:rFonts w:cstheme="minorHAnsi"/>
              </w:rPr>
            </w:pPr>
          </w:p>
        </w:tc>
        <w:sdt>
          <w:sdtPr>
            <w:rPr>
              <w:rFonts w:cstheme="minorHAnsi"/>
            </w:rPr>
            <w:id w:val="544879191"/>
            <w:placeholder>
              <w:docPart w:val="414FEDCD06EF435BAC689527F0447BB0"/>
            </w:placeholder>
            <w:showingPlcHdr/>
          </w:sdtPr>
          <w:sdtEndPr/>
          <w:sdtContent>
            <w:tc>
              <w:tcPr>
                <w:tcW w:w="4770" w:type="dxa"/>
                <w:tcBorders>
                  <w:bottom w:val="single" w:sz="4" w:space="0" w:color="auto"/>
                </w:tcBorders>
              </w:tcPr>
              <w:p w14:paraId="65C4842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32C385DF" w14:textId="77777777" w:rsidTr="003D1E20">
        <w:trPr>
          <w:cantSplit/>
        </w:trPr>
        <w:tc>
          <w:tcPr>
            <w:tcW w:w="15120" w:type="dxa"/>
            <w:gridSpan w:val="6"/>
            <w:tcBorders>
              <w:left w:val="single" w:sz="4" w:space="0" w:color="auto"/>
            </w:tcBorders>
            <w:shd w:val="clear" w:color="auto" w:fill="D9E2F3" w:themeFill="accent1" w:themeFillTint="33"/>
          </w:tcPr>
          <w:p w14:paraId="363BE4C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71" w:name="Med8j1"/>
      <w:tr w:rsidR="003D1E20" w14:paraId="57F1591D" w14:textId="77777777" w:rsidTr="0089695F">
        <w:trPr>
          <w:cantSplit/>
        </w:trPr>
        <w:tc>
          <w:tcPr>
            <w:tcW w:w="899" w:type="dxa"/>
          </w:tcPr>
          <w:p w14:paraId="11F399FA" w14:textId="21F35FFB"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D568CA">
              <w:rPr>
                <w:rStyle w:val="Hyperlink"/>
                <w:b/>
                <w:bCs/>
              </w:rPr>
              <w:t>8-J-1</w:t>
            </w:r>
            <w:bookmarkEnd w:id="71"/>
            <w:r>
              <w:rPr>
                <w:b/>
                <w:bCs/>
              </w:rPr>
              <w:fldChar w:fldCharType="end"/>
            </w:r>
          </w:p>
        </w:tc>
        <w:tc>
          <w:tcPr>
            <w:tcW w:w="6391" w:type="dxa"/>
            <w:tcBorders>
              <w:right w:val="nil"/>
            </w:tcBorders>
          </w:tcPr>
          <w:p w14:paraId="4966B6C1" w14:textId="77777777" w:rsidR="003D1E20" w:rsidRPr="00284546" w:rsidRDefault="003D1E20" w:rsidP="003D1E2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047DE707" w14:textId="77777777" w:rsidR="003D1E20" w:rsidRDefault="003D1E20" w:rsidP="003D1E20"/>
        </w:tc>
        <w:tc>
          <w:tcPr>
            <w:tcW w:w="810" w:type="dxa"/>
          </w:tcPr>
          <w:p w14:paraId="6D14B40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3D1E20" w:rsidRPr="0084305D" w:rsidRDefault="003D1E20" w:rsidP="003D1E20">
            <w:pPr>
              <w:rPr>
                <w:rFonts w:cstheme="minorHAnsi"/>
              </w:rPr>
            </w:pPr>
            <w:r w:rsidRPr="0084305D">
              <w:rPr>
                <w:rFonts w:cstheme="minorHAnsi"/>
              </w:rPr>
              <w:t xml:space="preserve">C-M, </w:t>
            </w:r>
          </w:p>
          <w:p w14:paraId="200E27D5" w14:textId="77777777" w:rsidR="003D1E20" w:rsidRDefault="003D1E20" w:rsidP="003D1E20">
            <w:r w:rsidRPr="0084305D">
              <w:rPr>
                <w:rFonts w:cstheme="minorHAnsi"/>
              </w:rPr>
              <w:t>C</w:t>
            </w:r>
          </w:p>
        </w:tc>
        <w:tc>
          <w:tcPr>
            <w:tcW w:w="1980" w:type="dxa"/>
          </w:tcPr>
          <w:p w14:paraId="7D09AEAC" w14:textId="77777777" w:rsidR="003D1E20" w:rsidRPr="003D1E20" w:rsidRDefault="00521537" w:rsidP="003D1E20">
            <w:pPr>
              <w:rPr>
                <w:rFonts w:cstheme="minorHAnsi"/>
              </w:rPr>
            </w:pPr>
            <w:sdt>
              <w:sdtPr>
                <w:rPr>
                  <w:rFonts w:cstheme="minorHAnsi"/>
                </w:rPr>
                <w:id w:val="-150102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EE8E7" w14:textId="77777777" w:rsidR="003D1E20" w:rsidRPr="003D1E20" w:rsidRDefault="00521537" w:rsidP="003D1E20">
            <w:pPr>
              <w:rPr>
                <w:rFonts w:cstheme="minorHAnsi"/>
              </w:rPr>
            </w:pPr>
            <w:sdt>
              <w:sdtPr>
                <w:rPr>
                  <w:rFonts w:cstheme="minorHAnsi"/>
                </w:rPr>
                <w:id w:val="-7264530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B9DFD3" w14:textId="77777777" w:rsidR="003D1E20" w:rsidRPr="003D1E20" w:rsidRDefault="00521537" w:rsidP="003D1E20">
            <w:pPr>
              <w:rPr>
                <w:rFonts w:cstheme="minorHAnsi"/>
              </w:rPr>
            </w:pPr>
            <w:sdt>
              <w:sdtPr>
                <w:rPr>
                  <w:rFonts w:cstheme="minorHAnsi"/>
                </w:rPr>
                <w:id w:val="-12134227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CC8FE0" w14:textId="77777777" w:rsidR="003D1E20" w:rsidRPr="003D1E20" w:rsidRDefault="00521537" w:rsidP="003D1E20">
            <w:pPr>
              <w:rPr>
                <w:rFonts w:cstheme="minorHAnsi"/>
              </w:rPr>
            </w:pPr>
            <w:sdt>
              <w:sdtPr>
                <w:rPr>
                  <w:rFonts w:cstheme="minorHAnsi"/>
                </w:rPr>
                <w:id w:val="-15697143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0E5467" w14:textId="77777777" w:rsidR="003D1E20" w:rsidRDefault="003D1E20" w:rsidP="003D1E20"/>
        </w:tc>
        <w:sdt>
          <w:sdtPr>
            <w:id w:val="-2118513103"/>
            <w:placeholder>
              <w:docPart w:val="C059B91643AB4634B7952590DF40E562"/>
            </w:placeholder>
            <w:showingPlcHdr/>
          </w:sdtPr>
          <w:sdtEndPr/>
          <w:sdtContent>
            <w:tc>
              <w:tcPr>
                <w:tcW w:w="4770" w:type="dxa"/>
              </w:tcPr>
              <w:p w14:paraId="69C8D070" w14:textId="77777777" w:rsidR="003D1E20" w:rsidRDefault="003D1E20" w:rsidP="003D1E20">
                <w:r>
                  <w:t>Enter observations of non-compliance, comments or notes here.</w:t>
                </w:r>
              </w:p>
            </w:tc>
          </w:sdtContent>
        </w:sdt>
      </w:tr>
      <w:bookmarkStart w:id="72" w:name="Med8j3"/>
      <w:tr w:rsidR="003D1E20" w14:paraId="14EB7DFA" w14:textId="77777777" w:rsidTr="0089695F">
        <w:trPr>
          <w:cantSplit/>
        </w:trPr>
        <w:tc>
          <w:tcPr>
            <w:tcW w:w="899" w:type="dxa"/>
          </w:tcPr>
          <w:p w14:paraId="60F4941C" w14:textId="4BE224C6"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94211D">
              <w:rPr>
                <w:rStyle w:val="Hyperlink"/>
                <w:b/>
                <w:bCs/>
              </w:rPr>
              <w:t>8-J-3</w:t>
            </w:r>
            <w:bookmarkEnd w:id="72"/>
            <w:r>
              <w:rPr>
                <w:b/>
                <w:bCs/>
              </w:rPr>
              <w:fldChar w:fldCharType="end"/>
            </w:r>
          </w:p>
        </w:tc>
        <w:tc>
          <w:tcPr>
            <w:tcW w:w="6391" w:type="dxa"/>
            <w:tcBorders>
              <w:right w:val="nil"/>
            </w:tcBorders>
          </w:tcPr>
          <w:p w14:paraId="21E2E990" w14:textId="77777777" w:rsidR="003D1E20" w:rsidRPr="00284546" w:rsidRDefault="003D1E20" w:rsidP="003D1E2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3D1E20" w:rsidRDefault="003D1E20" w:rsidP="003D1E20"/>
        </w:tc>
        <w:tc>
          <w:tcPr>
            <w:tcW w:w="810" w:type="dxa"/>
          </w:tcPr>
          <w:p w14:paraId="098422F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3D1E20" w:rsidRPr="0084305D" w:rsidRDefault="003D1E20" w:rsidP="003D1E20">
            <w:pPr>
              <w:rPr>
                <w:rFonts w:cstheme="minorHAnsi"/>
              </w:rPr>
            </w:pPr>
            <w:r w:rsidRPr="0084305D">
              <w:rPr>
                <w:rFonts w:cstheme="minorHAnsi"/>
              </w:rPr>
              <w:t xml:space="preserve">C-M, </w:t>
            </w:r>
          </w:p>
          <w:p w14:paraId="2A5036FA" w14:textId="77777777" w:rsidR="003D1E20" w:rsidRDefault="003D1E20" w:rsidP="003D1E20">
            <w:r w:rsidRPr="0084305D">
              <w:rPr>
                <w:rFonts w:cstheme="minorHAnsi"/>
              </w:rPr>
              <w:t>C</w:t>
            </w:r>
          </w:p>
        </w:tc>
        <w:tc>
          <w:tcPr>
            <w:tcW w:w="1980" w:type="dxa"/>
          </w:tcPr>
          <w:p w14:paraId="191DC2F2" w14:textId="77777777" w:rsidR="003D1E20" w:rsidRPr="003D1E20" w:rsidRDefault="00521537" w:rsidP="003D1E20">
            <w:pPr>
              <w:rPr>
                <w:rFonts w:cstheme="minorHAnsi"/>
              </w:rPr>
            </w:pPr>
            <w:sdt>
              <w:sdtPr>
                <w:rPr>
                  <w:rFonts w:cstheme="minorHAnsi"/>
                </w:rPr>
                <w:id w:val="-6134413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CC815A" w14:textId="77777777" w:rsidR="003D1E20" w:rsidRPr="003D1E20" w:rsidRDefault="00521537" w:rsidP="003D1E20">
            <w:pPr>
              <w:rPr>
                <w:rFonts w:cstheme="minorHAnsi"/>
              </w:rPr>
            </w:pPr>
            <w:sdt>
              <w:sdtPr>
                <w:rPr>
                  <w:rFonts w:cstheme="minorHAnsi"/>
                </w:rPr>
                <w:id w:val="522902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B1F74" w14:textId="77777777" w:rsidR="003D1E20" w:rsidRPr="003D1E20" w:rsidRDefault="00521537" w:rsidP="003D1E20">
            <w:pPr>
              <w:rPr>
                <w:rFonts w:cstheme="minorHAnsi"/>
              </w:rPr>
            </w:pPr>
            <w:sdt>
              <w:sdtPr>
                <w:rPr>
                  <w:rFonts w:cstheme="minorHAnsi"/>
                </w:rPr>
                <w:id w:val="13731168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42831A" w14:textId="77777777" w:rsidR="003D1E20" w:rsidRPr="003D1E20" w:rsidRDefault="00521537" w:rsidP="003D1E20">
            <w:pPr>
              <w:rPr>
                <w:rFonts w:cstheme="minorHAnsi"/>
              </w:rPr>
            </w:pPr>
            <w:sdt>
              <w:sdtPr>
                <w:rPr>
                  <w:rFonts w:cstheme="minorHAnsi"/>
                </w:rPr>
                <w:id w:val="-6672506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880C41" w14:textId="77777777" w:rsidR="003D1E20" w:rsidRDefault="003D1E20" w:rsidP="003D1E20"/>
        </w:tc>
        <w:sdt>
          <w:sdtPr>
            <w:id w:val="-1011302172"/>
            <w:placeholder>
              <w:docPart w:val="6177D54EEF83452A9295556A456FE08A"/>
            </w:placeholder>
            <w:showingPlcHdr/>
          </w:sdtPr>
          <w:sdtEndPr/>
          <w:sdtContent>
            <w:tc>
              <w:tcPr>
                <w:tcW w:w="4770" w:type="dxa"/>
              </w:tcPr>
              <w:p w14:paraId="6C4B0429" w14:textId="77777777" w:rsidR="003D1E20" w:rsidRDefault="003D1E20" w:rsidP="003D1E20">
                <w:r>
                  <w:t>Enter observations of non-compliance, comments or notes here.</w:t>
                </w:r>
              </w:p>
            </w:tc>
          </w:sdtContent>
        </w:sdt>
      </w:tr>
      <w:bookmarkStart w:id="73" w:name="Med8j4"/>
      <w:tr w:rsidR="003D1E20" w14:paraId="14336A0F" w14:textId="77777777" w:rsidTr="0089695F">
        <w:trPr>
          <w:cantSplit/>
        </w:trPr>
        <w:tc>
          <w:tcPr>
            <w:tcW w:w="899" w:type="dxa"/>
          </w:tcPr>
          <w:p w14:paraId="294C94A5" w14:textId="5001D32E"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154FEE">
              <w:rPr>
                <w:rStyle w:val="Hyperlink"/>
                <w:b/>
                <w:bCs/>
              </w:rPr>
              <w:t>8-J-4</w:t>
            </w:r>
            <w:bookmarkEnd w:id="73"/>
            <w:r>
              <w:rPr>
                <w:b/>
                <w:bCs/>
              </w:rPr>
              <w:fldChar w:fldCharType="end"/>
            </w:r>
          </w:p>
        </w:tc>
        <w:tc>
          <w:tcPr>
            <w:tcW w:w="6391" w:type="dxa"/>
            <w:tcBorders>
              <w:right w:val="nil"/>
            </w:tcBorders>
          </w:tcPr>
          <w:p w14:paraId="79EF59F3"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3D1E20" w:rsidRDefault="003D1E20" w:rsidP="003D1E20"/>
        </w:tc>
        <w:tc>
          <w:tcPr>
            <w:tcW w:w="810" w:type="dxa"/>
          </w:tcPr>
          <w:p w14:paraId="2AC11FD0"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3D1E20" w:rsidRPr="0084305D" w:rsidRDefault="003D1E20" w:rsidP="003D1E20">
            <w:pPr>
              <w:rPr>
                <w:rFonts w:cstheme="minorHAnsi"/>
              </w:rPr>
            </w:pPr>
            <w:r w:rsidRPr="0084305D">
              <w:rPr>
                <w:rFonts w:cstheme="minorHAnsi"/>
              </w:rPr>
              <w:t xml:space="preserve">C-M, </w:t>
            </w:r>
          </w:p>
          <w:p w14:paraId="448E2071" w14:textId="77777777" w:rsidR="003D1E20" w:rsidRDefault="003D1E20" w:rsidP="003D1E20">
            <w:r w:rsidRPr="0084305D">
              <w:rPr>
                <w:rFonts w:cstheme="minorHAnsi"/>
              </w:rPr>
              <w:t>C</w:t>
            </w:r>
          </w:p>
        </w:tc>
        <w:tc>
          <w:tcPr>
            <w:tcW w:w="1980" w:type="dxa"/>
          </w:tcPr>
          <w:p w14:paraId="4B2B396F" w14:textId="77777777" w:rsidR="003D1E20" w:rsidRPr="003D1E20" w:rsidRDefault="00521537" w:rsidP="003D1E20">
            <w:pPr>
              <w:rPr>
                <w:rFonts w:cstheme="minorHAnsi"/>
              </w:rPr>
            </w:pPr>
            <w:sdt>
              <w:sdtPr>
                <w:rPr>
                  <w:rFonts w:cstheme="minorHAnsi"/>
                </w:rPr>
                <w:id w:val="15996027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473DD3" w14:textId="77777777" w:rsidR="003D1E20" w:rsidRPr="003D1E20" w:rsidRDefault="00521537" w:rsidP="003D1E20">
            <w:pPr>
              <w:rPr>
                <w:rFonts w:cstheme="minorHAnsi"/>
              </w:rPr>
            </w:pPr>
            <w:sdt>
              <w:sdtPr>
                <w:rPr>
                  <w:rFonts w:cstheme="minorHAnsi"/>
                </w:rPr>
                <w:id w:val="16761457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1BB413" w14:textId="77777777" w:rsidR="003D1E20" w:rsidRPr="003D1E20" w:rsidRDefault="00521537" w:rsidP="003D1E20">
            <w:pPr>
              <w:rPr>
                <w:rFonts w:cstheme="minorHAnsi"/>
              </w:rPr>
            </w:pPr>
            <w:sdt>
              <w:sdtPr>
                <w:rPr>
                  <w:rFonts w:cstheme="minorHAnsi"/>
                </w:rPr>
                <w:id w:val="17697354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D8105F" w14:textId="77777777" w:rsidR="003D1E20" w:rsidRPr="003D1E20" w:rsidRDefault="00521537" w:rsidP="003D1E20">
            <w:pPr>
              <w:rPr>
                <w:rFonts w:cstheme="minorHAnsi"/>
              </w:rPr>
            </w:pPr>
            <w:sdt>
              <w:sdtPr>
                <w:rPr>
                  <w:rFonts w:cstheme="minorHAnsi"/>
                </w:rPr>
                <w:id w:val="21228757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BD9F46" w14:textId="77777777" w:rsidR="003D1E20" w:rsidRDefault="003D1E20" w:rsidP="003D1E20"/>
        </w:tc>
        <w:sdt>
          <w:sdtPr>
            <w:id w:val="-1148048424"/>
            <w:placeholder>
              <w:docPart w:val="04A7AABB6FFA4DA69ACD5C163356EDA1"/>
            </w:placeholder>
            <w:showingPlcHdr/>
          </w:sdtPr>
          <w:sdtEndPr/>
          <w:sdtContent>
            <w:tc>
              <w:tcPr>
                <w:tcW w:w="4770" w:type="dxa"/>
              </w:tcPr>
              <w:p w14:paraId="7E9423EE" w14:textId="77777777" w:rsidR="003D1E20" w:rsidRDefault="003D1E20" w:rsidP="003D1E20">
                <w:r>
                  <w:t>Enter observations of non-compliance, comments or notes here.</w:t>
                </w:r>
              </w:p>
            </w:tc>
          </w:sdtContent>
        </w:sdt>
      </w:tr>
      <w:bookmarkStart w:id="74" w:name="Med8j5"/>
      <w:tr w:rsidR="003D1E20" w14:paraId="26307870" w14:textId="77777777" w:rsidTr="0089695F">
        <w:trPr>
          <w:cantSplit/>
        </w:trPr>
        <w:tc>
          <w:tcPr>
            <w:tcW w:w="899" w:type="dxa"/>
          </w:tcPr>
          <w:p w14:paraId="13787A06" w14:textId="3E913EE6"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14CAF">
              <w:rPr>
                <w:rStyle w:val="Hyperlink"/>
                <w:b/>
                <w:bCs/>
              </w:rPr>
              <w:t>8-J-5</w:t>
            </w:r>
            <w:bookmarkEnd w:id="74"/>
            <w:r>
              <w:rPr>
                <w:b/>
                <w:bCs/>
              </w:rPr>
              <w:fldChar w:fldCharType="end"/>
            </w:r>
          </w:p>
        </w:tc>
        <w:tc>
          <w:tcPr>
            <w:tcW w:w="6391" w:type="dxa"/>
            <w:tcBorders>
              <w:right w:val="nil"/>
            </w:tcBorders>
          </w:tcPr>
          <w:p w14:paraId="0FEDF0FB"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6427486" w14:textId="77777777" w:rsidR="003D1E20" w:rsidRDefault="003D1E20" w:rsidP="003D1E20"/>
        </w:tc>
        <w:tc>
          <w:tcPr>
            <w:tcW w:w="810" w:type="dxa"/>
          </w:tcPr>
          <w:p w14:paraId="2E7CFA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3D1E20" w:rsidRPr="0084305D" w:rsidRDefault="003D1E20" w:rsidP="003D1E20">
            <w:pPr>
              <w:rPr>
                <w:rFonts w:cstheme="minorHAnsi"/>
              </w:rPr>
            </w:pPr>
            <w:r w:rsidRPr="0084305D">
              <w:rPr>
                <w:rFonts w:cstheme="minorHAnsi"/>
              </w:rPr>
              <w:t xml:space="preserve">C-M, </w:t>
            </w:r>
          </w:p>
          <w:p w14:paraId="3AFE060E" w14:textId="77777777" w:rsidR="003D1E20" w:rsidRDefault="003D1E20" w:rsidP="003D1E20">
            <w:r w:rsidRPr="0084305D">
              <w:rPr>
                <w:rFonts w:cstheme="minorHAnsi"/>
              </w:rPr>
              <w:t>C</w:t>
            </w:r>
          </w:p>
        </w:tc>
        <w:tc>
          <w:tcPr>
            <w:tcW w:w="1980" w:type="dxa"/>
          </w:tcPr>
          <w:p w14:paraId="7B425778" w14:textId="77777777" w:rsidR="003D1E20" w:rsidRPr="003D1E20" w:rsidRDefault="00521537" w:rsidP="003D1E20">
            <w:pPr>
              <w:rPr>
                <w:rFonts w:cstheme="minorHAnsi"/>
              </w:rPr>
            </w:pPr>
            <w:sdt>
              <w:sdtPr>
                <w:rPr>
                  <w:rFonts w:cstheme="minorHAnsi"/>
                </w:rPr>
                <w:id w:val="-19806793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2997E" w14:textId="77777777" w:rsidR="003D1E20" w:rsidRPr="003D1E20" w:rsidRDefault="00521537" w:rsidP="003D1E20">
            <w:pPr>
              <w:rPr>
                <w:rFonts w:cstheme="minorHAnsi"/>
              </w:rPr>
            </w:pPr>
            <w:sdt>
              <w:sdtPr>
                <w:rPr>
                  <w:rFonts w:cstheme="minorHAnsi"/>
                </w:rPr>
                <w:id w:val="383386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675D33" w14:textId="77777777" w:rsidR="003D1E20" w:rsidRPr="003D1E20" w:rsidRDefault="00521537" w:rsidP="003D1E20">
            <w:pPr>
              <w:rPr>
                <w:rFonts w:cstheme="minorHAnsi"/>
              </w:rPr>
            </w:pPr>
            <w:sdt>
              <w:sdtPr>
                <w:rPr>
                  <w:rFonts w:cstheme="minorHAnsi"/>
                </w:rPr>
                <w:id w:val="815302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6F52FB" w14:textId="77777777" w:rsidR="003D1E20" w:rsidRPr="003D1E20" w:rsidRDefault="00521537" w:rsidP="003D1E20">
            <w:pPr>
              <w:rPr>
                <w:rFonts w:cstheme="minorHAnsi"/>
              </w:rPr>
            </w:pPr>
            <w:sdt>
              <w:sdtPr>
                <w:rPr>
                  <w:rFonts w:cstheme="minorHAnsi"/>
                </w:rPr>
                <w:id w:val="9555296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66BB54" w14:textId="77777777" w:rsidR="003D1E20" w:rsidRDefault="003D1E20" w:rsidP="003D1E20"/>
        </w:tc>
        <w:sdt>
          <w:sdtPr>
            <w:id w:val="371892919"/>
            <w:placeholder>
              <w:docPart w:val="DC004FDAD8894B57BA8DD6E11B10B129"/>
            </w:placeholder>
            <w:showingPlcHdr/>
          </w:sdtPr>
          <w:sdtEndPr/>
          <w:sdtContent>
            <w:tc>
              <w:tcPr>
                <w:tcW w:w="4770" w:type="dxa"/>
              </w:tcPr>
              <w:p w14:paraId="0D2D8413" w14:textId="77777777" w:rsidR="003D1E20" w:rsidRDefault="003D1E20" w:rsidP="003D1E20">
                <w:r>
                  <w:t>Enter observations of non-compliance, comments or notes here.</w:t>
                </w:r>
              </w:p>
            </w:tc>
          </w:sdtContent>
        </w:sdt>
      </w:tr>
      <w:bookmarkStart w:id="75" w:name="Med8j6"/>
      <w:tr w:rsidR="003D1E20" w14:paraId="3226A0E2" w14:textId="77777777" w:rsidTr="0089695F">
        <w:trPr>
          <w:cantSplit/>
        </w:trPr>
        <w:tc>
          <w:tcPr>
            <w:tcW w:w="899" w:type="dxa"/>
          </w:tcPr>
          <w:p w14:paraId="2C89289F" w14:textId="085E9F37" w:rsidR="003D1E20" w:rsidRPr="00017D18" w:rsidRDefault="003D1E20" w:rsidP="003D1E20">
            <w:pPr>
              <w:jc w:val="center"/>
              <w:rPr>
                <w:b/>
                <w:bCs/>
              </w:rPr>
            </w:pPr>
            <w:r>
              <w:rPr>
                <w:b/>
                <w:bCs/>
              </w:rPr>
              <w:lastRenderedPageBreak/>
              <w:fldChar w:fldCharType="begin"/>
            </w:r>
            <w:r>
              <w:rPr>
                <w:b/>
                <w:bCs/>
              </w:rPr>
              <w:instrText>HYPERLINK  \l "MedWorksheet9" \o "Go Back to Med Record Review Worksheet"</w:instrText>
            </w:r>
            <w:r>
              <w:rPr>
                <w:b/>
                <w:bCs/>
              </w:rPr>
              <w:fldChar w:fldCharType="separate"/>
            </w:r>
            <w:r w:rsidRPr="00543F8E">
              <w:rPr>
                <w:rStyle w:val="Hyperlink"/>
                <w:b/>
                <w:bCs/>
              </w:rPr>
              <w:t>8-J-6</w:t>
            </w:r>
            <w:bookmarkEnd w:id="75"/>
            <w:r>
              <w:rPr>
                <w:b/>
                <w:bCs/>
              </w:rPr>
              <w:fldChar w:fldCharType="end"/>
            </w:r>
          </w:p>
        </w:tc>
        <w:tc>
          <w:tcPr>
            <w:tcW w:w="6391" w:type="dxa"/>
            <w:tcBorders>
              <w:right w:val="nil"/>
            </w:tcBorders>
          </w:tcPr>
          <w:p w14:paraId="24E81DA0"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3D1E20" w:rsidRDefault="003D1E20" w:rsidP="003D1E20"/>
        </w:tc>
        <w:tc>
          <w:tcPr>
            <w:tcW w:w="810" w:type="dxa"/>
          </w:tcPr>
          <w:p w14:paraId="679AF7C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3D1E20" w:rsidRPr="0084305D" w:rsidRDefault="003D1E20" w:rsidP="003D1E20">
            <w:pPr>
              <w:rPr>
                <w:rFonts w:cstheme="minorHAnsi"/>
              </w:rPr>
            </w:pPr>
            <w:r w:rsidRPr="0084305D">
              <w:rPr>
                <w:rFonts w:cstheme="minorHAnsi"/>
              </w:rPr>
              <w:t xml:space="preserve">C-M, </w:t>
            </w:r>
          </w:p>
          <w:p w14:paraId="56AEB137" w14:textId="77777777" w:rsidR="003D1E20" w:rsidRDefault="003D1E20" w:rsidP="003D1E20">
            <w:r w:rsidRPr="0084305D">
              <w:rPr>
                <w:rFonts w:cstheme="minorHAnsi"/>
              </w:rPr>
              <w:t>C</w:t>
            </w:r>
          </w:p>
        </w:tc>
        <w:tc>
          <w:tcPr>
            <w:tcW w:w="1980" w:type="dxa"/>
          </w:tcPr>
          <w:p w14:paraId="1AF2C14F" w14:textId="77777777" w:rsidR="003D1E20" w:rsidRPr="003D1E20" w:rsidRDefault="00521537" w:rsidP="003D1E20">
            <w:pPr>
              <w:rPr>
                <w:rFonts w:cstheme="minorHAnsi"/>
              </w:rPr>
            </w:pPr>
            <w:sdt>
              <w:sdtPr>
                <w:rPr>
                  <w:rFonts w:cstheme="minorHAnsi"/>
                </w:rPr>
                <w:id w:val="-960116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EEAA65" w14:textId="77777777" w:rsidR="003D1E20" w:rsidRPr="003D1E20" w:rsidRDefault="00521537" w:rsidP="003D1E20">
            <w:pPr>
              <w:rPr>
                <w:rFonts w:cstheme="minorHAnsi"/>
              </w:rPr>
            </w:pPr>
            <w:sdt>
              <w:sdtPr>
                <w:rPr>
                  <w:rFonts w:cstheme="minorHAnsi"/>
                </w:rPr>
                <w:id w:val="-7162042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0BD575" w14:textId="77777777" w:rsidR="003D1E20" w:rsidRPr="003D1E20" w:rsidRDefault="00521537" w:rsidP="003D1E20">
            <w:pPr>
              <w:rPr>
                <w:rFonts w:cstheme="minorHAnsi"/>
              </w:rPr>
            </w:pPr>
            <w:sdt>
              <w:sdtPr>
                <w:rPr>
                  <w:rFonts w:cstheme="minorHAnsi"/>
                </w:rPr>
                <w:id w:val="-2849740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8D193" w14:textId="77777777" w:rsidR="003D1E20" w:rsidRPr="003D1E20" w:rsidRDefault="00521537" w:rsidP="003D1E20">
            <w:pPr>
              <w:rPr>
                <w:rFonts w:cstheme="minorHAnsi"/>
              </w:rPr>
            </w:pPr>
            <w:sdt>
              <w:sdtPr>
                <w:rPr>
                  <w:rFonts w:cstheme="minorHAnsi"/>
                </w:rPr>
                <w:id w:val="16035400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6C718E6" w14:textId="77777777" w:rsidR="003D1E20" w:rsidRDefault="003D1E20" w:rsidP="003D1E20"/>
        </w:tc>
        <w:sdt>
          <w:sdtPr>
            <w:id w:val="-1497483494"/>
            <w:placeholder>
              <w:docPart w:val="0580FF06A75C433BB51F59F27FFFCC72"/>
            </w:placeholder>
            <w:showingPlcHdr/>
          </w:sdtPr>
          <w:sdtEndPr/>
          <w:sdtContent>
            <w:tc>
              <w:tcPr>
                <w:tcW w:w="4770" w:type="dxa"/>
              </w:tcPr>
              <w:p w14:paraId="1F12DFF6" w14:textId="77777777" w:rsidR="003D1E20" w:rsidRDefault="003D1E20" w:rsidP="003D1E20">
                <w:r>
                  <w:t>Enter observations of non-compliance, comments or notes here.</w:t>
                </w:r>
              </w:p>
            </w:tc>
          </w:sdtContent>
        </w:sdt>
      </w:tr>
      <w:tr w:rsidR="003D1E20" w14:paraId="286F400A" w14:textId="77777777" w:rsidTr="0089695F">
        <w:trPr>
          <w:cantSplit/>
        </w:trPr>
        <w:tc>
          <w:tcPr>
            <w:tcW w:w="899" w:type="dxa"/>
          </w:tcPr>
          <w:p w14:paraId="2047B92B" w14:textId="544934D9" w:rsidR="003D1E20" w:rsidRPr="009B170D" w:rsidRDefault="003D1E20" w:rsidP="003D1E20">
            <w:pPr>
              <w:jc w:val="center"/>
              <w:rPr>
                <w:b/>
                <w:bCs/>
              </w:rPr>
            </w:pPr>
            <w:r w:rsidRPr="009B170D">
              <w:rPr>
                <w:b/>
                <w:bCs/>
              </w:rPr>
              <w:t>8-J-7</w:t>
            </w:r>
          </w:p>
        </w:tc>
        <w:tc>
          <w:tcPr>
            <w:tcW w:w="6391" w:type="dxa"/>
            <w:tcBorders>
              <w:right w:val="nil"/>
            </w:tcBorders>
          </w:tcPr>
          <w:p w14:paraId="177D5C60" w14:textId="77777777" w:rsidR="003D1E20" w:rsidRDefault="003D1E20" w:rsidP="003D1E20">
            <w:pPr>
              <w:rPr>
                <w:color w:val="000000"/>
              </w:rPr>
            </w:pPr>
            <w:r>
              <w:rPr>
                <w:color w:val="000000"/>
              </w:rPr>
              <w:t xml:space="preserve">Evaluation in the PACU will include observation and monitoring by methods appropriate to the patient’s condition (oxygen saturation, ventilation, circulation, and temperature). </w:t>
            </w:r>
          </w:p>
          <w:p w14:paraId="7A975A3E" w14:textId="77777777" w:rsidR="003D1E20" w:rsidRPr="00FD3B07" w:rsidRDefault="003D1E20" w:rsidP="003D1E20">
            <w:pPr>
              <w:rPr>
                <w:rFonts w:ascii="Arial" w:eastAsia="Arial" w:hAnsi="Arial" w:cs="Arial"/>
                <w:szCs w:val="20"/>
              </w:rPr>
            </w:pPr>
          </w:p>
        </w:tc>
        <w:tc>
          <w:tcPr>
            <w:tcW w:w="270" w:type="dxa"/>
            <w:tcBorders>
              <w:left w:val="nil"/>
            </w:tcBorders>
          </w:tcPr>
          <w:p w14:paraId="1B6E027F" w14:textId="42968BF5" w:rsidR="003D1E20" w:rsidRDefault="003D1E20" w:rsidP="003D1E20"/>
        </w:tc>
        <w:tc>
          <w:tcPr>
            <w:tcW w:w="810" w:type="dxa"/>
          </w:tcPr>
          <w:p w14:paraId="199D10FF" w14:textId="77777777" w:rsidR="003D1E20" w:rsidRDefault="003D1E20" w:rsidP="003D1E20">
            <w:r>
              <w:t>B</w:t>
            </w:r>
          </w:p>
          <w:p w14:paraId="39A1C1E8" w14:textId="77777777" w:rsidR="003D1E20" w:rsidRDefault="003D1E20" w:rsidP="003D1E20">
            <w:r>
              <w:t>C-M</w:t>
            </w:r>
          </w:p>
          <w:p w14:paraId="66629348" w14:textId="0D98AEC3" w:rsidR="003D1E20" w:rsidRPr="00C34C63" w:rsidRDefault="003D1E20" w:rsidP="003D1E20">
            <w:pPr>
              <w:rPr>
                <w:rFonts w:cstheme="minorHAnsi"/>
              </w:rPr>
            </w:pPr>
            <w:r>
              <w:t>C</w:t>
            </w:r>
          </w:p>
        </w:tc>
        <w:tc>
          <w:tcPr>
            <w:tcW w:w="1980" w:type="dxa"/>
          </w:tcPr>
          <w:p w14:paraId="7AB84BB1" w14:textId="77777777" w:rsidR="003D1E20" w:rsidRPr="003D1E20" w:rsidRDefault="00521537" w:rsidP="003D1E20">
            <w:pPr>
              <w:rPr>
                <w:rFonts w:cstheme="minorHAnsi"/>
              </w:rPr>
            </w:pPr>
            <w:sdt>
              <w:sdtPr>
                <w:rPr>
                  <w:rFonts w:cstheme="minorHAnsi"/>
                </w:rPr>
                <w:id w:val="-99448993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CB360" w14:textId="77777777" w:rsidR="003D1E20" w:rsidRPr="003D1E20" w:rsidRDefault="00521537" w:rsidP="003D1E20">
            <w:pPr>
              <w:rPr>
                <w:rFonts w:cstheme="minorHAnsi"/>
              </w:rPr>
            </w:pPr>
            <w:sdt>
              <w:sdtPr>
                <w:rPr>
                  <w:rFonts w:cstheme="minorHAnsi"/>
                </w:rPr>
                <w:id w:val="483743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BA16E8" w14:textId="77777777" w:rsidR="003D1E20" w:rsidRPr="003D1E20" w:rsidRDefault="00521537" w:rsidP="003D1E20">
            <w:pPr>
              <w:rPr>
                <w:rFonts w:cstheme="minorHAnsi"/>
              </w:rPr>
            </w:pPr>
            <w:sdt>
              <w:sdtPr>
                <w:rPr>
                  <w:rFonts w:cstheme="minorHAnsi"/>
                </w:rPr>
                <w:id w:val="20656791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0DA27E" w14:textId="77777777" w:rsidR="003D1E20" w:rsidRPr="003D1E20" w:rsidRDefault="00521537" w:rsidP="003D1E20">
            <w:pPr>
              <w:rPr>
                <w:rFonts w:cstheme="minorHAnsi"/>
              </w:rPr>
            </w:pPr>
            <w:sdt>
              <w:sdtPr>
                <w:rPr>
                  <w:rFonts w:cstheme="minorHAnsi"/>
                </w:rPr>
                <w:id w:val="19143547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B9267E" w14:textId="77777777" w:rsidR="003D1E20" w:rsidRDefault="003D1E20" w:rsidP="003D1E20"/>
        </w:tc>
        <w:tc>
          <w:tcPr>
            <w:tcW w:w="4770" w:type="dxa"/>
          </w:tcPr>
          <w:p w14:paraId="50069AD8" w14:textId="77777777" w:rsidR="003D1E20" w:rsidRDefault="003D1E20" w:rsidP="003D1E20"/>
        </w:tc>
      </w:tr>
      <w:bookmarkStart w:id="76" w:name="Med8j9"/>
      <w:tr w:rsidR="003D1E20" w14:paraId="0976EDE2" w14:textId="77777777" w:rsidTr="0089695F">
        <w:trPr>
          <w:cantSplit/>
        </w:trPr>
        <w:tc>
          <w:tcPr>
            <w:tcW w:w="899" w:type="dxa"/>
          </w:tcPr>
          <w:p w14:paraId="13D4F36E" w14:textId="720889F9"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43F8E">
              <w:rPr>
                <w:rStyle w:val="Hyperlink"/>
                <w:b/>
                <w:bCs/>
              </w:rPr>
              <w:t>8-J-9</w:t>
            </w:r>
            <w:bookmarkEnd w:id="76"/>
            <w:r>
              <w:rPr>
                <w:b/>
                <w:bCs/>
              </w:rPr>
              <w:fldChar w:fldCharType="end"/>
            </w:r>
          </w:p>
        </w:tc>
        <w:tc>
          <w:tcPr>
            <w:tcW w:w="6391" w:type="dxa"/>
            <w:tcBorders>
              <w:right w:val="nil"/>
            </w:tcBorders>
          </w:tcPr>
          <w:p w14:paraId="6B8B8F29" w14:textId="77777777" w:rsidR="003D1E20" w:rsidRPr="00284546" w:rsidRDefault="003D1E20" w:rsidP="003D1E2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64000DAE" w14:textId="77777777" w:rsidR="003D1E20" w:rsidRDefault="003D1E20" w:rsidP="003D1E20"/>
        </w:tc>
        <w:tc>
          <w:tcPr>
            <w:tcW w:w="810" w:type="dxa"/>
          </w:tcPr>
          <w:p w14:paraId="7119BABA" w14:textId="77777777" w:rsidR="003D1E20" w:rsidRPr="00C34C63" w:rsidRDefault="003D1E20" w:rsidP="003D1E20">
            <w:pPr>
              <w:rPr>
                <w:rFonts w:cstheme="minorHAnsi"/>
              </w:rPr>
            </w:pPr>
            <w:r w:rsidRPr="00C34C63">
              <w:rPr>
                <w:rFonts w:cstheme="minorHAnsi"/>
              </w:rPr>
              <w:t xml:space="preserve">A </w:t>
            </w:r>
          </w:p>
          <w:p w14:paraId="031D6EB4" w14:textId="77777777" w:rsidR="003D1E20" w:rsidRPr="00C34C63" w:rsidRDefault="003D1E20" w:rsidP="003D1E20">
            <w:pPr>
              <w:rPr>
                <w:rFonts w:cstheme="minorHAnsi"/>
              </w:rPr>
            </w:pPr>
            <w:r w:rsidRPr="00C34C63">
              <w:rPr>
                <w:rFonts w:cstheme="minorHAnsi"/>
              </w:rPr>
              <w:t xml:space="preserve">B </w:t>
            </w:r>
          </w:p>
          <w:p w14:paraId="1B2CB00E" w14:textId="77777777" w:rsidR="003D1E20" w:rsidRPr="00C34C63" w:rsidRDefault="003D1E20" w:rsidP="003D1E20">
            <w:pPr>
              <w:rPr>
                <w:rFonts w:cstheme="minorHAnsi"/>
              </w:rPr>
            </w:pPr>
            <w:r w:rsidRPr="00C34C63">
              <w:rPr>
                <w:rFonts w:cstheme="minorHAnsi"/>
              </w:rPr>
              <w:t xml:space="preserve">C-M </w:t>
            </w:r>
          </w:p>
          <w:p w14:paraId="1C6AD990" w14:textId="77777777" w:rsidR="003D1E20" w:rsidRDefault="003D1E20" w:rsidP="003D1E20">
            <w:r w:rsidRPr="00C34C63">
              <w:rPr>
                <w:rFonts w:cstheme="minorHAnsi"/>
              </w:rPr>
              <w:t>C</w:t>
            </w:r>
          </w:p>
        </w:tc>
        <w:tc>
          <w:tcPr>
            <w:tcW w:w="1980" w:type="dxa"/>
          </w:tcPr>
          <w:p w14:paraId="5E989650" w14:textId="77777777" w:rsidR="003D1E20" w:rsidRPr="003D1E20" w:rsidRDefault="00521537" w:rsidP="003D1E20">
            <w:pPr>
              <w:rPr>
                <w:rFonts w:cstheme="minorHAnsi"/>
              </w:rPr>
            </w:pPr>
            <w:sdt>
              <w:sdtPr>
                <w:rPr>
                  <w:rFonts w:cstheme="minorHAnsi"/>
                </w:rPr>
                <w:id w:val="15475713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CB75A6" w14:textId="77777777" w:rsidR="003D1E20" w:rsidRPr="003D1E20" w:rsidRDefault="00521537" w:rsidP="003D1E20">
            <w:pPr>
              <w:rPr>
                <w:rFonts w:cstheme="minorHAnsi"/>
              </w:rPr>
            </w:pPr>
            <w:sdt>
              <w:sdtPr>
                <w:rPr>
                  <w:rFonts w:cstheme="minorHAnsi"/>
                </w:rPr>
                <w:id w:val="-191236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6D1B12" w14:textId="77777777" w:rsidR="003D1E20" w:rsidRPr="003D1E20" w:rsidRDefault="00521537" w:rsidP="003D1E20">
            <w:pPr>
              <w:rPr>
                <w:rFonts w:cstheme="minorHAnsi"/>
              </w:rPr>
            </w:pPr>
            <w:sdt>
              <w:sdtPr>
                <w:rPr>
                  <w:rFonts w:cstheme="minorHAnsi"/>
                </w:rPr>
                <w:id w:val="-3142686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B48377" w14:textId="77777777" w:rsidR="003D1E20" w:rsidRPr="003D1E20" w:rsidRDefault="00521537" w:rsidP="003D1E20">
            <w:pPr>
              <w:rPr>
                <w:rFonts w:cstheme="minorHAnsi"/>
              </w:rPr>
            </w:pPr>
            <w:sdt>
              <w:sdtPr>
                <w:rPr>
                  <w:rFonts w:cstheme="minorHAnsi"/>
                </w:rPr>
                <w:id w:val="-18472431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DFFB165" w14:textId="77777777" w:rsidR="003D1E20" w:rsidRDefault="003D1E20" w:rsidP="003D1E20"/>
        </w:tc>
        <w:sdt>
          <w:sdtPr>
            <w:id w:val="1529452366"/>
            <w:placeholder>
              <w:docPart w:val="2F1E1A6091604173B3DCA64824350A49"/>
            </w:placeholder>
            <w:showingPlcHdr/>
          </w:sdtPr>
          <w:sdtEndPr/>
          <w:sdtContent>
            <w:tc>
              <w:tcPr>
                <w:tcW w:w="4770" w:type="dxa"/>
              </w:tcPr>
              <w:p w14:paraId="45452A5C" w14:textId="77777777" w:rsidR="003D1E20" w:rsidRDefault="003D1E20" w:rsidP="003D1E20">
                <w:r>
                  <w:t>Enter observations of non-compliance, comments or notes here.</w:t>
                </w:r>
              </w:p>
            </w:tc>
          </w:sdtContent>
        </w:sdt>
      </w:tr>
      <w:bookmarkStart w:id="77" w:name="Med8j10"/>
      <w:tr w:rsidR="003D1E20" w14:paraId="3B1AF642" w14:textId="77777777" w:rsidTr="003D1E20">
        <w:trPr>
          <w:cantSplit/>
        </w:trPr>
        <w:tc>
          <w:tcPr>
            <w:tcW w:w="899" w:type="dxa"/>
            <w:tcBorders>
              <w:bottom w:val="single" w:sz="4" w:space="0" w:color="auto"/>
            </w:tcBorders>
          </w:tcPr>
          <w:p w14:paraId="32909E24" w14:textId="2131B973" w:rsidR="003D1E20"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4231AE">
              <w:rPr>
                <w:rStyle w:val="Hyperlink"/>
                <w:b/>
                <w:bCs/>
              </w:rPr>
              <w:t>8-J-10</w:t>
            </w:r>
            <w:bookmarkEnd w:id="77"/>
            <w:r>
              <w:rPr>
                <w:b/>
                <w:bCs/>
              </w:rPr>
              <w:fldChar w:fldCharType="end"/>
            </w:r>
          </w:p>
        </w:tc>
        <w:tc>
          <w:tcPr>
            <w:tcW w:w="6391" w:type="dxa"/>
            <w:tcBorders>
              <w:bottom w:val="single" w:sz="4" w:space="0" w:color="auto"/>
              <w:right w:val="nil"/>
            </w:tcBorders>
          </w:tcPr>
          <w:p w14:paraId="710F96E7" w14:textId="77777777" w:rsidR="003D1E20" w:rsidRPr="00E3204D" w:rsidRDefault="003D1E20" w:rsidP="003D1E2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E1D1539" w14:textId="77777777" w:rsidR="003D1E20" w:rsidRDefault="003D1E20" w:rsidP="003D1E20"/>
        </w:tc>
        <w:tc>
          <w:tcPr>
            <w:tcW w:w="810" w:type="dxa"/>
            <w:tcBorders>
              <w:bottom w:val="single" w:sz="4" w:space="0" w:color="auto"/>
            </w:tcBorders>
          </w:tcPr>
          <w:p w14:paraId="3CC42EE8" w14:textId="77777777" w:rsidR="003D1E20" w:rsidRPr="00C34C63" w:rsidRDefault="003D1E20" w:rsidP="003D1E20">
            <w:pPr>
              <w:rPr>
                <w:rFonts w:cstheme="minorHAnsi"/>
              </w:rPr>
            </w:pPr>
            <w:r w:rsidRPr="00C34C63">
              <w:rPr>
                <w:rFonts w:cstheme="minorHAnsi"/>
              </w:rPr>
              <w:t xml:space="preserve">A </w:t>
            </w:r>
          </w:p>
          <w:p w14:paraId="4D485638" w14:textId="77777777" w:rsidR="003D1E20" w:rsidRPr="00C34C63" w:rsidRDefault="003D1E20" w:rsidP="003D1E20">
            <w:pPr>
              <w:rPr>
                <w:rFonts w:cstheme="minorHAnsi"/>
              </w:rPr>
            </w:pPr>
            <w:r w:rsidRPr="00C34C63">
              <w:rPr>
                <w:rFonts w:cstheme="minorHAnsi"/>
              </w:rPr>
              <w:t xml:space="preserve">B </w:t>
            </w:r>
          </w:p>
          <w:p w14:paraId="6B20774F" w14:textId="77777777" w:rsidR="003D1E20" w:rsidRPr="00C34C63" w:rsidRDefault="003D1E20" w:rsidP="003D1E20">
            <w:pPr>
              <w:rPr>
                <w:rFonts w:cstheme="minorHAnsi"/>
              </w:rPr>
            </w:pPr>
            <w:r w:rsidRPr="00C34C63">
              <w:rPr>
                <w:rFonts w:cstheme="minorHAnsi"/>
              </w:rPr>
              <w:t xml:space="preserve">C-M </w:t>
            </w:r>
          </w:p>
          <w:p w14:paraId="578E1127" w14:textId="77777777" w:rsidR="003D1E20" w:rsidRDefault="003D1E20" w:rsidP="003D1E20">
            <w:r w:rsidRPr="00C34C63">
              <w:rPr>
                <w:rFonts w:cstheme="minorHAnsi"/>
              </w:rPr>
              <w:t>C</w:t>
            </w:r>
          </w:p>
        </w:tc>
        <w:tc>
          <w:tcPr>
            <w:tcW w:w="1980" w:type="dxa"/>
            <w:tcBorders>
              <w:bottom w:val="single" w:sz="4" w:space="0" w:color="auto"/>
            </w:tcBorders>
          </w:tcPr>
          <w:p w14:paraId="218C998C" w14:textId="77777777" w:rsidR="003D1E20" w:rsidRPr="003D1E20" w:rsidRDefault="00521537" w:rsidP="003D1E20">
            <w:pPr>
              <w:rPr>
                <w:rFonts w:cstheme="minorHAnsi"/>
              </w:rPr>
            </w:pPr>
            <w:sdt>
              <w:sdtPr>
                <w:rPr>
                  <w:rFonts w:cstheme="minorHAnsi"/>
                </w:rPr>
                <w:id w:val="1950890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EB5612" w14:textId="77777777" w:rsidR="003D1E20" w:rsidRPr="003D1E20" w:rsidRDefault="00521537" w:rsidP="003D1E20">
            <w:pPr>
              <w:rPr>
                <w:rFonts w:cstheme="minorHAnsi"/>
              </w:rPr>
            </w:pPr>
            <w:sdt>
              <w:sdtPr>
                <w:rPr>
                  <w:rFonts w:cstheme="minorHAnsi"/>
                </w:rPr>
                <w:id w:val="359401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51AB95" w14:textId="77777777" w:rsidR="003D1E20" w:rsidRPr="003D1E20" w:rsidRDefault="00521537" w:rsidP="003D1E20">
            <w:pPr>
              <w:rPr>
                <w:rFonts w:cstheme="minorHAnsi"/>
              </w:rPr>
            </w:pPr>
            <w:sdt>
              <w:sdtPr>
                <w:rPr>
                  <w:rFonts w:cstheme="minorHAnsi"/>
                </w:rPr>
                <w:id w:val="-21027879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305211" w14:textId="77777777" w:rsidR="003D1E20" w:rsidRPr="003D1E20" w:rsidRDefault="00521537" w:rsidP="003D1E20">
            <w:pPr>
              <w:rPr>
                <w:rFonts w:cstheme="minorHAnsi"/>
              </w:rPr>
            </w:pPr>
            <w:sdt>
              <w:sdtPr>
                <w:rPr>
                  <w:rFonts w:cstheme="minorHAnsi"/>
                </w:rPr>
                <w:id w:val="-10041212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D3F179" w14:textId="116125A6" w:rsidR="003D1E20" w:rsidRDefault="003D1E20" w:rsidP="003D1E20"/>
        </w:tc>
        <w:sdt>
          <w:sdtPr>
            <w:id w:val="90046346"/>
            <w:placeholder>
              <w:docPart w:val="8AB95E6CD6C84CF4AE195FF9DD11348F"/>
            </w:placeholder>
            <w:showingPlcHdr/>
          </w:sdtPr>
          <w:sdtEndPr/>
          <w:sdtContent>
            <w:tc>
              <w:tcPr>
                <w:tcW w:w="4770" w:type="dxa"/>
                <w:tcBorders>
                  <w:bottom w:val="single" w:sz="4" w:space="0" w:color="auto"/>
                </w:tcBorders>
              </w:tcPr>
              <w:p w14:paraId="28E382BB" w14:textId="77777777" w:rsidR="003D1E20" w:rsidRDefault="003D1E20" w:rsidP="003D1E20">
                <w:r>
                  <w:t>Enter observations of non-compliance, comments or notes here.</w:t>
                </w:r>
              </w:p>
            </w:tc>
          </w:sdtContent>
        </w:sdt>
      </w:tr>
      <w:tr w:rsidR="008045EC" w14:paraId="2A7CE729" w14:textId="77777777" w:rsidTr="003D1E20">
        <w:trPr>
          <w:cantSplit/>
        </w:trPr>
        <w:tc>
          <w:tcPr>
            <w:tcW w:w="15120" w:type="dxa"/>
            <w:gridSpan w:val="6"/>
            <w:tcBorders>
              <w:left w:val="single" w:sz="4" w:space="0" w:color="auto"/>
            </w:tcBorders>
            <w:shd w:val="clear" w:color="auto" w:fill="D9E2F3" w:themeFill="accent1" w:themeFillTint="33"/>
          </w:tcPr>
          <w:p w14:paraId="14660FE8"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8" w:name="Med8k4"/>
      <w:tr w:rsidR="003D1E20" w14:paraId="4BCA506C" w14:textId="77777777" w:rsidTr="0089695F">
        <w:trPr>
          <w:cantSplit/>
        </w:trPr>
        <w:tc>
          <w:tcPr>
            <w:tcW w:w="899" w:type="dxa"/>
          </w:tcPr>
          <w:p w14:paraId="14BCEC5C" w14:textId="5FEFF486" w:rsidR="003D1E20" w:rsidRPr="009B170D" w:rsidRDefault="003D1E20" w:rsidP="003D1E20">
            <w:pPr>
              <w:jc w:val="center"/>
              <w:rPr>
                <w:rFonts w:cstheme="minorHAnsi"/>
                <w:b/>
                <w:bCs/>
              </w:rPr>
            </w:pPr>
            <w:r w:rsidRPr="009B170D">
              <w:rPr>
                <w:rFonts w:cstheme="minorHAnsi"/>
                <w:b/>
                <w:bCs/>
              </w:rPr>
              <w:fldChar w:fldCharType="begin"/>
            </w:r>
            <w:r w:rsidRPr="009B170D">
              <w:rPr>
                <w:rFonts w:cstheme="minorHAnsi"/>
                <w:b/>
                <w:bCs/>
              </w:rPr>
              <w:instrText>HYPERLINK  \l "MedWorksheet9" \o "Go Back to Med Record Review Worksheet"</w:instrText>
            </w:r>
            <w:r w:rsidRPr="009B170D">
              <w:rPr>
                <w:rFonts w:cstheme="minorHAnsi"/>
                <w:b/>
                <w:bCs/>
              </w:rPr>
              <w:fldChar w:fldCharType="separate"/>
            </w:r>
            <w:r w:rsidRPr="009B170D">
              <w:rPr>
                <w:rStyle w:val="Hyperlink"/>
                <w:rFonts w:cstheme="minorHAnsi"/>
                <w:b/>
                <w:bCs/>
              </w:rPr>
              <w:t>8-K-4</w:t>
            </w:r>
            <w:bookmarkEnd w:id="78"/>
            <w:r w:rsidRPr="009B170D">
              <w:rPr>
                <w:rFonts w:cstheme="minorHAnsi"/>
                <w:b/>
                <w:bCs/>
              </w:rPr>
              <w:fldChar w:fldCharType="end"/>
            </w:r>
          </w:p>
        </w:tc>
        <w:tc>
          <w:tcPr>
            <w:tcW w:w="6391" w:type="dxa"/>
            <w:tcBorders>
              <w:right w:val="nil"/>
            </w:tcBorders>
          </w:tcPr>
          <w:p w14:paraId="2EC43E72" w14:textId="77777777" w:rsidR="003D1E20" w:rsidRPr="00F0770A" w:rsidRDefault="003D1E20" w:rsidP="003D1E2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3D1E20" w:rsidRPr="00F0770A" w:rsidRDefault="003D1E20" w:rsidP="003D1E20">
            <w:pPr>
              <w:rPr>
                <w:rFonts w:cstheme="minorHAnsi"/>
              </w:rPr>
            </w:pPr>
          </w:p>
        </w:tc>
        <w:tc>
          <w:tcPr>
            <w:tcW w:w="270" w:type="dxa"/>
            <w:tcBorders>
              <w:left w:val="nil"/>
            </w:tcBorders>
          </w:tcPr>
          <w:p w14:paraId="3DDBA35F" w14:textId="77777777" w:rsidR="003D1E20" w:rsidRPr="00F0770A" w:rsidRDefault="003D1E20" w:rsidP="003D1E20">
            <w:pPr>
              <w:rPr>
                <w:rFonts w:cstheme="minorHAnsi"/>
              </w:rPr>
            </w:pPr>
          </w:p>
        </w:tc>
        <w:tc>
          <w:tcPr>
            <w:tcW w:w="810" w:type="dxa"/>
          </w:tcPr>
          <w:p w14:paraId="2E173719"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3D1E20" w:rsidRPr="0084305D" w:rsidRDefault="003D1E20" w:rsidP="003D1E20">
            <w:pPr>
              <w:rPr>
                <w:rFonts w:cstheme="minorHAnsi"/>
              </w:rPr>
            </w:pPr>
            <w:r w:rsidRPr="0084305D">
              <w:rPr>
                <w:rFonts w:cstheme="minorHAnsi"/>
              </w:rPr>
              <w:t xml:space="preserve">C-M, </w:t>
            </w:r>
          </w:p>
          <w:p w14:paraId="42B0E103" w14:textId="77777777" w:rsidR="003D1E20" w:rsidRPr="00F0770A" w:rsidRDefault="003D1E20" w:rsidP="003D1E20">
            <w:pPr>
              <w:rPr>
                <w:rFonts w:cstheme="minorHAnsi"/>
              </w:rPr>
            </w:pPr>
            <w:r w:rsidRPr="0084305D">
              <w:rPr>
                <w:rFonts w:cstheme="minorHAnsi"/>
              </w:rPr>
              <w:t>C</w:t>
            </w:r>
          </w:p>
        </w:tc>
        <w:tc>
          <w:tcPr>
            <w:tcW w:w="1980" w:type="dxa"/>
          </w:tcPr>
          <w:p w14:paraId="6FA62561" w14:textId="77777777" w:rsidR="003D1E20" w:rsidRPr="003D1E20" w:rsidRDefault="00521537" w:rsidP="003D1E20">
            <w:pPr>
              <w:rPr>
                <w:rFonts w:cstheme="minorHAnsi"/>
              </w:rPr>
            </w:pPr>
            <w:sdt>
              <w:sdtPr>
                <w:rPr>
                  <w:rFonts w:cstheme="minorHAnsi"/>
                </w:rPr>
                <w:id w:val="12197110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F4E2EA" w14:textId="77777777" w:rsidR="003D1E20" w:rsidRPr="003D1E20" w:rsidRDefault="00521537" w:rsidP="003D1E20">
            <w:pPr>
              <w:rPr>
                <w:rFonts w:cstheme="minorHAnsi"/>
              </w:rPr>
            </w:pPr>
            <w:sdt>
              <w:sdtPr>
                <w:rPr>
                  <w:rFonts w:cstheme="minorHAnsi"/>
                </w:rPr>
                <w:id w:val="4051904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B1FB67" w14:textId="77777777" w:rsidR="003D1E20" w:rsidRPr="003D1E20" w:rsidRDefault="00521537" w:rsidP="003D1E20">
            <w:pPr>
              <w:rPr>
                <w:rFonts w:cstheme="minorHAnsi"/>
              </w:rPr>
            </w:pPr>
            <w:sdt>
              <w:sdtPr>
                <w:rPr>
                  <w:rFonts w:cstheme="minorHAnsi"/>
                </w:rPr>
                <w:id w:val="-26292081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069ACC" w14:textId="77777777" w:rsidR="003D1E20" w:rsidRPr="003D1E20" w:rsidRDefault="00521537" w:rsidP="003D1E20">
            <w:pPr>
              <w:rPr>
                <w:rFonts w:cstheme="minorHAnsi"/>
              </w:rPr>
            </w:pPr>
            <w:sdt>
              <w:sdtPr>
                <w:rPr>
                  <w:rFonts w:cstheme="minorHAnsi"/>
                </w:rPr>
                <w:id w:val="6080848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88ADA0" w14:textId="77777777" w:rsidR="003D1E20" w:rsidRPr="00F0770A" w:rsidRDefault="003D1E20" w:rsidP="003D1E20">
            <w:pPr>
              <w:rPr>
                <w:rFonts w:cstheme="minorHAnsi"/>
              </w:rPr>
            </w:pPr>
          </w:p>
        </w:tc>
        <w:sdt>
          <w:sdtPr>
            <w:rPr>
              <w:rFonts w:cstheme="minorHAnsi"/>
            </w:rPr>
            <w:id w:val="518580323"/>
            <w:placeholder>
              <w:docPart w:val="97A122D9C4AA48AAB065B3ECFD58BAE0"/>
            </w:placeholder>
            <w:showingPlcHdr/>
          </w:sdtPr>
          <w:sdtEndPr/>
          <w:sdtContent>
            <w:tc>
              <w:tcPr>
                <w:tcW w:w="4770" w:type="dxa"/>
              </w:tcPr>
              <w:p w14:paraId="1A79C013"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79" w:name="Med8K6"/>
      <w:tr w:rsidR="003D1E20" w14:paraId="2369D843" w14:textId="77777777" w:rsidTr="0089695F">
        <w:trPr>
          <w:cantSplit/>
        </w:trPr>
        <w:tc>
          <w:tcPr>
            <w:tcW w:w="899" w:type="dxa"/>
          </w:tcPr>
          <w:p w14:paraId="2B7C2FEE" w14:textId="6A9CBA36" w:rsidR="003D1E20" w:rsidRPr="009B170D" w:rsidRDefault="003D1E20" w:rsidP="003D1E20">
            <w:pPr>
              <w:jc w:val="center"/>
              <w:rPr>
                <w:rFonts w:cstheme="minorHAnsi"/>
                <w:b/>
                <w:bCs/>
              </w:rPr>
            </w:pPr>
            <w:r>
              <w:rPr>
                <w:b/>
                <w:bCs/>
              </w:rPr>
              <w:fldChar w:fldCharType="begin"/>
            </w:r>
            <w:r>
              <w:rPr>
                <w:b/>
                <w:bCs/>
              </w:rPr>
              <w:instrText xml:space="preserve"> HYPERLINK  \l "MedWorksheet10" </w:instrText>
            </w:r>
            <w:r>
              <w:rPr>
                <w:b/>
                <w:bCs/>
              </w:rPr>
              <w:fldChar w:fldCharType="separate"/>
            </w:r>
            <w:r w:rsidRPr="008E4A8C">
              <w:rPr>
                <w:rStyle w:val="Hyperlink"/>
                <w:b/>
                <w:bCs/>
              </w:rPr>
              <w:t>8-K-6</w:t>
            </w:r>
            <w:bookmarkEnd w:id="79"/>
            <w:r>
              <w:rPr>
                <w:b/>
                <w:bCs/>
              </w:rPr>
              <w:fldChar w:fldCharType="end"/>
            </w:r>
          </w:p>
        </w:tc>
        <w:tc>
          <w:tcPr>
            <w:tcW w:w="6391" w:type="dxa"/>
            <w:tcBorders>
              <w:top w:val="nil"/>
              <w:left w:val="single" w:sz="4" w:space="0" w:color="auto"/>
              <w:bottom w:val="single" w:sz="4" w:space="0" w:color="auto"/>
              <w:right w:val="nil"/>
            </w:tcBorders>
            <w:shd w:val="clear" w:color="auto" w:fill="auto"/>
          </w:tcPr>
          <w:p w14:paraId="56477821" w14:textId="77777777" w:rsidR="003D1E20" w:rsidRDefault="003D1E20" w:rsidP="003D1E2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3D1E20" w:rsidRPr="00F0770A"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3D1E20" w:rsidRPr="00F0770A" w:rsidRDefault="003D1E20" w:rsidP="003D1E20">
            <w:pPr>
              <w:rPr>
                <w:rFonts w:cstheme="minorHAnsi"/>
              </w:rPr>
            </w:pPr>
          </w:p>
        </w:tc>
        <w:tc>
          <w:tcPr>
            <w:tcW w:w="810" w:type="dxa"/>
          </w:tcPr>
          <w:p w14:paraId="683C03C0" w14:textId="77777777" w:rsidR="003D1E20" w:rsidRPr="00C34C63" w:rsidRDefault="003D1E20" w:rsidP="003D1E20">
            <w:pPr>
              <w:rPr>
                <w:rFonts w:cstheme="minorHAnsi"/>
              </w:rPr>
            </w:pPr>
            <w:r w:rsidRPr="00C34C63">
              <w:rPr>
                <w:rFonts w:cstheme="minorHAnsi"/>
              </w:rPr>
              <w:t xml:space="preserve">B </w:t>
            </w:r>
          </w:p>
          <w:p w14:paraId="6168D60F" w14:textId="77777777" w:rsidR="003D1E20" w:rsidRPr="00C34C63" w:rsidRDefault="003D1E20" w:rsidP="003D1E20">
            <w:pPr>
              <w:rPr>
                <w:rFonts w:cstheme="minorHAnsi"/>
              </w:rPr>
            </w:pPr>
            <w:r w:rsidRPr="00C34C63">
              <w:rPr>
                <w:rFonts w:cstheme="minorHAnsi"/>
              </w:rPr>
              <w:t xml:space="preserve">C-M </w:t>
            </w:r>
          </w:p>
          <w:p w14:paraId="0DE8DA37" w14:textId="77777777" w:rsidR="003D1E20" w:rsidRPr="00F0770A" w:rsidRDefault="003D1E20" w:rsidP="003D1E20">
            <w:pPr>
              <w:rPr>
                <w:rFonts w:cstheme="minorHAnsi"/>
              </w:rPr>
            </w:pPr>
            <w:r w:rsidRPr="00C34C63">
              <w:rPr>
                <w:rFonts w:cstheme="minorHAnsi"/>
              </w:rPr>
              <w:t>C</w:t>
            </w:r>
          </w:p>
        </w:tc>
        <w:tc>
          <w:tcPr>
            <w:tcW w:w="1980" w:type="dxa"/>
          </w:tcPr>
          <w:p w14:paraId="326A5971" w14:textId="77777777" w:rsidR="003D1E20" w:rsidRPr="003D1E20" w:rsidRDefault="00521537" w:rsidP="003D1E20">
            <w:pPr>
              <w:rPr>
                <w:rFonts w:cstheme="minorHAnsi"/>
              </w:rPr>
            </w:pPr>
            <w:sdt>
              <w:sdtPr>
                <w:rPr>
                  <w:rFonts w:cstheme="minorHAnsi"/>
                </w:rPr>
                <w:id w:val="-2877374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F61AE5" w14:textId="77777777" w:rsidR="003D1E20" w:rsidRPr="003D1E20" w:rsidRDefault="00521537" w:rsidP="003D1E20">
            <w:pPr>
              <w:rPr>
                <w:rFonts w:cstheme="minorHAnsi"/>
              </w:rPr>
            </w:pPr>
            <w:sdt>
              <w:sdtPr>
                <w:rPr>
                  <w:rFonts w:cstheme="minorHAnsi"/>
                </w:rPr>
                <w:id w:val="11437763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728AAC" w14:textId="77777777" w:rsidR="003D1E20" w:rsidRPr="003D1E20" w:rsidRDefault="00521537" w:rsidP="003D1E20">
            <w:pPr>
              <w:rPr>
                <w:rFonts w:cstheme="minorHAnsi"/>
              </w:rPr>
            </w:pPr>
            <w:sdt>
              <w:sdtPr>
                <w:rPr>
                  <w:rFonts w:cstheme="minorHAnsi"/>
                </w:rPr>
                <w:id w:val="108872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ECD44" w14:textId="77777777" w:rsidR="003D1E20" w:rsidRPr="003D1E20" w:rsidRDefault="00521537" w:rsidP="003D1E20">
            <w:pPr>
              <w:rPr>
                <w:rFonts w:cstheme="minorHAnsi"/>
              </w:rPr>
            </w:pPr>
            <w:sdt>
              <w:sdtPr>
                <w:rPr>
                  <w:rFonts w:cstheme="minorHAnsi"/>
                </w:rPr>
                <w:id w:val="-16832746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E5CE03" w14:textId="77777777" w:rsidR="003D1E20" w:rsidRPr="00F0770A" w:rsidRDefault="003D1E20" w:rsidP="003D1E20">
            <w:pPr>
              <w:rPr>
                <w:rFonts w:cstheme="minorHAnsi"/>
              </w:rPr>
            </w:pPr>
          </w:p>
        </w:tc>
        <w:sdt>
          <w:sdtPr>
            <w:rPr>
              <w:rFonts w:cstheme="minorHAnsi"/>
            </w:rPr>
            <w:id w:val="-583837820"/>
            <w:placeholder>
              <w:docPart w:val="3141EAA8DE8D4ED39C8D1AB80C8B0534"/>
            </w:placeholder>
            <w:showingPlcHdr/>
          </w:sdtPr>
          <w:sdtEndPr/>
          <w:sdtContent>
            <w:tc>
              <w:tcPr>
                <w:tcW w:w="4770" w:type="dxa"/>
              </w:tcPr>
              <w:p w14:paraId="481D343D"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0" w:name="Med8k8"/>
      <w:tr w:rsidR="003D1E20" w14:paraId="767D6EE1" w14:textId="77777777" w:rsidTr="0089695F">
        <w:trPr>
          <w:cantSplit/>
        </w:trPr>
        <w:tc>
          <w:tcPr>
            <w:tcW w:w="899" w:type="dxa"/>
          </w:tcPr>
          <w:p w14:paraId="2E9A3C7C" w14:textId="1F555AF9" w:rsidR="003D1E20" w:rsidRPr="00F0770A" w:rsidRDefault="003D1E20" w:rsidP="003D1E20">
            <w:pPr>
              <w:jc w:val="center"/>
              <w:rPr>
                <w:rFonts w:cstheme="minorHAnsi"/>
                <w:b/>
                <w:bCs/>
              </w:rPr>
            </w:pPr>
            <w:r w:rsidRPr="00F0770A">
              <w:rPr>
                <w:rFonts w:cstheme="minorHAnsi"/>
                <w:b/>
                <w:bCs/>
              </w:rPr>
              <w:lastRenderedPageBreak/>
              <w:fldChar w:fldCharType="begin"/>
            </w:r>
            <w:r>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80"/>
            <w:r w:rsidRPr="00F0770A">
              <w:rPr>
                <w:rFonts w:cstheme="minorHAnsi"/>
                <w:b/>
                <w:bCs/>
              </w:rPr>
              <w:fldChar w:fldCharType="end"/>
            </w:r>
          </w:p>
        </w:tc>
        <w:tc>
          <w:tcPr>
            <w:tcW w:w="6391" w:type="dxa"/>
            <w:tcBorders>
              <w:right w:val="nil"/>
            </w:tcBorders>
          </w:tcPr>
          <w:p w14:paraId="6E0F3916" w14:textId="77777777" w:rsidR="003D1E20" w:rsidRPr="00F0770A" w:rsidRDefault="003D1E20" w:rsidP="003D1E2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3D1E20" w:rsidRPr="00F0770A" w:rsidRDefault="003D1E20" w:rsidP="003D1E20">
            <w:pPr>
              <w:rPr>
                <w:rFonts w:cstheme="minorHAnsi"/>
              </w:rPr>
            </w:pPr>
          </w:p>
        </w:tc>
        <w:tc>
          <w:tcPr>
            <w:tcW w:w="270" w:type="dxa"/>
            <w:tcBorders>
              <w:left w:val="nil"/>
            </w:tcBorders>
          </w:tcPr>
          <w:p w14:paraId="060672E2" w14:textId="77777777" w:rsidR="003D1E20" w:rsidRPr="00F0770A" w:rsidRDefault="003D1E20" w:rsidP="003D1E20">
            <w:pPr>
              <w:rPr>
                <w:rFonts w:cstheme="minorHAnsi"/>
              </w:rPr>
            </w:pPr>
          </w:p>
        </w:tc>
        <w:tc>
          <w:tcPr>
            <w:tcW w:w="810" w:type="dxa"/>
          </w:tcPr>
          <w:p w14:paraId="4071F4E9" w14:textId="77777777" w:rsidR="003D1E20" w:rsidRPr="00C34C63" w:rsidRDefault="003D1E20" w:rsidP="003D1E20">
            <w:pPr>
              <w:rPr>
                <w:rFonts w:cstheme="minorHAnsi"/>
              </w:rPr>
            </w:pPr>
            <w:r w:rsidRPr="00C34C63">
              <w:rPr>
                <w:rFonts w:cstheme="minorHAnsi"/>
              </w:rPr>
              <w:t xml:space="preserve">A </w:t>
            </w:r>
          </w:p>
          <w:p w14:paraId="6ECD59F2" w14:textId="77777777" w:rsidR="003D1E20" w:rsidRPr="00C34C63" w:rsidRDefault="003D1E20" w:rsidP="003D1E20">
            <w:pPr>
              <w:rPr>
                <w:rFonts w:cstheme="minorHAnsi"/>
              </w:rPr>
            </w:pPr>
            <w:r w:rsidRPr="00C34C63">
              <w:rPr>
                <w:rFonts w:cstheme="minorHAnsi"/>
              </w:rPr>
              <w:t xml:space="preserve">B </w:t>
            </w:r>
          </w:p>
          <w:p w14:paraId="570087CF" w14:textId="77777777" w:rsidR="003D1E20" w:rsidRPr="00C34C63" w:rsidRDefault="003D1E20" w:rsidP="003D1E20">
            <w:pPr>
              <w:rPr>
                <w:rFonts w:cstheme="minorHAnsi"/>
              </w:rPr>
            </w:pPr>
            <w:r w:rsidRPr="00C34C63">
              <w:rPr>
                <w:rFonts w:cstheme="minorHAnsi"/>
              </w:rPr>
              <w:t xml:space="preserve">C-M </w:t>
            </w:r>
          </w:p>
          <w:p w14:paraId="4A66E372" w14:textId="77777777" w:rsidR="003D1E20" w:rsidRPr="00F0770A" w:rsidRDefault="003D1E20" w:rsidP="003D1E20">
            <w:pPr>
              <w:rPr>
                <w:rFonts w:cstheme="minorHAnsi"/>
              </w:rPr>
            </w:pPr>
            <w:r w:rsidRPr="00C34C63">
              <w:rPr>
                <w:rFonts w:cstheme="minorHAnsi"/>
              </w:rPr>
              <w:t>C</w:t>
            </w:r>
          </w:p>
        </w:tc>
        <w:tc>
          <w:tcPr>
            <w:tcW w:w="1980" w:type="dxa"/>
          </w:tcPr>
          <w:p w14:paraId="2469D91B" w14:textId="77777777" w:rsidR="003D1E20" w:rsidRPr="003D1E20" w:rsidRDefault="00521537" w:rsidP="003D1E20">
            <w:pPr>
              <w:rPr>
                <w:rFonts w:cstheme="minorHAnsi"/>
              </w:rPr>
            </w:pPr>
            <w:sdt>
              <w:sdtPr>
                <w:rPr>
                  <w:rFonts w:cstheme="minorHAnsi"/>
                </w:rPr>
                <w:id w:val="-8366078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BAA1B3" w14:textId="77777777" w:rsidR="003D1E20" w:rsidRPr="003D1E20" w:rsidRDefault="00521537" w:rsidP="003D1E20">
            <w:pPr>
              <w:rPr>
                <w:rFonts w:cstheme="minorHAnsi"/>
              </w:rPr>
            </w:pPr>
            <w:sdt>
              <w:sdtPr>
                <w:rPr>
                  <w:rFonts w:cstheme="minorHAnsi"/>
                </w:rPr>
                <w:id w:val="-9857002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DA0F0C" w14:textId="77777777" w:rsidR="003D1E20" w:rsidRPr="003D1E20" w:rsidRDefault="00521537" w:rsidP="003D1E20">
            <w:pPr>
              <w:rPr>
                <w:rFonts w:cstheme="minorHAnsi"/>
              </w:rPr>
            </w:pPr>
            <w:sdt>
              <w:sdtPr>
                <w:rPr>
                  <w:rFonts w:cstheme="minorHAnsi"/>
                </w:rPr>
                <w:id w:val="15012429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7FE99E" w14:textId="77777777" w:rsidR="003D1E20" w:rsidRPr="003D1E20" w:rsidRDefault="00521537" w:rsidP="003D1E20">
            <w:pPr>
              <w:rPr>
                <w:rFonts w:cstheme="minorHAnsi"/>
              </w:rPr>
            </w:pPr>
            <w:sdt>
              <w:sdtPr>
                <w:rPr>
                  <w:rFonts w:cstheme="minorHAnsi"/>
                </w:rPr>
                <w:id w:val="142251834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26F893" w14:textId="77777777" w:rsidR="003D1E20" w:rsidRPr="00F0770A" w:rsidRDefault="003D1E20" w:rsidP="003D1E20">
            <w:pPr>
              <w:rPr>
                <w:rFonts w:cstheme="minorHAnsi"/>
              </w:rPr>
            </w:pPr>
          </w:p>
        </w:tc>
        <w:sdt>
          <w:sdtPr>
            <w:rPr>
              <w:rFonts w:cstheme="minorHAnsi"/>
            </w:rPr>
            <w:id w:val="1525205549"/>
            <w:placeholder>
              <w:docPart w:val="9779969B41E942A8B75064594115D048"/>
            </w:placeholder>
            <w:showingPlcHdr/>
          </w:sdtPr>
          <w:sdtEndPr/>
          <w:sdtContent>
            <w:tc>
              <w:tcPr>
                <w:tcW w:w="4770" w:type="dxa"/>
              </w:tcPr>
              <w:p w14:paraId="4E1AD580"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1" w:name="Med8K11"/>
      <w:tr w:rsidR="003D1E20" w14:paraId="7B9ED3E3" w14:textId="77777777" w:rsidTr="0089695F">
        <w:trPr>
          <w:cantSplit/>
        </w:trPr>
        <w:tc>
          <w:tcPr>
            <w:tcW w:w="899" w:type="dxa"/>
          </w:tcPr>
          <w:p w14:paraId="4513B6B5" w14:textId="17FA3851" w:rsidR="003D1E20" w:rsidRPr="00F0770A"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F446A7">
              <w:rPr>
                <w:rStyle w:val="Hyperlink"/>
                <w:rFonts w:cstheme="minorHAnsi"/>
                <w:b/>
                <w:bCs/>
              </w:rPr>
              <w:t>8-K-11</w:t>
            </w:r>
            <w:bookmarkEnd w:id="81"/>
            <w:r>
              <w:rPr>
                <w:rFonts w:cstheme="minorHAnsi"/>
                <w:b/>
                <w:bCs/>
              </w:rPr>
              <w:fldChar w:fldCharType="end"/>
            </w:r>
          </w:p>
        </w:tc>
        <w:tc>
          <w:tcPr>
            <w:tcW w:w="6391" w:type="dxa"/>
            <w:tcBorders>
              <w:right w:val="nil"/>
            </w:tcBorders>
          </w:tcPr>
          <w:p w14:paraId="120BF0CF" w14:textId="77777777" w:rsidR="003D1E20" w:rsidRDefault="003D1E20" w:rsidP="003D1E20">
            <w:pPr>
              <w:rPr>
                <w:color w:val="000000"/>
              </w:rPr>
            </w:pPr>
            <w:r>
              <w:rPr>
                <w:color w:val="000000"/>
              </w:rPr>
              <w:t>Patients receiving anesthetic agents other than topical or local anesthesia or low-flow nitrous oxide/oxygen should be supervised in the immediate post discharge period by a responsible adult for at least 24 hours, depending on the procedure and anesthesia used.</w:t>
            </w:r>
          </w:p>
          <w:p w14:paraId="20551918" w14:textId="36644CD6" w:rsidR="003D1E20" w:rsidRPr="00F0770A" w:rsidRDefault="003D1E20" w:rsidP="003D1E20">
            <w:pPr>
              <w:rPr>
                <w:rFonts w:cstheme="minorHAnsi"/>
              </w:rPr>
            </w:pPr>
          </w:p>
        </w:tc>
        <w:tc>
          <w:tcPr>
            <w:tcW w:w="270" w:type="dxa"/>
            <w:tcBorders>
              <w:left w:val="nil"/>
            </w:tcBorders>
          </w:tcPr>
          <w:p w14:paraId="7BB0714D" w14:textId="77777777" w:rsidR="003D1E20" w:rsidRPr="00F0770A" w:rsidRDefault="003D1E20" w:rsidP="003D1E20">
            <w:pPr>
              <w:rPr>
                <w:rFonts w:cstheme="minorHAnsi"/>
              </w:rPr>
            </w:pPr>
          </w:p>
        </w:tc>
        <w:tc>
          <w:tcPr>
            <w:tcW w:w="810" w:type="dxa"/>
          </w:tcPr>
          <w:p w14:paraId="3AF79108"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3D1E20" w:rsidRPr="0084305D" w:rsidRDefault="003D1E20" w:rsidP="003D1E20">
            <w:pPr>
              <w:rPr>
                <w:rFonts w:cstheme="minorHAnsi"/>
              </w:rPr>
            </w:pPr>
            <w:r w:rsidRPr="0084305D">
              <w:rPr>
                <w:rFonts w:cstheme="minorHAnsi"/>
              </w:rPr>
              <w:t xml:space="preserve">C-M, </w:t>
            </w:r>
          </w:p>
          <w:p w14:paraId="45DE6D0B" w14:textId="77777777" w:rsidR="003D1E20" w:rsidRPr="00F0770A" w:rsidRDefault="003D1E20" w:rsidP="003D1E20">
            <w:pPr>
              <w:rPr>
                <w:rFonts w:cstheme="minorHAnsi"/>
              </w:rPr>
            </w:pPr>
            <w:r w:rsidRPr="0084305D">
              <w:rPr>
                <w:rFonts w:cstheme="minorHAnsi"/>
              </w:rPr>
              <w:t>C</w:t>
            </w:r>
          </w:p>
        </w:tc>
        <w:tc>
          <w:tcPr>
            <w:tcW w:w="1980" w:type="dxa"/>
          </w:tcPr>
          <w:p w14:paraId="5CB9EB6D" w14:textId="77777777" w:rsidR="003D1E20" w:rsidRPr="003D1E20" w:rsidRDefault="00521537" w:rsidP="003D1E20">
            <w:pPr>
              <w:rPr>
                <w:rFonts w:cstheme="minorHAnsi"/>
              </w:rPr>
            </w:pPr>
            <w:sdt>
              <w:sdtPr>
                <w:rPr>
                  <w:rFonts w:cstheme="minorHAnsi"/>
                </w:rPr>
                <w:id w:val="-19060585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9A91C" w14:textId="77777777" w:rsidR="003D1E20" w:rsidRPr="003D1E20" w:rsidRDefault="00521537" w:rsidP="003D1E20">
            <w:pPr>
              <w:rPr>
                <w:rFonts w:cstheme="minorHAnsi"/>
              </w:rPr>
            </w:pPr>
            <w:sdt>
              <w:sdtPr>
                <w:rPr>
                  <w:rFonts w:cstheme="minorHAnsi"/>
                </w:rPr>
                <w:id w:val="16145598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298252" w14:textId="77777777" w:rsidR="003D1E20" w:rsidRPr="003D1E20" w:rsidRDefault="00521537" w:rsidP="003D1E20">
            <w:pPr>
              <w:rPr>
                <w:rFonts w:cstheme="minorHAnsi"/>
              </w:rPr>
            </w:pPr>
            <w:sdt>
              <w:sdtPr>
                <w:rPr>
                  <w:rFonts w:cstheme="minorHAnsi"/>
                </w:rPr>
                <w:id w:val="19053342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7953E3" w14:textId="77777777" w:rsidR="003D1E20" w:rsidRPr="003D1E20" w:rsidRDefault="00521537" w:rsidP="003D1E20">
            <w:pPr>
              <w:rPr>
                <w:rFonts w:cstheme="minorHAnsi"/>
              </w:rPr>
            </w:pPr>
            <w:sdt>
              <w:sdtPr>
                <w:rPr>
                  <w:rFonts w:cstheme="minorHAnsi"/>
                </w:rPr>
                <w:id w:val="-7772638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335F83" w14:textId="77777777" w:rsidR="003D1E20" w:rsidRPr="00F0770A" w:rsidRDefault="003D1E20" w:rsidP="003D1E20">
            <w:pPr>
              <w:rPr>
                <w:rFonts w:cstheme="minorHAnsi"/>
              </w:rPr>
            </w:pPr>
          </w:p>
        </w:tc>
        <w:sdt>
          <w:sdtPr>
            <w:rPr>
              <w:rFonts w:cstheme="minorHAnsi"/>
            </w:rPr>
            <w:id w:val="1382514162"/>
            <w:placeholder>
              <w:docPart w:val="0FED762FD6814518A9FA8940733ACEC8"/>
            </w:placeholder>
            <w:showingPlcHdr/>
          </w:sdtPr>
          <w:sdtEndPr/>
          <w:sdtContent>
            <w:tc>
              <w:tcPr>
                <w:tcW w:w="4770" w:type="dxa"/>
              </w:tcPr>
              <w:p w14:paraId="2EE3FE48"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3D1E20" w14:paraId="12EC3247" w14:textId="77777777" w:rsidTr="003D1E20">
        <w:trPr>
          <w:cantSplit/>
        </w:trPr>
        <w:tc>
          <w:tcPr>
            <w:tcW w:w="899" w:type="dxa"/>
            <w:tcBorders>
              <w:bottom w:val="single" w:sz="4" w:space="0" w:color="auto"/>
            </w:tcBorders>
          </w:tcPr>
          <w:p w14:paraId="1733B376" w14:textId="77777777" w:rsidR="003D1E20" w:rsidRPr="00F0770A" w:rsidRDefault="003D1E20" w:rsidP="003D1E20">
            <w:pPr>
              <w:jc w:val="center"/>
              <w:rPr>
                <w:rFonts w:cstheme="minorHAnsi"/>
                <w:b/>
                <w:bCs/>
              </w:rPr>
            </w:pPr>
            <w:r w:rsidRPr="00F0770A">
              <w:rPr>
                <w:rFonts w:cstheme="minorHAnsi"/>
                <w:b/>
                <w:bCs/>
              </w:rPr>
              <w:t>8-K-12</w:t>
            </w:r>
          </w:p>
        </w:tc>
        <w:tc>
          <w:tcPr>
            <w:tcW w:w="6391" w:type="dxa"/>
            <w:tcBorders>
              <w:bottom w:val="single" w:sz="4" w:space="0" w:color="auto"/>
              <w:right w:val="nil"/>
            </w:tcBorders>
          </w:tcPr>
          <w:p w14:paraId="3578836B" w14:textId="77777777" w:rsidR="003D1E20" w:rsidRPr="00F0770A" w:rsidRDefault="003D1E20" w:rsidP="003D1E2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bottom w:val="single" w:sz="4" w:space="0" w:color="auto"/>
            </w:tcBorders>
          </w:tcPr>
          <w:p w14:paraId="6B5679A2" w14:textId="77777777" w:rsidR="003D1E20" w:rsidRPr="00F0770A" w:rsidRDefault="003D1E20" w:rsidP="003D1E20">
            <w:pPr>
              <w:rPr>
                <w:rFonts w:cstheme="minorHAnsi"/>
              </w:rPr>
            </w:pPr>
          </w:p>
        </w:tc>
        <w:tc>
          <w:tcPr>
            <w:tcW w:w="810" w:type="dxa"/>
            <w:tcBorders>
              <w:bottom w:val="single" w:sz="4" w:space="0" w:color="auto"/>
            </w:tcBorders>
          </w:tcPr>
          <w:p w14:paraId="6F852CE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3D1E20" w:rsidRPr="0084305D" w:rsidRDefault="003D1E20" w:rsidP="003D1E20">
            <w:pPr>
              <w:rPr>
                <w:rFonts w:cstheme="minorHAnsi"/>
              </w:rPr>
            </w:pPr>
            <w:r w:rsidRPr="0084305D">
              <w:rPr>
                <w:rFonts w:cstheme="minorHAnsi"/>
              </w:rPr>
              <w:t xml:space="preserve">C-M, </w:t>
            </w:r>
          </w:p>
          <w:p w14:paraId="53AC5BE6" w14:textId="77777777" w:rsidR="003D1E20" w:rsidRPr="00F0770A" w:rsidRDefault="003D1E20" w:rsidP="003D1E20">
            <w:pPr>
              <w:rPr>
                <w:rFonts w:cstheme="minorHAnsi"/>
              </w:rPr>
            </w:pPr>
            <w:r w:rsidRPr="0084305D">
              <w:rPr>
                <w:rFonts w:cstheme="minorHAnsi"/>
              </w:rPr>
              <w:t>C</w:t>
            </w:r>
          </w:p>
        </w:tc>
        <w:tc>
          <w:tcPr>
            <w:tcW w:w="1980" w:type="dxa"/>
            <w:tcBorders>
              <w:bottom w:val="single" w:sz="4" w:space="0" w:color="auto"/>
            </w:tcBorders>
          </w:tcPr>
          <w:p w14:paraId="73B15C91" w14:textId="77777777" w:rsidR="003D1E20" w:rsidRPr="003D1E20" w:rsidRDefault="00521537" w:rsidP="003D1E20">
            <w:pPr>
              <w:rPr>
                <w:rFonts w:cstheme="minorHAnsi"/>
              </w:rPr>
            </w:pPr>
            <w:sdt>
              <w:sdtPr>
                <w:rPr>
                  <w:rFonts w:cstheme="minorHAnsi"/>
                </w:rPr>
                <w:id w:val="-1483767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90C5A" w14:textId="77777777" w:rsidR="003D1E20" w:rsidRPr="003D1E20" w:rsidRDefault="00521537" w:rsidP="003D1E20">
            <w:pPr>
              <w:rPr>
                <w:rFonts w:cstheme="minorHAnsi"/>
              </w:rPr>
            </w:pPr>
            <w:sdt>
              <w:sdtPr>
                <w:rPr>
                  <w:rFonts w:cstheme="minorHAnsi"/>
                </w:rPr>
                <w:id w:val="-3141053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9BC545" w14:textId="77777777" w:rsidR="003D1E20" w:rsidRPr="003D1E20" w:rsidRDefault="00521537" w:rsidP="003D1E20">
            <w:pPr>
              <w:rPr>
                <w:rFonts w:cstheme="minorHAnsi"/>
              </w:rPr>
            </w:pPr>
            <w:sdt>
              <w:sdtPr>
                <w:rPr>
                  <w:rFonts w:cstheme="minorHAnsi"/>
                </w:rPr>
                <w:id w:val="-561643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EBA32F" w14:textId="77777777" w:rsidR="003D1E20" w:rsidRPr="003D1E20" w:rsidRDefault="00521537" w:rsidP="003D1E20">
            <w:pPr>
              <w:rPr>
                <w:rFonts w:cstheme="minorHAnsi"/>
              </w:rPr>
            </w:pPr>
            <w:sdt>
              <w:sdtPr>
                <w:rPr>
                  <w:rFonts w:cstheme="minorHAnsi"/>
                </w:rPr>
                <w:id w:val="15276741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82FD25" w14:textId="77777777" w:rsidR="003D1E20" w:rsidRPr="00F0770A" w:rsidRDefault="003D1E20" w:rsidP="003D1E20">
            <w:pPr>
              <w:rPr>
                <w:rFonts w:cstheme="minorHAnsi"/>
              </w:rPr>
            </w:pPr>
          </w:p>
        </w:tc>
        <w:sdt>
          <w:sdtPr>
            <w:rPr>
              <w:rFonts w:cstheme="minorHAnsi"/>
            </w:rPr>
            <w:id w:val="1457055528"/>
            <w:placeholder>
              <w:docPart w:val="1BA088DC425449DFB35568D4C326A644"/>
            </w:placeholder>
            <w:showingPlcHdr/>
          </w:sdtPr>
          <w:sdtEndPr/>
          <w:sdtContent>
            <w:tc>
              <w:tcPr>
                <w:tcW w:w="4770" w:type="dxa"/>
                <w:tcBorders>
                  <w:bottom w:val="single" w:sz="4" w:space="0" w:color="auto"/>
                </w:tcBorders>
              </w:tcPr>
              <w:p w14:paraId="1B367326"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8045EC" w14:paraId="0679B53A" w14:textId="77777777" w:rsidTr="003D1E20">
        <w:trPr>
          <w:cantSplit/>
        </w:trPr>
        <w:tc>
          <w:tcPr>
            <w:tcW w:w="15120" w:type="dxa"/>
            <w:gridSpan w:val="6"/>
            <w:tcBorders>
              <w:left w:val="single" w:sz="4" w:space="0" w:color="auto"/>
            </w:tcBorders>
            <w:shd w:val="clear" w:color="auto" w:fill="D9E2F3" w:themeFill="accent1" w:themeFillTint="33"/>
          </w:tcPr>
          <w:p w14:paraId="49316197"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3D1E20" w14:paraId="6A81B8A2" w14:textId="77777777" w:rsidTr="0089695F">
        <w:trPr>
          <w:cantSplit/>
        </w:trPr>
        <w:tc>
          <w:tcPr>
            <w:tcW w:w="899" w:type="dxa"/>
          </w:tcPr>
          <w:p w14:paraId="062A1D9C" w14:textId="77777777" w:rsidR="003D1E20" w:rsidRPr="0084305D" w:rsidRDefault="003D1E20" w:rsidP="003D1E20">
            <w:pPr>
              <w:jc w:val="center"/>
              <w:rPr>
                <w:rFonts w:cstheme="minorHAnsi"/>
                <w:b/>
                <w:bCs/>
              </w:rPr>
            </w:pPr>
            <w:r w:rsidRPr="0084305D">
              <w:rPr>
                <w:rFonts w:cstheme="minorHAnsi"/>
                <w:b/>
                <w:bCs/>
              </w:rPr>
              <w:t>8-L-1</w:t>
            </w:r>
          </w:p>
        </w:tc>
        <w:tc>
          <w:tcPr>
            <w:tcW w:w="6391" w:type="dxa"/>
            <w:tcBorders>
              <w:right w:val="nil"/>
            </w:tcBorders>
          </w:tcPr>
          <w:p w14:paraId="6F0E4066" w14:textId="77777777" w:rsidR="003D1E20" w:rsidRDefault="003D1E20" w:rsidP="003D1E2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D1E20" w:rsidRPr="0084305D" w:rsidRDefault="003D1E20" w:rsidP="003D1E20">
            <w:pPr>
              <w:autoSpaceDE w:val="0"/>
              <w:autoSpaceDN w:val="0"/>
              <w:adjustRightInd w:val="0"/>
              <w:rPr>
                <w:rFonts w:eastAsia="Arial" w:cstheme="minorHAnsi"/>
              </w:rPr>
            </w:pPr>
          </w:p>
        </w:tc>
        <w:tc>
          <w:tcPr>
            <w:tcW w:w="270" w:type="dxa"/>
            <w:tcBorders>
              <w:left w:val="nil"/>
            </w:tcBorders>
          </w:tcPr>
          <w:p w14:paraId="60F08B62" w14:textId="77777777" w:rsidR="003D1E20" w:rsidRPr="0084305D" w:rsidRDefault="003D1E20" w:rsidP="003D1E20">
            <w:pPr>
              <w:rPr>
                <w:rFonts w:cstheme="minorHAnsi"/>
              </w:rPr>
            </w:pPr>
          </w:p>
        </w:tc>
        <w:tc>
          <w:tcPr>
            <w:tcW w:w="810" w:type="dxa"/>
          </w:tcPr>
          <w:p w14:paraId="072021D8" w14:textId="77777777" w:rsidR="003D1E20" w:rsidRPr="00C34C63" w:rsidRDefault="003D1E20" w:rsidP="003D1E20">
            <w:pPr>
              <w:rPr>
                <w:rFonts w:cstheme="minorHAnsi"/>
              </w:rPr>
            </w:pPr>
            <w:r w:rsidRPr="00C34C63">
              <w:rPr>
                <w:rFonts w:cstheme="minorHAnsi"/>
              </w:rPr>
              <w:t xml:space="preserve">A </w:t>
            </w:r>
          </w:p>
          <w:p w14:paraId="76BF1CE1" w14:textId="77777777" w:rsidR="003D1E20" w:rsidRPr="00C34C63" w:rsidRDefault="003D1E20" w:rsidP="003D1E20">
            <w:pPr>
              <w:rPr>
                <w:rFonts w:cstheme="minorHAnsi"/>
              </w:rPr>
            </w:pPr>
            <w:r w:rsidRPr="00C34C63">
              <w:rPr>
                <w:rFonts w:cstheme="minorHAnsi"/>
              </w:rPr>
              <w:t xml:space="preserve">B </w:t>
            </w:r>
          </w:p>
          <w:p w14:paraId="1CC3D389" w14:textId="77777777" w:rsidR="003D1E20" w:rsidRPr="00C34C63" w:rsidRDefault="003D1E20" w:rsidP="003D1E20">
            <w:pPr>
              <w:rPr>
                <w:rFonts w:cstheme="minorHAnsi"/>
              </w:rPr>
            </w:pPr>
            <w:r w:rsidRPr="00C34C63">
              <w:rPr>
                <w:rFonts w:cstheme="minorHAnsi"/>
              </w:rPr>
              <w:t xml:space="preserve">C-M </w:t>
            </w:r>
          </w:p>
          <w:p w14:paraId="1F96E28C" w14:textId="77777777" w:rsidR="003D1E20" w:rsidRPr="0084305D" w:rsidRDefault="003D1E20" w:rsidP="003D1E20">
            <w:pPr>
              <w:rPr>
                <w:rFonts w:cstheme="minorHAnsi"/>
              </w:rPr>
            </w:pPr>
            <w:r w:rsidRPr="00C34C63">
              <w:rPr>
                <w:rFonts w:cstheme="minorHAnsi"/>
              </w:rPr>
              <w:t>C</w:t>
            </w:r>
          </w:p>
        </w:tc>
        <w:tc>
          <w:tcPr>
            <w:tcW w:w="1980" w:type="dxa"/>
          </w:tcPr>
          <w:p w14:paraId="14D11FC5" w14:textId="77777777" w:rsidR="003D1E20" w:rsidRPr="003D1E20" w:rsidRDefault="00521537" w:rsidP="003D1E20">
            <w:pPr>
              <w:rPr>
                <w:rFonts w:cstheme="minorHAnsi"/>
              </w:rPr>
            </w:pPr>
            <w:sdt>
              <w:sdtPr>
                <w:rPr>
                  <w:rFonts w:cstheme="minorHAnsi"/>
                </w:rPr>
                <w:id w:val="-2938342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BC894E" w14:textId="77777777" w:rsidR="003D1E20" w:rsidRPr="003D1E20" w:rsidRDefault="00521537" w:rsidP="003D1E20">
            <w:pPr>
              <w:rPr>
                <w:rFonts w:cstheme="minorHAnsi"/>
              </w:rPr>
            </w:pPr>
            <w:sdt>
              <w:sdtPr>
                <w:rPr>
                  <w:rFonts w:cstheme="minorHAnsi"/>
                </w:rPr>
                <w:id w:val="-8616681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4CC8" w14:textId="77777777" w:rsidR="003D1E20" w:rsidRPr="003D1E20" w:rsidRDefault="00521537" w:rsidP="003D1E20">
            <w:pPr>
              <w:rPr>
                <w:rFonts w:cstheme="minorHAnsi"/>
              </w:rPr>
            </w:pPr>
            <w:sdt>
              <w:sdtPr>
                <w:rPr>
                  <w:rFonts w:cstheme="minorHAnsi"/>
                </w:rPr>
                <w:id w:val="5907447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4A4729" w14:textId="77777777" w:rsidR="003D1E20" w:rsidRPr="003D1E20" w:rsidRDefault="00521537" w:rsidP="003D1E20">
            <w:pPr>
              <w:rPr>
                <w:rFonts w:cstheme="minorHAnsi"/>
              </w:rPr>
            </w:pPr>
            <w:sdt>
              <w:sdtPr>
                <w:rPr>
                  <w:rFonts w:cstheme="minorHAnsi"/>
                </w:rPr>
                <w:id w:val="-19769783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E322D8" w14:textId="77777777" w:rsidR="003D1E20" w:rsidRPr="0084305D" w:rsidRDefault="003D1E20" w:rsidP="003D1E20">
            <w:pPr>
              <w:rPr>
                <w:rFonts w:cstheme="minorHAnsi"/>
              </w:rPr>
            </w:pPr>
          </w:p>
        </w:tc>
        <w:sdt>
          <w:sdtPr>
            <w:rPr>
              <w:rFonts w:cstheme="minorHAnsi"/>
            </w:rPr>
            <w:id w:val="-1848788735"/>
            <w:placeholder>
              <w:docPart w:val="8867D645870149AE83471FCFC6425730"/>
            </w:placeholder>
            <w:showingPlcHdr/>
          </w:sdtPr>
          <w:sdtEndPr/>
          <w:sdtContent>
            <w:tc>
              <w:tcPr>
                <w:tcW w:w="4770" w:type="dxa"/>
              </w:tcPr>
              <w:p w14:paraId="07BCA13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792053F" w14:textId="77777777" w:rsidTr="0089695F">
        <w:trPr>
          <w:cantSplit/>
        </w:trPr>
        <w:tc>
          <w:tcPr>
            <w:tcW w:w="899" w:type="dxa"/>
          </w:tcPr>
          <w:p w14:paraId="0D951026" w14:textId="77777777" w:rsidR="003D1E20" w:rsidRPr="0084305D" w:rsidRDefault="003D1E20" w:rsidP="003D1E20">
            <w:pPr>
              <w:jc w:val="center"/>
              <w:rPr>
                <w:rFonts w:cstheme="minorHAnsi"/>
                <w:b/>
                <w:bCs/>
              </w:rPr>
            </w:pPr>
            <w:r w:rsidRPr="0084305D">
              <w:rPr>
                <w:rFonts w:cstheme="minorHAnsi"/>
                <w:b/>
                <w:bCs/>
              </w:rPr>
              <w:t>8-L-2</w:t>
            </w:r>
          </w:p>
        </w:tc>
        <w:tc>
          <w:tcPr>
            <w:tcW w:w="6391" w:type="dxa"/>
            <w:tcBorders>
              <w:right w:val="nil"/>
            </w:tcBorders>
          </w:tcPr>
          <w:p w14:paraId="2A99277F" w14:textId="77777777" w:rsidR="003D1E20" w:rsidRPr="003948EA" w:rsidRDefault="003D1E20" w:rsidP="003D1E2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3D1E20" w:rsidRPr="0084305D" w:rsidRDefault="003D1E20" w:rsidP="003D1E20">
            <w:pPr>
              <w:rPr>
                <w:rFonts w:cstheme="minorHAnsi"/>
              </w:rPr>
            </w:pPr>
          </w:p>
        </w:tc>
        <w:tc>
          <w:tcPr>
            <w:tcW w:w="810" w:type="dxa"/>
          </w:tcPr>
          <w:p w14:paraId="4A916E86" w14:textId="77777777" w:rsidR="003D1E20" w:rsidRPr="00C34C63" w:rsidRDefault="003D1E20" w:rsidP="003D1E20">
            <w:pPr>
              <w:rPr>
                <w:rFonts w:cstheme="minorHAnsi"/>
              </w:rPr>
            </w:pPr>
            <w:r w:rsidRPr="00C34C63">
              <w:rPr>
                <w:rFonts w:cstheme="minorHAnsi"/>
              </w:rPr>
              <w:t xml:space="preserve">A </w:t>
            </w:r>
          </w:p>
          <w:p w14:paraId="4849E0B2" w14:textId="77777777" w:rsidR="003D1E20" w:rsidRPr="00C34C63" w:rsidRDefault="003D1E20" w:rsidP="003D1E20">
            <w:pPr>
              <w:rPr>
                <w:rFonts w:cstheme="minorHAnsi"/>
              </w:rPr>
            </w:pPr>
            <w:r w:rsidRPr="00C34C63">
              <w:rPr>
                <w:rFonts w:cstheme="minorHAnsi"/>
              </w:rPr>
              <w:t xml:space="preserve">B </w:t>
            </w:r>
          </w:p>
          <w:p w14:paraId="553DFA95" w14:textId="77777777" w:rsidR="003D1E20" w:rsidRPr="00C34C63" w:rsidRDefault="003D1E20" w:rsidP="003D1E20">
            <w:pPr>
              <w:rPr>
                <w:rFonts w:cstheme="minorHAnsi"/>
              </w:rPr>
            </w:pPr>
            <w:r w:rsidRPr="00C34C63">
              <w:rPr>
                <w:rFonts w:cstheme="minorHAnsi"/>
              </w:rPr>
              <w:t xml:space="preserve">C-M </w:t>
            </w:r>
          </w:p>
          <w:p w14:paraId="45C311E0" w14:textId="77777777" w:rsidR="003D1E20" w:rsidRPr="0084305D" w:rsidRDefault="003D1E20" w:rsidP="003D1E20">
            <w:pPr>
              <w:rPr>
                <w:rFonts w:cstheme="minorHAnsi"/>
              </w:rPr>
            </w:pPr>
            <w:r w:rsidRPr="00C34C63">
              <w:rPr>
                <w:rFonts w:cstheme="minorHAnsi"/>
              </w:rPr>
              <w:t>C</w:t>
            </w:r>
          </w:p>
        </w:tc>
        <w:tc>
          <w:tcPr>
            <w:tcW w:w="1980" w:type="dxa"/>
          </w:tcPr>
          <w:p w14:paraId="5512F323" w14:textId="77777777" w:rsidR="003D1E20" w:rsidRPr="003D1E20" w:rsidRDefault="00521537" w:rsidP="003D1E20">
            <w:pPr>
              <w:rPr>
                <w:rFonts w:cstheme="minorHAnsi"/>
              </w:rPr>
            </w:pPr>
            <w:sdt>
              <w:sdtPr>
                <w:rPr>
                  <w:rFonts w:cstheme="minorHAnsi"/>
                </w:rPr>
                <w:id w:val="14964455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0665D9" w14:textId="77777777" w:rsidR="003D1E20" w:rsidRPr="003D1E20" w:rsidRDefault="00521537" w:rsidP="003D1E20">
            <w:pPr>
              <w:rPr>
                <w:rFonts w:cstheme="minorHAnsi"/>
              </w:rPr>
            </w:pPr>
            <w:sdt>
              <w:sdtPr>
                <w:rPr>
                  <w:rFonts w:cstheme="minorHAnsi"/>
                </w:rPr>
                <w:id w:val="16484756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7E1165" w14:textId="77777777" w:rsidR="003D1E20" w:rsidRPr="003D1E20" w:rsidRDefault="00521537" w:rsidP="003D1E20">
            <w:pPr>
              <w:rPr>
                <w:rFonts w:cstheme="minorHAnsi"/>
              </w:rPr>
            </w:pPr>
            <w:sdt>
              <w:sdtPr>
                <w:rPr>
                  <w:rFonts w:cstheme="minorHAnsi"/>
                </w:rPr>
                <w:id w:val="16936458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A6E282E" w14:textId="77777777" w:rsidR="003D1E20" w:rsidRPr="003D1E20" w:rsidRDefault="00521537" w:rsidP="003D1E20">
            <w:pPr>
              <w:rPr>
                <w:rFonts w:cstheme="minorHAnsi"/>
              </w:rPr>
            </w:pPr>
            <w:sdt>
              <w:sdtPr>
                <w:rPr>
                  <w:rFonts w:cstheme="minorHAnsi"/>
                </w:rPr>
                <w:id w:val="-821732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E5843D" w14:textId="77777777" w:rsidR="003D1E20" w:rsidRPr="0084305D" w:rsidRDefault="003D1E20" w:rsidP="003D1E20">
            <w:pPr>
              <w:rPr>
                <w:rFonts w:cstheme="minorHAnsi"/>
              </w:rPr>
            </w:pPr>
          </w:p>
        </w:tc>
        <w:sdt>
          <w:sdtPr>
            <w:rPr>
              <w:rFonts w:cstheme="minorHAnsi"/>
            </w:rPr>
            <w:id w:val="1035473031"/>
            <w:placeholder>
              <w:docPart w:val="8EF9BB0C646D4B4097A07CC227BAE96F"/>
            </w:placeholder>
            <w:showingPlcHdr/>
          </w:sdtPr>
          <w:sdtEndPr/>
          <w:sdtContent>
            <w:tc>
              <w:tcPr>
                <w:tcW w:w="4770" w:type="dxa"/>
              </w:tcPr>
              <w:p w14:paraId="700EEC7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0530CB6" w14:textId="77777777" w:rsidTr="0089695F">
        <w:trPr>
          <w:cantSplit/>
        </w:trPr>
        <w:tc>
          <w:tcPr>
            <w:tcW w:w="899" w:type="dxa"/>
          </w:tcPr>
          <w:p w14:paraId="07DFF2F8" w14:textId="77777777" w:rsidR="003D1E20" w:rsidRPr="0084305D" w:rsidRDefault="003D1E20" w:rsidP="003D1E20">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3D1E20" w:rsidRPr="0084305D" w:rsidRDefault="003D1E20" w:rsidP="003D1E20">
            <w:pPr>
              <w:rPr>
                <w:rFonts w:cstheme="minorHAnsi"/>
              </w:rPr>
            </w:pPr>
          </w:p>
        </w:tc>
        <w:tc>
          <w:tcPr>
            <w:tcW w:w="810" w:type="dxa"/>
          </w:tcPr>
          <w:p w14:paraId="235AA7EE" w14:textId="77777777" w:rsidR="003D1E20" w:rsidRPr="00C34C63" w:rsidRDefault="003D1E20" w:rsidP="003D1E20">
            <w:pPr>
              <w:rPr>
                <w:rFonts w:cstheme="minorHAnsi"/>
              </w:rPr>
            </w:pPr>
            <w:r w:rsidRPr="00C34C63">
              <w:rPr>
                <w:rFonts w:cstheme="minorHAnsi"/>
              </w:rPr>
              <w:t xml:space="preserve">A </w:t>
            </w:r>
          </w:p>
          <w:p w14:paraId="67E91ED0" w14:textId="77777777" w:rsidR="003D1E20" w:rsidRPr="00C34C63" w:rsidRDefault="003D1E20" w:rsidP="003D1E20">
            <w:pPr>
              <w:rPr>
                <w:rFonts w:cstheme="minorHAnsi"/>
              </w:rPr>
            </w:pPr>
            <w:r w:rsidRPr="00C34C63">
              <w:rPr>
                <w:rFonts w:cstheme="minorHAnsi"/>
              </w:rPr>
              <w:t xml:space="preserve">B </w:t>
            </w:r>
          </w:p>
          <w:p w14:paraId="75500B18" w14:textId="77777777" w:rsidR="003D1E20" w:rsidRPr="00C34C63" w:rsidRDefault="003D1E20" w:rsidP="003D1E20">
            <w:pPr>
              <w:rPr>
                <w:rFonts w:cstheme="minorHAnsi"/>
              </w:rPr>
            </w:pPr>
            <w:r w:rsidRPr="00C34C63">
              <w:rPr>
                <w:rFonts w:cstheme="minorHAnsi"/>
              </w:rPr>
              <w:t xml:space="preserve">C-M </w:t>
            </w:r>
          </w:p>
          <w:p w14:paraId="1AC68963" w14:textId="77777777" w:rsidR="003D1E20" w:rsidRPr="0084305D" w:rsidRDefault="003D1E20" w:rsidP="003D1E20">
            <w:pPr>
              <w:rPr>
                <w:rFonts w:cstheme="minorHAnsi"/>
              </w:rPr>
            </w:pPr>
            <w:r w:rsidRPr="00C34C63">
              <w:rPr>
                <w:rFonts w:cstheme="minorHAnsi"/>
              </w:rPr>
              <w:t>C</w:t>
            </w:r>
          </w:p>
        </w:tc>
        <w:tc>
          <w:tcPr>
            <w:tcW w:w="1980" w:type="dxa"/>
          </w:tcPr>
          <w:p w14:paraId="0EEC5B93" w14:textId="77777777" w:rsidR="003D1E20" w:rsidRPr="003D1E20" w:rsidRDefault="00521537" w:rsidP="003D1E20">
            <w:pPr>
              <w:rPr>
                <w:rFonts w:cstheme="minorHAnsi"/>
              </w:rPr>
            </w:pPr>
            <w:sdt>
              <w:sdtPr>
                <w:rPr>
                  <w:rFonts w:cstheme="minorHAnsi"/>
                </w:rPr>
                <w:id w:val="-2050527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81BDBE" w14:textId="77777777" w:rsidR="003D1E20" w:rsidRPr="003D1E20" w:rsidRDefault="00521537" w:rsidP="003D1E20">
            <w:pPr>
              <w:rPr>
                <w:rFonts w:cstheme="minorHAnsi"/>
              </w:rPr>
            </w:pPr>
            <w:sdt>
              <w:sdtPr>
                <w:rPr>
                  <w:rFonts w:cstheme="minorHAnsi"/>
                </w:rPr>
                <w:id w:val="20357710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8E35D" w14:textId="77777777" w:rsidR="003D1E20" w:rsidRPr="003D1E20" w:rsidRDefault="00521537" w:rsidP="003D1E20">
            <w:pPr>
              <w:rPr>
                <w:rFonts w:cstheme="minorHAnsi"/>
              </w:rPr>
            </w:pPr>
            <w:sdt>
              <w:sdtPr>
                <w:rPr>
                  <w:rFonts w:cstheme="minorHAnsi"/>
                </w:rPr>
                <w:id w:val="-7113453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17293F" w14:textId="77777777" w:rsidR="003D1E20" w:rsidRPr="003D1E20" w:rsidRDefault="00521537" w:rsidP="003D1E20">
            <w:pPr>
              <w:rPr>
                <w:rFonts w:cstheme="minorHAnsi"/>
              </w:rPr>
            </w:pPr>
            <w:sdt>
              <w:sdtPr>
                <w:rPr>
                  <w:rFonts w:cstheme="minorHAnsi"/>
                </w:rPr>
                <w:id w:val="-6042684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520E02" w14:textId="77777777" w:rsidR="003D1E20" w:rsidRPr="0084305D" w:rsidRDefault="003D1E20" w:rsidP="003D1E20">
            <w:pPr>
              <w:rPr>
                <w:rFonts w:cstheme="minorHAnsi"/>
              </w:rPr>
            </w:pPr>
          </w:p>
        </w:tc>
        <w:sdt>
          <w:sdtPr>
            <w:rPr>
              <w:rFonts w:cstheme="minorHAnsi"/>
            </w:rPr>
            <w:id w:val="-1684971497"/>
            <w:placeholder>
              <w:docPart w:val="0E841F10E9A240F096E9B37D4D6FAE03"/>
            </w:placeholder>
            <w:showingPlcHdr/>
          </w:sdtPr>
          <w:sdtEndPr/>
          <w:sdtContent>
            <w:tc>
              <w:tcPr>
                <w:tcW w:w="4770" w:type="dxa"/>
              </w:tcPr>
              <w:p w14:paraId="24F04350"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1951425" w14:textId="77777777" w:rsidTr="0089695F">
        <w:trPr>
          <w:cantSplit/>
        </w:trPr>
        <w:tc>
          <w:tcPr>
            <w:tcW w:w="899" w:type="dxa"/>
          </w:tcPr>
          <w:p w14:paraId="7D1B61E1" w14:textId="77777777" w:rsidR="003D1E20" w:rsidRPr="0084305D" w:rsidRDefault="003D1E20" w:rsidP="003D1E20">
            <w:pPr>
              <w:jc w:val="center"/>
              <w:rPr>
                <w:rFonts w:cstheme="minorHAnsi"/>
                <w:b/>
                <w:bCs/>
              </w:rPr>
            </w:pPr>
            <w:r w:rsidRPr="0084305D">
              <w:rPr>
                <w:rFonts w:cstheme="minorHAnsi"/>
                <w:b/>
                <w:bCs/>
              </w:rPr>
              <w:t>8-L-4</w:t>
            </w:r>
          </w:p>
        </w:tc>
        <w:tc>
          <w:tcPr>
            <w:tcW w:w="6391" w:type="dxa"/>
            <w:tcBorders>
              <w:right w:val="nil"/>
            </w:tcBorders>
          </w:tcPr>
          <w:p w14:paraId="1E86E4A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3D1E20" w:rsidRPr="0084305D" w:rsidRDefault="003D1E20" w:rsidP="003D1E20">
            <w:pPr>
              <w:rPr>
                <w:rFonts w:cstheme="minorHAnsi"/>
              </w:rPr>
            </w:pPr>
          </w:p>
        </w:tc>
        <w:tc>
          <w:tcPr>
            <w:tcW w:w="810" w:type="dxa"/>
          </w:tcPr>
          <w:p w14:paraId="6BC5C890" w14:textId="77777777" w:rsidR="003D1E20" w:rsidRPr="00C34C63" w:rsidRDefault="003D1E20" w:rsidP="003D1E20">
            <w:pPr>
              <w:rPr>
                <w:rFonts w:cstheme="minorHAnsi"/>
              </w:rPr>
            </w:pPr>
            <w:r w:rsidRPr="00C34C63">
              <w:rPr>
                <w:rFonts w:cstheme="minorHAnsi"/>
              </w:rPr>
              <w:t xml:space="preserve">A </w:t>
            </w:r>
          </w:p>
          <w:p w14:paraId="1DAC2417" w14:textId="77777777" w:rsidR="003D1E20" w:rsidRPr="00C34C63" w:rsidRDefault="003D1E20" w:rsidP="003D1E20">
            <w:pPr>
              <w:rPr>
                <w:rFonts w:cstheme="minorHAnsi"/>
              </w:rPr>
            </w:pPr>
            <w:r w:rsidRPr="00C34C63">
              <w:rPr>
                <w:rFonts w:cstheme="minorHAnsi"/>
              </w:rPr>
              <w:t xml:space="preserve">B </w:t>
            </w:r>
          </w:p>
          <w:p w14:paraId="6FF14FDC" w14:textId="77777777" w:rsidR="003D1E20" w:rsidRPr="00C34C63" w:rsidRDefault="003D1E20" w:rsidP="003D1E20">
            <w:pPr>
              <w:rPr>
                <w:rFonts w:cstheme="minorHAnsi"/>
              </w:rPr>
            </w:pPr>
            <w:r w:rsidRPr="00C34C63">
              <w:rPr>
                <w:rFonts w:cstheme="minorHAnsi"/>
              </w:rPr>
              <w:t xml:space="preserve">C-M </w:t>
            </w:r>
          </w:p>
          <w:p w14:paraId="17918C08" w14:textId="77777777" w:rsidR="003D1E20" w:rsidRPr="0084305D" w:rsidRDefault="003D1E20" w:rsidP="003D1E20">
            <w:pPr>
              <w:rPr>
                <w:rFonts w:cstheme="minorHAnsi"/>
              </w:rPr>
            </w:pPr>
            <w:r w:rsidRPr="00C34C63">
              <w:rPr>
                <w:rFonts w:cstheme="minorHAnsi"/>
              </w:rPr>
              <w:t>C</w:t>
            </w:r>
          </w:p>
        </w:tc>
        <w:tc>
          <w:tcPr>
            <w:tcW w:w="1980" w:type="dxa"/>
          </w:tcPr>
          <w:p w14:paraId="63D6AE79" w14:textId="77777777" w:rsidR="003D1E20" w:rsidRPr="003D1E20" w:rsidRDefault="00521537" w:rsidP="003D1E20">
            <w:pPr>
              <w:rPr>
                <w:rFonts w:cstheme="minorHAnsi"/>
              </w:rPr>
            </w:pPr>
            <w:sdt>
              <w:sdtPr>
                <w:rPr>
                  <w:rFonts w:cstheme="minorHAnsi"/>
                </w:rPr>
                <w:id w:val="1227645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F0328C" w14:textId="77777777" w:rsidR="003D1E20" w:rsidRPr="003D1E20" w:rsidRDefault="00521537" w:rsidP="003D1E20">
            <w:pPr>
              <w:rPr>
                <w:rFonts w:cstheme="minorHAnsi"/>
              </w:rPr>
            </w:pPr>
            <w:sdt>
              <w:sdtPr>
                <w:rPr>
                  <w:rFonts w:cstheme="minorHAnsi"/>
                </w:rPr>
                <w:id w:val="8384283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CFEF7D" w14:textId="77777777" w:rsidR="003D1E20" w:rsidRPr="003D1E20" w:rsidRDefault="00521537" w:rsidP="003D1E20">
            <w:pPr>
              <w:rPr>
                <w:rFonts w:cstheme="minorHAnsi"/>
              </w:rPr>
            </w:pPr>
            <w:sdt>
              <w:sdtPr>
                <w:rPr>
                  <w:rFonts w:cstheme="minorHAnsi"/>
                </w:rPr>
                <w:id w:val="18610756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2364F4" w14:textId="77777777" w:rsidR="003D1E20" w:rsidRPr="003D1E20" w:rsidRDefault="00521537" w:rsidP="003D1E20">
            <w:pPr>
              <w:rPr>
                <w:rFonts w:cstheme="minorHAnsi"/>
              </w:rPr>
            </w:pPr>
            <w:sdt>
              <w:sdtPr>
                <w:rPr>
                  <w:rFonts w:cstheme="minorHAnsi"/>
                </w:rPr>
                <w:id w:val="12979602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DF4B54" w14:textId="77777777" w:rsidR="003D1E20" w:rsidRPr="0084305D" w:rsidRDefault="003D1E20" w:rsidP="003D1E20">
            <w:pPr>
              <w:rPr>
                <w:rFonts w:cstheme="minorHAnsi"/>
              </w:rPr>
            </w:pPr>
          </w:p>
        </w:tc>
        <w:sdt>
          <w:sdtPr>
            <w:rPr>
              <w:rFonts w:cstheme="minorHAnsi"/>
            </w:rPr>
            <w:id w:val="-847406190"/>
            <w:placeholder>
              <w:docPart w:val="DBEEDA8359D9494EB3A10426DE22689D"/>
            </w:placeholder>
            <w:showingPlcHdr/>
          </w:sdtPr>
          <w:sdtEndPr/>
          <w:sdtContent>
            <w:tc>
              <w:tcPr>
                <w:tcW w:w="4770" w:type="dxa"/>
              </w:tcPr>
              <w:p w14:paraId="2359A8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540059C" w14:textId="77777777" w:rsidTr="0089695F">
        <w:trPr>
          <w:cantSplit/>
        </w:trPr>
        <w:tc>
          <w:tcPr>
            <w:tcW w:w="899" w:type="dxa"/>
          </w:tcPr>
          <w:p w14:paraId="0F32B4D3" w14:textId="77777777" w:rsidR="003D1E20" w:rsidRPr="0084305D" w:rsidRDefault="003D1E20" w:rsidP="003D1E20">
            <w:pPr>
              <w:jc w:val="center"/>
              <w:rPr>
                <w:rFonts w:cstheme="minorHAnsi"/>
                <w:b/>
                <w:bCs/>
              </w:rPr>
            </w:pPr>
            <w:r w:rsidRPr="0084305D">
              <w:rPr>
                <w:rFonts w:cstheme="minorHAnsi"/>
                <w:b/>
                <w:bCs/>
              </w:rPr>
              <w:t>8-L-5</w:t>
            </w:r>
          </w:p>
        </w:tc>
        <w:tc>
          <w:tcPr>
            <w:tcW w:w="6391" w:type="dxa"/>
            <w:tcBorders>
              <w:right w:val="nil"/>
            </w:tcBorders>
          </w:tcPr>
          <w:p w14:paraId="274FACEA"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3D1E20" w:rsidRPr="0084305D" w:rsidRDefault="003D1E20" w:rsidP="003D1E20">
            <w:pPr>
              <w:rPr>
                <w:rFonts w:cstheme="minorHAnsi"/>
              </w:rPr>
            </w:pPr>
          </w:p>
        </w:tc>
        <w:tc>
          <w:tcPr>
            <w:tcW w:w="810" w:type="dxa"/>
          </w:tcPr>
          <w:p w14:paraId="18AB093C" w14:textId="77777777" w:rsidR="003D1E20" w:rsidRPr="00C34C63" w:rsidRDefault="003D1E20" w:rsidP="003D1E20">
            <w:pPr>
              <w:rPr>
                <w:rFonts w:cstheme="minorHAnsi"/>
              </w:rPr>
            </w:pPr>
            <w:r w:rsidRPr="00C34C63">
              <w:rPr>
                <w:rFonts w:cstheme="minorHAnsi"/>
              </w:rPr>
              <w:t xml:space="preserve">A </w:t>
            </w:r>
          </w:p>
          <w:p w14:paraId="748E094D" w14:textId="77777777" w:rsidR="003D1E20" w:rsidRPr="00C34C63" w:rsidRDefault="003D1E20" w:rsidP="003D1E20">
            <w:pPr>
              <w:rPr>
                <w:rFonts w:cstheme="minorHAnsi"/>
              </w:rPr>
            </w:pPr>
            <w:r w:rsidRPr="00C34C63">
              <w:rPr>
                <w:rFonts w:cstheme="minorHAnsi"/>
              </w:rPr>
              <w:t xml:space="preserve">B </w:t>
            </w:r>
          </w:p>
          <w:p w14:paraId="0807CC42" w14:textId="77777777" w:rsidR="003D1E20" w:rsidRPr="00C34C63" w:rsidRDefault="003D1E20" w:rsidP="003D1E20">
            <w:pPr>
              <w:rPr>
                <w:rFonts w:cstheme="minorHAnsi"/>
              </w:rPr>
            </w:pPr>
            <w:r w:rsidRPr="00C34C63">
              <w:rPr>
                <w:rFonts w:cstheme="minorHAnsi"/>
              </w:rPr>
              <w:t xml:space="preserve">C-M </w:t>
            </w:r>
          </w:p>
          <w:p w14:paraId="2E33A811" w14:textId="77777777" w:rsidR="003D1E20" w:rsidRPr="0084305D" w:rsidRDefault="003D1E20" w:rsidP="003D1E20">
            <w:pPr>
              <w:rPr>
                <w:rFonts w:cstheme="minorHAnsi"/>
              </w:rPr>
            </w:pPr>
            <w:r w:rsidRPr="00C34C63">
              <w:rPr>
                <w:rFonts w:cstheme="minorHAnsi"/>
              </w:rPr>
              <w:t>C</w:t>
            </w:r>
          </w:p>
        </w:tc>
        <w:tc>
          <w:tcPr>
            <w:tcW w:w="1980" w:type="dxa"/>
          </w:tcPr>
          <w:p w14:paraId="23E8AAF2" w14:textId="77777777" w:rsidR="003D1E20" w:rsidRPr="003D1E20" w:rsidRDefault="00521537" w:rsidP="003D1E20">
            <w:pPr>
              <w:rPr>
                <w:rFonts w:cstheme="minorHAnsi"/>
              </w:rPr>
            </w:pPr>
            <w:sdt>
              <w:sdtPr>
                <w:rPr>
                  <w:rFonts w:cstheme="minorHAnsi"/>
                </w:rPr>
                <w:id w:val="-5740506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F2CE39" w14:textId="77777777" w:rsidR="003D1E20" w:rsidRPr="003D1E20" w:rsidRDefault="00521537" w:rsidP="003D1E20">
            <w:pPr>
              <w:rPr>
                <w:rFonts w:cstheme="minorHAnsi"/>
              </w:rPr>
            </w:pPr>
            <w:sdt>
              <w:sdtPr>
                <w:rPr>
                  <w:rFonts w:cstheme="minorHAnsi"/>
                </w:rPr>
                <w:id w:val="6021604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DE1F0D" w14:textId="77777777" w:rsidR="003D1E20" w:rsidRPr="003D1E20" w:rsidRDefault="00521537" w:rsidP="003D1E20">
            <w:pPr>
              <w:rPr>
                <w:rFonts w:cstheme="minorHAnsi"/>
              </w:rPr>
            </w:pPr>
            <w:sdt>
              <w:sdtPr>
                <w:rPr>
                  <w:rFonts w:cstheme="minorHAnsi"/>
                </w:rPr>
                <w:id w:val="-1042642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9EDFF" w14:textId="77777777" w:rsidR="003D1E20" w:rsidRPr="003D1E20" w:rsidRDefault="00521537" w:rsidP="003D1E20">
            <w:pPr>
              <w:rPr>
                <w:rFonts w:cstheme="minorHAnsi"/>
              </w:rPr>
            </w:pPr>
            <w:sdt>
              <w:sdtPr>
                <w:rPr>
                  <w:rFonts w:cstheme="minorHAnsi"/>
                </w:rPr>
                <w:id w:val="-10755148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228D9F" w14:textId="77777777" w:rsidR="003D1E20" w:rsidRPr="0084305D" w:rsidRDefault="003D1E20" w:rsidP="003D1E20">
            <w:pPr>
              <w:rPr>
                <w:rFonts w:cstheme="minorHAnsi"/>
              </w:rPr>
            </w:pPr>
          </w:p>
        </w:tc>
        <w:sdt>
          <w:sdtPr>
            <w:rPr>
              <w:rFonts w:cstheme="minorHAnsi"/>
            </w:rPr>
            <w:id w:val="-1164473292"/>
            <w:placeholder>
              <w:docPart w:val="A3B5348C34E547B9BB0A3B577527F009"/>
            </w:placeholder>
            <w:showingPlcHdr/>
          </w:sdtPr>
          <w:sdtEndPr/>
          <w:sdtContent>
            <w:tc>
              <w:tcPr>
                <w:tcW w:w="4770" w:type="dxa"/>
              </w:tcPr>
              <w:p w14:paraId="479FB71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B722C9" w14:textId="77777777" w:rsidTr="0089695F">
        <w:trPr>
          <w:cantSplit/>
        </w:trPr>
        <w:tc>
          <w:tcPr>
            <w:tcW w:w="899" w:type="dxa"/>
          </w:tcPr>
          <w:p w14:paraId="14240F1C" w14:textId="77777777" w:rsidR="003D1E20" w:rsidRPr="0084305D" w:rsidRDefault="003D1E20" w:rsidP="003D1E20">
            <w:pPr>
              <w:jc w:val="center"/>
              <w:rPr>
                <w:rFonts w:cstheme="minorHAnsi"/>
                <w:b/>
                <w:bCs/>
              </w:rPr>
            </w:pPr>
            <w:r w:rsidRPr="0084305D">
              <w:rPr>
                <w:rFonts w:cstheme="minorHAnsi"/>
                <w:b/>
                <w:bCs/>
              </w:rPr>
              <w:t>8-L-6</w:t>
            </w:r>
          </w:p>
        </w:tc>
        <w:tc>
          <w:tcPr>
            <w:tcW w:w="6391" w:type="dxa"/>
            <w:tcBorders>
              <w:right w:val="nil"/>
            </w:tcBorders>
          </w:tcPr>
          <w:p w14:paraId="46646C0E"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3D1E20" w:rsidRPr="0084305D" w:rsidRDefault="003D1E20" w:rsidP="003D1E20">
            <w:pPr>
              <w:rPr>
                <w:rFonts w:cstheme="minorHAnsi"/>
              </w:rPr>
            </w:pPr>
          </w:p>
        </w:tc>
        <w:tc>
          <w:tcPr>
            <w:tcW w:w="810" w:type="dxa"/>
          </w:tcPr>
          <w:p w14:paraId="2327D6E5" w14:textId="77777777" w:rsidR="003D1E20" w:rsidRPr="00C34C63" w:rsidRDefault="003D1E20" w:rsidP="003D1E20">
            <w:pPr>
              <w:rPr>
                <w:rFonts w:cstheme="minorHAnsi"/>
              </w:rPr>
            </w:pPr>
            <w:r w:rsidRPr="00C34C63">
              <w:rPr>
                <w:rFonts w:cstheme="minorHAnsi"/>
              </w:rPr>
              <w:t xml:space="preserve">A </w:t>
            </w:r>
          </w:p>
          <w:p w14:paraId="4A6BCB5C" w14:textId="77777777" w:rsidR="003D1E20" w:rsidRPr="00C34C63" w:rsidRDefault="003D1E20" w:rsidP="003D1E20">
            <w:pPr>
              <w:rPr>
                <w:rFonts w:cstheme="minorHAnsi"/>
              </w:rPr>
            </w:pPr>
            <w:r w:rsidRPr="00C34C63">
              <w:rPr>
                <w:rFonts w:cstheme="minorHAnsi"/>
              </w:rPr>
              <w:t xml:space="preserve">B </w:t>
            </w:r>
          </w:p>
          <w:p w14:paraId="24655CCB" w14:textId="77777777" w:rsidR="003D1E20" w:rsidRPr="00C34C63" w:rsidRDefault="003D1E20" w:rsidP="003D1E20">
            <w:pPr>
              <w:rPr>
                <w:rFonts w:cstheme="minorHAnsi"/>
              </w:rPr>
            </w:pPr>
            <w:r w:rsidRPr="00C34C63">
              <w:rPr>
                <w:rFonts w:cstheme="minorHAnsi"/>
              </w:rPr>
              <w:t xml:space="preserve">C-M </w:t>
            </w:r>
          </w:p>
          <w:p w14:paraId="5FA59F73" w14:textId="77777777" w:rsidR="003D1E20" w:rsidRPr="0084305D" w:rsidRDefault="003D1E20" w:rsidP="003D1E20">
            <w:pPr>
              <w:rPr>
                <w:rFonts w:cstheme="minorHAnsi"/>
              </w:rPr>
            </w:pPr>
            <w:r w:rsidRPr="00C34C63">
              <w:rPr>
                <w:rFonts w:cstheme="minorHAnsi"/>
              </w:rPr>
              <w:t>C</w:t>
            </w:r>
          </w:p>
        </w:tc>
        <w:tc>
          <w:tcPr>
            <w:tcW w:w="1980" w:type="dxa"/>
          </w:tcPr>
          <w:p w14:paraId="58F45928" w14:textId="77777777" w:rsidR="003D1E20" w:rsidRPr="003D1E20" w:rsidRDefault="00521537" w:rsidP="003D1E20">
            <w:pPr>
              <w:rPr>
                <w:rFonts w:cstheme="minorHAnsi"/>
              </w:rPr>
            </w:pPr>
            <w:sdt>
              <w:sdtPr>
                <w:rPr>
                  <w:rFonts w:cstheme="minorHAnsi"/>
                </w:rPr>
                <w:id w:val="-2333249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0D4712" w14:textId="77777777" w:rsidR="003D1E20" w:rsidRPr="003D1E20" w:rsidRDefault="00521537" w:rsidP="003D1E20">
            <w:pPr>
              <w:rPr>
                <w:rFonts w:cstheme="minorHAnsi"/>
              </w:rPr>
            </w:pPr>
            <w:sdt>
              <w:sdtPr>
                <w:rPr>
                  <w:rFonts w:cstheme="minorHAnsi"/>
                </w:rPr>
                <w:id w:val="2091554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6C5AD3" w14:textId="77777777" w:rsidR="003D1E20" w:rsidRPr="003D1E20" w:rsidRDefault="00521537" w:rsidP="003D1E20">
            <w:pPr>
              <w:rPr>
                <w:rFonts w:cstheme="minorHAnsi"/>
              </w:rPr>
            </w:pPr>
            <w:sdt>
              <w:sdtPr>
                <w:rPr>
                  <w:rFonts w:cstheme="minorHAnsi"/>
                </w:rPr>
                <w:id w:val="-13637498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E52FF7" w14:textId="77777777" w:rsidR="003D1E20" w:rsidRPr="003D1E20" w:rsidRDefault="00521537" w:rsidP="003D1E20">
            <w:pPr>
              <w:rPr>
                <w:rFonts w:cstheme="minorHAnsi"/>
              </w:rPr>
            </w:pPr>
            <w:sdt>
              <w:sdtPr>
                <w:rPr>
                  <w:rFonts w:cstheme="minorHAnsi"/>
                </w:rPr>
                <w:id w:val="-425349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BD8F59" w14:textId="77777777" w:rsidR="003D1E20" w:rsidRPr="0084305D" w:rsidRDefault="003D1E20" w:rsidP="003D1E20">
            <w:pPr>
              <w:rPr>
                <w:rFonts w:cstheme="minorHAnsi"/>
              </w:rPr>
            </w:pPr>
          </w:p>
        </w:tc>
        <w:sdt>
          <w:sdtPr>
            <w:rPr>
              <w:rFonts w:cstheme="minorHAnsi"/>
            </w:rPr>
            <w:id w:val="33391047"/>
            <w:placeholder>
              <w:docPart w:val="19F6F8F9DA44499AB4DBC94C7FE43D96"/>
            </w:placeholder>
            <w:showingPlcHdr/>
          </w:sdtPr>
          <w:sdtEndPr/>
          <w:sdtContent>
            <w:tc>
              <w:tcPr>
                <w:tcW w:w="4770" w:type="dxa"/>
              </w:tcPr>
              <w:p w14:paraId="0631347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91082D" w14:textId="77777777" w:rsidTr="0089695F">
        <w:trPr>
          <w:cantSplit/>
        </w:trPr>
        <w:tc>
          <w:tcPr>
            <w:tcW w:w="899" w:type="dxa"/>
          </w:tcPr>
          <w:p w14:paraId="14BE332B" w14:textId="77777777" w:rsidR="003D1E20" w:rsidRPr="0084305D" w:rsidRDefault="003D1E20" w:rsidP="003D1E20">
            <w:pPr>
              <w:jc w:val="center"/>
              <w:rPr>
                <w:rFonts w:cstheme="minorHAnsi"/>
                <w:b/>
                <w:bCs/>
              </w:rPr>
            </w:pPr>
            <w:r w:rsidRPr="0084305D">
              <w:rPr>
                <w:rFonts w:cstheme="minorHAnsi"/>
                <w:b/>
                <w:bCs/>
              </w:rPr>
              <w:t>8-L-7</w:t>
            </w:r>
          </w:p>
        </w:tc>
        <w:tc>
          <w:tcPr>
            <w:tcW w:w="6391" w:type="dxa"/>
            <w:tcBorders>
              <w:right w:val="nil"/>
            </w:tcBorders>
          </w:tcPr>
          <w:p w14:paraId="5FBDAA4C"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3D1E20" w:rsidRPr="0084305D" w:rsidRDefault="003D1E20" w:rsidP="003D1E20">
            <w:pPr>
              <w:rPr>
                <w:rFonts w:cstheme="minorHAnsi"/>
              </w:rPr>
            </w:pPr>
          </w:p>
        </w:tc>
        <w:tc>
          <w:tcPr>
            <w:tcW w:w="810" w:type="dxa"/>
          </w:tcPr>
          <w:p w14:paraId="18C89B3A" w14:textId="77777777" w:rsidR="003D1E20" w:rsidRPr="00C34C63" w:rsidRDefault="003D1E20" w:rsidP="003D1E20">
            <w:pPr>
              <w:rPr>
                <w:rFonts w:cstheme="minorHAnsi"/>
              </w:rPr>
            </w:pPr>
            <w:r w:rsidRPr="00C34C63">
              <w:rPr>
                <w:rFonts w:cstheme="minorHAnsi"/>
              </w:rPr>
              <w:t xml:space="preserve">A </w:t>
            </w:r>
          </w:p>
          <w:p w14:paraId="62F7AD40" w14:textId="77777777" w:rsidR="003D1E20" w:rsidRPr="00C34C63" w:rsidRDefault="003D1E20" w:rsidP="003D1E20">
            <w:pPr>
              <w:rPr>
                <w:rFonts w:cstheme="minorHAnsi"/>
              </w:rPr>
            </w:pPr>
            <w:r w:rsidRPr="00C34C63">
              <w:rPr>
                <w:rFonts w:cstheme="minorHAnsi"/>
              </w:rPr>
              <w:t xml:space="preserve">B </w:t>
            </w:r>
          </w:p>
          <w:p w14:paraId="52BE5E65" w14:textId="77777777" w:rsidR="003D1E20" w:rsidRPr="00C34C63" w:rsidRDefault="003D1E20" w:rsidP="003D1E20">
            <w:pPr>
              <w:rPr>
                <w:rFonts w:cstheme="minorHAnsi"/>
              </w:rPr>
            </w:pPr>
            <w:r w:rsidRPr="00C34C63">
              <w:rPr>
                <w:rFonts w:cstheme="minorHAnsi"/>
              </w:rPr>
              <w:t xml:space="preserve">C-M </w:t>
            </w:r>
          </w:p>
          <w:p w14:paraId="6C3822FA" w14:textId="77777777" w:rsidR="003D1E20" w:rsidRPr="0084305D" w:rsidRDefault="003D1E20" w:rsidP="003D1E20">
            <w:pPr>
              <w:rPr>
                <w:rFonts w:cstheme="minorHAnsi"/>
              </w:rPr>
            </w:pPr>
            <w:r w:rsidRPr="00C34C63">
              <w:rPr>
                <w:rFonts w:cstheme="minorHAnsi"/>
              </w:rPr>
              <w:t>C</w:t>
            </w:r>
          </w:p>
        </w:tc>
        <w:tc>
          <w:tcPr>
            <w:tcW w:w="1980" w:type="dxa"/>
          </w:tcPr>
          <w:p w14:paraId="10D632E8" w14:textId="77777777" w:rsidR="003D1E20" w:rsidRPr="003D1E20" w:rsidRDefault="00521537" w:rsidP="003D1E20">
            <w:pPr>
              <w:rPr>
                <w:rFonts w:cstheme="minorHAnsi"/>
              </w:rPr>
            </w:pPr>
            <w:sdt>
              <w:sdtPr>
                <w:rPr>
                  <w:rFonts w:cstheme="minorHAnsi"/>
                </w:rPr>
                <w:id w:val="-12272116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6BB3F8" w14:textId="77777777" w:rsidR="003D1E20" w:rsidRPr="003D1E20" w:rsidRDefault="00521537" w:rsidP="003D1E20">
            <w:pPr>
              <w:rPr>
                <w:rFonts w:cstheme="minorHAnsi"/>
              </w:rPr>
            </w:pPr>
            <w:sdt>
              <w:sdtPr>
                <w:rPr>
                  <w:rFonts w:cstheme="minorHAnsi"/>
                </w:rPr>
                <w:id w:val="-7227503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E3E1B9" w14:textId="77777777" w:rsidR="003D1E20" w:rsidRPr="003D1E20" w:rsidRDefault="00521537" w:rsidP="003D1E20">
            <w:pPr>
              <w:rPr>
                <w:rFonts w:cstheme="minorHAnsi"/>
              </w:rPr>
            </w:pPr>
            <w:sdt>
              <w:sdtPr>
                <w:rPr>
                  <w:rFonts w:cstheme="minorHAnsi"/>
                </w:rPr>
                <w:id w:val="-7542778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74B9F" w14:textId="77777777" w:rsidR="003D1E20" w:rsidRPr="003D1E20" w:rsidRDefault="00521537" w:rsidP="003D1E20">
            <w:pPr>
              <w:rPr>
                <w:rFonts w:cstheme="minorHAnsi"/>
              </w:rPr>
            </w:pPr>
            <w:sdt>
              <w:sdtPr>
                <w:rPr>
                  <w:rFonts w:cstheme="minorHAnsi"/>
                </w:rPr>
                <w:id w:val="11180258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855E59" w14:textId="77777777" w:rsidR="003D1E20" w:rsidRPr="0084305D" w:rsidRDefault="003D1E20" w:rsidP="003D1E20">
            <w:pPr>
              <w:rPr>
                <w:rFonts w:cstheme="minorHAnsi"/>
              </w:rPr>
            </w:pPr>
          </w:p>
        </w:tc>
        <w:sdt>
          <w:sdtPr>
            <w:rPr>
              <w:rFonts w:cstheme="minorHAnsi"/>
            </w:rPr>
            <w:id w:val="547024815"/>
            <w:placeholder>
              <w:docPart w:val="7332DC3BE8604DD7897319AA9D13E0AC"/>
            </w:placeholder>
            <w:showingPlcHdr/>
          </w:sdtPr>
          <w:sdtEndPr/>
          <w:sdtContent>
            <w:tc>
              <w:tcPr>
                <w:tcW w:w="4770" w:type="dxa"/>
              </w:tcPr>
              <w:p w14:paraId="0C8168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66383BD" w14:textId="77777777" w:rsidTr="0089695F">
        <w:trPr>
          <w:cantSplit/>
        </w:trPr>
        <w:tc>
          <w:tcPr>
            <w:tcW w:w="899" w:type="dxa"/>
          </w:tcPr>
          <w:p w14:paraId="65F37E9C" w14:textId="77777777" w:rsidR="003D1E20" w:rsidRPr="0084305D" w:rsidRDefault="003D1E20" w:rsidP="003D1E20">
            <w:pPr>
              <w:jc w:val="center"/>
              <w:rPr>
                <w:rFonts w:cstheme="minorHAnsi"/>
                <w:b/>
                <w:bCs/>
              </w:rPr>
            </w:pPr>
            <w:r w:rsidRPr="0084305D">
              <w:rPr>
                <w:rFonts w:cstheme="minorHAnsi"/>
                <w:b/>
                <w:bCs/>
              </w:rPr>
              <w:t>8-L-8</w:t>
            </w:r>
          </w:p>
        </w:tc>
        <w:tc>
          <w:tcPr>
            <w:tcW w:w="6391" w:type="dxa"/>
            <w:tcBorders>
              <w:right w:val="nil"/>
            </w:tcBorders>
          </w:tcPr>
          <w:p w14:paraId="494D25D3"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3D1E20" w:rsidRPr="0084305D" w:rsidRDefault="003D1E20" w:rsidP="003D1E20">
            <w:pPr>
              <w:rPr>
                <w:rFonts w:cstheme="minorHAnsi"/>
              </w:rPr>
            </w:pPr>
          </w:p>
        </w:tc>
        <w:tc>
          <w:tcPr>
            <w:tcW w:w="810" w:type="dxa"/>
          </w:tcPr>
          <w:p w14:paraId="3261A848" w14:textId="77777777" w:rsidR="003D1E20" w:rsidRPr="00C34C63" w:rsidRDefault="003D1E20" w:rsidP="003D1E20">
            <w:pPr>
              <w:rPr>
                <w:rFonts w:cstheme="minorHAnsi"/>
              </w:rPr>
            </w:pPr>
            <w:r w:rsidRPr="00C34C63">
              <w:rPr>
                <w:rFonts w:cstheme="minorHAnsi"/>
              </w:rPr>
              <w:t xml:space="preserve">A </w:t>
            </w:r>
          </w:p>
          <w:p w14:paraId="67819B22" w14:textId="77777777" w:rsidR="003D1E20" w:rsidRPr="00C34C63" w:rsidRDefault="003D1E20" w:rsidP="003D1E20">
            <w:pPr>
              <w:rPr>
                <w:rFonts w:cstheme="minorHAnsi"/>
              </w:rPr>
            </w:pPr>
            <w:r w:rsidRPr="00C34C63">
              <w:rPr>
                <w:rFonts w:cstheme="minorHAnsi"/>
              </w:rPr>
              <w:t xml:space="preserve">B </w:t>
            </w:r>
          </w:p>
          <w:p w14:paraId="72296467" w14:textId="77777777" w:rsidR="003D1E20" w:rsidRPr="00C34C63" w:rsidRDefault="003D1E20" w:rsidP="003D1E20">
            <w:pPr>
              <w:rPr>
                <w:rFonts w:cstheme="minorHAnsi"/>
              </w:rPr>
            </w:pPr>
            <w:r w:rsidRPr="00C34C63">
              <w:rPr>
                <w:rFonts w:cstheme="minorHAnsi"/>
              </w:rPr>
              <w:t xml:space="preserve">C-M </w:t>
            </w:r>
          </w:p>
          <w:p w14:paraId="38FDC9B1" w14:textId="77777777" w:rsidR="003D1E20" w:rsidRPr="0084305D" w:rsidRDefault="003D1E20" w:rsidP="003D1E20">
            <w:pPr>
              <w:rPr>
                <w:rFonts w:cstheme="minorHAnsi"/>
              </w:rPr>
            </w:pPr>
            <w:r w:rsidRPr="00C34C63">
              <w:rPr>
                <w:rFonts w:cstheme="minorHAnsi"/>
              </w:rPr>
              <w:t>C</w:t>
            </w:r>
          </w:p>
        </w:tc>
        <w:tc>
          <w:tcPr>
            <w:tcW w:w="1980" w:type="dxa"/>
          </w:tcPr>
          <w:p w14:paraId="26203F0F" w14:textId="77777777" w:rsidR="003D1E20" w:rsidRPr="003D1E20" w:rsidRDefault="00521537" w:rsidP="003D1E20">
            <w:pPr>
              <w:rPr>
                <w:rFonts w:cstheme="minorHAnsi"/>
              </w:rPr>
            </w:pPr>
            <w:sdt>
              <w:sdtPr>
                <w:rPr>
                  <w:rFonts w:cstheme="minorHAnsi"/>
                </w:rPr>
                <w:id w:val="5029387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FE057" w14:textId="77777777" w:rsidR="003D1E20" w:rsidRPr="003D1E20" w:rsidRDefault="00521537" w:rsidP="003D1E20">
            <w:pPr>
              <w:rPr>
                <w:rFonts w:cstheme="minorHAnsi"/>
              </w:rPr>
            </w:pPr>
            <w:sdt>
              <w:sdtPr>
                <w:rPr>
                  <w:rFonts w:cstheme="minorHAnsi"/>
                </w:rPr>
                <w:id w:val="-6465195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7EE44CB" w14:textId="77777777" w:rsidR="003D1E20" w:rsidRPr="003D1E20" w:rsidRDefault="00521537" w:rsidP="003D1E20">
            <w:pPr>
              <w:rPr>
                <w:rFonts w:cstheme="minorHAnsi"/>
              </w:rPr>
            </w:pPr>
            <w:sdt>
              <w:sdtPr>
                <w:rPr>
                  <w:rFonts w:cstheme="minorHAnsi"/>
                </w:rPr>
                <w:id w:val="12033594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D1FBC2" w14:textId="77777777" w:rsidR="003D1E20" w:rsidRPr="003D1E20" w:rsidRDefault="00521537" w:rsidP="003D1E20">
            <w:pPr>
              <w:rPr>
                <w:rFonts w:cstheme="minorHAnsi"/>
              </w:rPr>
            </w:pPr>
            <w:sdt>
              <w:sdtPr>
                <w:rPr>
                  <w:rFonts w:cstheme="minorHAnsi"/>
                </w:rPr>
                <w:id w:val="-3397780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CD28F" w14:textId="77777777" w:rsidR="003D1E20" w:rsidRPr="0084305D" w:rsidRDefault="003D1E20" w:rsidP="003D1E20">
            <w:pPr>
              <w:rPr>
                <w:rFonts w:cstheme="minorHAnsi"/>
              </w:rPr>
            </w:pPr>
          </w:p>
        </w:tc>
        <w:sdt>
          <w:sdtPr>
            <w:rPr>
              <w:rFonts w:cstheme="minorHAnsi"/>
            </w:rPr>
            <w:id w:val="1116800222"/>
            <w:placeholder>
              <w:docPart w:val="19A62A5315BB4B49B19928C228B18451"/>
            </w:placeholder>
            <w:showingPlcHdr/>
          </w:sdtPr>
          <w:sdtEndPr/>
          <w:sdtContent>
            <w:tc>
              <w:tcPr>
                <w:tcW w:w="4770" w:type="dxa"/>
              </w:tcPr>
              <w:p w14:paraId="39567F6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261FB84" w14:textId="77777777" w:rsidTr="0089695F">
        <w:trPr>
          <w:cantSplit/>
        </w:trPr>
        <w:tc>
          <w:tcPr>
            <w:tcW w:w="899" w:type="dxa"/>
          </w:tcPr>
          <w:p w14:paraId="72C1CF43" w14:textId="77777777" w:rsidR="003D1E20" w:rsidRPr="0084305D" w:rsidRDefault="003D1E20" w:rsidP="003D1E20">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3D1E20" w:rsidRPr="0084305D" w:rsidRDefault="003D1E20" w:rsidP="003D1E20">
            <w:pPr>
              <w:rPr>
                <w:rFonts w:cstheme="minorHAnsi"/>
              </w:rPr>
            </w:pPr>
          </w:p>
        </w:tc>
        <w:tc>
          <w:tcPr>
            <w:tcW w:w="810" w:type="dxa"/>
          </w:tcPr>
          <w:p w14:paraId="1D021CCF" w14:textId="77777777" w:rsidR="003D1E20" w:rsidRPr="00C34C63" w:rsidRDefault="003D1E20" w:rsidP="003D1E20">
            <w:pPr>
              <w:rPr>
                <w:rFonts w:cstheme="minorHAnsi"/>
              </w:rPr>
            </w:pPr>
            <w:r w:rsidRPr="00C34C63">
              <w:rPr>
                <w:rFonts w:cstheme="minorHAnsi"/>
              </w:rPr>
              <w:t xml:space="preserve">A </w:t>
            </w:r>
          </w:p>
          <w:p w14:paraId="7517E92B" w14:textId="77777777" w:rsidR="003D1E20" w:rsidRPr="00C34C63" w:rsidRDefault="003D1E20" w:rsidP="003D1E20">
            <w:pPr>
              <w:rPr>
                <w:rFonts w:cstheme="minorHAnsi"/>
              </w:rPr>
            </w:pPr>
            <w:r w:rsidRPr="00C34C63">
              <w:rPr>
                <w:rFonts w:cstheme="minorHAnsi"/>
              </w:rPr>
              <w:t xml:space="preserve">B </w:t>
            </w:r>
          </w:p>
          <w:p w14:paraId="31590AC3" w14:textId="77777777" w:rsidR="003D1E20" w:rsidRPr="00C34C63" w:rsidRDefault="003D1E20" w:rsidP="003D1E20">
            <w:pPr>
              <w:rPr>
                <w:rFonts w:cstheme="minorHAnsi"/>
              </w:rPr>
            </w:pPr>
            <w:r w:rsidRPr="00C34C63">
              <w:rPr>
                <w:rFonts w:cstheme="minorHAnsi"/>
              </w:rPr>
              <w:t xml:space="preserve">C-M </w:t>
            </w:r>
          </w:p>
          <w:p w14:paraId="3FFEA34C" w14:textId="77777777" w:rsidR="003D1E20" w:rsidRPr="0084305D" w:rsidRDefault="003D1E20" w:rsidP="003D1E20">
            <w:pPr>
              <w:rPr>
                <w:rFonts w:cstheme="minorHAnsi"/>
              </w:rPr>
            </w:pPr>
            <w:r w:rsidRPr="00C34C63">
              <w:rPr>
                <w:rFonts w:cstheme="minorHAnsi"/>
              </w:rPr>
              <w:t>C</w:t>
            </w:r>
          </w:p>
        </w:tc>
        <w:tc>
          <w:tcPr>
            <w:tcW w:w="1980" w:type="dxa"/>
          </w:tcPr>
          <w:p w14:paraId="675FD6C5" w14:textId="77777777" w:rsidR="003D1E20" w:rsidRPr="003D1E20" w:rsidRDefault="00521537" w:rsidP="003D1E20">
            <w:pPr>
              <w:rPr>
                <w:rFonts w:cstheme="minorHAnsi"/>
              </w:rPr>
            </w:pPr>
            <w:sdt>
              <w:sdtPr>
                <w:rPr>
                  <w:rFonts w:cstheme="minorHAnsi"/>
                </w:rPr>
                <w:id w:val="-16103561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BF3289" w14:textId="77777777" w:rsidR="003D1E20" w:rsidRPr="003D1E20" w:rsidRDefault="00521537" w:rsidP="003D1E20">
            <w:pPr>
              <w:rPr>
                <w:rFonts w:cstheme="minorHAnsi"/>
              </w:rPr>
            </w:pPr>
            <w:sdt>
              <w:sdtPr>
                <w:rPr>
                  <w:rFonts w:cstheme="minorHAnsi"/>
                </w:rPr>
                <w:id w:val="-19707290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028BFB" w14:textId="77777777" w:rsidR="003D1E20" w:rsidRPr="003D1E20" w:rsidRDefault="00521537" w:rsidP="003D1E20">
            <w:pPr>
              <w:rPr>
                <w:rFonts w:cstheme="minorHAnsi"/>
              </w:rPr>
            </w:pPr>
            <w:sdt>
              <w:sdtPr>
                <w:rPr>
                  <w:rFonts w:cstheme="minorHAnsi"/>
                </w:rPr>
                <w:id w:val="91671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C110B2" w14:textId="77777777" w:rsidR="003D1E20" w:rsidRPr="003D1E20" w:rsidRDefault="00521537" w:rsidP="003D1E20">
            <w:pPr>
              <w:rPr>
                <w:rFonts w:cstheme="minorHAnsi"/>
              </w:rPr>
            </w:pPr>
            <w:sdt>
              <w:sdtPr>
                <w:rPr>
                  <w:rFonts w:cstheme="minorHAnsi"/>
                </w:rPr>
                <w:id w:val="1782843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705FCD" w14:textId="77777777" w:rsidR="003D1E20" w:rsidRPr="0084305D" w:rsidRDefault="003D1E20" w:rsidP="003D1E20">
            <w:pPr>
              <w:rPr>
                <w:rFonts w:cstheme="minorHAnsi"/>
              </w:rPr>
            </w:pPr>
          </w:p>
        </w:tc>
        <w:sdt>
          <w:sdtPr>
            <w:rPr>
              <w:rFonts w:cstheme="minorHAnsi"/>
            </w:rPr>
            <w:id w:val="-1810780829"/>
            <w:placeholder>
              <w:docPart w:val="46F117F1BD414A27B44021FF0808F8C2"/>
            </w:placeholder>
            <w:showingPlcHdr/>
          </w:sdtPr>
          <w:sdtEndPr/>
          <w:sdtContent>
            <w:tc>
              <w:tcPr>
                <w:tcW w:w="4770" w:type="dxa"/>
              </w:tcPr>
              <w:p w14:paraId="5A17E96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3D1E20">
        <w:trPr>
          <w:tblHeader/>
        </w:trPr>
        <w:tc>
          <w:tcPr>
            <w:tcW w:w="990" w:type="dxa"/>
            <w:tcBorders>
              <w:bottom w:val="single" w:sz="4" w:space="0" w:color="auto"/>
            </w:tcBorders>
            <w:shd w:val="clear" w:color="auto" w:fill="2F5496" w:themeFill="accent1" w:themeFillShade="BF"/>
            <w:vAlign w:val="center"/>
          </w:tcPr>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3D1E20">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3D1E20" w14:paraId="03AA625B" w14:textId="77777777" w:rsidTr="003D1E20">
        <w:trPr>
          <w:cantSplit/>
        </w:trPr>
        <w:tc>
          <w:tcPr>
            <w:tcW w:w="990" w:type="dxa"/>
            <w:tcBorders>
              <w:bottom w:val="single" w:sz="4" w:space="0" w:color="auto"/>
            </w:tcBorders>
          </w:tcPr>
          <w:p w14:paraId="6AD67C86" w14:textId="77777777" w:rsidR="003D1E20" w:rsidRPr="0084305D" w:rsidRDefault="003D1E20" w:rsidP="003D1E2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3D1E20" w:rsidRPr="0084305D" w:rsidRDefault="003D1E20" w:rsidP="003D1E2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3D1E20" w:rsidRPr="0084305D" w:rsidRDefault="003D1E20" w:rsidP="003D1E20">
            <w:pPr>
              <w:rPr>
                <w:rFonts w:cstheme="minorHAnsi"/>
              </w:rPr>
            </w:pPr>
          </w:p>
        </w:tc>
        <w:tc>
          <w:tcPr>
            <w:tcW w:w="900" w:type="dxa"/>
            <w:tcBorders>
              <w:bottom w:val="single" w:sz="4" w:space="0" w:color="auto"/>
            </w:tcBorders>
          </w:tcPr>
          <w:p w14:paraId="26A873C2" w14:textId="77777777" w:rsidR="003D1E20" w:rsidRPr="00C34C63" w:rsidRDefault="003D1E20" w:rsidP="003D1E20">
            <w:pPr>
              <w:rPr>
                <w:rFonts w:cstheme="minorHAnsi"/>
              </w:rPr>
            </w:pPr>
            <w:r w:rsidRPr="00C34C63">
              <w:rPr>
                <w:rFonts w:cstheme="minorHAnsi"/>
              </w:rPr>
              <w:t xml:space="preserve">A </w:t>
            </w:r>
          </w:p>
          <w:p w14:paraId="276DB32B" w14:textId="77777777" w:rsidR="003D1E20" w:rsidRPr="00C34C63" w:rsidRDefault="003D1E20" w:rsidP="003D1E20">
            <w:pPr>
              <w:rPr>
                <w:rFonts w:cstheme="minorHAnsi"/>
              </w:rPr>
            </w:pPr>
            <w:r w:rsidRPr="00C34C63">
              <w:rPr>
                <w:rFonts w:cstheme="minorHAnsi"/>
              </w:rPr>
              <w:t xml:space="preserve">B </w:t>
            </w:r>
          </w:p>
          <w:p w14:paraId="367F3C5B" w14:textId="77777777" w:rsidR="003D1E20" w:rsidRPr="00C34C63" w:rsidRDefault="003D1E20" w:rsidP="003D1E20">
            <w:pPr>
              <w:rPr>
                <w:rFonts w:cstheme="minorHAnsi"/>
              </w:rPr>
            </w:pPr>
            <w:r w:rsidRPr="00C34C63">
              <w:rPr>
                <w:rFonts w:cstheme="minorHAnsi"/>
              </w:rPr>
              <w:t xml:space="preserve">C-M </w:t>
            </w:r>
          </w:p>
          <w:p w14:paraId="4A3B50B1"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10BF075A" w14:textId="77777777" w:rsidR="003D1E20" w:rsidRPr="003D1E20" w:rsidRDefault="00521537" w:rsidP="003D1E20">
            <w:pPr>
              <w:rPr>
                <w:rFonts w:cstheme="minorHAnsi"/>
              </w:rPr>
            </w:pPr>
            <w:sdt>
              <w:sdtPr>
                <w:rPr>
                  <w:rFonts w:cstheme="minorHAnsi"/>
                </w:rPr>
                <w:id w:val="-17410861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89CB95" w14:textId="77777777" w:rsidR="003D1E20" w:rsidRPr="003D1E20" w:rsidRDefault="00521537" w:rsidP="003D1E20">
            <w:pPr>
              <w:rPr>
                <w:rFonts w:cstheme="minorHAnsi"/>
              </w:rPr>
            </w:pPr>
            <w:sdt>
              <w:sdtPr>
                <w:rPr>
                  <w:rFonts w:cstheme="minorHAnsi"/>
                </w:rPr>
                <w:id w:val="996153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53DC56" w14:textId="77777777" w:rsidR="003D1E20" w:rsidRPr="003D1E20" w:rsidRDefault="00521537" w:rsidP="003D1E20">
            <w:pPr>
              <w:rPr>
                <w:rFonts w:cstheme="minorHAnsi"/>
              </w:rPr>
            </w:pPr>
            <w:sdt>
              <w:sdtPr>
                <w:rPr>
                  <w:rFonts w:cstheme="minorHAnsi"/>
                </w:rPr>
                <w:id w:val="13827541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389479" w14:textId="77777777" w:rsidR="003D1E20" w:rsidRPr="003D1E20" w:rsidRDefault="00521537" w:rsidP="003D1E20">
            <w:pPr>
              <w:rPr>
                <w:rFonts w:cstheme="minorHAnsi"/>
              </w:rPr>
            </w:pPr>
            <w:sdt>
              <w:sdtPr>
                <w:rPr>
                  <w:rFonts w:cstheme="minorHAnsi"/>
                </w:rPr>
                <w:id w:val="21119262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A68833" w14:textId="77777777" w:rsidR="003D1E20" w:rsidRPr="0084305D" w:rsidRDefault="003D1E20" w:rsidP="003D1E20">
            <w:pPr>
              <w:rPr>
                <w:rFonts w:cstheme="minorHAnsi"/>
              </w:rPr>
            </w:pPr>
          </w:p>
        </w:tc>
        <w:sdt>
          <w:sdtPr>
            <w:rPr>
              <w:rFonts w:cstheme="minorHAnsi"/>
            </w:rPr>
            <w:id w:val="-1536506002"/>
            <w:placeholder>
              <w:docPart w:val="694192AC844D451581D39723197DBB73"/>
            </w:placeholder>
            <w:showingPlcHdr/>
          </w:sdtPr>
          <w:sdtEndPr/>
          <w:sdtContent>
            <w:tc>
              <w:tcPr>
                <w:tcW w:w="4770" w:type="dxa"/>
                <w:tcBorders>
                  <w:bottom w:val="single" w:sz="4" w:space="0" w:color="auto"/>
                </w:tcBorders>
              </w:tcPr>
              <w:p w14:paraId="3EC416C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44CF851" w14:textId="77777777" w:rsidTr="003D1E20">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3D1E20" w14:paraId="484C0D67" w14:textId="77777777" w:rsidTr="0089695F">
        <w:trPr>
          <w:cantSplit/>
        </w:trPr>
        <w:tc>
          <w:tcPr>
            <w:tcW w:w="990" w:type="dxa"/>
          </w:tcPr>
          <w:p w14:paraId="37DEFC04" w14:textId="77777777" w:rsidR="003D1E20" w:rsidRPr="0084305D" w:rsidRDefault="003D1E20" w:rsidP="003D1E20">
            <w:pPr>
              <w:jc w:val="center"/>
              <w:rPr>
                <w:rFonts w:cstheme="minorHAnsi"/>
                <w:b/>
                <w:bCs/>
              </w:rPr>
            </w:pPr>
            <w:r w:rsidRPr="0084305D">
              <w:rPr>
                <w:rFonts w:cstheme="minorHAnsi"/>
                <w:b/>
                <w:bCs/>
              </w:rPr>
              <w:t>10-B-2</w:t>
            </w:r>
          </w:p>
        </w:tc>
        <w:tc>
          <w:tcPr>
            <w:tcW w:w="6210" w:type="dxa"/>
            <w:tcBorders>
              <w:right w:val="nil"/>
            </w:tcBorders>
          </w:tcPr>
          <w:p w14:paraId="0076EEF6"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3D1E20" w:rsidRPr="0084305D" w:rsidRDefault="003D1E20" w:rsidP="003D1E20">
            <w:pPr>
              <w:rPr>
                <w:rFonts w:cstheme="minorHAnsi"/>
              </w:rPr>
            </w:pPr>
          </w:p>
        </w:tc>
        <w:tc>
          <w:tcPr>
            <w:tcW w:w="900" w:type="dxa"/>
          </w:tcPr>
          <w:p w14:paraId="15BC319A" w14:textId="77777777" w:rsidR="003D1E20" w:rsidRPr="00C34C63" w:rsidRDefault="003D1E20" w:rsidP="003D1E20">
            <w:pPr>
              <w:rPr>
                <w:rFonts w:cstheme="minorHAnsi"/>
              </w:rPr>
            </w:pPr>
            <w:r w:rsidRPr="00C34C63">
              <w:rPr>
                <w:rFonts w:cstheme="minorHAnsi"/>
              </w:rPr>
              <w:t xml:space="preserve">A </w:t>
            </w:r>
          </w:p>
          <w:p w14:paraId="6FC78F79" w14:textId="77777777" w:rsidR="003D1E20" w:rsidRPr="00C34C63" w:rsidRDefault="003D1E20" w:rsidP="003D1E20">
            <w:pPr>
              <w:rPr>
                <w:rFonts w:cstheme="minorHAnsi"/>
              </w:rPr>
            </w:pPr>
            <w:r w:rsidRPr="00C34C63">
              <w:rPr>
                <w:rFonts w:cstheme="minorHAnsi"/>
              </w:rPr>
              <w:t xml:space="preserve">B </w:t>
            </w:r>
          </w:p>
          <w:p w14:paraId="55D80D71" w14:textId="77777777" w:rsidR="003D1E20" w:rsidRPr="00C34C63" w:rsidRDefault="003D1E20" w:rsidP="003D1E20">
            <w:pPr>
              <w:rPr>
                <w:rFonts w:cstheme="minorHAnsi"/>
              </w:rPr>
            </w:pPr>
            <w:r w:rsidRPr="00C34C63">
              <w:rPr>
                <w:rFonts w:cstheme="minorHAnsi"/>
              </w:rPr>
              <w:t xml:space="preserve">C-M </w:t>
            </w:r>
          </w:p>
          <w:p w14:paraId="5C8884E3" w14:textId="77777777" w:rsidR="003D1E20" w:rsidRPr="0084305D" w:rsidRDefault="003D1E20" w:rsidP="003D1E20">
            <w:pPr>
              <w:rPr>
                <w:rFonts w:cstheme="minorHAnsi"/>
              </w:rPr>
            </w:pPr>
            <w:r w:rsidRPr="00C34C63">
              <w:rPr>
                <w:rFonts w:cstheme="minorHAnsi"/>
              </w:rPr>
              <w:t>C</w:t>
            </w:r>
          </w:p>
        </w:tc>
        <w:tc>
          <w:tcPr>
            <w:tcW w:w="1980" w:type="dxa"/>
          </w:tcPr>
          <w:p w14:paraId="7E256892" w14:textId="77777777" w:rsidR="003D1E20" w:rsidRPr="003D1E20" w:rsidRDefault="00521537" w:rsidP="003D1E20">
            <w:pPr>
              <w:rPr>
                <w:rFonts w:cstheme="minorHAnsi"/>
              </w:rPr>
            </w:pPr>
            <w:sdt>
              <w:sdtPr>
                <w:rPr>
                  <w:rFonts w:cstheme="minorHAnsi"/>
                </w:rPr>
                <w:id w:val="-2732546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29B3A7" w14:textId="77777777" w:rsidR="003D1E20" w:rsidRPr="003D1E20" w:rsidRDefault="00521537" w:rsidP="003D1E20">
            <w:pPr>
              <w:rPr>
                <w:rFonts w:cstheme="minorHAnsi"/>
              </w:rPr>
            </w:pPr>
            <w:sdt>
              <w:sdtPr>
                <w:rPr>
                  <w:rFonts w:cstheme="minorHAnsi"/>
                </w:rPr>
                <w:id w:val="110954565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E1AC2" w14:textId="77777777" w:rsidR="003D1E20" w:rsidRPr="003D1E20" w:rsidRDefault="00521537" w:rsidP="003D1E20">
            <w:pPr>
              <w:rPr>
                <w:rFonts w:cstheme="minorHAnsi"/>
              </w:rPr>
            </w:pPr>
            <w:sdt>
              <w:sdtPr>
                <w:rPr>
                  <w:rFonts w:cstheme="minorHAnsi"/>
                </w:rPr>
                <w:id w:val="838216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B55F83" w14:textId="77777777" w:rsidR="003D1E20" w:rsidRPr="003D1E20" w:rsidRDefault="00521537" w:rsidP="003D1E20">
            <w:pPr>
              <w:rPr>
                <w:rFonts w:cstheme="minorHAnsi"/>
              </w:rPr>
            </w:pPr>
            <w:sdt>
              <w:sdtPr>
                <w:rPr>
                  <w:rFonts w:cstheme="minorHAnsi"/>
                </w:rPr>
                <w:id w:val="-12384737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58833B" w14:textId="77777777" w:rsidR="003D1E20" w:rsidRPr="0084305D" w:rsidRDefault="003D1E20" w:rsidP="003D1E20">
            <w:pPr>
              <w:rPr>
                <w:rFonts w:cstheme="minorHAnsi"/>
              </w:rPr>
            </w:pPr>
          </w:p>
        </w:tc>
        <w:sdt>
          <w:sdtPr>
            <w:rPr>
              <w:rFonts w:cstheme="minorHAnsi"/>
            </w:rPr>
            <w:id w:val="304737343"/>
            <w:placeholder>
              <w:docPart w:val="A9906F8F57D641D4A2385D8926254FE4"/>
            </w:placeholder>
            <w:showingPlcHdr/>
          </w:sdtPr>
          <w:sdtEndPr/>
          <w:sdtContent>
            <w:tc>
              <w:tcPr>
                <w:tcW w:w="4770" w:type="dxa"/>
              </w:tcPr>
              <w:p w14:paraId="08AF4DE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4E3CAB" w14:textId="77777777" w:rsidTr="0089695F">
        <w:trPr>
          <w:cantSplit/>
        </w:trPr>
        <w:tc>
          <w:tcPr>
            <w:tcW w:w="990" w:type="dxa"/>
          </w:tcPr>
          <w:p w14:paraId="28AAFFA3" w14:textId="77777777" w:rsidR="003D1E20" w:rsidRPr="0084305D" w:rsidRDefault="003D1E20" w:rsidP="003D1E20">
            <w:pPr>
              <w:jc w:val="center"/>
              <w:rPr>
                <w:rFonts w:cstheme="minorHAnsi"/>
                <w:b/>
                <w:bCs/>
              </w:rPr>
            </w:pPr>
            <w:r w:rsidRPr="0084305D">
              <w:rPr>
                <w:rFonts w:cstheme="minorHAnsi"/>
                <w:b/>
                <w:bCs/>
              </w:rPr>
              <w:t>10-B-3</w:t>
            </w:r>
          </w:p>
        </w:tc>
        <w:tc>
          <w:tcPr>
            <w:tcW w:w="6210" w:type="dxa"/>
            <w:tcBorders>
              <w:right w:val="nil"/>
            </w:tcBorders>
          </w:tcPr>
          <w:p w14:paraId="431DD42D"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3D1E20" w:rsidRPr="0084305D" w:rsidRDefault="003D1E20" w:rsidP="003D1E20">
            <w:pPr>
              <w:rPr>
                <w:rFonts w:cstheme="minorHAnsi"/>
              </w:rPr>
            </w:pPr>
          </w:p>
        </w:tc>
        <w:tc>
          <w:tcPr>
            <w:tcW w:w="900" w:type="dxa"/>
          </w:tcPr>
          <w:p w14:paraId="3C3EDFCB" w14:textId="77777777" w:rsidR="003D1E20" w:rsidRPr="00C34C63" w:rsidRDefault="003D1E20" w:rsidP="003D1E20">
            <w:pPr>
              <w:rPr>
                <w:rFonts w:cstheme="minorHAnsi"/>
              </w:rPr>
            </w:pPr>
            <w:r w:rsidRPr="00C34C63">
              <w:rPr>
                <w:rFonts w:cstheme="minorHAnsi"/>
              </w:rPr>
              <w:t xml:space="preserve">A </w:t>
            </w:r>
          </w:p>
          <w:p w14:paraId="531C42AA" w14:textId="77777777" w:rsidR="003D1E20" w:rsidRPr="00C34C63" w:rsidRDefault="003D1E20" w:rsidP="003D1E20">
            <w:pPr>
              <w:rPr>
                <w:rFonts w:cstheme="minorHAnsi"/>
              </w:rPr>
            </w:pPr>
            <w:r w:rsidRPr="00C34C63">
              <w:rPr>
                <w:rFonts w:cstheme="minorHAnsi"/>
              </w:rPr>
              <w:t xml:space="preserve">B </w:t>
            </w:r>
          </w:p>
          <w:p w14:paraId="7E365E61" w14:textId="77777777" w:rsidR="003D1E20" w:rsidRPr="00C34C63" w:rsidRDefault="003D1E20" w:rsidP="003D1E20">
            <w:pPr>
              <w:rPr>
                <w:rFonts w:cstheme="minorHAnsi"/>
              </w:rPr>
            </w:pPr>
            <w:r w:rsidRPr="00C34C63">
              <w:rPr>
                <w:rFonts w:cstheme="minorHAnsi"/>
              </w:rPr>
              <w:t xml:space="preserve">C-M </w:t>
            </w:r>
          </w:p>
          <w:p w14:paraId="06CF9B4A" w14:textId="77777777" w:rsidR="003D1E20" w:rsidRPr="0084305D" w:rsidRDefault="003D1E20" w:rsidP="003D1E20">
            <w:pPr>
              <w:rPr>
                <w:rFonts w:cstheme="minorHAnsi"/>
              </w:rPr>
            </w:pPr>
            <w:r w:rsidRPr="00C34C63">
              <w:rPr>
                <w:rFonts w:cstheme="minorHAnsi"/>
              </w:rPr>
              <w:t>C</w:t>
            </w:r>
          </w:p>
        </w:tc>
        <w:tc>
          <w:tcPr>
            <w:tcW w:w="1980" w:type="dxa"/>
          </w:tcPr>
          <w:p w14:paraId="116852FF" w14:textId="77777777" w:rsidR="003D1E20" w:rsidRPr="003D1E20" w:rsidRDefault="00521537" w:rsidP="003D1E20">
            <w:pPr>
              <w:rPr>
                <w:rFonts w:cstheme="minorHAnsi"/>
              </w:rPr>
            </w:pPr>
            <w:sdt>
              <w:sdtPr>
                <w:rPr>
                  <w:rFonts w:cstheme="minorHAnsi"/>
                </w:rPr>
                <w:id w:val="-14053725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44C56B" w14:textId="77777777" w:rsidR="003D1E20" w:rsidRPr="003D1E20" w:rsidRDefault="00521537" w:rsidP="003D1E20">
            <w:pPr>
              <w:rPr>
                <w:rFonts w:cstheme="minorHAnsi"/>
              </w:rPr>
            </w:pPr>
            <w:sdt>
              <w:sdtPr>
                <w:rPr>
                  <w:rFonts w:cstheme="minorHAnsi"/>
                </w:rPr>
                <w:id w:val="-68583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569055" w14:textId="77777777" w:rsidR="003D1E20" w:rsidRPr="003D1E20" w:rsidRDefault="00521537" w:rsidP="003D1E20">
            <w:pPr>
              <w:rPr>
                <w:rFonts w:cstheme="minorHAnsi"/>
              </w:rPr>
            </w:pPr>
            <w:sdt>
              <w:sdtPr>
                <w:rPr>
                  <w:rFonts w:cstheme="minorHAnsi"/>
                </w:rPr>
                <w:id w:val="421911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2EBED62" w14:textId="77777777" w:rsidR="003D1E20" w:rsidRPr="003D1E20" w:rsidRDefault="00521537" w:rsidP="003D1E20">
            <w:pPr>
              <w:rPr>
                <w:rFonts w:cstheme="minorHAnsi"/>
              </w:rPr>
            </w:pPr>
            <w:sdt>
              <w:sdtPr>
                <w:rPr>
                  <w:rFonts w:cstheme="minorHAnsi"/>
                </w:rPr>
                <w:id w:val="-2861214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13BD87" w14:textId="77777777" w:rsidR="003D1E20" w:rsidRPr="0084305D" w:rsidRDefault="003D1E20" w:rsidP="003D1E20">
            <w:pPr>
              <w:rPr>
                <w:rFonts w:cstheme="minorHAnsi"/>
              </w:rPr>
            </w:pPr>
          </w:p>
        </w:tc>
        <w:sdt>
          <w:sdtPr>
            <w:rPr>
              <w:rFonts w:cstheme="minorHAnsi"/>
            </w:rPr>
            <w:id w:val="1298417614"/>
            <w:placeholder>
              <w:docPart w:val="9B4D52F6A82F46ACA6B17CFF9BF84378"/>
            </w:placeholder>
            <w:showingPlcHdr/>
          </w:sdtPr>
          <w:sdtEndPr/>
          <w:sdtContent>
            <w:tc>
              <w:tcPr>
                <w:tcW w:w="4770" w:type="dxa"/>
              </w:tcPr>
              <w:p w14:paraId="025A96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3266ECE" w14:textId="77777777" w:rsidTr="0089695F">
        <w:trPr>
          <w:cantSplit/>
        </w:trPr>
        <w:tc>
          <w:tcPr>
            <w:tcW w:w="990" w:type="dxa"/>
          </w:tcPr>
          <w:p w14:paraId="1C7A54BA" w14:textId="77777777" w:rsidR="003D1E20" w:rsidRPr="0084305D" w:rsidRDefault="003D1E20" w:rsidP="003D1E20">
            <w:pPr>
              <w:jc w:val="center"/>
              <w:rPr>
                <w:rFonts w:cstheme="minorHAnsi"/>
                <w:b/>
                <w:bCs/>
              </w:rPr>
            </w:pPr>
            <w:r w:rsidRPr="0084305D">
              <w:rPr>
                <w:rFonts w:cstheme="minorHAnsi"/>
                <w:b/>
                <w:bCs/>
              </w:rPr>
              <w:t>10-B-4</w:t>
            </w:r>
          </w:p>
        </w:tc>
        <w:tc>
          <w:tcPr>
            <w:tcW w:w="6210" w:type="dxa"/>
            <w:tcBorders>
              <w:right w:val="nil"/>
            </w:tcBorders>
          </w:tcPr>
          <w:p w14:paraId="1C111D91"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3D1E20" w:rsidRPr="0084305D" w:rsidRDefault="003D1E20" w:rsidP="003D1E20">
            <w:pPr>
              <w:rPr>
                <w:rFonts w:cstheme="minorHAnsi"/>
              </w:rPr>
            </w:pPr>
          </w:p>
        </w:tc>
        <w:tc>
          <w:tcPr>
            <w:tcW w:w="900" w:type="dxa"/>
          </w:tcPr>
          <w:p w14:paraId="65257DC8" w14:textId="77777777" w:rsidR="003D1E20" w:rsidRPr="00C34C63" w:rsidRDefault="003D1E20" w:rsidP="003D1E20">
            <w:pPr>
              <w:rPr>
                <w:rFonts w:cstheme="minorHAnsi"/>
              </w:rPr>
            </w:pPr>
            <w:r w:rsidRPr="00C34C63">
              <w:rPr>
                <w:rFonts w:cstheme="minorHAnsi"/>
              </w:rPr>
              <w:t xml:space="preserve">A </w:t>
            </w:r>
          </w:p>
          <w:p w14:paraId="6A575079" w14:textId="77777777" w:rsidR="003D1E20" w:rsidRPr="00C34C63" w:rsidRDefault="003D1E20" w:rsidP="003D1E20">
            <w:pPr>
              <w:rPr>
                <w:rFonts w:cstheme="minorHAnsi"/>
              </w:rPr>
            </w:pPr>
            <w:r w:rsidRPr="00C34C63">
              <w:rPr>
                <w:rFonts w:cstheme="minorHAnsi"/>
              </w:rPr>
              <w:t xml:space="preserve">B </w:t>
            </w:r>
          </w:p>
          <w:p w14:paraId="32B72499" w14:textId="77777777" w:rsidR="003D1E20" w:rsidRPr="00C34C63" w:rsidRDefault="003D1E20" w:rsidP="003D1E20">
            <w:pPr>
              <w:rPr>
                <w:rFonts w:cstheme="minorHAnsi"/>
              </w:rPr>
            </w:pPr>
            <w:r w:rsidRPr="00C34C63">
              <w:rPr>
                <w:rFonts w:cstheme="minorHAnsi"/>
              </w:rPr>
              <w:t xml:space="preserve">C-M </w:t>
            </w:r>
          </w:p>
          <w:p w14:paraId="3703D7FA" w14:textId="77777777" w:rsidR="003D1E20" w:rsidRPr="0084305D" w:rsidRDefault="003D1E20" w:rsidP="003D1E20">
            <w:pPr>
              <w:rPr>
                <w:rFonts w:cstheme="minorHAnsi"/>
              </w:rPr>
            </w:pPr>
            <w:r w:rsidRPr="00C34C63">
              <w:rPr>
                <w:rFonts w:cstheme="minorHAnsi"/>
              </w:rPr>
              <w:t>C</w:t>
            </w:r>
          </w:p>
        </w:tc>
        <w:tc>
          <w:tcPr>
            <w:tcW w:w="1980" w:type="dxa"/>
          </w:tcPr>
          <w:p w14:paraId="0AACFFC2" w14:textId="77777777" w:rsidR="003D1E20" w:rsidRPr="003D1E20" w:rsidRDefault="00521537" w:rsidP="003D1E20">
            <w:pPr>
              <w:rPr>
                <w:rFonts w:cstheme="minorHAnsi"/>
              </w:rPr>
            </w:pPr>
            <w:sdt>
              <w:sdtPr>
                <w:rPr>
                  <w:rFonts w:cstheme="minorHAnsi"/>
                </w:rPr>
                <w:id w:val="-107396498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DC6BA7" w14:textId="77777777" w:rsidR="003D1E20" w:rsidRPr="003D1E20" w:rsidRDefault="00521537" w:rsidP="003D1E20">
            <w:pPr>
              <w:rPr>
                <w:rFonts w:cstheme="minorHAnsi"/>
              </w:rPr>
            </w:pPr>
            <w:sdt>
              <w:sdtPr>
                <w:rPr>
                  <w:rFonts w:cstheme="minorHAnsi"/>
                </w:rPr>
                <w:id w:val="-160293891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1AA5A9" w14:textId="77777777" w:rsidR="003D1E20" w:rsidRPr="003D1E20" w:rsidRDefault="00521537" w:rsidP="003D1E20">
            <w:pPr>
              <w:rPr>
                <w:rFonts w:cstheme="minorHAnsi"/>
              </w:rPr>
            </w:pPr>
            <w:sdt>
              <w:sdtPr>
                <w:rPr>
                  <w:rFonts w:cstheme="minorHAnsi"/>
                </w:rPr>
                <w:id w:val="18488190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51FC85" w14:textId="77777777" w:rsidR="003D1E20" w:rsidRPr="003D1E20" w:rsidRDefault="00521537" w:rsidP="003D1E20">
            <w:pPr>
              <w:rPr>
                <w:rFonts w:cstheme="minorHAnsi"/>
              </w:rPr>
            </w:pPr>
            <w:sdt>
              <w:sdtPr>
                <w:rPr>
                  <w:rFonts w:cstheme="minorHAnsi"/>
                </w:rPr>
                <w:id w:val="-1867816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19624B" w14:textId="77777777" w:rsidR="003D1E20" w:rsidRPr="0084305D" w:rsidRDefault="003D1E20" w:rsidP="003D1E20">
            <w:pPr>
              <w:rPr>
                <w:rFonts w:cstheme="minorHAnsi"/>
              </w:rPr>
            </w:pPr>
          </w:p>
        </w:tc>
        <w:sdt>
          <w:sdtPr>
            <w:rPr>
              <w:rFonts w:cstheme="minorHAnsi"/>
            </w:rPr>
            <w:id w:val="1389141733"/>
            <w:placeholder>
              <w:docPart w:val="C3F077D13F6645538A3ACFAB6E1C6AD0"/>
            </w:placeholder>
            <w:showingPlcHdr/>
          </w:sdtPr>
          <w:sdtEndPr/>
          <w:sdtContent>
            <w:tc>
              <w:tcPr>
                <w:tcW w:w="4770" w:type="dxa"/>
              </w:tcPr>
              <w:p w14:paraId="1EDCAEB1"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6BB8FC" w14:textId="77777777" w:rsidTr="0089695F">
        <w:trPr>
          <w:cantSplit/>
        </w:trPr>
        <w:tc>
          <w:tcPr>
            <w:tcW w:w="990" w:type="dxa"/>
          </w:tcPr>
          <w:p w14:paraId="447598A5" w14:textId="77777777" w:rsidR="003D1E20" w:rsidRPr="0084305D" w:rsidRDefault="003D1E20" w:rsidP="003D1E20">
            <w:pPr>
              <w:jc w:val="center"/>
              <w:rPr>
                <w:rFonts w:cstheme="minorHAnsi"/>
                <w:b/>
                <w:bCs/>
              </w:rPr>
            </w:pPr>
            <w:r w:rsidRPr="0084305D">
              <w:rPr>
                <w:rFonts w:cstheme="minorHAnsi"/>
                <w:b/>
                <w:bCs/>
              </w:rPr>
              <w:t>10-B-5</w:t>
            </w:r>
          </w:p>
        </w:tc>
        <w:tc>
          <w:tcPr>
            <w:tcW w:w="6210" w:type="dxa"/>
            <w:tcBorders>
              <w:right w:val="nil"/>
            </w:tcBorders>
          </w:tcPr>
          <w:p w14:paraId="6E6DDA8A"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0765CFDB" w14:textId="77777777" w:rsidR="003D1E20" w:rsidRPr="0084305D" w:rsidRDefault="003D1E20" w:rsidP="003D1E20">
            <w:pPr>
              <w:rPr>
                <w:rFonts w:cstheme="minorHAnsi"/>
              </w:rPr>
            </w:pPr>
          </w:p>
        </w:tc>
        <w:tc>
          <w:tcPr>
            <w:tcW w:w="900" w:type="dxa"/>
          </w:tcPr>
          <w:p w14:paraId="67E3B170" w14:textId="77777777" w:rsidR="003D1E20" w:rsidRPr="00C34C63" w:rsidRDefault="003D1E20" w:rsidP="003D1E20">
            <w:pPr>
              <w:rPr>
                <w:rFonts w:cstheme="minorHAnsi"/>
              </w:rPr>
            </w:pPr>
            <w:r w:rsidRPr="00C34C63">
              <w:rPr>
                <w:rFonts w:cstheme="minorHAnsi"/>
              </w:rPr>
              <w:t xml:space="preserve">A </w:t>
            </w:r>
          </w:p>
          <w:p w14:paraId="251B0E53" w14:textId="77777777" w:rsidR="003D1E20" w:rsidRPr="00C34C63" w:rsidRDefault="003D1E20" w:rsidP="003D1E20">
            <w:pPr>
              <w:rPr>
                <w:rFonts w:cstheme="minorHAnsi"/>
              </w:rPr>
            </w:pPr>
            <w:r w:rsidRPr="00C34C63">
              <w:rPr>
                <w:rFonts w:cstheme="minorHAnsi"/>
              </w:rPr>
              <w:t xml:space="preserve">B </w:t>
            </w:r>
          </w:p>
          <w:p w14:paraId="1A014A91" w14:textId="77777777" w:rsidR="003D1E20" w:rsidRPr="00C34C63" w:rsidRDefault="003D1E20" w:rsidP="003D1E20">
            <w:pPr>
              <w:rPr>
                <w:rFonts w:cstheme="minorHAnsi"/>
              </w:rPr>
            </w:pPr>
            <w:r w:rsidRPr="00C34C63">
              <w:rPr>
                <w:rFonts w:cstheme="minorHAnsi"/>
              </w:rPr>
              <w:t xml:space="preserve">C-M </w:t>
            </w:r>
          </w:p>
          <w:p w14:paraId="3E9649EF" w14:textId="77777777" w:rsidR="003D1E20" w:rsidRPr="0084305D" w:rsidRDefault="003D1E20" w:rsidP="003D1E20">
            <w:pPr>
              <w:rPr>
                <w:rFonts w:cstheme="minorHAnsi"/>
              </w:rPr>
            </w:pPr>
            <w:r w:rsidRPr="00C34C63">
              <w:rPr>
                <w:rFonts w:cstheme="minorHAnsi"/>
              </w:rPr>
              <w:t>C</w:t>
            </w:r>
          </w:p>
        </w:tc>
        <w:tc>
          <w:tcPr>
            <w:tcW w:w="1980" w:type="dxa"/>
          </w:tcPr>
          <w:p w14:paraId="7F09D068" w14:textId="77777777" w:rsidR="003D1E20" w:rsidRPr="003D1E20" w:rsidRDefault="00521537" w:rsidP="003D1E20">
            <w:pPr>
              <w:rPr>
                <w:rFonts w:cstheme="minorHAnsi"/>
              </w:rPr>
            </w:pPr>
            <w:sdt>
              <w:sdtPr>
                <w:rPr>
                  <w:rFonts w:cstheme="minorHAnsi"/>
                </w:rPr>
                <w:id w:val="-21033274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8D0FBB" w14:textId="77777777" w:rsidR="003D1E20" w:rsidRPr="003D1E20" w:rsidRDefault="00521537" w:rsidP="003D1E20">
            <w:pPr>
              <w:rPr>
                <w:rFonts w:cstheme="minorHAnsi"/>
              </w:rPr>
            </w:pPr>
            <w:sdt>
              <w:sdtPr>
                <w:rPr>
                  <w:rFonts w:cstheme="minorHAnsi"/>
                </w:rPr>
                <w:id w:val="-4124677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A14CC7" w14:textId="77777777" w:rsidR="003D1E20" w:rsidRPr="003D1E20" w:rsidRDefault="00521537" w:rsidP="003D1E20">
            <w:pPr>
              <w:rPr>
                <w:rFonts w:cstheme="minorHAnsi"/>
              </w:rPr>
            </w:pPr>
            <w:sdt>
              <w:sdtPr>
                <w:rPr>
                  <w:rFonts w:cstheme="minorHAnsi"/>
                </w:rPr>
                <w:id w:val="-155383770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0B51F3" w14:textId="77777777" w:rsidR="003D1E20" w:rsidRPr="003D1E20" w:rsidRDefault="00521537" w:rsidP="003D1E20">
            <w:pPr>
              <w:rPr>
                <w:rFonts w:cstheme="minorHAnsi"/>
              </w:rPr>
            </w:pPr>
            <w:sdt>
              <w:sdtPr>
                <w:rPr>
                  <w:rFonts w:cstheme="minorHAnsi"/>
                </w:rPr>
                <w:id w:val="-8010734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B1BE1" w14:textId="77777777" w:rsidR="003D1E20" w:rsidRPr="0084305D" w:rsidRDefault="003D1E20" w:rsidP="003D1E20">
            <w:pPr>
              <w:rPr>
                <w:rFonts w:cstheme="minorHAnsi"/>
              </w:rPr>
            </w:pPr>
          </w:p>
        </w:tc>
        <w:sdt>
          <w:sdtPr>
            <w:rPr>
              <w:rFonts w:cstheme="minorHAnsi"/>
            </w:rPr>
            <w:id w:val="135468562"/>
            <w:placeholder>
              <w:docPart w:val="7E292D6DA55F438EBD134D9DB87F3E65"/>
            </w:placeholder>
            <w:showingPlcHdr/>
          </w:sdtPr>
          <w:sdtEndPr/>
          <w:sdtContent>
            <w:tc>
              <w:tcPr>
                <w:tcW w:w="4770" w:type="dxa"/>
              </w:tcPr>
              <w:p w14:paraId="3A293F3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86F41A" w14:textId="77777777" w:rsidTr="0089695F">
        <w:trPr>
          <w:cantSplit/>
        </w:trPr>
        <w:tc>
          <w:tcPr>
            <w:tcW w:w="990" w:type="dxa"/>
          </w:tcPr>
          <w:p w14:paraId="4EA493BB" w14:textId="77777777" w:rsidR="003D1E20" w:rsidRPr="0084305D" w:rsidRDefault="003D1E20" w:rsidP="003D1E20">
            <w:pPr>
              <w:jc w:val="center"/>
              <w:rPr>
                <w:rFonts w:cstheme="minorHAnsi"/>
                <w:b/>
                <w:bCs/>
              </w:rPr>
            </w:pPr>
            <w:r w:rsidRPr="0084305D">
              <w:rPr>
                <w:rFonts w:cstheme="minorHAnsi"/>
                <w:b/>
                <w:bCs/>
              </w:rPr>
              <w:lastRenderedPageBreak/>
              <w:t>10-B-6</w:t>
            </w:r>
          </w:p>
        </w:tc>
        <w:tc>
          <w:tcPr>
            <w:tcW w:w="6210" w:type="dxa"/>
            <w:tcBorders>
              <w:right w:val="nil"/>
            </w:tcBorders>
          </w:tcPr>
          <w:p w14:paraId="1D4201A3" w14:textId="77777777" w:rsidR="003D1E20" w:rsidRDefault="003D1E20" w:rsidP="003D1E2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D1E20" w:rsidRPr="0084305D" w:rsidRDefault="003D1E20" w:rsidP="003D1E20">
            <w:pPr>
              <w:rPr>
                <w:rFonts w:cstheme="minorHAnsi"/>
              </w:rPr>
            </w:pPr>
          </w:p>
        </w:tc>
        <w:tc>
          <w:tcPr>
            <w:tcW w:w="270" w:type="dxa"/>
            <w:tcBorders>
              <w:left w:val="nil"/>
            </w:tcBorders>
          </w:tcPr>
          <w:p w14:paraId="78E15452" w14:textId="77777777" w:rsidR="003D1E20" w:rsidRPr="0084305D" w:rsidRDefault="003D1E20" w:rsidP="003D1E20">
            <w:pPr>
              <w:rPr>
                <w:rFonts w:cstheme="minorHAnsi"/>
              </w:rPr>
            </w:pPr>
          </w:p>
        </w:tc>
        <w:tc>
          <w:tcPr>
            <w:tcW w:w="900" w:type="dxa"/>
          </w:tcPr>
          <w:p w14:paraId="776CC0A7" w14:textId="77777777" w:rsidR="003D1E20" w:rsidRPr="00C34C63" w:rsidRDefault="003D1E20" w:rsidP="003D1E20">
            <w:pPr>
              <w:rPr>
                <w:rFonts w:cstheme="minorHAnsi"/>
              </w:rPr>
            </w:pPr>
            <w:r w:rsidRPr="00C34C63">
              <w:rPr>
                <w:rFonts w:cstheme="minorHAnsi"/>
              </w:rPr>
              <w:t xml:space="preserve">A </w:t>
            </w:r>
          </w:p>
          <w:p w14:paraId="2227B20B" w14:textId="77777777" w:rsidR="003D1E20" w:rsidRPr="00C34C63" w:rsidRDefault="003D1E20" w:rsidP="003D1E20">
            <w:pPr>
              <w:rPr>
                <w:rFonts w:cstheme="minorHAnsi"/>
              </w:rPr>
            </w:pPr>
            <w:r w:rsidRPr="00C34C63">
              <w:rPr>
                <w:rFonts w:cstheme="minorHAnsi"/>
              </w:rPr>
              <w:t xml:space="preserve">B </w:t>
            </w:r>
          </w:p>
          <w:p w14:paraId="67E60EB5" w14:textId="77777777" w:rsidR="003D1E20" w:rsidRPr="00C34C63" w:rsidRDefault="003D1E20" w:rsidP="003D1E20">
            <w:pPr>
              <w:rPr>
                <w:rFonts w:cstheme="minorHAnsi"/>
              </w:rPr>
            </w:pPr>
            <w:r w:rsidRPr="00C34C63">
              <w:rPr>
                <w:rFonts w:cstheme="minorHAnsi"/>
              </w:rPr>
              <w:t xml:space="preserve">C-M </w:t>
            </w:r>
          </w:p>
          <w:p w14:paraId="7FCF373A" w14:textId="77777777" w:rsidR="003D1E20" w:rsidRPr="0084305D" w:rsidRDefault="003D1E20" w:rsidP="003D1E20">
            <w:pPr>
              <w:rPr>
                <w:rFonts w:cstheme="minorHAnsi"/>
              </w:rPr>
            </w:pPr>
            <w:r w:rsidRPr="00C34C63">
              <w:rPr>
                <w:rFonts w:cstheme="minorHAnsi"/>
              </w:rPr>
              <w:t>C</w:t>
            </w:r>
          </w:p>
        </w:tc>
        <w:tc>
          <w:tcPr>
            <w:tcW w:w="1980" w:type="dxa"/>
          </w:tcPr>
          <w:p w14:paraId="705F24E5" w14:textId="77777777" w:rsidR="003D1E20" w:rsidRPr="003D1E20" w:rsidRDefault="00521537" w:rsidP="003D1E20">
            <w:pPr>
              <w:rPr>
                <w:rFonts w:cstheme="minorHAnsi"/>
              </w:rPr>
            </w:pPr>
            <w:sdt>
              <w:sdtPr>
                <w:rPr>
                  <w:rFonts w:cstheme="minorHAnsi"/>
                </w:rPr>
                <w:id w:val="-180978447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175B95" w14:textId="77777777" w:rsidR="003D1E20" w:rsidRPr="003D1E20" w:rsidRDefault="00521537" w:rsidP="003D1E20">
            <w:pPr>
              <w:rPr>
                <w:rFonts w:cstheme="minorHAnsi"/>
              </w:rPr>
            </w:pPr>
            <w:sdt>
              <w:sdtPr>
                <w:rPr>
                  <w:rFonts w:cstheme="minorHAnsi"/>
                </w:rPr>
                <w:id w:val="1137000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212D62" w14:textId="77777777" w:rsidR="003D1E20" w:rsidRPr="003D1E20" w:rsidRDefault="00521537" w:rsidP="003D1E20">
            <w:pPr>
              <w:rPr>
                <w:rFonts w:cstheme="minorHAnsi"/>
              </w:rPr>
            </w:pPr>
            <w:sdt>
              <w:sdtPr>
                <w:rPr>
                  <w:rFonts w:cstheme="minorHAnsi"/>
                </w:rPr>
                <w:id w:val="136863857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D6E2AB" w14:textId="77777777" w:rsidR="003D1E20" w:rsidRPr="003D1E20" w:rsidRDefault="00521537" w:rsidP="003D1E20">
            <w:pPr>
              <w:rPr>
                <w:rFonts w:cstheme="minorHAnsi"/>
              </w:rPr>
            </w:pPr>
            <w:sdt>
              <w:sdtPr>
                <w:rPr>
                  <w:rFonts w:cstheme="minorHAnsi"/>
                </w:rPr>
                <w:id w:val="-5880067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6D9670" w14:textId="77777777" w:rsidR="003D1E20" w:rsidRPr="0084305D" w:rsidRDefault="003D1E20" w:rsidP="003D1E20">
            <w:pPr>
              <w:rPr>
                <w:rFonts w:cstheme="minorHAnsi"/>
              </w:rPr>
            </w:pPr>
          </w:p>
        </w:tc>
        <w:sdt>
          <w:sdtPr>
            <w:rPr>
              <w:rFonts w:cstheme="minorHAnsi"/>
            </w:rPr>
            <w:id w:val="302502444"/>
            <w:placeholder>
              <w:docPart w:val="C9149A82102F4A118878BB0257A7F93A"/>
            </w:placeholder>
            <w:showingPlcHdr/>
          </w:sdtPr>
          <w:sdtEndPr/>
          <w:sdtContent>
            <w:tc>
              <w:tcPr>
                <w:tcW w:w="4770" w:type="dxa"/>
              </w:tcPr>
              <w:p w14:paraId="7A30F7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14A260E" w14:textId="77777777" w:rsidTr="0089695F">
        <w:trPr>
          <w:cantSplit/>
        </w:trPr>
        <w:tc>
          <w:tcPr>
            <w:tcW w:w="15120" w:type="dxa"/>
            <w:gridSpan w:val="6"/>
            <w:tcBorders>
              <w:left w:val="nil"/>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777777"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End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D1E20" w14:paraId="6FB437D5" w14:textId="77777777" w:rsidTr="0089695F">
        <w:trPr>
          <w:cantSplit/>
        </w:trPr>
        <w:tc>
          <w:tcPr>
            <w:tcW w:w="990" w:type="dxa"/>
          </w:tcPr>
          <w:p w14:paraId="2DCA5DAF" w14:textId="77777777" w:rsidR="003D1E20" w:rsidRPr="0084305D" w:rsidRDefault="003D1E20" w:rsidP="003D1E20">
            <w:pPr>
              <w:jc w:val="center"/>
              <w:rPr>
                <w:rFonts w:cstheme="minorHAnsi"/>
                <w:b/>
                <w:bCs/>
              </w:rPr>
            </w:pPr>
            <w:r w:rsidRPr="0084305D">
              <w:rPr>
                <w:rFonts w:cstheme="minorHAnsi"/>
                <w:b/>
                <w:bCs/>
              </w:rPr>
              <w:t>10-D-1</w:t>
            </w:r>
          </w:p>
        </w:tc>
        <w:tc>
          <w:tcPr>
            <w:tcW w:w="6210" w:type="dxa"/>
            <w:tcBorders>
              <w:right w:val="nil"/>
            </w:tcBorders>
          </w:tcPr>
          <w:p w14:paraId="25F97744" w14:textId="77777777" w:rsidR="003D1E20" w:rsidRDefault="003D1E20" w:rsidP="003D1E2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D1E20" w:rsidRPr="0084305D" w:rsidRDefault="003D1E20" w:rsidP="003D1E20">
            <w:pPr>
              <w:rPr>
                <w:rFonts w:cstheme="minorHAnsi"/>
              </w:rPr>
            </w:pPr>
          </w:p>
        </w:tc>
        <w:tc>
          <w:tcPr>
            <w:tcW w:w="270" w:type="dxa"/>
            <w:tcBorders>
              <w:left w:val="nil"/>
            </w:tcBorders>
          </w:tcPr>
          <w:p w14:paraId="7EF80ADB" w14:textId="77777777" w:rsidR="003D1E20" w:rsidRPr="0084305D" w:rsidRDefault="003D1E20" w:rsidP="003D1E20">
            <w:pPr>
              <w:rPr>
                <w:rFonts w:cstheme="minorHAnsi"/>
              </w:rPr>
            </w:pPr>
          </w:p>
        </w:tc>
        <w:tc>
          <w:tcPr>
            <w:tcW w:w="900" w:type="dxa"/>
          </w:tcPr>
          <w:p w14:paraId="0CC55E2F" w14:textId="77777777" w:rsidR="003D1E20" w:rsidRPr="00C34C63" w:rsidRDefault="003D1E20" w:rsidP="003D1E20">
            <w:pPr>
              <w:rPr>
                <w:rFonts w:cstheme="minorHAnsi"/>
              </w:rPr>
            </w:pPr>
            <w:r w:rsidRPr="00C34C63">
              <w:rPr>
                <w:rFonts w:cstheme="minorHAnsi"/>
              </w:rPr>
              <w:t xml:space="preserve">A </w:t>
            </w:r>
          </w:p>
          <w:p w14:paraId="0ABAF6D6" w14:textId="77777777" w:rsidR="003D1E20" w:rsidRPr="00C34C63" w:rsidRDefault="003D1E20" w:rsidP="003D1E20">
            <w:pPr>
              <w:rPr>
                <w:rFonts w:cstheme="minorHAnsi"/>
              </w:rPr>
            </w:pPr>
            <w:r w:rsidRPr="00C34C63">
              <w:rPr>
                <w:rFonts w:cstheme="minorHAnsi"/>
              </w:rPr>
              <w:t xml:space="preserve">B </w:t>
            </w:r>
          </w:p>
          <w:p w14:paraId="419C2757" w14:textId="77777777" w:rsidR="003D1E20" w:rsidRPr="00C34C63" w:rsidRDefault="003D1E20" w:rsidP="003D1E20">
            <w:pPr>
              <w:rPr>
                <w:rFonts w:cstheme="minorHAnsi"/>
              </w:rPr>
            </w:pPr>
            <w:r w:rsidRPr="00C34C63">
              <w:rPr>
                <w:rFonts w:cstheme="minorHAnsi"/>
              </w:rPr>
              <w:t xml:space="preserve">C-M </w:t>
            </w:r>
          </w:p>
          <w:p w14:paraId="1E9E05E8" w14:textId="77777777" w:rsidR="003D1E20" w:rsidRDefault="003D1E20" w:rsidP="003D1E20">
            <w:pPr>
              <w:rPr>
                <w:rFonts w:cstheme="minorHAnsi"/>
              </w:rPr>
            </w:pPr>
            <w:r w:rsidRPr="00C34C63">
              <w:rPr>
                <w:rFonts w:cstheme="minorHAnsi"/>
              </w:rPr>
              <w:t>C</w:t>
            </w:r>
          </w:p>
          <w:p w14:paraId="2F554BD5" w14:textId="77777777" w:rsidR="003D1E20" w:rsidRPr="0084305D" w:rsidRDefault="003D1E20" w:rsidP="003D1E20">
            <w:pPr>
              <w:rPr>
                <w:rFonts w:cstheme="minorHAnsi"/>
              </w:rPr>
            </w:pPr>
          </w:p>
        </w:tc>
        <w:tc>
          <w:tcPr>
            <w:tcW w:w="1980" w:type="dxa"/>
          </w:tcPr>
          <w:p w14:paraId="22708C03" w14:textId="77777777" w:rsidR="003D1E20" w:rsidRPr="003D1E20" w:rsidRDefault="00521537" w:rsidP="003D1E20">
            <w:pPr>
              <w:rPr>
                <w:rFonts w:cstheme="minorHAnsi"/>
              </w:rPr>
            </w:pPr>
            <w:sdt>
              <w:sdtPr>
                <w:rPr>
                  <w:rFonts w:cstheme="minorHAnsi"/>
                </w:rPr>
                <w:id w:val="-125703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B821BC" w14:textId="77777777" w:rsidR="003D1E20" w:rsidRPr="003D1E20" w:rsidRDefault="00521537" w:rsidP="003D1E20">
            <w:pPr>
              <w:rPr>
                <w:rFonts w:cstheme="minorHAnsi"/>
              </w:rPr>
            </w:pPr>
            <w:sdt>
              <w:sdtPr>
                <w:rPr>
                  <w:rFonts w:cstheme="minorHAnsi"/>
                </w:rPr>
                <w:id w:val="-14417597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F3108B" w14:textId="77777777" w:rsidR="003D1E20" w:rsidRPr="003D1E20" w:rsidRDefault="00521537" w:rsidP="003D1E20">
            <w:pPr>
              <w:rPr>
                <w:rFonts w:cstheme="minorHAnsi"/>
              </w:rPr>
            </w:pPr>
            <w:sdt>
              <w:sdtPr>
                <w:rPr>
                  <w:rFonts w:cstheme="minorHAnsi"/>
                </w:rPr>
                <w:id w:val="5920456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CEB03E" w14:textId="77777777" w:rsidR="003D1E20" w:rsidRPr="003D1E20" w:rsidRDefault="00521537" w:rsidP="003D1E20">
            <w:pPr>
              <w:rPr>
                <w:rFonts w:cstheme="minorHAnsi"/>
              </w:rPr>
            </w:pPr>
            <w:sdt>
              <w:sdtPr>
                <w:rPr>
                  <w:rFonts w:cstheme="minorHAnsi"/>
                </w:rPr>
                <w:id w:val="12749027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8853B3" w14:textId="77777777" w:rsidR="003D1E20" w:rsidRPr="0084305D" w:rsidRDefault="003D1E20" w:rsidP="003D1E20">
            <w:pPr>
              <w:rPr>
                <w:rFonts w:cstheme="minorHAnsi"/>
              </w:rPr>
            </w:pPr>
          </w:p>
        </w:tc>
        <w:sdt>
          <w:sdtPr>
            <w:rPr>
              <w:rFonts w:cstheme="minorHAnsi"/>
            </w:rPr>
            <w:id w:val="24990675"/>
            <w:placeholder>
              <w:docPart w:val="E2ABC96F326D4BF7B2487023D39CBCF0"/>
            </w:placeholder>
            <w:showingPlcHdr/>
          </w:sdtPr>
          <w:sdtEndPr/>
          <w:sdtContent>
            <w:tc>
              <w:tcPr>
                <w:tcW w:w="4770" w:type="dxa"/>
              </w:tcPr>
              <w:p w14:paraId="37FFE9A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E2232CD" w14:textId="77777777" w:rsidTr="0089695F">
        <w:trPr>
          <w:cantSplit/>
        </w:trPr>
        <w:tc>
          <w:tcPr>
            <w:tcW w:w="990" w:type="dxa"/>
          </w:tcPr>
          <w:p w14:paraId="6FCEEA1A" w14:textId="77777777" w:rsidR="003D1E20" w:rsidRPr="0084305D" w:rsidRDefault="003D1E20" w:rsidP="003D1E20">
            <w:pPr>
              <w:jc w:val="center"/>
              <w:rPr>
                <w:rFonts w:cstheme="minorHAnsi"/>
                <w:b/>
                <w:bCs/>
              </w:rPr>
            </w:pPr>
            <w:r w:rsidRPr="0084305D">
              <w:rPr>
                <w:rFonts w:cstheme="minorHAnsi"/>
                <w:b/>
                <w:bCs/>
              </w:rPr>
              <w:t>10-D-2</w:t>
            </w:r>
          </w:p>
        </w:tc>
        <w:tc>
          <w:tcPr>
            <w:tcW w:w="6210" w:type="dxa"/>
            <w:tcBorders>
              <w:right w:val="nil"/>
            </w:tcBorders>
          </w:tcPr>
          <w:p w14:paraId="6FF7CDDF" w14:textId="77777777" w:rsidR="003D1E20" w:rsidRPr="0084305D" w:rsidRDefault="003D1E20" w:rsidP="003D1E2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3D1E20" w:rsidRPr="0084305D" w:rsidRDefault="003D1E20" w:rsidP="003D1E20">
            <w:pPr>
              <w:rPr>
                <w:rFonts w:cstheme="minorHAnsi"/>
              </w:rPr>
            </w:pPr>
          </w:p>
        </w:tc>
        <w:tc>
          <w:tcPr>
            <w:tcW w:w="270" w:type="dxa"/>
            <w:tcBorders>
              <w:left w:val="nil"/>
            </w:tcBorders>
          </w:tcPr>
          <w:p w14:paraId="29BD91C5" w14:textId="77777777" w:rsidR="003D1E20" w:rsidRPr="0084305D" w:rsidRDefault="003D1E20" w:rsidP="003D1E20">
            <w:pPr>
              <w:rPr>
                <w:rFonts w:cstheme="minorHAnsi"/>
              </w:rPr>
            </w:pPr>
          </w:p>
        </w:tc>
        <w:tc>
          <w:tcPr>
            <w:tcW w:w="900" w:type="dxa"/>
          </w:tcPr>
          <w:p w14:paraId="688DF5DA" w14:textId="77777777" w:rsidR="003D1E20" w:rsidRPr="00C34C63" w:rsidRDefault="003D1E20" w:rsidP="003D1E20">
            <w:pPr>
              <w:rPr>
                <w:rFonts w:cstheme="minorHAnsi"/>
              </w:rPr>
            </w:pPr>
            <w:r w:rsidRPr="00C34C63">
              <w:rPr>
                <w:rFonts w:cstheme="minorHAnsi"/>
              </w:rPr>
              <w:t xml:space="preserve">A </w:t>
            </w:r>
          </w:p>
          <w:p w14:paraId="291D8A62" w14:textId="77777777" w:rsidR="003D1E20" w:rsidRPr="00C34C63" w:rsidRDefault="003D1E20" w:rsidP="003D1E20">
            <w:pPr>
              <w:rPr>
                <w:rFonts w:cstheme="minorHAnsi"/>
              </w:rPr>
            </w:pPr>
            <w:r w:rsidRPr="00C34C63">
              <w:rPr>
                <w:rFonts w:cstheme="minorHAnsi"/>
              </w:rPr>
              <w:t xml:space="preserve">B </w:t>
            </w:r>
          </w:p>
          <w:p w14:paraId="6D529170" w14:textId="77777777" w:rsidR="003D1E20" w:rsidRPr="00C34C63" w:rsidRDefault="003D1E20" w:rsidP="003D1E20">
            <w:pPr>
              <w:rPr>
                <w:rFonts w:cstheme="minorHAnsi"/>
              </w:rPr>
            </w:pPr>
            <w:r w:rsidRPr="00C34C63">
              <w:rPr>
                <w:rFonts w:cstheme="minorHAnsi"/>
              </w:rPr>
              <w:t xml:space="preserve">C-M </w:t>
            </w:r>
          </w:p>
          <w:p w14:paraId="13A26C9A" w14:textId="77777777" w:rsidR="003D1E20" w:rsidRPr="0084305D" w:rsidRDefault="003D1E20" w:rsidP="003D1E20">
            <w:pPr>
              <w:rPr>
                <w:rFonts w:cstheme="minorHAnsi"/>
              </w:rPr>
            </w:pPr>
            <w:r w:rsidRPr="00C34C63">
              <w:rPr>
                <w:rFonts w:cstheme="minorHAnsi"/>
              </w:rPr>
              <w:t>C</w:t>
            </w:r>
          </w:p>
        </w:tc>
        <w:tc>
          <w:tcPr>
            <w:tcW w:w="1980" w:type="dxa"/>
          </w:tcPr>
          <w:p w14:paraId="2B55EF17" w14:textId="77777777" w:rsidR="003D1E20" w:rsidRPr="003D1E20" w:rsidRDefault="00521537" w:rsidP="003D1E20">
            <w:pPr>
              <w:rPr>
                <w:rFonts w:cstheme="minorHAnsi"/>
              </w:rPr>
            </w:pPr>
            <w:sdt>
              <w:sdtPr>
                <w:rPr>
                  <w:rFonts w:cstheme="minorHAnsi"/>
                </w:rPr>
                <w:id w:val="-1579204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218AE" w14:textId="77777777" w:rsidR="003D1E20" w:rsidRPr="003D1E20" w:rsidRDefault="00521537" w:rsidP="003D1E20">
            <w:pPr>
              <w:rPr>
                <w:rFonts w:cstheme="minorHAnsi"/>
              </w:rPr>
            </w:pPr>
            <w:sdt>
              <w:sdtPr>
                <w:rPr>
                  <w:rFonts w:cstheme="minorHAnsi"/>
                </w:rPr>
                <w:id w:val="18656339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397E17" w14:textId="77777777" w:rsidR="003D1E20" w:rsidRPr="003D1E20" w:rsidRDefault="00521537" w:rsidP="003D1E20">
            <w:pPr>
              <w:rPr>
                <w:rFonts w:cstheme="minorHAnsi"/>
              </w:rPr>
            </w:pPr>
            <w:sdt>
              <w:sdtPr>
                <w:rPr>
                  <w:rFonts w:cstheme="minorHAnsi"/>
                </w:rPr>
                <w:id w:val="-6233084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A6F8A4" w14:textId="77777777" w:rsidR="003D1E20" w:rsidRPr="003D1E20" w:rsidRDefault="00521537" w:rsidP="003D1E20">
            <w:pPr>
              <w:rPr>
                <w:rFonts w:cstheme="minorHAnsi"/>
              </w:rPr>
            </w:pPr>
            <w:sdt>
              <w:sdtPr>
                <w:rPr>
                  <w:rFonts w:cstheme="minorHAnsi"/>
                </w:rPr>
                <w:id w:val="-881704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66F80D" w14:textId="77777777" w:rsidR="003D1E20" w:rsidRPr="0084305D" w:rsidRDefault="003D1E20" w:rsidP="003D1E20">
            <w:pPr>
              <w:rPr>
                <w:rFonts w:cstheme="minorHAnsi"/>
              </w:rPr>
            </w:pPr>
          </w:p>
        </w:tc>
        <w:sdt>
          <w:sdtPr>
            <w:rPr>
              <w:rFonts w:cstheme="minorHAnsi"/>
            </w:rPr>
            <w:id w:val="-612127682"/>
            <w:placeholder>
              <w:docPart w:val="1AFE1F2F7A5B40C5BF66090C1D25F93B"/>
            </w:placeholder>
            <w:showingPlcHdr/>
          </w:sdtPr>
          <w:sdtEndPr/>
          <w:sdtContent>
            <w:tc>
              <w:tcPr>
                <w:tcW w:w="4770" w:type="dxa"/>
              </w:tcPr>
              <w:p w14:paraId="3046FB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3F200B0" w14:textId="77777777" w:rsidTr="0089695F">
        <w:trPr>
          <w:cantSplit/>
        </w:trPr>
        <w:tc>
          <w:tcPr>
            <w:tcW w:w="990" w:type="dxa"/>
          </w:tcPr>
          <w:p w14:paraId="7103A6CE" w14:textId="77777777" w:rsidR="003D1E20" w:rsidRPr="0084305D" w:rsidRDefault="003D1E20" w:rsidP="003D1E20">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3D1E20" w:rsidRPr="0084305D" w:rsidRDefault="003D1E20" w:rsidP="003D1E2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3D1E20" w:rsidRPr="0084305D" w:rsidRDefault="003D1E20" w:rsidP="003D1E20">
            <w:pPr>
              <w:rPr>
                <w:rFonts w:cstheme="minorHAnsi"/>
              </w:rPr>
            </w:pPr>
          </w:p>
        </w:tc>
        <w:tc>
          <w:tcPr>
            <w:tcW w:w="270" w:type="dxa"/>
            <w:tcBorders>
              <w:left w:val="nil"/>
            </w:tcBorders>
          </w:tcPr>
          <w:p w14:paraId="39C35ED7" w14:textId="77777777" w:rsidR="003D1E20" w:rsidRPr="0084305D" w:rsidRDefault="003D1E20" w:rsidP="003D1E20">
            <w:pPr>
              <w:rPr>
                <w:rFonts w:cstheme="minorHAnsi"/>
              </w:rPr>
            </w:pPr>
          </w:p>
        </w:tc>
        <w:tc>
          <w:tcPr>
            <w:tcW w:w="900" w:type="dxa"/>
          </w:tcPr>
          <w:p w14:paraId="171A3301" w14:textId="77777777" w:rsidR="003D1E20" w:rsidRPr="00C34C63" w:rsidRDefault="003D1E20" w:rsidP="003D1E20">
            <w:pPr>
              <w:rPr>
                <w:rFonts w:cstheme="minorHAnsi"/>
              </w:rPr>
            </w:pPr>
            <w:r w:rsidRPr="00C34C63">
              <w:rPr>
                <w:rFonts w:cstheme="minorHAnsi"/>
              </w:rPr>
              <w:t xml:space="preserve">A </w:t>
            </w:r>
          </w:p>
          <w:p w14:paraId="6323591F" w14:textId="77777777" w:rsidR="003D1E20" w:rsidRPr="00C34C63" w:rsidRDefault="003D1E20" w:rsidP="003D1E20">
            <w:pPr>
              <w:rPr>
                <w:rFonts w:cstheme="minorHAnsi"/>
              </w:rPr>
            </w:pPr>
            <w:r w:rsidRPr="00C34C63">
              <w:rPr>
                <w:rFonts w:cstheme="minorHAnsi"/>
              </w:rPr>
              <w:t xml:space="preserve">B </w:t>
            </w:r>
          </w:p>
          <w:p w14:paraId="5E1ED719" w14:textId="77777777" w:rsidR="003D1E20" w:rsidRPr="00C34C63" w:rsidRDefault="003D1E20" w:rsidP="003D1E20">
            <w:pPr>
              <w:rPr>
                <w:rFonts w:cstheme="minorHAnsi"/>
              </w:rPr>
            </w:pPr>
            <w:r w:rsidRPr="00C34C63">
              <w:rPr>
                <w:rFonts w:cstheme="minorHAnsi"/>
              </w:rPr>
              <w:t xml:space="preserve">C-M </w:t>
            </w:r>
          </w:p>
          <w:p w14:paraId="602EB5F1" w14:textId="77777777" w:rsidR="003D1E20" w:rsidRPr="0084305D" w:rsidRDefault="003D1E20" w:rsidP="003D1E20">
            <w:pPr>
              <w:rPr>
                <w:rFonts w:cstheme="minorHAnsi"/>
              </w:rPr>
            </w:pPr>
            <w:r w:rsidRPr="00C34C63">
              <w:rPr>
                <w:rFonts w:cstheme="minorHAnsi"/>
              </w:rPr>
              <w:t>C</w:t>
            </w:r>
          </w:p>
        </w:tc>
        <w:tc>
          <w:tcPr>
            <w:tcW w:w="1980" w:type="dxa"/>
          </w:tcPr>
          <w:p w14:paraId="2535B9D3" w14:textId="77777777" w:rsidR="003D1E20" w:rsidRPr="003D1E20" w:rsidRDefault="00521537" w:rsidP="003D1E20">
            <w:pPr>
              <w:rPr>
                <w:rFonts w:cstheme="minorHAnsi"/>
              </w:rPr>
            </w:pPr>
            <w:sdt>
              <w:sdtPr>
                <w:rPr>
                  <w:rFonts w:cstheme="minorHAnsi"/>
                </w:rPr>
                <w:id w:val="579815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2695D1" w14:textId="77777777" w:rsidR="003D1E20" w:rsidRPr="003D1E20" w:rsidRDefault="00521537" w:rsidP="003D1E20">
            <w:pPr>
              <w:rPr>
                <w:rFonts w:cstheme="minorHAnsi"/>
              </w:rPr>
            </w:pPr>
            <w:sdt>
              <w:sdtPr>
                <w:rPr>
                  <w:rFonts w:cstheme="minorHAnsi"/>
                </w:rPr>
                <w:id w:val="191350633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4E354F" w14:textId="77777777" w:rsidR="003D1E20" w:rsidRPr="003D1E20" w:rsidRDefault="00521537" w:rsidP="003D1E20">
            <w:pPr>
              <w:rPr>
                <w:rFonts w:cstheme="minorHAnsi"/>
              </w:rPr>
            </w:pPr>
            <w:sdt>
              <w:sdtPr>
                <w:rPr>
                  <w:rFonts w:cstheme="minorHAnsi"/>
                </w:rPr>
                <w:id w:val="-139887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60155A" w14:textId="77777777" w:rsidR="003D1E20" w:rsidRPr="003D1E20" w:rsidRDefault="00521537" w:rsidP="003D1E20">
            <w:pPr>
              <w:rPr>
                <w:rFonts w:cstheme="minorHAnsi"/>
              </w:rPr>
            </w:pPr>
            <w:sdt>
              <w:sdtPr>
                <w:rPr>
                  <w:rFonts w:cstheme="minorHAnsi"/>
                </w:rPr>
                <w:id w:val="-2005038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EAE4F7" w14:textId="77777777" w:rsidR="003D1E20" w:rsidRPr="0084305D" w:rsidRDefault="003D1E20" w:rsidP="003D1E20">
            <w:pPr>
              <w:rPr>
                <w:rFonts w:cstheme="minorHAnsi"/>
              </w:rPr>
            </w:pPr>
          </w:p>
        </w:tc>
        <w:sdt>
          <w:sdtPr>
            <w:rPr>
              <w:rFonts w:cstheme="minorHAnsi"/>
            </w:rPr>
            <w:id w:val="373585780"/>
            <w:placeholder>
              <w:docPart w:val="57F8EF727A7F4287901A3B8C5B942436"/>
            </w:placeholder>
            <w:showingPlcHdr/>
          </w:sdtPr>
          <w:sdtEndPr/>
          <w:sdtContent>
            <w:tc>
              <w:tcPr>
                <w:tcW w:w="4770" w:type="dxa"/>
              </w:tcPr>
              <w:p w14:paraId="075E9E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C1D4930" w14:textId="77777777" w:rsidTr="0089695F">
        <w:trPr>
          <w:cantSplit/>
        </w:trPr>
        <w:tc>
          <w:tcPr>
            <w:tcW w:w="990" w:type="dxa"/>
          </w:tcPr>
          <w:p w14:paraId="06114864" w14:textId="77777777" w:rsidR="003D1E20" w:rsidRPr="0084305D" w:rsidRDefault="003D1E20" w:rsidP="003D1E20">
            <w:pPr>
              <w:jc w:val="center"/>
              <w:rPr>
                <w:rFonts w:cstheme="minorHAnsi"/>
                <w:b/>
                <w:bCs/>
              </w:rPr>
            </w:pPr>
            <w:r w:rsidRPr="0084305D">
              <w:rPr>
                <w:rFonts w:cstheme="minorHAnsi"/>
                <w:b/>
                <w:bCs/>
              </w:rPr>
              <w:t>10-D-4</w:t>
            </w:r>
          </w:p>
        </w:tc>
        <w:tc>
          <w:tcPr>
            <w:tcW w:w="6210" w:type="dxa"/>
            <w:tcBorders>
              <w:right w:val="nil"/>
            </w:tcBorders>
          </w:tcPr>
          <w:p w14:paraId="6012DFBF" w14:textId="20D696EB" w:rsidR="003D1E20" w:rsidRPr="0084305D" w:rsidRDefault="003D1E20" w:rsidP="003D1E20">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3D1E20" w:rsidRPr="0084305D" w:rsidRDefault="003D1E20" w:rsidP="003D1E20">
            <w:pPr>
              <w:rPr>
                <w:rFonts w:cstheme="minorHAnsi"/>
              </w:rPr>
            </w:pPr>
          </w:p>
        </w:tc>
        <w:tc>
          <w:tcPr>
            <w:tcW w:w="270" w:type="dxa"/>
            <w:tcBorders>
              <w:left w:val="nil"/>
            </w:tcBorders>
          </w:tcPr>
          <w:p w14:paraId="5FCCEC06" w14:textId="77777777" w:rsidR="003D1E20" w:rsidRPr="0084305D" w:rsidRDefault="003D1E20" w:rsidP="003D1E20">
            <w:pPr>
              <w:rPr>
                <w:rFonts w:cstheme="minorHAnsi"/>
              </w:rPr>
            </w:pPr>
          </w:p>
        </w:tc>
        <w:tc>
          <w:tcPr>
            <w:tcW w:w="900" w:type="dxa"/>
          </w:tcPr>
          <w:p w14:paraId="5387981E" w14:textId="77777777" w:rsidR="003D1E20" w:rsidRPr="00C34C63" w:rsidRDefault="003D1E20" w:rsidP="003D1E20">
            <w:pPr>
              <w:rPr>
                <w:rFonts w:cstheme="minorHAnsi"/>
              </w:rPr>
            </w:pPr>
            <w:r w:rsidRPr="00C34C63">
              <w:rPr>
                <w:rFonts w:cstheme="minorHAnsi"/>
              </w:rPr>
              <w:t xml:space="preserve">A </w:t>
            </w:r>
          </w:p>
          <w:p w14:paraId="13E38CFE" w14:textId="77777777" w:rsidR="003D1E20" w:rsidRPr="00C34C63" w:rsidRDefault="003D1E20" w:rsidP="003D1E20">
            <w:pPr>
              <w:rPr>
                <w:rFonts w:cstheme="minorHAnsi"/>
              </w:rPr>
            </w:pPr>
            <w:r w:rsidRPr="00C34C63">
              <w:rPr>
                <w:rFonts w:cstheme="minorHAnsi"/>
              </w:rPr>
              <w:t xml:space="preserve">B </w:t>
            </w:r>
          </w:p>
          <w:p w14:paraId="1BA4BACD" w14:textId="77777777" w:rsidR="003D1E20" w:rsidRPr="00C34C63" w:rsidRDefault="003D1E20" w:rsidP="003D1E20">
            <w:pPr>
              <w:rPr>
                <w:rFonts w:cstheme="minorHAnsi"/>
              </w:rPr>
            </w:pPr>
            <w:r w:rsidRPr="00C34C63">
              <w:rPr>
                <w:rFonts w:cstheme="minorHAnsi"/>
              </w:rPr>
              <w:t xml:space="preserve">C-M </w:t>
            </w:r>
          </w:p>
          <w:p w14:paraId="199F0BBD" w14:textId="77777777" w:rsidR="003D1E20" w:rsidRPr="0084305D" w:rsidRDefault="003D1E20" w:rsidP="003D1E20">
            <w:pPr>
              <w:rPr>
                <w:rFonts w:cstheme="minorHAnsi"/>
              </w:rPr>
            </w:pPr>
            <w:r w:rsidRPr="00C34C63">
              <w:rPr>
                <w:rFonts w:cstheme="minorHAnsi"/>
              </w:rPr>
              <w:t>C</w:t>
            </w:r>
          </w:p>
        </w:tc>
        <w:tc>
          <w:tcPr>
            <w:tcW w:w="1980" w:type="dxa"/>
          </w:tcPr>
          <w:p w14:paraId="2DA39307" w14:textId="77777777" w:rsidR="003D1E20" w:rsidRPr="003D1E20" w:rsidRDefault="00521537" w:rsidP="003D1E20">
            <w:pPr>
              <w:rPr>
                <w:rFonts w:cstheme="minorHAnsi"/>
              </w:rPr>
            </w:pPr>
            <w:sdt>
              <w:sdtPr>
                <w:rPr>
                  <w:rFonts w:cstheme="minorHAnsi"/>
                </w:rPr>
                <w:id w:val="-10695757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4C3DA5" w14:textId="77777777" w:rsidR="003D1E20" w:rsidRPr="003D1E20" w:rsidRDefault="00521537" w:rsidP="003D1E20">
            <w:pPr>
              <w:rPr>
                <w:rFonts w:cstheme="minorHAnsi"/>
              </w:rPr>
            </w:pPr>
            <w:sdt>
              <w:sdtPr>
                <w:rPr>
                  <w:rFonts w:cstheme="minorHAnsi"/>
                </w:rPr>
                <w:id w:val="244004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E5D56F" w14:textId="77777777" w:rsidR="003D1E20" w:rsidRPr="003D1E20" w:rsidRDefault="00521537" w:rsidP="003D1E20">
            <w:pPr>
              <w:rPr>
                <w:rFonts w:cstheme="minorHAnsi"/>
              </w:rPr>
            </w:pPr>
            <w:sdt>
              <w:sdtPr>
                <w:rPr>
                  <w:rFonts w:cstheme="minorHAnsi"/>
                </w:rPr>
                <w:id w:val="13832933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39CBC9" w14:textId="77777777" w:rsidR="003D1E20" w:rsidRPr="003D1E20" w:rsidRDefault="00521537" w:rsidP="003D1E20">
            <w:pPr>
              <w:rPr>
                <w:rFonts w:cstheme="minorHAnsi"/>
              </w:rPr>
            </w:pPr>
            <w:sdt>
              <w:sdtPr>
                <w:rPr>
                  <w:rFonts w:cstheme="minorHAnsi"/>
                </w:rPr>
                <w:id w:val="47295475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599C2" w14:textId="77777777" w:rsidR="003D1E20" w:rsidRPr="0084305D" w:rsidRDefault="003D1E20" w:rsidP="003D1E20">
            <w:pPr>
              <w:rPr>
                <w:rFonts w:cstheme="minorHAnsi"/>
              </w:rPr>
            </w:pPr>
          </w:p>
        </w:tc>
        <w:sdt>
          <w:sdtPr>
            <w:rPr>
              <w:rFonts w:cstheme="minorHAnsi"/>
            </w:rPr>
            <w:id w:val="-47995672"/>
            <w:placeholder>
              <w:docPart w:val="E075CBA383654785AFC08EDA01C7A592"/>
            </w:placeholder>
            <w:showingPlcHdr/>
          </w:sdtPr>
          <w:sdtEndPr/>
          <w:sdtContent>
            <w:tc>
              <w:tcPr>
                <w:tcW w:w="4770" w:type="dxa"/>
              </w:tcPr>
              <w:p w14:paraId="64D8616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BCE448" w14:textId="77777777" w:rsidTr="0089695F">
        <w:trPr>
          <w:cantSplit/>
        </w:trPr>
        <w:tc>
          <w:tcPr>
            <w:tcW w:w="990" w:type="dxa"/>
          </w:tcPr>
          <w:p w14:paraId="6A8DAD0C" w14:textId="77777777" w:rsidR="003D1E20" w:rsidRPr="0084305D" w:rsidRDefault="003D1E20" w:rsidP="003D1E20">
            <w:pPr>
              <w:jc w:val="center"/>
              <w:rPr>
                <w:rFonts w:cstheme="minorHAnsi"/>
                <w:b/>
                <w:bCs/>
              </w:rPr>
            </w:pPr>
            <w:r w:rsidRPr="0084305D">
              <w:rPr>
                <w:rFonts w:cstheme="minorHAnsi"/>
                <w:b/>
                <w:bCs/>
              </w:rPr>
              <w:t>10-D-5</w:t>
            </w:r>
          </w:p>
        </w:tc>
        <w:tc>
          <w:tcPr>
            <w:tcW w:w="6210" w:type="dxa"/>
            <w:tcBorders>
              <w:right w:val="nil"/>
            </w:tcBorders>
          </w:tcPr>
          <w:p w14:paraId="583493CD" w14:textId="77777777" w:rsidR="003D1E20" w:rsidRPr="0084305D" w:rsidRDefault="003D1E20" w:rsidP="003D1E20">
            <w:pPr>
              <w:rPr>
                <w:rFonts w:cstheme="minorHAnsi"/>
              </w:rPr>
            </w:pPr>
            <w:r w:rsidRPr="0084305D">
              <w:rPr>
                <w:rFonts w:cstheme="minorHAnsi"/>
              </w:rPr>
              <w:t>Peer review must include at a minimum:</w:t>
            </w:r>
          </w:p>
          <w:p w14:paraId="741715A2" w14:textId="77777777" w:rsidR="003D1E20" w:rsidRPr="0084305D" w:rsidRDefault="003D1E20" w:rsidP="003D1E20">
            <w:pPr>
              <w:rPr>
                <w:rFonts w:cstheme="minorHAnsi"/>
              </w:rPr>
            </w:pPr>
            <w:r w:rsidRPr="0084305D">
              <w:rPr>
                <w:rFonts w:cstheme="minorHAnsi"/>
              </w:rPr>
              <w:t>Record of the adequacy and legibility of history and physical exam</w:t>
            </w:r>
          </w:p>
          <w:p w14:paraId="34A5D2DA" w14:textId="77777777" w:rsidR="003D1E20" w:rsidRPr="0084305D" w:rsidRDefault="003D1E20" w:rsidP="003D1E20">
            <w:pPr>
              <w:rPr>
                <w:rFonts w:cstheme="minorHAnsi"/>
              </w:rPr>
            </w:pPr>
          </w:p>
        </w:tc>
        <w:tc>
          <w:tcPr>
            <w:tcW w:w="270" w:type="dxa"/>
            <w:tcBorders>
              <w:left w:val="nil"/>
            </w:tcBorders>
          </w:tcPr>
          <w:p w14:paraId="5896B75B" w14:textId="77777777" w:rsidR="003D1E20" w:rsidRPr="0084305D" w:rsidRDefault="003D1E20" w:rsidP="003D1E20">
            <w:pPr>
              <w:rPr>
                <w:rFonts w:cstheme="minorHAnsi"/>
              </w:rPr>
            </w:pPr>
          </w:p>
        </w:tc>
        <w:tc>
          <w:tcPr>
            <w:tcW w:w="900" w:type="dxa"/>
          </w:tcPr>
          <w:p w14:paraId="290506CF" w14:textId="77777777" w:rsidR="003D1E20" w:rsidRPr="00C34C63" w:rsidRDefault="003D1E20" w:rsidP="003D1E20">
            <w:pPr>
              <w:rPr>
                <w:rFonts w:cstheme="minorHAnsi"/>
              </w:rPr>
            </w:pPr>
            <w:r w:rsidRPr="00C34C63">
              <w:rPr>
                <w:rFonts w:cstheme="minorHAnsi"/>
              </w:rPr>
              <w:t xml:space="preserve">A </w:t>
            </w:r>
          </w:p>
          <w:p w14:paraId="40E30A7E" w14:textId="77777777" w:rsidR="003D1E20" w:rsidRPr="00C34C63" w:rsidRDefault="003D1E20" w:rsidP="003D1E20">
            <w:pPr>
              <w:rPr>
                <w:rFonts w:cstheme="minorHAnsi"/>
              </w:rPr>
            </w:pPr>
            <w:r w:rsidRPr="00C34C63">
              <w:rPr>
                <w:rFonts w:cstheme="minorHAnsi"/>
              </w:rPr>
              <w:t xml:space="preserve">B </w:t>
            </w:r>
          </w:p>
          <w:p w14:paraId="61164EB3" w14:textId="77777777" w:rsidR="003D1E20" w:rsidRPr="00C34C63" w:rsidRDefault="003D1E20" w:rsidP="003D1E20">
            <w:pPr>
              <w:rPr>
                <w:rFonts w:cstheme="minorHAnsi"/>
              </w:rPr>
            </w:pPr>
            <w:r w:rsidRPr="00C34C63">
              <w:rPr>
                <w:rFonts w:cstheme="minorHAnsi"/>
              </w:rPr>
              <w:t xml:space="preserve">C-M </w:t>
            </w:r>
          </w:p>
          <w:p w14:paraId="2FD61B72" w14:textId="77777777" w:rsidR="003D1E20" w:rsidRPr="0084305D" w:rsidRDefault="003D1E20" w:rsidP="003D1E20">
            <w:pPr>
              <w:rPr>
                <w:rFonts w:cstheme="minorHAnsi"/>
              </w:rPr>
            </w:pPr>
            <w:r w:rsidRPr="00C34C63">
              <w:rPr>
                <w:rFonts w:cstheme="minorHAnsi"/>
              </w:rPr>
              <w:t>C</w:t>
            </w:r>
          </w:p>
        </w:tc>
        <w:tc>
          <w:tcPr>
            <w:tcW w:w="1980" w:type="dxa"/>
          </w:tcPr>
          <w:p w14:paraId="360FE4C2" w14:textId="77777777" w:rsidR="003D1E20" w:rsidRPr="003D1E20" w:rsidRDefault="00521537" w:rsidP="003D1E20">
            <w:pPr>
              <w:rPr>
                <w:rFonts w:cstheme="minorHAnsi"/>
              </w:rPr>
            </w:pPr>
            <w:sdt>
              <w:sdtPr>
                <w:rPr>
                  <w:rFonts w:cstheme="minorHAnsi"/>
                </w:rPr>
                <w:id w:val="-4598875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7B321" w14:textId="77777777" w:rsidR="003D1E20" w:rsidRPr="003D1E20" w:rsidRDefault="00521537" w:rsidP="003D1E20">
            <w:pPr>
              <w:rPr>
                <w:rFonts w:cstheme="minorHAnsi"/>
              </w:rPr>
            </w:pPr>
            <w:sdt>
              <w:sdtPr>
                <w:rPr>
                  <w:rFonts w:cstheme="minorHAnsi"/>
                </w:rPr>
                <w:id w:val="-5856102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2FCBDB" w14:textId="77777777" w:rsidR="003D1E20" w:rsidRPr="003D1E20" w:rsidRDefault="00521537" w:rsidP="003D1E20">
            <w:pPr>
              <w:rPr>
                <w:rFonts w:cstheme="minorHAnsi"/>
              </w:rPr>
            </w:pPr>
            <w:sdt>
              <w:sdtPr>
                <w:rPr>
                  <w:rFonts w:cstheme="minorHAnsi"/>
                </w:rPr>
                <w:id w:val="-3225857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C8CB8" w14:textId="77777777" w:rsidR="003D1E20" w:rsidRPr="003D1E20" w:rsidRDefault="00521537" w:rsidP="003D1E20">
            <w:pPr>
              <w:rPr>
                <w:rFonts w:cstheme="minorHAnsi"/>
              </w:rPr>
            </w:pPr>
            <w:sdt>
              <w:sdtPr>
                <w:rPr>
                  <w:rFonts w:cstheme="minorHAnsi"/>
                </w:rPr>
                <w:id w:val="-6330220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815DEA" w14:textId="77777777" w:rsidR="003D1E20" w:rsidRPr="0084305D" w:rsidRDefault="003D1E20" w:rsidP="003D1E20">
            <w:pPr>
              <w:rPr>
                <w:rFonts w:cstheme="minorHAnsi"/>
              </w:rPr>
            </w:pPr>
          </w:p>
        </w:tc>
        <w:sdt>
          <w:sdtPr>
            <w:rPr>
              <w:rFonts w:cstheme="minorHAnsi"/>
            </w:rPr>
            <w:id w:val="-2033023377"/>
            <w:placeholder>
              <w:docPart w:val="F12589E9FCAE4D288DCDA4DE7D374717"/>
            </w:placeholder>
            <w:showingPlcHdr/>
          </w:sdtPr>
          <w:sdtEndPr/>
          <w:sdtContent>
            <w:tc>
              <w:tcPr>
                <w:tcW w:w="4770" w:type="dxa"/>
              </w:tcPr>
              <w:p w14:paraId="51FCC2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7358EAD" w14:textId="77777777" w:rsidTr="0089695F">
        <w:trPr>
          <w:cantSplit/>
        </w:trPr>
        <w:tc>
          <w:tcPr>
            <w:tcW w:w="990" w:type="dxa"/>
          </w:tcPr>
          <w:p w14:paraId="318E9FEF" w14:textId="77777777" w:rsidR="003D1E20" w:rsidRPr="0084305D" w:rsidRDefault="003D1E20" w:rsidP="003D1E20">
            <w:pPr>
              <w:jc w:val="center"/>
              <w:rPr>
                <w:rFonts w:cstheme="minorHAnsi"/>
                <w:b/>
                <w:bCs/>
              </w:rPr>
            </w:pPr>
            <w:r w:rsidRPr="0084305D">
              <w:rPr>
                <w:rFonts w:cstheme="minorHAnsi"/>
                <w:b/>
                <w:bCs/>
              </w:rPr>
              <w:t>10-D-6</w:t>
            </w:r>
          </w:p>
        </w:tc>
        <w:tc>
          <w:tcPr>
            <w:tcW w:w="6210" w:type="dxa"/>
            <w:tcBorders>
              <w:right w:val="nil"/>
            </w:tcBorders>
          </w:tcPr>
          <w:p w14:paraId="479A5E61" w14:textId="77777777" w:rsidR="003D1E20" w:rsidRPr="0084305D" w:rsidRDefault="003D1E20" w:rsidP="003D1E20">
            <w:pPr>
              <w:rPr>
                <w:rFonts w:cstheme="minorHAnsi"/>
              </w:rPr>
            </w:pPr>
            <w:r w:rsidRPr="0084305D">
              <w:rPr>
                <w:rFonts w:cstheme="minorHAnsi"/>
              </w:rPr>
              <w:t>Peer review must include at a minimum:</w:t>
            </w:r>
          </w:p>
          <w:p w14:paraId="08237ED1" w14:textId="77777777" w:rsidR="003D1E20" w:rsidRPr="0084305D" w:rsidRDefault="003D1E20" w:rsidP="003D1E20">
            <w:pPr>
              <w:rPr>
                <w:rFonts w:cstheme="minorHAnsi"/>
              </w:rPr>
            </w:pPr>
            <w:r w:rsidRPr="0084305D">
              <w:rPr>
                <w:rFonts w:cstheme="minorHAnsi"/>
              </w:rPr>
              <w:t>Record of the adequacy of surgical consent</w:t>
            </w:r>
          </w:p>
          <w:p w14:paraId="54C4C7A7" w14:textId="77777777" w:rsidR="003D1E20" w:rsidRPr="0084305D" w:rsidRDefault="003D1E20" w:rsidP="003D1E20">
            <w:pPr>
              <w:rPr>
                <w:rFonts w:cstheme="minorHAnsi"/>
              </w:rPr>
            </w:pPr>
          </w:p>
        </w:tc>
        <w:tc>
          <w:tcPr>
            <w:tcW w:w="270" w:type="dxa"/>
            <w:tcBorders>
              <w:left w:val="nil"/>
            </w:tcBorders>
          </w:tcPr>
          <w:p w14:paraId="1C2C468F" w14:textId="77777777" w:rsidR="003D1E20" w:rsidRPr="0084305D" w:rsidRDefault="003D1E20" w:rsidP="003D1E20">
            <w:pPr>
              <w:rPr>
                <w:rFonts w:cstheme="minorHAnsi"/>
              </w:rPr>
            </w:pPr>
          </w:p>
        </w:tc>
        <w:tc>
          <w:tcPr>
            <w:tcW w:w="900" w:type="dxa"/>
          </w:tcPr>
          <w:p w14:paraId="699B9D36" w14:textId="77777777" w:rsidR="003D1E20" w:rsidRPr="00C34C63" w:rsidRDefault="003D1E20" w:rsidP="003D1E20">
            <w:pPr>
              <w:rPr>
                <w:rFonts w:cstheme="minorHAnsi"/>
              </w:rPr>
            </w:pPr>
            <w:r w:rsidRPr="00C34C63">
              <w:rPr>
                <w:rFonts w:cstheme="minorHAnsi"/>
              </w:rPr>
              <w:t xml:space="preserve">A </w:t>
            </w:r>
          </w:p>
          <w:p w14:paraId="11EB027A" w14:textId="77777777" w:rsidR="003D1E20" w:rsidRPr="00C34C63" w:rsidRDefault="003D1E20" w:rsidP="003D1E20">
            <w:pPr>
              <w:rPr>
                <w:rFonts w:cstheme="minorHAnsi"/>
              </w:rPr>
            </w:pPr>
            <w:r w:rsidRPr="00C34C63">
              <w:rPr>
                <w:rFonts w:cstheme="minorHAnsi"/>
              </w:rPr>
              <w:t xml:space="preserve">B </w:t>
            </w:r>
          </w:p>
          <w:p w14:paraId="7FCABE56" w14:textId="77777777" w:rsidR="003D1E20" w:rsidRPr="00C34C63" w:rsidRDefault="003D1E20" w:rsidP="003D1E20">
            <w:pPr>
              <w:rPr>
                <w:rFonts w:cstheme="minorHAnsi"/>
              </w:rPr>
            </w:pPr>
            <w:r w:rsidRPr="00C34C63">
              <w:rPr>
                <w:rFonts w:cstheme="minorHAnsi"/>
              </w:rPr>
              <w:t xml:space="preserve">C-M </w:t>
            </w:r>
          </w:p>
          <w:p w14:paraId="1FF4D60A" w14:textId="77777777" w:rsidR="003D1E20" w:rsidRPr="0084305D" w:rsidRDefault="003D1E20" w:rsidP="003D1E20">
            <w:pPr>
              <w:rPr>
                <w:rFonts w:cstheme="minorHAnsi"/>
              </w:rPr>
            </w:pPr>
            <w:r w:rsidRPr="00C34C63">
              <w:rPr>
                <w:rFonts w:cstheme="minorHAnsi"/>
              </w:rPr>
              <w:t>C</w:t>
            </w:r>
          </w:p>
        </w:tc>
        <w:tc>
          <w:tcPr>
            <w:tcW w:w="1980" w:type="dxa"/>
          </w:tcPr>
          <w:p w14:paraId="7741E037" w14:textId="77777777" w:rsidR="003D1E20" w:rsidRPr="003D1E20" w:rsidRDefault="00521537" w:rsidP="003D1E20">
            <w:pPr>
              <w:rPr>
                <w:rFonts w:cstheme="minorHAnsi"/>
              </w:rPr>
            </w:pPr>
            <w:sdt>
              <w:sdtPr>
                <w:rPr>
                  <w:rFonts w:cstheme="minorHAnsi"/>
                </w:rPr>
                <w:id w:val="-3818660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43A155" w14:textId="77777777" w:rsidR="003D1E20" w:rsidRPr="003D1E20" w:rsidRDefault="00521537" w:rsidP="003D1E20">
            <w:pPr>
              <w:rPr>
                <w:rFonts w:cstheme="minorHAnsi"/>
              </w:rPr>
            </w:pPr>
            <w:sdt>
              <w:sdtPr>
                <w:rPr>
                  <w:rFonts w:cstheme="minorHAnsi"/>
                </w:rPr>
                <w:id w:val="-18272825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90FD63" w14:textId="77777777" w:rsidR="003D1E20" w:rsidRPr="003D1E20" w:rsidRDefault="00521537" w:rsidP="003D1E20">
            <w:pPr>
              <w:rPr>
                <w:rFonts w:cstheme="minorHAnsi"/>
              </w:rPr>
            </w:pPr>
            <w:sdt>
              <w:sdtPr>
                <w:rPr>
                  <w:rFonts w:cstheme="minorHAnsi"/>
                </w:rPr>
                <w:id w:val="20810975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55B20F" w14:textId="77777777" w:rsidR="003D1E20" w:rsidRPr="003D1E20" w:rsidRDefault="00521537" w:rsidP="003D1E20">
            <w:pPr>
              <w:rPr>
                <w:rFonts w:cstheme="minorHAnsi"/>
              </w:rPr>
            </w:pPr>
            <w:sdt>
              <w:sdtPr>
                <w:rPr>
                  <w:rFonts w:cstheme="minorHAnsi"/>
                </w:rPr>
                <w:id w:val="191434815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8E1AC7" w14:textId="77777777" w:rsidR="003D1E20" w:rsidRPr="0084305D" w:rsidRDefault="003D1E20" w:rsidP="003D1E20">
            <w:pPr>
              <w:rPr>
                <w:rFonts w:cstheme="minorHAnsi"/>
              </w:rPr>
            </w:pPr>
          </w:p>
        </w:tc>
        <w:sdt>
          <w:sdtPr>
            <w:rPr>
              <w:rFonts w:cstheme="minorHAnsi"/>
            </w:rPr>
            <w:id w:val="151728401"/>
            <w:placeholder>
              <w:docPart w:val="4A29408E868D4014B96E81FA6BD53359"/>
            </w:placeholder>
            <w:showingPlcHdr/>
          </w:sdtPr>
          <w:sdtEndPr/>
          <w:sdtContent>
            <w:tc>
              <w:tcPr>
                <w:tcW w:w="4770" w:type="dxa"/>
              </w:tcPr>
              <w:p w14:paraId="62A60C5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70AE7AF" w14:textId="77777777" w:rsidTr="0089695F">
        <w:trPr>
          <w:cantSplit/>
        </w:trPr>
        <w:tc>
          <w:tcPr>
            <w:tcW w:w="990" w:type="dxa"/>
          </w:tcPr>
          <w:p w14:paraId="7CAF477B" w14:textId="77777777" w:rsidR="003D1E20" w:rsidRPr="0084305D" w:rsidRDefault="003D1E20" w:rsidP="003D1E20">
            <w:pPr>
              <w:jc w:val="center"/>
              <w:rPr>
                <w:rFonts w:cstheme="minorHAnsi"/>
                <w:b/>
                <w:bCs/>
              </w:rPr>
            </w:pPr>
            <w:r w:rsidRPr="0084305D">
              <w:rPr>
                <w:rFonts w:cstheme="minorHAnsi"/>
                <w:b/>
                <w:bCs/>
              </w:rPr>
              <w:t>10-D-7</w:t>
            </w:r>
          </w:p>
        </w:tc>
        <w:tc>
          <w:tcPr>
            <w:tcW w:w="6210" w:type="dxa"/>
            <w:tcBorders>
              <w:right w:val="nil"/>
            </w:tcBorders>
          </w:tcPr>
          <w:p w14:paraId="6B562235" w14:textId="77777777" w:rsidR="003D1E20" w:rsidRPr="0084305D" w:rsidRDefault="003D1E20" w:rsidP="003D1E20">
            <w:pPr>
              <w:rPr>
                <w:rFonts w:cstheme="minorHAnsi"/>
              </w:rPr>
            </w:pPr>
            <w:r w:rsidRPr="0084305D">
              <w:rPr>
                <w:rFonts w:cstheme="minorHAnsi"/>
              </w:rPr>
              <w:t>Peer review must include at a minimum:</w:t>
            </w:r>
          </w:p>
          <w:p w14:paraId="626B3414" w14:textId="77777777" w:rsidR="003D1E20" w:rsidRPr="0084305D" w:rsidRDefault="003D1E20" w:rsidP="003D1E2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3D1E20" w:rsidRPr="0084305D" w:rsidRDefault="003D1E20" w:rsidP="003D1E20">
            <w:pPr>
              <w:rPr>
                <w:rFonts w:cstheme="minorHAnsi"/>
              </w:rPr>
            </w:pPr>
          </w:p>
        </w:tc>
        <w:tc>
          <w:tcPr>
            <w:tcW w:w="900" w:type="dxa"/>
          </w:tcPr>
          <w:p w14:paraId="0244FEBA" w14:textId="77777777" w:rsidR="003D1E20" w:rsidRPr="00C34C63" w:rsidRDefault="003D1E20" w:rsidP="003D1E20">
            <w:pPr>
              <w:rPr>
                <w:rFonts w:cstheme="minorHAnsi"/>
              </w:rPr>
            </w:pPr>
            <w:r w:rsidRPr="00C34C63">
              <w:rPr>
                <w:rFonts w:cstheme="minorHAnsi"/>
              </w:rPr>
              <w:t xml:space="preserve">A </w:t>
            </w:r>
          </w:p>
          <w:p w14:paraId="2BECC784" w14:textId="77777777" w:rsidR="003D1E20" w:rsidRPr="00C34C63" w:rsidRDefault="003D1E20" w:rsidP="003D1E20">
            <w:pPr>
              <w:rPr>
                <w:rFonts w:cstheme="minorHAnsi"/>
              </w:rPr>
            </w:pPr>
            <w:r w:rsidRPr="00C34C63">
              <w:rPr>
                <w:rFonts w:cstheme="minorHAnsi"/>
              </w:rPr>
              <w:t xml:space="preserve">B </w:t>
            </w:r>
          </w:p>
          <w:p w14:paraId="35AED14C" w14:textId="77777777" w:rsidR="003D1E20" w:rsidRPr="00C34C63" w:rsidRDefault="003D1E20" w:rsidP="003D1E20">
            <w:pPr>
              <w:rPr>
                <w:rFonts w:cstheme="minorHAnsi"/>
              </w:rPr>
            </w:pPr>
            <w:r w:rsidRPr="00C34C63">
              <w:rPr>
                <w:rFonts w:cstheme="minorHAnsi"/>
              </w:rPr>
              <w:t xml:space="preserve">C-M </w:t>
            </w:r>
          </w:p>
          <w:p w14:paraId="0EA01FE3" w14:textId="77777777" w:rsidR="003D1E20" w:rsidRPr="0084305D" w:rsidRDefault="003D1E20" w:rsidP="003D1E20">
            <w:pPr>
              <w:rPr>
                <w:rFonts w:cstheme="minorHAnsi"/>
              </w:rPr>
            </w:pPr>
            <w:r w:rsidRPr="00C34C63">
              <w:rPr>
                <w:rFonts w:cstheme="minorHAnsi"/>
              </w:rPr>
              <w:t>C</w:t>
            </w:r>
          </w:p>
        </w:tc>
        <w:tc>
          <w:tcPr>
            <w:tcW w:w="1980" w:type="dxa"/>
          </w:tcPr>
          <w:p w14:paraId="1C5D69C4" w14:textId="77777777" w:rsidR="003D1E20" w:rsidRPr="003D1E20" w:rsidRDefault="00521537" w:rsidP="003D1E20">
            <w:pPr>
              <w:rPr>
                <w:rFonts w:cstheme="minorHAnsi"/>
              </w:rPr>
            </w:pPr>
            <w:sdt>
              <w:sdtPr>
                <w:rPr>
                  <w:rFonts w:cstheme="minorHAnsi"/>
                </w:rPr>
                <w:id w:val="-20934572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AF36EE" w14:textId="77777777" w:rsidR="003D1E20" w:rsidRPr="003D1E20" w:rsidRDefault="00521537" w:rsidP="003D1E20">
            <w:pPr>
              <w:rPr>
                <w:rFonts w:cstheme="minorHAnsi"/>
              </w:rPr>
            </w:pPr>
            <w:sdt>
              <w:sdtPr>
                <w:rPr>
                  <w:rFonts w:cstheme="minorHAnsi"/>
                </w:rPr>
                <w:id w:val="15930389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DB212D" w14:textId="77777777" w:rsidR="003D1E20" w:rsidRPr="003D1E20" w:rsidRDefault="00521537" w:rsidP="003D1E20">
            <w:pPr>
              <w:rPr>
                <w:rFonts w:cstheme="minorHAnsi"/>
              </w:rPr>
            </w:pPr>
            <w:sdt>
              <w:sdtPr>
                <w:rPr>
                  <w:rFonts w:cstheme="minorHAnsi"/>
                </w:rPr>
                <w:id w:val="15198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949795" w14:textId="77777777" w:rsidR="003D1E20" w:rsidRPr="003D1E20" w:rsidRDefault="00521537" w:rsidP="003D1E20">
            <w:pPr>
              <w:rPr>
                <w:rFonts w:cstheme="minorHAnsi"/>
              </w:rPr>
            </w:pPr>
            <w:sdt>
              <w:sdtPr>
                <w:rPr>
                  <w:rFonts w:cstheme="minorHAnsi"/>
                </w:rPr>
                <w:id w:val="18374870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A6DBAA" w14:textId="77777777" w:rsidR="003D1E20" w:rsidRPr="0084305D" w:rsidRDefault="003D1E20" w:rsidP="003D1E20">
            <w:pPr>
              <w:rPr>
                <w:rFonts w:cstheme="minorHAnsi"/>
              </w:rPr>
            </w:pPr>
          </w:p>
        </w:tc>
        <w:sdt>
          <w:sdtPr>
            <w:rPr>
              <w:rFonts w:cstheme="minorHAnsi"/>
            </w:rPr>
            <w:id w:val="1573391276"/>
            <w:placeholder>
              <w:docPart w:val="5EA2D2E7D08D4E989DC8875E3484A063"/>
            </w:placeholder>
            <w:showingPlcHdr/>
          </w:sdtPr>
          <w:sdtEndPr/>
          <w:sdtContent>
            <w:tc>
              <w:tcPr>
                <w:tcW w:w="4770" w:type="dxa"/>
              </w:tcPr>
              <w:p w14:paraId="2345C7B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D251BF" w14:textId="77777777" w:rsidTr="0089695F">
        <w:trPr>
          <w:cantSplit/>
        </w:trPr>
        <w:tc>
          <w:tcPr>
            <w:tcW w:w="990" w:type="dxa"/>
          </w:tcPr>
          <w:p w14:paraId="0866ED42" w14:textId="77777777" w:rsidR="003D1E20" w:rsidRPr="0084305D" w:rsidRDefault="003D1E20" w:rsidP="003D1E20">
            <w:pPr>
              <w:jc w:val="center"/>
              <w:rPr>
                <w:rFonts w:cstheme="minorHAnsi"/>
                <w:b/>
                <w:bCs/>
              </w:rPr>
            </w:pPr>
            <w:r w:rsidRPr="0084305D">
              <w:rPr>
                <w:rFonts w:cstheme="minorHAnsi"/>
                <w:b/>
                <w:bCs/>
              </w:rPr>
              <w:t>10-D-8</w:t>
            </w:r>
          </w:p>
        </w:tc>
        <w:tc>
          <w:tcPr>
            <w:tcW w:w="6210" w:type="dxa"/>
            <w:tcBorders>
              <w:right w:val="nil"/>
            </w:tcBorders>
          </w:tcPr>
          <w:p w14:paraId="6FA8B7CB" w14:textId="77777777" w:rsidR="003D1E20" w:rsidRPr="0084305D" w:rsidRDefault="003D1E20" w:rsidP="003D1E20">
            <w:pPr>
              <w:rPr>
                <w:rFonts w:cstheme="minorHAnsi"/>
              </w:rPr>
            </w:pPr>
            <w:r w:rsidRPr="0084305D">
              <w:rPr>
                <w:rFonts w:cstheme="minorHAnsi"/>
              </w:rPr>
              <w:t>Peer review must include at a minimum:</w:t>
            </w:r>
          </w:p>
          <w:p w14:paraId="369FD724" w14:textId="77777777" w:rsidR="003D1E20" w:rsidRPr="0084305D" w:rsidRDefault="003D1E20" w:rsidP="003D1E20">
            <w:pPr>
              <w:rPr>
                <w:rFonts w:cstheme="minorHAnsi"/>
              </w:rPr>
            </w:pPr>
            <w:r w:rsidRPr="0084305D">
              <w:rPr>
                <w:rFonts w:cstheme="minorHAnsi"/>
              </w:rPr>
              <w:t>Record of the adequacy of a written operative report</w:t>
            </w:r>
          </w:p>
          <w:p w14:paraId="2D0D453D" w14:textId="77777777" w:rsidR="003D1E20" w:rsidRPr="0084305D" w:rsidRDefault="003D1E20" w:rsidP="003D1E20">
            <w:pPr>
              <w:tabs>
                <w:tab w:val="left" w:pos="455"/>
              </w:tabs>
              <w:rPr>
                <w:rFonts w:cstheme="minorHAnsi"/>
              </w:rPr>
            </w:pPr>
          </w:p>
        </w:tc>
        <w:tc>
          <w:tcPr>
            <w:tcW w:w="270" w:type="dxa"/>
            <w:tcBorders>
              <w:left w:val="nil"/>
            </w:tcBorders>
          </w:tcPr>
          <w:p w14:paraId="712601BC" w14:textId="77777777" w:rsidR="003D1E20" w:rsidRPr="0084305D" w:rsidRDefault="003D1E20" w:rsidP="003D1E20">
            <w:pPr>
              <w:rPr>
                <w:rFonts w:cstheme="minorHAnsi"/>
              </w:rPr>
            </w:pPr>
          </w:p>
        </w:tc>
        <w:tc>
          <w:tcPr>
            <w:tcW w:w="900" w:type="dxa"/>
          </w:tcPr>
          <w:p w14:paraId="5A1D7B90" w14:textId="77777777" w:rsidR="003D1E20" w:rsidRPr="00C34C63" w:rsidRDefault="003D1E20" w:rsidP="003D1E20">
            <w:pPr>
              <w:rPr>
                <w:rFonts w:cstheme="minorHAnsi"/>
              </w:rPr>
            </w:pPr>
            <w:r w:rsidRPr="00C34C63">
              <w:rPr>
                <w:rFonts w:cstheme="minorHAnsi"/>
              </w:rPr>
              <w:t xml:space="preserve">A </w:t>
            </w:r>
          </w:p>
          <w:p w14:paraId="381A1D4D" w14:textId="77777777" w:rsidR="003D1E20" w:rsidRPr="00C34C63" w:rsidRDefault="003D1E20" w:rsidP="003D1E20">
            <w:pPr>
              <w:rPr>
                <w:rFonts w:cstheme="minorHAnsi"/>
              </w:rPr>
            </w:pPr>
            <w:r w:rsidRPr="00C34C63">
              <w:rPr>
                <w:rFonts w:cstheme="minorHAnsi"/>
              </w:rPr>
              <w:t xml:space="preserve">B </w:t>
            </w:r>
          </w:p>
          <w:p w14:paraId="5CE2F294" w14:textId="77777777" w:rsidR="003D1E20" w:rsidRPr="00C34C63" w:rsidRDefault="003D1E20" w:rsidP="003D1E20">
            <w:pPr>
              <w:rPr>
                <w:rFonts w:cstheme="minorHAnsi"/>
              </w:rPr>
            </w:pPr>
            <w:r w:rsidRPr="00C34C63">
              <w:rPr>
                <w:rFonts w:cstheme="minorHAnsi"/>
              </w:rPr>
              <w:t xml:space="preserve">C-M </w:t>
            </w:r>
          </w:p>
          <w:p w14:paraId="09810F48" w14:textId="77777777" w:rsidR="003D1E20" w:rsidRPr="0084305D" w:rsidRDefault="003D1E20" w:rsidP="003D1E20">
            <w:pPr>
              <w:rPr>
                <w:rFonts w:cstheme="minorHAnsi"/>
              </w:rPr>
            </w:pPr>
            <w:r w:rsidRPr="00C34C63">
              <w:rPr>
                <w:rFonts w:cstheme="minorHAnsi"/>
              </w:rPr>
              <w:t>C</w:t>
            </w:r>
          </w:p>
        </w:tc>
        <w:tc>
          <w:tcPr>
            <w:tcW w:w="1980" w:type="dxa"/>
          </w:tcPr>
          <w:p w14:paraId="1D0FA638" w14:textId="77777777" w:rsidR="003D1E20" w:rsidRPr="003D1E20" w:rsidRDefault="00521537" w:rsidP="003D1E20">
            <w:pPr>
              <w:rPr>
                <w:rFonts w:cstheme="minorHAnsi"/>
              </w:rPr>
            </w:pPr>
            <w:sdt>
              <w:sdtPr>
                <w:rPr>
                  <w:rFonts w:cstheme="minorHAnsi"/>
                </w:rPr>
                <w:id w:val="2191765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687BEC" w14:textId="77777777" w:rsidR="003D1E20" w:rsidRPr="003D1E20" w:rsidRDefault="00521537" w:rsidP="003D1E20">
            <w:pPr>
              <w:rPr>
                <w:rFonts w:cstheme="minorHAnsi"/>
              </w:rPr>
            </w:pPr>
            <w:sdt>
              <w:sdtPr>
                <w:rPr>
                  <w:rFonts w:cstheme="minorHAnsi"/>
                </w:rPr>
                <w:id w:val="15009335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66F4CF" w14:textId="77777777" w:rsidR="003D1E20" w:rsidRPr="003D1E20" w:rsidRDefault="00521537" w:rsidP="003D1E20">
            <w:pPr>
              <w:rPr>
                <w:rFonts w:cstheme="minorHAnsi"/>
              </w:rPr>
            </w:pPr>
            <w:sdt>
              <w:sdtPr>
                <w:rPr>
                  <w:rFonts w:cstheme="minorHAnsi"/>
                </w:rPr>
                <w:id w:val="-375915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CA8E94" w14:textId="77777777" w:rsidR="003D1E20" w:rsidRPr="003D1E20" w:rsidRDefault="00521537" w:rsidP="003D1E20">
            <w:pPr>
              <w:rPr>
                <w:rFonts w:cstheme="minorHAnsi"/>
              </w:rPr>
            </w:pPr>
            <w:sdt>
              <w:sdtPr>
                <w:rPr>
                  <w:rFonts w:cstheme="minorHAnsi"/>
                </w:rPr>
                <w:id w:val="19167424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B2F473" w14:textId="77777777" w:rsidR="003D1E20" w:rsidRPr="0084305D" w:rsidRDefault="003D1E20" w:rsidP="003D1E20">
            <w:pPr>
              <w:rPr>
                <w:rFonts w:cstheme="minorHAnsi"/>
              </w:rPr>
            </w:pPr>
          </w:p>
        </w:tc>
        <w:sdt>
          <w:sdtPr>
            <w:rPr>
              <w:rFonts w:cstheme="minorHAnsi"/>
            </w:rPr>
            <w:id w:val="1693419575"/>
            <w:placeholder>
              <w:docPart w:val="15544D08B90B4BD6B50AAD4F59478AFB"/>
            </w:placeholder>
            <w:showingPlcHdr/>
          </w:sdtPr>
          <w:sdtEndPr/>
          <w:sdtContent>
            <w:tc>
              <w:tcPr>
                <w:tcW w:w="4770" w:type="dxa"/>
              </w:tcPr>
              <w:p w14:paraId="4B58CD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DEB524E" w14:textId="77777777" w:rsidTr="0089695F">
        <w:trPr>
          <w:cantSplit/>
        </w:trPr>
        <w:tc>
          <w:tcPr>
            <w:tcW w:w="990" w:type="dxa"/>
          </w:tcPr>
          <w:p w14:paraId="2796D6B8" w14:textId="77777777" w:rsidR="003D1E20" w:rsidRPr="0084305D" w:rsidRDefault="003D1E20" w:rsidP="003D1E20">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3D1E20" w:rsidRPr="0084305D" w:rsidRDefault="003D1E20" w:rsidP="003D1E20">
            <w:pPr>
              <w:rPr>
                <w:rFonts w:cstheme="minorHAnsi"/>
              </w:rPr>
            </w:pPr>
            <w:r w:rsidRPr="0084305D">
              <w:rPr>
                <w:rFonts w:cstheme="minorHAnsi"/>
              </w:rPr>
              <w:t>Peer review must include at a minimum:</w:t>
            </w:r>
          </w:p>
          <w:p w14:paraId="0F9E830D" w14:textId="77777777" w:rsidR="003D1E20" w:rsidRPr="0084305D" w:rsidRDefault="003D1E20" w:rsidP="003D1E20">
            <w:pPr>
              <w:rPr>
                <w:rFonts w:cstheme="minorHAnsi"/>
              </w:rPr>
            </w:pPr>
            <w:r w:rsidRPr="0084305D">
              <w:rPr>
                <w:rFonts w:cstheme="minorHAnsi"/>
              </w:rPr>
              <w:t>Record of the adequacy of anesthesia and recovery records (with IV sedation or general anesthesia).</w:t>
            </w:r>
          </w:p>
          <w:p w14:paraId="4F1630C2" w14:textId="77777777" w:rsidR="003D1E20" w:rsidRPr="0084305D" w:rsidRDefault="003D1E20" w:rsidP="003D1E20">
            <w:pPr>
              <w:rPr>
                <w:rFonts w:cstheme="minorHAnsi"/>
              </w:rPr>
            </w:pPr>
          </w:p>
        </w:tc>
        <w:tc>
          <w:tcPr>
            <w:tcW w:w="270" w:type="dxa"/>
            <w:tcBorders>
              <w:left w:val="nil"/>
            </w:tcBorders>
          </w:tcPr>
          <w:p w14:paraId="215974AB" w14:textId="77777777" w:rsidR="003D1E20" w:rsidRPr="0084305D" w:rsidRDefault="003D1E20" w:rsidP="003D1E20">
            <w:pPr>
              <w:rPr>
                <w:rFonts w:cstheme="minorHAnsi"/>
              </w:rPr>
            </w:pPr>
          </w:p>
        </w:tc>
        <w:tc>
          <w:tcPr>
            <w:tcW w:w="900" w:type="dxa"/>
            <w:shd w:val="clear" w:color="auto" w:fill="auto"/>
          </w:tcPr>
          <w:p w14:paraId="7FDD9710" w14:textId="77777777" w:rsidR="003D1E20" w:rsidRPr="00C34C63" w:rsidRDefault="003D1E20" w:rsidP="003D1E20">
            <w:pPr>
              <w:rPr>
                <w:rFonts w:cstheme="minorHAnsi"/>
              </w:rPr>
            </w:pPr>
            <w:r w:rsidRPr="00C34C63">
              <w:rPr>
                <w:rFonts w:cstheme="minorHAnsi"/>
              </w:rPr>
              <w:t xml:space="preserve">B </w:t>
            </w:r>
          </w:p>
          <w:p w14:paraId="72F943EF" w14:textId="77777777" w:rsidR="003D1E20" w:rsidRPr="00C34C63" w:rsidRDefault="003D1E20" w:rsidP="003D1E20">
            <w:pPr>
              <w:rPr>
                <w:rFonts w:cstheme="minorHAnsi"/>
              </w:rPr>
            </w:pPr>
            <w:r w:rsidRPr="00C34C63">
              <w:rPr>
                <w:rFonts w:cstheme="minorHAnsi"/>
              </w:rPr>
              <w:t xml:space="preserve">C-M </w:t>
            </w:r>
          </w:p>
          <w:p w14:paraId="5FB0233B" w14:textId="77777777" w:rsidR="003D1E20" w:rsidRPr="0084305D" w:rsidRDefault="003D1E20" w:rsidP="003D1E20">
            <w:pPr>
              <w:rPr>
                <w:rFonts w:cstheme="minorHAnsi"/>
              </w:rPr>
            </w:pPr>
            <w:r w:rsidRPr="00C34C63">
              <w:rPr>
                <w:rFonts w:cstheme="minorHAnsi"/>
              </w:rPr>
              <w:t>C</w:t>
            </w:r>
          </w:p>
        </w:tc>
        <w:tc>
          <w:tcPr>
            <w:tcW w:w="1980" w:type="dxa"/>
          </w:tcPr>
          <w:p w14:paraId="0561062B" w14:textId="77777777" w:rsidR="003D1E20" w:rsidRPr="003D1E20" w:rsidRDefault="00521537" w:rsidP="003D1E20">
            <w:pPr>
              <w:rPr>
                <w:rFonts w:cstheme="minorHAnsi"/>
              </w:rPr>
            </w:pPr>
            <w:sdt>
              <w:sdtPr>
                <w:rPr>
                  <w:rFonts w:cstheme="minorHAnsi"/>
                </w:rPr>
                <w:id w:val="-18353657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6563E" w14:textId="77777777" w:rsidR="003D1E20" w:rsidRPr="003D1E20" w:rsidRDefault="00521537" w:rsidP="003D1E20">
            <w:pPr>
              <w:rPr>
                <w:rFonts w:cstheme="minorHAnsi"/>
              </w:rPr>
            </w:pPr>
            <w:sdt>
              <w:sdtPr>
                <w:rPr>
                  <w:rFonts w:cstheme="minorHAnsi"/>
                </w:rPr>
                <w:id w:val="-15036507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977253" w14:textId="77777777" w:rsidR="003D1E20" w:rsidRPr="003D1E20" w:rsidRDefault="00521537" w:rsidP="003D1E20">
            <w:pPr>
              <w:rPr>
                <w:rFonts w:cstheme="minorHAnsi"/>
              </w:rPr>
            </w:pPr>
            <w:sdt>
              <w:sdtPr>
                <w:rPr>
                  <w:rFonts w:cstheme="minorHAnsi"/>
                </w:rPr>
                <w:id w:val="4495181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099FE9" w14:textId="77777777" w:rsidR="003D1E20" w:rsidRPr="003D1E20" w:rsidRDefault="00521537" w:rsidP="003D1E20">
            <w:pPr>
              <w:rPr>
                <w:rFonts w:cstheme="minorHAnsi"/>
              </w:rPr>
            </w:pPr>
            <w:sdt>
              <w:sdtPr>
                <w:rPr>
                  <w:rFonts w:cstheme="minorHAnsi"/>
                </w:rPr>
                <w:id w:val="17602542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1ABD24" w14:textId="77777777" w:rsidR="003D1E20" w:rsidRPr="0084305D" w:rsidRDefault="003D1E20" w:rsidP="003D1E20">
            <w:pPr>
              <w:rPr>
                <w:rFonts w:cstheme="minorHAnsi"/>
              </w:rPr>
            </w:pPr>
          </w:p>
        </w:tc>
        <w:sdt>
          <w:sdtPr>
            <w:rPr>
              <w:rFonts w:cstheme="minorHAnsi"/>
            </w:rPr>
            <w:id w:val="-1935732648"/>
            <w:placeholder>
              <w:docPart w:val="BA6AECAC45D94BE8A386072414C46897"/>
            </w:placeholder>
            <w:showingPlcHdr/>
          </w:sdtPr>
          <w:sdtEndPr/>
          <w:sdtContent>
            <w:tc>
              <w:tcPr>
                <w:tcW w:w="4770" w:type="dxa"/>
              </w:tcPr>
              <w:p w14:paraId="45D6D662"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33BF9A9" w14:textId="77777777" w:rsidTr="0089695F">
        <w:trPr>
          <w:cantSplit/>
        </w:trPr>
        <w:tc>
          <w:tcPr>
            <w:tcW w:w="990" w:type="dxa"/>
          </w:tcPr>
          <w:p w14:paraId="27C158F9" w14:textId="77777777" w:rsidR="003D1E20" w:rsidRPr="0084305D" w:rsidRDefault="003D1E20" w:rsidP="003D1E20">
            <w:pPr>
              <w:jc w:val="center"/>
              <w:rPr>
                <w:rFonts w:cstheme="minorHAnsi"/>
                <w:b/>
                <w:bCs/>
              </w:rPr>
            </w:pPr>
            <w:r w:rsidRPr="0084305D">
              <w:rPr>
                <w:rFonts w:cstheme="minorHAnsi"/>
                <w:b/>
                <w:bCs/>
              </w:rPr>
              <w:t>10-D-10</w:t>
            </w:r>
          </w:p>
        </w:tc>
        <w:tc>
          <w:tcPr>
            <w:tcW w:w="6210" w:type="dxa"/>
            <w:tcBorders>
              <w:right w:val="nil"/>
            </w:tcBorders>
          </w:tcPr>
          <w:p w14:paraId="3F7F0BBE" w14:textId="77777777" w:rsidR="003D1E20" w:rsidRPr="0084305D" w:rsidRDefault="003D1E20" w:rsidP="003D1E20">
            <w:pPr>
              <w:rPr>
                <w:rFonts w:cstheme="minorHAnsi"/>
              </w:rPr>
            </w:pPr>
            <w:r w:rsidRPr="0084305D">
              <w:rPr>
                <w:rFonts w:cstheme="minorHAnsi"/>
              </w:rPr>
              <w:t>Peer review must include at a minimum:</w:t>
            </w:r>
          </w:p>
          <w:p w14:paraId="07F25636" w14:textId="77777777" w:rsidR="003D1E20" w:rsidRPr="0084305D" w:rsidRDefault="003D1E20" w:rsidP="003D1E20">
            <w:pPr>
              <w:rPr>
                <w:rFonts w:cstheme="minorHAnsi"/>
              </w:rPr>
            </w:pPr>
            <w:r w:rsidRPr="0084305D">
              <w:rPr>
                <w:rFonts w:cstheme="minorHAnsi"/>
              </w:rPr>
              <w:t>Record of the adequacy of instructions for post-operative care</w:t>
            </w:r>
          </w:p>
          <w:p w14:paraId="76E21574" w14:textId="77777777" w:rsidR="003D1E20" w:rsidRPr="0084305D" w:rsidRDefault="003D1E20" w:rsidP="003D1E20">
            <w:pPr>
              <w:tabs>
                <w:tab w:val="left" w:pos="1885"/>
              </w:tabs>
              <w:rPr>
                <w:rFonts w:cstheme="minorHAnsi"/>
              </w:rPr>
            </w:pPr>
          </w:p>
        </w:tc>
        <w:tc>
          <w:tcPr>
            <w:tcW w:w="270" w:type="dxa"/>
            <w:tcBorders>
              <w:left w:val="nil"/>
            </w:tcBorders>
          </w:tcPr>
          <w:p w14:paraId="5A5DFA0D" w14:textId="77777777" w:rsidR="003D1E20" w:rsidRPr="0084305D" w:rsidRDefault="003D1E20" w:rsidP="003D1E20">
            <w:pPr>
              <w:rPr>
                <w:rFonts w:cstheme="minorHAnsi"/>
              </w:rPr>
            </w:pPr>
          </w:p>
        </w:tc>
        <w:tc>
          <w:tcPr>
            <w:tcW w:w="900" w:type="dxa"/>
          </w:tcPr>
          <w:p w14:paraId="624EA8C0" w14:textId="77777777" w:rsidR="003D1E20" w:rsidRPr="00C34C63" w:rsidRDefault="003D1E20" w:rsidP="003D1E20">
            <w:pPr>
              <w:rPr>
                <w:rFonts w:cstheme="minorHAnsi"/>
              </w:rPr>
            </w:pPr>
            <w:r w:rsidRPr="00C34C63">
              <w:rPr>
                <w:rFonts w:cstheme="minorHAnsi"/>
              </w:rPr>
              <w:t xml:space="preserve">A </w:t>
            </w:r>
          </w:p>
          <w:p w14:paraId="7EACBA64" w14:textId="77777777" w:rsidR="003D1E20" w:rsidRPr="00C34C63" w:rsidRDefault="003D1E20" w:rsidP="003D1E20">
            <w:pPr>
              <w:rPr>
                <w:rFonts w:cstheme="minorHAnsi"/>
              </w:rPr>
            </w:pPr>
            <w:r w:rsidRPr="00C34C63">
              <w:rPr>
                <w:rFonts w:cstheme="minorHAnsi"/>
              </w:rPr>
              <w:t xml:space="preserve">B </w:t>
            </w:r>
          </w:p>
          <w:p w14:paraId="43779D11" w14:textId="77777777" w:rsidR="003D1E20" w:rsidRPr="00C34C63" w:rsidRDefault="003D1E20" w:rsidP="003D1E20">
            <w:pPr>
              <w:rPr>
                <w:rFonts w:cstheme="minorHAnsi"/>
              </w:rPr>
            </w:pPr>
            <w:r w:rsidRPr="00C34C63">
              <w:rPr>
                <w:rFonts w:cstheme="minorHAnsi"/>
              </w:rPr>
              <w:t xml:space="preserve">C-M </w:t>
            </w:r>
          </w:p>
          <w:p w14:paraId="5ED17010" w14:textId="77777777" w:rsidR="003D1E20" w:rsidRPr="0084305D" w:rsidRDefault="003D1E20" w:rsidP="003D1E20">
            <w:pPr>
              <w:rPr>
                <w:rFonts w:cstheme="minorHAnsi"/>
              </w:rPr>
            </w:pPr>
            <w:r w:rsidRPr="00C34C63">
              <w:rPr>
                <w:rFonts w:cstheme="minorHAnsi"/>
              </w:rPr>
              <w:t>C</w:t>
            </w:r>
          </w:p>
        </w:tc>
        <w:tc>
          <w:tcPr>
            <w:tcW w:w="1980" w:type="dxa"/>
          </w:tcPr>
          <w:p w14:paraId="3209F85E" w14:textId="77777777" w:rsidR="003D1E20" w:rsidRPr="003D1E20" w:rsidRDefault="00521537" w:rsidP="003D1E20">
            <w:pPr>
              <w:rPr>
                <w:rFonts w:cstheme="minorHAnsi"/>
              </w:rPr>
            </w:pPr>
            <w:sdt>
              <w:sdtPr>
                <w:rPr>
                  <w:rFonts w:cstheme="minorHAnsi"/>
                </w:rPr>
                <w:id w:val="-1802454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9EA3E" w14:textId="77777777" w:rsidR="003D1E20" w:rsidRPr="003D1E20" w:rsidRDefault="00521537" w:rsidP="003D1E20">
            <w:pPr>
              <w:rPr>
                <w:rFonts w:cstheme="minorHAnsi"/>
              </w:rPr>
            </w:pPr>
            <w:sdt>
              <w:sdtPr>
                <w:rPr>
                  <w:rFonts w:cstheme="minorHAnsi"/>
                </w:rPr>
                <w:id w:val="-8239656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19ED" w14:textId="77777777" w:rsidR="003D1E20" w:rsidRPr="003D1E20" w:rsidRDefault="00521537" w:rsidP="003D1E20">
            <w:pPr>
              <w:rPr>
                <w:rFonts w:cstheme="minorHAnsi"/>
              </w:rPr>
            </w:pPr>
            <w:sdt>
              <w:sdtPr>
                <w:rPr>
                  <w:rFonts w:cstheme="minorHAnsi"/>
                </w:rPr>
                <w:id w:val="15471115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AB64ED" w14:textId="77777777" w:rsidR="003D1E20" w:rsidRPr="003D1E20" w:rsidRDefault="00521537" w:rsidP="003D1E20">
            <w:pPr>
              <w:rPr>
                <w:rFonts w:cstheme="minorHAnsi"/>
              </w:rPr>
            </w:pPr>
            <w:sdt>
              <w:sdtPr>
                <w:rPr>
                  <w:rFonts w:cstheme="minorHAnsi"/>
                </w:rPr>
                <w:id w:val="-45147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165465" w14:textId="77777777" w:rsidR="003D1E20" w:rsidRPr="0084305D" w:rsidRDefault="003D1E20" w:rsidP="003D1E20">
            <w:pPr>
              <w:rPr>
                <w:rFonts w:cstheme="minorHAnsi"/>
              </w:rPr>
            </w:pPr>
          </w:p>
        </w:tc>
        <w:sdt>
          <w:sdtPr>
            <w:rPr>
              <w:rFonts w:cstheme="minorHAnsi"/>
            </w:rPr>
            <w:id w:val="1951359469"/>
            <w:placeholder>
              <w:docPart w:val="1F161F5821004709A65BA104CFE24B3C"/>
            </w:placeholder>
            <w:showingPlcHdr/>
          </w:sdtPr>
          <w:sdtEndPr/>
          <w:sdtContent>
            <w:tc>
              <w:tcPr>
                <w:tcW w:w="4770" w:type="dxa"/>
              </w:tcPr>
              <w:p w14:paraId="30B0A1C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09E0359" w14:textId="77777777" w:rsidTr="0089695F">
        <w:trPr>
          <w:cantSplit/>
        </w:trPr>
        <w:tc>
          <w:tcPr>
            <w:tcW w:w="990" w:type="dxa"/>
          </w:tcPr>
          <w:p w14:paraId="2EE5871C" w14:textId="77777777" w:rsidR="003D1E20" w:rsidRPr="0084305D" w:rsidRDefault="003D1E20" w:rsidP="003D1E20">
            <w:pPr>
              <w:jc w:val="center"/>
              <w:rPr>
                <w:rFonts w:cstheme="minorHAnsi"/>
                <w:b/>
                <w:bCs/>
              </w:rPr>
            </w:pPr>
            <w:r w:rsidRPr="0084305D">
              <w:rPr>
                <w:rFonts w:cstheme="minorHAnsi"/>
                <w:b/>
                <w:bCs/>
              </w:rPr>
              <w:t>10-D-11</w:t>
            </w:r>
          </w:p>
        </w:tc>
        <w:tc>
          <w:tcPr>
            <w:tcW w:w="6210" w:type="dxa"/>
            <w:tcBorders>
              <w:right w:val="nil"/>
            </w:tcBorders>
          </w:tcPr>
          <w:p w14:paraId="367D184A" w14:textId="77777777" w:rsidR="003D1E20" w:rsidRPr="0084305D" w:rsidRDefault="003D1E20" w:rsidP="003D1E20">
            <w:pPr>
              <w:rPr>
                <w:rFonts w:cstheme="minorHAnsi"/>
              </w:rPr>
            </w:pPr>
            <w:r w:rsidRPr="0084305D">
              <w:rPr>
                <w:rFonts w:cstheme="minorHAnsi"/>
              </w:rPr>
              <w:t>Peer review must include at a minimum:</w:t>
            </w:r>
          </w:p>
          <w:p w14:paraId="78199490" w14:textId="77777777" w:rsidR="003D1E20" w:rsidRPr="0084305D" w:rsidRDefault="003D1E20" w:rsidP="003D1E20">
            <w:pPr>
              <w:rPr>
                <w:rFonts w:cstheme="minorHAnsi"/>
              </w:rPr>
            </w:pPr>
            <w:r w:rsidRPr="0084305D">
              <w:rPr>
                <w:rFonts w:cstheme="minorHAnsi"/>
              </w:rPr>
              <w:t>Documentation of the discussion of any complications</w:t>
            </w:r>
          </w:p>
          <w:p w14:paraId="086555AC" w14:textId="77777777" w:rsidR="003D1E20" w:rsidRPr="0084305D" w:rsidRDefault="003D1E20" w:rsidP="003D1E20">
            <w:pPr>
              <w:rPr>
                <w:rFonts w:cstheme="minorHAnsi"/>
              </w:rPr>
            </w:pPr>
          </w:p>
        </w:tc>
        <w:tc>
          <w:tcPr>
            <w:tcW w:w="270" w:type="dxa"/>
            <w:tcBorders>
              <w:left w:val="nil"/>
            </w:tcBorders>
          </w:tcPr>
          <w:p w14:paraId="3294569E" w14:textId="77777777" w:rsidR="003D1E20" w:rsidRPr="0084305D" w:rsidRDefault="003D1E20" w:rsidP="003D1E20">
            <w:pPr>
              <w:rPr>
                <w:rFonts w:cstheme="minorHAnsi"/>
              </w:rPr>
            </w:pPr>
          </w:p>
        </w:tc>
        <w:tc>
          <w:tcPr>
            <w:tcW w:w="900" w:type="dxa"/>
          </w:tcPr>
          <w:p w14:paraId="7FCBA889" w14:textId="77777777" w:rsidR="003D1E20" w:rsidRPr="00C34C63" w:rsidRDefault="003D1E20" w:rsidP="003D1E20">
            <w:pPr>
              <w:rPr>
                <w:rFonts w:cstheme="minorHAnsi"/>
              </w:rPr>
            </w:pPr>
            <w:r w:rsidRPr="00C34C63">
              <w:rPr>
                <w:rFonts w:cstheme="minorHAnsi"/>
              </w:rPr>
              <w:t xml:space="preserve">A </w:t>
            </w:r>
          </w:p>
          <w:p w14:paraId="430D985D" w14:textId="77777777" w:rsidR="003D1E20" w:rsidRPr="00C34C63" w:rsidRDefault="003D1E20" w:rsidP="003D1E20">
            <w:pPr>
              <w:rPr>
                <w:rFonts w:cstheme="minorHAnsi"/>
              </w:rPr>
            </w:pPr>
            <w:r w:rsidRPr="00C34C63">
              <w:rPr>
                <w:rFonts w:cstheme="minorHAnsi"/>
              </w:rPr>
              <w:t xml:space="preserve">B </w:t>
            </w:r>
          </w:p>
          <w:p w14:paraId="7B9B06B7" w14:textId="77777777" w:rsidR="003D1E20" w:rsidRPr="00C34C63" w:rsidRDefault="003D1E20" w:rsidP="003D1E20">
            <w:pPr>
              <w:rPr>
                <w:rFonts w:cstheme="minorHAnsi"/>
              </w:rPr>
            </w:pPr>
            <w:r w:rsidRPr="00C34C63">
              <w:rPr>
                <w:rFonts w:cstheme="minorHAnsi"/>
              </w:rPr>
              <w:t xml:space="preserve">C-M </w:t>
            </w:r>
          </w:p>
          <w:p w14:paraId="055DA002" w14:textId="77777777" w:rsidR="003D1E20" w:rsidRPr="0084305D" w:rsidRDefault="003D1E20" w:rsidP="003D1E20">
            <w:pPr>
              <w:rPr>
                <w:rFonts w:cstheme="minorHAnsi"/>
              </w:rPr>
            </w:pPr>
            <w:r w:rsidRPr="00C34C63">
              <w:rPr>
                <w:rFonts w:cstheme="minorHAnsi"/>
              </w:rPr>
              <w:t>C</w:t>
            </w:r>
          </w:p>
        </w:tc>
        <w:tc>
          <w:tcPr>
            <w:tcW w:w="1980" w:type="dxa"/>
          </w:tcPr>
          <w:p w14:paraId="38D5A277" w14:textId="77777777" w:rsidR="003D1E20" w:rsidRPr="003D1E20" w:rsidRDefault="00521537" w:rsidP="003D1E20">
            <w:pPr>
              <w:rPr>
                <w:rFonts w:cstheme="minorHAnsi"/>
              </w:rPr>
            </w:pPr>
            <w:sdt>
              <w:sdtPr>
                <w:rPr>
                  <w:rFonts w:cstheme="minorHAnsi"/>
                </w:rPr>
                <w:id w:val="-15336427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C6774F" w14:textId="77777777" w:rsidR="003D1E20" w:rsidRPr="003D1E20" w:rsidRDefault="00521537" w:rsidP="003D1E20">
            <w:pPr>
              <w:rPr>
                <w:rFonts w:cstheme="minorHAnsi"/>
              </w:rPr>
            </w:pPr>
            <w:sdt>
              <w:sdtPr>
                <w:rPr>
                  <w:rFonts w:cstheme="minorHAnsi"/>
                </w:rPr>
                <w:id w:val="12880845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6DC07DD" w14:textId="77777777" w:rsidR="003D1E20" w:rsidRPr="003D1E20" w:rsidRDefault="00521537" w:rsidP="003D1E20">
            <w:pPr>
              <w:rPr>
                <w:rFonts w:cstheme="minorHAnsi"/>
              </w:rPr>
            </w:pPr>
            <w:sdt>
              <w:sdtPr>
                <w:rPr>
                  <w:rFonts w:cstheme="minorHAnsi"/>
                </w:rPr>
                <w:id w:val="8360429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2266DFF" w14:textId="77777777" w:rsidR="003D1E20" w:rsidRPr="003D1E20" w:rsidRDefault="00521537" w:rsidP="003D1E20">
            <w:pPr>
              <w:rPr>
                <w:rFonts w:cstheme="minorHAnsi"/>
              </w:rPr>
            </w:pPr>
            <w:sdt>
              <w:sdtPr>
                <w:rPr>
                  <w:rFonts w:cstheme="minorHAnsi"/>
                </w:rPr>
                <w:id w:val="14771017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2B9BDE5" w14:textId="77777777" w:rsidR="003D1E20" w:rsidRPr="0084305D" w:rsidRDefault="003D1E20" w:rsidP="003D1E20">
            <w:pPr>
              <w:rPr>
                <w:rFonts w:cstheme="minorHAnsi"/>
              </w:rPr>
            </w:pPr>
          </w:p>
        </w:tc>
        <w:sdt>
          <w:sdtPr>
            <w:rPr>
              <w:rFonts w:cstheme="minorHAnsi"/>
            </w:rPr>
            <w:id w:val="-343942146"/>
            <w:placeholder>
              <w:docPart w:val="19E1A05AD4EA4B6FBBE3FBEC115B0A38"/>
            </w:placeholder>
            <w:showingPlcHdr/>
          </w:sdtPr>
          <w:sdtEndPr/>
          <w:sdtContent>
            <w:tc>
              <w:tcPr>
                <w:tcW w:w="4770" w:type="dxa"/>
              </w:tcPr>
              <w:p w14:paraId="4AB6C48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3D1E20">
        <w:trPr>
          <w:tblHeader/>
        </w:trPr>
        <w:tc>
          <w:tcPr>
            <w:tcW w:w="990" w:type="dxa"/>
            <w:tcBorders>
              <w:bottom w:val="single" w:sz="4" w:space="0" w:color="auto"/>
            </w:tcBorders>
            <w:shd w:val="clear" w:color="auto" w:fill="2F5496" w:themeFill="accent1" w:themeFillShade="BF"/>
            <w:vAlign w:val="center"/>
          </w:tcPr>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3D1E20">
        <w:tc>
          <w:tcPr>
            <w:tcW w:w="15120" w:type="dxa"/>
            <w:gridSpan w:val="6"/>
            <w:tcBorders>
              <w:left w:val="single" w:sz="4" w:space="0" w:color="auto"/>
            </w:tcBorders>
            <w:shd w:val="clear" w:color="auto" w:fill="D9E2F3" w:themeFill="accent1" w:themeFillTint="33"/>
            <w:vAlign w:val="center"/>
          </w:tcPr>
          <w:p w14:paraId="78844BF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82" w:name="Med11B2"/>
      <w:tr w:rsidR="003D1E20" w14:paraId="55032945" w14:textId="77777777" w:rsidTr="0089695F">
        <w:trPr>
          <w:cantSplit/>
        </w:trPr>
        <w:tc>
          <w:tcPr>
            <w:tcW w:w="990" w:type="dxa"/>
          </w:tcPr>
          <w:p w14:paraId="3AE04F34" w14:textId="09E5006F"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565A76">
              <w:rPr>
                <w:rStyle w:val="Hyperlink"/>
                <w:rFonts w:cstheme="minorHAnsi"/>
                <w:b/>
                <w:bCs/>
              </w:rPr>
              <w:t>11-B-2</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A4B47C5" w14:textId="77777777" w:rsidR="003D1E20" w:rsidRDefault="003D1E20" w:rsidP="003D1E20">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 xml:space="preserve">A D.D.S. or D.M.D.  may serve </w:t>
            </w:r>
            <w:proofErr w:type="gramStart"/>
            <w:r>
              <w:rPr>
                <w:color w:val="000000"/>
              </w:rPr>
              <w:t>as  the</w:t>
            </w:r>
            <w:proofErr w:type="gramEnd"/>
            <w:r>
              <w:rPr>
                <w:color w:val="000000"/>
              </w:rPr>
              <w:t xml:space="preserve"> Medical Director only for facilities exclusively practicing dentistry or oral maxillofacial surgery.</w:t>
            </w:r>
          </w:p>
          <w:p w14:paraId="450D2E27" w14:textId="77777777" w:rsidR="003D1E20" w:rsidRPr="0084305D" w:rsidRDefault="003D1E20" w:rsidP="003D1E20">
            <w:pPr>
              <w:rPr>
                <w:rFonts w:cstheme="minorHAnsi"/>
              </w:rPr>
            </w:pPr>
          </w:p>
        </w:tc>
        <w:tc>
          <w:tcPr>
            <w:tcW w:w="270" w:type="dxa"/>
            <w:tcBorders>
              <w:left w:val="nil"/>
            </w:tcBorders>
          </w:tcPr>
          <w:p w14:paraId="25B062FD" w14:textId="77777777" w:rsidR="003D1E20" w:rsidRPr="0084305D" w:rsidRDefault="003D1E20" w:rsidP="003D1E20">
            <w:pPr>
              <w:rPr>
                <w:rFonts w:cstheme="minorHAnsi"/>
              </w:rPr>
            </w:pPr>
          </w:p>
        </w:tc>
        <w:tc>
          <w:tcPr>
            <w:tcW w:w="810" w:type="dxa"/>
          </w:tcPr>
          <w:p w14:paraId="7AD24F0F" w14:textId="77777777" w:rsidR="003D1E20" w:rsidRPr="00C34C63" w:rsidRDefault="003D1E20" w:rsidP="003D1E20">
            <w:pPr>
              <w:rPr>
                <w:rFonts w:cstheme="minorHAnsi"/>
              </w:rPr>
            </w:pPr>
            <w:r w:rsidRPr="00C34C63">
              <w:rPr>
                <w:rFonts w:cstheme="minorHAnsi"/>
              </w:rPr>
              <w:t xml:space="preserve">A </w:t>
            </w:r>
          </w:p>
          <w:p w14:paraId="712FF9C4" w14:textId="77777777" w:rsidR="003D1E20" w:rsidRPr="00C34C63" w:rsidRDefault="003D1E20" w:rsidP="003D1E20">
            <w:pPr>
              <w:rPr>
                <w:rFonts w:cstheme="minorHAnsi"/>
              </w:rPr>
            </w:pPr>
            <w:r w:rsidRPr="00C34C63">
              <w:rPr>
                <w:rFonts w:cstheme="minorHAnsi"/>
              </w:rPr>
              <w:t xml:space="preserve">B </w:t>
            </w:r>
          </w:p>
          <w:p w14:paraId="588DD634" w14:textId="77777777" w:rsidR="003D1E20" w:rsidRPr="00C34C63" w:rsidRDefault="003D1E20" w:rsidP="003D1E20">
            <w:pPr>
              <w:rPr>
                <w:rFonts w:cstheme="minorHAnsi"/>
              </w:rPr>
            </w:pPr>
            <w:r w:rsidRPr="00C34C63">
              <w:rPr>
                <w:rFonts w:cstheme="minorHAnsi"/>
              </w:rPr>
              <w:t xml:space="preserve">C-M </w:t>
            </w:r>
          </w:p>
          <w:p w14:paraId="545F686C" w14:textId="77777777" w:rsidR="003D1E20" w:rsidRPr="0084305D" w:rsidRDefault="003D1E20" w:rsidP="003D1E20">
            <w:pPr>
              <w:rPr>
                <w:rFonts w:cstheme="minorHAnsi"/>
              </w:rPr>
            </w:pPr>
            <w:r w:rsidRPr="00C34C63">
              <w:rPr>
                <w:rFonts w:cstheme="minorHAnsi"/>
              </w:rPr>
              <w:t>C</w:t>
            </w:r>
          </w:p>
        </w:tc>
        <w:tc>
          <w:tcPr>
            <w:tcW w:w="1980" w:type="dxa"/>
          </w:tcPr>
          <w:p w14:paraId="3D1137B7" w14:textId="77777777" w:rsidR="003D1E20" w:rsidRPr="003D1E20" w:rsidRDefault="00521537" w:rsidP="003D1E20">
            <w:pPr>
              <w:rPr>
                <w:rFonts w:cstheme="minorHAnsi"/>
              </w:rPr>
            </w:pPr>
            <w:sdt>
              <w:sdtPr>
                <w:rPr>
                  <w:rFonts w:cstheme="minorHAnsi"/>
                </w:rPr>
                <w:id w:val="-4624344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934AD6" w14:textId="77777777" w:rsidR="003D1E20" w:rsidRPr="003D1E20" w:rsidRDefault="00521537" w:rsidP="003D1E20">
            <w:pPr>
              <w:rPr>
                <w:rFonts w:cstheme="minorHAnsi"/>
              </w:rPr>
            </w:pPr>
            <w:sdt>
              <w:sdtPr>
                <w:rPr>
                  <w:rFonts w:cstheme="minorHAnsi"/>
                </w:rPr>
                <w:id w:val="-10320346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AAC80A" w14:textId="77777777" w:rsidR="003D1E20" w:rsidRPr="003D1E20" w:rsidRDefault="00521537" w:rsidP="003D1E20">
            <w:pPr>
              <w:rPr>
                <w:rFonts w:cstheme="minorHAnsi"/>
              </w:rPr>
            </w:pPr>
            <w:sdt>
              <w:sdtPr>
                <w:rPr>
                  <w:rFonts w:cstheme="minorHAnsi"/>
                </w:rPr>
                <w:id w:val="-12532786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8E85F" w14:textId="77777777" w:rsidR="003D1E20" w:rsidRPr="003D1E20" w:rsidRDefault="00521537" w:rsidP="003D1E20">
            <w:pPr>
              <w:rPr>
                <w:rFonts w:cstheme="minorHAnsi"/>
              </w:rPr>
            </w:pPr>
            <w:sdt>
              <w:sdtPr>
                <w:rPr>
                  <w:rFonts w:cstheme="minorHAnsi"/>
                </w:rPr>
                <w:id w:val="20928867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E7F6E9" w14:textId="77777777" w:rsidR="003D1E20" w:rsidRPr="0084305D" w:rsidRDefault="003D1E20" w:rsidP="003D1E20">
            <w:pPr>
              <w:rPr>
                <w:rFonts w:cstheme="minorHAnsi"/>
              </w:rPr>
            </w:pPr>
          </w:p>
        </w:tc>
        <w:sdt>
          <w:sdtPr>
            <w:rPr>
              <w:rFonts w:cstheme="minorHAnsi"/>
            </w:rPr>
            <w:id w:val="1977023226"/>
            <w:placeholder>
              <w:docPart w:val="9EBC9312F4FE4E9E92287D02D13AC208"/>
            </w:placeholder>
            <w:showingPlcHdr/>
          </w:sdtPr>
          <w:sdtEndPr/>
          <w:sdtContent>
            <w:tc>
              <w:tcPr>
                <w:tcW w:w="4770" w:type="dxa"/>
              </w:tcPr>
              <w:p w14:paraId="45F7F87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3" w:name="Med11B3"/>
      <w:tr w:rsidR="003D1E20" w14:paraId="6742C642" w14:textId="77777777" w:rsidTr="0089695F">
        <w:trPr>
          <w:cantSplit/>
        </w:trPr>
        <w:tc>
          <w:tcPr>
            <w:tcW w:w="990" w:type="dxa"/>
          </w:tcPr>
          <w:p w14:paraId="75531F91" w14:textId="1C4425B9"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3</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0EF0646" w14:textId="77777777" w:rsidR="003D1E20" w:rsidRDefault="003D1E20" w:rsidP="003D1E20">
            <w:pPr>
              <w:rPr>
                <w:color w:val="000000"/>
              </w:rPr>
            </w:pPr>
            <w:r>
              <w:rPr>
                <w:color w:val="000000"/>
              </w:rPr>
              <w:t>The Medical Director must be a provider currently licensed by the state in which the facility is located.</w:t>
            </w:r>
          </w:p>
          <w:p w14:paraId="3CD06400" w14:textId="77777777" w:rsidR="003D1E20" w:rsidRPr="0084305D" w:rsidRDefault="003D1E20" w:rsidP="003D1E20">
            <w:pPr>
              <w:rPr>
                <w:rFonts w:cstheme="minorHAnsi"/>
              </w:rPr>
            </w:pPr>
          </w:p>
        </w:tc>
        <w:tc>
          <w:tcPr>
            <w:tcW w:w="270" w:type="dxa"/>
            <w:tcBorders>
              <w:left w:val="nil"/>
            </w:tcBorders>
          </w:tcPr>
          <w:p w14:paraId="21993329" w14:textId="77777777" w:rsidR="003D1E20" w:rsidRPr="0084305D" w:rsidRDefault="003D1E20" w:rsidP="003D1E20">
            <w:pPr>
              <w:rPr>
                <w:rFonts w:cstheme="minorHAnsi"/>
              </w:rPr>
            </w:pPr>
          </w:p>
        </w:tc>
        <w:tc>
          <w:tcPr>
            <w:tcW w:w="810" w:type="dxa"/>
          </w:tcPr>
          <w:p w14:paraId="0D4C7999" w14:textId="77777777" w:rsidR="003D1E20" w:rsidRPr="00C34C63" w:rsidRDefault="003D1E20" w:rsidP="003D1E20">
            <w:pPr>
              <w:rPr>
                <w:rFonts w:cstheme="minorHAnsi"/>
              </w:rPr>
            </w:pPr>
            <w:r w:rsidRPr="00C34C63">
              <w:rPr>
                <w:rFonts w:cstheme="minorHAnsi"/>
              </w:rPr>
              <w:t xml:space="preserve">A </w:t>
            </w:r>
          </w:p>
          <w:p w14:paraId="49E1A3EB" w14:textId="77777777" w:rsidR="003D1E20" w:rsidRPr="00C34C63" w:rsidRDefault="003D1E20" w:rsidP="003D1E20">
            <w:pPr>
              <w:rPr>
                <w:rFonts w:cstheme="minorHAnsi"/>
              </w:rPr>
            </w:pPr>
            <w:r w:rsidRPr="00C34C63">
              <w:rPr>
                <w:rFonts w:cstheme="minorHAnsi"/>
              </w:rPr>
              <w:t xml:space="preserve">B </w:t>
            </w:r>
          </w:p>
          <w:p w14:paraId="705A5731" w14:textId="77777777" w:rsidR="003D1E20" w:rsidRPr="00C34C63" w:rsidRDefault="003D1E20" w:rsidP="003D1E20">
            <w:pPr>
              <w:rPr>
                <w:rFonts w:cstheme="minorHAnsi"/>
              </w:rPr>
            </w:pPr>
            <w:r w:rsidRPr="00C34C63">
              <w:rPr>
                <w:rFonts w:cstheme="minorHAnsi"/>
              </w:rPr>
              <w:t xml:space="preserve">C-M </w:t>
            </w:r>
          </w:p>
          <w:p w14:paraId="54CFF76C" w14:textId="77777777" w:rsidR="003D1E20" w:rsidRPr="0084305D" w:rsidRDefault="003D1E20" w:rsidP="003D1E20">
            <w:pPr>
              <w:rPr>
                <w:rFonts w:cstheme="minorHAnsi"/>
              </w:rPr>
            </w:pPr>
            <w:r w:rsidRPr="00C34C63">
              <w:rPr>
                <w:rFonts w:cstheme="minorHAnsi"/>
              </w:rPr>
              <w:t>C</w:t>
            </w:r>
          </w:p>
        </w:tc>
        <w:tc>
          <w:tcPr>
            <w:tcW w:w="1980" w:type="dxa"/>
          </w:tcPr>
          <w:p w14:paraId="5C4C7E9A" w14:textId="77777777" w:rsidR="003D1E20" w:rsidRPr="003D1E20" w:rsidRDefault="00521537" w:rsidP="003D1E20">
            <w:pPr>
              <w:rPr>
                <w:rFonts w:cstheme="minorHAnsi"/>
              </w:rPr>
            </w:pPr>
            <w:sdt>
              <w:sdtPr>
                <w:rPr>
                  <w:rFonts w:cstheme="minorHAnsi"/>
                </w:rPr>
                <w:id w:val="-619841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A1B19C" w14:textId="77777777" w:rsidR="003D1E20" w:rsidRPr="003D1E20" w:rsidRDefault="00521537" w:rsidP="003D1E20">
            <w:pPr>
              <w:rPr>
                <w:rFonts w:cstheme="minorHAnsi"/>
              </w:rPr>
            </w:pPr>
            <w:sdt>
              <w:sdtPr>
                <w:rPr>
                  <w:rFonts w:cstheme="minorHAnsi"/>
                </w:rPr>
                <w:id w:val="12119972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9B71" w14:textId="77777777" w:rsidR="003D1E20" w:rsidRPr="003D1E20" w:rsidRDefault="00521537" w:rsidP="003D1E20">
            <w:pPr>
              <w:rPr>
                <w:rFonts w:cstheme="minorHAnsi"/>
              </w:rPr>
            </w:pPr>
            <w:sdt>
              <w:sdtPr>
                <w:rPr>
                  <w:rFonts w:cstheme="minorHAnsi"/>
                </w:rPr>
                <w:id w:val="-4190944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831BEF" w14:textId="77777777" w:rsidR="003D1E20" w:rsidRPr="003D1E20" w:rsidRDefault="00521537" w:rsidP="003D1E20">
            <w:pPr>
              <w:rPr>
                <w:rFonts w:cstheme="minorHAnsi"/>
              </w:rPr>
            </w:pPr>
            <w:sdt>
              <w:sdtPr>
                <w:rPr>
                  <w:rFonts w:cstheme="minorHAnsi"/>
                </w:rPr>
                <w:id w:val="-19655021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D5C326" w14:textId="77777777" w:rsidR="003D1E20" w:rsidRPr="0084305D" w:rsidRDefault="003D1E20" w:rsidP="003D1E20">
            <w:pPr>
              <w:rPr>
                <w:rFonts w:cstheme="minorHAnsi"/>
              </w:rPr>
            </w:pPr>
          </w:p>
        </w:tc>
        <w:sdt>
          <w:sdtPr>
            <w:rPr>
              <w:rFonts w:cstheme="minorHAnsi"/>
            </w:rPr>
            <w:id w:val="-1691985898"/>
            <w:placeholder>
              <w:docPart w:val="B47A1F85AFD24E7B89001A3D67E235FA"/>
            </w:placeholder>
            <w:showingPlcHdr/>
          </w:sdtPr>
          <w:sdtEndPr/>
          <w:sdtContent>
            <w:tc>
              <w:tcPr>
                <w:tcW w:w="4770" w:type="dxa"/>
              </w:tcPr>
              <w:p w14:paraId="63AC62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4" w:name="Med11B4"/>
      <w:tr w:rsidR="003D1E20" w14:paraId="70DA9CB8" w14:textId="77777777" w:rsidTr="0089695F">
        <w:trPr>
          <w:cantSplit/>
        </w:trPr>
        <w:tc>
          <w:tcPr>
            <w:tcW w:w="990" w:type="dxa"/>
          </w:tcPr>
          <w:p w14:paraId="07BCBFFA" w14:textId="7963F7CD"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4</w:t>
            </w:r>
            <w:bookmarkEnd w:id="8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14BD874" w14:textId="77777777" w:rsidR="003D1E20" w:rsidRDefault="003D1E20" w:rsidP="003D1E20">
            <w:pPr>
              <w:rPr>
                <w:rFonts w:cstheme="minorHAnsi"/>
                <w:color w:val="000000"/>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p w14:paraId="6F1D7FCE" w14:textId="4945AEB3" w:rsidR="003D1E20" w:rsidRPr="0084305D" w:rsidRDefault="003D1E20" w:rsidP="003D1E20">
            <w:pPr>
              <w:rPr>
                <w:rFonts w:cstheme="minorHAnsi"/>
              </w:rPr>
            </w:pPr>
          </w:p>
        </w:tc>
        <w:tc>
          <w:tcPr>
            <w:tcW w:w="270" w:type="dxa"/>
            <w:tcBorders>
              <w:left w:val="nil"/>
            </w:tcBorders>
          </w:tcPr>
          <w:p w14:paraId="59BD058F" w14:textId="77777777" w:rsidR="003D1E20" w:rsidRPr="0084305D" w:rsidRDefault="003D1E20" w:rsidP="003D1E20">
            <w:pPr>
              <w:rPr>
                <w:rFonts w:cstheme="minorHAnsi"/>
              </w:rPr>
            </w:pPr>
          </w:p>
        </w:tc>
        <w:tc>
          <w:tcPr>
            <w:tcW w:w="810" w:type="dxa"/>
          </w:tcPr>
          <w:p w14:paraId="438B2560" w14:textId="77777777" w:rsidR="003D1E20" w:rsidRPr="00C34C63" w:rsidRDefault="003D1E20" w:rsidP="003D1E20">
            <w:pPr>
              <w:rPr>
                <w:rFonts w:cstheme="minorHAnsi"/>
              </w:rPr>
            </w:pPr>
            <w:r w:rsidRPr="00C34C63">
              <w:rPr>
                <w:rFonts w:cstheme="minorHAnsi"/>
              </w:rPr>
              <w:t xml:space="preserve">A </w:t>
            </w:r>
          </w:p>
          <w:p w14:paraId="4C25B954" w14:textId="77777777" w:rsidR="003D1E20" w:rsidRPr="00C34C63" w:rsidRDefault="003D1E20" w:rsidP="003D1E20">
            <w:pPr>
              <w:rPr>
                <w:rFonts w:cstheme="minorHAnsi"/>
              </w:rPr>
            </w:pPr>
            <w:r w:rsidRPr="00C34C63">
              <w:rPr>
                <w:rFonts w:cstheme="minorHAnsi"/>
              </w:rPr>
              <w:t xml:space="preserve">B </w:t>
            </w:r>
          </w:p>
          <w:p w14:paraId="5E43A31B" w14:textId="77777777" w:rsidR="003D1E20" w:rsidRPr="00C34C63" w:rsidRDefault="003D1E20" w:rsidP="003D1E20">
            <w:pPr>
              <w:rPr>
                <w:rFonts w:cstheme="minorHAnsi"/>
              </w:rPr>
            </w:pPr>
            <w:r w:rsidRPr="00C34C63">
              <w:rPr>
                <w:rFonts w:cstheme="minorHAnsi"/>
              </w:rPr>
              <w:t xml:space="preserve">C-M </w:t>
            </w:r>
          </w:p>
          <w:p w14:paraId="63D5299C" w14:textId="77777777" w:rsidR="003D1E20" w:rsidRPr="0084305D" w:rsidRDefault="003D1E20" w:rsidP="003D1E20">
            <w:pPr>
              <w:rPr>
                <w:rFonts w:cstheme="minorHAnsi"/>
              </w:rPr>
            </w:pPr>
            <w:r w:rsidRPr="00C34C63">
              <w:rPr>
                <w:rFonts w:cstheme="minorHAnsi"/>
              </w:rPr>
              <w:t>C</w:t>
            </w:r>
          </w:p>
        </w:tc>
        <w:tc>
          <w:tcPr>
            <w:tcW w:w="1980" w:type="dxa"/>
          </w:tcPr>
          <w:p w14:paraId="3BAFF203" w14:textId="77777777" w:rsidR="003D1E20" w:rsidRPr="003D1E20" w:rsidRDefault="00521537" w:rsidP="003D1E20">
            <w:pPr>
              <w:rPr>
                <w:rFonts w:cstheme="minorHAnsi"/>
              </w:rPr>
            </w:pPr>
            <w:sdt>
              <w:sdtPr>
                <w:rPr>
                  <w:rFonts w:cstheme="minorHAnsi"/>
                </w:rPr>
                <w:id w:val="-12809480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41E0D" w14:textId="77777777" w:rsidR="003D1E20" w:rsidRPr="003D1E20" w:rsidRDefault="00521537" w:rsidP="003D1E20">
            <w:pPr>
              <w:rPr>
                <w:rFonts w:cstheme="minorHAnsi"/>
              </w:rPr>
            </w:pPr>
            <w:sdt>
              <w:sdtPr>
                <w:rPr>
                  <w:rFonts w:cstheme="minorHAnsi"/>
                </w:rPr>
                <w:id w:val="-2879020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61C512" w14:textId="77777777" w:rsidR="003D1E20" w:rsidRPr="003D1E20" w:rsidRDefault="00521537" w:rsidP="003D1E20">
            <w:pPr>
              <w:rPr>
                <w:rFonts w:cstheme="minorHAnsi"/>
              </w:rPr>
            </w:pPr>
            <w:sdt>
              <w:sdtPr>
                <w:rPr>
                  <w:rFonts w:cstheme="minorHAnsi"/>
                </w:rPr>
                <w:id w:val="-6775844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D2100B" w14:textId="77777777" w:rsidR="003D1E20" w:rsidRPr="003D1E20" w:rsidRDefault="00521537" w:rsidP="003D1E20">
            <w:pPr>
              <w:rPr>
                <w:rFonts w:cstheme="minorHAnsi"/>
              </w:rPr>
            </w:pPr>
            <w:sdt>
              <w:sdtPr>
                <w:rPr>
                  <w:rFonts w:cstheme="minorHAnsi"/>
                </w:rPr>
                <w:id w:val="1227371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A0997F" w14:textId="77777777" w:rsidR="003D1E20" w:rsidRPr="0084305D" w:rsidRDefault="003D1E20" w:rsidP="003D1E20">
            <w:pPr>
              <w:rPr>
                <w:rFonts w:cstheme="minorHAnsi"/>
              </w:rPr>
            </w:pPr>
          </w:p>
        </w:tc>
        <w:sdt>
          <w:sdtPr>
            <w:rPr>
              <w:rFonts w:cstheme="minorHAnsi"/>
            </w:rPr>
            <w:id w:val="-567425768"/>
            <w:placeholder>
              <w:docPart w:val="338EF29314B342848C16D1E4C7167F55"/>
            </w:placeholder>
            <w:showingPlcHdr/>
          </w:sdtPr>
          <w:sdtEndPr/>
          <w:sdtContent>
            <w:tc>
              <w:tcPr>
                <w:tcW w:w="4770" w:type="dxa"/>
              </w:tcPr>
              <w:p w14:paraId="6A2D8F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0ABD387" w14:textId="77777777" w:rsidTr="0089695F">
        <w:trPr>
          <w:cantSplit/>
        </w:trPr>
        <w:tc>
          <w:tcPr>
            <w:tcW w:w="990" w:type="dxa"/>
          </w:tcPr>
          <w:p w14:paraId="41A0C842" w14:textId="52907F2B" w:rsidR="003D1E20" w:rsidRPr="003F7620" w:rsidRDefault="003D1E20" w:rsidP="003D1E20">
            <w:pPr>
              <w:jc w:val="center"/>
              <w:rPr>
                <w:rFonts w:cstheme="minorHAnsi"/>
                <w:b/>
                <w:bCs/>
              </w:rPr>
            </w:pPr>
            <w:r w:rsidRPr="003F7620">
              <w:rPr>
                <w:b/>
                <w:bCs/>
              </w:rPr>
              <w:t>11-B-5</w:t>
            </w:r>
          </w:p>
        </w:tc>
        <w:tc>
          <w:tcPr>
            <w:tcW w:w="6300" w:type="dxa"/>
            <w:tcBorders>
              <w:top w:val="nil"/>
              <w:left w:val="single" w:sz="4" w:space="0" w:color="auto"/>
              <w:bottom w:val="single" w:sz="4" w:space="0" w:color="auto"/>
              <w:right w:val="nil"/>
            </w:tcBorders>
            <w:shd w:val="clear" w:color="auto" w:fill="auto"/>
          </w:tcPr>
          <w:p w14:paraId="0C6B70F0" w14:textId="77777777" w:rsidR="003D1E20" w:rsidRDefault="003D1E20" w:rsidP="003D1E20">
            <w:pPr>
              <w:rPr>
                <w:color w:val="000000"/>
              </w:rPr>
            </w:pPr>
            <w:r>
              <w:rPr>
                <w:color w:val="000000"/>
              </w:rPr>
              <w:t>The Medical Director/Pediatric Dentist/Owner of practice must have the appropriate state dental board facility permit if required (for low-flow nitrous oxide/oxygen analgesia, minimal sedation, moderate sedation, or deep sedation/general anesthesia).</w:t>
            </w:r>
          </w:p>
          <w:p w14:paraId="502F64FE" w14:textId="77777777" w:rsidR="003D1E20" w:rsidRPr="0084305D" w:rsidRDefault="003D1E20" w:rsidP="003D1E20">
            <w:pPr>
              <w:rPr>
                <w:rFonts w:cstheme="minorHAnsi"/>
                <w:color w:val="000000"/>
              </w:rPr>
            </w:pPr>
          </w:p>
        </w:tc>
        <w:tc>
          <w:tcPr>
            <w:tcW w:w="270" w:type="dxa"/>
            <w:tcBorders>
              <w:left w:val="nil"/>
            </w:tcBorders>
          </w:tcPr>
          <w:p w14:paraId="45423605" w14:textId="77BC6092" w:rsidR="003D1E20" w:rsidRPr="0084305D" w:rsidRDefault="003D1E20" w:rsidP="003D1E20">
            <w:pPr>
              <w:rPr>
                <w:rFonts w:cstheme="minorHAnsi"/>
              </w:rPr>
            </w:pPr>
          </w:p>
        </w:tc>
        <w:tc>
          <w:tcPr>
            <w:tcW w:w="810" w:type="dxa"/>
          </w:tcPr>
          <w:p w14:paraId="3136CC9B" w14:textId="77777777" w:rsidR="003D1E20" w:rsidRDefault="003D1E20" w:rsidP="003D1E20">
            <w:r>
              <w:t>A</w:t>
            </w:r>
          </w:p>
          <w:p w14:paraId="1E541AA5" w14:textId="77777777" w:rsidR="003D1E20" w:rsidRDefault="003D1E20" w:rsidP="003D1E20">
            <w:r>
              <w:t>B</w:t>
            </w:r>
          </w:p>
          <w:p w14:paraId="1B8EF898" w14:textId="77777777" w:rsidR="003D1E20" w:rsidRDefault="003D1E20" w:rsidP="003D1E20">
            <w:r>
              <w:t>C-M</w:t>
            </w:r>
          </w:p>
          <w:p w14:paraId="181F3E2D" w14:textId="56E3B217" w:rsidR="003D1E20" w:rsidRPr="00C34C63" w:rsidRDefault="003D1E20" w:rsidP="003D1E20">
            <w:pPr>
              <w:rPr>
                <w:rFonts w:cstheme="minorHAnsi"/>
              </w:rPr>
            </w:pPr>
            <w:r>
              <w:t>C</w:t>
            </w:r>
          </w:p>
        </w:tc>
        <w:tc>
          <w:tcPr>
            <w:tcW w:w="1980" w:type="dxa"/>
          </w:tcPr>
          <w:p w14:paraId="54A5B628" w14:textId="77777777" w:rsidR="003D1E20" w:rsidRPr="003D1E20" w:rsidRDefault="00521537" w:rsidP="003D1E20">
            <w:pPr>
              <w:rPr>
                <w:rFonts w:cstheme="minorHAnsi"/>
              </w:rPr>
            </w:pPr>
            <w:sdt>
              <w:sdtPr>
                <w:rPr>
                  <w:rFonts w:cstheme="minorHAnsi"/>
                </w:rPr>
                <w:id w:val="-16192881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4A0D12" w14:textId="77777777" w:rsidR="003D1E20" w:rsidRPr="003D1E20" w:rsidRDefault="00521537" w:rsidP="003D1E20">
            <w:pPr>
              <w:rPr>
                <w:rFonts w:cstheme="minorHAnsi"/>
              </w:rPr>
            </w:pPr>
            <w:sdt>
              <w:sdtPr>
                <w:rPr>
                  <w:rFonts w:cstheme="minorHAnsi"/>
                </w:rPr>
                <w:id w:val="10470396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E464FF" w14:textId="77777777" w:rsidR="003D1E20" w:rsidRPr="003D1E20" w:rsidRDefault="00521537" w:rsidP="003D1E20">
            <w:pPr>
              <w:rPr>
                <w:rFonts w:cstheme="minorHAnsi"/>
              </w:rPr>
            </w:pPr>
            <w:sdt>
              <w:sdtPr>
                <w:rPr>
                  <w:rFonts w:cstheme="minorHAnsi"/>
                </w:rPr>
                <w:id w:val="-188840668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37568" w14:textId="77777777" w:rsidR="003D1E20" w:rsidRPr="003D1E20" w:rsidRDefault="00521537" w:rsidP="003D1E20">
            <w:pPr>
              <w:rPr>
                <w:rFonts w:cstheme="minorHAnsi"/>
              </w:rPr>
            </w:pPr>
            <w:sdt>
              <w:sdtPr>
                <w:rPr>
                  <w:rFonts w:cstheme="minorHAnsi"/>
                </w:rPr>
                <w:id w:val="-6989316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A10E75" w14:textId="77777777" w:rsidR="003D1E20" w:rsidRDefault="003D1E20" w:rsidP="003D1E20">
            <w:pPr>
              <w:rPr>
                <w:rFonts w:cstheme="minorHAnsi"/>
              </w:rPr>
            </w:pPr>
          </w:p>
        </w:tc>
        <w:sdt>
          <w:sdtPr>
            <w:rPr>
              <w:rFonts w:cstheme="minorHAnsi"/>
            </w:rPr>
            <w:id w:val="581262290"/>
            <w:placeholder>
              <w:docPart w:val="BAB96F60CBA24CB889E325D2322CA3D9"/>
            </w:placeholder>
            <w:showingPlcHdr/>
          </w:sdtPr>
          <w:sdtEndPr/>
          <w:sdtContent>
            <w:tc>
              <w:tcPr>
                <w:tcW w:w="4770" w:type="dxa"/>
              </w:tcPr>
              <w:p w14:paraId="1AB44445" w14:textId="7A73F533" w:rsidR="003D1E20" w:rsidRDefault="003D1E20" w:rsidP="003D1E20">
                <w:pPr>
                  <w:rPr>
                    <w:rFonts w:cstheme="minorHAnsi"/>
                  </w:rPr>
                </w:pPr>
                <w:r w:rsidRPr="00C34C63">
                  <w:rPr>
                    <w:rFonts w:cstheme="minorHAnsi"/>
                  </w:rPr>
                  <w:t>Enter observations of non-compliance, comments or notes here.</w:t>
                </w:r>
              </w:p>
            </w:tc>
          </w:sdtContent>
        </w:sdt>
      </w:tr>
      <w:bookmarkStart w:id="85" w:name="Med11B6"/>
      <w:tr w:rsidR="003D1E20" w14:paraId="41221014" w14:textId="77777777" w:rsidTr="0089695F">
        <w:trPr>
          <w:cantSplit/>
        </w:trPr>
        <w:tc>
          <w:tcPr>
            <w:tcW w:w="990" w:type="dxa"/>
          </w:tcPr>
          <w:p w14:paraId="46EA0DBC" w14:textId="05B47E87" w:rsidR="003D1E20" w:rsidRPr="003F7620" w:rsidRDefault="003D1E20" w:rsidP="003D1E20">
            <w:pPr>
              <w:jc w:val="center"/>
              <w:rPr>
                <w:rFonts w:cstheme="minorHAnsi"/>
                <w:b/>
                <w:bCs/>
              </w:rPr>
            </w:pPr>
            <w:r>
              <w:rPr>
                <w:b/>
                <w:bCs/>
              </w:rPr>
              <w:lastRenderedPageBreak/>
              <w:fldChar w:fldCharType="begin"/>
            </w:r>
            <w:r>
              <w:rPr>
                <w:b/>
                <w:bCs/>
              </w:rPr>
              <w:instrText xml:space="preserve"> HYPERLINK  \l "PerWorksheet" </w:instrText>
            </w:r>
            <w:r>
              <w:rPr>
                <w:b/>
                <w:bCs/>
              </w:rPr>
              <w:fldChar w:fldCharType="separate"/>
            </w:r>
            <w:r w:rsidRPr="003F7620">
              <w:rPr>
                <w:rStyle w:val="Hyperlink"/>
                <w:b/>
                <w:bCs/>
              </w:rPr>
              <w:t>11-B-6</w:t>
            </w:r>
            <w:bookmarkEnd w:id="85"/>
            <w:r>
              <w:rPr>
                <w:b/>
                <w:bCs/>
              </w:rPr>
              <w:fldChar w:fldCharType="end"/>
            </w:r>
          </w:p>
        </w:tc>
        <w:tc>
          <w:tcPr>
            <w:tcW w:w="6300" w:type="dxa"/>
            <w:tcBorders>
              <w:top w:val="nil"/>
              <w:left w:val="single" w:sz="4" w:space="0" w:color="auto"/>
              <w:bottom w:val="single" w:sz="4" w:space="0" w:color="auto"/>
              <w:right w:val="nil"/>
            </w:tcBorders>
            <w:shd w:val="clear" w:color="auto" w:fill="auto"/>
          </w:tcPr>
          <w:p w14:paraId="750B8DDE" w14:textId="77777777" w:rsidR="003D1E20" w:rsidRDefault="003D1E20" w:rsidP="003D1E20">
            <w:pPr>
              <w:rPr>
                <w:color w:val="000000"/>
              </w:rPr>
            </w:pPr>
            <w:r>
              <w:rPr>
                <w:color w:val="000000"/>
              </w:rPr>
              <w:t>The Medical Director/Pediatric Dentist/Owner must have the appropriate individual state dental board sedation/anesthesia permit. The anesthesia provider must have the appropriate state board deep sedation/general anesthesia permit.</w:t>
            </w:r>
          </w:p>
          <w:p w14:paraId="1C1DB88A" w14:textId="77777777" w:rsidR="003D1E20" w:rsidRPr="0084305D" w:rsidRDefault="003D1E20" w:rsidP="003D1E20">
            <w:pPr>
              <w:rPr>
                <w:rFonts w:cstheme="minorHAnsi"/>
                <w:color w:val="000000"/>
              </w:rPr>
            </w:pPr>
          </w:p>
        </w:tc>
        <w:tc>
          <w:tcPr>
            <w:tcW w:w="270" w:type="dxa"/>
            <w:tcBorders>
              <w:left w:val="nil"/>
            </w:tcBorders>
          </w:tcPr>
          <w:p w14:paraId="3B3D50C3" w14:textId="2BB8E280" w:rsidR="003D1E20" w:rsidRPr="0084305D" w:rsidRDefault="003D1E20" w:rsidP="003D1E20">
            <w:pPr>
              <w:rPr>
                <w:rFonts w:cstheme="minorHAnsi"/>
              </w:rPr>
            </w:pPr>
          </w:p>
        </w:tc>
        <w:tc>
          <w:tcPr>
            <w:tcW w:w="810" w:type="dxa"/>
          </w:tcPr>
          <w:p w14:paraId="17249852" w14:textId="77777777" w:rsidR="003D1E20" w:rsidRDefault="003D1E20" w:rsidP="003D1E20">
            <w:r>
              <w:t>A</w:t>
            </w:r>
          </w:p>
          <w:p w14:paraId="71F43556" w14:textId="77777777" w:rsidR="003D1E20" w:rsidRDefault="003D1E20" w:rsidP="003D1E20">
            <w:r>
              <w:t>B</w:t>
            </w:r>
          </w:p>
          <w:p w14:paraId="40AF233F" w14:textId="77777777" w:rsidR="003D1E20" w:rsidRDefault="003D1E20" w:rsidP="003D1E20">
            <w:r>
              <w:t>C-M</w:t>
            </w:r>
          </w:p>
          <w:p w14:paraId="3A501F62" w14:textId="19E7FD3C" w:rsidR="003D1E20" w:rsidRPr="00C34C63" w:rsidRDefault="003D1E20" w:rsidP="003D1E20">
            <w:pPr>
              <w:rPr>
                <w:rFonts w:cstheme="minorHAnsi"/>
              </w:rPr>
            </w:pPr>
            <w:r>
              <w:t>C</w:t>
            </w:r>
          </w:p>
        </w:tc>
        <w:tc>
          <w:tcPr>
            <w:tcW w:w="1980" w:type="dxa"/>
          </w:tcPr>
          <w:p w14:paraId="4D06A817" w14:textId="77777777" w:rsidR="003D1E20" w:rsidRPr="003D1E20" w:rsidRDefault="00521537" w:rsidP="003D1E20">
            <w:pPr>
              <w:rPr>
                <w:rFonts w:cstheme="minorHAnsi"/>
              </w:rPr>
            </w:pPr>
            <w:sdt>
              <w:sdtPr>
                <w:rPr>
                  <w:rFonts w:cstheme="minorHAnsi"/>
                </w:rPr>
                <w:id w:val="-1727221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6B6249" w14:textId="77777777" w:rsidR="003D1E20" w:rsidRPr="003D1E20" w:rsidRDefault="00521537" w:rsidP="003D1E20">
            <w:pPr>
              <w:rPr>
                <w:rFonts w:cstheme="minorHAnsi"/>
              </w:rPr>
            </w:pPr>
            <w:sdt>
              <w:sdtPr>
                <w:rPr>
                  <w:rFonts w:cstheme="minorHAnsi"/>
                </w:rPr>
                <w:id w:val="146731427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A63B86" w14:textId="77777777" w:rsidR="003D1E20" w:rsidRPr="003D1E20" w:rsidRDefault="00521537" w:rsidP="003D1E20">
            <w:pPr>
              <w:rPr>
                <w:rFonts w:cstheme="minorHAnsi"/>
              </w:rPr>
            </w:pPr>
            <w:sdt>
              <w:sdtPr>
                <w:rPr>
                  <w:rFonts w:cstheme="minorHAnsi"/>
                </w:rPr>
                <w:id w:val="13704265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465594" w14:textId="77777777" w:rsidR="003D1E20" w:rsidRPr="003D1E20" w:rsidRDefault="00521537" w:rsidP="003D1E20">
            <w:pPr>
              <w:rPr>
                <w:rFonts w:cstheme="minorHAnsi"/>
              </w:rPr>
            </w:pPr>
            <w:sdt>
              <w:sdtPr>
                <w:rPr>
                  <w:rFonts w:cstheme="minorHAnsi"/>
                </w:rPr>
                <w:id w:val="10067117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D0C493" w14:textId="77777777" w:rsidR="003D1E20" w:rsidRDefault="003D1E20" w:rsidP="003D1E20">
            <w:pPr>
              <w:rPr>
                <w:rFonts w:cstheme="minorHAnsi"/>
              </w:rPr>
            </w:pPr>
          </w:p>
        </w:tc>
        <w:sdt>
          <w:sdtPr>
            <w:rPr>
              <w:rFonts w:cstheme="minorHAnsi"/>
            </w:rPr>
            <w:id w:val="1249538145"/>
            <w:placeholder>
              <w:docPart w:val="CCBB157B149844E0AB7674CD3D0350B2"/>
            </w:placeholder>
            <w:showingPlcHdr/>
          </w:sdtPr>
          <w:sdtEndPr/>
          <w:sdtContent>
            <w:tc>
              <w:tcPr>
                <w:tcW w:w="4770" w:type="dxa"/>
              </w:tcPr>
              <w:p w14:paraId="1A120A4E" w14:textId="34132526"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803CD4" w14:textId="77777777" w:rsidTr="0089695F">
        <w:trPr>
          <w:cantSplit/>
        </w:trPr>
        <w:tc>
          <w:tcPr>
            <w:tcW w:w="990" w:type="dxa"/>
          </w:tcPr>
          <w:p w14:paraId="0DBB23DA" w14:textId="77777777" w:rsidR="003D1E20" w:rsidRPr="003F7620" w:rsidRDefault="003D1E20" w:rsidP="003D1E20">
            <w:pPr>
              <w:jc w:val="center"/>
              <w:rPr>
                <w:rFonts w:cstheme="minorHAnsi"/>
                <w:b/>
                <w:bCs/>
              </w:rPr>
            </w:pPr>
            <w:r w:rsidRPr="003F7620">
              <w:rPr>
                <w:rFonts w:cstheme="minorHAnsi"/>
                <w:b/>
                <w:bCs/>
              </w:rPr>
              <w:t>11-B-7</w:t>
            </w:r>
          </w:p>
        </w:tc>
        <w:tc>
          <w:tcPr>
            <w:tcW w:w="6300" w:type="dxa"/>
            <w:tcBorders>
              <w:right w:val="nil"/>
            </w:tcBorders>
          </w:tcPr>
          <w:p w14:paraId="5F5B0FFA" w14:textId="77777777" w:rsidR="003D1E20" w:rsidRPr="0084305D" w:rsidRDefault="003D1E20" w:rsidP="003D1E20">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4380C2FC" w14:textId="77777777" w:rsidR="003D1E20" w:rsidRPr="0084305D" w:rsidRDefault="003D1E20" w:rsidP="003D1E20">
            <w:pPr>
              <w:rPr>
                <w:rFonts w:cstheme="minorHAnsi"/>
              </w:rPr>
            </w:pPr>
          </w:p>
        </w:tc>
        <w:tc>
          <w:tcPr>
            <w:tcW w:w="810" w:type="dxa"/>
          </w:tcPr>
          <w:p w14:paraId="3DC51D3B" w14:textId="77777777" w:rsidR="003D1E20" w:rsidRPr="00C34C63" w:rsidRDefault="003D1E20" w:rsidP="003D1E20">
            <w:pPr>
              <w:rPr>
                <w:rFonts w:cstheme="minorHAnsi"/>
              </w:rPr>
            </w:pPr>
            <w:r w:rsidRPr="00C34C63">
              <w:rPr>
                <w:rFonts w:cstheme="minorHAnsi"/>
              </w:rPr>
              <w:t xml:space="preserve">A </w:t>
            </w:r>
          </w:p>
          <w:p w14:paraId="4DFF388C" w14:textId="77777777" w:rsidR="003D1E20" w:rsidRPr="00C34C63" w:rsidRDefault="003D1E20" w:rsidP="003D1E20">
            <w:pPr>
              <w:rPr>
                <w:rFonts w:cstheme="minorHAnsi"/>
              </w:rPr>
            </w:pPr>
            <w:r w:rsidRPr="00C34C63">
              <w:rPr>
                <w:rFonts w:cstheme="minorHAnsi"/>
              </w:rPr>
              <w:t xml:space="preserve">B </w:t>
            </w:r>
          </w:p>
          <w:p w14:paraId="53294413" w14:textId="77777777" w:rsidR="003D1E20" w:rsidRPr="00C34C63" w:rsidRDefault="003D1E20" w:rsidP="003D1E20">
            <w:pPr>
              <w:rPr>
                <w:rFonts w:cstheme="minorHAnsi"/>
              </w:rPr>
            </w:pPr>
            <w:r w:rsidRPr="00C34C63">
              <w:rPr>
                <w:rFonts w:cstheme="minorHAnsi"/>
              </w:rPr>
              <w:t xml:space="preserve">C-M </w:t>
            </w:r>
          </w:p>
          <w:p w14:paraId="71257859" w14:textId="77777777" w:rsidR="003D1E20" w:rsidRPr="0084305D" w:rsidRDefault="003D1E20" w:rsidP="003D1E20">
            <w:pPr>
              <w:rPr>
                <w:rFonts w:cstheme="minorHAnsi"/>
              </w:rPr>
            </w:pPr>
            <w:r w:rsidRPr="00C34C63">
              <w:rPr>
                <w:rFonts w:cstheme="minorHAnsi"/>
              </w:rPr>
              <w:t>C</w:t>
            </w:r>
          </w:p>
        </w:tc>
        <w:tc>
          <w:tcPr>
            <w:tcW w:w="1980" w:type="dxa"/>
          </w:tcPr>
          <w:p w14:paraId="397B0BF7" w14:textId="77777777" w:rsidR="003D1E20" w:rsidRPr="003D1E20" w:rsidRDefault="00521537" w:rsidP="003D1E20">
            <w:pPr>
              <w:rPr>
                <w:rFonts w:cstheme="minorHAnsi"/>
              </w:rPr>
            </w:pPr>
            <w:sdt>
              <w:sdtPr>
                <w:rPr>
                  <w:rFonts w:cstheme="minorHAnsi"/>
                </w:rPr>
                <w:id w:val="19563597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86DE85" w14:textId="77777777" w:rsidR="003D1E20" w:rsidRPr="003D1E20" w:rsidRDefault="00521537" w:rsidP="003D1E20">
            <w:pPr>
              <w:rPr>
                <w:rFonts w:cstheme="minorHAnsi"/>
              </w:rPr>
            </w:pPr>
            <w:sdt>
              <w:sdtPr>
                <w:rPr>
                  <w:rFonts w:cstheme="minorHAnsi"/>
                </w:rPr>
                <w:id w:val="-21261522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135B5A" w14:textId="77777777" w:rsidR="003D1E20" w:rsidRPr="003D1E20" w:rsidRDefault="00521537" w:rsidP="003D1E20">
            <w:pPr>
              <w:rPr>
                <w:rFonts w:cstheme="minorHAnsi"/>
              </w:rPr>
            </w:pPr>
            <w:sdt>
              <w:sdtPr>
                <w:rPr>
                  <w:rFonts w:cstheme="minorHAnsi"/>
                </w:rPr>
                <w:id w:val="-17704656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A446AA" w14:textId="77777777" w:rsidR="003D1E20" w:rsidRPr="003D1E20" w:rsidRDefault="00521537" w:rsidP="003D1E20">
            <w:pPr>
              <w:rPr>
                <w:rFonts w:cstheme="minorHAnsi"/>
              </w:rPr>
            </w:pPr>
            <w:sdt>
              <w:sdtPr>
                <w:rPr>
                  <w:rFonts w:cstheme="minorHAnsi"/>
                </w:rPr>
                <w:id w:val="10260612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BF561F" w14:textId="77777777" w:rsidR="003D1E20" w:rsidRPr="0084305D" w:rsidRDefault="003D1E20" w:rsidP="003D1E20">
            <w:pPr>
              <w:rPr>
                <w:rFonts w:cstheme="minorHAnsi"/>
              </w:rPr>
            </w:pPr>
          </w:p>
        </w:tc>
        <w:sdt>
          <w:sdtPr>
            <w:rPr>
              <w:rFonts w:cstheme="minorHAnsi"/>
            </w:rPr>
            <w:id w:val="392470316"/>
            <w:placeholder>
              <w:docPart w:val="7537FE027AB04DA685B1065C19AC7D49"/>
            </w:placeholder>
            <w:showingPlcHdr/>
          </w:sdtPr>
          <w:sdtEndPr/>
          <w:sdtContent>
            <w:tc>
              <w:tcPr>
                <w:tcW w:w="4770" w:type="dxa"/>
              </w:tcPr>
              <w:p w14:paraId="6757AC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8C20953" w14:textId="77777777" w:rsidTr="003D1E20">
        <w:trPr>
          <w:cantSplit/>
        </w:trPr>
        <w:tc>
          <w:tcPr>
            <w:tcW w:w="990" w:type="dxa"/>
            <w:tcBorders>
              <w:bottom w:val="single" w:sz="4" w:space="0" w:color="auto"/>
            </w:tcBorders>
          </w:tcPr>
          <w:p w14:paraId="37AA6490" w14:textId="77777777" w:rsidR="003D1E20" w:rsidRPr="003F7620" w:rsidRDefault="003D1E20" w:rsidP="003D1E20">
            <w:pPr>
              <w:jc w:val="center"/>
              <w:rPr>
                <w:rFonts w:cstheme="minorHAnsi"/>
                <w:b/>
                <w:bCs/>
              </w:rPr>
            </w:pPr>
            <w:r w:rsidRPr="003F7620">
              <w:rPr>
                <w:b/>
                <w:bCs/>
              </w:rPr>
              <w:t>11-B-8</w:t>
            </w:r>
          </w:p>
        </w:tc>
        <w:tc>
          <w:tcPr>
            <w:tcW w:w="6300" w:type="dxa"/>
            <w:tcBorders>
              <w:bottom w:val="single" w:sz="4" w:space="0" w:color="auto"/>
              <w:right w:val="nil"/>
            </w:tcBorders>
          </w:tcPr>
          <w:p w14:paraId="1EE0B019" w14:textId="77777777" w:rsidR="003D1E20" w:rsidRDefault="003D1E20" w:rsidP="003D1E20">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2CD06302" w14:textId="77777777" w:rsidR="003D1E20" w:rsidRPr="0084305D" w:rsidRDefault="003D1E20" w:rsidP="003D1E20">
            <w:pPr>
              <w:rPr>
                <w:rFonts w:cstheme="minorHAnsi"/>
              </w:rPr>
            </w:pPr>
          </w:p>
        </w:tc>
        <w:tc>
          <w:tcPr>
            <w:tcW w:w="270" w:type="dxa"/>
            <w:tcBorders>
              <w:left w:val="nil"/>
              <w:bottom w:val="single" w:sz="4" w:space="0" w:color="auto"/>
            </w:tcBorders>
          </w:tcPr>
          <w:p w14:paraId="517318D8" w14:textId="77777777" w:rsidR="003D1E20" w:rsidRPr="0084305D" w:rsidRDefault="003D1E20" w:rsidP="003D1E20">
            <w:pPr>
              <w:rPr>
                <w:rFonts w:cstheme="minorHAnsi"/>
              </w:rPr>
            </w:pPr>
          </w:p>
        </w:tc>
        <w:tc>
          <w:tcPr>
            <w:tcW w:w="810" w:type="dxa"/>
            <w:tcBorders>
              <w:bottom w:val="single" w:sz="4" w:space="0" w:color="auto"/>
            </w:tcBorders>
          </w:tcPr>
          <w:p w14:paraId="478CFD7F" w14:textId="77777777" w:rsidR="003D1E20" w:rsidRPr="00C34C63" w:rsidRDefault="003D1E20" w:rsidP="003D1E20">
            <w:pPr>
              <w:rPr>
                <w:rFonts w:cstheme="minorHAnsi"/>
              </w:rPr>
            </w:pPr>
            <w:r w:rsidRPr="00C34C63">
              <w:rPr>
                <w:rFonts w:cstheme="minorHAnsi"/>
              </w:rPr>
              <w:t xml:space="preserve">A </w:t>
            </w:r>
          </w:p>
          <w:p w14:paraId="06E5C19D" w14:textId="77777777" w:rsidR="003D1E20" w:rsidRPr="00C34C63" w:rsidRDefault="003D1E20" w:rsidP="003D1E20">
            <w:pPr>
              <w:rPr>
                <w:rFonts w:cstheme="minorHAnsi"/>
              </w:rPr>
            </w:pPr>
            <w:r w:rsidRPr="00C34C63">
              <w:rPr>
                <w:rFonts w:cstheme="minorHAnsi"/>
              </w:rPr>
              <w:t xml:space="preserve">B </w:t>
            </w:r>
          </w:p>
          <w:p w14:paraId="37415AA9" w14:textId="77777777" w:rsidR="003D1E20" w:rsidRPr="00C34C63" w:rsidRDefault="003D1E20" w:rsidP="003D1E20">
            <w:pPr>
              <w:rPr>
                <w:rFonts w:cstheme="minorHAnsi"/>
              </w:rPr>
            </w:pPr>
            <w:r w:rsidRPr="00C34C63">
              <w:rPr>
                <w:rFonts w:cstheme="minorHAnsi"/>
              </w:rPr>
              <w:t xml:space="preserve">C-M </w:t>
            </w:r>
          </w:p>
          <w:p w14:paraId="613FC8D4"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4C3AA6F3" w14:textId="77777777" w:rsidR="003D1E20" w:rsidRPr="003D1E20" w:rsidRDefault="00521537" w:rsidP="003D1E20">
            <w:pPr>
              <w:rPr>
                <w:rFonts w:cstheme="minorHAnsi"/>
              </w:rPr>
            </w:pPr>
            <w:sdt>
              <w:sdtPr>
                <w:rPr>
                  <w:rFonts w:cstheme="minorHAnsi"/>
                </w:rPr>
                <w:id w:val="-5631791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2390FF" w14:textId="77777777" w:rsidR="003D1E20" w:rsidRPr="003D1E20" w:rsidRDefault="00521537" w:rsidP="003D1E20">
            <w:pPr>
              <w:rPr>
                <w:rFonts w:cstheme="minorHAnsi"/>
              </w:rPr>
            </w:pPr>
            <w:sdt>
              <w:sdtPr>
                <w:rPr>
                  <w:rFonts w:cstheme="minorHAnsi"/>
                </w:rPr>
                <w:id w:val="-140511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7E3C82" w14:textId="77777777" w:rsidR="003D1E20" w:rsidRPr="003D1E20" w:rsidRDefault="00521537" w:rsidP="003D1E20">
            <w:pPr>
              <w:rPr>
                <w:rFonts w:cstheme="minorHAnsi"/>
              </w:rPr>
            </w:pPr>
            <w:sdt>
              <w:sdtPr>
                <w:rPr>
                  <w:rFonts w:cstheme="minorHAnsi"/>
                </w:rPr>
                <w:id w:val="-13649180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1E43812" w14:textId="77777777" w:rsidR="003D1E20" w:rsidRPr="003D1E20" w:rsidRDefault="00521537" w:rsidP="003D1E20">
            <w:pPr>
              <w:rPr>
                <w:rFonts w:cstheme="minorHAnsi"/>
              </w:rPr>
            </w:pPr>
            <w:sdt>
              <w:sdtPr>
                <w:rPr>
                  <w:rFonts w:cstheme="minorHAnsi"/>
                </w:rPr>
                <w:id w:val="-1353335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C58A87" w14:textId="77777777" w:rsidR="003D1E20" w:rsidRDefault="003D1E20" w:rsidP="003D1E20">
            <w:pPr>
              <w:rPr>
                <w:rFonts w:cstheme="minorHAnsi"/>
              </w:rPr>
            </w:pPr>
          </w:p>
        </w:tc>
        <w:sdt>
          <w:sdtPr>
            <w:rPr>
              <w:rFonts w:cstheme="minorHAnsi"/>
            </w:rPr>
            <w:id w:val="-433516366"/>
            <w:placeholder>
              <w:docPart w:val="A3D648D2A62C4900BE120106847EFE45"/>
            </w:placeholder>
            <w:showingPlcHdr/>
          </w:sdtPr>
          <w:sdtEndPr/>
          <w:sdtContent>
            <w:tc>
              <w:tcPr>
                <w:tcW w:w="4770" w:type="dxa"/>
                <w:tcBorders>
                  <w:bottom w:val="single" w:sz="4" w:space="0" w:color="auto"/>
                </w:tcBorders>
              </w:tcPr>
              <w:p w14:paraId="196026ED"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8045EC" w14:paraId="15B622D4" w14:textId="77777777" w:rsidTr="003D1E20">
        <w:trPr>
          <w:cantSplit/>
        </w:trPr>
        <w:tc>
          <w:tcPr>
            <w:tcW w:w="15120" w:type="dxa"/>
            <w:gridSpan w:val="6"/>
            <w:tcBorders>
              <w:left w:val="single" w:sz="4" w:space="0" w:color="auto"/>
            </w:tcBorders>
            <w:shd w:val="clear" w:color="auto" w:fill="D9E2F3" w:themeFill="accent1" w:themeFillTint="33"/>
          </w:tcPr>
          <w:p w14:paraId="66EC639B"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6" w:name="Med11C4"/>
      <w:tr w:rsidR="003D1E20" w14:paraId="4E84A782" w14:textId="77777777" w:rsidTr="0089695F">
        <w:trPr>
          <w:cantSplit/>
        </w:trPr>
        <w:tc>
          <w:tcPr>
            <w:tcW w:w="990" w:type="dxa"/>
          </w:tcPr>
          <w:p w14:paraId="0762D99D" w14:textId="64D7BFC8"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BA0A96">
              <w:rPr>
                <w:rStyle w:val="Hyperlink"/>
                <w:rFonts w:cstheme="minorHAnsi"/>
                <w:b/>
                <w:bCs/>
              </w:rPr>
              <w:t>11-C-4</w:t>
            </w:r>
            <w:bookmarkEnd w:id="8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3D1E20" w:rsidRPr="0084305D" w:rsidRDefault="003D1E20" w:rsidP="003D1E2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3D1E20" w:rsidRPr="0084305D" w:rsidRDefault="003D1E20" w:rsidP="003D1E20">
            <w:pPr>
              <w:rPr>
                <w:rFonts w:cstheme="minorHAnsi"/>
              </w:rPr>
            </w:pPr>
          </w:p>
        </w:tc>
        <w:tc>
          <w:tcPr>
            <w:tcW w:w="810" w:type="dxa"/>
          </w:tcPr>
          <w:p w14:paraId="4EB98B53" w14:textId="77777777" w:rsidR="003D1E20" w:rsidRPr="00C34C63" w:rsidRDefault="003D1E20" w:rsidP="003D1E20">
            <w:pPr>
              <w:rPr>
                <w:rFonts w:cstheme="minorHAnsi"/>
              </w:rPr>
            </w:pPr>
            <w:r w:rsidRPr="00C34C63">
              <w:rPr>
                <w:rFonts w:cstheme="minorHAnsi"/>
              </w:rPr>
              <w:t xml:space="preserve">A </w:t>
            </w:r>
          </w:p>
          <w:p w14:paraId="3F22C59F" w14:textId="77777777" w:rsidR="003D1E20" w:rsidRPr="00C34C63" w:rsidRDefault="003D1E20" w:rsidP="003D1E20">
            <w:pPr>
              <w:rPr>
                <w:rFonts w:cstheme="minorHAnsi"/>
              </w:rPr>
            </w:pPr>
            <w:r w:rsidRPr="00C34C63">
              <w:rPr>
                <w:rFonts w:cstheme="minorHAnsi"/>
              </w:rPr>
              <w:t xml:space="preserve">B </w:t>
            </w:r>
          </w:p>
          <w:p w14:paraId="34042FC4" w14:textId="77777777" w:rsidR="003D1E20" w:rsidRPr="00C34C63" w:rsidRDefault="003D1E20" w:rsidP="003D1E20">
            <w:pPr>
              <w:rPr>
                <w:rFonts w:cstheme="minorHAnsi"/>
              </w:rPr>
            </w:pPr>
            <w:r w:rsidRPr="00C34C63">
              <w:rPr>
                <w:rFonts w:cstheme="minorHAnsi"/>
              </w:rPr>
              <w:t xml:space="preserve">C-M </w:t>
            </w:r>
          </w:p>
          <w:p w14:paraId="1FA9453A" w14:textId="77777777" w:rsidR="003D1E20" w:rsidRPr="0084305D" w:rsidRDefault="003D1E20" w:rsidP="003D1E20">
            <w:pPr>
              <w:rPr>
                <w:rFonts w:cstheme="minorHAnsi"/>
              </w:rPr>
            </w:pPr>
            <w:r w:rsidRPr="00C34C63">
              <w:rPr>
                <w:rFonts w:cstheme="minorHAnsi"/>
              </w:rPr>
              <w:t>C</w:t>
            </w:r>
          </w:p>
        </w:tc>
        <w:tc>
          <w:tcPr>
            <w:tcW w:w="1980" w:type="dxa"/>
          </w:tcPr>
          <w:p w14:paraId="1CA2A6B5" w14:textId="77777777" w:rsidR="003D1E20" w:rsidRPr="003D1E20" w:rsidRDefault="00521537" w:rsidP="003D1E20">
            <w:pPr>
              <w:rPr>
                <w:rFonts w:cstheme="minorHAnsi"/>
              </w:rPr>
            </w:pPr>
            <w:sdt>
              <w:sdtPr>
                <w:rPr>
                  <w:rFonts w:cstheme="minorHAnsi"/>
                </w:rPr>
                <w:id w:val="11880218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23816" w14:textId="77777777" w:rsidR="003D1E20" w:rsidRPr="003D1E20" w:rsidRDefault="00521537" w:rsidP="003D1E20">
            <w:pPr>
              <w:rPr>
                <w:rFonts w:cstheme="minorHAnsi"/>
              </w:rPr>
            </w:pPr>
            <w:sdt>
              <w:sdtPr>
                <w:rPr>
                  <w:rFonts w:cstheme="minorHAnsi"/>
                </w:rPr>
                <w:id w:val="652111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8E5EA9" w14:textId="77777777" w:rsidR="003D1E20" w:rsidRPr="003D1E20" w:rsidRDefault="00521537" w:rsidP="003D1E20">
            <w:pPr>
              <w:rPr>
                <w:rFonts w:cstheme="minorHAnsi"/>
              </w:rPr>
            </w:pPr>
            <w:sdt>
              <w:sdtPr>
                <w:rPr>
                  <w:rFonts w:cstheme="minorHAnsi"/>
                </w:rPr>
                <w:id w:val="-16836570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D25BDA" w14:textId="77777777" w:rsidR="003D1E20" w:rsidRPr="003D1E20" w:rsidRDefault="00521537" w:rsidP="003D1E20">
            <w:pPr>
              <w:rPr>
                <w:rFonts w:cstheme="minorHAnsi"/>
              </w:rPr>
            </w:pPr>
            <w:sdt>
              <w:sdtPr>
                <w:rPr>
                  <w:rFonts w:cstheme="minorHAnsi"/>
                </w:rPr>
                <w:id w:val="-95702497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128693" w14:textId="77777777" w:rsidR="003D1E20" w:rsidRPr="0084305D" w:rsidRDefault="003D1E20" w:rsidP="003D1E20">
            <w:pPr>
              <w:rPr>
                <w:rFonts w:cstheme="minorHAnsi"/>
              </w:rPr>
            </w:pPr>
          </w:p>
        </w:tc>
        <w:sdt>
          <w:sdtPr>
            <w:rPr>
              <w:rFonts w:cstheme="minorHAnsi"/>
            </w:rPr>
            <w:id w:val="694357405"/>
            <w:placeholder>
              <w:docPart w:val="5D5EDAF1B7CB40F1B1F1832522947F31"/>
            </w:placeholder>
            <w:showingPlcHdr/>
          </w:sdtPr>
          <w:sdtEndPr/>
          <w:sdtContent>
            <w:tc>
              <w:tcPr>
                <w:tcW w:w="4770" w:type="dxa"/>
              </w:tcPr>
              <w:p w14:paraId="44C1812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7" w:name="Per11C5"/>
      <w:tr w:rsidR="003D1E20" w14:paraId="293DB4CB" w14:textId="77777777" w:rsidTr="0089695F">
        <w:trPr>
          <w:cantSplit/>
        </w:trPr>
        <w:tc>
          <w:tcPr>
            <w:tcW w:w="990" w:type="dxa"/>
          </w:tcPr>
          <w:p w14:paraId="521B071C" w14:textId="0B6EE8DF"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92072D">
              <w:rPr>
                <w:rStyle w:val="Hyperlink"/>
                <w:rFonts w:cstheme="minorHAnsi"/>
                <w:b/>
                <w:bCs/>
              </w:rPr>
              <w:t>11-C-5</w:t>
            </w:r>
            <w:bookmarkEnd w:id="8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3D1E20" w:rsidRPr="0084305D" w:rsidRDefault="003D1E20" w:rsidP="003D1E2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3D1E20" w:rsidRPr="0084305D" w:rsidRDefault="003D1E20" w:rsidP="003D1E20">
            <w:pPr>
              <w:rPr>
                <w:rFonts w:cstheme="minorHAnsi"/>
              </w:rPr>
            </w:pPr>
          </w:p>
        </w:tc>
        <w:tc>
          <w:tcPr>
            <w:tcW w:w="810" w:type="dxa"/>
          </w:tcPr>
          <w:p w14:paraId="18C9F712" w14:textId="77777777" w:rsidR="003D1E20" w:rsidRPr="00C34C63" w:rsidRDefault="003D1E20" w:rsidP="003D1E20">
            <w:pPr>
              <w:rPr>
                <w:rFonts w:cstheme="minorHAnsi"/>
              </w:rPr>
            </w:pPr>
            <w:r w:rsidRPr="00C34C63">
              <w:rPr>
                <w:rFonts w:cstheme="minorHAnsi"/>
              </w:rPr>
              <w:t xml:space="preserve">A </w:t>
            </w:r>
          </w:p>
          <w:p w14:paraId="17182823" w14:textId="77777777" w:rsidR="003D1E20" w:rsidRPr="00C34C63" w:rsidRDefault="003D1E20" w:rsidP="003D1E20">
            <w:pPr>
              <w:rPr>
                <w:rFonts w:cstheme="minorHAnsi"/>
              </w:rPr>
            </w:pPr>
            <w:r w:rsidRPr="00C34C63">
              <w:rPr>
                <w:rFonts w:cstheme="minorHAnsi"/>
              </w:rPr>
              <w:t xml:space="preserve">B </w:t>
            </w:r>
          </w:p>
          <w:p w14:paraId="14C87BD8" w14:textId="77777777" w:rsidR="003D1E20" w:rsidRPr="00C34C63" w:rsidRDefault="003D1E20" w:rsidP="003D1E20">
            <w:pPr>
              <w:rPr>
                <w:rFonts w:cstheme="minorHAnsi"/>
              </w:rPr>
            </w:pPr>
            <w:r w:rsidRPr="00C34C63">
              <w:rPr>
                <w:rFonts w:cstheme="minorHAnsi"/>
              </w:rPr>
              <w:t xml:space="preserve">C-M </w:t>
            </w:r>
          </w:p>
          <w:p w14:paraId="6A43B8A0" w14:textId="77777777" w:rsidR="003D1E20" w:rsidRPr="0084305D" w:rsidRDefault="003D1E20" w:rsidP="003D1E20">
            <w:pPr>
              <w:rPr>
                <w:rFonts w:cstheme="minorHAnsi"/>
              </w:rPr>
            </w:pPr>
            <w:r w:rsidRPr="00C34C63">
              <w:rPr>
                <w:rFonts w:cstheme="minorHAnsi"/>
              </w:rPr>
              <w:t>C</w:t>
            </w:r>
          </w:p>
        </w:tc>
        <w:tc>
          <w:tcPr>
            <w:tcW w:w="1980" w:type="dxa"/>
          </w:tcPr>
          <w:p w14:paraId="058D73A6" w14:textId="77777777" w:rsidR="003D1E20" w:rsidRPr="003D1E20" w:rsidRDefault="00521537" w:rsidP="003D1E20">
            <w:pPr>
              <w:rPr>
                <w:rFonts w:cstheme="minorHAnsi"/>
              </w:rPr>
            </w:pPr>
            <w:sdt>
              <w:sdtPr>
                <w:rPr>
                  <w:rFonts w:cstheme="minorHAnsi"/>
                </w:rPr>
                <w:id w:val="-133876284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9A5E28" w14:textId="77777777" w:rsidR="003D1E20" w:rsidRPr="003D1E20" w:rsidRDefault="00521537" w:rsidP="003D1E20">
            <w:pPr>
              <w:rPr>
                <w:rFonts w:cstheme="minorHAnsi"/>
              </w:rPr>
            </w:pPr>
            <w:sdt>
              <w:sdtPr>
                <w:rPr>
                  <w:rFonts w:cstheme="minorHAnsi"/>
                </w:rPr>
                <w:id w:val="-21459608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1AD683" w14:textId="77777777" w:rsidR="003D1E20" w:rsidRPr="003D1E20" w:rsidRDefault="00521537" w:rsidP="003D1E20">
            <w:pPr>
              <w:rPr>
                <w:rFonts w:cstheme="minorHAnsi"/>
              </w:rPr>
            </w:pPr>
            <w:sdt>
              <w:sdtPr>
                <w:rPr>
                  <w:rFonts w:cstheme="minorHAnsi"/>
                </w:rPr>
                <w:id w:val="-157982336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18FC" w14:textId="77777777" w:rsidR="003D1E20" w:rsidRPr="003D1E20" w:rsidRDefault="00521537" w:rsidP="003D1E20">
            <w:pPr>
              <w:rPr>
                <w:rFonts w:cstheme="minorHAnsi"/>
              </w:rPr>
            </w:pPr>
            <w:sdt>
              <w:sdtPr>
                <w:rPr>
                  <w:rFonts w:cstheme="minorHAnsi"/>
                </w:rPr>
                <w:id w:val="1205215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EC4A6E" w14:textId="77777777" w:rsidR="003D1E20" w:rsidRPr="0084305D" w:rsidRDefault="003D1E20" w:rsidP="003D1E20">
            <w:pPr>
              <w:rPr>
                <w:rFonts w:cstheme="minorHAnsi"/>
              </w:rPr>
            </w:pPr>
          </w:p>
        </w:tc>
        <w:sdt>
          <w:sdtPr>
            <w:rPr>
              <w:rFonts w:cstheme="minorHAnsi"/>
            </w:rPr>
            <w:id w:val="-2076656874"/>
            <w:placeholder>
              <w:docPart w:val="2E94A1F3DE5E43A1A3C1D7C42F33B126"/>
            </w:placeholder>
            <w:showingPlcHdr/>
          </w:sdtPr>
          <w:sdtEndPr/>
          <w:sdtContent>
            <w:tc>
              <w:tcPr>
                <w:tcW w:w="4770" w:type="dxa"/>
              </w:tcPr>
              <w:p w14:paraId="50F02EB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8" w:name="Med11C14"/>
      <w:tr w:rsidR="003D1E20" w14:paraId="646ED4BC" w14:textId="77777777" w:rsidTr="0089695F">
        <w:trPr>
          <w:cantSplit/>
        </w:trPr>
        <w:tc>
          <w:tcPr>
            <w:tcW w:w="990" w:type="dxa"/>
          </w:tcPr>
          <w:p w14:paraId="547D0E5D" w14:textId="52B89637" w:rsidR="003D1E20" w:rsidRPr="00BA0A96"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BA0A96">
              <w:rPr>
                <w:rStyle w:val="Hyperlink"/>
                <w:b/>
                <w:bCs/>
              </w:rPr>
              <w:t>11-C-14</w:t>
            </w:r>
            <w:bookmarkEnd w:id="88"/>
            <w:r>
              <w:rPr>
                <w:b/>
                <w:bCs/>
              </w:rPr>
              <w:fldChar w:fldCharType="end"/>
            </w:r>
          </w:p>
        </w:tc>
        <w:tc>
          <w:tcPr>
            <w:tcW w:w="6300" w:type="dxa"/>
            <w:tcBorders>
              <w:right w:val="nil"/>
            </w:tcBorders>
          </w:tcPr>
          <w:p w14:paraId="5D9149AF" w14:textId="77777777" w:rsidR="003D1E20" w:rsidRDefault="003D1E20" w:rsidP="003D1E20">
            <w:pPr>
              <w:rPr>
                <w:color w:val="000000"/>
              </w:rPr>
            </w:pPr>
            <w:r>
              <w:rPr>
                <w:color w:val="000000"/>
              </w:rPr>
              <w:t>All individuals using the facility must meet one of the following criteria (throughout this document the terms, medicine and medical apply to all DMD, DDS, MD, and DO Degrees):</w:t>
            </w:r>
            <w:r>
              <w:rPr>
                <w:color w:val="000000"/>
              </w:rPr>
              <w:br/>
              <w:t>· A Doctor of Dental Medicine or Dental Surgery certified or eligible for certification by training and license to perform deep sedation/general anesthesia.</w:t>
            </w:r>
            <w:r>
              <w:rPr>
                <w:color w:val="000000"/>
              </w:rPr>
              <w:br/>
              <w:t>· A Doctor of Medicine certified or eligible for certification by one of the member boards of the American Board of Medical Specialties (ABMS) or a Doctor of Osteopathy certified or eligible for certification by the American Osteopathic Association Bureau of Osteopathic Specialists (AOABOS).</w:t>
            </w:r>
          </w:p>
          <w:p w14:paraId="0A63E17B" w14:textId="77777777" w:rsidR="003D1E20" w:rsidRPr="0084305D" w:rsidRDefault="003D1E20" w:rsidP="003D1E20">
            <w:pPr>
              <w:rPr>
                <w:rFonts w:cstheme="minorHAnsi"/>
              </w:rPr>
            </w:pPr>
          </w:p>
        </w:tc>
        <w:tc>
          <w:tcPr>
            <w:tcW w:w="270" w:type="dxa"/>
            <w:tcBorders>
              <w:left w:val="nil"/>
            </w:tcBorders>
          </w:tcPr>
          <w:p w14:paraId="34CDDC3D" w14:textId="662C8E09" w:rsidR="003D1E20" w:rsidRPr="0084305D" w:rsidRDefault="003D1E20" w:rsidP="003D1E20">
            <w:pPr>
              <w:rPr>
                <w:rFonts w:cstheme="minorHAnsi"/>
              </w:rPr>
            </w:pPr>
          </w:p>
        </w:tc>
        <w:tc>
          <w:tcPr>
            <w:tcW w:w="810" w:type="dxa"/>
          </w:tcPr>
          <w:p w14:paraId="10B08F32" w14:textId="77777777" w:rsidR="003D1E20" w:rsidRDefault="003D1E20" w:rsidP="003D1E20">
            <w:r>
              <w:t>A</w:t>
            </w:r>
          </w:p>
          <w:p w14:paraId="60722E3B" w14:textId="77777777" w:rsidR="003D1E20" w:rsidRDefault="003D1E20" w:rsidP="003D1E20">
            <w:r>
              <w:t>B</w:t>
            </w:r>
          </w:p>
          <w:p w14:paraId="176468B3" w14:textId="77777777" w:rsidR="003D1E20" w:rsidRDefault="003D1E20" w:rsidP="003D1E20">
            <w:r>
              <w:t>C-M</w:t>
            </w:r>
          </w:p>
          <w:p w14:paraId="60502EC7" w14:textId="021157A6" w:rsidR="003D1E20" w:rsidRPr="0084305D" w:rsidRDefault="003D1E20" w:rsidP="003D1E20">
            <w:pPr>
              <w:rPr>
                <w:rFonts w:cstheme="minorHAnsi"/>
              </w:rPr>
            </w:pPr>
            <w:r>
              <w:t>C</w:t>
            </w:r>
          </w:p>
        </w:tc>
        <w:tc>
          <w:tcPr>
            <w:tcW w:w="1980" w:type="dxa"/>
          </w:tcPr>
          <w:p w14:paraId="1125026E" w14:textId="77777777" w:rsidR="003D1E20" w:rsidRPr="003D1E20" w:rsidRDefault="00521537" w:rsidP="003D1E20">
            <w:pPr>
              <w:rPr>
                <w:rFonts w:cstheme="minorHAnsi"/>
              </w:rPr>
            </w:pPr>
            <w:sdt>
              <w:sdtPr>
                <w:rPr>
                  <w:rFonts w:cstheme="minorHAnsi"/>
                </w:rPr>
                <w:id w:val="-3746210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DAE936" w14:textId="77777777" w:rsidR="003D1E20" w:rsidRPr="003D1E20" w:rsidRDefault="00521537" w:rsidP="003D1E20">
            <w:pPr>
              <w:rPr>
                <w:rFonts w:cstheme="minorHAnsi"/>
              </w:rPr>
            </w:pPr>
            <w:sdt>
              <w:sdtPr>
                <w:rPr>
                  <w:rFonts w:cstheme="minorHAnsi"/>
                </w:rPr>
                <w:id w:val="16168644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319FC0" w14:textId="77777777" w:rsidR="003D1E20" w:rsidRPr="003D1E20" w:rsidRDefault="00521537" w:rsidP="003D1E20">
            <w:pPr>
              <w:rPr>
                <w:rFonts w:cstheme="minorHAnsi"/>
              </w:rPr>
            </w:pPr>
            <w:sdt>
              <w:sdtPr>
                <w:rPr>
                  <w:rFonts w:cstheme="minorHAnsi"/>
                </w:rPr>
                <w:id w:val="19240565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A4823" w14:textId="77777777" w:rsidR="003D1E20" w:rsidRPr="003D1E20" w:rsidRDefault="00521537" w:rsidP="003D1E20">
            <w:pPr>
              <w:rPr>
                <w:rFonts w:cstheme="minorHAnsi"/>
              </w:rPr>
            </w:pPr>
            <w:sdt>
              <w:sdtPr>
                <w:rPr>
                  <w:rFonts w:cstheme="minorHAnsi"/>
                </w:rPr>
                <w:id w:val="-6268473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B30E2" w14:textId="77777777" w:rsidR="003D1E20" w:rsidRPr="0084305D" w:rsidRDefault="003D1E20" w:rsidP="003D1E20">
            <w:pPr>
              <w:rPr>
                <w:rFonts w:cstheme="minorHAnsi"/>
              </w:rPr>
            </w:pPr>
          </w:p>
        </w:tc>
        <w:sdt>
          <w:sdtPr>
            <w:rPr>
              <w:rFonts w:cstheme="minorHAnsi"/>
            </w:rPr>
            <w:id w:val="-2057611141"/>
            <w:placeholder>
              <w:docPart w:val="024F6C19A54743AF8FBEFD8B09521C79"/>
            </w:placeholder>
            <w:showingPlcHdr/>
          </w:sdtPr>
          <w:sdtEndPr/>
          <w:sdtContent>
            <w:tc>
              <w:tcPr>
                <w:tcW w:w="4770" w:type="dxa"/>
              </w:tcPr>
              <w:p w14:paraId="3B4F189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9" w:name="Med11C15"/>
      <w:tr w:rsidR="003D1E20" w14:paraId="0417B421" w14:textId="77777777" w:rsidTr="0089695F">
        <w:trPr>
          <w:cantSplit/>
        </w:trPr>
        <w:tc>
          <w:tcPr>
            <w:tcW w:w="990" w:type="dxa"/>
          </w:tcPr>
          <w:p w14:paraId="38E905D4" w14:textId="07655860"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fldChar w:fldCharType="separate"/>
            </w:r>
            <w:r w:rsidRPr="00C664B3">
              <w:rPr>
                <w:rStyle w:val="Hyperlink"/>
                <w:b/>
                <w:bCs/>
              </w:rPr>
              <w:t>11-C-15</w:t>
            </w:r>
            <w:bookmarkEnd w:id="89"/>
            <w:r>
              <w:rPr>
                <w:b/>
                <w:bCs/>
              </w:rPr>
              <w:fldChar w:fldCharType="end"/>
            </w:r>
          </w:p>
        </w:tc>
        <w:tc>
          <w:tcPr>
            <w:tcW w:w="6300" w:type="dxa"/>
            <w:tcBorders>
              <w:right w:val="nil"/>
            </w:tcBorders>
          </w:tcPr>
          <w:p w14:paraId="1384241E" w14:textId="77777777" w:rsidR="003D1E20" w:rsidRDefault="003D1E20" w:rsidP="003D1E20">
            <w:pPr>
              <w:rPr>
                <w:color w:val="000000"/>
              </w:rPr>
            </w:pPr>
            <w:r>
              <w:rPr>
                <w:color w:val="000000"/>
              </w:rPr>
              <w:t>Pediatric Dentists must have:</w:t>
            </w:r>
            <w:r>
              <w:rPr>
                <w:color w:val="000000"/>
              </w:rPr>
              <w:br/>
              <w:t>· DMD or DDS degree or equivalent</w:t>
            </w:r>
            <w:r>
              <w:rPr>
                <w:color w:val="000000"/>
              </w:rPr>
              <w:br/>
              <w:t>· Completion of a Commission on Dental Accreditation (CODA) postgraduate training program in Pediatric Dentistry in the United States or Canada or its equivalent</w:t>
            </w:r>
            <w:r>
              <w:rPr>
                <w:color w:val="000000"/>
              </w:rPr>
              <w:br/>
              <w:t>· Current certification or in pathway for certification by the American Board of Pediatric Dentistry (ABPD).</w:t>
            </w:r>
          </w:p>
          <w:p w14:paraId="5E91643D" w14:textId="77777777" w:rsidR="003D1E20" w:rsidRPr="0084305D" w:rsidRDefault="003D1E20" w:rsidP="003D1E20">
            <w:pPr>
              <w:rPr>
                <w:rFonts w:cstheme="minorHAnsi"/>
              </w:rPr>
            </w:pPr>
          </w:p>
        </w:tc>
        <w:tc>
          <w:tcPr>
            <w:tcW w:w="270" w:type="dxa"/>
            <w:tcBorders>
              <w:left w:val="nil"/>
            </w:tcBorders>
          </w:tcPr>
          <w:p w14:paraId="0ABF6A48" w14:textId="451BACF8" w:rsidR="003D1E20" w:rsidRPr="0084305D" w:rsidRDefault="003D1E20" w:rsidP="003D1E20">
            <w:pPr>
              <w:rPr>
                <w:rFonts w:cstheme="minorHAnsi"/>
              </w:rPr>
            </w:pPr>
          </w:p>
        </w:tc>
        <w:tc>
          <w:tcPr>
            <w:tcW w:w="810" w:type="dxa"/>
          </w:tcPr>
          <w:p w14:paraId="6B7B15F4" w14:textId="77777777" w:rsidR="003D1E20" w:rsidRDefault="003D1E20" w:rsidP="003D1E20">
            <w:r>
              <w:t>A</w:t>
            </w:r>
          </w:p>
          <w:p w14:paraId="6C061AEA" w14:textId="77777777" w:rsidR="003D1E20" w:rsidRDefault="003D1E20" w:rsidP="003D1E20">
            <w:r>
              <w:t>B</w:t>
            </w:r>
          </w:p>
          <w:p w14:paraId="414364CA" w14:textId="77777777" w:rsidR="003D1E20" w:rsidRDefault="003D1E20" w:rsidP="003D1E20">
            <w:r>
              <w:t>C-M</w:t>
            </w:r>
          </w:p>
          <w:p w14:paraId="6C5CF1C5" w14:textId="517E74DF" w:rsidR="003D1E20" w:rsidRPr="00C34C63" w:rsidRDefault="003D1E20" w:rsidP="003D1E20">
            <w:pPr>
              <w:rPr>
                <w:rFonts w:cstheme="minorHAnsi"/>
              </w:rPr>
            </w:pPr>
            <w:r>
              <w:t>C</w:t>
            </w:r>
          </w:p>
        </w:tc>
        <w:tc>
          <w:tcPr>
            <w:tcW w:w="1980" w:type="dxa"/>
          </w:tcPr>
          <w:p w14:paraId="50886F7E" w14:textId="77777777" w:rsidR="003D1E20" w:rsidRPr="003D1E20" w:rsidRDefault="00521537" w:rsidP="003D1E20">
            <w:pPr>
              <w:rPr>
                <w:rFonts w:cstheme="minorHAnsi"/>
              </w:rPr>
            </w:pPr>
            <w:sdt>
              <w:sdtPr>
                <w:rPr>
                  <w:rFonts w:cstheme="minorHAnsi"/>
                </w:rPr>
                <w:id w:val="9812685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D2A14C2" w14:textId="77777777" w:rsidR="003D1E20" w:rsidRPr="003D1E20" w:rsidRDefault="00521537" w:rsidP="003D1E20">
            <w:pPr>
              <w:rPr>
                <w:rFonts w:cstheme="minorHAnsi"/>
              </w:rPr>
            </w:pPr>
            <w:sdt>
              <w:sdtPr>
                <w:rPr>
                  <w:rFonts w:cstheme="minorHAnsi"/>
                </w:rPr>
                <w:id w:val="1134836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6B2419" w14:textId="77777777" w:rsidR="003D1E20" w:rsidRPr="003D1E20" w:rsidRDefault="00521537" w:rsidP="003D1E20">
            <w:pPr>
              <w:rPr>
                <w:rFonts w:cstheme="minorHAnsi"/>
              </w:rPr>
            </w:pPr>
            <w:sdt>
              <w:sdtPr>
                <w:rPr>
                  <w:rFonts w:cstheme="minorHAnsi"/>
                </w:rPr>
                <w:id w:val="5288411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54DA2E" w14:textId="77777777" w:rsidR="003D1E20" w:rsidRPr="003D1E20" w:rsidRDefault="00521537" w:rsidP="003D1E20">
            <w:pPr>
              <w:rPr>
                <w:rFonts w:cstheme="minorHAnsi"/>
              </w:rPr>
            </w:pPr>
            <w:sdt>
              <w:sdtPr>
                <w:rPr>
                  <w:rFonts w:cstheme="minorHAnsi"/>
                </w:rPr>
                <w:id w:val="20852615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B3F373" w14:textId="77777777" w:rsidR="003D1E20" w:rsidRDefault="003D1E20" w:rsidP="003D1E20">
            <w:pPr>
              <w:rPr>
                <w:rFonts w:cstheme="minorHAnsi"/>
              </w:rPr>
            </w:pPr>
          </w:p>
        </w:tc>
        <w:sdt>
          <w:sdtPr>
            <w:rPr>
              <w:rFonts w:cstheme="minorHAnsi"/>
            </w:rPr>
            <w:id w:val="-381712304"/>
            <w:placeholder>
              <w:docPart w:val="1C66863A03FC4370B88813EB44BC1B80"/>
            </w:placeholder>
            <w:showingPlcHdr/>
          </w:sdtPr>
          <w:sdtEndPr/>
          <w:sdtContent>
            <w:tc>
              <w:tcPr>
                <w:tcW w:w="4770" w:type="dxa"/>
              </w:tcPr>
              <w:p w14:paraId="468F575F" w14:textId="6B2049AF" w:rsidR="003D1E20" w:rsidRDefault="003D1E20" w:rsidP="003D1E20">
                <w:pPr>
                  <w:rPr>
                    <w:rFonts w:cstheme="minorHAnsi"/>
                  </w:rPr>
                </w:pPr>
                <w:r w:rsidRPr="00C34C63">
                  <w:rPr>
                    <w:rFonts w:cstheme="minorHAnsi"/>
                  </w:rPr>
                  <w:t>Enter observations of non-compliance, comments or notes here.</w:t>
                </w:r>
              </w:p>
            </w:tc>
          </w:sdtContent>
        </w:sdt>
      </w:tr>
      <w:bookmarkStart w:id="90" w:name="Med11C16"/>
      <w:tr w:rsidR="003D1E20" w14:paraId="14F3566C" w14:textId="77777777" w:rsidTr="00BA297E">
        <w:trPr>
          <w:cantSplit/>
        </w:trPr>
        <w:tc>
          <w:tcPr>
            <w:tcW w:w="990" w:type="dxa"/>
          </w:tcPr>
          <w:p w14:paraId="4FD8541F" w14:textId="5385E1FA" w:rsidR="003D1E20" w:rsidRPr="00C664B3"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C664B3">
              <w:rPr>
                <w:rStyle w:val="Hyperlink"/>
                <w:b/>
                <w:bCs/>
              </w:rPr>
              <w:t>11-C-16</w:t>
            </w:r>
            <w:bookmarkEnd w:id="90"/>
            <w:r>
              <w:rPr>
                <w:b/>
                <w:bCs/>
              </w:rPr>
              <w:fldChar w:fldCharType="end"/>
            </w:r>
          </w:p>
        </w:tc>
        <w:tc>
          <w:tcPr>
            <w:tcW w:w="6570" w:type="dxa"/>
            <w:gridSpan w:val="2"/>
            <w:tcBorders>
              <w:top w:val="nil"/>
              <w:left w:val="single" w:sz="4" w:space="0" w:color="auto"/>
              <w:bottom w:val="single" w:sz="4" w:space="0" w:color="auto"/>
            </w:tcBorders>
            <w:shd w:val="clear" w:color="auto" w:fill="auto"/>
          </w:tcPr>
          <w:p w14:paraId="5A749650" w14:textId="77777777" w:rsidR="003D1E20" w:rsidRPr="005F370A" w:rsidRDefault="003D1E20" w:rsidP="003D1E20">
            <w:pPr>
              <w:rPr>
                <w:color w:val="000000"/>
                <w:sz w:val="21"/>
                <w:szCs w:val="21"/>
              </w:rPr>
            </w:pPr>
            <w:r w:rsidRPr="005F370A">
              <w:rPr>
                <w:color w:val="000000"/>
                <w:sz w:val="21"/>
                <w:szCs w:val="21"/>
              </w:rPr>
              <w:t xml:space="preserve">Pediatric Dentists who operate in facilities accredited by AAAASF must hold or demonstrate that they have held valid, unrestricted hospital privileges in their specialty at an accredited and/or licensed hospital within the last two (2) years. Only dental procedures included within those hospital privileges may be performed within the AAAASF accredited facility. If the privilege-granting hospital does not possess equipment or technology to allow a Pediatric Dentists to be credentialed for a specific surgery, the Pediatric Dentists may provide alternative evidence of training and competence in that surgery. Individual consideration will be given if the Pediatric Dentist no longer possesses or cannot obtain such privileges; and can demonstrate that loss of or inability to obtain such privileges was not related to lack of clinical competence, ethical </w:t>
            </w:r>
            <w:proofErr w:type="gramStart"/>
            <w:r w:rsidRPr="005F370A">
              <w:rPr>
                <w:color w:val="000000"/>
                <w:sz w:val="21"/>
                <w:szCs w:val="21"/>
              </w:rPr>
              <w:t>issues</w:t>
            </w:r>
            <w:proofErr w:type="gramEnd"/>
            <w:r w:rsidRPr="005F370A">
              <w:rPr>
                <w:color w:val="000000"/>
                <w:sz w:val="21"/>
                <w:szCs w:val="21"/>
              </w:rPr>
              <w:t xml:space="preserve"> or problems other than economic competition.</w:t>
            </w:r>
            <w:r w:rsidRPr="005F370A">
              <w:rPr>
                <w:color w:val="000000"/>
                <w:sz w:val="21"/>
                <w:szCs w:val="21"/>
              </w:rPr>
              <w:br/>
              <w:t>-OR-</w:t>
            </w:r>
            <w:r w:rsidRPr="005F370A">
              <w:rPr>
                <w:color w:val="000000"/>
                <w:sz w:val="21"/>
                <w:szCs w:val="21"/>
              </w:rPr>
              <w:br/>
              <w:t>If the Pediatric Dentist has never held privileges, or no longer holds privileges, AAAASF will accept alternate credentialing via primary source verification. Primary source verification must be re-credentialed every two (2) years. Additionally, these Pediatric Dentists who have primary source verification are no longer required to have hospital admitting privileges. However, the facility must have a written transfer agreement with a local hospital. It is the facility’s responsibility to conduct the primary source verification and not the Pediatric Dentist’s.</w:t>
            </w:r>
            <w:r w:rsidRPr="005F370A">
              <w:rPr>
                <w:color w:val="000000"/>
                <w:sz w:val="21"/>
                <w:szCs w:val="21"/>
              </w:rPr>
              <w:br/>
              <w:t>Required elements of primary source verification are:</w:t>
            </w:r>
            <w:r w:rsidRPr="005F370A">
              <w:rPr>
                <w:color w:val="000000"/>
                <w:sz w:val="21"/>
                <w:szCs w:val="21"/>
              </w:rPr>
              <w:br/>
              <w:t>· Verification of dental education directly from institution (DMD or DDS degree)</w:t>
            </w:r>
            <w:r w:rsidRPr="005F370A">
              <w:rPr>
                <w:color w:val="000000"/>
                <w:sz w:val="21"/>
                <w:szCs w:val="21"/>
              </w:rPr>
              <w:br/>
              <w:t>· Verification of any specialty/subspecialty from sponsoring institution (CODA training of Pediatric Dentistry)</w:t>
            </w:r>
            <w:r w:rsidRPr="005F370A">
              <w:rPr>
                <w:color w:val="000000"/>
                <w:sz w:val="21"/>
                <w:szCs w:val="21"/>
              </w:rPr>
              <w:br/>
              <w:t>· Verification of all state license(s) with issue date(s), expiration date(s), status (as of current date) and type of license (temporary, limited or unlimited)</w:t>
            </w:r>
            <w:r w:rsidRPr="005F370A">
              <w:rPr>
                <w:color w:val="000000"/>
                <w:sz w:val="21"/>
                <w:szCs w:val="21"/>
              </w:rPr>
              <w:br/>
              <w:t>· Verification of board certification status (American Board of Pediatric Dentist, American Board of Oral Maxillofacial Surgery) if applicable.</w:t>
            </w:r>
            <w:r w:rsidRPr="005F370A">
              <w:rPr>
                <w:color w:val="000000"/>
                <w:sz w:val="21"/>
                <w:szCs w:val="21"/>
              </w:rPr>
              <w:br/>
              <w:t>· Drug Enforcement Administration (DEA) registration status</w:t>
            </w:r>
            <w:r w:rsidRPr="005F370A">
              <w:rPr>
                <w:color w:val="000000"/>
                <w:sz w:val="21"/>
                <w:szCs w:val="21"/>
              </w:rPr>
              <w:br/>
              <w:t>· National Practitioner Databank (NPDB)’s Integrated Querying and Reporting Services (IQRS)</w:t>
            </w:r>
          </w:p>
          <w:p w14:paraId="44445962" w14:textId="77777777" w:rsidR="003D1E20" w:rsidRDefault="003D1E20" w:rsidP="003D1E20">
            <w:pPr>
              <w:rPr>
                <w:rFonts w:cstheme="minorHAnsi"/>
              </w:rPr>
            </w:pPr>
          </w:p>
          <w:p w14:paraId="1EBEB01E" w14:textId="105266F4" w:rsidR="003D1E20" w:rsidRPr="0084305D" w:rsidRDefault="003D1E20" w:rsidP="003D1E20">
            <w:pPr>
              <w:rPr>
                <w:rFonts w:cstheme="minorHAnsi"/>
              </w:rPr>
            </w:pPr>
          </w:p>
        </w:tc>
        <w:tc>
          <w:tcPr>
            <w:tcW w:w="810" w:type="dxa"/>
          </w:tcPr>
          <w:p w14:paraId="2002A863" w14:textId="77777777" w:rsidR="003D1E20" w:rsidRDefault="003D1E20" w:rsidP="003D1E20">
            <w:r>
              <w:t>A</w:t>
            </w:r>
            <w:r>
              <w:br/>
              <w:t>B</w:t>
            </w:r>
            <w:r>
              <w:br/>
              <w:t>C-M</w:t>
            </w:r>
          </w:p>
          <w:p w14:paraId="149E8E5F" w14:textId="2102A23A" w:rsidR="003D1E20" w:rsidRPr="0084305D" w:rsidRDefault="003D1E20" w:rsidP="003D1E20">
            <w:pPr>
              <w:rPr>
                <w:rFonts w:cstheme="minorHAnsi"/>
              </w:rPr>
            </w:pPr>
            <w:r>
              <w:t>C</w:t>
            </w:r>
          </w:p>
        </w:tc>
        <w:tc>
          <w:tcPr>
            <w:tcW w:w="1980" w:type="dxa"/>
          </w:tcPr>
          <w:p w14:paraId="3931CF5F" w14:textId="77777777" w:rsidR="003D1E20" w:rsidRPr="003D1E20" w:rsidRDefault="00521537" w:rsidP="003D1E20">
            <w:pPr>
              <w:rPr>
                <w:rFonts w:cstheme="minorHAnsi"/>
              </w:rPr>
            </w:pPr>
            <w:sdt>
              <w:sdtPr>
                <w:rPr>
                  <w:rFonts w:cstheme="minorHAnsi"/>
                </w:rPr>
                <w:id w:val="115179061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ED3B90" w14:textId="77777777" w:rsidR="003D1E20" w:rsidRPr="003D1E20" w:rsidRDefault="00521537" w:rsidP="003D1E20">
            <w:pPr>
              <w:rPr>
                <w:rFonts w:cstheme="minorHAnsi"/>
              </w:rPr>
            </w:pPr>
            <w:sdt>
              <w:sdtPr>
                <w:rPr>
                  <w:rFonts w:cstheme="minorHAnsi"/>
                </w:rPr>
                <w:id w:val="4889183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12EB2A" w14:textId="77777777" w:rsidR="003D1E20" w:rsidRPr="003D1E20" w:rsidRDefault="00521537" w:rsidP="003D1E20">
            <w:pPr>
              <w:rPr>
                <w:rFonts w:cstheme="minorHAnsi"/>
              </w:rPr>
            </w:pPr>
            <w:sdt>
              <w:sdtPr>
                <w:rPr>
                  <w:rFonts w:cstheme="minorHAnsi"/>
                </w:rPr>
                <w:id w:val="1870727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47AA7" w14:textId="77777777" w:rsidR="003D1E20" w:rsidRPr="003D1E20" w:rsidRDefault="00521537" w:rsidP="003D1E20">
            <w:pPr>
              <w:rPr>
                <w:rFonts w:cstheme="minorHAnsi"/>
              </w:rPr>
            </w:pPr>
            <w:sdt>
              <w:sdtPr>
                <w:rPr>
                  <w:rFonts w:cstheme="minorHAnsi"/>
                </w:rPr>
                <w:id w:val="-33368317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AEE7ED" w14:textId="77777777" w:rsidR="003D1E20" w:rsidRPr="0084305D" w:rsidRDefault="003D1E20" w:rsidP="003D1E20">
            <w:pPr>
              <w:rPr>
                <w:rFonts w:cstheme="minorHAnsi"/>
              </w:rPr>
            </w:pPr>
          </w:p>
        </w:tc>
        <w:sdt>
          <w:sdtPr>
            <w:rPr>
              <w:rFonts w:cstheme="minorHAnsi"/>
            </w:rPr>
            <w:id w:val="-2831287"/>
            <w:placeholder>
              <w:docPart w:val="A9BA2C7DF6FD48F88BCB7B34896406D4"/>
            </w:placeholder>
            <w:showingPlcHdr/>
          </w:sdtPr>
          <w:sdtEndPr/>
          <w:sdtContent>
            <w:tc>
              <w:tcPr>
                <w:tcW w:w="4770" w:type="dxa"/>
              </w:tcPr>
              <w:p w14:paraId="4E0445B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053CAF93" w14:textId="77777777" w:rsidTr="0089695F">
        <w:trPr>
          <w:cantSplit/>
        </w:trPr>
        <w:tc>
          <w:tcPr>
            <w:tcW w:w="15120" w:type="dxa"/>
            <w:gridSpan w:val="6"/>
            <w:tcBorders>
              <w:left w:val="nil"/>
            </w:tcBorders>
            <w:shd w:val="clear" w:color="auto" w:fill="D9E2F3" w:themeFill="accent1" w:themeFillTint="33"/>
          </w:tcPr>
          <w:p w14:paraId="56473803" w14:textId="77777777" w:rsidR="008045EC" w:rsidRPr="00017D18" w:rsidRDefault="008045EC" w:rsidP="008045EC">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91" w:name="Med11D1"/>
      <w:tr w:rsidR="003D1E20" w14:paraId="55838545" w14:textId="77777777" w:rsidTr="0089695F">
        <w:trPr>
          <w:cantSplit/>
        </w:trPr>
        <w:tc>
          <w:tcPr>
            <w:tcW w:w="990" w:type="dxa"/>
          </w:tcPr>
          <w:p w14:paraId="04283DC6" w14:textId="717C1C71"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4111DB">
              <w:rPr>
                <w:rStyle w:val="Hyperlink"/>
                <w:rFonts w:cstheme="minorHAnsi"/>
                <w:b/>
                <w:bCs/>
              </w:rPr>
              <w:t>11-D-1</w:t>
            </w:r>
            <w:bookmarkEnd w:id="91"/>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3D1E20" w:rsidRDefault="003D1E20" w:rsidP="003D1E2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3D1E20" w:rsidRPr="0084305D" w:rsidRDefault="003D1E20" w:rsidP="003D1E20">
            <w:pPr>
              <w:rPr>
                <w:rFonts w:cstheme="minorHAnsi"/>
              </w:rPr>
            </w:pPr>
          </w:p>
        </w:tc>
        <w:tc>
          <w:tcPr>
            <w:tcW w:w="270" w:type="dxa"/>
            <w:tcBorders>
              <w:left w:val="nil"/>
            </w:tcBorders>
          </w:tcPr>
          <w:p w14:paraId="3DB4E10B" w14:textId="77777777" w:rsidR="003D1E20" w:rsidRPr="0084305D" w:rsidRDefault="003D1E20" w:rsidP="003D1E20">
            <w:pPr>
              <w:rPr>
                <w:rFonts w:cstheme="minorHAnsi"/>
              </w:rPr>
            </w:pPr>
          </w:p>
        </w:tc>
        <w:tc>
          <w:tcPr>
            <w:tcW w:w="810" w:type="dxa"/>
          </w:tcPr>
          <w:p w14:paraId="5F2A2D6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3D1E20" w:rsidRPr="0084305D" w:rsidRDefault="003D1E20" w:rsidP="003D1E20">
            <w:pPr>
              <w:rPr>
                <w:rFonts w:cstheme="minorHAnsi"/>
              </w:rPr>
            </w:pPr>
            <w:r w:rsidRPr="0084305D">
              <w:rPr>
                <w:rFonts w:cstheme="minorHAnsi"/>
              </w:rPr>
              <w:t xml:space="preserve">C-M, </w:t>
            </w:r>
          </w:p>
          <w:p w14:paraId="11E9196C" w14:textId="77777777" w:rsidR="003D1E20" w:rsidRDefault="003D1E20" w:rsidP="003D1E20">
            <w:pPr>
              <w:rPr>
                <w:rFonts w:cstheme="minorHAnsi"/>
              </w:rPr>
            </w:pPr>
            <w:r w:rsidRPr="0084305D">
              <w:rPr>
                <w:rFonts w:cstheme="minorHAnsi"/>
              </w:rPr>
              <w:t>C</w:t>
            </w:r>
          </w:p>
          <w:p w14:paraId="36811216" w14:textId="77777777" w:rsidR="003D1E20" w:rsidRPr="0084305D" w:rsidRDefault="003D1E20" w:rsidP="003D1E20">
            <w:pPr>
              <w:rPr>
                <w:rFonts w:cstheme="minorHAnsi"/>
              </w:rPr>
            </w:pPr>
          </w:p>
        </w:tc>
        <w:tc>
          <w:tcPr>
            <w:tcW w:w="1980" w:type="dxa"/>
          </w:tcPr>
          <w:p w14:paraId="32CF6935" w14:textId="77777777" w:rsidR="003D1E20" w:rsidRPr="003D1E20" w:rsidRDefault="00521537" w:rsidP="003D1E20">
            <w:pPr>
              <w:rPr>
                <w:rFonts w:cstheme="minorHAnsi"/>
              </w:rPr>
            </w:pPr>
            <w:sdt>
              <w:sdtPr>
                <w:rPr>
                  <w:rFonts w:cstheme="minorHAnsi"/>
                </w:rPr>
                <w:id w:val="12597113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03F470" w14:textId="77777777" w:rsidR="003D1E20" w:rsidRPr="003D1E20" w:rsidRDefault="00521537" w:rsidP="003D1E20">
            <w:pPr>
              <w:rPr>
                <w:rFonts w:cstheme="minorHAnsi"/>
              </w:rPr>
            </w:pPr>
            <w:sdt>
              <w:sdtPr>
                <w:rPr>
                  <w:rFonts w:cstheme="minorHAnsi"/>
                </w:rPr>
                <w:id w:val="91820854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552E3" w14:textId="77777777" w:rsidR="003D1E20" w:rsidRPr="003D1E20" w:rsidRDefault="00521537" w:rsidP="003D1E20">
            <w:pPr>
              <w:rPr>
                <w:rFonts w:cstheme="minorHAnsi"/>
              </w:rPr>
            </w:pPr>
            <w:sdt>
              <w:sdtPr>
                <w:rPr>
                  <w:rFonts w:cstheme="minorHAnsi"/>
                </w:rPr>
                <w:id w:val="-144892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09C561" w14:textId="77777777" w:rsidR="003D1E20" w:rsidRPr="003D1E20" w:rsidRDefault="00521537" w:rsidP="003D1E20">
            <w:pPr>
              <w:rPr>
                <w:rFonts w:cstheme="minorHAnsi"/>
              </w:rPr>
            </w:pPr>
            <w:sdt>
              <w:sdtPr>
                <w:rPr>
                  <w:rFonts w:cstheme="minorHAnsi"/>
                </w:rPr>
                <w:id w:val="-16485104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8FAEF91" w14:textId="77777777" w:rsidR="003D1E20" w:rsidRPr="0084305D" w:rsidRDefault="003D1E20" w:rsidP="003D1E20">
            <w:pPr>
              <w:rPr>
                <w:rFonts w:cstheme="minorHAnsi"/>
              </w:rPr>
            </w:pPr>
          </w:p>
        </w:tc>
        <w:sdt>
          <w:sdtPr>
            <w:rPr>
              <w:rFonts w:cstheme="minorHAnsi"/>
            </w:rPr>
            <w:id w:val="-198394915"/>
            <w:placeholder>
              <w:docPart w:val="159886AE0BAD49888A8F794A146DDD90"/>
            </w:placeholder>
            <w:showingPlcHdr/>
          </w:sdtPr>
          <w:sdtEndPr/>
          <w:sdtContent>
            <w:tc>
              <w:tcPr>
                <w:tcW w:w="4770" w:type="dxa"/>
              </w:tcPr>
              <w:p w14:paraId="3DC54F6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2" w:name="Per11D2"/>
      <w:tr w:rsidR="003D1E20" w14:paraId="58C5C4AE" w14:textId="77777777" w:rsidTr="0089695F">
        <w:trPr>
          <w:cantSplit/>
        </w:trPr>
        <w:tc>
          <w:tcPr>
            <w:tcW w:w="990" w:type="dxa"/>
          </w:tcPr>
          <w:p w14:paraId="319C8F05" w14:textId="6F235DD2"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982379">
              <w:rPr>
                <w:rStyle w:val="Hyperlink"/>
                <w:rFonts w:cstheme="minorHAnsi"/>
                <w:b/>
                <w:bCs/>
              </w:rPr>
              <w:t>11-D-2</w:t>
            </w:r>
            <w:bookmarkEnd w:id="9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3D1E20" w:rsidRPr="0084305D" w:rsidRDefault="003D1E20" w:rsidP="003D1E2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3D1E20" w:rsidRPr="0084305D" w:rsidRDefault="003D1E20" w:rsidP="003D1E20">
            <w:pPr>
              <w:rPr>
                <w:rFonts w:cstheme="minorHAnsi"/>
              </w:rPr>
            </w:pPr>
          </w:p>
        </w:tc>
        <w:tc>
          <w:tcPr>
            <w:tcW w:w="810" w:type="dxa"/>
          </w:tcPr>
          <w:p w14:paraId="471BD89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3D1E20" w:rsidRPr="0084305D" w:rsidRDefault="003D1E20" w:rsidP="003D1E20">
            <w:pPr>
              <w:rPr>
                <w:rFonts w:cstheme="minorHAnsi"/>
              </w:rPr>
            </w:pPr>
            <w:r w:rsidRPr="0084305D">
              <w:rPr>
                <w:rFonts w:cstheme="minorHAnsi"/>
              </w:rPr>
              <w:t xml:space="preserve">C-M, </w:t>
            </w:r>
          </w:p>
          <w:p w14:paraId="6C3E5569" w14:textId="77777777" w:rsidR="003D1E20" w:rsidRDefault="003D1E20" w:rsidP="003D1E20">
            <w:pPr>
              <w:rPr>
                <w:rFonts w:cstheme="minorHAnsi"/>
              </w:rPr>
            </w:pPr>
            <w:r w:rsidRPr="0084305D">
              <w:rPr>
                <w:rFonts w:cstheme="minorHAnsi"/>
              </w:rPr>
              <w:t>C</w:t>
            </w:r>
          </w:p>
          <w:p w14:paraId="2E5F92EF" w14:textId="77777777" w:rsidR="003D1E20" w:rsidRPr="0084305D" w:rsidRDefault="003D1E20" w:rsidP="003D1E20">
            <w:pPr>
              <w:rPr>
                <w:rFonts w:cstheme="minorHAnsi"/>
              </w:rPr>
            </w:pPr>
          </w:p>
        </w:tc>
        <w:tc>
          <w:tcPr>
            <w:tcW w:w="1980" w:type="dxa"/>
          </w:tcPr>
          <w:p w14:paraId="11325972" w14:textId="77777777" w:rsidR="003D1E20" w:rsidRPr="003D1E20" w:rsidRDefault="00521537" w:rsidP="003D1E20">
            <w:pPr>
              <w:rPr>
                <w:rFonts w:cstheme="minorHAnsi"/>
              </w:rPr>
            </w:pPr>
            <w:sdt>
              <w:sdtPr>
                <w:rPr>
                  <w:rFonts w:cstheme="minorHAnsi"/>
                </w:rPr>
                <w:id w:val="-5739629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9E3292" w14:textId="77777777" w:rsidR="003D1E20" w:rsidRPr="003D1E20" w:rsidRDefault="00521537" w:rsidP="003D1E20">
            <w:pPr>
              <w:rPr>
                <w:rFonts w:cstheme="minorHAnsi"/>
              </w:rPr>
            </w:pPr>
            <w:sdt>
              <w:sdtPr>
                <w:rPr>
                  <w:rFonts w:cstheme="minorHAnsi"/>
                </w:rPr>
                <w:id w:val="-191916738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06E1CE" w14:textId="77777777" w:rsidR="003D1E20" w:rsidRPr="003D1E20" w:rsidRDefault="00521537" w:rsidP="003D1E20">
            <w:pPr>
              <w:rPr>
                <w:rFonts w:cstheme="minorHAnsi"/>
              </w:rPr>
            </w:pPr>
            <w:sdt>
              <w:sdtPr>
                <w:rPr>
                  <w:rFonts w:cstheme="minorHAnsi"/>
                </w:rPr>
                <w:id w:val="9911363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E1182B6" w14:textId="77777777" w:rsidR="003D1E20" w:rsidRPr="003D1E20" w:rsidRDefault="00521537" w:rsidP="003D1E20">
            <w:pPr>
              <w:rPr>
                <w:rFonts w:cstheme="minorHAnsi"/>
              </w:rPr>
            </w:pPr>
            <w:sdt>
              <w:sdtPr>
                <w:rPr>
                  <w:rFonts w:cstheme="minorHAnsi"/>
                </w:rPr>
                <w:id w:val="7130846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65A868" w14:textId="77777777" w:rsidR="003D1E20" w:rsidRPr="0084305D" w:rsidRDefault="003D1E20" w:rsidP="003D1E20">
            <w:pPr>
              <w:rPr>
                <w:rFonts w:cstheme="minorHAnsi"/>
              </w:rPr>
            </w:pPr>
          </w:p>
        </w:tc>
        <w:sdt>
          <w:sdtPr>
            <w:rPr>
              <w:rFonts w:cstheme="minorHAnsi"/>
            </w:rPr>
            <w:id w:val="-1901972234"/>
            <w:placeholder>
              <w:docPart w:val="5357E696EA064B36A690731984E3D74F"/>
            </w:placeholder>
            <w:showingPlcHdr/>
          </w:sdtPr>
          <w:sdtEndPr/>
          <w:sdtContent>
            <w:tc>
              <w:tcPr>
                <w:tcW w:w="4770" w:type="dxa"/>
              </w:tcPr>
              <w:p w14:paraId="39FA7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6C2A9BD" w14:textId="77777777" w:rsidTr="0089695F">
        <w:trPr>
          <w:cantSplit/>
        </w:trPr>
        <w:tc>
          <w:tcPr>
            <w:tcW w:w="990" w:type="dxa"/>
          </w:tcPr>
          <w:p w14:paraId="361726BF" w14:textId="77777777" w:rsidR="003D1E20" w:rsidRPr="0084305D" w:rsidRDefault="003D1E20" w:rsidP="003D1E2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3D1E20" w:rsidRPr="0084305D" w:rsidRDefault="003D1E20" w:rsidP="003D1E2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3D1E20" w:rsidRPr="0084305D" w:rsidRDefault="003D1E20" w:rsidP="003D1E20">
            <w:pPr>
              <w:rPr>
                <w:rFonts w:cstheme="minorHAnsi"/>
              </w:rPr>
            </w:pPr>
          </w:p>
        </w:tc>
        <w:tc>
          <w:tcPr>
            <w:tcW w:w="270" w:type="dxa"/>
            <w:tcBorders>
              <w:left w:val="nil"/>
            </w:tcBorders>
          </w:tcPr>
          <w:p w14:paraId="4AD1D844" w14:textId="77777777" w:rsidR="003D1E20" w:rsidRPr="0084305D" w:rsidRDefault="003D1E20" w:rsidP="003D1E20">
            <w:pPr>
              <w:rPr>
                <w:rFonts w:cstheme="minorHAnsi"/>
              </w:rPr>
            </w:pPr>
          </w:p>
        </w:tc>
        <w:tc>
          <w:tcPr>
            <w:tcW w:w="810" w:type="dxa"/>
          </w:tcPr>
          <w:p w14:paraId="6F62755A" w14:textId="77777777" w:rsidR="003D1E20" w:rsidRPr="0084305D" w:rsidRDefault="003D1E20" w:rsidP="003D1E20">
            <w:pPr>
              <w:rPr>
                <w:rFonts w:cstheme="minorHAnsi"/>
              </w:rPr>
            </w:pPr>
            <w:r w:rsidRPr="0084305D">
              <w:rPr>
                <w:rFonts w:cstheme="minorHAnsi"/>
              </w:rPr>
              <w:t xml:space="preserve">C-M, </w:t>
            </w:r>
          </w:p>
          <w:p w14:paraId="2F3CF6EE" w14:textId="77777777" w:rsidR="003D1E20" w:rsidRPr="0084305D" w:rsidRDefault="003D1E20" w:rsidP="003D1E20">
            <w:pPr>
              <w:rPr>
                <w:rFonts w:cstheme="minorHAnsi"/>
              </w:rPr>
            </w:pPr>
            <w:r w:rsidRPr="0084305D">
              <w:rPr>
                <w:rFonts w:cstheme="minorHAnsi"/>
              </w:rPr>
              <w:t>C</w:t>
            </w:r>
          </w:p>
        </w:tc>
        <w:tc>
          <w:tcPr>
            <w:tcW w:w="1980" w:type="dxa"/>
          </w:tcPr>
          <w:p w14:paraId="4777429D" w14:textId="77777777" w:rsidR="003D1E20" w:rsidRPr="003D1E20" w:rsidRDefault="00521537" w:rsidP="003D1E20">
            <w:pPr>
              <w:rPr>
                <w:rFonts w:cstheme="minorHAnsi"/>
              </w:rPr>
            </w:pPr>
            <w:sdt>
              <w:sdtPr>
                <w:rPr>
                  <w:rFonts w:cstheme="minorHAnsi"/>
                </w:rPr>
                <w:id w:val="-104645101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435B19" w14:textId="77777777" w:rsidR="003D1E20" w:rsidRPr="003D1E20" w:rsidRDefault="00521537" w:rsidP="003D1E20">
            <w:pPr>
              <w:rPr>
                <w:rFonts w:cstheme="minorHAnsi"/>
              </w:rPr>
            </w:pPr>
            <w:sdt>
              <w:sdtPr>
                <w:rPr>
                  <w:rFonts w:cstheme="minorHAnsi"/>
                </w:rPr>
                <w:id w:val="74445397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0AB4A9" w14:textId="77777777" w:rsidR="003D1E20" w:rsidRPr="003D1E20" w:rsidRDefault="00521537" w:rsidP="003D1E20">
            <w:pPr>
              <w:rPr>
                <w:rFonts w:cstheme="minorHAnsi"/>
              </w:rPr>
            </w:pPr>
            <w:sdt>
              <w:sdtPr>
                <w:rPr>
                  <w:rFonts w:cstheme="minorHAnsi"/>
                </w:rPr>
                <w:id w:val="-7160491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C1846B" w14:textId="77777777" w:rsidR="003D1E20" w:rsidRPr="003D1E20" w:rsidRDefault="00521537" w:rsidP="003D1E20">
            <w:pPr>
              <w:rPr>
                <w:rFonts w:cstheme="minorHAnsi"/>
              </w:rPr>
            </w:pPr>
            <w:sdt>
              <w:sdtPr>
                <w:rPr>
                  <w:rFonts w:cstheme="minorHAnsi"/>
                </w:rPr>
                <w:id w:val="-274807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B74B60" w14:textId="77777777" w:rsidR="003D1E20" w:rsidRPr="0084305D" w:rsidRDefault="003D1E20" w:rsidP="003D1E20">
            <w:pPr>
              <w:rPr>
                <w:rFonts w:cstheme="minorHAnsi"/>
              </w:rPr>
            </w:pPr>
          </w:p>
        </w:tc>
        <w:sdt>
          <w:sdtPr>
            <w:rPr>
              <w:rFonts w:cstheme="minorHAnsi"/>
            </w:rPr>
            <w:id w:val="1624198638"/>
            <w:placeholder>
              <w:docPart w:val="45EAAF3AD54E426883EF4BB5E0BEC94B"/>
            </w:placeholder>
            <w:showingPlcHdr/>
          </w:sdtPr>
          <w:sdtEndPr/>
          <w:sdtContent>
            <w:tc>
              <w:tcPr>
                <w:tcW w:w="4770" w:type="dxa"/>
              </w:tcPr>
              <w:p w14:paraId="61D36B2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7D95E14" w14:textId="77777777" w:rsidTr="0089695F">
        <w:trPr>
          <w:cantSplit/>
        </w:trPr>
        <w:tc>
          <w:tcPr>
            <w:tcW w:w="990" w:type="dxa"/>
          </w:tcPr>
          <w:p w14:paraId="2BBDF3DD" w14:textId="77777777" w:rsidR="003D1E20" w:rsidRPr="004111DB" w:rsidRDefault="003D1E20" w:rsidP="003D1E20">
            <w:pPr>
              <w:jc w:val="center"/>
              <w:rPr>
                <w:rFonts w:cstheme="minorHAnsi"/>
                <w:b/>
                <w:bCs/>
              </w:rPr>
            </w:pPr>
            <w:r w:rsidRPr="004111DB">
              <w:rPr>
                <w:b/>
                <w:bCs/>
              </w:rPr>
              <w:t>11-D-6</w:t>
            </w:r>
          </w:p>
        </w:tc>
        <w:tc>
          <w:tcPr>
            <w:tcW w:w="6300" w:type="dxa"/>
            <w:tcBorders>
              <w:right w:val="nil"/>
            </w:tcBorders>
          </w:tcPr>
          <w:p w14:paraId="31411DA2" w14:textId="77777777" w:rsidR="003D1E20" w:rsidRDefault="003D1E20" w:rsidP="003D1E20">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3D1E20" w:rsidRPr="0084305D" w:rsidRDefault="003D1E20" w:rsidP="003D1E20">
            <w:pPr>
              <w:rPr>
                <w:rFonts w:cstheme="minorHAnsi"/>
              </w:rPr>
            </w:pPr>
          </w:p>
        </w:tc>
        <w:tc>
          <w:tcPr>
            <w:tcW w:w="270" w:type="dxa"/>
            <w:tcBorders>
              <w:left w:val="nil"/>
            </w:tcBorders>
          </w:tcPr>
          <w:p w14:paraId="5996D7DF" w14:textId="77777777" w:rsidR="003D1E20" w:rsidRPr="0084305D" w:rsidRDefault="003D1E20" w:rsidP="003D1E20">
            <w:pPr>
              <w:rPr>
                <w:rFonts w:cstheme="minorHAnsi"/>
              </w:rPr>
            </w:pPr>
          </w:p>
        </w:tc>
        <w:tc>
          <w:tcPr>
            <w:tcW w:w="810" w:type="dxa"/>
          </w:tcPr>
          <w:p w14:paraId="0AE46C98" w14:textId="77777777" w:rsidR="003D1E20" w:rsidRDefault="003D1E20" w:rsidP="003D1E20">
            <w:r>
              <w:t>B</w:t>
            </w:r>
          </w:p>
          <w:p w14:paraId="7826A9E1" w14:textId="77777777" w:rsidR="003D1E20" w:rsidRDefault="003D1E20" w:rsidP="003D1E20">
            <w:r>
              <w:t>C-M</w:t>
            </w:r>
          </w:p>
          <w:p w14:paraId="7E501272" w14:textId="77777777" w:rsidR="003D1E20" w:rsidRDefault="003D1E20" w:rsidP="003D1E20">
            <w:pPr>
              <w:rPr>
                <w:rFonts w:ascii="Segoe UI Symbol" w:eastAsia="MS Gothic" w:hAnsi="Segoe UI Symbol" w:cs="Segoe UI Symbol"/>
              </w:rPr>
            </w:pPr>
            <w:r>
              <w:t>C</w:t>
            </w:r>
          </w:p>
        </w:tc>
        <w:tc>
          <w:tcPr>
            <w:tcW w:w="1980" w:type="dxa"/>
          </w:tcPr>
          <w:p w14:paraId="5612C1F9" w14:textId="77777777" w:rsidR="003D1E20" w:rsidRPr="003D1E20" w:rsidRDefault="00521537" w:rsidP="003D1E20">
            <w:pPr>
              <w:rPr>
                <w:rFonts w:cstheme="minorHAnsi"/>
              </w:rPr>
            </w:pPr>
            <w:sdt>
              <w:sdtPr>
                <w:rPr>
                  <w:rFonts w:cstheme="minorHAnsi"/>
                </w:rPr>
                <w:id w:val="-214726770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A858D5" w14:textId="77777777" w:rsidR="003D1E20" w:rsidRPr="003D1E20" w:rsidRDefault="00521537" w:rsidP="003D1E20">
            <w:pPr>
              <w:rPr>
                <w:rFonts w:cstheme="minorHAnsi"/>
              </w:rPr>
            </w:pPr>
            <w:sdt>
              <w:sdtPr>
                <w:rPr>
                  <w:rFonts w:cstheme="minorHAnsi"/>
                </w:rPr>
                <w:id w:val="-5067484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64A204" w14:textId="77777777" w:rsidR="003D1E20" w:rsidRPr="003D1E20" w:rsidRDefault="00521537" w:rsidP="003D1E20">
            <w:pPr>
              <w:rPr>
                <w:rFonts w:cstheme="minorHAnsi"/>
              </w:rPr>
            </w:pPr>
            <w:sdt>
              <w:sdtPr>
                <w:rPr>
                  <w:rFonts w:cstheme="minorHAnsi"/>
                </w:rPr>
                <w:id w:val="902855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A86DF5" w14:textId="77777777" w:rsidR="003D1E20" w:rsidRPr="003D1E20" w:rsidRDefault="00521537" w:rsidP="003D1E20">
            <w:pPr>
              <w:rPr>
                <w:rFonts w:cstheme="minorHAnsi"/>
              </w:rPr>
            </w:pPr>
            <w:sdt>
              <w:sdtPr>
                <w:rPr>
                  <w:rFonts w:cstheme="minorHAnsi"/>
                </w:rPr>
                <w:id w:val="-130315104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964CC9" w14:textId="77777777" w:rsidR="003D1E20" w:rsidRDefault="003D1E20" w:rsidP="003D1E20">
            <w:pPr>
              <w:rPr>
                <w:rFonts w:cstheme="minorHAnsi"/>
              </w:rPr>
            </w:pPr>
          </w:p>
        </w:tc>
        <w:sdt>
          <w:sdtPr>
            <w:rPr>
              <w:rFonts w:cstheme="minorHAnsi"/>
            </w:rPr>
            <w:id w:val="708611632"/>
            <w:placeholder>
              <w:docPart w:val="34FCB3D20BC344CB9DA939FCC853A5F7"/>
            </w:placeholder>
            <w:showingPlcHdr/>
          </w:sdtPr>
          <w:sdtEndPr/>
          <w:sdtContent>
            <w:tc>
              <w:tcPr>
                <w:tcW w:w="4770" w:type="dxa"/>
              </w:tcPr>
              <w:p w14:paraId="2E0CB06F"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3D1E20" w14:paraId="2E22064F" w14:textId="77777777" w:rsidTr="0089695F">
        <w:trPr>
          <w:cantSplit/>
        </w:trPr>
        <w:tc>
          <w:tcPr>
            <w:tcW w:w="990" w:type="dxa"/>
          </w:tcPr>
          <w:p w14:paraId="32E961A7" w14:textId="77777777" w:rsidR="003D1E20" w:rsidRPr="0084305D" w:rsidRDefault="003D1E20" w:rsidP="003D1E2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3D1E20" w:rsidRDefault="003D1E20" w:rsidP="003D1E2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3D1E20" w:rsidRPr="0084305D" w:rsidRDefault="003D1E20" w:rsidP="003D1E20">
            <w:pPr>
              <w:rPr>
                <w:rFonts w:cstheme="minorHAnsi"/>
              </w:rPr>
            </w:pPr>
          </w:p>
        </w:tc>
        <w:tc>
          <w:tcPr>
            <w:tcW w:w="810" w:type="dxa"/>
          </w:tcPr>
          <w:p w14:paraId="69B9CCB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3D1E20" w:rsidRPr="0084305D" w:rsidRDefault="003D1E20" w:rsidP="003D1E20">
            <w:pPr>
              <w:rPr>
                <w:rFonts w:cstheme="minorHAnsi"/>
              </w:rPr>
            </w:pPr>
            <w:r w:rsidRPr="0084305D">
              <w:rPr>
                <w:rFonts w:cstheme="minorHAnsi"/>
              </w:rPr>
              <w:t xml:space="preserve">C-M, </w:t>
            </w:r>
          </w:p>
          <w:p w14:paraId="4DB9D03F" w14:textId="77777777" w:rsidR="003D1E20" w:rsidRPr="0084305D" w:rsidRDefault="003D1E20" w:rsidP="003D1E20">
            <w:pPr>
              <w:rPr>
                <w:rFonts w:cstheme="minorHAnsi"/>
              </w:rPr>
            </w:pPr>
            <w:r w:rsidRPr="0084305D">
              <w:rPr>
                <w:rFonts w:cstheme="minorHAnsi"/>
              </w:rPr>
              <w:t>C</w:t>
            </w:r>
          </w:p>
        </w:tc>
        <w:tc>
          <w:tcPr>
            <w:tcW w:w="1980" w:type="dxa"/>
          </w:tcPr>
          <w:p w14:paraId="28EDBFCB" w14:textId="77777777" w:rsidR="003D1E20" w:rsidRPr="003D1E20" w:rsidRDefault="00521537" w:rsidP="003D1E20">
            <w:pPr>
              <w:rPr>
                <w:rFonts w:cstheme="minorHAnsi"/>
              </w:rPr>
            </w:pPr>
            <w:sdt>
              <w:sdtPr>
                <w:rPr>
                  <w:rFonts w:cstheme="minorHAnsi"/>
                </w:rPr>
                <w:id w:val="-5181578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E38812" w14:textId="77777777" w:rsidR="003D1E20" w:rsidRPr="003D1E20" w:rsidRDefault="00521537" w:rsidP="003D1E20">
            <w:pPr>
              <w:rPr>
                <w:rFonts w:cstheme="minorHAnsi"/>
              </w:rPr>
            </w:pPr>
            <w:sdt>
              <w:sdtPr>
                <w:rPr>
                  <w:rFonts w:cstheme="minorHAnsi"/>
                </w:rPr>
                <w:id w:val="1563474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E7E34C" w14:textId="77777777" w:rsidR="003D1E20" w:rsidRPr="003D1E20" w:rsidRDefault="00521537" w:rsidP="003D1E20">
            <w:pPr>
              <w:rPr>
                <w:rFonts w:cstheme="minorHAnsi"/>
              </w:rPr>
            </w:pPr>
            <w:sdt>
              <w:sdtPr>
                <w:rPr>
                  <w:rFonts w:cstheme="minorHAnsi"/>
                </w:rPr>
                <w:id w:val="31694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079C65" w14:textId="77777777" w:rsidR="003D1E20" w:rsidRPr="003D1E20" w:rsidRDefault="00521537" w:rsidP="003D1E20">
            <w:pPr>
              <w:rPr>
                <w:rFonts w:cstheme="minorHAnsi"/>
              </w:rPr>
            </w:pPr>
            <w:sdt>
              <w:sdtPr>
                <w:rPr>
                  <w:rFonts w:cstheme="minorHAnsi"/>
                </w:rPr>
                <w:id w:val="-19388160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5629C1" w14:textId="77777777" w:rsidR="003D1E20" w:rsidRPr="0084305D" w:rsidRDefault="003D1E20" w:rsidP="003D1E20">
            <w:pPr>
              <w:rPr>
                <w:rFonts w:cstheme="minorHAnsi"/>
              </w:rPr>
            </w:pPr>
          </w:p>
        </w:tc>
        <w:sdt>
          <w:sdtPr>
            <w:rPr>
              <w:rFonts w:cstheme="minorHAnsi"/>
            </w:rPr>
            <w:id w:val="-287665522"/>
            <w:placeholder>
              <w:docPart w:val="A627E22DA4964BF6B49E78CC62CFA390"/>
            </w:placeholder>
            <w:showingPlcHdr/>
          </w:sdtPr>
          <w:sdtEndPr/>
          <w:sdtContent>
            <w:tc>
              <w:tcPr>
                <w:tcW w:w="4770" w:type="dxa"/>
              </w:tcPr>
              <w:p w14:paraId="2C8CBC5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5909E16" w14:textId="77777777" w:rsidTr="0089695F">
        <w:trPr>
          <w:cantSplit/>
        </w:trPr>
        <w:tc>
          <w:tcPr>
            <w:tcW w:w="990" w:type="dxa"/>
          </w:tcPr>
          <w:p w14:paraId="6AB12990" w14:textId="37807B46" w:rsidR="003D1E20" w:rsidRPr="004111DB" w:rsidRDefault="003D1E20" w:rsidP="003D1E20">
            <w:pPr>
              <w:jc w:val="center"/>
              <w:rPr>
                <w:rFonts w:cstheme="minorHAnsi"/>
                <w:b/>
                <w:bCs/>
              </w:rPr>
            </w:pPr>
            <w:r w:rsidRPr="004111DB">
              <w:rPr>
                <w:b/>
                <w:bCs/>
              </w:rPr>
              <w:lastRenderedPageBreak/>
              <w:t>11-D-12</w:t>
            </w:r>
          </w:p>
        </w:tc>
        <w:tc>
          <w:tcPr>
            <w:tcW w:w="6300" w:type="dxa"/>
            <w:tcBorders>
              <w:top w:val="single" w:sz="4" w:space="0" w:color="auto"/>
              <w:left w:val="single" w:sz="4" w:space="0" w:color="auto"/>
              <w:bottom w:val="single" w:sz="4" w:space="0" w:color="auto"/>
              <w:right w:val="nil"/>
            </w:tcBorders>
            <w:shd w:val="clear" w:color="auto" w:fill="auto"/>
          </w:tcPr>
          <w:p w14:paraId="5705FC14" w14:textId="77777777" w:rsidR="003D1E20" w:rsidRDefault="003D1E20" w:rsidP="003D1E20">
            <w:pPr>
              <w:rPr>
                <w:color w:val="000000"/>
              </w:rPr>
            </w:pPr>
            <w:r>
              <w:rPr>
                <w:color w:val="000000"/>
              </w:rPr>
              <w:t>A properly credentialed sedation professional must be present when any anesthetic agent, other than topical, local, or low-flow nitrous oxide anesthesia, is administered.</w:t>
            </w:r>
          </w:p>
          <w:p w14:paraId="29947A6A"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0290D13" w14:textId="02DACD8C" w:rsidR="003D1E20" w:rsidRPr="0084305D" w:rsidRDefault="003D1E20" w:rsidP="003D1E20">
            <w:pPr>
              <w:rPr>
                <w:rFonts w:cstheme="minorHAnsi"/>
              </w:rPr>
            </w:pPr>
          </w:p>
        </w:tc>
        <w:tc>
          <w:tcPr>
            <w:tcW w:w="810" w:type="dxa"/>
          </w:tcPr>
          <w:p w14:paraId="6CF90925" w14:textId="77777777" w:rsidR="003D1E20" w:rsidRDefault="003D1E20" w:rsidP="003D1E20">
            <w:r>
              <w:t>B</w:t>
            </w:r>
          </w:p>
          <w:p w14:paraId="28E0B945" w14:textId="77777777" w:rsidR="003D1E20" w:rsidRDefault="003D1E20" w:rsidP="003D1E20">
            <w:r>
              <w:t>C-M</w:t>
            </w:r>
          </w:p>
          <w:p w14:paraId="01E76035" w14:textId="5030440A" w:rsidR="003D1E20" w:rsidRDefault="003D1E20" w:rsidP="003D1E20">
            <w:pPr>
              <w:rPr>
                <w:rFonts w:ascii="Segoe UI Symbol" w:eastAsia="MS Gothic" w:hAnsi="Segoe UI Symbol" w:cs="Segoe UI Symbol"/>
              </w:rPr>
            </w:pPr>
            <w:r>
              <w:t>C</w:t>
            </w:r>
          </w:p>
        </w:tc>
        <w:tc>
          <w:tcPr>
            <w:tcW w:w="1980" w:type="dxa"/>
          </w:tcPr>
          <w:p w14:paraId="123B0A88" w14:textId="77777777" w:rsidR="003D1E20" w:rsidRPr="003D1E20" w:rsidRDefault="00521537" w:rsidP="003D1E20">
            <w:pPr>
              <w:rPr>
                <w:rFonts w:cstheme="minorHAnsi"/>
              </w:rPr>
            </w:pPr>
            <w:sdt>
              <w:sdtPr>
                <w:rPr>
                  <w:rFonts w:cstheme="minorHAnsi"/>
                </w:rPr>
                <w:id w:val="-18088598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0FB980" w14:textId="77777777" w:rsidR="003D1E20" w:rsidRPr="003D1E20" w:rsidRDefault="00521537" w:rsidP="003D1E20">
            <w:pPr>
              <w:rPr>
                <w:rFonts w:cstheme="minorHAnsi"/>
              </w:rPr>
            </w:pPr>
            <w:sdt>
              <w:sdtPr>
                <w:rPr>
                  <w:rFonts w:cstheme="minorHAnsi"/>
                </w:rPr>
                <w:id w:val="-83908333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C693F" w14:textId="77777777" w:rsidR="003D1E20" w:rsidRPr="003D1E20" w:rsidRDefault="00521537" w:rsidP="003D1E20">
            <w:pPr>
              <w:rPr>
                <w:rFonts w:cstheme="minorHAnsi"/>
              </w:rPr>
            </w:pPr>
            <w:sdt>
              <w:sdtPr>
                <w:rPr>
                  <w:rFonts w:cstheme="minorHAnsi"/>
                </w:rPr>
                <w:id w:val="-17230461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6E7891" w14:textId="77777777" w:rsidR="003D1E20" w:rsidRPr="003D1E20" w:rsidRDefault="00521537" w:rsidP="003D1E20">
            <w:pPr>
              <w:rPr>
                <w:rFonts w:cstheme="minorHAnsi"/>
              </w:rPr>
            </w:pPr>
            <w:sdt>
              <w:sdtPr>
                <w:rPr>
                  <w:rFonts w:cstheme="minorHAnsi"/>
                </w:rPr>
                <w:id w:val="-176483471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627D9D" w14:textId="77777777" w:rsidR="003D1E20" w:rsidRDefault="003D1E20" w:rsidP="003D1E20">
            <w:pPr>
              <w:rPr>
                <w:rFonts w:cstheme="minorHAnsi"/>
              </w:rPr>
            </w:pPr>
          </w:p>
        </w:tc>
        <w:sdt>
          <w:sdtPr>
            <w:rPr>
              <w:rFonts w:cstheme="minorHAnsi"/>
            </w:rPr>
            <w:id w:val="-528952938"/>
            <w:placeholder>
              <w:docPart w:val="C1551927529B4EFF8A7721FC71C02630"/>
            </w:placeholder>
            <w:showingPlcHdr/>
          </w:sdtPr>
          <w:sdtEndPr/>
          <w:sdtContent>
            <w:tc>
              <w:tcPr>
                <w:tcW w:w="4770" w:type="dxa"/>
              </w:tcPr>
              <w:p w14:paraId="7179B7E4" w14:textId="704608F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71996052" w14:textId="77777777" w:rsidTr="0089695F">
        <w:trPr>
          <w:cantSplit/>
        </w:trPr>
        <w:tc>
          <w:tcPr>
            <w:tcW w:w="990" w:type="dxa"/>
          </w:tcPr>
          <w:p w14:paraId="35CF989D" w14:textId="7672C5D8" w:rsidR="003D1E20" w:rsidRPr="004111DB" w:rsidRDefault="003D1E20" w:rsidP="003D1E20">
            <w:pPr>
              <w:jc w:val="center"/>
              <w:rPr>
                <w:rFonts w:cstheme="minorHAnsi"/>
                <w:b/>
                <w:bCs/>
              </w:rPr>
            </w:pPr>
            <w:r w:rsidRPr="004111DB">
              <w:rPr>
                <w:b/>
                <w:bCs/>
              </w:rPr>
              <w:t>11-D-13</w:t>
            </w:r>
          </w:p>
        </w:tc>
        <w:tc>
          <w:tcPr>
            <w:tcW w:w="6300" w:type="dxa"/>
            <w:tcBorders>
              <w:top w:val="single" w:sz="4" w:space="0" w:color="auto"/>
              <w:left w:val="single" w:sz="4" w:space="0" w:color="auto"/>
              <w:bottom w:val="single" w:sz="4" w:space="0" w:color="auto"/>
              <w:right w:val="nil"/>
            </w:tcBorders>
            <w:shd w:val="clear" w:color="auto" w:fill="auto"/>
          </w:tcPr>
          <w:p w14:paraId="2C1CE39C" w14:textId="77777777" w:rsidR="003D1E20" w:rsidRDefault="003D1E20" w:rsidP="003D1E20">
            <w:pPr>
              <w:rPr>
                <w:color w:val="000000"/>
              </w:rPr>
            </w:pPr>
            <w:r>
              <w:rPr>
                <w:color w:val="000000"/>
              </w:rPr>
              <w:t xml:space="preserve">If oral, intranasal, or parental sedation provided pre-operatively by the Pediatric Dentist with </w:t>
            </w:r>
            <w:proofErr w:type="gramStart"/>
            <w:r>
              <w:rPr>
                <w:color w:val="000000"/>
              </w:rPr>
              <w:t>a period of time</w:t>
            </w:r>
            <w:proofErr w:type="gramEnd"/>
            <w:r>
              <w:rPr>
                <w:color w:val="000000"/>
              </w:rPr>
              <w:t xml:space="preserve"> allowed for the medication to reach peak effect prior to leaving the pre-operative area, the same Pediatric Dentist may act as the operating dentist. Intraoperatively, this Pediatric Dentist cannot administer additional sedation agents other than low flow nitrous oxide/ oxygen. Intra-operatively (during the procedure), the patient must be observed and monitored by a Medical Anesthesiologist, a Dentist Anesthesiologist, an additional Pediatric Dentist, a CRNA, an RN, or a Dental Assistant (who completed a sedation course recognized by the AAPD).</w:t>
            </w:r>
          </w:p>
          <w:p w14:paraId="781E7DBF"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4CB09DD" w14:textId="777FFE60" w:rsidR="003D1E20" w:rsidRPr="0084305D" w:rsidRDefault="003D1E20" w:rsidP="003D1E20">
            <w:pPr>
              <w:rPr>
                <w:rFonts w:cstheme="minorHAnsi"/>
              </w:rPr>
            </w:pPr>
          </w:p>
        </w:tc>
        <w:tc>
          <w:tcPr>
            <w:tcW w:w="810" w:type="dxa"/>
          </w:tcPr>
          <w:p w14:paraId="09990953" w14:textId="77777777" w:rsidR="003D1E20" w:rsidRDefault="003D1E20" w:rsidP="003D1E20">
            <w:r>
              <w:t>B</w:t>
            </w:r>
            <w:r>
              <w:br/>
              <w:t>C-M</w:t>
            </w:r>
          </w:p>
          <w:p w14:paraId="3C463854" w14:textId="4F077E22" w:rsidR="003D1E20" w:rsidRDefault="003D1E20" w:rsidP="003D1E20">
            <w:pPr>
              <w:rPr>
                <w:rFonts w:ascii="Segoe UI Symbol" w:eastAsia="MS Gothic" w:hAnsi="Segoe UI Symbol" w:cs="Segoe UI Symbol"/>
              </w:rPr>
            </w:pPr>
            <w:r>
              <w:t>C</w:t>
            </w:r>
          </w:p>
        </w:tc>
        <w:tc>
          <w:tcPr>
            <w:tcW w:w="1980" w:type="dxa"/>
          </w:tcPr>
          <w:p w14:paraId="722F9298" w14:textId="77777777" w:rsidR="003D1E20" w:rsidRPr="003D1E20" w:rsidRDefault="00521537" w:rsidP="003D1E20">
            <w:pPr>
              <w:rPr>
                <w:rFonts w:cstheme="minorHAnsi"/>
              </w:rPr>
            </w:pPr>
            <w:sdt>
              <w:sdtPr>
                <w:rPr>
                  <w:rFonts w:cstheme="minorHAnsi"/>
                </w:rPr>
                <w:id w:val="-123893286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17B2DA" w14:textId="77777777" w:rsidR="003D1E20" w:rsidRPr="003D1E20" w:rsidRDefault="00521537" w:rsidP="003D1E20">
            <w:pPr>
              <w:rPr>
                <w:rFonts w:cstheme="minorHAnsi"/>
              </w:rPr>
            </w:pPr>
            <w:sdt>
              <w:sdtPr>
                <w:rPr>
                  <w:rFonts w:cstheme="minorHAnsi"/>
                </w:rPr>
                <w:id w:val="17816892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3522BE" w14:textId="77777777" w:rsidR="003D1E20" w:rsidRPr="003D1E20" w:rsidRDefault="00521537" w:rsidP="003D1E20">
            <w:pPr>
              <w:rPr>
                <w:rFonts w:cstheme="minorHAnsi"/>
              </w:rPr>
            </w:pPr>
            <w:sdt>
              <w:sdtPr>
                <w:rPr>
                  <w:rFonts w:cstheme="minorHAnsi"/>
                </w:rPr>
                <w:id w:val="19195138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82D326" w14:textId="77777777" w:rsidR="003D1E20" w:rsidRPr="003D1E20" w:rsidRDefault="00521537" w:rsidP="003D1E20">
            <w:pPr>
              <w:rPr>
                <w:rFonts w:cstheme="minorHAnsi"/>
              </w:rPr>
            </w:pPr>
            <w:sdt>
              <w:sdtPr>
                <w:rPr>
                  <w:rFonts w:cstheme="minorHAnsi"/>
                </w:rPr>
                <w:id w:val="8623330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EBCE92" w14:textId="77777777" w:rsidR="003D1E20" w:rsidRDefault="003D1E20" w:rsidP="003D1E20">
            <w:pPr>
              <w:rPr>
                <w:rFonts w:cstheme="minorHAnsi"/>
              </w:rPr>
            </w:pPr>
          </w:p>
        </w:tc>
        <w:sdt>
          <w:sdtPr>
            <w:rPr>
              <w:rFonts w:cstheme="minorHAnsi"/>
            </w:rPr>
            <w:id w:val="-1791436502"/>
            <w:placeholder>
              <w:docPart w:val="5788C13FCDD447759A4274C2EDC92068"/>
            </w:placeholder>
            <w:showingPlcHdr/>
          </w:sdtPr>
          <w:sdtEndPr/>
          <w:sdtContent>
            <w:tc>
              <w:tcPr>
                <w:tcW w:w="4770" w:type="dxa"/>
              </w:tcPr>
              <w:p w14:paraId="2D60B1FF" w14:textId="415334E4"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13BFDD" w14:textId="77777777" w:rsidTr="0089695F">
        <w:trPr>
          <w:cantSplit/>
        </w:trPr>
        <w:tc>
          <w:tcPr>
            <w:tcW w:w="990" w:type="dxa"/>
          </w:tcPr>
          <w:p w14:paraId="70D161B6" w14:textId="324EAD3F" w:rsidR="003D1E20" w:rsidRPr="004111DB" w:rsidRDefault="003D1E20" w:rsidP="003D1E20">
            <w:pPr>
              <w:jc w:val="center"/>
              <w:rPr>
                <w:rFonts w:cstheme="minorHAnsi"/>
                <w:b/>
                <w:bCs/>
              </w:rPr>
            </w:pPr>
            <w:r w:rsidRPr="004111DB">
              <w:rPr>
                <w:b/>
                <w:bCs/>
              </w:rPr>
              <w:t>11-D-14</w:t>
            </w:r>
          </w:p>
        </w:tc>
        <w:tc>
          <w:tcPr>
            <w:tcW w:w="6300" w:type="dxa"/>
            <w:tcBorders>
              <w:top w:val="single" w:sz="4" w:space="0" w:color="auto"/>
              <w:left w:val="single" w:sz="4" w:space="0" w:color="auto"/>
              <w:bottom w:val="single" w:sz="4" w:space="0" w:color="auto"/>
              <w:right w:val="nil"/>
            </w:tcBorders>
            <w:shd w:val="clear" w:color="auto" w:fill="auto"/>
          </w:tcPr>
          <w:p w14:paraId="0F591BDD" w14:textId="77777777" w:rsidR="003D1E20" w:rsidRDefault="003D1E20" w:rsidP="003D1E20">
            <w:pPr>
              <w:rPr>
                <w:color w:val="000000"/>
              </w:rPr>
            </w:pPr>
            <w:r>
              <w:rPr>
                <w:color w:val="000000"/>
              </w:rPr>
              <w:t>All anesthetics other than topical, local, or low-flow nitrous oxide anesthetic agents are delivered by either an appropriately credentialed Pediatric Dentist (excluding dissociative drugs and general anesthesia), Medical Anesthesiologist, an appropriately trained and credentialed Dentist Anesthesiologist, or by a CRNA (under physician supervision if required by state or federal law or by a policy adopted by the facility). All personnel must abide by all state and federal regulations and laws governing the administration of anesthesia.</w:t>
            </w:r>
          </w:p>
          <w:p w14:paraId="2B9E87AB"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BC76B08" w14:textId="637E7D0F" w:rsidR="003D1E20" w:rsidRPr="0084305D" w:rsidRDefault="003D1E20" w:rsidP="003D1E20">
            <w:pPr>
              <w:rPr>
                <w:rFonts w:cstheme="minorHAnsi"/>
              </w:rPr>
            </w:pPr>
          </w:p>
        </w:tc>
        <w:tc>
          <w:tcPr>
            <w:tcW w:w="810" w:type="dxa"/>
          </w:tcPr>
          <w:p w14:paraId="21018F15" w14:textId="77777777" w:rsidR="003D1E20" w:rsidRDefault="003D1E20" w:rsidP="003D1E20">
            <w:r>
              <w:t>B</w:t>
            </w:r>
            <w:r>
              <w:br/>
              <w:t>C-M</w:t>
            </w:r>
          </w:p>
          <w:p w14:paraId="2C620FCA" w14:textId="53DAEBE0" w:rsidR="003D1E20" w:rsidRDefault="003D1E20" w:rsidP="003D1E20">
            <w:pPr>
              <w:rPr>
                <w:rFonts w:ascii="Segoe UI Symbol" w:eastAsia="MS Gothic" w:hAnsi="Segoe UI Symbol" w:cs="Segoe UI Symbol"/>
              </w:rPr>
            </w:pPr>
            <w:r>
              <w:t>C</w:t>
            </w:r>
          </w:p>
        </w:tc>
        <w:tc>
          <w:tcPr>
            <w:tcW w:w="1980" w:type="dxa"/>
          </w:tcPr>
          <w:p w14:paraId="0F5B53C9" w14:textId="77777777" w:rsidR="003D1E20" w:rsidRPr="003D1E20" w:rsidRDefault="00521537" w:rsidP="003D1E20">
            <w:pPr>
              <w:rPr>
                <w:rFonts w:cstheme="minorHAnsi"/>
              </w:rPr>
            </w:pPr>
            <w:sdt>
              <w:sdtPr>
                <w:rPr>
                  <w:rFonts w:cstheme="minorHAnsi"/>
                </w:rPr>
                <w:id w:val="29927296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A9F526" w14:textId="77777777" w:rsidR="003D1E20" w:rsidRPr="003D1E20" w:rsidRDefault="00521537" w:rsidP="003D1E20">
            <w:pPr>
              <w:rPr>
                <w:rFonts w:cstheme="minorHAnsi"/>
              </w:rPr>
            </w:pPr>
            <w:sdt>
              <w:sdtPr>
                <w:rPr>
                  <w:rFonts w:cstheme="minorHAnsi"/>
                </w:rPr>
                <w:id w:val="-97914899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2E964F" w14:textId="77777777" w:rsidR="003D1E20" w:rsidRPr="003D1E20" w:rsidRDefault="00521537" w:rsidP="003D1E20">
            <w:pPr>
              <w:rPr>
                <w:rFonts w:cstheme="minorHAnsi"/>
              </w:rPr>
            </w:pPr>
            <w:sdt>
              <w:sdtPr>
                <w:rPr>
                  <w:rFonts w:cstheme="minorHAnsi"/>
                </w:rPr>
                <w:id w:val="-214172636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4936EE" w14:textId="77777777" w:rsidR="003D1E20" w:rsidRPr="003D1E20" w:rsidRDefault="00521537" w:rsidP="003D1E20">
            <w:pPr>
              <w:rPr>
                <w:rFonts w:cstheme="minorHAnsi"/>
              </w:rPr>
            </w:pPr>
            <w:sdt>
              <w:sdtPr>
                <w:rPr>
                  <w:rFonts w:cstheme="minorHAnsi"/>
                </w:rPr>
                <w:id w:val="192444802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0471DA" w14:textId="77777777" w:rsidR="003D1E20" w:rsidRDefault="003D1E20" w:rsidP="003D1E20">
            <w:pPr>
              <w:rPr>
                <w:rFonts w:cstheme="minorHAnsi"/>
              </w:rPr>
            </w:pPr>
          </w:p>
        </w:tc>
        <w:sdt>
          <w:sdtPr>
            <w:rPr>
              <w:rFonts w:cstheme="minorHAnsi"/>
            </w:rPr>
            <w:id w:val="18130161"/>
            <w:placeholder>
              <w:docPart w:val="9E06928D0ABE4209BD069FF2BC3C73FB"/>
            </w:placeholder>
            <w:showingPlcHdr/>
          </w:sdtPr>
          <w:sdtEndPr/>
          <w:sdtContent>
            <w:tc>
              <w:tcPr>
                <w:tcW w:w="4770" w:type="dxa"/>
              </w:tcPr>
              <w:p w14:paraId="4A909E3F" w14:textId="21365C69" w:rsidR="003D1E20" w:rsidRDefault="003D1E20" w:rsidP="003D1E20">
                <w:pPr>
                  <w:rPr>
                    <w:rFonts w:cstheme="minorHAnsi"/>
                  </w:rPr>
                </w:pPr>
                <w:r w:rsidRPr="00C34C63">
                  <w:rPr>
                    <w:rFonts w:cstheme="minorHAnsi"/>
                  </w:rPr>
                  <w:t>Enter observations of non-compliance, comments or notes here.</w:t>
                </w:r>
              </w:p>
            </w:tc>
          </w:sdtContent>
        </w:sdt>
      </w:tr>
      <w:bookmarkStart w:id="93" w:name="Per11D15"/>
      <w:tr w:rsidR="003D1E20" w14:paraId="2FA57E3D" w14:textId="77777777" w:rsidTr="0089695F">
        <w:trPr>
          <w:cantSplit/>
        </w:trPr>
        <w:tc>
          <w:tcPr>
            <w:tcW w:w="990" w:type="dxa"/>
          </w:tcPr>
          <w:p w14:paraId="49F7A160" w14:textId="11E4676C" w:rsidR="003D1E20" w:rsidRPr="004111DB"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126B15">
              <w:rPr>
                <w:rStyle w:val="Hyperlink"/>
                <w:b/>
                <w:bCs/>
              </w:rPr>
              <w:t>11-D-15</w:t>
            </w:r>
            <w:bookmarkEnd w:id="93"/>
            <w:r>
              <w:rPr>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8DC11CD" w14:textId="77777777" w:rsidR="003D1E20" w:rsidRDefault="003D1E20" w:rsidP="003D1E20">
            <w:pPr>
              <w:rPr>
                <w:color w:val="000000"/>
              </w:rPr>
            </w:pPr>
            <w:r>
              <w:rPr>
                <w:color w:val="000000"/>
              </w:rPr>
              <w:t>Individuals administering deep sedation or general anesthesia must have:</w:t>
            </w:r>
            <w:r>
              <w:rPr>
                <w:color w:val="000000"/>
              </w:rPr>
              <w:br/>
              <w:t>· DDS, DMD, MD, DO, or CRNA degree</w:t>
            </w:r>
            <w:r>
              <w:rPr>
                <w:color w:val="000000"/>
              </w:rPr>
              <w:br/>
              <w:t>· Certified or eligibility for certification by American Board of Medical Specialties (ABMS) or American Osteopathic Association Bureau of Osteopathic Specialists (AOABOS). (“Medical Anesthesiologist”)</w:t>
            </w:r>
            <w:r>
              <w:rPr>
                <w:color w:val="000000"/>
              </w:rPr>
              <w:br/>
              <w:t>· Certified or eligible for certification by American Dental Society of Anesthesiology (ASDA). (“Dentist Anesthesiologist”)</w:t>
            </w:r>
          </w:p>
          <w:p w14:paraId="3BF6C6AD"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D1E20" w:rsidRPr="0084305D" w:rsidRDefault="003D1E20" w:rsidP="003D1E20">
            <w:pPr>
              <w:rPr>
                <w:rFonts w:cstheme="minorHAnsi"/>
              </w:rPr>
            </w:pPr>
          </w:p>
        </w:tc>
        <w:tc>
          <w:tcPr>
            <w:tcW w:w="810" w:type="dxa"/>
          </w:tcPr>
          <w:p w14:paraId="449E5F3B" w14:textId="77777777" w:rsidR="003D1E20" w:rsidRDefault="003D1E20" w:rsidP="003D1E20">
            <w:r>
              <w:t>A</w:t>
            </w:r>
          </w:p>
          <w:p w14:paraId="6259FE2D" w14:textId="300B829C" w:rsidR="003D1E20" w:rsidRPr="00AA2FAE" w:rsidRDefault="003D1E20" w:rsidP="003D1E20">
            <w:r w:rsidRPr="00AA2FAE">
              <w:t>B</w:t>
            </w:r>
          </w:p>
          <w:p w14:paraId="3178E2C2" w14:textId="77777777" w:rsidR="003D1E20" w:rsidRPr="00AA2FAE" w:rsidRDefault="003D1E20" w:rsidP="003D1E20">
            <w:r w:rsidRPr="00AA2FAE">
              <w:t>C-M</w:t>
            </w:r>
          </w:p>
          <w:p w14:paraId="39C707A5" w14:textId="05A00CB0" w:rsidR="003D1E20" w:rsidRDefault="003D1E20" w:rsidP="003D1E20">
            <w:pPr>
              <w:rPr>
                <w:rFonts w:ascii="Segoe UI Symbol" w:eastAsia="MS Gothic" w:hAnsi="Segoe UI Symbol" w:cs="Segoe UI Symbol"/>
              </w:rPr>
            </w:pPr>
            <w:r w:rsidRPr="00AA2FAE">
              <w:t>C</w:t>
            </w:r>
          </w:p>
        </w:tc>
        <w:tc>
          <w:tcPr>
            <w:tcW w:w="1980" w:type="dxa"/>
          </w:tcPr>
          <w:p w14:paraId="56C36DF3" w14:textId="77777777" w:rsidR="003D1E20" w:rsidRPr="003D1E20" w:rsidRDefault="00521537" w:rsidP="003D1E20">
            <w:pPr>
              <w:rPr>
                <w:rFonts w:cstheme="minorHAnsi"/>
              </w:rPr>
            </w:pPr>
            <w:sdt>
              <w:sdtPr>
                <w:rPr>
                  <w:rFonts w:cstheme="minorHAnsi"/>
                </w:rPr>
                <w:id w:val="-28327208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25DEEBA" w14:textId="77777777" w:rsidR="003D1E20" w:rsidRPr="003D1E20" w:rsidRDefault="00521537" w:rsidP="003D1E20">
            <w:pPr>
              <w:rPr>
                <w:rFonts w:cstheme="minorHAnsi"/>
              </w:rPr>
            </w:pPr>
            <w:sdt>
              <w:sdtPr>
                <w:rPr>
                  <w:rFonts w:cstheme="minorHAnsi"/>
                </w:rPr>
                <w:id w:val="-5393518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9C1B2F" w14:textId="77777777" w:rsidR="003D1E20" w:rsidRPr="003D1E20" w:rsidRDefault="00521537" w:rsidP="003D1E20">
            <w:pPr>
              <w:rPr>
                <w:rFonts w:cstheme="minorHAnsi"/>
              </w:rPr>
            </w:pPr>
            <w:sdt>
              <w:sdtPr>
                <w:rPr>
                  <w:rFonts w:cstheme="minorHAnsi"/>
                </w:rPr>
                <w:id w:val="-14182388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CB83BB" w14:textId="77777777" w:rsidR="003D1E20" w:rsidRPr="003D1E20" w:rsidRDefault="00521537" w:rsidP="003D1E20">
            <w:pPr>
              <w:rPr>
                <w:rFonts w:cstheme="minorHAnsi"/>
              </w:rPr>
            </w:pPr>
            <w:sdt>
              <w:sdtPr>
                <w:rPr>
                  <w:rFonts w:cstheme="minorHAnsi"/>
                </w:rPr>
                <w:id w:val="-175981950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7D0741" w14:textId="77777777" w:rsidR="003D1E20" w:rsidRDefault="003D1E20" w:rsidP="003D1E20">
            <w:pPr>
              <w:rPr>
                <w:rFonts w:cstheme="minorHAnsi"/>
              </w:rPr>
            </w:pPr>
          </w:p>
        </w:tc>
        <w:sdt>
          <w:sdtPr>
            <w:rPr>
              <w:rFonts w:cstheme="minorHAnsi"/>
            </w:rPr>
            <w:id w:val="-1875607999"/>
            <w:placeholder>
              <w:docPart w:val="BDA8C8283CEB42D2AF8D5D1A2764F6F3"/>
            </w:placeholder>
            <w:showingPlcHdr/>
          </w:sdtPr>
          <w:sdtEndPr/>
          <w:sdtContent>
            <w:tc>
              <w:tcPr>
                <w:tcW w:w="4770" w:type="dxa"/>
              </w:tcPr>
              <w:p w14:paraId="0E8C18F1" w14:textId="5882A7FE" w:rsidR="003D1E20" w:rsidRDefault="003D1E20" w:rsidP="003D1E20">
                <w:pPr>
                  <w:rPr>
                    <w:rFonts w:cstheme="minorHAnsi"/>
                  </w:rPr>
                </w:pPr>
                <w:r w:rsidRPr="0084305D">
                  <w:rPr>
                    <w:rFonts w:cstheme="minorHAnsi"/>
                  </w:rPr>
                  <w:t>Enter observations of non-compliance, comments or notes here.</w:t>
                </w:r>
              </w:p>
            </w:tc>
          </w:sdtContent>
        </w:sdt>
      </w:tr>
      <w:tr w:rsidR="008045EC" w14:paraId="6EBFE168" w14:textId="77777777" w:rsidTr="0089695F">
        <w:trPr>
          <w:cantSplit/>
        </w:trPr>
        <w:tc>
          <w:tcPr>
            <w:tcW w:w="15120" w:type="dxa"/>
            <w:gridSpan w:val="6"/>
            <w:tcBorders>
              <w:left w:val="nil"/>
            </w:tcBorders>
            <w:shd w:val="clear" w:color="auto" w:fill="D9E2F3" w:themeFill="accent1" w:themeFillTint="33"/>
          </w:tcPr>
          <w:p w14:paraId="6A58E115"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3D1E20" w14:paraId="691B3A3B" w14:textId="77777777" w:rsidTr="0089695F">
        <w:trPr>
          <w:cantSplit/>
        </w:trPr>
        <w:tc>
          <w:tcPr>
            <w:tcW w:w="990" w:type="dxa"/>
          </w:tcPr>
          <w:p w14:paraId="26B21D0D" w14:textId="77777777" w:rsidR="003D1E20" w:rsidRPr="0084305D" w:rsidRDefault="003D1E20" w:rsidP="003D1E20">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D1E20" w:rsidRPr="0084305D" w:rsidRDefault="003D1E20" w:rsidP="003D1E2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D1E20" w:rsidRPr="0084305D" w:rsidRDefault="003D1E20" w:rsidP="003D1E20">
            <w:pPr>
              <w:rPr>
                <w:rFonts w:cstheme="minorHAnsi"/>
              </w:rPr>
            </w:pPr>
            <w:r w:rsidRPr="0084305D">
              <w:rPr>
                <w:rFonts w:cstheme="minorHAnsi"/>
                <w:color w:val="000000"/>
              </w:rPr>
              <w:t> </w:t>
            </w:r>
          </w:p>
        </w:tc>
        <w:tc>
          <w:tcPr>
            <w:tcW w:w="810" w:type="dxa"/>
          </w:tcPr>
          <w:p w14:paraId="07AD12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D1E20" w:rsidRPr="0084305D" w:rsidRDefault="003D1E20" w:rsidP="003D1E20">
            <w:pPr>
              <w:rPr>
                <w:rFonts w:cstheme="minorHAnsi"/>
              </w:rPr>
            </w:pPr>
            <w:r w:rsidRPr="0084305D">
              <w:rPr>
                <w:rFonts w:cstheme="minorHAnsi"/>
              </w:rPr>
              <w:t xml:space="preserve">C-M, </w:t>
            </w:r>
          </w:p>
          <w:p w14:paraId="285CA1E1" w14:textId="77777777" w:rsidR="003D1E20" w:rsidRPr="0084305D" w:rsidRDefault="003D1E20" w:rsidP="003D1E20">
            <w:pPr>
              <w:rPr>
                <w:rFonts w:cstheme="minorHAnsi"/>
              </w:rPr>
            </w:pPr>
            <w:r w:rsidRPr="0084305D">
              <w:rPr>
                <w:rFonts w:cstheme="minorHAnsi"/>
              </w:rPr>
              <w:t>C</w:t>
            </w:r>
          </w:p>
        </w:tc>
        <w:tc>
          <w:tcPr>
            <w:tcW w:w="1980" w:type="dxa"/>
          </w:tcPr>
          <w:p w14:paraId="55A729B8" w14:textId="77777777" w:rsidR="003D1E20" w:rsidRPr="003D1E20" w:rsidRDefault="00521537" w:rsidP="003D1E20">
            <w:pPr>
              <w:rPr>
                <w:rFonts w:cstheme="minorHAnsi"/>
              </w:rPr>
            </w:pPr>
            <w:sdt>
              <w:sdtPr>
                <w:rPr>
                  <w:rFonts w:cstheme="minorHAnsi"/>
                </w:rPr>
                <w:id w:val="-20940092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F852E3" w14:textId="77777777" w:rsidR="003D1E20" w:rsidRPr="003D1E20" w:rsidRDefault="00521537" w:rsidP="003D1E20">
            <w:pPr>
              <w:rPr>
                <w:rFonts w:cstheme="minorHAnsi"/>
              </w:rPr>
            </w:pPr>
            <w:sdt>
              <w:sdtPr>
                <w:rPr>
                  <w:rFonts w:cstheme="minorHAnsi"/>
                </w:rPr>
                <w:id w:val="-1185974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90762D" w14:textId="77777777" w:rsidR="003D1E20" w:rsidRPr="003D1E20" w:rsidRDefault="00521537" w:rsidP="003D1E20">
            <w:pPr>
              <w:rPr>
                <w:rFonts w:cstheme="minorHAnsi"/>
              </w:rPr>
            </w:pPr>
            <w:sdt>
              <w:sdtPr>
                <w:rPr>
                  <w:rFonts w:cstheme="minorHAnsi"/>
                </w:rPr>
                <w:id w:val="-127601363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128086" w14:textId="77777777" w:rsidR="003D1E20" w:rsidRPr="003D1E20" w:rsidRDefault="00521537" w:rsidP="003D1E20">
            <w:pPr>
              <w:rPr>
                <w:rFonts w:cstheme="minorHAnsi"/>
              </w:rPr>
            </w:pPr>
            <w:sdt>
              <w:sdtPr>
                <w:rPr>
                  <w:rFonts w:cstheme="minorHAnsi"/>
                </w:rPr>
                <w:id w:val="-19492627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49E8AD" w14:textId="77777777" w:rsidR="003D1E20" w:rsidRPr="0084305D" w:rsidRDefault="003D1E20" w:rsidP="003D1E20">
            <w:pPr>
              <w:rPr>
                <w:rFonts w:cstheme="minorHAnsi"/>
              </w:rPr>
            </w:pPr>
          </w:p>
        </w:tc>
        <w:sdt>
          <w:sdtPr>
            <w:rPr>
              <w:rFonts w:cstheme="minorHAnsi"/>
            </w:rPr>
            <w:id w:val="1728415321"/>
            <w:placeholder>
              <w:docPart w:val="C1380A8D2F444C1280882BD4290B2666"/>
            </w:placeholder>
            <w:showingPlcHdr/>
          </w:sdtPr>
          <w:sdtEndPr/>
          <w:sdtContent>
            <w:tc>
              <w:tcPr>
                <w:tcW w:w="4770" w:type="dxa"/>
              </w:tcPr>
              <w:p w14:paraId="6A70167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A790636" w14:textId="77777777" w:rsidTr="0089695F">
        <w:trPr>
          <w:cantSplit/>
        </w:trPr>
        <w:tc>
          <w:tcPr>
            <w:tcW w:w="990" w:type="dxa"/>
          </w:tcPr>
          <w:p w14:paraId="7B762ACF" w14:textId="6C3A0DBA" w:rsidR="003D1E20" w:rsidRPr="004111DB" w:rsidRDefault="003D1E20" w:rsidP="003D1E20">
            <w:pPr>
              <w:jc w:val="center"/>
              <w:rPr>
                <w:rFonts w:cstheme="minorHAnsi"/>
                <w:b/>
                <w:bCs/>
              </w:rPr>
            </w:pPr>
            <w:r w:rsidRPr="004111DB">
              <w:rPr>
                <w:b/>
                <w:bCs/>
              </w:rPr>
              <w:t>11-E-4</w:t>
            </w:r>
          </w:p>
        </w:tc>
        <w:tc>
          <w:tcPr>
            <w:tcW w:w="6300" w:type="dxa"/>
            <w:tcBorders>
              <w:top w:val="single" w:sz="4" w:space="0" w:color="auto"/>
              <w:left w:val="single" w:sz="4" w:space="0" w:color="auto"/>
              <w:bottom w:val="single" w:sz="4" w:space="0" w:color="auto"/>
              <w:right w:val="nil"/>
            </w:tcBorders>
            <w:shd w:val="clear" w:color="auto" w:fill="auto"/>
          </w:tcPr>
          <w:p w14:paraId="0A2D7AE1" w14:textId="77777777" w:rsidR="003D1E20" w:rsidRDefault="003D1E20" w:rsidP="003D1E20">
            <w:pPr>
              <w:rPr>
                <w:color w:val="000000"/>
              </w:rPr>
            </w:pPr>
            <w:r>
              <w:rPr>
                <w:color w:val="000000"/>
              </w:rPr>
              <w:t>The Pediatric Dentist is responsible for the operation of the procedure room and patient care areas.</w:t>
            </w:r>
          </w:p>
          <w:p w14:paraId="7F554779"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A3EBF7" w14:textId="70CA3C44" w:rsidR="003D1E20" w:rsidRPr="0084305D" w:rsidRDefault="003D1E20" w:rsidP="003D1E20">
            <w:pPr>
              <w:rPr>
                <w:rFonts w:cstheme="minorHAnsi"/>
                <w:color w:val="000000"/>
              </w:rPr>
            </w:pPr>
          </w:p>
        </w:tc>
        <w:tc>
          <w:tcPr>
            <w:tcW w:w="810" w:type="dxa"/>
          </w:tcPr>
          <w:p w14:paraId="3CD3B3C4" w14:textId="77777777" w:rsidR="003D1E20" w:rsidRDefault="003D1E20" w:rsidP="003D1E20">
            <w:r>
              <w:t>A</w:t>
            </w:r>
          </w:p>
          <w:p w14:paraId="20A42C90" w14:textId="77777777" w:rsidR="003D1E20" w:rsidRDefault="003D1E20" w:rsidP="003D1E20">
            <w:r>
              <w:t>B</w:t>
            </w:r>
          </w:p>
          <w:p w14:paraId="554E594B" w14:textId="77777777" w:rsidR="003D1E20" w:rsidRDefault="003D1E20" w:rsidP="003D1E20">
            <w:r>
              <w:t>C-M</w:t>
            </w:r>
          </w:p>
          <w:p w14:paraId="7CA011B5" w14:textId="39C468F0" w:rsidR="003D1E20" w:rsidRDefault="003D1E20" w:rsidP="003D1E20">
            <w:pPr>
              <w:rPr>
                <w:rFonts w:ascii="Segoe UI Symbol" w:eastAsia="MS Gothic" w:hAnsi="Segoe UI Symbol" w:cs="Segoe UI Symbol"/>
              </w:rPr>
            </w:pPr>
            <w:r>
              <w:t>C</w:t>
            </w:r>
          </w:p>
        </w:tc>
        <w:tc>
          <w:tcPr>
            <w:tcW w:w="1980" w:type="dxa"/>
          </w:tcPr>
          <w:p w14:paraId="0076B2E6" w14:textId="77777777" w:rsidR="003D1E20" w:rsidRPr="003D1E20" w:rsidRDefault="00521537" w:rsidP="003D1E20">
            <w:pPr>
              <w:rPr>
                <w:rFonts w:cstheme="minorHAnsi"/>
              </w:rPr>
            </w:pPr>
            <w:sdt>
              <w:sdtPr>
                <w:rPr>
                  <w:rFonts w:cstheme="minorHAnsi"/>
                </w:rPr>
                <w:id w:val="21088477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B9C691" w14:textId="77777777" w:rsidR="003D1E20" w:rsidRPr="003D1E20" w:rsidRDefault="00521537" w:rsidP="003D1E20">
            <w:pPr>
              <w:rPr>
                <w:rFonts w:cstheme="minorHAnsi"/>
              </w:rPr>
            </w:pPr>
            <w:sdt>
              <w:sdtPr>
                <w:rPr>
                  <w:rFonts w:cstheme="minorHAnsi"/>
                </w:rPr>
                <w:id w:val="5274196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039E8A" w14:textId="77777777" w:rsidR="003D1E20" w:rsidRPr="003D1E20" w:rsidRDefault="00521537" w:rsidP="003D1E20">
            <w:pPr>
              <w:rPr>
                <w:rFonts w:cstheme="minorHAnsi"/>
              </w:rPr>
            </w:pPr>
            <w:sdt>
              <w:sdtPr>
                <w:rPr>
                  <w:rFonts w:cstheme="minorHAnsi"/>
                </w:rPr>
                <w:id w:val="-1912838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E5EEB9" w14:textId="77777777" w:rsidR="003D1E20" w:rsidRPr="003D1E20" w:rsidRDefault="00521537" w:rsidP="003D1E20">
            <w:pPr>
              <w:rPr>
                <w:rFonts w:cstheme="minorHAnsi"/>
              </w:rPr>
            </w:pPr>
            <w:sdt>
              <w:sdtPr>
                <w:rPr>
                  <w:rFonts w:cstheme="minorHAnsi"/>
                </w:rPr>
                <w:id w:val="-1311763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448B0" w14:textId="77777777" w:rsidR="003D1E20" w:rsidRDefault="003D1E20" w:rsidP="003D1E20">
            <w:pPr>
              <w:rPr>
                <w:rFonts w:cstheme="minorHAnsi"/>
              </w:rPr>
            </w:pPr>
          </w:p>
        </w:tc>
        <w:sdt>
          <w:sdtPr>
            <w:rPr>
              <w:rFonts w:cstheme="minorHAnsi"/>
            </w:rPr>
            <w:id w:val="1027446180"/>
            <w:placeholder>
              <w:docPart w:val="8FE8B3556508403A9D11437AB5ED5B5D"/>
            </w:placeholder>
            <w:showingPlcHdr/>
          </w:sdtPr>
          <w:sdtEndPr/>
          <w:sdtContent>
            <w:tc>
              <w:tcPr>
                <w:tcW w:w="4770" w:type="dxa"/>
              </w:tcPr>
              <w:p w14:paraId="21F54C33" w14:textId="691D5CF0" w:rsidR="003D1E20" w:rsidRDefault="003D1E20" w:rsidP="003D1E20">
                <w:pPr>
                  <w:rPr>
                    <w:rFonts w:cstheme="minorHAnsi"/>
                  </w:rPr>
                </w:pPr>
                <w:r w:rsidRPr="00C34C63">
                  <w:rPr>
                    <w:rFonts w:cstheme="minorHAnsi"/>
                  </w:rPr>
                  <w:t>Enter observations of non-compliance, comments or notes here.</w:t>
                </w:r>
              </w:p>
            </w:tc>
          </w:sdtContent>
        </w:sdt>
      </w:tr>
      <w:tr w:rsidR="008045EC" w14:paraId="162E0405" w14:textId="77777777" w:rsidTr="0089695F">
        <w:trPr>
          <w:cantSplit/>
        </w:trPr>
        <w:tc>
          <w:tcPr>
            <w:tcW w:w="15120" w:type="dxa"/>
            <w:gridSpan w:val="6"/>
            <w:tcBorders>
              <w:left w:val="nil"/>
            </w:tcBorders>
            <w:shd w:val="clear" w:color="auto" w:fill="D9E2F3" w:themeFill="accent1" w:themeFillTint="33"/>
          </w:tcPr>
          <w:p w14:paraId="5495E98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D1E20" w14:paraId="3A446101" w14:textId="77777777" w:rsidTr="0089695F">
        <w:trPr>
          <w:cantSplit/>
        </w:trPr>
        <w:tc>
          <w:tcPr>
            <w:tcW w:w="990" w:type="dxa"/>
          </w:tcPr>
          <w:p w14:paraId="7E5CEAF6" w14:textId="77777777" w:rsidR="003D1E20" w:rsidRPr="0084305D" w:rsidRDefault="003D1E20" w:rsidP="003D1E20">
            <w:pPr>
              <w:jc w:val="center"/>
              <w:rPr>
                <w:rFonts w:cstheme="minorHAnsi"/>
                <w:b/>
                <w:bCs/>
              </w:rPr>
            </w:pPr>
            <w:r w:rsidRPr="0084305D">
              <w:rPr>
                <w:rFonts w:cstheme="minorHAnsi"/>
                <w:b/>
                <w:bCs/>
              </w:rPr>
              <w:t>11-G-1</w:t>
            </w:r>
          </w:p>
        </w:tc>
        <w:tc>
          <w:tcPr>
            <w:tcW w:w="6300" w:type="dxa"/>
            <w:tcBorders>
              <w:right w:val="nil"/>
            </w:tcBorders>
          </w:tcPr>
          <w:p w14:paraId="4DAED395" w14:textId="77777777" w:rsidR="003D1E20" w:rsidRPr="0084305D" w:rsidRDefault="003D1E20" w:rsidP="003D1E20">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46F7CA7A" w14:textId="77777777" w:rsidR="003D1E20" w:rsidRPr="0084305D" w:rsidRDefault="003D1E20" w:rsidP="003D1E20">
            <w:pPr>
              <w:rPr>
                <w:rFonts w:cstheme="minorHAnsi"/>
              </w:rPr>
            </w:pPr>
          </w:p>
        </w:tc>
        <w:tc>
          <w:tcPr>
            <w:tcW w:w="270" w:type="dxa"/>
            <w:tcBorders>
              <w:left w:val="nil"/>
            </w:tcBorders>
          </w:tcPr>
          <w:p w14:paraId="2B1F91DF" w14:textId="77777777" w:rsidR="003D1E20" w:rsidRPr="0084305D" w:rsidRDefault="003D1E20" w:rsidP="003D1E20">
            <w:pPr>
              <w:rPr>
                <w:rFonts w:cstheme="minorHAnsi"/>
              </w:rPr>
            </w:pPr>
          </w:p>
        </w:tc>
        <w:tc>
          <w:tcPr>
            <w:tcW w:w="810" w:type="dxa"/>
          </w:tcPr>
          <w:p w14:paraId="752BF2E6" w14:textId="77777777" w:rsidR="003D1E20" w:rsidRPr="00C34C63" w:rsidRDefault="003D1E20" w:rsidP="003D1E20">
            <w:pPr>
              <w:rPr>
                <w:rFonts w:cstheme="minorHAnsi"/>
              </w:rPr>
            </w:pPr>
            <w:r w:rsidRPr="00C34C63">
              <w:rPr>
                <w:rFonts w:cstheme="minorHAnsi"/>
              </w:rPr>
              <w:t xml:space="preserve">B </w:t>
            </w:r>
          </w:p>
          <w:p w14:paraId="3212480F" w14:textId="77777777" w:rsidR="003D1E20" w:rsidRPr="00C34C63" w:rsidRDefault="003D1E20" w:rsidP="003D1E20">
            <w:pPr>
              <w:rPr>
                <w:rFonts w:cstheme="minorHAnsi"/>
              </w:rPr>
            </w:pPr>
            <w:r w:rsidRPr="00C34C63">
              <w:rPr>
                <w:rFonts w:cstheme="minorHAnsi"/>
              </w:rPr>
              <w:t xml:space="preserve">C-M </w:t>
            </w:r>
          </w:p>
          <w:p w14:paraId="02632D83" w14:textId="77777777" w:rsidR="003D1E20" w:rsidRPr="0084305D" w:rsidRDefault="003D1E20" w:rsidP="003D1E20">
            <w:pPr>
              <w:rPr>
                <w:rFonts w:cstheme="minorHAnsi"/>
              </w:rPr>
            </w:pPr>
            <w:r w:rsidRPr="00C34C63">
              <w:rPr>
                <w:rFonts w:cstheme="minorHAnsi"/>
              </w:rPr>
              <w:t>C</w:t>
            </w:r>
            <w:r w:rsidDel="00F012D8">
              <w:rPr>
                <w:rFonts w:cstheme="minorHAnsi"/>
              </w:rPr>
              <w:t xml:space="preserve"> </w:t>
            </w:r>
          </w:p>
        </w:tc>
        <w:tc>
          <w:tcPr>
            <w:tcW w:w="1980" w:type="dxa"/>
          </w:tcPr>
          <w:p w14:paraId="74F7DA91" w14:textId="77777777" w:rsidR="003D1E20" w:rsidRPr="003D1E20" w:rsidRDefault="00521537" w:rsidP="003D1E20">
            <w:pPr>
              <w:rPr>
                <w:rFonts w:cstheme="minorHAnsi"/>
              </w:rPr>
            </w:pPr>
            <w:sdt>
              <w:sdtPr>
                <w:rPr>
                  <w:rFonts w:cstheme="minorHAnsi"/>
                </w:rPr>
                <w:id w:val="-1349561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8DDD1" w14:textId="77777777" w:rsidR="003D1E20" w:rsidRPr="003D1E20" w:rsidRDefault="00521537" w:rsidP="003D1E20">
            <w:pPr>
              <w:rPr>
                <w:rFonts w:cstheme="minorHAnsi"/>
              </w:rPr>
            </w:pPr>
            <w:sdt>
              <w:sdtPr>
                <w:rPr>
                  <w:rFonts w:cstheme="minorHAnsi"/>
                </w:rPr>
                <w:id w:val="-17312964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B27F8F" w14:textId="77777777" w:rsidR="003D1E20" w:rsidRPr="003D1E20" w:rsidRDefault="00521537" w:rsidP="003D1E20">
            <w:pPr>
              <w:rPr>
                <w:rFonts w:cstheme="minorHAnsi"/>
              </w:rPr>
            </w:pPr>
            <w:sdt>
              <w:sdtPr>
                <w:rPr>
                  <w:rFonts w:cstheme="minorHAnsi"/>
                </w:rPr>
                <w:id w:val="-3076332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D44241" w14:textId="77777777" w:rsidR="003D1E20" w:rsidRPr="003D1E20" w:rsidRDefault="00521537" w:rsidP="003D1E20">
            <w:pPr>
              <w:rPr>
                <w:rFonts w:cstheme="minorHAnsi"/>
              </w:rPr>
            </w:pPr>
            <w:sdt>
              <w:sdtPr>
                <w:rPr>
                  <w:rFonts w:cstheme="minorHAnsi"/>
                </w:rPr>
                <w:id w:val="137033629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7C9B84" w14:textId="77777777" w:rsidR="003D1E20" w:rsidRPr="0084305D" w:rsidRDefault="003D1E20" w:rsidP="003D1E20">
            <w:pPr>
              <w:rPr>
                <w:rFonts w:cstheme="minorHAnsi"/>
              </w:rPr>
            </w:pPr>
          </w:p>
        </w:tc>
        <w:sdt>
          <w:sdtPr>
            <w:rPr>
              <w:rFonts w:cstheme="minorHAnsi"/>
            </w:rPr>
            <w:id w:val="557365296"/>
            <w:placeholder>
              <w:docPart w:val="9467DB63283A43F8B060B3A35A7BE928"/>
            </w:placeholder>
            <w:showingPlcHdr/>
          </w:sdtPr>
          <w:sdtEndPr/>
          <w:sdtContent>
            <w:tc>
              <w:tcPr>
                <w:tcW w:w="4770" w:type="dxa"/>
              </w:tcPr>
              <w:p w14:paraId="6566F7F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44510C4" w14:textId="77777777" w:rsidTr="0089695F">
        <w:trPr>
          <w:cantSplit/>
        </w:trPr>
        <w:tc>
          <w:tcPr>
            <w:tcW w:w="990" w:type="dxa"/>
          </w:tcPr>
          <w:p w14:paraId="7CB3B6C2" w14:textId="5A51A59D" w:rsidR="003D1E20" w:rsidRPr="004111DB" w:rsidRDefault="003D1E20" w:rsidP="003D1E20">
            <w:pPr>
              <w:jc w:val="center"/>
              <w:rPr>
                <w:rFonts w:cstheme="minorHAnsi"/>
                <w:b/>
                <w:bCs/>
              </w:rPr>
            </w:pPr>
            <w:r w:rsidRPr="004111DB">
              <w:rPr>
                <w:b/>
                <w:bCs/>
              </w:rPr>
              <w:t>11-G-2</w:t>
            </w:r>
          </w:p>
        </w:tc>
        <w:tc>
          <w:tcPr>
            <w:tcW w:w="6300" w:type="dxa"/>
            <w:tcBorders>
              <w:right w:val="nil"/>
            </w:tcBorders>
          </w:tcPr>
          <w:p w14:paraId="094B5E9E" w14:textId="77777777" w:rsidR="003D1E20" w:rsidRDefault="003D1E20" w:rsidP="003D1E20">
            <w:pPr>
              <w:rPr>
                <w:color w:val="000000"/>
              </w:rPr>
            </w:pPr>
            <w:r>
              <w:rPr>
                <w:color w:val="000000"/>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577375A" w14:textId="77777777" w:rsidR="003D1E20" w:rsidRPr="00A92797" w:rsidRDefault="003D1E20" w:rsidP="003D1E20"/>
        </w:tc>
        <w:tc>
          <w:tcPr>
            <w:tcW w:w="270" w:type="dxa"/>
            <w:tcBorders>
              <w:left w:val="nil"/>
            </w:tcBorders>
          </w:tcPr>
          <w:p w14:paraId="19932960" w14:textId="3C621EE7" w:rsidR="003D1E20" w:rsidRPr="0084305D" w:rsidRDefault="003D1E20" w:rsidP="003D1E20">
            <w:pPr>
              <w:rPr>
                <w:rFonts w:cstheme="minorHAnsi"/>
              </w:rPr>
            </w:pPr>
          </w:p>
        </w:tc>
        <w:tc>
          <w:tcPr>
            <w:tcW w:w="810" w:type="dxa"/>
          </w:tcPr>
          <w:p w14:paraId="4292D1E5" w14:textId="77777777" w:rsidR="003D1E20" w:rsidRDefault="003D1E20" w:rsidP="003D1E20">
            <w:r>
              <w:t>B</w:t>
            </w:r>
            <w:r>
              <w:br/>
              <w:t>C-M</w:t>
            </w:r>
          </w:p>
          <w:p w14:paraId="3DA70BC3" w14:textId="158B04B4" w:rsidR="003D1E20" w:rsidRPr="00C34C63" w:rsidRDefault="003D1E20" w:rsidP="003D1E20">
            <w:pPr>
              <w:rPr>
                <w:rFonts w:cstheme="minorHAnsi"/>
              </w:rPr>
            </w:pPr>
            <w:r>
              <w:t>C</w:t>
            </w:r>
          </w:p>
        </w:tc>
        <w:tc>
          <w:tcPr>
            <w:tcW w:w="1980" w:type="dxa"/>
          </w:tcPr>
          <w:p w14:paraId="0AEC2F6D" w14:textId="77777777" w:rsidR="003D1E20" w:rsidRPr="003D1E20" w:rsidRDefault="00521537" w:rsidP="003D1E20">
            <w:pPr>
              <w:rPr>
                <w:rFonts w:cstheme="minorHAnsi"/>
              </w:rPr>
            </w:pPr>
            <w:sdt>
              <w:sdtPr>
                <w:rPr>
                  <w:rFonts w:cstheme="minorHAnsi"/>
                </w:rPr>
                <w:id w:val="-16108168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E42C43" w14:textId="77777777" w:rsidR="003D1E20" w:rsidRPr="003D1E20" w:rsidRDefault="00521537" w:rsidP="003D1E20">
            <w:pPr>
              <w:rPr>
                <w:rFonts w:cstheme="minorHAnsi"/>
              </w:rPr>
            </w:pPr>
            <w:sdt>
              <w:sdtPr>
                <w:rPr>
                  <w:rFonts w:cstheme="minorHAnsi"/>
                </w:rPr>
                <w:id w:val="-80616701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82BAA4" w14:textId="77777777" w:rsidR="003D1E20" w:rsidRPr="003D1E20" w:rsidRDefault="00521537" w:rsidP="003D1E20">
            <w:pPr>
              <w:rPr>
                <w:rFonts w:cstheme="minorHAnsi"/>
              </w:rPr>
            </w:pPr>
            <w:sdt>
              <w:sdtPr>
                <w:rPr>
                  <w:rFonts w:cstheme="minorHAnsi"/>
                </w:rPr>
                <w:id w:val="-19584718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EF72D" w14:textId="77777777" w:rsidR="003D1E20" w:rsidRPr="003D1E20" w:rsidRDefault="00521537" w:rsidP="003D1E20">
            <w:pPr>
              <w:rPr>
                <w:rFonts w:cstheme="minorHAnsi"/>
              </w:rPr>
            </w:pPr>
            <w:sdt>
              <w:sdtPr>
                <w:rPr>
                  <w:rFonts w:cstheme="minorHAnsi"/>
                </w:rPr>
                <w:id w:val="5539803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7B010B" w14:textId="77777777" w:rsidR="003D1E20" w:rsidRDefault="003D1E20" w:rsidP="003D1E20">
            <w:pPr>
              <w:rPr>
                <w:rFonts w:cstheme="minorHAnsi"/>
              </w:rPr>
            </w:pPr>
          </w:p>
        </w:tc>
        <w:sdt>
          <w:sdtPr>
            <w:rPr>
              <w:rFonts w:cstheme="minorHAnsi"/>
            </w:rPr>
            <w:id w:val="-1680648171"/>
            <w:placeholder>
              <w:docPart w:val="DE6AD128257D4ACAB91312D09FD49FE5"/>
            </w:placeholder>
            <w:showingPlcHdr/>
          </w:sdtPr>
          <w:sdtEndPr/>
          <w:sdtContent>
            <w:tc>
              <w:tcPr>
                <w:tcW w:w="4770" w:type="dxa"/>
              </w:tcPr>
              <w:p w14:paraId="25E3EE98" w14:textId="341E9E5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B26E245" w14:textId="77777777" w:rsidTr="0089695F">
        <w:trPr>
          <w:cantSplit/>
        </w:trPr>
        <w:tc>
          <w:tcPr>
            <w:tcW w:w="990" w:type="dxa"/>
          </w:tcPr>
          <w:p w14:paraId="315A5EFD" w14:textId="08EA1773" w:rsidR="003D1E20" w:rsidRPr="004111DB" w:rsidRDefault="003D1E20" w:rsidP="003D1E20">
            <w:pPr>
              <w:jc w:val="center"/>
              <w:rPr>
                <w:rFonts w:cstheme="minorHAnsi"/>
                <w:b/>
                <w:bCs/>
              </w:rPr>
            </w:pPr>
            <w:r w:rsidRPr="004111DB">
              <w:rPr>
                <w:b/>
                <w:bCs/>
              </w:rPr>
              <w:lastRenderedPageBreak/>
              <w:t>11-G-3</w:t>
            </w:r>
          </w:p>
        </w:tc>
        <w:tc>
          <w:tcPr>
            <w:tcW w:w="6300" w:type="dxa"/>
            <w:tcBorders>
              <w:right w:val="nil"/>
            </w:tcBorders>
          </w:tcPr>
          <w:p w14:paraId="17924B74"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an RN, or a Dental Assistant (who completed a sedation course recognized by the AAPD). The Dental Assistant must be under the supervision of one of the other listed healthcare professionals who is immediately available. Either the supervising healthcare professional or the Dental Assistant must be PALS certified, also ACLS certified if appropriate to patient population being treated in the facility.</w:t>
            </w:r>
          </w:p>
          <w:p w14:paraId="72FAD61D" w14:textId="77777777" w:rsidR="003D1E20" w:rsidRPr="00A92797" w:rsidRDefault="003D1E20" w:rsidP="003D1E20"/>
        </w:tc>
        <w:tc>
          <w:tcPr>
            <w:tcW w:w="270" w:type="dxa"/>
            <w:tcBorders>
              <w:left w:val="nil"/>
            </w:tcBorders>
          </w:tcPr>
          <w:p w14:paraId="1BF51E4F" w14:textId="67ABC11A" w:rsidR="003D1E20" w:rsidRPr="0084305D" w:rsidRDefault="003D1E20" w:rsidP="003D1E20">
            <w:pPr>
              <w:rPr>
                <w:rFonts w:cstheme="minorHAnsi"/>
              </w:rPr>
            </w:pPr>
          </w:p>
        </w:tc>
        <w:tc>
          <w:tcPr>
            <w:tcW w:w="810" w:type="dxa"/>
          </w:tcPr>
          <w:p w14:paraId="5029170A" w14:textId="77777777" w:rsidR="003D1E20" w:rsidRDefault="003D1E20" w:rsidP="003D1E20">
            <w:r>
              <w:t>B</w:t>
            </w:r>
            <w:r>
              <w:br/>
              <w:t>C-M</w:t>
            </w:r>
          </w:p>
          <w:p w14:paraId="25987546" w14:textId="5365B91E" w:rsidR="003D1E20" w:rsidRPr="00C34C63" w:rsidRDefault="003D1E20" w:rsidP="003D1E20">
            <w:pPr>
              <w:rPr>
                <w:rFonts w:cstheme="minorHAnsi"/>
              </w:rPr>
            </w:pPr>
            <w:r>
              <w:t>C</w:t>
            </w:r>
          </w:p>
        </w:tc>
        <w:tc>
          <w:tcPr>
            <w:tcW w:w="1980" w:type="dxa"/>
          </w:tcPr>
          <w:p w14:paraId="71EBC57B" w14:textId="77777777" w:rsidR="003D1E20" w:rsidRPr="003D1E20" w:rsidRDefault="00521537" w:rsidP="003D1E20">
            <w:pPr>
              <w:rPr>
                <w:rFonts w:cstheme="minorHAnsi"/>
              </w:rPr>
            </w:pPr>
            <w:sdt>
              <w:sdtPr>
                <w:rPr>
                  <w:rFonts w:cstheme="minorHAnsi"/>
                </w:rPr>
                <w:id w:val="-12963656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03FEE9" w14:textId="77777777" w:rsidR="003D1E20" w:rsidRPr="003D1E20" w:rsidRDefault="00521537" w:rsidP="003D1E20">
            <w:pPr>
              <w:rPr>
                <w:rFonts w:cstheme="minorHAnsi"/>
              </w:rPr>
            </w:pPr>
            <w:sdt>
              <w:sdtPr>
                <w:rPr>
                  <w:rFonts w:cstheme="minorHAnsi"/>
                </w:rPr>
                <w:id w:val="5243580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571AF8" w14:textId="77777777" w:rsidR="003D1E20" w:rsidRPr="003D1E20" w:rsidRDefault="00521537" w:rsidP="003D1E20">
            <w:pPr>
              <w:rPr>
                <w:rFonts w:cstheme="minorHAnsi"/>
              </w:rPr>
            </w:pPr>
            <w:sdt>
              <w:sdtPr>
                <w:rPr>
                  <w:rFonts w:cstheme="minorHAnsi"/>
                </w:rPr>
                <w:id w:val="1771200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26C58" w14:textId="77777777" w:rsidR="003D1E20" w:rsidRPr="003D1E20" w:rsidRDefault="00521537" w:rsidP="003D1E20">
            <w:pPr>
              <w:rPr>
                <w:rFonts w:cstheme="minorHAnsi"/>
              </w:rPr>
            </w:pPr>
            <w:sdt>
              <w:sdtPr>
                <w:rPr>
                  <w:rFonts w:cstheme="minorHAnsi"/>
                </w:rPr>
                <w:id w:val="-8262038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D7B739" w14:textId="77777777" w:rsidR="003D1E20" w:rsidRDefault="003D1E20" w:rsidP="003D1E20">
            <w:pPr>
              <w:rPr>
                <w:rFonts w:cstheme="minorHAnsi"/>
              </w:rPr>
            </w:pPr>
          </w:p>
        </w:tc>
        <w:sdt>
          <w:sdtPr>
            <w:rPr>
              <w:rFonts w:cstheme="minorHAnsi"/>
            </w:rPr>
            <w:id w:val="-1945760386"/>
            <w:placeholder>
              <w:docPart w:val="91F068FBAA76477C945AC7E40EAEB7C4"/>
            </w:placeholder>
            <w:showingPlcHdr/>
          </w:sdtPr>
          <w:sdtEndPr/>
          <w:sdtContent>
            <w:tc>
              <w:tcPr>
                <w:tcW w:w="4770" w:type="dxa"/>
              </w:tcPr>
              <w:p w14:paraId="429CF9C5" w14:textId="3F0E77D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7083EA0" w14:textId="77777777" w:rsidTr="0089695F">
        <w:trPr>
          <w:cantSplit/>
        </w:trPr>
        <w:tc>
          <w:tcPr>
            <w:tcW w:w="990" w:type="dxa"/>
          </w:tcPr>
          <w:p w14:paraId="72C1DB33" w14:textId="0A637A1E" w:rsidR="003D1E20" w:rsidRPr="004111DB" w:rsidRDefault="003D1E20" w:rsidP="003D1E20">
            <w:pPr>
              <w:jc w:val="center"/>
              <w:rPr>
                <w:rFonts w:cstheme="minorHAnsi"/>
                <w:b/>
                <w:bCs/>
              </w:rPr>
            </w:pPr>
            <w:r w:rsidRPr="004111DB">
              <w:rPr>
                <w:b/>
                <w:bCs/>
              </w:rPr>
              <w:t>11-G-4</w:t>
            </w:r>
          </w:p>
        </w:tc>
        <w:tc>
          <w:tcPr>
            <w:tcW w:w="6300" w:type="dxa"/>
            <w:tcBorders>
              <w:right w:val="nil"/>
            </w:tcBorders>
          </w:tcPr>
          <w:p w14:paraId="25508AAC"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or an RN. The monitoring healthcare professional must be PALS certified, also ACLS certified if appropriate to patient population being treated in the facility.</w:t>
            </w:r>
          </w:p>
          <w:p w14:paraId="1203353B" w14:textId="77777777" w:rsidR="003D1E20" w:rsidRPr="00A92797" w:rsidRDefault="003D1E20" w:rsidP="003D1E20"/>
        </w:tc>
        <w:tc>
          <w:tcPr>
            <w:tcW w:w="270" w:type="dxa"/>
            <w:tcBorders>
              <w:left w:val="nil"/>
            </w:tcBorders>
          </w:tcPr>
          <w:p w14:paraId="201DDC19" w14:textId="32B78613" w:rsidR="003D1E20" w:rsidRPr="0084305D" w:rsidRDefault="003D1E20" w:rsidP="003D1E20">
            <w:pPr>
              <w:rPr>
                <w:rFonts w:cstheme="minorHAnsi"/>
              </w:rPr>
            </w:pPr>
          </w:p>
        </w:tc>
        <w:tc>
          <w:tcPr>
            <w:tcW w:w="810" w:type="dxa"/>
          </w:tcPr>
          <w:p w14:paraId="22C992EF" w14:textId="77777777" w:rsidR="003D1E20" w:rsidRDefault="003D1E20" w:rsidP="003D1E20">
            <w:r>
              <w:t>B</w:t>
            </w:r>
            <w:r>
              <w:br/>
              <w:t>C-M</w:t>
            </w:r>
          </w:p>
          <w:p w14:paraId="34915F62" w14:textId="2A169A4A" w:rsidR="003D1E20" w:rsidRPr="00C34C63" w:rsidRDefault="003D1E20" w:rsidP="003D1E20">
            <w:pPr>
              <w:rPr>
                <w:rFonts w:cstheme="minorHAnsi"/>
              </w:rPr>
            </w:pPr>
            <w:r>
              <w:t>C</w:t>
            </w:r>
          </w:p>
        </w:tc>
        <w:tc>
          <w:tcPr>
            <w:tcW w:w="1980" w:type="dxa"/>
          </w:tcPr>
          <w:p w14:paraId="3C876CE4" w14:textId="77777777" w:rsidR="003D1E20" w:rsidRPr="003D1E20" w:rsidRDefault="00521537" w:rsidP="003D1E20">
            <w:pPr>
              <w:rPr>
                <w:rFonts w:cstheme="minorHAnsi"/>
              </w:rPr>
            </w:pPr>
            <w:sdt>
              <w:sdtPr>
                <w:rPr>
                  <w:rFonts w:cstheme="minorHAnsi"/>
                </w:rPr>
                <w:id w:val="123982700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6948FC" w14:textId="77777777" w:rsidR="003D1E20" w:rsidRPr="003D1E20" w:rsidRDefault="00521537" w:rsidP="003D1E20">
            <w:pPr>
              <w:rPr>
                <w:rFonts w:cstheme="minorHAnsi"/>
              </w:rPr>
            </w:pPr>
            <w:sdt>
              <w:sdtPr>
                <w:rPr>
                  <w:rFonts w:cstheme="minorHAnsi"/>
                </w:rPr>
                <w:id w:val="-1131410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21C371" w14:textId="77777777" w:rsidR="003D1E20" w:rsidRPr="003D1E20" w:rsidRDefault="00521537" w:rsidP="003D1E20">
            <w:pPr>
              <w:rPr>
                <w:rFonts w:cstheme="minorHAnsi"/>
              </w:rPr>
            </w:pPr>
            <w:sdt>
              <w:sdtPr>
                <w:rPr>
                  <w:rFonts w:cstheme="minorHAnsi"/>
                </w:rPr>
                <w:id w:val="62065299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537C01" w14:textId="77777777" w:rsidR="003D1E20" w:rsidRPr="003D1E20" w:rsidRDefault="00521537" w:rsidP="003D1E20">
            <w:pPr>
              <w:rPr>
                <w:rFonts w:cstheme="minorHAnsi"/>
              </w:rPr>
            </w:pPr>
            <w:sdt>
              <w:sdtPr>
                <w:rPr>
                  <w:rFonts w:cstheme="minorHAnsi"/>
                </w:rPr>
                <w:id w:val="123837272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50433" w14:textId="77777777" w:rsidR="003D1E20" w:rsidRDefault="003D1E20" w:rsidP="003D1E20">
            <w:pPr>
              <w:rPr>
                <w:rFonts w:cstheme="minorHAnsi"/>
              </w:rPr>
            </w:pPr>
          </w:p>
        </w:tc>
        <w:sdt>
          <w:sdtPr>
            <w:rPr>
              <w:rFonts w:cstheme="minorHAnsi"/>
            </w:rPr>
            <w:id w:val="-113672087"/>
            <w:placeholder>
              <w:docPart w:val="FB4E325531254867B82E714D6DA40D87"/>
            </w:placeholder>
            <w:showingPlcHdr/>
          </w:sdtPr>
          <w:sdtEndPr/>
          <w:sdtContent>
            <w:tc>
              <w:tcPr>
                <w:tcW w:w="4770" w:type="dxa"/>
              </w:tcPr>
              <w:p w14:paraId="037EEAF4" w14:textId="53BE7E55"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4B318EB" w14:textId="77777777" w:rsidTr="003D1E20">
        <w:trPr>
          <w:cantSplit/>
        </w:trPr>
        <w:tc>
          <w:tcPr>
            <w:tcW w:w="990" w:type="dxa"/>
            <w:tcBorders>
              <w:bottom w:val="single" w:sz="4" w:space="0" w:color="auto"/>
            </w:tcBorders>
          </w:tcPr>
          <w:p w14:paraId="7C9FD561" w14:textId="02E0D6CB" w:rsidR="003D1E20" w:rsidRPr="0084305D" w:rsidRDefault="003D1E20" w:rsidP="003D1E20">
            <w:pPr>
              <w:jc w:val="center"/>
              <w:rPr>
                <w:rFonts w:cstheme="minorHAnsi"/>
                <w:b/>
                <w:bCs/>
              </w:rPr>
            </w:pPr>
            <w:r w:rsidRPr="0084305D">
              <w:rPr>
                <w:rFonts w:cstheme="minorHAnsi"/>
                <w:b/>
                <w:bCs/>
              </w:rPr>
              <w:t>11-G-</w:t>
            </w:r>
            <w:r>
              <w:rPr>
                <w:rFonts w:cstheme="minorHAnsi"/>
                <w:b/>
                <w:bCs/>
              </w:rPr>
              <w:t>6</w:t>
            </w:r>
          </w:p>
        </w:tc>
        <w:tc>
          <w:tcPr>
            <w:tcW w:w="6300" w:type="dxa"/>
            <w:tcBorders>
              <w:bottom w:val="single" w:sz="4" w:space="0" w:color="auto"/>
              <w:right w:val="nil"/>
            </w:tcBorders>
          </w:tcPr>
          <w:p w14:paraId="0E4ED271" w14:textId="77777777" w:rsidR="003D1E20" w:rsidRDefault="003D1E20" w:rsidP="003D1E20">
            <w:pPr>
              <w:rPr>
                <w:color w:val="000000"/>
              </w:rPr>
            </w:pPr>
            <w:r>
              <w:rPr>
                <w:color w:val="000000"/>
              </w:rPr>
              <w:t>A minimum of one PALS, and when appropriate ACLS as well, certified staff member must be present in the facility until all patients recovering from anesthesia have met criteria for discharge from the facility.</w:t>
            </w:r>
          </w:p>
          <w:p w14:paraId="1AC9E858" w14:textId="069CD0B7" w:rsidR="003D1E20" w:rsidRPr="0084305D" w:rsidRDefault="003D1E20" w:rsidP="003D1E20">
            <w:pPr>
              <w:rPr>
                <w:rFonts w:cstheme="minorHAnsi"/>
              </w:rPr>
            </w:pPr>
          </w:p>
        </w:tc>
        <w:tc>
          <w:tcPr>
            <w:tcW w:w="270" w:type="dxa"/>
            <w:tcBorders>
              <w:left w:val="nil"/>
              <w:bottom w:val="single" w:sz="4" w:space="0" w:color="auto"/>
            </w:tcBorders>
          </w:tcPr>
          <w:p w14:paraId="4EE3466B" w14:textId="77777777" w:rsidR="003D1E20" w:rsidRPr="0084305D" w:rsidRDefault="003D1E20" w:rsidP="003D1E20">
            <w:pPr>
              <w:rPr>
                <w:rFonts w:cstheme="minorHAnsi"/>
              </w:rPr>
            </w:pPr>
          </w:p>
        </w:tc>
        <w:tc>
          <w:tcPr>
            <w:tcW w:w="810" w:type="dxa"/>
            <w:tcBorders>
              <w:bottom w:val="single" w:sz="4" w:space="0" w:color="auto"/>
            </w:tcBorders>
          </w:tcPr>
          <w:p w14:paraId="00115788" w14:textId="77777777" w:rsidR="003D1E20" w:rsidRPr="00C34C63" w:rsidRDefault="003D1E20" w:rsidP="003D1E20">
            <w:pPr>
              <w:rPr>
                <w:rFonts w:cstheme="minorHAnsi"/>
              </w:rPr>
            </w:pPr>
            <w:r w:rsidRPr="00C34C63">
              <w:rPr>
                <w:rFonts w:cstheme="minorHAnsi"/>
              </w:rPr>
              <w:t xml:space="preserve">B </w:t>
            </w:r>
          </w:p>
          <w:p w14:paraId="3457BC05" w14:textId="77777777" w:rsidR="003D1E20" w:rsidRPr="00C34C63" w:rsidRDefault="003D1E20" w:rsidP="003D1E20">
            <w:pPr>
              <w:rPr>
                <w:rFonts w:cstheme="minorHAnsi"/>
              </w:rPr>
            </w:pPr>
            <w:r w:rsidRPr="00C34C63">
              <w:rPr>
                <w:rFonts w:cstheme="minorHAnsi"/>
              </w:rPr>
              <w:t xml:space="preserve">C-M </w:t>
            </w:r>
          </w:p>
          <w:p w14:paraId="24D4EDD3"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29D17231" w14:textId="77777777" w:rsidR="003D1E20" w:rsidRPr="003D1E20" w:rsidRDefault="00521537" w:rsidP="003D1E20">
            <w:pPr>
              <w:rPr>
                <w:rFonts w:cstheme="minorHAnsi"/>
              </w:rPr>
            </w:pPr>
            <w:sdt>
              <w:sdtPr>
                <w:rPr>
                  <w:rFonts w:cstheme="minorHAnsi"/>
                </w:rPr>
                <w:id w:val="-175204562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168190" w14:textId="77777777" w:rsidR="003D1E20" w:rsidRPr="003D1E20" w:rsidRDefault="00521537" w:rsidP="003D1E20">
            <w:pPr>
              <w:rPr>
                <w:rFonts w:cstheme="minorHAnsi"/>
              </w:rPr>
            </w:pPr>
            <w:sdt>
              <w:sdtPr>
                <w:rPr>
                  <w:rFonts w:cstheme="minorHAnsi"/>
                </w:rPr>
                <w:id w:val="8005014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756141" w14:textId="77777777" w:rsidR="003D1E20" w:rsidRPr="003D1E20" w:rsidRDefault="00521537" w:rsidP="003D1E20">
            <w:pPr>
              <w:rPr>
                <w:rFonts w:cstheme="minorHAnsi"/>
              </w:rPr>
            </w:pPr>
            <w:sdt>
              <w:sdtPr>
                <w:rPr>
                  <w:rFonts w:cstheme="minorHAnsi"/>
                </w:rPr>
                <w:id w:val="200771164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F20E2B0" w14:textId="77777777" w:rsidR="003D1E20" w:rsidRPr="003D1E20" w:rsidRDefault="00521537" w:rsidP="003D1E20">
            <w:pPr>
              <w:rPr>
                <w:rFonts w:cstheme="minorHAnsi"/>
              </w:rPr>
            </w:pPr>
            <w:sdt>
              <w:sdtPr>
                <w:rPr>
                  <w:rFonts w:cstheme="minorHAnsi"/>
                </w:rPr>
                <w:id w:val="17483830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8B7F" w14:textId="2E1B5802" w:rsidR="003D1E20" w:rsidRPr="0084305D" w:rsidRDefault="003D1E20" w:rsidP="003D1E20">
            <w:pPr>
              <w:rPr>
                <w:rFonts w:cstheme="minorHAnsi"/>
              </w:rPr>
            </w:pPr>
          </w:p>
        </w:tc>
        <w:sdt>
          <w:sdtPr>
            <w:rPr>
              <w:rFonts w:cstheme="minorHAnsi"/>
            </w:rPr>
            <w:id w:val="2077081402"/>
            <w:placeholder>
              <w:docPart w:val="B149467EB2DB4F83B8EE637ABA8FFE73"/>
            </w:placeholder>
            <w:showingPlcHdr/>
          </w:sdtPr>
          <w:sdtEndPr/>
          <w:sdtContent>
            <w:tc>
              <w:tcPr>
                <w:tcW w:w="4770" w:type="dxa"/>
                <w:tcBorders>
                  <w:bottom w:val="single" w:sz="4" w:space="0" w:color="auto"/>
                </w:tcBorders>
              </w:tcPr>
              <w:p w14:paraId="50075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2D47A6BC" w14:textId="77777777" w:rsidTr="003D1E20">
        <w:trPr>
          <w:cantSplit/>
        </w:trPr>
        <w:tc>
          <w:tcPr>
            <w:tcW w:w="15120" w:type="dxa"/>
            <w:gridSpan w:val="6"/>
            <w:tcBorders>
              <w:left w:val="single" w:sz="4" w:space="0" w:color="auto"/>
            </w:tcBorders>
            <w:shd w:val="clear" w:color="auto" w:fill="D9E2F3" w:themeFill="accent1" w:themeFillTint="33"/>
          </w:tcPr>
          <w:p w14:paraId="25CFBB0D"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3D1E20" w14:paraId="59F0A28F" w14:textId="77777777" w:rsidTr="0089695F">
        <w:trPr>
          <w:cantSplit/>
        </w:trPr>
        <w:tc>
          <w:tcPr>
            <w:tcW w:w="990" w:type="dxa"/>
          </w:tcPr>
          <w:p w14:paraId="08DA1308" w14:textId="77777777" w:rsidR="003D1E20" w:rsidRPr="0084305D" w:rsidRDefault="003D1E20" w:rsidP="003D1E20">
            <w:pPr>
              <w:jc w:val="center"/>
              <w:rPr>
                <w:rFonts w:cstheme="minorHAnsi"/>
                <w:b/>
                <w:bCs/>
              </w:rPr>
            </w:pPr>
            <w:r w:rsidRPr="0084305D">
              <w:rPr>
                <w:rFonts w:cstheme="minorHAnsi"/>
                <w:b/>
                <w:bCs/>
              </w:rPr>
              <w:t>11-H-2</w:t>
            </w:r>
          </w:p>
        </w:tc>
        <w:tc>
          <w:tcPr>
            <w:tcW w:w="6300" w:type="dxa"/>
            <w:tcBorders>
              <w:right w:val="nil"/>
            </w:tcBorders>
          </w:tcPr>
          <w:p w14:paraId="3118CCEF" w14:textId="77777777" w:rsidR="003D1E20" w:rsidRPr="0084305D" w:rsidRDefault="003D1E20" w:rsidP="003D1E2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D1E20" w:rsidRPr="0084305D" w:rsidRDefault="003D1E20" w:rsidP="003D1E20">
            <w:pPr>
              <w:rPr>
                <w:rFonts w:cstheme="minorHAnsi"/>
              </w:rPr>
            </w:pPr>
          </w:p>
        </w:tc>
        <w:tc>
          <w:tcPr>
            <w:tcW w:w="810" w:type="dxa"/>
          </w:tcPr>
          <w:p w14:paraId="4266AD7A" w14:textId="77777777" w:rsidR="003D1E20" w:rsidRPr="00C34C63" w:rsidRDefault="003D1E20" w:rsidP="003D1E20">
            <w:pPr>
              <w:rPr>
                <w:rFonts w:cstheme="minorHAnsi"/>
              </w:rPr>
            </w:pPr>
            <w:r w:rsidRPr="00C34C63">
              <w:rPr>
                <w:rFonts w:cstheme="minorHAnsi"/>
              </w:rPr>
              <w:t xml:space="preserve">A </w:t>
            </w:r>
          </w:p>
          <w:p w14:paraId="7819ED4B" w14:textId="77777777" w:rsidR="003D1E20" w:rsidRPr="00C34C63" w:rsidRDefault="003D1E20" w:rsidP="003D1E20">
            <w:pPr>
              <w:rPr>
                <w:rFonts w:cstheme="minorHAnsi"/>
              </w:rPr>
            </w:pPr>
            <w:r w:rsidRPr="00C34C63">
              <w:rPr>
                <w:rFonts w:cstheme="minorHAnsi"/>
              </w:rPr>
              <w:t xml:space="preserve">B </w:t>
            </w:r>
          </w:p>
          <w:p w14:paraId="15B15D7F" w14:textId="77777777" w:rsidR="003D1E20" w:rsidRPr="00C34C63" w:rsidRDefault="003D1E20" w:rsidP="003D1E20">
            <w:pPr>
              <w:rPr>
                <w:rFonts w:cstheme="minorHAnsi"/>
              </w:rPr>
            </w:pPr>
            <w:r w:rsidRPr="00C34C63">
              <w:rPr>
                <w:rFonts w:cstheme="minorHAnsi"/>
              </w:rPr>
              <w:t xml:space="preserve">C-M </w:t>
            </w:r>
          </w:p>
          <w:p w14:paraId="505C7F5E" w14:textId="77777777" w:rsidR="003D1E20" w:rsidRPr="0084305D" w:rsidRDefault="003D1E20" w:rsidP="003D1E20">
            <w:pPr>
              <w:rPr>
                <w:rFonts w:cstheme="minorHAnsi"/>
              </w:rPr>
            </w:pPr>
            <w:r w:rsidRPr="00C34C63">
              <w:rPr>
                <w:rFonts w:cstheme="minorHAnsi"/>
              </w:rPr>
              <w:t>C</w:t>
            </w:r>
          </w:p>
        </w:tc>
        <w:tc>
          <w:tcPr>
            <w:tcW w:w="1980" w:type="dxa"/>
          </w:tcPr>
          <w:p w14:paraId="3295F7FD" w14:textId="77777777" w:rsidR="003D1E20" w:rsidRPr="003D1E20" w:rsidRDefault="00521537" w:rsidP="003D1E20">
            <w:pPr>
              <w:rPr>
                <w:rFonts w:cstheme="minorHAnsi"/>
              </w:rPr>
            </w:pPr>
            <w:sdt>
              <w:sdtPr>
                <w:rPr>
                  <w:rFonts w:cstheme="minorHAnsi"/>
                </w:rPr>
                <w:id w:val="193262209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577469" w14:textId="77777777" w:rsidR="003D1E20" w:rsidRPr="003D1E20" w:rsidRDefault="00521537" w:rsidP="003D1E20">
            <w:pPr>
              <w:rPr>
                <w:rFonts w:cstheme="minorHAnsi"/>
              </w:rPr>
            </w:pPr>
            <w:sdt>
              <w:sdtPr>
                <w:rPr>
                  <w:rFonts w:cstheme="minorHAnsi"/>
                </w:rPr>
                <w:id w:val="3900820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19AF45" w14:textId="77777777" w:rsidR="003D1E20" w:rsidRPr="003D1E20" w:rsidRDefault="00521537" w:rsidP="003D1E20">
            <w:pPr>
              <w:rPr>
                <w:rFonts w:cstheme="minorHAnsi"/>
              </w:rPr>
            </w:pPr>
            <w:sdt>
              <w:sdtPr>
                <w:rPr>
                  <w:rFonts w:cstheme="minorHAnsi"/>
                </w:rPr>
                <w:id w:val="1733072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5BCB6" w14:textId="77777777" w:rsidR="003D1E20" w:rsidRPr="003D1E20" w:rsidRDefault="00521537" w:rsidP="003D1E20">
            <w:pPr>
              <w:rPr>
                <w:rFonts w:cstheme="minorHAnsi"/>
              </w:rPr>
            </w:pPr>
            <w:sdt>
              <w:sdtPr>
                <w:rPr>
                  <w:rFonts w:cstheme="minorHAnsi"/>
                </w:rPr>
                <w:id w:val="193277416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25BAF9" w14:textId="77777777" w:rsidR="003D1E20" w:rsidRPr="0084305D" w:rsidRDefault="003D1E20" w:rsidP="003D1E20">
            <w:pPr>
              <w:rPr>
                <w:rFonts w:cstheme="minorHAnsi"/>
              </w:rPr>
            </w:pPr>
          </w:p>
        </w:tc>
        <w:sdt>
          <w:sdtPr>
            <w:rPr>
              <w:rFonts w:cstheme="minorHAnsi"/>
            </w:rPr>
            <w:id w:val="1993668722"/>
            <w:placeholder>
              <w:docPart w:val="21AD3B4338334208898CFCED050A9B16"/>
            </w:placeholder>
            <w:showingPlcHdr/>
          </w:sdtPr>
          <w:sdtEndPr/>
          <w:sdtContent>
            <w:tc>
              <w:tcPr>
                <w:tcW w:w="4770" w:type="dxa"/>
              </w:tcPr>
              <w:p w14:paraId="0A82E0A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A03B7F" w14:textId="77777777" w:rsidTr="0089695F">
        <w:trPr>
          <w:cantSplit/>
        </w:trPr>
        <w:tc>
          <w:tcPr>
            <w:tcW w:w="990" w:type="dxa"/>
          </w:tcPr>
          <w:p w14:paraId="7F991D84" w14:textId="77777777" w:rsidR="003D1E20" w:rsidRPr="0084305D" w:rsidRDefault="003D1E20" w:rsidP="003D1E20">
            <w:pPr>
              <w:jc w:val="center"/>
              <w:rPr>
                <w:rFonts w:cstheme="minorHAnsi"/>
                <w:b/>
                <w:bCs/>
              </w:rPr>
            </w:pPr>
            <w:r w:rsidRPr="0084305D">
              <w:rPr>
                <w:rFonts w:cstheme="minorHAnsi"/>
                <w:b/>
                <w:bCs/>
              </w:rPr>
              <w:t>11-H-3</w:t>
            </w:r>
          </w:p>
        </w:tc>
        <w:tc>
          <w:tcPr>
            <w:tcW w:w="6300" w:type="dxa"/>
            <w:tcBorders>
              <w:right w:val="nil"/>
            </w:tcBorders>
          </w:tcPr>
          <w:p w14:paraId="300E3B6D" w14:textId="77777777" w:rsidR="003D1E20" w:rsidRPr="0084305D" w:rsidRDefault="003D1E20" w:rsidP="003D1E2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D1E20" w:rsidRPr="0084305D" w:rsidRDefault="003D1E20" w:rsidP="003D1E20">
            <w:pPr>
              <w:rPr>
                <w:rFonts w:cstheme="minorHAnsi"/>
              </w:rPr>
            </w:pPr>
          </w:p>
        </w:tc>
        <w:tc>
          <w:tcPr>
            <w:tcW w:w="810" w:type="dxa"/>
          </w:tcPr>
          <w:p w14:paraId="0C13B8DD" w14:textId="77777777" w:rsidR="003D1E20" w:rsidRPr="00C34C63" w:rsidRDefault="003D1E20" w:rsidP="003D1E20">
            <w:pPr>
              <w:rPr>
                <w:rFonts w:cstheme="minorHAnsi"/>
              </w:rPr>
            </w:pPr>
            <w:r w:rsidRPr="00C34C63">
              <w:rPr>
                <w:rFonts w:cstheme="minorHAnsi"/>
              </w:rPr>
              <w:t xml:space="preserve">A </w:t>
            </w:r>
          </w:p>
          <w:p w14:paraId="6BA7A078" w14:textId="77777777" w:rsidR="003D1E20" w:rsidRPr="00C34C63" w:rsidRDefault="003D1E20" w:rsidP="003D1E20">
            <w:pPr>
              <w:rPr>
                <w:rFonts w:cstheme="minorHAnsi"/>
              </w:rPr>
            </w:pPr>
            <w:r w:rsidRPr="00C34C63">
              <w:rPr>
                <w:rFonts w:cstheme="minorHAnsi"/>
              </w:rPr>
              <w:t xml:space="preserve">B </w:t>
            </w:r>
          </w:p>
          <w:p w14:paraId="18C3FF8D" w14:textId="77777777" w:rsidR="003D1E20" w:rsidRPr="00C34C63" w:rsidRDefault="003D1E20" w:rsidP="003D1E20">
            <w:pPr>
              <w:rPr>
                <w:rFonts w:cstheme="minorHAnsi"/>
              </w:rPr>
            </w:pPr>
            <w:r w:rsidRPr="00C34C63">
              <w:rPr>
                <w:rFonts w:cstheme="minorHAnsi"/>
              </w:rPr>
              <w:t xml:space="preserve">C-M </w:t>
            </w:r>
          </w:p>
          <w:p w14:paraId="322F83B0" w14:textId="77777777" w:rsidR="003D1E20" w:rsidRPr="0084305D" w:rsidRDefault="003D1E20" w:rsidP="003D1E20">
            <w:pPr>
              <w:rPr>
                <w:rFonts w:cstheme="minorHAnsi"/>
              </w:rPr>
            </w:pPr>
            <w:r w:rsidRPr="00C34C63">
              <w:rPr>
                <w:rFonts w:cstheme="minorHAnsi"/>
              </w:rPr>
              <w:t>C</w:t>
            </w:r>
          </w:p>
        </w:tc>
        <w:tc>
          <w:tcPr>
            <w:tcW w:w="1980" w:type="dxa"/>
          </w:tcPr>
          <w:p w14:paraId="1AAC0F65" w14:textId="77777777" w:rsidR="003D1E20" w:rsidRPr="003D1E20" w:rsidRDefault="00521537" w:rsidP="003D1E20">
            <w:pPr>
              <w:rPr>
                <w:rFonts w:cstheme="minorHAnsi"/>
              </w:rPr>
            </w:pPr>
            <w:sdt>
              <w:sdtPr>
                <w:rPr>
                  <w:rFonts w:cstheme="minorHAnsi"/>
                </w:rPr>
                <w:id w:val="87311925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D75C46" w14:textId="77777777" w:rsidR="003D1E20" w:rsidRPr="003D1E20" w:rsidRDefault="00521537" w:rsidP="003D1E20">
            <w:pPr>
              <w:rPr>
                <w:rFonts w:cstheme="minorHAnsi"/>
              </w:rPr>
            </w:pPr>
            <w:sdt>
              <w:sdtPr>
                <w:rPr>
                  <w:rFonts w:cstheme="minorHAnsi"/>
                </w:rPr>
                <w:id w:val="17722705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FBC751" w14:textId="77777777" w:rsidR="003D1E20" w:rsidRPr="003D1E20" w:rsidRDefault="00521537" w:rsidP="003D1E20">
            <w:pPr>
              <w:rPr>
                <w:rFonts w:cstheme="minorHAnsi"/>
              </w:rPr>
            </w:pPr>
            <w:sdt>
              <w:sdtPr>
                <w:rPr>
                  <w:rFonts w:cstheme="minorHAnsi"/>
                </w:rPr>
                <w:id w:val="109984393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1A38C0" w14:textId="77777777" w:rsidR="003D1E20" w:rsidRPr="003D1E20" w:rsidRDefault="00521537" w:rsidP="003D1E20">
            <w:pPr>
              <w:rPr>
                <w:rFonts w:cstheme="minorHAnsi"/>
              </w:rPr>
            </w:pPr>
            <w:sdt>
              <w:sdtPr>
                <w:rPr>
                  <w:rFonts w:cstheme="minorHAnsi"/>
                </w:rPr>
                <w:id w:val="-46714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C921C0" w14:textId="77777777" w:rsidR="003D1E20" w:rsidRPr="0084305D" w:rsidRDefault="003D1E20" w:rsidP="003D1E20">
            <w:pPr>
              <w:rPr>
                <w:rFonts w:cstheme="minorHAnsi"/>
              </w:rPr>
            </w:pPr>
          </w:p>
        </w:tc>
        <w:sdt>
          <w:sdtPr>
            <w:rPr>
              <w:rFonts w:cstheme="minorHAnsi"/>
            </w:rPr>
            <w:id w:val="694049341"/>
            <w:placeholder>
              <w:docPart w:val="B499AE7CC0FC4414B568B048ED0B359A"/>
            </w:placeholder>
            <w:showingPlcHdr/>
          </w:sdtPr>
          <w:sdtEndPr/>
          <w:sdtContent>
            <w:tc>
              <w:tcPr>
                <w:tcW w:w="4770" w:type="dxa"/>
              </w:tcPr>
              <w:p w14:paraId="68208BC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4" w:name="Per11H4"/>
      <w:tr w:rsidR="003D1E20" w14:paraId="577566AB" w14:textId="77777777" w:rsidTr="0089695F">
        <w:trPr>
          <w:cantSplit/>
        </w:trPr>
        <w:tc>
          <w:tcPr>
            <w:tcW w:w="990" w:type="dxa"/>
          </w:tcPr>
          <w:p w14:paraId="751752EC" w14:textId="7065F915"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94"/>
          </w:p>
        </w:tc>
        <w:tc>
          <w:tcPr>
            <w:tcW w:w="6300" w:type="dxa"/>
            <w:tcBorders>
              <w:right w:val="nil"/>
            </w:tcBorders>
          </w:tcPr>
          <w:p w14:paraId="1AD51522" w14:textId="77777777" w:rsidR="003D1E20" w:rsidRPr="0084305D" w:rsidRDefault="003D1E20" w:rsidP="003D1E2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D1E20" w:rsidRPr="0084305D" w:rsidRDefault="003D1E20" w:rsidP="003D1E20">
            <w:pPr>
              <w:rPr>
                <w:rFonts w:cstheme="minorHAnsi"/>
              </w:rPr>
            </w:pPr>
          </w:p>
        </w:tc>
        <w:tc>
          <w:tcPr>
            <w:tcW w:w="810" w:type="dxa"/>
          </w:tcPr>
          <w:p w14:paraId="22B345C2" w14:textId="77777777" w:rsidR="003D1E20" w:rsidRPr="00C34C63" w:rsidRDefault="003D1E20" w:rsidP="003D1E20">
            <w:pPr>
              <w:rPr>
                <w:rFonts w:cstheme="minorHAnsi"/>
              </w:rPr>
            </w:pPr>
            <w:r w:rsidRPr="00C34C63">
              <w:rPr>
                <w:rFonts w:cstheme="minorHAnsi"/>
              </w:rPr>
              <w:t xml:space="preserve">A </w:t>
            </w:r>
          </w:p>
          <w:p w14:paraId="5287E08B" w14:textId="77777777" w:rsidR="003D1E20" w:rsidRPr="00C34C63" w:rsidRDefault="003D1E20" w:rsidP="003D1E20">
            <w:pPr>
              <w:rPr>
                <w:rFonts w:cstheme="minorHAnsi"/>
              </w:rPr>
            </w:pPr>
            <w:r w:rsidRPr="00C34C63">
              <w:rPr>
                <w:rFonts w:cstheme="minorHAnsi"/>
              </w:rPr>
              <w:t xml:space="preserve">B </w:t>
            </w:r>
          </w:p>
          <w:p w14:paraId="41BE0FC2" w14:textId="77777777" w:rsidR="003D1E20" w:rsidRPr="00C34C63" w:rsidRDefault="003D1E20" w:rsidP="003D1E20">
            <w:pPr>
              <w:rPr>
                <w:rFonts w:cstheme="minorHAnsi"/>
              </w:rPr>
            </w:pPr>
            <w:r w:rsidRPr="00C34C63">
              <w:rPr>
                <w:rFonts w:cstheme="minorHAnsi"/>
              </w:rPr>
              <w:t xml:space="preserve">C-M </w:t>
            </w:r>
          </w:p>
          <w:p w14:paraId="336F6875" w14:textId="77777777" w:rsidR="003D1E20" w:rsidRPr="0084305D" w:rsidRDefault="003D1E20" w:rsidP="003D1E20">
            <w:pPr>
              <w:rPr>
                <w:rFonts w:cstheme="minorHAnsi"/>
              </w:rPr>
            </w:pPr>
            <w:r w:rsidRPr="00C34C63">
              <w:rPr>
                <w:rFonts w:cstheme="minorHAnsi"/>
              </w:rPr>
              <w:t>C</w:t>
            </w:r>
          </w:p>
        </w:tc>
        <w:tc>
          <w:tcPr>
            <w:tcW w:w="1980" w:type="dxa"/>
          </w:tcPr>
          <w:p w14:paraId="6522A41E" w14:textId="77777777" w:rsidR="003D1E20" w:rsidRPr="003D1E20" w:rsidRDefault="00521537" w:rsidP="003D1E20">
            <w:pPr>
              <w:rPr>
                <w:rFonts w:cstheme="minorHAnsi"/>
              </w:rPr>
            </w:pPr>
            <w:sdt>
              <w:sdtPr>
                <w:rPr>
                  <w:rFonts w:cstheme="minorHAnsi"/>
                </w:rPr>
                <w:id w:val="-47930960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EF7C0" w14:textId="77777777" w:rsidR="003D1E20" w:rsidRPr="003D1E20" w:rsidRDefault="00521537" w:rsidP="003D1E20">
            <w:pPr>
              <w:rPr>
                <w:rFonts w:cstheme="minorHAnsi"/>
              </w:rPr>
            </w:pPr>
            <w:sdt>
              <w:sdtPr>
                <w:rPr>
                  <w:rFonts w:cstheme="minorHAnsi"/>
                </w:rPr>
                <w:id w:val="-5030609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736D52" w14:textId="77777777" w:rsidR="003D1E20" w:rsidRPr="003D1E20" w:rsidRDefault="00521537" w:rsidP="003D1E20">
            <w:pPr>
              <w:rPr>
                <w:rFonts w:cstheme="minorHAnsi"/>
              </w:rPr>
            </w:pPr>
            <w:sdt>
              <w:sdtPr>
                <w:rPr>
                  <w:rFonts w:cstheme="minorHAnsi"/>
                </w:rPr>
                <w:id w:val="-134208217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35C445" w14:textId="77777777" w:rsidR="003D1E20" w:rsidRPr="003D1E20" w:rsidRDefault="00521537" w:rsidP="003D1E20">
            <w:pPr>
              <w:rPr>
                <w:rFonts w:cstheme="minorHAnsi"/>
              </w:rPr>
            </w:pPr>
            <w:sdt>
              <w:sdtPr>
                <w:rPr>
                  <w:rFonts w:cstheme="minorHAnsi"/>
                </w:rPr>
                <w:id w:val="-106216929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409195" w14:textId="77777777" w:rsidR="003D1E20" w:rsidRPr="0084305D" w:rsidRDefault="003D1E20" w:rsidP="003D1E20">
            <w:pPr>
              <w:rPr>
                <w:rFonts w:cstheme="minorHAnsi"/>
              </w:rPr>
            </w:pPr>
          </w:p>
        </w:tc>
        <w:sdt>
          <w:sdtPr>
            <w:rPr>
              <w:rFonts w:cstheme="minorHAnsi"/>
            </w:rPr>
            <w:id w:val="-777253183"/>
            <w:placeholder>
              <w:docPart w:val="BE5D655F4D504336A7FC1CDA18470637"/>
            </w:placeholder>
            <w:showingPlcHdr/>
          </w:sdtPr>
          <w:sdtEndPr/>
          <w:sdtContent>
            <w:tc>
              <w:tcPr>
                <w:tcW w:w="4770" w:type="dxa"/>
              </w:tcPr>
              <w:p w14:paraId="681DB9F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5" w:name="Per11H5"/>
      <w:tr w:rsidR="003D1E20" w14:paraId="28D0A234" w14:textId="77777777" w:rsidTr="0089695F">
        <w:trPr>
          <w:cantSplit/>
        </w:trPr>
        <w:tc>
          <w:tcPr>
            <w:tcW w:w="990" w:type="dxa"/>
          </w:tcPr>
          <w:p w14:paraId="4DF091B3" w14:textId="7728C1A5"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95"/>
            <w:r w:rsidRPr="0084305D">
              <w:rPr>
                <w:rFonts w:cstheme="minorHAnsi"/>
                <w:b/>
                <w:bCs/>
              </w:rPr>
              <w:fldChar w:fldCharType="end"/>
            </w:r>
          </w:p>
        </w:tc>
        <w:tc>
          <w:tcPr>
            <w:tcW w:w="6300" w:type="dxa"/>
            <w:tcBorders>
              <w:right w:val="nil"/>
            </w:tcBorders>
          </w:tcPr>
          <w:p w14:paraId="2112693B" w14:textId="77777777" w:rsidR="003D1E20" w:rsidRPr="0084305D" w:rsidRDefault="003D1E20" w:rsidP="003D1E20">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D1E20" w:rsidRPr="0084305D" w:rsidRDefault="003D1E20" w:rsidP="003D1E20">
            <w:pPr>
              <w:rPr>
                <w:rFonts w:cstheme="minorHAnsi"/>
              </w:rPr>
            </w:pPr>
          </w:p>
        </w:tc>
        <w:tc>
          <w:tcPr>
            <w:tcW w:w="810" w:type="dxa"/>
          </w:tcPr>
          <w:p w14:paraId="0A9ACDC5" w14:textId="77777777" w:rsidR="003D1E20" w:rsidRPr="00C34C63" w:rsidRDefault="003D1E20" w:rsidP="003D1E20">
            <w:pPr>
              <w:rPr>
                <w:rFonts w:cstheme="minorHAnsi"/>
              </w:rPr>
            </w:pPr>
            <w:r w:rsidRPr="00C34C63">
              <w:rPr>
                <w:rFonts w:cstheme="minorHAnsi"/>
              </w:rPr>
              <w:t xml:space="preserve">A </w:t>
            </w:r>
          </w:p>
          <w:p w14:paraId="6FD4A680" w14:textId="77777777" w:rsidR="003D1E20" w:rsidRPr="00C34C63" w:rsidRDefault="003D1E20" w:rsidP="003D1E20">
            <w:pPr>
              <w:rPr>
                <w:rFonts w:cstheme="minorHAnsi"/>
              </w:rPr>
            </w:pPr>
            <w:r w:rsidRPr="00C34C63">
              <w:rPr>
                <w:rFonts w:cstheme="minorHAnsi"/>
              </w:rPr>
              <w:t xml:space="preserve">B </w:t>
            </w:r>
          </w:p>
          <w:p w14:paraId="4C047595" w14:textId="77777777" w:rsidR="003D1E20" w:rsidRPr="00C34C63" w:rsidRDefault="003D1E20" w:rsidP="003D1E20">
            <w:pPr>
              <w:rPr>
                <w:rFonts w:cstheme="minorHAnsi"/>
              </w:rPr>
            </w:pPr>
            <w:r w:rsidRPr="00C34C63">
              <w:rPr>
                <w:rFonts w:cstheme="minorHAnsi"/>
              </w:rPr>
              <w:t xml:space="preserve">C-M </w:t>
            </w:r>
          </w:p>
          <w:p w14:paraId="621FC359" w14:textId="77777777" w:rsidR="003D1E20" w:rsidRPr="0084305D" w:rsidRDefault="003D1E20" w:rsidP="003D1E20">
            <w:pPr>
              <w:rPr>
                <w:rFonts w:cstheme="minorHAnsi"/>
              </w:rPr>
            </w:pPr>
            <w:r w:rsidRPr="00C34C63">
              <w:rPr>
                <w:rFonts w:cstheme="minorHAnsi"/>
              </w:rPr>
              <w:t>C</w:t>
            </w:r>
          </w:p>
        </w:tc>
        <w:tc>
          <w:tcPr>
            <w:tcW w:w="1980" w:type="dxa"/>
          </w:tcPr>
          <w:p w14:paraId="6D997FC7" w14:textId="77777777" w:rsidR="003D1E20" w:rsidRPr="003D1E20" w:rsidRDefault="00521537" w:rsidP="003D1E20">
            <w:pPr>
              <w:rPr>
                <w:rFonts w:cstheme="minorHAnsi"/>
              </w:rPr>
            </w:pPr>
            <w:sdt>
              <w:sdtPr>
                <w:rPr>
                  <w:rFonts w:cstheme="minorHAnsi"/>
                </w:rPr>
                <w:id w:val="-15866058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C7F280" w14:textId="77777777" w:rsidR="003D1E20" w:rsidRPr="003D1E20" w:rsidRDefault="00521537" w:rsidP="003D1E20">
            <w:pPr>
              <w:rPr>
                <w:rFonts w:cstheme="minorHAnsi"/>
              </w:rPr>
            </w:pPr>
            <w:sdt>
              <w:sdtPr>
                <w:rPr>
                  <w:rFonts w:cstheme="minorHAnsi"/>
                </w:rPr>
                <w:id w:val="-192278589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5AEE00E" w14:textId="77777777" w:rsidR="003D1E20" w:rsidRPr="003D1E20" w:rsidRDefault="00521537" w:rsidP="003D1E20">
            <w:pPr>
              <w:rPr>
                <w:rFonts w:cstheme="minorHAnsi"/>
              </w:rPr>
            </w:pPr>
            <w:sdt>
              <w:sdtPr>
                <w:rPr>
                  <w:rFonts w:cstheme="minorHAnsi"/>
                </w:rPr>
                <w:id w:val="-175134553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D664D5" w14:textId="77777777" w:rsidR="003D1E20" w:rsidRPr="003D1E20" w:rsidRDefault="00521537" w:rsidP="003D1E20">
            <w:pPr>
              <w:rPr>
                <w:rFonts w:cstheme="minorHAnsi"/>
              </w:rPr>
            </w:pPr>
            <w:sdt>
              <w:sdtPr>
                <w:rPr>
                  <w:rFonts w:cstheme="minorHAnsi"/>
                </w:rPr>
                <w:id w:val="-200318874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AC910B" w14:textId="77777777" w:rsidR="003D1E20" w:rsidRPr="0084305D" w:rsidRDefault="003D1E20" w:rsidP="003D1E20">
            <w:pPr>
              <w:rPr>
                <w:rFonts w:cstheme="minorHAnsi"/>
              </w:rPr>
            </w:pPr>
          </w:p>
        </w:tc>
        <w:sdt>
          <w:sdtPr>
            <w:rPr>
              <w:rFonts w:cstheme="minorHAnsi"/>
            </w:rPr>
            <w:id w:val="486834176"/>
            <w:placeholder>
              <w:docPart w:val="48BA7C3AC3A7492FB7DBDBB871420423"/>
            </w:placeholder>
            <w:showingPlcHdr/>
          </w:sdtPr>
          <w:sdtEndPr/>
          <w:sdtContent>
            <w:tc>
              <w:tcPr>
                <w:tcW w:w="4770" w:type="dxa"/>
              </w:tcPr>
              <w:p w14:paraId="4F4518A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6" w:name="Per11H6"/>
      <w:tr w:rsidR="003D1E20" w14:paraId="01CD9658" w14:textId="77777777" w:rsidTr="0089695F">
        <w:trPr>
          <w:cantSplit/>
        </w:trPr>
        <w:tc>
          <w:tcPr>
            <w:tcW w:w="990" w:type="dxa"/>
          </w:tcPr>
          <w:p w14:paraId="66EB7A4F" w14:textId="23FB032D"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96"/>
            <w:r w:rsidRPr="0084305D">
              <w:rPr>
                <w:rFonts w:cstheme="minorHAnsi"/>
                <w:b/>
                <w:bCs/>
              </w:rPr>
              <w:fldChar w:fldCharType="end"/>
            </w:r>
          </w:p>
        </w:tc>
        <w:tc>
          <w:tcPr>
            <w:tcW w:w="6300" w:type="dxa"/>
            <w:tcBorders>
              <w:right w:val="nil"/>
            </w:tcBorders>
          </w:tcPr>
          <w:p w14:paraId="72C0053C" w14:textId="77777777" w:rsidR="003D1E20" w:rsidRPr="0084305D" w:rsidRDefault="003D1E20" w:rsidP="003D1E2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D1E20" w:rsidRPr="0084305D" w:rsidRDefault="003D1E20" w:rsidP="003D1E20">
            <w:pPr>
              <w:rPr>
                <w:rFonts w:cstheme="minorHAnsi"/>
              </w:rPr>
            </w:pPr>
          </w:p>
        </w:tc>
        <w:tc>
          <w:tcPr>
            <w:tcW w:w="810" w:type="dxa"/>
          </w:tcPr>
          <w:p w14:paraId="49535170" w14:textId="77777777" w:rsidR="003D1E20" w:rsidRPr="00C34C63" w:rsidRDefault="003D1E20" w:rsidP="003D1E20">
            <w:pPr>
              <w:rPr>
                <w:rFonts w:cstheme="minorHAnsi"/>
              </w:rPr>
            </w:pPr>
            <w:r w:rsidRPr="00C34C63">
              <w:rPr>
                <w:rFonts w:cstheme="minorHAnsi"/>
              </w:rPr>
              <w:t xml:space="preserve">A </w:t>
            </w:r>
          </w:p>
          <w:p w14:paraId="1C681F57" w14:textId="77777777" w:rsidR="003D1E20" w:rsidRPr="00C34C63" w:rsidRDefault="003D1E20" w:rsidP="003D1E20">
            <w:pPr>
              <w:rPr>
                <w:rFonts w:cstheme="minorHAnsi"/>
              </w:rPr>
            </w:pPr>
            <w:r w:rsidRPr="00C34C63">
              <w:rPr>
                <w:rFonts w:cstheme="minorHAnsi"/>
              </w:rPr>
              <w:t xml:space="preserve">B </w:t>
            </w:r>
          </w:p>
          <w:p w14:paraId="6187046D" w14:textId="77777777" w:rsidR="003D1E20" w:rsidRPr="00C34C63" w:rsidRDefault="003D1E20" w:rsidP="003D1E20">
            <w:pPr>
              <w:rPr>
                <w:rFonts w:cstheme="minorHAnsi"/>
              </w:rPr>
            </w:pPr>
            <w:r w:rsidRPr="00C34C63">
              <w:rPr>
                <w:rFonts w:cstheme="minorHAnsi"/>
              </w:rPr>
              <w:t xml:space="preserve">C-M </w:t>
            </w:r>
          </w:p>
          <w:p w14:paraId="13C1AFCE" w14:textId="77777777" w:rsidR="003D1E20" w:rsidRPr="0084305D" w:rsidRDefault="003D1E20" w:rsidP="003D1E20">
            <w:pPr>
              <w:rPr>
                <w:rFonts w:cstheme="minorHAnsi"/>
              </w:rPr>
            </w:pPr>
            <w:r w:rsidRPr="00C34C63">
              <w:rPr>
                <w:rFonts w:cstheme="minorHAnsi"/>
              </w:rPr>
              <w:t>C</w:t>
            </w:r>
          </w:p>
        </w:tc>
        <w:tc>
          <w:tcPr>
            <w:tcW w:w="1980" w:type="dxa"/>
          </w:tcPr>
          <w:p w14:paraId="297F873F" w14:textId="77777777" w:rsidR="003D1E20" w:rsidRPr="003D1E20" w:rsidRDefault="00521537" w:rsidP="003D1E20">
            <w:pPr>
              <w:rPr>
                <w:rFonts w:cstheme="minorHAnsi"/>
              </w:rPr>
            </w:pPr>
            <w:sdt>
              <w:sdtPr>
                <w:rPr>
                  <w:rFonts w:cstheme="minorHAnsi"/>
                </w:rPr>
                <w:id w:val="140587365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7453A1" w14:textId="77777777" w:rsidR="003D1E20" w:rsidRPr="003D1E20" w:rsidRDefault="00521537" w:rsidP="003D1E20">
            <w:pPr>
              <w:rPr>
                <w:rFonts w:cstheme="minorHAnsi"/>
              </w:rPr>
            </w:pPr>
            <w:sdt>
              <w:sdtPr>
                <w:rPr>
                  <w:rFonts w:cstheme="minorHAnsi"/>
                </w:rPr>
                <w:id w:val="-8960473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B915DD" w14:textId="77777777" w:rsidR="003D1E20" w:rsidRPr="003D1E20" w:rsidRDefault="00521537" w:rsidP="003D1E20">
            <w:pPr>
              <w:rPr>
                <w:rFonts w:cstheme="minorHAnsi"/>
              </w:rPr>
            </w:pPr>
            <w:sdt>
              <w:sdtPr>
                <w:rPr>
                  <w:rFonts w:cstheme="minorHAnsi"/>
                </w:rPr>
                <w:id w:val="9152476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88898FA" w14:textId="77777777" w:rsidR="003D1E20" w:rsidRPr="003D1E20" w:rsidRDefault="00521537" w:rsidP="003D1E20">
            <w:pPr>
              <w:rPr>
                <w:rFonts w:cstheme="minorHAnsi"/>
              </w:rPr>
            </w:pPr>
            <w:sdt>
              <w:sdtPr>
                <w:rPr>
                  <w:rFonts w:cstheme="minorHAnsi"/>
                </w:rPr>
                <w:id w:val="-4606602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FBA43" w14:textId="77777777" w:rsidR="003D1E20" w:rsidRPr="0084305D" w:rsidRDefault="003D1E20" w:rsidP="003D1E20">
            <w:pPr>
              <w:rPr>
                <w:rFonts w:cstheme="minorHAnsi"/>
              </w:rPr>
            </w:pPr>
          </w:p>
        </w:tc>
        <w:sdt>
          <w:sdtPr>
            <w:rPr>
              <w:rFonts w:cstheme="minorHAnsi"/>
            </w:rPr>
            <w:id w:val="1799647140"/>
            <w:placeholder>
              <w:docPart w:val="6038F67EAAEC4AD99282AA18C0471370"/>
            </w:placeholder>
            <w:showingPlcHdr/>
          </w:sdtPr>
          <w:sdtEndPr/>
          <w:sdtContent>
            <w:tc>
              <w:tcPr>
                <w:tcW w:w="4770" w:type="dxa"/>
              </w:tcPr>
              <w:p w14:paraId="6F894FF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7" w:name="Per11H7"/>
      <w:tr w:rsidR="003D1E20" w14:paraId="5F846CFC" w14:textId="77777777" w:rsidTr="0089695F">
        <w:trPr>
          <w:cantSplit/>
        </w:trPr>
        <w:tc>
          <w:tcPr>
            <w:tcW w:w="990" w:type="dxa"/>
          </w:tcPr>
          <w:p w14:paraId="470D58C1" w14:textId="0DF8153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97"/>
            <w:r w:rsidRPr="0084305D">
              <w:rPr>
                <w:rFonts w:cstheme="minorHAnsi"/>
                <w:b/>
                <w:bCs/>
              </w:rPr>
              <w:fldChar w:fldCharType="end"/>
            </w:r>
          </w:p>
        </w:tc>
        <w:tc>
          <w:tcPr>
            <w:tcW w:w="6300" w:type="dxa"/>
            <w:tcBorders>
              <w:right w:val="nil"/>
            </w:tcBorders>
          </w:tcPr>
          <w:p w14:paraId="6612B317" w14:textId="77777777" w:rsidR="003D1E20" w:rsidRPr="0084305D" w:rsidRDefault="003D1E20" w:rsidP="003D1E20">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D1E20" w:rsidRPr="0084305D" w:rsidRDefault="003D1E20" w:rsidP="003D1E20">
            <w:pPr>
              <w:rPr>
                <w:rFonts w:cstheme="minorHAnsi"/>
              </w:rPr>
            </w:pPr>
          </w:p>
        </w:tc>
        <w:tc>
          <w:tcPr>
            <w:tcW w:w="810" w:type="dxa"/>
          </w:tcPr>
          <w:p w14:paraId="5B65539A" w14:textId="77777777" w:rsidR="003D1E20" w:rsidRPr="00C34C63" w:rsidRDefault="003D1E20" w:rsidP="003D1E20">
            <w:pPr>
              <w:rPr>
                <w:rFonts w:cstheme="minorHAnsi"/>
              </w:rPr>
            </w:pPr>
            <w:r w:rsidRPr="00C34C63">
              <w:rPr>
                <w:rFonts w:cstheme="minorHAnsi"/>
              </w:rPr>
              <w:t xml:space="preserve">A </w:t>
            </w:r>
          </w:p>
          <w:p w14:paraId="59452079" w14:textId="77777777" w:rsidR="003D1E20" w:rsidRPr="00C34C63" w:rsidRDefault="003D1E20" w:rsidP="003D1E20">
            <w:pPr>
              <w:rPr>
                <w:rFonts w:cstheme="minorHAnsi"/>
              </w:rPr>
            </w:pPr>
            <w:r w:rsidRPr="00C34C63">
              <w:rPr>
                <w:rFonts w:cstheme="minorHAnsi"/>
              </w:rPr>
              <w:t xml:space="preserve">B </w:t>
            </w:r>
          </w:p>
          <w:p w14:paraId="4BFBA084" w14:textId="77777777" w:rsidR="003D1E20" w:rsidRPr="00C34C63" w:rsidRDefault="003D1E20" w:rsidP="003D1E20">
            <w:pPr>
              <w:rPr>
                <w:rFonts w:cstheme="minorHAnsi"/>
              </w:rPr>
            </w:pPr>
            <w:r w:rsidRPr="00C34C63">
              <w:rPr>
                <w:rFonts w:cstheme="minorHAnsi"/>
              </w:rPr>
              <w:t xml:space="preserve">C-M </w:t>
            </w:r>
          </w:p>
          <w:p w14:paraId="0F49CAA3" w14:textId="77777777" w:rsidR="003D1E20" w:rsidRPr="0084305D" w:rsidRDefault="003D1E20" w:rsidP="003D1E20">
            <w:pPr>
              <w:rPr>
                <w:rFonts w:cstheme="minorHAnsi"/>
              </w:rPr>
            </w:pPr>
            <w:r w:rsidRPr="00C34C63">
              <w:rPr>
                <w:rFonts w:cstheme="minorHAnsi"/>
              </w:rPr>
              <w:t>C</w:t>
            </w:r>
          </w:p>
        </w:tc>
        <w:tc>
          <w:tcPr>
            <w:tcW w:w="1980" w:type="dxa"/>
          </w:tcPr>
          <w:p w14:paraId="193111AB" w14:textId="77777777" w:rsidR="003D1E20" w:rsidRPr="003D1E20" w:rsidRDefault="00521537" w:rsidP="003D1E20">
            <w:pPr>
              <w:rPr>
                <w:rFonts w:cstheme="minorHAnsi"/>
              </w:rPr>
            </w:pPr>
            <w:sdt>
              <w:sdtPr>
                <w:rPr>
                  <w:rFonts w:cstheme="minorHAnsi"/>
                </w:rPr>
                <w:id w:val="-176561128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7F8369" w14:textId="77777777" w:rsidR="003D1E20" w:rsidRPr="003D1E20" w:rsidRDefault="00521537" w:rsidP="003D1E20">
            <w:pPr>
              <w:rPr>
                <w:rFonts w:cstheme="minorHAnsi"/>
              </w:rPr>
            </w:pPr>
            <w:sdt>
              <w:sdtPr>
                <w:rPr>
                  <w:rFonts w:cstheme="minorHAnsi"/>
                </w:rPr>
                <w:id w:val="185391728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E10A67" w14:textId="77777777" w:rsidR="003D1E20" w:rsidRPr="003D1E20" w:rsidRDefault="00521537" w:rsidP="003D1E20">
            <w:pPr>
              <w:rPr>
                <w:rFonts w:cstheme="minorHAnsi"/>
              </w:rPr>
            </w:pPr>
            <w:sdt>
              <w:sdtPr>
                <w:rPr>
                  <w:rFonts w:cstheme="minorHAnsi"/>
                </w:rPr>
                <w:id w:val="2430083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58FCE7" w14:textId="77777777" w:rsidR="003D1E20" w:rsidRPr="003D1E20" w:rsidRDefault="00521537" w:rsidP="003D1E20">
            <w:pPr>
              <w:rPr>
                <w:rFonts w:cstheme="minorHAnsi"/>
              </w:rPr>
            </w:pPr>
            <w:sdt>
              <w:sdtPr>
                <w:rPr>
                  <w:rFonts w:cstheme="minorHAnsi"/>
                </w:rPr>
                <w:id w:val="12371342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1248E6" w14:textId="77777777" w:rsidR="003D1E20" w:rsidRPr="0084305D" w:rsidRDefault="003D1E20" w:rsidP="003D1E20">
            <w:pPr>
              <w:rPr>
                <w:rFonts w:cstheme="minorHAnsi"/>
              </w:rPr>
            </w:pPr>
          </w:p>
        </w:tc>
        <w:sdt>
          <w:sdtPr>
            <w:rPr>
              <w:rFonts w:cstheme="minorHAnsi"/>
            </w:rPr>
            <w:id w:val="2024972550"/>
            <w:placeholder>
              <w:docPart w:val="199202839B1C40C8AD9E31CBEADB7329"/>
            </w:placeholder>
            <w:showingPlcHdr/>
          </w:sdtPr>
          <w:sdtEndPr/>
          <w:sdtContent>
            <w:tc>
              <w:tcPr>
                <w:tcW w:w="4770" w:type="dxa"/>
              </w:tcPr>
              <w:p w14:paraId="4583774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8" w:name="Per11H8"/>
      <w:tr w:rsidR="003D1E20" w14:paraId="45C287E5" w14:textId="77777777" w:rsidTr="0089695F">
        <w:trPr>
          <w:cantSplit/>
        </w:trPr>
        <w:tc>
          <w:tcPr>
            <w:tcW w:w="990" w:type="dxa"/>
          </w:tcPr>
          <w:p w14:paraId="7655D93C" w14:textId="11246123"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98"/>
            <w:r w:rsidRPr="0084305D">
              <w:rPr>
                <w:rFonts w:cstheme="minorHAnsi"/>
                <w:b/>
                <w:bCs/>
              </w:rPr>
              <w:fldChar w:fldCharType="end"/>
            </w:r>
          </w:p>
        </w:tc>
        <w:tc>
          <w:tcPr>
            <w:tcW w:w="6300" w:type="dxa"/>
            <w:tcBorders>
              <w:right w:val="nil"/>
            </w:tcBorders>
          </w:tcPr>
          <w:p w14:paraId="567BBCE5" w14:textId="77777777" w:rsidR="003D1E20" w:rsidRPr="0084305D" w:rsidRDefault="003D1E20" w:rsidP="003D1E20">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D1E20" w:rsidRPr="0084305D" w:rsidRDefault="003D1E20" w:rsidP="003D1E20">
            <w:pPr>
              <w:rPr>
                <w:rFonts w:cstheme="minorHAnsi"/>
              </w:rPr>
            </w:pPr>
          </w:p>
        </w:tc>
        <w:tc>
          <w:tcPr>
            <w:tcW w:w="810" w:type="dxa"/>
          </w:tcPr>
          <w:p w14:paraId="01B03222" w14:textId="77777777" w:rsidR="003D1E20" w:rsidRPr="00C34C63" w:rsidRDefault="003D1E20" w:rsidP="003D1E20">
            <w:pPr>
              <w:rPr>
                <w:rFonts w:cstheme="minorHAnsi"/>
              </w:rPr>
            </w:pPr>
            <w:r w:rsidRPr="00C34C63">
              <w:rPr>
                <w:rFonts w:cstheme="minorHAnsi"/>
              </w:rPr>
              <w:t xml:space="preserve">A </w:t>
            </w:r>
          </w:p>
          <w:p w14:paraId="5F7FEEC8" w14:textId="77777777" w:rsidR="003D1E20" w:rsidRPr="00C34C63" w:rsidRDefault="003D1E20" w:rsidP="003D1E20">
            <w:pPr>
              <w:rPr>
                <w:rFonts w:cstheme="minorHAnsi"/>
              </w:rPr>
            </w:pPr>
            <w:r w:rsidRPr="00C34C63">
              <w:rPr>
                <w:rFonts w:cstheme="minorHAnsi"/>
              </w:rPr>
              <w:t xml:space="preserve">B </w:t>
            </w:r>
          </w:p>
          <w:p w14:paraId="49F863D9" w14:textId="77777777" w:rsidR="003D1E20" w:rsidRPr="00C34C63" w:rsidRDefault="003D1E20" w:rsidP="003D1E20">
            <w:pPr>
              <w:rPr>
                <w:rFonts w:cstheme="minorHAnsi"/>
              </w:rPr>
            </w:pPr>
            <w:r w:rsidRPr="00C34C63">
              <w:rPr>
                <w:rFonts w:cstheme="minorHAnsi"/>
              </w:rPr>
              <w:t xml:space="preserve">C-M </w:t>
            </w:r>
          </w:p>
          <w:p w14:paraId="591B499B" w14:textId="77777777" w:rsidR="003D1E20" w:rsidRPr="0084305D" w:rsidRDefault="003D1E20" w:rsidP="003D1E20">
            <w:pPr>
              <w:rPr>
                <w:rFonts w:cstheme="minorHAnsi"/>
              </w:rPr>
            </w:pPr>
            <w:r w:rsidRPr="00C34C63">
              <w:rPr>
                <w:rFonts w:cstheme="minorHAnsi"/>
              </w:rPr>
              <w:t>C</w:t>
            </w:r>
          </w:p>
        </w:tc>
        <w:tc>
          <w:tcPr>
            <w:tcW w:w="1980" w:type="dxa"/>
          </w:tcPr>
          <w:p w14:paraId="496F70C3" w14:textId="77777777" w:rsidR="003D1E20" w:rsidRPr="003D1E20" w:rsidRDefault="00521537" w:rsidP="003D1E20">
            <w:pPr>
              <w:rPr>
                <w:rFonts w:cstheme="minorHAnsi"/>
              </w:rPr>
            </w:pPr>
            <w:sdt>
              <w:sdtPr>
                <w:rPr>
                  <w:rFonts w:cstheme="minorHAnsi"/>
                </w:rPr>
                <w:id w:val="4334138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45B617" w14:textId="77777777" w:rsidR="003D1E20" w:rsidRPr="003D1E20" w:rsidRDefault="00521537" w:rsidP="003D1E20">
            <w:pPr>
              <w:rPr>
                <w:rFonts w:cstheme="minorHAnsi"/>
              </w:rPr>
            </w:pPr>
            <w:sdt>
              <w:sdtPr>
                <w:rPr>
                  <w:rFonts w:cstheme="minorHAnsi"/>
                </w:rPr>
                <w:id w:val="-178017923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67749C" w14:textId="77777777" w:rsidR="003D1E20" w:rsidRPr="003D1E20" w:rsidRDefault="00521537" w:rsidP="003D1E20">
            <w:pPr>
              <w:rPr>
                <w:rFonts w:cstheme="minorHAnsi"/>
              </w:rPr>
            </w:pPr>
            <w:sdt>
              <w:sdtPr>
                <w:rPr>
                  <w:rFonts w:cstheme="minorHAnsi"/>
                </w:rPr>
                <w:id w:val="10298402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F15FDB" w14:textId="77777777" w:rsidR="003D1E20" w:rsidRPr="003D1E20" w:rsidRDefault="00521537" w:rsidP="003D1E20">
            <w:pPr>
              <w:rPr>
                <w:rFonts w:cstheme="minorHAnsi"/>
              </w:rPr>
            </w:pPr>
            <w:sdt>
              <w:sdtPr>
                <w:rPr>
                  <w:rFonts w:cstheme="minorHAnsi"/>
                </w:rPr>
                <w:id w:val="-176867768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2C814D" w14:textId="77777777" w:rsidR="003D1E20" w:rsidRPr="0084305D" w:rsidRDefault="003D1E20" w:rsidP="003D1E20">
            <w:pPr>
              <w:rPr>
                <w:rFonts w:cstheme="minorHAnsi"/>
              </w:rPr>
            </w:pPr>
          </w:p>
        </w:tc>
        <w:sdt>
          <w:sdtPr>
            <w:rPr>
              <w:rFonts w:cstheme="minorHAnsi"/>
            </w:rPr>
            <w:id w:val="172625319"/>
            <w:placeholder>
              <w:docPart w:val="8E6497D6A1DD45F4826054F9DA16CD4E"/>
            </w:placeholder>
            <w:showingPlcHdr/>
          </w:sdtPr>
          <w:sdtEndPr/>
          <w:sdtContent>
            <w:tc>
              <w:tcPr>
                <w:tcW w:w="4770" w:type="dxa"/>
              </w:tcPr>
              <w:p w14:paraId="3F694D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9" w:name="Per11H9"/>
      <w:tr w:rsidR="003D1E20" w14:paraId="4BB4E546" w14:textId="77777777" w:rsidTr="0089695F">
        <w:trPr>
          <w:cantSplit/>
        </w:trPr>
        <w:tc>
          <w:tcPr>
            <w:tcW w:w="990" w:type="dxa"/>
          </w:tcPr>
          <w:p w14:paraId="52E44025" w14:textId="1FFE2F0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99"/>
            <w:r w:rsidRPr="0084305D">
              <w:rPr>
                <w:rFonts w:cstheme="minorHAnsi"/>
                <w:b/>
                <w:bCs/>
              </w:rPr>
              <w:fldChar w:fldCharType="end"/>
            </w:r>
          </w:p>
        </w:tc>
        <w:tc>
          <w:tcPr>
            <w:tcW w:w="6300" w:type="dxa"/>
            <w:tcBorders>
              <w:right w:val="nil"/>
            </w:tcBorders>
          </w:tcPr>
          <w:p w14:paraId="197DB11F" w14:textId="77777777" w:rsidR="003D1E20" w:rsidRPr="0084305D" w:rsidRDefault="003D1E20" w:rsidP="003D1E20">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D1E20" w:rsidRPr="0084305D" w:rsidRDefault="003D1E20" w:rsidP="003D1E20">
            <w:pPr>
              <w:rPr>
                <w:rFonts w:cstheme="minorHAnsi"/>
              </w:rPr>
            </w:pPr>
          </w:p>
        </w:tc>
        <w:tc>
          <w:tcPr>
            <w:tcW w:w="810" w:type="dxa"/>
          </w:tcPr>
          <w:p w14:paraId="64AED521" w14:textId="77777777" w:rsidR="003D1E20" w:rsidRPr="00C34C63" w:rsidRDefault="003D1E20" w:rsidP="003D1E20">
            <w:pPr>
              <w:rPr>
                <w:rFonts w:cstheme="minorHAnsi"/>
              </w:rPr>
            </w:pPr>
            <w:r w:rsidRPr="00C34C63">
              <w:rPr>
                <w:rFonts w:cstheme="minorHAnsi"/>
              </w:rPr>
              <w:t xml:space="preserve">A </w:t>
            </w:r>
          </w:p>
          <w:p w14:paraId="2233360C" w14:textId="77777777" w:rsidR="003D1E20" w:rsidRPr="00C34C63" w:rsidRDefault="003D1E20" w:rsidP="003D1E20">
            <w:pPr>
              <w:rPr>
                <w:rFonts w:cstheme="minorHAnsi"/>
              </w:rPr>
            </w:pPr>
            <w:r w:rsidRPr="00C34C63">
              <w:rPr>
                <w:rFonts w:cstheme="minorHAnsi"/>
              </w:rPr>
              <w:t xml:space="preserve">B </w:t>
            </w:r>
          </w:p>
          <w:p w14:paraId="21AD22C8" w14:textId="77777777" w:rsidR="003D1E20" w:rsidRPr="00C34C63" w:rsidRDefault="003D1E20" w:rsidP="003D1E20">
            <w:pPr>
              <w:rPr>
                <w:rFonts w:cstheme="minorHAnsi"/>
              </w:rPr>
            </w:pPr>
            <w:r w:rsidRPr="00C34C63">
              <w:rPr>
                <w:rFonts w:cstheme="minorHAnsi"/>
              </w:rPr>
              <w:t xml:space="preserve">C-M </w:t>
            </w:r>
          </w:p>
          <w:p w14:paraId="0A1C23E2" w14:textId="77777777" w:rsidR="003D1E20" w:rsidRPr="0084305D" w:rsidRDefault="003D1E20" w:rsidP="003D1E20">
            <w:pPr>
              <w:rPr>
                <w:rFonts w:cstheme="minorHAnsi"/>
              </w:rPr>
            </w:pPr>
            <w:r w:rsidRPr="00C34C63">
              <w:rPr>
                <w:rFonts w:cstheme="minorHAnsi"/>
              </w:rPr>
              <w:t>C</w:t>
            </w:r>
          </w:p>
        </w:tc>
        <w:tc>
          <w:tcPr>
            <w:tcW w:w="1980" w:type="dxa"/>
          </w:tcPr>
          <w:p w14:paraId="57E07F80" w14:textId="77777777" w:rsidR="003D1E20" w:rsidRPr="003D1E20" w:rsidRDefault="00521537" w:rsidP="003D1E20">
            <w:pPr>
              <w:rPr>
                <w:rFonts w:cstheme="minorHAnsi"/>
              </w:rPr>
            </w:pPr>
            <w:sdt>
              <w:sdtPr>
                <w:rPr>
                  <w:rFonts w:cstheme="minorHAnsi"/>
                </w:rPr>
                <w:id w:val="-739401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8841D1" w14:textId="77777777" w:rsidR="003D1E20" w:rsidRPr="003D1E20" w:rsidRDefault="00521537" w:rsidP="003D1E20">
            <w:pPr>
              <w:rPr>
                <w:rFonts w:cstheme="minorHAnsi"/>
              </w:rPr>
            </w:pPr>
            <w:sdt>
              <w:sdtPr>
                <w:rPr>
                  <w:rFonts w:cstheme="minorHAnsi"/>
                </w:rPr>
                <w:id w:val="151211345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1D37B" w14:textId="77777777" w:rsidR="003D1E20" w:rsidRPr="003D1E20" w:rsidRDefault="00521537" w:rsidP="003D1E20">
            <w:pPr>
              <w:rPr>
                <w:rFonts w:cstheme="minorHAnsi"/>
              </w:rPr>
            </w:pPr>
            <w:sdt>
              <w:sdtPr>
                <w:rPr>
                  <w:rFonts w:cstheme="minorHAnsi"/>
                </w:rPr>
                <w:id w:val="13573062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AE662" w14:textId="77777777" w:rsidR="003D1E20" w:rsidRPr="003D1E20" w:rsidRDefault="00521537" w:rsidP="003D1E20">
            <w:pPr>
              <w:rPr>
                <w:rFonts w:cstheme="minorHAnsi"/>
              </w:rPr>
            </w:pPr>
            <w:sdt>
              <w:sdtPr>
                <w:rPr>
                  <w:rFonts w:cstheme="minorHAnsi"/>
                </w:rPr>
                <w:id w:val="-13252039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E0D301F" w14:textId="77777777" w:rsidR="003D1E20" w:rsidRPr="0084305D" w:rsidRDefault="003D1E20" w:rsidP="003D1E20">
            <w:pPr>
              <w:rPr>
                <w:rFonts w:cstheme="minorHAnsi"/>
              </w:rPr>
            </w:pPr>
          </w:p>
        </w:tc>
        <w:sdt>
          <w:sdtPr>
            <w:rPr>
              <w:rFonts w:cstheme="minorHAnsi"/>
            </w:rPr>
            <w:id w:val="586041653"/>
            <w:placeholder>
              <w:docPart w:val="07B0CCFD2C13499C8FBFAFDC4F320D36"/>
            </w:placeholder>
            <w:showingPlcHdr/>
          </w:sdtPr>
          <w:sdtEndPr/>
          <w:sdtContent>
            <w:tc>
              <w:tcPr>
                <w:tcW w:w="4770" w:type="dxa"/>
              </w:tcPr>
              <w:p w14:paraId="1AFBDF5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0" w:name="Per11H10"/>
      <w:tr w:rsidR="003D1E20" w14:paraId="1611B76A" w14:textId="77777777" w:rsidTr="0089695F">
        <w:trPr>
          <w:cantSplit/>
        </w:trPr>
        <w:tc>
          <w:tcPr>
            <w:tcW w:w="990" w:type="dxa"/>
          </w:tcPr>
          <w:p w14:paraId="75CC9D3F" w14:textId="18EB6B7A"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bookmarkEnd w:id="100"/>
            <w:r w:rsidRPr="0084305D">
              <w:rPr>
                <w:rFonts w:cstheme="minorHAnsi"/>
                <w:b/>
                <w:bCs/>
              </w:rPr>
              <w:fldChar w:fldCharType="end"/>
            </w:r>
          </w:p>
        </w:tc>
        <w:tc>
          <w:tcPr>
            <w:tcW w:w="6300" w:type="dxa"/>
            <w:tcBorders>
              <w:right w:val="nil"/>
            </w:tcBorders>
          </w:tcPr>
          <w:p w14:paraId="45B96C87" w14:textId="77777777" w:rsidR="003D1E20" w:rsidRPr="0084305D" w:rsidRDefault="003D1E20" w:rsidP="003D1E20">
            <w:pPr>
              <w:rPr>
                <w:rFonts w:cstheme="minorHAnsi"/>
              </w:rPr>
            </w:pPr>
            <w:r w:rsidRPr="0084305D">
              <w:rPr>
                <w:rFonts w:cstheme="minorHAnsi"/>
              </w:rPr>
              <w:t>Each personnel record contains on-going record of inoculations or refusals.</w:t>
            </w:r>
          </w:p>
        </w:tc>
        <w:tc>
          <w:tcPr>
            <w:tcW w:w="270" w:type="dxa"/>
            <w:tcBorders>
              <w:left w:val="nil"/>
            </w:tcBorders>
          </w:tcPr>
          <w:p w14:paraId="75854D95" w14:textId="77777777" w:rsidR="003D1E20" w:rsidRPr="0084305D" w:rsidRDefault="003D1E20" w:rsidP="003D1E20">
            <w:pPr>
              <w:rPr>
                <w:rFonts w:cstheme="minorHAnsi"/>
              </w:rPr>
            </w:pPr>
          </w:p>
        </w:tc>
        <w:tc>
          <w:tcPr>
            <w:tcW w:w="810" w:type="dxa"/>
          </w:tcPr>
          <w:p w14:paraId="15FE4577" w14:textId="77777777" w:rsidR="003D1E20" w:rsidRPr="00C34C63" w:rsidRDefault="003D1E20" w:rsidP="003D1E20">
            <w:pPr>
              <w:rPr>
                <w:rFonts w:cstheme="minorHAnsi"/>
              </w:rPr>
            </w:pPr>
            <w:r w:rsidRPr="00C34C63">
              <w:rPr>
                <w:rFonts w:cstheme="minorHAnsi"/>
              </w:rPr>
              <w:t xml:space="preserve">A </w:t>
            </w:r>
          </w:p>
          <w:p w14:paraId="56BBB547" w14:textId="77777777" w:rsidR="003D1E20" w:rsidRPr="00C34C63" w:rsidRDefault="003D1E20" w:rsidP="003D1E20">
            <w:pPr>
              <w:rPr>
                <w:rFonts w:cstheme="minorHAnsi"/>
              </w:rPr>
            </w:pPr>
            <w:r w:rsidRPr="00C34C63">
              <w:rPr>
                <w:rFonts w:cstheme="minorHAnsi"/>
              </w:rPr>
              <w:t xml:space="preserve">B </w:t>
            </w:r>
          </w:p>
          <w:p w14:paraId="7A2656D5" w14:textId="77777777" w:rsidR="003D1E20" w:rsidRPr="00C34C63" w:rsidRDefault="003D1E20" w:rsidP="003D1E20">
            <w:pPr>
              <w:rPr>
                <w:rFonts w:cstheme="minorHAnsi"/>
              </w:rPr>
            </w:pPr>
            <w:r w:rsidRPr="00C34C63">
              <w:rPr>
                <w:rFonts w:cstheme="minorHAnsi"/>
              </w:rPr>
              <w:t xml:space="preserve">C-M </w:t>
            </w:r>
          </w:p>
          <w:p w14:paraId="2BDE14C1" w14:textId="77777777" w:rsidR="003D1E20" w:rsidRPr="0084305D" w:rsidRDefault="003D1E20" w:rsidP="003D1E20">
            <w:pPr>
              <w:rPr>
                <w:rFonts w:cstheme="minorHAnsi"/>
              </w:rPr>
            </w:pPr>
            <w:r w:rsidRPr="00C34C63">
              <w:rPr>
                <w:rFonts w:cstheme="minorHAnsi"/>
              </w:rPr>
              <w:t>C</w:t>
            </w:r>
          </w:p>
        </w:tc>
        <w:tc>
          <w:tcPr>
            <w:tcW w:w="1980" w:type="dxa"/>
          </w:tcPr>
          <w:p w14:paraId="5B9E0530" w14:textId="77777777" w:rsidR="003D1E20" w:rsidRPr="003D1E20" w:rsidRDefault="00521537" w:rsidP="003D1E20">
            <w:pPr>
              <w:rPr>
                <w:rFonts w:cstheme="minorHAnsi"/>
              </w:rPr>
            </w:pPr>
            <w:sdt>
              <w:sdtPr>
                <w:rPr>
                  <w:rFonts w:cstheme="minorHAnsi"/>
                </w:rPr>
                <w:id w:val="83333612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39EE1C" w14:textId="77777777" w:rsidR="003D1E20" w:rsidRPr="003D1E20" w:rsidRDefault="00521537" w:rsidP="003D1E20">
            <w:pPr>
              <w:rPr>
                <w:rFonts w:cstheme="minorHAnsi"/>
              </w:rPr>
            </w:pPr>
            <w:sdt>
              <w:sdtPr>
                <w:rPr>
                  <w:rFonts w:cstheme="minorHAnsi"/>
                </w:rPr>
                <w:id w:val="160985700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7082AF" w14:textId="77777777" w:rsidR="003D1E20" w:rsidRPr="003D1E20" w:rsidRDefault="00521537" w:rsidP="003D1E20">
            <w:pPr>
              <w:rPr>
                <w:rFonts w:cstheme="minorHAnsi"/>
              </w:rPr>
            </w:pPr>
            <w:sdt>
              <w:sdtPr>
                <w:rPr>
                  <w:rFonts w:cstheme="minorHAnsi"/>
                </w:rPr>
                <w:id w:val="-13998206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525D9A" w14:textId="77777777" w:rsidR="003D1E20" w:rsidRPr="003D1E20" w:rsidRDefault="00521537" w:rsidP="003D1E20">
            <w:pPr>
              <w:rPr>
                <w:rFonts w:cstheme="minorHAnsi"/>
              </w:rPr>
            </w:pPr>
            <w:sdt>
              <w:sdtPr>
                <w:rPr>
                  <w:rFonts w:cstheme="minorHAnsi"/>
                </w:rPr>
                <w:id w:val="119003053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E87A0" w14:textId="77777777" w:rsidR="003D1E20" w:rsidRPr="0084305D" w:rsidRDefault="003D1E20" w:rsidP="003D1E20">
            <w:pPr>
              <w:rPr>
                <w:rFonts w:cstheme="minorHAnsi"/>
              </w:rPr>
            </w:pPr>
          </w:p>
        </w:tc>
        <w:sdt>
          <w:sdtPr>
            <w:rPr>
              <w:rFonts w:cstheme="minorHAnsi"/>
            </w:rPr>
            <w:id w:val="-571964191"/>
            <w:placeholder>
              <w:docPart w:val="54529F0A83CD4D5E803FC8D1B9214BBD"/>
            </w:placeholder>
            <w:showingPlcHdr/>
          </w:sdtPr>
          <w:sdtEndPr/>
          <w:sdtContent>
            <w:tc>
              <w:tcPr>
                <w:tcW w:w="4770" w:type="dxa"/>
              </w:tcPr>
              <w:p w14:paraId="2B05BC3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71BD0401" w14:textId="77777777" w:rsidTr="0089695F">
        <w:trPr>
          <w:cantSplit/>
        </w:trPr>
        <w:tc>
          <w:tcPr>
            <w:tcW w:w="15120" w:type="dxa"/>
            <w:gridSpan w:val="6"/>
            <w:tcBorders>
              <w:left w:val="nil"/>
            </w:tcBorders>
            <w:shd w:val="clear" w:color="auto" w:fill="D9E2F3" w:themeFill="accent1" w:themeFillTint="33"/>
          </w:tcPr>
          <w:p w14:paraId="00C3C72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01" w:name="Per11i1"/>
      <w:tr w:rsidR="003D1E20" w14:paraId="74811B02" w14:textId="77777777" w:rsidTr="0089695F">
        <w:trPr>
          <w:cantSplit/>
        </w:trPr>
        <w:tc>
          <w:tcPr>
            <w:tcW w:w="990" w:type="dxa"/>
          </w:tcPr>
          <w:p w14:paraId="7B4F8176" w14:textId="0BABE13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01"/>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D1E20" w:rsidRPr="0084305D" w:rsidRDefault="003D1E20" w:rsidP="003D1E2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D1E20" w:rsidRPr="0084305D" w:rsidRDefault="003D1E20" w:rsidP="003D1E20">
            <w:pPr>
              <w:rPr>
                <w:rFonts w:cstheme="minorHAnsi"/>
              </w:rPr>
            </w:pPr>
          </w:p>
        </w:tc>
        <w:tc>
          <w:tcPr>
            <w:tcW w:w="810" w:type="dxa"/>
          </w:tcPr>
          <w:p w14:paraId="2681278A" w14:textId="77777777" w:rsidR="003D1E20" w:rsidRPr="00C34C63" w:rsidRDefault="003D1E20" w:rsidP="003D1E20">
            <w:pPr>
              <w:rPr>
                <w:rFonts w:cstheme="minorHAnsi"/>
              </w:rPr>
            </w:pPr>
            <w:r w:rsidRPr="00C34C63">
              <w:rPr>
                <w:rFonts w:cstheme="minorHAnsi"/>
              </w:rPr>
              <w:t xml:space="preserve">A </w:t>
            </w:r>
          </w:p>
          <w:p w14:paraId="43D6AA94" w14:textId="77777777" w:rsidR="003D1E20" w:rsidRPr="00C34C63" w:rsidRDefault="003D1E20" w:rsidP="003D1E20">
            <w:pPr>
              <w:rPr>
                <w:rFonts w:cstheme="minorHAnsi"/>
              </w:rPr>
            </w:pPr>
            <w:r w:rsidRPr="00C34C63">
              <w:rPr>
                <w:rFonts w:cstheme="minorHAnsi"/>
              </w:rPr>
              <w:t xml:space="preserve">B </w:t>
            </w:r>
          </w:p>
          <w:p w14:paraId="1D5ADA9E" w14:textId="77777777" w:rsidR="003D1E20" w:rsidRPr="00C34C63" w:rsidRDefault="003D1E20" w:rsidP="003D1E20">
            <w:pPr>
              <w:rPr>
                <w:rFonts w:cstheme="minorHAnsi"/>
              </w:rPr>
            </w:pPr>
            <w:r w:rsidRPr="00C34C63">
              <w:rPr>
                <w:rFonts w:cstheme="minorHAnsi"/>
              </w:rPr>
              <w:t xml:space="preserve">C-M </w:t>
            </w:r>
          </w:p>
          <w:p w14:paraId="418193A0" w14:textId="77777777" w:rsidR="003D1E20" w:rsidRPr="0084305D" w:rsidRDefault="003D1E20" w:rsidP="003D1E20">
            <w:pPr>
              <w:rPr>
                <w:rFonts w:cstheme="minorHAnsi"/>
              </w:rPr>
            </w:pPr>
            <w:r w:rsidRPr="00C34C63">
              <w:rPr>
                <w:rFonts w:cstheme="minorHAnsi"/>
              </w:rPr>
              <w:t>C</w:t>
            </w:r>
          </w:p>
        </w:tc>
        <w:tc>
          <w:tcPr>
            <w:tcW w:w="1980" w:type="dxa"/>
          </w:tcPr>
          <w:p w14:paraId="36960DEF" w14:textId="77777777" w:rsidR="003D1E20" w:rsidRPr="003D1E20" w:rsidRDefault="00521537" w:rsidP="003D1E20">
            <w:pPr>
              <w:rPr>
                <w:rFonts w:cstheme="minorHAnsi"/>
              </w:rPr>
            </w:pPr>
            <w:sdt>
              <w:sdtPr>
                <w:rPr>
                  <w:rFonts w:cstheme="minorHAnsi"/>
                </w:rPr>
                <w:id w:val="5501984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A1617E" w14:textId="77777777" w:rsidR="003D1E20" w:rsidRPr="003D1E20" w:rsidRDefault="00521537" w:rsidP="003D1E20">
            <w:pPr>
              <w:rPr>
                <w:rFonts w:cstheme="minorHAnsi"/>
              </w:rPr>
            </w:pPr>
            <w:sdt>
              <w:sdtPr>
                <w:rPr>
                  <w:rFonts w:cstheme="minorHAnsi"/>
                </w:rPr>
                <w:id w:val="74237531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B25E62F" w14:textId="77777777" w:rsidR="003D1E20" w:rsidRPr="003D1E20" w:rsidRDefault="00521537" w:rsidP="003D1E20">
            <w:pPr>
              <w:rPr>
                <w:rFonts w:cstheme="minorHAnsi"/>
              </w:rPr>
            </w:pPr>
            <w:sdt>
              <w:sdtPr>
                <w:rPr>
                  <w:rFonts w:cstheme="minorHAnsi"/>
                </w:rPr>
                <w:id w:val="-8098652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7FC5085" w14:textId="77777777" w:rsidR="003D1E20" w:rsidRPr="003D1E20" w:rsidRDefault="00521537" w:rsidP="003D1E20">
            <w:pPr>
              <w:rPr>
                <w:rFonts w:cstheme="minorHAnsi"/>
              </w:rPr>
            </w:pPr>
            <w:sdt>
              <w:sdtPr>
                <w:rPr>
                  <w:rFonts w:cstheme="minorHAnsi"/>
                </w:rPr>
                <w:id w:val="14893634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6C0B72" w14:textId="77777777" w:rsidR="003D1E20" w:rsidRPr="0084305D" w:rsidRDefault="003D1E20" w:rsidP="003D1E20">
            <w:pPr>
              <w:rPr>
                <w:rFonts w:cstheme="minorHAnsi"/>
              </w:rPr>
            </w:pPr>
          </w:p>
        </w:tc>
        <w:sdt>
          <w:sdtPr>
            <w:rPr>
              <w:rFonts w:cstheme="minorHAnsi"/>
            </w:rPr>
            <w:id w:val="739140674"/>
            <w:placeholder>
              <w:docPart w:val="0C967CD3B8DC4C12A30FED08A66EF4F6"/>
            </w:placeholder>
            <w:showingPlcHdr/>
          </w:sdtPr>
          <w:sdtEndPr/>
          <w:sdtContent>
            <w:tc>
              <w:tcPr>
                <w:tcW w:w="4770" w:type="dxa"/>
              </w:tcPr>
              <w:p w14:paraId="75FFE1A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2" w:name="Per11i2"/>
      <w:tr w:rsidR="003D1E20" w14:paraId="2EF58703" w14:textId="77777777" w:rsidTr="0089695F">
        <w:trPr>
          <w:cantSplit/>
        </w:trPr>
        <w:tc>
          <w:tcPr>
            <w:tcW w:w="990" w:type="dxa"/>
          </w:tcPr>
          <w:p w14:paraId="17F61D6E" w14:textId="5EF0C7D0"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bookmarkEnd w:id="102"/>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7D3C89F" w14:textId="77777777" w:rsidR="003D1E20" w:rsidRPr="0084305D" w:rsidRDefault="003D1E20" w:rsidP="003D1E2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D1E20" w:rsidRPr="0084305D" w:rsidRDefault="003D1E20" w:rsidP="003D1E20">
            <w:pPr>
              <w:rPr>
                <w:rFonts w:cstheme="minorHAnsi"/>
              </w:rPr>
            </w:pPr>
          </w:p>
        </w:tc>
        <w:tc>
          <w:tcPr>
            <w:tcW w:w="810" w:type="dxa"/>
          </w:tcPr>
          <w:p w14:paraId="71346531" w14:textId="77777777" w:rsidR="003D1E20" w:rsidRPr="00C34C63" w:rsidRDefault="003D1E20" w:rsidP="003D1E20">
            <w:pPr>
              <w:rPr>
                <w:rFonts w:cstheme="minorHAnsi"/>
              </w:rPr>
            </w:pPr>
            <w:r w:rsidRPr="00C34C63">
              <w:rPr>
                <w:rFonts w:cstheme="minorHAnsi"/>
              </w:rPr>
              <w:t xml:space="preserve">A </w:t>
            </w:r>
          </w:p>
          <w:p w14:paraId="021B01AA" w14:textId="77777777" w:rsidR="003D1E20" w:rsidRPr="00C34C63" w:rsidRDefault="003D1E20" w:rsidP="003D1E20">
            <w:pPr>
              <w:rPr>
                <w:rFonts w:cstheme="minorHAnsi"/>
              </w:rPr>
            </w:pPr>
            <w:r w:rsidRPr="00C34C63">
              <w:rPr>
                <w:rFonts w:cstheme="minorHAnsi"/>
              </w:rPr>
              <w:t xml:space="preserve">B </w:t>
            </w:r>
          </w:p>
          <w:p w14:paraId="611B89C8" w14:textId="77777777" w:rsidR="003D1E20" w:rsidRPr="00C34C63" w:rsidRDefault="003D1E20" w:rsidP="003D1E20">
            <w:pPr>
              <w:rPr>
                <w:rFonts w:cstheme="minorHAnsi"/>
              </w:rPr>
            </w:pPr>
            <w:r w:rsidRPr="00C34C63">
              <w:rPr>
                <w:rFonts w:cstheme="minorHAnsi"/>
              </w:rPr>
              <w:t xml:space="preserve">C-M </w:t>
            </w:r>
          </w:p>
          <w:p w14:paraId="7881B23E" w14:textId="77777777" w:rsidR="003D1E20" w:rsidRPr="0084305D" w:rsidRDefault="003D1E20" w:rsidP="003D1E20">
            <w:pPr>
              <w:rPr>
                <w:rFonts w:cstheme="minorHAnsi"/>
              </w:rPr>
            </w:pPr>
            <w:r w:rsidRPr="00C34C63">
              <w:rPr>
                <w:rFonts w:cstheme="minorHAnsi"/>
              </w:rPr>
              <w:t>C</w:t>
            </w:r>
          </w:p>
        </w:tc>
        <w:tc>
          <w:tcPr>
            <w:tcW w:w="1980" w:type="dxa"/>
          </w:tcPr>
          <w:p w14:paraId="2713C2B9" w14:textId="77777777" w:rsidR="003D1E20" w:rsidRPr="003D1E20" w:rsidRDefault="00521537" w:rsidP="003D1E20">
            <w:pPr>
              <w:rPr>
                <w:rFonts w:cstheme="minorHAnsi"/>
              </w:rPr>
            </w:pPr>
            <w:sdt>
              <w:sdtPr>
                <w:rPr>
                  <w:rFonts w:cstheme="minorHAnsi"/>
                </w:rPr>
                <w:id w:val="180064369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20BFF" w14:textId="77777777" w:rsidR="003D1E20" w:rsidRPr="003D1E20" w:rsidRDefault="00521537" w:rsidP="003D1E20">
            <w:pPr>
              <w:rPr>
                <w:rFonts w:cstheme="minorHAnsi"/>
              </w:rPr>
            </w:pPr>
            <w:sdt>
              <w:sdtPr>
                <w:rPr>
                  <w:rFonts w:cstheme="minorHAnsi"/>
                </w:rPr>
                <w:id w:val="20442437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3318D9" w14:textId="77777777" w:rsidR="003D1E20" w:rsidRPr="003D1E20" w:rsidRDefault="00521537" w:rsidP="003D1E20">
            <w:pPr>
              <w:rPr>
                <w:rFonts w:cstheme="minorHAnsi"/>
              </w:rPr>
            </w:pPr>
            <w:sdt>
              <w:sdtPr>
                <w:rPr>
                  <w:rFonts w:cstheme="minorHAnsi"/>
                </w:rPr>
                <w:id w:val="94480701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4CDCD4" w14:textId="77777777" w:rsidR="003D1E20" w:rsidRPr="003D1E20" w:rsidRDefault="00521537" w:rsidP="003D1E20">
            <w:pPr>
              <w:rPr>
                <w:rFonts w:cstheme="minorHAnsi"/>
              </w:rPr>
            </w:pPr>
            <w:sdt>
              <w:sdtPr>
                <w:rPr>
                  <w:rFonts w:cstheme="minorHAnsi"/>
                </w:rPr>
                <w:id w:val="1007695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046D9B" w14:textId="77777777" w:rsidR="003D1E20" w:rsidRPr="0084305D" w:rsidRDefault="003D1E20" w:rsidP="003D1E20">
            <w:pPr>
              <w:rPr>
                <w:rFonts w:cstheme="minorHAnsi"/>
              </w:rPr>
            </w:pPr>
          </w:p>
        </w:tc>
        <w:sdt>
          <w:sdtPr>
            <w:rPr>
              <w:rFonts w:cstheme="minorHAnsi"/>
            </w:rPr>
            <w:id w:val="716551888"/>
            <w:placeholder>
              <w:docPart w:val="FB52E96706FA4BD3A0EF31C0ACE85930"/>
            </w:placeholder>
            <w:showingPlcHdr/>
          </w:sdtPr>
          <w:sdtEndPr/>
          <w:sdtContent>
            <w:tc>
              <w:tcPr>
                <w:tcW w:w="4770" w:type="dxa"/>
              </w:tcPr>
              <w:p w14:paraId="04EDB99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3" w:name="Per11i3"/>
      <w:tr w:rsidR="003D1E20" w14:paraId="40811DAB" w14:textId="77777777" w:rsidTr="0089695F">
        <w:trPr>
          <w:cantSplit/>
        </w:trPr>
        <w:tc>
          <w:tcPr>
            <w:tcW w:w="990" w:type="dxa"/>
          </w:tcPr>
          <w:p w14:paraId="1C493790" w14:textId="1A6C4FD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bookmarkEnd w:id="103"/>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FE54F00" w14:textId="77777777" w:rsidR="003D1E20" w:rsidRPr="0084305D" w:rsidRDefault="003D1E20" w:rsidP="003D1E2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D1E20" w:rsidRPr="0084305D" w:rsidRDefault="003D1E20" w:rsidP="003D1E20">
            <w:pPr>
              <w:rPr>
                <w:rFonts w:cstheme="minorHAnsi"/>
              </w:rPr>
            </w:pPr>
          </w:p>
        </w:tc>
        <w:tc>
          <w:tcPr>
            <w:tcW w:w="810" w:type="dxa"/>
          </w:tcPr>
          <w:p w14:paraId="40B08BA7" w14:textId="77777777" w:rsidR="003D1E20" w:rsidRPr="00C34C63" w:rsidRDefault="003D1E20" w:rsidP="003D1E20">
            <w:pPr>
              <w:rPr>
                <w:rFonts w:cstheme="minorHAnsi"/>
              </w:rPr>
            </w:pPr>
            <w:r w:rsidRPr="00C34C63">
              <w:rPr>
                <w:rFonts w:cstheme="minorHAnsi"/>
              </w:rPr>
              <w:t xml:space="preserve">A </w:t>
            </w:r>
          </w:p>
          <w:p w14:paraId="4FEA6A99" w14:textId="77777777" w:rsidR="003D1E20" w:rsidRPr="00C34C63" w:rsidRDefault="003D1E20" w:rsidP="003D1E20">
            <w:pPr>
              <w:rPr>
                <w:rFonts w:cstheme="minorHAnsi"/>
              </w:rPr>
            </w:pPr>
            <w:r w:rsidRPr="00C34C63">
              <w:rPr>
                <w:rFonts w:cstheme="minorHAnsi"/>
              </w:rPr>
              <w:t xml:space="preserve">B </w:t>
            </w:r>
          </w:p>
          <w:p w14:paraId="6F083CC1" w14:textId="77777777" w:rsidR="003D1E20" w:rsidRPr="00C34C63" w:rsidRDefault="003D1E20" w:rsidP="003D1E20">
            <w:pPr>
              <w:rPr>
                <w:rFonts w:cstheme="minorHAnsi"/>
              </w:rPr>
            </w:pPr>
            <w:r w:rsidRPr="00C34C63">
              <w:rPr>
                <w:rFonts w:cstheme="minorHAnsi"/>
              </w:rPr>
              <w:t xml:space="preserve">C-M </w:t>
            </w:r>
          </w:p>
          <w:p w14:paraId="2A0FBBC4" w14:textId="77777777" w:rsidR="003D1E20" w:rsidRPr="0084305D" w:rsidRDefault="003D1E20" w:rsidP="003D1E20">
            <w:pPr>
              <w:rPr>
                <w:rFonts w:cstheme="minorHAnsi"/>
              </w:rPr>
            </w:pPr>
            <w:r w:rsidRPr="00C34C63">
              <w:rPr>
                <w:rFonts w:cstheme="minorHAnsi"/>
              </w:rPr>
              <w:t>C</w:t>
            </w:r>
          </w:p>
        </w:tc>
        <w:tc>
          <w:tcPr>
            <w:tcW w:w="1980" w:type="dxa"/>
          </w:tcPr>
          <w:p w14:paraId="5820B6A4" w14:textId="77777777" w:rsidR="003D1E20" w:rsidRPr="003D1E20" w:rsidRDefault="00521537" w:rsidP="003D1E20">
            <w:pPr>
              <w:rPr>
                <w:rFonts w:cstheme="minorHAnsi"/>
              </w:rPr>
            </w:pPr>
            <w:sdt>
              <w:sdtPr>
                <w:rPr>
                  <w:rFonts w:cstheme="minorHAnsi"/>
                </w:rPr>
                <w:id w:val="213913911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0BA1E4" w14:textId="77777777" w:rsidR="003D1E20" w:rsidRPr="003D1E20" w:rsidRDefault="00521537" w:rsidP="003D1E20">
            <w:pPr>
              <w:rPr>
                <w:rFonts w:cstheme="minorHAnsi"/>
              </w:rPr>
            </w:pPr>
            <w:sdt>
              <w:sdtPr>
                <w:rPr>
                  <w:rFonts w:cstheme="minorHAnsi"/>
                </w:rPr>
                <w:id w:val="2522371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EB2BF" w14:textId="77777777" w:rsidR="003D1E20" w:rsidRPr="003D1E20" w:rsidRDefault="00521537" w:rsidP="003D1E20">
            <w:pPr>
              <w:rPr>
                <w:rFonts w:cstheme="minorHAnsi"/>
              </w:rPr>
            </w:pPr>
            <w:sdt>
              <w:sdtPr>
                <w:rPr>
                  <w:rFonts w:cstheme="minorHAnsi"/>
                </w:rPr>
                <w:id w:val="64747809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2C1A3D" w14:textId="77777777" w:rsidR="003D1E20" w:rsidRPr="003D1E20" w:rsidRDefault="00521537" w:rsidP="003D1E20">
            <w:pPr>
              <w:rPr>
                <w:rFonts w:cstheme="minorHAnsi"/>
              </w:rPr>
            </w:pPr>
            <w:sdt>
              <w:sdtPr>
                <w:rPr>
                  <w:rFonts w:cstheme="minorHAnsi"/>
                </w:rPr>
                <w:id w:val="2125569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53F10F" w14:textId="77777777" w:rsidR="003D1E20" w:rsidRPr="0084305D" w:rsidRDefault="003D1E20" w:rsidP="003D1E20">
            <w:pPr>
              <w:rPr>
                <w:rFonts w:cstheme="minorHAnsi"/>
              </w:rPr>
            </w:pPr>
          </w:p>
        </w:tc>
        <w:sdt>
          <w:sdtPr>
            <w:rPr>
              <w:rFonts w:cstheme="minorHAnsi"/>
            </w:rPr>
            <w:id w:val="191435310"/>
            <w:placeholder>
              <w:docPart w:val="39C41284FDED40B2BDBFC134AB42FAFC"/>
            </w:placeholder>
            <w:showingPlcHdr/>
          </w:sdtPr>
          <w:sdtEndPr/>
          <w:sdtContent>
            <w:tc>
              <w:tcPr>
                <w:tcW w:w="4770" w:type="dxa"/>
              </w:tcPr>
              <w:p w14:paraId="4153A22B"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4" w:name="Per11i4"/>
      <w:tr w:rsidR="003D1E20" w14:paraId="355F92D1" w14:textId="77777777" w:rsidTr="0089695F">
        <w:trPr>
          <w:cantSplit/>
        </w:trPr>
        <w:tc>
          <w:tcPr>
            <w:tcW w:w="990" w:type="dxa"/>
          </w:tcPr>
          <w:p w14:paraId="345BFEFD" w14:textId="093DD694"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04"/>
            <w:r w:rsidRPr="0084305D">
              <w:rPr>
                <w:rFonts w:cstheme="minorHAnsi"/>
                <w:b/>
                <w:bCs/>
              </w:rPr>
              <w:fldChar w:fldCharType="end"/>
            </w:r>
          </w:p>
        </w:tc>
        <w:tc>
          <w:tcPr>
            <w:tcW w:w="6300" w:type="dxa"/>
            <w:tcBorders>
              <w:right w:val="nil"/>
            </w:tcBorders>
          </w:tcPr>
          <w:p w14:paraId="48520FE5" w14:textId="77777777" w:rsidR="003D1E20" w:rsidRPr="0084305D" w:rsidRDefault="003D1E20" w:rsidP="003D1E2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D1E20" w:rsidRPr="0084305D" w:rsidRDefault="003D1E20" w:rsidP="003D1E20">
            <w:pPr>
              <w:rPr>
                <w:rFonts w:cstheme="minorHAnsi"/>
              </w:rPr>
            </w:pPr>
          </w:p>
        </w:tc>
        <w:tc>
          <w:tcPr>
            <w:tcW w:w="810" w:type="dxa"/>
          </w:tcPr>
          <w:p w14:paraId="083EDFA9" w14:textId="77777777" w:rsidR="003D1E20" w:rsidRPr="00C34C63" w:rsidRDefault="003D1E20" w:rsidP="003D1E20">
            <w:pPr>
              <w:rPr>
                <w:rFonts w:cstheme="minorHAnsi"/>
              </w:rPr>
            </w:pPr>
            <w:r w:rsidRPr="00C34C63">
              <w:rPr>
                <w:rFonts w:cstheme="minorHAnsi"/>
              </w:rPr>
              <w:t xml:space="preserve">A </w:t>
            </w:r>
          </w:p>
          <w:p w14:paraId="6F171CF9" w14:textId="77777777" w:rsidR="003D1E20" w:rsidRPr="00C34C63" w:rsidRDefault="003D1E20" w:rsidP="003D1E20">
            <w:pPr>
              <w:rPr>
                <w:rFonts w:cstheme="minorHAnsi"/>
              </w:rPr>
            </w:pPr>
            <w:r w:rsidRPr="00C34C63">
              <w:rPr>
                <w:rFonts w:cstheme="minorHAnsi"/>
              </w:rPr>
              <w:t xml:space="preserve">B </w:t>
            </w:r>
          </w:p>
          <w:p w14:paraId="64BF80B4" w14:textId="77777777" w:rsidR="003D1E20" w:rsidRPr="00C34C63" w:rsidRDefault="003D1E20" w:rsidP="003D1E20">
            <w:pPr>
              <w:rPr>
                <w:rFonts w:cstheme="minorHAnsi"/>
              </w:rPr>
            </w:pPr>
            <w:r w:rsidRPr="00C34C63">
              <w:rPr>
                <w:rFonts w:cstheme="minorHAnsi"/>
              </w:rPr>
              <w:t xml:space="preserve">C-M </w:t>
            </w:r>
          </w:p>
          <w:p w14:paraId="21B96A29" w14:textId="77777777" w:rsidR="003D1E20" w:rsidRDefault="003D1E20" w:rsidP="003D1E20">
            <w:pPr>
              <w:rPr>
                <w:rFonts w:cstheme="minorHAnsi"/>
              </w:rPr>
            </w:pPr>
            <w:r w:rsidRPr="00C34C63">
              <w:rPr>
                <w:rFonts w:cstheme="minorHAnsi"/>
              </w:rPr>
              <w:t>C</w:t>
            </w:r>
          </w:p>
          <w:p w14:paraId="612A6888" w14:textId="77777777" w:rsidR="003D1E20" w:rsidRPr="0084305D" w:rsidRDefault="003D1E20" w:rsidP="003D1E20">
            <w:pPr>
              <w:rPr>
                <w:rFonts w:cstheme="minorHAnsi"/>
              </w:rPr>
            </w:pPr>
          </w:p>
        </w:tc>
        <w:tc>
          <w:tcPr>
            <w:tcW w:w="1980" w:type="dxa"/>
          </w:tcPr>
          <w:p w14:paraId="7A24BF59" w14:textId="77777777" w:rsidR="003D1E20" w:rsidRPr="003D1E20" w:rsidRDefault="00521537" w:rsidP="003D1E20">
            <w:pPr>
              <w:rPr>
                <w:rFonts w:cstheme="minorHAnsi"/>
              </w:rPr>
            </w:pPr>
            <w:sdt>
              <w:sdtPr>
                <w:rPr>
                  <w:rFonts w:cstheme="minorHAnsi"/>
                </w:rPr>
                <w:id w:val="26728282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CDC1A0" w14:textId="77777777" w:rsidR="003D1E20" w:rsidRPr="003D1E20" w:rsidRDefault="00521537" w:rsidP="003D1E20">
            <w:pPr>
              <w:rPr>
                <w:rFonts w:cstheme="minorHAnsi"/>
              </w:rPr>
            </w:pPr>
            <w:sdt>
              <w:sdtPr>
                <w:rPr>
                  <w:rFonts w:cstheme="minorHAnsi"/>
                </w:rPr>
                <w:id w:val="10936588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8A008C" w14:textId="77777777" w:rsidR="003D1E20" w:rsidRPr="003D1E20" w:rsidRDefault="00521537" w:rsidP="003D1E20">
            <w:pPr>
              <w:rPr>
                <w:rFonts w:cstheme="minorHAnsi"/>
              </w:rPr>
            </w:pPr>
            <w:sdt>
              <w:sdtPr>
                <w:rPr>
                  <w:rFonts w:cstheme="minorHAnsi"/>
                </w:rPr>
                <w:id w:val="-172544964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43EA94" w14:textId="77777777" w:rsidR="003D1E20" w:rsidRPr="003D1E20" w:rsidRDefault="00521537" w:rsidP="003D1E20">
            <w:pPr>
              <w:rPr>
                <w:rFonts w:cstheme="minorHAnsi"/>
              </w:rPr>
            </w:pPr>
            <w:sdt>
              <w:sdtPr>
                <w:rPr>
                  <w:rFonts w:cstheme="minorHAnsi"/>
                </w:rPr>
                <w:id w:val="97656969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00C845" w14:textId="77777777" w:rsidR="003D1E20" w:rsidRPr="0084305D" w:rsidRDefault="003D1E20" w:rsidP="003D1E20">
            <w:pPr>
              <w:rPr>
                <w:rFonts w:cstheme="minorHAnsi"/>
              </w:rPr>
            </w:pPr>
          </w:p>
        </w:tc>
        <w:sdt>
          <w:sdtPr>
            <w:rPr>
              <w:rFonts w:cstheme="minorHAnsi"/>
            </w:rPr>
            <w:id w:val="-1037419763"/>
            <w:placeholder>
              <w:docPart w:val="355BE4E3D05E41909AE4A34EB4164BB5"/>
            </w:placeholder>
            <w:showingPlcHdr/>
          </w:sdtPr>
          <w:sdtEndPr/>
          <w:sdtContent>
            <w:tc>
              <w:tcPr>
                <w:tcW w:w="4770" w:type="dxa"/>
              </w:tcPr>
              <w:p w14:paraId="180FE8B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5" w:name="Per11i5"/>
      <w:tr w:rsidR="003D1E20" w14:paraId="4F228252" w14:textId="77777777" w:rsidTr="0089695F">
        <w:trPr>
          <w:cantSplit/>
        </w:trPr>
        <w:tc>
          <w:tcPr>
            <w:tcW w:w="990" w:type="dxa"/>
          </w:tcPr>
          <w:p w14:paraId="2E9029B4" w14:textId="7F6BBE9E"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05"/>
            <w:r w:rsidRPr="0084305D">
              <w:rPr>
                <w:rFonts w:cstheme="minorHAnsi"/>
                <w:b/>
                <w:bCs/>
              </w:rPr>
              <w:fldChar w:fldCharType="end"/>
            </w:r>
          </w:p>
        </w:tc>
        <w:tc>
          <w:tcPr>
            <w:tcW w:w="6300" w:type="dxa"/>
            <w:tcBorders>
              <w:right w:val="nil"/>
            </w:tcBorders>
          </w:tcPr>
          <w:p w14:paraId="15D3126D" w14:textId="77777777" w:rsidR="003D1E20" w:rsidRDefault="003D1E20" w:rsidP="003D1E2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D1E20" w:rsidRPr="0084305D" w:rsidRDefault="003D1E20" w:rsidP="003D1E20">
            <w:pPr>
              <w:rPr>
                <w:rFonts w:cstheme="minorHAnsi"/>
                <w:color w:val="000000"/>
              </w:rPr>
            </w:pPr>
          </w:p>
        </w:tc>
        <w:tc>
          <w:tcPr>
            <w:tcW w:w="270" w:type="dxa"/>
            <w:tcBorders>
              <w:left w:val="nil"/>
            </w:tcBorders>
          </w:tcPr>
          <w:p w14:paraId="73B3DF5D" w14:textId="77777777" w:rsidR="003D1E20" w:rsidRPr="0084305D" w:rsidRDefault="003D1E20" w:rsidP="003D1E20">
            <w:pPr>
              <w:rPr>
                <w:rFonts w:cstheme="minorHAnsi"/>
              </w:rPr>
            </w:pPr>
          </w:p>
        </w:tc>
        <w:tc>
          <w:tcPr>
            <w:tcW w:w="810" w:type="dxa"/>
          </w:tcPr>
          <w:p w14:paraId="568CF7C8" w14:textId="77777777" w:rsidR="003D1E20" w:rsidRPr="00C34C63" w:rsidRDefault="003D1E20" w:rsidP="003D1E20">
            <w:pPr>
              <w:rPr>
                <w:rFonts w:cstheme="minorHAnsi"/>
              </w:rPr>
            </w:pPr>
            <w:r w:rsidRPr="00C34C63">
              <w:rPr>
                <w:rFonts w:cstheme="minorHAnsi"/>
              </w:rPr>
              <w:t xml:space="preserve">A </w:t>
            </w:r>
          </w:p>
          <w:p w14:paraId="790A9D60" w14:textId="77777777" w:rsidR="003D1E20" w:rsidRPr="00C34C63" w:rsidRDefault="003D1E20" w:rsidP="003D1E20">
            <w:pPr>
              <w:rPr>
                <w:rFonts w:cstheme="minorHAnsi"/>
              </w:rPr>
            </w:pPr>
            <w:r w:rsidRPr="00C34C63">
              <w:rPr>
                <w:rFonts w:cstheme="minorHAnsi"/>
              </w:rPr>
              <w:t xml:space="preserve">B </w:t>
            </w:r>
          </w:p>
          <w:p w14:paraId="27447765" w14:textId="77777777" w:rsidR="003D1E20" w:rsidRPr="00C34C63" w:rsidRDefault="003D1E20" w:rsidP="003D1E20">
            <w:pPr>
              <w:rPr>
                <w:rFonts w:cstheme="minorHAnsi"/>
              </w:rPr>
            </w:pPr>
            <w:r w:rsidRPr="00C34C63">
              <w:rPr>
                <w:rFonts w:cstheme="minorHAnsi"/>
              </w:rPr>
              <w:t xml:space="preserve">C-M </w:t>
            </w:r>
          </w:p>
          <w:p w14:paraId="08A51990" w14:textId="77777777" w:rsidR="003D1E20" w:rsidRPr="0084305D" w:rsidRDefault="003D1E20" w:rsidP="003D1E20">
            <w:pPr>
              <w:rPr>
                <w:rFonts w:cstheme="minorHAnsi"/>
              </w:rPr>
            </w:pPr>
            <w:r w:rsidRPr="00C34C63">
              <w:rPr>
                <w:rFonts w:cstheme="minorHAnsi"/>
              </w:rPr>
              <w:t>C</w:t>
            </w:r>
          </w:p>
        </w:tc>
        <w:tc>
          <w:tcPr>
            <w:tcW w:w="1980" w:type="dxa"/>
          </w:tcPr>
          <w:p w14:paraId="061ADA7A" w14:textId="77777777" w:rsidR="003D1E20" w:rsidRPr="003D1E20" w:rsidRDefault="00521537" w:rsidP="003D1E20">
            <w:pPr>
              <w:rPr>
                <w:rFonts w:cstheme="minorHAnsi"/>
              </w:rPr>
            </w:pPr>
            <w:sdt>
              <w:sdtPr>
                <w:rPr>
                  <w:rFonts w:cstheme="minorHAnsi"/>
                </w:rPr>
                <w:id w:val="-9548723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F3C2853" w14:textId="77777777" w:rsidR="003D1E20" w:rsidRPr="003D1E20" w:rsidRDefault="00521537" w:rsidP="003D1E20">
            <w:pPr>
              <w:rPr>
                <w:rFonts w:cstheme="minorHAnsi"/>
              </w:rPr>
            </w:pPr>
            <w:sdt>
              <w:sdtPr>
                <w:rPr>
                  <w:rFonts w:cstheme="minorHAnsi"/>
                </w:rPr>
                <w:id w:val="-251081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E3E639" w14:textId="77777777" w:rsidR="003D1E20" w:rsidRPr="003D1E20" w:rsidRDefault="00521537" w:rsidP="003D1E20">
            <w:pPr>
              <w:rPr>
                <w:rFonts w:cstheme="minorHAnsi"/>
              </w:rPr>
            </w:pPr>
            <w:sdt>
              <w:sdtPr>
                <w:rPr>
                  <w:rFonts w:cstheme="minorHAnsi"/>
                </w:rPr>
                <w:id w:val="5591321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03EC07" w14:textId="77777777" w:rsidR="003D1E20" w:rsidRPr="003D1E20" w:rsidRDefault="00521537" w:rsidP="003D1E20">
            <w:pPr>
              <w:rPr>
                <w:rFonts w:cstheme="minorHAnsi"/>
              </w:rPr>
            </w:pPr>
            <w:sdt>
              <w:sdtPr>
                <w:rPr>
                  <w:rFonts w:cstheme="minorHAnsi"/>
                </w:rPr>
                <w:id w:val="6060745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BFB355" w14:textId="77777777" w:rsidR="003D1E20" w:rsidRPr="0084305D" w:rsidRDefault="003D1E20" w:rsidP="003D1E20">
            <w:pPr>
              <w:rPr>
                <w:rFonts w:cstheme="minorHAnsi"/>
              </w:rPr>
            </w:pPr>
          </w:p>
        </w:tc>
        <w:sdt>
          <w:sdtPr>
            <w:rPr>
              <w:rFonts w:cstheme="minorHAnsi"/>
            </w:rPr>
            <w:id w:val="-99873329"/>
            <w:placeholder>
              <w:docPart w:val="3A84D15A7B874C6D9F96E6B9BAF575C4"/>
            </w:placeholder>
            <w:showingPlcHdr/>
          </w:sdtPr>
          <w:sdtEndPr/>
          <w:sdtContent>
            <w:tc>
              <w:tcPr>
                <w:tcW w:w="4770" w:type="dxa"/>
              </w:tcPr>
              <w:p w14:paraId="2A4FB6B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6" w:name="Per11i6"/>
      <w:tr w:rsidR="003D1E20" w14:paraId="5EFAFCB7" w14:textId="77777777" w:rsidTr="0089695F">
        <w:trPr>
          <w:cantSplit/>
        </w:trPr>
        <w:tc>
          <w:tcPr>
            <w:tcW w:w="990" w:type="dxa"/>
          </w:tcPr>
          <w:p w14:paraId="79EE61D2" w14:textId="18B0DF8D"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bookmarkEnd w:id="106"/>
            <w:r w:rsidRPr="0084305D">
              <w:rPr>
                <w:rFonts w:cstheme="minorHAnsi"/>
                <w:b/>
                <w:bCs/>
              </w:rPr>
              <w:fldChar w:fldCharType="end"/>
            </w:r>
          </w:p>
        </w:tc>
        <w:tc>
          <w:tcPr>
            <w:tcW w:w="6300" w:type="dxa"/>
            <w:tcBorders>
              <w:right w:val="nil"/>
            </w:tcBorders>
          </w:tcPr>
          <w:p w14:paraId="2D3F202C" w14:textId="77777777" w:rsidR="003D1E20" w:rsidRDefault="003D1E20" w:rsidP="003D1E2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D1E20" w:rsidRPr="0084305D" w:rsidRDefault="003D1E20" w:rsidP="003D1E20">
            <w:pPr>
              <w:rPr>
                <w:rFonts w:cstheme="minorHAnsi"/>
              </w:rPr>
            </w:pPr>
          </w:p>
        </w:tc>
        <w:tc>
          <w:tcPr>
            <w:tcW w:w="270" w:type="dxa"/>
            <w:tcBorders>
              <w:left w:val="nil"/>
            </w:tcBorders>
          </w:tcPr>
          <w:p w14:paraId="2CA21750" w14:textId="77777777" w:rsidR="003D1E20" w:rsidRPr="0084305D" w:rsidRDefault="003D1E20" w:rsidP="003D1E20">
            <w:pPr>
              <w:rPr>
                <w:rFonts w:cstheme="minorHAnsi"/>
              </w:rPr>
            </w:pPr>
          </w:p>
        </w:tc>
        <w:tc>
          <w:tcPr>
            <w:tcW w:w="810" w:type="dxa"/>
          </w:tcPr>
          <w:p w14:paraId="616522D7" w14:textId="77777777" w:rsidR="003D1E20" w:rsidRPr="00C34C63" w:rsidRDefault="003D1E20" w:rsidP="003D1E20">
            <w:pPr>
              <w:rPr>
                <w:rFonts w:cstheme="minorHAnsi"/>
              </w:rPr>
            </w:pPr>
            <w:r w:rsidRPr="00C34C63">
              <w:rPr>
                <w:rFonts w:cstheme="minorHAnsi"/>
              </w:rPr>
              <w:t xml:space="preserve">A </w:t>
            </w:r>
          </w:p>
          <w:p w14:paraId="7FF67695" w14:textId="77777777" w:rsidR="003D1E20" w:rsidRPr="00C34C63" w:rsidRDefault="003D1E20" w:rsidP="003D1E20">
            <w:pPr>
              <w:rPr>
                <w:rFonts w:cstheme="minorHAnsi"/>
              </w:rPr>
            </w:pPr>
            <w:r w:rsidRPr="00C34C63">
              <w:rPr>
                <w:rFonts w:cstheme="minorHAnsi"/>
              </w:rPr>
              <w:t xml:space="preserve">B </w:t>
            </w:r>
          </w:p>
          <w:p w14:paraId="2D302239" w14:textId="77777777" w:rsidR="003D1E20" w:rsidRPr="00C34C63" w:rsidRDefault="003D1E20" w:rsidP="003D1E20">
            <w:pPr>
              <w:rPr>
                <w:rFonts w:cstheme="minorHAnsi"/>
              </w:rPr>
            </w:pPr>
            <w:r w:rsidRPr="00C34C63">
              <w:rPr>
                <w:rFonts w:cstheme="minorHAnsi"/>
              </w:rPr>
              <w:t xml:space="preserve">C-M </w:t>
            </w:r>
          </w:p>
          <w:p w14:paraId="2A9DB45C" w14:textId="77777777" w:rsidR="003D1E20" w:rsidRPr="0084305D" w:rsidRDefault="003D1E20" w:rsidP="003D1E20">
            <w:pPr>
              <w:rPr>
                <w:rFonts w:cstheme="minorHAnsi"/>
              </w:rPr>
            </w:pPr>
            <w:r w:rsidRPr="00C34C63">
              <w:rPr>
                <w:rFonts w:cstheme="minorHAnsi"/>
              </w:rPr>
              <w:t>C</w:t>
            </w:r>
          </w:p>
        </w:tc>
        <w:tc>
          <w:tcPr>
            <w:tcW w:w="1980" w:type="dxa"/>
          </w:tcPr>
          <w:p w14:paraId="4B930790" w14:textId="77777777" w:rsidR="003D1E20" w:rsidRPr="003D1E20" w:rsidRDefault="00521537" w:rsidP="003D1E20">
            <w:pPr>
              <w:rPr>
                <w:rFonts w:cstheme="minorHAnsi"/>
              </w:rPr>
            </w:pPr>
            <w:sdt>
              <w:sdtPr>
                <w:rPr>
                  <w:rFonts w:cstheme="minorHAnsi"/>
                </w:rPr>
                <w:id w:val="34891115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960FEE" w14:textId="77777777" w:rsidR="003D1E20" w:rsidRPr="003D1E20" w:rsidRDefault="00521537" w:rsidP="003D1E20">
            <w:pPr>
              <w:rPr>
                <w:rFonts w:cstheme="minorHAnsi"/>
              </w:rPr>
            </w:pPr>
            <w:sdt>
              <w:sdtPr>
                <w:rPr>
                  <w:rFonts w:cstheme="minorHAnsi"/>
                </w:rPr>
                <w:id w:val="45244188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EDF787" w14:textId="77777777" w:rsidR="003D1E20" w:rsidRPr="003D1E20" w:rsidRDefault="00521537" w:rsidP="003D1E20">
            <w:pPr>
              <w:rPr>
                <w:rFonts w:cstheme="minorHAnsi"/>
              </w:rPr>
            </w:pPr>
            <w:sdt>
              <w:sdtPr>
                <w:rPr>
                  <w:rFonts w:cstheme="minorHAnsi"/>
                </w:rPr>
                <w:id w:val="-52871962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3DB642" w14:textId="77777777" w:rsidR="003D1E20" w:rsidRPr="003D1E20" w:rsidRDefault="00521537" w:rsidP="003D1E20">
            <w:pPr>
              <w:rPr>
                <w:rFonts w:cstheme="minorHAnsi"/>
              </w:rPr>
            </w:pPr>
            <w:sdt>
              <w:sdtPr>
                <w:rPr>
                  <w:rFonts w:cstheme="minorHAnsi"/>
                </w:rPr>
                <w:id w:val="-122999762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6F0B3B" w14:textId="77777777" w:rsidR="003D1E20" w:rsidRPr="0084305D" w:rsidRDefault="003D1E20" w:rsidP="003D1E20">
            <w:pPr>
              <w:rPr>
                <w:rFonts w:cstheme="minorHAnsi"/>
              </w:rPr>
            </w:pPr>
          </w:p>
        </w:tc>
        <w:sdt>
          <w:sdtPr>
            <w:rPr>
              <w:rFonts w:cstheme="minorHAnsi"/>
            </w:rPr>
            <w:id w:val="2132821954"/>
            <w:placeholder>
              <w:docPart w:val="7EDAE624BEC64F548DC8360B96F2FE9C"/>
            </w:placeholder>
            <w:showingPlcHdr/>
          </w:sdtPr>
          <w:sdtEndPr/>
          <w:sdtContent>
            <w:tc>
              <w:tcPr>
                <w:tcW w:w="4770" w:type="dxa"/>
              </w:tcPr>
              <w:p w14:paraId="2F0E9F1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FEA2A43" w14:textId="77777777" w:rsidTr="0089695F">
        <w:trPr>
          <w:cantSplit/>
        </w:trPr>
        <w:tc>
          <w:tcPr>
            <w:tcW w:w="990" w:type="dxa"/>
          </w:tcPr>
          <w:p w14:paraId="0357F990" w14:textId="78636B1C" w:rsidR="003D1E20" w:rsidRPr="00B47835" w:rsidRDefault="003D1E20" w:rsidP="003D1E20">
            <w:pPr>
              <w:jc w:val="center"/>
              <w:rPr>
                <w:b/>
                <w:bCs/>
              </w:rPr>
            </w:pPr>
            <w:r w:rsidRPr="00B47835">
              <w:rPr>
                <w:b/>
                <w:bCs/>
              </w:rPr>
              <w:t>11-I-7</w:t>
            </w:r>
          </w:p>
        </w:tc>
        <w:tc>
          <w:tcPr>
            <w:tcW w:w="6300" w:type="dxa"/>
            <w:tcBorders>
              <w:right w:val="nil"/>
            </w:tcBorders>
          </w:tcPr>
          <w:p w14:paraId="19111772" w14:textId="77777777" w:rsidR="003D1E20" w:rsidRDefault="003D1E20" w:rsidP="003D1E20">
            <w:pPr>
              <w:rPr>
                <w:color w:val="000000"/>
              </w:rPr>
            </w:pPr>
            <w:r>
              <w:rPr>
                <w:color w:val="000000"/>
              </w:rPr>
              <w:t>Two members of the operating room team must have advanced training in pediatric airways and life support.</w:t>
            </w:r>
          </w:p>
          <w:p w14:paraId="610DB36C" w14:textId="77777777" w:rsidR="003D1E20" w:rsidRDefault="003D1E20" w:rsidP="003D1E20">
            <w:pPr>
              <w:rPr>
                <w:color w:val="000000"/>
              </w:rPr>
            </w:pPr>
          </w:p>
        </w:tc>
        <w:tc>
          <w:tcPr>
            <w:tcW w:w="270" w:type="dxa"/>
            <w:tcBorders>
              <w:left w:val="nil"/>
            </w:tcBorders>
          </w:tcPr>
          <w:p w14:paraId="65A92197" w14:textId="2B2D1976" w:rsidR="003D1E20" w:rsidRPr="0084305D" w:rsidRDefault="003D1E20" w:rsidP="003D1E20">
            <w:pPr>
              <w:rPr>
                <w:rFonts w:cstheme="minorHAnsi"/>
              </w:rPr>
            </w:pPr>
          </w:p>
        </w:tc>
        <w:tc>
          <w:tcPr>
            <w:tcW w:w="810" w:type="dxa"/>
          </w:tcPr>
          <w:p w14:paraId="248ED183" w14:textId="77777777" w:rsidR="003D1E20" w:rsidRDefault="003D1E20" w:rsidP="003D1E20">
            <w:r>
              <w:t>A</w:t>
            </w:r>
            <w:r>
              <w:br/>
              <w:t>B</w:t>
            </w:r>
            <w:r>
              <w:br/>
              <w:t>C-M</w:t>
            </w:r>
          </w:p>
          <w:p w14:paraId="247A925F" w14:textId="16085ACB" w:rsidR="003D1E20" w:rsidRPr="00C34C63" w:rsidRDefault="003D1E20" w:rsidP="003D1E20">
            <w:pPr>
              <w:rPr>
                <w:rFonts w:cstheme="minorHAnsi"/>
              </w:rPr>
            </w:pPr>
            <w:r>
              <w:t>C</w:t>
            </w:r>
          </w:p>
        </w:tc>
        <w:tc>
          <w:tcPr>
            <w:tcW w:w="1980" w:type="dxa"/>
          </w:tcPr>
          <w:p w14:paraId="15EEB2CF" w14:textId="77777777" w:rsidR="003D1E20" w:rsidRPr="003D1E20" w:rsidRDefault="00521537" w:rsidP="003D1E20">
            <w:pPr>
              <w:rPr>
                <w:rFonts w:cstheme="minorHAnsi"/>
              </w:rPr>
            </w:pPr>
            <w:sdt>
              <w:sdtPr>
                <w:rPr>
                  <w:rFonts w:cstheme="minorHAnsi"/>
                </w:rPr>
                <w:id w:val="2524054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4E6F58" w14:textId="77777777" w:rsidR="003D1E20" w:rsidRPr="003D1E20" w:rsidRDefault="00521537" w:rsidP="003D1E20">
            <w:pPr>
              <w:rPr>
                <w:rFonts w:cstheme="minorHAnsi"/>
              </w:rPr>
            </w:pPr>
            <w:sdt>
              <w:sdtPr>
                <w:rPr>
                  <w:rFonts w:cstheme="minorHAnsi"/>
                </w:rPr>
                <w:id w:val="-6326435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1222AA" w14:textId="77777777" w:rsidR="003D1E20" w:rsidRPr="003D1E20" w:rsidRDefault="00521537" w:rsidP="003D1E20">
            <w:pPr>
              <w:rPr>
                <w:rFonts w:cstheme="minorHAnsi"/>
              </w:rPr>
            </w:pPr>
            <w:sdt>
              <w:sdtPr>
                <w:rPr>
                  <w:rFonts w:cstheme="minorHAnsi"/>
                </w:rPr>
                <w:id w:val="151804235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C8A73C" w14:textId="77777777" w:rsidR="003D1E20" w:rsidRPr="003D1E20" w:rsidRDefault="00521537" w:rsidP="003D1E20">
            <w:pPr>
              <w:rPr>
                <w:rFonts w:cstheme="minorHAnsi"/>
              </w:rPr>
            </w:pPr>
            <w:sdt>
              <w:sdtPr>
                <w:rPr>
                  <w:rFonts w:cstheme="minorHAnsi"/>
                </w:rPr>
                <w:id w:val="1123815464"/>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4E0B4D" w14:textId="77777777" w:rsidR="003D1E20" w:rsidRDefault="003D1E20" w:rsidP="003D1E20">
            <w:pPr>
              <w:rPr>
                <w:rFonts w:cstheme="minorHAnsi"/>
              </w:rPr>
            </w:pPr>
          </w:p>
        </w:tc>
        <w:sdt>
          <w:sdtPr>
            <w:rPr>
              <w:rFonts w:cstheme="minorHAnsi"/>
            </w:rPr>
            <w:id w:val="-980538010"/>
            <w:placeholder>
              <w:docPart w:val="D44EA20725004A8A91DA8D81AF7130C2"/>
            </w:placeholder>
            <w:showingPlcHdr/>
          </w:sdtPr>
          <w:sdtEndPr/>
          <w:sdtContent>
            <w:tc>
              <w:tcPr>
                <w:tcW w:w="4770" w:type="dxa"/>
              </w:tcPr>
              <w:p w14:paraId="061432B6" w14:textId="620540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5CB0657E" w14:textId="77777777" w:rsidTr="0089695F">
        <w:trPr>
          <w:cantSplit/>
        </w:trPr>
        <w:tc>
          <w:tcPr>
            <w:tcW w:w="990" w:type="dxa"/>
          </w:tcPr>
          <w:p w14:paraId="5DBDE8DF" w14:textId="77777777" w:rsidR="003D1E20" w:rsidRPr="00B47835" w:rsidRDefault="003D1E20" w:rsidP="003D1E20">
            <w:pPr>
              <w:jc w:val="center"/>
              <w:rPr>
                <w:rFonts w:cstheme="minorHAnsi"/>
                <w:b/>
                <w:bCs/>
              </w:rPr>
            </w:pPr>
            <w:r w:rsidRPr="00B47835">
              <w:rPr>
                <w:b/>
                <w:bCs/>
              </w:rPr>
              <w:t>11-I-8</w:t>
            </w:r>
          </w:p>
        </w:tc>
        <w:tc>
          <w:tcPr>
            <w:tcW w:w="6300" w:type="dxa"/>
            <w:tcBorders>
              <w:right w:val="nil"/>
            </w:tcBorders>
          </w:tcPr>
          <w:p w14:paraId="599B9E88" w14:textId="77777777" w:rsidR="003D1E20" w:rsidRDefault="003D1E20" w:rsidP="003D1E20">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D1E20" w:rsidRPr="0084305D" w:rsidRDefault="003D1E20" w:rsidP="003D1E20">
            <w:pPr>
              <w:rPr>
                <w:rFonts w:cstheme="minorHAnsi"/>
                <w:color w:val="000000"/>
              </w:rPr>
            </w:pPr>
          </w:p>
        </w:tc>
        <w:tc>
          <w:tcPr>
            <w:tcW w:w="270" w:type="dxa"/>
            <w:tcBorders>
              <w:left w:val="nil"/>
            </w:tcBorders>
          </w:tcPr>
          <w:p w14:paraId="0982B43D" w14:textId="77777777" w:rsidR="003D1E20" w:rsidRPr="0084305D" w:rsidRDefault="003D1E20" w:rsidP="003D1E20">
            <w:pPr>
              <w:rPr>
                <w:rFonts w:cstheme="minorHAnsi"/>
              </w:rPr>
            </w:pPr>
          </w:p>
        </w:tc>
        <w:tc>
          <w:tcPr>
            <w:tcW w:w="810" w:type="dxa"/>
          </w:tcPr>
          <w:p w14:paraId="76493BB5" w14:textId="77777777" w:rsidR="003D1E20" w:rsidRPr="00C34C63" w:rsidRDefault="003D1E20" w:rsidP="003D1E20">
            <w:pPr>
              <w:rPr>
                <w:rFonts w:cstheme="minorHAnsi"/>
              </w:rPr>
            </w:pPr>
            <w:r w:rsidRPr="00C34C63">
              <w:rPr>
                <w:rFonts w:cstheme="minorHAnsi"/>
              </w:rPr>
              <w:t xml:space="preserve">A </w:t>
            </w:r>
          </w:p>
          <w:p w14:paraId="72848DC1" w14:textId="77777777" w:rsidR="003D1E20" w:rsidRPr="00C34C63" w:rsidRDefault="003D1E20" w:rsidP="003D1E20">
            <w:pPr>
              <w:rPr>
                <w:rFonts w:cstheme="minorHAnsi"/>
              </w:rPr>
            </w:pPr>
            <w:r w:rsidRPr="00C34C63">
              <w:rPr>
                <w:rFonts w:cstheme="minorHAnsi"/>
              </w:rPr>
              <w:t xml:space="preserve">B </w:t>
            </w:r>
          </w:p>
          <w:p w14:paraId="623F20D1" w14:textId="77777777" w:rsidR="003D1E20" w:rsidRPr="00C34C63" w:rsidRDefault="003D1E20" w:rsidP="003D1E20">
            <w:pPr>
              <w:rPr>
                <w:rFonts w:cstheme="minorHAnsi"/>
              </w:rPr>
            </w:pPr>
            <w:r w:rsidRPr="00C34C63">
              <w:rPr>
                <w:rFonts w:cstheme="minorHAnsi"/>
              </w:rPr>
              <w:t xml:space="preserve">C-M </w:t>
            </w:r>
          </w:p>
          <w:p w14:paraId="2ADAEDEF" w14:textId="77777777" w:rsidR="003D1E20" w:rsidRPr="00C34C63" w:rsidRDefault="003D1E20" w:rsidP="003D1E20">
            <w:pPr>
              <w:rPr>
                <w:rFonts w:cstheme="minorHAnsi"/>
              </w:rPr>
            </w:pPr>
            <w:r w:rsidRPr="00C34C63">
              <w:rPr>
                <w:rFonts w:cstheme="minorHAnsi"/>
              </w:rPr>
              <w:t>C</w:t>
            </w:r>
          </w:p>
        </w:tc>
        <w:tc>
          <w:tcPr>
            <w:tcW w:w="1980" w:type="dxa"/>
          </w:tcPr>
          <w:p w14:paraId="792C25F5" w14:textId="77777777" w:rsidR="003D1E20" w:rsidRPr="003D1E20" w:rsidRDefault="00521537" w:rsidP="003D1E20">
            <w:pPr>
              <w:rPr>
                <w:rFonts w:cstheme="minorHAnsi"/>
              </w:rPr>
            </w:pPr>
            <w:sdt>
              <w:sdtPr>
                <w:rPr>
                  <w:rFonts w:cstheme="minorHAnsi"/>
                </w:rPr>
                <w:id w:val="1871184408"/>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B929B5" w14:textId="77777777" w:rsidR="003D1E20" w:rsidRPr="003D1E20" w:rsidRDefault="00521537" w:rsidP="003D1E20">
            <w:pPr>
              <w:rPr>
                <w:rFonts w:cstheme="minorHAnsi"/>
              </w:rPr>
            </w:pPr>
            <w:sdt>
              <w:sdtPr>
                <w:rPr>
                  <w:rFonts w:cstheme="minorHAnsi"/>
                </w:rPr>
                <w:id w:val="-142379118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81C86A" w14:textId="77777777" w:rsidR="003D1E20" w:rsidRPr="003D1E20" w:rsidRDefault="00521537" w:rsidP="003D1E20">
            <w:pPr>
              <w:rPr>
                <w:rFonts w:cstheme="minorHAnsi"/>
              </w:rPr>
            </w:pPr>
            <w:sdt>
              <w:sdtPr>
                <w:rPr>
                  <w:rFonts w:cstheme="minorHAnsi"/>
                </w:rPr>
                <w:id w:val="1771438542"/>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F2652D" w14:textId="77777777" w:rsidR="003D1E20" w:rsidRPr="003D1E20" w:rsidRDefault="00521537" w:rsidP="003D1E20">
            <w:pPr>
              <w:rPr>
                <w:rFonts w:cstheme="minorHAnsi"/>
              </w:rPr>
            </w:pPr>
            <w:sdt>
              <w:sdtPr>
                <w:rPr>
                  <w:rFonts w:cstheme="minorHAnsi"/>
                </w:rPr>
                <w:id w:val="-2021619177"/>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EDB6CB" w14:textId="77777777" w:rsidR="003D1E20" w:rsidRDefault="003D1E20" w:rsidP="003D1E20">
            <w:pPr>
              <w:rPr>
                <w:rFonts w:cstheme="minorHAnsi"/>
              </w:rPr>
            </w:pPr>
          </w:p>
        </w:tc>
        <w:sdt>
          <w:sdtPr>
            <w:rPr>
              <w:rFonts w:cstheme="minorHAnsi"/>
            </w:rPr>
            <w:id w:val="-999658519"/>
            <w:placeholder>
              <w:docPart w:val="B95C47B31B834DA28E38804D23400DD5"/>
            </w:placeholder>
            <w:showingPlcHdr/>
          </w:sdtPr>
          <w:sdtEndPr/>
          <w:sdtContent>
            <w:tc>
              <w:tcPr>
                <w:tcW w:w="4770" w:type="dxa"/>
              </w:tcPr>
              <w:p w14:paraId="6A8A74D1" w14:textId="77777777" w:rsidR="003D1E20" w:rsidRDefault="003D1E20" w:rsidP="003D1E20">
                <w:pPr>
                  <w:rPr>
                    <w:rFonts w:cstheme="minorHAnsi"/>
                  </w:rPr>
                </w:pPr>
                <w:r w:rsidRPr="0084305D">
                  <w:rPr>
                    <w:rFonts w:cstheme="minorHAnsi"/>
                  </w:rPr>
                  <w:t>Enter observations of non-compliance, comments or notes here.</w:t>
                </w:r>
              </w:p>
            </w:tc>
          </w:sdtContent>
        </w:sdt>
      </w:tr>
      <w:bookmarkStart w:id="107" w:name="Per11i10"/>
      <w:tr w:rsidR="003D1E20" w14:paraId="0B558D7C" w14:textId="77777777" w:rsidTr="0089695F">
        <w:trPr>
          <w:cantSplit/>
        </w:trPr>
        <w:tc>
          <w:tcPr>
            <w:tcW w:w="990" w:type="dxa"/>
          </w:tcPr>
          <w:p w14:paraId="1C8946D1" w14:textId="6EC4FBC6"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bookmarkEnd w:id="107"/>
            <w:r w:rsidRPr="0084305D">
              <w:rPr>
                <w:rFonts w:cstheme="minorHAnsi"/>
                <w:b/>
                <w:bCs/>
              </w:rPr>
              <w:fldChar w:fldCharType="end"/>
            </w:r>
          </w:p>
        </w:tc>
        <w:tc>
          <w:tcPr>
            <w:tcW w:w="6300" w:type="dxa"/>
            <w:tcBorders>
              <w:right w:val="nil"/>
            </w:tcBorders>
          </w:tcPr>
          <w:p w14:paraId="596E86F5" w14:textId="77777777" w:rsidR="003D1E20" w:rsidRPr="0084305D" w:rsidRDefault="003D1E20" w:rsidP="003D1E2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D1E20" w:rsidRPr="0084305D" w:rsidRDefault="003D1E20" w:rsidP="003D1E20">
            <w:pPr>
              <w:rPr>
                <w:rFonts w:cstheme="minorHAnsi"/>
              </w:rPr>
            </w:pPr>
          </w:p>
        </w:tc>
        <w:tc>
          <w:tcPr>
            <w:tcW w:w="810" w:type="dxa"/>
          </w:tcPr>
          <w:p w14:paraId="23632936" w14:textId="77777777" w:rsidR="003D1E20" w:rsidRPr="00C34C63" w:rsidRDefault="003D1E20" w:rsidP="003D1E20">
            <w:pPr>
              <w:rPr>
                <w:rFonts w:cstheme="minorHAnsi"/>
              </w:rPr>
            </w:pPr>
            <w:r w:rsidRPr="00C34C63">
              <w:rPr>
                <w:rFonts w:cstheme="minorHAnsi"/>
              </w:rPr>
              <w:t xml:space="preserve">A </w:t>
            </w:r>
          </w:p>
          <w:p w14:paraId="2E30B989" w14:textId="77777777" w:rsidR="003D1E20" w:rsidRPr="00C34C63" w:rsidRDefault="003D1E20" w:rsidP="003D1E20">
            <w:pPr>
              <w:rPr>
                <w:rFonts w:cstheme="minorHAnsi"/>
              </w:rPr>
            </w:pPr>
            <w:r w:rsidRPr="00C34C63">
              <w:rPr>
                <w:rFonts w:cstheme="minorHAnsi"/>
              </w:rPr>
              <w:t xml:space="preserve">B </w:t>
            </w:r>
          </w:p>
          <w:p w14:paraId="1E4A987C" w14:textId="77777777" w:rsidR="003D1E20" w:rsidRPr="00C34C63" w:rsidRDefault="003D1E20" w:rsidP="003D1E20">
            <w:pPr>
              <w:rPr>
                <w:rFonts w:cstheme="minorHAnsi"/>
              </w:rPr>
            </w:pPr>
            <w:r w:rsidRPr="00C34C63">
              <w:rPr>
                <w:rFonts w:cstheme="minorHAnsi"/>
              </w:rPr>
              <w:t xml:space="preserve">C-M </w:t>
            </w:r>
          </w:p>
          <w:p w14:paraId="2EC88D1D" w14:textId="77777777" w:rsidR="003D1E20" w:rsidRPr="0084305D" w:rsidRDefault="003D1E20" w:rsidP="003D1E20">
            <w:pPr>
              <w:rPr>
                <w:rFonts w:cstheme="minorHAnsi"/>
              </w:rPr>
            </w:pPr>
            <w:r w:rsidRPr="00C34C63">
              <w:rPr>
                <w:rFonts w:cstheme="minorHAnsi"/>
              </w:rPr>
              <w:t>C</w:t>
            </w:r>
          </w:p>
        </w:tc>
        <w:tc>
          <w:tcPr>
            <w:tcW w:w="1980" w:type="dxa"/>
          </w:tcPr>
          <w:p w14:paraId="421300DC" w14:textId="77777777" w:rsidR="003D1E20" w:rsidRPr="003D1E20" w:rsidRDefault="00521537" w:rsidP="003D1E20">
            <w:pPr>
              <w:rPr>
                <w:rFonts w:cstheme="minorHAnsi"/>
              </w:rPr>
            </w:pPr>
            <w:sdt>
              <w:sdtPr>
                <w:rPr>
                  <w:rFonts w:cstheme="minorHAnsi"/>
                </w:rPr>
                <w:id w:val="168186094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14CF96" w14:textId="77777777" w:rsidR="003D1E20" w:rsidRPr="003D1E20" w:rsidRDefault="00521537" w:rsidP="003D1E20">
            <w:pPr>
              <w:rPr>
                <w:rFonts w:cstheme="minorHAnsi"/>
              </w:rPr>
            </w:pPr>
            <w:sdt>
              <w:sdtPr>
                <w:rPr>
                  <w:rFonts w:cstheme="minorHAnsi"/>
                </w:rPr>
                <w:id w:val="117245190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6C9B43" w14:textId="77777777" w:rsidR="003D1E20" w:rsidRPr="003D1E20" w:rsidRDefault="00521537" w:rsidP="003D1E20">
            <w:pPr>
              <w:rPr>
                <w:rFonts w:cstheme="minorHAnsi"/>
              </w:rPr>
            </w:pPr>
            <w:sdt>
              <w:sdtPr>
                <w:rPr>
                  <w:rFonts w:cstheme="minorHAnsi"/>
                </w:rPr>
                <w:id w:val="1521287760"/>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8D3739" w14:textId="77777777" w:rsidR="003D1E20" w:rsidRPr="003D1E20" w:rsidRDefault="00521537" w:rsidP="003D1E20">
            <w:pPr>
              <w:rPr>
                <w:rFonts w:cstheme="minorHAnsi"/>
              </w:rPr>
            </w:pPr>
            <w:sdt>
              <w:sdtPr>
                <w:rPr>
                  <w:rFonts w:cstheme="minorHAnsi"/>
                </w:rPr>
                <w:id w:val="200059435"/>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F8D4157" w14:textId="77777777" w:rsidR="003D1E20" w:rsidRPr="0084305D" w:rsidRDefault="003D1E20" w:rsidP="003D1E20">
            <w:pPr>
              <w:rPr>
                <w:rFonts w:cstheme="minorHAnsi"/>
              </w:rPr>
            </w:pPr>
          </w:p>
        </w:tc>
        <w:sdt>
          <w:sdtPr>
            <w:rPr>
              <w:rFonts w:cstheme="minorHAnsi"/>
            </w:rPr>
            <w:id w:val="1354224191"/>
            <w:placeholder>
              <w:docPart w:val="B8D7A7DAECC84E34896E21F53318D0F4"/>
            </w:placeholder>
            <w:showingPlcHdr/>
          </w:sdtPr>
          <w:sdtEndPr/>
          <w:sdtContent>
            <w:tc>
              <w:tcPr>
                <w:tcW w:w="4770" w:type="dxa"/>
              </w:tcPr>
              <w:p w14:paraId="79108F4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8" w:name="Per11i11"/>
      <w:tr w:rsidR="003D1E20" w14:paraId="5EC328FC" w14:textId="77777777" w:rsidTr="0089695F">
        <w:trPr>
          <w:cantSplit/>
        </w:trPr>
        <w:tc>
          <w:tcPr>
            <w:tcW w:w="990" w:type="dxa"/>
          </w:tcPr>
          <w:p w14:paraId="6C2176BB" w14:textId="56BC783A"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B47835">
              <w:rPr>
                <w:rStyle w:val="Hyperlink"/>
                <w:rFonts w:cstheme="minorHAnsi"/>
                <w:b/>
                <w:bCs/>
              </w:rPr>
              <w:t>11-I-11</w:t>
            </w:r>
            <w:bookmarkEnd w:id="108"/>
            <w:r>
              <w:rPr>
                <w:rFonts w:cstheme="minorHAnsi"/>
                <w:b/>
                <w:bCs/>
              </w:rPr>
              <w:fldChar w:fldCharType="end"/>
            </w:r>
          </w:p>
        </w:tc>
        <w:tc>
          <w:tcPr>
            <w:tcW w:w="6300" w:type="dxa"/>
            <w:tcBorders>
              <w:right w:val="nil"/>
            </w:tcBorders>
          </w:tcPr>
          <w:p w14:paraId="5AD4D5F9" w14:textId="77777777" w:rsidR="003D1E20" w:rsidRPr="0084305D" w:rsidRDefault="003D1E20" w:rsidP="003D1E20">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D1E20" w:rsidRPr="0084305D" w:rsidRDefault="003D1E20" w:rsidP="003D1E20">
            <w:pPr>
              <w:rPr>
                <w:rFonts w:cstheme="minorHAnsi"/>
              </w:rPr>
            </w:pPr>
          </w:p>
        </w:tc>
        <w:tc>
          <w:tcPr>
            <w:tcW w:w="270" w:type="dxa"/>
            <w:tcBorders>
              <w:left w:val="nil"/>
            </w:tcBorders>
          </w:tcPr>
          <w:p w14:paraId="4E9015C2" w14:textId="77777777" w:rsidR="003D1E20" w:rsidRPr="0084305D" w:rsidRDefault="003D1E20" w:rsidP="003D1E20">
            <w:pPr>
              <w:rPr>
                <w:rFonts w:cstheme="minorHAnsi"/>
              </w:rPr>
            </w:pPr>
          </w:p>
        </w:tc>
        <w:tc>
          <w:tcPr>
            <w:tcW w:w="810" w:type="dxa"/>
          </w:tcPr>
          <w:p w14:paraId="089FA5BF" w14:textId="77777777" w:rsidR="003D1E20" w:rsidRPr="00C34C63" w:rsidRDefault="003D1E20" w:rsidP="003D1E20">
            <w:pPr>
              <w:rPr>
                <w:rFonts w:cstheme="minorHAnsi"/>
              </w:rPr>
            </w:pPr>
            <w:r w:rsidRPr="00C34C63">
              <w:rPr>
                <w:rFonts w:cstheme="minorHAnsi"/>
              </w:rPr>
              <w:t xml:space="preserve">A </w:t>
            </w:r>
          </w:p>
          <w:p w14:paraId="6FA643EF" w14:textId="77777777" w:rsidR="003D1E20" w:rsidRPr="00C34C63" w:rsidRDefault="003D1E20" w:rsidP="003D1E20">
            <w:pPr>
              <w:rPr>
                <w:rFonts w:cstheme="minorHAnsi"/>
              </w:rPr>
            </w:pPr>
            <w:r w:rsidRPr="00C34C63">
              <w:rPr>
                <w:rFonts w:cstheme="minorHAnsi"/>
              </w:rPr>
              <w:t xml:space="preserve">B </w:t>
            </w:r>
          </w:p>
          <w:p w14:paraId="588926D4" w14:textId="77777777" w:rsidR="003D1E20" w:rsidRPr="00C34C63" w:rsidRDefault="003D1E20" w:rsidP="003D1E20">
            <w:pPr>
              <w:rPr>
                <w:rFonts w:cstheme="minorHAnsi"/>
              </w:rPr>
            </w:pPr>
            <w:r w:rsidRPr="00C34C63">
              <w:rPr>
                <w:rFonts w:cstheme="minorHAnsi"/>
              </w:rPr>
              <w:t xml:space="preserve">C-M </w:t>
            </w:r>
          </w:p>
          <w:p w14:paraId="20A3685C" w14:textId="77777777" w:rsidR="003D1E20" w:rsidRPr="0084305D" w:rsidRDefault="003D1E20" w:rsidP="003D1E20">
            <w:pPr>
              <w:rPr>
                <w:rFonts w:cstheme="minorHAnsi"/>
              </w:rPr>
            </w:pPr>
            <w:r w:rsidRPr="00C34C63">
              <w:rPr>
                <w:rFonts w:cstheme="minorHAnsi"/>
              </w:rPr>
              <w:t>C</w:t>
            </w:r>
          </w:p>
        </w:tc>
        <w:tc>
          <w:tcPr>
            <w:tcW w:w="1980" w:type="dxa"/>
          </w:tcPr>
          <w:p w14:paraId="68B820FD" w14:textId="77777777" w:rsidR="003D1E20" w:rsidRPr="003D1E20" w:rsidRDefault="00521537" w:rsidP="003D1E20">
            <w:pPr>
              <w:rPr>
                <w:rFonts w:cstheme="minorHAnsi"/>
              </w:rPr>
            </w:pPr>
            <w:sdt>
              <w:sdtPr>
                <w:rPr>
                  <w:rFonts w:cstheme="minorHAnsi"/>
                </w:rPr>
                <w:id w:val="-786899123"/>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D67C53" w14:textId="77777777" w:rsidR="003D1E20" w:rsidRPr="003D1E20" w:rsidRDefault="00521537" w:rsidP="003D1E20">
            <w:pPr>
              <w:rPr>
                <w:rFonts w:cstheme="minorHAnsi"/>
              </w:rPr>
            </w:pPr>
            <w:sdt>
              <w:sdtPr>
                <w:rPr>
                  <w:rFonts w:cstheme="minorHAnsi"/>
                </w:rPr>
                <w:id w:val="-337931329"/>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6C6402" w14:textId="77777777" w:rsidR="003D1E20" w:rsidRPr="003D1E20" w:rsidRDefault="00521537" w:rsidP="003D1E20">
            <w:pPr>
              <w:rPr>
                <w:rFonts w:cstheme="minorHAnsi"/>
              </w:rPr>
            </w:pPr>
            <w:sdt>
              <w:sdtPr>
                <w:rPr>
                  <w:rFonts w:cstheme="minorHAnsi"/>
                </w:rPr>
                <w:id w:val="1695265296"/>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454AEA" w14:textId="77777777" w:rsidR="003D1E20" w:rsidRPr="003D1E20" w:rsidRDefault="00521537" w:rsidP="003D1E20">
            <w:pPr>
              <w:rPr>
                <w:rFonts w:cstheme="minorHAnsi"/>
              </w:rPr>
            </w:pPr>
            <w:sdt>
              <w:sdtPr>
                <w:rPr>
                  <w:rFonts w:cstheme="minorHAnsi"/>
                </w:rPr>
                <w:id w:val="1996217941"/>
                <w14:checkbox>
                  <w14:checked w14:val="0"/>
                  <w14:checkedState w14:val="2612" w14:font="MS Gothic"/>
                  <w14:uncheckedState w14:val="2610" w14:font="MS Gothic"/>
                </w14:checkbox>
              </w:sdtPr>
              <w:sdtEnd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7AE15D" w14:textId="77777777" w:rsidR="003D1E20" w:rsidRPr="0084305D" w:rsidRDefault="003D1E20" w:rsidP="003D1E20">
            <w:pPr>
              <w:rPr>
                <w:rFonts w:cstheme="minorHAnsi"/>
              </w:rPr>
            </w:pPr>
          </w:p>
        </w:tc>
        <w:sdt>
          <w:sdtPr>
            <w:rPr>
              <w:rFonts w:cstheme="minorHAnsi"/>
            </w:rPr>
            <w:id w:val="-952087495"/>
            <w:placeholder>
              <w:docPart w:val="9A0F10A26D344B82B213A13CFD9207F1"/>
            </w:placeholder>
            <w:showingPlcHdr/>
          </w:sdtPr>
          <w:sdtEndPr/>
          <w:sdtContent>
            <w:tc>
              <w:tcPr>
                <w:tcW w:w="4770" w:type="dxa"/>
              </w:tcPr>
              <w:p w14:paraId="5D24905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5"/>
          <w:headerReference w:type="default" r:id="rId36"/>
          <w:headerReference w:type="first" r:id="rId37"/>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09" w:name="Glossary"/>
      <w:r w:rsidRPr="00C71E34">
        <w:rPr>
          <w:b/>
          <w:bCs/>
          <w:sz w:val="32"/>
          <w:szCs w:val="32"/>
          <w:u w:val="single"/>
        </w:rPr>
        <w:t>GLOSSARY</w:t>
      </w:r>
    </w:p>
    <w:bookmarkEnd w:id="109"/>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8"/>
          <w:headerReference w:type="default" r:id="rId39"/>
          <w:headerReference w:type="first" r:id="rId40"/>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1"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98E10" w14:textId="77777777" w:rsidR="00521537" w:rsidRDefault="00521537" w:rsidP="004E1DEE">
      <w:pPr>
        <w:spacing w:after="0" w:line="240" w:lineRule="auto"/>
      </w:pPr>
      <w:r>
        <w:separator/>
      </w:r>
    </w:p>
  </w:endnote>
  <w:endnote w:type="continuationSeparator" w:id="0">
    <w:p w14:paraId="77B3703A" w14:textId="77777777" w:rsidR="00521537" w:rsidRDefault="00521537" w:rsidP="004E1DEE">
      <w:pPr>
        <w:spacing w:after="0" w:line="240" w:lineRule="auto"/>
      </w:pPr>
      <w:r>
        <w:continuationSeparator/>
      </w:r>
    </w:p>
  </w:endnote>
  <w:endnote w:type="continuationNotice" w:id="1">
    <w:p w14:paraId="2FD46BF9" w14:textId="77777777" w:rsidR="00521537" w:rsidRDefault="005215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3134F" w14:textId="77777777" w:rsidR="008E419B" w:rsidRDefault="008E4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3F7EF3E8"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3F7AD9">
      <w:rPr>
        <w:sz w:val="18"/>
        <w:szCs w:val="18"/>
      </w:rPr>
      <w:t>PD</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DE975" w14:textId="77777777" w:rsidR="00521537" w:rsidRDefault="00521537" w:rsidP="004E1DEE">
      <w:pPr>
        <w:spacing w:after="0" w:line="240" w:lineRule="auto"/>
      </w:pPr>
      <w:r>
        <w:separator/>
      </w:r>
    </w:p>
  </w:footnote>
  <w:footnote w:type="continuationSeparator" w:id="0">
    <w:p w14:paraId="0DA89B12" w14:textId="77777777" w:rsidR="00521537" w:rsidRDefault="00521537" w:rsidP="004E1DEE">
      <w:pPr>
        <w:spacing w:after="0" w:line="240" w:lineRule="auto"/>
      </w:pPr>
      <w:r>
        <w:continuationSeparator/>
      </w:r>
    </w:p>
  </w:footnote>
  <w:footnote w:type="continuationNotice" w:id="1">
    <w:p w14:paraId="14C7A787" w14:textId="77777777" w:rsidR="00521537" w:rsidRDefault="005215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E654" w14:textId="656234E1" w:rsidR="00BA03E0" w:rsidRDefault="00BA03E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383E423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477E7080" w:rsidR="001044F0" w:rsidRDefault="001044F0" w:rsidP="001044F0">
    <w:pPr>
      <w:pStyle w:val="Header"/>
      <w:jc w:val="center"/>
      <w:rPr>
        <w:rFonts w:ascii="Times New Roman" w:hAnsi="Times New Roman" w:cs="Times New Roman"/>
        <w:b/>
        <w:bCs/>
        <w:sz w:val="36"/>
        <w:szCs w:val="36"/>
      </w:rPr>
    </w:pPr>
  </w:p>
  <w:p w14:paraId="232A6A73" w14:textId="64DF8808"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30E40FC8"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82EC" w14:textId="403F0629" w:rsidR="008E419B" w:rsidRDefault="008E41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4CDC2025" w:rsidR="009B1ACB" w:rsidRPr="008973C1" w:rsidRDefault="009B1AC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4858" w14:textId="58AEAD66" w:rsidR="008E419B" w:rsidRDefault="008E419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69C8FAD9"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5E4C5935"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224CAF">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224CAF">
      <w:rPr>
        <w:rFonts w:ascii="Times New Roman" w:hAnsi="Times New Roman" w:cs="Times New Roman"/>
        <w:b/>
        <w:bCs/>
        <w:sz w:val="36"/>
        <w:szCs w:val="36"/>
      </w:rPr>
      <w:t>3</w:t>
    </w:r>
    <w:r>
      <w:rPr>
        <w:rFonts w:ascii="Times New Roman" w:hAnsi="Times New Roman" w:cs="Times New Roman"/>
        <w:b/>
        <w:bCs/>
        <w:sz w:val="36"/>
        <w:szCs w:val="3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3CA0FB2" w:rsidR="00BA03E0" w:rsidRDefault="00BA03E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56B786C5"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3938012"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9BA0CA8"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2072231"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48DD1B04"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6E580AC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42A203E1"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4CA4EE55"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0DBD15ED"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29FED953" w:rsidR="00BA03E0" w:rsidRDefault="001044F0" w:rsidP="001044F0">
    <w:pPr>
      <w:pStyle w:val="Header"/>
      <w:jc w:val="center"/>
    </w:pPr>
    <w:r>
      <w:rPr>
        <w:rFonts w:ascii="Times New Roman" w:hAnsi="Times New Roman" w:cs="Times New Roman"/>
        <w:b/>
        <w:bCs/>
        <w:sz w:val="36"/>
        <w:szCs w:val="36"/>
      </w:rPr>
      <w:t xml:space="preserve">AAAASF </w:t>
    </w:r>
    <w:r w:rsidR="003F7AD9">
      <w:rPr>
        <w:rFonts w:ascii="Times New Roman" w:hAnsi="Times New Roman" w:cs="Times New Roman"/>
        <w:b/>
        <w:bCs/>
        <w:sz w:val="36"/>
        <w:szCs w:val="36"/>
      </w:rPr>
      <w:t>PD</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Pr>
        <w:rFonts w:ascii="Times New Roman" w:hAnsi="Times New Roman" w:cs="Times New Roman"/>
        <w:b/>
        <w:bCs/>
        <w:sz w:val="36"/>
        <w:szCs w:val="36"/>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5C7BA02F"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SgFjoOHrbMouyoWGECaHKr6AHkg3knkNWUZVP4cIkPuzrBhbY2r42Ywn9h2ziWGLpMWM7XYw6plKsKl3xDvPMQ==" w:salt="CViB8TagoEG1w6dQQ6ELd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NjQwMDYwNbZQ0lEKTi0uzszPAykwqQUAdQOgcSwAAAA="/>
  </w:docVars>
  <w:rsids>
    <w:rsidRoot w:val="001C1009"/>
    <w:rsid w:val="0000061E"/>
    <w:rsid w:val="000007AD"/>
    <w:rsid w:val="00000886"/>
    <w:rsid w:val="00000F8D"/>
    <w:rsid w:val="0000161C"/>
    <w:rsid w:val="0000270C"/>
    <w:rsid w:val="00002B4E"/>
    <w:rsid w:val="000032D3"/>
    <w:rsid w:val="0000340D"/>
    <w:rsid w:val="00003447"/>
    <w:rsid w:val="00003D2D"/>
    <w:rsid w:val="00003E5F"/>
    <w:rsid w:val="000055D1"/>
    <w:rsid w:val="0000649A"/>
    <w:rsid w:val="000074F8"/>
    <w:rsid w:val="00010906"/>
    <w:rsid w:val="0001227E"/>
    <w:rsid w:val="00012316"/>
    <w:rsid w:val="000144F9"/>
    <w:rsid w:val="000175AF"/>
    <w:rsid w:val="00017D18"/>
    <w:rsid w:val="0002034B"/>
    <w:rsid w:val="0002045B"/>
    <w:rsid w:val="0002045F"/>
    <w:rsid w:val="00021082"/>
    <w:rsid w:val="00021147"/>
    <w:rsid w:val="0002119A"/>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567"/>
    <w:rsid w:val="00036A73"/>
    <w:rsid w:val="00036ED1"/>
    <w:rsid w:val="00037703"/>
    <w:rsid w:val="00037CC8"/>
    <w:rsid w:val="00037F22"/>
    <w:rsid w:val="000400D9"/>
    <w:rsid w:val="0004014B"/>
    <w:rsid w:val="000408AE"/>
    <w:rsid w:val="000417BA"/>
    <w:rsid w:val="00041B62"/>
    <w:rsid w:val="00041DA0"/>
    <w:rsid w:val="00042579"/>
    <w:rsid w:val="00042EC4"/>
    <w:rsid w:val="000435CA"/>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804"/>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0B00"/>
    <w:rsid w:val="00090ED4"/>
    <w:rsid w:val="00092270"/>
    <w:rsid w:val="00092A0E"/>
    <w:rsid w:val="00093FDD"/>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22CA"/>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6F56"/>
    <w:rsid w:val="000D70E0"/>
    <w:rsid w:val="000D70FA"/>
    <w:rsid w:val="000D782B"/>
    <w:rsid w:val="000E01AD"/>
    <w:rsid w:val="000E158A"/>
    <w:rsid w:val="000E20B9"/>
    <w:rsid w:val="000E25FF"/>
    <w:rsid w:val="000E35E0"/>
    <w:rsid w:val="000E364F"/>
    <w:rsid w:val="000E4B9B"/>
    <w:rsid w:val="000E54EE"/>
    <w:rsid w:val="000E5AC7"/>
    <w:rsid w:val="000E6276"/>
    <w:rsid w:val="000F0669"/>
    <w:rsid w:val="000F0A3E"/>
    <w:rsid w:val="000F13C7"/>
    <w:rsid w:val="000F161C"/>
    <w:rsid w:val="000F1F6E"/>
    <w:rsid w:val="000F2085"/>
    <w:rsid w:val="000F2429"/>
    <w:rsid w:val="000F25A1"/>
    <w:rsid w:val="000F25D5"/>
    <w:rsid w:val="000F2E6F"/>
    <w:rsid w:val="000F45A7"/>
    <w:rsid w:val="000F46E7"/>
    <w:rsid w:val="000F4F04"/>
    <w:rsid w:val="000F6894"/>
    <w:rsid w:val="000F68A6"/>
    <w:rsid w:val="000F68B8"/>
    <w:rsid w:val="000F73B7"/>
    <w:rsid w:val="000F7E93"/>
    <w:rsid w:val="00100BB4"/>
    <w:rsid w:val="001010CD"/>
    <w:rsid w:val="00101881"/>
    <w:rsid w:val="00101B07"/>
    <w:rsid w:val="0010240F"/>
    <w:rsid w:val="001024C2"/>
    <w:rsid w:val="001031D2"/>
    <w:rsid w:val="001034C9"/>
    <w:rsid w:val="00104206"/>
    <w:rsid w:val="001044F0"/>
    <w:rsid w:val="001055B3"/>
    <w:rsid w:val="00105FDA"/>
    <w:rsid w:val="001060BA"/>
    <w:rsid w:val="00107D9D"/>
    <w:rsid w:val="0011063F"/>
    <w:rsid w:val="00110714"/>
    <w:rsid w:val="00115C89"/>
    <w:rsid w:val="0011612C"/>
    <w:rsid w:val="0011642D"/>
    <w:rsid w:val="001165ED"/>
    <w:rsid w:val="0011665B"/>
    <w:rsid w:val="001169F5"/>
    <w:rsid w:val="00116C34"/>
    <w:rsid w:val="001175D7"/>
    <w:rsid w:val="00120EDB"/>
    <w:rsid w:val="001211F8"/>
    <w:rsid w:val="00122C24"/>
    <w:rsid w:val="00123ACA"/>
    <w:rsid w:val="00124C08"/>
    <w:rsid w:val="0012558E"/>
    <w:rsid w:val="00125756"/>
    <w:rsid w:val="00125A77"/>
    <w:rsid w:val="00125FF1"/>
    <w:rsid w:val="00126B15"/>
    <w:rsid w:val="00126EBF"/>
    <w:rsid w:val="00131EA6"/>
    <w:rsid w:val="00132E09"/>
    <w:rsid w:val="001337D6"/>
    <w:rsid w:val="0013430E"/>
    <w:rsid w:val="00134B3D"/>
    <w:rsid w:val="00135AD3"/>
    <w:rsid w:val="001362B9"/>
    <w:rsid w:val="001366B4"/>
    <w:rsid w:val="001366F3"/>
    <w:rsid w:val="00136BAA"/>
    <w:rsid w:val="00136DB0"/>
    <w:rsid w:val="00140B3C"/>
    <w:rsid w:val="001417F9"/>
    <w:rsid w:val="001421BC"/>
    <w:rsid w:val="001425D0"/>
    <w:rsid w:val="00142DE5"/>
    <w:rsid w:val="00143257"/>
    <w:rsid w:val="0014339E"/>
    <w:rsid w:val="00143532"/>
    <w:rsid w:val="0014435D"/>
    <w:rsid w:val="0014489C"/>
    <w:rsid w:val="001459B8"/>
    <w:rsid w:val="00145BD2"/>
    <w:rsid w:val="001468EB"/>
    <w:rsid w:val="00146D14"/>
    <w:rsid w:val="001473E5"/>
    <w:rsid w:val="00150B5F"/>
    <w:rsid w:val="00150B75"/>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5B95"/>
    <w:rsid w:val="00166355"/>
    <w:rsid w:val="00167266"/>
    <w:rsid w:val="001675E6"/>
    <w:rsid w:val="00170495"/>
    <w:rsid w:val="00170B65"/>
    <w:rsid w:val="00171D60"/>
    <w:rsid w:val="00172948"/>
    <w:rsid w:val="00172E93"/>
    <w:rsid w:val="00173041"/>
    <w:rsid w:val="00174B54"/>
    <w:rsid w:val="001754DE"/>
    <w:rsid w:val="00176005"/>
    <w:rsid w:val="00176582"/>
    <w:rsid w:val="00177540"/>
    <w:rsid w:val="001776ED"/>
    <w:rsid w:val="00180889"/>
    <w:rsid w:val="00182A27"/>
    <w:rsid w:val="00183280"/>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1037"/>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3ACC"/>
    <w:rsid w:val="001B4CFB"/>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0CA"/>
    <w:rsid w:val="001C5636"/>
    <w:rsid w:val="001C70A8"/>
    <w:rsid w:val="001C75AB"/>
    <w:rsid w:val="001D0CB0"/>
    <w:rsid w:val="001D229F"/>
    <w:rsid w:val="001D3074"/>
    <w:rsid w:val="001D4500"/>
    <w:rsid w:val="001D4A8E"/>
    <w:rsid w:val="001D63E0"/>
    <w:rsid w:val="001D6771"/>
    <w:rsid w:val="001D705E"/>
    <w:rsid w:val="001D70DB"/>
    <w:rsid w:val="001E07F0"/>
    <w:rsid w:val="001E1531"/>
    <w:rsid w:val="001E178A"/>
    <w:rsid w:val="001E1BEB"/>
    <w:rsid w:val="001E1E19"/>
    <w:rsid w:val="001E22A1"/>
    <w:rsid w:val="001E2886"/>
    <w:rsid w:val="001E300F"/>
    <w:rsid w:val="001E537A"/>
    <w:rsid w:val="001E5A3E"/>
    <w:rsid w:val="001E6921"/>
    <w:rsid w:val="001E6B59"/>
    <w:rsid w:val="001E6E6D"/>
    <w:rsid w:val="001F0AF9"/>
    <w:rsid w:val="001F1F79"/>
    <w:rsid w:val="001F2567"/>
    <w:rsid w:val="001F3C50"/>
    <w:rsid w:val="001F45F1"/>
    <w:rsid w:val="001F54EC"/>
    <w:rsid w:val="001F58DE"/>
    <w:rsid w:val="001F5A6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4CAF"/>
    <w:rsid w:val="0022591A"/>
    <w:rsid w:val="00225EC3"/>
    <w:rsid w:val="00227544"/>
    <w:rsid w:val="00230111"/>
    <w:rsid w:val="00231035"/>
    <w:rsid w:val="002314E4"/>
    <w:rsid w:val="00231961"/>
    <w:rsid w:val="00231B93"/>
    <w:rsid w:val="00232BB0"/>
    <w:rsid w:val="00232EDF"/>
    <w:rsid w:val="0023347A"/>
    <w:rsid w:val="00233D3B"/>
    <w:rsid w:val="002342C6"/>
    <w:rsid w:val="0023441B"/>
    <w:rsid w:val="00234768"/>
    <w:rsid w:val="002350A6"/>
    <w:rsid w:val="00237981"/>
    <w:rsid w:val="002403A5"/>
    <w:rsid w:val="00240B2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7198"/>
    <w:rsid w:val="002674EE"/>
    <w:rsid w:val="0026788C"/>
    <w:rsid w:val="00267A9B"/>
    <w:rsid w:val="00267E13"/>
    <w:rsid w:val="00270796"/>
    <w:rsid w:val="00270F95"/>
    <w:rsid w:val="002714BF"/>
    <w:rsid w:val="00271CF4"/>
    <w:rsid w:val="00273B2A"/>
    <w:rsid w:val="002752FD"/>
    <w:rsid w:val="0027546D"/>
    <w:rsid w:val="0027584F"/>
    <w:rsid w:val="00276681"/>
    <w:rsid w:val="002809E2"/>
    <w:rsid w:val="002812BF"/>
    <w:rsid w:val="00281BF4"/>
    <w:rsid w:val="00282C64"/>
    <w:rsid w:val="002835F6"/>
    <w:rsid w:val="002838B8"/>
    <w:rsid w:val="00283A3A"/>
    <w:rsid w:val="00284264"/>
    <w:rsid w:val="00284546"/>
    <w:rsid w:val="00284D15"/>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3DC8"/>
    <w:rsid w:val="002A4846"/>
    <w:rsid w:val="002A4E38"/>
    <w:rsid w:val="002A4ECB"/>
    <w:rsid w:val="002A56C9"/>
    <w:rsid w:val="002A5A72"/>
    <w:rsid w:val="002A6C19"/>
    <w:rsid w:val="002A79C0"/>
    <w:rsid w:val="002A7D3C"/>
    <w:rsid w:val="002A7DDC"/>
    <w:rsid w:val="002B0AAC"/>
    <w:rsid w:val="002B11A7"/>
    <w:rsid w:val="002B1308"/>
    <w:rsid w:val="002B1B4C"/>
    <w:rsid w:val="002B2E77"/>
    <w:rsid w:val="002B2FB8"/>
    <w:rsid w:val="002B3921"/>
    <w:rsid w:val="002B3D22"/>
    <w:rsid w:val="002B4D7A"/>
    <w:rsid w:val="002B4EFA"/>
    <w:rsid w:val="002B4FD9"/>
    <w:rsid w:val="002B5D98"/>
    <w:rsid w:val="002B5F73"/>
    <w:rsid w:val="002B6769"/>
    <w:rsid w:val="002B74EB"/>
    <w:rsid w:val="002B7744"/>
    <w:rsid w:val="002C016C"/>
    <w:rsid w:val="002C12EC"/>
    <w:rsid w:val="002C25EF"/>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C3D"/>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868"/>
    <w:rsid w:val="002E3C39"/>
    <w:rsid w:val="002E3DD8"/>
    <w:rsid w:val="002E3E22"/>
    <w:rsid w:val="002E4159"/>
    <w:rsid w:val="002E538C"/>
    <w:rsid w:val="002E59E7"/>
    <w:rsid w:val="002E661D"/>
    <w:rsid w:val="002E6DD9"/>
    <w:rsid w:val="002E7F9A"/>
    <w:rsid w:val="002F1423"/>
    <w:rsid w:val="002F1593"/>
    <w:rsid w:val="002F2100"/>
    <w:rsid w:val="002F379B"/>
    <w:rsid w:val="002F388A"/>
    <w:rsid w:val="002F391E"/>
    <w:rsid w:val="002F4C25"/>
    <w:rsid w:val="002F4EF2"/>
    <w:rsid w:val="002F4F9B"/>
    <w:rsid w:val="002F5B29"/>
    <w:rsid w:val="002F6B3C"/>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177D"/>
    <w:rsid w:val="003128CA"/>
    <w:rsid w:val="00312BE3"/>
    <w:rsid w:val="00313C11"/>
    <w:rsid w:val="003147CF"/>
    <w:rsid w:val="00314D44"/>
    <w:rsid w:val="00315010"/>
    <w:rsid w:val="003150AD"/>
    <w:rsid w:val="003152D5"/>
    <w:rsid w:val="003154A6"/>
    <w:rsid w:val="003169EA"/>
    <w:rsid w:val="00320ECD"/>
    <w:rsid w:val="00321BE8"/>
    <w:rsid w:val="003230B0"/>
    <w:rsid w:val="0032354D"/>
    <w:rsid w:val="00323847"/>
    <w:rsid w:val="003241D5"/>
    <w:rsid w:val="00324684"/>
    <w:rsid w:val="003247FA"/>
    <w:rsid w:val="00325092"/>
    <w:rsid w:val="00327CF9"/>
    <w:rsid w:val="00327E1C"/>
    <w:rsid w:val="00327EAE"/>
    <w:rsid w:val="00330B47"/>
    <w:rsid w:val="0033102D"/>
    <w:rsid w:val="00332658"/>
    <w:rsid w:val="00333C09"/>
    <w:rsid w:val="0033557A"/>
    <w:rsid w:val="003361DC"/>
    <w:rsid w:val="003364B1"/>
    <w:rsid w:val="00336930"/>
    <w:rsid w:val="0033735C"/>
    <w:rsid w:val="0034021C"/>
    <w:rsid w:val="0034046E"/>
    <w:rsid w:val="003414A5"/>
    <w:rsid w:val="00341501"/>
    <w:rsid w:val="003419EA"/>
    <w:rsid w:val="003435FE"/>
    <w:rsid w:val="00343C29"/>
    <w:rsid w:val="00345273"/>
    <w:rsid w:val="003452EE"/>
    <w:rsid w:val="003456E0"/>
    <w:rsid w:val="003459C2"/>
    <w:rsid w:val="00347C11"/>
    <w:rsid w:val="003500BD"/>
    <w:rsid w:val="00350684"/>
    <w:rsid w:val="00350E1A"/>
    <w:rsid w:val="00351433"/>
    <w:rsid w:val="00351881"/>
    <w:rsid w:val="00351BC9"/>
    <w:rsid w:val="003535F3"/>
    <w:rsid w:val="003537EA"/>
    <w:rsid w:val="00353C89"/>
    <w:rsid w:val="00353D85"/>
    <w:rsid w:val="0035402A"/>
    <w:rsid w:val="0035426A"/>
    <w:rsid w:val="00354BA4"/>
    <w:rsid w:val="003554F0"/>
    <w:rsid w:val="00355F8B"/>
    <w:rsid w:val="00356AD9"/>
    <w:rsid w:val="00357990"/>
    <w:rsid w:val="00357B87"/>
    <w:rsid w:val="00360C83"/>
    <w:rsid w:val="003620F9"/>
    <w:rsid w:val="00362190"/>
    <w:rsid w:val="0036458B"/>
    <w:rsid w:val="00365085"/>
    <w:rsid w:val="003655F8"/>
    <w:rsid w:val="00366482"/>
    <w:rsid w:val="003666AA"/>
    <w:rsid w:val="0036684D"/>
    <w:rsid w:val="003704EB"/>
    <w:rsid w:val="00370521"/>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63"/>
    <w:rsid w:val="003A4A87"/>
    <w:rsid w:val="003A560B"/>
    <w:rsid w:val="003A6183"/>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006C"/>
    <w:rsid w:val="003C2838"/>
    <w:rsid w:val="003C2E86"/>
    <w:rsid w:val="003C38E4"/>
    <w:rsid w:val="003C394C"/>
    <w:rsid w:val="003C3FEC"/>
    <w:rsid w:val="003C4246"/>
    <w:rsid w:val="003C553F"/>
    <w:rsid w:val="003C5C22"/>
    <w:rsid w:val="003C5EFE"/>
    <w:rsid w:val="003C6210"/>
    <w:rsid w:val="003C62FC"/>
    <w:rsid w:val="003C673F"/>
    <w:rsid w:val="003C6DFF"/>
    <w:rsid w:val="003C7957"/>
    <w:rsid w:val="003D0FD8"/>
    <w:rsid w:val="003D1E20"/>
    <w:rsid w:val="003D238A"/>
    <w:rsid w:val="003D28D3"/>
    <w:rsid w:val="003D2B1D"/>
    <w:rsid w:val="003D398B"/>
    <w:rsid w:val="003D4C83"/>
    <w:rsid w:val="003D4FCE"/>
    <w:rsid w:val="003D5083"/>
    <w:rsid w:val="003D5E50"/>
    <w:rsid w:val="003D63AE"/>
    <w:rsid w:val="003D6FDA"/>
    <w:rsid w:val="003E093C"/>
    <w:rsid w:val="003E1566"/>
    <w:rsid w:val="003E2CF7"/>
    <w:rsid w:val="003E31BF"/>
    <w:rsid w:val="003E36D7"/>
    <w:rsid w:val="003E4920"/>
    <w:rsid w:val="003E5819"/>
    <w:rsid w:val="003E7C62"/>
    <w:rsid w:val="003E7FC8"/>
    <w:rsid w:val="003F01F2"/>
    <w:rsid w:val="003F045D"/>
    <w:rsid w:val="003F35DF"/>
    <w:rsid w:val="003F3D92"/>
    <w:rsid w:val="003F3F87"/>
    <w:rsid w:val="003F3FEA"/>
    <w:rsid w:val="003F4394"/>
    <w:rsid w:val="003F55AA"/>
    <w:rsid w:val="003F5FDD"/>
    <w:rsid w:val="003F63FD"/>
    <w:rsid w:val="003F7620"/>
    <w:rsid w:val="003F7AD9"/>
    <w:rsid w:val="00400403"/>
    <w:rsid w:val="00401F62"/>
    <w:rsid w:val="00402CD2"/>
    <w:rsid w:val="004032CD"/>
    <w:rsid w:val="0040344F"/>
    <w:rsid w:val="0040419B"/>
    <w:rsid w:val="00404D6D"/>
    <w:rsid w:val="00404DD2"/>
    <w:rsid w:val="004055B9"/>
    <w:rsid w:val="00406F49"/>
    <w:rsid w:val="00407C4B"/>
    <w:rsid w:val="004111D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7BF"/>
    <w:rsid w:val="0044497D"/>
    <w:rsid w:val="004449AB"/>
    <w:rsid w:val="00446C3B"/>
    <w:rsid w:val="004471E6"/>
    <w:rsid w:val="0045038E"/>
    <w:rsid w:val="00451A4C"/>
    <w:rsid w:val="004523D1"/>
    <w:rsid w:val="004525E6"/>
    <w:rsid w:val="004528AD"/>
    <w:rsid w:val="00452B9C"/>
    <w:rsid w:val="00452CFE"/>
    <w:rsid w:val="004543AA"/>
    <w:rsid w:val="00454BD1"/>
    <w:rsid w:val="00456479"/>
    <w:rsid w:val="00457C85"/>
    <w:rsid w:val="004642A4"/>
    <w:rsid w:val="004647A4"/>
    <w:rsid w:val="00464848"/>
    <w:rsid w:val="00464B45"/>
    <w:rsid w:val="00466FC5"/>
    <w:rsid w:val="0046779C"/>
    <w:rsid w:val="0047021D"/>
    <w:rsid w:val="00470799"/>
    <w:rsid w:val="00470D7A"/>
    <w:rsid w:val="00471575"/>
    <w:rsid w:val="00471A54"/>
    <w:rsid w:val="004732E9"/>
    <w:rsid w:val="00473409"/>
    <w:rsid w:val="004738AF"/>
    <w:rsid w:val="00473B38"/>
    <w:rsid w:val="00474584"/>
    <w:rsid w:val="00474C16"/>
    <w:rsid w:val="00475662"/>
    <w:rsid w:val="00476A65"/>
    <w:rsid w:val="00476B83"/>
    <w:rsid w:val="00477ACF"/>
    <w:rsid w:val="00480C29"/>
    <w:rsid w:val="0048265A"/>
    <w:rsid w:val="00482708"/>
    <w:rsid w:val="00484119"/>
    <w:rsid w:val="00484202"/>
    <w:rsid w:val="004856B0"/>
    <w:rsid w:val="00485DC5"/>
    <w:rsid w:val="00486F56"/>
    <w:rsid w:val="004872CD"/>
    <w:rsid w:val="00487FAD"/>
    <w:rsid w:val="00491070"/>
    <w:rsid w:val="00491DA0"/>
    <w:rsid w:val="00493448"/>
    <w:rsid w:val="00493595"/>
    <w:rsid w:val="00493E64"/>
    <w:rsid w:val="00493F48"/>
    <w:rsid w:val="00494872"/>
    <w:rsid w:val="00495FF9"/>
    <w:rsid w:val="00496B65"/>
    <w:rsid w:val="00496CB3"/>
    <w:rsid w:val="00497122"/>
    <w:rsid w:val="004A2B7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3E7"/>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5D8F"/>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E7965"/>
    <w:rsid w:val="004F0058"/>
    <w:rsid w:val="004F072B"/>
    <w:rsid w:val="004F1C4E"/>
    <w:rsid w:val="004F1FEB"/>
    <w:rsid w:val="004F2572"/>
    <w:rsid w:val="004F2BD2"/>
    <w:rsid w:val="004F34BC"/>
    <w:rsid w:val="004F3648"/>
    <w:rsid w:val="004F3773"/>
    <w:rsid w:val="004F3848"/>
    <w:rsid w:val="004F4582"/>
    <w:rsid w:val="004F5AEB"/>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537"/>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5B15"/>
    <w:rsid w:val="00546180"/>
    <w:rsid w:val="005465E9"/>
    <w:rsid w:val="00546951"/>
    <w:rsid w:val="0055209F"/>
    <w:rsid w:val="0055344C"/>
    <w:rsid w:val="00555230"/>
    <w:rsid w:val="0055533C"/>
    <w:rsid w:val="005554CF"/>
    <w:rsid w:val="005555C2"/>
    <w:rsid w:val="0055595C"/>
    <w:rsid w:val="00556EF2"/>
    <w:rsid w:val="00560DA5"/>
    <w:rsid w:val="005616C5"/>
    <w:rsid w:val="00561A7A"/>
    <w:rsid w:val="005621BD"/>
    <w:rsid w:val="00564B51"/>
    <w:rsid w:val="005655C5"/>
    <w:rsid w:val="00565A76"/>
    <w:rsid w:val="00566A49"/>
    <w:rsid w:val="00567616"/>
    <w:rsid w:val="00570032"/>
    <w:rsid w:val="0057006F"/>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2657"/>
    <w:rsid w:val="00583EA4"/>
    <w:rsid w:val="00584309"/>
    <w:rsid w:val="0058519D"/>
    <w:rsid w:val="00585BC5"/>
    <w:rsid w:val="005864FB"/>
    <w:rsid w:val="0058651B"/>
    <w:rsid w:val="0058739A"/>
    <w:rsid w:val="005902AB"/>
    <w:rsid w:val="00590AE1"/>
    <w:rsid w:val="00590B4A"/>
    <w:rsid w:val="005911CF"/>
    <w:rsid w:val="0059150B"/>
    <w:rsid w:val="00592008"/>
    <w:rsid w:val="0059230F"/>
    <w:rsid w:val="005933D6"/>
    <w:rsid w:val="00593731"/>
    <w:rsid w:val="00594006"/>
    <w:rsid w:val="00594350"/>
    <w:rsid w:val="00594DAC"/>
    <w:rsid w:val="005971C4"/>
    <w:rsid w:val="00597739"/>
    <w:rsid w:val="00597C75"/>
    <w:rsid w:val="005A16A3"/>
    <w:rsid w:val="005A1950"/>
    <w:rsid w:val="005A1BCE"/>
    <w:rsid w:val="005A2A1B"/>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620B"/>
    <w:rsid w:val="005C7D21"/>
    <w:rsid w:val="005C7E02"/>
    <w:rsid w:val="005C7F39"/>
    <w:rsid w:val="005D06D9"/>
    <w:rsid w:val="005D241A"/>
    <w:rsid w:val="005D2AB4"/>
    <w:rsid w:val="005D2E2C"/>
    <w:rsid w:val="005D3185"/>
    <w:rsid w:val="005D5D43"/>
    <w:rsid w:val="005D5FE7"/>
    <w:rsid w:val="005E0C77"/>
    <w:rsid w:val="005E142D"/>
    <w:rsid w:val="005E1B73"/>
    <w:rsid w:val="005E1E37"/>
    <w:rsid w:val="005E27BA"/>
    <w:rsid w:val="005E27E0"/>
    <w:rsid w:val="005E2B71"/>
    <w:rsid w:val="005E32EC"/>
    <w:rsid w:val="005E384B"/>
    <w:rsid w:val="005E4062"/>
    <w:rsid w:val="005E6046"/>
    <w:rsid w:val="005E63E6"/>
    <w:rsid w:val="005E6500"/>
    <w:rsid w:val="005F08BC"/>
    <w:rsid w:val="005F1A1A"/>
    <w:rsid w:val="005F2751"/>
    <w:rsid w:val="005F28D5"/>
    <w:rsid w:val="005F370A"/>
    <w:rsid w:val="005F458C"/>
    <w:rsid w:val="005F50A4"/>
    <w:rsid w:val="005F598D"/>
    <w:rsid w:val="005F5CE1"/>
    <w:rsid w:val="005F6497"/>
    <w:rsid w:val="005F7273"/>
    <w:rsid w:val="005F76C7"/>
    <w:rsid w:val="00600F38"/>
    <w:rsid w:val="00601986"/>
    <w:rsid w:val="00601E99"/>
    <w:rsid w:val="006026D0"/>
    <w:rsid w:val="006039F8"/>
    <w:rsid w:val="00604451"/>
    <w:rsid w:val="006044B9"/>
    <w:rsid w:val="006047F3"/>
    <w:rsid w:val="0060586A"/>
    <w:rsid w:val="006063B1"/>
    <w:rsid w:val="0060728B"/>
    <w:rsid w:val="0060745A"/>
    <w:rsid w:val="00607EE2"/>
    <w:rsid w:val="006106D4"/>
    <w:rsid w:val="00610AB0"/>
    <w:rsid w:val="00610F6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298F"/>
    <w:rsid w:val="0064575A"/>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14B"/>
    <w:rsid w:val="0067291F"/>
    <w:rsid w:val="006750C5"/>
    <w:rsid w:val="00677D6A"/>
    <w:rsid w:val="0068093A"/>
    <w:rsid w:val="006814B3"/>
    <w:rsid w:val="00682662"/>
    <w:rsid w:val="00682A1B"/>
    <w:rsid w:val="00682BB2"/>
    <w:rsid w:val="00683107"/>
    <w:rsid w:val="0068315C"/>
    <w:rsid w:val="00683D06"/>
    <w:rsid w:val="00684546"/>
    <w:rsid w:val="00684C58"/>
    <w:rsid w:val="00684C94"/>
    <w:rsid w:val="00685871"/>
    <w:rsid w:val="00686611"/>
    <w:rsid w:val="0068717E"/>
    <w:rsid w:val="00687C7B"/>
    <w:rsid w:val="006902C8"/>
    <w:rsid w:val="006905B9"/>
    <w:rsid w:val="0069072E"/>
    <w:rsid w:val="00690917"/>
    <w:rsid w:val="006909CF"/>
    <w:rsid w:val="00690A1F"/>
    <w:rsid w:val="00690FE8"/>
    <w:rsid w:val="00691A62"/>
    <w:rsid w:val="00692024"/>
    <w:rsid w:val="006922AA"/>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3A8E"/>
    <w:rsid w:val="006F42C3"/>
    <w:rsid w:val="006F490E"/>
    <w:rsid w:val="006F4953"/>
    <w:rsid w:val="006F5413"/>
    <w:rsid w:val="006F72E6"/>
    <w:rsid w:val="00700424"/>
    <w:rsid w:val="007022DA"/>
    <w:rsid w:val="00702DC8"/>
    <w:rsid w:val="00703C36"/>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054"/>
    <w:rsid w:val="007526C2"/>
    <w:rsid w:val="0075298C"/>
    <w:rsid w:val="0075411E"/>
    <w:rsid w:val="007542BC"/>
    <w:rsid w:val="00754372"/>
    <w:rsid w:val="00755574"/>
    <w:rsid w:val="00755DB1"/>
    <w:rsid w:val="00755FD6"/>
    <w:rsid w:val="00756322"/>
    <w:rsid w:val="0075655B"/>
    <w:rsid w:val="00757A6E"/>
    <w:rsid w:val="00757AAC"/>
    <w:rsid w:val="00757C2D"/>
    <w:rsid w:val="00760309"/>
    <w:rsid w:val="00760446"/>
    <w:rsid w:val="00760C39"/>
    <w:rsid w:val="00761635"/>
    <w:rsid w:val="00762A04"/>
    <w:rsid w:val="00762F59"/>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77B22"/>
    <w:rsid w:val="00777B2F"/>
    <w:rsid w:val="0078015A"/>
    <w:rsid w:val="007835AB"/>
    <w:rsid w:val="00783FF6"/>
    <w:rsid w:val="007843BC"/>
    <w:rsid w:val="00784B8B"/>
    <w:rsid w:val="007851BA"/>
    <w:rsid w:val="00785756"/>
    <w:rsid w:val="007858A9"/>
    <w:rsid w:val="007859A5"/>
    <w:rsid w:val="007864D1"/>
    <w:rsid w:val="00787453"/>
    <w:rsid w:val="007874B2"/>
    <w:rsid w:val="00790F7D"/>
    <w:rsid w:val="0079148A"/>
    <w:rsid w:val="00791F1A"/>
    <w:rsid w:val="00792D76"/>
    <w:rsid w:val="00793071"/>
    <w:rsid w:val="007935DF"/>
    <w:rsid w:val="0079371F"/>
    <w:rsid w:val="00793892"/>
    <w:rsid w:val="00793CEF"/>
    <w:rsid w:val="00794165"/>
    <w:rsid w:val="00794BE6"/>
    <w:rsid w:val="00794DA7"/>
    <w:rsid w:val="007958A8"/>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40F"/>
    <w:rsid w:val="007A7B97"/>
    <w:rsid w:val="007B026D"/>
    <w:rsid w:val="007B051A"/>
    <w:rsid w:val="007B1064"/>
    <w:rsid w:val="007B143D"/>
    <w:rsid w:val="007B208E"/>
    <w:rsid w:val="007B4CB8"/>
    <w:rsid w:val="007B50AF"/>
    <w:rsid w:val="007B5A3A"/>
    <w:rsid w:val="007B6BD4"/>
    <w:rsid w:val="007B6E8D"/>
    <w:rsid w:val="007B7C5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0D19"/>
    <w:rsid w:val="007D1570"/>
    <w:rsid w:val="007D1AFB"/>
    <w:rsid w:val="007D24C7"/>
    <w:rsid w:val="007D3537"/>
    <w:rsid w:val="007D3D58"/>
    <w:rsid w:val="007D6629"/>
    <w:rsid w:val="007D6686"/>
    <w:rsid w:val="007D66CD"/>
    <w:rsid w:val="007D7401"/>
    <w:rsid w:val="007E22C9"/>
    <w:rsid w:val="007E429D"/>
    <w:rsid w:val="007E5455"/>
    <w:rsid w:val="007E55F5"/>
    <w:rsid w:val="007E5943"/>
    <w:rsid w:val="007E67AC"/>
    <w:rsid w:val="007E6AFD"/>
    <w:rsid w:val="007E70F2"/>
    <w:rsid w:val="007E72CE"/>
    <w:rsid w:val="007F059D"/>
    <w:rsid w:val="007F0D41"/>
    <w:rsid w:val="007F0DC5"/>
    <w:rsid w:val="007F2047"/>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198"/>
    <w:rsid w:val="00804509"/>
    <w:rsid w:val="008045EC"/>
    <w:rsid w:val="00805150"/>
    <w:rsid w:val="00806EF6"/>
    <w:rsid w:val="008071E7"/>
    <w:rsid w:val="00810CF1"/>
    <w:rsid w:val="00811100"/>
    <w:rsid w:val="008120BA"/>
    <w:rsid w:val="008140A7"/>
    <w:rsid w:val="008149A5"/>
    <w:rsid w:val="0081522F"/>
    <w:rsid w:val="00815384"/>
    <w:rsid w:val="00815AF3"/>
    <w:rsid w:val="00816032"/>
    <w:rsid w:val="0081654C"/>
    <w:rsid w:val="00816CCA"/>
    <w:rsid w:val="008170FD"/>
    <w:rsid w:val="008172BE"/>
    <w:rsid w:val="008217CF"/>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1D51"/>
    <w:rsid w:val="00842404"/>
    <w:rsid w:val="008426F1"/>
    <w:rsid w:val="00842DA9"/>
    <w:rsid w:val="0084305D"/>
    <w:rsid w:val="0084378E"/>
    <w:rsid w:val="00844419"/>
    <w:rsid w:val="00845CCE"/>
    <w:rsid w:val="00846105"/>
    <w:rsid w:val="00846395"/>
    <w:rsid w:val="00846BC2"/>
    <w:rsid w:val="0085035F"/>
    <w:rsid w:val="0085101D"/>
    <w:rsid w:val="0085150A"/>
    <w:rsid w:val="00852AFF"/>
    <w:rsid w:val="00853BAF"/>
    <w:rsid w:val="00853E0E"/>
    <w:rsid w:val="008542F2"/>
    <w:rsid w:val="0085641A"/>
    <w:rsid w:val="00856682"/>
    <w:rsid w:val="00856833"/>
    <w:rsid w:val="00856A17"/>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6C21"/>
    <w:rsid w:val="0087738C"/>
    <w:rsid w:val="0087744C"/>
    <w:rsid w:val="0087793E"/>
    <w:rsid w:val="00877984"/>
    <w:rsid w:val="0088162E"/>
    <w:rsid w:val="008845A3"/>
    <w:rsid w:val="00885241"/>
    <w:rsid w:val="008856E7"/>
    <w:rsid w:val="00885ED5"/>
    <w:rsid w:val="00886468"/>
    <w:rsid w:val="00891D5C"/>
    <w:rsid w:val="00891E5B"/>
    <w:rsid w:val="008920FF"/>
    <w:rsid w:val="00892425"/>
    <w:rsid w:val="00892C6B"/>
    <w:rsid w:val="008939D2"/>
    <w:rsid w:val="008945A2"/>
    <w:rsid w:val="00896693"/>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47C"/>
    <w:rsid w:val="008A767E"/>
    <w:rsid w:val="008A7ED5"/>
    <w:rsid w:val="008B0586"/>
    <w:rsid w:val="008B0BC1"/>
    <w:rsid w:val="008B1B0A"/>
    <w:rsid w:val="008B5C46"/>
    <w:rsid w:val="008B6609"/>
    <w:rsid w:val="008B67F7"/>
    <w:rsid w:val="008B7ED8"/>
    <w:rsid w:val="008C04D5"/>
    <w:rsid w:val="008C0A57"/>
    <w:rsid w:val="008C16EE"/>
    <w:rsid w:val="008C228B"/>
    <w:rsid w:val="008C2C18"/>
    <w:rsid w:val="008C2FC4"/>
    <w:rsid w:val="008C3409"/>
    <w:rsid w:val="008C3E0D"/>
    <w:rsid w:val="008C4294"/>
    <w:rsid w:val="008C4346"/>
    <w:rsid w:val="008C46B3"/>
    <w:rsid w:val="008C5982"/>
    <w:rsid w:val="008C69BC"/>
    <w:rsid w:val="008C6B36"/>
    <w:rsid w:val="008C7DFD"/>
    <w:rsid w:val="008D43E5"/>
    <w:rsid w:val="008D5561"/>
    <w:rsid w:val="008D6F56"/>
    <w:rsid w:val="008D7FCA"/>
    <w:rsid w:val="008E00A2"/>
    <w:rsid w:val="008E0F52"/>
    <w:rsid w:val="008E1600"/>
    <w:rsid w:val="008E166E"/>
    <w:rsid w:val="008E16A0"/>
    <w:rsid w:val="008E2201"/>
    <w:rsid w:val="008E23CC"/>
    <w:rsid w:val="008E2A8D"/>
    <w:rsid w:val="008E34AE"/>
    <w:rsid w:val="008E419B"/>
    <w:rsid w:val="008E4A8C"/>
    <w:rsid w:val="008E5067"/>
    <w:rsid w:val="008E63F9"/>
    <w:rsid w:val="008E69B7"/>
    <w:rsid w:val="008E795E"/>
    <w:rsid w:val="008F0FFE"/>
    <w:rsid w:val="008F1097"/>
    <w:rsid w:val="008F11E3"/>
    <w:rsid w:val="008F180F"/>
    <w:rsid w:val="008F273D"/>
    <w:rsid w:val="008F30C3"/>
    <w:rsid w:val="008F3A5E"/>
    <w:rsid w:val="008F3D6C"/>
    <w:rsid w:val="008F404F"/>
    <w:rsid w:val="008F46AD"/>
    <w:rsid w:val="008F5255"/>
    <w:rsid w:val="008F5350"/>
    <w:rsid w:val="008F5C2A"/>
    <w:rsid w:val="008F6159"/>
    <w:rsid w:val="008F71D8"/>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70D2"/>
    <w:rsid w:val="0092072D"/>
    <w:rsid w:val="009210F8"/>
    <w:rsid w:val="009216B5"/>
    <w:rsid w:val="00921F87"/>
    <w:rsid w:val="009226DD"/>
    <w:rsid w:val="00924431"/>
    <w:rsid w:val="0092453F"/>
    <w:rsid w:val="0092536B"/>
    <w:rsid w:val="0092605E"/>
    <w:rsid w:val="00926640"/>
    <w:rsid w:val="00927283"/>
    <w:rsid w:val="009272DA"/>
    <w:rsid w:val="0092764D"/>
    <w:rsid w:val="00927EAB"/>
    <w:rsid w:val="00927ECD"/>
    <w:rsid w:val="009303B5"/>
    <w:rsid w:val="0093083E"/>
    <w:rsid w:val="009310A6"/>
    <w:rsid w:val="009321E8"/>
    <w:rsid w:val="009326DC"/>
    <w:rsid w:val="009328B7"/>
    <w:rsid w:val="009335EF"/>
    <w:rsid w:val="00933798"/>
    <w:rsid w:val="00934089"/>
    <w:rsid w:val="009349FC"/>
    <w:rsid w:val="00934C55"/>
    <w:rsid w:val="00934E0F"/>
    <w:rsid w:val="00936162"/>
    <w:rsid w:val="009379EE"/>
    <w:rsid w:val="00937E80"/>
    <w:rsid w:val="009401C1"/>
    <w:rsid w:val="00940608"/>
    <w:rsid w:val="00940EC4"/>
    <w:rsid w:val="00940FC7"/>
    <w:rsid w:val="0094112F"/>
    <w:rsid w:val="00941833"/>
    <w:rsid w:val="00941DCD"/>
    <w:rsid w:val="0094211D"/>
    <w:rsid w:val="00942CC5"/>
    <w:rsid w:val="00943F45"/>
    <w:rsid w:val="00944E7F"/>
    <w:rsid w:val="00945EAC"/>
    <w:rsid w:val="00947419"/>
    <w:rsid w:val="009475BE"/>
    <w:rsid w:val="00947622"/>
    <w:rsid w:val="0094776F"/>
    <w:rsid w:val="00947B90"/>
    <w:rsid w:val="009501B7"/>
    <w:rsid w:val="00950ABB"/>
    <w:rsid w:val="00950BF8"/>
    <w:rsid w:val="00951938"/>
    <w:rsid w:val="00952A8D"/>
    <w:rsid w:val="00953180"/>
    <w:rsid w:val="009535F9"/>
    <w:rsid w:val="00953749"/>
    <w:rsid w:val="009545B3"/>
    <w:rsid w:val="009549FC"/>
    <w:rsid w:val="00955940"/>
    <w:rsid w:val="00955C60"/>
    <w:rsid w:val="00955F11"/>
    <w:rsid w:val="009561C8"/>
    <w:rsid w:val="0096115F"/>
    <w:rsid w:val="0096297E"/>
    <w:rsid w:val="009634BA"/>
    <w:rsid w:val="00963DFF"/>
    <w:rsid w:val="00963E92"/>
    <w:rsid w:val="00963EAD"/>
    <w:rsid w:val="00964562"/>
    <w:rsid w:val="00964CDB"/>
    <w:rsid w:val="0096564F"/>
    <w:rsid w:val="0096660E"/>
    <w:rsid w:val="00967107"/>
    <w:rsid w:val="00970BD2"/>
    <w:rsid w:val="00970C52"/>
    <w:rsid w:val="00972A4C"/>
    <w:rsid w:val="00972DC4"/>
    <w:rsid w:val="009745A0"/>
    <w:rsid w:val="009755CD"/>
    <w:rsid w:val="00976691"/>
    <w:rsid w:val="00976C6A"/>
    <w:rsid w:val="00977588"/>
    <w:rsid w:val="00980005"/>
    <w:rsid w:val="0098018A"/>
    <w:rsid w:val="009802E4"/>
    <w:rsid w:val="00980320"/>
    <w:rsid w:val="009814E1"/>
    <w:rsid w:val="00981B5D"/>
    <w:rsid w:val="00982379"/>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D92"/>
    <w:rsid w:val="009B1148"/>
    <w:rsid w:val="009B170D"/>
    <w:rsid w:val="009B1ACB"/>
    <w:rsid w:val="009B1B2E"/>
    <w:rsid w:val="009B3E37"/>
    <w:rsid w:val="009B4155"/>
    <w:rsid w:val="009B5C96"/>
    <w:rsid w:val="009B60E6"/>
    <w:rsid w:val="009B773E"/>
    <w:rsid w:val="009C0BAD"/>
    <w:rsid w:val="009C0E9E"/>
    <w:rsid w:val="009C1433"/>
    <w:rsid w:val="009C1EFA"/>
    <w:rsid w:val="009C2085"/>
    <w:rsid w:val="009C2A9F"/>
    <w:rsid w:val="009C2F03"/>
    <w:rsid w:val="009C3ADC"/>
    <w:rsid w:val="009C3B70"/>
    <w:rsid w:val="009C466C"/>
    <w:rsid w:val="009C4C88"/>
    <w:rsid w:val="009C501D"/>
    <w:rsid w:val="009C6087"/>
    <w:rsid w:val="009C6111"/>
    <w:rsid w:val="009C6364"/>
    <w:rsid w:val="009C6667"/>
    <w:rsid w:val="009C7245"/>
    <w:rsid w:val="009D076B"/>
    <w:rsid w:val="009D1401"/>
    <w:rsid w:val="009D22A2"/>
    <w:rsid w:val="009D3F41"/>
    <w:rsid w:val="009D55EE"/>
    <w:rsid w:val="009D734A"/>
    <w:rsid w:val="009D74A1"/>
    <w:rsid w:val="009D74D2"/>
    <w:rsid w:val="009E0B27"/>
    <w:rsid w:val="009E229F"/>
    <w:rsid w:val="009E233C"/>
    <w:rsid w:val="009E5CC7"/>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63"/>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5C7F"/>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AAA"/>
    <w:rsid w:val="00A647A4"/>
    <w:rsid w:val="00A663BC"/>
    <w:rsid w:val="00A70391"/>
    <w:rsid w:val="00A703EB"/>
    <w:rsid w:val="00A709C1"/>
    <w:rsid w:val="00A70BC3"/>
    <w:rsid w:val="00A71765"/>
    <w:rsid w:val="00A72146"/>
    <w:rsid w:val="00A7243A"/>
    <w:rsid w:val="00A72A33"/>
    <w:rsid w:val="00A73393"/>
    <w:rsid w:val="00A73C83"/>
    <w:rsid w:val="00A73CCA"/>
    <w:rsid w:val="00A73E09"/>
    <w:rsid w:val="00A740D0"/>
    <w:rsid w:val="00A74C86"/>
    <w:rsid w:val="00A75CDE"/>
    <w:rsid w:val="00A76C8F"/>
    <w:rsid w:val="00A776A0"/>
    <w:rsid w:val="00A77ED2"/>
    <w:rsid w:val="00A804C9"/>
    <w:rsid w:val="00A81CD9"/>
    <w:rsid w:val="00A82E64"/>
    <w:rsid w:val="00A850C3"/>
    <w:rsid w:val="00A85D2D"/>
    <w:rsid w:val="00A87678"/>
    <w:rsid w:val="00A87A95"/>
    <w:rsid w:val="00A87DBF"/>
    <w:rsid w:val="00A902A3"/>
    <w:rsid w:val="00A903F2"/>
    <w:rsid w:val="00A90E01"/>
    <w:rsid w:val="00A90F40"/>
    <w:rsid w:val="00A910B1"/>
    <w:rsid w:val="00A92235"/>
    <w:rsid w:val="00A92F96"/>
    <w:rsid w:val="00A93D84"/>
    <w:rsid w:val="00A942D0"/>
    <w:rsid w:val="00A95939"/>
    <w:rsid w:val="00A95AD6"/>
    <w:rsid w:val="00AA057A"/>
    <w:rsid w:val="00AA0600"/>
    <w:rsid w:val="00AA2A47"/>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0BBA"/>
    <w:rsid w:val="00AE158A"/>
    <w:rsid w:val="00AE2515"/>
    <w:rsid w:val="00AE25B2"/>
    <w:rsid w:val="00AE26C9"/>
    <w:rsid w:val="00AE298C"/>
    <w:rsid w:val="00AE4474"/>
    <w:rsid w:val="00AE47EB"/>
    <w:rsid w:val="00AE494B"/>
    <w:rsid w:val="00AE6194"/>
    <w:rsid w:val="00AE66AD"/>
    <w:rsid w:val="00AF06C4"/>
    <w:rsid w:val="00AF0D8C"/>
    <w:rsid w:val="00AF20DA"/>
    <w:rsid w:val="00AF30D2"/>
    <w:rsid w:val="00AF5DB6"/>
    <w:rsid w:val="00AF6130"/>
    <w:rsid w:val="00B00442"/>
    <w:rsid w:val="00B00BFC"/>
    <w:rsid w:val="00B015BA"/>
    <w:rsid w:val="00B02BFF"/>
    <w:rsid w:val="00B02C2A"/>
    <w:rsid w:val="00B02EC2"/>
    <w:rsid w:val="00B0406D"/>
    <w:rsid w:val="00B040B0"/>
    <w:rsid w:val="00B04562"/>
    <w:rsid w:val="00B04656"/>
    <w:rsid w:val="00B049B5"/>
    <w:rsid w:val="00B05CD0"/>
    <w:rsid w:val="00B05D2C"/>
    <w:rsid w:val="00B05EE0"/>
    <w:rsid w:val="00B05F98"/>
    <w:rsid w:val="00B06774"/>
    <w:rsid w:val="00B069FB"/>
    <w:rsid w:val="00B07E03"/>
    <w:rsid w:val="00B1017C"/>
    <w:rsid w:val="00B10219"/>
    <w:rsid w:val="00B15296"/>
    <w:rsid w:val="00B16B57"/>
    <w:rsid w:val="00B171A5"/>
    <w:rsid w:val="00B20E84"/>
    <w:rsid w:val="00B21F3D"/>
    <w:rsid w:val="00B224B9"/>
    <w:rsid w:val="00B2283A"/>
    <w:rsid w:val="00B22E05"/>
    <w:rsid w:val="00B231AA"/>
    <w:rsid w:val="00B240D2"/>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1C9"/>
    <w:rsid w:val="00B46C0E"/>
    <w:rsid w:val="00B47191"/>
    <w:rsid w:val="00B47835"/>
    <w:rsid w:val="00B5110E"/>
    <w:rsid w:val="00B51194"/>
    <w:rsid w:val="00B51AE3"/>
    <w:rsid w:val="00B51E7A"/>
    <w:rsid w:val="00B5285D"/>
    <w:rsid w:val="00B531A2"/>
    <w:rsid w:val="00B535FE"/>
    <w:rsid w:val="00B54401"/>
    <w:rsid w:val="00B5454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67FC7"/>
    <w:rsid w:val="00B70632"/>
    <w:rsid w:val="00B707A3"/>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BA0"/>
    <w:rsid w:val="00B8226E"/>
    <w:rsid w:val="00B82FBF"/>
    <w:rsid w:val="00B84182"/>
    <w:rsid w:val="00B846C9"/>
    <w:rsid w:val="00B86FCD"/>
    <w:rsid w:val="00B87F69"/>
    <w:rsid w:val="00B90815"/>
    <w:rsid w:val="00B92FD0"/>
    <w:rsid w:val="00B933EE"/>
    <w:rsid w:val="00B9408A"/>
    <w:rsid w:val="00B9580A"/>
    <w:rsid w:val="00B958FF"/>
    <w:rsid w:val="00B95A6E"/>
    <w:rsid w:val="00BA006C"/>
    <w:rsid w:val="00BA03E0"/>
    <w:rsid w:val="00BA0808"/>
    <w:rsid w:val="00BA0A96"/>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962"/>
    <w:rsid w:val="00BB0AD2"/>
    <w:rsid w:val="00BB1810"/>
    <w:rsid w:val="00BB205B"/>
    <w:rsid w:val="00BB20C5"/>
    <w:rsid w:val="00BB2D38"/>
    <w:rsid w:val="00BB3326"/>
    <w:rsid w:val="00BB3AB6"/>
    <w:rsid w:val="00BB42DC"/>
    <w:rsid w:val="00BB44B8"/>
    <w:rsid w:val="00BB451D"/>
    <w:rsid w:val="00BB4DD7"/>
    <w:rsid w:val="00BB4DF5"/>
    <w:rsid w:val="00BB5720"/>
    <w:rsid w:val="00BB5EEB"/>
    <w:rsid w:val="00BB7FCF"/>
    <w:rsid w:val="00BC0B37"/>
    <w:rsid w:val="00BC173A"/>
    <w:rsid w:val="00BC1876"/>
    <w:rsid w:val="00BC1C30"/>
    <w:rsid w:val="00BC2983"/>
    <w:rsid w:val="00BC29BD"/>
    <w:rsid w:val="00BC3C49"/>
    <w:rsid w:val="00BC42D6"/>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51A"/>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0FC"/>
    <w:rsid w:val="00BF4603"/>
    <w:rsid w:val="00BF4B59"/>
    <w:rsid w:val="00BF4BB0"/>
    <w:rsid w:val="00BF4C5F"/>
    <w:rsid w:val="00BF50CD"/>
    <w:rsid w:val="00BF5EAB"/>
    <w:rsid w:val="00BF6072"/>
    <w:rsid w:val="00BF74B0"/>
    <w:rsid w:val="00C00081"/>
    <w:rsid w:val="00C001E0"/>
    <w:rsid w:val="00C01160"/>
    <w:rsid w:val="00C025FE"/>
    <w:rsid w:val="00C02791"/>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02DF"/>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3274"/>
    <w:rsid w:val="00C53342"/>
    <w:rsid w:val="00C53DAE"/>
    <w:rsid w:val="00C563D6"/>
    <w:rsid w:val="00C571FA"/>
    <w:rsid w:val="00C614D4"/>
    <w:rsid w:val="00C622BC"/>
    <w:rsid w:val="00C62B3C"/>
    <w:rsid w:val="00C63D89"/>
    <w:rsid w:val="00C63DAE"/>
    <w:rsid w:val="00C64615"/>
    <w:rsid w:val="00C647F9"/>
    <w:rsid w:val="00C64802"/>
    <w:rsid w:val="00C64C35"/>
    <w:rsid w:val="00C664B3"/>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869"/>
    <w:rsid w:val="00C82A1E"/>
    <w:rsid w:val="00C82E61"/>
    <w:rsid w:val="00C82E7D"/>
    <w:rsid w:val="00C83808"/>
    <w:rsid w:val="00C84A13"/>
    <w:rsid w:val="00C84CE2"/>
    <w:rsid w:val="00C85121"/>
    <w:rsid w:val="00C85142"/>
    <w:rsid w:val="00C85A48"/>
    <w:rsid w:val="00C85F56"/>
    <w:rsid w:val="00C862DC"/>
    <w:rsid w:val="00C864E2"/>
    <w:rsid w:val="00C868BD"/>
    <w:rsid w:val="00C901F6"/>
    <w:rsid w:val="00C90221"/>
    <w:rsid w:val="00C907C9"/>
    <w:rsid w:val="00C90920"/>
    <w:rsid w:val="00C91429"/>
    <w:rsid w:val="00C91458"/>
    <w:rsid w:val="00C9226C"/>
    <w:rsid w:val="00C92754"/>
    <w:rsid w:val="00C93671"/>
    <w:rsid w:val="00C94222"/>
    <w:rsid w:val="00C95DD9"/>
    <w:rsid w:val="00CA1077"/>
    <w:rsid w:val="00CA1B49"/>
    <w:rsid w:val="00CA1D0A"/>
    <w:rsid w:val="00CA2223"/>
    <w:rsid w:val="00CA4016"/>
    <w:rsid w:val="00CA40FC"/>
    <w:rsid w:val="00CA41D4"/>
    <w:rsid w:val="00CA4CAB"/>
    <w:rsid w:val="00CA4EDB"/>
    <w:rsid w:val="00CA515D"/>
    <w:rsid w:val="00CA56A5"/>
    <w:rsid w:val="00CA631F"/>
    <w:rsid w:val="00CA6417"/>
    <w:rsid w:val="00CA67E6"/>
    <w:rsid w:val="00CB057D"/>
    <w:rsid w:val="00CB087E"/>
    <w:rsid w:val="00CB0A3C"/>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D0277"/>
    <w:rsid w:val="00CD28A6"/>
    <w:rsid w:val="00CD3FFC"/>
    <w:rsid w:val="00CD4DBA"/>
    <w:rsid w:val="00CD4E00"/>
    <w:rsid w:val="00CD6FA8"/>
    <w:rsid w:val="00CD70C3"/>
    <w:rsid w:val="00CD70F9"/>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151"/>
    <w:rsid w:val="00CF7FEA"/>
    <w:rsid w:val="00D008FC"/>
    <w:rsid w:val="00D01D88"/>
    <w:rsid w:val="00D02999"/>
    <w:rsid w:val="00D03778"/>
    <w:rsid w:val="00D048A8"/>
    <w:rsid w:val="00D04DF4"/>
    <w:rsid w:val="00D0575B"/>
    <w:rsid w:val="00D05816"/>
    <w:rsid w:val="00D05CC7"/>
    <w:rsid w:val="00D06E44"/>
    <w:rsid w:val="00D07285"/>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A5D"/>
    <w:rsid w:val="00D31F8E"/>
    <w:rsid w:val="00D34682"/>
    <w:rsid w:val="00D354EA"/>
    <w:rsid w:val="00D357CE"/>
    <w:rsid w:val="00D3643A"/>
    <w:rsid w:val="00D368DD"/>
    <w:rsid w:val="00D36ECC"/>
    <w:rsid w:val="00D37689"/>
    <w:rsid w:val="00D37E8D"/>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1BB"/>
    <w:rsid w:val="00D907E3"/>
    <w:rsid w:val="00D910D6"/>
    <w:rsid w:val="00D918B2"/>
    <w:rsid w:val="00D91A2F"/>
    <w:rsid w:val="00D91AFC"/>
    <w:rsid w:val="00D91BEC"/>
    <w:rsid w:val="00D92B48"/>
    <w:rsid w:val="00D92F44"/>
    <w:rsid w:val="00D93419"/>
    <w:rsid w:val="00D937B6"/>
    <w:rsid w:val="00D94C69"/>
    <w:rsid w:val="00D959C5"/>
    <w:rsid w:val="00D95B3B"/>
    <w:rsid w:val="00D95BBA"/>
    <w:rsid w:val="00D960BC"/>
    <w:rsid w:val="00D960FA"/>
    <w:rsid w:val="00D96A0F"/>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1F7F"/>
    <w:rsid w:val="00DC258F"/>
    <w:rsid w:val="00DC2BCA"/>
    <w:rsid w:val="00DC5CAE"/>
    <w:rsid w:val="00DC7C26"/>
    <w:rsid w:val="00DC7FB3"/>
    <w:rsid w:val="00DD0023"/>
    <w:rsid w:val="00DD0034"/>
    <w:rsid w:val="00DD13AD"/>
    <w:rsid w:val="00DD1984"/>
    <w:rsid w:val="00DD1F8B"/>
    <w:rsid w:val="00DD273B"/>
    <w:rsid w:val="00DD296F"/>
    <w:rsid w:val="00DD4FBE"/>
    <w:rsid w:val="00DD5FED"/>
    <w:rsid w:val="00DD7E7A"/>
    <w:rsid w:val="00DE0728"/>
    <w:rsid w:val="00DE1D6D"/>
    <w:rsid w:val="00DE26F7"/>
    <w:rsid w:val="00DE2CCE"/>
    <w:rsid w:val="00DE33A0"/>
    <w:rsid w:val="00DE346E"/>
    <w:rsid w:val="00DE371F"/>
    <w:rsid w:val="00DE39A3"/>
    <w:rsid w:val="00DE39AC"/>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DF7D83"/>
    <w:rsid w:val="00E025DC"/>
    <w:rsid w:val="00E02ACA"/>
    <w:rsid w:val="00E03BCB"/>
    <w:rsid w:val="00E04156"/>
    <w:rsid w:val="00E04670"/>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260D6"/>
    <w:rsid w:val="00E302AA"/>
    <w:rsid w:val="00E31389"/>
    <w:rsid w:val="00E31586"/>
    <w:rsid w:val="00E31A0C"/>
    <w:rsid w:val="00E32159"/>
    <w:rsid w:val="00E32537"/>
    <w:rsid w:val="00E3429C"/>
    <w:rsid w:val="00E3433D"/>
    <w:rsid w:val="00E34866"/>
    <w:rsid w:val="00E37106"/>
    <w:rsid w:val="00E3759E"/>
    <w:rsid w:val="00E40D83"/>
    <w:rsid w:val="00E41883"/>
    <w:rsid w:val="00E428A9"/>
    <w:rsid w:val="00E454F8"/>
    <w:rsid w:val="00E45623"/>
    <w:rsid w:val="00E459A3"/>
    <w:rsid w:val="00E468EE"/>
    <w:rsid w:val="00E46BD7"/>
    <w:rsid w:val="00E46EF9"/>
    <w:rsid w:val="00E47AD3"/>
    <w:rsid w:val="00E5070B"/>
    <w:rsid w:val="00E50B77"/>
    <w:rsid w:val="00E5238A"/>
    <w:rsid w:val="00E5294B"/>
    <w:rsid w:val="00E53181"/>
    <w:rsid w:val="00E5346F"/>
    <w:rsid w:val="00E54BC5"/>
    <w:rsid w:val="00E551AB"/>
    <w:rsid w:val="00E557E4"/>
    <w:rsid w:val="00E55E30"/>
    <w:rsid w:val="00E55FE7"/>
    <w:rsid w:val="00E562B7"/>
    <w:rsid w:val="00E56485"/>
    <w:rsid w:val="00E56B1C"/>
    <w:rsid w:val="00E57A9F"/>
    <w:rsid w:val="00E57DB0"/>
    <w:rsid w:val="00E607F0"/>
    <w:rsid w:val="00E60A92"/>
    <w:rsid w:val="00E61637"/>
    <w:rsid w:val="00E6220A"/>
    <w:rsid w:val="00E62ACE"/>
    <w:rsid w:val="00E637A8"/>
    <w:rsid w:val="00E63861"/>
    <w:rsid w:val="00E63EE2"/>
    <w:rsid w:val="00E6418D"/>
    <w:rsid w:val="00E64877"/>
    <w:rsid w:val="00E652CE"/>
    <w:rsid w:val="00E65401"/>
    <w:rsid w:val="00E65567"/>
    <w:rsid w:val="00E659DD"/>
    <w:rsid w:val="00E664C4"/>
    <w:rsid w:val="00E66A86"/>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0CD"/>
    <w:rsid w:val="00E82A66"/>
    <w:rsid w:val="00E82CCF"/>
    <w:rsid w:val="00E82D66"/>
    <w:rsid w:val="00E83585"/>
    <w:rsid w:val="00E836A2"/>
    <w:rsid w:val="00E84CD7"/>
    <w:rsid w:val="00E85C92"/>
    <w:rsid w:val="00E86D1F"/>
    <w:rsid w:val="00E86D8E"/>
    <w:rsid w:val="00E875CF"/>
    <w:rsid w:val="00E9170A"/>
    <w:rsid w:val="00E91A98"/>
    <w:rsid w:val="00E91D2F"/>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1CED"/>
    <w:rsid w:val="00EC3BC2"/>
    <w:rsid w:val="00EC3DA3"/>
    <w:rsid w:val="00EC4893"/>
    <w:rsid w:val="00EC4EDB"/>
    <w:rsid w:val="00EC542F"/>
    <w:rsid w:val="00EC747A"/>
    <w:rsid w:val="00EC79E3"/>
    <w:rsid w:val="00ED0BA7"/>
    <w:rsid w:val="00ED2BCE"/>
    <w:rsid w:val="00ED2DAE"/>
    <w:rsid w:val="00ED2E38"/>
    <w:rsid w:val="00ED2EE5"/>
    <w:rsid w:val="00ED3E4B"/>
    <w:rsid w:val="00ED4434"/>
    <w:rsid w:val="00ED4823"/>
    <w:rsid w:val="00ED5351"/>
    <w:rsid w:val="00ED5DB6"/>
    <w:rsid w:val="00EE03AD"/>
    <w:rsid w:val="00EE0735"/>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2B8F"/>
    <w:rsid w:val="00F13464"/>
    <w:rsid w:val="00F146EB"/>
    <w:rsid w:val="00F15BC9"/>
    <w:rsid w:val="00F15C2D"/>
    <w:rsid w:val="00F1767C"/>
    <w:rsid w:val="00F177B0"/>
    <w:rsid w:val="00F177C3"/>
    <w:rsid w:val="00F20FCF"/>
    <w:rsid w:val="00F21083"/>
    <w:rsid w:val="00F21A89"/>
    <w:rsid w:val="00F229E0"/>
    <w:rsid w:val="00F24BA6"/>
    <w:rsid w:val="00F24BC4"/>
    <w:rsid w:val="00F25081"/>
    <w:rsid w:val="00F250C9"/>
    <w:rsid w:val="00F25AE6"/>
    <w:rsid w:val="00F26BAF"/>
    <w:rsid w:val="00F317C7"/>
    <w:rsid w:val="00F32303"/>
    <w:rsid w:val="00F33B04"/>
    <w:rsid w:val="00F342EF"/>
    <w:rsid w:val="00F35356"/>
    <w:rsid w:val="00F3557B"/>
    <w:rsid w:val="00F35CC7"/>
    <w:rsid w:val="00F36E3F"/>
    <w:rsid w:val="00F36F8C"/>
    <w:rsid w:val="00F37B5B"/>
    <w:rsid w:val="00F37E10"/>
    <w:rsid w:val="00F40657"/>
    <w:rsid w:val="00F40E16"/>
    <w:rsid w:val="00F41474"/>
    <w:rsid w:val="00F41CEB"/>
    <w:rsid w:val="00F41E52"/>
    <w:rsid w:val="00F429DC"/>
    <w:rsid w:val="00F42C71"/>
    <w:rsid w:val="00F43BC0"/>
    <w:rsid w:val="00F44322"/>
    <w:rsid w:val="00F446A7"/>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57D13"/>
    <w:rsid w:val="00F60874"/>
    <w:rsid w:val="00F60EB3"/>
    <w:rsid w:val="00F616AE"/>
    <w:rsid w:val="00F61A64"/>
    <w:rsid w:val="00F61F98"/>
    <w:rsid w:val="00F63F17"/>
    <w:rsid w:val="00F64C0B"/>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0775"/>
    <w:rsid w:val="00F91C44"/>
    <w:rsid w:val="00F91C9A"/>
    <w:rsid w:val="00F91DCB"/>
    <w:rsid w:val="00F922B3"/>
    <w:rsid w:val="00F927F8"/>
    <w:rsid w:val="00F93084"/>
    <w:rsid w:val="00F942CC"/>
    <w:rsid w:val="00F94DEA"/>
    <w:rsid w:val="00F95494"/>
    <w:rsid w:val="00F95871"/>
    <w:rsid w:val="00F95DFE"/>
    <w:rsid w:val="00F97682"/>
    <w:rsid w:val="00F97A4E"/>
    <w:rsid w:val="00F97F84"/>
    <w:rsid w:val="00FA051C"/>
    <w:rsid w:val="00FA0904"/>
    <w:rsid w:val="00FA1721"/>
    <w:rsid w:val="00FA1A3E"/>
    <w:rsid w:val="00FA412E"/>
    <w:rsid w:val="00FA448B"/>
    <w:rsid w:val="00FA4D91"/>
    <w:rsid w:val="00FA4E3A"/>
    <w:rsid w:val="00FA5E8E"/>
    <w:rsid w:val="00FA6741"/>
    <w:rsid w:val="00FA6773"/>
    <w:rsid w:val="00FA6BAB"/>
    <w:rsid w:val="00FA781C"/>
    <w:rsid w:val="00FB1E6A"/>
    <w:rsid w:val="00FB248E"/>
    <w:rsid w:val="00FB44F2"/>
    <w:rsid w:val="00FB4DDE"/>
    <w:rsid w:val="00FB50DB"/>
    <w:rsid w:val="00FB513C"/>
    <w:rsid w:val="00FB5F54"/>
    <w:rsid w:val="00FB641C"/>
    <w:rsid w:val="00FB6D32"/>
    <w:rsid w:val="00FB702C"/>
    <w:rsid w:val="00FB72D3"/>
    <w:rsid w:val="00FB7D58"/>
    <w:rsid w:val="00FB7E08"/>
    <w:rsid w:val="00FC0AEB"/>
    <w:rsid w:val="00FC198E"/>
    <w:rsid w:val="00FC2898"/>
    <w:rsid w:val="00FC2EE6"/>
    <w:rsid w:val="00FC3450"/>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0EB2"/>
    <w:rsid w:val="00FE1EF2"/>
    <w:rsid w:val="00FE3F69"/>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06521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hyperlink" Target="mailto:info@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eader" Target="header16.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6E1578E966924B20B45E9E35DD85A9C3"/>
        <w:category>
          <w:name w:val="General"/>
          <w:gallery w:val="placeholder"/>
        </w:category>
        <w:types>
          <w:type w:val="bbPlcHdr"/>
        </w:types>
        <w:behaviors>
          <w:behavior w:val="content"/>
        </w:behaviors>
        <w:guid w:val="{3023866F-7A27-4700-88C2-5D586F74D0FA}"/>
      </w:docPartPr>
      <w:docPartBody>
        <w:p w:rsidR="003B658C" w:rsidRDefault="007C11A9" w:rsidP="007C11A9">
          <w:pPr>
            <w:pStyle w:val="6E1578E966924B20B45E9E35DD85A9C3"/>
          </w:pPr>
          <w:r>
            <w:rPr>
              <w:rStyle w:val="PlaceholderText"/>
            </w:rPr>
            <w:t>Enter comments for any deficiencies noted and/or any records where this standard may not be applicable.</w:t>
          </w:r>
        </w:p>
      </w:docPartBody>
    </w:docPart>
    <w:docPart>
      <w:docPartPr>
        <w:name w:val="1D566CE38AA843DE92214E626BF8D386"/>
        <w:category>
          <w:name w:val="General"/>
          <w:gallery w:val="placeholder"/>
        </w:category>
        <w:types>
          <w:type w:val="bbPlcHdr"/>
        </w:types>
        <w:behaviors>
          <w:behavior w:val="content"/>
        </w:behaviors>
        <w:guid w:val="{566B634A-28D0-4265-8A17-DE3385C2F4F2}"/>
      </w:docPartPr>
      <w:docPartBody>
        <w:p w:rsidR="003B658C" w:rsidRDefault="007C11A9" w:rsidP="007C11A9">
          <w:pPr>
            <w:pStyle w:val="1D566CE38AA843DE92214E626BF8D386"/>
          </w:pPr>
          <w:r>
            <w:rPr>
              <w:rStyle w:val="PlaceholderText"/>
            </w:rPr>
            <w:t>Enter comments for any deficiencies noted and/or any records where this standard may not be applicable.</w:t>
          </w:r>
        </w:p>
      </w:docPartBody>
    </w:docPart>
    <w:docPart>
      <w:docPartPr>
        <w:name w:val="3EBD6E9A47004278B9E82A5D2D04E599"/>
        <w:category>
          <w:name w:val="General"/>
          <w:gallery w:val="placeholder"/>
        </w:category>
        <w:types>
          <w:type w:val="bbPlcHdr"/>
        </w:types>
        <w:behaviors>
          <w:behavior w:val="content"/>
        </w:behaviors>
        <w:guid w:val="{2DF5C688-1D54-49CC-934E-59C6D2D2AF1D}"/>
      </w:docPartPr>
      <w:docPartBody>
        <w:p w:rsidR="003B658C" w:rsidRDefault="007C11A9" w:rsidP="007C11A9">
          <w:pPr>
            <w:pStyle w:val="3EBD6E9A47004278B9E82A5D2D04E599"/>
          </w:pPr>
          <w:r w:rsidRPr="00C34C63">
            <w:rPr>
              <w:rFonts w:cstheme="minorHAnsi"/>
            </w:rPr>
            <w:t>Enter observations of non-compliance, comments or notes here.</w:t>
          </w:r>
        </w:p>
      </w:docPartBody>
    </w:docPart>
    <w:docPart>
      <w:docPartPr>
        <w:name w:val="438B7E050AB44813A7B0BB1C68E8850B"/>
        <w:category>
          <w:name w:val="General"/>
          <w:gallery w:val="placeholder"/>
        </w:category>
        <w:types>
          <w:type w:val="bbPlcHdr"/>
        </w:types>
        <w:behaviors>
          <w:behavior w:val="content"/>
        </w:behaviors>
        <w:guid w:val="{7515A0AE-22CF-4548-9EAE-A35A497D4C40}"/>
      </w:docPartPr>
      <w:docPartBody>
        <w:p w:rsidR="003B658C" w:rsidRDefault="007C11A9" w:rsidP="007C11A9">
          <w:pPr>
            <w:pStyle w:val="438B7E050AB44813A7B0BB1C68E8850B"/>
          </w:pPr>
          <w:r w:rsidRPr="00C34C63">
            <w:rPr>
              <w:rFonts w:cstheme="minorHAnsi"/>
            </w:rPr>
            <w:t>Enter observations of non-compliance, comments or notes here.</w:t>
          </w:r>
        </w:p>
      </w:docPartBody>
    </w:docPart>
    <w:docPart>
      <w:docPartPr>
        <w:name w:val="F4E933C368E647E7AA0037BFD658BA57"/>
        <w:category>
          <w:name w:val="General"/>
          <w:gallery w:val="placeholder"/>
        </w:category>
        <w:types>
          <w:type w:val="bbPlcHdr"/>
        </w:types>
        <w:behaviors>
          <w:behavior w:val="content"/>
        </w:behaviors>
        <w:guid w:val="{69D80506-B4A7-4E91-89CD-EA153368AD3C}"/>
      </w:docPartPr>
      <w:docPartBody>
        <w:p w:rsidR="003B658C" w:rsidRDefault="007C11A9" w:rsidP="007C11A9">
          <w:pPr>
            <w:pStyle w:val="F4E933C368E647E7AA0037BFD658BA57"/>
          </w:pPr>
          <w:r w:rsidRPr="00632A94">
            <w:rPr>
              <w:rFonts w:cstheme="minorHAnsi"/>
            </w:rPr>
            <w:t>Enter observations of non-compliance, comments or notes here.</w:t>
          </w:r>
        </w:p>
      </w:docPartBody>
    </w:docPart>
    <w:docPart>
      <w:docPartPr>
        <w:name w:val="E869CE3912A04B21BF7458789FFA9D8E"/>
        <w:category>
          <w:name w:val="General"/>
          <w:gallery w:val="placeholder"/>
        </w:category>
        <w:types>
          <w:type w:val="bbPlcHdr"/>
        </w:types>
        <w:behaviors>
          <w:behavior w:val="content"/>
        </w:behaviors>
        <w:guid w:val="{C1EF94C3-4EA1-4BB6-81D7-E52C3FB3C30E}"/>
      </w:docPartPr>
      <w:docPartBody>
        <w:p w:rsidR="00823E95" w:rsidRDefault="003B658C" w:rsidP="003B658C">
          <w:pPr>
            <w:pStyle w:val="E869CE3912A04B21BF7458789FFA9D8E"/>
          </w:pPr>
          <w:r w:rsidRPr="00C34C63">
            <w:rPr>
              <w:rFonts w:cstheme="minorHAnsi"/>
            </w:rPr>
            <w:t>Enter observations of non-compliance, comments or notes here.</w:t>
          </w:r>
        </w:p>
      </w:docPartBody>
    </w:docPart>
    <w:docPart>
      <w:docPartPr>
        <w:name w:val="640C1EC6CD4A4A1BBC44E173FB98FEDC"/>
        <w:category>
          <w:name w:val="General"/>
          <w:gallery w:val="placeholder"/>
        </w:category>
        <w:types>
          <w:type w:val="bbPlcHdr"/>
        </w:types>
        <w:behaviors>
          <w:behavior w:val="content"/>
        </w:behaviors>
        <w:guid w:val="{E51300A3-E499-4327-B464-1E163299F2D2}"/>
      </w:docPartPr>
      <w:docPartBody>
        <w:p w:rsidR="00823E95" w:rsidRDefault="003B658C" w:rsidP="003B658C">
          <w:pPr>
            <w:pStyle w:val="640C1EC6CD4A4A1BBC44E173FB98FEDC"/>
          </w:pPr>
          <w:r w:rsidRPr="00C34C63">
            <w:rPr>
              <w:rFonts w:cstheme="minorHAnsi"/>
            </w:rPr>
            <w:t>Enter observations of non-compliance, comments or notes here.</w:t>
          </w:r>
        </w:p>
      </w:docPartBody>
    </w:docPart>
    <w:docPart>
      <w:docPartPr>
        <w:name w:val="5A4D829A2D1A4A0AAF1D4C0643F1120D"/>
        <w:category>
          <w:name w:val="General"/>
          <w:gallery w:val="placeholder"/>
        </w:category>
        <w:types>
          <w:type w:val="bbPlcHdr"/>
        </w:types>
        <w:behaviors>
          <w:behavior w:val="content"/>
        </w:behaviors>
        <w:guid w:val="{6329BD75-3A44-4063-A312-E802E7C9C700}"/>
      </w:docPartPr>
      <w:docPartBody>
        <w:p w:rsidR="00823E95" w:rsidRDefault="003B658C" w:rsidP="003B658C">
          <w:pPr>
            <w:pStyle w:val="5A4D829A2D1A4A0AAF1D4C0643F1120D"/>
          </w:pPr>
          <w:r w:rsidRPr="00C34C63">
            <w:rPr>
              <w:rFonts w:cstheme="minorHAnsi"/>
            </w:rPr>
            <w:t>Enter observations of non-compliance, comments or notes here.</w:t>
          </w:r>
        </w:p>
      </w:docPartBody>
    </w:docPart>
    <w:docPart>
      <w:docPartPr>
        <w:name w:val="8135D4F4DA1948719F4E7062BE08FAD4"/>
        <w:category>
          <w:name w:val="General"/>
          <w:gallery w:val="placeholder"/>
        </w:category>
        <w:types>
          <w:type w:val="bbPlcHdr"/>
        </w:types>
        <w:behaviors>
          <w:behavior w:val="content"/>
        </w:behaviors>
        <w:guid w:val="{2949C9EA-43C3-431A-A2A6-D2353BA83DC9}"/>
      </w:docPartPr>
      <w:docPartBody>
        <w:p w:rsidR="00823E95" w:rsidRDefault="003B658C" w:rsidP="003B658C">
          <w:pPr>
            <w:pStyle w:val="8135D4F4DA1948719F4E7062BE08FAD4"/>
          </w:pPr>
          <w:r w:rsidRPr="00C34C63">
            <w:rPr>
              <w:rFonts w:cstheme="minorHAnsi"/>
            </w:rPr>
            <w:t>Enter observations of non-compliance, comments or notes here.</w:t>
          </w:r>
        </w:p>
      </w:docPartBody>
    </w:docPart>
    <w:docPart>
      <w:docPartPr>
        <w:name w:val="618D6DDB02F74D33A8B5AE5CC8613A61"/>
        <w:category>
          <w:name w:val="General"/>
          <w:gallery w:val="placeholder"/>
        </w:category>
        <w:types>
          <w:type w:val="bbPlcHdr"/>
        </w:types>
        <w:behaviors>
          <w:behavior w:val="content"/>
        </w:behaviors>
        <w:guid w:val="{2CDF38EB-0D0A-4B5A-B1C9-48832D18F72C}"/>
      </w:docPartPr>
      <w:docPartBody>
        <w:p w:rsidR="00823E95" w:rsidRDefault="003B658C" w:rsidP="003B658C">
          <w:pPr>
            <w:pStyle w:val="618D6DDB02F74D33A8B5AE5CC8613A61"/>
          </w:pPr>
          <w:r w:rsidRPr="00C34C63">
            <w:rPr>
              <w:rFonts w:cstheme="minorHAnsi"/>
            </w:rPr>
            <w:t>Enter observations of non-compliance, comments or notes here.</w:t>
          </w:r>
        </w:p>
      </w:docPartBody>
    </w:docPart>
    <w:docPart>
      <w:docPartPr>
        <w:name w:val="1040B2848A49473281C8519CCFABD91D"/>
        <w:category>
          <w:name w:val="General"/>
          <w:gallery w:val="placeholder"/>
        </w:category>
        <w:types>
          <w:type w:val="bbPlcHdr"/>
        </w:types>
        <w:behaviors>
          <w:behavior w:val="content"/>
        </w:behaviors>
        <w:guid w:val="{E4791007-16F2-49D2-A1E3-5A50D268BD70}"/>
      </w:docPartPr>
      <w:docPartBody>
        <w:p w:rsidR="00823E95" w:rsidRDefault="003B658C" w:rsidP="003B658C">
          <w:pPr>
            <w:pStyle w:val="1040B2848A49473281C8519CCFABD91D"/>
          </w:pPr>
          <w:r w:rsidRPr="00C34C63">
            <w:rPr>
              <w:rFonts w:cstheme="minorHAnsi"/>
            </w:rPr>
            <w:t>Enter observations of non-compliance, comments or notes here.</w:t>
          </w:r>
        </w:p>
      </w:docPartBody>
    </w:docPart>
    <w:docPart>
      <w:docPartPr>
        <w:name w:val="527F6D7C77004DDAA1501A88290F0988"/>
        <w:category>
          <w:name w:val="General"/>
          <w:gallery w:val="placeholder"/>
        </w:category>
        <w:types>
          <w:type w:val="bbPlcHdr"/>
        </w:types>
        <w:behaviors>
          <w:behavior w:val="content"/>
        </w:behaviors>
        <w:guid w:val="{623D0CDA-1442-4934-9BB6-EF8114718B55}"/>
      </w:docPartPr>
      <w:docPartBody>
        <w:p w:rsidR="00823E95" w:rsidRDefault="003B658C" w:rsidP="003B658C">
          <w:pPr>
            <w:pStyle w:val="527F6D7C77004DDAA1501A88290F0988"/>
          </w:pPr>
          <w:r w:rsidRPr="00C34C63">
            <w:rPr>
              <w:rFonts w:cstheme="minorHAnsi"/>
            </w:rPr>
            <w:t>Enter observations of non-compliance, comments or notes here.</w:t>
          </w:r>
        </w:p>
      </w:docPartBody>
    </w:docPart>
    <w:docPart>
      <w:docPartPr>
        <w:name w:val="87C9F4DE4E514A5F9639571FDF87B66C"/>
        <w:category>
          <w:name w:val="General"/>
          <w:gallery w:val="placeholder"/>
        </w:category>
        <w:types>
          <w:type w:val="bbPlcHdr"/>
        </w:types>
        <w:behaviors>
          <w:behavior w:val="content"/>
        </w:behaviors>
        <w:guid w:val="{CE963913-1024-4F7B-B129-8A3AC39EE8EF}"/>
      </w:docPartPr>
      <w:docPartBody>
        <w:p w:rsidR="00823E95" w:rsidRDefault="003B658C" w:rsidP="003B658C">
          <w:pPr>
            <w:pStyle w:val="87C9F4DE4E514A5F9639571FDF87B66C"/>
          </w:pPr>
          <w:r w:rsidRPr="00C34C63">
            <w:rPr>
              <w:rFonts w:cstheme="minorHAnsi"/>
            </w:rPr>
            <w:t>Enter observations of non-compliance, comments or notes here.</w:t>
          </w:r>
        </w:p>
      </w:docPartBody>
    </w:docPart>
    <w:docPart>
      <w:docPartPr>
        <w:name w:val="60FE4E1D6B084C279D686E8FF45DC591"/>
        <w:category>
          <w:name w:val="General"/>
          <w:gallery w:val="placeholder"/>
        </w:category>
        <w:types>
          <w:type w:val="bbPlcHdr"/>
        </w:types>
        <w:behaviors>
          <w:behavior w:val="content"/>
        </w:behaviors>
        <w:guid w:val="{E94352DD-219A-4A3C-AFA3-AD1FA4C60507}"/>
      </w:docPartPr>
      <w:docPartBody>
        <w:p w:rsidR="00823E95" w:rsidRDefault="003B658C" w:rsidP="003B658C">
          <w:pPr>
            <w:pStyle w:val="60FE4E1D6B084C279D686E8FF45DC591"/>
          </w:pPr>
          <w:r w:rsidRPr="00C34C63">
            <w:rPr>
              <w:rFonts w:cstheme="minorHAnsi"/>
            </w:rPr>
            <w:t>Enter observations of non-compliance, comments or notes here.</w:t>
          </w:r>
        </w:p>
      </w:docPartBody>
    </w:docPart>
    <w:docPart>
      <w:docPartPr>
        <w:name w:val="C471BE1685DF463FBEF4DB5B4F8402E7"/>
        <w:category>
          <w:name w:val="General"/>
          <w:gallery w:val="placeholder"/>
        </w:category>
        <w:types>
          <w:type w:val="bbPlcHdr"/>
        </w:types>
        <w:behaviors>
          <w:behavior w:val="content"/>
        </w:behaviors>
        <w:guid w:val="{3E731FB6-F56E-4AC4-8546-EF741CAEE246}"/>
      </w:docPartPr>
      <w:docPartBody>
        <w:p w:rsidR="00823E95" w:rsidRDefault="003B658C" w:rsidP="003B658C">
          <w:pPr>
            <w:pStyle w:val="C471BE1685DF463FBEF4DB5B4F8402E7"/>
          </w:pPr>
          <w:r w:rsidRPr="00C34C63">
            <w:rPr>
              <w:rFonts w:cstheme="minorHAnsi"/>
            </w:rPr>
            <w:t>Enter observations of non-compliance, comments or notes here.</w:t>
          </w:r>
        </w:p>
      </w:docPartBody>
    </w:docPart>
    <w:docPart>
      <w:docPartPr>
        <w:name w:val="ABEA2907175B4D40984EDD93C9F02408"/>
        <w:category>
          <w:name w:val="General"/>
          <w:gallery w:val="placeholder"/>
        </w:category>
        <w:types>
          <w:type w:val="bbPlcHdr"/>
        </w:types>
        <w:behaviors>
          <w:behavior w:val="content"/>
        </w:behaviors>
        <w:guid w:val="{7657AAC1-329E-411F-BFCE-DA9B2297BE67}"/>
      </w:docPartPr>
      <w:docPartBody>
        <w:p w:rsidR="00823E95" w:rsidRDefault="003B658C" w:rsidP="003B658C">
          <w:pPr>
            <w:pStyle w:val="ABEA2907175B4D40984EDD93C9F02408"/>
          </w:pPr>
          <w:r w:rsidRPr="00C34C63">
            <w:rPr>
              <w:rFonts w:cstheme="minorHAnsi"/>
            </w:rPr>
            <w:t>Enter observations of non-compliance, comments or notes here.</w:t>
          </w:r>
        </w:p>
      </w:docPartBody>
    </w:docPart>
    <w:docPart>
      <w:docPartPr>
        <w:name w:val="4D112F3C8C804FBBBDA41136BA0216EF"/>
        <w:category>
          <w:name w:val="General"/>
          <w:gallery w:val="placeholder"/>
        </w:category>
        <w:types>
          <w:type w:val="bbPlcHdr"/>
        </w:types>
        <w:behaviors>
          <w:behavior w:val="content"/>
        </w:behaviors>
        <w:guid w:val="{92B5FBC1-8716-419F-8CC0-0B5697B1E6A7}"/>
      </w:docPartPr>
      <w:docPartBody>
        <w:p w:rsidR="00823E95" w:rsidRDefault="003B658C" w:rsidP="003B658C">
          <w:pPr>
            <w:pStyle w:val="4D112F3C8C804FBBBDA41136BA0216EF"/>
          </w:pPr>
          <w:r w:rsidRPr="00C34C63">
            <w:rPr>
              <w:rFonts w:cstheme="minorHAnsi"/>
            </w:rPr>
            <w:t>Enter observations of non-compliance, comments or notes here.</w:t>
          </w:r>
        </w:p>
      </w:docPartBody>
    </w:docPart>
    <w:docPart>
      <w:docPartPr>
        <w:name w:val="F37F1E9DFDF14EA6933AA839F3181668"/>
        <w:category>
          <w:name w:val="General"/>
          <w:gallery w:val="placeholder"/>
        </w:category>
        <w:types>
          <w:type w:val="bbPlcHdr"/>
        </w:types>
        <w:behaviors>
          <w:behavior w:val="content"/>
        </w:behaviors>
        <w:guid w:val="{82695F85-D6F4-4A62-87D2-5C220CE5100F}"/>
      </w:docPartPr>
      <w:docPartBody>
        <w:p w:rsidR="00823E95" w:rsidRDefault="003B658C" w:rsidP="003B658C">
          <w:pPr>
            <w:pStyle w:val="F37F1E9DFDF14EA6933AA839F3181668"/>
          </w:pPr>
          <w:r w:rsidRPr="00C34C63">
            <w:rPr>
              <w:rFonts w:cstheme="minorHAnsi"/>
            </w:rPr>
            <w:t>Enter observations of non-compliance, comments or notes here.</w:t>
          </w:r>
        </w:p>
      </w:docPartBody>
    </w:docPart>
    <w:docPart>
      <w:docPartPr>
        <w:name w:val="AB84E9D112E54E229E448D1C7842AB35"/>
        <w:category>
          <w:name w:val="General"/>
          <w:gallery w:val="placeholder"/>
        </w:category>
        <w:types>
          <w:type w:val="bbPlcHdr"/>
        </w:types>
        <w:behaviors>
          <w:behavior w:val="content"/>
        </w:behaviors>
        <w:guid w:val="{96D68273-BB3D-470D-BF45-F7CD5F8D470F}"/>
      </w:docPartPr>
      <w:docPartBody>
        <w:p w:rsidR="00823E95" w:rsidRDefault="003B658C" w:rsidP="003B658C">
          <w:pPr>
            <w:pStyle w:val="AB84E9D112E54E229E448D1C7842AB35"/>
          </w:pPr>
          <w:r w:rsidRPr="00C34C63">
            <w:rPr>
              <w:rFonts w:cstheme="minorHAnsi"/>
            </w:rPr>
            <w:t>Enter observations of non-compliance, comments or notes here.</w:t>
          </w:r>
        </w:p>
      </w:docPartBody>
    </w:docPart>
    <w:docPart>
      <w:docPartPr>
        <w:name w:val="AB09304C12B44A0EBA054B5C33CE7CA6"/>
        <w:category>
          <w:name w:val="General"/>
          <w:gallery w:val="placeholder"/>
        </w:category>
        <w:types>
          <w:type w:val="bbPlcHdr"/>
        </w:types>
        <w:behaviors>
          <w:behavior w:val="content"/>
        </w:behaviors>
        <w:guid w:val="{F59536BA-30F3-4711-A48F-09336BB5EF3A}"/>
      </w:docPartPr>
      <w:docPartBody>
        <w:p w:rsidR="00823E95" w:rsidRDefault="003B658C" w:rsidP="003B658C">
          <w:pPr>
            <w:pStyle w:val="AB09304C12B44A0EBA054B5C33CE7CA6"/>
          </w:pPr>
          <w:r w:rsidRPr="00C34C63">
            <w:rPr>
              <w:rFonts w:cstheme="minorHAnsi"/>
            </w:rPr>
            <w:t>Enter observations of non-compliance, comments or notes here.</w:t>
          </w:r>
        </w:p>
      </w:docPartBody>
    </w:docPart>
    <w:docPart>
      <w:docPartPr>
        <w:name w:val="3B064F48A43B4D48A7BB9251D9A0A8F2"/>
        <w:category>
          <w:name w:val="General"/>
          <w:gallery w:val="placeholder"/>
        </w:category>
        <w:types>
          <w:type w:val="bbPlcHdr"/>
        </w:types>
        <w:behaviors>
          <w:behavior w:val="content"/>
        </w:behaviors>
        <w:guid w:val="{3665ACBB-8181-40DC-AC04-C86E87B8D118}"/>
      </w:docPartPr>
      <w:docPartBody>
        <w:p w:rsidR="00823E95" w:rsidRDefault="003B658C" w:rsidP="003B658C">
          <w:pPr>
            <w:pStyle w:val="3B064F48A43B4D48A7BB9251D9A0A8F2"/>
          </w:pPr>
          <w:r w:rsidRPr="00C34C63">
            <w:rPr>
              <w:rFonts w:cstheme="minorHAnsi"/>
            </w:rPr>
            <w:t>Enter observations of non-compliance, comments or notes here.</w:t>
          </w:r>
        </w:p>
      </w:docPartBody>
    </w:docPart>
    <w:docPart>
      <w:docPartPr>
        <w:name w:val="0DD4BF1636184069B2F74C5A31EBD977"/>
        <w:category>
          <w:name w:val="General"/>
          <w:gallery w:val="placeholder"/>
        </w:category>
        <w:types>
          <w:type w:val="bbPlcHdr"/>
        </w:types>
        <w:behaviors>
          <w:behavior w:val="content"/>
        </w:behaviors>
        <w:guid w:val="{F0835B2E-A8E0-4F75-AB03-934B169BC518}"/>
      </w:docPartPr>
      <w:docPartBody>
        <w:p w:rsidR="00823E95" w:rsidRDefault="003B658C" w:rsidP="003B658C">
          <w:pPr>
            <w:pStyle w:val="0DD4BF1636184069B2F74C5A31EBD977"/>
          </w:pPr>
          <w:r w:rsidRPr="00C34C63">
            <w:rPr>
              <w:rFonts w:cstheme="minorHAnsi"/>
            </w:rPr>
            <w:t>Enter observations of non-compliance, comments or notes here.</w:t>
          </w:r>
        </w:p>
      </w:docPartBody>
    </w:docPart>
    <w:docPart>
      <w:docPartPr>
        <w:name w:val="40F44CEB4A1049BDB763E3FF49DBB91B"/>
        <w:category>
          <w:name w:val="General"/>
          <w:gallery w:val="placeholder"/>
        </w:category>
        <w:types>
          <w:type w:val="bbPlcHdr"/>
        </w:types>
        <w:behaviors>
          <w:behavior w:val="content"/>
        </w:behaviors>
        <w:guid w:val="{C3B51403-B40D-481D-8655-857E4CE4749C}"/>
      </w:docPartPr>
      <w:docPartBody>
        <w:p w:rsidR="00823E95" w:rsidRDefault="003B658C" w:rsidP="003B658C">
          <w:pPr>
            <w:pStyle w:val="40F44CEB4A1049BDB763E3FF49DBB91B"/>
          </w:pPr>
          <w:r w:rsidRPr="00C34C63">
            <w:rPr>
              <w:rFonts w:cstheme="minorHAnsi"/>
            </w:rPr>
            <w:t>Enter observations of non-compliance, comments or notes here.</w:t>
          </w:r>
        </w:p>
      </w:docPartBody>
    </w:docPart>
    <w:docPart>
      <w:docPartPr>
        <w:name w:val="549DD4F2584C490D9726635FE01E2AF4"/>
        <w:category>
          <w:name w:val="General"/>
          <w:gallery w:val="placeholder"/>
        </w:category>
        <w:types>
          <w:type w:val="bbPlcHdr"/>
        </w:types>
        <w:behaviors>
          <w:behavior w:val="content"/>
        </w:behaviors>
        <w:guid w:val="{16899BA9-479B-497B-954F-428D52023117}"/>
      </w:docPartPr>
      <w:docPartBody>
        <w:p w:rsidR="00823E95" w:rsidRDefault="003B658C" w:rsidP="003B658C">
          <w:pPr>
            <w:pStyle w:val="549DD4F2584C490D9726635FE01E2AF4"/>
          </w:pPr>
          <w:r w:rsidRPr="00C34C63">
            <w:rPr>
              <w:rFonts w:cstheme="minorHAnsi"/>
            </w:rPr>
            <w:t>Enter observations of non-compliance, comments or notes here.</w:t>
          </w:r>
        </w:p>
      </w:docPartBody>
    </w:docPart>
    <w:docPart>
      <w:docPartPr>
        <w:name w:val="54443DEF31924CD6A066C7097F3D63CF"/>
        <w:category>
          <w:name w:val="General"/>
          <w:gallery w:val="placeholder"/>
        </w:category>
        <w:types>
          <w:type w:val="bbPlcHdr"/>
        </w:types>
        <w:behaviors>
          <w:behavior w:val="content"/>
        </w:behaviors>
        <w:guid w:val="{B04FCBEB-BBF5-456A-B990-6C6EA926EAFC}"/>
      </w:docPartPr>
      <w:docPartBody>
        <w:p w:rsidR="00823E95" w:rsidRDefault="003B658C" w:rsidP="003B658C">
          <w:pPr>
            <w:pStyle w:val="54443DEF31924CD6A066C7097F3D63CF"/>
          </w:pPr>
          <w:r w:rsidRPr="00C34C63">
            <w:rPr>
              <w:rFonts w:cstheme="minorHAnsi"/>
            </w:rPr>
            <w:t>Enter observations of non-compliance, comments or notes here.</w:t>
          </w:r>
        </w:p>
      </w:docPartBody>
    </w:docPart>
    <w:docPart>
      <w:docPartPr>
        <w:name w:val="1EC356540CFD440997301732F43E8528"/>
        <w:category>
          <w:name w:val="General"/>
          <w:gallery w:val="placeholder"/>
        </w:category>
        <w:types>
          <w:type w:val="bbPlcHdr"/>
        </w:types>
        <w:behaviors>
          <w:behavior w:val="content"/>
        </w:behaviors>
        <w:guid w:val="{535ACB8D-721A-40AA-97B8-A86DDEBEB744}"/>
      </w:docPartPr>
      <w:docPartBody>
        <w:p w:rsidR="00823E95" w:rsidRDefault="003B658C" w:rsidP="003B658C">
          <w:pPr>
            <w:pStyle w:val="1EC356540CFD440997301732F43E8528"/>
          </w:pPr>
          <w:r w:rsidRPr="00C34C63">
            <w:rPr>
              <w:rFonts w:cstheme="minorHAnsi"/>
            </w:rPr>
            <w:t>Enter observations of non-compliance, comments or notes here.</w:t>
          </w:r>
        </w:p>
      </w:docPartBody>
    </w:docPart>
    <w:docPart>
      <w:docPartPr>
        <w:name w:val="6A2D31BB1D8E4677B03F816BB18339C4"/>
        <w:category>
          <w:name w:val="General"/>
          <w:gallery w:val="placeholder"/>
        </w:category>
        <w:types>
          <w:type w:val="bbPlcHdr"/>
        </w:types>
        <w:behaviors>
          <w:behavior w:val="content"/>
        </w:behaviors>
        <w:guid w:val="{0717BAC3-5C04-4360-A77A-08727F16572B}"/>
      </w:docPartPr>
      <w:docPartBody>
        <w:p w:rsidR="00823E95" w:rsidRDefault="003B658C" w:rsidP="003B658C">
          <w:pPr>
            <w:pStyle w:val="6A2D31BB1D8E4677B03F816BB18339C4"/>
          </w:pPr>
          <w:r w:rsidRPr="00C34C63">
            <w:rPr>
              <w:rFonts w:cstheme="minorHAnsi"/>
            </w:rPr>
            <w:t>Enter observations of non-compliance, comments or notes here.</w:t>
          </w:r>
        </w:p>
      </w:docPartBody>
    </w:docPart>
    <w:docPart>
      <w:docPartPr>
        <w:name w:val="100937136BE24F479713793D04885120"/>
        <w:category>
          <w:name w:val="General"/>
          <w:gallery w:val="placeholder"/>
        </w:category>
        <w:types>
          <w:type w:val="bbPlcHdr"/>
        </w:types>
        <w:behaviors>
          <w:behavior w:val="content"/>
        </w:behaviors>
        <w:guid w:val="{0F6A20AF-7E66-4E4B-A4F8-677EFA502B17}"/>
      </w:docPartPr>
      <w:docPartBody>
        <w:p w:rsidR="00823E95" w:rsidRDefault="003B658C" w:rsidP="003B658C">
          <w:pPr>
            <w:pStyle w:val="100937136BE24F479713793D04885120"/>
          </w:pPr>
          <w:r w:rsidRPr="00C34C63">
            <w:rPr>
              <w:rFonts w:cstheme="minorHAnsi"/>
            </w:rPr>
            <w:t>Enter observations of non-compliance, comments or notes here.</w:t>
          </w:r>
        </w:p>
      </w:docPartBody>
    </w:docPart>
    <w:docPart>
      <w:docPartPr>
        <w:name w:val="ED63E48F8F3948EE8FEF4F53EC96C7DA"/>
        <w:category>
          <w:name w:val="General"/>
          <w:gallery w:val="placeholder"/>
        </w:category>
        <w:types>
          <w:type w:val="bbPlcHdr"/>
        </w:types>
        <w:behaviors>
          <w:behavior w:val="content"/>
        </w:behaviors>
        <w:guid w:val="{5A8E4F98-7693-4ECC-A25D-D61564D707E6}"/>
      </w:docPartPr>
      <w:docPartBody>
        <w:p w:rsidR="00823E95" w:rsidRDefault="003B658C" w:rsidP="003B658C">
          <w:pPr>
            <w:pStyle w:val="ED63E48F8F3948EE8FEF4F53EC96C7DA"/>
          </w:pPr>
          <w:r w:rsidRPr="00C34C63">
            <w:rPr>
              <w:rFonts w:cstheme="minorHAnsi"/>
            </w:rPr>
            <w:t>Enter observations of non-compliance, comments or notes here.</w:t>
          </w:r>
        </w:p>
      </w:docPartBody>
    </w:docPart>
    <w:docPart>
      <w:docPartPr>
        <w:name w:val="ECE46A0A35104094BC4411C563E61497"/>
        <w:category>
          <w:name w:val="General"/>
          <w:gallery w:val="placeholder"/>
        </w:category>
        <w:types>
          <w:type w:val="bbPlcHdr"/>
        </w:types>
        <w:behaviors>
          <w:behavior w:val="content"/>
        </w:behaviors>
        <w:guid w:val="{A5F54993-5F92-4453-8778-A0B079D285D9}"/>
      </w:docPartPr>
      <w:docPartBody>
        <w:p w:rsidR="00823E95" w:rsidRDefault="003B658C" w:rsidP="003B658C">
          <w:pPr>
            <w:pStyle w:val="ECE46A0A35104094BC4411C563E61497"/>
          </w:pPr>
          <w:r w:rsidRPr="00C34C63">
            <w:rPr>
              <w:rFonts w:cstheme="minorHAnsi"/>
            </w:rPr>
            <w:t>Enter observations of non-compliance, comments or notes here.</w:t>
          </w:r>
        </w:p>
      </w:docPartBody>
    </w:docPart>
    <w:docPart>
      <w:docPartPr>
        <w:name w:val="70686C33DA9D461C836A9ECBE5C593CB"/>
        <w:category>
          <w:name w:val="General"/>
          <w:gallery w:val="placeholder"/>
        </w:category>
        <w:types>
          <w:type w:val="bbPlcHdr"/>
        </w:types>
        <w:behaviors>
          <w:behavior w:val="content"/>
        </w:behaviors>
        <w:guid w:val="{2B1A3C4F-E633-494B-8793-E9B587BFFA2B}"/>
      </w:docPartPr>
      <w:docPartBody>
        <w:p w:rsidR="00823E95" w:rsidRDefault="003B658C" w:rsidP="003B658C">
          <w:pPr>
            <w:pStyle w:val="70686C33DA9D461C836A9ECBE5C593CB"/>
          </w:pPr>
          <w:r w:rsidRPr="00C34C63">
            <w:rPr>
              <w:rFonts w:cstheme="minorHAnsi"/>
            </w:rPr>
            <w:t>Enter observations of non-compliance, comments or notes here.</w:t>
          </w:r>
        </w:p>
      </w:docPartBody>
    </w:docPart>
    <w:docPart>
      <w:docPartPr>
        <w:name w:val="4E0C358AE49D4ABBBA2F8389AAC6287A"/>
        <w:category>
          <w:name w:val="General"/>
          <w:gallery w:val="placeholder"/>
        </w:category>
        <w:types>
          <w:type w:val="bbPlcHdr"/>
        </w:types>
        <w:behaviors>
          <w:behavior w:val="content"/>
        </w:behaviors>
        <w:guid w:val="{4126E7B0-FBE0-4999-B172-8FC98D740790}"/>
      </w:docPartPr>
      <w:docPartBody>
        <w:p w:rsidR="00823E95" w:rsidRDefault="003B658C" w:rsidP="003B658C">
          <w:pPr>
            <w:pStyle w:val="4E0C358AE49D4ABBBA2F8389AAC6287A"/>
          </w:pPr>
          <w:r w:rsidRPr="00C34C63">
            <w:rPr>
              <w:rFonts w:cstheme="minorHAnsi"/>
            </w:rPr>
            <w:t>Enter observations of non-compliance, comments or notes here.</w:t>
          </w:r>
        </w:p>
      </w:docPartBody>
    </w:docPart>
    <w:docPart>
      <w:docPartPr>
        <w:name w:val="DC2350B01FB34F0585F461F61B5F92F5"/>
        <w:category>
          <w:name w:val="General"/>
          <w:gallery w:val="placeholder"/>
        </w:category>
        <w:types>
          <w:type w:val="bbPlcHdr"/>
        </w:types>
        <w:behaviors>
          <w:behavior w:val="content"/>
        </w:behaviors>
        <w:guid w:val="{8896E35D-9A82-432E-892B-9071490625DF}"/>
      </w:docPartPr>
      <w:docPartBody>
        <w:p w:rsidR="00823E95" w:rsidRDefault="003B658C" w:rsidP="003B658C">
          <w:pPr>
            <w:pStyle w:val="DC2350B01FB34F0585F461F61B5F92F5"/>
          </w:pPr>
          <w:r w:rsidRPr="00C34C63">
            <w:rPr>
              <w:rFonts w:cstheme="minorHAnsi"/>
            </w:rPr>
            <w:t>Enter observations of non-compliance, comments or notes here.</w:t>
          </w:r>
        </w:p>
      </w:docPartBody>
    </w:docPart>
    <w:docPart>
      <w:docPartPr>
        <w:name w:val="1F931BAFD02F4336AB69EE6E4F68594F"/>
        <w:category>
          <w:name w:val="General"/>
          <w:gallery w:val="placeholder"/>
        </w:category>
        <w:types>
          <w:type w:val="bbPlcHdr"/>
        </w:types>
        <w:behaviors>
          <w:behavior w:val="content"/>
        </w:behaviors>
        <w:guid w:val="{29B86F88-AA92-4CED-B4F3-3AE7E12D1B4E}"/>
      </w:docPartPr>
      <w:docPartBody>
        <w:p w:rsidR="00823E95" w:rsidRDefault="003B658C" w:rsidP="003B658C">
          <w:pPr>
            <w:pStyle w:val="1F931BAFD02F4336AB69EE6E4F68594F"/>
          </w:pPr>
          <w:r w:rsidRPr="00C34C63">
            <w:rPr>
              <w:rFonts w:cstheme="minorHAnsi"/>
            </w:rPr>
            <w:t>Enter observations of non-compliance, comments or notes here.</w:t>
          </w:r>
        </w:p>
      </w:docPartBody>
    </w:docPart>
    <w:docPart>
      <w:docPartPr>
        <w:name w:val="71218687B2F4436AB7517F2FA9B27F2F"/>
        <w:category>
          <w:name w:val="General"/>
          <w:gallery w:val="placeholder"/>
        </w:category>
        <w:types>
          <w:type w:val="bbPlcHdr"/>
        </w:types>
        <w:behaviors>
          <w:behavior w:val="content"/>
        </w:behaviors>
        <w:guid w:val="{B486DB93-5599-44BB-9677-08D320BB0C6C}"/>
      </w:docPartPr>
      <w:docPartBody>
        <w:p w:rsidR="00823E95" w:rsidRDefault="003B658C" w:rsidP="003B658C">
          <w:pPr>
            <w:pStyle w:val="71218687B2F4436AB7517F2FA9B27F2F"/>
          </w:pPr>
          <w:r w:rsidRPr="00C34C63">
            <w:rPr>
              <w:rFonts w:cstheme="minorHAnsi"/>
            </w:rPr>
            <w:t>Enter observations of non-compliance, comments or notes here.</w:t>
          </w:r>
        </w:p>
      </w:docPartBody>
    </w:docPart>
    <w:docPart>
      <w:docPartPr>
        <w:name w:val="6C8A3CB2A22F4A3AA3034E1C1F2E4D5F"/>
        <w:category>
          <w:name w:val="General"/>
          <w:gallery w:val="placeholder"/>
        </w:category>
        <w:types>
          <w:type w:val="bbPlcHdr"/>
        </w:types>
        <w:behaviors>
          <w:behavior w:val="content"/>
        </w:behaviors>
        <w:guid w:val="{96A32C64-2DC3-4711-9D8C-5A3A3A745AFA}"/>
      </w:docPartPr>
      <w:docPartBody>
        <w:p w:rsidR="00823E95" w:rsidRDefault="003B658C" w:rsidP="003B658C">
          <w:pPr>
            <w:pStyle w:val="6C8A3CB2A22F4A3AA3034E1C1F2E4D5F"/>
          </w:pPr>
          <w:r w:rsidRPr="00C34C63">
            <w:rPr>
              <w:rFonts w:cstheme="minorHAnsi"/>
            </w:rPr>
            <w:t>Enter observations of non-compliance, comments or notes here.</w:t>
          </w:r>
        </w:p>
      </w:docPartBody>
    </w:docPart>
    <w:docPart>
      <w:docPartPr>
        <w:name w:val="E49764A7D4E24FA1816D0393F0F867DF"/>
        <w:category>
          <w:name w:val="General"/>
          <w:gallery w:val="placeholder"/>
        </w:category>
        <w:types>
          <w:type w:val="bbPlcHdr"/>
        </w:types>
        <w:behaviors>
          <w:behavior w:val="content"/>
        </w:behaviors>
        <w:guid w:val="{A069A35F-F1CA-4924-B612-4A2E37887855}"/>
      </w:docPartPr>
      <w:docPartBody>
        <w:p w:rsidR="00823E95" w:rsidRDefault="003B658C" w:rsidP="003B658C">
          <w:pPr>
            <w:pStyle w:val="E49764A7D4E24FA1816D0393F0F867DF"/>
          </w:pPr>
          <w:r w:rsidRPr="00C34C63">
            <w:rPr>
              <w:rFonts w:cstheme="minorHAnsi"/>
            </w:rPr>
            <w:t>Enter observations of non-compliance, comments or notes here.</w:t>
          </w:r>
        </w:p>
      </w:docPartBody>
    </w:docPart>
    <w:docPart>
      <w:docPartPr>
        <w:name w:val="08185DCCA0D44FBEAAFB5BA84911BC88"/>
        <w:category>
          <w:name w:val="General"/>
          <w:gallery w:val="placeholder"/>
        </w:category>
        <w:types>
          <w:type w:val="bbPlcHdr"/>
        </w:types>
        <w:behaviors>
          <w:behavior w:val="content"/>
        </w:behaviors>
        <w:guid w:val="{6167D570-CA98-432B-8395-14678971F637}"/>
      </w:docPartPr>
      <w:docPartBody>
        <w:p w:rsidR="00823E95" w:rsidRDefault="003B658C" w:rsidP="003B658C">
          <w:pPr>
            <w:pStyle w:val="08185DCCA0D44FBEAAFB5BA84911BC88"/>
          </w:pPr>
          <w:r w:rsidRPr="00C34C63">
            <w:rPr>
              <w:rFonts w:cstheme="minorHAnsi"/>
            </w:rPr>
            <w:t>Enter observations of non-compliance, comments or notes here.</w:t>
          </w:r>
        </w:p>
      </w:docPartBody>
    </w:docPart>
    <w:docPart>
      <w:docPartPr>
        <w:name w:val="ED6F17B9725747038C3181593F032A1D"/>
        <w:category>
          <w:name w:val="General"/>
          <w:gallery w:val="placeholder"/>
        </w:category>
        <w:types>
          <w:type w:val="bbPlcHdr"/>
        </w:types>
        <w:behaviors>
          <w:behavior w:val="content"/>
        </w:behaviors>
        <w:guid w:val="{70114992-FF93-4919-B347-BE33FB578C96}"/>
      </w:docPartPr>
      <w:docPartBody>
        <w:p w:rsidR="00823E95" w:rsidRDefault="003B658C" w:rsidP="003B658C">
          <w:pPr>
            <w:pStyle w:val="ED6F17B9725747038C3181593F032A1D"/>
          </w:pPr>
          <w:r w:rsidRPr="00C34C63">
            <w:rPr>
              <w:rFonts w:cstheme="minorHAnsi"/>
            </w:rPr>
            <w:t>Enter observations of non-compliance, comments or notes here.</w:t>
          </w:r>
        </w:p>
      </w:docPartBody>
    </w:docPart>
    <w:docPart>
      <w:docPartPr>
        <w:name w:val="BF5A0880CBDB4BF9B424D567836CDA5C"/>
        <w:category>
          <w:name w:val="General"/>
          <w:gallery w:val="placeholder"/>
        </w:category>
        <w:types>
          <w:type w:val="bbPlcHdr"/>
        </w:types>
        <w:behaviors>
          <w:behavior w:val="content"/>
        </w:behaviors>
        <w:guid w:val="{E8899E6E-DBD9-4BFC-BC94-8DFF92C9F745}"/>
      </w:docPartPr>
      <w:docPartBody>
        <w:p w:rsidR="00823E95" w:rsidRDefault="003B658C" w:rsidP="003B658C">
          <w:pPr>
            <w:pStyle w:val="BF5A0880CBDB4BF9B424D567836CDA5C"/>
          </w:pPr>
          <w:r w:rsidRPr="00C34C63">
            <w:rPr>
              <w:rFonts w:cstheme="minorHAnsi"/>
            </w:rPr>
            <w:t>Enter observations of non-compliance, comments or notes here.</w:t>
          </w:r>
        </w:p>
      </w:docPartBody>
    </w:docPart>
    <w:docPart>
      <w:docPartPr>
        <w:name w:val="CBEECC2F903E4B9B98A4164108F28B95"/>
        <w:category>
          <w:name w:val="General"/>
          <w:gallery w:val="placeholder"/>
        </w:category>
        <w:types>
          <w:type w:val="bbPlcHdr"/>
        </w:types>
        <w:behaviors>
          <w:behavior w:val="content"/>
        </w:behaviors>
        <w:guid w:val="{7F098EF9-5973-42E5-9289-60021E6E58D9}"/>
      </w:docPartPr>
      <w:docPartBody>
        <w:p w:rsidR="00823E95" w:rsidRDefault="003B658C" w:rsidP="003B658C">
          <w:pPr>
            <w:pStyle w:val="CBEECC2F903E4B9B98A4164108F28B95"/>
          </w:pPr>
          <w:r w:rsidRPr="00C34C63">
            <w:rPr>
              <w:rFonts w:cstheme="minorHAnsi"/>
            </w:rPr>
            <w:t>Enter observations of non-compliance, comments or notes here.</w:t>
          </w:r>
        </w:p>
      </w:docPartBody>
    </w:docPart>
    <w:docPart>
      <w:docPartPr>
        <w:name w:val="D81A2C7511944B1DBEED9A533DF321DF"/>
        <w:category>
          <w:name w:val="General"/>
          <w:gallery w:val="placeholder"/>
        </w:category>
        <w:types>
          <w:type w:val="bbPlcHdr"/>
        </w:types>
        <w:behaviors>
          <w:behavior w:val="content"/>
        </w:behaviors>
        <w:guid w:val="{52D6758F-076F-4D38-BA91-D62D63B38093}"/>
      </w:docPartPr>
      <w:docPartBody>
        <w:p w:rsidR="00823E95" w:rsidRDefault="003B658C" w:rsidP="003B658C">
          <w:pPr>
            <w:pStyle w:val="D81A2C7511944B1DBEED9A533DF321DF"/>
          </w:pPr>
          <w:r w:rsidRPr="00C34C63">
            <w:rPr>
              <w:rFonts w:cstheme="minorHAnsi"/>
            </w:rPr>
            <w:t>Enter observations of non-compliance, comments or notes here.</w:t>
          </w:r>
        </w:p>
      </w:docPartBody>
    </w:docPart>
    <w:docPart>
      <w:docPartPr>
        <w:name w:val="953BA751257E47978C7B5E975EF605B5"/>
        <w:category>
          <w:name w:val="General"/>
          <w:gallery w:val="placeholder"/>
        </w:category>
        <w:types>
          <w:type w:val="bbPlcHdr"/>
        </w:types>
        <w:behaviors>
          <w:behavior w:val="content"/>
        </w:behaviors>
        <w:guid w:val="{0446C335-504E-45B4-AA23-381DC34E8FAE}"/>
      </w:docPartPr>
      <w:docPartBody>
        <w:p w:rsidR="00823E95" w:rsidRDefault="003B658C" w:rsidP="003B658C">
          <w:pPr>
            <w:pStyle w:val="953BA751257E47978C7B5E975EF605B5"/>
          </w:pPr>
          <w:r w:rsidRPr="00C34C63">
            <w:rPr>
              <w:rFonts w:cstheme="minorHAnsi"/>
            </w:rPr>
            <w:t>Enter observations of non-compliance, comments or notes here.</w:t>
          </w:r>
        </w:p>
      </w:docPartBody>
    </w:docPart>
    <w:docPart>
      <w:docPartPr>
        <w:name w:val="12E69554D3164652ABF39E75DEAF67E5"/>
        <w:category>
          <w:name w:val="General"/>
          <w:gallery w:val="placeholder"/>
        </w:category>
        <w:types>
          <w:type w:val="bbPlcHdr"/>
        </w:types>
        <w:behaviors>
          <w:behavior w:val="content"/>
        </w:behaviors>
        <w:guid w:val="{AB2209C0-BE7E-4394-83B6-42335AE5DDAC}"/>
      </w:docPartPr>
      <w:docPartBody>
        <w:p w:rsidR="00823E95" w:rsidRDefault="003B658C" w:rsidP="003B658C">
          <w:pPr>
            <w:pStyle w:val="12E69554D3164652ABF39E75DEAF67E5"/>
          </w:pPr>
          <w:r w:rsidRPr="00C34C63">
            <w:rPr>
              <w:rFonts w:cstheme="minorHAnsi"/>
            </w:rPr>
            <w:t>Enter observations of non-compliance, comments or notes here.</w:t>
          </w:r>
        </w:p>
      </w:docPartBody>
    </w:docPart>
    <w:docPart>
      <w:docPartPr>
        <w:name w:val="0BDD79DF8DAD4E81A0770F98011A39AF"/>
        <w:category>
          <w:name w:val="General"/>
          <w:gallery w:val="placeholder"/>
        </w:category>
        <w:types>
          <w:type w:val="bbPlcHdr"/>
        </w:types>
        <w:behaviors>
          <w:behavior w:val="content"/>
        </w:behaviors>
        <w:guid w:val="{13BFDA3F-6C1C-4F0E-B119-58CC18DE3B9A}"/>
      </w:docPartPr>
      <w:docPartBody>
        <w:p w:rsidR="00823E95" w:rsidRDefault="003B658C" w:rsidP="003B658C">
          <w:pPr>
            <w:pStyle w:val="0BDD79DF8DAD4E81A0770F98011A39AF"/>
          </w:pPr>
          <w:r w:rsidRPr="00C34C63">
            <w:rPr>
              <w:rFonts w:cstheme="minorHAnsi"/>
            </w:rPr>
            <w:t>Enter observations of non-compliance, comments or notes here.</w:t>
          </w:r>
        </w:p>
      </w:docPartBody>
    </w:docPart>
    <w:docPart>
      <w:docPartPr>
        <w:name w:val="D9763B287AA74111AAB246344EF2FB99"/>
        <w:category>
          <w:name w:val="General"/>
          <w:gallery w:val="placeholder"/>
        </w:category>
        <w:types>
          <w:type w:val="bbPlcHdr"/>
        </w:types>
        <w:behaviors>
          <w:behavior w:val="content"/>
        </w:behaviors>
        <w:guid w:val="{DDB97C7A-423F-49B2-8D89-A48B0DB4717F}"/>
      </w:docPartPr>
      <w:docPartBody>
        <w:p w:rsidR="00823E95" w:rsidRDefault="003B658C" w:rsidP="003B658C">
          <w:pPr>
            <w:pStyle w:val="D9763B287AA74111AAB246344EF2FB99"/>
          </w:pPr>
          <w:r w:rsidRPr="002855D7">
            <w:rPr>
              <w:rFonts w:cstheme="minorHAnsi"/>
            </w:rPr>
            <w:t>Enter observations of non-compliance, comments or notes here.</w:t>
          </w:r>
        </w:p>
      </w:docPartBody>
    </w:docPart>
    <w:docPart>
      <w:docPartPr>
        <w:name w:val="2975166CA2054415A104AF0E7EB757D1"/>
        <w:category>
          <w:name w:val="General"/>
          <w:gallery w:val="placeholder"/>
        </w:category>
        <w:types>
          <w:type w:val="bbPlcHdr"/>
        </w:types>
        <w:behaviors>
          <w:behavior w:val="content"/>
        </w:behaviors>
        <w:guid w:val="{DDB7BD33-3D89-46BA-8175-47A2770D4B04}"/>
      </w:docPartPr>
      <w:docPartBody>
        <w:p w:rsidR="00823E95" w:rsidRDefault="003B658C" w:rsidP="003B658C">
          <w:pPr>
            <w:pStyle w:val="2975166CA2054415A104AF0E7EB757D1"/>
          </w:pPr>
          <w:r w:rsidRPr="002855D7">
            <w:rPr>
              <w:rFonts w:cstheme="minorHAnsi"/>
            </w:rPr>
            <w:t>Enter observations of non-compliance, comments or notes here.</w:t>
          </w:r>
        </w:p>
      </w:docPartBody>
    </w:docPart>
    <w:docPart>
      <w:docPartPr>
        <w:name w:val="4595B1CAE1844A548D290A2E2453F795"/>
        <w:category>
          <w:name w:val="General"/>
          <w:gallery w:val="placeholder"/>
        </w:category>
        <w:types>
          <w:type w:val="bbPlcHdr"/>
        </w:types>
        <w:behaviors>
          <w:behavior w:val="content"/>
        </w:behaviors>
        <w:guid w:val="{FE745945-1039-4626-8A82-E7B5D72BE732}"/>
      </w:docPartPr>
      <w:docPartBody>
        <w:p w:rsidR="00823E95" w:rsidRDefault="003B658C" w:rsidP="003B658C">
          <w:pPr>
            <w:pStyle w:val="4595B1CAE1844A548D290A2E2453F795"/>
          </w:pPr>
          <w:r w:rsidRPr="002855D7">
            <w:rPr>
              <w:rFonts w:cstheme="minorHAnsi"/>
            </w:rPr>
            <w:t>Enter observations of non-compliance, comments or notes here.</w:t>
          </w:r>
        </w:p>
      </w:docPartBody>
    </w:docPart>
    <w:docPart>
      <w:docPartPr>
        <w:name w:val="3359930D29B14CC6BCA90432A7FA84E8"/>
        <w:category>
          <w:name w:val="General"/>
          <w:gallery w:val="placeholder"/>
        </w:category>
        <w:types>
          <w:type w:val="bbPlcHdr"/>
        </w:types>
        <w:behaviors>
          <w:behavior w:val="content"/>
        </w:behaviors>
        <w:guid w:val="{C003C25C-3FCB-440B-89E4-3AFF1EA3143B}"/>
      </w:docPartPr>
      <w:docPartBody>
        <w:p w:rsidR="00823E95" w:rsidRDefault="003B658C" w:rsidP="003B658C">
          <w:pPr>
            <w:pStyle w:val="3359930D29B14CC6BCA90432A7FA84E8"/>
          </w:pPr>
          <w:r w:rsidRPr="002855D7">
            <w:rPr>
              <w:rFonts w:cstheme="minorHAnsi"/>
            </w:rPr>
            <w:t>Enter observations of non-compliance, comments or notes here.</w:t>
          </w:r>
        </w:p>
      </w:docPartBody>
    </w:docPart>
    <w:docPart>
      <w:docPartPr>
        <w:name w:val="6657A93249854ECDA580D6B255DF1E68"/>
        <w:category>
          <w:name w:val="General"/>
          <w:gallery w:val="placeholder"/>
        </w:category>
        <w:types>
          <w:type w:val="bbPlcHdr"/>
        </w:types>
        <w:behaviors>
          <w:behavior w:val="content"/>
        </w:behaviors>
        <w:guid w:val="{C070E544-5E80-49C8-A4E8-58ED5F4C0437}"/>
      </w:docPartPr>
      <w:docPartBody>
        <w:p w:rsidR="00823E95" w:rsidRDefault="003B658C" w:rsidP="003B658C">
          <w:pPr>
            <w:pStyle w:val="6657A93249854ECDA580D6B255DF1E68"/>
          </w:pPr>
          <w:r w:rsidRPr="002855D7">
            <w:rPr>
              <w:rFonts w:cstheme="minorHAnsi"/>
            </w:rPr>
            <w:t>Enter observations of non-compliance, comments or notes here.</w:t>
          </w:r>
        </w:p>
      </w:docPartBody>
    </w:docPart>
    <w:docPart>
      <w:docPartPr>
        <w:name w:val="D667A655815045B9A1E808E52C118893"/>
        <w:category>
          <w:name w:val="General"/>
          <w:gallery w:val="placeholder"/>
        </w:category>
        <w:types>
          <w:type w:val="bbPlcHdr"/>
        </w:types>
        <w:behaviors>
          <w:behavior w:val="content"/>
        </w:behaviors>
        <w:guid w:val="{8AFEF2B8-8397-4184-9133-1437B366C2B3}"/>
      </w:docPartPr>
      <w:docPartBody>
        <w:p w:rsidR="00823E95" w:rsidRDefault="003B658C" w:rsidP="003B658C">
          <w:pPr>
            <w:pStyle w:val="D667A655815045B9A1E808E52C118893"/>
          </w:pPr>
          <w:r w:rsidRPr="002855D7">
            <w:rPr>
              <w:rFonts w:cstheme="minorHAnsi"/>
            </w:rPr>
            <w:t>Enter observations of non-compliance, comments or notes here.</w:t>
          </w:r>
        </w:p>
      </w:docPartBody>
    </w:docPart>
    <w:docPart>
      <w:docPartPr>
        <w:name w:val="A5F4EE9B2130441F81CF1A47EDD0389B"/>
        <w:category>
          <w:name w:val="General"/>
          <w:gallery w:val="placeholder"/>
        </w:category>
        <w:types>
          <w:type w:val="bbPlcHdr"/>
        </w:types>
        <w:behaviors>
          <w:behavior w:val="content"/>
        </w:behaviors>
        <w:guid w:val="{20CA59AB-69CB-4146-B3A0-51332FE4A52C}"/>
      </w:docPartPr>
      <w:docPartBody>
        <w:p w:rsidR="00823E95" w:rsidRDefault="003B658C" w:rsidP="003B658C">
          <w:pPr>
            <w:pStyle w:val="A5F4EE9B2130441F81CF1A47EDD0389B"/>
          </w:pPr>
          <w:r w:rsidRPr="002855D7">
            <w:rPr>
              <w:rFonts w:cstheme="minorHAnsi"/>
            </w:rPr>
            <w:t>Enter observations of non-compliance, comments or notes here.</w:t>
          </w:r>
        </w:p>
      </w:docPartBody>
    </w:docPart>
    <w:docPart>
      <w:docPartPr>
        <w:name w:val="47CC64A47ED74600AB9316445E11658C"/>
        <w:category>
          <w:name w:val="General"/>
          <w:gallery w:val="placeholder"/>
        </w:category>
        <w:types>
          <w:type w:val="bbPlcHdr"/>
        </w:types>
        <w:behaviors>
          <w:behavior w:val="content"/>
        </w:behaviors>
        <w:guid w:val="{E9E1182A-D46E-458F-8925-16EFFB217076}"/>
      </w:docPartPr>
      <w:docPartBody>
        <w:p w:rsidR="00823E95" w:rsidRDefault="003B658C" w:rsidP="003B658C">
          <w:pPr>
            <w:pStyle w:val="47CC64A47ED74600AB9316445E11658C"/>
          </w:pPr>
          <w:r w:rsidRPr="002855D7">
            <w:rPr>
              <w:rFonts w:cstheme="minorHAnsi"/>
            </w:rPr>
            <w:t>Enter observations of non-compliance, comments or notes here.</w:t>
          </w:r>
        </w:p>
      </w:docPartBody>
    </w:docPart>
    <w:docPart>
      <w:docPartPr>
        <w:name w:val="E5AF46AD434846DE834313E84884488F"/>
        <w:category>
          <w:name w:val="General"/>
          <w:gallery w:val="placeholder"/>
        </w:category>
        <w:types>
          <w:type w:val="bbPlcHdr"/>
        </w:types>
        <w:behaviors>
          <w:behavior w:val="content"/>
        </w:behaviors>
        <w:guid w:val="{A2B5B885-219D-45B0-9541-D748C47AF01C}"/>
      </w:docPartPr>
      <w:docPartBody>
        <w:p w:rsidR="00823E95" w:rsidRDefault="003B658C" w:rsidP="003B658C">
          <w:pPr>
            <w:pStyle w:val="E5AF46AD434846DE834313E84884488F"/>
          </w:pPr>
          <w:r w:rsidRPr="00914010">
            <w:rPr>
              <w:rFonts w:cstheme="minorHAnsi"/>
            </w:rPr>
            <w:t>Enter observations of non-compliance, comments or notes here.</w:t>
          </w:r>
        </w:p>
      </w:docPartBody>
    </w:docPart>
    <w:docPart>
      <w:docPartPr>
        <w:name w:val="CF4BC69E790649C78B59E3B3D3ACA1C1"/>
        <w:category>
          <w:name w:val="General"/>
          <w:gallery w:val="placeholder"/>
        </w:category>
        <w:types>
          <w:type w:val="bbPlcHdr"/>
        </w:types>
        <w:behaviors>
          <w:behavior w:val="content"/>
        </w:behaviors>
        <w:guid w:val="{5501E66E-080A-4E26-8035-A354B5002E2A}"/>
      </w:docPartPr>
      <w:docPartBody>
        <w:p w:rsidR="00823E95" w:rsidRDefault="003B658C" w:rsidP="003B658C">
          <w:pPr>
            <w:pStyle w:val="CF4BC69E790649C78B59E3B3D3ACA1C1"/>
          </w:pPr>
          <w:r w:rsidRPr="00914010">
            <w:rPr>
              <w:rFonts w:cstheme="minorHAnsi"/>
            </w:rPr>
            <w:t>Enter observations of non-compliance, comments or notes here.</w:t>
          </w:r>
        </w:p>
      </w:docPartBody>
    </w:docPart>
    <w:docPart>
      <w:docPartPr>
        <w:name w:val="A8076EFE36CC45A9B63789F00D9E7797"/>
        <w:category>
          <w:name w:val="General"/>
          <w:gallery w:val="placeholder"/>
        </w:category>
        <w:types>
          <w:type w:val="bbPlcHdr"/>
        </w:types>
        <w:behaviors>
          <w:behavior w:val="content"/>
        </w:behaviors>
        <w:guid w:val="{F948DF6E-1741-4D7F-A839-31746D10C240}"/>
      </w:docPartPr>
      <w:docPartBody>
        <w:p w:rsidR="00823E95" w:rsidRDefault="003B658C" w:rsidP="003B658C">
          <w:pPr>
            <w:pStyle w:val="A8076EFE36CC45A9B63789F00D9E7797"/>
          </w:pPr>
          <w:r w:rsidRPr="00914010">
            <w:rPr>
              <w:rFonts w:cstheme="minorHAnsi"/>
            </w:rPr>
            <w:t>Enter observations of non-compliance, comments or notes here.</w:t>
          </w:r>
        </w:p>
      </w:docPartBody>
    </w:docPart>
    <w:docPart>
      <w:docPartPr>
        <w:name w:val="78E1ACC134E545E9B5E66D9296559FDE"/>
        <w:category>
          <w:name w:val="General"/>
          <w:gallery w:val="placeholder"/>
        </w:category>
        <w:types>
          <w:type w:val="bbPlcHdr"/>
        </w:types>
        <w:behaviors>
          <w:behavior w:val="content"/>
        </w:behaviors>
        <w:guid w:val="{9B425218-5881-4449-B27C-CBF33461969E}"/>
      </w:docPartPr>
      <w:docPartBody>
        <w:p w:rsidR="00823E95" w:rsidRDefault="003B658C" w:rsidP="003B658C">
          <w:pPr>
            <w:pStyle w:val="78E1ACC134E545E9B5E66D9296559FDE"/>
          </w:pPr>
          <w:r w:rsidRPr="00914010">
            <w:rPr>
              <w:rFonts w:cstheme="minorHAnsi"/>
            </w:rPr>
            <w:t>Enter observations of non-compliance, comments or notes here.</w:t>
          </w:r>
        </w:p>
      </w:docPartBody>
    </w:docPart>
    <w:docPart>
      <w:docPartPr>
        <w:name w:val="767B99DEF0EE4DCB98EC200F8B078E86"/>
        <w:category>
          <w:name w:val="General"/>
          <w:gallery w:val="placeholder"/>
        </w:category>
        <w:types>
          <w:type w:val="bbPlcHdr"/>
        </w:types>
        <w:behaviors>
          <w:behavior w:val="content"/>
        </w:behaviors>
        <w:guid w:val="{40CF6FA2-BF28-4625-BFBD-E4B341F1201B}"/>
      </w:docPartPr>
      <w:docPartBody>
        <w:p w:rsidR="00823E95" w:rsidRDefault="003B658C" w:rsidP="003B658C">
          <w:pPr>
            <w:pStyle w:val="767B99DEF0EE4DCB98EC200F8B078E86"/>
          </w:pPr>
          <w:r w:rsidRPr="00914010">
            <w:rPr>
              <w:rFonts w:cstheme="minorHAnsi"/>
            </w:rPr>
            <w:t>Enter observations of non-compliance, comments or notes here.</w:t>
          </w:r>
        </w:p>
      </w:docPartBody>
    </w:docPart>
    <w:docPart>
      <w:docPartPr>
        <w:name w:val="2CC02128166047E0AE6BEF021792699B"/>
        <w:category>
          <w:name w:val="General"/>
          <w:gallery w:val="placeholder"/>
        </w:category>
        <w:types>
          <w:type w:val="bbPlcHdr"/>
        </w:types>
        <w:behaviors>
          <w:behavior w:val="content"/>
        </w:behaviors>
        <w:guid w:val="{33135CAA-770D-46E4-8D3A-98D5ACD69034}"/>
      </w:docPartPr>
      <w:docPartBody>
        <w:p w:rsidR="00823E95" w:rsidRDefault="003B658C" w:rsidP="003B658C">
          <w:pPr>
            <w:pStyle w:val="2CC02128166047E0AE6BEF021792699B"/>
          </w:pPr>
          <w:r w:rsidRPr="00914010">
            <w:rPr>
              <w:rFonts w:cstheme="minorHAnsi"/>
            </w:rPr>
            <w:t>Enter observations of non-compliance, comments or notes here.</w:t>
          </w:r>
        </w:p>
      </w:docPartBody>
    </w:docPart>
    <w:docPart>
      <w:docPartPr>
        <w:name w:val="799BD26B02B446A09A44F13104F784D9"/>
        <w:category>
          <w:name w:val="General"/>
          <w:gallery w:val="placeholder"/>
        </w:category>
        <w:types>
          <w:type w:val="bbPlcHdr"/>
        </w:types>
        <w:behaviors>
          <w:behavior w:val="content"/>
        </w:behaviors>
        <w:guid w:val="{AF61347F-7787-4DF8-A16C-26C34BD44D45}"/>
      </w:docPartPr>
      <w:docPartBody>
        <w:p w:rsidR="00823E95" w:rsidRDefault="003B658C" w:rsidP="003B658C">
          <w:pPr>
            <w:pStyle w:val="799BD26B02B446A09A44F13104F784D9"/>
          </w:pPr>
          <w:r w:rsidRPr="00914010">
            <w:rPr>
              <w:rFonts w:cstheme="minorHAnsi"/>
            </w:rPr>
            <w:t>Enter observations of non-compliance, comments or notes here.</w:t>
          </w:r>
        </w:p>
      </w:docPartBody>
    </w:docPart>
    <w:docPart>
      <w:docPartPr>
        <w:name w:val="7DD81F09344247F6821288EAF0F95403"/>
        <w:category>
          <w:name w:val="General"/>
          <w:gallery w:val="placeholder"/>
        </w:category>
        <w:types>
          <w:type w:val="bbPlcHdr"/>
        </w:types>
        <w:behaviors>
          <w:behavior w:val="content"/>
        </w:behaviors>
        <w:guid w:val="{E190B185-4FEE-42F4-A5FF-0CEA7834EE18}"/>
      </w:docPartPr>
      <w:docPartBody>
        <w:p w:rsidR="00823E95" w:rsidRDefault="003B658C" w:rsidP="003B658C">
          <w:pPr>
            <w:pStyle w:val="7DD81F09344247F6821288EAF0F95403"/>
          </w:pPr>
          <w:r w:rsidRPr="00914010">
            <w:rPr>
              <w:rFonts w:cstheme="minorHAnsi"/>
            </w:rPr>
            <w:t>Enter observations of non-compliance, comments or notes here.</w:t>
          </w:r>
        </w:p>
      </w:docPartBody>
    </w:docPart>
    <w:docPart>
      <w:docPartPr>
        <w:name w:val="0F6418256B3A40EA9767BB5B675D16A5"/>
        <w:category>
          <w:name w:val="General"/>
          <w:gallery w:val="placeholder"/>
        </w:category>
        <w:types>
          <w:type w:val="bbPlcHdr"/>
        </w:types>
        <w:behaviors>
          <w:behavior w:val="content"/>
        </w:behaviors>
        <w:guid w:val="{1F8943AE-402D-48DB-B137-61E59C81511A}"/>
      </w:docPartPr>
      <w:docPartBody>
        <w:p w:rsidR="00823E95" w:rsidRDefault="003B658C" w:rsidP="003B658C">
          <w:pPr>
            <w:pStyle w:val="0F6418256B3A40EA9767BB5B675D16A5"/>
          </w:pPr>
          <w:r w:rsidRPr="00914010">
            <w:rPr>
              <w:rFonts w:cstheme="minorHAnsi"/>
            </w:rPr>
            <w:t>Enter observations of non-compliance, comments or notes here.</w:t>
          </w:r>
        </w:p>
      </w:docPartBody>
    </w:docPart>
    <w:docPart>
      <w:docPartPr>
        <w:name w:val="99764C05BF424BA394D53B7E8213D7CA"/>
        <w:category>
          <w:name w:val="General"/>
          <w:gallery w:val="placeholder"/>
        </w:category>
        <w:types>
          <w:type w:val="bbPlcHdr"/>
        </w:types>
        <w:behaviors>
          <w:behavior w:val="content"/>
        </w:behaviors>
        <w:guid w:val="{2F57D253-D26F-4C6F-9BBA-E97E4C61AC44}"/>
      </w:docPartPr>
      <w:docPartBody>
        <w:p w:rsidR="00823E95" w:rsidRDefault="003B658C" w:rsidP="003B658C">
          <w:pPr>
            <w:pStyle w:val="99764C05BF424BA394D53B7E8213D7CA"/>
          </w:pPr>
          <w:r w:rsidRPr="00914010">
            <w:rPr>
              <w:rFonts w:cstheme="minorHAnsi"/>
            </w:rPr>
            <w:t>Enter observations of non-compliance, comments or notes here.</w:t>
          </w:r>
        </w:p>
      </w:docPartBody>
    </w:docPart>
    <w:docPart>
      <w:docPartPr>
        <w:name w:val="D9C8F6F4F52344AB997485F29462B8D2"/>
        <w:category>
          <w:name w:val="General"/>
          <w:gallery w:val="placeholder"/>
        </w:category>
        <w:types>
          <w:type w:val="bbPlcHdr"/>
        </w:types>
        <w:behaviors>
          <w:behavior w:val="content"/>
        </w:behaviors>
        <w:guid w:val="{AA32C2AD-3F7A-4EBA-B38F-3126F224FDA0}"/>
      </w:docPartPr>
      <w:docPartBody>
        <w:p w:rsidR="00823E95" w:rsidRDefault="003B658C" w:rsidP="003B658C">
          <w:pPr>
            <w:pStyle w:val="D9C8F6F4F52344AB997485F29462B8D2"/>
          </w:pPr>
          <w:r w:rsidRPr="00914010">
            <w:rPr>
              <w:rFonts w:cstheme="minorHAnsi"/>
            </w:rPr>
            <w:t>Enter observations of non-compliance, comments or notes here.</w:t>
          </w:r>
        </w:p>
      </w:docPartBody>
    </w:docPart>
    <w:docPart>
      <w:docPartPr>
        <w:name w:val="C71A2B24E506468C81009C8B8B519DE3"/>
        <w:category>
          <w:name w:val="General"/>
          <w:gallery w:val="placeholder"/>
        </w:category>
        <w:types>
          <w:type w:val="bbPlcHdr"/>
        </w:types>
        <w:behaviors>
          <w:behavior w:val="content"/>
        </w:behaviors>
        <w:guid w:val="{B3CE910B-EFC4-4BB1-9974-09A54BFEF6B3}"/>
      </w:docPartPr>
      <w:docPartBody>
        <w:p w:rsidR="00823E95" w:rsidRDefault="003B658C" w:rsidP="003B658C">
          <w:pPr>
            <w:pStyle w:val="C71A2B24E506468C81009C8B8B519DE3"/>
          </w:pPr>
          <w:r w:rsidRPr="00914010">
            <w:rPr>
              <w:rFonts w:cstheme="minorHAnsi"/>
            </w:rPr>
            <w:t>Enter observations of non-compliance, comments or notes here.</w:t>
          </w:r>
        </w:p>
      </w:docPartBody>
    </w:docPart>
    <w:docPart>
      <w:docPartPr>
        <w:name w:val="EF79D2E8323E485BB72EC06CD4BD1560"/>
        <w:category>
          <w:name w:val="General"/>
          <w:gallery w:val="placeholder"/>
        </w:category>
        <w:types>
          <w:type w:val="bbPlcHdr"/>
        </w:types>
        <w:behaviors>
          <w:behavior w:val="content"/>
        </w:behaviors>
        <w:guid w:val="{24925616-B095-4721-9250-FE662FDB2EBC}"/>
      </w:docPartPr>
      <w:docPartBody>
        <w:p w:rsidR="00823E95" w:rsidRDefault="003B658C" w:rsidP="003B658C">
          <w:pPr>
            <w:pStyle w:val="EF79D2E8323E485BB72EC06CD4BD1560"/>
          </w:pPr>
          <w:r w:rsidRPr="00914010">
            <w:rPr>
              <w:rFonts w:cstheme="minorHAnsi"/>
            </w:rPr>
            <w:t>Enter observations of non-compliance, comments or notes here.</w:t>
          </w:r>
        </w:p>
      </w:docPartBody>
    </w:docPart>
    <w:docPart>
      <w:docPartPr>
        <w:name w:val="F69A1977230141C3BF4934327E7E8650"/>
        <w:category>
          <w:name w:val="General"/>
          <w:gallery w:val="placeholder"/>
        </w:category>
        <w:types>
          <w:type w:val="bbPlcHdr"/>
        </w:types>
        <w:behaviors>
          <w:behavior w:val="content"/>
        </w:behaviors>
        <w:guid w:val="{9AD241D8-3C66-45D7-9E90-7D9563D0E2C8}"/>
      </w:docPartPr>
      <w:docPartBody>
        <w:p w:rsidR="00823E95" w:rsidRDefault="003B658C" w:rsidP="003B658C">
          <w:pPr>
            <w:pStyle w:val="F69A1977230141C3BF4934327E7E8650"/>
          </w:pPr>
          <w:r w:rsidRPr="00914010">
            <w:rPr>
              <w:rFonts w:cstheme="minorHAnsi"/>
            </w:rPr>
            <w:t>Enter observations of non-compliance, comments or notes here.</w:t>
          </w:r>
        </w:p>
      </w:docPartBody>
    </w:docPart>
    <w:docPart>
      <w:docPartPr>
        <w:name w:val="EDBEEE0D197745C5BEB3931D362A3961"/>
        <w:category>
          <w:name w:val="General"/>
          <w:gallery w:val="placeholder"/>
        </w:category>
        <w:types>
          <w:type w:val="bbPlcHdr"/>
        </w:types>
        <w:behaviors>
          <w:behavior w:val="content"/>
        </w:behaviors>
        <w:guid w:val="{12C5B41B-1663-4468-B239-D8605ED41F4D}"/>
      </w:docPartPr>
      <w:docPartBody>
        <w:p w:rsidR="00823E95" w:rsidRDefault="003B658C" w:rsidP="003B658C">
          <w:pPr>
            <w:pStyle w:val="EDBEEE0D197745C5BEB3931D362A3961"/>
          </w:pPr>
          <w:r w:rsidRPr="00914010">
            <w:rPr>
              <w:rFonts w:cstheme="minorHAnsi"/>
            </w:rPr>
            <w:t>Enter observations of non-compliance, comments or notes here.</w:t>
          </w:r>
        </w:p>
      </w:docPartBody>
    </w:docPart>
    <w:docPart>
      <w:docPartPr>
        <w:name w:val="20E3C2634E78409CB34390B3E1BA6E89"/>
        <w:category>
          <w:name w:val="General"/>
          <w:gallery w:val="placeholder"/>
        </w:category>
        <w:types>
          <w:type w:val="bbPlcHdr"/>
        </w:types>
        <w:behaviors>
          <w:behavior w:val="content"/>
        </w:behaviors>
        <w:guid w:val="{9377CF68-44C2-4496-B8A3-05DA09D943E9}"/>
      </w:docPartPr>
      <w:docPartBody>
        <w:p w:rsidR="00823E95" w:rsidRDefault="003B658C" w:rsidP="003B658C">
          <w:pPr>
            <w:pStyle w:val="20E3C2634E78409CB34390B3E1BA6E89"/>
          </w:pPr>
          <w:r w:rsidRPr="00914010">
            <w:rPr>
              <w:rFonts w:cstheme="minorHAnsi"/>
            </w:rPr>
            <w:t>Enter observations of non-compliance, comments or notes here.</w:t>
          </w:r>
        </w:p>
      </w:docPartBody>
    </w:docPart>
    <w:docPart>
      <w:docPartPr>
        <w:name w:val="23E015D3A5DF48E4BD3397139F02A2B5"/>
        <w:category>
          <w:name w:val="General"/>
          <w:gallery w:val="placeholder"/>
        </w:category>
        <w:types>
          <w:type w:val="bbPlcHdr"/>
        </w:types>
        <w:behaviors>
          <w:behavior w:val="content"/>
        </w:behaviors>
        <w:guid w:val="{60D8A392-6B50-414D-B785-021414440771}"/>
      </w:docPartPr>
      <w:docPartBody>
        <w:p w:rsidR="00823E95" w:rsidRDefault="003B658C" w:rsidP="003B658C">
          <w:pPr>
            <w:pStyle w:val="23E015D3A5DF48E4BD3397139F02A2B5"/>
          </w:pPr>
          <w:r w:rsidRPr="00914010">
            <w:rPr>
              <w:rFonts w:cstheme="minorHAnsi"/>
            </w:rPr>
            <w:t>Enter observations of non-compliance, comments or notes here.</w:t>
          </w:r>
        </w:p>
      </w:docPartBody>
    </w:docPart>
    <w:docPart>
      <w:docPartPr>
        <w:name w:val="4CE5A2A321DA47CA9CF491A06E96CCF4"/>
        <w:category>
          <w:name w:val="General"/>
          <w:gallery w:val="placeholder"/>
        </w:category>
        <w:types>
          <w:type w:val="bbPlcHdr"/>
        </w:types>
        <w:behaviors>
          <w:behavior w:val="content"/>
        </w:behaviors>
        <w:guid w:val="{A0A18916-2047-42D1-971C-6FD563962847}"/>
      </w:docPartPr>
      <w:docPartBody>
        <w:p w:rsidR="00823E95" w:rsidRDefault="003B658C" w:rsidP="003B658C">
          <w:pPr>
            <w:pStyle w:val="4CE5A2A321DA47CA9CF491A06E96CCF4"/>
          </w:pPr>
          <w:r w:rsidRPr="00914010">
            <w:rPr>
              <w:rFonts w:cstheme="minorHAnsi"/>
            </w:rPr>
            <w:t>Enter observations of non-compliance, comments or notes here.</w:t>
          </w:r>
        </w:p>
      </w:docPartBody>
    </w:docPart>
    <w:docPart>
      <w:docPartPr>
        <w:name w:val="F75ED0B4DA5144E583A52BF05CFA43A9"/>
        <w:category>
          <w:name w:val="General"/>
          <w:gallery w:val="placeholder"/>
        </w:category>
        <w:types>
          <w:type w:val="bbPlcHdr"/>
        </w:types>
        <w:behaviors>
          <w:behavior w:val="content"/>
        </w:behaviors>
        <w:guid w:val="{89AD1315-22A8-4892-BD4A-53799BA206D6}"/>
      </w:docPartPr>
      <w:docPartBody>
        <w:p w:rsidR="00823E95" w:rsidRDefault="003B658C" w:rsidP="003B658C">
          <w:pPr>
            <w:pStyle w:val="F75ED0B4DA5144E583A52BF05CFA43A9"/>
          </w:pPr>
          <w:r w:rsidRPr="00914010">
            <w:rPr>
              <w:rFonts w:cstheme="minorHAnsi"/>
            </w:rPr>
            <w:t>Enter observations of non-compliance, comments or notes here.</w:t>
          </w:r>
        </w:p>
      </w:docPartBody>
    </w:docPart>
    <w:docPart>
      <w:docPartPr>
        <w:name w:val="71571A0C7097441885F42D6BC355914E"/>
        <w:category>
          <w:name w:val="General"/>
          <w:gallery w:val="placeholder"/>
        </w:category>
        <w:types>
          <w:type w:val="bbPlcHdr"/>
        </w:types>
        <w:behaviors>
          <w:behavior w:val="content"/>
        </w:behaviors>
        <w:guid w:val="{4594CCC5-6C7C-44FD-A6D0-942E711949BF}"/>
      </w:docPartPr>
      <w:docPartBody>
        <w:p w:rsidR="00823E95" w:rsidRDefault="003B658C" w:rsidP="003B658C">
          <w:pPr>
            <w:pStyle w:val="71571A0C7097441885F42D6BC355914E"/>
          </w:pPr>
          <w:r w:rsidRPr="00914010">
            <w:rPr>
              <w:rFonts w:cstheme="minorHAnsi"/>
            </w:rPr>
            <w:t>Enter observations of non-compliance, comments or notes here.</w:t>
          </w:r>
        </w:p>
      </w:docPartBody>
    </w:docPart>
    <w:docPart>
      <w:docPartPr>
        <w:name w:val="95999EDD4D25415281FE56A931AA9732"/>
        <w:category>
          <w:name w:val="General"/>
          <w:gallery w:val="placeholder"/>
        </w:category>
        <w:types>
          <w:type w:val="bbPlcHdr"/>
        </w:types>
        <w:behaviors>
          <w:behavior w:val="content"/>
        </w:behaviors>
        <w:guid w:val="{DB32CB3B-C367-4050-8F7F-664D4A6E128A}"/>
      </w:docPartPr>
      <w:docPartBody>
        <w:p w:rsidR="00823E95" w:rsidRDefault="003B658C" w:rsidP="003B658C">
          <w:pPr>
            <w:pStyle w:val="95999EDD4D25415281FE56A931AA9732"/>
          </w:pPr>
          <w:r w:rsidRPr="00914010">
            <w:rPr>
              <w:rFonts w:cstheme="minorHAnsi"/>
            </w:rPr>
            <w:t>Enter observations of non-compliance, comments or notes here.</w:t>
          </w:r>
        </w:p>
      </w:docPartBody>
    </w:docPart>
    <w:docPart>
      <w:docPartPr>
        <w:name w:val="7E474BF30D82441CAB69EF89EAAABB8A"/>
        <w:category>
          <w:name w:val="General"/>
          <w:gallery w:val="placeholder"/>
        </w:category>
        <w:types>
          <w:type w:val="bbPlcHdr"/>
        </w:types>
        <w:behaviors>
          <w:behavior w:val="content"/>
        </w:behaviors>
        <w:guid w:val="{CC9362C7-7E16-4D20-8DE3-05073E118A17}"/>
      </w:docPartPr>
      <w:docPartBody>
        <w:p w:rsidR="00823E95" w:rsidRDefault="003B658C" w:rsidP="003B658C">
          <w:pPr>
            <w:pStyle w:val="7E474BF30D82441CAB69EF89EAAABB8A"/>
          </w:pPr>
          <w:r w:rsidRPr="00914010">
            <w:rPr>
              <w:rFonts w:cstheme="minorHAnsi"/>
            </w:rPr>
            <w:t>Enter observations of non-compliance, comments or notes here.</w:t>
          </w:r>
        </w:p>
      </w:docPartBody>
    </w:docPart>
    <w:docPart>
      <w:docPartPr>
        <w:name w:val="3E395E818CF8417FAF5AB7638859032D"/>
        <w:category>
          <w:name w:val="General"/>
          <w:gallery w:val="placeholder"/>
        </w:category>
        <w:types>
          <w:type w:val="bbPlcHdr"/>
        </w:types>
        <w:behaviors>
          <w:behavior w:val="content"/>
        </w:behaviors>
        <w:guid w:val="{71841790-1848-460C-8543-BFE0958A4EC6}"/>
      </w:docPartPr>
      <w:docPartBody>
        <w:p w:rsidR="00823E95" w:rsidRDefault="003B658C" w:rsidP="003B658C">
          <w:pPr>
            <w:pStyle w:val="3E395E818CF8417FAF5AB7638859032D"/>
          </w:pPr>
          <w:r w:rsidRPr="00914010">
            <w:rPr>
              <w:rFonts w:cstheme="minorHAnsi"/>
            </w:rPr>
            <w:t>Enter observations of non-compliance, comments or notes here.</w:t>
          </w:r>
        </w:p>
      </w:docPartBody>
    </w:docPart>
    <w:docPart>
      <w:docPartPr>
        <w:name w:val="501C578FE39A4B1AAC5ED3256310829D"/>
        <w:category>
          <w:name w:val="General"/>
          <w:gallery w:val="placeholder"/>
        </w:category>
        <w:types>
          <w:type w:val="bbPlcHdr"/>
        </w:types>
        <w:behaviors>
          <w:behavior w:val="content"/>
        </w:behaviors>
        <w:guid w:val="{CB046E19-962D-4070-A3CF-7DA3D29554B2}"/>
      </w:docPartPr>
      <w:docPartBody>
        <w:p w:rsidR="00823E95" w:rsidRDefault="003B658C" w:rsidP="003B658C">
          <w:pPr>
            <w:pStyle w:val="501C578FE39A4B1AAC5ED3256310829D"/>
          </w:pPr>
          <w:r w:rsidRPr="00914010">
            <w:rPr>
              <w:rFonts w:cstheme="minorHAnsi"/>
            </w:rPr>
            <w:t>Enter observations of non-compliance, comments or notes here.</w:t>
          </w:r>
        </w:p>
      </w:docPartBody>
    </w:docPart>
    <w:docPart>
      <w:docPartPr>
        <w:name w:val="A9AEB73F91A44627ADBFC8F5B90F6184"/>
        <w:category>
          <w:name w:val="General"/>
          <w:gallery w:val="placeholder"/>
        </w:category>
        <w:types>
          <w:type w:val="bbPlcHdr"/>
        </w:types>
        <w:behaviors>
          <w:behavior w:val="content"/>
        </w:behaviors>
        <w:guid w:val="{121E12E6-5B39-4710-94D0-79DB2CD39E11}"/>
      </w:docPartPr>
      <w:docPartBody>
        <w:p w:rsidR="00823E95" w:rsidRDefault="003B658C" w:rsidP="003B658C">
          <w:pPr>
            <w:pStyle w:val="A9AEB73F91A44627ADBFC8F5B90F6184"/>
          </w:pPr>
          <w:r w:rsidRPr="00914010">
            <w:rPr>
              <w:rFonts w:cstheme="minorHAnsi"/>
            </w:rPr>
            <w:t>Enter observations of non-compliance, comments or notes here.</w:t>
          </w:r>
        </w:p>
      </w:docPartBody>
    </w:docPart>
    <w:docPart>
      <w:docPartPr>
        <w:name w:val="22A865406ECD44EBA3797EE54470F4C7"/>
        <w:category>
          <w:name w:val="General"/>
          <w:gallery w:val="placeholder"/>
        </w:category>
        <w:types>
          <w:type w:val="bbPlcHdr"/>
        </w:types>
        <w:behaviors>
          <w:behavior w:val="content"/>
        </w:behaviors>
        <w:guid w:val="{56EA7507-F1F1-4CCF-8C85-5E29624B0DF1}"/>
      </w:docPartPr>
      <w:docPartBody>
        <w:p w:rsidR="00823E95" w:rsidRDefault="003B658C" w:rsidP="003B658C">
          <w:pPr>
            <w:pStyle w:val="22A865406ECD44EBA3797EE54470F4C7"/>
          </w:pPr>
          <w:r w:rsidRPr="00C34C63">
            <w:rPr>
              <w:rFonts w:cstheme="minorHAnsi"/>
            </w:rPr>
            <w:t>Enter observations of non-compliance, comments or notes here.</w:t>
          </w:r>
        </w:p>
      </w:docPartBody>
    </w:docPart>
    <w:docPart>
      <w:docPartPr>
        <w:name w:val="5E4FB67932CE48B9B960C13ED60C8873"/>
        <w:category>
          <w:name w:val="General"/>
          <w:gallery w:val="placeholder"/>
        </w:category>
        <w:types>
          <w:type w:val="bbPlcHdr"/>
        </w:types>
        <w:behaviors>
          <w:behavior w:val="content"/>
        </w:behaviors>
        <w:guid w:val="{6A09F689-0C49-46FC-ADCB-A65234CCE214}"/>
      </w:docPartPr>
      <w:docPartBody>
        <w:p w:rsidR="00823E95" w:rsidRDefault="003B658C" w:rsidP="003B658C">
          <w:pPr>
            <w:pStyle w:val="5E4FB67932CE48B9B960C13ED60C8873"/>
          </w:pPr>
          <w:r w:rsidRPr="00914010">
            <w:rPr>
              <w:rFonts w:cstheme="minorHAnsi"/>
            </w:rPr>
            <w:t>Enter observations of non-compliance, comments or notes here.</w:t>
          </w:r>
        </w:p>
      </w:docPartBody>
    </w:docPart>
    <w:docPart>
      <w:docPartPr>
        <w:name w:val="7E704398AC3848B1A13F82A04A2FCE68"/>
        <w:category>
          <w:name w:val="General"/>
          <w:gallery w:val="placeholder"/>
        </w:category>
        <w:types>
          <w:type w:val="bbPlcHdr"/>
        </w:types>
        <w:behaviors>
          <w:behavior w:val="content"/>
        </w:behaviors>
        <w:guid w:val="{86E8FED8-B479-4799-A315-A11A7ED87C5A}"/>
      </w:docPartPr>
      <w:docPartBody>
        <w:p w:rsidR="00823E95" w:rsidRDefault="003B658C" w:rsidP="003B658C">
          <w:pPr>
            <w:pStyle w:val="7E704398AC3848B1A13F82A04A2FCE68"/>
          </w:pPr>
          <w:r w:rsidRPr="00C34C63">
            <w:rPr>
              <w:rFonts w:cstheme="minorHAnsi"/>
            </w:rPr>
            <w:t>Enter observations of non-compliance, comments or notes here.</w:t>
          </w:r>
        </w:p>
      </w:docPartBody>
    </w:docPart>
    <w:docPart>
      <w:docPartPr>
        <w:name w:val="A2217359D1094DF6B7B20FE59CFFAB2E"/>
        <w:category>
          <w:name w:val="General"/>
          <w:gallery w:val="placeholder"/>
        </w:category>
        <w:types>
          <w:type w:val="bbPlcHdr"/>
        </w:types>
        <w:behaviors>
          <w:behavior w:val="content"/>
        </w:behaviors>
        <w:guid w:val="{54D0AA03-5C08-4572-B7AD-B40EC93AAF93}"/>
      </w:docPartPr>
      <w:docPartBody>
        <w:p w:rsidR="00823E95" w:rsidRDefault="003B658C" w:rsidP="003B658C">
          <w:pPr>
            <w:pStyle w:val="A2217359D1094DF6B7B20FE59CFFAB2E"/>
          </w:pPr>
          <w:r w:rsidRPr="00914010">
            <w:rPr>
              <w:rFonts w:cstheme="minorHAnsi"/>
            </w:rPr>
            <w:t>Enter observations of non-compliance, comments or notes here.</w:t>
          </w:r>
        </w:p>
      </w:docPartBody>
    </w:docPart>
    <w:docPart>
      <w:docPartPr>
        <w:name w:val="5F51B3EC9A454298B8EF0025CCC1DDC9"/>
        <w:category>
          <w:name w:val="General"/>
          <w:gallery w:val="placeholder"/>
        </w:category>
        <w:types>
          <w:type w:val="bbPlcHdr"/>
        </w:types>
        <w:behaviors>
          <w:behavior w:val="content"/>
        </w:behaviors>
        <w:guid w:val="{88A090AF-4CD8-4616-9121-CAA01223792F}"/>
      </w:docPartPr>
      <w:docPartBody>
        <w:p w:rsidR="00823E95" w:rsidRDefault="003B658C" w:rsidP="003B658C">
          <w:pPr>
            <w:pStyle w:val="5F51B3EC9A454298B8EF0025CCC1DDC9"/>
          </w:pPr>
          <w:r w:rsidRPr="00914010">
            <w:rPr>
              <w:rFonts w:cstheme="minorHAnsi"/>
            </w:rPr>
            <w:t>Enter observations of non-compliance, comments or notes here.</w:t>
          </w:r>
        </w:p>
      </w:docPartBody>
    </w:docPart>
    <w:docPart>
      <w:docPartPr>
        <w:name w:val="A379F8C25EED49FDA59B93A117E05AC6"/>
        <w:category>
          <w:name w:val="General"/>
          <w:gallery w:val="placeholder"/>
        </w:category>
        <w:types>
          <w:type w:val="bbPlcHdr"/>
        </w:types>
        <w:behaviors>
          <w:behavior w:val="content"/>
        </w:behaviors>
        <w:guid w:val="{B410ED6C-E0AB-4B44-B443-5C8855387475}"/>
      </w:docPartPr>
      <w:docPartBody>
        <w:p w:rsidR="00823E95" w:rsidRDefault="003B658C" w:rsidP="003B658C">
          <w:pPr>
            <w:pStyle w:val="A379F8C25EED49FDA59B93A117E05AC6"/>
          </w:pPr>
          <w:r w:rsidRPr="00914010">
            <w:rPr>
              <w:rFonts w:cstheme="minorHAnsi"/>
            </w:rPr>
            <w:t>Enter observations of non-compliance, comments or notes here.</w:t>
          </w:r>
        </w:p>
      </w:docPartBody>
    </w:docPart>
    <w:docPart>
      <w:docPartPr>
        <w:name w:val="9B66A80D8B744E81B03ED4C61C56BEE3"/>
        <w:category>
          <w:name w:val="General"/>
          <w:gallery w:val="placeholder"/>
        </w:category>
        <w:types>
          <w:type w:val="bbPlcHdr"/>
        </w:types>
        <w:behaviors>
          <w:behavior w:val="content"/>
        </w:behaviors>
        <w:guid w:val="{593C7AB5-70AC-4BA5-9B97-6D708946F389}"/>
      </w:docPartPr>
      <w:docPartBody>
        <w:p w:rsidR="00823E95" w:rsidRDefault="003B658C" w:rsidP="003B658C">
          <w:pPr>
            <w:pStyle w:val="9B66A80D8B744E81B03ED4C61C56BEE3"/>
          </w:pPr>
          <w:r w:rsidRPr="00914010">
            <w:rPr>
              <w:rFonts w:cstheme="minorHAnsi"/>
            </w:rPr>
            <w:t>Enter observations of non-compliance, comments or notes here.</w:t>
          </w:r>
        </w:p>
      </w:docPartBody>
    </w:docPart>
    <w:docPart>
      <w:docPartPr>
        <w:name w:val="813CD4DC2A1E44919D799C6761C51F5B"/>
        <w:category>
          <w:name w:val="General"/>
          <w:gallery w:val="placeholder"/>
        </w:category>
        <w:types>
          <w:type w:val="bbPlcHdr"/>
        </w:types>
        <w:behaviors>
          <w:behavior w:val="content"/>
        </w:behaviors>
        <w:guid w:val="{9ED66E37-1263-4413-A5B5-ADFF742A0868}"/>
      </w:docPartPr>
      <w:docPartBody>
        <w:p w:rsidR="00823E95" w:rsidRDefault="003B658C" w:rsidP="003B658C">
          <w:pPr>
            <w:pStyle w:val="813CD4DC2A1E44919D799C6761C51F5B"/>
          </w:pPr>
          <w:r w:rsidRPr="00914010">
            <w:rPr>
              <w:rFonts w:cstheme="minorHAnsi"/>
            </w:rPr>
            <w:t>Enter observations of non-compliance, comments or notes here.</w:t>
          </w:r>
        </w:p>
      </w:docPartBody>
    </w:docPart>
    <w:docPart>
      <w:docPartPr>
        <w:name w:val="D4DEBFAFEE0C4B44AF0C681B51D2C3BC"/>
        <w:category>
          <w:name w:val="General"/>
          <w:gallery w:val="placeholder"/>
        </w:category>
        <w:types>
          <w:type w:val="bbPlcHdr"/>
        </w:types>
        <w:behaviors>
          <w:behavior w:val="content"/>
        </w:behaviors>
        <w:guid w:val="{E60E9BD0-FF49-4D59-9155-C2F0AF7965BD}"/>
      </w:docPartPr>
      <w:docPartBody>
        <w:p w:rsidR="00823E95" w:rsidRDefault="003B658C" w:rsidP="003B658C">
          <w:pPr>
            <w:pStyle w:val="D4DEBFAFEE0C4B44AF0C681B51D2C3BC"/>
          </w:pPr>
          <w:r w:rsidRPr="00914010">
            <w:rPr>
              <w:rFonts w:cstheme="minorHAnsi"/>
            </w:rPr>
            <w:t>Enter observations of non-compliance, comments or notes here.</w:t>
          </w:r>
        </w:p>
      </w:docPartBody>
    </w:docPart>
    <w:docPart>
      <w:docPartPr>
        <w:name w:val="939CD8F806FA4A7889BE3D224A362219"/>
        <w:category>
          <w:name w:val="General"/>
          <w:gallery w:val="placeholder"/>
        </w:category>
        <w:types>
          <w:type w:val="bbPlcHdr"/>
        </w:types>
        <w:behaviors>
          <w:behavior w:val="content"/>
        </w:behaviors>
        <w:guid w:val="{DD33B2B2-DD87-47C6-86D8-E710425ECD95}"/>
      </w:docPartPr>
      <w:docPartBody>
        <w:p w:rsidR="00823E95" w:rsidRDefault="003B658C" w:rsidP="003B658C">
          <w:pPr>
            <w:pStyle w:val="939CD8F806FA4A7889BE3D224A362219"/>
          </w:pPr>
          <w:r w:rsidRPr="00914010">
            <w:rPr>
              <w:rFonts w:cstheme="minorHAnsi"/>
            </w:rPr>
            <w:t>Enter observations of non-compliance, comments or notes here.</w:t>
          </w:r>
        </w:p>
      </w:docPartBody>
    </w:docPart>
    <w:docPart>
      <w:docPartPr>
        <w:name w:val="81FB20C8BE6449BFA092067AFB22B8E0"/>
        <w:category>
          <w:name w:val="General"/>
          <w:gallery w:val="placeholder"/>
        </w:category>
        <w:types>
          <w:type w:val="bbPlcHdr"/>
        </w:types>
        <w:behaviors>
          <w:behavior w:val="content"/>
        </w:behaviors>
        <w:guid w:val="{29EAC3F3-2BFD-4CD0-831D-D736361399B6}"/>
      </w:docPartPr>
      <w:docPartBody>
        <w:p w:rsidR="00823E95" w:rsidRDefault="003B658C" w:rsidP="003B658C">
          <w:pPr>
            <w:pStyle w:val="81FB20C8BE6449BFA092067AFB22B8E0"/>
          </w:pPr>
          <w:r w:rsidRPr="00914010">
            <w:rPr>
              <w:rFonts w:cstheme="minorHAnsi"/>
            </w:rPr>
            <w:t>Enter observations of non-compliance, comments or notes here.</w:t>
          </w:r>
        </w:p>
      </w:docPartBody>
    </w:docPart>
    <w:docPart>
      <w:docPartPr>
        <w:name w:val="A15B68032A8940F9ADAE98D63E775A1D"/>
        <w:category>
          <w:name w:val="General"/>
          <w:gallery w:val="placeholder"/>
        </w:category>
        <w:types>
          <w:type w:val="bbPlcHdr"/>
        </w:types>
        <w:behaviors>
          <w:behavior w:val="content"/>
        </w:behaviors>
        <w:guid w:val="{8A3F3518-7594-40DE-AA7A-8B8635B4DEEA}"/>
      </w:docPartPr>
      <w:docPartBody>
        <w:p w:rsidR="00823E95" w:rsidRDefault="003B658C" w:rsidP="003B658C">
          <w:pPr>
            <w:pStyle w:val="A15B68032A8940F9ADAE98D63E775A1D"/>
          </w:pPr>
          <w:r w:rsidRPr="00914010">
            <w:rPr>
              <w:rFonts w:cstheme="minorHAnsi"/>
            </w:rPr>
            <w:t>Enter observations of non-compliance, comments or notes here.</w:t>
          </w:r>
        </w:p>
      </w:docPartBody>
    </w:docPart>
    <w:docPart>
      <w:docPartPr>
        <w:name w:val="8EA613111BC5476CACF461C3DEFADC55"/>
        <w:category>
          <w:name w:val="General"/>
          <w:gallery w:val="placeholder"/>
        </w:category>
        <w:types>
          <w:type w:val="bbPlcHdr"/>
        </w:types>
        <w:behaviors>
          <w:behavior w:val="content"/>
        </w:behaviors>
        <w:guid w:val="{EC3E90F4-EACC-4141-8DCD-F0DDECC84A35}"/>
      </w:docPartPr>
      <w:docPartBody>
        <w:p w:rsidR="00823E95" w:rsidRDefault="003B658C" w:rsidP="003B658C">
          <w:pPr>
            <w:pStyle w:val="8EA613111BC5476CACF461C3DEFADC55"/>
          </w:pPr>
          <w:r w:rsidRPr="00914010">
            <w:rPr>
              <w:rFonts w:cstheme="minorHAnsi"/>
            </w:rPr>
            <w:t>Enter observations of non-compliance, comments or notes here.</w:t>
          </w:r>
        </w:p>
      </w:docPartBody>
    </w:docPart>
    <w:docPart>
      <w:docPartPr>
        <w:name w:val="9C5B11760E6E413DBFE64D5FA0C0CD68"/>
        <w:category>
          <w:name w:val="General"/>
          <w:gallery w:val="placeholder"/>
        </w:category>
        <w:types>
          <w:type w:val="bbPlcHdr"/>
        </w:types>
        <w:behaviors>
          <w:behavior w:val="content"/>
        </w:behaviors>
        <w:guid w:val="{BA1ADBC5-C7C3-4AD9-ACC7-3F634EE5DACC}"/>
      </w:docPartPr>
      <w:docPartBody>
        <w:p w:rsidR="00823E95" w:rsidRDefault="003B658C" w:rsidP="003B658C">
          <w:pPr>
            <w:pStyle w:val="9C5B11760E6E413DBFE64D5FA0C0CD68"/>
          </w:pPr>
          <w:r w:rsidRPr="00914010">
            <w:rPr>
              <w:rFonts w:cstheme="minorHAnsi"/>
            </w:rPr>
            <w:t>Enter observations of non-compliance, comments or notes here.</w:t>
          </w:r>
        </w:p>
      </w:docPartBody>
    </w:docPart>
    <w:docPart>
      <w:docPartPr>
        <w:name w:val="74589513106F45DDBFB0BDB80B000560"/>
        <w:category>
          <w:name w:val="General"/>
          <w:gallery w:val="placeholder"/>
        </w:category>
        <w:types>
          <w:type w:val="bbPlcHdr"/>
        </w:types>
        <w:behaviors>
          <w:behavior w:val="content"/>
        </w:behaviors>
        <w:guid w:val="{FF1E23B1-7343-4274-AD04-B91D729D35A9}"/>
      </w:docPartPr>
      <w:docPartBody>
        <w:p w:rsidR="00823E95" w:rsidRDefault="003B658C" w:rsidP="003B658C">
          <w:pPr>
            <w:pStyle w:val="74589513106F45DDBFB0BDB80B000560"/>
          </w:pPr>
          <w:r w:rsidRPr="00914010">
            <w:rPr>
              <w:rFonts w:cstheme="minorHAnsi"/>
            </w:rPr>
            <w:t>Enter observations of non-compliance, comments or notes here.</w:t>
          </w:r>
        </w:p>
      </w:docPartBody>
    </w:docPart>
    <w:docPart>
      <w:docPartPr>
        <w:name w:val="4D9DE42349E5472B84CB6F4F340853AD"/>
        <w:category>
          <w:name w:val="General"/>
          <w:gallery w:val="placeholder"/>
        </w:category>
        <w:types>
          <w:type w:val="bbPlcHdr"/>
        </w:types>
        <w:behaviors>
          <w:behavior w:val="content"/>
        </w:behaviors>
        <w:guid w:val="{4C019F95-E5A6-41FC-AF14-1F706404823D}"/>
      </w:docPartPr>
      <w:docPartBody>
        <w:p w:rsidR="00823E95" w:rsidRDefault="003B658C" w:rsidP="003B658C">
          <w:pPr>
            <w:pStyle w:val="4D9DE42349E5472B84CB6F4F340853AD"/>
          </w:pPr>
          <w:r w:rsidRPr="00914010">
            <w:rPr>
              <w:rFonts w:cstheme="minorHAnsi"/>
            </w:rPr>
            <w:t>Enter observations of non-compliance, comments or notes here.</w:t>
          </w:r>
        </w:p>
      </w:docPartBody>
    </w:docPart>
    <w:docPart>
      <w:docPartPr>
        <w:name w:val="E17EB6A29CCC4D0BB537D0A6EAEBCD24"/>
        <w:category>
          <w:name w:val="General"/>
          <w:gallery w:val="placeholder"/>
        </w:category>
        <w:types>
          <w:type w:val="bbPlcHdr"/>
        </w:types>
        <w:behaviors>
          <w:behavior w:val="content"/>
        </w:behaviors>
        <w:guid w:val="{8E8C7824-D8C0-4520-A9DB-259EFB6FB7E7}"/>
      </w:docPartPr>
      <w:docPartBody>
        <w:p w:rsidR="00823E95" w:rsidRDefault="003B658C" w:rsidP="003B658C">
          <w:pPr>
            <w:pStyle w:val="E17EB6A29CCC4D0BB537D0A6EAEBCD24"/>
          </w:pPr>
          <w:r w:rsidRPr="00914010">
            <w:rPr>
              <w:rFonts w:cstheme="minorHAnsi"/>
            </w:rPr>
            <w:t>Enter observations of non-compliance, comments or notes here.</w:t>
          </w:r>
        </w:p>
      </w:docPartBody>
    </w:docPart>
    <w:docPart>
      <w:docPartPr>
        <w:name w:val="18BD8CB223A4437D88F0426AD5632913"/>
        <w:category>
          <w:name w:val="General"/>
          <w:gallery w:val="placeholder"/>
        </w:category>
        <w:types>
          <w:type w:val="bbPlcHdr"/>
        </w:types>
        <w:behaviors>
          <w:behavior w:val="content"/>
        </w:behaviors>
        <w:guid w:val="{C99F0A14-EAD3-4DFC-8639-3EF00CCF0875}"/>
      </w:docPartPr>
      <w:docPartBody>
        <w:p w:rsidR="00823E95" w:rsidRDefault="003B658C" w:rsidP="003B658C">
          <w:pPr>
            <w:pStyle w:val="18BD8CB223A4437D88F0426AD5632913"/>
          </w:pPr>
          <w:r w:rsidRPr="00914010">
            <w:rPr>
              <w:rFonts w:cstheme="minorHAnsi"/>
            </w:rPr>
            <w:t>Enter observations of non-compliance, comments or notes here.</w:t>
          </w:r>
        </w:p>
      </w:docPartBody>
    </w:docPart>
    <w:docPart>
      <w:docPartPr>
        <w:name w:val="B2AAC00BB35449C885F99C47643FD893"/>
        <w:category>
          <w:name w:val="General"/>
          <w:gallery w:val="placeholder"/>
        </w:category>
        <w:types>
          <w:type w:val="bbPlcHdr"/>
        </w:types>
        <w:behaviors>
          <w:behavior w:val="content"/>
        </w:behaviors>
        <w:guid w:val="{F53FB975-A16F-4302-B961-30AB18A598FE}"/>
      </w:docPartPr>
      <w:docPartBody>
        <w:p w:rsidR="00823E95" w:rsidRDefault="003B658C" w:rsidP="003B658C">
          <w:pPr>
            <w:pStyle w:val="B2AAC00BB35449C885F99C47643FD893"/>
          </w:pPr>
          <w:r w:rsidRPr="00914010">
            <w:rPr>
              <w:rFonts w:cstheme="minorHAnsi"/>
            </w:rPr>
            <w:t>Enter observations of non-compliance, comments or notes here.</w:t>
          </w:r>
        </w:p>
      </w:docPartBody>
    </w:docPart>
    <w:docPart>
      <w:docPartPr>
        <w:name w:val="B51A1030E56541D8AEE580D728BEF914"/>
        <w:category>
          <w:name w:val="General"/>
          <w:gallery w:val="placeholder"/>
        </w:category>
        <w:types>
          <w:type w:val="bbPlcHdr"/>
        </w:types>
        <w:behaviors>
          <w:behavior w:val="content"/>
        </w:behaviors>
        <w:guid w:val="{F3B52594-B803-47C8-89BE-B74DA88CD456}"/>
      </w:docPartPr>
      <w:docPartBody>
        <w:p w:rsidR="00823E95" w:rsidRDefault="003B658C" w:rsidP="003B658C">
          <w:pPr>
            <w:pStyle w:val="B51A1030E56541D8AEE580D728BEF914"/>
          </w:pPr>
          <w:r w:rsidRPr="00914010">
            <w:rPr>
              <w:rFonts w:cstheme="minorHAnsi"/>
            </w:rPr>
            <w:t>Enter observations of non-compliance, comments or notes here.</w:t>
          </w:r>
        </w:p>
      </w:docPartBody>
    </w:docPart>
    <w:docPart>
      <w:docPartPr>
        <w:name w:val="18D4D57B67A04C0C9D18E2BF63362EF0"/>
        <w:category>
          <w:name w:val="General"/>
          <w:gallery w:val="placeholder"/>
        </w:category>
        <w:types>
          <w:type w:val="bbPlcHdr"/>
        </w:types>
        <w:behaviors>
          <w:behavior w:val="content"/>
        </w:behaviors>
        <w:guid w:val="{44F8E142-94FC-4C2E-B2B8-C41ECF510CC8}"/>
      </w:docPartPr>
      <w:docPartBody>
        <w:p w:rsidR="00823E95" w:rsidRDefault="003B658C" w:rsidP="003B658C">
          <w:pPr>
            <w:pStyle w:val="18D4D57B67A04C0C9D18E2BF63362EF0"/>
          </w:pPr>
          <w:r w:rsidRPr="00914010">
            <w:rPr>
              <w:rFonts w:cstheme="minorHAnsi"/>
            </w:rPr>
            <w:t>Enter observations of non-compliance, comments or notes here.</w:t>
          </w:r>
        </w:p>
      </w:docPartBody>
    </w:docPart>
    <w:docPart>
      <w:docPartPr>
        <w:name w:val="6454C590F4E543E7B311F1121D8D45EC"/>
        <w:category>
          <w:name w:val="General"/>
          <w:gallery w:val="placeholder"/>
        </w:category>
        <w:types>
          <w:type w:val="bbPlcHdr"/>
        </w:types>
        <w:behaviors>
          <w:behavior w:val="content"/>
        </w:behaviors>
        <w:guid w:val="{C9AA5329-AC7F-4707-9B9F-AD700987CECA}"/>
      </w:docPartPr>
      <w:docPartBody>
        <w:p w:rsidR="00823E95" w:rsidRDefault="003B658C" w:rsidP="003B658C">
          <w:pPr>
            <w:pStyle w:val="6454C590F4E543E7B311F1121D8D45EC"/>
          </w:pPr>
          <w:r w:rsidRPr="00914010">
            <w:rPr>
              <w:rFonts w:cstheme="minorHAnsi"/>
            </w:rPr>
            <w:t>Enter observations of non-compliance, comments or notes here.</w:t>
          </w:r>
        </w:p>
      </w:docPartBody>
    </w:docPart>
    <w:docPart>
      <w:docPartPr>
        <w:name w:val="227B3AD6428942E096F7810C6A91BD9D"/>
        <w:category>
          <w:name w:val="General"/>
          <w:gallery w:val="placeholder"/>
        </w:category>
        <w:types>
          <w:type w:val="bbPlcHdr"/>
        </w:types>
        <w:behaviors>
          <w:behavior w:val="content"/>
        </w:behaviors>
        <w:guid w:val="{417D6B08-88B1-49AD-A77A-1CAF087E3523}"/>
      </w:docPartPr>
      <w:docPartBody>
        <w:p w:rsidR="00823E95" w:rsidRDefault="003B658C" w:rsidP="003B658C">
          <w:pPr>
            <w:pStyle w:val="227B3AD6428942E096F7810C6A91BD9D"/>
          </w:pPr>
          <w:r w:rsidRPr="00914010">
            <w:rPr>
              <w:rFonts w:cstheme="minorHAnsi"/>
            </w:rPr>
            <w:t>Enter observations of non-compliance, comments or notes here.</w:t>
          </w:r>
        </w:p>
      </w:docPartBody>
    </w:docPart>
    <w:docPart>
      <w:docPartPr>
        <w:name w:val="C57BC51AB9BD47FBA68B5B0BEF46E128"/>
        <w:category>
          <w:name w:val="General"/>
          <w:gallery w:val="placeholder"/>
        </w:category>
        <w:types>
          <w:type w:val="bbPlcHdr"/>
        </w:types>
        <w:behaviors>
          <w:behavior w:val="content"/>
        </w:behaviors>
        <w:guid w:val="{B23133DE-D630-46EE-B353-EDC2A52B07C6}"/>
      </w:docPartPr>
      <w:docPartBody>
        <w:p w:rsidR="00823E95" w:rsidRDefault="003B658C" w:rsidP="003B658C">
          <w:pPr>
            <w:pStyle w:val="C57BC51AB9BD47FBA68B5B0BEF46E128"/>
          </w:pPr>
          <w:r w:rsidRPr="00914010">
            <w:rPr>
              <w:rFonts w:cstheme="minorHAnsi"/>
            </w:rPr>
            <w:t>Enter observations of non-compliance, comments or notes here.</w:t>
          </w:r>
        </w:p>
      </w:docPartBody>
    </w:docPart>
    <w:docPart>
      <w:docPartPr>
        <w:name w:val="E256B68302034ADCB7D2D4260234FD1A"/>
        <w:category>
          <w:name w:val="General"/>
          <w:gallery w:val="placeholder"/>
        </w:category>
        <w:types>
          <w:type w:val="bbPlcHdr"/>
        </w:types>
        <w:behaviors>
          <w:behavior w:val="content"/>
        </w:behaviors>
        <w:guid w:val="{FA170A5E-F720-4482-BA9E-377A2B1E8090}"/>
      </w:docPartPr>
      <w:docPartBody>
        <w:p w:rsidR="00823E95" w:rsidRDefault="003B658C" w:rsidP="003B658C">
          <w:pPr>
            <w:pStyle w:val="E256B68302034ADCB7D2D4260234FD1A"/>
          </w:pPr>
          <w:r w:rsidRPr="00914010">
            <w:rPr>
              <w:rFonts w:cstheme="minorHAnsi"/>
            </w:rPr>
            <w:t>Enter observations of non-compliance, comments or notes here.</w:t>
          </w:r>
        </w:p>
      </w:docPartBody>
    </w:docPart>
    <w:docPart>
      <w:docPartPr>
        <w:name w:val="B3F4B8EC79F74CF484FCEDA868409B17"/>
        <w:category>
          <w:name w:val="General"/>
          <w:gallery w:val="placeholder"/>
        </w:category>
        <w:types>
          <w:type w:val="bbPlcHdr"/>
        </w:types>
        <w:behaviors>
          <w:behavior w:val="content"/>
        </w:behaviors>
        <w:guid w:val="{90AC56CA-0D51-4C10-B198-400E561E94E2}"/>
      </w:docPartPr>
      <w:docPartBody>
        <w:p w:rsidR="00823E95" w:rsidRDefault="003B658C" w:rsidP="003B658C">
          <w:pPr>
            <w:pStyle w:val="B3F4B8EC79F74CF484FCEDA868409B17"/>
          </w:pPr>
          <w:r w:rsidRPr="00914010">
            <w:rPr>
              <w:rFonts w:cstheme="minorHAnsi"/>
            </w:rPr>
            <w:t>Enter observations of non-compliance, comments or notes here.</w:t>
          </w:r>
        </w:p>
      </w:docPartBody>
    </w:docPart>
    <w:docPart>
      <w:docPartPr>
        <w:name w:val="0FEB596B117F4F3090989B89F45C2CFD"/>
        <w:category>
          <w:name w:val="General"/>
          <w:gallery w:val="placeholder"/>
        </w:category>
        <w:types>
          <w:type w:val="bbPlcHdr"/>
        </w:types>
        <w:behaviors>
          <w:behavior w:val="content"/>
        </w:behaviors>
        <w:guid w:val="{85E8933B-C192-4976-896F-4286F4E0B8B5}"/>
      </w:docPartPr>
      <w:docPartBody>
        <w:p w:rsidR="00823E95" w:rsidRDefault="003B658C" w:rsidP="003B658C">
          <w:pPr>
            <w:pStyle w:val="0FEB596B117F4F3090989B89F45C2CFD"/>
          </w:pPr>
          <w:r w:rsidRPr="00914010">
            <w:rPr>
              <w:rFonts w:cstheme="minorHAnsi"/>
            </w:rPr>
            <w:t>Enter observations of non-compliance, comments or notes here.</w:t>
          </w:r>
        </w:p>
      </w:docPartBody>
    </w:docPart>
    <w:docPart>
      <w:docPartPr>
        <w:name w:val="A5FFA0E53F9A4769BE9128EB58F0D91E"/>
        <w:category>
          <w:name w:val="General"/>
          <w:gallery w:val="placeholder"/>
        </w:category>
        <w:types>
          <w:type w:val="bbPlcHdr"/>
        </w:types>
        <w:behaviors>
          <w:behavior w:val="content"/>
        </w:behaviors>
        <w:guid w:val="{BEA55AA2-A78F-4621-9305-DBE7953D5C2F}"/>
      </w:docPartPr>
      <w:docPartBody>
        <w:p w:rsidR="00823E95" w:rsidRDefault="003B658C" w:rsidP="003B658C">
          <w:pPr>
            <w:pStyle w:val="A5FFA0E53F9A4769BE9128EB58F0D91E"/>
          </w:pPr>
          <w:r w:rsidRPr="00C34C63">
            <w:rPr>
              <w:rFonts w:cstheme="minorHAnsi"/>
            </w:rPr>
            <w:t>Enter observations of non-compliance, comments or notes here.</w:t>
          </w:r>
        </w:p>
      </w:docPartBody>
    </w:docPart>
    <w:docPart>
      <w:docPartPr>
        <w:name w:val="F412E50C73BB49C399A67DFA18A0730D"/>
        <w:category>
          <w:name w:val="General"/>
          <w:gallery w:val="placeholder"/>
        </w:category>
        <w:types>
          <w:type w:val="bbPlcHdr"/>
        </w:types>
        <w:behaviors>
          <w:behavior w:val="content"/>
        </w:behaviors>
        <w:guid w:val="{39E4AD32-1905-4273-96C7-275F6E025E14}"/>
      </w:docPartPr>
      <w:docPartBody>
        <w:p w:rsidR="00823E95" w:rsidRDefault="003B658C" w:rsidP="003B658C">
          <w:pPr>
            <w:pStyle w:val="F412E50C73BB49C399A67DFA18A0730D"/>
          </w:pPr>
          <w:r w:rsidRPr="00914010">
            <w:rPr>
              <w:rFonts w:cstheme="minorHAnsi"/>
            </w:rPr>
            <w:t>Enter observations of non-compliance, comments or notes here.</w:t>
          </w:r>
        </w:p>
      </w:docPartBody>
    </w:docPart>
    <w:docPart>
      <w:docPartPr>
        <w:name w:val="8077F53FA95344BE808BBB7A10ED1B57"/>
        <w:category>
          <w:name w:val="General"/>
          <w:gallery w:val="placeholder"/>
        </w:category>
        <w:types>
          <w:type w:val="bbPlcHdr"/>
        </w:types>
        <w:behaviors>
          <w:behavior w:val="content"/>
        </w:behaviors>
        <w:guid w:val="{07623CE8-B8D7-44C5-BFE2-410BA699DFA5}"/>
      </w:docPartPr>
      <w:docPartBody>
        <w:p w:rsidR="00823E95" w:rsidRDefault="003B658C" w:rsidP="003B658C">
          <w:pPr>
            <w:pStyle w:val="8077F53FA95344BE808BBB7A10ED1B57"/>
          </w:pPr>
          <w:r w:rsidRPr="00914010">
            <w:rPr>
              <w:rFonts w:cstheme="minorHAnsi"/>
            </w:rPr>
            <w:t>Enter observations of non-compliance, comments or notes here.</w:t>
          </w:r>
        </w:p>
      </w:docPartBody>
    </w:docPart>
    <w:docPart>
      <w:docPartPr>
        <w:name w:val="FB626E4593FF429787F9DAB9BA01C6CA"/>
        <w:category>
          <w:name w:val="General"/>
          <w:gallery w:val="placeholder"/>
        </w:category>
        <w:types>
          <w:type w:val="bbPlcHdr"/>
        </w:types>
        <w:behaviors>
          <w:behavior w:val="content"/>
        </w:behaviors>
        <w:guid w:val="{5039910E-5AAB-4A43-9189-B9521BA8F6EF}"/>
      </w:docPartPr>
      <w:docPartBody>
        <w:p w:rsidR="00823E95" w:rsidRDefault="003B658C" w:rsidP="003B658C">
          <w:pPr>
            <w:pStyle w:val="FB626E4593FF429787F9DAB9BA01C6CA"/>
          </w:pPr>
          <w:r w:rsidRPr="00914010">
            <w:rPr>
              <w:rFonts w:cstheme="minorHAnsi"/>
            </w:rPr>
            <w:t>Enter observations of non-compliance, comments or notes here.</w:t>
          </w:r>
        </w:p>
      </w:docPartBody>
    </w:docPart>
    <w:docPart>
      <w:docPartPr>
        <w:name w:val="CF1B603422D3432FA8A6C60C3A123C2A"/>
        <w:category>
          <w:name w:val="General"/>
          <w:gallery w:val="placeholder"/>
        </w:category>
        <w:types>
          <w:type w:val="bbPlcHdr"/>
        </w:types>
        <w:behaviors>
          <w:behavior w:val="content"/>
        </w:behaviors>
        <w:guid w:val="{647CB59B-A117-4C5A-8067-18362765BC5B}"/>
      </w:docPartPr>
      <w:docPartBody>
        <w:p w:rsidR="00823E95" w:rsidRDefault="003B658C" w:rsidP="003B658C">
          <w:pPr>
            <w:pStyle w:val="CF1B603422D3432FA8A6C60C3A123C2A"/>
          </w:pPr>
          <w:r w:rsidRPr="00C34C63">
            <w:rPr>
              <w:rFonts w:cstheme="minorHAnsi"/>
            </w:rPr>
            <w:t>Enter observations of non-compliance, comments or notes here.</w:t>
          </w:r>
        </w:p>
      </w:docPartBody>
    </w:docPart>
    <w:docPart>
      <w:docPartPr>
        <w:name w:val="A6E7D21044F3463E83AC54952DE5EB17"/>
        <w:category>
          <w:name w:val="General"/>
          <w:gallery w:val="placeholder"/>
        </w:category>
        <w:types>
          <w:type w:val="bbPlcHdr"/>
        </w:types>
        <w:behaviors>
          <w:behavior w:val="content"/>
        </w:behaviors>
        <w:guid w:val="{4B9CA64F-C06E-4B41-879E-8452BE02D8AC}"/>
      </w:docPartPr>
      <w:docPartBody>
        <w:p w:rsidR="00823E95" w:rsidRDefault="003B658C" w:rsidP="003B658C">
          <w:pPr>
            <w:pStyle w:val="A6E7D21044F3463E83AC54952DE5EB17"/>
          </w:pPr>
          <w:r w:rsidRPr="00C34C63">
            <w:rPr>
              <w:rFonts w:cstheme="minorHAnsi"/>
            </w:rPr>
            <w:t>Enter observations of non-compliance, comments or notes here.</w:t>
          </w:r>
        </w:p>
      </w:docPartBody>
    </w:docPart>
    <w:docPart>
      <w:docPartPr>
        <w:name w:val="EE6FABD8DB9D49A58ED654C36F579D48"/>
        <w:category>
          <w:name w:val="General"/>
          <w:gallery w:val="placeholder"/>
        </w:category>
        <w:types>
          <w:type w:val="bbPlcHdr"/>
        </w:types>
        <w:behaviors>
          <w:behavior w:val="content"/>
        </w:behaviors>
        <w:guid w:val="{9EC416D6-7392-48F8-83CB-7816920F5480}"/>
      </w:docPartPr>
      <w:docPartBody>
        <w:p w:rsidR="00823E95" w:rsidRDefault="003B658C" w:rsidP="003B658C">
          <w:pPr>
            <w:pStyle w:val="EE6FABD8DB9D49A58ED654C36F579D48"/>
          </w:pPr>
          <w:r w:rsidRPr="00C34C63">
            <w:rPr>
              <w:rFonts w:cstheme="minorHAnsi"/>
            </w:rPr>
            <w:t>Enter observations of non-compliance, comments or notes here.</w:t>
          </w:r>
        </w:p>
      </w:docPartBody>
    </w:docPart>
    <w:docPart>
      <w:docPartPr>
        <w:name w:val="60D3940070274A0C8B2B49B003AB39F2"/>
        <w:category>
          <w:name w:val="General"/>
          <w:gallery w:val="placeholder"/>
        </w:category>
        <w:types>
          <w:type w:val="bbPlcHdr"/>
        </w:types>
        <w:behaviors>
          <w:behavior w:val="content"/>
        </w:behaviors>
        <w:guid w:val="{C6A5F4CC-A025-4D43-8717-AFF5AC9A4442}"/>
      </w:docPartPr>
      <w:docPartBody>
        <w:p w:rsidR="00823E95" w:rsidRDefault="003B658C" w:rsidP="003B658C">
          <w:pPr>
            <w:pStyle w:val="60D3940070274A0C8B2B49B003AB39F2"/>
          </w:pPr>
          <w:r w:rsidRPr="00F95871">
            <w:rPr>
              <w:rFonts w:cstheme="minorHAnsi"/>
            </w:rPr>
            <w:t>Enter observations of non-compliance, comments or notes here.</w:t>
          </w:r>
        </w:p>
      </w:docPartBody>
    </w:docPart>
    <w:docPart>
      <w:docPartPr>
        <w:name w:val="E0BC9F1A83DF4D4182384554D6A50DED"/>
        <w:category>
          <w:name w:val="General"/>
          <w:gallery w:val="placeholder"/>
        </w:category>
        <w:types>
          <w:type w:val="bbPlcHdr"/>
        </w:types>
        <w:behaviors>
          <w:behavior w:val="content"/>
        </w:behaviors>
        <w:guid w:val="{49775528-2B34-432D-B8A6-D1FF958B2367}"/>
      </w:docPartPr>
      <w:docPartBody>
        <w:p w:rsidR="00823E95" w:rsidRDefault="003B658C" w:rsidP="003B658C">
          <w:pPr>
            <w:pStyle w:val="E0BC9F1A83DF4D4182384554D6A50DED"/>
          </w:pPr>
          <w:r w:rsidRPr="00F95871">
            <w:rPr>
              <w:rFonts w:cstheme="minorHAnsi"/>
            </w:rPr>
            <w:t>Enter observations of non-compliance, comments or notes here.</w:t>
          </w:r>
        </w:p>
      </w:docPartBody>
    </w:docPart>
    <w:docPart>
      <w:docPartPr>
        <w:name w:val="F0F97990408348DF9F19027560D3739B"/>
        <w:category>
          <w:name w:val="General"/>
          <w:gallery w:val="placeholder"/>
        </w:category>
        <w:types>
          <w:type w:val="bbPlcHdr"/>
        </w:types>
        <w:behaviors>
          <w:behavior w:val="content"/>
        </w:behaviors>
        <w:guid w:val="{BCED4501-106D-404E-8E1F-F164F5AC8F03}"/>
      </w:docPartPr>
      <w:docPartBody>
        <w:p w:rsidR="00823E95" w:rsidRDefault="003B658C" w:rsidP="003B658C">
          <w:pPr>
            <w:pStyle w:val="F0F97990408348DF9F19027560D3739B"/>
          </w:pPr>
          <w:r w:rsidRPr="00F95871">
            <w:rPr>
              <w:rFonts w:cstheme="minorHAnsi"/>
            </w:rPr>
            <w:t>Enter observations of non-compliance, comments or notes here.</w:t>
          </w:r>
        </w:p>
      </w:docPartBody>
    </w:docPart>
    <w:docPart>
      <w:docPartPr>
        <w:name w:val="B7DC5CA0B6C547149639F12CD3345C46"/>
        <w:category>
          <w:name w:val="General"/>
          <w:gallery w:val="placeholder"/>
        </w:category>
        <w:types>
          <w:type w:val="bbPlcHdr"/>
        </w:types>
        <w:behaviors>
          <w:behavior w:val="content"/>
        </w:behaviors>
        <w:guid w:val="{2C076036-A576-4B68-A64A-AC3E6ABFA265}"/>
      </w:docPartPr>
      <w:docPartBody>
        <w:p w:rsidR="00823E95" w:rsidRDefault="003B658C" w:rsidP="003B658C">
          <w:pPr>
            <w:pStyle w:val="B7DC5CA0B6C547149639F12CD3345C46"/>
          </w:pPr>
          <w:r w:rsidRPr="00F95871">
            <w:rPr>
              <w:rFonts w:cstheme="minorHAnsi"/>
            </w:rPr>
            <w:t>Enter observations of non-compliance, comments or notes here.</w:t>
          </w:r>
        </w:p>
      </w:docPartBody>
    </w:docPart>
    <w:docPart>
      <w:docPartPr>
        <w:name w:val="3180DADF825945C39502561F8BDCD4AF"/>
        <w:category>
          <w:name w:val="General"/>
          <w:gallery w:val="placeholder"/>
        </w:category>
        <w:types>
          <w:type w:val="bbPlcHdr"/>
        </w:types>
        <w:behaviors>
          <w:behavior w:val="content"/>
        </w:behaviors>
        <w:guid w:val="{D0163A66-F774-46D7-8B31-85086F425A56}"/>
      </w:docPartPr>
      <w:docPartBody>
        <w:p w:rsidR="00823E95" w:rsidRDefault="003B658C" w:rsidP="003B658C">
          <w:pPr>
            <w:pStyle w:val="3180DADF825945C39502561F8BDCD4AF"/>
          </w:pPr>
          <w:r w:rsidRPr="00F95871">
            <w:rPr>
              <w:rFonts w:cstheme="minorHAnsi"/>
            </w:rPr>
            <w:t>Enter observations of non-compliance, comments or notes here.</w:t>
          </w:r>
        </w:p>
      </w:docPartBody>
    </w:docPart>
    <w:docPart>
      <w:docPartPr>
        <w:name w:val="0B48DA1A87F94EDA809E95D6E5A54634"/>
        <w:category>
          <w:name w:val="General"/>
          <w:gallery w:val="placeholder"/>
        </w:category>
        <w:types>
          <w:type w:val="bbPlcHdr"/>
        </w:types>
        <w:behaviors>
          <w:behavior w:val="content"/>
        </w:behaviors>
        <w:guid w:val="{CB8040B1-3519-471A-A76E-B0DD8C2823E9}"/>
      </w:docPartPr>
      <w:docPartBody>
        <w:p w:rsidR="00823E95" w:rsidRDefault="003B658C" w:rsidP="003B658C">
          <w:pPr>
            <w:pStyle w:val="0B48DA1A87F94EDA809E95D6E5A54634"/>
          </w:pPr>
          <w:r w:rsidRPr="00F95871">
            <w:rPr>
              <w:rFonts w:cstheme="minorHAnsi"/>
            </w:rPr>
            <w:t>Enter observations of non-compliance, comments or notes here.</w:t>
          </w:r>
        </w:p>
      </w:docPartBody>
    </w:docPart>
    <w:docPart>
      <w:docPartPr>
        <w:name w:val="E35BE759AB544675AD16C4374E2D1A40"/>
        <w:category>
          <w:name w:val="General"/>
          <w:gallery w:val="placeholder"/>
        </w:category>
        <w:types>
          <w:type w:val="bbPlcHdr"/>
        </w:types>
        <w:behaviors>
          <w:behavior w:val="content"/>
        </w:behaviors>
        <w:guid w:val="{D3ABAC92-C4AA-498D-874B-92579064277A}"/>
      </w:docPartPr>
      <w:docPartBody>
        <w:p w:rsidR="00823E95" w:rsidRDefault="003B658C" w:rsidP="003B658C">
          <w:pPr>
            <w:pStyle w:val="E35BE759AB544675AD16C4374E2D1A40"/>
          </w:pPr>
          <w:r w:rsidRPr="00F95871">
            <w:rPr>
              <w:rFonts w:cstheme="minorHAnsi"/>
            </w:rPr>
            <w:t>Enter observations of non-compliance, comments or notes here.</w:t>
          </w:r>
        </w:p>
      </w:docPartBody>
    </w:docPart>
    <w:docPart>
      <w:docPartPr>
        <w:name w:val="FCEE87DA527D4489837C884F89D55C23"/>
        <w:category>
          <w:name w:val="General"/>
          <w:gallery w:val="placeholder"/>
        </w:category>
        <w:types>
          <w:type w:val="bbPlcHdr"/>
        </w:types>
        <w:behaviors>
          <w:behavior w:val="content"/>
        </w:behaviors>
        <w:guid w:val="{B541BB55-B226-4ED7-A903-8F9C3A344E8A}"/>
      </w:docPartPr>
      <w:docPartBody>
        <w:p w:rsidR="00823E95" w:rsidRDefault="003B658C" w:rsidP="003B658C">
          <w:pPr>
            <w:pStyle w:val="FCEE87DA527D4489837C884F89D55C23"/>
          </w:pPr>
          <w:r w:rsidRPr="00F95871">
            <w:rPr>
              <w:rFonts w:cstheme="minorHAnsi"/>
            </w:rPr>
            <w:t>Enter observations of non-compliance, comments or notes here.</w:t>
          </w:r>
        </w:p>
      </w:docPartBody>
    </w:docPart>
    <w:docPart>
      <w:docPartPr>
        <w:name w:val="0071C3200E5B494BB8DC1739AE9BEBFB"/>
        <w:category>
          <w:name w:val="General"/>
          <w:gallery w:val="placeholder"/>
        </w:category>
        <w:types>
          <w:type w:val="bbPlcHdr"/>
        </w:types>
        <w:behaviors>
          <w:behavior w:val="content"/>
        </w:behaviors>
        <w:guid w:val="{819370F8-EA09-4329-9A5B-CD54583B47AD}"/>
      </w:docPartPr>
      <w:docPartBody>
        <w:p w:rsidR="00823E95" w:rsidRDefault="003B658C" w:rsidP="003B658C">
          <w:pPr>
            <w:pStyle w:val="0071C3200E5B494BB8DC1739AE9BEBFB"/>
          </w:pPr>
          <w:r w:rsidRPr="00F95871">
            <w:rPr>
              <w:rFonts w:cstheme="minorHAnsi"/>
            </w:rPr>
            <w:t>Enter observations of non-compliance, comments or notes here.</w:t>
          </w:r>
        </w:p>
      </w:docPartBody>
    </w:docPart>
    <w:docPart>
      <w:docPartPr>
        <w:name w:val="C5C45BB04E2A4C5EAD9CDAA8B28F2900"/>
        <w:category>
          <w:name w:val="General"/>
          <w:gallery w:val="placeholder"/>
        </w:category>
        <w:types>
          <w:type w:val="bbPlcHdr"/>
        </w:types>
        <w:behaviors>
          <w:behavior w:val="content"/>
        </w:behaviors>
        <w:guid w:val="{6705FB07-81AA-49F3-BE02-610C171948CA}"/>
      </w:docPartPr>
      <w:docPartBody>
        <w:p w:rsidR="00823E95" w:rsidRDefault="003B658C" w:rsidP="003B658C">
          <w:pPr>
            <w:pStyle w:val="C5C45BB04E2A4C5EAD9CDAA8B28F2900"/>
          </w:pPr>
          <w:r w:rsidRPr="00F95871">
            <w:rPr>
              <w:rFonts w:cstheme="minorHAnsi"/>
            </w:rPr>
            <w:t>Enter observations of non-compliance, comments or notes here.</w:t>
          </w:r>
        </w:p>
      </w:docPartBody>
    </w:docPart>
    <w:docPart>
      <w:docPartPr>
        <w:name w:val="95A83A79C1B34DDD86E77C4FC444489D"/>
        <w:category>
          <w:name w:val="General"/>
          <w:gallery w:val="placeholder"/>
        </w:category>
        <w:types>
          <w:type w:val="bbPlcHdr"/>
        </w:types>
        <w:behaviors>
          <w:behavior w:val="content"/>
        </w:behaviors>
        <w:guid w:val="{8E44958C-2A4F-44D4-8440-F3962D2A7B89}"/>
      </w:docPartPr>
      <w:docPartBody>
        <w:p w:rsidR="00823E95" w:rsidRDefault="003B658C" w:rsidP="003B658C">
          <w:pPr>
            <w:pStyle w:val="95A83A79C1B34DDD86E77C4FC444489D"/>
          </w:pPr>
          <w:r w:rsidRPr="00F95871">
            <w:rPr>
              <w:rFonts w:cstheme="minorHAnsi"/>
            </w:rPr>
            <w:t>Enter observations of non-compliance, comments or notes here.</w:t>
          </w:r>
        </w:p>
      </w:docPartBody>
    </w:docPart>
    <w:docPart>
      <w:docPartPr>
        <w:name w:val="6B39EB90382D49CFA7464D51CA066C5A"/>
        <w:category>
          <w:name w:val="General"/>
          <w:gallery w:val="placeholder"/>
        </w:category>
        <w:types>
          <w:type w:val="bbPlcHdr"/>
        </w:types>
        <w:behaviors>
          <w:behavior w:val="content"/>
        </w:behaviors>
        <w:guid w:val="{FF407031-CD35-41BA-802F-B86A22B4094E}"/>
      </w:docPartPr>
      <w:docPartBody>
        <w:p w:rsidR="00823E95" w:rsidRDefault="003B658C" w:rsidP="003B658C">
          <w:pPr>
            <w:pStyle w:val="6B39EB90382D49CFA7464D51CA066C5A"/>
          </w:pPr>
          <w:r w:rsidRPr="00F95871">
            <w:rPr>
              <w:rFonts w:cstheme="minorHAnsi"/>
            </w:rPr>
            <w:t>Enter observations of non-compliance, comments or notes here.</w:t>
          </w:r>
        </w:p>
      </w:docPartBody>
    </w:docPart>
    <w:docPart>
      <w:docPartPr>
        <w:name w:val="28C48EE346874EB0B8AAB8146AD66DCC"/>
        <w:category>
          <w:name w:val="General"/>
          <w:gallery w:val="placeholder"/>
        </w:category>
        <w:types>
          <w:type w:val="bbPlcHdr"/>
        </w:types>
        <w:behaviors>
          <w:behavior w:val="content"/>
        </w:behaviors>
        <w:guid w:val="{3AEB7809-2371-47EE-B847-A9D53B71863B}"/>
      </w:docPartPr>
      <w:docPartBody>
        <w:p w:rsidR="00823E95" w:rsidRDefault="003B658C" w:rsidP="003B658C">
          <w:pPr>
            <w:pStyle w:val="28C48EE346874EB0B8AAB8146AD66DCC"/>
          </w:pPr>
          <w:r w:rsidRPr="00F95871">
            <w:rPr>
              <w:rFonts w:cstheme="minorHAnsi"/>
            </w:rPr>
            <w:t>Enter observations of non-compliance, comments or notes here.</w:t>
          </w:r>
        </w:p>
      </w:docPartBody>
    </w:docPart>
    <w:docPart>
      <w:docPartPr>
        <w:name w:val="8DE0DC1DF3A1412D87349449F748BE9F"/>
        <w:category>
          <w:name w:val="General"/>
          <w:gallery w:val="placeholder"/>
        </w:category>
        <w:types>
          <w:type w:val="bbPlcHdr"/>
        </w:types>
        <w:behaviors>
          <w:behavior w:val="content"/>
        </w:behaviors>
        <w:guid w:val="{37DB0602-E478-475D-B716-F37E65004101}"/>
      </w:docPartPr>
      <w:docPartBody>
        <w:p w:rsidR="00823E95" w:rsidRDefault="003B658C" w:rsidP="003B658C">
          <w:pPr>
            <w:pStyle w:val="8DE0DC1DF3A1412D87349449F748BE9F"/>
          </w:pPr>
          <w:r w:rsidRPr="00F95871">
            <w:rPr>
              <w:rFonts w:cstheme="minorHAnsi"/>
            </w:rPr>
            <w:t>Enter observations of non-compliance, comments or notes here.</w:t>
          </w:r>
        </w:p>
      </w:docPartBody>
    </w:docPart>
    <w:docPart>
      <w:docPartPr>
        <w:name w:val="CAC9B93B05C74A13B4F76C3D02810A93"/>
        <w:category>
          <w:name w:val="General"/>
          <w:gallery w:val="placeholder"/>
        </w:category>
        <w:types>
          <w:type w:val="bbPlcHdr"/>
        </w:types>
        <w:behaviors>
          <w:behavior w:val="content"/>
        </w:behaviors>
        <w:guid w:val="{F5CE776E-8343-4B15-AF3C-C0294ACCE4B0}"/>
      </w:docPartPr>
      <w:docPartBody>
        <w:p w:rsidR="00823E95" w:rsidRDefault="003B658C" w:rsidP="003B658C">
          <w:pPr>
            <w:pStyle w:val="CAC9B93B05C74A13B4F76C3D02810A93"/>
          </w:pPr>
          <w:r w:rsidRPr="00F95871">
            <w:rPr>
              <w:rFonts w:cstheme="minorHAnsi"/>
            </w:rPr>
            <w:t>Enter observations of non-compliance, comments or notes here.</w:t>
          </w:r>
        </w:p>
      </w:docPartBody>
    </w:docPart>
    <w:docPart>
      <w:docPartPr>
        <w:name w:val="56D8EC22591A41A0BBBDF60F9F009387"/>
        <w:category>
          <w:name w:val="General"/>
          <w:gallery w:val="placeholder"/>
        </w:category>
        <w:types>
          <w:type w:val="bbPlcHdr"/>
        </w:types>
        <w:behaviors>
          <w:behavior w:val="content"/>
        </w:behaviors>
        <w:guid w:val="{B752C366-C88F-4837-A6D1-D9A5298B099E}"/>
      </w:docPartPr>
      <w:docPartBody>
        <w:p w:rsidR="00823E95" w:rsidRDefault="003B658C" w:rsidP="003B658C">
          <w:pPr>
            <w:pStyle w:val="56D8EC22591A41A0BBBDF60F9F009387"/>
          </w:pPr>
          <w:r w:rsidRPr="00F95871">
            <w:rPr>
              <w:rFonts w:cstheme="minorHAnsi"/>
            </w:rPr>
            <w:t>Enter observations of non-compliance, comments or notes here.</w:t>
          </w:r>
        </w:p>
      </w:docPartBody>
    </w:docPart>
    <w:docPart>
      <w:docPartPr>
        <w:name w:val="91B361E9BA814B42AD6DE86D960976F6"/>
        <w:category>
          <w:name w:val="General"/>
          <w:gallery w:val="placeholder"/>
        </w:category>
        <w:types>
          <w:type w:val="bbPlcHdr"/>
        </w:types>
        <w:behaviors>
          <w:behavior w:val="content"/>
        </w:behaviors>
        <w:guid w:val="{2FEAAE93-08FA-4BC0-A3B9-8893675544C2}"/>
      </w:docPartPr>
      <w:docPartBody>
        <w:p w:rsidR="00823E95" w:rsidRDefault="003B658C" w:rsidP="003B658C">
          <w:pPr>
            <w:pStyle w:val="91B361E9BA814B42AD6DE86D960976F6"/>
          </w:pPr>
          <w:r w:rsidRPr="00F95871">
            <w:rPr>
              <w:rFonts w:cstheme="minorHAnsi"/>
            </w:rPr>
            <w:t>Enter observations of non-compliance, comments or notes here.</w:t>
          </w:r>
        </w:p>
      </w:docPartBody>
    </w:docPart>
    <w:docPart>
      <w:docPartPr>
        <w:name w:val="68834CE2C50540CD9A8A6503CB836027"/>
        <w:category>
          <w:name w:val="General"/>
          <w:gallery w:val="placeholder"/>
        </w:category>
        <w:types>
          <w:type w:val="bbPlcHdr"/>
        </w:types>
        <w:behaviors>
          <w:behavior w:val="content"/>
        </w:behaviors>
        <w:guid w:val="{B1694C45-4A60-4032-85DC-25051CDD6E1B}"/>
      </w:docPartPr>
      <w:docPartBody>
        <w:p w:rsidR="00823E95" w:rsidRDefault="003B658C" w:rsidP="003B658C">
          <w:pPr>
            <w:pStyle w:val="68834CE2C50540CD9A8A6503CB836027"/>
          </w:pPr>
          <w:r w:rsidRPr="00F95871">
            <w:rPr>
              <w:rFonts w:cstheme="minorHAnsi"/>
            </w:rPr>
            <w:t>Enter observations of non-compliance, comments or notes here.</w:t>
          </w:r>
        </w:p>
      </w:docPartBody>
    </w:docPart>
    <w:docPart>
      <w:docPartPr>
        <w:name w:val="79BCB27807B6421D8CC059BC9563357D"/>
        <w:category>
          <w:name w:val="General"/>
          <w:gallery w:val="placeholder"/>
        </w:category>
        <w:types>
          <w:type w:val="bbPlcHdr"/>
        </w:types>
        <w:behaviors>
          <w:behavior w:val="content"/>
        </w:behaviors>
        <w:guid w:val="{B8BBEC1C-24B0-45DB-926F-C1C3FE012C25}"/>
      </w:docPartPr>
      <w:docPartBody>
        <w:p w:rsidR="00823E95" w:rsidRDefault="003B658C" w:rsidP="003B658C">
          <w:pPr>
            <w:pStyle w:val="79BCB27807B6421D8CC059BC9563357D"/>
          </w:pPr>
          <w:r w:rsidRPr="00F95871">
            <w:rPr>
              <w:rFonts w:cstheme="minorHAnsi"/>
            </w:rPr>
            <w:t>Enter observations of non-compliance, comments or notes here.</w:t>
          </w:r>
        </w:p>
      </w:docPartBody>
    </w:docPart>
    <w:docPart>
      <w:docPartPr>
        <w:name w:val="02DF1D472F3D453A92644E04E237AE5B"/>
        <w:category>
          <w:name w:val="General"/>
          <w:gallery w:val="placeholder"/>
        </w:category>
        <w:types>
          <w:type w:val="bbPlcHdr"/>
        </w:types>
        <w:behaviors>
          <w:behavior w:val="content"/>
        </w:behaviors>
        <w:guid w:val="{BEC0E0C1-4CC8-4095-A411-3EFA6121B9F4}"/>
      </w:docPartPr>
      <w:docPartBody>
        <w:p w:rsidR="00823E95" w:rsidRDefault="003B658C" w:rsidP="003B658C">
          <w:pPr>
            <w:pStyle w:val="02DF1D472F3D453A92644E04E237AE5B"/>
          </w:pPr>
          <w:r w:rsidRPr="00632A94">
            <w:rPr>
              <w:rFonts w:cstheme="minorHAnsi"/>
            </w:rPr>
            <w:t>Enter observations of non-compliance, comments or notes here.</w:t>
          </w:r>
        </w:p>
      </w:docPartBody>
    </w:docPart>
    <w:docPart>
      <w:docPartPr>
        <w:name w:val="5CD1CFA1AD924CCD89CF9AEC4A70F3C8"/>
        <w:category>
          <w:name w:val="General"/>
          <w:gallery w:val="placeholder"/>
        </w:category>
        <w:types>
          <w:type w:val="bbPlcHdr"/>
        </w:types>
        <w:behaviors>
          <w:behavior w:val="content"/>
        </w:behaviors>
        <w:guid w:val="{E19CCD5D-54BB-46AB-B98E-1EF3F9A1B63D}"/>
      </w:docPartPr>
      <w:docPartBody>
        <w:p w:rsidR="00823E95" w:rsidRDefault="003B658C" w:rsidP="003B658C">
          <w:pPr>
            <w:pStyle w:val="5CD1CFA1AD924CCD89CF9AEC4A70F3C8"/>
          </w:pPr>
          <w:r w:rsidRPr="00632A94">
            <w:rPr>
              <w:rFonts w:cstheme="minorHAnsi"/>
            </w:rPr>
            <w:t>Enter observations of non-compliance, comments or notes here.</w:t>
          </w:r>
        </w:p>
      </w:docPartBody>
    </w:docPart>
    <w:docPart>
      <w:docPartPr>
        <w:name w:val="DB7B2EF195694F10BE320A302E66DFCD"/>
        <w:category>
          <w:name w:val="General"/>
          <w:gallery w:val="placeholder"/>
        </w:category>
        <w:types>
          <w:type w:val="bbPlcHdr"/>
        </w:types>
        <w:behaviors>
          <w:behavior w:val="content"/>
        </w:behaviors>
        <w:guid w:val="{1B786595-8203-4A28-ABC6-5ACC99A02339}"/>
      </w:docPartPr>
      <w:docPartBody>
        <w:p w:rsidR="00823E95" w:rsidRDefault="003B658C" w:rsidP="003B658C">
          <w:pPr>
            <w:pStyle w:val="DB7B2EF195694F10BE320A302E66DFCD"/>
          </w:pPr>
          <w:r w:rsidRPr="00C34C63">
            <w:rPr>
              <w:rFonts w:cstheme="minorHAnsi"/>
            </w:rPr>
            <w:t>Enter observations of non-compliance, comments or notes here.</w:t>
          </w:r>
        </w:p>
      </w:docPartBody>
    </w:docPart>
    <w:docPart>
      <w:docPartPr>
        <w:name w:val="AE12E731D4644465AE70CE2FE233297D"/>
        <w:category>
          <w:name w:val="General"/>
          <w:gallery w:val="placeholder"/>
        </w:category>
        <w:types>
          <w:type w:val="bbPlcHdr"/>
        </w:types>
        <w:behaviors>
          <w:behavior w:val="content"/>
        </w:behaviors>
        <w:guid w:val="{6F41C118-AF9A-4410-BFE3-C9332A2F9E16}"/>
      </w:docPartPr>
      <w:docPartBody>
        <w:p w:rsidR="00823E95" w:rsidRDefault="003B658C" w:rsidP="003B658C">
          <w:pPr>
            <w:pStyle w:val="AE12E731D4644465AE70CE2FE233297D"/>
          </w:pPr>
          <w:r w:rsidRPr="00632A94">
            <w:rPr>
              <w:rFonts w:cstheme="minorHAnsi"/>
            </w:rPr>
            <w:t>Enter observations of non-compliance, comments or notes here.</w:t>
          </w:r>
        </w:p>
      </w:docPartBody>
    </w:docPart>
    <w:docPart>
      <w:docPartPr>
        <w:name w:val="3889AC98684C4A5D859A603DA0D67B28"/>
        <w:category>
          <w:name w:val="General"/>
          <w:gallery w:val="placeholder"/>
        </w:category>
        <w:types>
          <w:type w:val="bbPlcHdr"/>
        </w:types>
        <w:behaviors>
          <w:behavior w:val="content"/>
        </w:behaviors>
        <w:guid w:val="{4EC91E37-DE7F-4CC4-8930-86FF89F6BD1E}"/>
      </w:docPartPr>
      <w:docPartBody>
        <w:p w:rsidR="00823E95" w:rsidRDefault="003B658C" w:rsidP="003B658C">
          <w:pPr>
            <w:pStyle w:val="3889AC98684C4A5D859A603DA0D67B28"/>
          </w:pPr>
          <w:r w:rsidRPr="00632A94">
            <w:rPr>
              <w:rFonts w:cstheme="minorHAnsi"/>
            </w:rPr>
            <w:t>Enter observations of non-compliance, comments or notes here.</w:t>
          </w:r>
        </w:p>
      </w:docPartBody>
    </w:docPart>
    <w:docPart>
      <w:docPartPr>
        <w:name w:val="C5A843C744CD408D8D2290096484F20F"/>
        <w:category>
          <w:name w:val="General"/>
          <w:gallery w:val="placeholder"/>
        </w:category>
        <w:types>
          <w:type w:val="bbPlcHdr"/>
        </w:types>
        <w:behaviors>
          <w:behavior w:val="content"/>
        </w:behaviors>
        <w:guid w:val="{E0D0B3C3-8800-4C44-A499-187ABEB679CF}"/>
      </w:docPartPr>
      <w:docPartBody>
        <w:p w:rsidR="00823E95" w:rsidRDefault="003B658C" w:rsidP="003B658C">
          <w:pPr>
            <w:pStyle w:val="C5A843C744CD408D8D2290096484F20F"/>
          </w:pPr>
          <w:r w:rsidRPr="00632A94">
            <w:rPr>
              <w:rFonts w:cstheme="minorHAnsi"/>
            </w:rPr>
            <w:t>Enter observations of non-compliance, comments or notes here.</w:t>
          </w:r>
        </w:p>
      </w:docPartBody>
    </w:docPart>
    <w:docPart>
      <w:docPartPr>
        <w:name w:val="3F8C460C3C404B82AB310D550D9C1CD6"/>
        <w:category>
          <w:name w:val="General"/>
          <w:gallery w:val="placeholder"/>
        </w:category>
        <w:types>
          <w:type w:val="bbPlcHdr"/>
        </w:types>
        <w:behaviors>
          <w:behavior w:val="content"/>
        </w:behaviors>
        <w:guid w:val="{770DAB88-6E6F-415F-BF68-896847636DCA}"/>
      </w:docPartPr>
      <w:docPartBody>
        <w:p w:rsidR="00823E95" w:rsidRDefault="003B658C" w:rsidP="003B658C">
          <w:pPr>
            <w:pStyle w:val="3F8C460C3C404B82AB310D550D9C1CD6"/>
          </w:pPr>
          <w:r w:rsidRPr="00632A94">
            <w:rPr>
              <w:rFonts w:cstheme="minorHAnsi"/>
            </w:rPr>
            <w:t>Enter observations of non-compliance, comments or notes here.</w:t>
          </w:r>
        </w:p>
      </w:docPartBody>
    </w:docPart>
    <w:docPart>
      <w:docPartPr>
        <w:name w:val="7D02C322C0E546F69F070ECB9D76B195"/>
        <w:category>
          <w:name w:val="General"/>
          <w:gallery w:val="placeholder"/>
        </w:category>
        <w:types>
          <w:type w:val="bbPlcHdr"/>
        </w:types>
        <w:behaviors>
          <w:behavior w:val="content"/>
        </w:behaviors>
        <w:guid w:val="{D3428E17-9F6C-4AC7-9D29-091E3985CC24}"/>
      </w:docPartPr>
      <w:docPartBody>
        <w:p w:rsidR="00823E95" w:rsidRDefault="003B658C" w:rsidP="003B658C">
          <w:pPr>
            <w:pStyle w:val="7D02C322C0E546F69F070ECB9D76B195"/>
          </w:pPr>
          <w:r w:rsidRPr="00632A94">
            <w:rPr>
              <w:rFonts w:cstheme="minorHAnsi"/>
            </w:rPr>
            <w:t>Enter observations of non-compliance, comments or notes here.</w:t>
          </w:r>
        </w:p>
      </w:docPartBody>
    </w:docPart>
    <w:docPart>
      <w:docPartPr>
        <w:name w:val="B251C89898F441F79B85C139D112B109"/>
        <w:category>
          <w:name w:val="General"/>
          <w:gallery w:val="placeholder"/>
        </w:category>
        <w:types>
          <w:type w:val="bbPlcHdr"/>
        </w:types>
        <w:behaviors>
          <w:behavior w:val="content"/>
        </w:behaviors>
        <w:guid w:val="{8ED631A4-E019-4708-BD6E-663FA8D44A5C}"/>
      </w:docPartPr>
      <w:docPartBody>
        <w:p w:rsidR="00823E95" w:rsidRDefault="003B658C" w:rsidP="003B658C">
          <w:pPr>
            <w:pStyle w:val="B251C89898F441F79B85C139D112B109"/>
          </w:pPr>
          <w:r w:rsidRPr="00632A94">
            <w:rPr>
              <w:rFonts w:cstheme="minorHAnsi"/>
            </w:rPr>
            <w:t>Enter observations of non-compliance, comments or notes here.</w:t>
          </w:r>
        </w:p>
      </w:docPartBody>
    </w:docPart>
    <w:docPart>
      <w:docPartPr>
        <w:name w:val="0A9173FB8CF34A118B9E218448696145"/>
        <w:category>
          <w:name w:val="General"/>
          <w:gallery w:val="placeholder"/>
        </w:category>
        <w:types>
          <w:type w:val="bbPlcHdr"/>
        </w:types>
        <w:behaviors>
          <w:behavior w:val="content"/>
        </w:behaviors>
        <w:guid w:val="{938D9994-ED81-4B48-8F97-594595D01321}"/>
      </w:docPartPr>
      <w:docPartBody>
        <w:p w:rsidR="00823E95" w:rsidRDefault="003B658C" w:rsidP="003B658C">
          <w:pPr>
            <w:pStyle w:val="0A9173FB8CF34A118B9E218448696145"/>
          </w:pPr>
          <w:r w:rsidRPr="00632A94">
            <w:rPr>
              <w:rFonts w:cstheme="minorHAnsi"/>
            </w:rPr>
            <w:t>Enter observations of non-compliance, comments or notes here.</w:t>
          </w:r>
        </w:p>
      </w:docPartBody>
    </w:docPart>
    <w:docPart>
      <w:docPartPr>
        <w:name w:val="A01B3D10FE4449908E48B0F9614C21B8"/>
        <w:category>
          <w:name w:val="General"/>
          <w:gallery w:val="placeholder"/>
        </w:category>
        <w:types>
          <w:type w:val="bbPlcHdr"/>
        </w:types>
        <w:behaviors>
          <w:behavior w:val="content"/>
        </w:behaviors>
        <w:guid w:val="{884D2574-2CC5-454B-B3E4-E57B30E1E4E0}"/>
      </w:docPartPr>
      <w:docPartBody>
        <w:p w:rsidR="00823E95" w:rsidRDefault="003B658C" w:rsidP="003B658C">
          <w:pPr>
            <w:pStyle w:val="A01B3D10FE4449908E48B0F9614C21B8"/>
          </w:pPr>
          <w:r w:rsidRPr="00632A94">
            <w:rPr>
              <w:rFonts w:cstheme="minorHAnsi"/>
            </w:rPr>
            <w:t>Enter observations of non-compliance, comments or notes here.</w:t>
          </w:r>
        </w:p>
      </w:docPartBody>
    </w:docPart>
    <w:docPart>
      <w:docPartPr>
        <w:name w:val="159FDD5E3F6C4C18920310FFE78E64A2"/>
        <w:category>
          <w:name w:val="General"/>
          <w:gallery w:val="placeholder"/>
        </w:category>
        <w:types>
          <w:type w:val="bbPlcHdr"/>
        </w:types>
        <w:behaviors>
          <w:behavior w:val="content"/>
        </w:behaviors>
        <w:guid w:val="{3FE788CF-2528-4883-9945-9FF4F3AB3BC1}"/>
      </w:docPartPr>
      <w:docPartBody>
        <w:p w:rsidR="00823E95" w:rsidRDefault="003B658C" w:rsidP="003B658C">
          <w:pPr>
            <w:pStyle w:val="159FDD5E3F6C4C18920310FFE78E64A2"/>
          </w:pPr>
          <w:r w:rsidRPr="00632A94">
            <w:rPr>
              <w:rFonts w:cstheme="minorHAnsi"/>
            </w:rPr>
            <w:t>Enter observations of non-compliance, comments or notes here.</w:t>
          </w:r>
        </w:p>
      </w:docPartBody>
    </w:docPart>
    <w:docPart>
      <w:docPartPr>
        <w:name w:val="AB75BA5916D04E9A8900191DC064E044"/>
        <w:category>
          <w:name w:val="General"/>
          <w:gallery w:val="placeholder"/>
        </w:category>
        <w:types>
          <w:type w:val="bbPlcHdr"/>
        </w:types>
        <w:behaviors>
          <w:behavior w:val="content"/>
        </w:behaviors>
        <w:guid w:val="{F97D55E0-5C7F-4ED3-A7CE-25A3C2EEF377}"/>
      </w:docPartPr>
      <w:docPartBody>
        <w:p w:rsidR="00823E95" w:rsidRDefault="003B658C" w:rsidP="003B658C">
          <w:pPr>
            <w:pStyle w:val="AB75BA5916D04E9A8900191DC064E044"/>
          </w:pPr>
          <w:r w:rsidRPr="00632A94">
            <w:rPr>
              <w:rFonts w:cstheme="minorHAnsi"/>
            </w:rPr>
            <w:t>Enter observations of non-compliance, comments or notes here.</w:t>
          </w:r>
        </w:p>
      </w:docPartBody>
    </w:docPart>
    <w:docPart>
      <w:docPartPr>
        <w:name w:val="D998DE693896418F93B69334BE8363AD"/>
        <w:category>
          <w:name w:val="General"/>
          <w:gallery w:val="placeholder"/>
        </w:category>
        <w:types>
          <w:type w:val="bbPlcHdr"/>
        </w:types>
        <w:behaviors>
          <w:behavior w:val="content"/>
        </w:behaviors>
        <w:guid w:val="{D882084D-EFB3-4EBD-9DFC-AA000DA565E0}"/>
      </w:docPartPr>
      <w:docPartBody>
        <w:p w:rsidR="00823E95" w:rsidRDefault="003B658C" w:rsidP="003B658C">
          <w:pPr>
            <w:pStyle w:val="D998DE693896418F93B69334BE8363AD"/>
          </w:pPr>
          <w:r w:rsidRPr="00632A94">
            <w:rPr>
              <w:rFonts w:cstheme="minorHAnsi"/>
            </w:rPr>
            <w:t>Enter observations of non-compliance, comments or notes here.</w:t>
          </w:r>
        </w:p>
      </w:docPartBody>
    </w:docPart>
    <w:docPart>
      <w:docPartPr>
        <w:name w:val="EFC4483A1EF64DFFA4F5D42F58E648CF"/>
        <w:category>
          <w:name w:val="General"/>
          <w:gallery w:val="placeholder"/>
        </w:category>
        <w:types>
          <w:type w:val="bbPlcHdr"/>
        </w:types>
        <w:behaviors>
          <w:behavior w:val="content"/>
        </w:behaviors>
        <w:guid w:val="{89377820-5B90-4937-8748-8E4D6F2B4AC2}"/>
      </w:docPartPr>
      <w:docPartBody>
        <w:p w:rsidR="00823E95" w:rsidRDefault="003B658C" w:rsidP="003B658C">
          <w:pPr>
            <w:pStyle w:val="EFC4483A1EF64DFFA4F5D42F58E648CF"/>
          </w:pPr>
          <w:r w:rsidRPr="00632A94">
            <w:rPr>
              <w:rFonts w:cstheme="minorHAnsi"/>
            </w:rPr>
            <w:t>Enter observations of non-compliance, comments or notes here.</w:t>
          </w:r>
        </w:p>
      </w:docPartBody>
    </w:docPart>
    <w:docPart>
      <w:docPartPr>
        <w:name w:val="A5774E36CBF743178154A5F616380142"/>
        <w:category>
          <w:name w:val="General"/>
          <w:gallery w:val="placeholder"/>
        </w:category>
        <w:types>
          <w:type w:val="bbPlcHdr"/>
        </w:types>
        <w:behaviors>
          <w:behavior w:val="content"/>
        </w:behaviors>
        <w:guid w:val="{B9CBCBC7-32C0-4D79-B891-A42464193F2A}"/>
      </w:docPartPr>
      <w:docPartBody>
        <w:p w:rsidR="00823E95" w:rsidRDefault="003B658C" w:rsidP="003B658C">
          <w:pPr>
            <w:pStyle w:val="A5774E36CBF743178154A5F616380142"/>
          </w:pPr>
          <w:r w:rsidRPr="00632A94">
            <w:rPr>
              <w:rFonts w:cstheme="minorHAnsi"/>
            </w:rPr>
            <w:t>Enter observations of non-compliance, comments or notes here.</w:t>
          </w:r>
        </w:p>
      </w:docPartBody>
    </w:docPart>
    <w:docPart>
      <w:docPartPr>
        <w:name w:val="97EC19BA034A425294EDA43C7D486A51"/>
        <w:category>
          <w:name w:val="General"/>
          <w:gallery w:val="placeholder"/>
        </w:category>
        <w:types>
          <w:type w:val="bbPlcHdr"/>
        </w:types>
        <w:behaviors>
          <w:behavior w:val="content"/>
        </w:behaviors>
        <w:guid w:val="{975C622B-B3F9-4368-A1B3-7E3523B35435}"/>
      </w:docPartPr>
      <w:docPartBody>
        <w:p w:rsidR="00823E95" w:rsidRDefault="003B658C" w:rsidP="003B658C">
          <w:pPr>
            <w:pStyle w:val="97EC19BA034A425294EDA43C7D486A51"/>
          </w:pPr>
          <w:r w:rsidRPr="00632A94">
            <w:rPr>
              <w:rFonts w:cstheme="minorHAnsi"/>
            </w:rPr>
            <w:t>Enter observations of non-compliance, comments or notes here.</w:t>
          </w:r>
        </w:p>
      </w:docPartBody>
    </w:docPart>
    <w:docPart>
      <w:docPartPr>
        <w:name w:val="F9005C7FBA6E4ED0A93C0F3E9FB01997"/>
        <w:category>
          <w:name w:val="General"/>
          <w:gallery w:val="placeholder"/>
        </w:category>
        <w:types>
          <w:type w:val="bbPlcHdr"/>
        </w:types>
        <w:behaviors>
          <w:behavior w:val="content"/>
        </w:behaviors>
        <w:guid w:val="{16A65643-3822-4C5D-B4BD-BF3B1424FF51}"/>
      </w:docPartPr>
      <w:docPartBody>
        <w:p w:rsidR="00823E95" w:rsidRDefault="003B658C" w:rsidP="003B658C">
          <w:pPr>
            <w:pStyle w:val="F9005C7FBA6E4ED0A93C0F3E9FB01997"/>
          </w:pPr>
          <w:r w:rsidRPr="00632A94">
            <w:rPr>
              <w:rFonts w:cstheme="minorHAnsi"/>
            </w:rPr>
            <w:t>Enter observations of non-compliance, comments or notes here.</w:t>
          </w:r>
        </w:p>
      </w:docPartBody>
    </w:docPart>
    <w:docPart>
      <w:docPartPr>
        <w:name w:val="4687DA76E6E14EE089384C6AEB937772"/>
        <w:category>
          <w:name w:val="General"/>
          <w:gallery w:val="placeholder"/>
        </w:category>
        <w:types>
          <w:type w:val="bbPlcHdr"/>
        </w:types>
        <w:behaviors>
          <w:behavior w:val="content"/>
        </w:behaviors>
        <w:guid w:val="{18E6109A-208B-422A-8C40-62A5F4253AFA}"/>
      </w:docPartPr>
      <w:docPartBody>
        <w:p w:rsidR="00823E95" w:rsidRDefault="003B658C" w:rsidP="003B658C">
          <w:pPr>
            <w:pStyle w:val="4687DA76E6E14EE089384C6AEB937772"/>
          </w:pPr>
          <w:r w:rsidRPr="00632A94">
            <w:rPr>
              <w:rFonts w:cstheme="minorHAnsi"/>
            </w:rPr>
            <w:t>Enter observations of non-compliance, comments or notes here.</w:t>
          </w:r>
        </w:p>
      </w:docPartBody>
    </w:docPart>
    <w:docPart>
      <w:docPartPr>
        <w:name w:val="C9AB04F672EB49D895A182D04D2F26BA"/>
        <w:category>
          <w:name w:val="General"/>
          <w:gallery w:val="placeholder"/>
        </w:category>
        <w:types>
          <w:type w:val="bbPlcHdr"/>
        </w:types>
        <w:behaviors>
          <w:behavior w:val="content"/>
        </w:behaviors>
        <w:guid w:val="{3EF581C3-5740-4F03-9868-FD3B6C477EC4}"/>
      </w:docPartPr>
      <w:docPartBody>
        <w:p w:rsidR="00823E95" w:rsidRDefault="003B658C" w:rsidP="003B658C">
          <w:pPr>
            <w:pStyle w:val="C9AB04F672EB49D895A182D04D2F26BA"/>
          </w:pPr>
          <w:r w:rsidRPr="00632A94">
            <w:rPr>
              <w:rFonts w:cstheme="minorHAnsi"/>
            </w:rPr>
            <w:t>Enter observations of non-compliance, comments or notes here.</w:t>
          </w:r>
        </w:p>
      </w:docPartBody>
    </w:docPart>
    <w:docPart>
      <w:docPartPr>
        <w:name w:val="2D6898631AEC4732844EADC0E9B77BF8"/>
        <w:category>
          <w:name w:val="General"/>
          <w:gallery w:val="placeholder"/>
        </w:category>
        <w:types>
          <w:type w:val="bbPlcHdr"/>
        </w:types>
        <w:behaviors>
          <w:behavior w:val="content"/>
        </w:behaviors>
        <w:guid w:val="{06C2E240-CB4D-48E1-9D19-93EBB8F461E9}"/>
      </w:docPartPr>
      <w:docPartBody>
        <w:p w:rsidR="00823E95" w:rsidRDefault="003B658C" w:rsidP="003B658C">
          <w:pPr>
            <w:pStyle w:val="2D6898631AEC4732844EADC0E9B77BF8"/>
          </w:pPr>
          <w:r w:rsidRPr="00632A94">
            <w:rPr>
              <w:rFonts w:cstheme="minorHAnsi"/>
            </w:rPr>
            <w:t>Enter observations of non-compliance, comments or notes here.</w:t>
          </w:r>
        </w:p>
      </w:docPartBody>
    </w:docPart>
    <w:docPart>
      <w:docPartPr>
        <w:name w:val="E246E81660A14F38A9EF4E632DBD6306"/>
        <w:category>
          <w:name w:val="General"/>
          <w:gallery w:val="placeholder"/>
        </w:category>
        <w:types>
          <w:type w:val="bbPlcHdr"/>
        </w:types>
        <w:behaviors>
          <w:behavior w:val="content"/>
        </w:behaviors>
        <w:guid w:val="{FF340869-8255-45F8-B6CC-71866F00628C}"/>
      </w:docPartPr>
      <w:docPartBody>
        <w:p w:rsidR="00823E95" w:rsidRDefault="003B658C" w:rsidP="003B658C">
          <w:pPr>
            <w:pStyle w:val="E246E81660A14F38A9EF4E632DBD6306"/>
          </w:pPr>
          <w:r w:rsidRPr="00632A94">
            <w:rPr>
              <w:rFonts w:cstheme="minorHAnsi"/>
            </w:rPr>
            <w:t>Enter observations of non-compliance, comments or notes here.</w:t>
          </w:r>
        </w:p>
      </w:docPartBody>
    </w:docPart>
    <w:docPart>
      <w:docPartPr>
        <w:name w:val="840A38D05A764FD2A912292B509A64FB"/>
        <w:category>
          <w:name w:val="General"/>
          <w:gallery w:val="placeholder"/>
        </w:category>
        <w:types>
          <w:type w:val="bbPlcHdr"/>
        </w:types>
        <w:behaviors>
          <w:behavior w:val="content"/>
        </w:behaviors>
        <w:guid w:val="{83514368-2EF9-42CE-A9AF-F0DAC5766CF9}"/>
      </w:docPartPr>
      <w:docPartBody>
        <w:p w:rsidR="00823E95" w:rsidRDefault="003B658C" w:rsidP="003B658C">
          <w:pPr>
            <w:pStyle w:val="840A38D05A764FD2A912292B509A64FB"/>
          </w:pPr>
          <w:r w:rsidRPr="00632A94">
            <w:rPr>
              <w:rFonts w:cstheme="minorHAnsi"/>
            </w:rPr>
            <w:t>Enter observations of non-compliance, comments or notes here.</w:t>
          </w:r>
        </w:p>
      </w:docPartBody>
    </w:docPart>
    <w:docPart>
      <w:docPartPr>
        <w:name w:val="8BF1A6B534284A608C39413542E4C1BB"/>
        <w:category>
          <w:name w:val="General"/>
          <w:gallery w:val="placeholder"/>
        </w:category>
        <w:types>
          <w:type w:val="bbPlcHdr"/>
        </w:types>
        <w:behaviors>
          <w:behavior w:val="content"/>
        </w:behaviors>
        <w:guid w:val="{60907318-E8FF-4E47-B998-E56EEEB16651}"/>
      </w:docPartPr>
      <w:docPartBody>
        <w:p w:rsidR="00823E95" w:rsidRDefault="003B658C" w:rsidP="003B658C">
          <w:pPr>
            <w:pStyle w:val="8BF1A6B534284A608C39413542E4C1BB"/>
          </w:pPr>
          <w:r w:rsidRPr="00632A94">
            <w:rPr>
              <w:rFonts w:cstheme="minorHAnsi"/>
            </w:rPr>
            <w:t>Enter observations of non-compliance, comments or notes here.</w:t>
          </w:r>
        </w:p>
      </w:docPartBody>
    </w:docPart>
    <w:docPart>
      <w:docPartPr>
        <w:name w:val="7DB0F6EBDC4643D5BBA19A5EC59BABD5"/>
        <w:category>
          <w:name w:val="General"/>
          <w:gallery w:val="placeholder"/>
        </w:category>
        <w:types>
          <w:type w:val="bbPlcHdr"/>
        </w:types>
        <w:behaviors>
          <w:behavior w:val="content"/>
        </w:behaviors>
        <w:guid w:val="{2186D3DD-1DA9-41BA-B27C-9BA04D0DA81E}"/>
      </w:docPartPr>
      <w:docPartBody>
        <w:p w:rsidR="00823E95" w:rsidRDefault="003B658C" w:rsidP="003B658C">
          <w:pPr>
            <w:pStyle w:val="7DB0F6EBDC4643D5BBA19A5EC59BABD5"/>
          </w:pPr>
          <w:r w:rsidRPr="00632A94">
            <w:rPr>
              <w:rFonts w:cstheme="minorHAnsi"/>
            </w:rPr>
            <w:t>Enter observations of non-compliance, comments or notes here.</w:t>
          </w:r>
        </w:p>
      </w:docPartBody>
    </w:docPart>
    <w:docPart>
      <w:docPartPr>
        <w:name w:val="357988B6DDFD42E4B1538093E299455C"/>
        <w:category>
          <w:name w:val="General"/>
          <w:gallery w:val="placeholder"/>
        </w:category>
        <w:types>
          <w:type w:val="bbPlcHdr"/>
        </w:types>
        <w:behaviors>
          <w:behavior w:val="content"/>
        </w:behaviors>
        <w:guid w:val="{0724F6D6-B84F-4584-8CA1-0FA1E254AA65}"/>
      </w:docPartPr>
      <w:docPartBody>
        <w:p w:rsidR="00823E95" w:rsidRDefault="003B658C" w:rsidP="003B658C">
          <w:pPr>
            <w:pStyle w:val="357988B6DDFD42E4B1538093E299455C"/>
          </w:pPr>
          <w:r w:rsidRPr="00632A94">
            <w:rPr>
              <w:rFonts w:cstheme="minorHAnsi"/>
            </w:rPr>
            <w:t>Enter observations of non-compliance, comments or notes here.</w:t>
          </w:r>
        </w:p>
      </w:docPartBody>
    </w:docPart>
    <w:docPart>
      <w:docPartPr>
        <w:name w:val="F5F35EDBE4D54B0BBA2C65E19EF94430"/>
        <w:category>
          <w:name w:val="General"/>
          <w:gallery w:val="placeholder"/>
        </w:category>
        <w:types>
          <w:type w:val="bbPlcHdr"/>
        </w:types>
        <w:behaviors>
          <w:behavior w:val="content"/>
        </w:behaviors>
        <w:guid w:val="{752E1ADD-9984-46A6-98B6-9CFEB359EA0D}"/>
      </w:docPartPr>
      <w:docPartBody>
        <w:p w:rsidR="00823E95" w:rsidRDefault="003B658C" w:rsidP="003B658C">
          <w:pPr>
            <w:pStyle w:val="F5F35EDBE4D54B0BBA2C65E19EF94430"/>
          </w:pPr>
          <w:r w:rsidRPr="00632A94">
            <w:rPr>
              <w:rFonts w:cstheme="minorHAnsi"/>
            </w:rPr>
            <w:t>Enter observations of non-compliance, comments or notes here.</w:t>
          </w:r>
        </w:p>
      </w:docPartBody>
    </w:docPart>
    <w:docPart>
      <w:docPartPr>
        <w:name w:val="7973E0C335A3429DBFE56EE412DCB1A8"/>
        <w:category>
          <w:name w:val="General"/>
          <w:gallery w:val="placeholder"/>
        </w:category>
        <w:types>
          <w:type w:val="bbPlcHdr"/>
        </w:types>
        <w:behaviors>
          <w:behavior w:val="content"/>
        </w:behaviors>
        <w:guid w:val="{71D5C5F7-A157-4401-8ED9-8088DFE38D28}"/>
      </w:docPartPr>
      <w:docPartBody>
        <w:p w:rsidR="00823E95" w:rsidRDefault="003B658C" w:rsidP="003B658C">
          <w:pPr>
            <w:pStyle w:val="7973E0C335A3429DBFE56EE412DCB1A8"/>
          </w:pPr>
          <w:r w:rsidRPr="00632A94">
            <w:rPr>
              <w:rFonts w:cstheme="minorHAnsi"/>
            </w:rPr>
            <w:t>Enter observations of non-compliance, comments or notes here.</w:t>
          </w:r>
        </w:p>
      </w:docPartBody>
    </w:docPart>
    <w:docPart>
      <w:docPartPr>
        <w:name w:val="3C78E18D214A429798F75615205FCA1E"/>
        <w:category>
          <w:name w:val="General"/>
          <w:gallery w:val="placeholder"/>
        </w:category>
        <w:types>
          <w:type w:val="bbPlcHdr"/>
        </w:types>
        <w:behaviors>
          <w:behavior w:val="content"/>
        </w:behaviors>
        <w:guid w:val="{83F83160-09E8-4E1C-A475-75D4D017CCD9}"/>
      </w:docPartPr>
      <w:docPartBody>
        <w:p w:rsidR="00823E95" w:rsidRDefault="003B658C" w:rsidP="003B658C">
          <w:pPr>
            <w:pStyle w:val="3C78E18D214A429798F75615205FCA1E"/>
          </w:pPr>
          <w:r w:rsidRPr="00632A94">
            <w:rPr>
              <w:rFonts w:cstheme="minorHAnsi"/>
            </w:rPr>
            <w:t>Enter observations of non-compliance, comments or notes here.</w:t>
          </w:r>
        </w:p>
      </w:docPartBody>
    </w:docPart>
    <w:docPart>
      <w:docPartPr>
        <w:name w:val="5CBBCE92D56C44A292EAB1F1659B34A2"/>
        <w:category>
          <w:name w:val="General"/>
          <w:gallery w:val="placeholder"/>
        </w:category>
        <w:types>
          <w:type w:val="bbPlcHdr"/>
        </w:types>
        <w:behaviors>
          <w:behavior w:val="content"/>
        </w:behaviors>
        <w:guid w:val="{CD093390-56C5-413C-94D2-2684206118F0}"/>
      </w:docPartPr>
      <w:docPartBody>
        <w:p w:rsidR="00823E95" w:rsidRDefault="003B658C" w:rsidP="003B658C">
          <w:pPr>
            <w:pStyle w:val="5CBBCE92D56C44A292EAB1F1659B34A2"/>
          </w:pPr>
          <w:r w:rsidRPr="00632A94">
            <w:rPr>
              <w:rFonts w:cstheme="minorHAnsi"/>
            </w:rPr>
            <w:t>Enter observations of non-compliance, comments or notes here.</w:t>
          </w:r>
        </w:p>
      </w:docPartBody>
    </w:docPart>
    <w:docPart>
      <w:docPartPr>
        <w:name w:val="9874257B1D474AB59F9B5A4DBDFAAF18"/>
        <w:category>
          <w:name w:val="General"/>
          <w:gallery w:val="placeholder"/>
        </w:category>
        <w:types>
          <w:type w:val="bbPlcHdr"/>
        </w:types>
        <w:behaviors>
          <w:behavior w:val="content"/>
        </w:behaviors>
        <w:guid w:val="{DCE6368E-37E2-4E72-B5DD-8DBDBEA1C78E}"/>
      </w:docPartPr>
      <w:docPartBody>
        <w:p w:rsidR="00823E95" w:rsidRDefault="003B658C" w:rsidP="003B658C">
          <w:pPr>
            <w:pStyle w:val="9874257B1D474AB59F9B5A4DBDFAAF18"/>
          </w:pPr>
          <w:r w:rsidRPr="00632A94">
            <w:rPr>
              <w:rFonts w:cstheme="minorHAnsi"/>
            </w:rPr>
            <w:t>Enter observations of non-compliance, comments or notes here.</w:t>
          </w:r>
        </w:p>
      </w:docPartBody>
    </w:docPart>
    <w:docPart>
      <w:docPartPr>
        <w:name w:val="9A821B1AF73F4A64A84F5D455F3A7CFB"/>
        <w:category>
          <w:name w:val="General"/>
          <w:gallery w:val="placeholder"/>
        </w:category>
        <w:types>
          <w:type w:val="bbPlcHdr"/>
        </w:types>
        <w:behaviors>
          <w:behavior w:val="content"/>
        </w:behaviors>
        <w:guid w:val="{E0F3BFCF-643B-4CFA-AC2D-8CA15269811E}"/>
      </w:docPartPr>
      <w:docPartBody>
        <w:p w:rsidR="00823E95" w:rsidRDefault="003B658C" w:rsidP="003B658C">
          <w:pPr>
            <w:pStyle w:val="9A821B1AF73F4A64A84F5D455F3A7CFB"/>
          </w:pPr>
          <w:r w:rsidRPr="00632A94">
            <w:rPr>
              <w:rFonts w:cstheme="minorHAnsi"/>
            </w:rPr>
            <w:t>Enter observations of non-compliance, comments or notes here.</w:t>
          </w:r>
        </w:p>
      </w:docPartBody>
    </w:docPart>
    <w:docPart>
      <w:docPartPr>
        <w:name w:val="AA9508302ADB4388B1EAE68806BF9092"/>
        <w:category>
          <w:name w:val="General"/>
          <w:gallery w:val="placeholder"/>
        </w:category>
        <w:types>
          <w:type w:val="bbPlcHdr"/>
        </w:types>
        <w:behaviors>
          <w:behavior w:val="content"/>
        </w:behaviors>
        <w:guid w:val="{59A37941-179B-4F06-9495-890EDA54BB65}"/>
      </w:docPartPr>
      <w:docPartBody>
        <w:p w:rsidR="00823E95" w:rsidRDefault="003B658C" w:rsidP="003B658C">
          <w:pPr>
            <w:pStyle w:val="AA9508302ADB4388B1EAE68806BF9092"/>
          </w:pPr>
          <w:r w:rsidRPr="00632A94">
            <w:rPr>
              <w:rFonts w:cstheme="minorHAnsi"/>
            </w:rPr>
            <w:t>Enter observations of non-compliance, comments or notes here.</w:t>
          </w:r>
        </w:p>
      </w:docPartBody>
    </w:docPart>
    <w:docPart>
      <w:docPartPr>
        <w:name w:val="0E7A7FA199A94F038033FC05038949B3"/>
        <w:category>
          <w:name w:val="General"/>
          <w:gallery w:val="placeholder"/>
        </w:category>
        <w:types>
          <w:type w:val="bbPlcHdr"/>
        </w:types>
        <w:behaviors>
          <w:behavior w:val="content"/>
        </w:behaviors>
        <w:guid w:val="{E33DB8B7-2A8E-46BB-9B11-FA92B8583995}"/>
      </w:docPartPr>
      <w:docPartBody>
        <w:p w:rsidR="00823E95" w:rsidRDefault="003B658C" w:rsidP="003B658C">
          <w:pPr>
            <w:pStyle w:val="0E7A7FA199A94F038033FC05038949B3"/>
          </w:pPr>
          <w:r w:rsidRPr="00C34C63">
            <w:rPr>
              <w:rFonts w:cstheme="minorHAnsi"/>
            </w:rPr>
            <w:t>Enter observations of non-compliance, comments or notes here.</w:t>
          </w:r>
        </w:p>
      </w:docPartBody>
    </w:docPart>
    <w:docPart>
      <w:docPartPr>
        <w:name w:val="44A820DA6F8A4A5CAE286A83B4BC309D"/>
        <w:category>
          <w:name w:val="General"/>
          <w:gallery w:val="placeholder"/>
        </w:category>
        <w:types>
          <w:type w:val="bbPlcHdr"/>
        </w:types>
        <w:behaviors>
          <w:behavior w:val="content"/>
        </w:behaviors>
        <w:guid w:val="{D7E38E80-B7B9-43CC-B5CA-3CB39178FC81}"/>
      </w:docPartPr>
      <w:docPartBody>
        <w:p w:rsidR="00823E95" w:rsidRDefault="003B658C" w:rsidP="003B658C">
          <w:pPr>
            <w:pStyle w:val="44A820DA6F8A4A5CAE286A83B4BC309D"/>
          </w:pPr>
          <w:r w:rsidRPr="00632A94">
            <w:rPr>
              <w:rFonts w:cstheme="minorHAnsi"/>
            </w:rPr>
            <w:t>Enter observations of non-compliance, comments or notes here.</w:t>
          </w:r>
        </w:p>
      </w:docPartBody>
    </w:docPart>
    <w:docPart>
      <w:docPartPr>
        <w:name w:val="43C206DCBDA745989B0445603B7361A2"/>
        <w:category>
          <w:name w:val="General"/>
          <w:gallery w:val="placeholder"/>
        </w:category>
        <w:types>
          <w:type w:val="bbPlcHdr"/>
        </w:types>
        <w:behaviors>
          <w:behavior w:val="content"/>
        </w:behaviors>
        <w:guid w:val="{5A07DFC5-C515-4940-97B7-48C20D902383}"/>
      </w:docPartPr>
      <w:docPartBody>
        <w:p w:rsidR="00823E95" w:rsidRDefault="003B658C" w:rsidP="003B658C">
          <w:pPr>
            <w:pStyle w:val="43C206DCBDA745989B0445603B7361A2"/>
          </w:pPr>
          <w:r w:rsidRPr="00632A94">
            <w:rPr>
              <w:rFonts w:cstheme="minorHAnsi"/>
            </w:rPr>
            <w:t>Enter observations of non-compliance, comments or notes here.</w:t>
          </w:r>
        </w:p>
      </w:docPartBody>
    </w:docPart>
    <w:docPart>
      <w:docPartPr>
        <w:name w:val="D1D3CD8860E94782A743E11B7EBE1916"/>
        <w:category>
          <w:name w:val="General"/>
          <w:gallery w:val="placeholder"/>
        </w:category>
        <w:types>
          <w:type w:val="bbPlcHdr"/>
        </w:types>
        <w:behaviors>
          <w:behavior w:val="content"/>
        </w:behaviors>
        <w:guid w:val="{E350A832-15BF-459A-B8CC-5892A2E4856E}"/>
      </w:docPartPr>
      <w:docPartBody>
        <w:p w:rsidR="00823E95" w:rsidRDefault="003B658C" w:rsidP="003B658C">
          <w:pPr>
            <w:pStyle w:val="D1D3CD8860E94782A743E11B7EBE1916"/>
          </w:pPr>
          <w:r w:rsidRPr="00632A94">
            <w:rPr>
              <w:rFonts w:cstheme="minorHAnsi"/>
            </w:rPr>
            <w:t>Enter observations of non-compliance, comments or notes here.</w:t>
          </w:r>
        </w:p>
      </w:docPartBody>
    </w:docPart>
    <w:docPart>
      <w:docPartPr>
        <w:name w:val="8AC0754F002347C69FA4C6F0B1B6842D"/>
        <w:category>
          <w:name w:val="General"/>
          <w:gallery w:val="placeholder"/>
        </w:category>
        <w:types>
          <w:type w:val="bbPlcHdr"/>
        </w:types>
        <w:behaviors>
          <w:behavior w:val="content"/>
        </w:behaviors>
        <w:guid w:val="{8E7BC7CB-8FC3-407F-B70C-A22B7E9FBB93}"/>
      </w:docPartPr>
      <w:docPartBody>
        <w:p w:rsidR="00823E95" w:rsidRDefault="003B658C" w:rsidP="003B658C">
          <w:pPr>
            <w:pStyle w:val="8AC0754F002347C69FA4C6F0B1B6842D"/>
          </w:pPr>
          <w:r w:rsidRPr="00632A94">
            <w:rPr>
              <w:rFonts w:cstheme="minorHAnsi"/>
            </w:rPr>
            <w:t>Enter observations of non-compliance, comments or notes here.</w:t>
          </w:r>
        </w:p>
      </w:docPartBody>
    </w:docPart>
    <w:docPart>
      <w:docPartPr>
        <w:name w:val="F6FC79121C0D436ABECAF00B9664F74B"/>
        <w:category>
          <w:name w:val="General"/>
          <w:gallery w:val="placeholder"/>
        </w:category>
        <w:types>
          <w:type w:val="bbPlcHdr"/>
        </w:types>
        <w:behaviors>
          <w:behavior w:val="content"/>
        </w:behaviors>
        <w:guid w:val="{A4EB5515-A35C-4644-991E-A1382B566CCC}"/>
      </w:docPartPr>
      <w:docPartBody>
        <w:p w:rsidR="00823E95" w:rsidRDefault="003B658C" w:rsidP="003B658C">
          <w:pPr>
            <w:pStyle w:val="F6FC79121C0D436ABECAF00B9664F74B"/>
          </w:pPr>
          <w:r w:rsidRPr="00632A94">
            <w:rPr>
              <w:rFonts w:cstheme="minorHAnsi"/>
            </w:rPr>
            <w:t>Enter observations of non-compliance, comments or notes here.</w:t>
          </w:r>
        </w:p>
      </w:docPartBody>
    </w:docPart>
    <w:docPart>
      <w:docPartPr>
        <w:name w:val="7E206E6DAEAE45FF8753E4D6A7259EEB"/>
        <w:category>
          <w:name w:val="General"/>
          <w:gallery w:val="placeholder"/>
        </w:category>
        <w:types>
          <w:type w:val="bbPlcHdr"/>
        </w:types>
        <w:behaviors>
          <w:behavior w:val="content"/>
        </w:behaviors>
        <w:guid w:val="{7D2D980A-9895-476C-8107-86C484D8BEC6}"/>
      </w:docPartPr>
      <w:docPartBody>
        <w:p w:rsidR="00823E95" w:rsidRDefault="003B658C" w:rsidP="003B658C">
          <w:pPr>
            <w:pStyle w:val="7E206E6DAEAE45FF8753E4D6A7259EEB"/>
          </w:pPr>
          <w:r w:rsidRPr="00632A94">
            <w:rPr>
              <w:rFonts w:cstheme="minorHAnsi"/>
            </w:rPr>
            <w:t>Enter observations of non-compliance, comments or notes here.</w:t>
          </w:r>
        </w:p>
      </w:docPartBody>
    </w:docPart>
    <w:docPart>
      <w:docPartPr>
        <w:name w:val="5963A4F0646A404887A1EC3BF3E58EC5"/>
        <w:category>
          <w:name w:val="General"/>
          <w:gallery w:val="placeholder"/>
        </w:category>
        <w:types>
          <w:type w:val="bbPlcHdr"/>
        </w:types>
        <w:behaviors>
          <w:behavior w:val="content"/>
        </w:behaviors>
        <w:guid w:val="{34E7E7E2-B315-4497-9422-659BE4BB72C5}"/>
      </w:docPartPr>
      <w:docPartBody>
        <w:p w:rsidR="00823E95" w:rsidRDefault="003B658C" w:rsidP="003B658C">
          <w:pPr>
            <w:pStyle w:val="5963A4F0646A404887A1EC3BF3E58EC5"/>
          </w:pPr>
          <w:r w:rsidRPr="00632A94">
            <w:rPr>
              <w:rFonts w:cstheme="minorHAnsi"/>
            </w:rPr>
            <w:t>Enter observations of non-compliance, comments or notes here.</w:t>
          </w:r>
        </w:p>
      </w:docPartBody>
    </w:docPart>
    <w:docPart>
      <w:docPartPr>
        <w:name w:val="50B4FAE6C07F43BA9047788E3AF16605"/>
        <w:category>
          <w:name w:val="General"/>
          <w:gallery w:val="placeholder"/>
        </w:category>
        <w:types>
          <w:type w:val="bbPlcHdr"/>
        </w:types>
        <w:behaviors>
          <w:behavior w:val="content"/>
        </w:behaviors>
        <w:guid w:val="{EBA621AD-7B30-4A6A-AB02-39B182A70D78}"/>
      </w:docPartPr>
      <w:docPartBody>
        <w:p w:rsidR="00823E95" w:rsidRDefault="003B658C" w:rsidP="003B658C">
          <w:pPr>
            <w:pStyle w:val="50B4FAE6C07F43BA9047788E3AF16605"/>
          </w:pPr>
          <w:r w:rsidRPr="00632A94">
            <w:rPr>
              <w:rFonts w:cstheme="minorHAnsi"/>
            </w:rPr>
            <w:t>Enter observations of non-compliance, comments or notes here.</w:t>
          </w:r>
        </w:p>
      </w:docPartBody>
    </w:docPart>
    <w:docPart>
      <w:docPartPr>
        <w:name w:val="4194757FF41C425D8DABF6D5F7A4DA41"/>
        <w:category>
          <w:name w:val="General"/>
          <w:gallery w:val="placeholder"/>
        </w:category>
        <w:types>
          <w:type w:val="bbPlcHdr"/>
        </w:types>
        <w:behaviors>
          <w:behavior w:val="content"/>
        </w:behaviors>
        <w:guid w:val="{D8092F6A-31EB-4765-B595-04397E64B818}"/>
      </w:docPartPr>
      <w:docPartBody>
        <w:p w:rsidR="00823E95" w:rsidRDefault="003B658C" w:rsidP="003B658C">
          <w:pPr>
            <w:pStyle w:val="4194757FF41C425D8DABF6D5F7A4DA41"/>
          </w:pPr>
          <w:r w:rsidRPr="00632A94">
            <w:rPr>
              <w:rFonts w:cstheme="minorHAnsi"/>
            </w:rPr>
            <w:t>Enter observations of non-compliance, comments or notes here.</w:t>
          </w:r>
        </w:p>
      </w:docPartBody>
    </w:docPart>
    <w:docPart>
      <w:docPartPr>
        <w:name w:val="F7CA9EDEF28C4574AB4E899A6C5695A3"/>
        <w:category>
          <w:name w:val="General"/>
          <w:gallery w:val="placeholder"/>
        </w:category>
        <w:types>
          <w:type w:val="bbPlcHdr"/>
        </w:types>
        <w:behaviors>
          <w:behavior w:val="content"/>
        </w:behaviors>
        <w:guid w:val="{FBC7541C-579F-4DF4-9A25-B76673D31996}"/>
      </w:docPartPr>
      <w:docPartBody>
        <w:p w:rsidR="00823E95" w:rsidRDefault="003B658C" w:rsidP="003B658C">
          <w:pPr>
            <w:pStyle w:val="F7CA9EDEF28C4574AB4E899A6C5695A3"/>
          </w:pPr>
          <w:r w:rsidRPr="00632A94">
            <w:rPr>
              <w:rFonts w:cstheme="minorHAnsi"/>
            </w:rPr>
            <w:t>Enter observations of non-compliance, comments or notes here.</w:t>
          </w:r>
        </w:p>
      </w:docPartBody>
    </w:docPart>
    <w:docPart>
      <w:docPartPr>
        <w:name w:val="5F378244499442DF86DF2A3C7154B4F2"/>
        <w:category>
          <w:name w:val="General"/>
          <w:gallery w:val="placeholder"/>
        </w:category>
        <w:types>
          <w:type w:val="bbPlcHdr"/>
        </w:types>
        <w:behaviors>
          <w:behavior w:val="content"/>
        </w:behaviors>
        <w:guid w:val="{A775F36B-6842-4929-B7ED-F73EA407BF38}"/>
      </w:docPartPr>
      <w:docPartBody>
        <w:p w:rsidR="00823E95" w:rsidRDefault="003B658C" w:rsidP="003B658C">
          <w:pPr>
            <w:pStyle w:val="5F378244499442DF86DF2A3C7154B4F2"/>
          </w:pPr>
          <w:r>
            <w:t>Enter observations of non-compliance, comments or notes here.</w:t>
          </w:r>
        </w:p>
      </w:docPartBody>
    </w:docPart>
    <w:docPart>
      <w:docPartPr>
        <w:name w:val="D4187B81A02D4767A108D6A1AFE73172"/>
        <w:category>
          <w:name w:val="General"/>
          <w:gallery w:val="placeholder"/>
        </w:category>
        <w:types>
          <w:type w:val="bbPlcHdr"/>
        </w:types>
        <w:behaviors>
          <w:behavior w:val="content"/>
        </w:behaviors>
        <w:guid w:val="{7FD40667-B27E-4898-86D2-9D567EB3A4CF}"/>
      </w:docPartPr>
      <w:docPartBody>
        <w:p w:rsidR="00823E95" w:rsidRDefault="003B658C" w:rsidP="003B658C">
          <w:pPr>
            <w:pStyle w:val="D4187B81A02D4767A108D6A1AFE73172"/>
          </w:pPr>
          <w:r>
            <w:t>Enter observations of non-compliance, comments or notes here.</w:t>
          </w:r>
        </w:p>
      </w:docPartBody>
    </w:docPart>
    <w:docPart>
      <w:docPartPr>
        <w:name w:val="85630FB758A3441A8822FC2B976BF305"/>
        <w:category>
          <w:name w:val="General"/>
          <w:gallery w:val="placeholder"/>
        </w:category>
        <w:types>
          <w:type w:val="bbPlcHdr"/>
        </w:types>
        <w:behaviors>
          <w:behavior w:val="content"/>
        </w:behaviors>
        <w:guid w:val="{C320C76D-0B59-449E-BDD6-BE9101561FA8}"/>
      </w:docPartPr>
      <w:docPartBody>
        <w:p w:rsidR="00823E95" w:rsidRDefault="003B658C" w:rsidP="003B658C">
          <w:pPr>
            <w:pStyle w:val="85630FB758A3441A8822FC2B976BF305"/>
          </w:pPr>
          <w:r>
            <w:t>Enter observations of non-compliance, comments or notes here.</w:t>
          </w:r>
        </w:p>
      </w:docPartBody>
    </w:docPart>
    <w:docPart>
      <w:docPartPr>
        <w:name w:val="192DF411B6404C06A09BF9232098DEEC"/>
        <w:category>
          <w:name w:val="General"/>
          <w:gallery w:val="placeholder"/>
        </w:category>
        <w:types>
          <w:type w:val="bbPlcHdr"/>
        </w:types>
        <w:behaviors>
          <w:behavior w:val="content"/>
        </w:behaviors>
        <w:guid w:val="{3DBD836A-0036-42C4-8E86-CB1ED6EE750B}"/>
      </w:docPartPr>
      <w:docPartBody>
        <w:p w:rsidR="00823E95" w:rsidRDefault="003B658C" w:rsidP="003B658C">
          <w:pPr>
            <w:pStyle w:val="192DF411B6404C06A09BF9232098DEEC"/>
          </w:pPr>
          <w:r w:rsidRPr="008E23CC">
            <w:rPr>
              <w:rFonts w:cstheme="minorHAnsi"/>
            </w:rPr>
            <w:t>Enter observations of non-compliance, comments or notes here.</w:t>
          </w:r>
        </w:p>
      </w:docPartBody>
    </w:docPart>
    <w:docPart>
      <w:docPartPr>
        <w:name w:val="725682E3E4B94C55A955BB970EBF20BA"/>
        <w:category>
          <w:name w:val="General"/>
          <w:gallery w:val="placeholder"/>
        </w:category>
        <w:types>
          <w:type w:val="bbPlcHdr"/>
        </w:types>
        <w:behaviors>
          <w:behavior w:val="content"/>
        </w:behaviors>
        <w:guid w:val="{6A9B6897-5CB4-45E6-AD7C-04E4CB72EB10}"/>
      </w:docPartPr>
      <w:docPartBody>
        <w:p w:rsidR="00823E95" w:rsidRDefault="003B658C" w:rsidP="003B658C">
          <w:pPr>
            <w:pStyle w:val="725682E3E4B94C55A955BB970EBF20BA"/>
          </w:pPr>
          <w:r w:rsidRPr="008E23CC">
            <w:rPr>
              <w:rFonts w:cstheme="minorHAnsi"/>
            </w:rPr>
            <w:t>Enter observations of non-compliance, comments or notes here.</w:t>
          </w:r>
        </w:p>
      </w:docPartBody>
    </w:docPart>
    <w:docPart>
      <w:docPartPr>
        <w:name w:val="F2BB54615A414587B398A32388C0413B"/>
        <w:category>
          <w:name w:val="General"/>
          <w:gallery w:val="placeholder"/>
        </w:category>
        <w:types>
          <w:type w:val="bbPlcHdr"/>
        </w:types>
        <w:behaviors>
          <w:behavior w:val="content"/>
        </w:behaviors>
        <w:guid w:val="{444AA3D0-1447-41A5-A752-5A9A196EED96}"/>
      </w:docPartPr>
      <w:docPartBody>
        <w:p w:rsidR="00823E95" w:rsidRDefault="003B658C" w:rsidP="003B658C">
          <w:pPr>
            <w:pStyle w:val="F2BB54615A414587B398A32388C0413B"/>
          </w:pPr>
          <w:r w:rsidRPr="008E23CC">
            <w:rPr>
              <w:rFonts w:cstheme="minorHAnsi"/>
            </w:rPr>
            <w:t>Enter observations of non-compliance, comments or notes here.</w:t>
          </w:r>
        </w:p>
      </w:docPartBody>
    </w:docPart>
    <w:docPart>
      <w:docPartPr>
        <w:name w:val="42DD13838B3B48A68FCDCE0CA1373FF2"/>
        <w:category>
          <w:name w:val="General"/>
          <w:gallery w:val="placeholder"/>
        </w:category>
        <w:types>
          <w:type w:val="bbPlcHdr"/>
        </w:types>
        <w:behaviors>
          <w:behavior w:val="content"/>
        </w:behaviors>
        <w:guid w:val="{CF76AEC8-AE1E-4558-8596-8710F4F5CB8B}"/>
      </w:docPartPr>
      <w:docPartBody>
        <w:p w:rsidR="00823E95" w:rsidRDefault="003B658C" w:rsidP="003B658C">
          <w:pPr>
            <w:pStyle w:val="42DD13838B3B48A68FCDCE0CA1373FF2"/>
          </w:pPr>
          <w:r w:rsidRPr="008E23CC">
            <w:rPr>
              <w:rFonts w:cstheme="minorHAnsi"/>
            </w:rPr>
            <w:t>Enter observations of non-compliance, comments or notes here.</w:t>
          </w:r>
        </w:p>
      </w:docPartBody>
    </w:docPart>
    <w:docPart>
      <w:docPartPr>
        <w:name w:val="B11422C3932847D6B1B760EB4D714929"/>
        <w:category>
          <w:name w:val="General"/>
          <w:gallery w:val="placeholder"/>
        </w:category>
        <w:types>
          <w:type w:val="bbPlcHdr"/>
        </w:types>
        <w:behaviors>
          <w:behavior w:val="content"/>
        </w:behaviors>
        <w:guid w:val="{A027DF54-F7AB-41E3-A8C6-14C421E0C408}"/>
      </w:docPartPr>
      <w:docPartBody>
        <w:p w:rsidR="00823E95" w:rsidRDefault="003B658C" w:rsidP="003B658C">
          <w:pPr>
            <w:pStyle w:val="B11422C3932847D6B1B760EB4D714929"/>
          </w:pPr>
          <w:r w:rsidRPr="008E23CC">
            <w:rPr>
              <w:rFonts w:cstheme="minorHAnsi"/>
            </w:rPr>
            <w:t>Enter observations of non-compliance, comments or notes here.</w:t>
          </w:r>
        </w:p>
      </w:docPartBody>
    </w:docPart>
    <w:docPart>
      <w:docPartPr>
        <w:name w:val="8E2549C4B9084857B156F31174F2A4AC"/>
        <w:category>
          <w:name w:val="General"/>
          <w:gallery w:val="placeholder"/>
        </w:category>
        <w:types>
          <w:type w:val="bbPlcHdr"/>
        </w:types>
        <w:behaviors>
          <w:behavior w:val="content"/>
        </w:behaviors>
        <w:guid w:val="{25DDC3E4-6BBB-47C8-B808-BDE2D484731B}"/>
      </w:docPartPr>
      <w:docPartBody>
        <w:p w:rsidR="00823E95" w:rsidRDefault="003B658C" w:rsidP="003B658C">
          <w:pPr>
            <w:pStyle w:val="8E2549C4B9084857B156F31174F2A4AC"/>
          </w:pPr>
          <w:r w:rsidRPr="008E23CC">
            <w:rPr>
              <w:rFonts w:cstheme="minorHAnsi"/>
            </w:rPr>
            <w:t>Enter observations of non-compliance, comments or notes here.</w:t>
          </w:r>
        </w:p>
      </w:docPartBody>
    </w:docPart>
    <w:docPart>
      <w:docPartPr>
        <w:name w:val="52B7E988F6E54A7A893CD4D8A32B51DE"/>
        <w:category>
          <w:name w:val="General"/>
          <w:gallery w:val="placeholder"/>
        </w:category>
        <w:types>
          <w:type w:val="bbPlcHdr"/>
        </w:types>
        <w:behaviors>
          <w:behavior w:val="content"/>
        </w:behaviors>
        <w:guid w:val="{A405516C-CA38-4873-863E-D60FD7FCB406}"/>
      </w:docPartPr>
      <w:docPartBody>
        <w:p w:rsidR="00823E95" w:rsidRDefault="003B658C" w:rsidP="003B658C">
          <w:pPr>
            <w:pStyle w:val="52B7E988F6E54A7A893CD4D8A32B51DE"/>
          </w:pPr>
          <w:r w:rsidRPr="008E23CC">
            <w:rPr>
              <w:rFonts w:cstheme="minorHAnsi"/>
            </w:rPr>
            <w:t>Enter observations of non-compliance, comments or notes here.</w:t>
          </w:r>
        </w:p>
      </w:docPartBody>
    </w:docPart>
    <w:docPart>
      <w:docPartPr>
        <w:name w:val="A833D07B12A149AEBED4FA4204CA00B1"/>
        <w:category>
          <w:name w:val="General"/>
          <w:gallery w:val="placeholder"/>
        </w:category>
        <w:types>
          <w:type w:val="bbPlcHdr"/>
        </w:types>
        <w:behaviors>
          <w:behavior w:val="content"/>
        </w:behaviors>
        <w:guid w:val="{E9D31824-15A0-4552-B0B4-B397991B9D52}"/>
      </w:docPartPr>
      <w:docPartBody>
        <w:p w:rsidR="00823E95" w:rsidRDefault="003B658C" w:rsidP="003B658C">
          <w:pPr>
            <w:pStyle w:val="A833D07B12A149AEBED4FA4204CA00B1"/>
          </w:pPr>
          <w:r w:rsidRPr="008E23CC">
            <w:rPr>
              <w:rFonts w:cstheme="minorHAnsi"/>
            </w:rPr>
            <w:t>Enter observations of non-compliance, comments or notes here.</w:t>
          </w:r>
        </w:p>
      </w:docPartBody>
    </w:docPart>
    <w:docPart>
      <w:docPartPr>
        <w:name w:val="C82C9028E09E4FFAA20E0EBA41D57769"/>
        <w:category>
          <w:name w:val="General"/>
          <w:gallery w:val="placeholder"/>
        </w:category>
        <w:types>
          <w:type w:val="bbPlcHdr"/>
        </w:types>
        <w:behaviors>
          <w:behavior w:val="content"/>
        </w:behaviors>
        <w:guid w:val="{64697DBB-DBDB-4694-B3B0-F921BC817287}"/>
      </w:docPartPr>
      <w:docPartBody>
        <w:p w:rsidR="00823E95" w:rsidRDefault="003B658C" w:rsidP="003B658C">
          <w:pPr>
            <w:pStyle w:val="C82C9028E09E4FFAA20E0EBA41D57769"/>
          </w:pPr>
          <w:r w:rsidRPr="008E23CC">
            <w:rPr>
              <w:rFonts w:cstheme="minorHAnsi"/>
            </w:rPr>
            <w:t>Enter observations of non-compliance, comments or notes here.</w:t>
          </w:r>
        </w:p>
      </w:docPartBody>
    </w:docPart>
    <w:docPart>
      <w:docPartPr>
        <w:name w:val="50118CED92274F33933778DD979EC059"/>
        <w:category>
          <w:name w:val="General"/>
          <w:gallery w:val="placeholder"/>
        </w:category>
        <w:types>
          <w:type w:val="bbPlcHdr"/>
        </w:types>
        <w:behaviors>
          <w:behavior w:val="content"/>
        </w:behaviors>
        <w:guid w:val="{331D1666-DD30-4DB8-B6C7-D1947A330B49}"/>
      </w:docPartPr>
      <w:docPartBody>
        <w:p w:rsidR="00823E95" w:rsidRDefault="003B658C" w:rsidP="003B658C">
          <w:pPr>
            <w:pStyle w:val="50118CED92274F33933778DD979EC059"/>
          </w:pPr>
          <w:r w:rsidRPr="008E23CC">
            <w:rPr>
              <w:rFonts w:cstheme="minorHAnsi"/>
            </w:rPr>
            <w:t>Enter observations of non-compliance, comments or notes here.</w:t>
          </w:r>
        </w:p>
      </w:docPartBody>
    </w:docPart>
    <w:docPart>
      <w:docPartPr>
        <w:name w:val="6EDF27F960CC49DC8B30CEA69C0A0FD9"/>
        <w:category>
          <w:name w:val="General"/>
          <w:gallery w:val="placeholder"/>
        </w:category>
        <w:types>
          <w:type w:val="bbPlcHdr"/>
        </w:types>
        <w:behaviors>
          <w:behavior w:val="content"/>
        </w:behaviors>
        <w:guid w:val="{50C85041-88B4-4E3A-ADA5-3A0BB40A349B}"/>
      </w:docPartPr>
      <w:docPartBody>
        <w:p w:rsidR="00823E95" w:rsidRDefault="003B658C" w:rsidP="003B658C">
          <w:pPr>
            <w:pStyle w:val="6EDF27F960CC49DC8B30CEA69C0A0FD9"/>
          </w:pPr>
          <w:r w:rsidRPr="008E23CC">
            <w:rPr>
              <w:rFonts w:cstheme="minorHAnsi"/>
            </w:rPr>
            <w:t>Enter observations of non-compliance, comments or notes here.</w:t>
          </w:r>
        </w:p>
      </w:docPartBody>
    </w:docPart>
    <w:docPart>
      <w:docPartPr>
        <w:name w:val="4C9C549C37A9408199711C680E58A2E2"/>
        <w:category>
          <w:name w:val="General"/>
          <w:gallery w:val="placeholder"/>
        </w:category>
        <w:types>
          <w:type w:val="bbPlcHdr"/>
        </w:types>
        <w:behaviors>
          <w:behavior w:val="content"/>
        </w:behaviors>
        <w:guid w:val="{2C4A2E0A-135A-4CB1-A498-30513D155F73}"/>
      </w:docPartPr>
      <w:docPartBody>
        <w:p w:rsidR="00823E95" w:rsidRDefault="003B658C" w:rsidP="003B658C">
          <w:pPr>
            <w:pStyle w:val="4C9C549C37A9408199711C680E58A2E2"/>
          </w:pPr>
          <w:r w:rsidRPr="008E23CC">
            <w:rPr>
              <w:rFonts w:cstheme="minorHAnsi"/>
            </w:rPr>
            <w:t>Enter observations of non-compliance, comments or notes here.</w:t>
          </w:r>
        </w:p>
      </w:docPartBody>
    </w:docPart>
    <w:docPart>
      <w:docPartPr>
        <w:name w:val="B0F30F40830D478BBD724DDFF57403F6"/>
        <w:category>
          <w:name w:val="General"/>
          <w:gallery w:val="placeholder"/>
        </w:category>
        <w:types>
          <w:type w:val="bbPlcHdr"/>
        </w:types>
        <w:behaviors>
          <w:behavior w:val="content"/>
        </w:behaviors>
        <w:guid w:val="{3ADCA908-A854-409F-92C9-FD355837909B}"/>
      </w:docPartPr>
      <w:docPartBody>
        <w:p w:rsidR="00823E95" w:rsidRDefault="003B658C" w:rsidP="003B658C">
          <w:pPr>
            <w:pStyle w:val="B0F30F40830D478BBD724DDFF57403F6"/>
          </w:pPr>
          <w:r w:rsidRPr="008E23CC">
            <w:rPr>
              <w:rFonts w:cstheme="minorHAnsi"/>
            </w:rPr>
            <w:t>Enter observations of non-compliance, comments or notes here.</w:t>
          </w:r>
        </w:p>
      </w:docPartBody>
    </w:docPart>
    <w:docPart>
      <w:docPartPr>
        <w:name w:val="FBBA2241B65440539F1E8B9F401EFF1B"/>
        <w:category>
          <w:name w:val="General"/>
          <w:gallery w:val="placeholder"/>
        </w:category>
        <w:types>
          <w:type w:val="bbPlcHdr"/>
        </w:types>
        <w:behaviors>
          <w:behavior w:val="content"/>
        </w:behaviors>
        <w:guid w:val="{F9B475D2-7365-451A-BD51-61D7D6EA6441}"/>
      </w:docPartPr>
      <w:docPartBody>
        <w:p w:rsidR="00823E95" w:rsidRDefault="003B658C" w:rsidP="003B658C">
          <w:pPr>
            <w:pStyle w:val="FBBA2241B65440539F1E8B9F401EFF1B"/>
          </w:pPr>
          <w:r w:rsidRPr="008E23CC">
            <w:rPr>
              <w:rFonts w:cstheme="minorHAnsi"/>
            </w:rPr>
            <w:t>Enter observations of non-compliance, comments or notes here.</w:t>
          </w:r>
        </w:p>
      </w:docPartBody>
    </w:docPart>
    <w:docPart>
      <w:docPartPr>
        <w:name w:val="D3E95F0698F94E47957C5455BBCC1829"/>
        <w:category>
          <w:name w:val="General"/>
          <w:gallery w:val="placeholder"/>
        </w:category>
        <w:types>
          <w:type w:val="bbPlcHdr"/>
        </w:types>
        <w:behaviors>
          <w:behavior w:val="content"/>
        </w:behaviors>
        <w:guid w:val="{1E5B9388-94E7-473B-BDF4-9015C0C44766}"/>
      </w:docPartPr>
      <w:docPartBody>
        <w:p w:rsidR="00823E95" w:rsidRDefault="003B658C" w:rsidP="003B658C">
          <w:pPr>
            <w:pStyle w:val="D3E95F0698F94E47957C5455BBCC1829"/>
          </w:pPr>
          <w:r w:rsidRPr="008E23CC">
            <w:rPr>
              <w:rFonts w:cstheme="minorHAnsi"/>
            </w:rPr>
            <w:t>Enter observations of non-compliance, comments or notes here.</w:t>
          </w:r>
        </w:p>
      </w:docPartBody>
    </w:docPart>
    <w:docPart>
      <w:docPartPr>
        <w:name w:val="160D1B007B2E434B814FEE5F683B708E"/>
        <w:category>
          <w:name w:val="General"/>
          <w:gallery w:val="placeholder"/>
        </w:category>
        <w:types>
          <w:type w:val="bbPlcHdr"/>
        </w:types>
        <w:behaviors>
          <w:behavior w:val="content"/>
        </w:behaviors>
        <w:guid w:val="{91FAA013-2DCB-41FC-B704-D0855B78C09C}"/>
      </w:docPartPr>
      <w:docPartBody>
        <w:p w:rsidR="00823E95" w:rsidRDefault="003B658C" w:rsidP="003B658C">
          <w:pPr>
            <w:pStyle w:val="160D1B007B2E434B814FEE5F683B708E"/>
          </w:pPr>
          <w:r w:rsidRPr="008E23CC">
            <w:rPr>
              <w:rFonts w:cstheme="minorHAnsi"/>
            </w:rPr>
            <w:t>Enter observations of non-compliance, comments or notes here.</w:t>
          </w:r>
        </w:p>
      </w:docPartBody>
    </w:docPart>
    <w:docPart>
      <w:docPartPr>
        <w:name w:val="F66DBB8F862048E8946211B1BDBC8EBD"/>
        <w:category>
          <w:name w:val="General"/>
          <w:gallery w:val="placeholder"/>
        </w:category>
        <w:types>
          <w:type w:val="bbPlcHdr"/>
        </w:types>
        <w:behaviors>
          <w:behavior w:val="content"/>
        </w:behaviors>
        <w:guid w:val="{E64039A9-E58A-4EA2-A88D-B494BFF0A2E8}"/>
      </w:docPartPr>
      <w:docPartBody>
        <w:p w:rsidR="00823E95" w:rsidRDefault="003B658C" w:rsidP="003B658C">
          <w:pPr>
            <w:pStyle w:val="F66DBB8F862048E8946211B1BDBC8EBD"/>
          </w:pPr>
          <w:r w:rsidRPr="008E23CC">
            <w:rPr>
              <w:rFonts w:cstheme="minorHAnsi"/>
            </w:rPr>
            <w:t>Enter observations of non-compliance, comments or notes here.</w:t>
          </w:r>
        </w:p>
      </w:docPartBody>
    </w:docPart>
    <w:docPart>
      <w:docPartPr>
        <w:name w:val="86CC5BDE346C464E9D2408F616DDC39E"/>
        <w:category>
          <w:name w:val="General"/>
          <w:gallery w:val="placeholder"/>
        </w:category>
        <w:types>
          <w:type w:val="bbPlcHdr"/>
        </w:types>
        <w:behaviors>
          <w:behavior w:val="content"/>
        </w:behaviors>
        <w:guid w:val="{27BC4D68-C288-4237-B61E-AB00F50A0241}"/>
      </w:docPartPr>
      <w:docPartBody>
        <w:p w:rsidR="00823E95" w:rsidRDefault="003B658C" w:rsidP="003B658C">
          <w:pPr>
            <w:pStyle w:val="86CC5BDE346C464E9D2408F616DDC39E"/>
          </w:pPr>
          <w:r w:rsidRPr="008E23CC">
            <w:rPr>
              <w:rFonts w:cstheme="minorHAnsi"/>
            </w:rPr>
            <w:t>Enter observations of non-compliance, comments or notes here.</w:t>
          </w:r>
        </w:p>
      </w:docPartBody>
    </w:docPart>
    <w:docPart>
      <w:docPartPr>
        <w:name w:val="0DA6A85236C645B6A57AC29CE1753C64"/>
        <w:category>
          <w:name w:val="General"/>
          <w:gallery w:val="placeholder"/>
        </w:category>
        <w:types>
          <w:type w:val="bbPlcHdr"/>
        </w:types>
        <w:behaviors>
          <w:behavior w:val="content"/>
        </w:behaviors>
        <w:guid w:val="{4FECCC5E-4C44-4BE3-8FF9-C76FF3D395B1}"/>
      </w:docPartPr>
      <w:docPartBody>
        <w:p w:rsidR="00823E95" w:rsidRDefault="003B658C" w:rsidP="003B658C">
          <w:pPr>
            <w:pStyle w:val="0DA6A85236C645B6A57AC29CE1753C64"/>
          </w:pPr>
          <w:r>
            <w:t>Enter observations of non-compliance, comments or notes here.</w:t>
          </w:r>
        </w:p>
      </w:docPartBody>
    </w:docPart>
    <w:docPart>
      <w:docPartPr>
        <w:name w:val="60CD4B21D88B441582F31E9C9A4B178F"/>
        <w:category>
          <w:name w:val="General"/>
          <w:gallery w:val="placeholder"/>
        </w:category>
        <w:types>
          <w:type w:val="bbPlcHdr"/>
        </w:types>
        <w:behaviors>
          <w:behavior w:val="content"/>
        </w:behaviors>
        <w:guid w:val="{6F80744E-74DB-4F29-AE49-F41524781063}"/>
      </w:docPartPr>
      <w:docPartBody>
        <w:p w:rsidR="00823E95" w:rsidRDefault="003B658C" w:rsidP="003B658C">
          <w:pPr>
            <w:pStyle w:val="60CD4B21D88B441582F31E9C9A4B178F"/>
          </w:pPr>
          <w:r>
            <w:t>Enter observations of non-compliance, comments or notes here.</w:t>
          </w:r>
        </w:p>
      </w:docPartBody>
    </w:docPart>
    <w:docPart>
      <w:docPartPr>
        <w:name w:val="21CD1CB178EF452A8D4CD645B93E4833"/>
        <w:category>
          <w:name w:val="General"/>
          <w:gallery w:val="placeholder"/>
        </w:category>
        <w:types>
          <w:type w:val="bbPlcHdr"/>
        </w:types>
        <w:behaviors>
          <w:behavior w:val="content"/>
        </w:behaviors>
        <w:guid w:val="{5247CC4F-41FA-4F35-9A02-7D8F11514346}"/>
      </w:docPartPr>
      <w:docPartBody>
        <w:p w:rsidR="00823E95" w:rsidRDefault="003B658C" w:rsidP="003B658C">
          <w:pPr>
            <w:pStyle w:val="21CD1CB178EF452A8D4CD645B93E4833"/>
          </w:pPr>
          <w:r>
            <w:t>Enter observations of non-compliance, comments or notes here.</w:t>
          </w:r>
        </w:p>
      </w:docPartBody>
    </w:docPart>
    <w:docPart>
      <w:docPartPr>
        <w:name w:val="A068FF44287440CA82C653D1F616E73E"/>
        <w:category>
          <w:name w:val="General"/>
          <w:gallery w:val="placeholder"/>
        </w:category>
        <w:types>
          <w:type w:val="bbPlcHdr"/>
        </w:types>
        <w:behaviors>
          <w:behavior w:val="content"/>
        </w:behaviors>
        <w:guid w:val="{604E2C4E-9E0B-4727-96D4-E1B49D45ED4D}"/>
      </w:docPartPr>
      <w:docPartBody>
        <w:p w:rsidR="00823E95" w:rsidRDefault="003B658C" w:rsidP="003B658C">
          <w:pPr>
            <w:pStyle w:val="A068FF44287440CA82C653D1F616E73E"/>
          </w:pPr>
          <w:r w:rsidRPr="008E23CC">
            <w:rPr>
              <w:rFonts w:cstheme="minorHAnsi"/>
            </w:rPr>
            <w:t>Enter observations of non-compliance, comments or notes here.</w:t>
          </w:r>
        </w:p>
      </w:docPartBody>
    </w:docPart>
    <w:docPart>
      <w:docPartPr>
        <w:name w:val="A5D0AEE5933943A6BB0FEE66A4A7F9E0"/>
        <w:category>
          <w:name w:val="General"/>
          <w:gallery w:val="placeholder"/>
        </w:category>
        <w:types>
          <w:type w:val="bbPlcHdr"/>
        </w:types>
        <w:behaviors>
          <w:behavior w:val="content"/>
        </w:behaviors>
        <w:guid w:val="{6826F2E2-E74E-4116-8B9F-754964662227}"/>
      </w:docPartPr>
      <w:docPartBody>
        <w:p w:rsidR="00823E95" w:rsidRDefault="003B658C" w:rsidP="003B658C">
          <w:pPr>
            <w:pStyle w:val="A5D0AEE5933943A6BB0FEE66A4A7F9E0"/>
          </w:pPr>
          <w:r w:rsidRPr="008E23CC">
            <w:rPr>
              <w:rFonts w:cstheme="minorHAnsi"/>
            </w:rPr>
            <w:t>Enter observations of non-compliance, comments or notes here.</w:t>
          </w:r>
        </w:p>
      </w:docPartBody>
    </w:docPart>
    <w:docPart>
      <w:docPartPr>
        <w:name w:val="F2A0294F5CBD49788269507B6807E625"/>
        <w:category>
          <w:name w:val="General"/>
          <w:gallery w:val="placeholder"/>
        </w:category>
        <w:types>
          <w:type w:val="bbPlcHdr"/>
        </w:types>
        <w:behaviors>
          <w:behavior w:val="content"/>
        </w:behaviors>
        <w:guid w:val="{A47EEE05-4AEB-4D33-BE05-3C5501E880C8}"/>
      </w:docPartPr>
      <w:docPartBody>
        <w:p w:rsidR="00823E95" w:rsidRDefault="003B658C" w:rsidP="003B658C">
          <w:pPr>
            <w:pStyle w:val="F2A0294F5CBD49788269507B6807E625"/>
          </w:pPr>
          <w:r w:rsidRPr="008E23CC">
            <w:rPr>
              <w:rFonts w:cstheme="minorHAnsi"/>
            </w:rPr>
            <w:t>Enter observations of non-compliance, comments or notes here.</w:t>
          </w:r>
        </w:p>
      </w:docPartBody>
    </w:docPart>
    <w:docPart>
      <w:docPartPr>
        <w:name w:val="7C839DD7DCDD4ACF8FB802B03B5E310A"/>
        <w:category>
          <w:name w:val="General"/>
          <w:gallery w:val="placeholder"/>
        </w:category>
        <w:types>
          <w:type w:val="bbPlcHdr"/>
        </w:types>
        <w:behaviors>
          <w:behavior w:val="content"/>
        </w:behaviors>
        <w:guid w:val="{A21945CB-AF16-41FA-AAA0-2106C86DE3AD}"/>
      </w:docPartPr>
      <w:docPartBody>
        <w:p w:rsidR="00823E95" w:rsidRDefault="003B658C" w:rsidP="003B658C">
          <w:pPr>
            <w:pStyle w:val="7C839DD7DCDD4ACF8FB802B03B5E310A"/>
          </w:pPr>
          <w:r w:rsidRPr="008E23CC">
            <w:rPr>
              <w:rFonts w:cstheme="minorHAnsi"/>
            </w:rPr>
            <w:t>Enter observations of non-compliance, comments or notes here.</w:t>
          </w:r>
        </w:p>
      </w:docPartBody>
    </w:docPart>
    <w:docPart>
      <w:docPartPr>
        <w:name w:val="32973A769BBA40BA9463038BB45957BF"/>
        <w:category>
          <w:name w:val="General"/>
          <w:gallery w:val="placeholder"/>
        </w:category>
        <w:types>
          <w:type w:val="bbPlcHdr"/>
        </w:types>
        <w:behaviors>
          <w:behavior w:val="content"/>
        </w:behaviors>
        <w:guid w:val="{943732A6-5BDA-46E2-8B4A-2EB01AE141EF}"/>
      </w:docPartPr>
      <w:docPartBody>
        <w:p w:rsidR="00823E95" w:rsidRDefault="003B658C" w:rsidP="003B658C">
          <w:pPr>
            <w:pStyle w:val="32973A769BBA40BA9463038BB45957BF"/>
          </w:pPr>
          <w:r w:rsidRPr="008E23CC">
            <w:rPr>
              <w:rFonts w:cstheme="minorHAnsi"/>
            </w:rPr>
            <w:t>Enter observations of non-compliance, comments or notes here.</w:t>
          </w:r>
        </w:p>
      </w:docPartBody>
    </w:docPart>
    <w:docPart>
      <w:docPartPr>
        <w:name w:val="48765DE92ABE488F902A011CDD13740E"/>
        <w:category>
          <w:name w:val="General"/>
          <w:gallery w:val="placeholder"/>
        </w:category>
        <w:types>
          <w:type w:val="bbPlcHdr"/>
        </w:types>
        <w:behaviors>
          <w:behavior w:val="content"/>
        </w:behaviors>
        <w:guid w:val="{9020E8EF-AC30-46E0-8857-79A4623039D9}"/>
      </w:docPartPr>
      <w:docPartBody>
        <w:p w:rsidR="00823E95" w:rsidRDefault="003B658C" w:rsidP="003B658C">
          <w:pPr>
            <w:pStyle w:val="48765DE92ABE488F902A011CDD13740E"/>
          </w:pPr>
          <w:r w:rsidRPr="008E23CC">
            <w:rPr>
              <w:rFonts w:cstheme="minorHAnsi"/>
            </w:rPr>
            <w:t>Enter observations of non-compliance, comments or notes here.</w:t>
          </w:r>
        </w:p>
      </w:docPartBody>
    </w:docPart>
    <w:docPart>
      <w:docPartPr>
        <w:name w:val="7164BC9D4B2B47A3B76CE8A631D40680"/>
        <w:category>
          <w:name w:val="General"/>
          <w:gallery w:val="placeholder"/>
        </w:category>
        <w:types>
          <w:type w:val="bbPlcHdr"/>
        </w:types>
        <w:behaviors>
          <w:behavior w:val="content"/>
        </w:behaviors>
        <w:guid w:val="{03CF2059-E52F-4C38-B176-D140489913EB}"/>
      </w:docPartPr>
      <w:docPartBody>
        <w:p w:rsidR="00823E95" w:rsidRDefault="003B658C" w:rsidP="003B658C">
          <w:pPr>
            <w:pStyle w:val="7164BC9D4B2B47A3B76CE8A631D40680"/>
          </w:pPr>
          <w:r w:rsidRPr="008E23CC">
            <w:rPr>
              <w:rFonts w:cstheme="minorHAnsi"/>
            </w:rPr>
            <w:t>Enter observations of non-compliance, comments or notes here.</w:t>
          </w:r>
        </w:p>
      </w:docPartBody>
    </w:docPart>
    <w:docPart>
      <w:docPartPr>
        <w:name w:val="C52D2C54F96F4043AF6A9F543DBB8703"/>
        <w:category>
          <w:name w:val="General"/>
          <w:gallery w:val="placeholder"/>
        </w:category>
        <w:types>
          <w:type w:val="bbPlcHdr"/>
        </w:types>
        <w:behaviors>
          <w:behavior w:val="content"/>
        </w:behaviors>
        <w:guid w:val="{90893F9C-A331-4703-A44D-2F2E50B72555}"/>
      </w:docPartPr>
      <w:docPartBody>
        <w:p w:rsidR="00823E95" w:rsidRDefault="003B658C" w:rsidP="003B658C">
          <w:pPr>
            <w:pStyle w:val="C52D2C54F96F4043AF6A9F543DBB8703"/>
          </w:pPr>
          <w:r w:rsidRPr="008E23CC">
            <w:rPr>
              <w:rFonts w:cstheme="minorHAnsi"/>
            </w:rPr>
            <w:t>Enter observations of non-compliance, comments or notes here.</w:t>
          </w:r>
        </w:p>
      </w:docPartBody>
    </w:docPart>
    <w:docPart>
      <w:docPartPr>
        <w:name w:val="D26AA618B7CA4A738ECBAEE97B1D3191"/>
        <w:category>
          <w:name w:val="General"/>
          <w:gallery w:val="placeholder"/>
        </w:category>
        <w:types>
          <w:type w:val="bbPlcHdr"/>
        </w:types>
        <w:behaviors>
          <w:behavior w:val="content"/>
        </w:behaviors>
        <w:guid w:val="{67181F00-016C-44EC-9858-670C1F70D8DE}"/>
      </w:docPartPr>
      <w:docPartBody>
        <w:p w:rsidR="00823E95" w:rsidRDefault="003B658C" w:rsidP="003B658C">
          <w:pPr>
            <w:pStyle w:val="D26AA618B7CA4A738ECBAEE97B1D3191"/>
          </w:pPr>
          <w:r w:rsidRPr="008E23CC">
            <w:rPr>
              <w:rFonts w:cstheme="minorHAnsi"/>
            </w:rPr>
            <w:t>Enter observations of non-compliance, comments or notes here.</w:t>
          </w:r>
        </w:p>
      </w:docPartBody>
    </w:docPart>
    <w:docPart>
      <w:docPartPr>
        <w:name w:val="AFE14DFDB741465D9E17185FA099E05E"/>
        <w:category>
          <w:name w:val="General"/>
          <w:gallery w:val="placeholder"/>
        </w:category>
        <w:types>
          <w:type w:val="bbPlcHdr"/>
        </w:types>
        <w:behaviors>
          <w:behavior w:val="content"/>
        </w:behaviors>
        <w:guid w:val="{49A1932F-5300-4EC5-89F3-7D16AADC13A0}"/>
      </w:docPartPr>
      <w:docPartBody>
        <w:p w:rsidR="00823E95" w:rsidRDefault="003B658C" w:rsidP="003B658C">
          <w:pPr>
            <w:pStyle w:val="AFE14DFDB741465D9E17185FA099E05E"/>
          </w:pPr>
          <w:r w:rsidRPr="008E23CC">
            <w:rPr>
              <w:rFonts w:cstheme="minorHAnsi"/>
            </w:rPr>
            <w:t>Enter observations of non-compliance, comments or notes here.</w:t>
          </w:r>
        </w:p>
      </w:docPartBody>
    </w:docPart>
    <w:docPart>
      <w:docPartPr>
        <w:name w:val="645D0C9F75C147FB8515DCD819E1E818"/>
        <w:category>
          <w:name w:val="General"/>
          <w:gallery w:val="placeholder"/>
        </w:category>
        <w:types>
          <w:type w:val="bbPlcHdr"/>
        </w:types>
        <w:behaviors>
          <w:behavior w:val="content"/>
        </w:behaviors>
        <w:guid w:val="{21659B1C-42A7-4C9F-97A5-4761D0478580}"/>
      </w:docPartPr>
      <w:docPartBody>
        <w:p w:rsidR="00823E95" w:rsidRDefault="003B658C" w:rsidP="003B658C">
          <w:pPr>
            <w:pStyle w:val="645D0C9F75C147FB8515DCD819E1E818"/>
          </w:pPr>
          <w:r w:rsidRPr="008E23CC">
            <w:rPr>
              <w:rFonts w:cstheme="minorHAnsi"/>
            </w:rPr>
            <w:t>Enter observations of non-compliance, comments or notes here.</w:t>
          </w:r>
        </w:p>
      </w:docPartBody>
    </w:docPart>
    <w:docPart>
      <w:docPartPr>
        <w:name w:val="927639836E00462E897A843076F974B9"/>
        <w:category>
          <w:name w:val="General"/>
          <w:gallery w:val="placeholder"/>
        </w:category>
        <w:types>
          <w:type w:val="bbPlcHdr"/>
        </w:types>
        <w:behaviors>
          <w:behavior w:val="content"/>
        </w:behaviors>
        <w:guid w:val="{107E5D3F-CA67-4A1A-A305-BC000F647623}"/>
      </w:docPartPr>
      <w:docPartBody>
        <w:p w:rsidR="00823E95" w:rsidRDefault="003B658C" w:rsidP="003B658C">
          <w:pPr>
            <w:pStyle w:val="927639836E00462E897A843076F974B9"/>
          </w:pPr>
          <w:r w:rsidRPr="008E23CC">
            <w:rPr>
              <w:rFonts w:cstheme="minorHAnsi"/>
            </w:rPr>
            <w:t>Enter observations of non-compliance, comments or notes here.</w:t>
          </w:r>
        </w:p>
      </w:docPartBody>
    </w:docPart>
    <w:docPart>
      <w:docPartPr>
        <w:name w:val="59A0A4110F964C8C9F7C890641CE9255"/>
        <w:category>
          <w:name w:val="General"/>
          <w:gallery w:val="placeholder"/>
        </w:category>
        <w:types>
          <w:type w:val="bbPlcHdr"/>
        </w:types>
        <w:behaviors>
          <w:behavior w:val="content"/>
        </w:behaviors>
        <w:guid w:val="{D61DFA44-3209-41DC-A6E3-97F77BD0ACB3}"/>
      </w:docPartPr>
      <w:docPartBody>
        <w:p w:rsidR="00823E95" w:rsidRDefault="003B658C" w:rsidP="003B658C">
          <w:pPr>
            <w:pStyle w:val="59A0A4110F964C8C9F7C890641CE9255"/>
          </w:pPr>
          <w:r w:rsidRPr="008E23CC">
            <w:rPr>
              <w:rFonts w:cstheme="minorHAnsi"/>
            </w:rPr>
            <w:t>Enter observations of non-compliance, comments or notes here.</w:t>
          </w:r>
        </w:p>
      </w:docPartBody>
    </w:docPart>
    <w:docPart>
      <w:docPartPr>
        <w:name w:val="CC98CB296F274033BC99B9977468BB32"/>
        <w:category>
          <w:name w:val="General"/>
          <w:gallery w:val="placeholder"/>
        </w:category>
        <w:types>
          <w:type w:val="bbPlcHdr"/>
        </w:types>
        <w:behaviors>
          <w:behavior w:val="content"/>
        </w:behaviors>
        <w:guid w:val="{05940644-D8E0-4F47-9180-A848BD5D7261}"/>
      </w:docPartPr>
      <w:docPartBody>
        <w:p w:rsidR="00823E95" w:rsidRDefault="003B658C" w:rsidP="003B658C">
          <w:pPr>
            <w:pStyle w:val="CC98CB296F274033BC99B9977468BB32"/>
          </w:pPr>
          <w:r w:rsidRPr="008E23CC">
            <w:rPr>
              <w:rFonts w:cstheme="minorHAnsi"/>
            </w:rPr>
            <w:t>Enter observations of non-compliance, comments or notes here.</w:t>
          </w:r>
        </w:p>
      </w:docPartBody>
    </w:docPart>
    <w:docPart>
      <w:docPartPr>
        <w:name w:val="BA5C43E63CD745F3ABA79E28AF106093"/>
        <w:category>
          <w:name w:val="General"/>
          <w:gallery w:val="placeholder"/>
        </w:category>
        <w:types>
          <w:type w:val="bbPlcHdr"/>
        </w:types>
        <w:behaviors>
          <w:behavior w:val="content"/>
        </w:behaviors>
        <w:guid w:val="{04096A32-8470-408E-BF67-813A40B23E89}"/>
      </w:docPartPr>
      <w:docPartBody>
        <w:p w:rsidR="00823E95" w:rsidRDefault="003B658C" w:rsidP="003B658C">
          <w:pPr>
            <w:pStyle w:val="BA5C43E63CD745F3ABA79E28AF106093"/>
          </w:pPr>
          <w:r w:rsidRPr="008E23CC">
            <w:rPr>
              <w:rFonts w:cstheme="minorHAnsi"/>
            </w:rPr>
            <w:t>Enter observations of non-compliance, comments or notes here.</w:t>
          </w:r>
        </w:p>
      </w:docPartBody>
    </w:docPart>
    <w:docPart>
      <w:docPartPr>
        <w:name w:val="E94C6BCBE4374145BF3CA4CECFC5FFC6"/>
        <w:category>
          <w:name w:val="General"/>
          <w:gallery w:val="placeholder"/>
        </w:category>
        <w:types>
          <w:type w:val="bbPlcHdr"/>
        </w:types>
        <w:behaviors>
          <w:behavior w:val="content"/>
        </w:behaviors>
        <w:guid w:val="{9C577169-A7AE-4D91-9E6A-57C90DD8C49C}"/>
      </w:docPartPr>
      <w:docPartBody>
        <w:p w:rsidR="00823E95" w:rsidRDefault="003B658C" w:rsidP="003B658C">
          <w:pPr>
            <w:pStyle w:val="E94C6BCBE4374145BF3CA4CECFC5FFC6"/>
          </w:pPr>
          <w:r w:rsidRPr="008E23CC">
            <w:rPr>
              <w:rFonts w:cstheme="minorHAnsi"/>
            </w:rPr>
            <w:t>Enter observations of non-compliance, comments or notes here.</w:t>
          </w:r>
        </w:p>
      </w:docPartBody>
    </w:docPart>
    <w:docPart>
      <w:docPartPr>
        <w:name w:val="5963EEE3B77D40D1AC6343166DB3FBAD"/>
        <w:category>
          <w:name w:val="General"/>
          <w:gallery w:val="placeholder"/>
        </w:category>
        <w:types>
          <w:type w:val="bbPlcHdr"/>
        </w:types>
        <w:behaviors>
          <w:behavior w:val="content"/>
        </w:behaviors>
        <w:guid w:val="{58725640-B578-478C-8685-567FEF05BF71}"/>
      </w:docPartPr>
      <w:docPartBody>
        <w:p w:rsidR="00823E95" w:rsidRDefault="003B658C" w:rsidP="003B658C">
          <w:pPr>
            <w:pStyle w:val="5963EEE3B77D40D1AC6343166DB3FBAD"/>
          </w:pPr>
          <w:r w:rsidRPr="008E23CC">
            <w:rPr>
              <w:rFonts w:cstheme="minorHAnsi"/>
            </w:rPr>
            <w:t>Enter observations of non-compliance, comments or notes here.</w:t>
          </w:r>
        </w:p>
      </w:docPartBody>
    </w:docPart>
    <w:docPart>
      <w:docPartPr>
        <w:name w:val="CEE6199599AB4A21A5B9CAF015898D29"/>
        <w:category>
          <w:name w:val="General"/>
          <w:gallery w:val="placeholder"/>
        </w:category>
        <w:types>
          <w:type w:val="bbPlcHdr"/>
        </w:types>
        <w:behaviors>
          <w:behavior w:val="content"/>
        </w:behaviors>
        <w:guid w:val="{F2851BA6-8AAD-41F4-B55B-4B9699A8BEEB}"/>
      </w:docPartPr>
      <w:docPartBody>
        <w:p w:rsidR="00823E95" w:rsidRDefault="003B658C" w:rsidP="003B658C">
          <w:pPr>
            <w:pStyle w:val="CEE6199599AB4A21A5B9CAF015898D29"/>
          </w:pPr>
          <w:r w:rsidRPr="00C34C63">
            <w:rPr>
              <w:rFonts w:cstheme="minorHAnsi"/>
            </w:rPr>
            <w:t>Enter observations of non-compliance, comments or notes here.</w:t>
          </w:r>
        </w:p>
      </w:docPartBody>
    </w:docPart>
    <w:docPart>
      <w:docPartPr>
        <w:name w:val="613B43814D934D3F81DD6460C8797C56"/>
        <w:category>
          <w:name w:val="General"/>
          <w:gallery w:val="placeholder"/>
        </w:category>
        <w:types>
          <w:type w:val="bbPlcHdr"/>
        </w:types>
        <w:behaviors>
          <w:behavior w:val="content"/>
        </w:behaviors>
        <w:guid w:val="{CFE2D837-9BA0-4810-AC43-F7D63E3D5A2A}"/>
      </w:docPartPr>
      <w:docPartBody>
        <w:p w:rsidR="00823E95" w:rsidRDefault="003B658C" w:rsidP="003B658C">
          <w:pPr>
            <w:pStyle w:val="613B43814D934D3F81DD6460C8797C56"/>
          </w:pPr>
          <w:r w:rsidRPr="008E23CC">
            <w:rPr>
              <w:rFonts w:cstheme="minorHAnsi"/>
            </w:rPr>
            <w:t>Enter observations of non-compliance, comments or notes here.</w:t>
          </w:r>
        </w:p>
      </w:docPartBody>
    </w:docPart>
    <w:docPart>
      <w:docPartPr>
        <w:name w:val="7C1863AE8F7542C8867B2D2BA774F710"/>
        <w:category>
          <w:name w:val="General"/>
          <w:gallery w:val="placeholder"/>
        </w:category>
        <w:types>
          <w:type w:val="bbPlcHdr"/>
        </w:types>
        <w:behaviors>
          <w:behavior w:val="content"/>
        </w:behaviors>
        <w:guid w:val="{FA9E7D9B-6645-4F15-9DC4-A1C6170FC82A}"/>
      </w:docPartPr>
      <w:docPartBody>
        <w:p w:rsidR="00823E95" w:rsidRDefault="003B658C" w:rsidP="003B658C">
          <w:pPr>
            <w:pStyle w:val="7C1863AE8F7542C8867B2D2BA774F710"/>
          </w:pPr>
          <w:r w:rsidRPr="008E23CC">
            <w:rPr>
              <w:rFonts w:cstheme="minorHAnsi"/>
            </w:rPr>
            <w:t>Enter observations of non-compliance, comments or notes here.</w:t>
          </w:r>
        </w:p>
      </w:docPartBody>
    </w:docPart>
    <w:docPart>
      <w:docPartPr>
        <w:name w:val="F8A405AC7DB845179C9A89FBA42689B0"/>
        <w:category>
          <w:name w:val="General"/>
          <w:gallery w:val="placeholder"/>
        </w:category>
        <w:types>
          <w:type w:val="bbPlcHdr"/>
        </w:types>
        <w:behaviors>
          <w:behavior w:val="content"/>
        </w:behaviors>
        <w:guid w:val="{D384DA12-D5C7-4CF8-8F2A-3BED91FF221E}"/>
      </w:docPartPr>
      <w:docPartBody>
        <w:p w:rsidR="00823E95" w:rsidRDefault="003B658C" w:rsidP="003B658C">
          <w:pPr>
            <w:pStyle w:val="F8A405AC7DB845179C9A89FBA42689B0"/>
          </w:pPr>
          <w:r w:rsidRPr="008E23CC">
            <w:rPr>
              <w:rFonts w:cstheme="minorHAnsi"/>
            </w:rPr>
            <w:t>Enter observations of non-compliance, comments or notes here.</w:t>
          </w:r>
        </w:p>
      </w:docPartBody>
    </w:docPart>
    <w:docPart>
      <w:docPartPr>
        <w:name w:val="61534D169F7148CABC1D4747F31A2D8B"/>
        <w:category>
          <w:name w:val="General"/>
          <w:gallery w:val="placeholder"/>
        </w:category>
        <w:types>
          <w:type w:val="bbPlcHdr"/>
        </w:types>
        <w:behaviors>
          <w:behavior w:val="content"/>
        </w:behaviors>
        <w:guid w:val="{8889D223-AC45-480F-9A27-35BCB4225E08}"/>
      </w:docPartPr>
      <w:docPartBody>
        <w:p w:rsidR="00823E95" w:rsidRDefault="003B658C" w:rsidP="003B658C">
          <w:pPr>
            <w:pStyle w:val="61534D169F7148CABC1D4747F31A2D8B"/>
          </w:pPr>
          <w:r w:rsidRPr="008E23CC">
            <w:rPr>
              <w:rFonts w:cstheme="minorHAnsi"/>
            </w:rPr>
            <w:t>Enter observations of non-compliance, comments or notes here.</w:t>
          </w:r>
        </w:p>
      </w:docPartBody>
    </w:docPart>
    <w:docPart>
      <w:docPartPr>
        <w:name w:val="BA7BF4ED8BFE4D04AD8E552330CF92C7"/>
        <w:category>
          <w:name w:val="General"/>
          <w:gallery w:val="placeholder"/>
        </w:category>
        <w:types>
          <w:type w:val="bbPlcHdr"/>
        </w:types>
        <w:behaviors>
          <w:behavior w:val="content"/>
        </w:behaviors>
        <w:guid w:val="{5E5E23E2-9A9E-4F56-A9D8-007535D2B751}"/>
      </w:docPartPr>
      <w:docPartBody>
        <w:p w:rsidR="00823E95" w:rsidRDefault="003B658C" w:rsidP="003B658C">
          <w:pPr>
            <w:pStyle w:val="BA7BF4ED8BFE4D04AD8E552330CF92C7"/>
          </w:pPr>
          <w:r w:rsidRPr="008E23CC">
            <w:rPr>
              <w:rFonts w:cstheme="minorHAnsi"/>
            </w:rPr>
            <w:t>Enter observations of non-compliance, comments or notes here.</w:t>
          </w:r>
        </w:p>
      </w:docPartBody>
    </w:docPart>
    <w:docPart>
      <w:docPartPr>
        <w:name w:val="4468EF896F10489680318FB488958CEA"/>
        <w:category>
          <w:name w:val="General"/>
          <w:gallery w:val="placeholder"/>
        </w:category>
        <w:types>
          <w:type w:val="bbPlcHdr"/>
        </w:types>
        <w:behaviors>
          <w:behavior w:val="content"/>
        </w:behaviors>
        <w:guid w:val="{81CD9F22-1A61-4DFD-8FF1-BE90D40A030E}"/>
      </w:docPartPr>
      <w:docPartBody>
        <w:p w:rsidR="00823E95" w:rsidRDefault="003B658C" w:rsidP="003B658C">
          <w:pPr>
            <w:pStyle w:val="4468EF896F10489680318FB488958CEA"/>
          </w:pPr>
          <w:r w:rsidRPr="008E23CC">
            <w:rPr>
              <w:rFonts w:cstheme="minorHAnsi"/>
            </w:rPr>
            <w:t>Enter observations of non-compliance, comments or notes here.</w:t>
          </w:r>
        </w:p>
      </w:docPartBody>
    </w:docPart>
    <w:docPart>
      <w:docPartPr>
        <w:name w:val="E2C7D14196604479824A646EBC6D7E4A"/>
        <w:category>
          <w:name w:val="General"/>
          <w:gallery w:val="placeholder"/>
        </w:category>
        <w:types>
          <w:type w:val="bbPlcHdr"/>
        </w:types>
        <w:behaviors>
          <w:behavior w:val="content"/>
        </w:behaviors>
        <w:guid w:val="{8582747E-5567-46C3-B2E7-FD3D6FD4D3C5}"/>
      </w:docPartPr>
      <w:docPartBody>
        <w:p w:rsidR="00823E95" w:rsidRDefault="003B658C" w:rsidP="003B658C">
          <w:pPr>
            <w:pStyle w:val="E2C7D14196604479824A646EBC6D7E4A"/>
          </w:pPr>
          <w:r w:rsidRPr="008E23CC">
            <w:rPr>
              <w:rFonts w:cstheme="minorHAnsi"/>
            </w:rPr>
            <w:t>Enter observations of non-compliance, comments or notes here.</w:t>
          </w:r>
        </w:p>
      </w:docPartBody>
    </w:docPart>
    <w:docPart>
      <w:docPartPr>
        <w:name w:val="C82D13420CBC47B5994F6558D6EC6325"/>
        <w:category>
          <w:name w:val="General"/>
          <w:gallery w:val="placeholder"/>
        </w:category>
        <w:types>
          <w:type w:val="bbPlcHdr"/>
        </w:types>
        <w:behaviors>
          <w:behavior w:val="content"/>
        </w:behaviors>
        <w:guid w:val="{07DBB94A-B4AA-4FAB-8DE8-65126F89CDA6}"/>
      </w:docPartPr>
      <w:docPartBody>
        <w:p w:rsidR="00823E95" w:rsidRDefault="003B658C" w:rsidP="003B658C">
          <w:pPr>
            <w:pStyle w:val="C82D13420CBC47B5994F6558D6EC6325"/>
          </w:pPr>
          <w:r w:rsidRPr="008E23CC">
            <w:rPr>
              <w:rFonts w:cstheme="minorHAnsi"/>
            </w:rPr>
            <w:t>Enter observations of non-compliance, comments or notes here.</w:t>
          </w:r>
        </w:p>
      </w:docPartBody>
    </w:docPart>
    <w:docPart>
      <w:docPartPr>
        <w:name w:val="C790B8158E5749B5AC52AA3D106D3C6E"/>
        <w:category>
          <w:name w:val="General"/>
          <w:gallery w:val="placeholder"/>
        </w:category>
        <w:types>
          <w:type w:val="bbPlcHdr"/>
        </w:types>
        <w:behaviors>
          <w:behavior w:val="content"/>
        </w:behaviors>
        <w:guid w:val="{B903338D-E3A4-4AA1-90A2-C2DD6170814D}"/>
      </w:docPartPr>
      <w:docPartBody>
        <w:p w:rsidR="00823E95" w:rsidRDefault="003B658C" w:rsidP="003B658C">
          <w:pPr>
            <w:pStyle w:val="C790B8158E5749B5AC52AA3D106D3C6E"/>
          </w:pPr>
          <w:r w:rsidRPr="008E23CC">
            <w:rPr>
              <w:rFonts w:cstheme="minorHAnsi"/>
            </w:rPr>
            <w:t>Enter observations of non-compliance, comments or notes here.</w:t>
          </w:r>
        </w:p>
      </w:docPartBody>
    </w:docPart>
    <w:docPart>
      <w:docPartPr>
        <w:name w:val="1A65EBDFC456450FA11FFA7AD422332E"/>
        <w:category>
          <w:name w:val="General"/>
          <w:gallery w:val="placeholder"/>
        </w:category>
        <w:types>
          <w:type w:val="bbPlcHdr"/>
        </w:types>
        <w:behaviors>
          <w:behavior w:val="content"/>
        </w:behaviors>
        <w:guid w:val="{FC8736DB-7443-476C-803B-601D31B89B9F}"/>
      </w:docPartPr>
      <w:docPartBody>
        <w:p w:rsidR="00823E95" w:rsidRDefault="003B658C" w:rsidP="003B658C">
          <w:pPr>
            <w:pStyle w:val="1A65EBDFC456450FA11FFA7AD422332E"/>
          </w:pPr>
          <w:r w:rsidRPr="008E23CC">
            <w:rPr>
              <w:rFonts w:cstheme="minorHAnsi"/>
            </w:rPr>
            <w:t>Enter observations of non-compliance, comments or notes here.</w:t>
          </w:r>
        </w:p>
      </w:docPartBody>
    </w:docPart>
    <w:docPart>
      <w:docPartPr>
        <w:name w:val="E4A6C79C179D4BE0B1E051B0765E562E"/>
        <w:category>
          <w:name w:val="General"/>
          <w:gallery w:val="placeholder"/>
        </w:category>
        <w:types>
          <w:type w:val="bbPlcHdr"/>
        </w:types>
        <w:behaviors>
          <w:behavior w:val="content"/>
        </w:behaviors>
        <w:guid w:val="{E6EEF6EB-9558-49CD-B309-FDE1850C031A}"/>
      </w:docPartPr>
      <w:docPartBody>
        <w:p w:rsidR="00823E95" w:rsidRDefault="003B658C" w:rsidP="003B658C">
          <w:pPr>
            <w:pStyle w:val="E4A6C79C179D4BE0B1E051B0765E562E"/>
          </w:pPr>
          <w:r w:rsidRPr="008E23CC">
            <w:rPr>
              <w:rFonts w:cstheme="minorHAnsi"/>
            </w:rPr>
            <w:t>Enter observations of non-compliance, comments or notes here.</w:t>
          </w:r>
        </w:p>
      </w:docPartBody>
    </w:docPart>
    <w:docPart>
      <w:docPartPr>
        <w:name w:val="8A7264CBF5F64C7E9AB4A4B2E986ADC4"/>
        <w:category>
          <w:name w:val="General"/>
          <w:gallery w:val="placeholder"/>
        </w:category>
        <w:types>
          <w:type w:val="bbPlcHdr"/>
        </w:types>
        <w:behaviors>
          <w:behavior w:val="content"/>
        </w:behaviors>
        <w:guid w:val="{720CA13D-DD79-4314-A7F4-BB5C91FB8162}"/>
      </w:docPartPr>
      <w:docPartBody>
        <w:p w:rsidR="00823E95" w:rsidRDefault="003B658C" w:rsidP="003B658C">
          <w:pPr>
            <w:pStyle w:val="8A7264CBF5F64C7E9AB4A4B2E986ADC4"/>
          </w:pPr>
          <w:r w:rsidRPr="008E23CC">
            <w:rPr>
              <w:rFonts w:cstheme="minorHAnsi"/>
            </w:rPr>
            <w:t>Enter observations of non-compliance, comments or notes here.</w:t>
          </w:r>
        </w:p>
      </w:docPartBody>
    </w:docPart>
    <w:docPart>
      <w:docPartPr>
        <w:name w:val="DEDFBA10963B40138C01D64CD3C175F0"/>
        <w:category>
          <w:name w:val="General"/>
          <w:gallery w:val="placeholder"/>
        </w:category>
        <w:types>
          <w:type w:val="bbPlcHdr"/>
        </w:types>
        <w:behaviors>
          <w:behavior w:val="content"/>
        </w:behaviors>
        <w:guid w:val="{46DB0D9B-E6A7-4CFE-9DDC-1BC25FA1D0B2}"/>
      </w:docPartPr>
      <w:docPartBody>
        <w:p w:rsidR="00823E95" w:rsidRDefault="003B658C" w:rsidP="003B658C">
          <w:pPr>
            <w:pStyle w:val="DEDFBA10963B40138C01D64CD3C175F0"/>
          </w:pPr>
          <w:r w:rsidRPr="008E23CC">
            <w:rPr>
              <w:rFonts w:cstheme="minorHAnsi"/>
            </w:rPr>
            <w:t>Enter observations of non-compliance, comments or notes here.</w:t>
          </w:r>
        </w:p>
      </w:docPartBody>
    </w:docPart>
    <w:docPart>
      <w:docPartPr>
        <w:name w:val="E6ED1D6153C84AFAAA6E416A6AF512B5"/>
        <w:category>
          <w:name w:val="General"/>
          <w:gallery w:val="placeholder"/>
        </w:category>
        <w:types>
          <w:type w:val="bbPlcHdr"/>
        </w:types>
        <w:behaviors>
          <w:behavior w:val="content"/>
        </w:behaviors>
        <w:guid w:val="{0FD33622-2205-4E23-A9F7-CED99C5C5EEE}"/>
      </w:docPartPr>
      <w:docPartBody>
        <w:p w:rsidR="00823E95" w:rsidRDefault="003B658C" w:rsidP="003B658C">
          <w:pPr>
            <w:pStyle w:val="E6ED1D6153C84AFAAA6E416A6AF512B5"/>
          </w:pPr>
          <w:r w:rsidRPr="008E23CC">
            <w:rPr>
              <w:rFonts w:cstheme="minorHAnsi"/>
            </w:rPr>
            <w:t>Enter observations of non-compliance, comments or notes here.</w:t>
          </w:r>
        </w:p>
      </w:docPartBody>
    </w:docPart>
    <w:docPart>
      <w:docPartPr>
        <w:name w:val="BF3BDE12D17E403D84C2376D48832A96"/>
        <w:category>
          <w:name w:val="General"/>
          <w:gallery w:val="placeholder"/>
        </w:category>
        <w:types>
          <w:type w:val="bbPlcHdr"/>
        </w:types>
        <w:behaviors>
          <w:behavior w:val="content"/>
        </w:behaviors>
        <w:guid w:val="{BEA319BE-A57F-4093-8ABB-31D63259FB51}"/>
      </w:docPartPr>
      <w:docPartBody>
        <w:p w:rsidR="00823E95" w:rsidRDefault="003B658C" w:rsidP="003B658C">
          <w:pPr>
            <w:pStyle w:val="BF3BDE12D17E403D84C2376D48832A96"/>
          </w:pPr>
          <w:r w:rsidRPr="008E23CC">
            <w:rPr>
              <w:rFonts w:cstheme="minorHAnsi"/>
            </w:rPr>
            <w:t>Enter observations of non-compliance, comments or notes here.</w:t>
          </w:r>
        </w:p>
      </w:docPartBody>
    </w:docPart>
    <w:docPart>
      <w:docPartPr>
        <w:name w:val="414FEDCD06EF435BAC689527F0447BB0"/>
        <w:category>
          <w:name w:val="General"/>
          <w:gallery w:val="placeholder"/>
        </w:category>
        <w:types>
          <w:type w:val="bbPlcHdr"/>
        </w:types>
        <w:behaviors>
          <w:behavior w:val="content"/>
        </w:behaviors>
        <w:guid w:val="{7837F7C6-6221-4AEA-A491-ED6BDBCC4A2B}"/>
      </w:docPartPr>
      <w:docPartBody>
        <w:p w:rsidR="00823E95" w:rsidRDefault="003B658C" w:rsidP="003B658C">
          <w:pPr>
            <w:pStyle w:val="414FEDCD06EF435BAC689527F0447BB0"/>
          </w:pPr>
          <w:r w:rsidRPr="008E23CC">
            <w:rPr>
              <w:rFonts w:cstheme="minorHAnsi"/>
            </w:rPr>
            <w:t>Enter observations of non-compliance, comments or notes here.</w:t>
          </w:r>
        </w:p>
      </w:docPartBody>
    </w:docPart>
    <w:docPart>
      <w:docPartPr>
        <w:name w:val="C059B91643AB4634B7952590DF40E562"/>
        <w:category>
          <w:name w:val="General"/>
          <w:gallery w:val="placeholder"/>
        </w:category>
        <w:types>
          <w:type w:val="bbPlcHdr"/>
        </w:types>
        <w:behaviors>
          <w:behavior w:val="content"/>
        </w:behaviors>
        <w:guid w:val="{899AF979-75B9-4816-B01D-09E1C74C1FEA}"/>
      </w:docPartPr>
      <w:docPartBody>
        <w:p w:rsidR="00823E95" w:rsidRDefault="003B658C" w:rsidP="003B658C">
          <w:pPr>
            <w:pStyle w:val="C059B91643AB4634B7952590DF40E562"/>
          </w:pPr>
          <w:r>
            <w:t>Enter observations of non-compliance, comments or notes here.</w:t>
          </w:r>
        </w:p>
      </w:docPartBody>
    </w:docPart>
    <w:docPart>
      <w:docPartPr>
        <w:name w:val="6177D54EEF83452A9295556A456FE08A"/>
        <w:category>
          <w:name w:val="General"/>
          <w:gallery w:val="placeholder"/>
        </w:category>
        <w:types>
          <w:type w:val="bbPlcHdr"/>
        </w:types>
        <w:behaviors>
          <w:behavior w:val="content"/>
        </w:behaviors>
        <w:guid w:val="{346813AB-BA8F-4E38-B754-FDC88CEF117E}"/>
      </w:docPartPr>
      <w:docPartBody>
        <w:p w:rsidR="00823E95" w:rsidRDefault="003B658C" w:rsidP="003B658C">
          <w:pPr>
            <w:pStyle w:val="6177D54EEF83452A9295556A456FE08A"/>
          </w:pPr>
          <w:r>
            <w:t>Enter observations of non-compliance, comments or notes here.</w:t>
          </w:r>
        </w:p>
      </w:docPartBody>
    </w:docPart>
    <w:docPart>
      <w:docPartPr>
        <w:name w:val="04A7AABB6FFA4DA69ACD5C163356EDA1"/>
        <w:category>
          <w:name w:val="General"/>
          <w:gallery w:val="placeholder"/>
        </w:category>
        <w:types>
          <w:type w:val="bbPlcHdr"/>
        </w:types>
        <w:behaviors>
          <w:behavior w:val="content"/>
        </w:behaviors>
        <w:guid w:val="{264D80C9-919B-4B7B-8BAB-19A43EF73B72}"/>
      </w:docPartPr>
      <w:docPartBody>
        <w:p w:rsidR="00823E95" w:rsidRDefault="003B658C" w:rsidP="003B658C">
          <w:pPr>
            <w:pStyle w:val="04A7AABB6FFA4DA69ACD5C163356EDA1"/>
          </w:pPr>
          <w:r>
            <w:t>Enter observations of non-compliance, comments or notes here.</w:t>
          </w:r>
        </w:p>
      </w:docPartBody>
    </w:docPart>
    <w:docPart>
      <w:docPartPr>
        <w:name w:val="DC004FDAD8894B57BA8DD6E11B10B129"/>
        <w:category>
          <w:name w:val="General"/>
          <w:gallery w:val="placeholder"/>
        </w:category>
        <w:types>
          <w:type w:val="bbPlcHdr"/>
        </w:types>
        <w:behaviors>
          <w:behavior w:val="content"/>
        </w:behaviors>
        <w:guid w:val="{A612F8A1-D7B0-419E-A42A-6C9A6BEB97BD}"/>
      </w:docPartPr>
      <w:docPartBody>
        <w:p w:rsidR="00823E95" w:rsidRDefault="003B658C" w:rsidP="003B658C">
          <w:pPr>
            <w:pStyle w:val="DC004FDAD8894B57BA8DD6E11B10B129"/>
          </w:pPr>
          <w:r>
            <w:t>Enter observations of non-compliance, comments or notes here.</w:t>
          </w:r>
        </w:p>
      </w:docPartBody>
    </w:docPart>
    <w:docPart>
      <w:docPartPr>
        <w:name w:val="0580FF06A75C433BB51F59F27FFFCC72"/>
        <w:category>
          <w:name w:val="General"/>
          <w:gallery w:val="placeholder"/>
        </w:category>
        <w:types>
          <w:type w:val="bbPlcHdr"/>
        </w:types>
        <w:behaviors>
          <w:behavior w:val="content"/>
        </w:behaviors>
        <w:guid w:val="{610D1B52-BEDC-486A-8C07-8009C2BFADAF}"/>
      </w:docPartPr>
      <w:docPartBody>
        <w:p w:rsidR="00823E95" w:rsidRDefault="003B658C" w:rsidP="003B658C">
          <w:pPr>
            <w:pStyle w:val="0580FF06A75C433BB51F59F27FFFCC72"/>
          </w:pPr>
          <w:r>
            <w:t>Enter observations of non-compliance, comments or notes here.</w:t>
          </w:r>
        </w:p>
      </w:docPartBody>
    </w:docPart>
    <w:docPart>
      <w:docPartPr>
        <w:name w:val="2F1E1A6091604173B3DCA64824350A49"/>
        <w:category>
          <w:name w:val="General"/>
          <w:gallery w:val="placeholder"/>
        </w:category>
        <w:types>
          <w:type w:val="bbPlcHdr"/>
        </w:types>
        <w:behaviors>
          <w:behavior w:val="content"/>
        </w:behaviors>
        <w:guid w:val="{A79AFAC7-A3F7-4CF2-86CA-C9C79329FA93}"/>
      </w:docPartPr>
      <w:docPartBody>
        <w:p w:rsidR="00823E95" w:rsidRDefault="003B658C" w:rsidP="003B658C">
          <w:pPr>
            <w:pStyle w:val="2F1E1A6091604173B3DCA64824350A49"/>
          </w:pPr>
          <w:r>
            <w:t>Enter observations of non-compliance, comments or notes here.</w:t>
          </w:r>
        </w:p>
      </w:docPartBody>
    </w:docPart>
    <w:docPart>
      <w:docPartPr>
        <w:name w:val="8AB95E6CD6C84CF4AE195FF9DD11348F"/>
        <w:category>
          <w:name w:val="General"/>
          <w:gallery w:val="placeholder"/>
        </w:category>
        <w:types>
          <w:type w:val="bbPlcHdr"/>
        </w:types>
        <w:behaviors>
          <w:behavior w:val="content"/>
        </w:behaviors>
        <w:guid w:val="{6897BEBC-D3AB-49AF-AA2F-5EA2301EE840}"/>
      </w:docPartPr>
      <w:docPartBody>
        <w:p w:rsidR="00823E95" w:rsidRDefault="003B658C" w:rsidP="003B658C">
          <w:pPr>
            <w:pStyle w:val="8AB95E6CD6C84CF4AE195FF9DD11348F"/>
          </w:pPr>
          <w:r>
            <w:t>Enter observations of non-compliance, comments or notes here.</w:t>
          </w:r>
        </w:p>
      </w:docPartBody>
    </w:docPart>
    <w:docPart>
      <w:docPartPr>
        <w:name w:val="97A122D9C4AA48AAB065B3ECFD58BAE0"/>
        <w:category>
          <w:name w:val="General"/>
          <w:gallery w:val="placeholder"/>
        </w:category>
        <w:types>
          <w:type w:val="bbPlcHdr"/>
        </w:types>
        <w:behaviors>
          <w:behavior w:val="content"/>
        </w:behaviors>
        <w:guid w:val="{E04875CF-A20E-4465-BD11-F31CFF6818F5}"/>
      </w:docPartPr>
      <w:docPartBody>
        <w:p w:rsidR="00823E95" w:rsidRDefault="003B658C" w:rsidP="003B658C">
          <w:pPr>
            <w:pStyle w:val="97A122D9C4AA48AAB065B3ECFD58BAE0"/>
          </w:pPr>
          <w:r w:rsidRPr="00F0770A">
            <w:rPr>
              <w:rFonts w:cstheme="minorHAnsi"/>
            </w:rPr>
            <w:t>Enter observations of non-compliance, comments or notes here.</w:t>
          </w:r>
        </w:p>
      </w:docPartBody>
    </w:docPart>
    <w:docPart>
      <w:docPartPr>
        <w:name w:val="3141EAA8DE8D4ED39C8D1AB80C8B0534"/>
        <w:category>
          <w:name w:val="General"/>
          <w:gallery w:val="placeholder"/>
        </w:category>
        <w:types>
          <w:type w:val="bbPlcHdr"/>
        </w:types>
        <w:behaviors>
          <w:behavior w:val="content"/>
        </w:behaviors>
        <w:guid w:val="{791944B4-6490-4363-BF40-F23C7792E430}"/>
      </w:docPartPr>
      <w:docPartBody>
        <w:p w:rsidR="00823E95" w:rsidRDefault="003B658C" w:rsidP="003B658C">
          <w:pPr>
            <w:pStyle w:val="3141EAA8DE8D4ED39C8D1AB80C8B0534"/>
          </w:pPr>
          <w:r w:rsidRPr="00F0770A">
            <w:rPr>
              <w:rFonts w:cstheme="minorHAnsi"/>
            </w:rPr>
            <w:t>Enter observations of non-compliance, comments or notes here.</w:t>
          </w:r>
        </w:p>
      </w:docPartBody>
    </w:docPart>
    <w:docPart>
      <w:docPartPr>
        <w:name w:val="9779969B41E942A8B75064594115D048"/>
        <w:category>
          <w:name w:val="General"/>
          <w:gallery w:val="placeholder"/>
        </w:category>
        <w:types>
          <w:type w:val="bbPlcHdr"/>
        </w:types>
        <w:behaviors>
          <w:behavior w:val="content"/>
        </w:behaviors>
        <w:guid w:val="{823532CA-F1AC-4FE5-B98B-17AE561BD4E1}"/>
      </w:docPartPr>
      <w:docPartBody>
        <w:p w:rsidR="00823E95" w:rsidRDefault="003B658C" w:rsidP="003B658C">
          <w:pPr>
            <w:pStyle w:val="9779969B41E942A8B75064594115D048"/>
          </w:pPr>
          <w:r w:rsidRPr="00F0770A">
            <w:rPr>
              <w:rFonts w:cstheme="minorHAnsi"/>
            </w:rPr>
            <w:t>Enter observations of non-compliance, comments or notes here.</w:t>
          </w:r>
        </w:p>
      </w:docPartBody>
    </w:docPart>
    <w:docPart>
      <w:docPartPr>
        <w:name w:val="0FED762FD6814518A9FA8940733ACEC8"/>
        <w:category>
          <w:name w:val="General"/>
          <w:gallery w:val="placeholder"/>
        </w:category>
        <w:types>
          <w:type w:val="bbPlcHdr"/>
        </w:types>
        <w:behaviors>
          <w:behavior w:val="content"/>
        </w:behaviors>
        <w:guid w:val="{B45F6173-7E1A-49C7-ADC1-7B9447D5CB67}"/>
      </w:docPartPr>
      <w:docPartBody>
        <w:p w:rsidR="00823E95" w:rsidRDefault="003B658C" w:rsidP="003B658C">
          <w:pPr>
            <w:pStyle w:val="0FED762FD6814518A9FA8940733ACEC8"/>
          </w:pPr>
          <w:r w:rsidRPr="00F0770A">
            <w:rPr>
              <w:rFonts w:cstheme="minorHAnsi"/>
            </w:rPr>
            <w:t>Enter observations of non-compliance, comments or notes here.</w:t>
          </w:r>
        </w:p>
      </w:docPartBody>
    </w:docPart>
    <w:docPart>
      <w:docPartPr>
        <w:name w:val="1BA088DC425449DFB35568D4C326A644"/>
        <w:category>
          <w:name w:val="General"/>
          <w:gallery w:val="placeholder"/>
        </w:category>
        <w:types>
          <w:type w:val="bbPlcHdr"/>
        </w:types>
        <w:behaviors>
          <w:behavior w:val="content"/>
        </w:behaviors>
        <w:guid w:val="{615B0938-9FE2-44A2-9B37-A5B2F7E2A58C}"/>
      </w:docPartPr>
      <w:docPartBody>
        <w:p w:rsidR="00823E95" w:rsidRDefault="003B658C" w:rsidP="003B658C">
          <w:pPr>
            <w:pStyle w:val="1BA088DC425449DFB35568D4C326A644"/>
          </w:pPr>
          <w:r w:rsidRPr="00F0770A">
            <w:rPr>
              <w:rFonts w:cstheme="minorHAnsi"/>
            </w:rPr>
            <w:t>Enter observations of non-compliance, comments or notes here.</w:t>
          </w:r>
        </w:p>
      </w:docPartBody>
    </w:docPart>
    <w:docPart>
      <w:docPartPr>
        <w:name w:val="8867D645870149AE83471FCFC6425730"/>
        <w:category>
          <w:name w:val="General"/>
          <w:gallery w:val="placeholder"/>
        </w:category>
        <w:types>
          <w:type w:val="bbPlcHdr"/>
        </w:types>
        <w:behaviors>
          <w:behavior w:val="content"/>
        </w:behaviors>
        <w:guid w:val="{D96A53D4-AB4F-4023-B8CE-EAAEB0879BD1}"/>
      </w:docPartPr>
      <w:docPartBody>
        <w:p w:rsidR="00823E95" w:rsidRDefault="003B658C" w:rsidP="003B658C">
          <w:pPr>
            <w:pStyle w:val="8867D645870149AE83471FCFC6425730"/>
          </w:pPr>
          <w:r w:rsidRPr="0084305D">
            <w:rPr>
              <w:rFonts w:cstheme="minorHAnsi"/>
            </w:rPr>
            <w:t>Enter observations of non-compliance, comments or notes here.</w:t>
          </w:r>
        </w:p>
      </w:docPartBody>
    </w:docPart>
    <w:docPart>
      <w:docPartPr>
        <w:name w:val="8EF9BB0C646D4B4097A07CC227BAE96F"/>
        <w:category>
          <w:name w:val="General"/>
          <w:gallery w:val="placeholder"/>
        </w:category>
        <w:types>
          <w:type w:val="bbPlcHdr"/>
        </w:types>
        <w:behaviors>
          <w:behavior w:val="content"/>
        </w:behaviors>
        <w:guid w:val="{9AAC90BF-C381-458C-8766-1D6C3161BA6D}"/>
      </w:docPartPr>
      <w:docPartBody>
        <w:p w:rsidR="00823E95" w:rsidRDefault="003B658C" w:rsidP="003B658C">
          <w:pPr>
            <w:pStyle w:val="8EF9BB0C646D4B4097A07CC227BAE96F"/>
          </w:pPr>
          <w:r w:rsidRPr="0084305D">
            <w:rPr>
              <w:rFonts w:cstheme="minorHAnsi"/>
            </w:rPr>
            <w:t>Enter observations of non-compliance, comments or notes here.</w:t>
          </w:r>
        </w:p>
      </w:docPartBody>
    </w:docPart>
    <w:docPart>
      <w:docPartPr>
        <w:name w:val="0E841F10E9A240F096E9B37D4D6FAE03"/>
        <w:category>
          <w:name w:val="General"/>
          <w:gallery w:val="placeholder"/>
        </w:category>
        <w:types>
          <w:type w:val="bbPlcHdr"/>
        </w:types>
        <w:behaviors>
          <w:behavior w:val="content"/>
        </w:behaviors>
        <w:guid w:val="{036971F5-2797-4CD2-A025-9F94FAB59A82}"/>
      </w:docPartPr>
      <w:docPartBody>
        <w:p w:rsidR="00823E95" w:rsidRDefault="003B658C" w:rsidP="003B658C">
          <w:pPr>
            <w:pStyle w:val="0E841F10E9A240F096E9B37D4D6FAE03"/>
          </w:pPr>
          <w:r w:rsidRPr="0084305D">
            <w:rPr>
              <w:rFonts w:cstheme="minorHAnsi"/>
            </w:rPr>
            <w:t>Enter observations of non-compliance, comments or notes here.</w:t>
          </w:r>
        </w:p>
      </w:docPartBody>
    </w:docPart>
    <w:docPart>
      <w:docPartPr>
        <w:name w:val="DBEEDA8359D9494EB3A10426DE22689D"/>
        <w:category>
          <w:name w:val="General"/>
          <w:gallery w:val="placeholder"/>
        </w:category>
        <w:types>
          <w:type w:val="bbPlcHdr"/>
        </w:types>
        <w:behaviors>
          <w:behavior w:val="content"/>
        </w:behaviors>
        <w:guid w:val="{9B18BBDF-EF6C-463E-8841-051CB3B840BE}"/>
      </w:docPartPr>
      <w:docPartBody>
        <w:p w:rsidR="00823E95" w:rsidRDefault="003B658C" w:rsidP="003B658C">
          <w:pPr>
            <w:pStyle w:val="DBEEDA8359D9494EB3A10426DE22689D"/>
          </w:pPr>
          <w:r w:rsidRPr="0084305D">
            <w:rPr>
              <w:rFonts w:cstheme="minorHAnsi"/>
            </w:rPr>
            <w:t>Enter observations of non-compliance, comments or notes here.</w:t>
          </w:r>
        </w:p>
      </w:docPartBody>
    </w:docPart>
    <w:docPart>
      <w:docPartPr>
        <w:name w:val="A3B5348C34E547B9BB0A3B577527F009"/>
        <w:category>
          <w:name w:val="General"/>
          <w:gallery w:val="placeholder"/>
        </w:category>
        <w:types>
          <w:type w:val="bbPlcHdr"/>
        </w:types>
        <w:behaviors>
          <w:behavior w:val="content"/>
        </w:behaviors>
        <w:guid w:val="{E86E0B34-E098-4A1E-B940-10DF1BCE80BB}"/>
      </w:docPartPr>
      <w:docPartBody>
        <w:p w:rsidR="00823E95" w:rsidRDefault="003B658C" w:rsidP="003B658C">
          <w:pPr>
            <w:pStyle w:val="A3B5348C34E547B9BB0A3B577527F009"/>
          </w:pPr>
          <w:r w:rsidRPr="0084305D">
            <w:rPr>
              <w:rFonts w:cstheme="minorHAnsi"/>
            </w:rPr>
            <w:t>Enter observations of non-compliance, comments or notes here.</w:t>
          </w:r>
        </w:p>
      </w:docPartBody>
    </w:docPart>
    <w:docPart>
      <w:docPartPr>
        <w:name w:val="19F6F8F9DA44499AB4DBC94C7FE43D96"/>
        <w:category>
          <w:name w:val="General"/>
          <w:gallery w:val="placeholder"/>
        </w:category>
        <w:types>
          <w:type w:val="bbPlcHdr"/>
        </w:types>
        <w:behaviors>
          <w:behavior w:val="content"/>
        </w:behaviors>
        <w:guid w:val="{0C5FE64B-8477-4063-B642-AFE90250F482}"/>
      </w:docPartPr>
      <w:docPartBody>
        <w:p w:rsidR="00823E95" w:rsidRDefault="003B658C" w:rsidP="003B658C">
          <w:pPr>
            <w:pStyle w:val="19F6F8F9DA44499AB4DBC94C7FE43D96"/>
          </w:pPr>
          <w:r w:rsidRPr="0084305D">
            <w:rPr>
              <w:rFonts w:cstheme="minorHAnsi"/>
            </w:rPr>
            <w:t>Enter observations of non-compliance, comments or notes here.</w:t>
          </w:r>
        </w:p>
      </w:docPartBody>
    </w:docPart>
    <w:docPart>
      <w:docPartPr>
        <w:name w:val="7332DC3BE8604DD7897319AA9D13E0AC"/>
        <w:category>
          <w:name w:val="General"/>
          <w:gallery w:val="placeholder"/>
        </w:category>
        <w:types>
          <w:type w:val="bbPlcHdr"/>
        </w:types>
        <w:behaviors>
          <w:behavior w:val="content"/>
        </w:behaviors>
        <w:guid w:val="{AD3261C9-7440-4888-A603-598608D94B7F}"/>
      </w:docPartPr>
      <w:docPartBody>
        <w:p w:rsidR="00823E95" w:rsidRDefault="003B658C" w:rsidP="003B658C">
          <w:pPr>
            <w:pStyle w:val="7332DC3BE8604DD7897319AA9D13E0AC"/>
          </w:pPr>
          <w:r w:rsidRPr="0084305D">
            <w:rPr>
              <w:rFonts w:cstheme="minorHAnsi"/>
            </w:rPr>
            <w:t>Enter observations of non-compliance, comments or notes here.</w:t>
          </w:r>
        </w:p>
      </w:docPartBody>
    </w:docPart>
    <w:docPart>
      <w:docPartPr>
        <w:name w:val="19A62A5315BB4B49B19928C228B18451"/>
        <w:category>
          <w:name w:val="General"/>
          <w:gallery w:val="placeholder"/>
        </w:category>
        <w:types>
          <w:type w:val="bbPlcHdr"/>
        </w:types>
        <w:behaviors>
          <w:behavior w:val="content"/>
        </w:behaviors>
        <w:guid w:val="{995D7D17-CA10-48AA-8D80-1AAF84055ED4}"/>
      </w:docPartPr>
      <w:docPartBody>
        <w:p w:rsidR="00823E95" w:rsidRDefault="003B658C" w:rsidP="003B658C">
          <w:pPr>
            <w:pStyle w:val="19A62A5315BB4B49B19928C228B18451"/>
          </w:pPr>
          <w:r w:rsidRPr="0084305D">
            <w:rPr>
              <w:rFonts w:cstheme="minorHAnsi"/>
            </w:rPr>
            <w:t>Enter observations of non-compliance, comments or notes here.</w:t>
          </w:r>
        </w:p>
      </w:docPartBody>
    </w:docPart>
    <w:docPart>
      <w:docPartPr>
        <w:name w:val="46F117F1BD414A27B44021FF0808F8C2"/>
        <w:category>
          <w:name w:val="General"/>
          <w:gallery w:val="placeholder"/>
        </w:category>
        <w:types>
          <w:type w:val="bbPlcHdr"/>
        </w:types>
        <w:behaviors>
          <w:behavior w:val="content"/>
        </w:behaviors>
        <w:guid w:val="{6EF726DC-1888-404D-96B0-C1E88F076B42}"/>
      </w:docPartPr>
      <w:docPartBody>
        <w:p w:rsidR="00823E95" w:rsidRDefault="003B658C" w:rsidP="003B658C">
          <w:pPr>
            <w:pStyle w:val="46F117F1BD414A27B44021FF0808F8C2"/>
          </w:pPr>
          <w:r w:rsidRPr="0084305D">
            <w:rPr>
              <w:rFonts w:cstheme="minorHAnsi"/>
            </w:rPr>
            <w:t>Enter observations of non-compliance, comments or notes here.</w:t>
          </w:r>
        </w:p>
      </w:docPartBody>
    </w:docPart>
    <w:docPart>
      <w:docPartPr>
        <w:name w:val="694192AC844D451581D39723197DBB73"/>
        <w:category>
          <w:name w:val="General"/>
          <w:gallery w:val="placeholder"/>
        </w:category>
        <w:types>
          <w:type w:val="bbPlcHdr"/>
        </w:types>
        <w:behaviors>
          <w:behavior w:val="content"/>
        </w:behaviors>
        <w:guid w:val="{B5AB49E5-BB86-403C-B8B7-B0C2158571BC}"/>
      </w:docPartPr>
      <w:docPartBody>
        <w:p w:rsidR="00823E95" w:rsidRDefault="003B658C" w:rsidP="003B658C">
          <w:pPr>
            <w:pStyle w:val="694192AC844D451581D39723197DBB73"/>
          </w:pPr>
          <w:r w:rsidRPr="0084305D">
            <w:rPr>
              <w:rFonts w:cstheme="minorHAnsi"/>
            </w:rPr>
            <w:t>Enter observations of non-compliance, comments or notes here.</w:t>
          </w:r>
        </w:p>
      </w:docPartBody>
    </w:docPart>
    <w:docPart>
      <w:docPartPr>
        <w:name w:val="A9906F8F57D641D4A2385D8926254FE4"/>
        <w:category>
          <w:name w:val="General"/>
          <w:gallery w:val="placeholder"/>
        </w:category>
        <w:types>
          <w:type w:val="bbPlcHdr"/>
        </w:types>
        <w:behaviors>
          <w:behavior w:val="content"/>
        </w:behaviors>
        <w:guid w:val="{E9763611-B4E9-47D1-821C-BAADB86409B4}"/>
      </w:docPartPr>
      <w:docPartBody>
        <w:p w:rsidR="00823E95" w:rsidRDefault="003B658C" w:rsidP="003B658C">
          <w:pPr>
            <w:pStyle w:val="A9906F8F57D641D4A2385D8926254FE4"/>
          </w:pPr>
          <w:r w:rsidRPr="0084305D">
            <w:rPr>
              <w:rFonts w:cstheme="minorHAnsi"/>
            </w:rPr>
            <w:t>Enter observations of non-compliance, comments or notes here.</w:t>
          </w:r>
        </w:p>
      </w:docPartBody>
    </w:docPart>
    <w:docPart>
      <w:docPartPr>
        <w:name w:val="9B4D52F6A82F46ACA6B17CFF9BF84378"/>
        <w:category>
          <w:name w:val="General"/>
          <w:gallery w:val="placeholder"/>
        </w:category>
        <w:types>
          <w:type w:val="bbPlcHdr"/>
        </w:types>
        <w:behaviors>
          <w:behavior w:val="content"/>
        </w:behaviors>
        <w:guid w:val="{4F57ACDF-9F02-49F9-A52A-07C1D4A094EF}"/>
      </w:docPartPr>
      <w:docPartBody>
        <w:p w:rsidR="00823E95" w:rsidRDefault="003B658C" w:rsidP="003B658C">
          <w:pPr>
            <w:pStyle w:val="9B4D52F6A82F46ACA6B17CFF9BF84378"/>
          </w:pPr>
          <w:r w:rsidRPr="0084305D">
            <w:rPr>
              <w:rFonts w:cstheme="minorHAnsi"/>
            </w:rPr>
            <w:t>Enter observations of non-compliance, comments or notes here.</w:t>
          </w:r>
        </w:p>
      </w:docPartBody>
    </w:docPart>
    <w:docPart>
      <w:docPartPr>
        <w:name w:val="C3F077D13F6645538A3ACFAB6E1C6AD0"/>
        <w:category>
          <w:name w:val="General"/>
          <w:gallery w:val="placeholder"/>
        </w:category>
        <w:types>
          <w:type w:val="bbPlcHdr"/>
        </w:types>
        <w:behaviors>
          <w:behavior w:val="content"/>
        </w:behaviors>
        <w:guid w:val="{026D3633-51D8-4D59-91EC-FCB25495A888}"/>
      </w:docPartPr>
      <w:docPartBody>
        <w:p w:rsidR="00823E95" w:rsidRDefault="003B658C" w:rsidP="003B658C">
          <w:pPr>
            <w:pStyle w:val="C3F077D13F6645538A3ACFAB6E1C6AD0"/>
          </w:pPr>
          <w:r w:rsidRPr="0084305D">
            <w:rPr>
              <w:rFonts w:cstheme="minorHAnsi"/>
            </w:rPr>
            <w:t>Enter observations of non-compliance, comments or notes here.</w:t>
          </w:r>
        </w:p>
      </w:docPartBody>
    </w:docPart>
    <w:docPart>
      <w:docPartPr>
        <w:name w:val="7E292D6DA55F438EBD134D9DB87F3E65"/>
        <w:category>
          <w:name w:val="General"/>
          <w:gallery w:val="placeholder"/>
        </w:category>
        <w:types>
          <w:type w:val="bbPlcHdr"/>
        </w:types>
        <w:behaviors>
          <w:behavior w:val="content"/>
        </w:behaviors>
        <w:guid w:val="{6E12226C-219C-4AB1-8A56-1DD0D530625E}"/>
      </w:docPartPr>
      <w:docPartBody>
        <w:p w:rsidR="00823E95" w:rsidRDefault="003B658C" w:rsidP="003B658C">
          <w:pPr>
            <w:pStyle w:val="7E292D6DA55F438EBD134D9DB87F3E65"/>
          </w:pPr>
          <w:r w:rsidRPr="0084305D">
            <w:rPr>
              <w:rFonts w:cstheme="minorHAnsi"/>
            </w:rPr>
            <w:t>Enter observations of non-compliance, comments or notes here.</w:t>
          </w:r>
        </w:p>
      </w:docPartBody>
    </w:docPart>
    <w:docPart>
      <w:docPartPr>
        <w:name w:val="C9149A82102F4A118878BB0257A7F93A"/>
        <w:category>
          <w:name w:val="General"/>
          <w:gallery w:val="placeholder"/>
        </w:category>
        <w:types>
          <w:type w:val="bbPlcHdr"/>
        </w:types>
        <w:behaviors>
          <w:behavior w:val="content"/>
        </w:behaviors>
        <w:guid w:val="{909FB1B7-BB39-48D4-898E-1B76177A4B4C}"/>
      </w:docPartPr>
      <w:docPartBody>
        <w:p w:rsidR="00823E95" w:rsidRDefault="003B658C" w:rsidP="003B658C">
          <w:pPr>
            <w:pStyle w:val="C9149A82102F4A118878BB0257A7F93A"/>
          </w:pPr>
          <w:r w:rsidRPr="0084305D">
            <w:rPr>
              <w:rFonts w:cstheme="minorHAnsi"/>
            </w:rPr>
            <w:t>Enter observations of non-compliance, comments or notes here.</w:t>
          </w:r>
        </w:p>
      </w:docPartBody>
    </w:docPart>
    <w:docPart>
      <w:docPartPr>
        <w:name w:val="E2ABC96F326D4BF7B2487023D39CBCF0"/>
        <w:category>
          <w:name w:val="General"/>
          <w:gallery w:val="placeholder"/>
        </w:category>
        <w:types>
          <w:type w:val="bbPlcHdr"/>
        </w:types>
        <w:behaviors>
          <w:behavior w:val="content"/>
        </w:behaviors>
        <w:guid w:val="{08C233CB-DFE0-404A-B8B9-08D4F715968A}"/>
      </w:docPartPr>
      <w:docPartBody>
        <w:p w:rsidR="00823E95" w:rsidRDefault="003B658C" w:rsidP="003B658C">
          <w:pPr>
            <w:pStyle w:val="E2ABC96F326D4BF7B2487023D39CBCF0"/>
          </w:pPr>
          <w:r w:rsidRPr="0084305D">
            <w:rPr>
              <w:rFonts w:cstheme="minorHAnsi"/>
            </w:rPr>
            <w:t>Enter observations of non-compliance, comments or notes here.</w:t>
          </w:r>
        </w:p>
      </w:docPartBody>
    </w:docPart>
    <w:docPart>
      <w:docPartPr>
        <w:name w:val="1AFE1F2F7A5B40C5BF66090C1D25F93B"/>
        <w:category>
          <w:name w:val="General"/>
          <w:gallery w:val="placeholder"/>
        </w:category>
        <w:types>
          <w:type w:val="bbPlcHdr"/>
        </w:types>
        <w:behaviors>
          <w:behavior w:val="content"/>
        </w:behaviors>
        <w:guid w:val="{DD727613-B588-4E04-99E9-34D7E9612AA9}"/>
      </w:docPartPr>
      <w:docPartBody>
        <w:p w:rsidR="00823E95" w:rsidRDefault="003B658C" w:rsidP="003B658C">
          <w:pPr>
            <w:pStyle w:val="1AFE1F2F7A5B40C5BF66090C1D25F93B"/>
          </w:pPr>
          <w:r w:rsidRPr="0084305D">
            <w:rPr>
              <w:rFonts w:cstheme="minorHAnsi"/>
            </w:rPr>
            <w:t>Enter observations of non-compliance, comments or notes here.</w:t>
          </w:r>
        </w:p>
      </w:docPartBody>
    </w:docPart>
    <w:docPart>
      <w:docPartPr>
        <w:name w:val="57F8EF727A7F4287901A3B8C5B942436"/>
        <w:category>
          <w:name w:val="General"/>
          <w:gallery w:val="placeholder"/>
        </w:category>
        <w:types>
          <w:type w:val="bbPlcHdr"/>
        </w:types>
        <w:behaviors>
          <w:behavior w:val="content"/>
        </w:behaviors>
        <w:guid w:val="{A3E652F2-EDA6-483E-B75D-3DBFFF933D62}"/>
      </w:docPartPr>
      <w:docPartBody>
        <w:p w:rsidR="00823E95" w:rsidRDefault="003B658C" w:rsidP="003B658C">
          <w:pPr>
            <w:pStyle w:val="57F8EF727A7F4287901A3B8C5B942436"/>
          </w:pPr>
          <w:r w:rsidRPr="0084305D">
            <w:rPr>
              <w:rFonts w:cstheme="minorHAnsi"/>
            </w:rPr>
            <w:t>Enter observations of non-compliance, comments or notes here.</w:t>
          </w:r>
        </w:p>
      </w:docPartBody>
    </w:docPart>
    <w:docPart>
      <w:docPartPr>
        <w:name w:val="E075CBA383654785AFC08EDA01C7A592"/>
        <w:category>
          <w:name w:val="General"/>
          <w:gallery w:val="placeholder"/>
        </w:category>
        <w:types>
          <w:type w:val="bbPlcHdr"/>
        </w:types>
        <w:behaviors>
          <w:behavior w:val="content"/>
        </w:behaviors>
        <w:guid w:val="{28B16BCA-735B-4D41-BCD7-1C3E74BA6E59}"/>
      </w:docPartPr>
      <w:docPartBody>
        <w:p w:rsidR="00823E95" w:rsidRDefault="003B658C" w:rsidP="003B658C">
          <w:pPr>
            <w:pStyle w:val="E075CBA383654785AFC08EDA01C7A592"/>
          </w:pPr>
          <w:r w:rsidRPr="0084305D">
            <w:rPr>
              <w:rFonts w:cstheme="minorHAnsi"/>
            </w:rPr>
            <w:t>Enter observations of non-compliance, comments or notes here.</w:t>
          </w:r>
        </w:p>
      </w:docPartBody>
    </w:docPart>
    <w:docPart>
      <w:docPartPr>
        <w:name w:val="F12589E9FCAE4D288DCDA4DE7D374717"/>
        <w:category>
          <w:name w:val="General"/>
          <w:gallery w:val="placeholder"/>
        </w:category>
        <w:types>
          <w:type w:val="bbPlcHdr"/>
        </w:types>
        <w:behaviors>
          <w:behavior w:val="content"/>
        </w:behaviors>
        <w:guid w:val="{7542A7EA-C8FB-4653-8982-F0A733C60CDF}"/>
      </w:docPartPr>
      <w:docPartBody>
        <w:p w:rsidR="00823E95" w:rsidRDefault="003B658C" w:rsidP="003B658C">
          <w:pPr>
            <w:pStyle w:val="F12589E9FCAE4D288DCDA4DE7D374717"/>
          </w:pPr>
          <w:r w:rsidRPr="0084305D">
            <w:rPr>
              <w:rFonts w:cstheme="minorHAnsi"/>
            </w:rPr>
            <w:t>Enter observations of non-compliance, comments or notes here.</w:t>
          </w:r>
        </w:p>
      </w:docPartBody>
    </w:docPart>
    <w:docPart>
      <w:docPartPr>
        <w:name w:val="4A29408E868D4014B96E81FA6BD53359"/>
        <w:category>
          <w:name w:val="General"/>
          <w:gallery w:val="placeholder"/>
        </w:category>
        <w:types>
          <w:type w:val="bbPlcHdr"/>
        </w:types>
        <w:behaviors>
          <w:behavior w:val="content"/>
        </w:behaviors>
        <w:guid w:val="{C215092E-2E89-484C-A53B-8731B31E4908}"/>
      </w:docPartPr>
      <w:docPartBody>
        <w:p w:rsidR="00823E95" w:rsidRDefault="003B658C" w:rsidP="003B658C">
          <w:pPr>
            <w:pStyle w:val="4A29408E868D4014B96E81FA6BD53359"/>
          </w:pPr>
          <w:r w:rsidRPr="0084305D">
            <w:rPr>
              <w:rFonts w:cstheme="minorHAnsi"/>
            </w:rPr>
            <w:t>Enter observations of non-compliance, comments or notes here.</w:t>
          </w:r>
        </w:p>
      </w:docPartBody>
    </w:docPart>
    <w:docPart>
      <w:docPartPr>
        <w:name w:val="5EA2D2E7D08D4E989DC8875E3484A063"/>
        <w:category>
          <w:name w:val="General"/>
          <w:gallery w:val="placeholder"/>
        </w:category>
        <w:types>
          <w:type w:val="bbPlcHdr"/>
        </w:types>
        <w:behaviors>
          <w:behavior w:val="content"/>
        </w:behaviors>
        <w:guid w:val="{F8565E05-E311-4D12-AFF8-643874AE7A6E}"/>
      </w:docPartPr>
      <w:docPartBody>
        <w:p w:rsidR="00823E95" w:rsidRDefault="003B658C" w:rsidP="003B658C">
          <w:pPr>
            <w:pStyle w:val="5EA2D2E7D08D4E989DC8875E3484A063"/>
          </w:pPr>
          <w:r w:rsidRPr="0084305D">
            <w:rPr>
              <w:rFonts w:cstheme="minorHAnsi"/>
            </w:rPr>
            <w:t>Enter observations of non-compliance, comments or notes here.</w:t>
          </w:r>
        </w:p>
      </w:docPartBody>
    </w:docPart>
    <w:docPart>
      <w:docPartPr>
        <w:name w:val="15544D08B90B4BD6B50AAD4F59478AFB"/>
        <w:category>
          <w:name w:val="General"/>
          <w:gallery w:val="placeholder"/>
        </w:category>
        <w:types>
          <w:type w:val="bbPlcHdr"/>
        </w:types>
        <w:behaviors>
          <w:behavior w:val="content"/>
        </w:behaviors>
        <w:guid w:val="{49CF30B8-1DF0-4831-9D7B-8F5478C54AF6}"/>
      </w:docPartPr>
      <w:docPartBody>
        <w:p w:rsidR="00823E95" w:rsidRDefault="003B658C" w:rsidP="003B658C">
          <w:pPr>
            <w:pStyle w:val="15544D08B90B4BD6B50AAD4F59478AFB"/>
          </w:pPr>
          <w:r w:rsidRPr="0084305D">
            <w:rPr>
              <w:rFonts w:cstheme="minorHAnsi"/>
            </w:rPr>
            <w:t>Enter observations of non-compliance, comments or notes here.</w:t>
          </w:r>
        </w:p>
      </w:docPartBody>
    </w:docPart>
    <w:docPart>
      <w:docPartPr>
        <w:name w:val="BA6AECAC45D94BE8A386072414C46897"/>
        <w:category>
          <w:name w:val="General"/>
          <w:gallery w:val="placeholder"/>
        </w:category>
        <w:types>
          <w:type w:val="bbPlcHdr"/>
        </w:types>
        <w:behaviors>
          <w:behavior w:val="content"/>
        </w:behaviors>
        <w:guid w:val="{11D89A4E-9892-463B-8AD5-3C1FCD918F98}"/>
      </w:docPartPr>
      <w:docPartBody>
        <w:p w:rsidR="00823E95" w:rsidRDefault="003B658C" w:rsidP="003B658C">
          <w:pPr>
            <w:pStyle w:val="BA6AECAC45D94BE8A386072414C46897"/>
          </w:pPr>
          <w:r w:rsidRPr="0084305D">
            <w:rPr>
              <w:rFonts w:cstheme="minorHAnsi"/>
            </w:rPr>
            <w:t>Enter observations of non-compliance, comments or notes here.</w:t>
          </w:r>
        </w:p>
      </w:docPartBody>
    </w:docPart>
    <w:docPart>
      <w:docPartPr>
        <w:name w:val="1F161F5821004709A65BA104CFE24B3C"/>
        <w:category>
          <w:name w:val="General"/>
          <w:gallery w:val="placeholder"/>
        </w:category>
        <w:types>
          <w:type w:val="bbPlcHdr"/>
        </w:types>
        <w:behaviors>
          <w:behavior w:val="content"/>
        </w:behaviors>
        <w:guid w:val="{259FA1C4-B746-4BA9-B32F-25247CFB80AA}"/>
      </w:docPartPr>
      <w:docPartBody>
        <w:p w:rsidR="00823E95" w:rsidRDefault="003B658C" w:rsidP="003B658C">
          <w:pPr>
            <w:pStyle w:val="1F161F5821004709A65BA104CFE24B3C"/>
          </w:pPr>
          <w:r w:rsidRPr="0084305D">
            <w:rPr>
              <w:rFonts w:cstheme="minorHAnsi"/>
            </w:rPr>
            <w:t>Enter observations of non-compliance, comments or notes here.</w:t>
          </w:r>
        </w:p>
      </w:docPartBody>
    </w:docPart>
    <w:docPart>
      <w:docPartPr>
        <w:name w:val="19E1A05AD4EA4B6FBBE3FBEC115B0A38"/>
        <w:category>
          <w:name w:val="General"/>
          <w:gallery w:val="placeholder"/>
        </w:category>
        <w:types>
          <w:type w:val="bbPlcHdr"/>
        </w:types>
        <w:behaviors>
          <w:behavior w:val="content"/>
        </w:behaviors>
        <w:guid w:val="{3A901E57-A729-4480-8A7E-55E9911A5434}"/>
      </w:docPartPr>
      <w:docPartBody>
        <w:p w:rsidR="00823E95" w:rsidRDefault="003B658C" w:rsidP="003B658C">
          <w:pPr>
            <w:pStyle w:val="19E1A05AD4EA4B6FBBE3FBEC115B0A38"/>
          </w:pPr>
          <w:r w:rsidRPr="0084305D">
            <w:rPr>
              <w:rFonts w:cstheme="minorHAnsi"/>
            </w:rPr>
            <w:t>Enter observations of non-compliance, comments or notes here.</w:t>
          </w:r>
        </w:p>
      </w:docPartBody>
    </w:docPart>
    <w:docPart>
      <w:docPartPr>
        <w:name w:val="9EBC9312F4FE4E9E92287D02D13AC208"/>
        <w:category>
          <w:name w:val="General"/>
          <w:gallery w:val="placeholder"/>
        </w:category>
        <w:types>
          <w:type w:val="bbPlcHdr"/>
        </w:types>
        <w:behaviors>
          <w:behavior w:val="content"/>
        </w:behaviors>
        <w:guid w:val="{C1CD0E43-BC39-4689-B2F8-C48197ED8B41}"/>
      </w:docPartPr>
      <w:docPartBody>
        <w:p w:rsidR="00823E95" w:rsidRDefault="003B658C" w:rsidP="003B658C">
          <w:pPr>
            <w:pStyle w:val="9EBC9312F4FE4E9E92287D02D13AC208"/>
          </w:pPr>
          <w:r w:rsidRPr="0084305D">
            <w:rPr>
              <w:rFonts w:cstheme="minorHAnsi"/>
            </w:rPr>
            <w:t>Enter observations of non-compliance, comments or notes here.</w:t>
          </w:r>
        </w:p>
      </w:docPartBody>
    </w:docPart>
    <w:docPart>
      <w:docPartPr>
        <w:name w:val="B47A1F85AFD24E7B89001A3D67E235FA"/>
        <w:category>
          <w:name w:val="General"/>
          <w:gallery w:val="placeholder"/>
        </w:category>
        <w:types>
          <w:type w:val="bbPlcHdr"/>
        </w:types>
        <w:behaviors>
          <w:behavior w:val="content"/>
        </w:behaviors>
        <w:guid w:val="{36482CDA-8E54-4390-809D-7361E2B934F4}"/>
      </w:docPartPr>
      <w:docPartBody>
        <w:p w:rsidR="00823E95" w:rsidRDefault="003B658C" w:rsidP="003B658C">
          <w:pPr>
            <w:pStyle w:val="B47A1F85AFD24E7B89001A3D67E235FA"/>
          </w:pPr>
          <w:r w:rsidRPr="0084305D">
            <w:rPr>
              <w:rFonts w:cstheme="minorHAnsi"/>
            </w:rPr>
            <w:t>Enter observations of non-compliance, comments or notes here.</w:t>
          </w:r>
        </w:p>
      </w:docPartBody>
    </w:docPart>
    <w:docPart>
      <w:docPartPr>
        <w:name w:val="338EF29314B342848C16D1E4C7167F55"/>
        <w:category>
          <w:name w:val="General"/>
          <w:gallery w:val="placeholder"/>
        </w:category>
        <w:types>
          <w:type w:val="bbPlcHdr"/>
        </w:types>
        <w:behaviors>
          <w:behavior w:val="content"/>
        </w:behaviors>
        <w:guid w:val="{6036F63F-DEBE-4DD2-9BA8-EA933C0496F4}"/>
      </w:docPartPr>
      <w:docPartBody>
        <w:p w:rsidR="00823E95" w:rsidRDefault="003B658C" w:rsidP="003B658C">
          <w:pPr>
            <w:pStyle w:val="338EF29314B342848C16D1E4C7167F55"/>
          </w:pPr>
          <w:r w:rsidRPr="0084305D">
            <w:rPr>
              <w:rFonts w:cstheme="minorHAnsi"/>
            </w:rPr>
            <w:t>Enter observations of non-compliance, comments or notes here.</w:t>
          </w:r>
        </w:p>
      </w:docPartBody>
    </w:docPart>
    <w:docPart>
      <w:docPartPr>
        <w:name w:val="BAB96F60CBA24CB889E325D2322CA3D9"/>
        <w:category>
          <w:name w:val="General"/>
          <w:gallery w:val="placeholder"/>
        </w:category>
        <w:types>
          <w:type w:val="bbPlcHdr"/>
        </w:types>
        <w:behaviors>
          <w:behavior w:val="content"/>
        </w:behaviors>
        <w:guid w:val="{2BD16DCE-14CD-4EE6-92C2-41DABCFB2114}"/>
      </w:docPartPr>
      <w:docPartBody>
        <w:p w:rsidR="00823E95" w:rsidRDefault="003B658C" w:rsidP="003B658C">
          <w:pPr>
            <w:pStyle w:val="BAB96F60CBA24CB889E325D2322CA3D9"/>
          </w:pPr>
          <w:r w:rsidRPr="00C34C63">
            <w:rPr>
              <w:rFonts w:cstheme="minorHAnsi"/>
            </w:rPr>
            <w:t>Enter observations of non-compliance, comments or notes here.</w:t>
          </w:r>
        </w:p>
      </w:docPartBody>
    </w:docPart>
    <w:docPart>
      <w:docPartPr>
        <w:name w:val="CCBB157B149844E0AB7674CD3D0350B2"/>
        <w:category>
          <w:name w:val="General"/>
          <w:gallery w:val="placeholder"/>
        </w:category>
        <w:types>
          <w:type w:val="bbPlcHdr"/>
        </w:types>
        <w:behaviors>
          <w:behavior w:val="content"/>
        </w:behaviors>
        <w:guid w:val="{6CB11FD7-731F-4535-B84D-2B22D0F1CA30}"/>
      </w:docPartPr>
      <w:docPartBody>
        <w:p w:rsidR="00823E95" w:rsidRDefault="003B658C" w:rsidP="003B658C">
          <w:pPr>
            <w:pStyle w:val="CCBB157B149844E0AB7674CD3D0350B2"/>
          </w:pPr>
          <w:r w:rsidRPr="00C34C63">
            <w:rPr>
              <w:rFonts w:cstheme="minorHAnsi"/>
            </w:rPr>
            <w:t>Enter observations of non-compliance, comments or notes here.</w:t>
          </w:r>
        </w:p>
      </w:docPartBody>
    </w:docPart>
    <w:docPart>
      <w:docPartPr>
        <w:name w:val="7537FE027AB04DA685B1065C19AC7D49"/>
        <w:category>
          <w:name w:val="General"/>
          <w:gallery w:val="placeholder"/>
        </w:category>
        <w:types>
          <w:type w:val="bbPlcHdr"/>
        </w:types>
        <w:behaviors>
          <w:behavior w:val="content"/>
        </w:behaviors>
        <w:guid w:val="{F4B2E30E-55DB-49C2-8594-5E4DE9C5C60B}"/>
      </w:docPartPr>
      <w:docPartBody>
        <w:p w:rsidR="00823E95" w:rsidRDefault="003B658C" w:rsidP="003B658C">
          <w:pPr>
            <w:pStyle w:val="7537FE027AB04DA685B1065C19AC7D49"/>
          </w:pPr>
          <w:r w:rsidRPr="0084305D">
            <w:rPr>
              <w:rFonts w:cstheme="minorHAnsi"/>
            </w:rPr>
            <w:t>Enter observations of non-compliance, comments or notes here.</w:t>
          </w:r>
        </w:p>
      </w:docPartBody>
    </w:docPart>
    <w:docPart>
      <w:docPartPr>
        <w:name w:val="A3D648D2A62C4900BE120106847EFE45"/>
        <w:category>
          <w:name w:val="General"/>
          <w:gallery w:val="placeholder"/>
        </w:category>
        <w:types>
          <w:type w:val="bbPlcHdr"/>
        </w:types>
        <w:behaviors>
          <w:behavior w:val="content"/>
        </w:behaviors>
        <w:guid w:val="{3087A716-38C4-47BA-B999-213F15E0D031}"/>
      </w:docPartPr>
      <w:docPartBody>
        <w:p w:rsidR="00823E95" w:rsidRDefault="003B658C" w:rsidP="003B658C">
          <w:pPr>
            <w:pStyle w:val="A3D648D2A62C4900BE120106847EFE45"/>
          </w:pPr>
          <w:r w:rsidRPr="0084305D">
            <w:rPr>
              <w:rFonts w:cstheme="minorHAnsi"/>
            </w:rPr>
            <w:t>Enter observations of non-compliance, comments or notes here.</w:t>
          </w:r>
        </w:p>
      </w:docPartBody>
    </w:docPart>
    <w:docPart>
      <w:docPartPr>
        <w:name w:val="5D5EDAF1B7CB40F1B1F1832522947F31"/>
        <w:category>
          <w:name w:val="General"/>
          <w:gallery w:val="placeholder"/>
        </w:category>
        <w:types>
          <w:type w:val="bbPlcHdr"/>
        </w:types>
        <w:behaviors>
          <w:behavior w:val="content"/>
        </w:behaviors>
        <w:guid w:val="{A37C8D72-B3CE-41DB-B439-A756FD694D16}"/>
      </w:docPartPr>
      <w:docPartBody>
        <w:p w:rsidR="00823E95" w:rsidRDefault="003B658C" w:rsidP="003B658C">
          <w:pPr>
            <w:pStyle w:val="5D5EDAF1B7CB40F1B1F1832522947F31"/>
          </w:pPr>
          <w:r w:rsidRPr="0084305D">
            <w:rPr>
              <w:rFonts w:cstheme="minorHAnsi"/>
            </w:rPr>
            <w:t>Enter observations of non-compliance, comments or notes here.</w:t>
          </w:r>
        </w:p>
      </w:docPartBody>
    </w:docPart>
    <w:docPart>
      <w:docPartPr>
        <w:name w:val="2E94A1F3DE5E43A1A3C1D7C42F33B126"/>
        <w:category>
          <w:name w:val="General"/>
          <w:gallery w:val="placeholder"/>
        </w:category>
        <w:types>
          <w:type w:val="bbPlcHdr"/>
        </w:types>
        <w:behaviors>
          <w:behavior w:val="content"/>
        </w:behaviors>
        <w:guid w:val="{7D10BC5A-B45B-4A92-B8BD-6F7ABA9BB8CE}"/>
      </w:docPartPr>
      <w:docPartBody>
        <w:p w:rsidR="00823E95" w:rsidRDefault="003B658C" w:rsidP="003B658C">
          <w:pPr>
            <w:pStyle w:val="2E94A1F3DE5E43A1A3C1D7C42F33B126"/>
          </w:pPr>
          <w:r w:rsidRPr="0084305D">
            <w:rPr>
              <w:rFonts w:cstheme="minorHAnsi"/>
            </w:rPr>
            <w:t>Enter observations of non-compliance, comments or notes here.</w:t>
          </w:r>
        </w:p>
      </w:docPartBody>
    </w:docPart>
    <w:docPart>
      <w:docPartPr>
        <w:name w:val="024F6C19A54743AF8FBEFD8B09521C79"/>
        <w:category>
          <w:name w:val="General"/>
          <w:gallery w:val="placeholder"/>
        </w:category>
        <w:types>
          <w:type w:val="bbPlcHdr"/>
        </w:types>
        <w:behaviors>
          <w:behavior w:val="content"/>
        </w:behaviors>
        <w:guid w:val="{700411E0-A835-4C2B-A2AC-3191E9D7EE4D}"/>
      </w:docPartPr>
      <w:docPartBody>
        <w:p w:rsidR="00823E95" w:rsidRDefault="003B658C" w:rsidP="003B658C">
          <w:pPr>
            <w:pStyle w:val="024F6C19A54743AF8FBEFD8B09521C79"/>
          </w:pPr>
          <w:r w:rsidRPr="0084305D">
            <w:rPr>
              <w:rFonts w:cstheme="minorHAnsi"/>
            </w:rPr>
            <w:t>Enter observations of non-compliance, comments or notes here.</w:t>
          </w:r>
        </w:p>
      </w:docPartBody>
    </w:docPart>
    <w:docPart>
      <w:docPartPr>
        <w:name w:val="1C66863A03FC4370B88813EB44BC1B80"/>
        <w:category>
          <w:name w:val="General"/>
          <w:gallery w:val="placeholder"/>
        </w:category>
        <w:types>
          <w:type w:val="bbPlcHdr"/>
        </w:types>
        <w:behaviors>
          <w:behavior w:val="content"/>
        </w:behaviors>
        <w:guid w:val="{45BC67F9-89DC-4443-84F1-5E765338CD9A}"/>
      </w:docPartPr>
      <w:docPartBody>
        <w:p w:rsidR="00823E95" w:rsidRDefault="003B658C" w:rsidP="003B658C">
          <w:pPr>
            <w:pStyle w:val="1C66863A03FC4370B88813EB44BC1B80"/>
          </w:pPr>
          <w:r w:rsidRPr="00C34C63">
            <w:rPr>
              <w:rFonts w:cstheme="minorHAnsi"/>
            </w:rPr>
            <w:t>Enter observations of non-compliance, comments or notes here.</w:t>
          </w:r>
        </w:p>
      </w:docPartBody>
    </w:docPart>
    <w:docPart>
      <w:docPartPr>
        <w:name w:val="A9BA2C7DF6FD48F88BCB7B34896406D4"/>
        <w:category>
          <w:name w:val="General"/>
          <w:gallery w:val="placeholder"/>
        </w:category>
        <w:types>
          <w:type w:val="bbPlcHdr"/>
        </w:types>
        <w:behaviors>
          <w:behavior w:val="content"/>
        </w:behaviors>
        <w:guid w:val="{77838AF6-CF0E-4E19-B8B5-26468AB69A89}"/>
      </w:docPartPr>
      <w:docPartBody>
        <w:p w:rsidR="00823E95" w:rsidRDefault="003B658C" w:rsidP="003B658C">
          <w:pPr>
            <w:pStyle w:val="A9BA2C7DF6FD48F88BCB7B34896406D4"/>
          </w:pPr>
          <w:r w:rsidRPr="0084305D">
            <w:rPr>
              <w:rFonts w:cstheme="minorHAnsi"/>
            </w:rPr>
            <w:t>Enter observations of non-compliance, comments or notes here.</w:t>
          </w:r>
        </w:p>
      </w:docPartBody>
    </w:docPart>
    <w:docPart>
      <w:docPartPr>
        <w:name w:val="159886AE0BAD49888A8F794A146DDD90"/>
        <w:category>
          <w:name w:val="General"/>
          <w:gallery w:val="placeholder"/>
        </w:category>
        <w:types>
          <w:type w:val="bbPlcHdr"/>
        </w:types>
        <w:behaviors>
          <w:behavior w:val="content"/>
        </w:behaviors>
        <w:guid w:val="{17550559-C473-457D-BDEE-1AFFF8A64E19}"/>
      </w:docPartPr>
      <w:docPartBody>
        <w:p w:rsidR="00823E95" w:rsidRDefault="003B658C" w:rsidP="003B658C">
          <w:pPr>
            <w:pStyle w:val="159886AE0BAD49888A8F794A146DDD90"/>
          </w:pPr>
          <w:r w:rsidRPr="0084305D">
            <w:rPr>
              <w:rFonts w:cstheme="minorHAnsi"/>
            </w:rPr>
            <w:t>Enter observations of non-compliance, comments or notes here.</w:t>
          </w:r>
        </w:p>
      </w:docPartBody>
    </w:docPart>
    <w:docPart>
      <w:docPartPr>
        <w:name w:val="5357E696EA064B36A690731984E3D74F"/>
        <w:category>
          <w:name w:val="General"/>
          <w:gallery w:val="placeholder"/>
        </w:category>
        <w:types>
          <w:type w:val="bbPlcHdr"/>
        </w:types>
        <w:behaviors>
          <w:behavior w:val="content"/>
        </w:behaviors>
        <w:guid w:val="{459E3023-580C-4763-AAF0-AF54760272D8}"/>
      </w:docPartPr>
      <w:docPartBody>
        <w:p w:rsidR="00823E95" w:rsidRDefault="003B658C" w:rsidP="003B658C">
          <w:pPr>
            <w:pStyle w:val="5357E696EA064B36A690731984E3D74F"/>
          </w:pPr>
          <w:r w:rsidRPr="0084305D">
            <w:rPr>
              <w:rFonts w:cstheme="minorHAnsi"/>
            </w:rPr>
            <w:t>Enter observations of non-compliance, comments or notes here.</w:t>
          </w:r>
        </w:p>
      </w:docPartBody>
    </w:docPart>
    <w:docPart>
      <w:docPartPr>
        <w:name w:val="45EAAF3AD54E426883EF4BB5E0BEC94B"/>
        <w:category>
          <w:name w:val="General"/>
          <w:gallery w:val="placeholder"/>
        </w:category>
        <w:types>
          <w:type w:val="bbPlcHdr"/>
        </w:types>
        <w:behaviors>
          <w:behavior w:val="content"/>
        </w:behaviors>
        <w:guid w:val="{FCD34A26-DFF0-4A4C-A0DF-AEBEBCF2964D}"/>
      </w:docPartPr>
      <w:docPartBody>
        <w:p w:rsidR="00823E95" w:rsidRDefault="003B658C" w:rsidP="003B658C">
          <w:pPr>
            <w:pStyle w:val="45EAAF3AD54E426883EF4BB5E0BEC94B"/>
          </w:pPr>
          <w:r w:rsidRPr="0084305D">
            <w:rPr>
              <w:rFonts w:cstheme="minorHAnsi"/>
            </w:rPr>
            <w:t>Enter observations of non-compliance, comments or notes here.</w:t>
          </w:r>
        </w:p>
      </w:docPartBody>
    </w:docPart>
    <w:docPart>
      <w:docPartPr>
        <w:name w:val="34FCB3D20BC344CB9DA939FCC853A5F7"/>
        <w:category>
          <w:name w:val="General"/>
          <w:gallery w:val="placeholder"/>
        </w:category>
        <w:types>
          <w:type w:val="bbPlcHdr"/>
        </w:types>
        <w:behaviors>
          <w:behavior w:val="content"/>
        </w:behaviors>
        <w:guid w:val="{476A82FA-E1F1-4119-BC72-6F0AD6A75684}"/>
      </w:docPartPr>
      <w:docPartBody>
        <w:p w:rsidR="00823E95" w:rsidRDefault="003B658C" w:rsidP="003B658C">
          <w:pPr>
            <w:pStyle w:val="34FCB3D20BC344CB9DA939FCC853A5F7"/>
          </w:pPr>
          <w:r w:rsidRPr="0084305D">
            <w:rPr>
              <w:rFonts w:cstheme="minorHAnsi"/>
            </w:rPr>
            <w:t>Enter observations of non-compliance, comments or notes here.</w:t>
          </w:r>
        </w:p>
      </w:docPartBody>
    </w:docPart>
    <w:docPart>
      <w:docPartPr>
        <w:name w:val="A627E22DA4964BF6B49E78CC62CFA390"/>
        <w:category>
          <w:name w:val="General"/>
          <w:gallery w:val="placeholder"/>
        </w:category>
        <w:types>
          <w:type w:val="bbPlcHdr"/>
        </w:types>
        <w:behaviors>
          <w:behavior w:val="content"/>
        </w:behaviors>
        <w:guid w:val="{509F288D-8E87-48A1-8C0C-5C2EC407D8EB}"/>
      </w:docPartPr>
      <w:docPartBody>
        <w:p w:rsidR="00823E95" w:rsidRDefault="003B658C" w:rsidP="003B658C">
          <w:pPr>
            <w:pStyle w:val="A627E22DA4964BF6B49E78CC62CFA390"/>
          </w:pPr>
          <w:r w:rsidRPr="0084305D">
            <w:rPr>
              <w:rFonts w:cstheme="minorHAnsi"/>
            </w:rPr>
            <w:t>Enter observations of non-compliance, comments or notes here.</w:t>
          </w:r>
        </w:p>
      </w:docPartBody>
    </w:docPart>
    <w:docPart>
      <w:docPartPr>
        <w:name w:val="C1551927529B4EFF8A7721FC71C02630"/>
        <w:category>
          <w:name w:val="General"/>
          <w:gallery w:val="placeholder"/>
        </w:category>
        <w:types>
          <w:type w:val="bbPlcHdr"/>
        </w:types>
        <w:behaviors>
          <w:behavior w:val="content"/>
        </w:behaviors>
        <w:guid w:val="{B79C2F6C-8719-4DBC-871D-04EFE8E18215}"/>
      </w:docPartPr>
      <w:docPartBody>
        <w:p w:rsidR="00823E95" w:rsidRDefault="003B658C" w:rsidP="003B658C">
          <w:pPr>
            <w:pStyle w:val="C1551927529B4EFF8A7721FC71C02630"/>
          </w:pPr>
          <w:r w:rsidRPr="00C34C63">
            <w:rPr>
              <w:rFonts w:cstheme="minorHAnsi"/>
            </w:rPr>
            <w:t>Enter observations of non-compliance, comments or notes here.</w:t>
          </w:r>
        </w:p>
      </w:docPartBody>
    </w:docPart>
    <w:docPart>
      <w:docPartPr>
        <w:name w:val="5788C13FCDD447759A4274C2EDC92068"/>
        <w:category>
          <w:name w:val="General"/>
          <w:gallery w:val="placeholder"/>
        </w:category>
        <w:types>
          <w:type w:val="bbPlcHdr"/>
        </w:types>
        <w:behaviors>
          <w:behavior w:val="content"/>
        </w:behaviors>
        <w:guid w:val="{14624E9A-97AB-48BA-8B51-765D5FD09682}"/>
      </w:docPartPr>
      <w:docPartBody>
        <w:p w:rsidR="00823E95" w:rsidRDefault="003B658C" w:rsidP="003B658C">
          <w:pPr>
            <w:pStyle w:val="5788C13FCDD447759A4274C2EDC92068"/>
          </w:pPr>
          <w:r w:rsidRPr="00C34C63">
            <w:rPr>
              <w:rFonts w:cstheme="minorHAnsi"/>
            </w:rPr>
            <w:t>Enter observations of non-compliance, comments or notes here.</w:t>
          </w:r>
        </w:p>
      </w:docPartBody>
    </w:docPart>
    <w:docPart>
      <w:docPartPr>
        <w:name w:val="9E06928D0ABE4209BD069FF2BC3C73FB"/>
        <w:category>
          <w:name w:val="General"/>
          <w:gallery w:val="placeholder"/>
        </w:category>
        <w:types>
          <w:type w:val="bbPlcHdr"/>
        </w:types>
        <w:behaviors>
          <w:behavior w:val="content"/>
        </w:behaviors>
        <w:guid w:val="{B62CF109-B6F7-4B6C-A736-5A25137BD74B}"/>
      </w:docPartPr>
      <w:docPartBody>
        <w:p w:rsidR="00823E95" w:rsidRDefault="003B658C" w:rsidP="003B658C">
          <w:pPr>
            <w:pStyle w:val="9E06928D0ABE4209BD069FF2BC3C73FB"/>
          </w:pPr>
          <w:r w:rsidRPr="00C34C63">
            <w:rPr>
              <w:rFonts w:cstheme="minorHAnsi"/>
            </w:rPr>
            <w:t>Enter observations of non-compliance, comments or notes here.</w:t>
          </w:r>
        </w:p>
      </w:docPartBody>
    </w:docPart>
    <w:docPart>
      <w:docPartPr>
        <w:name w:val="BDA8C8283CEB42D2AF8D5D1A2764F6F3"/>
        <w:category>
          <w:name w:val="General"/>
          <w:gallery w:val="placeholder"/>
        </w:category>
        <w:types>
          <w:type w:val="bbPlcHdr"/>
        </w:types>
        <w:behaviors>
          <w:behavior w:val="content"/>
        </w:behaviors>
        <w:guid w:val="{CE6DCDDE-D69D-43DD-A170-24FFDC769624}"/>
      </w:docPartPr>
      <w:docPartBody>
        <w:p w:rsidR="00823E95" w:rsidRDefault="003B658C" w:rsidP="003B658C">
          <w:pPr>
            <w:pStyle w:val="BDA8C8283CEB42D2AF8D5D1A2764F6F3"/>
          </w:pPr>
          <w:r w:rsidRPr="0084305D">
            <w:rPr>
              <w:rFonts w:cstheme="minorHAnsi"/>
            </w:rPr>
            <w:t>Enter observations of non-compliance, comments or notes here.</w:t>
          </w:r>
        </w:p>
      </w:docPartBody>
    </w:docPart>
    <w:docPart>
      <w:docPartPr>
        <w:name w:val="C1380A8D2F444C1280882BD4290B2666"/>
        <w:category>
          <w:name w:val="General"/>
          <w:gallery w:val="placeholder"/>
        </w:category>
        <w:types>
          <w:type w:val="bbPlcHdr"/>
        </w:types>
        <w:behaviors>
          <w:behavior w:val="content"/>
        </w:behaviors>
        <w:guid w:val="{4C722632-5AFB-4DF2-939F-AF3BCA9A36DF}"/>
      </w:docPartPr>
      <w:docPartBody>
        <w:p w:rsidR="00823E95" w:rsidRDefault="003B658C" w:rsidP="003B658C">
          <w:pPr>
            <w:pStyle w:val="C1380A8D2F444C1280882BD4290B2666"/>
          </w:pPr>
          <w:r w:rsidRPr="0084305D">
            <w:rPr>
              <w:rFonts w:cstheme="minorHAnsi"/>
            </w:rPr>
            <w:t>Enter observations of non-compliance, comments or notes here.</w:t>
          </w:r>
        </w:p>
      </w:docPartBody>
    </w:docPart>
    <w:docPart>
      <w:docPartPr>
        <w:name w:val="8FE8B3556508403A9D11437AB5ED5B5D"/>
        <w:category>
          <w:name w:val="General"/>
          <w:gallery w:val="placeholder"/>
        </w:category>
        <w:types>
          <w:type w:val="bbPlcHdr"/>
        </w:types>
        <w:behaviors>
          <w:behavior w:val="content"/>
        </w:behaviors>
        <w:guid w:val="{0239DB6D-48BF-42A2-8158-B53C51F76127}"/>
      </w:docPartPr>
      <w:docPartBody>
        <w:p w:rsidR="00823E95" w:rsidRDefault="003B658C" w:rsidP="003B658C">
          <w:pPr>
            <w:pStyle w:val="8FE8B3556508403A9D11437AB5ED5B5D"/>
          </w:pPr>
          <w:r w:rsidRPr="00C34C63">
            <w:rPr>
              <w:rFonts w:cstheme="minorHAnsi"/>
            </w:rPr>
            <w:t>Enter observations of non-compliance, comments or notes here.</w:t>
          </w:r>
        </w:p>
      </w:docPartBody>
    </w:docPart>
    <w:docPart>
      <w:docPartPr>
        <w:name w:val="9467DB63283A43F8B060B3A35A7BE928"/>
        <w:category>
          <w:name w:val="General"/>
          <w:gallery w:val="placeholder"/>
        </w:category>
        <w:types>
          <w:type w:val="bbPlcHdr"/>
        </w:types>
        <w:behaviors>
          <w:behavior w:val="content"/>
        </w:behaviors>
        <w:guid w:val="{4357D093-DDB2-4C2D-9952-E92526AFBB8B}"/>
      </w:docPartPr>
      <w:docPartBody>
        <w:p w:rsidR="00823E95" w:rsidRDefault="003B658C" w:rsidP="003B658C">
          <w:pPr>
            <w:pStyle w:val="9467DB63283A43F8B060B3A35A7BE928"/>
          </w:pPr>
          <w:r w:rsidRPr="0084305D">
            <w:rPr>
              <w:rFonts w:cstheme="minorHAnsi"/>
            </w:rPr>
            <w:t>Enter observations of non-compliance, comments or notes here.</w:t>
          </w:r>
        </w:p>
      </w:docPartBody>
    </w:docPart>
    <w:docPart>
      <w:docPartPr>
        <w:name w:val="DE6AD128257D4ACAB91312D09FD49FE5"/>
        <w:category>
          <w:name w:val="General"/>
          <w:gallery w:val="placeholder"/>
        </w:category>
        <w:types>
          <w:type w:val="bbPlcHdr"/>
        </w:types>
        <w:behaviors>
          <w:behavior w:val="content"/>
        </w:behaviors>
        <w:guid w:val="{48C01C6C-6513-485E-8F00-16D32FD687E6}"/>
      </w:docPartPr>
      <w:docPartBody>
        <w:p w:rsidR="00823E95" w:rsidRDefault="003B658C" w:rsidP="003B658C">
          <w:pPr>
            <w:pStyle w:val="DE6AD128257D4ACAB91312D09FD49FE5"/>
          </w:pPr>
          <w:r w:rsidRPr="00C34C63">
            <w:rPr>
              <w:rFonts w:cstheme="minorHAnsi"/>
            </w:rPr>
            <w:t>Enter observations of non-compliance, comments or notes here.</w:t>
          </w:r>
        </w:p>
      </w:docPartBody>
    </w:docPart>
    <w:docPart>
      <w:docPartPr>
        <w:name w:val="91F068FBAA76477C945AC7E40EAEB7C4"/>
        <w:category>
          <w:name w:val="General"/>
          <w:gallery w:val="placeholder"/>
        </w:category>
        <w:types>
          <w:type w:val="bbPlcHdr"/>
        </w:types>
        <w:behaviors>
          <w:behavior w:val="content"/>
        </w:behaviors>
        <w:guid w:val="{5C45F214-F754-4F9F-B3A0-0D9A07B40C42}"/>
      </w:docPartPr>
      <w:docPartBody>
        <w:p w:rsidR="00823E95" w:rsidRDefault="003B658C" w:rsidP="003B658C">
          <w:pPr>
            <w:pStyle w:val="91F068FBAA76477C945AC7E40EAEB7C4"/>
          </w:pPr>
          <w:r w:rsidRPr="00C34C63">
            <w:rPr>
              <w:rFonts w:cstheme="minorHAnsi"/>
            </w:rPr>
            <w:t>Enter observations of non-compliance, comments or notes here.</w:t>
          </w:r>
        </w:p>
      </w:docPartBody>
    </w:docPart>
    <w:docPart>
      <w:docPartPr>
        <w:name w:val="FB4E325531254867B82E714D6DA40D87"/>
        <w:category>
          <w:name w:val="General"/>
          <w:gallery w:val="placeholder"/>
        </w:category>
        <w:types>
          <w:type w:val="bbPlcHdr"/>
        </w:types>
        <w:behaviors>
          <w:behavior w:val="content"/>
        </w:behaviors>
        <w:guid w:val="{8145BB1D-AA06-4867-8D0D-BE5575CD4930}"/>
      </w:docPartPr>
      <w:docPartBody>
        <w:p w:rsidR="00823E95" w:rsidRDefault="003B658C" w:rsidP="003B658C">
          <w:pPr>
            <w:pStyle w:val="FB4E325531254867B82E714D6DA40D87"/>
          </w:pPr>
          <w:r w:rsidRPr="00C34C63">
            <w:rPr>
              <w:rFonts w:cstheme="minorHAnsi"/>
            </w:rPr>
            <w:t>Enter observations of non-compliance, comments or notes here.</w:t>
          </w:r>
        </w:p>
      </w:docPartBody>
    </w:docPart>
    <w:docPart>
      <w:docPartPr>
        <w:name w:val="B149467EB2DB4F83B8EE637ABA8FFE73"/>
        <w:category>
          <w:name w:val="General"/>
          <w:gallery w:val="placeholder"/>
        </w:category>
        <w:types>
          <w:type w:val="bbPlcHdr"/>
        </w:types>
        <w:behaviors>
          <w:behavior w:val="content"/>
        </w:behaviors>
        <w:guid w:val="{8CFBFD26-EF34-48C1-8AA9-8558F097BB55}"/>
      </w:docPartPr>
      <w:docPartBody>
        <w:p w:rsidR="00823E95" w:rsidRDefault="003B658C" w:rsidP="003B658C">
          <w:pPr>
            <w:pStyle w:val="B149467EB2DB4F83B8EE637ABA8FFE73"/>
          </w:pPr>
          <w:r w:rsidRPr="0084305D">
            <w:rPr>
              <w:rFonts w:cstheme="minorHAnsi"/>
            </w:rPr>
            <w:t>Enter observations of non-compliance, comments or notes here.</w:t>
          </w:r>
        </w:p>
      </w:docPartBody>
    </w:docPart>
    <w:docPart>
      <w:docPartPr>
        <w:name w:val="21AD3B4338334208898CFCED050A9B16"/>
        <w:category>
          <w:name w:val="General"/>
          <w:gallery w:val="placeholder"/>
        </w:category>
        <w:types>
          <w:type w:val="bbPlcHdr"/>
        </w:types>
        <w:behaviors>
          <w:behavior w:val="content"/>
        </w:behaviors>
        <w:guid w:val="{62F476D8-DA48-43BB-85EB-AC8A154F7ED2}"/>
      </w:docPartPr>
      <w:docPartBody>
        <w:p w:rsidR="00823E95" w:rsidRDefault="003B658C" w:rsidP="003B658C">
          <w:pPr>
            <w:pStyle w:val="21AD3B4338334208898CFCED050A9B16"/>
          </w:pPr>
          <w:r w:rsidRPr="0084305D">
            <w:rPr>
              <w:rFonts w:cstheme="minorHAnsi"/>
            </w:rPr>
            <w:t>Enter observations of non-compliance, comments or notes here.</w:t>
          </w:r>
        </w:p>
      </w:docPartBody>
    </w:docPart>
    <w:docPart>
      <w:docPartPr>
        <w:name w:val="B499AE7CC0FC4414B568B048ED0B359A"/>
        <w:category>
          <w:name w:val="General"/>
          <w:gallery w:val="placeholder"/>
        </w:category>
        <w:types>
          <w:type w:val="bbPlcHdr"/>
        </w:types>
        <w:behaviors>
          <w:behavior w:val="content"/>
        </w:behaviors>
        <w:guid w:val="{C88B5D87-7CB5-4C11-8BDD-C068CAFDD5B6}"/>
      </w:docPartPr>
      <w:docPartBody>
        <w:p w:rsidR="00823E95" w:rsidRDefault="003B658C" w:rsidP="003B658C">
          <w:pPr>
            <w:pStyle w:val="B499AE7CC0FC4414B568B048ED0B359A"/>
          </w:pPr>
          <w:r w:rsidRPr="0084305D">
            <w:rPr>
              <w:rFonts w:cstheme="minorHAnsi"/>
            </w:rPr>
            <w:t>Enter observations of non-compliance, comments or notes here.</w:t>
          </w:r>
        </w:p>
      </w:docPartBody>
    </w:docPart>
    <w:docPart>
      <w:docPartPr>
        <w:name w:val="BE5D655F4D504336A7FC1CDA18470637"/>
        <w:category>
          <w:name w:val="General"/>
          <w:gallery w:val="placeholder"/>
        </w:category>
        <w:types>
          <w:type w:val="bbPlcHdr"/>
        </w:types>
        <w:behaviors>
          <w:behavior w:val="content"/>
        </w:behaviors>
        <w:guid w:val="{9A3BCC94-43E1-4B9B-867A-4C55D89DB2CF}"/>
      </w:docPartPr>
      <w:docPartBody>
        <w:p w:rsidR="00823E95" w:rsidRDefault="003B658C" w:rsidP="003B658C">
          <w:pPr>
            <w:pStyle w:val="BE5D655F4D504336A7FC1CDA18470637"/>
          </w:pPr>
          <w:r w:rsidRPr="0084305D">
            <w:rPr>
              <w:rFonts w:cstheme="minorHAnsi"/>
            </w:rPr>
            <w:t>Enter observations of non-compliance, comments or notes here.</w:t>
          </w:r>
        </w:p>
      </w:docPartBody>
    </w:docPart>
    <w:docPart>
      <w:docPartPr>
        <w:name w:val="48BA7C3AC3A7492FB7DBDBB871420423"/>
        <w:category>
          <w:name w:val="General"/>
          <w:gallery w:val="placeholder"/>
        </w:category>
        <w:types>
          <w:type w:val="bbPlcHdr"/>
        </w:types>
        <w:behaviors>
          <w:behavior w:val="content"/>
        </w:behaviors>
        <w:guid w:val="{4991CC2E-8285-4F8D-88EC-DA005E690787}"/>
      </w:docPartPr>
      <w:docPartBody>
        <w:p w:rsidR="00823E95" w:rsidRDefault="003B658C" w:rsidP="003B658C">
          <w:pPr>
            <w:pStyle w:val="48BA7C3AC3A7492FB7DBDBB871420423"/>
          </w:pPr>
          <w:r w:rsidRPr="0084305D">
            <w:rPr>
              <w:rFonts w:cstheme="minorHAnsi"/>
            </w:rPr>
            <w:t>Enter observations of non-compliance, comments or notes here.</w:t>
          </w:r>
        </w:p>
      </w:docPartBody>
    </w:docPart>
    <w:docPart>
      <w:docPartPr>
        <w:name w:val="6038F67EAAEC4AD99282AA18C0471370"/>
        <w:category>
          <w:name w:val="General"/>
          <w:gallery w:val="placeholder"/>
        </w:category>
        <w:types>
          <w:type w:val="bbPlcHdr"/>
        </w:types>
        <w:behaviors>
          <w:behavior w:val="content"/>
        </w:behaviors>
        <w:guid w:val="{8C767451-9C7C-4A2C-840C-E0FCC66B9AEE}"/>
      </w:docPartPr>
      <w:docPartBody>
        <w:p w:rsidR="00823E95" w:rsidRDefault="003B658C" w:rsidP="003B658C">
          <w:pPr>
            <w:pStyle w:val="6038F67EAAEC4AD99282AA18C0471370"/>
          </w:pPr>
          <w:r w:rsidRPr="0084305D">
            <w:rPr>
              <w:rFonts w:cstheme="minorHAnsi"/>
            </w:rPr>
            <w:t>Enter observations of non-compliance, comments or notes here.</w:t>
          </w:r>
        </w:p>
      </w:docPartBody>
    </w:docPart>
    <w:docPart>
      <w:docPartPr>
        <w:name w:val="199202839B1C40C8AD9E31CBEADB7329"/>
        <w:category>
          <w:name w:val="General"/>
          <w:gallery w:val="placeholder"/>
        </w:category>
        <w:types>
          <w:type w:val="bbPlcHdr"/>
        </w:types>
        <w:behaviors>
          <w:behavior w:val="content"/>
        </w:behaviors>
        <w:guid w:val="{8531B6FE-D3C6-499B-A043-4AE490612E72}"/>
      </w:docPartPr>
      <w:docPartBody>
        <w:p w:rsidR="00823E95" w:rsidRDefault="003B658C" w:rsidP="003B658C">
          <w:pPr>
            <w:pStyle w:val="199202839B1C40C8AD9E31CBEADB7329"/>
          </w:pPr>
          <w:r w:rsidRPr="0084305D">
            <w:rPr>
              <w:rFonts w:cstheme="minorHAnsi"/>
            </w:rPr>
            <w:t>Enter observations of non-compliance, comments or notes here.</w:t>
          </w:r>
        </w:p>
      </w:docPartBody>
    </w:docPart>
    <w:docPart>
      <w:docPartPr>
        <w:name w:val="8E6497D6A1DD45F4826054F9DA16CD4E"/>
        <w:category>
          <w:name w:val="General"/>
          <w:gallery w:val="placeholder"/>
        </w:category>
        <w:types>
          <w:type w:val="bbPlcHdr"/>
        </w:types>
        <w:behaviors>
          <w:behavior w:val="content"/>
        </w:behaviors>
        <w:guid w:val="{B7C5DA38-46E1-42A0-B416-458CCBD92524}"/>
      </w:docPartPr>
      <w:docPartBody>
        <w:p w:rsidR="00823E95" w:rsidRDefault="003B658C" w:rsidP="003B658C">
          <w:pPr>
            <w:pStyle w:val="8E6497D6A1DD45F4826054F9DA16CD4E"/>
          </w:pPr>
          <w:r w:rsidRPr="0084305D">
            <w:rPr>
              <w:rFonts w:cstheme="minorHAnsi"/>
            </w:rPr>
            <w:t>Enter observations of non-compliance, comments or notes here.</w:t>
          </w:r>
        </w:p>
      </w:docPartBody>
    </w:docPart>
    <w:docPart>
      <w:docPartPr>
        <w:name w:val="07B0CCFD2C13499C8FBFAFDC4F320D36"/>
        <w:category>
          <w:name w:val="General"/>
          <w:gallery w:val="placeholder"/>
        </w:category>
        <w:types>
          <w:type w:val="bbPlcHdr"/>
        </w:types>
        <w:behaviors>
          <w:behavior w:val="content"/>
        </w:behaviors>
        <w:guid w:val="{B7780292-0190-4919-8C2A-AD0F8EA9F2AE}"/>
      </w:docPartPr>
      <w:docPartBody>
        <w:p w:rsidR="00823E95" w:rsidRDefault="003B658C" w:rsidP="003B658C">
          <w:pPr>
            <w:pStyle w:val="07B0CCFD2C13499C8FBFAFDC4F320D36"/>
          </w:pPr>
          <w:r w:rsidRPr="0084305D">
            <w:rPr>
              <w:rFonts w:cstheme="minorHAnsi"/>
            </w:rPr>
            <w:t>Enter observations of non-compliance, comments or notes here.</w:t>
          </w:r>
        </w:p>
      </w:docPartBody>
    </w:docPart>
    <w:docPart>
      <w:docPartPr>
        <w:name w:val="54529F0A83CD4D5E803FC8D1B9214BBD"/>
        <w:category>
          <w:name w:val="General"/>
          <w:gallery w:val="placeholder"/>
        </w:category>
        <w:types>
          <w:type w:val="bbPlcHdr"/>
        </w:types>
        <w:behaviors>
          <w:behavior w:val="content"/>
        </w:behaviors>
        <w:guid w:val="{710AA994-3D55-4CE9-9868-FADBCFAA8945}"/>
      </w:docPartPr>
      <w:docPartBody>
        <w:p w:rsidR="00823E95" w:rsidRDefault="003B658C" w:rsidP="003B658C">
          <w:pPr>
            <w:pStyle w:val="54529F0A83CD4D5E803FC8D1B9214BBD"/>
          </w:pPr>
          <w:r w:rsidRPr="0084305D">
            <w:rPr>
              <w:rFonts w:cstheme="minorHAnsi"/>
            </w:rPr>
            <w:t>Enter observations of non-compliance, comments or notes here.</w:t>
          </w:r>
        </w:p>
      </w:docPartBody>
    </w:docPart>
    <w:docPart>
      <w:docPartPr>
        <w:name w:val="0C967CD3B8DC4C12A30FED08A66EF4F6"/>
        <w:category>
          <w:name w:val="General"/>
          <w:gallery w:val="placeholder"/>
        </w:category>
        <w:types>
          <w:type w:val="bbPlcHdr"/>
        </w:types>
        <w:behaviors>
          <w:behavior w:val="content"/>
        </w:behaviors>
        <w:guid w:val="{DF27C70F-2EA7-4568-BA3A-121DD9F1C728}"/>
      </w:docPartPr>
      <w:docPartBody>
        <w:p w:rsidR="00823E95" w:rsidRDefault="003B658C" w:rsidP="003B658C">
          <w:pPr>
            <w:pStyle w:val="0C967CD3B8DC4C12A30FED08A66EF4F6"/>
          </w:pPr>
          <w:r w:rsidRPr="0084305D">
            <w:rPr>
              <w:rFonts w:cstheme="minorHAnsi"/>
            </w:rPr>
            <w:t>Enter observations of non-compliance, comments or notes here.</w:t>
          </w:r>
        </w:p>
      </w:docPartBody>
    </w:docPart>
    <w:docPart>
      <w:docPartPr>
        <w:name w:val="FB52E96706FA4BD3A0EF31C0ACE85930"/>
        <w:category>
          <w:name w:val="General"/>
          <w:gallery w:val="placeholder"/>
        </w:category>
        <w:types>
          <w:type w:val="bbPlcHdr"/>
        </w:types>
        <w:behaviors>
          <w:behavior w:val="content"/>
        </w:behaviors>
        <w:guid w:val="{2B5EACA8-CAB2-4851-9C12-63101ABDE1F7}"/>
      </w:docPartPr>
      <w:docPartBody>
        <w:p w:rsidR="00823E95" w:rsidRDefault="003B658C" w:rsidP="003B658C">
          <w:pPr>
            <w:pStyle w:val="FB52E96706FA4BD3A0EF31C0ACE85930"/>
          </w:pPr>
          <w:r w:rsidRPr="0084305D">
            <w:rPr>
              <w:rFonts w:cstheme="minorHAnsi"/>
            </w:rPr>
            <w:t>Enter observations of non-compliance, comments or notes here.</w:t>
          </w:r>
        </w:p>
      </w:docPartBody>
    </w:docPart>
    <w:docPart>
      <w:docPartPr>
        <w:name w:val="39C41284FDED40B2BDBFC134AB42FAFC"/>
        <w:category>
          <w:name w:val="General"/>
          <w:gallery w:val="placeholder"/>
        </w:category>
        <w:types>
          <w:type w:val="bbPlcHdr"/>
        </w:types>
        <w:behaviors>
          <w:behavior w:val="content"/>
        </w:behaviors>
        <w:guid w:val="{C0C60CB9-0C49-4D42-A2C2-4F98DEEA5897}"/>
      </w:docPartPr>
      <w:docPartBody>
        <w:p w:rsidR="00823E95" w:rsidRDefault="003B658C" w:rsidP="003B658C">
          <w:pPr>
            <w:pStyle w:val="39C41284FDED40B2BDBFC134AB42FAFC"/>
          </w:pPr>
          <w:r w:rsidRPr="0084305D">
            <w:rPr>
              <w:rFonts w:cstheme="minorHAnsi"/>
            </w:rPr>
            <w:t>Enter observations of non-compliance, comments or notes here.</w:t>
          </w:r>
        </w:p>
      </w:docPartBody>
    </w:docPart>
    <w:docPart>
      <w:docPartPr>
        <w:name w:val="355BE4E3D05E41909AE4A34EB4164BB5"/>
        <w:category>
          <w:name w:val="General"/>
          <w:gallery w:val="placeholder"/>
        </w:category>
        <w:types>
          <w:type w:val="bbPlcHdr"/>
        </w:types>
        <w:behaviors>
          <w:behavior w:val="content"/>
        </w:behaviors>
        <w:guid w:val="{53A92A9A-C146-4158-A51F-5D5F61F9CBCC}"/>
      </w:docPartPr>
      <w:docPartBody>
        <w:p w:rsidR="00823E95" w:rsidRDefault="003B658C" w:rsidP="003B658C">
          <w:pPr>
            <w:pStyle w:val="355BE4E3D05E41909AE4A34EB4164BB5"/>
          </w:pPr>
          <w:r w:rsidRPr="0084305D">
            <w:rPr>
              <w:rFonts w:cstheme="minorHAnsi"/>
            </w:rPr>
            <w:t>Enter observations of non-compliance, comments or notes here.</w:t>
          </w:r>
        </w:p>
      </w:docPartBody>
    </w:docPart>
    <w:docPart>
      <w:docPartPr>
        <w:name w:val="3A84D15A7B874C6D9F96E6B9BAF575C4"/>
        <w:category>
          <w:name w:val="General"/>
          <w:gallery w:val="placeholder"/>
        </w:category>
        <w:types>
          <w:type w:val="bbPlcHdr"/>
        </w:types>
        <w:behaviors>
          <w:behavior w:val="content"/>
        </w:behaviors>
        <w:guid w:val="{4849CD4C-AD16-4078-953C-A6F1E457FC96}"/>
      </w:docPartPr>
      <w:docPartBody>
        <w:p w:rsidR="00823E95" w:rsidRDefault="003B658C" w:rsidP="003B658C">
          <w:pPr>
            <w:pStyle w:val="3A84D15A7B874C6D9F96E6B9BAF575C4"/>
          </w:pPr>
          <w:r w:rsidRPr="0084305D">
            <w:rPr>
              <w:rFonts w:cstheme="minorHAnsi"/>
            </w:rPr>
            <w:t>Enter observations of non-compliance, comments or notes here.</w:t>
          </w:r>
        </w:p>
      </w:docPartBody>
    </w:docPart>
    <w:docPart>
      <w:docPartPr>
        <w:name w:val="7EDAE624BEC64F548DC8360B96F2FE9C"/>
        <w:category>
          <w:name w:val="General"/>
          <w:gallery w:val="placeholder"/>
        </w:category>
        <w:types>
          <w:type w:val="bbPlcHdr"/>
        </w:types>
        <w:behaviors>
          <w:behavior w:val="content"/>
        </w:behaviors>
        <w:guid w:val="{DEA2F7D0-4C67-4B1A-B382-28BBE139305F}"/>
      </w:docPartPr>
      <w:docPartBody>
        <w:p w:rsidR="00823E95" w:rsidRDefault="003B658C" w:rsidP="003B658C">
          <w:pPr>
            <w:pStyle w:val="7EDAE624BEC64F548DC8360B96F2FE9C"/>
          </w:pPr>
          <w:r w:rsidRPr="0084305D">
            <w:rPr>
              <w:rFonts w:cstheme="minorHAnsi"/>
            </w:rPr>
            <w:t>Enter observations of non-compliance, comments or notes here.</w:t>
          </w:r>
        </w:p>
      </w:docPartBody>
    </w:docPart>
    <w:docPart>
      <w:docPartPr>
        <w:name w:val="D44EA20725004A8A91DA8D81AF7130C2"/>
        <w:category>
          <w:name w:val="General"/>
          <w:gallery w:val="placeholder"/>
        </w:category>
        <w:types>
          <w:type w:val="bbPlcHdr"/>
        </w:types>
        <w:behaviors>
          <w:behavior w:val="content"/>
        </w:behaviors>
        <w:guid w:val="{B45B8286-4176-46F7-9D2B-B7169E4767AD}"/>
      </w:docPartPr>
      <w:docPartBody>
        <w:p w:rsidR="00823E95" w:rsidRDefault="003B658C" w:rsidP="003B658C">
          <w:pPr>
            <w:pStyle w:val="D44EA20725004A8A91DA8D81AF7130C2"/>
          </w:pPr>
          <w:r w:rsidRPr="00C34C63">
            <w:rPr>
              <w:rFonts w:cstheme="minorHAnsi"/>
            </w:rPr>
            <w:t>Enter observations of non-compliance, comments or notes here.</w:t>
          </w:r>
        </w:p>
      </w:docPartBody>
    </w:docPart>
    <w:docPart>
      <w:docPartPr>
        <w:name w:val="B95C47B31B834DA28E38804D23400DD5"/>
        <w:category>
          <w:name w:val="General"/>
          <w:gallery w:val="placeholder"/>
        </w:category>
        <w:types>
          <w:type w:val="bbPlcHdr"/>
        </w:types>
        <w:behaviors>
          <w:behavior w:val="content"/>
        </w:behaviors>
        <w:guid w:val="{1D71399B-1849-4111-AD13-C5FC9E628D0C}"/>
      </w:docPartPr>
      <w:docPartBody>
        <w:p w:rsidR="00823E95" w:rsidRDefault="003B658C" w:rsidP="003B658C">
          <w:pPr>
            <w:pStyle w:val="B95C47B31B834DA28E38804D23400DD5"/>
          </w:pPr>
          <w:r w:rsidRPr="0084305D">
            <w:rPr>
              <w:rFonts w:cstheme="minorHAnsi"/>
            </w:rPr>
            <w:t>Enter observations of non-compliance, comments or notes here.</w:t>
          </w:r>
        </w:p>
      </w:docPartBody>
    </w:docPart>
    <w:docPart>
      <w:docPartPr>
        <w:name w:val="B8D7A7DAECC84E34896E21F53318D0F4"/>
        <w:category>
          <w:name w:val="General"/>
          <w:gallery w:val="placeholder"/>
        </w:category>
        <w:types>
          <w:type w:val="bbPlcHdr"/>
        </w:types>
        <w:behaviors>
          <w:behavior w:val="content"/>
        </w:behaviors>
        <w:guid w:val="{EE990A0C-A88E-4A7D-BA93-4F13A8A3033B}"/>
      </w:docPartPr>
      <w:docPartBody>
        <w:p w:rsidR="00823E95" w:rsidRDefault="003B658C" w:rsidP="003B658C">
          <w:pPr>
            <w:pStyle w:val="B8D7A7DAECC84E34896E21F53318D0F4"/>
          </w:pPr>
          <w:r w:rsidRPr="0084305D">
            <w:rPr>
              <w:rFonts w:cstheme="minorHAnsi"/>
            </w:rPr>
            <w:t>Enter observations of non-compliance, comments or notes here.</w:t>
          </w:r>
        </w:p>
      </w:docPartBody>
    </w:docPart>
    <w:docPart>
      <w:docPartPr>
        <w:name w:val="9A0F10A26D344B82B213A13CFD9207F1"/>
        <w:category>
          <w:name w:val="General"/>
          <w:gallery w:val="placeholder"/>
        </w:category>
        <w:types>
          <w:type w:val="bbPlcHdr"/>
        </w:types>
        <w:behaviors>
          <w:behavior w:val="content"/>
        </w:behaviors>
        <w:guid w:val="{13211267-2388-412A-AB11-FDF5112D377D}"/>
      </w:docPartPr>
      <w:docPartBody>
        <w:p w:rsidR="00823E95" w:rsidRDefault="003B658C" w:rsidP="003B658C">
          <w:pPr>
            <w:pStyle w:val="9A0F10A26D344B82B213A13CFD9207F1"/>
          </w:pPr>
          <w:r w:rsidRPr="0084305D">
            <w:rPr>
              <w:rFonts w:cstheme="minorHAnsi"/>
            </w:rPr>
            <w:t>Enter observations of non-compliance, comments or notes here.</w:t>
          </w:r>
        </w:p>
      </w:docPartBody>
    </w:docPart>
    <w:docPart>
      <w:docPartPr>
        <w:name w:val="B25276A6A1194940941F34BC1D819742"/>
        <w:category>
          <w:name w:val="General"/>
          <w:gallery w:val="placeholder"/>
        </w:category>
        <w:types>
          <w:type w:val="bbPlcHdr"/>
        </w:types>
        <w:behaviors>
          <w:behavior w:val="content"/>
        </w:behaviors>
        <w:guid w:val="{7DC50894-B1CA-4DDC-B123-201CB5D0784C}"/>
      </w:docPartPr>
      <w:docPartBody>
        <w:p w:rsidR="00F03E66" w:rsidRDefault="00585C3A" w:rsidP="00585C3A">
          <w:pPr>
            <w:pStyle w:val="B25276A6A1194940941F34BC1D819742"/>
          </w:pPr>
          <w:r>
            <w:rPr>
              <w:rFonts w:cstheme="minorHAnsi"/>
              <w:b/>
              <w:bCs/>
            </w:rPr>
            <w:t>Ini</w:t>
          </w:r>
        </w:p>
      </w:docPartBody>
    </w:docPart>
    <w:docPart>
      <w:docPartPr>
        <w:name w:val="9C8EC0AF7C474249A25A544EA502CF83"/>
        <w:category>
          <w:name w:val="General"/>
          <w:gallery w:val="placeholder"/>
        </w:category>
        <w:types>
          <w:type w:val="bbPlcHdr"/>
        </w:types>
        <w:behaviors>
          <w:behavior w:val="content"/>
        </w:behaviors>
        <w:guid w:val="{137B0DE8-37F9-4136-AE35-86E406591486}"/>
      </w:docPartPr>
      <w:docPartBody>
        <w:p w:rsidR="00F03E66" w:rsidRDefault="00585C3A" w:rsidP="00585C3A">
          <w:pPr>
            <w:pStyle w:val="9C8EC0AF7C474249A25A544EA502CF83"/>
          </w:pPr>
          <w:r>
            <w:rPr>
              <w:rFonts w:cstheme="minorHAnsi"/>
              <w:b/>
              <w:bCs/>
            </w:rPr>
            <w:t>Ini</w:t>
          </w:r>
        </w:p>
      </w:docPartBody>
    </w:docPart>
    <w:docPart>
      <w:docPartPr>
        <w:name w:val="768136D900904C56B7BA3B4AA434A118"/>
        <w:category>
          <w:name w:val="General"/>
          <w:gallery w:val="placeholder"/>
        </w:category>
        <w:types>
          <w:type w:val="bbPlcHdr"/>
        </w:types>
        <w:behaviors>
          <w:behavior w:val="content"/>
        </w:behaviors>
        <w:guid w:val="{B69751C4-7176-43E5-AC86-4B4052FEFD12}"/>
      </w:docPartPr>
      <w:docPartBody>
        <w:p w:rsidR="00F03E66" w:rsidRDefault="00585C3A" w:rsidP="00585C3A">
          <w:pPr>
            <w:pStyle w:val="768136D900904C56B7BA3B4AA434A118"/>
          </w:pPr>
          <w:r>
            <w:rPr>
              <w:rFonts w:cstheme="minorHAnsi"/>
              <w:b/>
              <w:bCs/>
            </w:rPr>
            <w:t>Ini</w:t>
          </w:r>
        </w:p>
      </w:docPartBody>
    </w:docPart>
    <w:docPart>
      <w:docPartPr>
        <w:name w:val="DB1D649DD5CB40BCAC9DA58A288D5AC5"/>
        <w:category>
          <w:name w:val="General"/>
          <w:gallery w:val="placeholder"/>
        </w:category>
        <w:types>
          <w:type w:val="bbPlcHdr"/>
        </w:types>
        <w:behaviors>
          <w:behavior w:val="content"/>
        </w:behaviors>
        <w:guid w:val="{9B15209A-BA49-4526-B480-5B9B5CACA45A}"/>
      </w:docPartPr>
      <w:docPartBody>
        <w:p w:rsidR="00F03E66" w:rsidRDefault="00585C3A" w:rsidP="00585C3A">
          <w:pPr>
            <w:pStyle w:val="DB1D649DD5CB40BCAC9DA58A288D5AC5"/>
          </w:pPr>
          <w:r>
            <w:rPr>
              <w:rFonts w:cstheme="minorHAnsi"/>
              <w:b/>
              <w:bCs/>
            </w:rPr>
            <w:t>Ini</w:t>
          </w:r>
        </w:p>
      </w:docPartBody>
    </w:docPart>
    <w:docPart>
      <w:docPartPr>
        <w:name w:val="D9297697A8A7461AABFB16BF033890BD"/>
        <w:category>
          <w:name w:val="General"/>
          <w:gallery w:val="placeholder"/>
        </w:category>
        <w:types>
          <w:type w:val="bbPlcHdr"/>
        </w:types>
        <w:behaviors>
          <w:behavior w:val="content"/>
        </w:behaviors>
        <w:guid w:val="{3FC7EA59-F6E1-4DE4-9777-C985A75FB6B2}"/>
      </w:docPartPr>
      <w:docPartBody>
        <w:p w:rsidR="00F03E66" w:rsidRDefault="00585C3A" w:rsidP="00585C3A">
          <w:pPr>
            <w:pStyle w:val="D9297697A8A7461AABFB16BF033890BD"/>
          </w:pPr>
          <w:r>
            <w:rPr>
              <w:rFonts w:cstheme="minorHAnsi"/>
              <w:b/>
              <w:bCs/>
            </w:rPr>
            <w:t>Ini</w:t>
          </w:r>
        </w:p>
      </w:docPartBody>
    </w:docPart>
    <w:docPart>
      <w:docPartPr>
        <w:name w:val="D83A657F97474C718EB565D587B4D061"/>
        <w:category>
          <w:name w:val="General"/>
          <w:gallery w:val="placeholder"/>
        </w:category>
        <w:types>
          <w:type w:val="bbPlcHdr"/>
        </w:types>
        <w:behaviors>
          <w:behavior w:val="content"/>
        </w:behaviors>
        <w:guid w:val="{8D883626-52F3-4040-8A92-B2B0C21DBD9F}"/>
      </w:docPartPr>
      <w:docPartBody>
        <w:p w:rsidR="00F03E66" w:rsidRDefault="00585C3A" w:rsidP="00585C3A">
          <w:pPr>
            <w:pStyle w:val="D83A657F97474C718EB565D587B4D061"/>
          </w:pPr>
          <w:r>
            <w:rPr>
              <w:rFonts w:cstheme="minorHAnsi"/>
              <w:b/>
              <w:bCs/>
            </w:rPr>
            <w:t>Ini</w:t>
          </w:r>
        </w:p>
      </w:docPartBody>
    </w:docPart>
    <w:docPart>
      <w:docPartPr>
        <w:name w:val="3D44709EB2ED446A9BF1EA31E3C044B1"/>
        <w:category>
          <w:name w:val="General"/>
          <w:gallery w:val="placeholder"/>
        </w:category>
        <w:types>
          <w:type w:val="bbPlcHdr"/>
        </w:types>
        <w:behaviors>
          <w:behavior w:val="content"/>
        </w:behaviors>
        <w:guid w:val="{0FBD0FFF-EF2A-432F-87EA-C3B5E26D6228}"/>
      </w:docPartPr>
      <w:docPartBody>
        <w:p w:rsidR="00F03E66" w:rsidRDefault="00585C3A" w:rsidP="00585C3A">
          <w:pPr>
            <w:pStyle w:val="3D44709EB2ED446A9BF1EA31E3C044B1"/>
          </w:pPr>
          <w:r>
            <w:rPr>
              <w:rFonts w:cstheme="minorHAnsi"/>
              <w:b/>
              <w:bCs/>
            </w:rPr>
            <w:t>Ini</w:t>
          </w:r>
        </w:p>
      </w:docPartBody>
    </w:docPart>
    <w:docPart>
      <w:docPartPr>
        <w:name w:val="603542E88EFD4F2184074952AAC67AFE"/>
        <w:category>
          <w:name w:val="General"/>
          <w:gallery w:val="placeholder"/>
        </w:category>
        <w:types>
          <w:type w:val="bbPlcHdr"/>
        </w:types>
        <w:behaviors>
          <w:behavior w:val="content"/>
        </w:behaviors>
        <w:guid w:val="{130E99E9-72C4-446A-B5D1-CD1CBAAC48A2}"/>
      </w:docPartPr>
      <w:docPartBody>
        <w:p w:rsidR="00F03E66" w:rsidRDefault="00585C3A" w:rsidP="00585C3A">
          <w:pPr>
            <w:pStyle w:val="603542E88EFD4F2184074952AAC67AFE"/>
          </w:pPr>
          <w:r>
            <w:rPr>
              <w:rFonts w:cstheme="minorHAnsi"/>
              <w:b/>
              <w:bCs/>
            </w:rPr>
            <w:t>Ini</w:t>
          </w:r>
        </w:p>
      </w:docPartBody>
    </w:docPart>
    <w:docPart>
      <w:docPartPr>
        <w:name w:val="2F8611C127854A2E9691B28949D26670"/>
        <w:category>
          <w:name w:val="General"/>
          <w:gallery w:val="placeholder"/>
        </w:category>
        <w:types>
          <w:type w:val="bbPlcHdr"/>
        </w:types>
        <w:behaviors>
          <w:behavior w:val="content"/>
        </w:behaviors>
        <w:guid w:val="{1834D0BB-D43B-46C8-AC7A-F994BBD3E9BF}"/>
      </w:docPartPr>
      <w:docPartBody>
        <w:p w:rsidR="00F03E66" w:rsidRDefault="00585C3A" w:rsidP="00585C3A">
          <w:pPr>
            <w:pStyle w:val="2F8611C127854A2E9691B28949D26670"/>
          </w:pPr>
          <w:r>
            <w:rPr>
              <w:rFonts w:cstheme="minorHAnsi"/>
              <w:b/>
              <w:bCs/>
            </w:rPr>
            <w:t>Ini</w:t>
          </w:r>
        </w:p>
      </w:docPartBody>
    </w:docPart>
    <w:docPart>
      <w:docPartPr>
        <w:name w:val="0E18C4715087451090FF5BFF5C8772ED"/>
        <w:category>
          <w:name w:val="General"/>
          <w:gallery w:val="placeholder"/>
        </w:category>
        <w:types>
          <w:type w:val="bbPlcHdr"/>
        </w:types>
        <w:behaviors>
          <w:behavior w:val="content"/>
        </w:behaviors>
        <w:guid w:val="{C4AB247B-4B34-46DB-A808-B112D84A7354}"/>
      </w:docPartPr>
      <w:docPartBody>
        <w:p w:rsidR="00F03E66" w:rsidRDefault="00585C3A" w:rsidP="00585C3A">
          <w:pPr>
            <w:pStyle w:val="0E18C4715087451090FF5BFF5C8772ED"/>
          </w:pPr>
          <w:r>
            <w:rPr>
              <w:rFonts w:cstheme="minorHAnsi"/>
              <w:b/>
              <w:bCs/>
            </w:rPr>
            <w:t>Ini</w:t>
          </w:r>
        </w:p>
      </w:docPartBody>
    </w:docPart>
    <w:docPart>
      <w:docPartPr>
        <w:name w:val="69E4FDD0870C46E8B1A52D8D60875FBC"/>
        <w:category>
          <w:name w:val="General"/>
          <w:gallery w:val="placeholder"/>
        </w:category>
        <w:types>
          <w:type w:val="bbPlcHdr"/>
        </w:types>
        <w:behaviors>
          <w:behavior w:val="content"/>
        </w:behaviors>
        <w:guid w:val="{611232F3-9355-4EAA-B7CE-C81ACB394727}"/>
      </w:docPartPr>
      <w:docPartBody>
        <w:p w:rsidR="00F03E66" w:rsidRDefault="00585C3A" w:rsidP="00585C3A">
          <w:pPr>
            <w:pStyle w:val="69E4FDD0870C46E8B1A52D8D60875FBC"/>
          </w:pPr>
          <w:r>
            <w:rPr>
              <w:rFonts w:cstheme="minorHAnsi"/>
              <w:b/>
              <w:bCs/>
            </w:rPr>
            <w:t>Ini</w:t>
          </w:r>
        </w:p>
      </w:docPartBody>
    </w:docPart>
    <w:docPart>
      <w:docPartPr>
        <w:name w:val="141BF8C5283343AF9DD21A1A638CE2F0"/>
        <w:category>
          <w:name w:val="General"/>
          <w:gallery w:val="placeholder"/>
        </w:category>
        <w:types>
          <w:type w:val="bbPlcHdr"/>
        </w:types>
        <w:behaviors>
          <w:behavior w:val="content"/>
        </w:behaviors>
        <w:guid w:val="{A5299000-3563-4FC0-98F6-E01C46938DFE}"/>
      </w:docPartPr>
      <w:docPartBody>
        <w:p w:rsidR="00F03E66" w:rsidRDefault="00585C3A" w:rsidP="00585C3A">
          <w:pPr>
            <w:pStyle w:val="141BF8C5283343AF9DD21A1A638CE2F0"/>
          </w:pPr>
          <w:r>
            <w:rPr>
              <w:rFonts w:cstheme="minorHAnsi"/>
              <w:b/>
              <w:bCs/>
            </w:rPr>
            <w:t>Ini</w:t>
          </w:r>
        </w:p>
      </w:docPartBody>
    </w:docPart>
    <w:docPart>
      <w:docPartPr>
        <w:name w:val="CD9563BF0FCB4769B4A07CC6F01FAA6A"/>
        <w:category>
          <w:name w:val="General"/>
          <w:gallery w:val="placeholder"/>
        </w:category>
        <w:types>
          <w:type w:val="bbPlcHdr"/>
        </w:types>
        <w:behaviors>
          <w:behavior w:val="content"/>
        </w:behaviors>
        <w:guid w:val="{74CC5F23-37B2-422E-A806-25F8EA5C77D7}"/>
      </w:docPartPr>
      <w:docPartBody>
        <w:p w:rsidR="00F03E66" w:rsidRDefault="00585C3A" w:rsidP="00585C3A">
          <w:pPr>
            <w:pStyle w:val="CD9563BF0FCB4769B4A07CC6F01FAA6A"/>
          </w:pPr>
          <w:r>
            <w:rPr>
              <w:rFonts w:cstheme="minorHAnsi"/>
              <w:b/>
              <w:bCs/>
            </w:rPr>
            <w:t>Ini</w:t>
          </w:r>
        </w:p>
      </w:docPartBody>
    </w:docPart>
    <w:docPart>
      <w:docPartPr>
        <w:name w:val="E347BD5CA48048E482F12B72EFA9B535"/>
        <w:category>
          <w:name w:val="General"/>
          <w:gallery w:val="placeholder"/>
        </w:category>
        <w:types>
          <w:type w:val="bbPlcHdr"/>
        </w:types>
        <w:behaviors>
          <w:behavior w:val="content"/>
        </w:behaviors>
        <w:guid w:val="{80AF5435-8937-4FEC-8EC3-EED59918818B}"/>
      </w:docPartPr>
      <w:docPartBody>
        <w:p w:rsidR="00F03E66" w:rsidRDefault="00585C3A" w:rsidP="00585C3A">
          <w:pPr>
            <w:pStyle w:val="E347BD5CA48048E482F12B72EFA9B535"/>
          </w:pPr>
          <w:r>
            <w:rPr>
              <w:rFonts w:cstheme="minorHAnsi"/>
              <w:b/>
              <w:bCs/>
            </w:rPr>
            <w:t>Ini</w:t>
          </w:r>
        </w:p>
      </w:docPartBody>
    </w:docPart>
    <w:docPart>
      <w:docPartPr>
        <w:name w:val="6E55736BC2FA4112AC13282E681BA68A"/>
        <w:category>
          <w:name w:val="General"/>
          <w:gallery w:val="placeholder"/>
        </w:category>
        <w:types>
          <w:type w:val="bbPlcHdr"/>
        </w:types>
        <w:behaviors>
          <w:behavior w:val="content"/>
        </w:behaviors>
        <w:guid w:val="{35EDFAC3-C8FC-4C65-A753-17DE881BAE9E}"/>
      </w:docPartPr>
      <w:docPartBody>
        <w:p w:rsidR="00F03E66" w:rsidRDefault="00585C3A" w:rsidP="00585C3A">
          <w:pPr>
            <w:pStyle w:val="6E55736BC2FA4112AC13282E681BA68A"/>
          </w:pPr>
          <w:r>
            <w:rPr>
              <w:rFonts w:cstheme="minorHAnsi"/>
              <w:b/>
              <w:bCs/>
            </w:rPr>
            <w:t>Ini</w:t>
          </w:r>
        </w:p>
      </w:docPartBody>
    </w:docPart>
    <w:docPart>
      <w:docPartPr>
        <w:name w:val="DB24C6844E5747D98A2075CFC5BC9559"/>
        <w:category>
          <w:name w:val="General"/>
          <w:gallery w:val="placeholder"/>
        </w:category>
        <w:types>
          <w:type w:val="bbPlcHdr"/>
        </w:types>
        <w:behaviors>
          <w:behavior w:val="content"/>
        </w:behaviors>
        <w:guid w:val="{3C762541-A995-40E7-9E31-F0BDB2D2AD31}"/>
      </w:docPartPr>
      <w:docPartBody>
        <w:p w:rsidR="00F03E66" w:rsidRDefault="00585C3A" w:rsidP="00585C3A">
          <w:pPr>
            <w:pStyle w:val="DB24C6844E5747D98A2075CFC5BC9559"/>
          </w:pPr>
          <w:r>
            <w:rPr>
              <w:rFonts w:cstheme="minorHAnsi"/>
              <w:b/>
              <w:bCs/>
            </w:rPr>
            <w:t>Ini</w:t>
          </w:r>
        </w:p>
      </w:docPartBody>
    </w:docPart>
    <w:docPart>
      <w:docPartPr>
        <w:name w:val="E4EEB25C27054FF79273CB80A95C0D6C"/>
        <w:category>
          <w:name w:val="General"/>
          <w:gallery w:val="placeholder"/>
        </w:category>
        <w:types>
          <w:type w:val="bbPlcHdr"/>
        </w:types>
        <w:behaviors>
          <w:behavior w:val="content"/>
        </w:behaviors>
        <w:guid w:val="{60961F53-A615-44CD-BFCB-725B1AD52C44}"/>
      </w:docPartPr>
      <w:docPartBody>
        <w:p w:rsidR="00F03E66" w:rsidRDefault="00585C3A" w:rsidP="00585C3A">
          <w:pPr>
            <w:pStyle w:val="E4EEB25C27054FF79273CB80A95C0D6C"/>
          </w:pPr>
          <w:r>
            <w:rPr>
              <w:rFonts w:cstheme="minorHAnsi"/>
              <w:b/>
              <w:bCs/>
            </w:rPr>
            <w:t>Ini</w:t>
          </w:r>
        </w:p>
      </w:docPartBody>
    </w:docPart>
    <w:docPart>
      <w:docPartPr>
        <w:name w:val="26F19ADA9C774F08B8468548BBD5B34F"/>
        <w:category>
          <w:name w:val="General"/>
          <w:gallery w:val="placeholder"/>
        </w:category>
        <w:types>
          <w:type w:val="bbPlcHdr"/>
        </w:types>
        <w:behaviors>
          <w:behavior w:val="content"/>
        </w:behaviors>
        <w:guid w:val="{FC948B63-0DE9-47AA-B613-7653D186EB33}"/>
      </w:docPartPr>
      <w:docPartBody>
        <w:p w:rsidR="00F03E66" w:rsidRDefault="00585C3A" w:rsidP="00585C3A">
          <w:pPr>
            <w:pStyle w:val="26F19ADA9C774F08B8468548BBD5B34F"/>
          </w:pPr>
          <w:r>
            <w:rPr>
              <w:rFonts w:cstheme="minorHAnsi"/>
              <w:b/>
              <w:bCs/>
            </w:rPr>
            <w:t>Ini</w:t>
          </w:r>
        </w:p>
      </w:docPartBody>
    </w:docPart>
    <w:docPart>
      <w:docPartPr>
        <w:name w:val="00BDD030E9B9403DBE43D55207A1B5D1"/>
        <w:category>
          <w:name w:val="General"/>
          <w:gallery w:val="placeholder"/>
        </w:category>
        <w:types>
          <w:type w:val="bbPlcHdr"/>
        </w:types>
        <w:behaviors>
          <w:behavior w:val="content"/>
        </w:behaviors>
        <w:guid w:val="{608CD70A-52B5-4926-8054-43FF23969A9C}"/>
      </w:docPartPr>
      <w:docPartBody>
        <w:p w:rsidR="00F03E66" w:rsidRDefault="00585C3A" w:rsidP="00585C3A">
          <w:pPr>
            <w:pStyle w:val="00BDD030E9B9403DBE43D55207A1B5D1"/>
          </w:pPr>
          <w:r>
            <w:rPr>
              <w:rFonts w:cstheme="minorHAnsi"/>
              <w:b/>
              <w:bCs/>
            </w:rPr>
            <w:t>Ini</w:t>
          </w:r>
        </w:p>
      </w:docPartBody>
    </w:docPart>
    <w:docPart>
      <w:docPartPr>
        <w:name w:val="8405D9014A83457BBCA771615A38363C"/>
        <w:category>
          <w:name w:val="General"/>
          <w:gallery w:val="placeholder"/>
        </w:category>
        <w:types>
          <w:type w:val="bbPlcHdr"/>
        </w:types>
        <w:behaviors>
          <w:behavior w:val="content"/>
        </w:behaviors>
        <w:guid w:val="{549E5709-FBF9-402A-BFB2-08DE2F1B0C7E}"/>
      </w:docPartPr>
      <w:docPartBody>
        <w:p w:rsidR="00F03E66" w:rsidRDefault="00585C3A" w:rsidP="00585C3A">
          <w:pPr>
            <w:pStyle w:val="8405D9014A83457BBCA771615A38363C"/>
          </w:pPr>
          <w:r>
            <w:rPr>
              <w:rFonts w:cstheme="minorHAnsi"/>
              <w:b/>
              <w:bCs/>
            </w:rPr>
            <w:t>Ini</w:t>
          </w:r>
        </w:p>
      </w:docPartBody>
    </w:docPart>
    <w:docPart>
      <w:docPartPr>
        <w:name w:val="1EB8A7592BA546DBB958799CF0BB847A"/>
        <w:category>
          <w:name w:val="General"/>
          <w:gallery w:val="placeholder"/>
        </w:category>
        <w:types>
          <w:type w:val="bbPlcHdr"/>
        </w:types>
        <w:behaviors>
          <w:behavior w:val="content"/>
        </w:behaviors>
        <w:guid w:val="{9C60B80E-351F-4AAD-8874-7ED67C1D8D6E}"/>
      </w:docPartPr>
      <w:docPartBody>
        <w:p w:rsidR="00F03E66" w:rsidRDefault="00585C3A" w:rsidP="00585C3A">
          <w:pPr>
            <w:pStyle w:val="1EB8A7592BA546DBB958799CF0BB847A"/>
          </w:pPr>
          <w:r>
            <w:rPr>
              <w:rStyle w:val="PlaceholderText"/>
            </w:rPr>
            <w:t># Deficient</w:t>
          </w:r>
        </w:p>
      </w:docPartBody>
    </w:docPart>
    <w:docPart>
      <w:docPartPr>
        <w:name w:val="362E69AE224743DBB6AF9963B13C89B8"/>
        <w:category>
          <w:name w:val="General"/>
          <w:gallery w:val="placeholder"/>
        </w:category>
        <w:types>
          <w:type w:val="bbPlcHdr"/>
        </w:types>
        <w:behaviors>
          <w:behavior w:val="content"/>
        </w:behaviors>
        <w:guid w:val="{BFFBAB93-93F2-4004-8EAD-12EFBF712269}"/>
      </w:docPartPr>
      <w:docPartBody>
        <w:p w:rsidR="00F03E66" w:rsidRDefault="00585C3A" w:rsidP="00585C3A">
          <w:pPr>
            <w:pStyle w:val="362E69AE224743DBB6AF9963B13C89B8"/>
          </w:pPr>
          <w:r>
            <w:rPr>
              <w:rStyle w:val="PlaceholderText"/>
            </w:rPr>
            <w:t>Total Reviewed</w:t>
          </w:r>
        </w:p>
      </w:docPartBody>
    </w:docPart>
    <w:docPart>
      <w:docPartPr>
        <w:name w:val="C8EAA59306A94902B7F7C80C52422EB8"/>
        <w:category>
          <w:name w:val="General"/>
          <w:gallery w:val="placeholder"/>
        </w:category>
        <w:types>
          <w:type w:val="bbPlcHdr"/>
        </w:types>
        <w:behaviors>
          <w:behavior w:val="content"/>
        </w:behaviors>
        <w:guid w:val="{3593688F-4363-48CB-B8EA-6211645FD80A}"/>
      </w:docPartPr>
      <w:docPartBody>
        <w:p w:rsidR="00F03E66" w:rsidRDefault="00585C3A" w:rsidP="00585C3A">
          <w:pPr>
            <w:pStyle w:val="C8EAA59306A94902B7F7C80C52422EB8"/>
          </w:pPr>
          <w:r>
            <w:rPr>
              <w:rStyle w:val="PlaceholderText"/>
            </w:rPr>
            <w:t># Deficient</w:t>
          </w:r>
        </w:p>
      </w:docPartBody>
    </w:docPart>
    <w:docPart>
      <w:docPartPr>
        <w:name w:val="0BC2C71F30E44116872EEEA18A8D26FD"/>
        <w:category>
          <w:name w:val="General"/>
          <w:gallery w:val="placeholder"/>
        </w:category>
        <w:types>
          <w:type w:val="bbPlcHdr"/>
        </w:types>
        <w:behaviors>
          <w:behavior w:val="content"/>
        </w:behaviors>
        <w:guid w:val="{FCCE7EE8-72A4-412D-AABD-DF144CAC0054}"/>
      </w:docPartPr>
      <w:docPartBody>
        <w:p w:rsidR="00F03E66" w:rsidRDefault="00585C3A" w:rsidP="00585C3A">
          <w:pPr>
            <w:pStyle w:val="0BC2C71F30E44116872EEEA18A8D26FD"/>
          </w:pPr>
          <w:r>
            <w:rPr>
              <w:rStyle w:val="PlaceholderText"/>
            </w:rPr>
            <w:t>Total Reviewed</w:t>
          </w:r>
        </w:p>
      </w:docPartBody>
    </w:docPart>
    <w:docPart>
      <w:docPartPr>
        <w:name w:val="349907D4A0A64E98A20362196E5220A2"/>
        <w:category>
          <w:name w:val="General"/>
          <w:gallery w:val="placeholder"/>
        </w:category>
        <w:types>
          <w:type w:val="bbPlcHdr"/>
        </w:types>
        <w:behaviors>
          <w:behavior w:val="content"/>
        </w:behaviors>
        <w:guid w:val="{67183B63-BBA8-4A70-B31C-415C72525C70}"/>
      </w:docPartPr>
      <w:docPartBody>
        <w:p w:rsidR="00F03E66" w:rsidRDefault="00585C3A" w:rsidP="00585C3A">
          <w:pPr>
            <w:pStyle w:val="349907D4A0A64E98A20362196E5220A2"/>
          </w:pPr>
          <w:r>
            <w:rPr>
              <w:rStyle w:val="PlaceholderText"/>
            </w:rPr>
            <w:t># Deficient</w:t>
          </w:r>
        </w:p>
      </w:docPartBody>
    </w:docPart>
    <w:docPart>
      <w:docPartPr>
        <w:name w:val="A397100017DE49F581F99C278CB287DB"/>
        <w:category>
          <w:name w:val="General"/>
          <w:gallery w:val="placeholder"/>
        </w:category>
        <w:types>
          <w:type w:val="bbPlcHdr"/>
        </w:types>
        <w:behaviors>
          <w:behavior w:val="content"/>
        </w:behaviors>
        <w:guid w:val="{1CEC530A-204A-4FEE-B103-BB86DE7EE11F}"/>
      </w:docPartPr>
      <w:docPartBody>
        <w:p w:rsidR="00F03E66" w:rsidRDefault="00585C3A" w:rsidP="00585C3A">
          <w:pPr>
            <w:pStyle w:val="A397100017DE49F581F99C278CB287DB"/>
          </w:pPr>
          <w:r>
            <w:rPr>
              <w:rStyle w:val="PlaceholderText"/>
            </w:rPr>
            <w:t>Total Reviewed</w:t>
          </w:r>
        </w:p>
      </w:docPartBody>
    </w:docPart>
    <w:docPart>
      <w:docPartPr>
        <w:name w:val="BAEE7002D9E94A56BDD3EF9E9C4A2547"/>
        <w:category>
          <w:name w:val="General"/>
          <w:gallery w:val="placeholder"/>
        </w:category>
        <w:types>
          <w:type w:val="bbPlcHdr"/>
        </w:types>
        <w:behaviors>
          <w:behavior w:val="content"/>
        </w:behaviors>
        <w:guid w:val="{B48F9BFD-D06A-46AF-AB05-23408039EA10}"/>
      </w:docPartPr>
      <w:docPartBody>
        <w:p w:rsidR="00F03E66" w:rsidRDefault="00585C3A" w:rsidP="00585C3A">
          <w:pPr>
            <w:pStyle w:val="BAEE7002D9E94A56BDD3EF9E9C4A2547"/>
          </w:pPr>
          <w:r>
            <w:rPr>
              <w:rStyle w:val="PlaceholderText"/>
            </w:rPr>
            <w:t># Deficient</w:t>
          </w:r>
        </w:p>
      </w:docPartBody>
    </w:docPart>
    <w:docPart>
      <w:docPartPr>
        <w:name w:val="0E4971674CE140A5ACE4F01A1126141D"/>
        <w:category>
          <w:name w:val="General"/>
          <w:gallery w:val="placeholder"/>
        </w:category>
        <w:types>
          <w:type w:val="bbPlcHdr"/>
        </w:types>
        <w:behaviors>
          <w:behavior w:val="content"/>
        </w:behaviors>
        <w:guid w:val="{03463A7B-C862-4166-B944-CEB8D5075B48}"/>
      </w:docPartPr>
      <w:docPartBody>
        <w:p w:rsidR="00F03E66" w:rsidRDefault="00585C3A" w:rsidP="00585C3A">
          <w:pPr>
            <w:pStyle w:val="0E4971674CE140A5ACE4F01A1126141D"/>
          </w:pPr>
          <w:r>
            <w:rPr>
              <w:rStyle w:val="PlaceholderText"/>
            </w:rPr>
            <w:t>Total Reviewed</w:t>
          </w:r>
        </w:p>
      </w:docPartBody>
    </w:docPart>
    <w:docPart>
      <w:docPartPr>
        <w:name w:val="A227ECA7347B49F08F95A24B43FA23BD"/>
        <w:category>
          <w:name w:val="General"/>
          <w:gallery w:val="placeholder"/>
        </w:category>
        <w:types>
          <w:type w:val="bbPlcHdr"/>
        </w:types>
        <w:behaviors>
          <w:behavior w:val="content"/>
        </w:behaviors>
        <w:guid w:val="{710E9D07-1566-4CC2-AC17-EBD18A033340}"/>
      </w:docPartPr>
      <w:docPartBody>
        <w:p w:rsidR="00F03E66" w:rsidRDefault="00585C3A" w:rsidP="00585C3A">
          <w:pPr>
            <w:pStyle w:val="A227ECA7347B49F08F95A24B43FA23BD"/>
          </w:pPr>
          <w:r>
            <w:rPr>
              <w:rStyle w:val="PlaceholderText"/>
            </w:rPr>
            <w:t># Deficient</w:t>
          </w:r>
        </w:p>
      </w:docPartBody>
    </w:docPart>
    <w:docPart>
      <w:docPartPr>
        <w:name w:val="40716DF9FF9C44F1875E36927C8408E8"/>
        <w:category>
          <w:name w:val="General"/>
          <w:gallery w:val="placeholder"/>
        </w:category>
        <w:types>
          <w:type w:val="bbPlcHdr"/>
        </w:types>
        <w:behaviors>
          <w:behavior w:val="content"/>
        </w:behaviors>
        <w:guid w:val="{EC5AA540-FDE7-4F3C-B749-08D38ADD61AB}"/>
      </w:docPartPr>
      <w:docPartBody>
        <w:p w:rsidR="00F03E66" w:rsidRDefault="00585C3A" w:rsidP="00585C3A">
          <w:pPr>
            <w:pStyle w:val="40716DF9FF9C44F1875E36927C8408E8"/>
          </w:pPr>
          <w:r>
            <w:rPr>
              <w:rStyle w:val="PlaceholderText"/>
            </w:rPr>
            <w:t>Total Reviewed</w:t>
          </w:r>
        </w:p>
      </w:docPartBody>
    </w:docPart>
    <w:docPart>
      <w:docPartPr>
        <w:name w:val="5040335903F942DBBD4536059DF471D4"/>
        <w:category>
          <w:name w:val="General"/>
          <w:gallery w:val="placeholder"/>
        </w:category>
        <w:types>
          <w:type w:val="bbPlcHdr"/>
        </w:types>
        <w:behaviors>
          <w:behavior w:val="content"/>
        </w:behaviors>
        <w:guid w:val="{F6772FF7-0B5A-4CBA-A9FA-B6C98A88195F}"/>
      </w:docPartPr>
      <w:docPartBody>
        <w:p w:rsidR="00F03E66" w:rsidRDefault="00585C3A" w:rsidP="00585C3A">
          <w:pPr>
            <w:pStyle w:val="5040335903F942DBBD4536059DF471D4"/>
          </w:pPr>
          <w:r>
            <w:rPr>
              <w:rStyle w:val="PlaceholderText"/>
            </w:rPr>
            <w:t># Deficient</w:t>
          </w:r>
        </w:p>
      </w:docPartBody>
    </w:docPart>
    <w:docPart>
      <w:docPartPr>
        <w:name w:val="5A11962B8F2E4E4A8C130AF880E31374"/>
        <w:category>
          <w:name w:val="General"/>
          <w:gallery w:val="placeholder"/>
        </w:category>
        <w:types>
          <w:type w:val="bbPlcHdr"/>
        </w:types>
        <w:behaviors>
          <w:behavior w:val="content"/>
        </w:behaviors>
        <w:guid w:val="{1E8FE359-6782-49FE-8DEC-2F2D901D1445}"/>
      </w:docPartPr>
      <w:docPartBody>
        <w:p w:rsidR="00F03E66" w:rsidRDefault="00585C3A" w:rsidP="00585C3A">
          <w:pPr>
            <w:pStyle w:val="5A11962B8F2E4E4A8C130AF880E31374"/>
          </w:pPr>
          <w:r>
            <w:rPr>
              <w:rStyle w:val="PlaceholderText"/>
            </w:rPr>
            <w:t>Total Reviewed</w:t>
          </w:r>
        </w:p>
      </w:docPartBody>
    </w:docPart>
    <w:docPart>
      <w:docPartPr>
        <w:name w:val="66A6944B20D04BAAADAF4045569F71FD"/>
        <w:category>
          <w:name w:val="General"/>
          <w:gallery w:val="placeholder"/>
        </w:category>
        <w:types>
          <w:type w:val="bbPlcHdr"/>
        </w:types>
        <w:behaviors>
          <w:behavior w:val="content"/>
        </w:behaviors>
        <w:guid w:val="{A632984E-5E4E-4434-A234-9E0614D69C83}"/>
      </w:docPartPr>
      <w:docPartBody>
        <w:p w:rsidR="00F03E66" w:rsidRDefault="00585C3A" w:rsidP="00585C3A">
          <w:pPr>
            <w:pStyle w:val="66A6944B20D04BAAADAF4045569F71FD"/>
          </w:pPr>
          <w:r>
            <w:rPr>
              <w:rStyle w:val="PlaceholderText"/>
            </w:rPr>
            <w:t># Deficient</w:t>
          </w:r>
        </w:p>
      </w:docPartBody>
    </w:docPart>
    <w:docPart>
      <w:docPartPr>
        <w:name w:val="540F9E047D55455F90AD440388DCEF6C"/>
        <w:category>
          <w:name w:val="General"/>
          <w:gallery w:val="placeholder"/>
        </w:category>
        <w:types>
          <w:type w:val="bbPlcHdr"/>
        </w:types>
        <w:behaviors>
          <w:behavior w:val="content"/>
        </w:behaviors>
        <w:guid w:val="{A45B806B-A0C3-4432-A5EF-E5D5F84C12FC}"/>
      </w:docPartPr>
      <w:docPartBody>
        <w:p w:rsidR="00F03E66" w:rsidRDefault="00585C3A" w:rsidP="00585C3A">
          <w:pPr>
            <w:pStyle w:val="540F9E047D55455F90AD440388DCEF6C"/>
          </w:pPr>
          <w:r>
            <w:rPr>
              <w:rStyle w:val="PlaceholderText"/>
            </w:rPr>
            <w:t>Total Reviewed</w:t>
          </w:r>
        </w:p>
      </w:docPartBody>
    </w:docPart>
    <w:docPart>
      <w:docPartPr>
        <w:name w:val="92F7DFE649424A69BEF57C04F3A62F9C"/>
        <w:category>
          <w:name w:val="General"/>
          <w:gallery w:val="placeholder"/>
        </w:category>
        <w:types>
          <w:type w:val="bbPlcHdr"/>
        </w:types>
        <w:behaviors>
          <w:behavior w:val="content"/>
        </w:behaviors>
        <w:guid w:val="{EF70EB65-1306-42C8-9F3D-0FCC5E2F5124}"/>
      </w:docPartPr>
      <w:docPartBody>
        <w:p w:rsidR="00F03E66" w:rsidRDefault="00585C3A" w:rsidP="00585C3A">
          <w:pPr>
            <w:pStyle w:val="92F7DFE649424A69BEF57C04F3A62F9C"/>
          </w:pPr>
          <w:r>
            <w:rPr>
              <w:rStyle w:val="PlaceholderText"/>
            </w:rPr>
            <w:t># Deficient</w:t>
          </w:r>
        </w:p>
      </w:docPartBody>
    </w:docPart>
    <w:docPart>
      <w:docPartPr>
        <w:name w:val="DF3BE1CA6DA1482DA0319090F115A9F9"/>
        <w:category>
          <w:name w:val="General"/>
          <w:gallery w:val="placeholder"/>
        </w:category>
        <w:types>
          <w:type w:val="bbPlcHdr"/>
        </w:types>
        <w:behaviors>
          <w:behavior w:val="content"/>
        </w:behaviors>
        <w:guid w:val="{B9C7A324-647E-4885-8E09-089B01CCC003}"/>
      </w:docPartPr>
      <w:docPartBody>
        <w:p w:rsidR="00F03E66" w:rsidRDefault="00585C3A" w:rsidP="00585C3A">
          <w:pPr>
            <w:pStyle w:val="DF3BE1CA6DA1482DA0319090F115A9F9"/>
          </w:pPr>
          <w:r>
            <w:rPr>
              <w:rStyle w:val="PlaceholderText"/>
            </w:rPr>
            <w:t>Total Reviewed</w:t>
          </w:r>
        </w:p>
      </w:docPartBody>
    </w:docPart>
    <w:docPart>
      <w:docPartPr>
        <w:name w:val="217D2C6B95E142FFB88B8449A7807F6B"/>
        <w:category>
          <w:name w:val="General"/>
          <w:gallery w:val="placeholder"/>
        </w:category>
        <w:types>
          <w:type w:val="bbPlcHdr"/>
        </w:types>
        <w:behaviors>
          <w:behavior w:val="content"/>
        </w:behaviors>
        <w:guid w:val="{3F840C33-3E7B-4422-9C96-4B94426FF332}"/>
      </w:docPartPr>
      <w:docPartBody>
        <w:p w:rsidR="00F03E66" w:rsidRDefault="00585C3A" w:rsidP="00585C3A">
          <w:pPr>
            <w:pStyle w:val="217D2C6B95E142FFB88B8449A7807F6B"/>
          </w:pPr>
          <w:r>
            <w:rPr>
              <w:rStyle w:val="PlaceholderText"/>
            </w:rPr>
            <w:t># Deficient</w:t>
          </w:r>
        </w:p>
      </w:docPartBody>
    </w:docPart>
    <w:docPart>
      <w:docPartPr>
        <w:name w:val="9EDC564C6B9F4DAE9AA08C84EF40DCC4"/>
        <w:category>
          <w:name w:val="General"/>
          <w:gallery w:val="placeholder"/>
        </w:category>
        <w:types>
          <w:type w:val="bbPlcHdr"/>
        </w:types>
        <w:behaviors>
          <w:behavior w:val="content"/>
        </w:behaviors>
        <w:guid w:val="{900FA079-7831-4376-A4F2-5E024C6AE0E4}"/>
      </w:docPartPr>
      <w:docPartBody>
        <w:p w:rsidR="00F03E66" w:rsidRDefault="00585C3A" w:rsidP="00585C3A">
          <w:pPr>
            <w:pStyle w:val="9EDC564C6B9F4DAE9AA08C84EF40DCC4"/>
          </w:pPr>
          <w:r>
            <w:rPr>
              <w:rStyle w:val="PlaceholderText"/>
            </w:rPr>
            <w:t>Total Reviewed</w:t>
          </w:r>
        </w:p>
      </w:docPartBody>
    </w:docPart>
    <w:docPart>
      <w:docPartPr>
        <w:name w:val="11DB9DD264A14924B6603531F0151377"/>
        <w:category>
          <w:name w:val="General"/>
          <w:gallery w:val="placeholder"/>
        </w:category>
        <w:types>
          <w:type w:val="bbPlcHdr"/>
        </w:types>
        <w:behaviors>
          <w:behavior w:val="content"/>
        </w:behaviors>
        <w:guid w:val="{9F93E9F9-D58A-4DF6-99B5-92ED569F0752}"/>
      </w:docPartPr>
      <w:docPartBody>
        <w:p w:rsidR="00F03E66" w:rsidRDefault="00585C3A" w:rsidP="00585C3A">
          <w:pPr>
            <w:pStyle w:val="11DB9DD264A14924B6603531F0151377"/>
          </w:pPr>
          <w:r>
            <w:rPr>
              <w:rStyle w:val="PlaceholderText"/>
            </w:rPr>
            <w:t># Deficient</w:t>
          </w:r>
        </w:p>
      </w:docPartBody>
    </w:docPart>
    <w:docPart>
      <w:docPartPr>
        <w:name w:val="AD0701DF0003421A985CFA609DAE3D48"/>
        <w:category>
          <w:name w:val="General"/>
          <w:gallery w:val="placeholder"/>
        </w:category>
        <w:types>
          <w:type w:val="bbPlcHdr"/>
        </w:types>
        <w:behaviors>
          <w:behavior w:val="content"/>
        </w:behaviors>
        <w:guid w:val="{D195AD1A-D2D3-45E9-B255-3FEF61FC95E1}"/>
      </w:docPartPr>
      <w:docPartBody>
        <w:p w:rsidR="00F03E66" w:rsidRDefault="00585C3A" w:rsidP="00585C3A">
          <w:pPr>
            <w:pStyle w:val="AD0701DF0003421A985CFA609DAE3D48"/>
          </w:pPr>
          <w:r>
            <w:rPr>
              <w:rStyle w:val="PlaceholderText"/>
            </w:rPr>
            <w:t>Total Reviewed</w:t>
          </w:r>
        </w:p>
      </w:docPartBody>
    </w:docPart>
    <w:docPart>
      <w:docPartPr>
        <w:name w:val="484DFB9805F94ECD816C1E641A22CA4E"/>
        <w:category>
          <w:name w:val="General"/>
          <w:gallery w:val="placeholder"/>
        </w:category>
        <w:types>
          <w:type w:val="bbPlcHdr"/>
        </w:types>
        <w:behaviors>
          <w:behavior w:val="content"/>
        </w:behaviors>
        <w:guid w:val="{531CA38D-C3EE-4102-8096-71521E1DA300}"/>
      </w:docPartPr>
      <w:docPartBody>
        <w:p w:rsidR="00F03E66" w:rsidRDefault="00585C3A" w:rsidP="00585C3A">
          <w:pPr>
            <w:pStyle w:val="484DFB9805F94ECD816C1E641A22CA4E"/>
          </w:pPr>
          <w:r>
            <w:rPr>
              <w:rStyle w:val="PlaceholderText"/>
            </w:rPr>
            <w:t># Deficient</w:t>
          </w:r>
        </w:p>
      </w:docPartBody>
    </w:docPart>
    <w:docPart>
      <w:docPartPr>
        <w:name w:val="3381F52E48784237947EE0870F77A869"/>
        <w:category>
          <w:name w:val="General"/>
          <w:gallery w:val="placeholder"/>
        </w:category>
        <w:types>
          <w:type w:val="bbPlcHdr"/>
        </w:types>
        <w:behaviors>
          <w:behavior w:val="content"/>
        </w:behaviors>
        <w:guid w:val="{01800CF1-517E-41A0-86EC-F9785B2BB40F}"/>
      </w:docPartPr>
      <w:docPartBody>
        <w:p w:rsidR="00F03E66" w:rsidRDefault="00585C3A" w:rsidP="00585C3A">
          <w:pPr>
            <w:pStyle w:val="3381F52E48784237947EE0870F77A869"/>
          </w:pPr>
          <w:r>
            <w:rPr>
              <w:rStyle w:val="PlaceholderText"/>
            </w:rPr>
            <w:t>Total Reviewed</w:t>
          </w:r>
        </w:p>
      </w:docPartBody>
    </w:docPart>
    <w:docPart>
      <w:docPartPr>
        <w:name w:val="8F62553709E94A7784EE93FDE8E0424D"/>
        <w:category>
          <w:name w:val="General"/>
          <w:gallery w:val="placeholder"/>
        </w:category>
        <w:types>
          <w:type w:val="bbPlcHdr"/>
        </w:types>
        <w:behaviors>
          <w:behavior w:val="content"/>
        </w:behaviors>
        <w:guid w:val="{6FC90FFD-B564-4666-B925-9E8FE1295FE0}"/>
      </w:docPartPr>
      <w:docPartBody>
        <w:p w:rsidR="00F03E66" w:rsidRDefault="00585C3A" w:rsidP="00585C3A">
          <w:pPr>
            <w:pStyle w:val="8F62553709E94A7784EE93FDE8E0424D"/>
          </w:pPr>
          <w:r>
            <w:rPr>
              <w:rStyle w:val="PlaceholderText"/>
            </w:rPr>
            <w:t># Deficient</w:t>
          </w:r>
        </w:p>
      </w:docPartBody>
    </w:docPart>
    <w:docPart>
      <w:docPartPr>
        <w:name w:val="65F8EC4C2A73403385FC60EBA9E3DE08"/>
        <w:category>
          <w:name w:val="General"/>
          <w:gallery w:val="placeholder"/>
        </w:category>
        <w:types>
          <w:type w:val="bbPlcHdr"/>
        </w:types>
        <w:behaviors>
          <w:behavior w:val="content"/>
        </w:behaviors>
        <w:guid w:val="{192F6786-2C02-49EA-B926-E03D75F8891D}"/>
      </w:docPartPr>
      <w:docPartBody>
        <w:p w:rsidR="00F03E66" w:rsidRDefault="00585C3A" w:rsidP="00585C3A">
          <w:pPr>
            <w:pStyle w:val="65F8EC4C2A73403385FC60EBA9E3DE08"/>
          </w:pPr>
          <w:r>
            <w:rPr>
              <w:rStyle w:val="PlaceholderText"/>
            </w:rPr>
            <w:t>Total Reviewed</w:t>
          </w:r>
        </w:p>
      </w:docPartBody>
    </w:docPart>
    <w:docPart>
      <w:docPartPr>
        <w:name w:val="719D1872C1534C1C89D133B51ABAE52F"/>
        <w:category>
          <w:name w:val="General"/>
          <w:gallery w:val="placeholder"/>
        </w:category>
        <w:types>
          <w:type w:val="bbPlcHdr"/>
        </w:types>
        <w:behaviors>
          <w:behavior w:val="content"/>
        </w:behaviors>
        <w:guid w:val="{6A18FF43-934B-4753-95BF-774BE12F2F38}"/>
      </w:docPartPr>
      <w:docPartBody>
        <w:p w:rsidR="00F03E66" w:rsidRDefault="00585C3A" w:rsidP="00585C3A">
          <w:pPr>
            <w:pStyle w:val="719D1872C1534C1C89D133B51ABAE52F"/>
          </w:pPr>
          <w:r>
            <w:rPr>
              <w:rStyle w:val="PlaceholderText"/>
            </w:rPr>
            <w:t># Deficient</w:t>
          </w:r>
        </w:p>
      </w:docPartBody>
    </w:docPart>
    <w:docPart>
      <w:docPartPr>
        <w:name w:val="21F767B50E0E417789DD209850C314FE"/>
        <w:category>
          <w:name w:val="General"/>
          <w:gallery w:val="placeholder"/>
        </w:category>
        <w:types>
          <w:type w:val="bbPlcHdr"/>
        </w:types>
        <w:behaviors>
          <w:behavior w:val="content"/>
        </w:behaviors>
        <w:guid w:val="{169E1E28-9B31-4E40-AB00-8E4DD1A1FD88}"/>
      </w:docPartPr>
      <w:docPartBody>
        <w:p w:rsidR="00F03E66" w:rsidRDefault="00585C3A" w:rsidP="00585C3A">
          <w:pPr>
            <w:pStyle w:val="21F767B50E0E417789DD209850C314FE"/>
          </w:pPr>
          <w:r>
            <w:rPr>
              <w:rStyle w:val="PlaceholderText"/>
            </w:rPr>
            <w:t>Total Reviewed</w:t>
          </w:r>
        </w:p>
      </w:docPartBody>
    </w:docPart>
    <w:docPart>
      <w:docPartPr>
        <w:name w:val="35F4E06B299C423EBC178E5071BB8034"/>
        <w:category>
          <w:name w:val="General"/>
          <w:gallery w:val="placeholder"/>
        </w:category>
        <w:types>
          <w:type w:val="bbPlcHdr"/>
        </w:types>
        <w:behaviors>
          <w:behavior w:val="content"/>
        </w:behaviors>
        <w:guid w:val="{51564342-BFD0-4EF7-BA80-A43D2F5A05FA}"/>
      </w:docPartPr>
      <w:docPartBody>
        <w:p w:rsidR="00F03E66" w:rsidRDefault="00585C3A" w:rsidP="00585C3A">
          <w:pPr>
            <w:pStyle w:val="35F4E06B299C423EBC178E5071BB8034"/>
          </w:pPr>
          <w:r>
            <w:rPr>
              <w:rStyle w:val="PlaceholderText"/>
            </w:rPr>
            <w:t># Deficient</w:t>
          </w:r>
        </w:p>
      </w:docPartBody>
    </w:docPart>
    <w:docPart>
      <w:docPartPr>
        <w:name w:val="E4FD419E81CC4B49ADFC9C9CD6CC6CA1"/>
        <w:category>
          <w:name w:val="General"/>
          <w:gallery w:val="placeholder"/>
        </w:category>
        <w:types>
          <w:type w:val="bbPlcHdr"/>
        </w:types>
        <w:behaviors>
          <w:behavior w:val="content"/>
        </w:behaviors>
        <w:guid w:val="{6FFE619D-7FA4-4B53-9E41-D42F1F0E6410}"/>
      </w:docPartPr>
      <w:docPartBody>
        <w:p w:rsidR="00F03E66" w:rsidRDefault="00585C3A" w:rsidP="00585C3A">
          <w:pPr>
            <w:pStyle w:val="E4FD419E81CC4B49ADFC9C9CD6CC6CA1"/>
          </w:pPr>
          <w:r>
            <w:rPr>
              <w:rStyle w:val="PlaceholderText"/>
            </w:rPr>
            <w:t>Total Reviewed</w:t>
          </w:r>
        </w:p>
      </w:docPartBody>
    </w:docPart>
    <w:docPart>
      <w:docPartPr>
        <w:name w:val="E8ECA4CC9D424E7282D308A0E8B95907"/>
        <w:category>
          <w:name w:val="General"/>
          <w:gallery w:val="placeholder"/>
        </w:category>
        <w:types>
          <w:type w:val="bbPlcHdr"/>
        </w:types>
        <w:behaviors>
          <w:behavior w:val="content"/>
        </w:behaviors>
        <w:guid w:val="{38F89A91-DEA5-4053-941F-DE4AE17D6807}"/>
      </w:docPartPr>
      <w:docPartBody>
        <w:p w:rsidR="00F03E66" w:rsidRDefault="00585C3A" w:rsidP="00585C3A">
          <w:pPr>
            <w:pStyle w:val="E8ECA4CC9D424E7282D308A0E8B95907"/>
          </w:pPr>
          <w:r>
            <w:rPr>
              <w:rStyle w:val="PlaceholderText"/>
            </w:rPr>
            <w:t># Deficient</w:t>
          </w:r>
        </w:p>
      </w:docPartBody>
    </w:docPart>
    <w:docPart>
      <w:docPartPr>
        <w:name w:val="648C198318C04EF8A964543502A284C2"/>
        <w:category>
          <w:name w:val="General"/>
          <w:gallery w:val="placeholder"/>
        </w:category>
        <w:types>
          <w:type w:val="bbPlcHdr"/>
        </w:types>
        <w:behaviors>
          <w:behavior w:val="content"/>
        </w:behaviors>
        <w:guid w:val="{96D38B8D-8900-4320-B472-27AE0590963D}"/>
      </w:docPartPr>
      <w:docPartBody>
        <w:p w:rsidR="00F03E66" w:rsidRDefault="00585C3A" w:rsidP="00585C3A">
          <w:pPr>
            <w:pStyle w:val="648C198318C04EF8A964543502A284C2"/>
          </w:pPr>
          <w:r>
            <w:rPr>
              <w:rStyle w:val="PlaceholderText"/>
            </w:rPr>
            <w:t>Total Reviewed</w:t>
          </w:r>
        </w:p>
      </w:docPartBody>
    </w:docPart>
    <w:docPart>
      <w:docPartPr>
        <w:name w:val="91C8DDD847F0476092E0DD53798322D8"/>
        <w:category>
          <w:name w:val="General"/>
          <w:gallery w:val="placeholder"/>
        </w:category>
        <w:types>
          <w:type w:val="bbPlcHdr"/>
        </w:types>
        <w:behaviors>
          <w:behavior w:val="content"/>
        </w:behaviors>
        <w:guid w:val="{DCE6B722-4CC8-4BFD-B418-130AC6E55777}"/>
      </w:docPartPr>
      <w:docPartBody>
        <w:p w:rsidR="00F03E66" w:rsidRDefault="00585C3A" w:rsidP="00585C3A">
          <w:pPr>
            <w:pStyle w:val="91C8DDD847F0476092E0DD53798322D8"/>
          </w:pPr>
          <w:r>
            <w:rPr>
              <w:rStyle w:val="PlaceholderText"/>
            </w:rPr>
            <w:t># Deficient</w:t>
          </w:r>
        </w:p>
      </w:docPartBody>
    </w:docPart>
    <w:docPart>
      <w:docPartPr>
        <w:name w:val="E841BFD10B9C46B1893FEE956CC67C05"/>
        <w:category>
          <w:name w:val="General"/>
          <w:gallery w:val="placeholder"/>
        </w:category>
        <w:types>
          <w:type w:val="bbPlcHdr"/>
        </w:types>
        <w:behaviors>
          <w:behavior w:val="content"/>
        </w:behaviors>
        <w:guid w:val="{71D2CA37-E80A-4C2A-892D-B5873E9588BF}"/>
      </w:docPartPr>
      <w:docPartBody>
        <w:p w:rsidR="00F03E66" w:rsidRDefault="00585C3A" w:rsidP="00585C3A">
          <w:pPr>
            <w:pStyle w:val="E841BFD10B9C46B1893FEE956CC67C05"/>
          </w:pPr>
          <w:r>
            <w:rPr>
              <w:rStyle w:val="PlaceholderText"/>
            </w:rPr>
            <w:t>Total Reviewed</w:t>
          </w:r>
        </w:p>
      </w:docPartBody>
    </w:docPart>
    <w:docPart>
      <w:docPartPr>
        <w:name w:val="07162EF31781416484E219E02DFF6E75"/>
        <w:category>
          <w:name w:val="General"/>
          <w:gallery w:val="placeholder"/>
        </w:category>
        <w:types>
          <w:type w:val="bbPlcHdr"/>
        </w:types>
        <w:behaviors>
          <w:behavior w:val="content"/>
        </w:behaviors>
        <w:guid w:val="{2EB639C3-15DF-44F9-AE51-EC52B752F257}"/>
      </w:docPartPr>
      <w:docPartBody>
        <w:p w:rsidR="00F03E66" w:rsidRDefault="00585C3A" w:rsidP="00585C3A">
          <w:pPr>
            <w:pStyle w:val="07162EF31781416484E219E02DFF6E75"/>
          </w:pPr>
          <w:r>
            <w:rPr>
              <w:rStyle w:val="PlaceholderText"/>
            </w:rPr>
            <w:t># Deficient</w:t>
          </w:r>
        </w:p>
      </w:docPartBody>
    </w:docPart>
    <w:docPart>
      <w:docPartPr>
        <w:name w:val="87D345E5EBFF4D2EBC797222040F755B"/>
        <w:category>
          <w:name w:val="General"/>
          <w:gallery w:val="placeholder"/>
        </w:category>
        <w:types>
          <w:type w:val="bbPlcHdr"/>
        </w:types>
        <w:behaviors>
          <w:behavior w:val="content"/>
        </w:behaviors>
        <w:guid w:val="{722AF9A3-49FC-446F-B209-49B703521858}"/>
      </w:docPartPr>
      <w:docPartBody>
        <w:p w:rsidR="00F03E66" w:rsidRDefault="00585C3A" w:rsidP="00585C3A">
          <w:pPr>
            <w:pStyle w:val="87D345E5EBFF4D2EBC797222040F755B"/>
          </w:pPr>
          <w:r>
            <w:rPr>
              <w:rStyle w:val="PlaceholderText"/>
            </w:rPr>
            <w:t>Total Reviewed</w:t>
          </w:r>
        </w:p>
      </w:docPartBody>
    </w:docPart>
    <w:docPart>
      <w:docPartPr>
        <w:name w:val="848924BD7D39462EA479573E895D52AF"/>
        <w:category>
          <w:name w:val="General"/>
          <w:gallery w:val="placeholder"/>
        </w:category>
        <w:types>
          <w:type w:val="bbPlcHdr"/>
        </w:types>
        <w:behaviors>
          <w:behavior w:val="content"/>
        </w:behaviors>
        <w:guid w:val="{E2AEDB3F-E374-4F4F-890B-9BC348E29BC7}"/>
      </w:docPartPr>
      <w:docPartBody>
        <w:p w:rsidR="00F03E66" w:rsidRDefault="00585C3A" w:rsidP="00585C3A">
          <w:pPr>
            <w:pStyle w:val="848924BD7D39462EA479573E895D52AF"/>
          </w:pPr>
          <w:r>
            <w:rPr>
              <w:rStyle w:val="PlaceholderText"/>
            </w:rPr>
            <w:t># Deficient</w:t>
          </w:r>
        </w:p>
      </w:docPartBody>
    </w:docPart>
    <w:docPart>
      <w:docPartPr>
        <w:name w:val="6472E250CC8541ECB86F612473B19B42"/>
        <w:category>
          <w:name w:val="General"/>
          <w:gallery w:val="placeholder"/>
        </w:category>
        <w:types>
          <w:type w:val="bbPlcHdr"/>
        </w:types>
        <w:behaviors>
          <w:behavior w:val="content"/>
        </w:behaviors>
        <w:guid w:val="{4DE2FE15-CC55-46CB-A0F0-9205AE0AEF31}"/>
      </w:docPartPr>
      <w:docPartBody>
        <w:p w:rsidR="00F03E66" w:rsidRDefault="00585C3A" w:rsidP="00585C3A">
          <w:pPr>
            <w:pStyle w:val="6472E250CC8541ECB86F612473B19B42"/>
          </w:pPr>
          <w:r>
            <w:rPr>
              <w:rStyle w:val="PlaceholderText"/>
            </w:rPr>
            <w:t>Total Reviewed</w:t>
          </w:r>
        </w:p>
      </w:docPartBody>
    </w:docPart>
    <w:docPart>
      <w:docPartPr>
        <w:name w:val="A12679F46021454097B15150999A5024"/>
        <w:category>
          <w:name w:val="General"/>
          <w:gallery w:val="placeholder"/>
        </w:category>
        <w:types>
          <w:type w:val="bbPlcHdr"/>
        </w:types>
        <w:behaviors>
          <w:behavior w:val="content"/>
        </w:behaviors>
        <w:guid w:val="{92F4E5F2-E5C9-4A94-A14C-170B64C60436}"/>
      </w:docPartPr>
      <w:docPartBody>
        <w:p w:rsidR="00F03E66" w:rsidRDefault="00585C3A" w:rsidP="00585C3A">
          <w:pPr>
            <w:pStyle w:val="A12679F46021454097B15150999A5024"/>
          </w:pPr>
          <w:r>
            <w:rPr>
              <w:rStyle w:val="PlaceholderText"/>
            </w:rPr>
            <w:t># Deficient</w:t>
          </w:r>
        </w:p>
      </w:docPartBody>
    </w:docPart>
    <w:docPart>
      <w:docPartPr>
        <w:name w:val="C1F9E5F9161045DFAD8D9815D2C4E4A0"/>
        <w:category>
          <w:name w:val="General"/>
          <w:gallery w:val="placeholder"/>
        </w:category>
        <w:types>
          <w:type w:val="bbPlcHdr"/>
        </w:types>
        <w:behaviors>
          <w:behavior w:val="content"/>
        </w:behaviors>
        <w:guid w:val="{55AB6744-6FD3-482D-A767-5403625C9ED1}"/>
      </w:docPartPr>
      <w:docPartBody>
        <w:p w:rsidR="00F03E66" w:rsidRDefault="00585C3A" w:rsidP="00585C3A">
          <w:pPr>
            <w:pStyle w:val="C1F9E5F9161045DFAD8D9815D2C4E4A0"/>
          </w:pPr>
          <w:r>
            <w:rPr>
              <w:rStyle w:val="PlaceholderText"/>
            </w:rPr>
            <w:t>Total Reviewed</w:t>
          </w:r>
        </w:p>
      </w:docPartBody>
    </w:docPart>
    <w:docPart>
      <w:docPartPr>
        <w:name w:val="502C576F52FD421F8030CBBA2FE63E83"/>
        <w:category>
          <w:name w:val="General"/>
          <w:gallery w:val="placeholder"/>
        </w:category>
        <w:types>
          <w:type w:val="bbPlcHdr"/>
        </w:types>
        <w:behaviors>
          <w:behavior w:val="content"/>
        </w:behaviors>
        <w:guid w:val="{0745C6D6-5D39-4B64-9300-5433B8DDB62C}"/>
      </w:docPartPr>
      <w:docPartBody>
        <w:p w:rsidR="00F03E66" w:rsidRDefault="00585C3A" w:rsidP="00585C3A">
          <w:pPr>
            <w:pStyle w:val="502C576F52FD421F8030CBBA2FE63E83"/>
          </w:pPr>
          <w:r>
            <w:rPr>
              <w:rStyle w:val="PlaceholderText"/>
            </w:rPr>
            <w:t># Deficient</w:t>
          </w:r>
        </w:p>
      </w:docPartBody>
    </w:docPart>
    <w:docPart>
      <w:docPartPr>
        <w:name w:val="AA31EFB3F7D746059129AF6C75B616D5"/>
        <w:category>
          <w:name w:val="General"/>
          <w:gallery w:val="placeholder"/>
        </w:category>
        <w:types>
          <w:type w:val="bbPlcHdr"/>
        </w:types>
        <w:behaviors>
          <w:behavior w:val="content"/>
        </w:behaviors>
        <w:guid w:val="{70AD3A70-6E3B-4982-AB1B-E8717FDD97DA}"/>
      </w:docPartPr>
      <w:docPartBody>
        <w:p w:rsidR="00F03E66" w:rsidRDefault="00585C3A" w:rsidP="00585C3A">
          <w:pPr>
            <w:pStyle w:val="AA31EFB3F7D746059129AF6C75B616D5"/>
          </w:pPr>
          <w:r>
            <w:rPr>
              <w:rStyle w:val="PlaceholderText"/>
            </w:rPr>
            <w:t>Total Reviewed</w:t>
          </w:r>
        </w:p>
      </w:docPartBody>
    </w:docPart>
    <w:docPart>
      <w:docPartPr>
        <w:name w:val="811AC6C3F8A5446689A0B31EC0EC8BE8"/>
        <w:category>
          <w:name w:val="General"/>
          <w:gallery w:val="placeholder"/>
        </w:category>
        <w:types>
          <w:type w:val="bbPlcHdr"/>
        </w:types>
        <w:behaviors>
          <w:behavior w:val="content"/>
        </w:behaviors>
        <w:guid w:val="{02CFD7EE-4C16-4DE3-99B2-CC7E508F162A}"/>
      </w:docPartPr>
      <w:docPartBody>
        <w:p w:rsidR="00F03E66" w:rsidRDefault="00585C3A" w:rsidP="00585C3A">
          <w:pPr>
            <w:pStyle w:val="811AC6C3F8A5446689A0B31EC0EC8BE8"/>
          </w:pPr>
          <w:r>
            <w:rPr>
              <w:rStyle w:val="PlaceholderText"/>
            </w:rPr>
            <w:t># Deficient</w:t>
          </w:r>
        </w:p>
      </w:docPartBody>
    </w:docPart>
    <w:docPart>
      <w:docPartPr>
        <w:name w:val="5AD10FB08F174D2BBCF20D1F189378C5"/>
        <w:category>
          <w:name w:val="General"/>
          <w:gallery w:val="placeholder"/>
        </w:category>
        <w:types>
          <w:type w:val="bbPlcHdr"/>
        </w:types>
        <w:behaviors>
          <w:behavior w:val="content"/>
        </w:behaviors>
        <w:guid w:val="{9D067C7A-6CBD-4075-B893-74C97EF7E295}"/>
      </w:docPartPr>
      <w:docPartBody>
        <w:p w:rsidR="00F03E66" w:rsidRDefault="00585C3A" w:rsidP="00585C3A">
          <w:pPr>
            <w:pStyle w:val="5AD10FB08F174D2BBCF20D1F189378C5"/>
          </w:pPr>
          <w:r>
            <w:rPr>
              <w:rStyle w:val="PlaceholderText"/>
            </w:rPr>
            <w:t>Total Reviewed</w:t>
          </w:r>
        </w:p>
      </w:docPartBody>
    </w:docPart>
    <w:docPart>
      <w:docPartPr>
        <w:name w:val="FF36701EB01E45CDA004B3789AA3CAB8"/>
        <w:category>
          <w:name w:val="General"/>
          <w:gallery w:val="placeholder"/>
        </w:category>
        <w:types>
          <w:type w:val="bbPlcHdr"/>
        </w:types>
        <w:behaviors>
          <w:behavior w:val="content"/>
        </w:behaviors>
        <w:guid w:val="{E907F475-C798-4257-97BA-499EC07E8619}"/>
      </w:docPartPr>
      <w:docPartBody>
        <w:p w:rsidR="00F03E66" w:rsidRDefault="00585C3A" w:rsidP="00585C3A">
          <w:pPr>
            <w:pStyle w:val="FF36701EB01E45CDA004B3789AA3CAB8"/>
          </w:pPr>
          <w:r>
            <w:rPr>
              <w:rStyle w:val="PlaceholderText"/>
            </w:rPr>
            <w:t># Deficient</w:t>
          </w:r>
        </w:p>
      </w:docPartBody>
    </w:docPart>
    <w:docPart>
      <w:docPartPr>
        <w:name w:val="B2A61139BEA141F596A86EAA18B260B4"/>
        <w:category>
          <w:name w:val="General"/>
          <w:gallery w:val="placeholder"/>
        </w:category>
        <w:types>
          <w:type w:val="bbPlcHdr"/>
        </w:types>
        <w:behaviors>
          <w:behavior w:val="content"/>
        </w:behaviors>
        <w:guid w:val="{C6151BE5-CD3E-49CC-B86D-FDDB92C2DA78}"/>
      </w:docPartPr>
      <w:docPartBody>
        <w:p w:rsidR="00F03E66" w:rsidRDefault="00585C3A" w:rsidP="00585C3A">
          <w:pPr>
            <w:pStyle w:val="B2A61139BEA141F596A86EAA18B260B4"/>
          </w:pPr>
          <w:r>
            <w:rPr>
              <w:rStyle w:val="PlaceholderText"/>
            </w:rPr>
            <w:t>Total Reviewed</w:t>
          </w:r>
        </w:p>
      </w:docPartBody>
    </w:docPart>
    <w:docPart>
      <w:docPartPr>
        <w:name w:val="42B60611792645D2A6207E4251F8D555"/>
        <w:category>
          <w:name w:val="General"/>
          <w:gallery w:val="placeholder"/>
        </w:category>
        <w:types>
          <w:type w:val="bbPlcHdr"/>
        </w:types>
        <w:behaviors>
          <w:behavior w:val="content"/>
        </w:behaviors>
        <w:guid w:val="{F8566019-E97A-4EDD-BD0B-D349A4C65501}"/>
      </w:docPartPr>
      <w:docPartBody>
        <w:p w:rsidR="00F03E66" w:rsidRDefault="00585C3A" w:rsidP="00585C3A">
          <w:pPr>
            <w:pStyle w:val="42B60611792645D2A6207E4251F8D555"/>
          </w:pPr>
          <w:r>
            <w:rPr>
              <w:rStyle w:val="PlaceholderText"/>
            </w:rPr>
            <w:t># Deficient</w:t>
          </w:r>
        </w:p>
      </w:docPartBody>
    </w:docPart>
    <w:docPart>
      <w:docPartPr>
        <w:name w:val="FB77BFEBEEFF438686F284F931CAC17B"/>
        <w:category>
          <w:name w:val="General"/>
          <w:gallery w:val="placeholder"/>
        </w:category>
        <w:types>
          <w:type w:val="bbPlcHdr"/>
        </w:types>
        <w:behaviors>
          <w:behavior w:val="content"/>
        </w:behaviors>
        <w:guid w:val="{4836EB04-7053-4BF1-BCDE-56A265C20B3E}"/>
      </w:docPartPr>
      <w:docPartBody>
        <w:p w:rsidR="00F03E66" w:rsidRDefault="00585C3A" w:rsidP="00585C3A">
          <w:pPr>
            <w:pStyle w:val="FB77BFEBEEFF438686F284F931CAC17B"/>
          </w:pPr>
          <w:r>
            <w:rPr>
              <w:rStyle w:val="PlaceholderText"/>
            </w:rPr>
            <w:t>Total Reviewed</w:t>
          </w:r>
        </w:p>
      </w:docPartBody>
    </w:docPart>
    <w:docPart>
      <w:docPartPr>
        <w:name w:val="C8B0940E084E4068B10E0111B4455487"/>
        <w:category>
          <w:name w:val="General"/>
          <w:gallery w:val="placeholder"/>
        </w:category>
        <w:types>
          <w:type w:val="bbPlcHdr"/>
        </w:types>
        <w:behaviors>
          <w:behavior w:val="content"/>
        </w:behaviors>
        <w:guid w:val="{4880DD5C-B512-445D-98D3-BCF4EFFF843E}"/>
      </w:docPartPr>
      <w:docPartBody>
        <w:p w:rsidR="00F03E66" w:rsidRDefault="00585C3A" w:rsidP="00585C3A">
          <w:pPr>
            <w:pStyle w:val="C8B0940E084E4068B10E0111B4455487"/>
          </w:pPr>
          <w:r>
            <w:rPr>
              <w:rStyle w:val="PlaceholderText"/>
            </w:rPr>
            <w:t># Deficient</w:t>
          </w:r>
        </w:p>
      </w:docPartBody>
    </w:docPart>
    <w:docPart>
      <w:docPartPr>
        <w:name w:val="A3B7C28032F64AE1A1B43A7BE2C683D8"/>
        <w:category>
          <w:name w:val="General"/>
          <w:gallery w:val="placeholder"/>
        </w:category>
        <w:types>
          <w:type w:val="bbPlcHdr"/>
        </w:types>
        <w:behaviors>
          <w:behavior w:val="content"/>
        </w:behaviors>
        <w:guid w:val="{8ACAF210-E198-4BBA-823F-A2A0A1593723}"/>
      </w:docPartPr>
      <w:docPartBody>
        <w:p w:rsidR="00F03E66" w:rsidRDefault="00585C3A" w:rsidP="00585C3A">
          <w:pPr>
            <w:pStyle w:val="A3B7C28032F64AE1A1B43A7BE2C683D8"/>
          </w:pPr>
          <w:r>
            <w:rPr>
              <w:rStyle w:val="PlaceholderText"/>
            </w:rPr>
            <w:t>Total Reviewed</w:t>
          </w:r>
        </w:p>
      </w:docPartBody>
    </w:docPart>
    <w:docPart>
      <w:docPartPr>
        <w:name w:val="AD1CFFCE92E24E15A36D8BD34A47E6FE"/>
        <w:category>
          <w:name w:val="General"/>
          <w:gallery w:val="placeholder"/>
        </w:category>
        <w:types>
          <w:type w:val="bbPlcHdr"/>
        </w:types>
        <w:behaviors>
          <w:behavior w:val="content"/>
        </w:behaviors>
        <w:guid w:val="{3717FBE1-89AB-4110-B7C2-77D035E56396}"/>
      </w:docPartPr>
      <w:docPartBody>
        <w:p w:rsidR="00F03E66" w:rsidRDefault="00585C3A" w:rsidP="00585C3A">
          <w:pPr>
            <w:pStyle w:val="AD1CFFCE92E24E15A36D8BD34A47E6FE"/>
          </w:pPr>
          <w:r>
            <w:rPr>
              <w:rStyle w:val="PlaceholderText"/>
            </w:rPr>
            <w:t># Deficient</w:t>
          </w:r>
        </w:p>
      </w:docPartBody>
    </w:docPart>
    <w:docPart>
      <w:docPartPr>
        <w:name w:val="907995E955444A4D8AFE4562F3A50582"/>
        <w:category>
          <w:name w:val="General"/>
          <w:gallery w:val="placeholder"/>
        </w:category>
        <w:types>
          <w:type w:val="bbPlcHdr"/>
        </w:types>
        <w:behaviors>
          <w:behavior w:val="content"/>
        </w:behaviors>
        <w:guid w:val="{21200BE9-44E6-4BE1-B61F-E875920F732D}"/>
      </w:docPartPr>
      <w:docPartBody>
        <w:p w:rsidR="00F03E66" w:rsidRDefault="00585C3A" w:rsidP="00585C3A">
          <w:pPr>
            <w:pStyle w:val="907995E955444A4D8AFE4562F3A50582"/>
          </w:pPr>
          <w:r>
            <w:rPr>
              <w:rStyle w:val="PlaceholderText"/>
            </w:rPr>
            <w:t>Total Reviewed</w:t>
          </w:r>
        </w:p>
      </w:docPartBody>
    </w:docPart>
    <w:docPart>
      <w:docPartPr>
        <w:name w:val="B3D8F5BD306B498EB9E5DA93EF0C7F57"/>
        <w:category>
          <w:name w:val="General"/>
          <w:gallery w:val="placeholder"/>
        </w:category>
        <w:types>
          <w:type w:val="bbPlcHdr"/>
        </w:types>
        <w:behaviors>
          <w:behavior w:val="content"/>
        </w:behaviors>
        <w:guid w:val="{D1EE1A28-674C-477A-9B49-8D9D9A23CD3E}"/>
      </w:docPartPr>
      <w:docPartBody>
        <w:p w:rsidR="00F03E66" w:rsidRDefault="00585C3A" w:rsidP="00585C3A">
          <w:pPr>
            <w:pStyle w:val="B3D8F5BD306B498EB9E5DA93EF0C7F57"/>
          </w:pPr>
          <w:r>
            <w:rPr>
              <w:rStyle w:val="PlaceholderText"/>
            </w:rPr>
            <w:t># Deficient</w:t>
          </w:r>
        </w:p>
      </w:docPartBody>
    </w:docPart>
    <w:docPart>
      <w:docPartPr>
        <w:name w:val="DD9104E9A22D414C9B92BF059F5512CC"/>
        <w:category>
          <w:name w:val="General"/>
          <w:gallery w:val="placeholder"/>
        </w:category>
        <w:types>
          <w:type w:val="bbPlcHdr"/>
        </w:types>
        <w:behaviors>
          <w:behavior w:val="content"/>
        </w:behaviors>
        <w:guid w:val="{1B85C3E8-C315-48A9-8E5D-3842C37E6F53}"/>
      </w:docPartPr>
      <w:docPartBody>
        <w:p w:rsidR="00F03E66" w:rsidRDefault="00585C3A" w:rsidP="00585C3A">
          <w:pPr>
            <w:pStyle w:val="DD9104E9A22D414C9B92BF059F5512CC"/>
          </w:pPr>
          <w:r>
            <w:rPr>
              <w:rStyle w:val="PlaceholderText"/>
            </w:rPr>
            <w:t>Total Reviewed</w:t>
          </w:r>
        </w:p>
      </w:docPartBody>
    </w:docPart>
    <w:docPart>
      <w:docPartPr>
        <w:name w:val="CDA3550798F24B29BCD7651D4EA4D791"/>
        <w:category>
          <w:name w:val="General"/>
          <w:gallery w:val="placeholder"/>
        </w:category>
        <w:types>
          <w:type w:val="bbPlcHdr"/>
        </w:types>
        <w:behaviors>
          <w:behavior w:val="content"/>
        </w:behaviors>
        <w:guid w:val="{31ACF2E5-BE45-4ADF-AE8D-E097060E8B41}"/>
      </w:docPartPr>
      <w:docPartBody>
        <w:p w:rsidR="00F03E66" w:rsidRDefault="00585C3A" w:rsidP="00585C3A">
          <w:pPr>
            <w:pStyle w:val="CDA3550798F24B29BCD7651D4EA4D791"/>
          </w:pPr>
          <w:r>
            <w:rPr>
              <w:rStyle w:val="PlaceholderText"/>
            </w:rPr>
            <w:t># Deficient</w:t>
          </w:r>
        </w:p>
      </w:docPartBody>
    </w:docPart>
    <w:docPart>
      <w:docPartPr>
        <w:name w:val="EE5EBF77072F49B8842824D705A8DF29"/>
        <w:category>
          <w:name w:val="General"/>
          <w:gallery w:val="placeholder"/>
        </w:category>
        <w:types>
          <w:type w:val="bbPlcHdr"/>
        </w:types>
        <w:behaviors>
          <w:behavior w:val="content"/>
        </w:behaviors>
        <w:guid w:val="{FFC74D6E-75A8-4D08-A34A-71FDE2E10CD4}"/>
      </w:docPartPr>
      <w:docPartBody>
        <w:p w:rsidR="00F03E66" w:rsidRDefault="00585C3A" w:rsidP="00585C3A">
          <w:pPr>
            <w:pStyle w:val="EE5EBF77072F49B8842824D705A8DF29"/>
          </w:pPr>
          <w:r>
            <w:rPr>
              <w:rStyle w:val="PlaceholderText"/>
            </w:rPr>
            <w:t>Total Reviewed</w:t>
          </w:r>
        </w:p>
      </w:docPartBody>
    </w:docPart>
    <w:docPart>
      <w:docPartPr>
        <w:name w:val="87E7A1D2E2E54C9FA0EAD2725B357A9D"/>
        <w:category>
          <w:name w:val="General"/>
          <w:gallery w:val="placeholder"/>
        </w:category>
        <w:types>
          <w:type w:val="bbPlcHdr"/>
        </w:types>
        <w:behaviors>
          <w:behavior w:val="content"/>
        </w:behaviors>
        <w:guid w:val="{B0A5AC67-601F-4868-A604-FE68EC32BE0E}"/>
      </w:docPartPr>
      <w:docPartBody>
        <w:p w:rsidR="00F03E66" w:rsidRDefault="00585C3A" w:rsidP="00585C3A">
          <w:pPr>
            <w:pStyle w:val="87E7A1D2E2E54C9FA0EAD2725B357A9D"/>
          </w:pPr>
          <w:r>
            <w:rPr>
              <w:rStyle w:val="PlaceholderText"/>
            </w:rPr>
            <w:t># Deficient</w:t>
          </w:r>
        </w:p>
      </w:docPartBody>
    </w:docPart>
    <w:docPart>
      <w:docPartPr>
        <w:name w:val="DCD6ED2388CD48508D3934048A0253BE"/>
        <w:category>
          <w:name w:val="General"/>
          <w:gallery w:val="placeholder"/>
        </w:category>
        <w:types>
          <w:type w:val="bbPlcHdr"/>
        </w:types>
        <w:behaviors>
          <w:behavior w:val="content"/>
        </w:behaviors>
        <w:guid w:val="{40D48296-4F32-4AF8-BA1C-006228252DB9}"/>
      </w:docPartPr>
      <w:docPartBody>
        <w:p w:rsidR="00F03E66" w:rsidRDefault="00585C3A" w:rsidP="00585C3A">
          <w:pPr>
            <w:pStyle w:val="DCD6ED2388CD48508D3934048A0253BE"/>
          </w:pPr>
          <w:r>
            <w:rPr>
              <w:rStyle w:val="PlaceholderText"/>
            </w:rPr>
            <w:t>Total Reviewed</w:t>
          </w:r>
        </w:p>
      </w:docPartBody>
    </w:docPart>
    <w:docPart>
      <w:docPartPr>
        <w:name w:val="899F4D3E3BCB4B2F92971E92A0F192CB"/>
        <w:category>
          <w:name w:val="General"/>
          <w:gallery w:val="placeholder"/>
        </w:category>
        <w:types>
          <w:type w:val="bbPlcHdr"/>
        </w:types>
        <w:behaviors>
          <w:behavior w:val="content"/>
        </w:behaviors>
        <w:guid w:val="{5603AE8F-9633-4039-AAAA-B83B9FB93C86}"/>
      </w:docPartPr>
      <w:docPartBody>
        <w:p w:rsidR="00F03E66" w:rsidRDefault="00585C3A" w:rsidP="00585C3A">
          <w:pPr>
            <w:pStyle w:val="899F4D3E3BCB4B2F92971E92A0F192CB"/>
          </w:pPr>
          <w:r>
            <w:rPr>
              <w:rStyle w:val="PlaceholderText"/>
            </w:rPr>
            <w:t># Deficient</w:t>
          </w:r>
        </w:p>
      </w:docPartBody>
    </w:docPart>
    <w:docPart>
      <w:docPartPr>
        <w:name w:val="B981CC925BD6421AAEB1382A0F1645DB"/>
        <w:category>
          <w:name w:val="General"/>
          <w:gallery w:val="placeholder"/>
        </w:category>
        <w:types>
          <w:type w:val="bbPlcHdr"/>
        </w:types>
        <w:behaviors>
          <w:behavior w:val="content"/>
        </w:behaviors>
        <w:guid w:val="{2829806E-B6EC-4AB2-AC80-5D865530C502}"/>
      </w:docPartPr>
      <w:docPartBody>
        <w:p w:rsidR="00F03E66" w:rsidRDefault="00585C3A" w:rsidP="00585C3A">
          <w:pPr>
            <w:pStyle w:val="B981CC925BD6421AAEB1382A0F1645DB"/>
          </w:pPr>
          <w:r>
            <w:rPr>
              <w:rStyle w:val="PlaceholderText"/>
            </w:rPr>
            <w:t>Total Reviewed</w:t>
          </w:r>
        </w:p>
      </w:docPartBody>
    </w:docPart>
    <w:docPart>
      <w:docPartPr>
        <w:name w:val="F3EE5163610840E0A4F21B2FE0087914"/>
        <w:category>
          <w:name w:val="General"/>
          <w:gallery w:val="placeholder"/>
        </w:category>
        <w:types>
          <w:type w:val="bbPlcHdr"/>
        </w:types>
        <w:behaviors>
          <w:behavior w:val="content"/>
        </w:behaviors>
        <w:guid w:val="{351C47CE-98A8-437F-8AFA-BDADB7865451}"/>
      </w:docPartPr>
      <w:docPartBody>
        <w:p w:rsidR="00F03E66" w:rsidRDefault="00585C3A" w:rsidP="00585C3A">
          <w:pPr>
            <w:pStyle w:val="F3EE5163610840E0A4F21B2FE0087914"/>
          </w:pPr>
          <w:r>
            <w:rPr>
              <w:rStyle w:val="PlaceholderText"/>
            </w:rPr>
            <w:t># Deficient</w:t>
          </w:r>
        </w:p>
      </w:docPartBody>
    </w:docPart>
    <w:docPart>
      <w:docPartPr>
        <w:name w:val="4E0C88A1E734488FB16A57B5621A99DF"/>
        <w:category>
          <w:name w:val="General"/>
          <w:gallery w:val="placeholder"/>
        </w:category>
        <w:types>
          <w:type w:val="bbPlcHdr"/>
        </w:types>
        <w:behaviors>
          <w:behavior w:val="content"/>
        </w:behaviors>
        <w:guid w:val="{A0428706-D0E5-459B-8F2B-EF36EA390514}"/>
      </w:docPartPr>
      <w:docPartBody>
        <w:p w:rsidR="00F03E66" w:rsidRDefault="00585C3A" w:rsidP="00585C3A">
          <w:pPr>
            <w:pStyle w:val="4E0C88A1E734488FB16A57B5621A99DF"/>
          </w:pPr>
          <w:r>
            <w:rPr>
              <w:rStyle w:val="PlaceholderText"/>
            </w:rPr>
            <w:t>Total Reviewed</w:t>
          </w:r>
        </w:p>
      </w:docPartBody>
    </w:docPart>
    <w:docPart>
      <w:docPartPr>
        <w:name w:val="BD0AAFB8BDCA42EB903DEFCCAC0E2FF7"/>
        <w:category>
          <w:name w:val="General"/>
          <w:gallery w:val="placeholder"/>
        </w:category>
        <w:types>
          <w:type w:val="bbPlcHdr"/>
        </w:types>
        <w:behaviors>
          <w:behavior w:val="content"/>
        </w:behaviors>
        <w:guid w:val="{A6FF039B-30DF-4A2E-93ED-5E4EA198AB46}"/>
      </w:docPartPr>
      <w:docPartBody>
        <w:p w:rsidR="00F03E66" w:rsidRDefault="00585C3A" w:rsidP="00585C3A">
          <w:pPr>
            <w:pStyle w:val="BD0AAFB8BDCA42EB903DEFCCAC0E2FF7"/>
          </w:pPr>
          <w:r>
            <w:rPr>
              <w:rStyle w:val="PlaceholderText"/>
            </w:rPr>
            <w:t># Deficient</w:t>
          </w:r>
        </w:p>
      </w:docPartBody>
    </w:docPart>
    <w:docPart>
      <w:docPartPr>
        <w:name w:val="97D6C717B58D43DCB620704E384EF272"/>
        <w:category>
          <w:name w:val="General"/>
          <w:gallery w:val="placeholder"/>
        </w:category>
        <w:types>
          <w:type w:val="bbPlcHdr"/>
        </w:types>
        <w:behaviors>
          <w:behavior w:val="content"/>
        </w:behaviors>
        <w:guid w:val="{03B99993-E9C5-4137-86D5-E9AE309F1910}"/>
      </w:docPartPr>
      <w:docPartBody>
        <w:p w:rsidR="00F03E66" w:rsidRDefault="00585C3A" w:rsidP="00585C3A">
          <w:pPr>
            <w:pStyle w:val="97D6C717B58D43DCB620704E384EF272"/>
          </w:pPr>
          <w:r>
            <w:rPr>
              <w:rStyle w:val="PlaceholderText"/>
            </w:rPr>
            <w:t>Total Reviewed</w:t>
          </w:r>
        </w:p>
      </w:docPartBody>
    </w:docPart>
    <w:docPart>
      <w:docPartPr>
        <w:name w:val="E258D681CBC741B3B6365B1B277D19CE"/>
        <w:category>
          <w:name w:val="General"/>
          <w:gallery w:val="placeholder"/>
        </w:category>
        <w:types>
          <w:type w:val="bbPlcHdr"/>
        </w:types>
        <w:behaviors>
          <w:behavior w:val="content"/>
        </w:behaviors>
        <w:guid w:val="{E99C1AD2-2A0F-4616-B08E-60CB746DDEDF}"/>
      </w:docPartPr>
      <w:docPartBody>
        <w:p w:rsidR="00F03E66" w:rsidRDefault="00585C3A" w:rsidP="00585C3A">
          <w:pPr>
            <w:pStyle w:val="E258D681CBC741B3B6365B1B277D19CE"/>
          </w:pPr>
          <w:r>
            <w:rPr>
              <w:rStyle w:val="PlaceholderText"/>
            </w:rPr>
            <w:t># Deficient</w:t>
          </w:r>
        </w:p>
      </w:docPartBody>
    </w:docPart>
    <w:docPart>
      <w:docPartPr>
        <w:name w:val="056D671B1FD34504A6393A01BFA7515C"/>
        <w:category>
          <w:name w:val="General"/>
          <w:gallery w:val="placeholder"/>
        </w:category>
        <w:types>
          <w:type w:val="bbPlcHdr"/>
        </w:types>
        <w:behaviors>
          <w:behavior w:val="content"/>
        </w:behaviors>
        <w:guid w:val="{DF7FD634-2B9D-4B29-8DB4-379927CA7E20}"/>
      </w:docPartPr>
      <w:docPartBody>
        <w:p w:rsidR="00F03E66" w:rsidRDefault="00585C3A" w:rsidP="00585C3A">
          <w:pPr>
            <w:pStyle w:val="056D671B1FD34504A6393A01BFA7515C"/>
          </w:pPr>
          <w:r>
            <w:rPr>
              <w:rStyle w:val="PlaceholderText"/>
            </w:rPr>
            <w:t>Total Reviewed</w:t>
          </w:r>
        </w:p>
      </w:docPartBody>
    </w:docPart>
    <w:docPart>
      <w:docPartPr>
        <w:name w:val="C17CEA97C40743A89419EEFC3DF6A8E4"/>
        <w:category>
          <w:name w:val="General"/>
          <w:gallery w:val="placeholder"/>
        </w:category>
        <w:types>
          <w:type w:val="bbPlcHdr"/>
        </w:types>
        <w:behaviors>
          <w:behavior w:val="content"/>
        </w:behaviors>
        <w:guid w:val="{C92AAFE0-AD44-4B08-91D6-34F7358D8A9E}"/>
      </w:docPartPr>
      <w:docPartBody>
        <w:p w:rsidR="00F03E66" w:rsidRDefault="00585C3A" w:rsidP="00585C3A">
          <w:pPr>
            <w:pStyle w:val="C17CEA97C40743A89419EEFC3DF6A8E4"/>
          </w:pPr>
          <w:r>
            <w:rPr>
              <w:rStyle w:val="PlaceholderText"/>
            </w:rPr>
            <w:t># Deficient</w:t>
          </w:r>
        </w:p>
      </w:docPartBody>
    </w:docPart>
    <w:docPart>
      <w:docPartPr>
        <w:name w:val="B7F72F09216A41BFA72D3BF4253CD8C3"/>
        <w:category>
          <w:name w:val="General"/>
          <w:gallery w:val="placeholder"/>
        </w:category>
        <w:types>
          <w:type w:val="bbPlcHdr"/>
        </w:types>
        <w:behaviors>
          <w:behavior w:val="content"/>
        </w:behaviors>
        <w:guid w:val="{69039BD5-6F41-401E-AC7B-8829C380D2AB}"/>
      </w:docPartPr>
      <w:docPartBody>
        <w:p w:rsidR="00F03E66" w:rsidRDefault="00585C3A" w:rsidP="00585C3A">
          <w:pPr>
            <w:pStyle w:val="B7F72F09216A41BFA72D3BF4253CD8C3"/>
          </w:pPr>
          <w:r>
            <w:rPr>
              <w:rStyle w:val="PlaceholderText"/>
            </w:rPr>
            <w:t>Total Reviewed</w:t>
          </w:r>
        </w:p>
      </w:docPartBody>
    </w:docPart>
    <w:docPart>
      <w:docPartPr>
        <w:name w:val="7F4DAE6B887A456FB617EA926B923CDE"/>
        <w:category>
          <w:name w:val="General"/>
          <w:gallery w:val="placeholder"/>
        </w:category>
        <w:types>
          <w:type w:val="bbPlcHdr"/>
        </w:types>
        <w:behaviors>
          <w:behavior w:val="content"/>
        </w:behaviors>
        <w:guid w:val="{2947BF34-420F-4C22-AF0A-3679D08A3E17}"/>
      </w:docPartPr>
      <w:docPartBody>
        <w:p w:rsidR="00F03E66" w:rsidRDefault="00585C3A" w:rsidP="00585C3A">
          <w:pPr>
            <w:pStyle w:val="7F4DAE6B887A456FB617EA926B923CDE"/>
          </w:pPr>
          <w:r>
            <w:rPr>
              <w:rStyle w:val="PlaceholderText"/>
            </w:rPr>
            <w:t># Deficient</w:t>
          </w:r>
        </w:p>
      </w:docPartBody>
    </w:docPart>
    <w:docPart>
      <w:docPartPr>
        <w:name w:val="9188FD05C5BB4E1B972367EDCAA29523"/>
        <w:category>
          <w:name w:val="General"/>
          <w:gallery w:val="placeholder"/>
        </w:category>
        <w:types>
          <w:type w:val="bbPlcHdr"/>
        </w:types>
        <w:behaviors>
          <w:behavior w:val="content"/>
        </w:behaviors>
        <w:guid w:val="{98F071FD-7661-4357-B00D-6302AAEDA7A9}"/>
      </w:docPartPr>
      <w:docPartBody>
        <w:p w:rsidR="00F03E66" w:rsidRDefault="00585C3A" w:rsidP="00585C3A">
          <w:pPr>
            <w:pStyle w:val="9188FD05C5BB4E1B972367EDCAA29523"/>
          </w:pPr>
          <w:r>
            <w:rPr>
              <w:rStyle w:val="PlaceholderText"/>
            </w:rPr>
            <w:t>Total Reviewed</w:t>
          </w:r>
        </w:p>
      </w:docPartBody>
    </w:docPart>
    <w:docPart>
      <w:docPartPr>
        <w:name w:val="01DE6E821FF24224A53FCB5BB0A2DADE"/>
        <w:category>
          <w:name w:val="General"/>
          <w:gallery w:val="placeholder"/>
        </w:category>
        <w:types>
          <w:type w:val="bbPlcHdr"/>
        </w:types>
        <w:behaviors>
          <w:behavior w:val="content"/>
        </w:behaviors>
        <w:guid w:val="{36597C33-8DA0-423B-8F9F-7C798780045E}"/>
      </w:docPartPr>
      <w:docPartBody>
        <w:p w:rsidR="00F03E66" w:rsidRDefault="00585C3A" w:rsidP="00585C3A">
          <w:pPr>
            <w:pStyle w:val="01DE6E821FF24224A53FCB5BB0A2DADE"/>
          </w:pPr>
          <w:r>
            <w:rPr>
              <w:rStyle w:val="PlaceholderText"/>
            </w:rPr>
            <w:t># Deficient</w:t>
          </w:r>
        </w:p>
      </w:docPartBody>
    </w:docPart>
    <w:docPart>
      <w:docPartPr>
        <w:name w:val="DD9E897047A44F0EA8816DFC219C796D"/>
        <w:category>
          <w:name w:val="General"/>
          <w:gallery w:val="placeholder"/>
        </w:category>
        <w:types>
          <w:type w:val="bbPlcHdr"/>
        </w:types>
        <w:behaviors>
          <w:behavior w:val="content"/>
        </w:behaviors>
        <w:guid w:val="{76CF8E68-B555-4BE8-A23F-870AEDA46E37}"/>
      </w:docPartPr>
      <w:docPartBody>
        <w:p w:rsidR="00F03E66" w:rsidRDefault="00585C3A" w:rsidP="00585C3A">
          <w:pPr>
            <w:pStyle w:val="DD9E897047A44F0EA8816DFC219C796D"/>
          </w:pPr>
          <w:r>
            <w:rPr>
              <w:rStyle w:val="PlaceholderText"/>
            </w:rPr>
            <w:t>Total Reviewed</w:t>
          </w:r>
        </w:p>
      </w:docPartBody>
    </w:docPart>
    <w:docPart>
      <w:docPartPr>
        <w:name w:val="11388E561FA247039DC64381F9AEDFB8"/>
        <w:category>
          <w:name w:val="General"/>
          <w:gallery w:val="placeholder"/>
        </w:category>
        <w:types>
          <w:type w:val="bbPlcHdr"/>
        </w:types>
        <w:behaviors>
          <w:behavior w:val="content"/>
        </w:behaviors>
        <w:guid w:val="{710D8569-832D-4ED5-B03C-E6579313B924}"/>
      </w:docPartPr>
      <w:docPartBody>
        <w:p w:rsidR="00F03E66" w:rsidRDefault="00585C3A" w:rsidP="00585C3A">
          <w:pPr>
            <w:pStyle w:val="11388E561FA247039DC64381F9AEDFB8"/>
          </w:pPr>
          <w:r>
            <w:rPr>
              <w:rStyle w:val="PlaceholderText"/>
            </w:rPr>
            <w:t># Deficient</w:t>
          </w:r>
        </w:p>
      </w:docPartBody>
    </w:docPart>
    <w:docPart>
      <w:docPartPr>
        <w:name w:val="4F9057F10603448D817C2BC501C9BD8E"/>
        <w:category>
          <w:name w:val="General"/>
          <w:gallery w:val="placeholder"/>
        </w:category>
        <w:types>
          <w:type w:val="bbPlcHdr"/>
        </w:types>
        <w:behaviors>
          <w:behavior w:val="content"/>
        </w:behaviors>
        <w:guid w:val="{38AA7A53-A15A-447A-A3A3-2F5B153C4A26}"/>
      </w:docPartPr>
      <w:docPartBody>
        <w:p w:rsidR="00F03E66" w:rsidRDefault="00585C3A" w:rsidP="00585C3A">
          <w:pPr>
            <w:pStyle w:val="4F9057F10603448D817C2BC501C9BD8E"/>
          </w:pPr>
          <w:r>
            <w:rPr>
              <w:rStyle w:val="PlaceholderText"/>
            </w:rPr>
            <w:t>Total Reviewed</w:t>
          </w:r>
        </w:p>
      </w:docPartBody>
    </w:docPart>
    <w:docPart>
      <w:docPartPr>
        <w:name w:val="6DC331AAA2934596A3AE2CC67909F073"/>
        <w:category>
          <w:name w:val="General"/>
          <w:gallery w:val="placeholder"/>
        </w:category>
        <w:types>
          <w:type w:val="bbPlcHdr"/>
        </w:types>
        <w:behaviors>
          <w:behavior w:val="content"/>
        </w:behaviors>
        <w:guid w:val="{39D928BE-FAF0-4638-8E6A-05F6784BCE49}"/>
      </w:docPartPr>
      <w:docPartBody>
        <w:p w:rsidR="00F03E66" w:rsidRDefault="00585C3A" w:rsidP="00585C3A">
          <w:pPr>
            <w:pStyle w:val="6DC331AAA2934596A3AE2CC67909F073"/>
          </w:pPr>
          <w:r>
            <w:rPr>
              <w:rStyle w:val="PlaceholderText"/>
            </w:rPr>
            <w:t># Deficient</w:t>
          </w:r>
        </w:p>
      </w:docPartBody>
    </w:docPart>
    <w:docPart>
      <w:docPartPr>
        <w:name w:val="1E2674B56AAA4E8084EA60965F2E70F5"/>
        <w:category>
          <w:name w:val="General"/>
          <w:gallery w:val="placeholder"/>
        </w:category>
        <w:types>
          <w:type w:val="bbPlcHdr"/>
        </w:types>
        <w:behaviors>
          <w:behavior w:val="content"/>
        </w:behaviors>
        <w:guid w:val="{6E5135F7-4DC2-4A9B-99A9-64EA82EB4AE2}"/>
      </w:docPartPr>
      <w:docPartBody>
        <w:p w:rsidR="00F03E66" w:rsidRDefault="00585C3A" w:rsidP="00585C3A">
          <w:pPr>
            <w:pStyle w:val="1E2674B56AAA4E8084EA60965F2E70F5"/>
          </w:pPr>
          <w:r>
            <w:rPr>
              <w:rStyle w:val="PlaceholderText"/>
            </w:rPr>
            <w:t>Total Reviewed</w:t>
          </w:r>
        </w:p>
      </w:docPartBody>
    </w:docPart>
    <w:docPart>
      <w:docPartPr>
        <w:name w:val="90AD31D7DAA241BD9AF80545D6EC652C"/>
        <w:category>
          <w:name w:val="General"/>
          <w:gallery w:val="placeholder"/>
        </w:category>
        <w:types>
          <w:type w:val="bbPlcHdr"/>
        </w:types>
        <w:behaviors>
          <w:behavior w:val="content"/>
        </w:behaviors>
        <w:guid w:val="{341C2593-611E-4D92-805A-F6939475F545}"/>
      </w:docPartPr>
      <w:docPartBody>
        <w:p w:rsidR="00F03E66" w:rsidRDefault="00585C3A" w:rsidP="00585C3A">
          <w:pPr>
            <w:pStyle w:val="90AD31D7DAA241BD9AF80545D6EC652C"/>
          </w:pPr>
          <w:r>
            <w:rPr>
              <w:rStyle w:val="PlaceholderText"/>
            </w:rPr>
            <w:t># Deficient</w:t>
          </w:r>
        </w:p>
      </w:docPartBody>
    </w:docPart>
    <w:docPart>
      <w:docPartPr>
        <w:name w:val="ACA737008A624FACAF6BBCFDC772A83B"/>
        <w:category>
          <w:name w:val="General"/>
          <w:gallery w:val="placeholder"/>
        </w:category>
        <w:types>
          <w:type w:val="bbPlcHdr"/>
        </w:types>
        <w:behaviors>
          <w:behavior w:val="content"/>
        </w:behaviors>
        <w:guid w:val="{648E3BFD-9DDD-4DC4-A6E9-64562D90E2EC}"/>
      </w:docPartPr>
      <w:docPartBody>
        <w:p w:rsidR="00F03E66" w:rsidRDefault="00585C3A" w:rsidP="00585C3A">
          <w:pPr>
            <w:pStyle w:val="ACA737008A624FACAF6BBCFDC772A83B"/>
          </w:pPr>
          <w:r>
            <w:rPr>
              <w:rStyle w:val="PlaceholderText"/>
            </w:rPr>
            <w:t>Total Reviewed</w:t>
          </w:r>
        </w:p>
      </w:docPartBody>
    </w:docPart>
    <w:docPart>
      <w:docPartPr>
        <w:name w:val="C25077D4F5034928A9303E572602D879"/>
        <w:category>
          <w:name w:val="General"/>
          <w:gallery w:val="placeholder"/>
        </w:category>
        <w:types>
          <w:type w:val="bbPlcHdr"/>
        </w:types>
        <w:behaviors>
          <w:behavior w:val="content"/>
        </w:behaviors>
        <w:guid w:val="{4C6A6053-AFEB-4B0F-8F79-14D0CBDD350B}"/>
      </w:docPartPr>
      <w:docPartBody>
        <w:p w:rsidR="00F03E66" w:rsidRDefault="00585C3A" w:rsidP="00585C3A">
          <w:pPr>
            <w:pStyle w:val="C25077D4F5034928A9303E572602D879"/>
          </w:pPr>
          <w:r>
            <w:rPr>
              <w:rStyle w:val="PlaceholderText"/>
            </w:rPr>
            <w:t># Deficient</w:t>
          </w:r>
        </w:p>
      </w:docPartBody>
    </w:docPart>
    <w:docPart>
      <w:docPartPr>
        <w:name w:val="CBF49CDB162F460A8E506874A7F35077"/>
        <w:category>
          <w:name w:val="General"/>
          <w:gallery w:val="placeholder"/>
        </w:category>
        <w:types>
          <w:type w:val="bbPlcHdr"/>
        </w:types>
        <w:behaviors>
          <w:behavior w:val="content"/>
        </w:behaviors>
        <w:guid w:val="{690C98CB-C727-4F77-94AF-2CD8936DAAC5}"/>
      </w:docPartPr>
      <w:docPartBody>
        <w:p w:rsidR="00F03E66" w:rsidRDefault="00585C3A" w:rsidP="00585C3A">
          <w:pPr>
            <w:pStyle w:val="CBF49CDB162F460A8E506874A7F35077"/>
          </w:pPr>
          <w:r>
            <w:rPr>
              <w:rStyle w:val="PlaceholderText"/>
            </w:rPr>
            <w:t>Total Reviewed</w:t>
          </w:r>
        </w:p>
      </w:docPartBody>
    </w:docPart>
    <w:docPart>
      <w:docPartPr>
        <w:name w:val="C5EB8BFF9883490D8239B52EE15F52CF"/>
        <w:category>
          <w:name w:val="General"/>
          <w:gallery w:val="placeholder"/>
        </w:category>
        <w:types>
          <w:type w:val="bbPlcHdr"/>
        </w:types>
        <w:behaviors>
          <w:behavior w:val="content"/>
        </w:behaviors>
        <w:guid w:val="{EDA341FA-AA49-439E-967D-E3F8AE103F2D}"/>
      </w:docPartPr>
      <w:docPartBody>
        <w:p w:rsidR="00F03E66" w:rsidRDefault="00585C3A" w:rsidP="00585C3A">
          <w:pPr>
            <w:pStyle w:val="C5EB8BFF9883490D8239B52EE15F52CF"/>
          </w:pPr>
          <w:r>
            <w:rPr>
              <w:rStyle w:val="PlaceholderText"/>
            </w:rPr>
            <w:t># Deficient</w:t>
          </w:r>
        </w:p>
      </w:docPartBody>
    </w:docPart>
    <w:docPart>
      <w:docPartPr>
        <w:name w:val="376FA2CB970540AE85D68690DE901E4C"/>
        <w:category>
          <w:name w:val="General"/>
          <w:gallery w:val="placeholder"/>
        </w:category>
        <w:types>
          <w:type w:val="bbPlcHdr"/>
        </w:types>
        <w:behaviors>
          <w:behavior w:val="content"/>
        </w:behaviors>
        <w:guid w:val="{7DDFB764-E8D2-4B91-B980-969A1F31C383}"/>
      </w:docPartPr>
      <w:docPartBody>
        <w:p w:rsidR="00F03E66" w:rsidRDefault="00585C3A" w:rsidP="00585C3A">
          <w:pPr>
            <w:pStyle w:val="376FA2CB970540AE85D68690DE901E4C"/>
          </w:pPr>
          <w:r>
            <w:rPr>
              <w:rStyle w:val="PlaceholderText"/>
            </w:rPr>
            <w:t>Total Reviewed</w:t>
          </w:r>
        </w:p>
      </w:docPartBody>
    </w:docPart>
    <w:docPart>
      <w:docPartPr>
        <w:name w:val="49FE988F14664A46B21A16875199F749"/>
        <w:category>
          <w:name w:val="General"/>
          <w:gallery w:val="placeholder"/>
        </w:category>
        <w:types>
          <w:type w:val="bbPlcHdr"/>
        </w:types>
        <w:behaviors>
          <w:behavior w:val="content"/>
        </w:behaviors>
        <w:guid w:val="{7BDD4E42-8457-40D8-B60C-F5A26168C11B}"/>
      </w:docPartPr>
      <w:docPartBody>
        <w:p w:rsidR="00F03E66" w:rsidRDefault="00585C3A" w:rsidP="00585C3A">
          <w:pPr>
            <w:pStyle w:val="49FE988F14664A46B21A16875199F749"/>
          </w:pPr>
          <w:r>
            <w:rPr>
              <w:rStyle w:val="PlaceholderText"/>
            </w:rPr>
            <w:t># Deficient</w:t>
          </w:r>
        </w:p>
      </w:docPartBody>
    </w:docPart>
    <w:docPart>
      <w:docPartPr>
        <w:name w:val="D349DA22FD604EFAA92B6E06A590E2DA"/>
        <w:category>
          <w:name w:val="General"/>
          <w:gallery w:val="placeholder"/>
        </w:category>
        <w:types>
          <w:type w:val="bbPlcHdr"/>
        </w:types>
        <w:behaviors>
          <w:behavior w:val="content"/>
        </w:behaviors>
        <w:guid w:val="{7AF4EA8C-E69C-4E71-BB01-51D30C1F1D0B}"/>
      </w:docPartPr>
      <w:docPartBody>
        <w:p w:rsidR="00F03E66" w:rsidRDefault="00585C3A" w:rsidP="00585C3A">
          <w:pPr>
            <w:pStyle w:val="D349DA22FD604EFAA92B6E06A590E2DA"/>
          </w:pPr>
          <w:r>
            <w:rPr>
              <w:rStyle w:val="PlaceholderText"/>
            </w:rPr>
            <w:t>Total Reviewed</w:t>
          </w:r>
        </w:p>
      </w:docPartBody>
    </w:docPart>
    <w:docPart>
      <w:docPartPr>
        <w:name w:val="684C41159A3648AF873026E9A42F58E8"/>
        <w:category>
          <w:name w:val="General"/>
          <w:gallery w:val="placeholder"/>
        </w:category>
        <w:types>
          <w:type w:val="bbPlcHdr"/>
        </w:types>
        <w:behaviors>
          <w:behavior w:val="content"/>
        </w:behaviors>
        <w:guid w:val="{F49EE18C-8F3B-4ECB-83AB-71E89CF584E7}"/>
      </w:docPartPr>
      <w:docPartBody>
        <w:p w:rsidR="00F03E66" w:rsidRDefault="00585C3A" w:rsidP="00585C3A">
          <w:pPr>
            <w:pStyle w:val="684C41159A3648AF873026E9A42F58E8"/>
          </w:pPr>
          <w:r>
            <w:rPr>
              <w:rStyle w:val="PlaceholderText"/>
            </w:rPr>
            <w:t># Deficient</w:t>
          </w:r>
        </w:p>
      </w:docPartBody>
    </w:docPart>
    <w:docPart>
      <w:docPartPr>
        <w:name w:val="96E39DF667364757BA5B3C43BCBC19B1"/>
        <w:category>
          <w:name w:val="General"/>
          <w:gallery w:val="placeholder"/>
        </w:category>
        <w:types>
          <w:type w:val="bbPlcHdr"/>
        </w:types>
        <w:behaviors>
          <w:behavior w:val="content"/>
        </w:behaviors>
        <w:guid w:val="{7C569977-6133-4EBC-B4BA-E24C891879FD}"/>
      </w:docPartPr>
      <w:docPartBody>
        <w:p w:rsidR="00F03E66" w:rsidRDefault="00585C3A" w:rsidP="00585C3A">
          <w:pPr>
            <w:pStyle w:val="96E39DF667364757BA5B3C43BCBC19B1"/>
          </w:pPr>
          <w:r>
            <w:rPr>
              <w:rStyle w:val="PlaceholderText"/>
            </w:rPr>
            <w:t>Total Reviewed</w:t>
          </w:r>
        </w:p>
      </w:docPartBody>
    </w:docPart>
    <w:docPart>
      <w:docPartPr>
        <w:name w:val="87A02ACA04B3442B87BCC3B9C22F6428"/>
        <w:category>
          <w:name w:val="General"/>
          <w:gallery w:val="placeholder"/>
        </w:category>
        <w:types>
          <w:type w:val="bbPlcHdr"/>
        </w:types>
        <w:behaviors>
          <w:behavior w:val="content"/>
        </w:behaviors>
        <w:guid w:val="{E05254C2-E22B-431B-B38E-56038AB68420}"/>
      </w:docPartPr>
      <w:docPartBody>
        <w:p w:rsidR="00F03E66" w:rsidRDefault="00585C3A" w:rsidP="00585C3A">
          <w:pPr>
            <w:pStyle w:val="87A02ACA04B3442B87BCC3B9C22F6428"/>
          </w:pPr>
          <w:r>
            <w:rPr>
              <w:rStyle w:val="PlaceholderText"/>
            </w:rPr>
            <w:t># Deficient</w:t>
          </w:r>
        </w:p>
      </w:docPartBody>
    </w:docPart>
    <w:docPart>
      <w:docPartPr>
        <w:name w:val="2896504D273448FEBA22C747BD22F148"/>
        <w:category>
          <w:name w:val="General"/>
          <w:gallery w:val="placeholder"/>
        </w:category>
        <w:types>
          <w:type w:val="bbPlcHdr"/>
        </w:types>
        <w:behaviors>
          <w:behavior w:val="content"/>
        </w:behaviors>
        <w:guid w:val="{E40BDAB7-B23F-4020-B4FE-338EF7DF2607}"/>
      </w:docPartPr>
      <w:docPartBody>
        <w:p w:rsidR="00F03E66" w:rsidRDefault="00585C3A" w:rsidP="00585C3A">
          <w:pPr>
            <w:pStyle w:val="2896504D273448FEBA22C747BD22F148"/>
          </w:pPr>
          <w:r>
            <w:rPr>
              <w:rStyle w:val="PlaceholderText"/>
            </w:rPr>
            <w:t>Total Reviewed</w:t>
          </w:r>
        </w:p>
      </w:docPartBody>
    </w:docPart>
    <w:docPart>
      <w:docPartPr>
        <w:name w:val="9421BE1A77804441BF2232EF2F2A9D6C"/>
        <w:category>
          <w:name w:val="General"/>
          <w:gallery w:val="placeholder"/>
        </w:category>
        <w:types>
          <w:type w:val="bbPlcHdr"/>
        </w:types>
        <w:behaviors>
          <w:behavior w:val="content"/>
        </w:behaviors>
        <w:guid w:val="{ED159223-A605-45BE-82D7-A6C01ED1A0FD}"/>
      </w:docPartPr>
      <w:docPartBody>
        <w:p w:rsidR="00F03E66" w:rsidRDefault="00585C3A" w:rsidP="00585C3A">
          <w:pPr>
            <w:pStyle w:val="9421BE1A77804441BF2232EF2F2A9D6C"/>
          </w:pPr>
          <w:r>
            <w:rPr>
              <w:rStyle w:val="PlaceholderText"/>
            </w:rPr>
            <w:t># Deficient</w:t>
          </w:r>
        </w:p>
      </w:docPartBody>
    </w:docPart>
    <w:docPart>
      <w:docPartPr>
        <w:name w:val="5931E15C4D954850919C573775C21F8C"/>
        <w:category>
          <w:name w:val="General"/>
          <w:gallery w:val="placeholder"/>
        </w:category>
        <w:types>
          <w:type w:val="bbPlcHdr"/>
        </w:types>
        <w:behaviors>
          <w:behavior w:val="content"/>
        </w:behaviors>
        <w:guid w:val="{36CEA62A-EACF-4262-89C3-1B616EDFAFE4}"/>
      </w:docPartPr>
      <w:docPartBody>
        <w:p w:rsidR="00F03E66" w:rsidRDefault="00585C3A" w:rsidP="00585C3A">
          <w:pPr>
            <w:pStyle w:val="5931E15C4D954850919C573775C21F8C"/>
          </w:pPr>
          <w:r>
            <w:rPr>
              <w:rStyle w:val="PlaceholderText"/>
            </w:rPr>
            <w:t>Total Reviewed</w:t>
          </w:r>
        </w:p>
      </w:docPartBody>
    </w:docPart>
    <w:docPart>
      <w:docPartPr>
        <w:name w:val="C182EAA368C942098F00E770E94DD9BA"/>
        <w:category>
          <w:name w:val="General"/>
          <w:gallery w:val="placeholder"/>
        </w:category>
        <w:types>
          <w:type w:val="bbPlcHdr"/>
        </w:types>
        <w:behaviors>
          <w:behavior w:val="content"/>
        </w:behaviors>
        <w:guid w:val="{E7C5EB66-1070-4CFE-A68C-005D983F176F}"/>
      </w:docPartPr>
      <w:docPartBody>
        <w:p w:rsidR="00F03E66" w:rsidRDefault="00585C3A" w:rsidP="00585C3A">
          <w:pPr>
            <w:pStyle w:val="C182EAA368C942098F00E770E94DD9BA"/>
          </w:pPr>
          <w:r>
            <w:rPr>
              <w:rStyle w:val="PlaceholderText"/>
            </w:rPr>
            <w:t># Deficient</w:t>
          </w:r>
        </w:p>
      </w:docPartBody>
    </w:docPart>
    <w:docPart>
      <w:docPartPr>
        <w:name w:val="B873350460584C10B0BBDBAA3FDF2B28"/>
        <w:category>
          <w:name w:val="General"/>
          <w:gallery w:val="placeholder"/>
        </w:category>
        <w:types>
          <w:type w:val="bbPlcHdr"/>
        </w:types>
        <w:behaviors>
          <w:behavior w:val="content"/>
        </w:behaviors>
        <w:guid w:val="{5F7FACCB-4692-4975-926E-A8029EA95C7B}"/>
      </w:docPartPr>
      <w:docPartBody>
        <w:p w:rsidR="00F03E66" w:rsidRDefault="00585C3A" w:rsidP="00585C3A">
          <w:pPr>
            <w:pStyle w:val="B873350460584C10B0BBDBAA3FDF2B28"/>
          </w:pPr>
          <w:r>
            <w:rPr>
              <w:rStyle w:val="PlaceholderText"/>
            </w:rPr>
            <w:t>Total Reviewed</w:t>
          </w:r>
        </w:p>
      </w:docPartBody>
    </w:docPart>
    <w:docPart>
      <w:docPartPr>
        <w:name w:val="ED0B6E0946A0457AA578F94E7B7CB50B"/>
        <w:category>
          <w:name w:val="General"/>
          <w:gallery w:val="placeholder"/>
        </w:category>
        <w:types>
          <w:type w:val="bbPlcHdr"/>
        </w:types>
        <w:behaviors>
          <w:behavior w:val="content"/>
        </w:behaviors>
        <w:guid w:val="{D154E06D-A380-4575-834D-FCB074C27EA1}"/>
      </w:docPartPr>
      <w:docPartBody>
        <w:p w:rsidR="00F03E66" w:rsidRDefault="00585C3A" w:rsidP="00585C3A">
          <w:pPr>
            <w:pStyle w:val="ED0B6E0946A0457AA578F94E7B7CB50B"/>
          </w:pPr>
          <w:r>
            <w:rPr>
              <w:rStyle w:val="PlaceholderText"/>
            </w:rPr>
            <w:t># Deficient</w:t>
          </w:r>
        </w:p>
      </w:docPartBody>
    </w:docPart>
    <w:docPart>
      <w:docPartPr>
        <w:name w:val="26BB4E7DB104432AB7D80DCF66565D47"/>
        <w:category>
          <w:name w:val="General"/>
          <w:gallery w:val="placeholder"/>
        </w:category>
        <w:types>
          <w:type w:val="bbPlcHdr"/>
        </w:types>
        <w:behaviors>
          <w:behavior w:val="content"/>
        </w:behaviors>
        <w:guid w:val="{92CCBF54-6AF6-4812-8541-E21060B4ACD4}"/>
      </w:docPartPr>
      <w:docPartBody>
        <w:p w:rsidR="00F03E66" w:rsidRDefault="00585C3A" w:rsidP="00585C3A">
          <w:pPr>
            <w:pStyle w:val="26BB4E7DB104432AB7D80DCF66565D47"/>
          </w:pPr>
          <w:r>
            <w:rPr>
              <w:rStyle w:val="PlaceholderText"/>
            </w:rPr>
            <w:t>Total Reviewed</w:t>
          </w:r>
        </w:p>
      </w:docPartBody>
    </w:docPart>
    <w:docPart>
      <w:docPartPr>
        <w:name w:val="64BF5CA68ED147AD9CEA4FE8FB7D4832"/>
        <w:category>
          <w:name w:val="General"/>
          <w:gallery w:val="placeholder"/>
        </w:category>
        <w:types>
          <w:type w:val="bbPlcHdr"/>
        </w:types>
        <w:behaviors>
          <w:behavior w:val="content"/>
        </w:behaviors>
        <w:guid w:val="{BB9183C0-5703-4AC9-A245-8C643D812F32}"/>
      </w:docPartPr>
      <w:docPartBody>
        <w:p w:rsidR="00F03E66" w:rsidRDefault="00585C3A" w:rsidP="00585C3A">
          <w:pPr>
            <w:pStyle w:val="64BF5CA68ED147AD9CEA4FE8FB7D4832"/>
          </w:pPr>
          <w:r>
            <w:rPr>
              <w:rStyle w:val="PlaceholderText"/>
            </w:rPr>
            <w:t># Deficient</w:t>
          </w:r>
        </w:p>
      </w:docPartBody>
    </w:docPart>
    <w:docPart>
      <w:docPartPr>
        <w:name w:val="592221EC6E124F93814807CF595E977A"/>
        <w:category>
          <w:name w:val="General"/>
          <w:gallery w:val="placeholder"/>
        </w:category>
        <w:types>
          <w:type w:val="bbPlcHdr"/>
        </w:types>
        <w:behaviors>
          <w:behavior w:val="content"/>
        </w:behaviors>
        <w:guid w:val="{2C39071E-F5E9-40C8-97C1-A96D8FB0DA82}"/>
      </w:docPartPr>
      <w:docPartBody>
        <w:p w:rsidR="00F03E66" w:rsidRDefault="00585C3A" w:rsidP="00585C3A">
          <w:pPr>
            <w:pStyle w:val="592221EC6E124F93814807CF595E977A"/>
          </w:pPr>
          <w:r>
            <w:rPr>
              <w:rStyle w:val="PlaceholderText"/>
            </w:rPr>
            <w:t>Total Reviewed</w:t>
          </w:r>
        </w:p>
      </w:docPartBody>
    </w:docPart>
    <w:docPart>
      <w:docPartPr>
        <w:name w:val="2FABC2738E0B4586BEB2744A399C7B84"/>
        <w:category>
          <w:name w:val="General"/>
          <w:gallery w:val="placeholder"/>
        </w:category>
        <w:types>
          <w:type w:val="bbPlcHdr"/>
        </w:types>
        <w:behaviors>
          <w:behavior w:val="content"/>
        </w:behaviors>
        <w:guid w:val="{AA2A4B61-8F62-4D74-9FE7-13438D66682D}"/>
      </w:docPartPr>
      <w:docPartBody>
        <w:p w:rsidR="00F03E66" w:rsidRDefault="00585C3A" w:rsidP="00585C3A">
          <w:pPr>
            <w:pStyle w:val="2FABC2738E0B4586BEB2744A399C7B84"/>
          </w:pPr>
          <w:r w:rsidRPr="00697FC3">
            <w:rPr>
              <w:rStyle w:val="PlaceholderText"/>
            </w:rPr>
            <w:t>Click or tap here to enter text.</w:t>
          </w:r>
        </w:p>
      </w:docPartBody>
    </w:docPart>
    <w:docPart>
      <w:docPartPr>
        <w:name w:val="F3A14714991D4D73A657ABFA61EE4CA0"/>
        <w:category>
          <w:name w:val="General"/>
          <w:gallery w:val="placeholder"/>
        </w:category>
        <w:types>
          <w:type w:val="bbPlcHdr"/>
        </w:types>
        <w:behaviors>
          <w:behavior w:val="content"/>
        </w:behaviors>
        <w:guid w:val="{12B2182E-44A6-46AD-93B7-20DF2E66F208}"/>
      </w:docPartPr>
      <w:docPartBody>
        <w:p w:rsidR="00F03E66" w:rsidRDefault="00585C3A" w:rsidP="00585C3A">
          <w:pPr>
            <w:pStyle w:val="F3A14714991D4D73A657ABFA61EE4CA0"/>
          </w:pPr>
          <w:r>
            <w:rPr>
              <w:rStyle w:val="PlaceholderText"/>
            </w:rPr>
            <w:t># Deficient</w:t>
          </w:r>
        </w:p>
      </w:docPartBody>
    </w:docPart>
    <w:docPart>
      <w:docPartPr>
        <w:name w:val="3D443E82A17545CB9DB4ECB9E11797D9"/>
        <w:category>
          <w:name w:val="General"/>
          <w:gallery w:val="placeholder"/>
        </w:category>
        <w:types>
          <w:type w:val="bbPlcHdr"/>
        </w:types>
        <w:behaviors>
          <w:behavior w:val="content"/>
        </w:behaviors>
        <w:guid w:val="{3E0B2A35-4FC0-46EF-B4D3-3838969D87FB}"/>
      </w:docPartPr>
      <w:docPartBody>
        <w:p w:rsidR="00F03E66" w:rsidRDefault="00585C3A" w:rsidP="00585C3A">
          <w:pPr>
            <w:pStyle w:val="3D443E82A17545CB9DB4ECB9E11797D9"/>
          </w:pPr>
          <w:r>
            <w:rPr>
              <w:rStyle w:val="PlaceholderText"/>
            </w:rPr>
            <w:t>Total Reviewed</w:t>
          </w:r>
        </w:p>
      </w:docPartBody>
    </w:docPart>
    <w:docPart>
      <w:docPartPr>
        <w:name w:val="216D2DAB9CEE400EBDBAC3CE20D61C62"/>
        <w:category>
          <w:name w:val="General"/>
          <w:gallery w:val="placeholder"/>
        </w:category>
        <w:types>
          <w:type w:val="bbPlcHdr"/>
        </w:types>
        <w:behaviors>
          <w:behavior w:val="content"/>
        </w:behaviors>
        <w:guid w:val="{26C3DE21-990A-4732-A59B-2AC7C102375B}"/>
      </w:docPartPr>
      <w:docPartBody>
        <w:p w:rsidR="00F03E66" w:rsidRDefault="00585C3A" w:rsidP="00585C3A">
          <w:pPr>
            <w:pStyle w:val="216D2DAB9CEE400EBDBAC3CE20D61C62"/>
          </w:pPr>
          <w:r>
            <w:rPr>
              <w:rStyle w:val="PlaceholderText"/>
            </w:rPr>
            <w:t># Deficient</w:t>
          </w:r>
        </w:p>
      </w:docPartBody>
    </w:docPart>
    <w:docPart>
      <w:docPartPr>
        <w:name w:val="CCE08F5CB0BD4DB58F5D03702F9BCA4F"/>
        <w:category>
          <w:name w:val="General"/>
          <w:gallery w:val="placeholder"/>
        </w:category>
        <w:types>
          <w:type w:val="bbPlcHdr"/>
        </w:types>
        <w:behaviors>
          <w:behavior w:val="content"/>
        </w:behaviors>
        <w:guid w:val="{3513C577-43E0-4856-B338-EB2F248E04AC}"/>
      </w:docPartPr>
      <w:docPartBody>
        <w:p w:rsidR="00F03E66" w:rsidRDefault="00585C3A" w:rsidP="00585C3A">
          <w:pPr>
            <w:pStyle w:val="CCE08F5CB0BD4DB58F5D03702F9BCA4F"/>
          </w:pPr>
          <w:r>
            <w:rPr>
              <w:rStyle w:val="PlaceholderText"/>
            </w:rPr>
            <w:t>Total Reviewed</w:t>
          </w:r>
        </w:p>
      </w:docPartBody>
    </w:docPart>
    <w:docPart>
      <w:docPartPr>
        <w:name w:val="6D50CA7A76234DEEBB8C189B0BB1D5B7"/>
        <w:category>
          <w:name w:val="General"/>
          <w:gallery w:val="placeholder"/>
        </w:category>
        <w:types>
          <w:type w:val="bbPlcHdr"/>
        </w:types>
        <w:behaviors>
          <w:behavior w:val="content"/>
        </w:behaviors>
        <w:guid w:val="{8E20407A-4008-4D6D-B9CA-B3DB8DC581FC}"/>
      </w:docPartPr>
      <w:docPartBody>
        <w:p w:rsidR="00F03E66" w:rsidRDefault="00585C3A" w:rsidP="00585C3A">
          <w:pPr>
            <w:pStyle w:val="6D50CA7A76234DEEBB8C189B0BB1D5B7"/>
          </w:pPr>
          <w:r>
            <w:rPr>
              <w:rStyle w:val="PlaceholderText"/>
            </w:rPr>
            <w:t># Deficient</w:t>
          </w:r>
        </w:p>
      </w:docPartBody>
    </w:docPart>
    <w:docPart>
      <w:docPartPr>
        <w:name w:val="511BB5A8D4B44B90A24B62B0FB70A9C6"/>
        <w:category>
          <w:name w:val="General"/>
          <w:gallery w:val="placeholder"/>
        </w:category>
        <w:types>
          <w:type w:val="bbPlcHdr"/>
        </w:types>
        <w:behaviors>
          <w:behavior w:val="content"/>
        </w:behaviors>
        <w:guid w:val="{45064F17-34E3-424E-B99D-63D9CA4A7356}"/>
      </w:docPartPr>
      <w:docPartBody>
        <w:p w:rsidR="00F03E66" w:rsidRDefault="00585C3A" w:rsidP="00585C3A">
          <w:pPr>
            <w:pStyle w:val="511BB5A8D4B44B90A24B62B0FB70A9C6"/>
          </w:pPr>
          <w:r>
            <w:rPr>
              <w:rStyle w:val="PlaceholderText"/>
            </w:rPr>
            <w:t>Total Reviewed</w:t>
          </w:r>
        </w:p>
      </w:docPartBody>
    </w:docPart>
    <w:docPart>
      <w:docPartPr>
        <w:name w:val="1FA17F41BCFA48A5A2C745F626D89B52"/>
        <w:category>
          <w:name w:val="General"/>
          <w:gallery w:val="placeholder"/>
        </w:category>
        <w:types>
          <w:type w:val="bbPlcHdr"/>
        </w:types>
        <w:behaviors>
          <w:behavior w:val="content"/>
        </w:behaviors>
        <w:guid w:val="{D31A156C-622F-4A01-9786-B9AD550E7540}"/>
      </w:docPartPr>
      <w:docPartBody>
        <w:p w:rsidR="00F03E66" w:rsidRDefault="00585C3A" w:rsidP="00585C3A">
          <w:pPr>
            <w:pStyle w:val="1FA17F41BCFA48A5A2C745F626D89B52"/>
          </w:pPr>
          <w:r>
            <w:rPr>
              <w:rStyle w:val="PlaceholderText"/>
            </w:rPr>
            <w:t># Deficient</w:t>
          </w:r>
        </w:p>
      </w:docPartBody>
    </w:docPart>
    <w:docPart>
      <w:docPartPr>
        <w:name w:val="6D673336E8D34A24BA552DED8049E493"/>
        <w:category>
          <w:name w:val="General"/>
          <w:gallery w:val="placeholder"/>
        </w:category>
        <w:types>
          <w:type w:val="bbPlcHdr"/>
        </w:types>
        <w:behaviors>
          <w:behavior w:val="content"/>
        </w:behaviors>
        <w:guid w:val="{BA8FDDB7-4490-4A96-ADBF-1AAD4F5D3E2F}"/>
      </w:docPartPr>
      <w:docPartBody>
        <w:p w:rsidR="00F03E66" w:rsidRDefault="00585C3A" w:rsidP="00585C3A">
          <w:pPr>
            <w:pStyle w:val="6D673336E8D34A24BA552DED8049E493"/>
          </w:pPr>
          <w:r>
            <w:rPr>
              <w:rStyle w:val="PlaceholderText"/>
            </w:rPr>
            <w:t>Total Reviewed</w:t>
          </w:r>
        </w:p>
      </w:docPartBody>
    </w:docPart>
    <w:docPart>
      <w:docPartPr>
        <w:name w:val="49607FD3535A4DB7B9D121E27B85D173"/>
        <w:category>
          <w:name w:val="General"/>
          <w:gallery w:val="placeholder"/>
        </w:category>
        <w:types>
          <w:type w:val="bbPlcHdr"/>
        </w:types>
        <w:behaviors>
          <w:behavior w:val="content"/>
        </w:behaviors>
        <w:guid w:val="{BAA7646C-EEBA-4F5A-B7D3-862631F32175}"/>
      </w:docPartPr>
      <w:docPartBody>
        <w:p w:rsidR="00F03E66" w:rsidRDefault="00585C3A" w:rsidP="00585C3A">
          <w:pPr>
            <w:pStyle w:val="49607FD3535A4DB7B9D121E27B85D173"/>
          </w:pPr>
          <w:r>
            <w:rPr>
              <w:rStyle w:val="PlaceholderText"/>
            </w:rPr>
            <w:t># Deficient</w:t>
          </w:r>
        </w:p>
      </w:docPartBody>
    </w:docPart>
    <w:docPart>
      <w:docPartPr>
        <w:name w:val="656E26458DBF448E8A6639E9FE3E6D29"/>
        <w:category>
          <w:name w:val="General"/>
          <w:gallery w:val="placeholder"/>
        </w:category>
        <w:types>
          <w:type w:val="bbPlcHdr"/>
        </w:types>
        <w:behaviors>
          <w:behavior w:val="content"/>
        </w:behaviors>
        <w:guid w:val="{EE3D5CB5-B8F0-4F20-87BF-CAB8FDCEFD91}"/>
      </w:docPartPr>
      <w:docPartBody>
        <w:p w:rsidR="00F03E66" w:rsidRDefault="00585C3A" w:rsidP="00585C3A">
          <w:pPr>
            <w:pStyle w:val="656E26458DBF448E8A6639E9FE3E6D29"/>
          </w:pPr>
          <w:r>
            <w:rPr>
              <w:rStyle w:val="PlaceholderText"/>
            </w:rPr>
            <w:t>Total Reviewed</w:t>
          </w:r>
        </w:p>
      </w:docPartBody>
    </w:docPart>
    <w:docPart>
      <w:docPartPr>
        <w:name w:val="230E1AD903C74C959A2F292817BB30E3"/>
        <w:category>
          <w:name w:val="General"/>
          <w:gallery w:val="placeholder"/>
        </w:category>
        <w:types>
          <w:type w:val="bbPlcHdr"/>
        </w:types>
        <w:behaviors>
          <w:behavior w:val="content"/>
        </w:behaviors>
        <w:guid w:val="{43F38AC5-B5AB-403E-BD00-5A47D6D8C004}"/>
      </w:docPartPr>
      <w:docPartBody>
        <w:p w:rsidR="00F03E66" w:rsidRDefault="00585C3A" w:rsidP="00585C3A">
          <w:pPr>
            <w:pStyle w:val="230E1AD903C74C959A2F292817BB30E3"/>
          </w:pPr>
          <w:r>
            <w:rPr>
              <w:rStyle w:val="PlaceholderText"/>
            </w:rPr>
            <w:t># Deficient</w:t>
          </w:r>
        </w:p>
      </w:docPartBody>
    </w:docPart>
    <w:docPart>
      <w:docPartPr>
        <w:name w:val="8EA727E24B544A84A6F563A53193F793"/>
        <w:category>
          <w:name w:val="General"/>
          <w:gallery w:val="placeholder"/>
        </w:category>
        <w:types>
          <w:type w:val="bbPlcHdr"/>
        </w:types>
        <w:behaviors>
          <w:behavior w:val="content"/>
        </w:behaviors>
        <w:guid w:val="{5A06CE3F-9ED4-4D07-B0C7-72A478F43EAC}"/>
      </w:docPartPr>
      <w:docPartBody>
        <w:p w:rsidR="00F03E66" w:rsidRDefault="00585C3A" w:rsidP="00585C3A">
          <w:pPr>
            <w:pStyle w:val="8EA727E24B544A84A6F563A53193F793"/>
          </w:pPr>
          <w:r>
            <w:rPr>
              <w:rStyle w:val="PlaceholderText"/>
            </w:rPr>
            <w:t>Total Reviewed</w:t>
          </w:r>
        </w:p>
      </w:docPartBody>
    </w:docPart>
    <w:docPart>
      <w:docPartPr>
        <w:name w:val="F54AB6BC2B914A8DB9BE70FF260251C9"/>
        <w:category>
          <w:name w:val="General"/>
          <w:gallery w:val="placeholder"/>
        </w:category>
        <w:types>
          <w:type w:val="bbPlcHdr"/>
        </w:types>
        <w:behaviors>
          <w:behavior w:val="content"/>
        </w:behaviors>
        <w:guid w:val="{00D0775E-55D2-4483-9D44-EC39E76F6DA2}"/>
      </w:docPartPr>
      <w:docPartBody>
        <w:p w:rsidR="00F03E66" w:rsidRDefault="00585C3A" w:rsidP="00585C3A">
          <w:pPr>
            <w:pStyle w:val="F54AB6BC2B914A8DB9BE70FF260251C9"/>
          </w:pPr>
          <w:r>
            <w:rPr>
              <w:rStyle w:val="PlaceholderText"/>
            </w:rPr>
            <w:t># Deficient</w:t>
          </w:r>
        </w:p>
      </w:docPartBody>
    </w:docPart>
    <w:docPart>
      <w:docPartPr>
        <w:name w:val="C7101C88B5FF48099C1B93ABDFE243F4"/>
        <w:category>
          <w:name w:val="General"/>
          <w:gallery w:val="placeholder"/>
        </w:category>
        <w:types>
          <w:type w:val="bbPlcHdr"/>
        </w:types>
        <w:behaviors>
          <w:behavior w:val="content"/>
        </w:behaviors>
        <w:guid w:val="{546B0E52-1C2C-4CB7-97B5-8EBE669D176B}"/>
      </w:docPartPr>
      <w:docPartBody>
        <w:p w:rsidR="00F03E66" w:rsidRDefault="00585C3A" w:rsidP="00585C3A">
          <w:pPr>
            <w:pStyle w:val="C7101C88B5FF48099C1B93ABDFE243F4"/>
          </w:pPr>
          <w:r>
            <w:rPr>
              <w:rStyle w:val="PlaceholderText"/>
            </w:rPr>
            <w:t>Total Reviewed</w:t>
          </w:r>
        </w:p>
      </w:docPartBody>
    </w:docPart>
    <w:docPart>
      <w:docPartPr>
        <w:name w:val="BFFA4AA848A6452AB0E3BAEB247908E0"/>
        <w:category>
          <w:name w:val="General"/>
          <w:gallery w:val="placeholder"/>
        </w:category>
        <w:types>
          <w:type w:val="bbPlcHdr"/>
        </w:types>
        <w:behaviors>
          <w:behavior w:val="content"/>
        </w:behaviors>
        <w:guid w:val="{E63ED43E-6C26-46D3-802D-56DF5D241490}"/>
      </w:docPartPr>
      <w:docPartBody>
        <w:p w:rsidR="00F03E66" w:rsidRDefault="00585C3A" w:rsidP="00585C3A">
          <w:pPr>
            <w:pStyle w:val="BFFA4AA848A6452AB0E3BAEB247908E0"/>
          </w:pPr>
          <w:r>
            <w:rPr>
              <w:rStyle w:val="PlaceholderText"/>
            </w:rPr>
            <w:t># Deficient</w:t>
          </w:r>
        </w:p>
      </w:docPartBody>
    </w:docPart>
    <w:docPart>
      <w:docPartPr>
        <w:name w:val="6CA4F479FD234A72BA7A2916CD992A6C"/>
        <w:category>
          <w:name w:val="General"/>
          <w:gallery w:val="placeholder"/>
        </w:category>
        <w:types>
          <w:type w:val="bbPlcHdr"/>
        </w:types>
        <w:behaviors>
          <w:behavior w:val="content"/>
        </w:behaviors>
        <w:guid w:val="{275272AB-B1F1-47B9-BC50-534C74BE9C44}"/>
      </w:docPartPr>
      <w:docPartBody>
        <w:p w:rsidR="00F03E66" w:rsidRDefault="00585C3A" w:rsidP="00585C3A">
          <w:pPr>
            <w:pStyle w:val="6CA4F479FD234A72BA7A2916CD992A6C"/>
          </w:pPr>
          <w:r>
            <w:rPr>
              <w:rStyle w:val="PlaceholderText"/>
            </w:rPr>
            <w:t>Total Reviewed</w:t>
          </w:r>
        </w:p>
      </w:docPartBody>
    </w:docPart>
    <w:docPart>
      <w:docPartPr>
        <w:name w:val="8CE3CF9449524820B57D02A037206F2C"/>
        <w:category>
          <w:name w:val="General"/>
          <w:gallery w:val="placeholder"/>
        </w:category>
        <w:types>
          <w:type w:val="bbPlcHdr"/>
        </w:types>
        <w:behaviors>
          <w:behavior w:val="content"/>
        </w:behaviors>
        <w:guid w:val="{A734CCAD-F0D8-4BB8-8041-508DA9E57098}"/>
      </w:docPartPr>
      <w:docPartBody>
        <w:p w:rsidR="00F03E66" w:rsidRDefault="00585C3A" w:rsidP="00585C3A">
          <w:pPr>
            <w:pStyle w:val="8CE3CF9449524820B57D02A037206F2C"/>
          </w:pPr>
          <w:r>
            <w:rPr>
              <w:rStyle w:val="PlaceholderText"/>
            </w:rPr>
            <w:t># Deficient</w:t>
          </w:r>
        </w:p>
      </w:docPartBody>
    </w:docPart>
    <w:docPart>
      <w:docPartPr>
        <w:name w:val="3D23FB65732446669410B00C02657788"/>
        <w:category>
          <w:name w:val="General"/>
          <w:gallery w:val="placeholder"/>
        </w:category>
        <w:types>
          <w:type w:val="bbPlcHdr"/>
        </w:types>
        <w:behaviors>
          <w:behavior w:val="content"/>
        </w:behaviors>
        <w:guid w:val="{E231A9AF-4B19-455B-A048-7969A3FC4819}"/>
      </w:docPartPr>
      <w:docPartBody>
        <w:p w:rsidR="00F03E66" w:rsidRDefault="00585C3A" w:rsidP="00585C3A">
          <w:pPr>
            <w:pStyle w:val="3D23FB65732446669410B00C02657788"/>
          </w:pPr>
          <w:r>
            <w:rPr>
              <w:rStyle w:val="PlaceholderText"/>
            </w:rPr>
            <w:t>Total Reviewed</w:t>
          </w:r>
        </w:p>
      </w:docPartBody>
    </w:docPart>
    <w:docPart>
      <w:docPartPr>
        <w:name w:val="EA6222C6C329433881D3663CDDDA51BE"/>
        <w:category>
          <w:name w:val="General"/>
          <w:gallery w:val="placeholder"/>
        </w:category>
        <w:types>
          <w:type w:val="bbPlcHdr"/>
        </w:types>
        <w:behaviors>
          <w:behavior w:val="content"/>
        </w:behaviors>
        <w:guid w:val="{E29CA928-CAA7-435E-A348-5F795F517944}"/>
      </w:docPartPr>
      <w:docPartBody>
        <w:p w:rsidR="00F03E66" w:rsidRDefault="00585C3A" w:rsidP="00585C3A">
          <w:pPr>
            <w:pStyle w:val="EA6222C6C329433881D3663CDDDA51BE"/>
          </w:pPr>
          <w:r>
            <w:rPr>
              <w:rStyle w:val="PlaceholderText"/>
            </w:rPr>
            <w:t># Deficient</w:t>
          </w:r>
        </w:p>
      </w:docPartBody>
    </w:docPart>
    <w:docPart>
      <w:docPartPr>
        <w:name w:val="781A6F14024B430A8809FDD8D48F6EA7"/>
        <w:category>
          <w:name w:val="General"/>
          <w:gallery w:val="placeholder"/>
        </w:category>
        <w:types>
          <w:type w:val="bbPlcHdr"/>
        </w:types>
        <w:behaviors>
          <w:behavior w:val="content"/>
        </w:behaviors>
        <w:guid w:val="{CF08176D-B959-4DE4-8AA7-F56472240579}"/>
      </w:docPartPr>
      <w:docPartBody>
        <w:p w:rsidR="00F03E66" w:rsidRDefault="00585C3A" w:rsidP="00585C3A">
          <w:pPr>
            <w:pStyle w:val="781A6F14024B430A8809FDD8D48F6EA7"/>
          </w:pPr>
          <w:r>
            <w:rPr>
              <w:rStyle w:val="PlaceholderText"/>
            </w:rPr>
            <w:t>Total Reviewed</w:t>
          </w:r>
        </w:p>
      </w:docPartBody>
    </w:docPart>
    <w:docPart>
      <w:docPartPr>
        <w:name w:val="E1274DD1C71B4763996ABFDF2CE6D1F0"/>
        <w:category>
          <w:name w:val="General"/>
          <w:gallery w:val="placeholder"/>
        </w:category>
        <w:types>
          <w:type w:val="bbPlcHdr"/>
        </w:types>
        <w:behaviors>
          <w:behavior w:val="content"/>
        </w:behaviors>
        <w:guid w:val="{A365328E-3B14-4882-AD30-1F965120C2DE}"/>
      </w:docPartPr>
      <w:docPartBody>
        <w:p w:rsidR="00334F90" w:rsidRDefault="00F03E66" w:rsidP="00F03E66">
          <w:pPr>
            <w:pStyle w:val="E1274DD1C71B4763996ABFDF2CE6D1F0"/>
          </w:pPr>
          <w:r>
            <w:rPr>
              <w:rStyle w:val="PlaceholderText"/>
            </w:rPr>
            <w:t>Enter #</w:t>
          </w:r>
        </w:p>
      </w:docPartBody>
    </w:docPart>
    <w:docPart>
      <w:docPartPr>
        <w:name w:val="0A31CF943A5A4021AA0FDEFC7B0891D1"/>
        <w:category>
          <w:name w:val="General"/>
          <w:gallery w:val="placeholder"/>
        </w:category>
        <w:types>
          <w:type w:val="bbPlcHdr"/>
        </w:types>
        <w:behaviors>
          <w:behavior w:val="content"/>
        </w:behaviors>
        <w:guid w:val="{A3934A67-E628-4E82-B637-35849A7DFAAA}"/>
      </w:docPartPr>
      <w:docPartBody>
        <w:p w:rsidR="00334F90" w:rsidRDefault="00F03E66" w:rsidP="00F03E66">
          <w:pPr>
            <w:pStyle w:val="0A31CF943A5A4021AA0FDEFC7B0891D1"/>
          </w:pPr>
          <w:r>
            <w:rPr>
              <w:rStyle w:val="PlaceholderText"/>
            </w:rPr>
            <w:t>Enter #</w:t>
          </w:r>
        </w:p>
      </w:docPartBody>
    </w:docPart>
    <w:docPart>
      <w:docPartPr>
        <w:name w:val="C970B1CD599D42C4A682A05F7AA227C4"/>
        <w:category>
          <w:name w:val="General"/>
          <w:gallery w:val="placeholder"/>
        </w:category>
        <w:types>
          <w:type w:val="bbPlcHdr"/>
        </w:types>
        <w:behaviors>
          <w:behavior w:val="content"/>
        </w:behaviors>
        <w:guid w:val="{47B24873-C544-4A96-B964-760D1CC5916D}"/>
      </w:docPartPr>
      <w:docPartBody>
        <w:p w:rsidR="00334F90" w:rsidRDefault="00F03E66" w:rsidP="00F03E66">
          <w:pPr>
            <w:pStyle w:val="C970B1CD599D42C4A682A05F7AA227C4"/>
          </w:pPr>
          <w:r>
            <w:rPr>
              <w:rStyle w:val="PlaceholderText"/>
            </w:rPr>
            <w:t>Enter #</w:t>
          </w:r>
        </w:p>
      </w:docPartBody>
    </w:docPart>
    <w:docPart>
      <w:docPartPr>
        <w:name w:val="74EC6E76495B47F7A0D008D18BA8991B"/>
        <w:category>
          <w:name w:val="General"/>
          <w:gallery w:val="placeholder"/>
        </w:category>
        <w:types>
          <w:type w:val="bbPlcHdr"/>
        </w:types>
        <w:behaviors>
          <w:behavior w:val="content"/>
        </w:behaviors>
        <w:guid w:val="{BABA26EC-2F8B-48FB-9B74-896D698D3F7C}"/>
      </w:docPartPr>
      <w:docPartBody>
        <w:p w:rsidR="00334F90" w:rsidRDefault="00F03E66" w:rsidP="00F03E66">
          <w:pPr>
            <w:pStyle w:val="74EC6E76495B47F7A0D008D18BA8991B"/>
          </w:pPr>
          <w:r>
            <w:rPr>
              <w:rStyle w:val="PlaceholderText"/>
            </w:rPr>
            <w:t>Enter #</w:t>
          </w:r>
        </w:p>
      </w:docPartBody>
    </w:docPart>
    <w:docPart>
      <w:docPartPr>
        <w:name w:val="43DDF973C4094DAF92FCC4DB4A0A3FCC"/>
        <w:category>
          <w:name w:val="General"/>
          <w:gallery w:val="placeholder"/>
        </w:category>
        <w:types>
          <w:type w:val="bbPlcHdr"/>
        </w:types>
        <w:behaviors>
          <w:behavior w:val="content"/>
        </w:behaviors>
        <w:guid w:val="{5A766AA9-9E5D-4CFD-983C-A03EDBD641B7}"/>
      </w:docPartPr>
      <w:docPartBody>
        <w:p w:rsidR="00334F90" w:rsidRDefault="00F03E66" w:rsidP="00F03E66">
          <w:pPr>
            <w:pStyle w:val="43DDF973C4094DAF92FCC4DB4A0A3FCC"/>
          </w:pPr>
          <w:r>
            <w:rPr>
              <w:rStyle w:val="PlaceholderText"/>
            </w:rPr>
            <w:t>Other</w:t>
          </w:r>
        </w:p>
      </w:docPartBody>
    </w:docPart>
    <w:docPart>
      <w:docPartPr>
        <w:name w:val="243DE8336CD0413EBB26E81F3763240F"/>
        <w:category>
          <w:name w:val="General"/>
          <w:gallery w:val="placeholder"/>
        </w:category>
        <w:types>
          <w:type w:val="bbPlcHdr"/>
        </w:types>
        <w:behaviors>
          <w:behavior w:val="content"/>
        </w:behaviors>
        <w:guid w:val="{F23E8CCB-9A97-43E9-BD94-02758085C89F}"/>
      </w:docPartPr>
      <w:docPartBody>
        <w:p w:rsidR="00334F90" w:rsidRDefault="00F03E66" w:rsidP="00F03E66">
          <w:pPr>
            <w:pStyle w:val="243DE8336CD0413EBB26E81F3763240F"/>
          </w:pPr>
          <w:r>
            <w:rPr>
              <w:rStyle w:val="PlaceholderText"/>
            </w:rPr>
            <w:t># Deficient</w:t>
          </w:r>
        </w:p>
      </w:docPartBody>
    </w:docPart>
    <w:docPart>
      <w:docPartPr>
        <w:name w:val="D017926D1BED404189B851B1E75AE253"/>
        <w:category>
          <w:name w:val="General"/>
          <w:gallery w:val="placeholder"/>
        </w:category>
        <w:types>
          <w:type w:val="bbPlcHdr"/>
        </w:types>
        <w:behaviors>
          <w:behavior w:val="content"/>
        </w:behaviors>
        <w:guid w:val="{74A1F90A-43AC-4A52-A4B2-282E48BA0189}"/>
      </w:docPartPr>
      <w:docPartBody>
        <w:p w:rsidR="00334F90" w:rsidRDefault="00F03E66" w:rsidP="00F03E66">
          <w:pPr>
            <w:pStyle w:val="D017926D1BED404189B851B1E75AE253"/>
          </w:pPr>
          <w:r>
            <w:rPr>
              <w:rStyle w:val="PlaceholderText"/>
            </w:rPr>
            <w:t>Total Reviewed</w:t>
          </w:r>
        </w:p>
      </w:docPartBody>
    </w:docPart>
    <w:docPart>
      <w:docPartPr>
        <w:name w:val="605835085E42476A9C021DBFC9A7C3AE"/>
        <w:category>
          <w:name w:val="General"/>
          <w:gallery w:val="placeholder"/>
        </w:category>
        <w:types>
          <w:type w:val="bbPlcHdr"/>
        </w:types>
        <w:behaviors>
          <w:behavior w:val="content"/>
        </w:behaviors>
        <w:guid w:val="{C20DB802-D2B7-459C-8F5B-083A4AE8C4EB}"/>
      </w:docPartPr>
      <w:docPartBody>
        <w:p w:rsidR="00334F90" w:rsidRDefault="00F03E66" w:rsidP="00F03E66">
          <w:pPr>
            <w:pStyle w:val="605835085E42476A9C021DBFC9A7C3AE"/>
          </w:pPr>
          <w:r>
            <w:rPr>
              <w:rFonts w:cstheme="minorHAnsi"/>
              <w:b/>
              <w:bCs/>
            </w:rPr>
            <w:t>Ini</w:t>
          </w:r>
        </w:p>
      </w:docPartBody>
    </w:docPart>
    <w:docPart>
      <w:docPartPr>
        <w:name w:val="93C9F12648944E5DA109EB3B763FA5F5"/>
        <w:category>
          <w:name w:val="General"/>
          <w:gallery w:val="placeholder"/>
        </w:category>
        <w:types>
          <w:type w:val="bbPlcHdr"/>
        </w:types>
        <w:behaviors>
          <w:behavior w:val="content"/>
        </w:behaviors>
        <w:guid w:val="{A870EF19-2580-4856-8A82-2BF58E64766B}"/>
      </w:docPartPr>
      <w:docPartBody>
        <w:p w:rsidR="00334F90" w:rsidRDefault="00F03E66" w:rsidP="00F03E66">
          <w:pPr>
            <w:pStyle w:val="93C9F12648944E5DA109EB3B763FA5F5"/>
          </w:pPr>
          <w:r>
            <w:rPr>
              <w:rFonts w:cstheme="minorHAnsi"/>
              <w:b/>
              <w:bCs/>
            </w:rPr>
            <w:t>Ini</w:t>
          </w:r>
        </w:p>
      </w:docPartBody>
    </w:docPart>
    <w:docPart>
      <w:docPartPr>
        <w:name w:val="82DEB2AEDE9D4A259253D014D1E1BB4B"/>
        <w:category>
          <w:name w:val="General"/>
          <w:gallery w:val="placeholder"/>
        </w:category>
        <w:types>
          <w:type w:val="bbPlcHdr"/>
        </w:types>
        <w:behaviors>
          <w:behavior w:val="content"/>
        </w:behaviors>
        <w:guid w:val="{55B48FFE-7747-4A47-9B2B-A38026CDDA9F}"/>
      </w:docPartPr>
      <w:docPartBody>
        <w:p w:rsidR="00334F90" w:rsidRDefault="00F03E66" w:rsidP="00F03E66">
          <w:pPr>
            <w:pStyle w:val="82DEB2AEDE9D4A259253D014D1E1BB4B"/>
          </w:pPr>
          <w:r>
            <w:rPr>
              <w:rFonts w:cstheme="minorHAnsi"/>
              <w:b/>
              <w:bCs/>
            </w:rPr>
            <w:t>Ini</w:t>
          </w:r>
        </w:p>
      </w:docPartBody>
    </w:docPart>
    <w:docPart>
      <w:docPartPr>
        <w:name w:val="5AE38A0890004B25B7D9EB0D8A57DB88"/>
        <w:category>
          <w:name w:val="General"/>
          <w:gallery w:val="placeholder"/>
        </w:category>
        <w:types>
          <w:type w:val="bbPlcHdr"/>
        </w:types>
        <w:behaviors>
          <w:behavior w:val="content"/>
        </w:behaviors>
        <w:guid w:val="{CCCEC4B5-7D66-4FF6-BE60-74C5D26BB8DE}"/>
      </w:docPartPr>
      <w:docPartBody>
        <w:p w:rsidR="00334F90" w:rsidRDefault="00F03E66" w:rsidP="00F03E66">
          <w:pPr>
            <w:pStyle w:val="5AE38A0890004B25B7D9EB0D8A57DB88"/>
          </w:pPr>
          <w:r>
            <w:rPr>
              <w:rFonts w:cstheme="minorHAnsi"/>
              <w:b/>
              <w:bCs/>
            </w:rPr>
            <w:t>Ini</w:t>
          </w:r>
        </w:p>
      </w:docPartBody>
    </w:docPart>
    <w:docPart>
      <w:docPartPr>
        <w:name w:val="E3D6E8329E4A4A53B1272AA628303CB0"/>
        <w:category>
          <w:name w:val="General"/>
          <w:gallery w:val="placeholder"/>
        </w:category>
        <w:types>
          <w:type w:val="bbPlcHdr"/>
        </w:types>
        <w:behaviors>
          <w:behavior w:val="content"/>
        </w:behaviors>
        <w:guid w:val="{EDACDA54-34C4-4EA7-9E1F-E50198A31C53}"/>
      </w:docPartPr>
      <w:docPartBody>
        <w:p w:rsidR="00334F90" w:rsidRDefault="00F03E66" w:rsidP="00F03E66">
          <w:pPr>
            <w:pStyle w:val="E3D6E8329E4A4A53B1272AA628303CB0"/>
          </w:pPr>
          <w:r>
            <w:rPr>
              <w:rFonts w:cstheme="minorHAnsi"/>
              <w:b/>
              <w:bCs/>
            </w:rPr>
            <w:t>Ini</w:t>
          </w:r>
        </w:p>
      </w:docPartBody>
    </w:docPart>
    <w:docPart>
      <w:docPartPr>
        <w:name w:val="17F4BCCB1E58481BAFB7A0105602E95C"/>
        <w:category>
          <w:name w:val="General"/>
          <w:gallery w:val="placeholder"/>
        </w:category>
        <w:types>
          <w:type w:val="bbPlcHdr"/>
        </w:types>
        <w:behaviors>
          <w:behavior w:val="content"/>
        </w:behaviors>
        <w:guid w:val="{54087513-CA1F-4526-BA39-A23DBD878391}"/>
      </w:docPartPr>
      <w:docPartBody>
        <w:p w:rsidR="00334F90" w:rsidRDefault="00F03E66" w:rsidP="00F03E66">
          <w:pPr>
            <w:pStyle w:val="17F4BCCB1E58481BAFB7A0105602E95C"/>
          </w:pPr>
          <w:r>
            <w:rPr>
              <w:rFonts w:cstheme="minorHAnsi"/>
              <w:b/>
              <w:bCs/>
            </w:rPr>
            <w:t>Ini</w:t>
          </w:r>
        </w:p>
      </w:docPartBody>
    </w:docPart>
    <w:docPart>
      <w:docPartPr>
        <w:name w:val="67D0235BB46F477F87ACFBF25F07AF5A"/>
        <w:category>
          <w:name w:val="General"/>
          <w:gallery w:val="placeholder"/>
        </w:category>
        <w:types>
          <w:type w:val="bbPlcHdr"/>
        </w:types>
        <w:behaviors>
          <w:behavior w:val="content"/>
        </w:behaviors>
        <w:guid w:val="{2F8E72CB-0595-4F06-8F0B-5590FDC40E15}"/>
      </w:docPartPr>
      <w:docPartBody>
        <w:p w:rsidR="00334F90" w:rsidRDefault="00F03E66" w:rsidP="00F03E66">
          <w:pPr>
            <w:pStyle w:val="67D0235BB46F477F87ACFBF25F07AF5A"/>
          </w:pPr>
          <w:r>
            <w:rPr>
              <w:rFonts w:cstheme="minorHAnsi"/>
              <w:b/>
              <w:bCs/>
            </w:rPr>
            <w:t>Ini</w:t>
          </w:r>
        </w:p>
      </w:docPartBody>
    </w:docPart>
    <w:docPart>
      <w:docPartPr>
        <w:name w:val="BD6B09AAEA274DD685F3AD61E064AA8A"/>
        <w:category>
          <w:name w:val="General"/>
          <w:gallery w:val="placeholder"/>
        </w:category>
        <w:types>
          <w:type w:val="bbPlcHdr"/>
        </w:types>
        <w:behaviors>
          <w:behavior w:val="content"/>
        </w:behaviors>
        <w:guid w:val="{13BF12C3-06C5-42F7-AFD2-0DEA43ECDFC1}"/>
      </w:docPartPr>
      <w:docPartBody>
        <w:p w:rsidR="00334F90" w:rsidRDefault="00F03E66" w:rsidP="00F03E66">
          <w:pPr>
            <w:pStyle w:val="BD6B09AAEA274DD685F3AD61E064AA8A"/>
          </w:pPr>
          <w:r>
            <w:rPr>
              <w:rFonts w:cstheme="minorHAnsi"/>
              <w:b/>
              <w:bCs/>
            </w:rPr>
            <w:t>Ini</w:t>
          </w:r>
        </w:p>
      </w:docPartBody>
    </w:docPart>
    <w:docPart>
      <w:docPartPr>
        <w:name w:val="D3BF0EE4005B4ECEBB7935A9B9A04576"/>
        <w:category>
          <w:name w:val="General"/>
          <w:gallery w:val="placeholder"/>
        </w:category>
        <w:types>
          <w:type w:val="bbPlcHdr"/>
        </w:types>
        <w:behaviors>
          <w:behavior w:val="content"/>
        </w:behaviors>
        <w:guid w:val="{4E291D34-F9FE-4DC2-A14C-B71708974475}"/>
      </w:docPartPr>
      <w:docPartBody>
        <w:p w:rsidR="00334F90" w:rsidRDefault="00F03E66" w:rsidP="00F03E66">
          <w:pPr>
            <w:pStyle w:val="D3BF0EE4005B4ECEBB7935A9B9A04576"/>
          </w:pPr>
          <w:r>
            <w:rPr>
              <w:rFonts w:cstheme="minorHAnsi"/>
              <w:b/>
              <w:bCs/>
            </w:rPr>
            <w:t>Ini</w:t>
          </w:r>
        </w:p>
      </w:docPartBody>
    </w:docPart>
    <w:docPart>
      <w:docPartPr>
        <w:name w:val="F22B278A4D98425B8EAD562B0F2B2154"/>
        <w:category>
          <w:name w:val="General"/>
          <w:gallery w:val="placeholder"/>
        </w:category>
        <w:types>
          <w:type w:val="bbPlcHdr"/>
        </w:types>
        <w:behaviors>
          <w:behavior w:val="content"/>
        </w:behaviors>
        <w:guid w:val="{757AB4A3-FEC3-4A0B-A579-6173B9E59850}"/>
      </w:docPartPr>
      <w:docPartBody>
        <w:p w:rsidR="00334F90" w:rsidRDefault="00F03E66" w:rsidP="00F03E66">
          <w:pPr>
            <w:pStyle w:val="F22B278A4D98425B8EAD562B0F2B2154"/>
          </w:pPr>
          <w:r>
            <w:rPr>
              <w:rFonts w:cstheme="minorHAnsi"/>
              <w:b/>
              <w:bCs/>
            </w:rPr>
            <w:t>Ini</w:t>
          </w:r>
        </w:p>
      </w:docPartBody>
    </w:docPart>
    <w:docPart>
      <w:docPartPr>
        <w:name w:val="0E12924488FC4E0D8DBA23131BC6928F"/>
        <w:category>
          <w:name w:val="General"/>
          <w:gallery w:val="placeholder"/>
        </w:category>
        <w:types>
          <w:type w:val="bbPlcHdr"/>
        </w:types>
        <w:behaviors>
          <w:behavior w:val="content"/>
        </w:behaviors>
        <w:guid w:val="{D2ED3639-DB0A-4083-897C-83568AD10D19}"/>
      </w:docPartPr>
      <w:docPartBody>
        <w:p w:rsidR="00334F90" w:rsidRDefault="00F03E66" w:rsidP="00F03E66">
          <w:pPr>
            <w:pStyle w:val="0E12924488FC4E0D8DBA23131BC6928F"/>
          </w:pPr>
          <w:r>
            <w:rPr>
              <w:rFonts w:cstheme="minorHAnsi"/>
              <w:b/>
              <w:bCs/>
            </w:rPr>
            <w:t>Ini</w:t>
          </w:r>
        </w:p>
      </w:docPartBody>
    </w:docPart>
    <w:docPart>
      <w:docPartPr>
        <w:name w:val="775DC4E2749D41BB821BBF91EE66D29F"/>
        <w:category>
          <w:name w:val="General"/>
          <w:gallery w:val="placeholder"/>
        </w:category>
        <w:types>
          <w:type w:val="bbPlcHdr"/>
        </w:types>
        <w:behaviors>
          <w:behavior w:val="content"/>
        </w:behaviors>
        <w:guid w:val="{1AA51585-F26F-440E-A273-AD3E1D92D269}"/>
      </w:docPartPr>
      <w:docPartBody>
        <w:p w:rsidR="00334F90" w:rsidRDefault="00F03E66" w:rsidP="00F03E66">
          <w:pPr>
            <w:pStyle w:val="775DC4E2749D41BB821BBF91EE66D29F"/>
          </w:pPr>
          <w:r>
            <w:rPr>
              <w:rFonts w:cstheme="minorHAnsi"/>
              <w:b/>
              <w:bCs/>
            </w:rPr>
            <w:t>Ini</w:t>
          </w:r>
        </w:p>
      </w:docPartBody>
    </w:docPart>
    <w:docPart>
      <w:docPartPr>
        <w:name w:val="1ADE224CBD2740A2887B2C1F1AC61E23"/>
        <w:category>
          <w:name w:val="General"/>
          <w:gallery w:val="placeholder"/>
        </w:category>
        <w:types>
          <w:type w:val="bbPlcHdr"/>
        </w:types>
        <w:behaviors>
          <w:behavior w:val="content"/>
        </w:behaviors>
        <w:guid w:val="{6980A251-3A54-4B1A-A728-DA98340804A2}"/>
      </w:docPartPr>
      <w:docPartBody>
        <w:p w:rsidR="00334F90" w:rsidRDefault="00F03E66" w:rsidP="00F03E66">
          <w:pPr>
            <w:pStyle w:val="1ADE224CBD2740A2887B2C1F1AC61E23"/>
          </w:pPr>
          <w:r>
            <w:rPr>
              <w:rFonts w:cstheme="minorHAnsi"/>
              <w:b/>
              <w:bCs/>
            </w:rPr>
            <w:t>Ini</w:t>
          </w:r>
        </w:p>
      </w:docPartBody>
    </w:docPart>
    <w:docPart>
      <w:docPartPr>
        <w:name w:val="E533541425C446A68B4E622D0FA82750"/>
        <w:category>
          <w:name w:val="General"/>
          <w:gallery w:val="placeholder"/>
        </w:category>
        <w:types>
          <w:type w:val="bbPlcHdr"/>
        </w:types>
        <w:behaviors>
          <w:behavior w:val="content"/>
        </w:behaviors>
        <w:guid w:val="{9C0959FB-E0BF-4B02-996E-8BEAD5B1CE1C}"/>
      </w:docPartPr>
      <w:docPartBody>
        <w:p w:rsidR="00334F90" w:rsidRDefault="00F03E66" w:rsidP="00F03E66">
          <w:pPr>
            <w:pStyle w:val="E533541425C446A68B4E622D0FA82750"/>
          </w:pPr>
          <w:r>
            <w:rPr>
              <w:rFonts w:cstheme="minorHAnsi"/>
              <w:b/>
              <w:bCs/>
            </w:rPr>
            <w:t>Ini</w:t>
          </w:r>
        </w:p>
      </w:docPartBody>
    </w:docPart>
    <w:docPart>
      <w:docPartPr>
        <w:name w:val="5A6EC64FEB9847138517D81649C2656A"/>
        <w:category>
          <w:name w:val="General"/>
          <w:gallery w:val="placeholder"/>
        </w:category>
        <w:types>
          <w:type w:val="bbPlcHdr"/>
        </w:types>
        <w:behaviors>
          <w:behavior w:val="content"/>
        </w:behaviors>
        <w:guid w:val="{66FF867D-7CC5-4A55-83D5-3F067002E9F6}"/>
      </w:docPartPr>
      <w:docPartBody>
        <w:p w:rsidR="00334F90" w:rsidRDefault="00F03E66" w:rsidP="00F03E66">
          <w:pPr>
            <w:pStyle w:val="5A6EC64FEB9847138517D81649C2656A"/>
          </w:pPr>
          <w:r>
            <w:rPr>
              <w:rFonts w:cstheme="minorHAnsi"/>
              <w:b/>
              <w:bCs/>
            </w:rPr>
            <w:t>Ini</w:t>
          </w:r>
        </w:p>
      </w:docPartBody>
    </w:docPart>
    <w:docPart>
      <w:docPartPr>
        <w:name w:val="27B737B27F2F417083B46C5D1230A869"/>
        <w:category>
          <w:name w:val="General"/>
          <w:gallery w:val="placeholder"/>
        </w:category>
        <w:types>
          <w:type w:val="bbPlcHdr"/>
        </w:types>
        <w:behaviors>
          <w:behavior w:val="content"/>
        </w:behaviors>
        <w:guid w:val="{7A43A17B-88D2-4B6F-96B1-77A877A3A1F0}"/>
      </w:docPartPr>
      <w:docPartBody>
        <w:p w:rsidR="00334F90" w:rsidRDefault="00F03E66" w:rsidP="00F03E66">
          <w:pPr>
            <w:pStyle w:val="27B737B27F2F417083B46C5D1230A869"/>
          </w:pPr>
          <w:r>
            <w:rPr>
              <w:rFonts w:cstheme="minorHAnsi"/>
              <w:b/>
              <w:bCs/>
            </w:rPr>
            <w:t>Ini</w:t>
          </w:r>
        </w:p>
      </w:docPartBody>
    </w:docPart>
    <w:docPart>
      <w:docPartPr>
        <w:name w:val="996C47D226F845C2BDE70759BF237EB1"/>
        <w:category>
          <w:name w:val="General"/>
          <w:gallery w:val="placeholder"/>
        </w:category>
        <w:types>
          <w:type w:val="bbPlcHdr"/>
        </w:types>
        <w:behaviors>
          <w:behavior w:val="content"/>
        </w:behaviors>
        <w:guid w:val="{AAE13A66-D536-4616-B2CC-CE9192A4B93A}"/>
      </w:docPartPr>
      <w:docPartBody>
        <w:p w:rsidR="00334F90" w:rsidRDefault="00F03E66" w:rsidP="00F03E66">
          <w:pPr>
            <w:pStyle w:val="996C47D226F845C2BDE70759BF237EB1"/>
          </w:pPr>
          <w:r>
            <w:rPr>
              <w:rFonts w:cstheme="minorHAnsi"/>
              <w:b/>
              <w:bCs/>
            </w:rPr>
            <w:t>Ini</w:t>
          </w:r>
        </w:p>
      </w:docPartBody>
    </w:docPart>
    <w:docPart>
      <w:docPartPr>
        <w:name w:val="9FBBD608F9AD4A2B8BED27CB1B3E8863"/>
        <w:category>
          <w:name w:val="General"/>
          <w:gallery w:val="placeholder"/>
        </w:category>
        <w:types>
          <w:type w:val="bbPlcHdr"/>
        </w:types>
        <w:behaviors>
          <w:behavior w:val="content"/>
        </w:behaviors>
        <w:guid w:val="{471EBA38-F100-4162-8EF2-ABA210810517}"/>
      </w:docPartPr>
      <w:docPartBody>
        <w:p w:rsidR="00334F90" w:rsidRDefault="00F03E66" w:rsidP="00F03E66">
          <w:pPr>
            <w:pStyle w:val="9FBBD608F9AD4A2B8BED27CB1B3E8863"/>
          </w:pPr>
          <w:r>
            <w:rPr>
              <w:rFonts w:cstheme="minorHAnsi"/>
              <w:b/>
              <w:bCs/>
            </w:rPr>
            <w:t>Ini</w:t>
          </w:r>
        </w:p>
      </w:docPartBody>
    </w:docPart>
    <w:docPart>
      <w:docPartPr>
        <w:name w:val="F8051A89B7414860AB7B44D346F87461"/>
        <w:category>
          <w:name w:val="General"/>
          <w:gallery w:val="placeholder"/>
        </w:category>
        <w:types>
          <w:type w:val="bbPlcHdr"/>
        </w:types>
        <w:behaviors>
          <w:behavior w:val="content"/>
        </w:behaviors>
        <w:guid w:val="{C27DD0B1-AD89-4373-BF0E-2E60249DE1A5}"/>
      </w:docPartPr>
      <w:docPartBody>
        <w:p w:rsidR="00334F90" w:rsidRDefault="00F03E66" w:rsidP="00F03E66">
          <w:pPr>
            <w:pStyle w:val="F8051A89B7414860AB7B44D346F87461"/>
          </w:pPr>
          <w:r>
            <w:rPr>
              <w:rFonts w:cstheme="minorHAnsi"/>
              <w:b/>
              <w:bCs/>
            </w:rPr>
            <w:t>Ini</w:t>
          </w:r>
        </w:p>
      </w:docPartBody>
    </w:docPart>
    <w:docPart>
      <w:docPartPr>
        <w:name w:val="3EA2CC12064D49BEB819A664FD51C51F"/>
        <w:category>
          <w:name w:val="General"/>
          <w:gallery w:val="placeholder"/>
        </w:category>
        <w:types>
          <w:type w:val="bbPlcHdr"/>
        </w:types>
        <w:behaviors>
          <w:behavior w:val="content"/>
        </w:behaviors>
        <w:guid w:val="{42CA2103-302E-4F9D-9254-24A10AD7AEC2}"/>
      </w:docPartPr>
      <w:docPartBody>
        <w:p w:rsidR="00334F90" w:rsidRDefault="00F03E66" w:rsidP="00F03E66">
          <w:pPr>
            <w:pStyle w:val="3EA2CC12064D49BEB819A664FD51C51F"/>
          </w:pPr>
          <w:r>
            <w:rPr>
              <w:rFonts w:cstheme="minorHAnsi"/>
              <w:b/>
              <w:bCs/>
            </w:rPr>
            <w:t>Ini</w:t>
          </w:r>
        </w:p>
      </w:docPartBody>
    </w:docPart>
    <w:docPart>
      <w:docPartPr>
        <w:name w:val="507A360125FC4494A9C6677DF720DCD2"/>
        <w:category>
          <w:name w:val="General"/>
          <w:gallery w:val="placeholder"/>
        </w:category>
        <w:types>
          <w:type w:val="bbPlcHdr"/>
        </w:types>
        <w:behaviors>
          <w:behavior w:val="content"/>
        </w:behaviors>
        <w:guid w:val="{6382852D-E9BE-4AAF-BF3B-0E048B45FE88}"/>
      </w:docPartPr>
      <w:docPartBody>
        <w:p w:rsidR="00334F90" w:rsidRDefault="00F03E66" w:rsidP="00F03E66">
          <w:pPr>
            <w:pStyle w:val="507A360125FC4494A9C6677DF720DCD2"/>
          </w:pPr>
          <w:r>
            <w:rPr>
              <w:rFonts w:cstheme="minorHAnsi"/>
              <w:b/>
              <w:bCs/>
            </w:rPr>
            <w:t>Ini</w:t>
          </w:r>
        </w:p>
      </w:docPartBody>
    </w:docPart>
    <w:docPart>
      <w:docPartPr>
        <w:name w:val="BF76AD35C8AB4C74A82B43F7410538D0"/>
        <w:category>
          <w:name w:val="General"/>
          <w:gallery w:val="placeholder"/>
        </w:category>
        <w:types>
          <w:type w:val="bbPlcHdr"/>
        </w:types>
        <w:behaviors>
          <w:behavior w:val="content"/>
        </w:behaviors>
        <w:guid w:val="{3341B44B-9362-4890-8FFE-DA5F4DA03308}"/>
      </w:docPartPr>
      <w:docPartBody>
        <w:p w:rsidR="00334F90" w:rsidRDefault="00F03E66" w:rsidP="00F03E66">
          <w:pPr>
            <w:pStyle w:val="BF76AD35C8AB4C74A82B43F7410538D0"/>
          </w:pPr>
          <w:r>
            <w:rPr>
              <w:rFonts w:cstheme="minorHAnsi"/>
              <w:b/>
              <w:bCs/>
            </w:rPr>
            <w:t>Ini</w:t>
          </w:r>
        </w:p>
      </w:docPartBody>
    </w:docPart>
    <w:docPart>
      <w:docPartPr>
        <w:name w:val="CEF52163E9B241A1BE8B2153BCB29D85"/>
        <w:category>
          <w:name w:val="General"/>
          <w:gallery w:val="placeholder"/>
        </w:category>
        <w:types>
          <w:type w:val="bbPlcHdr"/>
        </w:types>
        <w:behaviors>
          <w:behavior w:val="content"/>
        </w:behaviors>
        <w:guid w:val="{C5C0A9DC-600C-4338-A81E-6E14A89C0655}"/>
      </w:docPartPr>
      <w:docPartBody>
        <w:p w:rsidR="00334F90" w:rsidRDefault="00F03E66" w:rsidP="00F03E66">
          <w:pPr>
            <w:pStyle w:val="CEF52163E9B241A1BE8B2153BCB29D85"/>
          </w:pPr>
          <w:r>
            <w:rPr>
              <w:rFonts w:cstheme="minorHAnsi"/>
              <w:b/>
              <w:bCs/>
            </w:rPr>
            <w:t>Ini</w:t>
          </w:r>
        </w:p>
      </w:docPartBody>
    </w:docPart>
    <w:docPart>
      <w:docPartPr>
        <w:name w:val="1A85B5AEA73A471987766C26F196F48C"/>
        <w:category>
          <w:name w:val="General"/>
          <w:gallery w:val="placeholder"/>
        </w:category>
        <w:types>
          <w:type w:val="bbPlcHdr"/>
        </w:types>
        <w:behaviors>
          <w:behavior w:val="content"/>
        </w:behaviors>
        <w:guid w:val="{6F501A51-BDAE-4754-BD9E-67B55585E3D8}"/>
      </w:docPartPr>
      <w:docPartBody>
        <w:p w:rsidR="00334F90" w:rsidRDefault="00F03E66" w:rsidP="00F03E66">
          <w:pPr>
            <w:pStyle w:val="1A85B5AEA73A471987766C26F196F48C"/>
          </w:pPr>
          <w:r>
            <w:rPr>
              <w:rFonts w:cstheme="minorHAnsi"/>
              <w:b/>
              <w:bCs/>
            </w:rPr>
            <w:t>Ini</w:t>
          </w:r>
        </w:p>
      </w:docPartBody>
    </w:docPart>
    <w:docPart>
      <w:docPartPr>
        <w:name w:val="532ABB835A9B4D24BEE0425318822E22"/>
        <w:category>
          <w:name w:val="General"/>
          <w:gallery w:val="placeholder"/>
        </w:category>
        <w:types>
          <w:type w:val="bbPlcHdr"/>
        </w:types>
        <w:behaviors>
          <w:behavior w:val="content"/>
        </w:behaviors>
        <w:guid w:val="{96797BF1-66F5-46FC-B5BF-5FAA3D8677F5}"/>
      </w:docPartPr>
      <w:docPartBody>
        <w:p w:rsidR="00334F90" w:rsidRDefault="00F03E66" w:rsidP="00F03E66">
          <w:pPr>
            <w:pStyle w:val="532ABB835A9B4D24BEE0425318822E22"/>
          </w:pPr>
          <w:r>
            <w:rPr>
              <w:rFonts w:cstheme="minorHAnsi"/>
              <w:b/>
              <w:bCs/>
            </w:rPr>
            <w:t>Ini</w:t>
          </w:r>
        </w:p>
      </w:docPartBody>
    </w:docPart>
    <w:docPart>
      <w:docPartPr>
        <w:name w:val="F4478781BD884123B9AE4172441EA481"/>
        <w:category>
          <w:name w:val="General"/>
          <w:gallery w:val="placeholder"/>
        </w:category>
        <w:types>
          <w:type w:val="bbPlcHdr"/>
        </w:types>
        <w:behaviors>
          <w:behavior w:val="content"/>
        </w:behaviors>
        <w:guid w:val="{66E03825-8D1D-41EE-A79B-DB35FA7505DD}"/>
      </w:docPartPr>
      <w:docPartBody>
        <w:p w:rsidR="00334F90" w:rsidRDefault="00F03E66" w:rsidP="00F03E66">
          <w:pPr>
            <w:pStyle w:val="F4478781BD884123B9AE4172441EA481"/>
          </w:pPr>
          <w:r>
            <w:rPr>
              <w:rFonts w:cstheme="minorHAnsi"/>
              <w:b/>
              <w:bCs/>
            </w:rPr>
            <w:t>Ini</w:t>
          </w:r>
        </w:p>
      </w:docPartBody>
    </w:docPart>
    <w:docPart>
      <w:docPartPr>
        <w:name w:val="4A969DBE9D404BC5822E3910B6725B97"/>
        <w:category>
          <w:name w:val="General"/>
          <w:gallery w:val="placeholder"/>
        </w:category>
        <w:types>
          <w:type w:val="bbPlcHdr"/>
        </w:types>
        <w:behaviors>
          <w:behavior w:val="content"/>
        </w:behaviors>
        <w:guid w:val="{4BCCB08E-296D-446C-9872-CF9C77279C90}"/>
      </w:docPartPr>
      <w:docPartBody>
        <w:p w:rsidR="00334F90" w:rsidRDefault="00F03E66" w:rsidP="00F03E66">
          <w:pPr>
            <w:pStyle w:val="4A969DBE9D404BC5822E3910B6725B97"/>
          </w:pPr>
          <w:r>
            <w:rPr>
              <w:rFonts w:cstheme="minorHAnsi"/>
              <w:b/>
              <w:bCs/>
            </w:rPr>
            <w:t>Ini</w:t>
          </w:r>
        </w:p>
      </w:docPartBody>
    </w:docPart>
    <w:docPart>
      <w:docPartPr>
        <w:name w:val="0918E9F8A1474CD4A5160E483C35C096"/>
        <w:category>
          <w:name w:val="General"/>
          <w:gallery w:val="placeholder"/>
        </w:category>
        <w:types>
          <w:type w:val="bbPlcHdr"/>
        </w:types>
        <w:behaviors>
          <w:behavior w:val="content"/>
        </w:behaviors>
        <w:guid w:val="{CA4AD9CE-7F55-47F2-BBF6-188D55B2B7AD}"/>
      </w:docPartPr>
      <w:docPartBody>
        <w:p w:rsidR="00334F90" w:rsidRDefault="00F03E66" w:rsidP="00F03E66">
          <w:pPr>
            <w:pStyle w:val="0918E9F8A1474CD4A5160E483C35C096"/>
          </w:pPr>
          <w:r>
            <w:rPr>
              <w:rFonts w:cstheme="minorHAnsi"/>
              <w:b/>
              <w:bCs/>
            </w:rPr>
            <w:t>Ini</w:t>
          </w:r>
        </w:p>
      </w:docPartBody>
    </w:docPart>
    <w:docPart>
      <w:docPartPr>
        <w:name w:val="B0D03E20EBA5415BB87C3EE8AD37D92C"/>
        <w:category>
          <w:name w:val="General"/>
          <w:gallery w:val="placeholder"/>
        </w:category>
        <w:types>
          <w:type w:val="bbPlcHdr"/>
        </w:types>
        <w:behaviors>
          <w:behavior w:val="content"/>
        </w:behaviors>
        <w:guid w:val="{4D54BB54-974B-4B87-99C7-89E57449048F}"/>
      </w:docPartPr>
      <w:docPartBody>
        <w:p w:rsidR="00334F90" w:rsidRDefault="00F03E66" w:rsidP="00F03E66">
          <w:pPr>
            <w:pStyle w:val="B0D03E20EBA5415BB87C3EE8AD37D92C"/>
          </w:pPr>
          <w:r>
            <w:rPr>
              <w:rFonts w:cstheme="minorHAnsi"/>
              <w:b/>
              <w:bCs/>
            </w:rPr>
            <w:t>Ini</w:t>
          </w:r>
        </w:p>
      </w:docPartBody>
    </w:docPart>
    <w:docPart>
      <w:docPartPr>
        <w:name w:val="D09FD7D13ABF416CB18F6DD7953D6B3F"/>
        <w:category>
          <w:name w:val="General"/>
          <w:gallery w:val="placeholder"/>
        </w:category>
        <w:types>
          <w:type w:val="bbPlcHdr"/>
        </w:types>
        <w:behaviors>
          <w:behavior w:val="content"/>
        </w:behaviors>
        <w:guid w:val="{CE54771B-99E3-4AED-92FD-3C21CD1E2CCC}"/>
      </w:docPartPr>
      <w:docPartBody>
        <w:p w:rsidR="00334F90" w:rsidRDefault="00F03E66" w:rsidP="00F03E66">
          <w:pPr>
            <w:pStyle w:val="D09FD7D13ABF416CB18F6DD7953D6B3F"/>
          </w:pPr>
          <w:r>
            <w:rPr>
              <w:rFonts w:cstheme="minorHAnsi"/>
              <w:b/>
              <w:bCs/>
            </w:rPr>
            <w:t>Ini</w:t>
          </w:r>
        </w:p>
      </w:docPartBody>
    </w:docPart>
    <w:docPart>
      <w:docPartPr>
        <w:name w:val="8D31B065F4D94D2890653B6E9AC67DBF"/>
        <w:category>
          <w:name w:val="General"/>
          <w:gallery w:val="placeholder"/>
        </w:category>
        <w:types>
          <w:type w:val="bbPlcHdr"/>
        </w:types>
        <w:behaviors>
          <w:behavior w:val="content"/>
        </w:behaviors>
        <w:guid w:val="{B98289A4-6F8F-473B-AF8C-F58DBC0BAC1A}"/>
      </w:docPartPr>
      <w:docPartBody>
        <w:p w:rsidR="00334F90" w:rsidRDefault="00F03E66" w:rsidP="00F03E66">
          <w:pPr>
            <w:pStyle w:val="8D31B065F4D94D2890653B6E9AC67DBF"/>
          </w:pPr>
          <w:r>
            <w:rPr>
              <w:rFonts w:cstheme="minorHAnsi"/>
              <w:b/>
              <w:bCs/>
            </w:rPr>
            <w:t>Ini</w:t>
          </w:r>
        </w:p>
      </w:docPartBody>
    </w:docPart>
    <w:docPart>
      <w:docPartPr>
        <w:name w:val="01DFF93940E64432965A1335CD96F783"/>
        <w:category>
          <w:name w:val="General"/>
          <w:gallery w:val="placeholder"/>
        </w:category>
        <w:types>
          <w:type w:val="bbPlcHdr"/>
        </w:types>
        <w:behaviors>
          <w:behavior w:val="content"/>
        </w:behaviors>
        <w:guid w:val="{A014C958-193A-4BF8-9C24-CBD10F2DDB2D}"/>
      </w:docPartPr>
      <w:docPartBody>
        <w:p w:rsidR="00334F90" w:rsidRDefault="00F03E66" w:rsidP="00F03E66">
          <w:pPr>
            <w:pStyle w:val="01DFF93940E64432965A1335CD96F783"/>
          </w:pPr>
          <w:r>
            <w:rPr>
              <w:rFonts w:cstheme="minorHAnsi"/>
              <w:b/>
              <w:bCs/>
            </w:rPr>
            <w:t>Ini</w:t>
          </w:r>
        </w:p>
      </w:docPartBody>
    </w:docPart>
    <w:docPart>
      <w:docPartPr>
        <w:name w:val="9863FAECB9BB4DDBBBC463B5A492F724"/>
        <w:category>
          <w:name w:val="General"/>
          <w:gallery w:val="placeholder"/>
        </w:category>
        <w:types>
          <w:type w:val="bbPlcHdr"/>
        </w:types>
        <w:behaviors>
          <w:behavior w:val="content"/>
        </w:behaviors>
        <w:guid w:val="{9EA9756D-0B6C-4ADB-B4F5-93A0DDEFEE68}"/>
      </w:docPartPr>
      <w:docPartBody>
        <w:p w:rsidR="00334F90" w:rsidRDefault="00F03E66" w:rsidP="00F03E66">
          <w:pPr>
            <w:pStyle w:val="9863FAECB9BB4DDBBBC463B5A492F724"/>
          </w:pPr>
          <w:r>
            <w:rPr>
              <w:rFonts w:cstheme="minorHAnsi"/>
              <w:b/>
              <w:bCs/>
            </w:rPr>
            <w:t>Ini</w:t>
          </w:r>
        </w:p>
      </w:docPartBody>
    </w:docPart>
    <w:docPart>
      <w:docPartPr>
        <w:name w:val="0820238CCDF4484CB3ECD259658B1045"/>
        <w:category>
          <w:name w:val="General"/>
          <w:gallery w:val="placeholder"/>
        </w:category>
        <w:types>
          <w:type w:val="bbPlcHdr"/>
        </w:types>
        <w:behaviors>
          <w:behavior w:val="content"/>
        </w:behaviors>
        <w:guid w:val="{86D209E4-1594-4785-9D90-0C3D49374F0D}"/>
      </w:docPartPr>
      <w:docPartBody>
        <w:p w:rsidR="00334F90" w:rsidRDefault="00F03E66" w:rsidP="00F03E66">
          <w:pPr>
            <w:pStyle w:val="0820238CCDF4484CB3ECD259658B1045"/>
          </w:pPr>
          <w:r>
            <w:rPr>
              <w:rFonts w:cstheme="minorHAnsi"/>
              <w:b/>
              <w:bCs/>
            </w:rPr>
            <w:t>Ini</w:t>
          </w:r>
        </w:p>
      </w:docPartBody>
    </w:docPart>
    <w:docPart>
      <w:docPartPr>
        <w:name w:val="F53B39449A3C46C49C07B176F213BF0A"/>
        <w:category>
          <w:name w:val="General"/>
          <w:gallery w:val="placeholder"/>
        </w:category>
        <w:types>
          <w:type w:val="bbPlcHdr"/>
        </w:types>
        <w:behaviors>
          <w:behavior w:val="content"/>
        </w:behaviors>
        <w:guid w:val="{3BE657AE-A9DA-41EB-BC3D-C0C23C247B29}"/>
      </w:docPartPr>
      <w:docPartBody>
        <w:p w:rsidR="00334F90" w:rsidRDefault="00F03E66" w:rsidP="00F03E66">
          <w:pPr>
            <w:pStyle w:val="F53B39449A3C46C49C07B176F213BF0A"/>
          </w:pPr>
          <w:r>
            <w:rPr>
              <w:rFonts w:cstheme="minorHAnsi"/>
              <w:b/>
              <w:bCs/>
            </w:rPr>
            <w:t>Ini</w:t>
          </w:r>
        </w:p>
      </w:docPartBody>
    </w:docPart>
    <w:docPart>
      <w:docPartPr>
        <w:name w:val="2059D6C2272144AE8CD1B62A790C0822"/>
        <w:category>
          <w:name w:val="General"/>
          <w:gallery w:val="placeholder"/>
        </w:category>
        <w:types>
          <w:type w:val="bbPlcHdr"/>
        </w:types>
        <w:behaviors>
          <w:behavior w:val="content"/>
        </w:behaviors>
        <w:guid w:val="{311A9E53-A903-4727-9F71-422DF6408C83}"/>
      </w:docPartPr>
      <w:docPartBody>
        <w:p w:rsidR="00334F90" w:rsidRDefault="00F03E66" w:rsidP="00F03E66">
          <w:pPr>
            <w:pStyle w:val="2059D6C2272144AE8CD1B62A790C0822"/>
          </w:pPr>
          <w:r>
            <w:rPr>
              <w:rFonts w:cstheme="minorHAnsi"/>
              <w:b/>
              <w:bCs/>
            </w:rPr>
            <w:t>Ini</w:t>
          </w:r>
        </w:p>
      </w:docPartBody>
    </w:docPart>
    <w:docPart>
      <w:docPartPr>
        <w:name w:val="41B8339865664C659C9145B4C781174A"/>
        <w:category>
          <w:name w:val="General"/>
          <w:gallery w:val="placeholder"/>
        </w:category>
        <w:types>
          <w:type w:val="bbPlcHdr"/>
        </w:types>
        <w:behaviors>
          <w:behavior w:val="content"/>
        </w:behaviors>
        <w:guid w:val="{93FE7914-DFDB-4A77-AF99-2F2FD95DE7DB}"/>
      </w:docPartPr>
      <w:docPartBody>
        <w:p w:rsidR="00334F90" w:rsidRDefault="00F03E66" w:rsidP="00F03E66">
          <w:pPr>
            <w:pStyle w:val="41B8339865664C659C9145B4C781174A"/>
          </w:pPr>
          <w:r>
            <w:rPr>
              <w:rFonts w:cstheme="minorHAnsi"/>
              <w:b/>
              <w:bCs/>
            </w:rPr>
            <w:t>Ini</w:t>
          </w:r>
        </w:p>
      </w:docPartBody>
    </w:docPart>
    <w:docPart>
      <w:docPartPr>
        <w:name w:val="606D3213C8F2439DA986103BC9FDD261"/>
        <w:category>
          <w:name w:val="General"/>
          <w:gallery w:val="placeholder"/>
        </w:category>
        <w:types>
          <w:type w:val="bbPlcHdr"/>
        </w:types>
        <w:behaviors>
          <w:behavior w:val="content"/>
        </w:behaviors>
        <w:guid w:val="{D1BEB95F-F3CC-4001-A806-C7C6C66368AF}"/>
      </w:docPartPr>
      <w:docPartBody>
        <w:p w:rsidR="00334F90" w:rsidRDefault="00F03E66" w:rsidP="00F03E66">
          <w:pPr>
            <w:pStyle w:val="606D3213C8F2439DA986103BC9FDD261"/>
          </w:pPr>
          <w:r>
            <w:rPr>
              <w:rFonts w:cstheme="minorHAnsi"/>
              <w:b/>
              <w:bCs/>
            </w:rPr>
            <w:t>Ini</w:t>
          </w:r>
        </w:p>
      </w:docPartBody>
    </w:docPart>
    <w:docPart>
      <w:docPartPr>
        <w:name w:val="D6CFFDE9648B440586D8E87E379120CB"/>
        <w:category>
          <w:name w:val="General"/>
          <w:gallery w:val="placeholder"/>
        </w:category>
        <w:types>
          <w:type w:val="bbPlcHdr"/>
        </w:types>
        <w:behaviors>
          <w:behavior w:val="content"/>
        </w:behaviors>
        <w:guid w:val="{CD383F03-FC57-4F20-9F2D-0E88B46F22EB}"/>
      </w:docPartPr>
      <w:docPartBody>
        <w:p w:rsidR="00334F90" w:rsidRDefault="00F03E66" w:rsidP="00F03E66">
          <w:pPr>
            <w:pStyle w:val="D6CFFDE9648B440586D8E87E379120CB"/>
          </w:pPr>
          <w:r>
            <w:rPr>
              <w:rFonts w:cstheme="minorHAnsi"/>
              <w:b/>
              <w:bCs/>
            </w:rPr>
            <w:t>Ini</w:t>
          </w:r>
        </w:p>
      </w:docPartBody>
    </w:docPart>
    <w:docPart>
      <w:docPartPr>
        <w:name w:val="C4479C8D08484D7E8001A1FED0B3B065"/>
        <w:category>
          <w:name w:val="General"/>
          <w:gallery w:val="placeholder"/>
        </w:category>
        <w:types>
          <w:type w:val="bbPlcHdr"/>
        </w:types>
        <w:behaviors>
          <w:behavior w:val="content"/>
        </w:behaviors>
        <w:guid w:val="{78EBCB6E-707F-48D6-B5C4-1AD79D83EAB5}"/>
      </w:docPartPr>
      <w:docPartBody>
        <w:p w:rsidR="00334F90" w:rsidRDefault="00F03E66" w:rsidP="00F03E66">
          <w:pPr>
            <w:pStyle w:val="C4479C8D08484D7E8001A1FED0B3B065"/>
          </w:pPr>
          <w:r>
            <w:rPr>
              <w:rFonts w:cstheme="minorHAnsi"/>
              <w:b/>
              <w:bCs/>
            </w:rPr>
            <w:t>Ini</w:t>
          </w:r>
        </w:p>
      </w:docPartBody>
    </w:docPart>
    <w:docPart>
      <w:docPartPr>
        <w:name w:val="6A253F24D1EF4F38BCD0075F00D76CA7"/>
        <w:category>
          <w:name w:val="General"/>
          <w:gallery w:val="placeholder"/>
        </w:category>
        <w:types>
          <w:type w:val="bbPlcHdr"/>
        </w:types>
        <w:behaviors>
          <w:behavior w:val="content"/>
        </w:behaviors>
        <w:guid w:val="{FE112E67-C77C-4330-A501-C91D70D383A0}"/>
      </w:docPartPr>
      <w:docPartBody>
        <w:p w:rsidR="00334F90" w:rsidRDefault="00F03E66" w:rsidP="00F03E66">
          <w:pPr>
            <w:pStyle w:val="6A253F24D1EF4F38BCD0075F00D76CA7"/>
          </w:pPr>
          <w:r>
            <w:rPr>
              <w:rStyle w:val="PlaceholderText"/>
            </w:rPr>
            <w:t># Deficient</w:t>
          </w:r>
        </w:p>
      </w:docPartBody>
    </w:docPart>
    <w:docPart>
      <w:docPartPr>
        <w:name w:val="A30EE199E0B948178D191A70766AA6C4"/>
        <w:category>
          <w:name w:val="General"/>
          <w:gallery w:val="placeholder"/>
        </w:category>
        <w:types>
          <w:type w:val="bbPlcHdr"/>
        </w:types>
        <w:behaviors>
          <w:behavior w:val="content"/>
        </w:behaviors>
        <w:guid w:val="{BC4D2950-6CD6-438C-9A12-F4D26530E851}"/>
      </w:docPartPr>
      <w:docPartBody>
        <w:p w:rsidR="00334F90" w:rsidRDefault="00F03E66" w:rsidP="00F03E66">
          <w:pPr>
            <w:pStyle w:val="A30EE199E0B948178D191A70766AA6C4"/>
          </w:pPr>
          <w:r>
            <w:rPr>
              <w:rStyle w:val="PlaceholderText"/>
            </w:rPr>
            <w:t>Total Reviewed</w:t>
          </w:r>
        </w:p>
      </w:docPartBody>
    </w:docPart>
    <w:docPart>
      <w:docPartPr>
        <w:name w:val="7D4B34B6405041A2B95F921B5CD5D076"/>
        <w:category>
          <w:name w:val="General"/>
          <w:gallery w:val="placeholder"/>
        </w:category>
        <w:types>
          <w:type w:val="bbPlcHdr"/>
        </w:types>
        <w:behaviors>
          <w:behavior w:val="content"/>
        </w:behaviors>
        <w:guid w:val="{C0FF69CE-3354-4498-A144-A8010D4464E6}"/>
      </w:docPartPr>
      <w:docPartBody>
        <w:p w:rsidR="00334F90" w:rsidRDefault="00F03E66" w:rsidP="00F03E66">
          <w:pPr>
            <w:pStyle w:val="7D4B34B6405041A2B95F921B5CD5D076"/>
          </w:pPr>
          <w:r>
            <w:rPr>
              <w:rStyle w:val="PlaceholderText"/>
            </w:rPr>
            <w:t># Deficient</w:t>
          </w:r>
        </w:p>
      </w:docPartBody>
    </w:docPart>
    <w:docPart>
      <w:docPartPr>
        <w:name w:val="423CDF986B474F1FA9799E3A4AA69BBB"/>
        <w:category>
          <w:name w:val="General"/>
          <w:gallery w:val="placeholder"/>
        </w:category>
        <w:types>
          <w:type w:val="bbPlcHdr"/>
        </w:types>
        <w:behaviors>
          <w:behavior w:val="content"/>
        </w:behaviors>
        <w:guid w:val="{FEE8CA97-440C-416A-A9B1-11CD05097C87}"/>
      </w:docPartPr>
      <w:docPartBody>
        <w:p w:rsidR="00334F90" w:rsidRDefault="00F03E66" w:rsidP="00F03E66">
          <w:pPr>
            <w:pStyle w:val="423CDF986B474F1FA9799E3A4AA69BBB"/>
          </w:pPr>
          <w:r>
            <w:rPr>
              <w:rStyle w:val="PlaceholderText"/>
            </w:rPr>
            <w:t>Total Reviewed</w:t>
          </w:r>
        </w:p>
      </w:docPartBody>
    </w:docPart>
    <w:docPart>
      <w:docPartPr>
        <w:name w:val="3E9D5DB3852445E3967ABD063BC80FC9"/>
        <w:category>
          <w:name w:val="General"/>
          <w:gallery w:val="placeholder"/>
        </w:category>
        <w:types>
          <w:type w:val="bbPlcHdr"/>
        </w:types>
        <w:behaviors>
          <w:behavior w:val="content"/>
        </w:behaviors>
        <w:guid w:val="{3B1D8D74-FEF4-4CC9-8883-1F76F34CD1DC}"/>
      </w:docPartPr>
      <w:docPartBody>
        <w:p w:rsidR="00334F90" w:rsidRDefault="00F03E66" w:rsidP="00F03E66">
          <w:pPr>
            <w:pStyle w:val="3E9D5DB3852445E3967ABD063BC80FC9"/>
          </w:pPr>
          <w:r>
            <w:rPr>
              <w:rStyle w:val="PlaceholderText"/>
            </w:rPr>
            <w:t># Deficient</w:t>
          </w:r>
        </w:p>
      </w:docPartBody>
    </w:docPart>
    <w:docPart>
      <w:docPartPr>
        <w:name w:val="23A6603D4D6542E9AAC49568BCC26459"/>
        <w:category>
          <w:name w:val="General"/>
          <w:gallery w:val="placeholder"/>
        </w:category>
        <w:types>
          <w:type w:val="bbPlcHdr"/>
        </w:types>
        <w:behaviors>
          <w:behavior w:val="content"/>
        </w:behaviors>
        <w:guid w:val="{EAEEB227-2E87-4D32-875C-F1FCF59BDCA1}"/>
      </w:docPartPr>
      <w:docPartBody>
        <w:p w:rsidR="00334F90" w:rsidRDefault="00F03E66" w:rsidP="00F03E66">
          <w:pPr>
            <w:pStyle w:val="23A6603D4D6542E9AAC49568BCC26459"/>
          </w:pPr>
          <w:r>
            <w:rPr>
              <w:rStyle w:val="PlaceholderText"/>
            </w:rPr>
            <w:t>Total Reviewed</w:t>
          </w:r>
        </w:p>
      </w:docPartBody>
    </w:docPart>
    <w:docPart>
      <w:docPartPr>
        <w:name w:val="2994DD5F1FE449ADA48BC587197F0C19"/>
        <w:category>
          <w:name w:val="General"/>
          <w:gallery w:val="placeholder"/>
        </w:category>
        <w:types>
          <w:type w:val="bbPlcHdr"/>
        </w:types>
        <w:behaviors>
          <w:behavior w:val="content"/>
        </w:behaviors>
        <w:guid w:val="{A95E17EC-C204-4917-8791-DF5FCE5001BC}"/>
      </w:docPartPr>
      <w:docPartBody>
        <w:p w:rsidR="00334F90" w:rsidRDefault="00F03E66" w:rsidP="00F03E66">
          <w:pPr>
            <w:pStyle w:val="2994DD5F1FE449ADA48BC587197F0C19"/>
          </w:pPr>
          <w:r>
            <w:rPr>
              <w:rStyle w:val="PlaceholderText"/>
            </w:rPr>
            <w:t># Deficient</w:t>
          </w:r>
        </w:p>
      </w:docPartBody>
    </w:docPart>
    <w:docPart>
      <w:docPartPr>
        <w:name w:val="D6BBDE3F50AB4A188C3C964494707DED"/>
        <w:category>
          <w:name w:val="General"/>
          <w:gallery w:val="placeholder"/>
        </w:category>
        <w:types>
          <w:type w:val="bbPlcHdr"/>
        </w:types>
        <w:behaviors>
          <w:behavior w:val="content"/>
        </w:behaviors>
        <w:guid w:val="{29830750-8366-4481-A310-37C7A1A3CD2F}"/>
      </w:docPartPr>
      <w:docPartBody>
        <w:p w:rsidR="00334F90" w:rsidRDefault="00F03E66" w:rsidP="00F03E66">
          <w:pPr>
            <w:pStyle w:val="D6BBDE3F50AB4A188C3C964494707DED"/>
          </w:pPr>
          <w:r>
            <w:rPr>
              <w:rStyle w:val="PlaceholderText"/>
            </w:rPr>
            <w:t>Total Reviewed</w:t>
          </w:r>
        </w:p>
      </w:docPartBody>
    </w:docPart>
    <w:docPart>
      <w:docPartPr>
        <w:name w:val="4426CBEB37A7438C90A5BB26E946E027"/>
        <w:category>
          <w:name w:val="General"/>
          <w:gallery w:val="placeholder"/>
        </w:category>
        <w:types>
          <w:type w:val="bbPlcHdr"/>
        </w:types>
        <w:behaviors>
          <w:behavior w:val="content"/>
        </w:behaviors>
        <w:guid w:val="{B67DB9C8-8040-4F92-A8DA-BF1ADD380483}"/>
      </w:docPartPr>
      <w:docPartBody>
        <w:p w:rsidR="00334F90" w:rsidRDefault="00F03E66" w:rsidP="00F03E66">
          <w:pPr>
            <w:pStyle w:val="4426CBEB37A7438C90A5BB26E946E027"/>
          </w:pPr>
          <w:r>
            <w:rPr>
              <w:rStyle w:val="PlaceholderText"/>
            </w:rPr>
            <w:t># Deficient</w:t>
          </w:r>
        </w:p>
      </w:docPartBody>
    </w:docPart>
    <w:docPart>
      <w:docPartPr>
        <w:name w:val="CCBE71BD725647E7886229079656698C"/>
        <w:category>
          <w:name w:val="General"/>
          <w:gallery w:val="placeholder"/>
        </w:category>
        <w:types>
          <w:type w:val="bbPlcHdr"/>
        </w:types>
        <w:behaviors>
          <w:behavior w:val="content"/>
        </w:behaviors>
        <w:guid w:val="{8685EC36-C540-4266-B27D-413875818017}"/>
      </w:docPartPr>
      <w:docPartBody>
        <w:p w:rsidR="00334F90" w:rsidRDefault="00F03E66" w:rsidP="00F03E66">
          <w:pPr>
            <w:pStyle w:val="CCBE71BD725647E7886229079656698C"/>
          </w:pPr>
          <w:r>
            <w:rPr>
              <w:rStyle w:val="PlaceholderText"/>
            </w:rPr>
            <w:t>Total Reviewed</w:t>
          </w:r>
        </w:p>
      </w:docPartBody>
    </w:docPart>
    <w:docPart>
      <w:docPartPr>
        <w:name w:val="5EC1C3F039F94122A994D6EF1104F328"/>
        <w:category>
          <w:name w:val="General"/>
          <w:gallery w:val="placeholder"/>
        </w:category>
        <w:types>
          <w:type w:val="bbPlcHdr"/>
        </w:types>
        <w:behaviors>
          <w:behavior w:val="content"/>
        </w:behaviors>
        <w:guid w:val="{FFF98B70-90B7-4A22-8AA3-9714B449DAE8}"/>
      </w:docPartPr>
      <w:docPartBody>
        <w:p w:rsidR="00334F90" w:rsidRDefault="00F03E66" w:rsidP="00F03E66">
          <w:pPr>
            <w:pStyle w:val="5EC1C3F039F94122A994D6EF1104F328"/>
          </w:pPr>
          <w:r>
            <w:rPr>
              <w:rStyle w:val="PlaceholderText"/>
            </w:rPr>
            <w:t># Deficient</w:t>
          </w:r>
        </w:p>
      </w:docPartBody>
    </w:docPart>
    <w:docPart>
      <w:docPartPr>
        <w:name w:val="621CF7513142467E926C5140DC4BA03D"/>
        <w:category>
          <w:name w:val="General"/>
          <w:gallery w:val="placeholder"/>
        </w:category>
        <w:types>
          <w:type w:val="bbPlcHdr"/>
        </w:types>
        <w:behaviors>
          <w:behavior w:val="content"/>
        </w:behaviors>
        <w:guid w:val="{8C92D064-DEAD-4A22-9251-972CDB9F01F0}"/>
      </w:docPartPr>
      <w:docPartBody>
        <w:p w:rsidR="00334F90" w:rsidRDefault="00F03E66" w:rsidP="00F03E66">
          <w:pPr>
            <w:pStyle w:val="621CF7513142467E926C5140DC4BA03D"/>
          </w:pPr>
          <w:r>
            <w:rPr>
              <w:rStyle w:val="PlaceholderText"/>
            </w:rPr>
            <w:t>Total Reviewed</w:t>
          </w:r>
        </w:p>
      </w:docPartBody>
    </w:docPart>
    <w:docPart>
      <w:docPartPr>
        <w:name w:val="C45C661063F340578F05BCDB58F7D309"/>
        <w:category>
          <w:name w:val="General"/>
          <w:gallery w:val="placeholder"/>
        </w:category>
        <w:types>
          <w:type w:val="bbPlcHdr"/>
        </w:types>
        <w:behaviors>
          <w:behavior w:val="content"/>
        </w:behaviors>
        <w:guid w:val="{8208A9B8-C1B0-41F1-9D62-2A1FEEE3245F}"/>
      </w:docPartPr>
      <w:docPartBody>
        <w:p w:rsidR="00334F90" w:rsidRDefault="00F03E66" w:rsidP="00F03E66">
          <w:pPr>
            <w:pStyle w:val="C45C661063F340578F05BCDB58F7D309"/>
          </w:pPr>
          <w:r>
            <w:rPr>
              <w:rStyle w:val="PlaceholderText"/>
            </w:rPr>
            <w:t># Deficient</w:t>
          </w:r>
        </w:p>
      </w:docPartBody>
    </w:docPart>
    <w:docPart>
      <w:docPartPr>
        <w:name w:val="4D610F42EE884A969C1D352A9E51F2C9"/>
        <w:category>
          <w:name w:val="General"/>
          <w:gallery w:val="placeholder"/>
        </w:category>
        <w:types>
          <w:type w:val="bbPlcHdr"/>
        </w:types>
        <w:behaviors>
          <w:behavior w:val="content"/>
        </w:behaviors>
        <w:guid w:val="{29F28752-4914-4857-87C9-2D0AE9173979}"/>
      </w:docPartPr>
      <w:docPartBody>
        <w:p w:rsidR="00334F90" w:rsidRDefault="00F03E66" w:rsidP="00F03E66">
          <w:pPr>
            <w:pStyle w:val="4D610F42EE884A969C1D352A9E51F2C9"/>
          </w:pPr>
          <w:r>
            <w:rPr>
              <w:rStyle w:val="PlaceholderText"/>
            </w:rPr>
            <w:t>Total Reviewed</w:t>
          </w:r>
        </w:p>
      </w:docPartBody>
    </w:docPart>
    <w:docPart>
      <w:docPartPr>
        <w:name w:val="D99B8018BE3444AF983CCA74D8A09DDD"/>
        <w:category>
          <w:name w:val="General"/>
          <w:gallery w:val="placeholder"/>
        </w:category>
        <w:types>
          <w:type w:val="bbPlcHdr"/>
        </w:types>
        <w:behaviors>
          <w:behavior w:val="content"/>
        </w:behaviors>
        <w:guid w:val="{1A5891A9-7CF9-4ECA-A292-6DF00556A9ED}"/>
      </w:docPartPr>
      <w:docPartBody>
        <w:p w:rsidR="00334F90" w:rsidRDefault="00F03E66" w:rsidP="00F03E66">
          <w:pPr>
            <w:pStyle w:val="D99B8018BE3444AF983CCA74D8A09DDD"/>
          </w:pPr>
          <w:r>
            <w:rPr>
              <w:rStyle w:val="PlaceholderText"/>
            </w:rPr>
            <w:t># Deficient</w:t>
          </w:r>
        </w:p>
      </w:docPartBody>
    </w:docPart>
    <w:docPart>
      <w:docPartPr>
        <w:name w:val="4A38FC1B1D294426863AA8E04B4B942D"/>
        <w:category>
          <w:name w:val="General"/>
          <w:gallery w:val="placeholder"/>
        </w:category>
        <w:types>
          <w:type w:val="bbPlcHdr"/>
        </w:types>
        <w:behaviors>
          <w:behavior w:val="content"/>
        </w:behaviors>
        <w:guid w:val="{BEDF4AB3-3DEE-4C1E-9B26-C76FD7C1AE94}"/>
      </w:docPartPr>
      <w:docPartBody>
        <w:p w:rsidR="00334F90" w:rsidRDefault="00F03E66" w:rsidP="00F03E66">
          <w:pPr>
            <w:pStyle w:val="4A38FC1B1D294426863AA8E04B4B942D"/>
          </w:pPr>
          <w:r>
            <w:rPr>
              <w:rStyle w:val="PlaceholderText"/>
            </w:rPr>
            <w:t>Total Reviewed</w:t>
          </w:r>
        </w:p>
      </w:docPartBody>
    </w:docPart>
    <w:docPart>
      <w:docPartPr>
        <w:name w:val="131A1F840BD2404FAEF168F2E3E2B7C1"/>
        <w:category>
          <w:name w:val="General"/>
          <w:gallery w:val="placeholder"/>
        </w:category>
        <w:types>
          <w:type w:val="bbPlcHdr"/>
        </w:types>
        <w:behaviors>
          <w:behavior w:val="content"/>
        </w:behaviors>
        <w:guid w:val="{E39B8DF5-3680-4883-8998-81462D93821B}"/>
      </w:docPartPr>
      <w:docPartBody>
        <w:p w:rsidR="00334F90" w:rsidRDefault="00F03E66" w:rsidP="00F03E66">
          <w:pPr>
            <w:pStyle w:val="131A1F840BD2404FAEF168F2E3E2B7C1"/>
          </w:pPr>
          <w:r>
            <w:rPr>
              <w:rStyle w:val="PlaceholderText"/>
            </w:rPr>
            <w:t># Deficient</w:t>
          </w:r>
        </w:p>
      </w:docPartBody>
    </w:docPart>
    <w:docPart>
      <w:docPartPr>
        <w:name w:val="77C18BECB9BD48CDB61F5BC14AB684C6"/>
        <w:category>
          <w:name w:val="General"/>
          <w:gallery w:val="placeholder"/>
        </w:category>
        <w:types>
          <w:type w:val="bbPlcHdr"/>
        </w:types>
        <w:behaviors>
          <w:behavior w:val="content"/>
        </w:behaviors>
        <w:guid w:val="{B693B2CF-E7A6-4F45-A9E9-5004C1C1F911}"/>
      </w:docPartPr>
      <w:docPartBody>
        <w:p w:rsidR="00334F90" w:rsidRDefault="00F03E66" w:rsidP="00F03E66">
          <w:pPr>
            <w:pStyle w:val="77C18BECB9BD48CDB61F5BC14AB684C6"/>
          </w:pPr>
          <w:r>
            <w:rPr>
              <w:rStyle w:val="PlaceholderText"/>
            </w:rPr>
            <w:t>Total Reviewed</w:t>
          </w:r>
        </w:p>
      </w:docPartBody>
    </w:docPart>
    <w:docPart>
      <w:docPartPr>
        <w:name w:val="C67E67C9369F49D18602C60995908906"/>
        <w:category>
          <w:name w:val="General"/>
          <w:gallery w:val="placeholder"/>
        </w:category>
        <w:types>
          <w:type w:val="bbPlcHdr"/>
        </w:types>
        <w:behaviors>
          <w:behavior w:val="content"/>
        </w:behaviors>
        <w:guid w:val="{2F993B17-58EE-455D-AE22-C65DF6B8EFE7}"/>
      </w:docPartPr>
      <w:docPartBody>
        <w:p w:rsidR="00334F90" w:rsidRDefault="00F03E66" w:rsidP="00F03E66">
          <w:pPr>
            <w:pStyle w:val="C67E67C9369F49D18602C60995908906"/>
          </w:pPr>
          <w:r>
            <w:rPr>
              <w:rStyle w:val="PlaceholderText"/>
            </w:rPr>
            <w:t># Deficient</w:t>
          </w:r>
        </w:p>
      </w:docPartBody>
    </w:docPart>
    <w:docPart>
      <w:docPartPr>
        <w:name w:val="5594197EE359492EA295CA023A18C175"/>
        <w:category>
          <w:name w:val="General"/>
          <w:gallery w:val="placeholder"/>
        </w:category>
        <w:types>
          <w:type w:val="bbPlcHdr"/>
        </w:types>
        <w:behaviors>
          <w:behavior w:val="content"/>
        </w:behaviors>
        <w:guid w:val="{A30B4060-D0A8-49E9-B71F-9BF5A3BD3EBD}"/>
      </w:docPartPr>
      <w:docPartBody>
        <w:p w:rsidR="00334F90" w:rsidRDefault="00F03E66" w:rsidP="00F03E66">
          <w:pPr>
            <w:pStyle w:val="5594197EE359492EA295CA023A18C175"/>
          </w:pPr>
          <w:r>
            <w:rPr>
              <w:rStyle w:val="PlaceholderText"/>
            </w:rPr>
            <w:t>Total Reviewed</w:t>
          </w:r>
        </w:p>
      </w:docPartBody>
    </w:docPart>
    <w:docPart>
      <w:docPartPr>
        <w:name w:val="8D426971089C4A4595465ABBBA779FF0"/>
        <w:category>
          <w:name w:val="General"/>
          <w:gallery w:val="placeholder"/>
        </w:category>
        <w:types>
          <w:type w:val="bbPlcHdr"/>
        </w:types>
        <w:behaviors>
          <w:behavior w:val="content"/>
        </w:behaviors>
        <w:guid w:val="{677CF0B8-DA4E-4B1E-9577-6D66C62E9989}"/>
      </w:docPartPr>
      <w:docPartBody>
        <w:p w:rsidR="00334F90" w:rsidRDefault="00F03E66" w:rsidP="00F03E66">
          <w:pPr>
            <w:pStyle w:val="8D426971089C4A4595465ABBBA779FF0"/>
          </w:pPr>
          <w:r>
            <w:rPr>
              <w:rStyle w:val="PlaceholderText"/>
            </w:rPr>
            <w:t># Deficient</w:t>
          </w:r>
        </w:p>
      </w:docPartBody>
    </w:docPart>
    <w:docPart>
      <w:docPartPr>
        <w:name w:val="A365929E5FA7469FA998286D386F24E2"/>
        <w:category>
          <w:name w:val="General"/>
          <w:gallery w:val="placeholder"/>
        </w:category>
        <w:types>
          <w:type w:val="bbPlcHdr"/>
        </w:types>
        <w:behaviors>
          <w:behavior w:val="content"/>
        </w:behaviors>
        <w:guid w:val="{A3DDB09C-3F69-4806-B593-BEC5B04F08C9}"/>
      </w:docPartPr>
      <w:docPartBody>
        <w:p w:rsidR="00334F90" w:rsidRDefault="00F03E66" w:rsidP="00F03E66">
          <w:pPr>
            <w:pStyle w:val="A365929E5FA7469FA998286D386F24E2"/>
          </w:pPr>
          <w:r>
            <w:rPr>
              <w:rStyle w:val="PlaceholderText"/>
            </w:rPr>
            <w:t>Total Reviewed</w:t>
          </w:r>
        </w:p>
      </w:docPartBody>
    </w:docPart>
    <w:docPart>
      <w:docPartPr>
        <w:name w:val="8B7A7267861848E78CAB0D3D380ABACE"/>
        <w:category>
          <w:name w:val="General"/>
          <w:gallery w:val="placeholder"/>
        </w:category>
        <w:types>
          <w:type w:val="bbPlcHdr"/>
        </w:types>
        <w:behaviors>
          <w:behavior w:val="content"/>
        </w:behaviors>
        <w:guid w:val="{703B505D-406E-447A-8886-8F8F7AAD4612}"/>
      </w:docPartPr>
      <w:docPartBody>
        <w:p w:rsidR="00334F90" w:rsidRDefault="00F03E66" w:rsidP="00F03E66">
          <w:pPr>
            <w:pStyle w:val="8B7A7267861848E78CAB0D3D380ABACE"/>
          </w:pPr>
          <w:r w:rsidRPr="00697FC3">
            <w:rPr>
              <w:rStyle w:val="PlaceholderText"/>
            </w:rPr>
            <w:t>Click or tap here to enter text.</w:t>
          </w:r>
        </w:p>
      </w:docPartBody>
    </w:docPart>
    <w:docPart>
      <w:docPartPr>
        <w:name w:val="3CD2F1B9B0284B878BAEAD1ABF162D47"/>
        <w:category>
          <w:name w:val="General"/>
          <w:gallery w:val="placeholder"/>
        </w:category>
        <w:types>
          <w:type w:val="bbPlcHdr"/>
        </w:types>
        <w:behaviors>
          <w:behavior w:val="content"/>
        </w:behaviors>
        <w:guid w:val="{2D8210DA-AA01-4C5A-BEE7-7A1F56DC54CD}"/>
      </w:docPartPr>
      <w:docPartBody>
        <w:p w:rsidR="00334F90" w:rsidRDefault="00F03E66" w:rsidP="00F03E66">
          <w:pPr>
            <w:pStyle w:val="3CD2F1B9B0284B878BAEAD1ABF162D47"/>
          </w:pPr>
          <w:r>
            <w:rPr>
              <w:rStyle w:val="PlaceholderText"/>
            </w:rPr>
            <w:t># Deficient</w:t>
          </w:r>
        </w:p>
      </w:docPartBody>
    </w:docPart>
    <w:docPart>
      <w:docPartPr>
        <w:name w:val="A7D94BFF0796446785429836FF51FD66"/>
        <w:category>
          <w:name w:val="General"/>
          <w:gallery w:val="placeholder"/>
        </w:category>
        <w:types>
          <w:type w:val="bbPlcHdr"/>
        </w:types>
        <w:behaviors>
          <w:behavior w:val="content"/>
        </w:behaviors>
        <w:guid w:val="{95684DC3-EB79-4D36-B54F-6F65B9472C10}"/>
      </w:docPartPr>
      <w:docPartBody>
        <w:p w:rsidR="00334F90" w:rsidRDefault="00F03E66" w:rsidP="00F03E66">
          <w:pPr>
            <w:pStyle w:val="A7D94BFF0796446785429836FF51FD66"/>
          </w:pPr>
          <w:r>
            <w:rPr>
              <w:rStyle w:val="PlaceholderText"/>
            </w:rPr>
            <w:t>Total Reviewed</w:t>
          </w:r>
        </w:p>
      </w:docPartBody>
    </w:docPart>
    <w:docPart>
      <w:docPartPr>
        <w:name w:val="81D13E472FB342BB866B13CC8ACCFA21"/>
        <w:category>
          <w:name w:val="General"/>
          <w:gallery w:val="placeholder"/>
        </w:category>
        <w:types>
          <w:type w:val="bbPlcHdr"/>
        </w:types>
        <w:behaviors>
          <w:behavior w:val="content"/>
        </w:behaviors>
        <w:guid w:val="{B689E865-2DDC-4625-BCFA-82E1E658B7B1}"/>
      </w:docPartPr>
      <w:docPartBody>
        <w:p w:rsidR="00334F90" w:rsidRDefault="00F03E66" w:rsidP="00F03E66">
          <w:pPr>
            <w:pStyle w:val="81D13E472FB342BB866B13CC8ACCFA21"/>
          </w:pPr>
          <w:r w:rsidRPr="00697FC3">
            <w:rPr>
              <w:rStyle w:val="PlaceholderText"/>
            </w:rPr>
            <w:t>Click or tap here to enter text.</w:t>
          </w:r>
        </w:p>
      </w:docPartBody>
    </w:docPart>
    <w:docPart>
      <w:docPartPr>
        <w:name w:val="D5C6EA67035640F59C29AC57C3ED1418"/>
        <w:category>
          <w:name w:val="General"/>
          <w:gallery w:val="placeholder"/>
        </w:category>
        <w:types>
          <w:type w:val="bbPlcHdr"/>
        </w:types>
        <w:behaviors>
          <w:behavior w:val="content"/>
        </w:behaviors>
        <w:guid w:val="{007BE0F9-BD57-45AA-929E-43A7CE24406D}"/>
      </w:docPartPr>
      <w:docPartBody>
        <w:p w:rsidR="00334F90" w:rsidRDefault="00F03E66" w:rsidP="00F03E66">
          <w:pPr>
            <w:pStyle w:val="D5C6EA67035640F59C29AC57C3ED1418"/>
          </w:pPr>
          <w:r>
            <w:rPr>
              <w:rStyle w:val="PlaceholderText"/>
            </w:rPr>
            <w:t># Deficient</w:t>
          </w:r>
        </w:p>
      </w:docPartBody>
    </w:docPart>
    <w:docPart>
      <w:docPartPr>
        <w:name w:val="5ABD0959B0934B77A34890737D9AE782"/>
        <w:category>
          <w:name w:val="General"/>
          <w:gallery w:val="placeholder"/>
        </w:category>
        <w:types>
          <w:type w:val="bbPlcHdr"/>
        </w:types>
        <w:behaviors>
          <w:behavior w:val="content"/>
        </w:behaviors>
        <w:guid w:val="{10C2CC25-DBE0-452D-B66F-6025069CB51B}"/>
      </w:docPartPr>
      <w:docPartBody>
        <w:p w:rsidR="00334F90" w:rsidRDefault="00F03E66" w:rsidP="00F03E66">
          <w:pPr>
            <w:pStyle w:val="5ABD0959B0934B77A34890737D9AE782"/>
          </w:pPr>
          <w:r>
            <w:rPr>
              <w:rStyle w:val="PlaceholderText"/>
            </w:rPr>
            <w:t>Total Reviewed</w:t>
          </w:r>
        </w:p>
      </w:docPartBody>
    </w:docPart>
    <w:docPart>
      <w:docPartPr>
        <w:name w:val="D18BC288D37E4D799BEDFED27332547A"/>
        <w:category>
          <w:name w:val="General"/>
          <w:gallery w:val="placeholder"/>
        </w:category>
        <w:types>
          <w:type w:val="bbPlcHdr"/>
        </w:types>
        <w:behaviors>
          <w:behavior w:val="content"/>
        </w:behaviors>
        <w:guid w:val="{252034C7-0960-403F-A40A-5A40928B22B8}"/>
      </w:docPartPr>
      <w:docPartBody>
        <w:p w:rsidR="00334F90" w:rsidRDefault="00F03E66" w:rsidP="00F03E66">
          <w:pPr>
            <w:pStyle w:val="D18BC288D37E4D799BEDFED27332547A"/>
          </w:pPr>
          <w:r>
            <w:rPr>
              <w:rStyle w:val="PlaceholderText"/>
            </w:rPr>
            <w:t># Deficient</w:t>
          </w:r>
        </w:p>
      </w:docPartBody>
    </w:docPart>
    <w:docPart>
      <w:docPartPr>
        <w:name w:val="03942275C80C4EB9BAD3AD515A0F22FD"/>
        <w:category>
          <w:name w:val="General"/>
          <w:gallery w:val="placeholder"/>
        </w:category>
        <w:types>
          <w:type w:val="bbPlcHdr"/>
        </w:types>
        <w:behaviors>
          <w:behavior w:val="content"/>
        </w:behaviors>
        <w:guid w:val="{3E0656C3-1C49-4906-A9E2-1A7F402AB8FE}"/>
      </w:docPartPr>
      <w:docPartBody>
        <w:p w:rsidR="00334F90" w:rsidRDefault="00F03E66" w:rsidP="00F03E66">
          <w:pPr>
            <w:pStyle w:val="03942275C80C4EB9BAD3AD515A0F22FD"/>
          </w:pPr>
          <w:r>
            <w:rPr>
              <w:rStyle w:val="PlaceholderText"/>
            </w:rPr>
            <w:t>Total Reviewed</w:t>
          </w:r>
        </w:p>
      </w:docPartBody>
    </w:docPart>
    <w:docPart>
      <w:docPartPr>
        <w:name w:val="733F59DF64F34A55A18657F29A483DE8"/>
        <w:category>
          <w:name w:val="General"/>
          <w:gallery w:val="placeholder"/>
        </w:category>
        <w:types>
          <w:type w:val="bbPlcHdr"/>
        </w:types>
        <w:behaviors>
          <w:behavior w:val="content"/>
        </w:behaviors>
        <w:guid w:val="{151E12B5-C3A6-412C-98FB-65BE0CF7781A}"/>
      </w:docPartPr>
      <w:docPartBody>
        <w:p w:rsidR="00334F90" w:rsidRDefault="00F03E66" w:rsidP="00F03E66">
          <w:pPr>
            <w:pStyle w:val="733F59DF64F34A55A18657F29A483DE8"/>
          </w:pPr>
          <w:r>
            <w:rPr>
              <w:rStyle w:val="PlaceholderText"/>
            </w:rPr>
            <w:t># Deficient</w:t>
          </w:r>
        </w:p>
      </w:docPartBody>
    </w:docPart>
    <w:docPart>
      <w:docPartPr>
        <w:name w:val="B7CDC56ABF3D4E94BEFFAC84909BA0BA"/>
        <w:category>
          <w:name w:val="General"/>
          <w:gallery w:val="placeholder"/>
        </w:category>
        <w:types>
          <w:type w:val="bbPlcHdr"/>
        </w:types>
        <w:behaviors>
          <w:behavior w:val="content"/>
        </w:behaviors>
        <w:guid w:val="{491D065C-D0B4-45D5-8F1A-3ED8FB2574E8}"/>
      </w:docPartPr>
      <w:docPartBody>
        <w:p w:rsidR="00334F90" w:rsidRDefault="00F03E66" w:rsidP="00F03E66">
          <w:pPr>
            <w:pStyle w:val="B7CDC56ABF3D4E94BEFFAC84909BA0BA"/>
          </w:pPr>
          <w:r>
            <w:rPr>
              <w:rStyle w:val="PlaceholderText"/>
            </w:rPr>
            <w:t>Total Reviewed</w:t>
          </w:r>
        </w:p>
      </w:docPartBody>
    </w:docPart>
    <w:docPart>
      <w:docPartPr>
        <w:name w:val="B733D89B1C3A44BEAD37F04A1E297C76"/>
        <w:category>
          <w:name w:val="General"/>
          <w:gallery w:val="placeholder"/>
        </w:category>
        <w:types>
          <w:type w:val="bbPlcHdr"/>
        </w:types>
        <w:behaviors>
          <w:behavior w:val="content"/>
        </w:behaviors>
        <w:guid w:val="{9C95D84F-4528-4C25-A222-EE93B1B13E18}"/>
      </w:docPartPr>
      <w:docPartBody>
        <w:p w:rsidR="00334F90" w:rsidRDefault="00F03E66" w:rsidP="00F03E66">
          <w:pPr>
            <w:pStyle w:val="B733D89B1C3A44BEAD37F04A1E297C76"/>
          </w:pPr>
          <w:r>
            <w:rPr>
              <w:rStyle w:val="PlaceholderText"/>
            </w:rPr>
            <w:t># Deficient</w:t>
          </w:r>
        </w:p>
      </w:docPartBody>
    </w:docPart>
    <w:docPart>
      <w:docPartPr>
        <w:name w:val="3A614FF05B3C448CBDB548784D1328FA"/>
        <w:category>
          <w:name w:val="General"/>
          <w:gallery w:val="placeholder"/>
        </w:category>
        <w:types>
          <w:type w:val="bbPlcHdr"/>
        </w:types>
        <w:behaviors>
          <w:behavior w:val="content"/>
        </w:behaviors>
        <w:guid w:val="{9B7375C0-D75A-4301-99F3-EB1D02D5B618}"/>
      </w:docPartPr>
      <w:docPartBody>
        <w:p w:rsidR="00334F90" w:rsidRDefault="00F03E66" w:rsidP="00F03E66">
          <w:pPr>
            <w:pStyle w:val="3A614FF05B3C448CBDB548784D1328FA"/>
          </w:pPr>
          <w:r>
            <w:rPr>
              <w:rStyle w:val="PlaceholderText"/>
            </w:rPr>
            <w:t>Total Reviewed</w:t>
          </w:r>
        </w:p>
      </w:docPartBody>
    </w:docPart>
    <w:docPart>
      <w:docPartPr>
        <w:name w:val="928111665FE24D12AE99398061934A18"/>
        <w:category>
          <w:name w:val="General"/>
          <w:gallery w:val="placeholder"/>
        </w:category>
        <w:types>
          <w:type w:val="bbPlcHdr"/>
        </w:types>
        <w:behaviors>
          <w:behavior w:val="content"/>
        </w:behaviors>
        <w:guid w:val="{723FB45F-145C-4F8E-8C7B-97185CC219B6}"/>
      </w:docPartPr>
      <w:docPartBody>
        <w:p w:rsidR="00334F90" w:rsidRDefault="00F03E66" w:rsidP="00F03E66">
          <w:pPr>
            <w:pStyle w:val="928111665FE24D12AE99398061934A18"/>
          </w:pPr>
          <w:r>
            <w:rPr>
              <w:rStyle w:val="PlaceholderText"/>
            </w:rPr>
            <w:t># Deficient</w:t>
          </w:r>
        </w:p>
      </w:docPartBody>
    </w:docPart>
    <w:docPart>
      <w:docPartPr>
        <w:name w:val="A81E94A6E7D841D086B7CCDBD911E224"/>
        <w:category>
          <w:name w:val="General"/>
          <w:gallery w:val="placeholder"/>
        </w:category>
        <w:types>
          <w:type w:val="bbPlcHdr"/>
        </w:types>
        <w:behaviors>
          <w:behavior w:val="content"/>
        </w:behaviors>
        <w:guid w:val="{3F7DB23B-EC60-46F1-8041-B839A53AA4D2}"/>
      </w:docPartPr>
      <w:docPartBody>
        <w:p w:rsidR="00334F90" w:rsidRDefault="00F03E66" w:rsidP="00F03E66">
          <w:pPr>
            <w:pStyle w:val="A81E94A6E7D841D086B7CCDBD911E224"/>
          </w:pPr>
          <w:r>
            <w:rPr>
              <w:rStyle w:val="PlaceholderText"/>
            </w:rPr>
            <w:t>Total Reviewed</w:t>
          </w:r>
        </w:p>
      </w:docPartBody>
    </w:docPart>
    <w:docPart>
      <w:docPartPr>
        <w:name w:val="21219FEE94044F2AB492895EDA628784"/>
        <w:category>
          <w:name w:val="General"/>
          <w:gallery w:val="placeholder"/>
        </w:category>
        <w:types>
          <w:type w:val="bbPlcHdr"/>
        </w:types>
        <w:behaviors>
          <w:behavior w:val="content"/>
        </w:behaviors>
        <w:guid w:val="{41963852-F3DB-410A-BF2E-EF63B289F38B}"/>
      </w:docPartPr>
      <w:docPartBody>
        <w:p w:rsidR="00334F90" w:rsidRDefault="00F03E66" w:rsidP="00F03E66">
          <w:pPr>
            <w:pStyle w:val="21219FEE94044F2AB492895EDA628784"/>
          </w:pPr>
          <w:r>
            <w:rPr>
              <w:rStyle w:val="PlaceholderText"/>
            </w:rPr>
            <w:t># Deficient</w:t>
          </w:r>
        </w:p>
      </w:docPartBody>
    </w:docPart>
    <w:docPart>
      <w:docPartPr>
        <w:name w:val="933D074A98224965845509CE197D054C"/>
        <w:category>
          <w:name w:val="General"/>
          <w:gallery w:val="placeholder"/>
        </w:category>
        <w:types>
          <w:type w:val="bbPlcHdr"/>
        </w:types>
        <w:behaviors>
          <w:behavior w:val="content"/>
        </w:behaviors>
        <w:guid w:val="{C1D21EAF-020A-4749-90F5-5465E5B170BD}"/>
      </w:docPartPr>
      <w:docPartBody>
        <w:p w:rsidR="00334F90" w:rsidRDefault="00F03E66" w:rsidP="00F03E66">
          <w:pPr>
            <w:pStyle w:val="933D074A98224965845509CE197D054C"/>
          </w:pPr>
          <w:r>
            <w:rPr>
              <w:rStyle w:val="PlaceholderText"/>
            </w:rPr>
            <w:t>Total Reviewed</w:t>
          </w:r>
        </w:p>
      </w:docPartBody>
    </w:docPart>
    <w:docPart>
      <w:docPartPr>
        <w:name w:val="B2D185BCD49B4B4AA3F4117F546FF70E"/>
        <w:category>
          <w:name w:val="General"/>
          <w:gallery w:val="placeholder"/>
        </w:category>
        <w:types>
          <w:type w:val="bbPlcHdr"/>
        </w:types>
        <w:behaviors>
          <w:behavior w:val="content"/>
        </w:behaviors>
        <w:guid w:val="{A5EE6874-F28E-4BDF-BE8C-571B20C848DF}"/>
      </w:docPartPr>
      <w:docPartBody>
        <w:p w:rsidR="00334F90" w:rsidRDefault="00F03E66" w:rsidP="00F03E66">
          <w:pPr>
            <w:pStyle w:val="B2D185BCD49B4B4AA3F4117F546FF70E"/>
          </w:pPr>
          <w:r>
            <w:rPr>
              <w:rStyle w:val="PlaceholderText"/>
            </w:rPr>
            <w:t># Deficient</w:t>
          </w:r>
        </w:p>
      </w:docPartBody>
    </w:docPart>
    <w:docPart>
      <w:docPartPr>
        <w:name w:val="70AF17F1EF7C4B70BD3EBA012A0BBE87"/>
        <w:category>
          <w:name w:val="General"/>
          <w:gallery w:val="placeholder"/>
        </w:category>
        <w:types>
          <w:type w:val="bbPlcHdr"/>
        </w:types>
        <w:behaviors>
          <w:behavior w:val="content"/>
        </w:behaviors>
        <w:guid w:val="{A1FA0666-60B4-4A91-BB20-DBCFB2225F78}"/>
      </w:docPartPr>
      <w:docPartBody>
        <w:p w:rsidR="00334F90" w:rsidRDefault="00F03E66" w:rsidP="00F03E66">
          <w:pPr>
            <w:pStyle w:val="70AF17F1EF7C4B70BD3EBA012A0BBE87"/>
          </w:pPr>
          <w:r>
            <w:rPr>
              <w:rStyle w:val="PlaceholderText"/>
            </w:rPr>
            <w:t>Total Reviewed</w:t>
          </w:r>
        </w:p>
      </w:docPartBody>
    </w:docPart>
    <w:docPart>
      <w:docPartPr>
        <w:name w:val="5B0F55387B6343768381805E76D12E82"/>
        <w:category>
          <w:name w:val="General"/>
          <w:gallery w:val="placeholder"/>
        </w:category>
        <w:types>
          <w:type w:val="bbPlcHdr"/>
        </w:types>
        <w:behaviors>
          <w:behavior w:val="content"/>
        </w:behaviors>
        <w:guid w:val="{39ED26F6-B6B8-4DE2-97CA-1DF81F29DF08}"/>
      </w:docPartPr>
      <w:docPartBody>
        <w:p w:rsidR="00334F90" w:rsidRDefault="00F03E66" w:rsidP="00F03E66">
          <w:pPr>
            <w:pStyle w:val="5B0F55387B6343768381805E76D12E82"/>
          </w:pPr>
          <w:r>
            <w:rPr>
              <w:rStyle w:val="PlaceholderText"/>
            </w:rPr>
            <w:t># Deficient</w:t>
          </w:r>
        </w:p>
      </w:docPartBody>
    </w:docPart>
    <w:docPart>
      <w:docPartPr>
        <w:name w:val="518FD643BF704DC68A9B1046302FBBA6"/>
        <w:category>
          <w:name w:val="General"/>
          <w:gallery w:val="placeholder"/>
        </w:category>
        <w:types>
          <w:type w:val="bbPlcHdr"/>
        </w:types>
        <w:behaviors>
          <w:behavior w:val="content"/>
        </w:behaviors>
        <w:guid w:val="{0C97DFB5-936B-44C2-BD37-B8EBCD0360C4}"/>
      </w:docPartPr>
      <w:docPartBody>
        <w:p w:rsidR="00334F90" w:rsidRDefault="00F03E66" w:rsidP="00F03E66">
          <w:pPr>
            <w:pStyle w:val="518FD643BF704DC68A9B1046302FBBA6"/>
          </w:pPr>
          <w:r>
            <w:rPr>
              <w:rStyle w:val="PlaceholderText"/>
            </w:rPr>
            <w:t>Total Reviewed</w:t>
          </w:r>
        </w:p>
      </w:docPartBody>
    </w:docPart>
    <w:docPart>
      <w:docPartPr>
        <w:name w:val="FE0D5C11D7054E92A8696C3C90357495"/>
        <w:category>
          <w:name w:val="General"/>
          <w:gallery w:val="placeholder"/>
        </w:category>
        <w:types>
          <w:type w:val="bbPlcHdr"/>
        </w:types>
        <w:behaviors>
          <w:behavior w:val="content"/>
        </w:behaviors>
        <w:guid w:val="{6BE22F3B-CBB3-4D32-8DEF-4596A850D36A}"/>
      </w:docPartPr>
      <w:docPartBody>
        <w:p w:rsidR="00334F90" w:rsidRDefault="00F03E66" w:rsidP="00F03E66">
          <w:pPr>
            <w:pStyle w:val="FE0D5C11D7054E92A8696C3C90357495"/>
          </w:pPr>
          <w:r>
            <w:rPr>
              <w:rStyle w:val="PlaceholderText"/>
            </w:rPr>
            <w:t># Deficient</w:t>
          </w:r>
        </w:p>
      </w:docPartBody>
    </w:docPart>
    <w:docPart>
      <w:docPartPr>
        <w:name w:val="86E3A63D00AA4ACAB7987A74A63BDD72"/>
        <w:category>
          <w:name w:val="General"/>
          <w:gallery w:val="placeholder"/>
        </w:category>
        <w:types>
          <w:type w:val="bbPlcHdr"/>
        </w:types>
        <w:behaviors>
          <w:behavior w:val="content"/>
        </w:behaviors>
        <w:guid w:val="{2CF5532F-C927-4215-A314-E761F47B6BB8}"/>
      </w:docPartPr>
      <w:docPartBody>
        <w:p w:rsidR="00334F90" w:rsidRDefault="00F03E66" w:rsidP="00F03E66">
          <w:pPr>
            <w:pStyle w:val="86E3A63D00AA4ACAB7987A74A63BDD72"/>
          </w:pPr>
          <w:r>
            <w:rPr>
              <w:rStyle w:val="PlaceholderText"/>
            </w:rPr>
            <w:t>Total Reviewed</w:t>
          </w:r>
        </w:p>
      </w:docPartBody>
    </w:docPart>
    <w:docPart>
      <w:docPartPr>
        <w:name w:val="1ED3049DBDFB480C95BE78371E76CB21"/>
        <w:category>
          <w:name w:val="General"/>
          <w:gallery w:val="placeholder"/>
        </w:category>
        <w:types>
          <w:type w:val="bbPlcHdr"/>
        </w:types>
        <w:behaviors>
          <w:behavior w:val="content"/>
        </w:behaviors>
        <w:guid w:val="{783070B1-53FF-494A-972E-DE60AD1E146D}"/>
      </w:docPartPr>
      <w:docPartBody>
        <w:p w:rsidR="00334F90" w:rsidRDefault="00F03E66" w:rsidP="00F03E66">
          <w:pPr>
            <w:pStyle w:val="1ED3049DBDFB480C95BE78371E76CB21"/>
          </w:pPr>
          <w:r>
            <w:rPr>
              <w:rStyle w:val="PlaceholderText"/>
            </w:rPr>
            <w:t># Deficient</w:t>
          </w:r>
        </w:p>
      </w:docPartBody>
    </w:docPart>
    <w:docPart>
      <w:docPartPr>
        <w:name w:val="3B10A2883969409AA027A6D2C3839FE5"/>
        <w:category>
          <w:name w:val="General"/>
          <w:gallery w:val="placeholder"/>
        </w:category>
        <w:types>
          <w:type w:val="bbPlcHdr"/>
        </w:types>
        <w:behaviors>
          <w:behavior w:val="content"/>
        </w:behaviors>
        <w:guid w:val="{D638D4E0-21EA-42AB-973B-AE2E9E5F2EE6}"/>
      </w:docPartPr>
      <w:docPartBody>
        <w:p w:rsidR="00334F90" w:rsidRDefault="00F03E66" w:rsidP="00F03E66">
          <w:pPr>
            <w:pStyle w:val="3B10A2883969409AA027A6D2C3839FE5"/>
          </w:pPr>
          <w:r>
            <w:rPr>
              <w:rStyle w:val="PlaceholderText"/>
            </w:rPr>
            <w:t>Total Reviewed</w:t>
          </w:r>
        </w:p>
      </w:docPartBody>
    </w:docPart>
    <w:docPart>
      <w:docPartPr>
        <w:name w:val="9B8E65B7417244C58C651510896A3FB0"/>
        <w:category>
          <w:name w:val="General"/>
          <w:gallery w:val="placeholder"/>
        </w:category>
        <w:types>
          <w:type w:val="bbPlcHdr"/>
        </w:types>
        <w:behaviors>
          <w:behavior w:val="content"/>
        </w:behaviors>
        <w:guid w:val="{F57546AD-4694-4077-A968-B1DD4E701CB9}"/>
      </w:docPartPr>
      <w:docPartBody>
        <w:p w:rsidR="00334F90" w:rsidRDefault="00F03E66" w:rsidP="00F03E66">
          <w:pPr>
            <w:pStyle w:val="9B8E65B7417244C58C651510896A3FB0"/>
          </w:pPr>
          <w:r>
            <w:rPr>
              <w:rStyle w:val="PlaceholderText"/>
            </w:rPr>
            <w:t># Deficient</w:t>
          </w:r>
        </w:p>
      </w:docPartBody>
    </w:docPart>
    <w:docPart>
      <w:docPartPr>
        <w:name w:val="6253B2E4DFFA4CFB89FF26CF4A020445"/>
        <w:category>
          <w:name w:val="General"/>
          <w:gallery w:val="placeholder"/>
        </w:category>
        <w:types>
          <w:type w:val="bbPlcHdr"/>
        </w:types>
        <w:behaviors>
          <w:behavior w:val="content"/>
        </w:behaviors>
        <w:guid w:val="{A7A754FD-143F-4997-9486-A6E7896A533D}"/>
      </w:docPartPr>
      <w:docPartBody>
        <w:p w:rsidR="00334F90" w:rsidRDefault="00F03E66" w:rsidP="00F03E66">
          <w:pPr>
            <w:pStyle w:val="6253B2E4DFFA4CFB89FF26CF4A020445"/>
          </w:pPr>
          <w:r>
            <w:rPr>
              <w:rStyle w:val="PlaceholderText"/>
            </w:rPr>
            <w:t>Total Reviewed</w:t>
          </w:r>
        </w:p>
      </w:docPartBody>
    </w:docPart>
    <w:docPart>
      <w:docPartPr>
        <w:name w:val="612FB116F8814FABA6DD5AE1253DBA41"/>
        <w:category>
          <w:name w:val="General"/>
          <w:gallery w:val="placeholder"/>
        </w:category>
        <w:types>
          <w:type w:val="bbPlcHdr"/>
        </w:types>
        <w:behaviors>
          <w:behavior w:val="content"/>
        </w:behaviors>
        <w:guid w:val="{1F2BA19F-FAFE-47E8-B693-1113725B8867}"/>
      </w:docPartPr>
      <w:docPartBody>
        <w:p w:rsidR="00334F90" w:rsidRDefault="00F03E66" w:rsidP="00F03E66">
          <w:pPr>
            <w:pStyle w:val="612FB116F8814FABA6DD5AE1253DBA41"/>
          </w:pPr>
          <w:r>
            <w:rPr>
              <w:rStyle w:val="PlaceholderText"/>
            </w:rPr>
            <w:t># Deficient</w:t>
          </w:r>
        </w:p>
      </w:docPartBody>
    </w:docPart>
    <w:docPart>
      <w:docPartPr>
        <w:name w:val="960BEC5871B54BAFAB0A5172A0BAAC0D"/>
        <w:category>
          <w:name w:val="General"/>
          <w:gallery w:val="placeholder"/>
        </w:category>
        <w:types>
          <w:type w:val="bbPlcHdr"/>
        </w:types>
        <w:behaviors>
          <w:behavior w:val="content"/>
        </w:behaviors>
        <w:guid w:val="{4053A684-2289-454C-9645-AD1F6DB12224}"/>
      </w:docPartPr>
      <w:docPartBody>
        <w:p w:rsidR="00334F90" w:rsidRDefault="00F03E66" w:rsidP="00F03E66">
          <w:pPr>
            <w:pStyle w:val="960BEC5871B54BAFAB0A5172A0BAAC0D"/>
          </w:pPr>
          <w:r>
            <w:rPr>
              <w:rStyle w:val="PlaceholderText"/>
            </w:rPr>
            <w:t>Total Reviewed</w:t>
          </w:r>
        </w:p>
      </w:docPartBody>
    </w:docPart>
    <w:docPart>
      <w:docPartPr>
        <w:name w:val="5F15C7EDEC914FFCAD399D38F4A55E9D"/>
        <w:category>
          <w:name w:val="General"/>
          <w:gallery w:val="placeholder"/>
        </w:category>
        <w:types>
          <w:type w:val="bbPlcHdr"/>
        </w:types>
        <w:behaviors>
          <w:behavior w:val="content"/>
        </w:behaviors>
        <w:guid w:val="{81806ED7-714F-4884-A225-C6466C1EF452}"/>
      </w:docPartPr>
      <w:docPartBody>
        <w:p w:rsidR="00334F90" w:rsidRDefault="00F03E66" w:rsidP="00F03E66">
          <w:pPr>
            <w:pStyle w:val="5F15C7EDEC914FFCAD399D38F4A55E9D"/>
          </w:pPr>
          <w:r>
            <w:rPr>
              <w:rStyle w:val="PlaceholderText"/>
            </w:rPr>
            <w:t># Deficient</w:t>
          </w:r>
        </w:p>
      </w:docPartBody>
    </w:docPart>
    <w:docPart>
      <w:docPartPr>
        <w:name w:val="859EABAE5EE74419AAB06FCF7340030F"/>
        <w:category>
          <w:name w:val="General"/>
          <w:gallery w:val="placeholder"/>
        </w:category>
        <w:types>
          <w:type w:val="bbPlcHdr"/>
        </w:types>
        <w:behaviors>
          <w:behavior w:val="content"/>
        </w:behaviors>
        <w:guid w:val="{5F285A17-B446-489B-8DAA-F1CBBDC8B481}"/>
      </w:docPartPr>
      <w:docPartBody>
        <w:p w:rsidR="00334F90" w:rsidRDefault="00F03E66" w:rsidP="00F03E66">
          <w:pPr>
            <w:pStyle w:val="859EABAE5EE74419AAB06FCF7340030F"/>
          </w:pPr>
          <w:r>
            <w:rPr>
              <w:rStyle w:val="PlaceholderText"/>
            </w:rPr>
            <w:t>Total Reviewed</w:t>
          </w:r>
        </w:p>
      </w:docPartBody>
    </w:docPart>
    <w:docPart>
      <w:docPartPr>
        <w:name w:val="A914A965B762479F97E92B41184F6861"/>
        <w:category>
          <w:name w:val="General"/>
          <w:gallery w:val="placeholder"/>
        </w:category>
        <w:types>
          <w:type w:val="bbPlcHdr"/>
        </w:types>
        <w:behaviors>
          <w:behavior w:val="content"/>
        </w:behaviors>
        <w:guid w:val="{9EE2CB6A-A739-4EED-B118-6809B5A29736}"/>
      </w:docPartPr>
      <w:docPartBody>
        <w:p w:rsidR="00334F90" w:rsidRDefault="00F03E66" w:rsidP="00F03E66">
          <w:pPr>
            <w:pStyle w:val="A914A965B762479F97E92B41184F6861"/>
          </w:pPr>
          <w:r>
            <w:rPr>
              <w:rStyle w:val="PlaceholderText"/>
            </w:rPr>
            <w:t># Deficient</w:t>
          </w:r>
        </w:p>
      </w:docPartBody>
    </w:docPart>
    <w:docPart>
      <w:docPartPr>
        <w:name w:val="79F506E916774C7DB742F606B0CA576C"/>
        <w:category>
          <w:name w:val="General"/>
          <w:gallery w:val="placeholder"/>
        </w:category>
        <w:types>
          <w:type w:val="bbPlcHdr"/>
        </w:types>
        <w:behaviors>
          <w:behavior w:val="content"/>
        </w:behaviors>
        <w:guid w:val="{AD57B8C7-D225-40DE-8595-AC6EE5F2586A}"/>
      </w:docPartPr>
      <w:docPartBody>
        <w:p w:rsidR="00334F90" w:rsidRDefault="00F03E66" w:rsidP="00F03E66">
          <w:pPr>
            <w:pStyle w:val="79F506E916774C7DB742F606B0CA576C"/>
          </w:pPr>
          <w:r>
            <w:rPr>
              <w:rStyle w:val="PlaceholderText"/>
            </w:rPr>
            <w:t>Total Reviewed</w:t>
          </w:r>
        </w:p>
      </w:docPartBody>
    </w:docPart>
    <w:docPart>
      <w:docPartPr>
        <w:name w:val="6EF55B91A7164FC2AA163AFBDAE6DBD8"/>
        <w:category>
          <w:name w:val="General"/>
          <w:gallery w:val="placeholder"/>
        </w:category>
        <w:types>
          <w:type w:val="bbPlcHdr"/>
        </w:types>
        <w:behaviors>
          <w:behavior w:val="content"/>
        </w:behaviors>
        <w:guid w:val="{245F5888-323A-4938-8685-DB1FB7F22A06}"/>
      </w:docPartPr>
      <w:docPartBody>
        <w:p w:rsidR="00334F90" w:rsidRDefault="00F03E66" w:rsidP="00F03E66">
          <w:pPr>
            <w:pStyle w:val="6EF55B91A7164FC2AA163AFBDAE6DBD8"/>
          </w:pPr>
          <w:r>
            <w:rPr>
              <w:rStyle w:val="PlaceholderText"/>
            </w:rPr>
            <w:t># Deficient</w:t>
          </w:r>
        </w:p>
      </w:docPartBody>
    </w:docPart>
    <w:docPart>
      <w:docPartPr>
        <w:name w:val="BEF7DDFFDDC2444082ACF6E9BE03F2A7"/>
        <w:category>
          <w:name w:val="General"/>
          <w:gallery w:val="placeholder"/>
        </w:category>
        <w:types>
          <w:type w:val="bbPlcHdr"/>
        </w:types>
        <w:behaviors>
          <w:behavior w:val="content"/>
        </w:behaviors>
        <w:guid w:val="{D1312704-D2AF-4F07-9D80-F8AC77784827}"/>
      </w:docPartPr>
      <w:docPartBody>
        <w:p w:rsidR="00334F90" w:rsidRDefault="00F03E66" w:rsidP="00F03E66">
          <w:pPr>
            <w:pStyle w:val="BEF7DDFFDDC2444082ACF6E9BE03F2A7"/>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1E296B"/>
    <w:rsid w:val="00223835"/>
    <w:rsid w:val="00295191"/>
    <w:rsid w:val="00300521"/>
    <w:rsid w:val="00334F90"/>
    <w:rsid w:val="003655CD"/>
    <w:rsid w:val="00365E13"/>
    <w:rsid w:val="00367782"/>
    <w:rsid w:val="0038029E"/>
    <w:rsid w:val="003B658C"/>
    <w:rsid w:val="003E23A4"/>
    <w:rsid w:val="00400F40"/>
    <w:rsid w:val="00412291"/>
    <w:rsid w:val="004807E8"/>
    <w:rsid w:val="004D33EE"/>
    <w:rsid w:val="0053704F"/>
    <w:rsid w:val="00585C3A"/>
    <w:rsid w:val="005B2942"/>
    <w:rsid w:val="005E1121"/>
    <w:rsid w:val="0060745A"/>
    <w:rsid w:val="00625B57"/>
    <w:rsid w:val="00637665"/>
    <w:rsid w:val="0066531D"/>
    <w:rsid w:val="006B4660"/>
    <w:rsid w:val="006C5B69"/>
    <w:rsid w:val="006D7ECF"/>
    <w:rsid w:val="007760D7"/>
    <w:rsid w:val="007C11A9"/>
    <w:rsid w:val="00823E95"/>
    <w:rsid w:val="00895B07"/>
    <w:rsid w:val="008D35DB"/>
    <w:rsid w:val="008E508C"/>
    <w:rsid w:val="0090089E"/>
    <w:rsid w:val="00947CCF"/>
    <w:rsid w:val="00982951"/>
    <w:rsid w:val="009A660F"/>
    <w:rsid w:val="009B7D97"/>
    <w:rsid w:val="009E14C2"/>
    <w:rsid w:val="00A37AEF"/>
    <w:rsid w:val="00A61AE2"/>
    <w:rsid w:val="00A67756"/>
    <w:rsid w:val="00A73E09"/>
    <w:rsid w:val="00AF3EB5"/>
    <w:rsid w:val="00C23DB2"/>
    <w:rsid w:val="00CB0907"/>
    <w:rsid w:val="00CB6F15"/>
    <w:rsid w:val="00D77610"/>
    <w:rsid w:val="00D93419"/>
    <w:rsid w:val="00D9633A"/>
    <w:rsid w:val="00DB050F"/>
    <w:rsid w:val="00DB4116"/>
    <w:rsid w:val="00DD3F14"/>
    <w:rsid w:val="00E01AFC"/>
    <w:rsid w:val="00E13487"/>
    <w:rsid w:val="00E8084A"/>
    <w:rsid w:val="00E871BE"/>
    <w:rsid w:val="00EB231C"/>
    <w:rsid w:val="00EC31C9"/>
    <w:rsid w:val="00ED0925"/>
    <w:rsid w:val="00EF4668"/>
    <w:rsid w:val="00F03E66"/>
    <w:rsid w:val="00F11012"/>
    <w:rsid w:val="00F64EC1"/>
    <w:rsid w:val="00F660C7"/>
    <w:rsid w:val="00FD1928"/>
    <w:rsid w:val="00FD6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E66"/>
    <w:rPr>
      <w:color w:val="808080"/>
    </w:rPr>
  </w:style>
  <w:style w:type="paragraph" w:customStyle="1" w:styleId="E1274DD1C71B4763996ABFDF2CE6D1F0">
    <w:name w:val="E1274DD1C71B4763996ABFDF2CE6D1F0"/>
    <w:rsid w:val="00F03E66"/>
  </w:style>
  <w:style w:type="paragraph" w:customStyle="1" w:styleId="0A31CF943A5A4021AA0FDEFC7B0891D1">
    <w:name w:val="0A31CF943A5A4021AA0FDEFC7B0891D1"/>
    <w:rsid w:val="00F03E66"/>
  </w:style>
  <w:style w:type="paragraph" w:customStyle="1" w:styleId="C970B1CD599D42C4A682A05F7AA227C4">
    <w:name w:val="C970B1CD599D42C4A682A05F7AA227C4"/>
    <w:rsid w:val="00F03E66"/>
  </w:style>
  <w:style w:type="paragraph" w:customStyle="1" w:styleId="74EC6E76495B47F7A0D008D18BA8991B">
    <w:name w:val="74EC6E76495B47F7A0D008D18BA8991B"/>
    <w:rsid w:val="00F03E66"/>
  </w:style>
  <w:style w:type="paragraph" w:customStyle="1" w:styleId="43DDF973C4094DAF92FCC4DB4A0A3FCC">
    <w:name w:val="43DDF973C4094DAF92FCC4DB4A0A3FCC"/>
    <w:rsid w:val="00F03E66"/>
  </w:style>
  <w:style w:type="paragraph" w:customStyle="1" w:styleId="243DE8336CD0413EBB26E81F3763240F">
    <w:name w:val="243DE8336CD0413EBB26E81F3763240F"/>
    <w:rsid w:val="00F03E66"/>
  </w:style>
  <w:style w:type="paragraph" w:customStyle="1" w:styleId="D017926D1BED404189B851B1E75AE253">
    <w:name w:val="D017926D1BED404189B851B1E75AE253"/>
    <w:rsid w:val="00F03E66"/>
  </w:style>
  <w:style w:type="paragraph" w:customStyle="1" w:styleId="605835085E42476A9C021DBFC9A7C3AE">
    <w:name w:val="605835085E42476A9C021DBFC9A7C3AE"/>
    <w:rsid w:val="00F03E66"/>
  </w:style>
  <w:style w:type="paragraph" w:customStyle="1" w:styleId="93C9F12648944E5DA109EB3B763FA5F5">
    <w:name w:val="93C9F12648944E5DA109EB3B763FA5F5"/>
    <w:rsid w:val="00F03E66"/>
  </w:style>
  <w:style w:type="paragraph" w:customStyle="1" w:styleId="82DEB2AEDE9D4A259253D014D1E1BB4B">
    <w:name w:val="82DEB2AEDE9D4A259253D014D1E1BB4B"/>
    <w:rsid w:val="00F03E66"/>
  </w:style>
  <w:style w:type="paragraph" w:customStyle="1" w:styleId="5AE38A0890004B25B7D9EB0D8A57DB88">
    <w:name w:val="5AE38A0890004B25B7D9EB0D8A57DB88"/>
    <w:rsid w:val="00F03E66"/>
  </w:style>
  <w:style w:type="paragraph" w:customStyle="1" w:styleId="E3D6E8329E4A4A53B1272AA628303CB0">
    <w:name w:val="E3D6E8329E4A4A53B1272AA628303CB0"/>
    <w:rsid w:val="00F03E66"/>
  </w:style>
  <w:style w:type="paragraph" w:customStyle="1" w:styleId="17F4BCCB1E58481BAFB7A0105602E95C">
    <w:name w:val="17F4BCCB1E58481BAFB7A0105602E95C"/>
    <w:rsid w:val="00F03E66"/>
  </w:style>
  <w:style w:type="paragraph" w:customStyle="1" w:styleId="67D0235BB46F477F87ACFBF25F07AF5A">
    <w:name w:val="67D0235BB46F477F87ACFBF25F07AF5A"/>
    <w:rsid w:val="00F03E66"/>
  </w:style>
  <w:style w:type="paragraph" w:customStyle="1" w:styleId="BD6B09AAEA274DD685F3AD61E064AA8A">
    <w:name w:val="BD6B09AAEA274DD685F3AD61E064AA8A"/>
    <w:rsid w:val="00F03E66"/>
  </w:style>
  <w:style w:type="paragraph" w:customStyle="1" w:styleId="D3BF0EE4005B4ECEBB7935A9B9A04576">
    <w:name w:val="D3BF0EE4005B4ECEBB7935A9B9A04576"/>
    <w:rsid w:val="00F03E66"/>
  </w:style>
  <w:style w:type="paragraph" w:customStyle="1" w:styleId="F22B278A4D98425B8EAD562B0F2B2154">
    <w:name w:val="F22B278A4D98425B8EAD562B0F2B2154"/>
    <w:rsid w:val="00F03E66"/>
  </w:style>
  <w:style w:type="paragraph" w:customStyle="1" w:styleId="0E12924488FC4E0D8DBA23131BC6928F">
    <w:name w:val="0E12924488FC4E0D8DBA23131BC6928F"/>
    <w:rsid w:val="00F03E66"/>
  </w:style>
  <w:style w:type="paragraph" w:customStyle="1" w:styleId="775DC4E2749D41BB821BBF91EE66D29F">
    <w:name w:val="775DC4E2749D41BB821BBF91EE66D29F"/>
    <w:rsid w:val="00F03E66"/>
  </w:style>
  <w:style w:type="paragraph" w:customStyle="1" w:styleId="1ADE224CBD2740A2887B2C1F1AC61E23">
    <w:name w:val="1ADE224CBD2740A2887B2C1F1AC61E23"/>
    <w:rsid w:val="00F03E66"/>
  </w:style>
  <w:style w:type="paragraph" w:customStyle="1" w:styleId="E533541425C446A68B4E622D0FA82750">
    <w:name w:val="E533541425C446A68B4E622D0FA82750"/>
    <w:rsid w:val="00F03E66"/>
  </w:style>
  <w:style w:type="paragraph" w:customStyle="1" w:styleId="5A6EC64FEB9847138517D81649C2656A">
    <w:name w:val="5A6EC64FEB9847138517D81649C2656A"/>
    <w:rsid w:val="00F03E66"/>
  </w:style>
  <w:style w:type="paragraph" w:customStyle="1" w:styleId="27B737B27F2F417083B46C5D1230A869">
    <w:name w:val="27B737B27F2F417083B46C5D1230A869"/>
    <w:rsid w:val="00F03E66"/>
  </w:style>
  <w:style w:type="paragraph" w:customStyle="1" w:styleId="996C47D226F845C2BDE70759BF237EB1">
    <w:name w:val="996C47D226F845C2BDE70759BF237EB1"/>
    <w:rsid w:val="00F03E66"/>
  </w:style>
  <w:style w:type="paragraph" w:customStyle="1" w:styleId="9FBBD608F9AD4A2B8BED27CB1B3E8863">
    <w:name w:val="9FBBD608F9AD4A2B8BED27CB1B3E8863"/>
    <w:rsid w:val="00F03E66"/>
  </w:style>
  <w:style w:type="paragraph" w:customStyle="1" w:styleId="F8051A89B7414860AB7B44D346F87461">
    <w:name w:val="F8051A89B7414860AB7B44D346F87461"/>
    <w:rsid w:val="00F03E66"/>
  </w:style>
  <w:style w:type="paragraph" w:customStyle="1" w:styleId="3EA2CC12064D49BEB819A664FD51C51F">
    <w:name w:val="3EA2CC12064D49BEB819A664FD51C51F"/>
    <w:rsid w:val="00F03E66"/>
  </w:style>
  <w:style w:type="paragraph" w:customStyle="1" w:styleId="507A360125FC4494A9C6677DF720DCD2">
    <w:name w:val="507A360125FC4494A9C6677DF720DCD2"/>
    <w:rsid w:val="00F03E66"/>
  </w:style>
  <w:style w:type="paragraph" w:customStyle="1" w:styleId="BF76AD35C8AB4C74A82B43F7410538D0">
    <w:name w:val="BF76AD35C8AB4C74A82B43F7410538D0"/>
    <w:rsid w:val="00F03E66"/>
  </w:style>
  <w:style w:type="paragraph" w:customStyle="1" w:styleId="CEF52163E9B241A1BE8B2153BCB29D85">
    <w:name w:val="CEF52163E9B241A1BE8B2153BCB29D85"/>
    <w:rsid w:val="00F03E66"/>
  </w:style>
  <w:style w:type="paragraph" w:customStyle="1" w:styleId="1A85B5AEA73A471987766C26F196F48C">
    <w:name w:val="1A85B5AEA73A471987766C26F196F48C"/>
    <w:rsid w:val="00F03E66"/>
  </w:style>
  <w:style w:type="paragraph" w:customStyle="1" w:styleId="532ABB835A9B4D24BEE0425318822E22">
    <w:name w:val="532ABB835A9B4D24BEE0425318822E22"/>
    <w:rsid w:val="00F03E66"/>
  </w:style>
  <w:style w:type="paragraph" w:customStyle="1" w:styleId="F4478781BD884123B9AE4172441EA481">
    <w:name w:val="F4478781BD884123B9AE4172441EA481"/>
    <w:rsid w:val="00F03E66"/>
  </w:style>
  <w:style w:type="paragraph" w:customStyle="1" w:styleId="4A969DBE9D404BC5822E3910B6725B97">
    <w:name w:val="4A969DBE9D404BC5822E3910B6725B97"/>
    <w:rsid w:val="00F03E66"/>
  </w:style>
  <w:style w:type="paragraph" w:customStyle="1" w:styleId="0918E9F8A1474CD4A5160E483C35C096">
    <w:name w:val="0918E9F8A1474CD4A5160E483C35C096"/>
    <w:rsid w:val="00F03E66"/>
  </w:style>
  <w:style w:type="paragraph" w:customStyle="1" w:styleId="B0D03E20EBA5415BB87C3EE8AD37D92C">
    <w:name w:val="B0D03E20EBA5415BB87C3EE8AD37D92C"/>
    <w:rsid w:val="00F03E66"/>
  </w:style>
  <w:style w:type="paragraph" w:customStyle="1" w:styleId="D09FD7D13ABF416CB18F6DD7953D6B3F">
    <w:name w:val="D09FD7D13ABF416CB18F6DD7953D6B3F"/>
    <w:rsid w:val="00F03E66"/>
  </w:style>
  <w:style w:type="paragraph" w:customStyle="1" w:styleId="8D31B065F4D94D2890653B6E9AC67DBF">
    <w:name w:val="8D31B065F4D94D2890653B6E9AC67DBF"/>
    <w:rsid w:val="00F03E66"/>
  </w:style>
  <w:style w:type="paragraph" w:customStyle="1" w:styleId="01DFF93940E64432965A1335CD96F783">
    <w:name w:val="01DFF93940E64432965A1335CD96F783"/>
    <w:rsid w:val="00F03E66"/>
  </w:style>
  <w:style w:type="paragraph" w:customStyle="1" w:styleId="9863FAECB9BB4DDBBBC463B5A492F724">
    <w:name w:val="9863FAECB9BB4DDBBBC463B5A492F724"/>
    <w:rsid w:val="00F03E66"/>
  </w:style>
  <w:style w:type="paragraph" w:customStyle="1" w:styleId="0820238CCDF4484CB3ECD259658B1045">
    <w:name w:val="0820238CCDF4484CB3ECD259658B1045"/>
    <w:rsid w:val="00F03E66"/>
  </w:style>
  <w:style w:type="paragraph" w:customStyle="1" w:styleId="F53B39449A3C46C49C07B176F213BF0A">
    <w:name w:val="F53B39449A3C46C49C07B176F213BF0A"/>
    <w:rsid w:val="00F03E66"/>
  </w:style>
  <w:style w:type="paragraph" w:customStyle="1" w:styleId="2059D6C2272144AE8CD1B62A790C0822">
    <w:name w:val="2059D6C2272144AE8CD1B62A790C0822"/>
    <w:rsid w:val="00F03E66"/>
  </w:style>
  <w:style w:type="paragraph" w:customStyle="1" w:styleId="41B8339865664C659C9145B4C781174A">
    <w:name w:val="41B8339865664C659C9145B4C781174A"/>
    <w:rsid w:val="00F03E66"/>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606D3213C8F2439DA986103BC9FDD261">
    <w:name w:val="606D3213C8F2439DA986103BC9FDD261"/>
    <w:rsid w:val="00F03E66"/>
  </w:style>
  <w:style w:type="paragraph" w:customStyle="1" w:styleId="D6CFFDE9648B440586D8E87E379120CB">
    <w:name w:val="D6CFFDE9648B440586D8E87E379120CB"/>
    <w:rsid w:val="00F03E66"/>
  </w:style>
  <w:style w:type="paragraph" w:customStyle="1" w:styleId="C4479C8D08484D7E8001A1FED0B3B065">
    <w:name w:val="C4479C8D08484D7E8001A1FED0B3B065"/>
    <w:rsid w:val="00F03E66"/>
  </w:style>
  <w:style w:type="paragraph" w:customStyle="1" w:styleId="6A253F24D1EF4F38BCD0075F00D76CA7">
    <w:name w:val="6A253F24D1EF4F38BCD0075F00D76CA7"/>
    <w:rsid w:val="00F03E66"/>
  </w:style>
  <w:style w:type="paragraph" w:customStyle="1" w:styleId="A30EE199E0B948178D191A70766AA6C4">
    <w:name w:val="A30EE199E0B948178D191A70766AA6C4"/>
    <w:rsid w:val="00F03E66"/>
  </w:style>
  <w:style w:type="paragraph" w:customStyle="1" w:styleId="7D4B34B6405041A2B95F921B5CD5D076">
    <w:name w:val="7D4B34B6405041A2B95F921B5CD5D076"/>
    <w:rsid w:val="00F03E66"/>
  </w:style>
  <w:style w:type="paragraph" w:customStyle="1" w:styleId="423CDF986B474F1FA9799E3A4AA69BBB">
    <w:name w:val="423CDF986B474F1FA9799E3A4AA69BBB"/>
    <w:rsid w:val="00F03E66"/>
  </w:style>
  <w:style w:type="paragraph" w:customStyle="1" w:styleId="3E9D5DB3852445E3967ABD063BC80FC9">
    <w:name w:val="3E9D5DB3852445E3967ABD063BC80FC9"/>
    <w:rsid w:val="00F03E66"/>
  </w:style>
  <w:style w:type="paragraph" w:customStyle="1" w:styleId="23A6603D4D6542E9AAC49568BCC26459">
    <w:name w:val="23A6603D4D6542E9AAC49568BCC26459"/>
    <w:rsid w:val="00F03E66"/>
  </w:style>
  <w:style w:type="paragraph" w:customStyle="1" w:styleId="2994DD5F1FE449ADA48BC587197F0C19">
    <w:name w:val="2994DD5F1FE449ADA48BC587197F0C19"/>
    <w:rsid w:val="00F03E66"/>
  </w:style>
  <w:style w:type="paragraph" w:customStyle="1" w:styleId="D6BBDE3F50AB4A188C3C964494707DED">
    <w:name w:val="D6BBDE3F50AB4A188C3C964494707DED"/>
    <w:rsid w:val="00F03E66"/>
  </w:style>
  <w:style w:type="paragraph" w:customStyle="1" w:styleId="4426CBEB37A7438C90A5BB26E946E027">
    <w:name w:val="4426CBEB37A7438C90A5BB26E946E027"/>
    <w:rsid w:val="00F03E66"/>
  </w:style>
  <w:style w:type="paragraph" w:customStyle="1" w:styleId="CCBE71BD725647E7886229079656698C">
    <w:name w:val="CCBE71BD725647E7886229079656698C"/>
    <w:rsid w:val="00F03E66"/>
  </w:style>
  <w:style w:type="paragraph" w:customStyle="1" w:styleId="5EC1C3F039F94122A994D6EF1104F328">
    <w:name w:val="5EC1C3F039F94122A994D6EF1104F328"/>
    <w:rsid w:val="00F03E66"/>
  </w:style>
  <w:style w:type="paragraph" w:customStyle="1" w:styleId="621CF7513142467E926C5140DC4BA03D">
    <w:name w:val="621CF7513142467E926C5140DC4BA03D"/>
    <w:rsid w:val="00F03E66"/>
  </w:style>
  <w:style w:type="paragraph" w:customStyle="1" w:styleId="C45C661063F340578F05BCDB58F7D309">
    <w:name w:val="C45C661063F340578F05BCDB58F7D309"/>
    <w:rsid w:val="00F03E66"/>
  </w:style>
  <w:style w:type="paragraph" w:customStyle="1" w:styleId="4D610F42EE884A969C1D352A9E51F2C9">
    <w:name w:val="4D610F42EE884A969C1D352A9E51F2C9"/>
    <w:rsid w:val="00F03E66"/>
  </w:style>
  <w:style w:type="paragraph" w:customStyle="1" w:styleId="D99B8018BE3444AF983CCA74D8A09DDD">
    <w:name w:val="D99B8018BE3444AF983CCA74D8A09DDD"/>
    <w:rsid w:val="00F03E66"/>
  </w:style>
  <w:style w:type="paragraph" w:customStyle="1" w:styleId="4A38FC1B1D294426863AA8E04B4B942D">
    <w:name w:val="4A38FC1B1D294426863AA8E04B4B942D"/>
    <w:rsid w:val="00F03E66"/>
  </w:style>
  <w:style w:type="paragraph" w:customStyle="1" w:styleId="131A1F840BD2404FAEF168F2E3E2B7C1">
    <w:name w:val="131A1F840BD2404FAEF168F2E3E2B7C1"/>
    <w:rsid w:val="00F03E66"/>
  </w:style>
  <w:style w:type="paragraph" w:customStyle="1" w:styleId="77C18BECB9BD48CDB61F5BC14AB684C6">
    <w:name w:val="77C18BECB9BD48CDB61F5BC14AB684C6"/>
    <w:rsid w:val="00F03E66"/>
  </w:style>
  <w:style w:type="paragraph" w:customStyle="1" w:styleId="C67E67C9369F49D18602C60995908906">
    <w:name w:val="C67E67C9369F49D18602C60995908906"/>
    <w:rsid w:val="00F03E66"/>
  </w:style>
  <w:style w:type="paragraph" w:customStyle="1" w:styleId="84E6230779964C31A6FFFEDBEB26D855">
    <w:name w:val="84E6230779964C31A6FFFEDBEB26D855"/>
    <w:rsid w:val="00A73E09"/>
  </w:style>
  <w:style w:type="paragraph" w:customStyle="1" w:styleId="5594197EE359492EA295CA023A18C175">
    <w:name w:val="5594197EE359492EA295CA023A18C175"/>
    <w:rsid w:val="00F03E66"/>
  </w:style>
  <w:style w:type="paragraph" w:customStyle="1" w:styleId="8D426971089C4A4595465ABBBA779FF0">
    <w:name w:val="8D426971089C4A4595465ABBBA779FF0"/>
    <w:rsid w:val="00F03E66"/>
  </w:style>
  <w:style w:type="paragraph" w:customStyle="1" w:styleId="A365929E5FA7469FA998286D386F24E2">
    <w:name w:val="A365929E5FA7469FA998286D386F24E2"/>
    <w:rsid w:val="00F03E66"/>
  </w:style>
  <w:style w:type="paragraph" w:customStyle="1" w:styleId="8B7A7267861848E78CAB0D3D380ABACE">
    <w:name w:val="8B7A7267861848E78CAB0D3D380ABACE"/>
    <w:rsid w:val="00F03E66"/>
  </w:style>
  <w:style w:type="paragraph" w:customStyle="1" w:styleId="3CD2F1B9B0284B878BAEAD1ABF162D47">
    <w:name w:val="3CD2F1B9B0284B878BAEAD1ABF162D47"/>
    <w:rsid w:val="00F03E66"/>
  </w:style>
  <w:style w:type="paragraph" w:customStyle="1" w:styleId="A7D94BFF0796446785429836FF51FD66">
    <w:name w:val="A7D94BFF0796446785429836FF51FD66"/>
    <w:rsid w:val="00F03E66"/>
  </w:style>
  <w:style w:type="paragraph" w:customStyle="1" w:styleId="81D13E472FB342BB866B13CC8ACCFA21">
    <w:name w:val="81D13E472FB342BB866B13CC8ACCFA21"/>
    <w:rsid w:val="00F03E66"/>
  </w:style>
  <w:style w:type="paragraph" w:customStyle="1" w:styleId="D5C6EA67035640F59C29AC57C3ED1418">
    <w:name w:val="D5C6EA67035640F59C29AC57C3ED1418"/>
    <w:rsid w:val="00F03E66"/>
  </w:style>
  <w:style w:type="paragraph" w:customStyle="1" w:styleId="5ABD0959B0934B77A34890737D9AE782">
    <w:name w:val="5ABD0959B0934B77A34890737D9AE782"/>
    <w:rsid w:val="00F03E66"/>
  </w:style>
  <w:style w:type="paragraph" w:customStyle="1" w:styleId="D18BC288D37E4D799BEDFED27332547A">
    <w:name w:val="D18BC288D37E4D799BEDFED27332547A"/>
    <w:rsid w:val="00F03E66"/>
  </w:style>
  <w:style w:type="paragraph" w:customStyle="1" w:styleId="03942275C80C4EB9BAD3AD515A0F22FD">
    <w:name w:val="03942275C80C4EB9BAD3AD515A0F22FD"/>
    <w:rsid w:val="00F03E66"/>
  </w:style>
  <w:style w:type="paragraph" w:customStyle="1" w:styleId="733F59DF64F34A55A18657F29A483DE8">
    <w:name w:val="733F59DF64F34A55A18657F29A483DE8"/>
    <w:rsid w:val="00F03E66"/>
  </w:style>
  <w:style w:type="paragraph" w:customStyle="1" w:styleId="B7CDC56ABF3D4E94BEFFAC84909BA0BA">
    <w:name w:val="B7CDC56ABF3D4E94BEFFAC84909BA0BA"/>
    <w:rsid w:val="00F03E66"/>
  </w:style>
  <w:style w:type="paragraph" w:customStyle="1" w:styleId="B733D89B1C3A44BEAD37F04A1E297C76">
    <w:name w:val="B733D89B1C3A44BEAD37F04A1E297C76"/>
    <w:rsid w:val="00F03E66"/>
  </w:style>
  <w:style w:type="paragraph" w:customStyle="1" w:styleId="3A614FF05B3C448CBDB548784D1328FA">
    <w:name w:val="3A614FF05B3C448CBDB548784D1328FA"/>
    <w:rsid w:val="00F03E66"/>
  </w:style>
  <w:style w:type="paragraph" w:customStyle="1" w:styleId="928111665FE24D12AE99398061934A18">
    <w:name w:val="928111665FE24D12AE99398061934A18"/>
    <w:rsid w:val="00F03E66"/>
  </w:style>
  <w:style w:type="paragraph" w:customStyle="1" w:styleId="A81E94A6E7D841D086B7CCDBD911E224">
    <w:name w:val="A81E94A6E7D841D086B7CCDBD911E224"/>
    <w:rsid w:val="00F03E66"/>
  </w:style>
  <w:style w:type="paragraph" w:customStyle="1" w:styleId="21219FEE94044F2AB492895EDA628784">
    <w:name w:val="21219FEE94044F2AB492895EDA628784"/>
    <w:rsid w:val="00F03E66"/>
  </w:style>
  <w:style w:type="paragraph" w:customStyle="1" w:styleId="933D074A98224965845509CE197D054C">
    <w:name w:val="933D074A98224965845509CE197D054C"/>
    <w:rsid w:val="00F03E66"/>
  </w:style>
  <w:style w:type="paragraph" w:customStyle="1" w:styleId="B2D185BCD49B4B4AA3F4117F546FF70E">
    <w:name w:val="B2D185BCD49B4B4AA3F4117F546FF70E"/>
    <w:rsid w:val="00F03E66"/>
  </w:style>
  <w:style w:type="paragraph" w:customStyle="1" w:styleId="70AF17F1EF7C4B70BD3EBA012A0BBE87">
    <w:name w:val="70AF17F1EF7C4B70BD3EBA012A0BBE87"/>
    <w:rsid w:val="00F03E66"/>
  </w:style>
  <w:style w:type="paragraph" w:customStyle="1" w:styleId="5B0F55387B6343768381805E76D12E82">
    <w:name w:val="5B0F55387B6343768381805E76D12E82"/>
    <w:rsid w:val="00F03E66"/>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E869CE3912A04B21BF7458789FFA9D8E">
    <w:name w:val="E869CE3912A04B21BF7458789FFA9D8E"/>
    <w:rsid w:val="003B658C"/>
  </w:style>
  <w:style w:type="paragraph" w:customStyle="1" w:styleId="640C1EC6CD4A4A1BBC44E173FB98FEDC">
    <w:name w:val="640C1EC6CD4A4A1BBC44E173FB98FEDC"/>
    <w:rsid w:val="003B658C"/>
  </w:style>
  <w:style w:type="paragraph" w:customStyle="1" w:styleId="5A4D829A2D1A4A0AAF1D4C0643F1120D">
    <w:name w:val="5A4D829A2D1A4A0AAF1D4C0643F1120D"/>
    <w:rsid w:val="003B658C"/>
  </w:style>
  <w:style w:type="paragraph" w:customStyle="1" w:styleId="8135D4F4DA1948719F4E7062BE08FAD4">
    <w:name w:val="8135D4F4DA1948719F4E7062BE08FAD4"/>
    <w:rsid w:val="003B658C"/>
  </w:style>
  <w:style w:type="paragraph" w:customStyle="1" w:styleId="618D6DDB02F74D33A8B5AE5CC8613A61">
    <w:name w:val="618D6DDB02F74D33A8B5AE5CC8613A61"/>
    <w:rsid w:val="003B658C"/>
  </w:style>
  <w:style w:type="paragraph" w:customStyle="1" w:styleId="1040B2848A49473281C8519CCFABD91D">
    <w:name w:val="1040B2848A49473281C8519CCFABD91D"/>
    <w:rsid w:val="003B658C"/>
  </w:style>
  <w:style w:type="paragraph" w:customStyle="1" w:styleId="527F6D7C77004DDAA1501A88290F0988">
    <w:name w:val="527F6D7C77004DDAA1501A88290F0988"/>
    <w:rsid w:val="003B658C"/>
  </w:style>
  <w:style w:type="paragraph" w:customStyle="1" w:styleId="87C9F4DE4E514A5F9639571FDF87B66C">
    <w:name w:val="87C9F4DE4E514A5F9639571FDF87B66C"/>
    <w:rsid w:val="003B658C"/>
  </w:style>
  <w:style w:type="paragraph" w:customStyle="1" w:styleId="60FE4E1D6B084C279D686E8FF45DC591">
    <w:name w:val="60FE4E1D6B084C279D686E8FF45DC591"/>
    <w:rsid w:val="003B658C"/>
  </w:style>
  <w:style w:type="paragraph" w:customStyle="1" w:styleId="C471BE1685DF463FBEF4DB5B4F8402E7">
    <w:name w:val="C471BE1685DF463FBEF4DB5B4F8402E7"/>
    <w:rsid w:val="003B658C"/>
  </w:style>
  <w:style w:type="paragraph" w:customStyle="1" w:styleId="ABEA2907175B4D40984EDD93C9F02408">
    <w:name w:val="ABEA2907175B4D40984EDD93C9F02408"/>
    <w:rsid w:val="003B658C"/>
  </w:style>
  <w:style w:type="paragraph" w:customStyle="1" w:styleId="4D112F3C8C804FBBBDA41136BA0216EF">
    <w:name w:val="4D112F3C8C804FBBBDA41136BA0216EF"/>
    <w:rsid w:val="003B658C"/>
  </w:style>
  <w:style w:type="paragraph" w:customStyle="1" w:styleId="F37F1E9DFDF14EA6933AA839F3181668">
    <w:name w:val="F37F1E9DFDF14EA6933AA839F3181668"/>
    <w:rsid w:val="003B658C"/>
  </w:style>
  <w:style w:type="paragraph" w:customStyle="1" w:styleId="AB84E9D112E54E229E448D1C7842AB35">
    <w:name w:val="AB84E9D112E54E229E448D1C7842AB35"/>
    <w:rsid w:val="003B658C"/>
  </w:style>
  <w:style w:type="paragraph" w:customStyle="1" w:styleId="AB09304C12B44A0EBA054B5C33CE7CA6">
    <w:name w:val="AB09304C12B44A0EBA054B5C33CE7CA6"/>
    <w:rsid w:val="003B658C"/>
  </w:style>
  <w:style w:type="paragraph" w:customStyle="1" w:styleId="3B064F48A43B4D48A7BB9251D9A0A8F2">
    <w:name w:val="3B064F48A43B4D48A7BB9251D9A0A8F2"/>
    <w:rsid w:val="003B658C"/>
  </w:style>
  <w:style w:type="paragraph" w:customStyle="1" w:styleId="0DD4BF1636184069B2F74C5A31EBD977">
    <w:name w:val="0DD4BF1636184069B2F74C5A31EBD977"/>
    <w:rsid w:val="003B658C"/>
  </w:style>
  <w:style w:type="paragraph" w:customStyle="1" w:styleId="40F44CEB4A1049BDB763E3FF49DBB91B">
    <w:name w:val="40F44CEB4A1049BDB763E3FF49DBB91B"/>
    <w:rsid w:val="003B658C"/>
  </w:style>
  <w:style w:type="paragraph" w:customStyle="1" w:styleId="549DD4F2584C490D9726635FE01E2AF4">
    <w:name w:val="549DD4F2584C490D9726635FE01E2AF4"/>
    <w:rsid w:val="003B658C"/>
  </w:style>
  <w:style w:type="paragraph" w:customStyle="1" w:styleId="54443DEF31924CD6A066C7097F3D63CF">
    <w:name w:val="54443DEF31924CD6A066C7097F3D63CF"/>
    <w:rsid w:val="003B658C"/>
  </w:style>
  <w:style w:type="paragraph" w:customStyle="1" w:styleId="1EC356540CFD440997301732F43E8528">
    <w:name w:val="1EC356540CFD440997301732F43E8528"/>
    <w:rsid w:val="003B658C"/>
  </w:style>
  <w:style w:type="paragraph" w:customStyle="1" w:styleId="6A2D31BB1D8E4677B03F816BB18339C4">
    <w:name w:val="6A2D31BB1D8E4677B03F816BB18339C4"/>
    <w:rsid w:val="003B658C"/>
  </w:style>
  <w:style w:type="paragraph" w:customStyle="1" w:styleId="100937136BE24F479713793D04885120">
    <w:name w:val="100937136BE24F479713793D04885120"/>
    <w:rsid w:val="003B658C"/>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6E1578E966924B20B45E9E35DD85A9C3">
    <w:name w:val="6E1578E966924B20B45E9E35DD85A9C3"/>
    <w:rsid w:val="007C11A9"/>
  </w:style>
  <w:style w:type="paragraph" w:customStyle="1" w:styleId="1D566CE38AA843DE92214E626BF8D386">
    <w:name w:val="1D566CE38AA843DE92214E626BF8D386"/>
    <w:rsid w:val="007C11A9"/>
  </w:style>
  <w:style w:type="paragraph" w:customStyle="1" w:styleId="FBCF30D75185481EAA7462B792611174">
    <w:name w:val="FBCF30D75185481EAA7462B792611174"/>
    <w:rsid w:val="00C23DB2"/>
  </w:style>
  <w:style w:type="paragraph" w:customStyle="1" w:styleId="518FD643BF704DC68A9B1046302FBBA6">
    <w:name w:val="518FD643BF704DC68A9B1046302FBBA6"/>
    <w:rsid w:val="00F03E66"/>
  </w:style>
  <w:style w:type="paragraph" w:customStyle="1" w:styleId="FE0D5C11D7054E92A8696C3C90357495">
    <w:name w:val="FE0D5C11D7054E92A8696C3C90357495"/>
    <w:rsid w:val="00F03E66"/>
  </w:style>
  <w:style w:type="paragraph" w:customStyle="1" w:styleId="86E3A63D00AA4ACAB7987A74A63BDD72">
    <w:name w:val="86E3A63D00AA4ACAB7987A74A63BDD72"/>
    <w:rsid w:val="00F03E66"/>
  </w:style>
  <w:style w:type="paragraph" w:customStyle="1" w:styleId="1ED3049DBDFB480C95BE78371E76CB21">
    <w:name w:val="1ED3049DBDFB480C95BE78371E76CB21"/>
    <w:rsid w:val="00F03E66"/>
  </w:style>
  <w:style w:type="paragraph" w:customStyle="1" w:styleId="3B10A2883969409AA027A6D2C3839FE5">
    <w:name w:val="3B10A2883969409AA027A6D2C3839FE5"/>
    <w:rsid w:val="00F03E66"/>
  </w:style>
  <w:style w:type="paragraph" w:customStyle="1" w:styleId="9B8E65B7417244C58C651510896A3FB0">
    <w:name w:val="9B8E65B7417244C58C651510896A3FB0"/>
    <w:rsid w:val="00F03E66"/>
  </w:style>
  <w:style w:type="paragraph" w:customStyle="1" w:styleId="6253B2E4DFFA4CFB89FF26CF4A020445">
    <w:name w:val="6253B2E4DFFA4CFB89FF26CF4A020445"/>
    <w:rsid w:val="00F03E66"/>
  </w:style>
  <w:style w:type="paragraph" w:customStyle="1" w:styleId="612FB116F8814FABA6DD5AE1253DBA41">
    <w:name w:val="612FB116F8814FABA6DD5AE1253DBA41"/>
    <w:rsid w:val="00F03E66"/>
  </w:style>
  <w:style w:type="paragraph" w:customStyle="1" w:styleId="960BEC5871B54BAFAB0A5172A0BAAC0D">
    <w:name w:val="960BEC5871B54BAFAB0A5172A0BAAC0D"/>
    <w:rsid w:val="00F03E66"/>
  </w:style>
  <w:style w:type="paragraph" w:customStyle="1" w:styleId="5F15C7EDEC914FFCAD399D38F4A55E9D">
    <w:name w:val="5F15C7EDEC914FFCAD399D38F4A55E9D"/>
    <w:rsid w:val="00F03E66"/>
  </w:style>
  <w:style w:type="paragraph" w:customStyle="1" w:styleId="859EABAE5EE74419AAB06FCF7340030F">
    <w:name w:val="859EABAE5EE74419AAB06FCF7340030F"/>
    <w:rsid w:val="00F03E66"/>
  </w:style>
  <w:style w:type="paragraph" w:customStyle="1" w:styleId="A914A965B762479F97E92B41184F6861">
    <w:name w:val="A914A965B762479F97E92B41184F6861"/>
    <w:rsid w:val="00F03E66"/>
  </w:style>
  <w:style w:type="paragraph" w:customStyle="1" w:styleId="79F506E916774C7DB742F606B0CA576C">
    <w:name w:val="79F506E916774C7DB742F606B0CA576C"/>
    <w:rsid w:val="00F03E66"/>
  </w:style>
  <w:style w:type="paragraph" w:customStyle="1" w:styleId="6EF55B91A7164FC2AA163AFBDAE6DBD8">
    <w:name w:val="6EF55B91A7164FC2AA163AFBDAE6DBD8"/>
    <w:rsid w:val="00F03E66"/>
  </w:style>
  <w:style w:type="paragraph" w:customStyle="1" w:styleId="BEF7DDFFDDC2444082ACF6E9BE03F2A7">
    <w:name w:val="BEF7DDFFDDC2444082ACF6E9BE03F2A7"/>
    <w:rsid w:val="00F03E66"/>
  </w:style>
  <w:style w:type="paragraph" w:customStyle="1" w:styleId="D05B1D9E313647C48BC6CD5EDC8E9711">
    <w:name w:val="D05B1D9E313647C48BC6CD5EDC8E9711"/>
    <w:rsid w:val="00C23DB2"/>
  </w:style>
  <w:style w:type="paragraph" w:customStyle="1" w:styleId="ED63E48F8F3948EE8FEF4F53EC96C7DA">
    <w:name w:val="ED63E48F8F3948EE8FEF4F53EC96C7DA"/>
    <w:rsid w:val="003B658C"/>
  </w:style>
  <w:style w:type="paragraph" w:customStyle="1" w:styleId="ECE46A0A35104094BC4411C563E61497">
    <w:name w:val="ECE46A0A35104094BC4411C563E61497"/>
    <w:rsid w:val="003B658C"/>
  </w:style>
  <w:style w:type="paragraph" w:customStyle="1" w:styleId="70686C33DA9D461C836A9ECBE5C593CB">
    <w:name w:val="70686C33DA9D461C836A9ECBE5C593CB"/>
    <w:rsid w:val="003B658C"/>
  </w:style>
  <w:style w:type="paragraph" w:customStyle="1" w:styleId="4E0C358AE49D4ABBBA2F8389AAC6287A">
    <w:name w:val="4E0C358AE49D4ABBBA2F8389AAC6287A"/>
    <w:rsid w:val="003B658C"/>
  </w:style>
  <w:style w:type="paragraph" w:customStyle="1" w:styleId="DC2350B01FB34F0585F461F61B5F92F5">
    <w:name w:val="DC2350B01FB34F0585F461F61B5F92F5"/>
    <w:rsid w:val="003B658C"/>
  </w:style>
  <w:style w:type="paragraph" w:customStyle="1" w:styleId="1F931BAFD02F4336AB69EE6E4F68594F">
    <w:name w:val="1F931BAFD02F4336AB69EE6E4F68594F"/>
    <w:rsid w:val="003B658C"/>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71218687B2F4436AB7517F2FA9B27F2F">
    <w:name w:val="71218687B2F4436AB7517F2FA9B27F2F"/>
    <w:rsid w:val="003B658C"/>
  </w:style>
  <w:style w:type="paragraph" w:customStyle="1" w:styleId="6C8A3CB2A22F4A3AA3034E1C1F2E4D5F">
    <w:name w:val="6C8A3CB2A22F4A3AA3034E1C1F2E4D5F"/>
    <w:rsid w:val="003B658C"/>
  </w:style>
  <w:style w:type="paragraph" w:customStyle="1" w:styleId="E49764A7D4E24FA1816D0393F0F867DF">
    <w:name w:val="E49764A7D4E24FA1816D0393F0F867DF"/>
    <w:rsid w:val="003B658C"/>
  </w:style>
  <w:style w:type="paragraph" w:customStyle="1" w:styleId="08185DCCA0D44FBEAAFB5BA84911BC88">
    <w:name w:val="08185DCCA0D44FBEAAFB5BA84911BC88"/>
    <w:rsid w:val="003B658C"/>
  </w:style>
  <w:style w:type="paragraph" w:customStyle="1" w:styleId="ED6F17B9725747038C3181593F032A1D">
    <w:name w:val="ED6F17B9725747038C3181593F032A1D"/>
    <w:rsid w:val="003B658C"/>
  </w:style>
  <w:style w:type="paragraph" w:customStyle="1" w:styleId="BF5A0880CBDB4BF9B424D567836CDA5C">
    <w:name w:val="BF5A0880CBDB4BF9B424D567836CDA5C"/>
    <w:rsid w:val="003B658C"/>
  </w:style>
  <w:style w:type="paragraph" w:customStyle="1" w:styleId="CBEECC2F903E4B9B98A4164108F28B95">
    <w:name w:val="CBEECC2F903E4B9B98A4164108F28B95"/>
    <w:rsid w:val="003B658C"/>
  </w:style>
  <w:style w:type="paragraph" w:customStyle="1" w:styleId="D81A2C7511944B1DBEED9A533DF321DF">
    <w:name w:val="D81A2C7511944B1DBEED9A533DF321DF"/>
    <w:rsid w:val="003B658C"/>
  </w:style>
  <w:style w:type="paragraph" w:customStyle="1" w:styleId="953BA751257E47978C7B5E975EF605B5">
    <w:name w:val="953BA751257E47978C7B5E975EF605B5"/>
    <w:rsid w:val="003B658C"/>
  </w:style>
  <w:style w:type="paragraph" w:customStyle="1" w:styleId="12E69554D3164652ABF39E75DEAF67E5">
    <w:name w:val="12E69554D3164652ABF39E75DEAF67E5"/>
    <w:rsid w:val="003B658C"/>
  </w:style>
  <w:style w:type="paragraph" w:customStyle="1" w:styleId="0BDD79DF8DAD4E81A0770F98011A39AF">
    <w:name w:val="0BDD79DF8DAD4E81A0770F98011A39AF"/>
    <w:rsid w:val="003B658C"/>
  </w:style>
  <w:style w:type="paragraph" w:customStyle="1" w:styleId="D9763B287AA74111AAB246344EF2FB99">
    <w:name w:val="D9763B287AA74111AAB246344EF2FB99"/>
    <w:rsid w:val="003B658C"/>
  </w:style>
  <w:style w:type="paragraph" w:customStyle="1" w:styleId="2975166CA2054415A104AF0E7EB757D1">
    <w:name w:val="2975166CA2054415A104AF0E7EB757D1"/>
    <w:rsid w:val="003B658C"/>
  </w:style>
  <w:style w:type="paragraph" w:customStyle="1" w:styleId="4595B1CAE1844A548D290A2E2453F795">
    <w:name w:val="4595B1CAE1844A548D290A2E2453F795"/>
    <w:rsid w:val="003B658C"/>
  </w:style>
  <w:style w:type="paragraph" w:customStyle="1" w:styleId="3359930D29B14CC6BCA90432A7FA84E8">
    <w:name w:val="3359930D29B14CC6BCA90432A7FA84E8"/>
    <w:rsid w:val="003B658C"/>
  </w:style>
  <w:style w:type="paragraph" w:customStyle="1" w:styleId="6657A93249854ECDA580D6B255DF1E68">
    <w:name w:val="6657A93249854ECDA580D6B255DF1E68"/>
    <w:rsid w:val="003B658C"/>
  </w:style>
  <w:style w:type="paragraph" w:customStyle="1" w:styleId="D667A655815045B9A1E808E52C118893">
    <w:name w:val="D667A655815045B9A1E808E52C118893"/>
    <w:rsid w:val="003B658C"/>
  </w:style>
  <w:style w:type="paragraph" w:customStyle="1" w:styleId="3EBD6E9A47004278B9E82A5D2D04E599">
    <w:name w:val="3EBD6E9A47004278B9E82A5D2D04E599"/>
    <w:rsid w:val="007C11A9"/>
  </w:style>
  <w:style w:type="paragraph" w:customStyle="1" w:styleId="438B7E050AB44813A7B0BB1C68E8850B">
    <w:name w:val="438B7E050AB44813A7B0BB1C68E8850B"/>
    <w:rsid w:val="007C11A9"/>
  </w:style>
  <w:style w:type="paragraph" w:customStyle="1" w:styleId="F4E933C368E647E7AA0037BFD658BA57">
    <w:name w:val="F4E933C368E647E7AA0037BFD658BA57"/>
    <w:rsid w:val="007C11A9"/>
  </w:style>
  <w:style w:type="paragraph" w:customStyle="1" w:styleId="A5F4EE9B2130441F81CF1A47EDD0389B">
    <w:name w:val="A5F4EE9B2130441F81CF1A47EDD0389B"/>
    <w:rsid w:val="003B658C"/>
  </w:style>
  <w:style w:type="paragraph" w:customStyle="1" w:styleId="47CC64A47ED74600AB9316445E11658C">
    <w:name w:val="47CC64A47ED74600AB9316445E11658C"/>
    <w:rsid w:val="003B658C"/>
  </w:style>
  <w:style w:type="paragraph" w:customStyle="1" w:styleId="E5AF46AD434846DE834313E84884488F">
    <w:name w:val="E5AF46AD434846DE834313E84884488F"/>
    <w:rsid w:val="003B658C"/>
  </w:style>
  <w:style w:type="paragraph" w:customStyle="1" w:styleId="CF4BC69E790649C78B59E3B3D3ACA1C1">
    <w:name w:val="CF4BC69E790649C78B59E3B3D3ACA1C1"/>
    <w:rsid w:val="003B658C"/>
  </w:style>
  <w:style w:type="paragraph" w:customStyle="1" w:styleId="A8076EFE36CC45A9B63789F00D9E7797">
    <w:name w:val="A8076EFE36CC45A9B63789F00D9E7797"/>
    <w:rsid w:val="003B658C"/>
  </w:style>
  <w:style w:type="paragraph" w:customStyle="1" w:styleId="78E1ACC134E545E9B5E66D9296559FDE">
    <w:name w:val="78E1ACC134E545E9B5E66D9296559FDE"/>
    <w:rsid w:val="003B658C"/>
  </w:style>
  <w:style w:type="paragraph" w:customStyle="1" w:styleId="767B99DEF0EE4DCB98EC200F8B078E86">
    <w:name w:val="767B99DEF0EE4DCB98EC200F8B078E86"/>
    <w:rsid w:val="003B658C"/>
  </w:style>
  <w:style w:type="paragraph" w:customStyle="1" w:styleId="2CC02128166047E0AE6BEF021792699B">
    <w:name w:val="2CC02128166047E0AE6BEF021792699B"/>
    <w:rsid w:val="003B658C"/>
  </w:style>
  <w:style w:type="paragraph" w:customStyle="1" w:styleId="799BD26B02B446A09A44F13104F784D9">
    <w:name w:val="799BD26B02B446A09A44F13104F784D9"/>
    <w:rsid w:val="003B658C"/>
  </w:style>
  <w:style w:type="paragraph" w:customStyle="1" w:styleId="7DD81F09344247F6821288EAF0F95403">
    <w:name w:val="7DD81F09344247F6821288EAF0F95403"/>
    <w:rsid w:val="003B658C"/>
  </w:style>
  <w:style w:type="paragraph" w:customStyle="1" w:styleId="0F6418256B3A40EA9767BB5B675D16A5">
    <w:name w:val="0F6418256B3A40EA9767BB5B675D16A5"/>
    <w:rsid w:val="003B658C"/>
  </w:style>
  <w:style w:type="paragraph" w:customStyle="1" w:styleId="99764C05BF424BA394D53B7E8213D7CA">
    <w:name w:val="99764C05BF424BA394D53B7E8213D7CA"/>
    <w:rsid w:val="003B658C"/>
  </w:style>
  <w:style w:type="paragraph" w:customStyle="1" w:styleId="D9C8F6F4F52344AB997485F29462B8D2">
    <w:name w:val="D9C8F6F4F52344AB997485F29462B8D2"/>
    <w:rsid w:val="003B658C"/>
  </w:style>
  <w:style w:type="paragraph" w:customStyle="1" w:styleId="C71A2B24E506468C81009C8B8B519DE3">
    <w:name w:val="C71A2B24E506468C81009C8B8B519DE3"/>
    <w:rsid w:val="003B658C"/>
  </w:style>
  <w:style w:type="paragraph" w:customStyle="1" w:styleId="EF79D2E8323E485BB72EC06CD4BD1560">
    <w:name w:val="EF79D2E8323E485BB72EC06CD4BD1560"/>
    <w:rsid w:val="003B658C"/>
  </w:style>
  <w:style w:type="paragraph" w:customStyle="1" w:styleId="F69A1977230141C3BF4934327E7E8650">
    <w:name w:val="F69A1977230141C3BF4934327E7E8650"/>
    <w:rsid w:val="003B658C"/>
  </w:style>
  <w:style w:type="paragraph" w:customStyle="1" w:styleId="EDBEEE0D197745C5BEB3931D362A3961">
    <w:name w:val="EDBEEE0D197745C5BEB3931D362A3961"/>
    <w:rsid w:val="003B658C"/>
  </w:style>
  <w:style w:type="paragraph" w:customStyle="1" w:styleId="20E3C2634E78409CB34390B3E1BA6E89">
    <w:name w:val="20E3C2634E78409CB34390B3E1BA6E89"/>
    <w:rsid w:val="003B658C"/>
  </w:style>
  <w:style w:type="paragraph" w:customStyle="1" w:styleId="23E015D3A5DF48E4BD3397139F02A2B5">
    <w:name w:val="23E015D3A5DF48E4BD3397139F02A2B5"/>
    <w:rsid w:val="003B658C"/>
  </w:style>
  <w:style w:type="paragraph" w:customStyle="1" w:styleId="4CE5A2A321DA47CA9CF491A06E96CCF4">
    <w:name w:val="4CE5A2A321DA47CA9CF491A06E96CCF4"/>
    <w:rsid w:val="003B658C"/>
  </w:style>
  <w:style w:type="paragraph" w:customStyle="1" w:styleId="F75ED0B4DA5144E583A52BF05CFA43A9">
    <w:name w:val="F75ED0B4DA5144E583A52BF05CFA43A9"/>
    <w:rsid w:val="003B658C"/>
  </w:style>
  <w:style w:type="paragraph" w:customStyle="1" w:styleId="71571A0C7097441885F42D6BC355914E">
    <w:name w:val="71571A0C7097441885F42D6BC355914E"/>
    <w:rsid w:val="003B658C"/>
  </w:style>
  <w:style w:type="paragraph" w:customStyle="1" w:styleId="95999EDD4D25415281FE56A931AA9732">
    <w:name w:val="95999EDD4D25415281FE56A931AA9732"/>
    <w:rsid w:val="003B658C"/>
  </w:style>
  <w:style w:type="paragraph" w:customStyle="1" w:styleId="7E474BF30D82441CAB69EF89EAAABB8A">
    <w:name w:val="7E474BF30D82441CAB69EF89EAAABB8A"/>
    <w:rsid w:val="003B658C"/>
  </w:style>
  <w:style w:type="paragraph" w:customStyle="1" w:styleId="3E395E818CF8417FAF5AB7638859032D">
    <w:name w:val="3E395E818CF8417FAF5AB7638859032D"/>
    <w:rsid w:val="003B658C"/>
  </w:style>
  <w:style w:type="paragraph" w:customStyle="1" w:styleId="501C578FE39A4B1AAC5ED3256310829D">
    <w:name w:val="501C578FE39A4B1AAC5ED3256310829D"/>
    <w:rsid w:val="003B658C"/>
  </w:style>
  <w:style w:type="paragraph" w:customStyle="1" w:styleId="A9AEB73F91A44627ADBFC8F5B90F6184">
    <w:name w:val="A9AEB73F91A44627ADBFC8F5B90F6184"/>
    <w:rsid w:val="003B658C"/>
  </w:style>
  <w:style w:type="paragraph" w:customStyle="1" w:styleId="22A865406ECD44EBA3797EE54470F4C7">
    <w:name w:val="22A865406ECD44EBA3797EE54470F4C7"/>
    <w:rsid w:val="003B658C"/>
  </w:style>
  <w:style w:type="paragraph" w:customStyle="1" w:styleId="5E4FB67932CE48B9B960C13ED60C8873">
    <w:name w:val="5E4FB67932CE48B9B960C13ED60C8873"/>
    <w:rsid w:val="003B658C"/>
  </w:style>
  <w:style w:type="paragraph" w:customStyle="1" w:styleId="7E704398AC3848B1A13F82A04A2FCE68">
    <w:name w:val="7E704398AC3848B1A13F82A04A2FCE68"/>
    <w:rsid w:val="003B658C"/>
  </w:style>
  <w:style w:type="paragraph" w:customStyle="1" w:styleId="A2217359D1094DF6B7B20FE59CFFAB2E">
    <w:name w:val="A2217359D1094DF6B7B20FE59CFFAB2E"/>
    <w:rsid w:val="003B658C"/>
  </w:style>
  <w:style w:type="paragraph" w:customStyle="1" w:styleId="5F51B3EC9A454298B8EF0025CCC1DDC9">
    <w:name w:val="5F51B3EC9A454298B8EF0025CCC1DDC9"/>
    <w:rsid w:val="003B658C"/>
  </w:style>
  <w:style w:type="paragraph" w:customStyle="1" w:styleId="A379F8C25EED49FDA59B93A117E05AC6">
    <w:name w:val="A379F8C25EED49FDA59B93A117E05AC6"/>
    <w:rsid w:val="003B658C"/>
  </w:style>
  <w:style w:type="paragraph" w:customStyle="1" w:styleId="9B66A80D8B744E81B03ED4C61C56BEE3">
    <w:name w:val="9B66A80D8B744E81B03ED4C61C56BEE3"/>
    <w:rsid w:val="003B658C"/>
  </w:style>
  <w:style w:type="paragraph" w:customStyle="1" w:styleId="813CD4DC2A1E44919D799C6761C51F5B">
    <w:name w:val="813CD4DC2A1E44919D799C6761C51F5B"/>
    <w:rsid w:val="003B658C"/>
  </w:style>
  <w:style w:type="paragraph" w:customStyle="1" w:styleId="D4DEBFAFEE0C4B44AF0C681B51D2C3BC">
    <w:name w:val="D4DEBFAFEE0C4B44AF0C681B51D2C3BC"/>
    <w:rsid w:val="003B658C"/>
  </w:style>
  <w:style w:type="paragraph" w:customStyle="1" w:styleId="939CD8F806FA4A7889BE3D224A362219">
    <w:name w:val="939CD8F806FA4A7889BE3D224A362219"/>
    <w:rsid w:val="003B658C"/>
  </w:style>
  <w:style w:type="paragraph" w:customStyle="1" w:styleId="81FB20C8BE6449BFA092067AFB22B8E0">
    <w:name w:val="81FB20C8BE6449BFA092067AFB22B8E0"/>
    <w:rsid w:val="003B658C"/>
  </w:style>
  <w:style w:type="paragraph" w:customStyle="1" w:styleId="A15B68032A8940F9ADAE98D63E775A1D">
    <w:name w:val="A15B68032A8940F9ADAE98D63E775A1D"/>
    <w:rsid w:val="003B658C"/>
  </w:style>
  <w:style w:type="paragraph" w:customStyle="1" w:styleId="8EA613111BC5476CACF461C3DEFADC55">
    <w:name w:val="8EA613111BC5476CACF461C3DEFADC55"/>
    <w:rsid w:val="003B658C"/>
  </w:style>
  <w:style w:type="paragraph" w:customStyle="1" w:styleId="9C5B11760E6E413DBFE64D5FA0C0CD68">
    <w:name w:val="9C5B11760E6E413DBFE64D5FA0C0CD68"/>
    <w:rsid w:val="003B658C"/>
  </w:style>
  <w:style w:type="paragraph" w:customStyle="1" w:styleId="74589513106F45DDBFB0BDB80B000560">
    <w:name w:val="74589513106F45DDBFB0BDB80B000560"/>
    <w:rsid w:val="003B658C"/>
  </w:style>
  <w:style w:type="paragraph" w:customStyle="1" w:styleId="4D9DE42349E5472B84CB6F4F340853AD">
    <w:name w:val="4D9DE42349E5472B84CB6F4F340853AD"/>
    <w:rsid w:val="003B658C"/>
  </w:style>
  <w:style w:type="paragraph" w:customStyle="1" w:styleId="E17EB6A29CCC4D0BB537D0A6EAEBCD24">
    <w:name w:val="E17EB6A29CCC4D0BB537D0A6EAEBCD24"/>
    <w:rsid w:val="003B658C"/>
  </w:style>
  <w:style w:type="paragraph" w:customStyle="1" w:styleId="18BD8CB223A4437D88F0426AD5632913">
    <w:name w:val="18BD8CB223A4437D88F0426AD5632913"/>
    <w:rsid w:val="003B658C"/>
  </w:style>
  <w:style w:type="paragraph" w:customStyle="1" w:styleId="B2AAC00BB35449C885F99C47643FD893">
    <w:name w:val="B2AAC00BB35449C885F99C47643FD893"/>
    <w:rsid w:val="003B658C"/>
  </w:style>
  <w:style w:type="paragraph" w:customStyle="1" w:styleId="B5B323FC751B4864876E04C4756FF5FF">
    <w:name w:val="B5B323FC751B4864876E04C4756FF5FF"/>
    <w:rsid w:val="00300521"/>
  </w:style>
  <w:style w:type="paragraph" w:customStyle="1" w:styleId="B51A1030E56541D8AEE580D728BEF914">
    <w:name w:val="B51A1030E56541D8AEE580D728BEF914"/>
    <w:rsid w:val="003B658C"/>
  </w:style>
  <w:style w:type="paragraph" w:customStyle="1" w:styleId="18D4D57B67A04C0C9D18E2BF63362EF0">
    <w:name w:val="18D4D57B67A04C0C9D18E2BF63362EF0"/>
    <w:rsid w:val="003B658C"/>
  </w:style>
  <w:style w:type="paragraph" w:customStyle="1" w:styleId="6454C590F4E543E7B311F1121D8D45EC">
    <w:name w:val="6454C590F4E543E7B311F1121D8D45EC"/>
    <w:rsid w:val="003B658C"/>
  </w:style>
  <w:style w:type="paragraph" w:customStyle="1" w:styleId="227B3AD6428942E096F7810C6A91BD9D">
    <w:name w:val="227B3AD6428942E096F7810C6A91BD9D"/>
    <w:rsid w:val="003B658C"/>
  </w:style>
  <w:style w:type="paragraph" w:customStyle="1" w:styleId="C57BC51AB9BD47FBA68B5B0BEF46E128">
    <w:name w:val="C57BC51AB9BD47FBA68B5B0BEF46E128"/>
    <w:rsid w:val="003B658C"/>
  </w:style>
  <w:style w:type="paragraph" w:customStyle="1" w:styleId="E256B68302034ADCB7D2D4260234FD1A">
    <w:name w:val="E256B68302034ADCB7D2D4260234FD1A"/>
    <w:rsid w:val="003B658C"/>
  </w:style>
  <w:style w:type="paragraph" w:customStyle="1" w:styleId="B3F4B8EC79F74CF484FCEDA868409B17">
    <w:name w:val="B3F4B8EC79F74CF484FCEDA868409B17"/>
    <w:rsid w:val="003B658C"/>
  </w:style>
  <w:style w:type="paragraph" w:customStyle="1" w:styleId="0FEB596B117F4F3090989B89F45C2CFD">
    <w:name w:val="0FEB596B117F4F3090989B89F45C2CFD"/>
    <w:rsid w:val="003B658C"/>
  </w:style>
  <w:style w:type="paragraph" w:customStyle="1" w:styleId="A5FFA0E53F9A4769BE9128EB58F0D91E">
    <w:name w:val="A5FFA0E53F9A4769BE9128EB58F0D91E"/>
    <w:rsid w:val="003B658C"/>
  </w:style>
  <w:style w:type="paragraph" w:customStyle="1" w:styleId="F412E50C73BB49C399A67DFA18A0730D">
    <w:name w:val="F412E50C73BB49C399A67DFA18A0730D"/>
    <w:rsid w:val="003B658C"/>
  </w:style>
  <w:style w:type="paragraph" w:customStyle="1" w:styleId="8077F53FA95344BE808BBB7A10ED1B57">
    <w:name w:val="8077F53FA95344BE808BBB7A10ED1B57"/>
    <w:rsid w:val="003B658C"/>
  </w:style>
  <w:style w:type="paragraph" w:customStyle="1" w:styleId="FB626E4593FF429787F9DAB9BA01C6CA">
    <w:name w:val="FB626E4593FF429787F9DAB9BA01C6CA"/>
    <w:rsid w:val="003B658C"/>
  </w:style>
  <w:style w:type="paragraph" w:customStyle="1" w:styleId="CF1B603422D3432FA8A6C60C3A123C2A">
    <w:name w:val="CF1B603422D3432FA8A6C60C3A123C2A"/>
    <w:rsid w:val="003B658C"/>
  </w:style>
  <w:style w:type="paragraph" w:customStyle="1" w:styleId="A6E7D21044F3463E83AC54952DE5EB17">
    <w:name w:val="A6E7D21044F3463E83AC54952DE5EB17"/>
    <w:rsid w:val="003B658C"/>
  </w:style>
  <w:style w:type="paragraph" w:customStyle="1" w:styleId="EE6FABD8DB9D49A58ED654C36F579D48">
    <w:name w:val="EE6FABD8DB9D49A58ED654C36F579D48"/>
    <w:rsid w:val="003B658C"/>
  </w:style>
  <w:style w:type="paragraph" w:customStyle="1" w:styleId="60D3940070274A0C8B2B49B003AB39F2">
    <w:name w:val="60D3940070274A0C8B2B49B003AB39F2"/>
    <w:rsid w:val="003B658C"/>
  </w:style>
  <w:style w:type="paragraph" w:customStyle="1" w:styleId="E0BC9F1A83DF4D4182384554D6A50DED">
    <w:name w:val="E0BC9F1A83DF4D4182384554D6A50DED"/>
    <w:rsid w:val="003B658C"/>
  </w:style>
  <w:style w:type="paragraph" w:customStyle="1" w:styleId="F0F97990408348DF9F19027560D3739B">
    <w:name w:val="F0F97990408348DF9F19027560D3739B"/>
    <w:rsid w:val="003B658C"/>
  </w:style>
  <w:style w:type="paragraph" w:customStyle="1" w:styleId="B7DC5CA0B6C547149639F12CD3345C46">
    <w:name w:val="B7DC5CA0B6C547149639F12CD3345C46"/>
    <w:rsid w:val="003B658C"/>
  </w:style>
  <w:style w:type="paragraph" w:customStyle="1" w:styleId="3180DADF825945C39502561F8BDCD4AF">
    <w:name w:val="3180DADF825945C39502561F8BDCD4AF"/>
    <w:rsid w:val="003B658C"/>
  </w:style>
  <w:style w:type="paragraph" w:customStyle="1" w:styleId="0B48DA1A87F94EDA809E95D6E5A54634">
    <w:name w:val="0B48DA1A87F94EDA809E95D6E5A54634"/>
    <w:rsid w:val="003B658C"/>
  </w:style>
  <w:style w:type="paragraph" w:customStyle="1" w:styleId="E35BE759AB544675AD16C4374E2D1A40">
    <w:name w:val="E35BE759AB544675AD16C4374E2D1A40"/>
    <w:rsid w:val="003B658C"/>
  </w:style>
  <w:style w:type="paragraph" w:customStyle="1" w:styleId="FCEE87DA527D4489837C884F89D55C23">
    <w:name w:val="FCEE87DA527D4489837C884F89D55C23"/>
    <w:rsid w:val="003B658C"/>
  </w:style>
  <w:style w:type="paragraph" w:customStyle="1" w:styleId="0071C3200E5B494BB8DC1739AE9BEBFB">
    <w:name w:val="0071C3200E5B494BB8DC1739AE9BEBFB"/>
    <w:rsid w:val="003B658C"/>
  </w:style>
  <w:style w:type="paragraph" w:customStyle="1" w:styleId="C5C45BB04E2A4C5EAD9CDAA8B28F2900">
    <w:name w:val="C5C45BB04E2A4C5EAD9CDAA8B28F2900"/>
    <w:rsid w:val="003B658C"/>
  </w:style>
  <w:style w:type="paragraph" w:customStyle="1" w:styleId="95A83A79C1B34DDD86E77C4FC444489D">
    <w:name w:val="95A83A79C1B34DDD86E77C4FC444489D"/>
    <w:rsid w:val="003B658C"/>
  </w:style>
  <w:style w:type="paragraph" w:customStyle="1" w:styleId="6B39EB90382D49CFA7464D51CA066C5A">
    <w:name w:val="6B39EB90382D49CFA7464D51CA066C5A"/>
    <w:rsid w:val="003B658C"/>
  </w:style>
  <w:style w:type="paragraph" w:customStyle="1" w:styleId="28C48EE346874EB0B8AAB8146AD66DCC">
    <w:name w:val="28C48EE346874EB0B8AAB8146AD66DCC"/>
    <w:rsid w:val="003B658C"/>
  </w:style>
  <w:style w:type="paragraph" w:customStyle="1" w:styleId="8DE0DC1DF3A1412D87349449F748BE9F">
    <w:name w:val="8DE0DC1DF3A1412D87349449F748BE9F"/>
    <w:rsid w:val="003B658C"/>
  </w:style>
  <w:style w:type="paragraph" w:customStyle="1" w:styleId="CAC9B93B05C74A13B4F76C3D02810A93">
    <w:name w:val="CAC9B93B05C74A13B4F76C3D02810A93"/>
    <w:rsid w:val="003B658C"/>
  </w:style>
  <w:style w:type="paragraph" w:customStyle="1" w:styleId="56D8EC22591A41A0BBBDF60F9F009387">
    <w:name w:val="56D8EC22591A41A0BBBDF60F9F009387"/>
    <w:rsid w:val="003B658C"/>
  </w:style>
  <w:style w:type="paragraph" w:customStyle="1" w:styleId="91B361E9BA814B42AD6DE86D960976F6">
    <w:name w:val="91B361E9BA814B42AD6DE86D960976F6"/>
    <w:rsid w:val="003B658C"/>
  </w:style>
  <w:style w:type="paragraph" w:customStyle="1" w:styleId="68834CE2C50540CD9A8A6503CB836027">
    <w:name w:val="68834CE2C50540CD9A8A6503CB836027"/>
    <w:rsid w:val="003B658C"/>
  </w:style>
  <w:style w:type="paragraph" w:customStyle="1" w:styleId="79BCB27807B6421D8CC059BC9563357D">
    <w:name w:val="79BCB27807B6421D8CC059BC9563357D"/>
    <w:rsid w:val="003B658C"/>
  </w:style>
  <w:style w:type="paragraph" w:customStyle="1" w:styleId="02DF1D472F3D453A92644E04E237AE5B">
    <w:name w:val="02DF1D472F3D453A92644E04E237AE5B"/>
    <w:rsid w:val="003B658C"/>
  </w:style>
  <w:style w:type="paragraph" w:customStyle="1" w:styleId="5CD1CFA1AD924CCD89CF9AEC4A70F3C8">
    <w:name w:val="5CD1CFA1AD924CCD89CF9AEC4A70F3C8"/>
    <w:rsid w:val="003B658C"/>
  </w:style>
  <w:style w:type="paragraph" w:customStyle="1" w:styleId="DB7B2EF195694F10BE320A302E66DFCD">
    <w:name w:val="DB7B2EF195694F10BE320A302E66DFCD"/>
    <w:rsid w:val="003B658C"/>
  </w:style>
  <w:style w:type="paragraph" w:customStyle="1" w:styleId="AE12E731D4644465AE70CE2FE233297D">
    <w:name w:val="AE12E731D4644465AE70CE2FE233297D"/>
    <w:rsid w:val="003B658C"/>
  </w:style>
  <w:style w:type="paragraph" w:customStyle="1" w:styleId="3889AC98684C4A5D859A603DA0D67B28">
    <w:name w:val="3889AC98684C4A5D859A603DA0D67B28"/>
    <w:rsid w:val="003B658C"/>
  </w:style>
  <w:style w:type="paragraph" w:customStyle="1" w:styleId="C5A843C744CD408D8D2290096484F20F">
    <w:name w:val="C5A843C744CD408D8D2290096484F20F"/>
    <w:rsid w:val="003B658C"/>
  </w:style>
  <w:style w:type="paragraph" w:customStyle="1" w:styleId="3F8C460C3C404B82AB310D550D9C1CD6">
    <w:name w:val="3F8C460C3C404B82AB310D550D9C1CD6"/>
    <w:rsid w:val="003B658C"/>
  </w:style>
  <w:style w:type="paragraph" w:customStyle="1" w:styleId="7D02C322C0E546F69F070ECB9D76B195">
    <w:name w:val="7D02C322C0E546F69F070ECB9D76B195"/>
    <w:rsid w:val="003B658C"/>
  </w:style>
  <w:style w:type="paragraph" w:customStyle="1" w:styleId="B251C89898F441F79B85C139D112B109">
    <w:name w:val="B251C89898F441F79B85C139D112B109"/>
    <w:rsid w:val="003B658C"/>
  </w:style>
  <w:style w:type="paragraph" w:customStyle="1" w:styleId="0A9173FB8CF34A118B9E218448696145">
    <w:name w:val="0A9173FB8CF34A118B9E218448696145"/>
    <w:rsid w:val="003B658C"/>
  </w:style>
  <w:style w:type="paragraph" w:customStyle="1" w:styleId="A01B3D10FE4449908E48B0F9614C21B8">
    <w:name w:val="A01B3D10FE4449908E48B0F9614C21B8"/>
    <w:rsid w:val="003B658C"/>
  </w:style>
  <w:style w:type="paragraph" w:customStyle="1" w:styleId="159FDD5E3F6C4C18920310FFE78E64A2">
    <w:name w:val="159FDD5E3F6C4C18920310FFE78E64A2"/>
    <w:rsid w:val="003B658C"/>
  </w:style>
  <w:style w:type="paragraph" w:customStyle="1" w:styleId="AB75BA5916D04E9A8900191DC064E044">
    <w:name w:val="AB75BA5916D04E9A8900191DC064E044"/>
    <w:rsid w:val="003B658C"/>
  </w:style>
  <w:style w:type="paragraph" w:customStyle="1" w:styleId="D998DE693896418F93B69334BE8363AD">
    <w:name w:val="D998DE693896418F93B69334BE8363AD"/>
    <w:rsid w:val="003B658C"/>
  </w:style>
  <w:style w:type="paragraph" w:customStyle="1" w:styleId="EFC4483A1EF64DFFA4F5D42F58E648CF">
    <w:name w:val="EFC4483A1EF64DFFA4F5D42F58E648CF"/>
    <w:rsid w:val="003B658C"/>
  </w:style>
  <w:style w:type="paragraph" w:customStyle="1" w:styleId="A5774E36CBF743178154A5F616380142">
    <w:name w:val="A5774E36CBF743178154A5F616380142"/>
    <w:rsid w:val="003B658C"/>
  </w:style>
  <w:style w:type="paragraph" w:customStyle="1" w:styleId="97EC19BA034A425294EDA43C7D486A51">
    <w:name w:val="97EC19BA034A425294EDA43C7D486A51"/>
    <w:rsid w:val="003B658C"/>
  </w:style>
  <w:style w:type="paragraph" w:customStyle="1" w:styleId="F9005C7FBA6E4ED0A93C0F3E9FB01997">
    <w:name w:val="F9005C7FBA6E4ED0A93C0F3E9FB01997"/>
    <w:rsid w:val="003B658C"/>
  </w:style>
  <w:style w:type="paragraph" w:customStyle="1" w:styleId="4687DA76E6E14EE089384C6AEB937772">
    <w:name w:val="4687DA76E6E14EE089384C6AEB937772"/>
    <w:rsid w:val="003B658C"/>
  </w:style>
  <w:style w:type="paragraph" w:customStyle="1" w:styleId="C9AB04F672EB49D895A182D04D2F26BA">
    <w:name w:val="C9AB04F672EB49D895A182D04D2F26BA"/>
    <w:rsid w:val="003B658C"/>
  </w:style>
  <w:style w:type="paragraph" w:customStyle="1" w:styleId="2D6898631AEC4732844EADC0E9B77BF8">
    <w:name w:val="2D6898631AEC4732844EADC0E9B77BF8"/>
    <w:rsid w:val="003B658C"/>
  </w:style>
  <w:style w:type="paragraph" w:customStyle="1" w:styleId="E246E81660A14F38A9EF4E632DBD6306">
    <w:name w:val="E246E81660A14F38A9EF4E632DBD6306"/>
    <w:rsid w:val="003B658C"/>
  </w:style>
  <w:style w:type="paragraph" w:customStyle="1" w:styleId="840A38D05A764FD2A912292B509A64FB">
    <w:name w:val="840A38D05A764FD2A912292B509A64FB"/>
    <w:rsid w:val="003B658C"/>
  </w:style>
  <w:style w:type="paragraph" w:customStyle="1" w:styleId="8BF1A6B534284A608C39413542E4C1BB">
    <w:name w:val="8BF1A6B534284A608C39413542E4C1BB"/>
    <w:rsid w:val="003B658C"/>
  </w:style>
  <w:style w:type="paragraph" w:customStyle="1" w:styleId="7DB0F6EBDC4643D5BBA19A5EC59BABD5">
    <w:name w:val="7DB0F6EBDC4643D5BBA19A5EC59BABD5"/>
    <w:rsid w:val="003B658C"/>
  </w:style>
  <w:style w:type="paragraph" w:customStyle="1" w:styleId="357988B6DDFD42E4B1538093E299455C">
    <w:name w:val="357988B6DDFD42E4B1538093E299455C"/>
    <w:rsid w:val="003B658C"/>
  </w:style>
  <w:style w:type="paragraph" w:customStyle="1" w:styleId="F5F35EDBE4D54B0BBA2C65E19EF94430">
    <w:name w:val="F5F35EDBE4D54B0BBA2C65E19EF94430"/>
    <w:rsid w:val="003B658C"/>
  </w:style>
  <w:style w:type="paragraph" w:customStyle="1" w:styleId="7973E0C335A3429DBFE56EE412DCB1A8">
    <w:name w:val="7973E0C335A3429DBFE56EE412DCB1A8"/>
    <w:rsid w:val="003B658C"/>
  </w:style>
  <w:style w:type="paragraph" w:customStyle="1" w:styleId="3C78E18D214A429798F75615205FCA1E">
    <w:name w:val="3C78E18D214A429798F75615205FCA1E"/>
    <w:rsid w:val="003B658C"/>
  </w:style>
  <w:style w:type="paragraph" w:customStyle="1" w:styleId="5CBBCE92D56C44A292EAB1F1659B34A2">
    <w:name w:val="5CBBCE92D56C44A292EAB1F1659B34A2"/>
    <w:rsid w:val="003B658C"/>
  </w:style>
  <w:style w:type="paragraph" w:customStyle="1" w:styleId="9874257B1D474AB59F9B5A4DBDFAAF18">
    <w:name w:val="9874257B1D474AB59F9B5A4DBDFAAF18"/>
    <w:rsid w:val="003B658C"/>
  </w:style>
  <w:style w:type="paragraph" w:customStyle="1" w:styleId="9A821B1AF73F4A64A84F5D455F3A7CFB">
    <w:name w:val="9A821B1AF73F4A64A84F5D455F3A7CFB"/>
    <w:rsid w:val="003B658C"/>
  </w:style>
  <w:style w:type="paragraph" w:customStyle="1" w:styleId="AA9508302ADB4388B1EAE68806BF9092">
    <w:name w:val="AA9508302ADB4388B1EAE68806BF9092"/>
    <w:rsid w:val="003B658C"/>
  </w:style>
  <w:style w:type="paragraph" w:customStyle="1" w:styleId="0E7A7FA199A94F038033FC05038949B3">
    <w:name w:val="0E7A7FA199A94F038033FC05038949B3"/>
    <w:rsid w:val="003B658C"/>
  </w:style>
  <w:style w:type="paragraph" w:customStyle="1" w:styleId="44A820DA6F8A4A5CAE286A83B4BC309D">
    <w:name w:val="44A820DA6F8A4A5CAE286A83B4BC309D"/>
    <w:rsid w:val="003B658C"/>
  </w:style>
  <w:style w:type="paragraph" w:customStyle="1" w:styleId="43C206DCBDA745989B0445603B7361A2">
    <w:name w:val="43C206DCBDA745989B0445603B7361A2"/>
    <w:rsid w:val="003B658C"/>
  </w:style>
  <w:style w:type="paragraph" w:customStyle="1" w:styleId="D1D3CD8860E94782A743E11B7EBE1916">
    <w:name w:val="D1D3CD8860E94782A743E11B7EBE1916"/>
    <w:rsid w:val="003B658C"/>
  </w:style>
  <w:style w:type="paragraph" w:customStyle="1" w:styleId="8AC0754F002347C69FA4C6F0B1B6842D">
    <w:name w:val="8AC0754F002347C69FA4C6F0B1B6842D"/>
    <w:rsid w:val="003B658C"/>
  </w:style>
  <w:style w:type="paragraph" w:customStyle="1" w:styleId="F6FC79121C0D436ABECAF00B9664F74B">
    <w:name w:val="F6FC79121C0D436ABECAF00B9664F74B"/>
    <w:rsid w:val="003B658C"/>
  </w:style>
  <w:style w:type="paragraph" w:customStyle="1" w:styleId="7E206E6DAEAE45FF8753E4D6A7259EEB">
    <w:name w:val="7E206E6DAEAE45FF8753E4D6A7259EEB"/>
    <w:rsid w:val="003B658C"/>
  </w:style>
  <w:style w:type="paragraph" w:customStyle="1" w:styleId="5963A4F0646A404887A1EC3BF3E58EC5">
    <w:name w:val="5963A4F0646A404887A1EC3BF3E58EC5"/>
    <w:rsid w:val="003B658C"/>
  </w:style>
  <w:style w:type="paragraph" w:customStyle="1" w:styleId="50B4FAE6C07F43BA9047788E3AF16605">
    <w:name w:val="50B4FAE6C07F43BA9047788E3AF16605"/>
    <w:rsid w:val="003B658C"/>
  </w:style>
  <w:style w:type="paragraph" w:customStyle="1" w:styleId="4194757FF41C425D8DABF6D5F7A4DA41">
    <w:name w:val="4194757FF41C425D8DABF6D5F7A4DA41"/>
    <w:rsid w:val="003B658C"/>
  </w:style>
  <w:style w:type="paragraph" w:customStyle="1" w:styleId="F7CA9EDEF28C4574AB4E899A6C5695A3">
    <w:name w:val="F7CA9EDEF28C4574AB4E899A6C5695A3"/>
    <w:rsid w:val="003B658C"/>
  </w:style>
  <w:style w:type="paragraph" w:customStyle="1" w:styleId="5F378244499442DF86DF2A3C7154B4F2">
    <w:name w:val="5F378244499442DF86DF2A3C7154B4F2"/>
    <w:rsid w:val="003B658C"/>
  </w:style>
  <w:style w:type="paragraph" w:customStyle="1" w:styleId="D4187B81A02D4767A108D6A1AFE73172">
    <w:name w:val="D4187B81A02D4767A108D6A1AFE73172"/>
    <w:rsid w:val="003B658C"/>
  </w:style>
  <w:style w:type="paragraph" w:customStyle="1" w:styleId="85630FB758A3441A8822FC2B976BF305">
    <w:name w:val="85630FB758A3441A8822FC2B976BF305"/>
    <w:rsid w:val="003B658C"/>
  </w:style>
  <w:style w:type="paragraph" w:customStyle="1" w:styleId="192DF411B6404C06A09BF9232098DEEC">
    <w:name w:val="192DF411B6404C06A09BF9232098DEEC"/>
    <w:rsid w:val="003B658C"/>
  </w:style>
  <w:style w:type="paragraph" w:customStyle="1" w:styleId="725682E3E4B94C55A955BB970EBF20BA">
    <w:name w:val="725682E3E4B94C55A955BB970EBF20BA"/>
    <w:rsid w:val="003B658C"/>
  </w:style>
  <w:style w:type="paragraph" w:customStyle="1" w:styleId="F2BB54615A414587B398A32388C0413B">
    <w:name w:val="F2BB54615A414587B398A32388C0413B"/>
    <w:rsid w:val="003B658C"/>
  </w:style>
  <w:style w:type="paragraph" w:customStyle="1" w:styleId="42DD13838B3B48A68FCDCE0CA1373FF2">
    <w:name w:val="42DD13838B3B48A68FCDCE0CA1373FF2"/>
    <w:rsid w:val="003B658C"/>
  </w:style>
  <w:style w:type="paragraph" w:customStyle="1" w:styleId="B11422C3932847D6B1B760EB4D714929">
    <w:name w:val="B11422C3932847D6B1B760EB4D714929"/>
    <w:rsid w:val="003B658C"/>
  </w:style>
  <w:style w:type="paragraph" w:customStyle="1" w:styleId="8E2549C4B9084857B156F31174F2A4AC">
    <w:name w:val="8E2549C4B9084857B156F31174F2A4AC"/>
    <w:rsid w:val="003B658C"/>
  </w:style>
  <w:style w:type="paragraph" w:customStyle="1" w:styleId="52B7E988F6E54A7A893CD4D8A32B51DE">
    <w:name w:val="52B7E988F6E54A7A893CD4D8A32B51DE"/>
    <w:rsid w:val="003B658C"/>
  </w:style>
  <w:style w:type="paragraph" w:customStyle="1" w:styleId="A833D07B12A149AEBED4FA4204CA00B1">
    <w:name w:val="A833D07B12A149AEBED4FA4204CA00B1"/>
    <w:rsid w:val="003B658C"/>
  </w:style>
  <w:style w:type="paragraph" w:customStyle="1" w:styleId="C82C9028E09E4FFAA20E0EBA41D57769">
    <w:name w:val="C82C9028E09E4FFAA20E0EBA41D57769"/>
    <w:rsid w:val="003B658C"/>
  </w:style>
  <w:style w:type="paragraph" w:customStyle="1" w:styleId="50118CED92274F33933778DD979EC059">
    <w:name w:val="50118CED92274F33933778DD979EC059"/>
    <w:rsid w:val="003B658C"/>
  </w:style>
  <w:style w:type="paragraph" w:customStyle="1" w:styleId="6EDF27F960CC49DC8B30CEA69C0A0FD9">
    <w:name w:val="6EDF27F960CC49DC8B30CEA69C0A0FD9"/>
    <w:rsid w:val="003B658C"/>
  </w:style>
  <w:style w:type="paragraph" w:customStyle="1" w:styleId="4C9C549C37A9408199711C680E58A2E2">
    <w:name w:val="4C9C549C37A9408199711C680E58A2E2"/>
    <w:rsid w:val="003B658C"/>
  </w:style>
  <w:style w:type="paragraph" w:customStyle="1" w:styleId="B0F30F40830D478BBD724DDFF57403F6">
    <w:name w:val="B0F30F40830D478BBD724DDFF57403F6"/>
    <w:rsid w:val="003B658C"/>
  </w:style>
  <w:style w:type="paragraph" w:customStyle="1" w:styleId="FBBA2241B65440539F1E8B9F401EFF1B">
    <w:name w:val="FBBA2241B65440539F1E8B9F401EFF1B"/>
    <w:rsid w:val="003B658C"/>
  </w:style>
  <w:style w:type="paragraph" w:customStyle="1" w:styleId="D3E95F0698F94E47957C5455BBCC1829">
    <w:name w:val="D3E95F0698F94E47957C5455BBCC1829"/>
    <w:rsid w:val="003B658C"/>
  </w:style>
  <w:style w:type="paragraph" w:customStyle="1" w:styleId="160D1B007B2E434B814FEE5F683B708E">
    <w:name w:val="160D1B007B2E434B814FEE5F683B708E"/>
    <w:rsid w:val="003B658C"/>
  </w:style>
  <w:style w:type="paragraph" w:customStyle="1" w:styleId="F66DBB8F862048E8946211B1BDBC8EBD">
    <w:name w:val="F66DBB8F862048E8946211B1BDBC8EBD"/>
    <w:rsid w:val="003B658C"/>
  </w:style>
  <w:style w:type="paragraph" w:customStyle="1" w:styleId="86CC5BDE346C464E9D2408F616DDC39E">
    <w:name w:val="86CC5BDE346C464E9D2408F616DDC39E"/>
    <w:rsid w:val="003B658C"/>
  </w:style>
  <w:style w:type="paragraph" w:customStyle="1" w:styleId="0DA6A85236C645B6A57AC29CE1753C64">
    <w:name w:val="0DA6A85236C645B6A57AC29CE1753C64"/>
    <w:rsid w:val="003B658C"/>
  </w:style>
  <w:style w:type="paragraph" w:customStyle="1" w:styleId="60CD4B21D88B441582F31E9C9A4B178F">
    <w:name w:val="60CD4B21D88B441582F31E9C9A4B178F"/>
    <w:rsid w:val="003B658C"/>
  </w:style>
  <w:style w:type="paragraph" w:customStyle="1" w:styleId="21CD1CB178EF452A8D4CD645B93E4833">
    <w:name w:val="21CD1CB178EF452A8D4CD645B93E4833"/>
    <w:rsid w:val="003B658C"/>
  </w:style>
  <w:style w:type="paragraph" w:customStyle="1" w:styleId="A068FF44287440CA82C653D1F616E73E">
    <w:name w:val="A068FF44287440CA82C653D1F616E73E"/>
    <w:rsid w:val="003B658C"/>
  </w:style>
  <w:style w:type="paragraph" w:customStyle="1" w:styleId="A5D0AEE5933943A6BB0FEE66A4A7F9E0">
    <w:name w:val="A5D0AEE5933943A6BB0FEE66A4A7F9E0"/>
    <w:rsid w:val="003B658C"/>
  </w:style>
  <w:style w:type="paragraph" w:customStyle="1" w:styleId="F2A0294F5CBD49788269507B6807E625">
    <w:name w:val="F2A0294F5CBD49788269507B6807E625"/>
    <w:rsid w:val="003B658C"/>
  </w:style>
  <w:style w:type="paragraph" w:customStyle="1" w:styleId="7C839DD7DCDD4ACF8FB802B03B5E310A">
    <w:name w:val="7C839DD7DCDD4ACF8FB802B03B5E310A"/>
    <w:rsid w:val="003B658C"/>
  </w:style>
  <w:style w:type="paragraph" w:customStyle="1" w:styleId="32973A769BBA40BA9463038BB45957BF">
    <w:name w:val="32973A769BBA40BA9463038BB45957BF"/>
    <w:rsid w:val="003B658C"/>
  </w:style>
  <w:style w:type="paragraph" w:customStyle="1" w:styleId="48765DE92ABE488F902A011CDD13740E">
    <w:name w:val="48765DE92ABE488F902A011CDD13740E"/>
    <w:rsid w:val="003B658C"/>
  </w:style>
  <w:style w:type="paragraph" w:customStyle="1" w:styleId="7164BC9D4B2B47A3B76CE8A631D40680">
    <w:name w:val="7164BC9D4B2B47A3B76CE8A631D40680"/>
    <w:rsid w:val="003B658C"/>
  </w:style>
  <w:style w:type="paragraph" w:customStyle="1" w:styleId="C52D2C54F96F4043AF6A9F543DBB8703">
    <w:name w:val="C52D2C54F96F4043AF6A9F543DBB8703"/>
    <w:rsid w:val="003B658C"/>
  </w:style>
  <w:style w:type="paragraph" w:customStyle="1" w:styleId="D26AA618B7CA4A738ECBAEE97B1D3191">
    <w:name w:val="D26AA618B7CA4A738ECBAEE97B1D3191"/>
    <w:rsid w:val="003B658C"/>
  </w:style>
  <w:style w:type="paragraph" w:customStyle="1" w:styleId="AFE14DFDB741465D9E17185FA099E05E">
    <w:name w:val="AFE14DFDB741465D9E17185FA099E05E"/>
    <w:rsid w:val="003B658C"/>
  </w:style>
  <w:style w:type="paragraph" w:customStyle="1" w:styleId="645D0C9F75C147FB8515DCD819E1E818">
    <w:name w:val="645D0C9F75C147FB8515DCD819E1E818"/>
    <w:rsid w:val="003B658C"/>
  </w:style>
  <w:style w:type="paragraph" w:customStyle="1" w:styleId="927639836E00462E897A843076F974B9">
    <w:name w:val="927639836E00462E897A843076F974B9"/>
    <w:rsid w:val="003B658C"/>
  </w:style>
  <w:style w:type="paragraph" w:customStyle="1" w:styleId="59A0A4110F964C8C9F7C890641CE9255">
    <w:name w:val="59A0A4110F964C8C9F7C890641CE9255"/>
    <w:rsid w:val="003B658C"/>
  </w:style>
  <w:style w:type="paragraph" w:customStyle="1" w:styleId="CC98CB296F274033BC99B9977468BB32">
    <w:name w:val="CC98CB296F274033BC99B9977468BB32"/>
    <w:rsid w:val="003B658C"/>
  </w:style>
  <w:style w:type="paragraph" w:customStyle="1" w:styleId="BA5C43E63CD745F3ABA79E28AF106093">
    <w:name w:val="BA5C43E63CD745F3ABA79E28AF106093"/>
    <w:rsid w:val="003B658C"/>
  </w:style>
  <w:style w:type="paragraph" w:customStyle="1" w:styleId="E94C6BCBE4374145BF3CA4CECFC5FFC6">
    <w:name w:val="E94C6BCBE4374145BF3CA4CECFC5FFC6"/>
    <w:rsid w:val="003B658C"/>
  </w:style>
  <w:style w:type="paragraph" w:customStyle="1" w:styleId="5963EEE3B77D40D1AC6343166DB3FBAD">
    <w:name w:val="5963EEE3B77D40D1AC6343166DB3FBAD"/>
    <w:rsid w:val="003B658C"/>
  </w:style>
  <w:style w:type="paragraph" w:customStyle="1" w:styleId="CEE6199599AB4A21A5B9CAF015898D29">
    <w:name w:val="CEE6199599AB4A21A5B9CAF015898D29"/>
    <w:rsid w:val="003B658C"/>
  </w:style>
  <w:style w:type="paragraph" w:customStyle="1" w:styleId="613B43814D934D3F81DD6460C8797C56">
    <w:name w:val="613B43814D934D3F81DD6460C8797C56"/>
    <w:rsid w:val="003B658C"/>
  </w:style>
  <w:style w:type="paragraph" w:customStyle="1" w:styleId="7C1863AE8F7542C8867B2D2BA774F710">
    <w:name w:val="7C1863AE8F7542C8867B2D2BA774F710"/>
    <w:rsid w:val="003B658C"/>
  </w:style>
  <w:style w:type="paragraph" w:customStyle="1" w:styleId="F8A405AC7DB845179C9A89FBA42689B0">
    <w:name w:val="F8A405AC7DB845179C9A89FBA42689B0"/>
    <w:rsid w:val="003B658C"/>
  </w:style>
  <w:style w:type="paragraph" w:customStyle="1" w:styleId="61534D169F7148CABC1D4747F31A2D8B">
    <w:name w:val="61534D169F7148CABC1D4747F31A2D8B"/>
    <w:rsid w:val="003B658C"/>
  </w:style>
  <w:style w:type="paragraph" w:customStyle="1" w:styleId="BA7BF4ED8BFE4D04AD8E552330CF92C7">
    <w:name w:val="BA7BF4ED8BFE4D04AD8E552330CF92C7"/>
    <w:rsid w:val="003B658C"/>
  </w:style>
  <w:style w:type="paragraph" w:customStyle="1" w:styleId="4468EF896F10489680318FB488958CEA">
    <w:name w:val="4468EF896F10489680318FB488958CEA"/>
    <w:rsid w:val="003B658C"/>
  </w:style>
  <w:style w:type="paragraph" w:customStyle="1" w:styleId="E2C7D14196604479824A646EBC6D7E4A">
    <w:name w:val="E2C7D14196604479824A646EBC6D7E4A"/>
    <w:rsid w:val="003B658C"/>
  </w:style>
  <w:style w:type="paragraph" w:customStyle="1" w:styleId="C82D13420CBC47B5994F6558D6EC6325">
    <w:name w:val="C82D13420CBC47B5994F6558D6EC6325"/>
    <w:rsid w:val="003B658C"/>
  </w:style>
  <w:style w:type="paragraph" w:customStyle="1" w:styleId="C790B8158E5749B5AC52AA3D106D3C6E">
    <w:name w:val="C790B8158E5749B5AC52AA3D106D3C6E"/>
    <w:rsid w:val="003B658C"/>
  </w:style>
  <w:style w:type="paragraph" w:customStyle="1" w:styleId="1A65EBDFC456450FA11FFA7AD422332E">
    <w:name w:val="1A65EBDFC456450FA11FFA7AD422332E"/>
    <w:rsid w:val="003B658C"/>
  </w:style>
  <w:style w:type="paragraph" w:customStyle="1" w:styleId="E4A6C79C179D4BE0B1E051B0765E562E">
    <w:name w:val="E4A6C79C179D4BE0B1E051B0765E562E"/>
    <w:rsid w:val="003B658C"/>
  </w:style>
  <w:style w:type="paragraph" w:customStyle="1" w:styleId="8A7264CBF5F64C7E9AB4A4B2E986ADC4">
    <w:name w:val="8A7264CBF5F64C7E9AB4A4B2E986ADC4"/>
    <w:rsid w:val="003B658C"/>
  </w:style>
  <w:style w:type="paragraph" w:customStyle="1" w:styleId="DEDFBA10963B40138C01D64CD3C175F0">
    <w:name w:val="DEDFBA10963B40138C01D64CD3C175F0"/>
    <w:rsid w:val="003B658C"/>
  </w:style>
  <w:style w:type="paragraph" w:customStyle="1" w:styleId="E6ED1D6153C84AFAAA6E416A6AF512B5">
    <w:name w:val="E6ED1D6153C84AFAAA6E416A6AF512B5"/>
    <w:rsid w:val="003B658C"/>
  </w:style>
  <w:style w:type="paragraph" w:customStyle="1" w:styleId="BF3BDE12D17E403D84C2376D48832A96">
    <w:name w:val="BF3BDE12D17E403D84C2376D48832A96"/>
    <w:rsid w:val="003B658C"/>
  </w:style>
  <w:style w:type="paragraph" w:customStyle="1" w:styleId="414FEDCD06EF435BAC689527F0447BB0">
    <w:name w:val="414FEDCD06EF435BAC689527F0447BB0"/>
    <w:rsid w:val="003B658C"/>
  </w:style>
  <w:style w:type="paragraph" w:customStyle="1" w:styleId="C059B91643AB4634B7952590DF40E562">
    <w:name w:val="C059B91643AB4634B7952590DF40E562"/>
    <w:rsid w:val="003B658C"/>
  </w:style>
  <w:style w:type="paragraph" w:customStyle="1" w:styleId="6177D54EEF83452A9295556A456FE08A">
    <w:name w:val="6177D54EEF83452A9295556A456FE08A"/>
    <w:rsid w:val="003B658C"/>
  </w:style>
  <w:style w:type="paragraph" w:customStyle="1" w:styleId="04A7AABB6FFA4DA69ACD5C163356EDA1">
    <w:name w:val="04A7AABB6FFA4DA69ACD5C163356EDA1"/>
    <w:rsid w:val="003B658C"/>
  </w:style>
  <w:style w:type="paragraph" w:customStyle="1" w:styleId="DC004FDAD8894B57BA8DD6E11B10B129">
    <w:name w:val="DC004FDAD8894B57BA8DD6E11B10B129"/>
    <w:rsid w:val="003B658C"/>
  </w:style>
  <w:style w:type="paragraph" w:customStyle="1" w:styleId="0580FF06A75C433BB51F59F27FFFCC72">
    <w:name w:val="0580FF06A75C433BB51F59F27FFFCC72"/>
    <w:rsid w:val="003B658C"/>
  </w:style>
  <w:style w:type="paragraph" w:customStyle="1" w:styleId="2F1E1A6091604173B3DCA64824350A49">
    <w:name w:val="2F1E1A6091604173B3DCA64824350A49"/>
    <w:rsid w:val="003B658C"/>
  </w:style>
  <w:style w:type="paragraph" w:customStyle="1" w:styleId="8AB95E6CD6C84CF4AE195FF9DD11348F">
    <w:name w:val="8AB95E6CD6C84CF4AE195FF9DD11348F"/>
    <w:rsid w:val="003B658C"/>
  </w:style>
  <w:style w:type="paragraph" w:customStyle="1" w:styleId="97A122D9C4AA48AAB065B3ECFD58BAE0">
    <w:name w:val="97A122D9C4AA48AAB065B3ECFD58BAE0"/>
    <w:rsid w:val="003B658C"/>
  </w:style>
  <w:style w:type="paragraph" w:customStyle="1" w:styleId="3141EAA8DE8D4ED39C8D1AB80C8B0534">
    <w:name w:val="3141EAA8DE8D4ED39C8D1AB80C8B0534"/>
    <w:rsid w:val="003B658C"/>
  </w:style>
  <w:style w:type="paragraph" w:customStyle="1" w:styleId="9779969B41E942A8B75064594115D048">
    <w:name w:val="9779969B41E942A8B75064594115D048"/>
    <w:rsid w:val="003B658C"/>
  </w:style>
  <w:style w:type="paragraph" w:customStyle="1" w:styleId="0FED762FD6814518A9FA8940733ACEC8">
    <w:name w:val="0FED762FD6814518A9FA8940733ACEC8"/>
    <w:rsid w:val="003B658C"/>
  </w:style>
  <w:style w:type="paragraph" w:customStyle="1" w:styleId="1BA088DC425449DFB35568D4C326A644">
    <w:name w:val="1BA088DC425449DFB35568D4C326A644"/>
    <w:rsid w:val="003B658C"/>
  </w:style>
  <w:style w:type="paragraph" w:customStyle="1" w:styleId="8867D645870149AE83471FCFC6425730">
    <w:name w:val="8867D645870149AE83471FCFC6425730"/>
    <w:rsid w:val="003B658C"/>
  </w:style>
  <w:style w:type="paragraph" w:customStyle="1" w:styleId="8EF9BB0C646D4B4097A07CC227BAE96F">
    <w:name w:val="8EF9BB0C646D4B4097A07CC227BAE96F"/>
    <w:rsid w:val="003B658C"/>
  </w:style>
  <w:style w:type="paragraph" w:customStyle="1" w:styleId="0E841F10E9A240F096E9B37D4D6FAE03">
    <w:name w:val="0E841F10E9A240F096E9B37D4D6FAE03"/>
    <w:rsid w:val="003B658C"/>
  </w:style>
  <w:style w:type="paragraph" w:customStyle="1" w:styleId="DBEEDA8359D9494EB3A10426DE22689D">
    <w:name w:val="DBEEDA8359D9494EB3A10426DE22689D"/>
    <w:rsid w:val="003B658C"/>
  </w:style>
  <w:style w:type="paragraph" w:customStyle="1" w:styleId="A3B5348C34E547B9BB0A3B577527F009">
    <w:name w:val="A3B5348C34E547B9BB0A3B577527F009"/>
    <w:rsid w:val="003B658C"/>
  </w:style>
  <w:style w:type="paragraph" w:customStyle="1" w:styleId="19F6F8F9DA44499AB4DBC94C7FE43D96">
    <w:name w:val="19F6F8F9DA44499AB4DBC94C7FE43D96"/>
    <w:rsid w:val="003B658C"/>
  </w:style>
  <w:style w:type="paragraph" w:customStyle="1" w:styleId="7332DC3BE8604DD7897319AA9D13E0AC">
    <w:name w:val="7332DC3BE8604DD7897319AA9D13E0AC"/>
    <w:rsid w:val="003B658C"/>
  </w:style>
  <w:style w:type="paragraph" w:customStyle="1" w:styleId="19A62A5315BB4B49B19928C228B18451">
    <w:name w:val="19A62A5315BB4B49B19928C228B18451"/>
    <w:rsid w:val="003B658C"/>
  </w:style>
  <w:style w:type="paragraph" w:customStyle="1" w:styleId="46F117F1BD414A27B44021FF0808F8C2">
    <w:name w:val="46F117F1BD414A27B44021FF0808F8C2"/>
    <w:rsid w:val="003B658C"/>
  </w:style>
  <w:style w:type="paragraph" w:customStyle="1" w:styleId="694192AC844D451581D39723197DBB73">
    <w:name w:val="694192AC844D451581D39723197DBB73"/>
    <w:rsid w:val="003B658C"/>
  </w:style>
  <w:style w:type="paragraph" w:customStyle="1" w:styleId="A9906F8F57D641D4A2385D8926254FE4">
    <w:name w:val="A9906F8F57D641D4A2385D8926254FE4"/>
    <w:rsid w:val="003B658C"/>
  </w:style>
  <w:style w:type="paragraph" w:customStyle="1" w:styleId="9B4D52F6A82F46ACA6B17CFF9BF84378">
    <w:name w:val="9B4D52F6A82F46ACA6B17CFF9BF84378"/>
    <w:rsid w:val="003B658C"/>
  </w:style>
  <w:style w:type="paragraph" w:customStyle="1" w:styleId="C3F077D13F6645538A3ACFAB6E1C6AD0">
    <w:name w:val="C3F077D13F6645538A3ACFAB6E1C6AD0"/>
    <w:rsid w:val="003B658C"/>
  </w:style>
  <w:style w:type="paragraph" w:customStyle="1" w:styleId="7E292D6DA55F438EBD134D9DB87F3E65">
    <w:name w:val="7E292D6DA55F438EBD134D9DB87F3E65"/>
    <w:rsid w:val="003B658C"/>
  </w:style>
  <w:style w:type="paragraph" w:customStyle="1" w:styleId="C9149A82102F4A118878BB0257A7F93A">
    <w:name w:val="C9149A82102F4A118878BB0257A7F93A"/>
    <w:rsid w:val="003B658C"/>
  </w:style>
  <w:style w:type="paragraph" w:customStyle="1" w:styleId="E2ABC96F326D4BF7B2487023D39CBCF0">
    <w:name w:val="E2ABC96F326D4BF7B2487023D39CBCF0"/>
    <w:rsid w:val="003B658C"/>
  </w:style>
  <w:style w:type="paragraph" w:customStyle="1" w:styleId="1AFE1F2F7A5B40C5BF66090C1D25F93B">
    <w:name w:val="1AFE1F2F7A5B40C5BF66090C1D25F93B"/>
    <w:rsid w:val="003B658C"/>
  </w:style>
  <w:style w:type="paragraph" w:customStyle="1" w:styleId="57F8EF727A7F4287901A3B8C5B942436">
    <w:name w:val="57F8EF727A7F4287901A3B8C5B942436"/>
    <w:rsid w:val="003B658C"/>
  </w:style>
  <w:style w:type="paragraph" w:customStyle="1" w:styleId="E075CBA383654785AFC08EDA01C7A592">
    <w:name w:val="E075CBA383654785AFC08EDA01C7A592"/>
    <w:rsid w:val="003B658C"/>
  </w:style>
  <w:style w:type="paragraph" w:customStyle="1" w:styleId="F12589E9FCAE4D288DCDA4DE7D374717">
    <w:name w:val="F12589E9FCAE4D288DCDA4DE7D374717"/>
    <w:rsid w:val="003B658C"/>
  </w:style>
  <w:style w:type="paragraph" w:customStyle="1" w:styleId="4A29408E868D4014B96E81FA6BD53359">
    <w:name w:val="4A29408E868D4014B96E81FA6BD53359"/>
    <w:rsid w:val="003B658C"/>
  </w:style>
  <w:style w:type="paragraph" w:customStyle="1" w:styleId="5EA2D2E7D08D4E989DC8875E3484A063">
    <w:name w:val="5EA2D2E7D08D4E989DC8875E3484A063"/>
    <w:rsid w:val="003B658C"/>
  </w:style>
  <w:style w:type="paragraph" w:customStyle="1" w:styleId="15544D08B90B4BD6B50AAD4F59478AFB">
    <w:name w:val="15544D08B90B4BD6B50AAD4F59478AFB"/>
    <w:rsid w:val="003B658C"/>
  </w:style>
  <w:style w:type="paragraph" w:customStyle="1" w:styleId="BA6AECAC45D94BE8A386072414C46897">
    <w:name w:val="BA6AECAC45D94BE8A386072414C46897"/>
    <w:rsid w:val="003B658C"/>
  </w:style>
  <w:style w:type="paragraph" w:customStyle="1" w:styleId="1F161F5821004709A65BA104CFE24B3C">
    <w:name w:val="1F161F5821004709A65BA104CFE24B3C"/>
    <w:rsid w:val="003B658C"/>
  </w:style>
  <w:style w:type="paragraph" w:customStyle="1" w:styleId="19E1A05AD4EA4B6FBBE3FBEC115B0A38">
    <w:name w:val="19E1A05AD4EA4B6FBBE3FBEC115B0A38"/>
    <w:rsid w:val="003B658C"/>
  </w:style>
  <w:style w:type="paragraph" w:customStyle="1" w:styleId="9EBC9312F4FE4E9E92287D02D13AC208">
    <w:name w:val="9EBC9312F4FE4E9E92287D02D13AC208"/>
    <w:rsid w:val="003B658C"/>
  </w:style>
  <w:style w:type="paragraph" w:customStyle="1" w:styleId="B47A1F85AFD24E7B89001A3D67E235FA">
    <w:name w:val="B47A1F85AFD24E7B89001A3D67E235FA"/>
    <w:rsid w:val="003B658C"/>
  </w:style>
  <w:style w:type="paragraph" w:customStyle="1" w:styleId="338EF29314B342848C16D1E4C7167F55">
    <w:name w:val="338EF29314B342848C16D1E4C7167F55"/>
    <w:rsid w:val="003B658C"/>
  </w:style>
  <w:style w:type="paragraph" w:customStyle="1" w:styleId="BAB96F60CBA24CB889E325D2322CA3D9">
    <w:name w:val="BAB96F60CBA24CB889E325D2322CA3D9"/>
    <w:rsid w:val="003B658C"/>
  </w:style>
  <w:style w:type="paragraph" w:customStyle="1" w:styleId="CCBB157B149844E0AB7674CD3D0350B2">
    <w:name w:val="CCBB157B149844E0AB7674CD3D0350B2"/>
    <w:rsid w:val="003B658C"/>
  </w:style>
  <w:style w:type="paragraph" w:customStyle="1" w:styleId="7537FE027AB04DA685B1065C19AC7D49">
    <w:name w:val="7537FE027AB04DA685B1065C19AC7D49"/>
    <w:rsid w:val="003B658C"/>
  </w:style>
  <w:style w:type="paragraph" w:customStyle="1" w:styleId="A3D648D2A62C4900BE120106847EFE45">
    <w:name w:val="A3D648D2A62C4900BE120106847EFE45"/>
    <w:rsid w:val="003B658C"/>
  </w:style>
  <w:style w:type="paragraph" w:customStyle="1" w:styleId="5D5EDAF1B7CB40F1B1F1832522947F31">
    <w:name w:val="5D5EDAF1B7CB40F1B1F1832522947F31"/>
    <w:rsid w:val="003B658C"/>
  </w:style>
  <w:style w:type="paragraph" w:customStyle="1" w:styleId="2E94A1F3DE5E43A1A3C1D7C42F33B126">
    <w:name w:val="2E94A1F3DE5E43A1A3C1D7C42F33B126"/>
    <w:rsid w:val="003B658C"/>
  </w:style>
  <w:style w:type="paragraph" w:customStyle="1" w:styleId="024F6C19A54743AF8FBEFD8B09521C79">
    <w:name w:val="024F6C19A54743AF8FBEFD8B09521C79"/>
    <w:rsid w:val="003B658C"/>
  </w:style>
  <w:style w:type="paragraph" w:customStyle="1" w:styleId="1C66863A03FC4370B88813EB44BC1B80">
    <w:name w:val="1C66863A03FC4370B88813EB44BC1B80"/>
    <w:rsid w:val="003B658C"/>
  </w:style>
  <w:style w:type="paragraph" w:customStyle="1" w:styleId="A9BA2C7DF6FD48F88BCB7B34896406D4">
    <w:name w:val="A9BA2C7DF6FD48F88BCB7B34896406D4"/>
    <w:rsid w:val="003B658C"/>
  </w:style>
  <w:style w:type="paragraph" w:customStyle="1" w:styleId="159886AE0BAD49888A8F794A146DDD90">
    <w:name w:val="159886AE0BAD49888A8F794A146DDD90"/>
    <w:rsid w:val="003B658C"/>
  </w:style>
  <w:style w:type="paragraph" w:customStyle="1" w:styleId="5357E696EA064B36A690731984E3D74F">
    <w:name w:val="5357E696EA064B36A690731984E3D74F"/>
    <w:rsid w:val="003B658C"/>
  </w:style>
  <w:style w:type="paragraph" w:customStyle="1" w:styleId="45EAAF3AD54E426883EF4BB5E0BEC94B">
    <w:name w:val="45EAAF3AD54E426883EF4BB5E0BEC94B"/>
    <w:rsid w:val="003B658C"/>
  </w:style>
  <w:style w:type="paragraph" w:customStyle="1" w:styleId="34FCB3D20BC344CB9DA939FCC853A5F7">
    <w:name w:val="34FCB3D20BC344CB9DA939FCC853A5F7"/>
    <w:rsid w:val="003B658C"/>
  </w:style>
  <w:style w:type="paragraph" w:customStyle="1" w:styleId="A627E22DA4964BF6B49E78CC62CFA390">
    <w:name w:val="A627E22DA4964BF6B49E78CC62CFA390"/>
    <w:rsid w:val="003B658C"/>
  </w:style>
  <w:style w:type="paragraph" w:customStyle="1" w:styleId="C1551927529B4EFF8A7721FC71C02630">
    <w:name w:val="C1551927529B4EFF8A7721FC71C02630"/>
    <w:rsid w:val="003B658C"/>
  </w:style>
  <w:style w:type="paragraph" w:customStyle="1" w:styleId="5788C13FCDD447759A4274C2EDC92068">
    <w:name w:val="5788C13FCDD447759A4274C2EDC92068"/>
    <w:rsid w:val="003B658C"/>
  </w:style>
  <w:style w:type="paragraph" w:customStyle="1" w:styleId="9E06928D0ABE4209BD069FF2BC3C73FB">
    <w:name w:val="9E06928D0ABE4209BD069FF2BC3C73FB"/>
    <w:rsid w:val="003B658C"/>
  </w:style>
  <w:style w:type="paragraph" w:customStyle="1" w:styleId="BDA8C8283CEB42D2AF8D5D1A2764F6F3">
    <w:name w:val="BDA8C8283CEB42D2AF8D5D1A2764F6F3"/>
    <w:rsid w:val="003B658C"/>
  </w:style>
  <w:style w:type="paragraph" w:customStyle="1" w:styleId="C1380A8D2F444C1280882BD4290B2666">
    <w:name w:val="C1380A8D2F444C1280882BD4290B2666"/>
    <w:rsid w:val="003B658C"/>
  </w:style>
  <w:style w:type="paragraph" w:customStyle="1" w:styleId="8FE8B3556508403A9D11437AB5ED5B5D">
    <w:name w:val="8FE8B3556508403A9D11437AB5ED5B5D"/>
    <w:rsid w:val="003B658C"/>
  </w:style>
  <w:style w:type="paragraph" w:customStyle="1" w:styleId="9467DB63283A43F8B060B3A35A7BE928">
    <w:name w:val="9467DB63283A43F8B060B3A35A7BE928"/>
    <w:rsid w:val="003B658C"/>
  </w:style>
  <w:style w:type="paragraph" w:customStyle="1" w:styleId="DE6AD128257D4ACAB91312D09FD49FE5">
    <w:name w:val="DE6AD128257D4ACAB91312D09FD49FE5"/>
    <w:rsid w:val="003B658C"/>
  </w:style>
  <w:style w:type="paragraph" w:customStyle="1" w:styleId="91F068FBAA76477C945AC7E40EAEB7C4">
    <w:name w:val="91F068FBAA76477C945AC7E40EAEB7C4"/>
    <w:rsid w:val="003B658C"/>
  </w:style>
  <w:style w:type="paragraph" w:customStyle="1" w:styleId="FB4E325531254867B82E714D6DA40D87">
    <w:name w:val="FB4E325531254867B82E714D6DA40D87"/>
    <w:rsid w:val="003B658C"/>
  </w:style>
  <w:style w:type="paragraph" w:customStyle="1" w:styleId="B149467EB2DB4F83B8EE637ABA8FFE73">
    <w:name w:val="B149467EB2DB4F83B8EE637ABA8FFE73"/>
    <w:rsid w:val="003B658C"/>
  </w:style>
  <w:style w:type="paragraph" w:customStyle="1" w:styleId="21AD3B4338334208898CFCED050A9B16">
    <w:name w:val="21AD3B4338334208898CFCED050A9B16"/>
    <w:rsid w:val="003B658C"/>
  </w:style>
  <w:style w:type="paragraph" w:customStyle="1" w:styleId="B499AE7CC0FC4414B568B048ED0B359A">
    <w:name w:val="B499AE7CC0FC4414B568B048ED0B359A"/>
    <w:rsid w:val="003B658C"/>
  </w:style>
  <w:style w:type="paragraph" w:customStyle="1" w:styleId="BE5D655F4D504336A7FC1CDA18470637">
    <w:name w:val="BE5D655F4D504336A7FC1CDA18470637"/>
    <w:rsid w:val="003B658C"/>
  </w:style>
  <w:style w:type="paragraph" w:customStyle="1" w:styleId="48BA7C3AC3A7492FB7DBDBB871420423">
    <w:name w:val="48BA7C3AC3A7492FB7DBDBB871420423"/>
    <w:rsid w:val="003B658C"/>
  </w:style>
  <w:style w:type="paragraph" w:customStyle="1" w:styleId="6038F67EAAEC4AD99282AA18C0471370">
    <w:name w:val="6038F67EAAEC4AD99282AA18C0471370"/>
    <w:rsid w:val="003B658C"/>
  </w:style>
  <w:style w:type="paragraph" w:customStyle="1" w:styleId="199202839B1C40C8AD9E31CBEADB7329">
    <w:name w:val="199202839B1C40C8AD9E31CBEADB7329"/>
    <w:rsid w:val="003B658C"/>
  </w:style>
  <w:style w:type="paragraph" w:customStyle="1" w:styleId="8E6497D6A1DD45F4826054F9DA16CD4E">
    <w:name w:val="8E6497D6A1DD45F4826054F9DA16CD4E"/>
    <w:rsid w:val="003B658C"/>
  </w:style>
  <w:style w:type="paragraph" w:customStyle="1" w:styleId="07B0CCFD2C13499C8FBFAFDC4F320D36">
    <w:name w:val="07B0CCFD2C13499C8FBFAFDC4F320D36"/>
    <w:rsid w:val="003B658C"/>
  </w:style>
  <w:style w:type="paragraph" w:customStyle="1" w:styleId="54529F0A83CD4D5E803FC8D1B9214BBD">
    <w:name w:val="54529F0A83CD4D5E803FC8D1B9214BBD"/>
    <w:rsid w:val="003B658C"/>
  </w:style>
  <w:style w:type="paragraph" w:customStyle="1" w:styleId="0C967CD3B8DC4C12A30FED08A66EF4F6">
    <w:name w:val="0C967CD3B8DC4C12A30FED08A66EF4F6"/>
    <w:rsid w:val="003B658C"/>
  </w:style>
  <w:style w:type="paragraph" w:customStyle="1" w:styleId="FB52E96706FA4BD3A0EF31C0ACE85930">
    <w:name w:val="FB52E96706FA4BD3A0EF31C0ACE85930"/>
    <w:rsid w:val="003B658C"/>
  </w:style>
  <w:style w:type="paragraph" w:customStyle="1" w:styleId="39C41284FDED40B2BDBFC134AB42FAFC">
    <w:name w:val="39C41284FDED40B2BDBFC134AB42FAFC"/>
    <w:rsid w:val="003B658C"/>
  </w:style>
  <w:style w:type="paragraph" w:customStyle="1" w:styleId="355BE4E3D05E41909AE4A34EB4164BB5">
    <w:name w:val="355BE4E3D05E41909AE4A34EB4164BB5"/>
    <w:rsid w:val="003B658C"/>
  </w:style>
  <w:style w:type="paragraph" w:customStyle="1" w:styleId="3A84D15A7B874C6D9F96E6B9BAF575C4">
    <w:name w:val="3A84D15A7B874C6D9F96E6B9BAF575C4"/>
    <w:rsid w:val="003B658C"/>
  </w:style>
  <w:style w:type="paragraph" w:customStyle="1" w:styleId="7EDAE624BEC64F548DC8360B96F2FE9C">
    <w:name w:val="7EDAE624BEC64F548DC8360B96F2FE9C"/>
    <w:rsid w:val="003B658C"/>
  </w:style>
  <w:style w:type="paragraph" w:customStyle="1" w:styleId="D44EA20725004A8A91DA8D81AF7130C2">
    <w:name w:val="D44EA20725004A8A91DA8D81AF7130C2"/>
    <w:rsid w:val="003B658C"/>
  </w:style>
  <w:style w:type="paragraph" w:customStyle="1" w:styleId="B95C47B31B834DA28E38804D23400DD5">
    <w:name w:val="B95C47B31B834DA28E38804D23400DD5"/>
    <w:rsid w:val="003B658C"/>
  </w:style>
  <w:style w:type="paragraph" w:customStyle="1" w:styleId="B8D7A7DAECC84E34896E21F53318D0F4">
    <w:name w:val="B8D7A7DAECC84E34896E21F53318D0F4"/>
    <w:rsid w:val="003B658C"/>
  </w:style>
  <w:style w:type="paragraph" w:customStyle="1" w:styleId="9A0F10A26D344B82B213A13CFD9207F1">
    <w:name w:val="9A0F10A26D344B82B213A13CFD9207F1"/>
    <w:rsid w:val="003B658C"/>
  </w:style>
  <w:style w:type="paragraph" w:customStyle="1" w:styleId="B25276A6A1194940941F34BC1D819742">
    <w:name w:val="B25276A6A1194940941F34BC1D819742"/>
    <w:rsid w:val="00585C3A"/>
  </w:style>
  <w:style w:type="paragraph" w:customStyle="1" w:styleId="9C8EC0AF7C474249A25A544EA502CF83">
    <w:name w:val="9C8EC0AF7C474249A25A544EA502CF83"/>
    <w:rsid w:val="00585C3A"/>
  </w:style>
  <w:style w:type="paragraph" w:customStyle="1" w:styleId="768136D900904C56B7BA3B4AA434A118">
    <w:name w:val="768136D900904C56B7BA3B4AA434A118"/>
    <w:rsid w:val="00585C3A"/>
  </w:style>
  <w:style w:type="paragraph" w:customStyle="1" w:styleId="DB1D649DD5CB40BCAC9DA58A288D5AC5">
    <w:name w:val="DB1D649DD5CB40BCAC9DA58A288D5AC5"/>
    <w:rsid w:val="00585C3A"/>
  </w:style>
  <w:style w:type="paragraph" w:customStyle="1" w:styleId="D9297697A8A7461AABFB16BF033890BD">
    <w:name w:val="D9297697A8A7461AABFB16BF033890BD"/>
    <w:rsid w:val="00585C3A"/>
  </w:style>
  <w:style w:type="paragraph" w:customStyle="1" w:styleId="D83A657F97474C718EB565D587B4D061">
    <w:name w:val="D83A657F97474C718EB565D587B4D061"/>
    <w:rsid w:val="00585C3A"/>
  </w:style>
  <w:style w:type="paragraph" w:customStyle="1" w:styleId="3D44709EB2ED446A9BF1EA31E3C044B1">
    <w:name w:val="3D44709EB2ED446A9BF1EA31E3C044B1"/>
    <w:rsid w:val="00585C3A"/>
  </w:style>
  <w:style w:type="paragraph" w:customStyle="1" w:styleId="603542E88EFD4F2184074952AAC67AFE">
    <w:name w:val="603542E88EFD4F2184074952AAC67AFE"/>
    <w:rsid w:val="00585C3A"/>
  </w:style>
  <w:style w:type="paragraph" w:customStyle="1" w:styleId="2F8611C127854A2E9691B28949D26670">
    <w:name w:val="2F8611C127854A2E9691B28949D26670"/>
    <w:rsid w:val="00585C3A"/>
  </w:style>
  <w:style w:type="paragraph" w:customStyle="1" w:styleId="0E18C4715087451090FF5BFF5C8772ED">
    <w:name w:val="0E18C4715087451090FF5BFF5C8772ED"/>
    <w:rsid w:val="00585C3A"/>
  </w:style>
  <w:style w:type="paragraph" w:customStyle="1" w:styleId="69E4FDD0870C46E8B1A52D8D60875FBC">
    <w:name w:val="69E4FDD0870C46E8B1A52D8D60875FBC"/>
    <w:rsid w:val="00585C3A"/>
  </w:style>
  <w:style w:type="paragraph" w:customStyle="1" w:styleId="141BF8C5283343AF9DD21A1A638CE2F0">
    <w:name w:val="141BF8C5283343AF9DD21A1A638CE2F0"/>
    <w:rsid w:val="00585C3A"/>
  </w:style>
  <w:style w:type="paragraph" w:customStyle="1" w:styleId="CD9563BF0FCB4769B4A07CC6F01FAA6A">
    <w:name w:val="CD9563BF0FCB4769B4A07CC6F01FAA6A"/>
    <w:rsid w:val="00585C3A"/>
  </w:style>
  <w:style w:type="paragraph" w:customStyle="1" w:styleId="E347BD5CA48048E482F12B72EFA9B535">
    <w:name w:val="E347BD5CA48048E482F12B72EFA9B535"/>
    <w:rsid w:val="00585C3A"/>
  </w:style>
  <w:style w:type="paragraph" w:customStyle="1" w:styleId="6E55736BC2FA4112AC13282E681BA68A">
    <w:name w:val="6E55736BC2FA4112AC13282E681BA68A"/>
    <w:rsid w:val="00585C3A"/>
  </w:style>
  <w:style w:type="paragraph" w:customStyle="1" w:styleId="DB24C6844E5747D98A2075CFC5BC9559">
    <w:name w:val="DB24C6844E5747D98A2075CFC5BC9559"/>
    <w:rsid w:val="00585C3A"/>
  </w:style>
  <w:style w:type="paragraph" w:customStyle="1" w:styleId="E4EEB25C27054FF79273CB80A95C0D6C">
    <w:name w:val="E4EEB25C27054FF79273CB80A95C0D6C"/>
    <w:rsid w:val="00585C3A"/>
  </w:style>
  <w:style w:type="paragraph" w:customStyle="1" w:styleId="26F19ADA9C774F08B8468548BBD5B34F">
    <w:name w:val="26F19ADA9C774F08B8468548BBD5B34F"/>
    <w:rsid w:val="00585C3A"/>
  </w:style>
  <w:style w:type="paragraph" w:customStyle="1" w:styleId="00BDD030E9B9403DBE43D55207A1B5D1">
    <w:name w:val="00BDD030E9B9403DBE43D55207A1B5D1"/>
    <w:rsid w:val="00585C3A"/>
  </w:style>
  <w:style w:type="paragraph" w:customStyle="1" w:styleId="8405D9014A83457BBCA771615A38363C">
    <w:name w:val="8405D9014A83457BBCA771615A38363C"/>
    <w:rsid w:val="00585C3A"/>
  </w:style>
  <w:style w:type="paragraph" w:customStyle="1" w:styleId="1EB8A7592BA546DBB958799CF0BB847A">
    <w:name w:val="1EB8A7592BA546DBB958799CF0BB847A"/>
    <w:rsid w:val="00585C3A"/>
  </w:style>
  <w:style w:type="paragraph" w:customStyle="1" w:styleId="362E69AE224743DBB6AF9963B13C89B8">
    <w:name w:val="362E69AE224743DBB6AF9963B13C89B8"/>
    <w:rsid w:val="00585C3A"/>
  </w:style>
  <w:style w:type="paragraph" w:customStyle="1" w:styleId="C8EAA59306A94902B7F7C80C52422EB8">
    <w:name w:val="C8EAA59306A94902B7F7C80C52422EB8"/>
    <w:rsid w:val="00585C3A"/>
  </w:style>
  <w:style w:type="paragraph" w:customStyle="1" w:styleId="0BC2C71F30E44116872EEEA18A8D26FD">
    <w:name w:val="0BC2C71F30E44116872EEEA18A8D26FD"/>
    <w:rsid w:val="00585C3A"/>
  </w:style>
  <w:style w:type="paragraph" w:customStyle="1" w:styleId="349907D4A0A64E98A20362196E5220A2">
    <w:name w:val="349907D4A0A64E98A20362196E5220A2"/>
    <w:rsid w:val="00585C3A"/>
  </w:style>
  <w:style w:type="paragraph" w:customStyle="1" w:styleId="A397100017DE49F581F99C278CB287DB">
    <w:name w:val="A397100017DE49F581F99C278CB287DB"/>
    <w:rsid w:val="00585C3A"/>
  </w:style>
  <w:style w:type="paragraph" w:customStyle="1" w:styleId="BAEE7002D9E94A56BDD3EF9E9C4A2547">
    <w:name w:val="BAEE7002D9E94A56BDD3EF9E9C4A2547"/>
    <w:rsid w:val="00585C3A"/>
  </w:style>
  <w:style w:type="paragraph" w:customStyle="1" w:styleId="0E4971674CE140A5ACE4F01A1126141D">
    <w:name w:val="0E4971674CE140A5ACE4F01A1126141D"/>
    <w:rsid w:val="00585C3A"/>
  </w:style>
  <w:style w:type="paragraph" w:customStyle="1" w:styleId="A227ECA7347B49F08F95A24B43FA23BD">
    <w:name w:val="A227ECA7347B49F08F95A24B43FA23BD"/>
    <w:rsid w:val="00585C3A"/>
  </w:style>
  <w:style w:type="paragraph" w:customStyle="1" w:styleId="40716DF9FF9C44F1875E36927C8408E8">
    <w:name w:val="40716DF9FF9C44F1875E36927C8408E8"/>
    <w:rsid w:val="00585C3A"/>
  </w:style>
  <w:style w:type="paragraph" w:customStyle="1" w:styleId="5040335903F942DBBD4536059DF471D4">
    <w:name w:val="5040335903F942DBBD4536059DF471D4"/>
    <w:rsid w:val="00585C3A"/>
  </w:style>
  <w:style w:type="paragraph" w:customStyle="1" w:styleId="5A11962B8F2E4E4A8C130AF880E31374">
    <w:name w:val="5A11962B8F2E4E4A8C130AF880E31374"/>
    <w:rsid w:val="00585C3A"/>
  </w:style>
  <w:style w:type="paragraph" w:customStyle="1" w:styleId="66A6944B20D04BAAADAF4045569F71FD">
    <w:name w:val="66A6944B20D04BAAADAF4045569F71FD"/>
    <w:rsid w:val="00585C3A"/>
  </w:style>
  <w:style w:type="paragraph" w:customStyle="1" w:styleId="540F9E047D55455F90AD440388DCEF6C">
    <w:name w:val="540F9E047D55455F90AD440388DCEF6C"/>
    <w:rsid w:val="00585C3A"/>
  </w:style>
  <w:style w:type="paragraph" w:customStyle="1" w:styleId="92F7DFE649424A69BEF57C04F3A62F9C">
    <w:name w:val="92F7DFE649424A69BEF57C04F3A62F9C"/>
    <w:rsid w:val="00585C3A"/>
  </w:style>
  <w:style w:type="paragraph" w:customStyle="1" w:styleId="DF3BE1CA6DA1482DA0319090F115A9F9">
    <w:name w:val="DF3BE1CA6DA1482DA0319090F115A9F9"/>
    <w:rsid w:val="00585C3A"/>
  </w:style>
  <w:style w:type="paragraph" w:customStyle="1" w:styleId="217D2C6B95E142FFB88B8449A7807F6B">
    <w:name w:val="217D2C6B95E142FFB88B8449A7807F6B"/>
    <w:rsid w:val="00585C3A"/>
  </w:style>
  <w:style w:type="paragraph" w:customStyle="1" w:styleId="9EDC564C6B9F4DAE9AA08C84EF40DCC4">
    <w:name w:val="9EDC564C6B9F4DAE9AA08C84EF40DCC4"/>
    <w:rsid w:val="00585C3A"/>
  </w:style>
  <w:style w:type="paragraph" w:customStyle="1" w:styleId="11DB9DD264A14924B6603531F0151377">
    <w:name w:val="11DB9DD264A14924B6603531F0151377"/>
    <w:rsid w:val="00585C3A"/>
  </w:style>
  <w:style w:type="paragraph" w:customStyle="1" w:styleId="AD0701DF0003421A985CFA609DAE3D48">
    <w:name w:val="AD0701DF0003421A985CFA609DAE3D48"/>
    <w:rsid w:val="00585C3A"/>
  </w:style>
  <w:style w:type="paragraph" w:customStyle="1" w:styleId="484DFB9805F94ECD816C1E641A22CA4E">
    <w:name w:val="484DFB9805F94ECD816C1E641A22CA4E"/>
    <w:rsid w:val="00585C3A"/>
  </w:style>
  <w:style w:type="paragraph" w:customStyle="1" w:styleId="3381F52E48784237947EE0870F77A869">
    <w:name w:val="3381F52E48784237947EE0870F77A869"/>
    <w:rsid w:val="00585C3A"/>
  </w:style>
  <w:style w:type="paragraph" w:customStyle="1" w:styleId="8F62553709E94A7784EE93FDE8E0424D">
    <w:name w:val="8F62553709E94A7784EE93FDE8E0424D"/>
    <w:rsid w:val="00585C3A"/>
  </w:style>
  <w:style w:type="paragraph" w:customStyle="1" w:styleId="65F8EC4C2A73403385FC60EBA9E3DE08">
    <w:name w:val="65F8EC4C2A73403385FC60EBA9E3DE08"/>
    <w:rsid w:val="00585C3A"/>
  </w:style>
  <w:style w:type="paragraph" w:customStyle="1" w:styleId="719D1872C1534C1C89D133B51ABAE52F">
    <w:name w:val="719D1872C1534C1C89D133B51ABAE52F"/>
    <w:rsid w:val="00585C3A"/>
  </w:style>
  <w:style w:type="paragraph" w:customStyle="1" w:styleId="21F767B50E0E417789DD209850C314FE">
    <w:name w:val="21F767B50E0E417789DD209850C314FE"/>
    <w:rsid w:val="00585C3A"/>
  </w:style>
  <w:style w:type="paragraph" w:customStyle="1" w:styleId="35F4E06B299C423EBC178E5071BB8034">
    <w:name w:val="35F4E06B299C423EBC178E5071BB8034"/>
    <w:rsid w:val="00585C3A"/>
  </w:style>
  <w:style w:type="paragraph" w:customStyle="1" w:styleId="E4FD419E81CC4B49ADFC9C9CD6CC6CA1">
    <w:name w:val="E4FD419E81CC4B49ADFC9C9CD6CC6CA1"/>
    <w:rsid w:val="00585C3A"/>
  </w:style>
  <w:style w:type="paragraph" w:customStyle="1" w:styleId="E8ECA4CC9D424E7282D308A0E8B95907">
    <w:name w:val="E8ECA4CC9D424E7282D308A0E8B95907"/>
    <w:rsid w:val="00585C3A"/>
  </w:style>
  <w:style w:type="paragraph" w:customStyle="1" w:styleId="648C198318C04EF8A964543502A284C2">
    <w:name w:val="648C198318C04EF8A964543502A284C2"/>
    <w:rsid w:val="00585C3A"/>
  </w:style>
  <w:style w:type="paragraph" w:customStyle="1" w:styleId="91C8DDD847F0476092E0DD53798322D8">
    <w:name w:val="91C8DDD847F0476092E0DD53798322D8"/>
    <w:rsid w:val="00585C3A"/>
  </w:style>
  <w:style w:type="paragraph" w:customStyle="1" w:styleId="E841BFD10B9C46B1893FEE956CC67C05">
    <w:name w:val="E841BFD10B9C46B1893FEE956CC67C05"/>
    <w:rsid w:val="00585C3A"/>
  </w:style>
  <w:style w:type="paragraph" w:customStyle="1" w:styleId="07162EF31781416484E219E02DFF6E75">
    <w:name w:val="07162EF31781416484E219E02DFF6E75"/>
    <w:rsid w:val="00585C3A"/>
  </w:style>
  <w:style w:type="paragraph" w:customStyle="1" w:styleId="87D345E5EBFF4D2EBC797222040F755B">
    <w:name w:val="87D345E5EBFF4D2EBC797222040F755B"/>
    <w:rsid w:val="00585C3A"/>
  </w:style>
  <w:style w:type="paragraph" w:customStyle="1" w:styleId="848924BD7D39462EA479573E895D52AF">
    <w:name w:val="848924BD7D39462EA479573E895D52AF"/>
    <w:rsid w:val="00585C3A"/>
  </w:style>
  <w:style w:type="paragraph" w:customStyle="1" w:styleId="6472E250CC8541ECB86F612473B19B42">
    <w:name w:val="6472E250CC8541ECB86F612473B19B42"/>
    <w:rsid w:val="00585C3A"/>
  </w:style>
  <w:style w:type="paragraph" w:customStyle="1" w:styleId="A12679F46021454097B15150999A5024">
    <w:name w:val="A12679F46021454097B15150999A5024"/>
    <w:rsid w:val="00585C3A"/>
  </w:style>
  <w:style w:type="paragraph" w:customStyle="1" w:styleId="C1F9E5F9161045DFAD8D9815D2C4E4A0">
    <w:name w:val="C1F9E5F9161045DFAD8D9815D2C4E4A0"/>
    <w:rsid w:val="00585C3A"/>
  </w:style>
  <w:style w:type="paragraph" w:customStyle="1" w:styleId="502C576F52FD421F8030CBBA2FE63E83">
    <w:name w:val="502C576F52FD421F8030CBBA2FE63E83"/>
    <w:rsid w:val="00585C3A"/>
  </w:style>
  <w:style w:type="paragraph" w:customStyle="1" w:styleId="AA31EFB3F7D746059129AF6C75B616D5">
    <w:name w:val="AA31EFB3F7D746059129AF6C75B616D5"/>
    <w:rsid w:val="00585C3A"/>
  </w:style>
  <w:style w:type="paragraph" w:customStyle="1" w:styleId="811AC6C3F8A5446689A0B31EC0EC8BE8">
    <w:name w:val="811AC6C3F8A5446689A0B31EC0EC8BE8"/>
    <w:rsid w:val="00585C3A"/>
  </w:style>
  <w:style w:type="paragraph" w:customStyle="1" w:styleId="5AD10FB08F174D2BBCF20D1F189378C5">
    <w:name w:val="5AD10FB08F174D2BBCF20D1F189378C5"/>
    <w:rsid w:val="00585C3A"/>
  </w:style>
  <w:style w:type="paragraph" w:customStyle="1" w:styleId="FF36701EB01E45CDA004B3789AA3CAB8">
    <w:name w:val="FF36701EB01E45CDA004B3789AA3CAB8"/>
    <w:rsid w:val="00585C3A"/>
  </w:style>
  <w:style w:type="paragraph" w:customStyle="1" w:styleId="B2A61139BEA141F596A86EAA18B260B4">
    <w:name w:val="B2A61139BEA141F596A86EAA18B260B4"/>
    <w:rsid w:val="00585C3A"/>
  </w:style>
  <w:style w:type="paragraph" w:customStyle="1" w:styleId="42B60611792645D2A6207E4251F8D555">
    <w:name w:val="42B60611792645D2A6207E4251F8D555"/>
    <w:rsid w:val="00585C3A"/>
  </w:style>
  <w:style w:type="paragraph" w:customStyle="1" w:styleId="FB77BFEBEEFF438686F284F931CAC17B">
    <w:name w:val="FB77BFEBEEFF438686F284F931CAC17B"/>
    <w:rsid w:val="00585C3A"/>
  </w:style>
  <w:style w:type="paragraph" w:customStyle="1" w:styleId="C8B0940E084E4068B10E0111B4455487">
    <w:name w:val="C8B0940E084E4068B10E0111B4455487"/>
    <w:rsid w:val="00585C3A"/>
  </w:style>
  <w:style w:type="paragraph" w:customStyle="1" w:styleId="A3B7C28032F64AE1A1B43A7BE2C683D8">
    <w:name w:val="A3B7C28032F64AE1A1B43A7BE2C683D8"/>
    <w:rsid w:val="00585C3A"/>
  </w:style>
  <w:style w:type="paragraph" w:customStyle="1" w:styleId="AD1CFFCE92E24E15A36D8BD34A47E6FE">
    <w:name w:val="AD1CFFCE92E24E15A36D8BD34A47E6FE"/>
    <w:rsid w:val="00585C3A"/>
  </w:style>
  <w:style w:type="paragraph" w:customStyle="1" w:styleId="907995E955444A4D8AFE4562F3A50582">
    <w:name w:val="907995E955444A4D8AFE4562F3A50582"/>
    <w:rsid w:val="00585C3A"/>
  </w:style>
  <w:style w:type="paragraph" w:customStyle="1" w:styleId="B3D8F5BD306B498EB9E5DA93EF0C7F57">
    <w:name w:val="B3D8F5BD306B498EB9E5DA93EF0C7F57"/>
    <w:rsid w:val="00585C3A"/>
  </w:style>
  <w:style w:type="paragraph" w:customStyle="1" w:styleId="DD9104E9A22D414C9B92BF059F5512CC">
    <w:name w:val="DD9104E9A22D414C9B92BF059F5512CC"/>
    <w:rsid w:val="00585C3A"/>
  </w:style>
  <w:style w:type="paragraph" w:customStyle="1" w:styleId="CDA3550798F24B29BCD7651D4EA4D791">
    <w:name w:val="CDA3550798F24B29BCD7651D4EA4D791"/>
    <w:rsid w:val="00585C3A"/>
  </w:style>
  <w:style w:type="paragraph" w:customStyle="1" w:styleId="EE5EBF77072F49B8842824D705A8DF29">
    <w:name w:val="EE5EBF77072F49B8842824D705A8DF29"/>
    <w:rsid w:val="00585C3A"/>
  </w:style>
  <w:style w:type="paragraph" w:customStyle="1" w:styleId="87E7A1D2E2E54C9FA0EAD2725B357A9D">
    <w:name w:val="87E7A1D2E2E54C9FA0EAD2725B357A9D"/>
    <w:rsid w:val="00585C3A"/>
  </w:style>
  <w:style w:type="paragraph" w:customStyle="1" w:styleId="DCD6ED2388CD48508D3934048A0253BE">
    <w:name w:val="DCD6ED2388CD48508D3934048A0253BE"/>
    <w:rsid w:val="00585C3A"/>
  </w:style>
  <w:style w:type="paragraph" w:customStyle="1" w:styleId="899F4D3E3BCB4B2F92971E92A0F192CB">
    <w:name w:val="899F4D3E3BCB4B2F92971E92A0F192CB"/>
    <w:rsid w:val="00585C3A"/>
  </w:style>
  <w:style w:type="paragraph" w:customStyle="1" w:styleId="B981CC925BD6421AAEB1382A0F1645DB">
    <w:name w:val="B981CC925BD6421AAEB1382A0F1645DB"/>
    <w:rsid w:val="00585C3A"/>
  </w:style>
  <w:style w:type="paragraph" w:customStyle="1" w:styleId="F3EE5163610840E0A4F21B2FE0087914">
    <w:name w:val="F3EE5163610840E0A4F21B2FE0087914"/>
    <w:rsid w:val="00585C3A"/>
  </w:style>
  <w:style w:type="paragraph" w:customStyle="1" w:styleId="4E0C88A1E734488FB16A57B5621A99DF">
    <w:name w:val="4E0C88A1E734488FB16A57B5621A99DF"/>
    <w:rsid w:val="00585C3A"/>
  </w:style>
  <w:style w:type="paragraph" w:customStyle="1" w:styleId="BD0AAFB8BDCA42EB903DEFCCAC0E2FF7">
    <w:name w:val="BD0AAFB8BDCA42EB903DEFCCAC0E2FF7"/>
    <w:rsid w:val="00585C3A"/>
  </w:style>
  <w:style w:type="paragraph" w:customStyle="1" w:styleId="97D6C717B58D43DCB620704E384EF272">
    <w:name w:val="97D6C717B58D43DCB620704E384EF272"/>
    <w:rsid w:val="00585C3A"/>
  </w:style>
  <w:style w:type="paragraph" w:customStyle="1" w:styleId="E258D681CBC741B3B6365B1B277D19CE">
    <w:name w:val="E258D681CBC741B3B6365B1B277D19CE"/>
    <w:rsid w:val="00585C3A"/>
  </w:style>
  <w:style w:type="paragraph" w:customStyle="1" w:styleId="056D671B1FD34504A6393A01BFA7515C">
    <w:name w:val="056D671B1FD34504A6393A01BFA7515C"/>
    <w:rsid w:val="00585C3A"/>
  </w:style>
  <w:style w:type="paragraph" w:customStyle="1" w:styleId="C17CEA97C40743A89419EEFC3DF6A8E4">
    <w:name w:val="C17CEA97C40743A89419EEFC3DF6A8E4"/>
    <w:rsid w:val="00585C3A"/>
  </w:style>
  <w:style w:type="paragraph" w:customStyle="1" w:styleId="B7F72F09216A41BFA72D3BF4253CD8C3">
    <w:name w:val="B7F72F09216A41BFA72D3BF4253CD8C3"/>
    <w:rsid w:val="00585C3A"/>
  </w:style>
  <w:style w:type="paragraph" w:customStyle="1" w:styleId="7F4DAE6B887A456FB617EA926B923CDE">
    <w:name w:val="7F4DAE6B887A456FB617EA926B923CDE"/>
    <w:rsid w:val="00585C3A"/>
  </w:style>
  <w:style w:type="paragraph" w:customStyle="1" w:styleId="9188FD05C5BB4E1B972367EDCAA29523">
    <w:name w:val="9188FD05C5BB4E1B972367EDCAA29523"/>
    <w:rsid w:val="00585C3A"/>
  </w:style>
  <w:style w:type="paragraph" w:customStyle="1" w:styleId="01DE6E821FF24224A53FCB5BB0A2DADE">
    <w:name w:val="01DE6E821FF24224A53FCB5BB0A2DADE"/>
    <w:rsid w:val="00585C3A"/>
  </w:style>
  <w:style w:type="paragraph" w:customStyle="1" w:styleId="DD9E897047A44F0EA8816DFC219C796D">
    <w:name w:val="DD9E897047A44F0EA8816DFC219C796D"/>
    <w:rsid w:val="00585C3A"/>
  </w:style>
  <w:style w:type="paragraph" w:customStyle="1" w:styleId="11388E561FA247039DC64381F9AEDFB8">
    <w:name w:val="11388E561FA247039DC64381F9AEDFB8"/>
    <w:rsid w:val="00585C3A"/>
  </w:style>
  <w:style w:type="paragraph" w:customStyle="1" w:styleId="4F9057F10603448D817C2BC501C9BD8E">
    <w:name w:val="4F9057F10603448D817C2BC501C9BD8E"/>
    <w:rsid w:val="00585C3A"/>
  </w:style>
  <w:style w:type="paragraph" w:customStyle="1" w:styleId="6DC331AAA2934596A3AE2CC67909F073">
    <w:name w:val="6DC331AAA2934596A3AE2CC67909F073"/>
    <w:rsid w:val="00585C3A"/>
  </w:style>
  <w:style w:type="paragraph" w:customStyle="1" w:styleId="1E2674B56AAA4E8084EA60965F2E70F5">
    <w:name w:val="1E2674B56AAA4E8084EA60965F2E70F5"/>
    <w:rsid w:val="00585C3A"/>
  </w:style>
  <w:style w:type="paragraph" w:customStyle="1" w:styleId="90AD31D7DAA241BD9AF80545D6EC652C">
    <w:name w:val="90AD31D7DAA241BD9AF80545D6EC652C"/>
    <w:rsid w:val="00585C3A"/>
  </w:style>
  <w:style w:type="paragraph" w:customStyle="1" w:styleId="ACA737008A624FACAF6BBCFDC772A83B">
    <w:name w:val="ACA737008A624FACAF6BBCFDC772A83B"/>
    <w:rsid w:val="00585C3A"/>
  </w:style>
  <w:style w:type="paragraph" w:customStyle="1" w:styleId="C25077D4F5034928A9303E572602D879">
    <w:name w:val="C25077D4F5034928A9303E572602D879"/>
    <w:rsid w:val="00585C3A"/>
  </w:style>
  <w:style w:type="paragraph" w:customStyle="1" w:styleId="CBF49CDB162F460A8E506874A7F35077">
    <w:name w:val="CBF49CDB162F460A8E506874A7F35077"/>
    <w:rsid w:val="00585C3A"/>
  </w:style>
  <w:style w:type="paragraph" w:customStyle="1" w:styleId="C5EB8BFF9883490D8239B52EE15F52CF">
    <w:name w:val="C5EB8BFF9883490D8239B52EE15F52CF"/>
    <w:rsid w:val="00585C3A"/>
  </w:style>
  <w:style w:type="paragraph" w:customStyle="1" w:styleId="376FA2CB970540AE85D68690DE901E4C">
    <w:name w:val="376FA2CB970540AE85D68690DE901E4C"/>
    <w:rsid w:val="00585C3A"/>
  </w:style>
  <w:style w:type="paragraph" w:customStyle="1" w:styleId="49FE988F14664A46B21A16875199F749">
    <w:name w:val="49FE988F14664A46B21A16875199F749"/>
    <w:rsid w:val="00585C3A"/>
  </w:style>
  <w:style w:type="paragraph" w:customStyle="1" w:styleId="D349DA22FD604EFAA92B6E06A590E2DA">
    <w:name w:val="D349DA22FD604EFAA92B6E06A590E2DA"/>
    <w:rsid w:val="00585C3A"/>
  </w:style>
  <w:style w:type="paragraph" w:customStyle="1" w:styleId="684C41159A3648AF873026E9A42F58E8">
    <w:name w:val="684C41159A3648AF873026E9A42F58E8"/>
    <w:rsid w:val="00585C3A"/>
  </w:style>
  <w:style w:type="paragraph" w:customStyle="1" w:styleId="96E39DF667364757BA5B3C43BCBC19B1">
    <w:name w:val="96E39DF667364757BA5B3C43BCBC19B1"/>
    <w:rsid w:val="00585C3A"/>
  </w:style>
  <w:style w:type="paragraph" w:customStyle="1" w:styleId="87A02ACA04B3442B87BCC3B9C22F6428">
    <w:name w:val="87A02ACA04B3442B87BCC3B9C22F6428"/>
    <w:rsid w:val="00585C3A"/>
  </w:style>
  <w:style w:type="paragraph" w:customStyle="1" w:styleId="2896504D273448FEBA22C747BD22F148">
    <w:name w:val="2896504D273448FEBA22C747BD22F148"/>
    <w:rsid w:val="00585C3A"/>
  </w:style>
  <w:style w:type="paragraph" w:customStyle="1" w:styleId="9421BE1A77804441BF2232EF2F2A9D6C">
    <w:name w:val="9421BE1A77804441BF2232EF2F2A9D6C"/>
    <w:rsid w:val="00585C3A"/>
  </w:style>
  <w:style w:type="paragraph" w:customStyle="1" w:styleId="5931E15C4D954850919C573775C21F8C">
    <w:name w:val="5931E15C4D954850919C573775C21F8C"/>
    <w:rsid w:val="00585C3A"/>
  </w:style>
  <w:style w:type="paragraph" w:customStyle="1" w:styleId="C182EAA368C942098F00E770E94DD9BA">
    <w:name w:val="C182EAA368C942098F00E770E94DD9BA"/>
    <w:rsid w:val="00585C3A"/>
  </w:style>
  <w:style w:type="paragraph" w:customStyle="1" w:styleId="B873350460584C10B0BBDBAA3FDF2B28">
    <w:name w:val="B873350460584C10B0BBDBAA3FDF2B28"/>
    <w:rsid w:val="00585C3A"/>
  </w:style>
  <w:style w:type="paragraph" w:customStyle="1" w:styleId="ED0B6E0946A0457AA578F94E7B7CB50B">
    <w:name w:val="ED0B6E0946A0457AA578F94E7B7CB50B"/>
    <w:rsid w:val="00585C3A"/>
  </w:style>
  <w:style w:type="paragraph" w:customStyle="1" w:styleId="26BB4E7DB104432AB7D80DCF66565D47">
    <w:name w:val="26BB4E7DB104432AB7D80DCF66565D47"/>
    <w:rsid w:val="00585C3A"/>
  </w:style>
  <w:style w:type="paragraph" w:customStyle="1" w:styleId="64BF5CA68ED147AD9CEA4FE8FB7D4832">
    <w:name w:val="64BF5CA68ED147AD9CEA4FE8FB7D4832"/>
    <w:rsid w:val="00585C3A"/>
  </w:style>
  <w:style w:type="paragraph" w:customStyle="1" w:styleId="592221EC6E124F93814807CF595E977A">
    <w:name w:val="592221EC6E124F93814807CF595E977A"/>
    <w:rsid w:val="00585C3A"/>
  </w:style>
  <w:style w:type="paragraph" w:customStyle="1" w:styleId="2FABC2738E0B4586BEB2744A399C7B84">
    <w:name w:val="2FABC2738E0B4586BEB2744A399C7B84"/>
    <w:rsid w:val="00585C3A"/>
  </w:style>
  <w:style w:type="paragraph" w:customStyle="1" w:styleId="F3A14714991D4D73A657ABFA61EE4CA0">
    <w:name w:val="F3A14714991D4D73A657ABFA61EE4CA0"/>
    <w:rsid w:val="00585C3A"/>
  </w:style>
  <w:style w:type="paragraph" w:customStyle="1" w:styleId="3D443E82A17545CB9DB4ECB9E11797D9">
    <w:name w:val="3D443E82A17545CB9DB4ECB9E11797D9"/>
    <w:rsid w:val="00585C3A"/>
  </w:style>
  <w:style w:type="paragraph" w:customStyle="1" w:styleId="216D2DAB9CEE400EBDBAC3CE20D61C62">
    <w:name w:val="216D2DAB9CEE400EBDBAC3CE20D61C62"/>
    <w:rsid w:val="00585C3A"/>
  </w:style>
  <w:style w:type="paragraph" w:customStyle="1" w:styleId="CCE08F5CB0BD4DB58F5D03702F9BCA4F">
    <w:name w:val="CCE08F5CB0BD4DB58F5D03702F9BCA4F"/>
    <w:rsid w:val="00585C3A"/>
  </w:style>
  <w:style w:type="paragraph" w:customStyle="1" w:styleId="6D50CA7A76234DEEBB8C189B0BB1D5B7">
    <w:name w:val="6D50CA7A76234DEEBB8C189B0BB1D5B7"/>
    <w:rsid w:val="00585C3A"/>
  </w:style>
  <w:style w:type="paragraph" w:customStyle="1" w:styleId="511BB5A8D4B44B90A24B62B0FB70A9C6">
    <w:name w:val="511BB5A8D4B44B90A24B62B0FB70A9C6"/>
    <w:rsid w:val="00585C3A"/>
  </w:style>
  <w:style w:type="paragraph" w:customStyle="1" w:styleId="1FA17F41BCFA48A5A2C745F626D89B52">
    <w:name w:val="1FA17F41BCFA48A5A2C745F626D89B52"/>
    <w:rsid w:val="00585C3A"/>
  </w:style>
  <w:style w:type="paragraph" w:customStyle="1" w:styleId="6D673336E8D34A24BA552DED8049E493">
    <w:name w:val="6D673336E8D34A24BA552DED8049E493"/>
    <w:rsid w:val="00585C3A"/>
  </w:style>
  <w:style w:type="paragraph" w:customStyle="1" w:styleId="49607FD3535A4DB7B9D121E27B85D173">
    <w:name w:val="49607FD3535A4DB7B9D121E27B85D173"/>
    <w:rsid w:val="00585C3A"/>
  </w:style>
  <w:style w:type="paragraph" w:customStyle="1" w:styleId="656E26458DBF448E8A6639E9FE3E6D29">
    <w:name w:val="656E26458DBF448E8A6639E9FE3E6D29"/>
    <w:rsid w:val="00585C3A"/>
  </w:style>
  <w:style w:type="paragraph" w:customStyle="1" w:styleId="230E1AD903C74C959A2F292817BB30E3">
    <w:name w:val="230E1AD903C74C959A2F292817BB30E3"/>
    <w:rsid w:val="00585C3A"/>
  </w:style>
  <w:style w:type="paragraph" w:customStyle="1" w:styleId="8EA727E24B544A84A6F563A53193F793">
    <w:name w:val="8EA727E24B544A84A6F563A53193F793"/>
    <w:rsid w:val="00585C3A"/>
  </w:style>
  <w:style w:type="paragraph" w:customStyle="1" w:styleId="F54AB6BC2B914A8DB9BE70FF260251C9">
    <w:name w:val="F54AB6BC2B914A8DB9BE70FF260251C9"/>
    <w:rsid w:val="00585C3A"/>
  </w:style>
  <w:style w:type="paragraph" w:customStyle="1" w:styleId="C7101C88B5FF48099C1B93ABDFE243F4">
    <w:name w:val="C7101C88B5FF48099C1B93ABDFE243F4"/>
    <w:rsid w:val="00585C3A"/>
  </w:style>
  <w:style w:type="paragraph" w:customStyle="1" w:styleId="BFFA4AA848A6452AB0E3BAEB247908E0">
    <w:name w:val="BFFA4AA848A6452AB0E3BAEB247908E0"/>
    <w:rsid w:val="00585C3A"/>
  </w:style>
  <w:style w:type="paragraph" w:customStyle="1" w:styleId="6CA4F479FD234A72BA7A2916CD992A6C">
    <w:name w:val="6CA4F479FD234A72BA7A2916CD992A6C"/>
    <w:rsid w:val="00585C3A"/>
  </w:style>
  <w:style w:type="paragraph" w:customStyle="1" w:styleId="8CE3CF9449524820B57D02A037206F2C">
    <w:name w:val="8CE3CF9449524820B57D02A037206F2C"/>
    <w:rsid w:val="00585C3A"/>
  </w:style>
  <w:style w:type="paragraph" w:customStyle="1" w:styleId="3D23FB65732446669410B00C02657788">
    <w:name w:val="3D23FB65732446669410B00C02657788"/>
    <w:rsid w:val="00585C3A"/>
  </w:style>
  <w:style w:type="paragraph" w:customStyle="1" w:styleId="EA6222C6C329433881D3663CDDDA51BE">
    <w:name w:val="EA6222C6C329433881D3663CDDDA51BE"/>
    <w:rsid w:val="00585C3A"/>
  </w:style>
  <w:style w:type="paragraph" w:customStyle="1" w:styleId="781A6F14024B430A8809FDD8D48F6EA7">
    <w:name w:val="781A6F14024B430A8809FDD8D48F6EA7"/>
    <w:rsid w:val="00585C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6</Pages>
  <Words>26863</Words>
  <Characters>153124</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28</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07-06T11:08:00Z</cp:lastPrinted>
  <dcterms:created xsi:type="dcterms:W3CDTF">2021-10-21T14:50:00Z</dcterms:created>
  <dcterms:modified xsi:type="dcterms:W3CDTF">2021-10-2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